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F3203" w14:textId="5162C227" w:rsidR="00B03D77" w:rsidRPr="00607641" w:rsidRDefault="00607641" w:rsidP="00B03D77">
      <w:pPr>
        <w:jc w:val="center"/>
        <w:rPr>
          <w:rFonts w:ascii="Algerian" w:hAnsi="Algerian" w:cs="Tahoma"/>
          <w:b/>
          <w:sz w:val="56"/>
          <w:szCs w:val="56"/>
        </w:rPr>
      </w:pPr>
      <w:r w:rsidRPr="00607641">
        <w:rPr>
          <w:rFonts w:asciiTheme="minorHAnsi" w:hAnsiTheme="minorHAnsi" w:cstheme="minorHAnsi"/>
          <w:b/>
          <w:sz w:val="56"/>
          <w:szCs w:val="56"/>
        </w:rPr>
        <w:t>1. F</w:t>
      </w:r>
      <w:r w:rsidR="009F495C" w:rsidRPr="00607641">
        <w:rPr>
          <w:rFonts w:asciiTheme="minorHAnsi" w:hAnsiTheme="minorHAnsi" w:cstheme="minorHAnsi"/>
          <w:b/>
          <w:sz w:val="56"/>
          <w:szCs w:val="56"/>
        </w:rPr>
        <w:t xml:space="preserve">requency </w:t>
      </w:r>
      <w:r w:rsidR="00B03D77" w:rsidRPr="00607641">
        <w:rPr>
          <w:rFonts w:asciiTheme="minorHAnsi" w:hAnsiTheme="minorHAnsi" w:cstheme="minorHAnsi"/>
          <w:b/>
          <w:sz w:val="56"/>
          <w:szCs w:val="56"/>
        </w:rPr>
        <w:t>Tables and Graphs</w:t>
      </w:r>
    </w:p>
    <w:p w14:paraId="659E5F53" w14:textId="77777777" w:rsidR="00B03D77" w:rsidRDefault="00B03D77" w:rsidP="00B03D77">
      <w:pPr>
        <w:rPr>
          <w:rFonts w:ascii="Times New Roman" w:hAnsi="Times New Roman"/>
          <w:sz w:val="36"/>
          <w:szCs w:val="36"/>
        </w:rPr>
      </w:pPr>
    </w:p>
    <w:p w14:paraId="07BBE2E0" w14:textId="77777777" w:rsidR="00E66F35" w:rsidRDefault="00E66F35" w:rsidP="00B03D77">
      <w:pPr>
        <w:rPr>
          <w:rFonts w:ascii="Times New Roman" w:hAnsi="Times New Roman"/>
          <w:sz w:val="36"/>
          <w:szCs w:val="36"/>
        </w:rPr>
      </w:pPr>
    </w:p>
    <w:p w14:paraId="4DFB582E" w14:textId="77777777" w:rsidR="00B03D77" w:rsidRDefault="00E66F35" w:rsidP="00E66F35">
      <w:pPr>
        <w:rPr>
          <w:rFonts w:ascii="Tahoma" w:hAnsi="Tahoma" w:cs="Tahoma"/>
          <w:b/>
          <w:sz w:val="40"/>
          <w:szCs w:val="40"/>
        </w:rPr>
      </w:pPr>
      <w:r>
        <w:rPr>
          <w:rFonts w:ascii="Times New Roman" w:hAnsi="Times New Roman"/>
          <w:b/>
          <w:sz w:val="36"/>
          <w:szCs w:val="36"/>
        </w:rPr>
        <w:t xml:space="preserve">                                     </w:t>
      </w:r>
      <w:r w:rsidR="00B03D77" w:rsidRPr="00E66F35">
        <w:rPr>
          <w:rFonts w:ascii="Tahoma" w:hAnsi="Tahoma" w:cs="Tahoma"/>
          <w:b/>
          <w:sz w:val="40"/>
          <w:szCs w:val="40"/>
        </w:rPr>
        <w:t>Introduction</w:t>
      </w:r>
    </w:p>
    <w:p w14:paraId="3E72CE61" w14:textId="77777777" w:rsidR="006A7BBC" w:rsidRDefault="006A7BBC" w:rsidP="00E66F35">
      <w:pPr>
        <w:rPr>
          <w:rFonts w:ascii="Tahoma" w:hAnsi="Tahoma" w:cs="Tahoma"/>
          <w:b/>
          <w:sz w:val="40"/>
          <w:szCs w:val="40"/>
        </w:rPr>
      </w:pPr>
    </w:p>
    <w:p w14:paraId="556427C5" w14:textId="33819F98" w:rsidR="006A7BBC" w:rsidRPr="001E22B0" w:rsidRDefault="006A7BBC" w:rsidP="006A7BBC">
      <w:pPr>
        <w:numPr>
          <w:ilvl w:val="0"/>
          <w:numId w:val="24"/>
        </w:numPr>
        <w:rPr>
          <w:rFonts w:ascii="Tahoma" w:hAnsi="Tahoma" w:cs="Tahoma"/>
          <w:sz w:val="40"/>
          <w:szCs w:val="40"/>
        </w:rPr>
      </w:pPr>
      <w:r w:rsidRPr="006A7BBC">
        <w:rPr>
          <w:rFonts w:ascii="Times New Roman" w:hAnsi="Times New Roman"/>
          <w:sz w:val="40"/>
          <w:szCs w:val="40"/>
        </w:rPr>
        <w:t xml:space="preserve">What </w:t>
      </w:r>
      <w:proofErr w:type="gramStart"/>
      <w:r w:rsidRPr="006A7BBC">
        <w:rPr>
          <w:rFonts w:ascii="Times New Roman" w:hAnsi="Times New Roman"/>
          <w:sz w:val="40"/>
          <w:szCs w:val="40"/>
        </w:rPr>
        <w:t>is</w:t>
      </w:r>
      <w:proofErr w:type="gramEnd"/>
      <w:r w:rsidRPr="006A7BBC">
        <w:rPr>
          <w:rFonts w:ascii="Times New Roman" w:hAnsi="Times New Roman"/>
          <w:sz w:val="40"/>
          <w:szCs w:val="40"/>
        </w:rPr>
        <w:t xml:space="preserve"> statistics</w:t>
      </w:r>
    </w:p>
    <w:p w14:paraId="0ED462CA" w14:textId="77777777" w:rsidR="001E22B0" w:rsidRPr="006A7BBC" w:rsidRDefault="001E22B0" w:rsidP="001E22B0">
      <w:pPr>
        <w:ind w:left="360"/>
        <w:rPr>
          <w:rFonts w:ascii="Tahoma" w:hAnsi="Tahoma" w:cs="Tahoma"/>
          <w:sz w:val="40"/>
          <w:szCs w:val="40"/>
        </w:rPr>
      </w:pPr>
    </w:p>
    <w:p w14:paraId="7E5683CF" w14:textId="34F62FD0" w:rsidR="006A7BBC" w:rsidRDefault="00EE3AC7" w:rsidP="006A7BBC">
      <w:pPr>
        <w:ind w:left="360"/>
        <w:rPr>
          <w:rFonts w:ascii="Tahoma" w:hAnsi="Tahoma" w:cs="Tahoma"/>
          <w:b/>
          <w:sz w:val="40"/>
          <w:szCs w:val="40"/>
        </w:rPr>
      </w:pPr>
      <w:r>
        <w:rPr>
          <w:rFonts w:ascii="Times New Roman" w:hAnsi="Times New Roman"/>
          <w:noProof/>
          <w:sz w:val="40"/>
          <w:szCs w:val="40"/>
          <w:lang w:eastAsia="zh-CN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03F498E7" wp14:editId="7FF20DB0">
                <wp:simplePos x="0" y="0"/>
                <wp:positionH relativeFrom="column">
                  <wp:posOffset>161925</wp:posOffset>
                </wp:positionH>
                <wp:positionV relativeFrom="paragraph">
                  <wp:posOffset>8496</wp:posOffset>
                </wp:positionV>
                <wp:extent cx="3667125" cy="1419225"/>
                <wp:effectExtent l="0" t="3175" r="0" b="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7125" cy="141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C062B9" w14:textId="77777777" w:rsidR="006A7BBC" w:rsidRPr="006A7BBC" w:rsidRDefault="006A7BBC" w:rsidP="006A7BBC">
                            <w:pPr>
                              <w:ind w:left="360"/>
                              <w:rPr>
                                <w:rFonts w:ascii="Times New Roman" w:hAnsi="Times New Roman"/>
                                <w:sz w:val="40"/>
                                <w:szCs w:val="40"/>
                              </w:rPr>
                            </w:pPr>
                            <w:r w:rsidRPr="006A7BBC">
                              <w:rPr>
                                <w:rFonts w:ascii="Times New Roman" w:hAnsi="Times New Roman"/>
                                <w:bCs/>
                                <w:sz w:val="40"/>
                                <w:szCs w:val="40"/>
                              </w:rPr>
                              <w:t>Statistics</w:t>
                            </w:r>
                            <w:r w:rsidRPr="006A7BBC">
                              <w:rPr>
                                <w:rFonts w:ascii="Times New Roman" w:hAnsi="Times New Roman"/>
                                <w:sz w:val="40"/>
                                <w:szCs w:val="40"/>
                              </w:rPr>
                              <w:t xml:space="preserve"> is the science of collecting, organizing, analyzing, and interpreting data in order to make decisions.</w:t>
                            </w:r>
                          </w:p>
                          <w:p w14:paraId="29981465" w14:textId="77777777" w:rsidR="006A7BBC" w:rsidRDefault="006A7BB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F498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.75pt;margin-top:.65pt;width:288.75pt;height:111.7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" stroked="f">
                <v:textbox>
                  <w:txbxContent>
                    <w:p w14:paraId="02C062B9" w14:textId="77777777" w:rsidR="006A7BBC" w:rsidRPr="006A7BBC" w:rsidRDefault="006A7BBC" w:rsidP="006A7BBC">
                      <w:pPr>
                        <w:ind w:left="360"/>
                        <w:rPr>
                          <w:rFonts w:ascii="Times New Roman" w:hAnsi="Times New Roman"/>
                          <w:sz w:val="40"/>
                          <w:szCs w:val="40"/>
                        </w:rPr>
                      </w:pPr>
                      <w:r w:rsidRPr="006A7BBC">
                        <w:rPr>
                          <w:rFonts w:ascii="Times New Roman" w:hAnsi="Times New Roman"/>
                          <w:bCs/>
                          <w:sz w:val="40"/>
                          <w:szCs w:val="40"/>
                        </w:rPr>
                        <w:t>Statistics</w:t>
                      </w:r>
                      <w:r w:rsidRPr="006A7BBC">
                        <w:rPr>
                          <w:rFonts w:ascii="Times New Roman" w:hAnsi="Times New Roman"/>
                          <w:sz w:val="40"/>
                          <w:szCs w:val="40"/>
                        </w:rPr>
                        <w:t xml:space="preserve"> is the science of collecting, organizing, analyzing, and interpreting data in order to make decisions.</w:t>
                      </w:r>
                    </w:p>
                    <w:p w14:paraId="29981465" w14:textId="77777777" w:rsidR="006A7BBC" w:rsidRDefault="006A7BBC"/>
                  </w:txbxContent>
                </v:textbox>
              </v:shape>
            </w:pict>
          </mc:Fallback>
        </mc:AlternateContent>
      </w:r>
      <w:r w:rsidR="001E22B0" w:rsidRPr="006A7BBC">
        <w:rPr>
          <w:rFonts w:ascii="Tahoma" w:hAnsi="Tahoma" w:cs="Tahoma"/>
          <w:b/>
          <w:noProof/>
          <w:sz w:val="40"/>
          <w:szCs w:val="40"/>
        </w:rPr>
        <mc:AlternateContent>
          <mc:Choice Requires="wpg">
            <w:drawing>
              <wp:anchor distT="0" distB="0" distL="114300" distR="114300" simplePos="0" relativeHeight="251995136" behindDoc="0" locked="0" layoutInCell="1" allowOverlap="1" wp14:anchorId="17CAA41D" wp14:editId="74FE4506">
                <wp:simplePos x="0" y="0"/>
                <wp:positionH relativeFrom="column">
                  <wp:posOffset>3990382</wp:posOffset>
                </wp:positionH>
                <wp:positionV relativeFrom="paragraph">
                  <wp:posOffset>122341</wp:posOffset>
                </wp:positionV>
                <wp:extent cx="1313180" cy="1179195"/>
                <wp:effectExtent l="0" t="0" r="7620" b="14605"/>
                <wp:wrapNone/>
                <wp:docPr id="13316" name="Group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13180" cy="1179195"/>
                          <a:chOff x="5867400" y="2176463"/>
                          <a:chExt cx="1667" cy="1500"/>
                        </a:xfrm>
                      </wpg:grpSpPr>
                      <wpg:grpSp>
                        <wpg:cNvPr id="29" name="Group 29"/>
                        <wpg:cNvGrpSpPr>
                          <a:grpSpLocks/>
                        </wpg:cNvGrpSpPr>
                        <wpg:grpSpPr bwMode="auto">
                          <a:xfrm>
                            <a:off x="5867400" y="2176463"/>
                            <a:ext cx="1667" cy="1500"/>
                            <a:chOff x="5867400" y="2176463"/>
                            <a:chExt cx="1667" cy="1500"/>
                          </a:xfrm>
                        </wpg:grpSpPr>
                        <wpg:grpSp>
                          <wpg:cNvPr id="42" name="Group 42"/>
                          <wpg:cNvGrpSpPr>
                            <a:grpSpLocks/>
                          </wpg:cNvGrpSpPr>
                          <wpg:grpSpPr bwMode="auto">
                            <a:xfrm>
                              <a:off x="5867400" y="2176463"/>
                              <a:ext cx="1667" cy="1393"/>
                              <a:chOff x="5867400" y="2176463"/>
                              <a:chExt cx="1667" cy="1393"/>
                            </a:xfrm>
                          </wpg:grpSpPr>
                          <wpg:grpSp>
                            <wpg:cNvPr id="57" name="Group 57"/>
                            <wpg:cNvGrpSpPr>
                              <a:grpSpLocks/>
                            </wpg:cNvGrpSpPr>
                            <wpg:grpSpPr bwMode="auto">
                              <a:xfrm>
                                <a:off x="5868212" y="2176463"/>
                                <a:ext cx="855" cy="960"/>
                                <a:chOff x="5868212" y="2176463"/>
                                <a:chExt cx="855" cy="960"/>
                              </a:xfrm>
                            </wpg:grpSpPr>
                            <wpg:grpSp>
                              <wpg:cNvPr id="93" name="Group 9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868212" y="2176463"/>
                                  <a:ext cx="842" cy="960"/>
                                  <a:chOff x="5868212" y="2176463"/>
                                  <a:chExt cx="842" cy="960"/>
                                </a:xfrm>
                              </wpg:grpSpPr>
                              <wpg:grpSp>
                                <wpg:cNvPr id="98" name="Group 98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5868212" y="2176463"/>
                                    <a:ext cx="842" cy="960"/>
                                    <a:chOff x="5868212" y="2176463"/>
                                    <a:chExt cx="842" cy="960"/>
                                  </a:xfrm>
                                </wpg:grpSpPr>
                                <wps:wsp>
                                  <wps:cNvPr id="119" name="Freeform 10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8212" y="2176463"/>
                                      <a:ext cx="842" cy="960"/>
                                    </a:xfrm>
                                    <a:custGeom>
                                      <a:avLst/>
                                      <a:gdLst>
                                        <a:gd name="T0" fmla="*/ 0 w 842"/>
                                        <a:gd name="T1" fmla="*/ 801 h 960"/>
                                        <a:gd name="T2" fmla="*/ 82 w 842"/>
                                        <a:gd name="T3" fmla="*/ 697 h 960"/>
                                        <a:gd name="T4" fmla="*/ 139 w 842"/>
                                        <a:gd name="T5" fmla="*/ 634 h 960"/>
                                        <a:gd name="T6" fmla="*/ 175 w 842"/>
                                        <a:gd name="T7" fmla="*/ 589 h 960"/>
                                        <a:gd name="T8" fmla="*/ 178 w 842"/>
                                        <a:gd name="T9" fmla="*/ 535 h 960"/>
                                        <a:gd name="T10" fmla="*/ 161 w 842"/>
                                        <a:gd name="T11" fmla="*/ 490 h 960"/>
                                        <a:gd name="T12" fmla="*/ 136 w 842"/>
                                        <a:gd name="T13" fmla="*/ 450 h 960"/>
                                        <a:gd name="T14" fmla="*/ 124 w 842"/>
                                        <a:gd name="T15" fmla="*/ 414 h 960"/>
                                        <a:gd name="T16" fmla="*/ 111 w 842"/>
                                        <a:gd name="T17" fmla="*/ 386 h 960"/>
                                        <a:gd name="T18" fmla="*/ 99 w 842"/>
                                        <a:gd name="T19" fmla="*/ 322 h 960"/>
                                        <a:gd name="T20" fmla="*/ 101 w 842"/>
                                        <a:gd name="T21" fmla="*/ 282 h 960"/>
                                        <a:gd name="T22" fmla="*/ 106 w 842"/>
                                        <a:gd name="T23" fmla="*/ 226 h 960"/>
                                        <a:gd name="T24" fmla="*/ 123 w 842"/>
                                        <a:gd name="T25" fmla="*/ 177 h 960"/>
                                        <a:gd name="T26" fmla="*/ 150 w 842"/>
                                        <a:gd name="T27" fmla="*/ 126 h 960"/>
                                        <a:gd name="T28" fmla="*/ 178 w 842"/>
                                        <a:gd name="T29" fmla="*/ 96 h 960"/>
                                        <a:gd name="T30" fmla="*/ 221 w 842"/>
                                        <a:gd name="T31" fmla="*/ 56 h 960"/>
                                        <a:gd name="T32" fmla="*/ 282 w 842"/>
                                        <a:gd name="T33" fmla="*/ 28 h 960"/>
                                        <a:gd name="T34" fmla="*/ 337 w 842"/>
                                        <a:gd name="T35" fmla="*/ 13 h 960"/>
                                        <a:gd name="T36" fmla="*/ 402 w 842"/>
                                        <a:gd name="T37" fmla="*/ 0 h 960"/>
                                        <a:gd name="T38" fmla="*/ 467 w 842"/>
                                        <a:gd name="T39" fmla="*/ 0 h 960"/>
                                        <a:gd name="T40" fmla="*/ 520 w 842"/>
                                        <a:gd name="T41" fmla="*/ 5 h 960"/>
                                        <a:gd name="T42" fmla="*/ 585 w 842"/>
                                        <a:gd name="T43" fmla="*/ 20 h 960"/>
                                        <a:gd name="T44" fmla="*/ 646 w 842"/>
                                        <a:gd name="T45" fmla="*/ 41 h 960"/>
                                        <a:gd name="T46" fmla="*/ 690 w 842"/>
                                        <a:gd name="T47" fmla="*/ 65 h 960"/>
                                        <a:gd name="T48" fmla="*/ 741 w 842"/>
                                        <a:gd name="T49" fmla="*/ 106 h 960"/>
                                        <a:gd name="T50" fmla="*/ 784 w 842"/>
                                        <a:gd name="T51" fmla="*/ 159 h 960"/>
                                        <a:gd name="T52" fmla="*/ 812 w 842"/>
                                        <a:gd name="T53" fmla="*/ 213 h 960"/>
                                        <a:gd name="T54" fmla="*/ 831 w 842"/>
                                        <a:gd name="T55" fmla="*/ 252 h 960"/>
                                        <a:gd name="T56" fmla="*/ 841 w 842"/>
                                        <a:gd name="T57" fmla="*/ 321 h 960"/>
                                        <a:gd name="T58" fmla="*/ 838 w 842"/>
                                        <a:gd name="T59" fmla="*/ 393 h 960"/>
                                        <a:gd name="T60" fmla="*/ 832 w 842"/>
                                        <a:gd name="T61" fmla="*/ 447 h 960"/>
                                        <a:gd name="T62" fmla="*/ 812 w 842"/>
                                        <a:gd name="T63" fmla="*/ 519 h 960"/>
                                        <a:gd name="T64" fmla="*/ 787 w 842"/>
                                        <a:gd name="T65" fmla="*/ 591 h 960"/>
                                        <a:gd name="T66" fmla="*/ 756 w 842"/>
                                        <a:gd name="T67" fmla="*/ 646 h 960"/>
                                        <a:gd name="T68" fmla="*/ 715 w 842"/>
                                        <a:gd name="T69" fmla="*/ 705 h 960"/>
                                        <a:gd name="T70" fmla="*/ 665 w 842"/>
                                        <a:gd name="T71" fmla="*/ 741 h 960"/>
                                        <a:gd name="T72" fmla="*/ 616 w 842"/>
                                        <a:gd name="T73" fmla="*/ 760 h 960"/>
                                        <a:gd name="T74" fmla="*/ 561 w 842"/>
                                        <a:gd name="T75" fmla="*/ 771 h 960"/>
                                        <a:gd name="T76" fmla="*/ 512 w 842"/>
                                        <a:gd name="T77" fmla="*/ 771 h 960"/>
                                        <a:gd name="T78" fmla="*/ 473 w 842"/>
                                        <a:gd name="T79" fmla="*/ 756 h 960"/>
                                        <a:gd name="T80" fmla="*/ 439 w 842"/>
                                        <a:gd name="T81" fmla="*/ 737 h 960"/>
                                        <a:gd name="T82" fmla="*/ 422 w 842"/>
                                        <a:gd name="T83" fmla="*/ 731 h 960"/>
                                        <a:gd name="T84" fmla="*/ 436 w 842"/>
                                        <a:gd name="T85" fmla="*/ 769 h 960"/>
                                        <a:gd name="T86" fmla="*/ 461 w 842"/>
                                        <a:gd name="T87" fmla="*/ 804 h 960"/>
                                        <a:gd name="T88" fmla="*/ 473 w 842"/>
                                        <a:gd name="T89" fmla="*/ 856 h 960"/>
                                        <a:gd name="T90" fmla="*/ 473 w 842"/>
                                        <a:gd name="T91" fmla="*/ 959 h 960"/>
                                        <a:gd name="T92" fmla="*/ 365 w 842"/>
                                        <a:gd name="T93" fmla="*/ 950 h 960"/>
                                        <a:gd name="T94" fmla="*/ 257 w 842"/>
                                        <a:gd name="T95" fmla="*/ 907 h 960"/>
                                        <a:gd name="T96" fmla="*/ 178 w 842"/>
                                        <a:gd name="T97" fmla="*/ 859 h 960"/>
                                        <a:gd name="T98" fmla="*/ 0 w 842"/>
                                        <a:gd name="T99" fmla="*/ 801 h 960"/>
                                        <a:gd name="T100" fmla="*/ 0 60000 65536"/>
                                        <a:gd name="T101" fmla="*/ 0 60000 65536"/>
                                        <a:gd name="T102" fmla="*/ 0 60000 65536"/>
                                        <a:gd name="T103" fmla="*/ 0 60000 65536"/>
                                        <a:gd name="T104" fmla="*/ 0 60000 65536"/>
                                        <a:gd name="T105" fmla="*/ 0 60000 65536"/>
                                        <a:gd name="T106" fmla="*/ 0 60000 65536"/>
                                        <a:gd name="T107" fmla="*/ 0 60000 65536"/>
                                        <a:gd name="T108" fmla="*/ 0 60000 65536"/>
                                        <a:gd name="T109" fmla="*/ 0 60000 65536"/>
                                        <a:gd name="T110" fmla="*/ 0 60000 65536"/>
                                        <a:gd name="T111" fmla="*/ 0 60000 65536"/>
                                        <a:gd name="T112" fmla="*/ 0 60000 65536"/>
                                        <a:gd name="T113" fmla="*/ 0 60000 65536"/>
                                        <a:gd name="T114" fmla="*/ 0 60000 65536"/>
                                        <a:gd name="T115" fmla="*/ 0 60000 65536"/>
                                        <a:gd name="T116" fmla="*/ 0 60000 65536"/>
                                        <a:gd name="T117" fmla="*/ 0 60000 65536"/>
                                        <a:gd name="T118" fmla="*/ 0 60000 65536"/>
                                        <a:gd name="T119" fmla="*/ 0 60000 65536"/>
                                        <a:gd name="T120" fmla="*/ 0 60000 65536"/>
                                        <a:gd name="T121" fmla="*/ 0 60000 65536"/>
                                        <a:gd name="T122" fmla="*/ 0 60000 65536"/>
                                        <a:gd name="T123" fmla="*/ 0 60000 65536"/>
                                        <a:gd name="T124" fmla="*/ 0 60000 65536"/>
                                        <a:gd name="T125" fmla="*/ 0 60000 65536"/>
                                        <a:gd name="T126" fmla="*/ 0 60000 65536"/>
                                        <a:gd name="T127" fmla="*/ 0 60000 65536"/>
                                        <a:gd name="T128" fmla="*/ 0 60000 65536"/>
                                        <a:gd name="T129" fmla="*/ 0 60000 65536"/>
                                        <a:gd name="T130" fmla="*/ 0 60000 65536"/>
                                        <a:gd name="T131" fmla="*/ 0 60000 65536"/>
                                        <a:gd name="T132" fmla="*/ 0 60000 65536"/>
                                        <a:gd name="T133" fmla="*/ 0 60000 65536"/>
                                        <a:gd name="T134" fmla="*/ 0 60000 65536"/>
                                        <a:gd name="T135" fmla="*/ 0 60000 65536"/>
                                        <a:gd name="T136" fmla="*/ 0 60000 65536"/>
                                        <a:gd name="T137" fmla="*/ 0 60000 65536"/>
                                        <a:gd name="T138" fmla="*/ 0 60000 65536"/>
                                        <a:gd name="T139" fmla="*/ 0 60000 65536"/>
                                        <a:gd name="T140" fmla="*/ 0 60000 65536"/>
                                        <a:gd name="T141" fmla="*/ 0 60000 65536"/>
                                        <a:gd name="T142" fmla="*/ 0 60000 65536"/>
                                        <a:gd name="T143" fmla="*/ 0 60000 65536"/>
                                        <a:gd name="T144" fmla="*/ 0 60000 65536"/>
                                        <a:gd name="T145" fmla="*/ 0 60000 65536"/>
                                        <a:gd name="T146" fmla="*/ 0 60000 65536"/>
                                        <a:gd name="T147" fmla="*/ 0 60000 65536"/>
                                        <a:gd name="T148" fmla="*/ 0 60000 65536"/>
                                        <a:gd name="T149" fmla="*/ 0 60000 65536"/>
                                        <a:gd name="T150" fmla="*/ 0 w 842"/>
                                        <a:gd name="T151" fmla="*/ 0 h 960"/>
                                        <a:gd name="T152" fmla="*/ 842 w 842"/>
                                        <a:gd name="T153" fmla="*/ 960 h 960"/>
                                      </a:gdLst>
                                      <a:ahLst/>
                                      <a:cxnLst>
                                        <a:cxn ang="T100">
                                          <a:pos x="T0" y="T1"/>
                                        </a:cxn>
                                        <a:cxn ang="T101">
                                          <a:pos x="T2" y="T3"/>
                                        </a:cxn>
                                        <a:cxn ang="T102">
                                          <a:pos x="T4" y="T5"/>
                                        </a:cxn>
                                        <a:cxn ang="T103">
                                          <a:pos x="T6" y="T7"/>
                                        </a:cxn>
                                        <a:cxn ang="T104">
                                          <a:pos x="T8" y="T9"/>
                                        </a:cxn>
                                        <a:cxn ang="T105">
                                          <a:pos x="T10" y="T11"/>
                                        </a:cxn>
                                        <a:cxn ang="T106">
                                          <a:pos x="T12" y="T13"/>
                                        </a:cxn>
                                        <a:cxn ang="T107">
                                          <a:pos x="T14" y="T15"/>
                                        </a:cxn>
                                        <a:cxn ang="T108">
                                          <a:pos x="T16" y="T17"/>
                                        </a:cxn>
                                        <a:cxn ang="T109">
                                          <a:pos x="T18" y="T19"/>
                                        </a:cxn>
                                        <a:cxn ang="T110">
                                          <a:pos x="T20" y="T21"/>
                                        </a:cxn>
                                        <a:cxn ang="T111">
                                          <a:pos x="T22" y="T23"/>
                                        </a:cxn>
                                        <a:cxn ang="T112">
                                          <a:pos x="T24" y="T25"/>
                                        </a:cxn>
                                        <a:cxn ang="T113">
                                          <a:pos x="T26" y="T27"/>
                                        </a:cxn>
                                        <a:cxn ang="T114">
                                          <a:pos x="T28" y="T29"/>
                                        </a:cxn>
                                        <a:cxn ang="T115">
                                          <a:pos x="T30" y="T31"/>
                                        </a:cxn>
                                        <a:cxn ang="T116">
                                          <a:pos x="T32" y="T33"/>
                                        </a:cxn>
                                        <a:cxn ang="T117">
                                          <a:pos x="T34" y="T35"/>
                                        </a:cxn>
                                        <a:cxn ang="T118">
                                          <a:pos x="T36" y="T37"/>
                                        </a:cxn>
                                        <a:cxn ang="T119">
                                          <a:pos x="T38" y="T39"/>
                                        </a:cxn>
                                        <a:cxn ang="T120">
                                          <a:pos x="T40" y="T41"/>
                                        </a:cxn>
                                        <a:cxn ang="T121">
                                          <a:pos x="T42" y="T43"/>
                                        </a:cxn>
                                        <a:cxn ang="T122">
                                          <a:pos x="T44" y="T45"/>
                                        </a:cxn>
                                        <a:cxn ang="T123">
                                          <a:pos x="T46" y="T47"/>
                                        </a:cxn>
                                        <a:cxn ang="T124">
                                          <a:pos x="T48" y="T49"/>
                                        </a:cxn>
                                        <a:cxn ang="T125">
                                          <a:pos x="T50" y="T51"/>
                                        </a:cxn>
                                        <a:cxn ang="T126">
                                          <a:pos x="T52" y="T53"/>
                                        </a:cxn>
                                        <a:cxn ang="T127">
                                          <a:pos x="T54" y="T55"/>
                                        </a:cxn>
                                        <a:cxn ang="T128">
                                          <a:pos x="T56" y="T57"/>
                                        </a:cxn>
                                        <a:cxn ang="T129">
                                          <a:pos x="T58" y="T59"/>
                                        </a:cxn>
                                        <a:cxn ang="T130">
                                          <a:pos x="T60" y="T61"/>
                                        </a:cxn>
                                        <a:cxn ang="T131">
                                          <a:pos x="T62" y="T63"/>
                                        </a:cxn>
                                        <a:cxn ang="T132">
                                          <a:pos x="T64" y="T65"/>
                                        </a:cxn>
                                        <a:cxn ang="T133">
                                          <a:pos x="T66" y="T67"/>
                                        </a:cxn>
                                        <a:cxn ang="T134">
                                          <a:pos x="T68" y="T69"/>
                                        </a:cxn>
                                        <a:cxn ang="T135">
                                          <a:pos x="T70" y="T71"/>
                                        </a:cxn>
                                        <a:cxn ang="T136">
                                          <a:pos x="T72" y="T73"/>
                                        </a:cxn>
                                        <a:cxn ang="T137">
                                          <a:pos x="T74" y="T75"/>
                                        </a:cxn>
                                        <a:cxn ang="T138">
                                          <a:pos x="T76" y="T77"/>
                                        </a:cxn>
                                        <a:cxn ang="T139">
                                          <a:pos x="T78" y="T79"/>
                                        </a:cxn>
                                        <a:cxn ang="T140">
                                          <a:pos x="T80" y="T81"/>
                                        </a:cxn>
                                        <a:cxn ang="T141">
                                          <a:pos x="T82" y="T83"/>
                                        </a:cxn>
                                        <a:cxn ang="T142">
                                          <a:pos x="T84" y="T85"/>
                                        </a:cxn>
                                        <a:cxn ang="T143">
                                          <a:pos x="T86" y="T87"/>
                                        </a:cxn>
                                        <a:cxn ang="T144">
                                          <a:pos x="T88" y="T89"/>
                                        </a:cxn>
                                        <a:cxn ang="T145">
                                          <a:pos x="T90" y="T91"/>
                                        </a:cxn>
                                        <a:cxn ang="T146">
                                          <a:pos x="T92" y="T93"/>
                                        </a:cxn>
                                        <a:cxn ang="T147">
                                          <a:pos x="T94" y="T95"/>
                                        </a:cxn>
                                        <a:cxn ang="T148">
                                          <a:pos x="T96" y="T97"/>
                                        </a:cxn>
                                        <a:cxn ang="T149">
                                          <a:pos x="T98" y="T99"/>
                                        </a:cxn>
                                      </a:cxnLst>
                                      <a:rect l="T150" t="T151" r="T152" b="T153"/>
                                      <a:pathLst>
                                        <a:path w="842" h="960">
                                          <a:moveTo>
                                            <a:pt x="0" y="801"/>
                                          </a:moveTo>
                                          <a:lnTo>
                                            <a:pt x="82" y="697"/>
                                          </a:lnTo>
                                          <a:lnTo>
                                            <a:pt x="139" y="634"/>
                                          </a:lnTo>
                                          <a:lnTo>
                                            <a:pt x="175" y="589"/>
                                          </a:lnTo>
                                          <a:lnTo>
                                            <a:pt x="178" y="535"/>
                                          </a:lnTo>
                                          <a:lnTo>
                                            <a:pt x="161" y="490"/>
                                          </a:lnTo>
                                          <a:lnTo>
                                            <a:pt x="136" y="450"/>
                                          </a:lnTo>
                                          <a:lnTo>
                                            <a:pt x="124" y="414"/>
                                          </a:lnTo>
                                          <a:lnTo>
                                            <a:pt x="111" y="386"/>
                                          </a:lnTo>
                                          <a:lnTo>
                                            <a:pt x="99" y="322"/>
                                          </a:lnTo>
                                          <a:lnTo>
                                            <a:pt x="101" y="282"/>
                                          </a:lnTo>
                                          <a:lnTo>
                                            <a:pt x="106" y="226"/>
                                          </a:lnTo>
                                          <a:lnTo>
                                            <a:pt x="123" y="177"/>
                                          </a:lnTo>
                                          <a:lnTo>
                                            <a:pt x="150" y="126"/>
                                          </a:lnTo>
                                          <a:lnTo>
                                            <a:pt x="178" y="96"/>
                                          </a:lnTo>
                                          <a:lnTo>
                                            <a:pt x="221" y="56"/>
                                          </a:lnTo>
                                          <a:lnTo>
                                            <a:pt x="282" y="28"/>
                                          </a:lnTo>
                                          <a:lnTo>
                                            <a:pt x="337" y="13"/>
                                          </a:lnTo>
                                          <a:lnTo>
                                            <a:pt x="402" y="0"/>
                                          </a:lnTo>
                                          <a:lnTo>
                                            <a:pt x="467" y="0"/>
                                          </a:lnTo>
                                          <a:lnTo>
                                            <a:pt x="520" y="5"/>
                                          </a:lnTo>
                                          <a:lnTo>
                                            <a:pt x="585" y="20"/>
                                          </a:lnTo>
                                          <a:lnTo>
                                            <a:pt x="646" y="41"/>
                                          </a:lnTo>
                                          <a:lnTo>
                                            <a:pt x="690" y="65"/>
                                          </a:lnTo>
                                          <a:lnTo>
                                            <a:pt x="741" y="106"/>
                                          </a:lnTo>
                                          <a:lnTo>
                                            <a:pt x="784" y="159"/>
                                          </a:lnTo>
                                          <a:lnTo>
                                            <a:pt x="812" y="213"/>
                                          </a:lnTo>
                                          <a:lnTo>
                                            <a:pt x="831" y="252"/>
                                          </a:lnTo>
                                          <a:lnTo>
                                            <a:pt x="841" y="321"/>
                                          </a:lnTo>
                                          <a:lnTo>
                                            <a:pt x="838" y="393"/>
                                          </a:lnTo>
                                          <a:lnTo>
                                            <a:pt x="832" y="447"/>
                                          </a:lnTo>
                                          <a:lnTo>
                                            <a:pt x="812" y="519"/>
                                          </a:lnTo>
                                          <a:lnTo>
                                            <a:pt x="787" y="591"/>
                                          </a:lnTo>
                                          <a:lnTo>
                                            <a:pt x="756" y="646"/>
                                          </a:lnTo>
                                          <a:lnTo>
                                            <a:pt x="715" y="705"/>
                                          </a:lnTo>
                                          <a:lnTo>
                                            <a:pt x="665" y="741"/>
                                          </a:lnTo>
                                          <a:lnTo>
                                            <a:pt x="616" y="760"/>
                                          </a:lnTo>
                                          <a:lnTo>
                                            <a:pt x="561" y="771"/>
                                          </a:lnTo>
                                          <a:lnTo>
                                            <a:pt x="512" y="771"/>
                                          </a:lnTo>
                                          <a:lnTo>
                                            <a:pt x="473" y="756"/>
                                          </a:lnTo>
                                          <a:lnTo>
                                            <a:pt x="439" y="737"/>
                                          </a:lnTo>
                                          <a:lnTo>
                                            <a:pt x="422" y="731"/>
                                          </a:lnTo>
                                          <a:lnTo>
                                            <a:pt x="436" y="769"/>
                                          </a:lnTo>
                                          <a:lnTo>
                                            <a:pt x="461" y="804"/>
                                          </a:lnTo>
                                          <a:lnTo>
                                            <a:pt x="473" y="856"/>
                                          </a:lnTo>
                                          <a:lnTo>
                                            <a:pt x="473" y="959"/>
                                          </a:lnTo>
                                          <a:lnTo>
                                            <a:pt x="365" y="950"/>
                                          </a:lnTo>
                                          <a:lnTo>
                                            <a:pt x="257" y="907"/>
                                          </a:lnTo>
                                          <a:lnTo>
                                            <a:pt x="178" y="859"/>
                                          </a:lnTo>
                                          <a:lnTo>
                                            <a:pt x="0" y="801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E0A080"/>
                                    </a:solidFill>
                                    <a:ln w="12700" cap="rnd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120" name="Freeform 11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8678" y="2176819"/>
                                      <a:ext cx="51" cy="162"/>
                                    </a:xfrm>
                                    <a:custGeom>
                                      <a:avLst/>
                                      <a:gdLst>
                                        <a:gd name="T0" fmla="*/ 50 w 51"/>
                                        <a:gd name="T1" fmla="*/ 161 h 162"/>
                                        <a:gd name="T2" fmla="*/ 27 w 51"/>
                                        <a:gd name="T3" fmla="*/ 154 h 162"/>
                                        <a:gd name="T4" fmla="*/ 14 w 51"/>
                                        <a:gd name="T5" fmla="*/ 141 h 162"/>
                                        <a:gd name="T6" fmla="*/ 4 w 51"/>
                                        <a:gd name="T7" fmla="*/ 118 h 162"/>
                                        <a:gd name="T8" fmla="*/ 0 w 51"/>
                                        <a:gd name="T9" fmla="*/ 89 h 162"/>
                                        <a:gd name="T10" fmla="*/ 2 w 51"/>
                                        <a:gd name="T11" fmla="*/ 56 h 162"/>
                                        <a:gd name="T12" fmla="*/ 9 w 51"/>
                                        <a:gd name="T13" fmla="*/ 35 h 162"/>
                                        <a:gd name="T14" fmla="*/ 23 w 51"/>
                                        <a:gd name="T15" fmla="*/ 14 h 162"/>
                                        <a:gd name="T16" fmla="*/ 38 w 51"/>
                                        <a:gd name="T17" fmla="*/ 0 h 162"/>
                                        <a:gd name="T18" fmla="*/ 0 60000 65536"/>
                                        <a:gd name="T19" fmla="*/ 0 60000 65536"/>
                                        <a:gd name="T20" fmla="*/ 0 60000 65536"/>
                                        <a:gd name="T21" fmla="*/ 0 60000 65536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w 51"/>
                                        <a:gd name="T28" fmla="*/ 0 h 162"/>
                                        <a:gd name="T29" fmla="*/ 51 w 51"/>
                                        <a:gd name="T30" fmla="*/ 162 h 162"/>
                                      </a:gdLst>
                                      <a:ahLst/>
                                      <a:cxnLst>
                                        <a:cxn ang="T18">
                                          <a:pos x="T0" y="T1"/>
                                        </a:cxn>
                                        <a:cxn ang="T19">
                                          <a:pos x="T2" y="T3"/>
                                        </a:cxn>
                                        <a:cxn ang="T20">
                                          <a:pos x="T4" y="T5"/>
                                        </a:cxn>
                                        <a:cxn ang="T21">
                                          <a:pos x="T6" y="T7"/>
                                        </a:cxn>
                                        <a:cxn ang="T22">
                                          <a:pos x="T8" y="T9"/>
                                        </a:cxn>
                                        <a:cxn ang="T23">
                                          <a:pos x="T10" y="T11"/>
                                        </a:cxn>
                                        <a:cxn ang="T24">
                                          <a:pos x="T12" y="T13"/>
                                        </a:cxn>
                                        <a:cxn ang="T25">
                                          <a:pos x="T14" y="T15"/>
                                        </a:cxn>
                                        <a:cxn ang="T26">
                                          <a:pos x="T16" y="T17"/>
                                        </a:cxn>
                                      </a:cxnLst>
                                      <a:rect l="T27" t="T28" r="T29" b="T30"/>
                                      <a:pathLst>
                                        <a:path w="51" h="162">
                                          <a:moveTo>
                                            <a:pt x="50" y="161"/>
                                          </a:moveTo>
                                          <a:lnTo>
                                            <a:pt x="27" y="154"/>
                                          </a:lnTo>
                                          <a:lnTo>
                                            <a:pt x="14" y="141"/>
                                          </a:lnTo>
                                          <a:lnTo>
                                            <a:pt x="4" y="118"/>
                                          </a:lnTo>
                                          <a:lnTo>
                                            <a:pt x="0" y="89"/>
                                          </a:lnTo>
                                          <a:lnTo>
                                            <a:pt x="2" y="56"/>
                                          </a:lnTo>
                                          <a:lnTo>
                                            <a:pt x="9" y="35"/>
                                          </a:lnTo>
                                          <a:lnTo>
                                            <a:pt x="23" y="14"/>
                                          </a:lnTo>
                                          <a:lnTo>
                                            <a:pt x="38" y="0"/>
                                          </a:lnTo>
                                        </a:path>
                                      </a:pathLst>
                                    </a:custGeom>
                                    <a:noFill/>
                                    <a:ln w="12700" cap="rnd">
                                      <a:solidFill>
                                        <a:srgbClr val="000000"/>
                                      </a:solidFill>
                                      <a:round/>
                                      <a:headEnd type="none" w="sm" len="sm"/>
                                      <a:tailEnd type="none" w="sm" len="sm"/>
                                    </a:ln>
                                  </wps:spPr>
                                  <wps:bodyPr/>
                                </wps:wsp>
                              </wpg:grpSp>
                              <wpg:grpSp>
                                <wpg:cNvPr id="99" name="Group 9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5868242" y="2176465"/>
                                    <a:ext cx="735" cy="614"/>
                                    <a:chOff x="5868242" y="2176465"/>
                                    <a:chExt cx="735" cy="614"/>
                                  </a:xfrm>
                                </wpg:grpSpPr>
                                <wpg:grpSp>
                                  <wpg:cNvPr id="100" name="Group 100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5868423" y="2176465"/>
                                      <a:ext cx="483" cy="178"/>
                                      <a:chOff x="5868423" y="2176465"/>
                                      <a:chExt cx="483" cy="178"/>
                                    </a:xfrm>
                                  </wpg:grpSpPr>
                                  <wps:wsp>
                                    <wps:cNvPr id="117" name="Freeform 13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5868457" y="2176491"/>
                                        <a:ext cx="449" cy="152"/>
                                      </a:xfrm>
                                      <a:custGeom>
                                        <a:avLst/>
                                        <a:gdLst>
                                          <a:gd name="T0" fmla="*/ 0 w 449"/>
                                          <a:gd name="T1" fmla="*/ 151 h 152"/>
                                          <a:gd name="T2" fmla="*/ 38 w 449"/>
                                          <a:gd name="T3" fmla="*/ 102 h 152"/>
                                          <a:gd name="T4" fmla="*/ 82 w 449"/>
                                          <a:gd name="T5" fmla="*/ 67 h 152"/>
                                          <a:gd name="T6" fmla="*/ 134 w 449"/>
                                          <a:gd name="T7" fmla="*/ 37 h 152"/>
                                          <a:gd name="T8" fmla="*/ 188 w 449"/>
                                          <a:gd name="T9" fmla="*/ 17 h 152"/>
                                          <a:gd name="T10" fmla="*/ 249 w 449"/>
                                          <a:gd name="T11" fmla="*/ 6 h 152"/>
                                          <a:gd name="T12" fmla="*/ 325 w 449"/>
                                          <a:gd name="T13" fmla="*/ 0 h 152"/>
                                          <a:gd name="T14" fmla="*/ 379 w 449"/>
                                          <a:gd name="T15" fmla="*/ 9 h 152"/>
                                          <a:gd name="T16" fmla="*/ 448 w 449"/>
                                          <a:gd name="T17" fmla="*/ 33 h 152"/>
                                          <a:gd name="T18" fmla="*/ 0 60000 65536"/>
                                          <a:gd name="T19" fmla="*/ 0 60000 65536"/>
                                          <a:gd name="T20" fmla="*/ 0 60000 65536"/>
                                          <a:gd name="T21" fmla="*/ 0 60000 65536"/>
                                          <a:gd name="T22" fmla="*/ 0 60000 65536"/>
                                          <a:gd name="T23" fmla="*/ 0 60000 65536"/>
                                          <a:gd name="T24" fmla="*/ 0 60000 65536"/>
                                          <a:gd name="T25" fmla="*/ 0 60000 65536"/>
                                          <a:gd name="T26" fmla="*/ 0 60000 65536"/>
                                          <a:gd name="T27" fmla="*/ 0 w 449"/>
                                          <a:gd name="T28" fmla="*/ 0 h 152"/>
                                          <a:gd name="T29" fmla="*/ 449 w 449"/>
                                          <a:gd name="T30" fmla="*/ 152 h 152"/>
                                        </a:gdLst>
                                        <a:ahLst/>
                                        <a:cxnLst>
                                          <a:cxn ang="T18">
                                            <a:pos x="T0" y="T1"/>
                                          </a:cxn>
                                          <a:cxn ang="T19">
                                            <a:pos x="T2" y="T3"/>
                                          </a:cxn>
                                          <a:cxn ang="T20">
                                            <a:pos x="T4" y="T5"/>
                                          </a:cxn>
                                          <a:cxn ang="T21">
                                            <a:pos x="T6" y="T7"/>
                                          </a:cxn>
                                          <a:cxn ang="T22">
                                            <a:pos x="T8" y="T9"/>
                                          </a:cxn>
                                          <a:cxn ang="T23">
                                            <a:pos x="T10" y="T11"/>
                                          </a:cxn>
                                          <a:cxn ang="T24">
                                            <a:pos x="T12" y="T13"/>
                                          </a:cxn>
                                          <a:cxn ang="T25">
                                            <a:pos x="T14" y="T15"/>
                                          </a:cxn>
                                          <a:cxn ang="T26">
                                            <a:pos x="T16" y="T17"/>
                                          </a:cxn>
                                        </a:cxnLst>
                                        <a:rect l="T27" t="T28" r="T29" b="T30"/>
                                        <a:pathLst>
                                          <a:path w="449" h="152">
                                            <a:moveTo>
                                              <a:pt x="0" y="151"/>
                                            </a:moveTo>
                                            <a:lnTo>
                                              <a:pt x="38" y="102"/>
                                            </a:lnTo>
                                            <a:lnTo>
                                              <a:pt x="82" y="67"/>
                                            </a:lnTo>
                                            <a:lnTo>
                                              <a:pt x="134" y="37"/>
                                            </a:lnTo>
                                            <a:lnTo>
                                              <a:pt x="188" y="17"/>
                                            </a:lnTo>
                                            <a:lnTo>
                                              <a:pt x="249" y="6"/>
                                            </a:lnTo>
                                            <a:lnTo>
                                              <a:pt x="325" y="0"/>
                                            </a:lnTo>
                                            <a:lnTo>
                                              <a:pt x="379" y="9"/>
                                            </a:lnTo>
                                            <a:lnTo>
                                              <a:pt x="448" y="33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12700" cap="rnd">
                                        <a:solidFill>
                                          <a:srgbClr val="804000"/>
                                        </a:solidFill>
                                        <a:round/>
                                        <a:headEnd type="none" w="sm" len="sm"/>
                                        <a:tailEnd type="none" w="sm" len="sm"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118" name="Freeform 14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5868423" y="2176465"/>
                                        <a:ext cx="453" cy="167"/>
                                      </a:xfrm>
                                      <a:custGeom>
                                        <a:avLst/>
                                        <a:gdLst>
                                          <a:gd name="T0" fmla="*/ 0 w 453"/>
                                          <a:gd name="T1" fmla="*/ 166 h 167"/>
                                          <a:gd name="T2" fmla="*/ 24 w 453"/>
                                          <a:gd name="T3" fmla="*/ 119 h 167"/>
                                          <a:gd name="T4" fmla="*/ 52 w 453"/>
                                          <a:gd name="T5" fmla="*/ 82 h 167"/>
                                          <a:gd name="T6" fmla="*/ 86 w 453"/>
                                          <a:gd name="T7" fmla="*/ 49 h 167"/>
                                          <a:gd name="T8" fmla="*/ 133 w 453"/>
                                          <a:gd name="T9" fmla="*/ 20 h 167"/>
                                          <a:gd name="T10" fmla="*/ 199 w 453"/>
                                          <a:gd name="T11" fmla="*/ 3 h 167"/>
                                          <a:gd name="T12" fmla="*/ 262 w 453"/>
                                          <a:gd name="T13" fmla="*/ 0 h 167"/>
                                          <a:gd name="T14" fmla="*/ 331 w 453"/>
                                          <a:gd name="T15" fmla="*/ 8 h 167"/>
                                          <a:gd name="T16" fmla="*/ 389 w 453"/>
                                          <a:gd name="T17" fmla="*/ 23 h 167"/>
                                          <a:gd name="T18" fmla="*/ 423 w 453"/>
                                          <a:gd name="T19" fmla="*/ 36 h 167"/>
                                          <a:gd name="T20" fmla="*/ 452 w 453"/>
                                          <a:gd name="T21" fmla="*/ 51 h 167"/>
                                          <a:gd name="T22" fmla="*/ 0 60000 65536"/>
                                          <a:gd name="T23" fmla="*/ 0 60000 65536"/>
                                          <a:gd name="T24" fmla="*/ 0 60000 65536"/>
                                          <a:gd name="T25" fmla="*/ 0 60000 65536"/>
                                          <a:gd name="T26" fmla="*/ 0 60000 65536"/>
                                          <a:gd name="T27" fmla="*/ 0 60000 65536"/>
                                          <a:gd name="T28" fmla="*/ 0 60000 65536"/>
                                          <a:gd name="T29" fmla="*/ 0 60000 65536"/>
                                          <a:gd name="T30" fmla="*/ 0 60000 65536"/>
                                          <a:gd name="T31" fmla="*/ 0 60000 65536"/>
                                          <a:gd name="T32" fmla="*/ 0 60000 65536"/>
                                          <a:gd name="T33" fmla="*/ 0 w 453"/>
                                          <a:gd name="T34" fmla="*/ 0 h 167"/>
                                          <a:gd name="T35" fmla="*/ 453 w 453"/>
                                          <a:gd name="T36" fmla="*/ 167 h 167"/>
                                        </a:gdLst>
                                        <a:ahLst/>
                                        <a:cxnLst>
                                          <a:cxn ang="T22">
                                            <a:pos x="T0" y="T1"/>
                                          </a:cxn>
                                          <a:cxn ang="T23">
                                            <a:pos x="T2" y="T3"/>
                                          </a:cxn>
                                          <a:cxn ang="T24">
                                            <a:pos x="T4" y="T5"/>
                                          </a:cxn>
                                          <a:cxn ang="T25">
                                            <a:pos x="T6" y="T7"/>
                                          </a:cxn>
                                          <a:cxn ang="T26">
                                            <a:pos x="T8" y="T9"/>
                                          </a:cxn>
                                          <a:cxn ang="T27">
                                            <a:pos x="T10" y="T11"/>
                                          </a:cxn>
                                          <a:cxn ang="T28">
                                            <a:pos x="T12" y="T13"/>
                                          </a:cxn>
                                          <a:cxn ang="T29">
                                            <a:pos x="T14" y="T15"/>
                                          </a:cxn>
                                          <a:cxn ang="T30">
                                            <a:pos x="T16" y="T17"/>
                                          </a:cxn>
                                          <a:cxn ang="T31">
                                            <a:pos x="T18" y="T19"/>
                                          </a:cxn>
                                          <a:cxn ang="T32">
                                            <a:pos x="T20" y="T21"/>
                                          </a:cxn>
                                        </a:cxnLst>
                                        <a:rect l="T33" t="T34" r="T35" b="T36"/>
                                        <a:pathLst>
                                          <a:path w="453" h="167">
                                            <a:moveTo>
                                              <a:pt x="0" y="166"/>
                                            </a:moveTo>
                                            <a:lnTo>
                                              <a:pt x="24" y="119"/>
                                            </a:lnTo>
                                            <a:lnTo>
                                              <a:pt x="52" y="82"/>
                                            </a:lnTo>
                                            <a:lnTo>
                                              <a:pt x="86" y="49"/>
                                            </a:lnTo>
                                            <a:lnTo>
                                              <a:pt x="133" y="20"/>
                                            </a:lnTo>
                                            <a:lnTo>
                                              <a:pt x="199" y="3"/>
                                            </a:lnTo>
                                            <a:lnTo>
                                              <a:pt x="262" y="0"/>
                                            </a:lnTo>
                                            <a:lnTo>
                                              <a:pt x="331" y="8"/>
                                            </a:lnTo>
                                            <a:lnTo>
                                              <a:pt x="389" y="23"/>
                                            </a:lnTo>
                                            <a:lnTo>
                                              <a:pt x="423" y="36"/>
                                            </a:lnTo>
                                            <a:lnTo>
                                              <a:pt x="452" y="51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12700" cap="rnd">
                                        <a:solidFill>
                                          <a:srgbClr val="804000"/>
                                        </a:solidFill>
                                        <a:round/>
                                        <a:headEnd type="none" w="sm" len="sm"/>
                                        <a:tailEnd type="none" w="sm" len="sm"/>
                                      </a:ln>
                                    </wps:spPr>
                                    <wps:bodyPr/>
                                  </wps:wsp>
                                </wpg:grpSp>
                                <wpg:grpSp>
                                  <wpg:cNvPr id="101" name="Group 101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5868242" y="2176575"/>
                                      <a:ext cx="735" cy="504"/>
                                      <a:chOff x="5868242" y="2176575"/>
                                      <a:chExt cx="735" cy="504"/>
                                    </a:xfrm>
                                  </wpg:grpSpPr>
                                  <wpg:grpSp>
                                    <wpg:cNvPr id="102" name="Group 102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5868242" y="2176575"/>
                                        <a:ext cx="263" cy="291"/>
                                        <a:chOff x="5868242" y="2176575"/>
                                        <a:chExt cx="263" cy="291"/>
                                      </a:xfrm>
                                    </wpg:grpSpPr>
                                    <wps:wsp>
                                      <wps:cNvPr id="110" name="Freeform 16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5868242" y="2176575"/>
                                          <a:ext cx="263" cy="291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14 w 263"/>
                                            <a:gd name="T1" fmla="*/ 238 h 291"/>
                                            <a:gd name="T2" fmla="*/ 9 w 263"/>
                                            <a:gd name="T3" fmla="*/ 125 h 291"/>
                                            <a:gd name="T4" fmla="*/ 44 w 263"/>
                                            <a:gd name="T5" fmla="*/ 54 h 291"/>
                                            <a:gd name="T6" fmla="*/ 70 w 263"/>
                                            <a:gd name="T7" fmla="*/ 13 h 291"/>
                                            <a:gd name="T8" fmla="*/ 95 w 263"/>
                                            <a:gd name="T9" fmla="*/ 0 h 291"/>
                                            <a:gd name="T10" fmla="*/ 108 w 263"/>
                                            <a:gd name="T11" fmla="*/ 25 h 291"/>
                                            <a:gd name="T12" fmla="*/ 129 w 263"/>
                                            <a:gd name="T13" fmla="*/ 15 h 291"/>
                                            <a:gd name="T14" fmla="*/ 141 w 263"/>
                                            <a:gd name="T15" fmla="*/ 40 h 291"/>
                                            <a:gd name="T16" fmla="*/ 155 w 263"/>
                                            <a:gd name="T17" fmla="*/ 58 h 291"/>
                                            <a:gd name="T18" fmla="*/ 170 w 263"/>
                                            <a:gd name="T19" fmla="*/ 73 h 291"/>
                                            <a:gd name="T20" fmla="*/ 167 w 263"/>
                                            <a:gd name="T21" fmla="*/ 98 h 291"/>
                                            <a:gd name="T22" fmla="*/ 187 w 263"/>
                                            <a:gd name="T23" fmla="*/ 83 h 291"/>
                                            <a:gd name="T24" fmla="*/ 205 w 263"/>
                                            <a:gd name="T25" fmla="*/ 96 h 291"/>
                                            <a:gd name="T26" fmla="*/ 207 w 263"/>
                                            <a:gd name="T27" fmla="*/ 116 h 291"/>
                                            <a:gd name="T28" fmla="*/ 228 w 263"/>
                                            <a:gd name="T29" fmla="*/ 119 h 291"/>
                                            <a:gd name="T30" fmla="*/ 236 w 263"/>
                                            <a:gd name="T31" fmla="*/ 142 h 291"/>
                                            <a:gd name="T32" fmla="*/ 253 w 263"/>
                                            <a:gd name="T33" fmla="*/ 165 h 291"/>
                                            <a:gd name="T34" fmla="*/ 247 w 263"/>
                                            <a:gd name="T35" fmla="*/ 213 h 291"/>
                                            <a:gd name="T36" fmla="*/ 256 w 263"/>
                                            <a:gd name="T37" fmla="*/ 246 h 291"/>
                                            <a:gd name="T38" fmla="*/ 261 w 263"/>
                                            <a:gd name="T39" fmla="*/ 274 h 291"/>
                                            <a:gd name="T40" fmla="*/ 243 w 263"/>
                                            <a:gd name="T41" fmla="*/ 290 h 291"/>
                                            <a:gd name="T42" fmla="*/ 223 w 263"/>
                                            <a:gd name="T43" fmla="*/ 286 h 291"/>
                                            <a:gd name="T44" fmla="*/ 205 w 263"/>
                                            <a:gd name="T45" fmla="*/ 265 h 291"/>
                                            <a:gd name="T46" fmla="*/ 192 w 263"/>
                                            <a:gd name="T47" fmla="*/ 262 h 291"/>
                                            <a:gd name="T48" fmla="*/ 169 w 263"/>
                                            <a:gd name="T49" fmla="*/ 256 h 291"/>
                                            <a:gd name="T50" fmla="*/ 155 w 263"/>
                                            <a:gd name="T51" fmla="*/ 252 h 291"/>
                                            <a:gd name="T52" fmla="*/ 145 w 263"/>
                                            <a:gd name="T53" fmla="*/ 246 h 291"/>
                                            <a:gd name="T54" fmla="*/ 129 w 263"/>
                                            <a:gd name="T55" fmla="*/ 243 h 291"/>
                                            <a:gd name="T56" fmla="*/ 117 w 263"/>
                                            <a:gd name="T57" fmla="*/ 224 h 291"/>
                                            <a:gd name="T58" fmla="*/ 109 w 263"/>
                                            <a:gd name="T59" fmla="*/ 243 h 291"/>
                                            <a:gd name="T60" fmla="*/ 93 w 263"/>
                                            <a:gd name="T61" fmla="*/ 250 h 291"/>
                                            <a:gd name="T62" fmla="*/ 84 w 263"/>
                                            <a:gd name="T63" fmla="*/ 256 h 291"/>
                                            <a:gd name="T64" fmla="*/ 70 w 263"/>
                                            <a:gd name="T65" fmla="*/ 275 h 291"/>
                                            <a:gd name="T66" fmla="*/ 0 60000 65536"/>
                                            <a:gd name="T67" fmla="*/ 0 60000 65536"/>
                                            <a:gd name="T68" fmla="*/ 0 60000 65536"/>
                                            <a:gd name="T69" fmla="*/ 0 60000 65536"/>
                                            <a:gd name="T70" fmla="*/ 0 60000 65536"/>
                                            <a:gd name="T71" fmla="*/ 0 60000 65536"/>
                                            <a:gd name="T72" fmla="*/ 0 60000 65536"/>
                                            <a:gd name="T73" fmla="*/ 0 60000 65536"/>
                                            <a:gd name="T74" fmla="*/ 0 60000 65536"/>
                                            <a:gd name="T75" fmla="*/ 0 60000 65536"/>
                                            <a:gd name="T76" fmla="*/ 0 60000 65536"/>
                                            <a:gd name="T77" fmla="*/ 0 60000 65536"/>
                                            <a:gd name="T78" fmla="*/ 0 60000 65536"/>
                                            <a:gd name="T79" fmla="*/ 0 60000 65536"/>
                                            <a:gd name="T80" fmla="*/ 0 60000 65536"/>
                                            <a:gd name="T81" fmla="*/ 0 60000 65536"/>
                                            <a:gd name="T82" fmla="*/ 0 60000 65536"/>
                                            <a:gd name="T83" fmla="*/ 0 60000 65536"/>
                                            <a:gd name="T84" fmla="*/ 0 60000 65536"/>
                                            <a:gd name="T85" fmla="*/ 0 60000 65536"/>
                                            <a:gd name="T86" fmla="*/ 0 60000 65536"/>
                                            <a:gd name="T87" fmla="*/ 0 60000 65536"/>
                                            <a:gd name="T88" fmla="*/ 0 60000 65536"/>
                                            <a:gd name="T89" fmla="*/ 0 60000 65536"/>
                                            <a:gd name="T90" fmla="*/ 0 60000 65536"/>
                                            <a:gd name="T91" fmla="*/ 0 60000 65536"/>
                                            <a:gd name="T92" fmla="*/ 0 60000 65536"/>
                                            <a:gd name="T93" fmla="*/ 0 60000 65536"/>
                                            <a:gd name="T94" fmla="*/ 0 60000 65536"/>
                                            <a:gd name="T95" fmla="*/ 0 60000 65536"/>
                                            <a:gd name="T96" fmla="*/ 0 60000 65536"/>
                                            <a:gd name="T97" fmla="*/ 0 60000 65536"/>
                                            <a:gd name="T98" fmla="*/ 0 60000 65536"/>
                                            <a:gd name="T99" fmla="*/ 0 w 263"/>
                                            <a:gd name="T100" fmla="*/ 0 h 291"/>
                                            <a:gd name="T101" fmla="*/ 263 w 263"/>
                                            <a:gd name="T102" fmla="*/ 291 h 291"/>
                                          </a:gdLst>
                                          <a:ahLst/>
                                          <a:cxnLst>
                                            <a:cxn ang="T66">
                                              <a:pos x="T0" y="T1"/>
                                            </a:cxn>
                                            <a:cxn ang="T67">
                                              <a:pos x="T2" y="T3"/>
                                            </a:cxn>
                                            <a:cxn ang="T68">
                                              <a:pos x="T4" y="T5"/>
                                            </a:cxn>
                                            <a:cxn ang="T69">
                                              <a:pos x="T6" y="T7"/>
                                            </a:cxn>
                                            <a:cxn ang="T70">
                                              <a:pos x="T8" y="T9"/>
                                            </a:cxn>
                                            <a:cxn ang="T71">
                                              <a:pos x="T10" y="T11"/>
                                            </a:cxn>
                                            <a:cxn ang="T72">
                                              <a:pos x="T12" y="T13"/>
                                            </a:cxn>
                                            <a:cxn ang="T73">
                                              <a:pos x="T14" y="T15"/>
                                            </a:cxn>
                                            <a:cxn ang="T74">
                                              <a:pos x="T16" y="T17"/>
                                            </a:cxn>
                                            <a:cxn ang="T75">
                                              <a:pos x="T18" y="T19"/>
                                            </a:cxn>
                                            <a:cxn ang="T76">
                                              <a:pos x="T20" y="T21"/>
                                            </a:cxn>
                                            <a:cxn ang="T77">
                                              <a:pos x="T22" y="T23"/>
                                            </a:cxn>
                                            <a:cxn ang="T78">
                                              <a:pos x="T24" y="T25"/>
                                            </a:cxn>
                                            <a:cxn ang="T79">
                                              <a:pos x="T26" y="T27"/>
                                            </a:cxn>
                                            <a:cxn ang="T80">
                                              <a:pos x="T28" y="T29"/>
                                            </a:cxn>
                                            <a:cxn ang="T81">
                                              <a:pos x="T30" y="T31"/>
                                            </a:cxn>
                                            <a:cxn ang="T82">
                                              <a:pos x="T32" y="T33"/>
                                            </a:cxn>
                                            <a:cxn ang="T83">
                                              <a:pos x="T34" y="T35"/>
                                            </a:cxn>
                                            <a:cxn ang="T84">
                                              <a:pos x="T36" y="T37"/>
                                            </a:cxn>
                                            <a:cxn ang="T85">
                                              <a:pos x="T38" y="T39"/>
                                            </a:cxn>
                                            <a:cxn ang="T86">
                                              <a:pos x="T40" y="T41"/>
                                            </a:cxn>
                                            <a:cxn ang="T87">
                                              <a:pos x="T42" y="T43"/>
                                            </a:cxn>
                                            <a:cxn ang="T88">
                                              <a:pos x="T44" y="T45"/>
                                            </a:cxn>
                                            <a:cxn ang="T89">
                                              <a:pos x="T46" y="T47"/>
                                            </a:cxn>
                                            <a:cxn ang="T90">
                                              <a:pos x="T48" y="T49"/>
                                            </a:cxn>
                                            <a:cxn ang="T91">
                                              <a:pos x="T50" y="T51"/>
                                            </a:cxn>
                                            <a:cxn ang="T92">
                                              <a:pos x="T52" y="T53"/>
                                            </a:cxn>
                                            <a:cxn ang="T93">
                                              <a:pos x="T54" y="T55"/>
                                            </a:cxn>
                                            <a:cxn ang="T94">
                                              <a:pos x="T56" y="T57"/>
                                            </a:cxn>
                                            <a:cxn ang="T95">
                                              <a:pos x="T58" y="T59"/>
                                            </a:cxn>
                                            <a:cxn ang="T96">
                                              <a:pos x="T60" y="T61"/>
                                            </a:cxn>
                                            <a:cxn ang="T97">
                                              <a:pos x="T62" y="T63"/>
                                            </a:cxn>
                                            <a:cxn ang="T98">
                                              <a:pos x="T64" y="T65"/>
                                            </a:cxn>
                                          </a:cxnLst>
                                          <a:rect l="T99" t="T100" r="T101" b="T102"/>
                                          <a:pathLst>
                                            <a:path w="263" h="291">
                                              <a:moveTo>
                                                <a:pt x="49" y="275"/>
                                              </a:moveTo>
                                              <a:lnTo>
                                                <a:pt x="14" y="238"/>
                                              </a:lnTo>
                                              <a:lnTo>
                                                <a:pt x="0" y="188"/>
                                              </a:lnTo>
                                              <a:lnTo>
                                                <a:pt x="9" y="125"/>
                                              </a:lnTo>
                                              <a:lnTo>
                                                <a:pt x="29" y="78"/>
                                              </a:lnTo>
                                              <a:lnTo>
                                                <a:pt x="44" y="54"/>
                                              </a:lnTo>
                                              <a:lnTo>
                                                <a:pt x="61" y="23"/>
                                              </a:lnTo>
                                              <a:lnTo>
                                                <a:pt x="70" y="13"/>
                                              </a:lnTo>
                                              <a:lnTo>
                                                <a:pt x="82" y="0"/>
                                              </a:lnTo>
                                              <a:lnTo>
                                                <a:pt x="95" y="0"/>
                                              </a:lnTo>
                                              <a:lnTo>
                                                <a:pt x="102" y="11"/>
                                              </a:lnTo>
                                              <a:lnTo>
                                                <a:pt x="108" y="25"/>
                                              </a:lnTo>
                                              <a:lnTo>
                                                <a:pt x="114" y="16"/>
                                              </a:lnTo>
                                              <a:lnTo>
                                                <a:pt x="129" y="15"/>
                                              </a:lnTo>
                                              <a:lnTo>
                                                <a:pt x="137" y="25"/>
                                              </a:lnTo>
                                              <a:lnTo>
                                                <a:pt x="141" y="40"/>
                                              </a:lnTo>
                                              <a:lnTo>
                                                <a:pt x="145" y="64"/>
                                              </a:lnTo>
                                              <a:lnTo>
                                                <a:pt x="155" y="58"/>
                                              </a:lnTo>
                                              <a:lnTo>
                                                <a:pt x="167" y="66"/>
                                              </a:lnTo>
                                              <a:lnTo>
                                                <a:pt x="170" y="73"/>
                                              </a:lnTo>
                                              <a:lnTo>
                                                <a:pt x="169" y="86"/>
                                              </a:lnTo>
                                              <a:lnTo>
                                                <a:pt x="167" y="98"/>
                                              </a:lnTo>
                                              <a:lnTo>
                                                <a:pt x="175" y="88"/>
                                              </a:lnTo>
                                              <a:lnTo>
                                                <a:pt x="187" y="83"/>
                                              </a:lnTo>
                                              <a:lnTo>
                                                <a:pt x="203" y="86"/>
                                              </a:lnTo>
                                              <a:lnTo>
                                                <a:pt x="205" y="96"/>
                                              </a:lnTo>
                                              <a:lnTo>
                                                <a:pt x="207" y="105"/>
                                              </a:lnTo>
                                              <a:lnTo>
                                                <a:pt x="207" y="116"/>
                                              </a:lnTo>
                                              <a:lnTo>
                                                <a:pt x="217" y="113"/>
                                              </a:lnTo>
                                              <a:lnTo>
                                                <a:pt x="228" y="119"/>
                                              </a:lnTo>
                                              <a:lnTo>
                                                <a:pt x="233" y="128"/>
                                              </a:lnTo>
                                              <a:lnTo>
                                                <a:pt x="236" y="142"/>
                                              </a:lnTo>
                                              <a:lnTo>
                                                <a:pt x="247" y="147"/>
                                              </a:lnTo>
                                              <a:lnTo>
                                                <a:pt x="253" y="165"/>
                                              </a:lnTo>
                                              <a:lnTo>
                                                <a:pt x="250" y="182"/>
                                              </a:lnTo>
                                              <a:lnTo>
                                                <a:pt x="247" y="213"/>
                                              </a:lnTo>
                                              <a:lnTo>
                                                <a:pt x="249" y="232"/>
                                              </a:lnTo>
                                              <a:lnTo>
                                                <a:pt x="256" y="246"/>
                                              </a:lnTo>
                                              <a:lnTo>
                                                <a:pt x="262" y="259"/>
                                              </a:lnTo>
                                              <a:lnTo>
                                                <a:pt x="261" y="274"/>
                                              </a:lnTo>
                                              <a:lnTo>
                                                <a:pt x="253" y="286"/>
                                              </a:lnTo>
                                              <a:lnTo>
                                                <a:pt x="243" y="290"/>
                                              </a:lnTo>
                                              <a:lnTo>
                                                <a:pt x="233" y="290"/>
                                              </a:lnTo>
                                              <a:lnTo>
                                                <a:pt x="223" y="286"/>
                                              </a:lnTo>
                                              <a:lnTo>
                                                <a:pt x="210" y="275"/>
                                              </a:lnTo>
                                              <a:lnTo>
                                                <a:pt x="205" y="265"/>
                                              </a:lnTo>
                                              <a:lnTo>
                                                <a:pt x="203" y="259"/>
                                              </a:lnTo>
                                              <a:lnTo>
                                                <a:pt x="192" y="262"/>
                                              </a:lnTo>
                                              <a:lnTo>
                                                <a:pt x="179" y="261"/>
                                              </a:lnTo>
                                              <a:lnTo>
                                                <a:pt x="169" y="256"/>
                                              </a:lnTo>
                                              <a:lnTo>
                                                <a:pt x="166" y="252"/>
                                              </a:lnTo>
                                              <a:lnTo>
                                                <a:pt x="155" y="252"/>
                                              </a:lnTo>
                                              <a:lnTo>
                                                <a:pt x="149" y="249"/>
                                              </a:lnTo>
                                              <a:lnTo>
                                                <a:pt x="145" y="246"/>
                                              </a:lnTo>
                                              <a:lnTo>
                                                <a:pt x="136" y="246"/>
                                              </a:lnTo>
                                              <a:lnTo>
                                                <a:pt x="129" y="243"/>
                                              </a:lnTo>
                                              <a:lnTo>
                                                <a:pt x="123" y="232"/>
                                              </a:lnTo>
                                              <a:lnTo>
                                                <a:pt x="117" y="224"/>
                                              </a:lnTo>
                                              <a:lnTo>
                                                <a:pt x="114" y="232"/>
                                              </a:lnTo>
                                              <a:lnTo>
                                                <a:pt x="109" y="243"/>
                                              </a:lnTo>
                                              <a:lnTo>
                                                <a:pt x="101" y="249"/>
                                              </a:lnTo>
                                              <a:lnTo>
                                                <a:pt x="93" y="250"/>
                                              </a:lnTo>
                                              <a:lnTo>
                                                <a:pt x="87" y="250"/>
                                              </a:lnTo>
                                              <a:lnTo>
                                                <a:pt x="84" y="256"/>
                                              </a:lnTo>
                                              <a:lnTo>
                                                <a:pt x="78" y="265"/>
                                              </a:lnTo>
                                              <a:lnTo>
                                                <a:pt x="70" y="275"/>
                                              </a:lnTo>
                                              <a:lnTo>
                                                <a:pt x="49" y="275"/>
                                              </a:lnTo>
                                            </a:path>
                                          </a:pathLst>
                                        </a:custGeom>
                                        <a:solidFill>
                                          <a:srgbClr val="C08040"/>
                                        </a:solidFill>
                                        <a:ln w="12700" cap="rnd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/>
                                    </wps:wsp>
                                    <wpg:grpSp>
                                      <wpg:cNvPr id="111" name="Group 111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5868256" y="2176591"/>
                                          <a:ext cx="197" cy="253"/>
                                          <a:chOff x="5868256" y="2176591"/>
                                          <a:chExt cx="197" cy="253"/>
                                        </a:xfrm>
                                      </wpg:grpSpPr>
                                      <wps:wsp>
                                        <wps:cNvPr id="112" name="Freeform 17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5868413" y="2176757"/>
                                            <a:ext cx="40" cy="55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12 w 40"/>
                                              <a:gd name="T1" fmla="*/ 54 h 55"/>
                                              <a:gd name="T2" fmla="*/ 9 w 40"/>
                                              <a:gd name="T3" fmla="*/ 27 h 55"/>
                                              <a:gd name="T4" fmla="*/ 17 w 40"/>
                                              <a:gd name="T5" fmla="*/ 11 h 55"/>
                                              <a:gd name="T6" fmla="*/ 39 w 40"/>
                                              <a:gd name="T7" fmla="*/ 0 h 55"/>
                                              <a:gd name="T8" fmla="*/ 25 w 40"/>
                                              <a:gd name="T9" fmla="*/ 2 h 55"/>
                                              <a:gd name="T10" fmla="*/ 7 w 40"/>
                                              <a:gd name="T11" fmla="*/ 8 h 55"/>
                                              <a:gd name="T12" fmla="*/ 0 w 40"/>
                                              <a:gd name="T13" fmla="*/ 22 h 55"/>
                                              <a:gd name="T14" fmla="*/ 12 w 40"/>
                                              <a:gd name="T15" fmla="*/ 54 h 55"/>
                                              <a:gd name="T16" fmla="*/ 0 60000 65536"/>
                                              <a:gd name="T17" fmla="*/ 0 60000 65536"/>
                                              <a:gd name="T18" fmla="*/ 0 60000 65536"/>
                                              <a:gd name="T19" fmla="*/ 0 60000 65536"/>
                                              <a:gd name="T20" fmla="*/ 0 60000 65536"/>
                                              <a:gd name="T21" fmla="*/ 0 60000 65536"/>
                                              <a:gd name="T22" fmla="*/ 0 60000 65536"/>
                                              <a:gd name="T23" fmla="*/ 0 60000 65536"/>
                                              <a:gd name="T24" fmla="*/ 0 w 40"/>
                                              <a:gd name="T25" fmla="*/ 0 h 55"/>
                                              <a:gd name="T26" fmla="*/ 40 w 40"/>
                                              <a:gd name="T27" fmla="*/ 55 h 55"/>
                                            </a:gdLst>
                                            <a:ahLst/>
                                            <a:cxnLst>
                                              <a:cxn ang="T16">
                                                <a:pos x="T0" y="T1"/>
                                              </a:cxn>
                                              <a:cxn ang="T17">
                                                <a:pos x="T2" y="T3"/>
                                              </a:cxn>
                                              <a:cxn ang="T18">
                                                <a:pos x="T4" y="T5"/>
                                              </a:cxn>
                                              <a:cxn ang="T19">
                                                <a:pos x="T6" y="T7"/>
                                              </a:cxn>
                                              <a:cxn ang="T20">
                                                <a:pos x="T8" y="T9"/>
                                              </a:cxn>
                                              <a:cxn ang="T21">
                                                <a:pos x="T10" y="T11"/>
                                              </a:cxn>
                                              <a:cxn ang="T22">
                                                <a:pos x="T12" y="T13"/>
                                              </a:cxn>
                                              <a:cxn ang="T23">
                                                <a:pos x="T14" y="T15"/>
                                              </a:cxn>
                                            </a:cxnLst>
                                            <a:rect l="T24" t="T25" r="T26" b="T27"/>
                                            <a:pathLst>
                                              <a:path w="40" h="55">
                                                <a:moveTo>
                                                  <a:pt x="12" y="54"/>
                                                </a:moveTo>
                                                <a:lnTo>
                                                  <a:pt x="9" y="27"/>
                                                </a:lnTo>
                                                <a:lnTo>
                                                  <a:pt x="17" y="11"/>
                                                </a:lnTo>
                                                <a:lnTo>
                                                  <a:pt x="39" y="0"/>
                                                </a:lnTo>
                                                <a:lnTo>
                                                  <a:pt x="25" y="2"/>
                                                </a:lnTo>
                                                <a:lnTo>
                                                  <a:pt x="7" y="8"/>
                                                </a:lnTo>
                                                <a:lnTo>
                                                  <a:pt x="0" y="22"/>
                                                </a:lnTo>
                                                <a:lnTo>
                                                  <a:pt x="12" y="54"/>
                                                </a:lnTo>
                                              </a:path>
                                            </a:pathLst>
                                          </a:custGeom>
                                          <a:solidFill>
                                            <a:srgbClr val="804000"/>
                                          </a:solidFill>
                                          <a:ln w="12700" cap="rnd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</wps:spPr>
                                        <wps:bodyPr/>
                                      </wps:wsp>
                                      <wps:wsp>
                                        <wps:cNvPr id="113" name="Freeform 18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5868339" y="2176673"/>
                                            <a:ext cx="65" cy="127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25 w 65"/>
                                              <a:gd name="T1" fmla="*/ 126 h 127"/>
                                              <a:gd name="T2" fmla="*/ 13 w 65"/>
                                              <a:gd name="T3" fmla="*/ 100 h 127"/>
                                              <a:gd name="T4" fmla="*/ 15 w 65"/>
                                              <a:gd name="T5" fmla="*/ 60 h 127"/>
                                              <a:gd name="T6" fmla="*/ 36 w 65"/>
                                              <a:gd name="T7" fmla="*/ 30 h 127"/>
                                              <a:gd name="T8" fmla="*/ 64 w 65"/>
                                              <a:gd name="T9" fmla="*/ 0 h 127"/>
                                              <a:gd name="T10" fmla="*/ 48 w 65"/>
                                              <a:gd name="T11" fmla="*/ 17 h 127"/>
                                              <a:gd name="T12" fmla="*/ 19 w 65"/>
                                              <a:gd name="T13" fmla="*/ 38 h 127"/>
                                              <a:gd name="T14" fmla="*/ 0 w 65"/>
                                              <a:gd name="T15" fmla="*/ 56 h 127"/>
                                              <a:gd name="T16" fmla="*/ 3 w 65"/>
                                              <a:gd name="T17" fmla="*/ 70 h 127"/>
                                              <a:gd name="T18" fmla="*/ 2 w 65"/>
                                              <a:gd name="T19" fmla="*/ 89 h 127"/>
                                              <a:gd name="T20" fmla="*/ 2 w 65"/>
                                              <a:gd name="T21" fmla="*/ 108 h 127"/>
                                              <a:gd name="T22" fmla="*/ 25 w 65"/>
                                              <a:gd name="T23" fmla="*/ 126 h 127"/>
                                              <a:gd name="T24" fmla="*/ 0 60000 65536"/>
                                              <a:gd name="T25" fmla="*/ 0 60000 65536"/>
                                              <a:gd name="T26" fmla="*/ 0 60000 65536"/>
                                              <a:gd name="T27" fmla="*/ 0 60000 65536"/>
                                              <a:gd name="T28" fmla="*/ 0 60000 65536"/>
                                              <a:gd name="T29" fmla="*/ 0 60000 65536"/>
                                              <a:gd name="T30" fmla="*/ 0 60000 65536"/>
                                              <a:gd name="T31" fmla="*/ 0 60000 65536"/>
                                              <a:gd name="T32" fmla="*/ 0 60000 65536"/>
                                              <a:gd name="T33" fmla="*/ 0 60000 65536"/>
                                              <a:gd name="T34" fmla="*/ 0 60000 65536"/>
                                              <a:gd name="T35" fmla="*/ 0 60000 65536"/>
                                              <a:gd name="T36" fmla="*/ 0 w 65"/>
                                              <a:gd name="T37" fmla="*/ 0 h 127"/>
                                              <a:gd name="T38" fmla="*/ 65 w 65"/>
                                              <a:gd name="T39" fmla="*/ 127 h 127"/>
                                            </a:gdLst>
                                            <a:ahLst/>
                                            <a:cxnLst>
                                              <a:cxn ang="T24">
                                                <a:pos x="T0" y="T1"/>
                                              </a:cxn>
                                              <a:cxn ang="T25">
                                                <a:pos x="T2" y="T3"/>
                                              </a:cxn>
                                              <a:cxn ang="T26">
                                                <a:pos x="T4" y="T5"/>
                                              </a:cxn>
                                              <a:cxn ang="T27">
                                                <a:pos x="T6" y="T7"/>
                                              </a:cxn>
                                              <a:cxn ang="T28">
                                                <a:pos x="T8" y="T9"/>
                                              </a:cxn>
                                              <a:cxn ang="T29">
                                                <a:pos x="T10" y="T11"/>
                                              </a:cxn>
                                              <a:cxn ang="T30">
                                                <a:pos x="T12" y="T13"/>
                                              </a:cxn>
                                              <a:cxn ang="T31">
                                                <a:pos x="T14" y="T15"/>
                                              </a:cxn>
                                              <a:cxn ang="T32">
                                                <a:pos x="T16" y="T17"/>
                                              </a:cxn>
                                              <a:cxn ang="T33">
                                                <a:pos x="T18" y="T19"/>
                                              </a:cxn>
                                              <a:cxn ang="T34">
                                                <a:pos x="T20" y="T21"/>
                                              </a:cxn>
                                              <a:cxn ang="T35">
                                                <a:pos x="T22" y="T23"/>
                                              </a:cxn>
                                            </a:cxnLst>
                                            <a:rect l="T36" t="T37" r="T38" b="T39"/>
                                            <a:pathLst>
                                              <a:path w="65" h="127">
                                                <a:moveTo>
                                                  <a:pt x="25" y="126"/>
                                                </a:moveTo>
                                                <a:lnTo>
                                                  <a:pt x="13" y="100"/>
                                                </a:lnTo>
                                                <a:lnTo>
                                                  <a:pt x="15" y="60"/>
                                                </a:lnTo>
                                                <a:lnTo>
                                                  <a:pt x="36" y="30"/>
                                                </a:lnTo>
                                                <a:lnTo>
                                                  <a:pt x="64" y="0"/>
                                                </a:lnTo>
                                                <a:lnTo>
                                                  <a:pt x="48" y="17"/>
                                                </a:lnTo>
                                                <a:lnTo>
                                                  <a:pt x="19" y="38"/>
                                                </a:lnTo>
                                                <a:lnTo>
                                                  <a:pt x="0" y="56"/>
                                                </a:lnTo>
                                                <a:lnTo>
                                                  <a:pt x="3" y="70"/>
                                                </a:lnTo>
                                                <a:lnTo>
                                                  <a:pt x="2" y="89"/>
                                                </a:lnTo>
                                                <a:lnTo>
                                                  <a:pt x="2" y="108"/>
                                                </a:lnTo>
                                                <a:lnTo>
                                                  <a:pt x="25" y="126"/>
                                                </a:lnTo>
                                              </a:path>
                                            </a:pathLst>
                                          </a:custGeom>
                                          <a:solidFill>
                                            <a:srgbClr val="804000"/>
                                          </a:solidFill>
                                          <a:ln w="12700" cap="rnd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</wps:spPr>
                                        <wps:bodyPr/>
                                      </wps:wsp>
                                      <wps:wsp>
                                        <wps:cNvPr id="114" name="Freeform 19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5868256" y="2176742"/>
                                            <a:ext cx="44" cy="102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19 w 44"/>
                                              <a:gd name="T1" fmla="*/ 84 h 102"/>
                                              <a:gd name="T2" fmla="*/ 0 w 44"/>
                                              <a:gd name="T3" fmla="*/ 52 h 102"/>
                                              <a:gd name="T4" fmla="*/ 7 w 44"/>
                                              <a:gd name="T5" fmla="*/ 31 h 102"/>
                                              <a:gd name="T6" fmla="*/ 24 w 44"/>
                                              <a:gd name="T7" fmla="*/ 0 h 102"/>
                                              <a:gd name="T8" fmla="*/ 10 w 44"/>
                                              <a:gd name="T9" fmla="*/ 53 h 102"/>
                                              <a:gd name="T10" fmla="*/ 21 w 44"/>
                                              <a:gd name="T11" fmla="*/ 76 h 102"/>
                                              <a:gd name="T12" fmla="*/ 43 w 44"/>
                                              <a:gd name="T13" fmla="*/ 101 h 102"/>
                                              <a:gd name="T14" fmla="*/ 19 w 44"/>
                                              <a:gd name="T15" fmla="*/ 84 h 102"/>
                                              <a:gd name="T16" fmla="*/ 0 60000 65536"/>
                                              <a:gd name="T17" fmla="*/ 0 60000 65536"/>
                                              <a:gd name="T18" fmla="*/ 0 60000 65536"/>
                                              <a:gd name="T19" fmla="*/ 0 60000 65536"/>
                                              <a:gd name="T20" fmla="*/ 0 60000 65536"/>
                                              <a:gd name="T21" fmla="*/ 0 60000 65536"/>
                                              <a:gd name="T22" fmla="*/ 0 60000 65536"/>
                                              <a:gd name="T23" fmla="*/ 0 60000 65536"/>
                                              <a:gd name="T24" fmla="*/ 0 w 44"/>
                                              <a:gd name="T25" fmla="*/ 0 h 102"/>
                                              <a:gd name="T26" fmla="*/ 44 w 44"/>
                                              <a:gd name="T27" fmla="*/ 102 h 102"/>
                                            </a:gdLst>
                                            <a:ahLst/>
                                            <a:cxnLst>
                                              <a:cxn ang="T16">
                                                <a:pos x="T0" y="T1"/>
                                              </a:cxn>
                                              <a:cxn ang="T17">
                                                <a:pos x="T2" y="T3"/>
                                              </a:cxn>
                                              <a:cxn ang="T18">
                                                <a:pos x="T4" y="T5"/>
                                              </a:cxn>
                                              <a:cxn ang="T19">
                                                <a:pos x="T6" y="T7"/>
                                              </a:cxn>
                                              <a:cxn ang="T20">
                                                <a:pos x="T8" y="T9"/>
                                              </a:cxn>
                                              <a:cxn ang="T21">
                                                <a:pos x="T10" y="T11"/>
                                              </a:cxn>
                                              <a:cxn ang="T22">
                                                <a:pos x="T12" y="T13"/>
                                              </a:cxn>
                                              <a:cxn ang="T23">
                                                <a:pos x="T14" y="T15"/>
                                              </a:cxn>
                                            </a:cxnLst>
                                            <a:rect l="T24" t="T25" r="T26" b="T27"/>
                                            <a:pathLst>
                                              <a:path w="44" h="102">
                                                <a:moveTo>
                                                  <a:pt x="19" y="84"/>
                                                </a:moveTo>
                                                <a:lnTo>
                                                  <a:pt x="0" y="52"/>
                                                </a:lnTo>
                                                <a:lnTo>
                                                  <a:pt x="7" y="31"/>
                                                </a:lnTo>
                                                <a:lnTo>
                                                  <a:pt x="24" y="0"/>
                                                </a:lnTo>
                                                <a:lnTo>
                                                  <a:pt x="10" y="53"/>
                                                </a:lnTo>
                                                <a:lnTo>
                                                  <a:pt x="21" y="76"/>
                                                </a:lnTo>
                                                <a:lnTo>
                                                  <a:pt x="43" y="101"/>
                                                </a:lnTo>
                                                <a:lnTo>
                                                  <a:pt x="19" y="84"/>
                                                </a:lnTo>
                                              </a:path>
                                            </a:pathLst>
                                          </a:custGeom>
                                          <a:solidFill>
                                            <a:srgbClr val="804000"/>
                                          </a:solidFill>
                                          <a:ln w="12700" cap="rnd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</wps:spPr>
                                        <wps:bodyPr/>
                                      </wps:wsp>
                                      <wps:wsp>
                                        <wps:cNvPr id="115" name="Freeform 20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5868291" y="2176591"/>
                                            <a:ext cx="58" cy="10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57 w 58"/>
                                              <a:gd name="T1" fmla="*/ 0 h 100"/>
                                              <a:gd name="T2" fmla="*/ 30 w 58"/>
                                              <a:gd name="T3" fmla="*/ 24 h 100"/>
                                              <a:gd name="T4" fmla="*/ 8 w 58"/>
                                              <a:gd name="T5" fmla="*/ 49 h 100"/>
                                              <a:gd name="T6" fmla="*/ 4 w 58"/>
                                              <a:gd name="T7" fmla="*/ 70 h 100"/>
                                              <a:gd name="T8" fmla="*/ 0 w 58"/>
                                              <a:gd name="T9" fmla="*/ 99 h 100"/>
                                              <a:gd name="T10" fmla="*/ 9 w 58"/>
                                              <a:gd name="T11" fmla="*/ 75 h 100"/>
                                              <a:gd name="T12" fmla="*/ 18 w 58"/>
                                              <a:gd name="T13" fmla="*/ 50 h 100"/>
                                              <a:gd name="T14" fmla="*/ 42 w 58"/>
                                              <a:gd name="T15" fmla="*/ 21 h 100"/>
                                              <a:gd name="T16" fmla="*/ 57 w 58"/>
                                              <a:gd name="T17" fmla="*/ 0 h 100"/>
                                              <a:gd name="T18" fmla="*/ 0 60000 65536"/>
                                              <a:gd name="T19" fmla="*/ 0 60000 65536"/>
                                              <a:gd name="T20" fmla="*/ 0 60000 65536"/>
                                              <a:gd name="T21" fmla="*/ 0 60000 65536"/>
                                              <a:gd name="T22" fmla="*/ 0 60000 65536"/>
                                              <a:gd name="T23" fmla="*/ 0 60000 65536"/>
                                              <a:gd name="T24" fmla="*/ 0 60000 65536"/>
                                              <a:gd name="T25" fmla="*/ 0 60000 65536"/>
                                              <a:gd name="T26" fmla="*/ 0 60000 65536"/>
                                              <a:gd name="T27" fmla="*/ 0 w 58"/>
                                              <a:gd name="T28" fmla="*/ 0 h 100"/>
                                              <a:gd name="T29" fmla="*/ 58 w 58"/>
                                              <a:gd name="T30" fmla="*/ 100 h 100"/>
                                            </a:gdLst>
                                            <a:ahLst/>
                                            <a:cxnLst>
                                              <a:cxn ang="T18">
                                                <a:pos x="T0" y="T1"/>
                                              </a:cxn>
                                              <a:cxn ang="T19">
                                                <a:pos x="T2" y="T3"/>
                                              </a:cxn>
                                              <a:cxn ang="T20">
                                                <a:pos x="T4" y="T5"/>
                                              </a:cxn>
                                              <a:cxn ang="T21">
                                                <a:pos x="T6" y="T7"/>
                                              </a:cxn>
                                              <a:cxn ang="T22">
                                                <a:pos x="T8" y="T9"/>
                                              </a:cxn>
                                              <a:cxn ang="T23">
                                                <a:pos x="T10" y="T11"/>
                                              </a:cxn>
                                              <a:cxn ang="T24">
                                                <a:pos x="T12" y="T13"/>
                                              </a:cxn>
                                              <a:cxn ang="T25">
                                                <a:pos x="T14" y="T15"/>
                                              </a:cxn>
                                              <a:cxn ang="T26">
                                                <a:pos x="T16" y="T17"/>
                                              </a:cxn>
                                            </a:cxnLst>
                                            <a:rect l="T27" t="T28" r="T29" b="T30"/>
                                            <a:pathLst>
                                              <a:path w="58" h="100">
                                                <a:moveTo>
                                                  <a:pt x="57" y="0"/>
                                                </a:moveTo>
                                                <a:lnTo>
                                                  <a:pt x="30" y="24"/>
                                                </a:lnTo>
                                                <a:lnTo>
                                                  <a:pt x="8" y="49"/>
                                                </a:lnTo>
                                                <a:lnTo>
                                                  <a:pt x="4" y="70"/>
                                                </a:lnTo>
                                                <a:lnTo>
                                                  <a:pt x="0" y="99"/>
                                                </a:lnTo>
                                                <a:lnTo>
                                                  <a:pt x="9" y="75"/>
                                                </a:lnTo>
                                                <a:lnTo>
                                                  <a:pt x="18" y="50"/>
                                                </a:lnTo>
                                                <a:lnTo>
                                                  <a:pt x="42" y="21"/>
                                                </a:lnTo>
                                                <a:lnTo>
                                                  <a:pt x="57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solidFill>
                                            <a:srgbClr val="804000"/>
                                          </a:solidFill>
                                          <a:ln w="12700" cap="rnd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</wps:spPr>
                                        <wps:bodyPr/>
                                      </wps:wsp>
                                      <wps:wsp>
                                        <wps:cNvPr id="116" name="Freeform 21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5868283" y="2176778"/>
                                            <a:ext cx="34" cy="66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12 w 34"/>
                                              <a:gd name="T1" fmla="*/ 65 h 66"/>
                                              <a:gd name="T2" fmla="*/ 4 w 34"/>
                                              <a:gd name="T3" fmla="*/ 45 h 66"/>
                                              <a:gd name="T4" fmla="*/ 0 w 34"/>
                                              <a:gd name="T5" fmla="*/ 30 h 66"/>
                                              <a:gd name="T6" fmla="*/ 9 w 34"/>
                                              <a:gd name="T7" fmla="*/ 13 h 66"/>
                                              <a:gd name="T8" fmla="*/ 29 w 34"/>
                                              <a:gd name="T9" fmla="*/ 0 h 66"/>
                                              <a:gd name="T10" fmla="*/ 18 w 34"/>
                                              <a:gd name="T11" fmla="*/ 18 h 66"/>
                                              <a:gd name="T12" fmla="*/ 11 w 34"/>
                                              <a:gd name="T13" fmla="*/ 37 h 66"/>
                                              <a:gd name="T14" fmla="*/ 21 w 34"/>
                                              <a:gd name="T15" fmla="*/ 45 h 66"/>
                                              <a:gd name="T16" fmla="*/ 33 w 34"/>
                                              <a:gd name="T17" fmla="*/ 27 h 66"/>
                                              <a:gd name="T18" fmla="*/ 27 w 34"/>
                                              <a:gd name="T19" fmla="*/ 41 h 66"/>
                                              <a:gd name="T20" fmla="*/ 12 w 34"/>
                                              <a:gd name="T21" fmla="*/ 65 h 66"/>
                                              <a:gd name="T22" fmla="*/ 0 60000 65536"/>
                                              <a:gd name="T23" fmla="*/ 0 60000 65536"/>
                                              <a:gd name="T24" fmla="*/ 0 60000 65536"/>
                                              <a:gd name="T25" fmla="*/ 0 60000 65536"/>
                                              <a:gd name="T26" fmla="*/ 0 60000 65536"/>
                                              <a:gd name="T27" fmla="*/ 0 60000 65536"/>
                                              <a:gd name="T28" fmla="*/ 0 60000 65536"/>
                                              <a:gd name="T29" fmla="*/ 0 60000 65536"/>
                                              <a:gd name="T30" fmla="*/ 0 60000 65536"/>
                                              <a:gd name="T31" fmla="*/ 0 60000 65536"/>
                                              <a:gd name="T32" fmla="*/ 0 60000 65536"/>
                                              <a:gd name="T33" fmla="*/ 0 w 34"/>
                                              <a:gd name="T34" fmla="*/ 0 h 66"/>
                                              <a:gd name="T35" fmla="*/ 34 w 34"/>
                                              <a:gd name="T36" fmla="*/ 66 h 66"/>
                                            </a:gdLst>
                                            <a:ahLst/>
                                            <a:cxnLst>
                                              <a:cxn ang="T22">
                                                <a:pos x="T0" y="T1"/>
                                              </a:cxn>
                                              <a:cxn ang="T23">
                                                <a:pos x="T2" y="T3"/>
                                              </a:cxn>
                                              <a:cxn ang="T24">
                                                <a:pos x="T4" y="T5"/>
                                              </a:cxn>
                                              <a:cxn ang="T25">
                                                <a:pos x="T6" y="T7"/>
                                              </a:cxn>
                                              <a:cxn ang="T26">
                                                <a:pos x="T8" y="T9"/>
                                              </a:cxn>
                                              <a:cxn ang="T27">
                                                <a:pos x="T10" y="T11"/>
                                              </a:cxn>
                                              <a:cxn ang="T28">
                                                <a:pos x="T12" y="T13"/>
                                              </a:cxn>
                                              <a:cxn ang="T29">
                                                <a:pos x="T14" y="T15"/>
                                              </a:cxn>
                                              <a:cxn ang="T30">
                                                <a:pos x="T16" y="T17"/>
                                              </a:cxn>
                                              <a:cxn ang="T31">
                                                <a:pos x="T18" y="T19"/>
                                              </a:cxn>
                                              <a:cxn ang="T32">
                                                <a:pos x="T20" y="T21"/>
                                              </a:cxn>
                                            </a:cxnLst>
                                            <a:rect l="T33" t="T34" r="T35" b="T36"/>
                                            <a:pathLst>
                                              <a:path w="34" h="66">
                                                <a:moveTo>
                                                  <a:pt x="12" y="65"/>
                                                </a:moveTo>
                                                <a:lnTo>
                                                  <a:pt x="4" y="45"/>
                                                </a:lnTo>
                                                <a:lnTo>
                                                  <a:pt x="0" y="30"/>
                                                </a:lnTo>
                                                <a:lnTo>
                                                  <a:pt x="9" y="13"/>
                                                </a:lnTo>
                                                <a:lnTo>
                                                  <a:pt x="29" y="0"/>
                                                </a:lnTo>
                                                <a:lnTo>
                                                  <a:pt x="18" y="18"/>
                                                </a:lnTo>
                                                <a:lnTo>
                                                  <a:pt x="11" y="37"/>
                                                </a:lnTo>
                                                <a:lnTo>
                                                  <a:pt x="21" y="45"/>
                                                </a:lnTo>
                                                <a:lnTo>
                                                  <a:pt x="33" y="27"/>
                                                </a:lnTo>
                                                <a:lnTo>
                                                  <a:pt x="27" y="41"/>
                                                </a:lnTo>
                                                <a:lnTo>
                                                  <a:pt x="12" y="65"/>
                                                </a:lnTo>
                                              </a:path>
                                            </a:pathLst>
                                          </a:custGeom>
                                          <a:solidFill>
                                            <a:srgbClr val="804000"/>
                                          </a:solidFill>
                                          <a:ln w="12700" cap="rnd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</wps:spPr>
                                        <wps:bodyPr/>
                                      </wps:wsp>
                                    </wpg:grpSp>
                                  </wpg:grpSp>
                                  <wpg:grpSp>
                                    <wpg:cNvPr id="103" name="Group 103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5868697" y="2176928"/>
                                        <a:ext cx="280" cy="151"/>
                                        <a:chOff x="5868697" y="2176928"/>
                                        <a:chExt cx="280" cy="151"/>
                                      </a:xfrm>
                                    </wpg:grpSpPr>
                                    <wps:wsp>
                                      <wps:cNvPr id="104" name="Freeform 2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5868697" y="2176928"/>
                                          <a:ext cx="280" cy="151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18 w 280"/>
                                            <a:gd name="T1" fmla="*/ 37 h 151"/>
                                            <a:gd name="T2" fmla="*/ 68 w 280"/>
                                            <a:gd name="T3" fmla="*/ 39 h 151"/>
                                            <a:gd name="T4" fmla="*/ 103 w 280"/>
                                            <a:gd name="T5" fmla="*/ 38 h 151"/>
                                            <a:gd name="T6" fmla="*/ 145 w 280"/>
                                            <a:gd name="T7" fmla="*/ 18 h 151"/>
                                            <a:gd name="T8" fmla="*/ 179 w 280"/>
                                            <a:gd name="T9" fmla="*/ 2 h 151"/>
                                            <a:gd name="T10" fmla="*/ 211 w 280"/>
                                            <a:gd name="T11" fmla="*/ 0 h 151"/>
                                            <a:gd name="T12" fmla="*/ 225 w 280"/>
                                            <a:gd name="T13" fmla="*/ 14 h 151"/>
                                            <a:gd name="T14" fmla="*/ 248 w 280"/>
                                            <a:gd name="T15" fmla="*/ 25 h 151"/>
                                            <a:gd name="T16" fmla="*/ 273 w 280"/>
                                            <a:gd name="T17" fmla="*/ 27 h 151"/>
                                            <a:gd name="T18" fmla="*/ 279 w 280"/>
                                            <a:gd name="T19" fmla="*/ 39 h 151"/>
                                            <a:gd name="T20" fmla="*/ 276 w 280"/>
                                            <a:gd name="T21" fmla="*/ 68 h 151"/>
                                            <a:gd name="T22" fmla="*/ 271 w 280"/>
                                            <a:gd name="T23" fmla="*/ 86 h 151"/>
                                            <a:gd name="T24" fmla="*/ 258 w 280"/>
                                            <a:gd name="T25" fmla="*/ 101 h 151"/>
                                            <a:gd name="T26" fmla="*/ 240 w 280"/>
                                            <a:gd name="T27" fmla="*/ 120 h 151"/>
                                            <a:gd name="T28" fmla="*/ 231 w 280"/>
                                            <a:gd name="T29" fmla="*/ 138 h 151"/>
                                            <a:gd name="T30" fmla="*/ 218 w 280"/>
                                            <a:gd name="T31" fmla="*/ 149 h 151"/>
                                            <a:gd name="T32" fmla="*/ 207 w 280"/>
                                            <a:gd name="T33" fmla="*/ 150 h 151"/>
                                            <a:gd name="T34" fmla="*/ 192 w 280"/>
                                            <a:gd name="T35" fmla="*/ 135 h 151"/>
                                            <a:gd name="T36" fmla="*/ 181 w 280"/>
                                            <a:gd name="T37" fmla="*/ 141 h 151"/>
                                            <a:gd name="T38" fmla="*/ 165 w 280"/>
                                            <a:gd name="T39" fmla="*/ 142 h 151"/>
                                            <a:gd name="T40" fmla="*/ 154 w 280"/>
                                            <a:gd name="T41" fmla="*/ 119 h 151"/>
                                            <a:gd name="T42" fmla="*/ 146 w 280"/>
                                            <a:gd name="T43" fmla="*/ 123 h 151"/>
                                            <a:gd name="T44" fmla="*/ 136 w 280"/>
                                            <a:gd name="T45" fmla="*/ 123 h 151"/>
                                            <a:gd name="T46" fmla="*/ 130 w 280"/>
                                            <a:gd name="T47" fmla="*/ 111 h 151"/>
                                            <a:gd name="T48" fmla="*/ 118 w 280"/>
                                            <a:gd name="T49" fmla="*/ 119 h 151"/>
                                            <a:gd name="T50" fmla="*/ 105 w 280"/>
                                            <a:gd name="T51" fmla="*/ 126 h 151"/>
                                            <a:gd name="T52" fmla="*/ 92 w 280"/>
                                            <a:gd name="T53" fmla="*/ 119 h 151"/>
                                            <a:gd name="T54" fmla="*/ 88 w 280"/>
                                            <a:gd name="T55" fmla="*/ 108 h 151"/>
                                            <a:gd name="T56" fmla="*/ 87 w 280"/>
                                            <a:gd name="T57" fmla="*/ 94 h 151"/>
                                            <a:gd name="T58" fmla="*/ 64 w 280"/>
                                            <a:gd name="T59" fmla="*/ 97 h 151"/>
                                            <a:gd name="T60" fmla="*/ 47 w 280"/>
                                            <a:gd name="T61" fmla="*/ 101 h 151"/>
                                            <a:gd name="T62" fmla="*/ 43 w 280"/>
                                            <a:gd name="T63" fmla="*/ 92 h 151"/>
                                            <a:gd name="T64" fmla="*/ 29 w 280"/>
                                            <a:gd name="T65" fmla="*/ 92 h 151"/>
                                            <a:gd name="T66" fmla="*/ 9 w 280"/>
                                            <a:gd name="T67" fmla="*/ 78 h 151"/>
                                            <a:gd name="T68" fmla="*/ 0 w 280"/>
                                            <a:gd name="T69" fmla="*/ 60 h 151"/>
                                            <a:gd name="T70" fmla="*/ 4 w 280"/>
                                            <a:gd name="T71" fmla="*/ 53 h 151"/>
                                            <a:gd name="T72" fmla="*/ 1 w 280"/>
                                            <a:gd name="T73" fmla="*/ 38 h 151"/>
                                            <a:gd name="T74" fmla="*/ 18 w 280"/>
                                            <a:gd name="T75" fmla="*/ 37 h 151"/>
                                            <a:gd name="T76" fmla="*/ 0 60000 65536"/>
                                            <a:gd name="T77" fmla="*/ 0 60000 65536"/>
                                            <a:gd name="T78" fmla="*/ 0 60000 65536"/>
                                            <a:gd name="T79" fmla="*/ 0 60000 65536"/>
                                            <a:gd name="T80" fmla="*/ 0 60000 65536"/>
                                            <a:gd name="T81" fmla="*/ 0 60000 65536"/>
                                            <a:gd name="T82" fmla="*/ 0 60000 65536"/>
                                            <a:gd name="T83" fmla="*/ 0 60000 65536"/>
                                            <a:gd name="T84" fmla="*/ 0 60000 65536"/>
                                            <a:gd name="T85" fmla="*/ 0 60000 65536"/>
                                            <a:gd name="T86" fmla="*/ 0 60000 65536"/>
                                            <a:gd name="T87" fmla="*/ 0 60000 65536"/>
                                            <a:gd name="T88" fmla="*/ 0 60000 65536"/>
                                            <a:gd name="T89" fmla="*/ 0 60000 65536"/>
                                            <a:gd name="T90" fmla="*/ 0 60000 65536"/>
                                            <a:gd name="T91" fmla="*/ 0 60000 65536"/>
                                            <a:gd name="T92" fmla="*/ 0 60000 65536"/>
                                            <a:gd name="T93" fmla="*/ 0 60000 65536"/>
                                            <a:gd name="T94" fmla="*/ 0 60000 65536"/>
                                            <a:gd name="T95" fmla="*/ 0 60000 65536"/>
                                            <a:gd name="T96" fmla="*/ 0 60000 65536"/>
                                            <a:gd name="T97" fmla="*/ 0 60000 65536"/>
                                            <a:gd name="T98" fmla="*/ 0 60000 65536"/>
                                            <a:gd name="T99" fmla="*/ 0 60000 65536"/>
                                            <a:gd name="T100" fmla="*/ 0 60000 65536"/>
                                            <a:gd name="T101" fmla="*/ 0 60000 65536"/>
                                            <a:gd name="T102" fmla="*/ 0 60000 65536"/>
                                            <a:gd name="T103" fmla="*/ 0 60000 65536"/>
                                            <a:gd name="T104" fmla="*/ 0 60000 65536"/>
                                            <a:gd name="T105" fmla="*/ 0 60000 65536"/>
                                            <a:gd name="T106" fmla="*/ 0 60000 65536"/>
                                            <a:gd name="T107" fmla="*/ 0 60000 65536"/>
                                            <a:gd name="T108" fmla="*/ 0 60000 65536"/>
                                            <a:gd name="T109" fmla="*/ 0 60000 65536"/>
                                            <a:gd name="T110" fmla="*/ 0 60000 65536"/>
                                            <a:gd name="T111" fmla="*/ 0 60000 65536"/>
                                            <a:gd name="T112" fmla="*/ 0 60000 65536"/>
                                            <a:gd name="T113" fmla="*/ 0 60000 65536"/>
                                            <a:gd name="T114" fmla="*/ 0 w 280"/>
                                            <a:gd name="T115" fmla="*/ 0 h 151"/>
                                            <a:gd name="T116" fmla="*/ 280 w 280"/>
                                            <a:gd name="T117" fmla="*/ 151 h 151"/>
                                          </a:gdLst>
                                          <a:ahLst/>
                                          <a:cxnLst>
                                            <a:cxn ang="T76">
                                              <a:pos x="T0" y="T1"/>
                                            </a:cxn>
                                            <a:cxn ang="T77">
                                              <a:pos x="T2" y="T3"/>
                                            </a:cxn>
                                            <a:cxn ang="T78">
                                              <a:pos x="T4" y="T5"/>
                                            </a:cxn>
                                            <a:cxn ang="T79">
                                              <a:pos x="T6" y="T7"/>
                                            </a:cxn>
                                            <a:cxn ang="T80">
                                              <a:pos x="T8" y="T9"/>
                                            </a:cxn>
                                            <a:cxn ang="T81">
                                              <a:pos x="T10" y="T11"/>
                                            </a:cxn>
                                            <a:cxn ang="T82">
                                              <a:pos x="T12" y="T13"/>
                                            </a:cxn>
                                            <a:cxn ang="T83">
                                              <a:pos x="T14" y="T15"/>
                                            </a:cxn>
                                            <a:cxn ang="T84">
                                              <a:pos x="T16" y="T17"/>
                                            </a:cxn>
                                            <a:cxn ang="T85">
                                              <a:pos x="T18" y="T19"/>
                                            </a:cxn>
                                            <a:cxn ang="T86">
                                              <a:pos x="T20" y="T21"/>
                                            </a:cxn>
                                            <a:cxn ang="T87">
                                              <a:pos x="T22" y="T23"/>
                                            </a:cxn>
                                            <a:cxn ang="T88">
                                              <a:pos x="T24" y="T25"/>
                                            </a:cxn>
                                            <a:cxn ang="T89">
                                              <a:pos x="T26" y="T27"/>
                                            </a:cxn>
                                            <a:cxn ang="T90">
                                              <a:pos x="T28" y="T29"/>
                                            </a:cxn>
                                            <a:cxn ang="T91">
                                              <a:pos x="T30" y="T31"/>
                                            </a:cxn>
                                            <a:cxn ang="T92">
                                              <a:pos x="T32" y="T33"/>
                                            </a:cxn>
                                            <a:cxn ang="T93">
                                              <a:pos x="T34" y="T35"/>
                                            </a:cxn>
                                            <a:cxn ang="T94">
                                              <a:pos x="T36" y="T37"/>
                                            </a:cxn>
                                            <a:cxn ang="T95">
                                              <a:pos x="T38" y="T39"/>
                                            </a:cxn>
                                            <a:cxn ang="T96">
                                              <a:pos x="T40" y="T41"/>
                                            </a:cxn>
                                            <a:cxn ang="T97">
                                              <a:pos x="T42" y="T43"/>
                                            </a:cxn>
                                            <a:cxn ang="T98">
                                              <a:pos x="T44" y="T45"/>
                                            </a:cxn>
                                            <a:cxn ang="T99">
                                              <a:pos x="T46" y="T47"/>
                                            </a:cxn>
                                            <a:cxn ang="T100">
                                              <a:pos x="T48" y="T49"/>
                                            </a:cxn>
                                            <a:cxn ang="T101">
                                              <a:pos x="T50" y="T51"/>
                                            </a:cxn>
                                            <a:cxn ang="T102">
                                              <a:pos x="T52" y="T53"/>
                                            </a:cxn>
                                            <a:cxn ang="T103">
                                              <a:pos x="T54" y="T55"/>
                                            </a:cxn>
                                            <a:cxn ang="T104">
                                              <a:pos x="T56" y="T57"/>
                                            </a:cxn>
                                            <a:cxn ang="T105">
                                              <a:pos x="T58" y="T59"/>
                                            </a:cxn>
                                            <a:cxn ang="T106">
                                              <a:pos x="T60" y="T61"/>
                                            </a:cxn>
                                            <a:cxn ang="T107">
                                              <a:pos x="T62" y="T63"/>
                                            </a:cxn>
                                            <a:cxn ang="T108">
                                              <a:pos x="T64" y="T65"/>
                                            </a:cxn>
                                            <a:cxn ang="T109">
                                              <a:pos x="T66" y="T67"/>
                                            </a:cxn>
                                            <a:cxn ang="T110">
                                              <a:pos x="T68" y="T69"/>
                                            </a:cxn>
                                            <a:cxn ang="T111">
                                              <a:pos x="T70" y="T71"/>
                                            </a:cxn>
                                            <a:cxn ang="T112">
                                              <a:pos x="T72" y="T73"/>
                                            </a:cxn>
                                            <a:cxn ang="T113">
                                              <a:pos x="T74" y="T75"/>
                                            </a:cxn>
                                          </a:cxnLst>
                                          <a:rect l="T114" t="T115" r="T116" b="T117"/>
                                          <a:pathLst>
                                            <a:path w="280" h="151">
                                              <a:moveTo>
                                                <a:pt x="18" y="37"/>
                                              </a:moveTo>
                                              <a:lnTo>
                                                <a:pt x="68" y="39"/>
                                              </a:lnTo>
                                              <a:lnTo>
                                                <a:pt x="103" y="38"/>
                                              </a:lnTo>
                                              <a:lnTo>
                                                <a:pt x="145" y="18"/>
                                              </a:lnTo>
                                              <a:lnTo>
                                                <a:pt x="179" y="2"/>
                                              </a:lnTo>
                                              <a:lnTo>
                                                <a:pt x="211" y="0"/>
                                              </a:lnTo>
                                              <a:lnTo>
                                                <a:pt x="225" y="14"/>
                                              </a:lnTo>
                                              <a:lnTo>
                                                <a:pt x="248" y="25"/>
                                              </a:lnTo>
                                              <a:lnTo>
                                                <a:pt x="273" y="27"/>
                                              </a:lnTo>
                                              <a:lnTo>
                                                <a:pt x="279" y="39"/>
                                              </a:lnTo>
                                              <a:lnTo>
                                                <a:pt x="276" y="68"/>
                                              </a:lnTo>
                                              <a:lnTo>
                                                <a:pt x="271" y="86"/>
                                              </a:lnTo>
                                              <a:lnTo>
                                                <a:pt x="258" y="101"/>
                                              </a:lnTo>
                                              <a:lnTo>
                                                <a:pt x="240" y="120"/>
                                              </a:lnTo>
                                              <a:lnTo>
                                                <a:pt x="231" y="138"/>
                                              </a:lnTo>
                                              <a:lnTo>
                                                <a:pt x="218" y="149"/>
                                              </a:lnTo>
                                              <a:lnTo>
                                                <a:pt x="207" y="150"/>
                                              </a:lnTo>
                                              <a:lnTo>
                                                <a:pt x="192" y="135"/>
                                              </a:lnTo>
                                              <a:lnTo>
                                                <a:pt x="181" y="141"/>
                                              </a:lnTo>
                                              <a:lnTo>
                                                <a:pt x="165" y="142"/>
                                              </a:lnTo>
                                              <a:lnTo>
                                                <a:pt x="154" y="119"/>
                                              </a:lnTo>
                                              <a:lnTo>
                                                <a:pt x="146" y="123"/>
                                              </a:lnTo>
                                              <a:lnTo>
                                                <a:pt x="136" y="123"/>
                                              </a:lnTo>
                                              <a:lnTo>
                                                <a:pt x="130" y="111"/>
                                              </a:lnTo>
                                              <a:lnTo>
                                                <a:pt x="118" y="119"/>
                                              </a:lnTo>
                                              <a:lnTo>
                                                <a:pt x="105" y="126"/>
                                              </a:lnTo>
                                              <a:lnTo>
                                                <a:pt x="92" y="119"/>
                                              </a:lnTo>
                                              <a:lnTo>
                                                <a:pt x="88" y="108"/>
                                              </a:lnTo>
                                              <a:lnTo>
                                                <a:pt x="87" y="94"/>
                                              </a:lnTo>
                                              <a:lnTo>
                                                <a:pt x="64" y="97"/>
                                              </a:lnTo>
                                              <a:lnTo>
                                                <a:pt x="47" y="101"/>
                                              </a:lnTo>
                                              <a:lnTo>
                                                <a:pt x="43" y="92"/>
                                              </a:lnTo>
                                              <a:lnTo>
                                                <a:pt x="29" y="92"/>
                                              </a:lnTo>
                                              <a:lnTo>
                                                <a:pt x="9" y="78"/>
                                              </a:lnTo>
                                              <a:lnTo>
                                                <a:pt x="0" y="60"/>
                                              </a:lnTo>
                                              <a:lnTo>
                                                <a:pt x="4" y="53"/>
                                              </a:lnTo>
                                              <a:lnTo>
                                                <a:pt x="1" y="38"/>
                                              </a:lnTo>
                                              <a:lnTo>
                                                <a:pt x="18" y="37"/>
                                              </a:lnTo>
                                            </a:path>
                                          </a:pathLst>
                                        </a:custGeom>
                                        <a:solidFill>
                                          <a:srgbClr val="C08040"/>
                                        </a:solidFill>
                                        <a:ln w="12700" cap="rnd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/>
                                    </wps:wsp>
                                    <wpg:grpSp>
                                      <wpg:cNvPr id="105" name="Group 105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5868738" y="2176953"/>
                                          <a:ext cx="211" cy="115"/>
                                          <a:chOff x="5868738" y="2176953"/>
                                          <a:chExt cx="211" cy="115"/>
                                        </a:xfrm>
                                      </wpg:grpSpPr>
                                      <wps:wsp>
                                        <wps:cNvPr id="106" name="Freeform 25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5868738" y="2176988"/>
                                            <a:ext cx="65" cy="33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0 w 65"/>
                                              <a:gd name="T1" fmla="*/ 32 h 33"/>
                                              <a:gd name="T2" fmla="*/ 34 w 65"/>
                                              <a:gd name="T3" fmla="*/ 23 h 33"/>
                                              <a:gd name="T4" fmla="*/ 64 w 65"/>
                                              <a:gd name="T5" fmla="*/ 0 h 33"/>
                                              <a:gd name="T6" fmla="*/ 52 w 65"/>
                                              <a:gd name="T7" fmla="*/ 18 h 33"/>
                                              <a:gd name="T8" fmla="*/ 39 w 65"/>
                                              <a:gd name="T9" fmla="*/ 29 h 33"/>
                                              <a:gd name="T10" fmla="*/ 0 w 65"/>
                                              <a:gd name="T11" fmla="*/ 32 h 33"/>
                                              <a:gd name="T12" fmla="*/ 0 60000 65536"/>
                                              <a:gd name="T13" fmla="*/ 0 60000 65536"/>
                                              <a:gd name="T14" fmla="*/ 0 60000 65536"/>
                                              <a:gd name="T15" fmla="*/ 0 60000 65536"/>
                                              <a:gd name="T16" fmla="*/ 0 60000 65536"/>
                                              <a:gd name="T17" fmla="*/ 0 60000 65536"/>
                                              <a:gd name="T18" fmla="*/ 0 w 65"/>
                                              <a:gd name="T19" fmla="*/ 0 h 33"/>
                                              <a:gd name="T20" fmla="*/ 65 w 65"/>
                                              <a:gd name="T21" fmla="*/ 33 h 33"/>
                                            </a:gdLst>
                                            <a:ahLst/>
                                            <a:cxnLst>
                                              <a:cxn ang="T12">
                                                <a:pos x="T0" y="T1"/>
                                              </a:cxn>
                                              <a:cxn ang="T13">
                                                <a:pos x="T2" y="T3"/>
                                              </a:cxn>
                                              <a:cxn ang="T14">
                                                <a:pos x="T4" y="T5"/>
                                              </a:cxn>
                                              <a:cxn ang="T15">
                                                <a:pos x="T6" y="T7"/>
                                              </a:cxn>
                                              <a:cxn ang="T16">
                                                <a:pos x="T8" y="T9"/>
                                              </a:cxn>
                                              <a:cxn ang="T17">
                                                <a:pos x="T10" y="T11"/>
                                              </a:cxn>
                                            </a:cxnLst>
                                            <a:rect l="T18" t="T19" r="T20" b="T21"/>
                                            <a:pathLst>
                                              <a:path w="65" h="33">
                                                <a:moveTo>
                                                  <a:pt x="0" y="32"/>
                                                </a:moveTo>
                                                <a:lnTo>
                                                  <a:pt x="34" y="23"/>
                                                </a:lnTo>
                                                <a:lnTo>
                                                  <a:pt x="64" y="0"/>
                                                </a:lnTo>
                                                <a:lnTo>
                                                  <a:pt x="52" y="18"/>
                                                </a:lnTo>
                                                <a:lnTo>
                                                  <a:pt x="39" y="29"/>
                                                </a:lnTo>
                                                <a:lnTo>
                                                  <a:pt x="0" y="32"/>
                                                </a:lnTo>
                                              </a:path>
                                            </a:pathLst>
                                          </a:custGeom>
                                          <a:solidFill>
                                            <a:srgbClr val="804000"/>
                                          </a:solidFill>
                                          <a:ln w="12700" cap="rnd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</wps:spPr>
                                        <wps:bodyPr/>
                                      </wps:wsp>
                                      <wps:wsp>
                                        <wps:cNvPr id="107" name="Freeform 26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5868824" y="2176953"/>
                                            <a:ext cx="53" cy="92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0 w 53"/>
                                              <a:gd name="T1" fmla="*/ 91 h 92"/>
                                              <a:gd name="T2" fmla="*/ 18 w 53"/>
                                              <a:gd name="T3" fmla="*/ 59 h 92"/>
                                              <a:gd name="T4" fmla="*/ 52 w 53"/>
                                              <a:gd name="T5" fmla="*/ 0 h 92"/>
                                              <a:gd name="T6" fmla="*/ 42 w 53"/>
                                              <a:gd name="T7" fmla="*/ 33 h 92"/>
                                              <a:gd name="T8" fmla="*/ 35 w 53"/>
                                              <a:gd name="T9" fmla="*/ 61 h 92"/>
                                              <a:gd name="T10" fmla="*/ 0 w 53"/>
                                              <a:gd name="T11" fmla="*/ 91 h 92"/>
                                              <a:gd name="T12" fmla="*/ 0 60000 65536"/>
                                              <a:gd name="T13" fmla="*/ 0 60000 65536"/>
                                              <a:gd name="T14" fmla="*/ 0 60000 65536"/>
                                              <a:gd name="T15" fmla="*/ 0 60000 65536"/>
                                              <a:gd name="T16" fmla="*/ 0 60000 65536"/>
                                              <a:gd name="T17" fmla="*/ 0 60000 65536"/>
                                              <a:gd name="T18" fmla="*/ 0 w 53"/>
                                              <a:gd name="T19" fmla="*/ 0 h 92"/>
                                              <a:gd name="T20" fmla="*/ 53 w 53"/>
                                              <a:gd name="T21" fmla="*/ 92 h 92"/>
                                            </a:gdLst>
                                            <a:ahLst/>
                                            <a:cxnLst>
                                              <a:cxn ang="T12">
                                                <a:pos x="T0" y="T1"/>
                                              </a:cxn>
                                              <a:cxn ang="T13">
                                                <a:pos x="T2" y="T3"/>
                                              </a:cxn>
                                              <a:cxn ang="T14">
                                                <a:pos x="T4" y="T5"/>
                                              </a:cxn>
                                              <a:cxn ang="T15">
                                                <a:pos x="T6" y="T7"/>
                                              </a:cxn>
                                              <a:cxn ang="T16">
                                                <a:pos x="T8" y="T9"/>
                                              </a:cxn>
                                              <a:cxn ang="T17">
                                                <a:pos x="T10" y="T11"/>
                                              </a:cxn>
                                            </a:cxnLst>
                                            <a:rect l="T18" t="T19" r="T20" b="T21"/>
                                            <a:pathLst>
                                              <a:path w="53" h="92">
                                                <a:moveTo>
                                                  <a:pt x="0" y="91"/>
                                                </a:moveTo>
                                                <a:lnTo>
                                                  <a:pt x="18" y="59"/>
                                                </a:lnTo>
                                                <a:lnTo>
                                                  <a:pt x="52" y="0"/>
                                                </a:lnTo>
                                                <a:lnTo>
                                                  <a:pt x="42" y="33"/>
                                                </a:lnTo>
                                                <a:lnTo>
                                                  <a:pt x="35" y="61"/>
                                                </a:lnTo>
                                                <a:lnTo>
                                                  <a:pt x="0" y="91"/>
                                                </a:lnTo>
                                              </a:path>
                                            </a:pathLst>
                                          </a:custGeom>
                                          <a:solidFill>
                                            <a:srgbClr val="804000"/>
                                          </a:solidFill>
                                          <a:ln w="12700" cap="rnd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</wps:spPr>
                                        <wps:bodyPr/>
                                      </wps:wsp>
                                      <wps:wsp>
                                        <wps:cNvPr id="108" name="Freeform 27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5868885" y="2176955"/>
                                            <a:ext cx="39" cy="113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0 w 39"/>
                                              <a:gd name="T1" fmla="*/ 112 h 113"/>
                                              <a:gd name="T2" fmla="*/ 28 w 39"/>
                                              <a:gd name="T3" fmla="*/ 87 h 113"/>
                                              <a:gd name="T4" fmla="*/ 26 w 39"/>
                                              <a:gd name="T5" fmla="*/ 34 h 113"/>
                                              <a:gd name="T6" fmla="*/ 8 w 39"/>
                                              <a:gd name="T7" fmla="*/ 0 h 113"/>
                                              <a:gd name="T8" fmla="*/ 31 w 39"/>
                                              <a:gd name="T9" fmla="*/ 33 h 113"/>
                                              <a:gd name="T10" fmla="*/ 38 w 39"/>
                                              <a:gd name="T11" fmla="*/ 67 h 113"/>
                                              <a:gd name="T12" fmla="*/ 36 w 39"/>
                                              <a:gd name="T13" fmla="*/ 97 h 113"/>
                                              <a:gd name="T14" fmla="*/ 0 w 39"/>
                                              <a:gd name="T15" fmla="*/ 112 h 113"/>
                                              <a:gd name="T16" fmla="*/ 0 60000 65536"/>
                                              <a:gd name="T17" fmla="*/ 0 60000 65536"/>
                                              <a:gd name="T18" fmla="*/ 0 60000 65536"/>
                                              <a:gd name="T19" fmla="*/ 0 60000 65536"/>
                                              <a:gd name="T20" fmla="*/ 0 60000 65536"/>
                                              <a:gd name="T21" fmla="*/ 0 60000 65536"/>
                                              <a:gd name="T22" fmla="*/ 0 60000 65536"/>
                                              <a:gd name="T23" fmla="*/ 0 60000 65536"/>
                                              <a:gd name="T24" fmla="*/ 0 w 39"/>
                                              <a:gd name="T25" fmla="*/ 0 h 113"/>
                                              <a:gd name="T26" fmla="*/ 39 w 39"/>
                                              <a:gd name="T27" fmla="*/ 113 h 113"/>
                                            </a:gdLst>
                                            <a:ahLst/>
                                            <a:cxnLst>
                                              <a:cxn ang="T16">
                                                <a:pos x="T0" y="T1"/>
                                              </a:cxn>
                                              <a:cxn ang="T17">
                                                <a:pos x="T2" y="T3"/>
                                              </a:cxn>
                                              <a:cxn ang="T18">
                                                <a:pos x="T4" y="T5"/>
                                              </a:cxn>
                                              <a:cxn ang="T19">
                                                <a:pos x="T6" y="T7"/>
                                              </a:cxn>
                                              <a:cxn ang="T20">
                                                <a:pos x="T8" y="T9"/>
                                              </a:cxn>
                                              <a:cxn ang="T21">
                                                <a:pos x="T10" y="T11"/>
                                              </a:cxn>
                                              <a:cxn ang="T22">
                                                <a:pos x="T12" y="T13"/>
                                              </a:cxn>
                                              <a:cxn ang="T23">
                                                <a:pos x="T14" y="T15"/>
                                              </a:cxn>
                                            </a:cxnLst>
                                            <a:rect l="T24" t="T25" r="T26" b="T27"/>
                                            <a:pathLst>
                                              <a:path w="39" h="113">
                                                <a:moveTo>
                                                  <a:pt x="0" y="112"/>
                                                </a:moveTo>
                                                <a:lnTo>
                                                  <a:pt x="28" y="87"/>
                                                </a:lnTo>
                                                <a:lnTo>
                                                  <a:pt x="26" y="34"/>
                                                </a:lnTo>
                                                <a:lnTo>
                                                  <a:pt x="8" y="0"/>
                                                </a:lnTo>
                                                <a:lnTo>
                                                  <a:pt x="31" y="33"/>
                                                </a:lnTo>
                                                <a:lnTo>
                                                  <a:pt x="38" y="67"/>
                                                </a:lnTo>
                                                <a:lnTo>
                                                  <a:pt x="36" y="97"/>
                                                </a:lnTo>
                                                <a:lnTo>
                                                  <a:pt x="0" y="112"/>
                                                </a:lnTo>
                                              </a:path>
                                            </a:pathLst>
                                          </a:custGeom>
                                          <a:solidFill>
                                            <a:srgbClr val="804000"/>
                                          </a:solidFill>
                                          <a:ln w="12700" cap="rnd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</wps:spPr>
                                        <wps:bodyPr/>
                                      </wps:wsp>
                                      <wps:wsp>
                                        <wps:cNvPr id="109" name="Freeform 28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5868938" y="2176989"/>
                                            <a:ext cx="11" cy="44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0 w 11"/>
                                              <a:gd name="T1" fmla="*/ 0 h 44"/>
                                              <a:gd name="T2" fmla="*/ 10 w 11"/>
                                              <a:gd name="T3" fmla="*/ 29 h 44"/>
                                              <a:gd name="T4" fmla="*/ 7 w 11"/>
                                              <a:gd name="T5" fmla="*/ 43 h 44"/>
                                              <a:gd name="T6" fmla="*/ 0 60000 65536"/>
                                              <a:gd name="T7" fmla="*/ 0 60000 65536"/>
                                              <a:gd name="T8" fmla="*/ 0 60000 65536"/>
                                              <a:gd name="T9" fmla="*/ 0 w 11"/>
                                              <a:gd name="T10" fmla="*/ 0 h 44"/>
                                              <a:gd name="T11" fmla="*/ 11 w 11"/>
                                              <a:gd name="T12" fmla="*/ 44 h 44"/>
                                            </a:gdLst>
                                            <a:ahLst/>
                                            <a:cxnLst>
                                              <a:cxn ang="T6">
                                                <a:pos x="T0" y="T1"/>
                                              </a:cxn>
                                              <a:cxn ang="T7">
                                                <a:pos x="T2" y="T3"/>
                                              </a:cxn>
                                              <a:cxn ang="T8">
                                                <a:pos x="T4" y="T5"/>
                                              </a:cxn>
                                            </a:cxnLst>
                                            <a:rect l="T9" t="T10" r="T11" b="T12"/>
                                            <a:pathLst>
                                              <a:path w="11" h="44">
                                                <a:moveTo>
                                                  <a:pt x="0" y="0"/>
                                                </a:moveTo>
                                                <a:lnTo>
                                                  <a:pt x="10" y="29"/>
                                                </a:lnTo>
                                                <a:lnTo>
                                                  <a:pt x="7" y="43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12700" cap="rnd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 type="none" w="sm" len="sm"/>
                                            <a:tailEnd type="none" w="sm" len="sm"/>
                                          </a:ln>
                                        </wps:spPr>
                                        <wps:bodyPr/>
                                      </wps:wsp>
                                    </wpg:grpSp>
                                  </wpg:grpSp>
                                </wpg:grpSp>
                              </wpg:grpSp>
                            </wpg:grpSp>
                            <wpg:grpSp>
                              <wpg:cNvPr id="94" name="Group 9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868893" y="2176647"/>
                                  <a:ext cx="174" cy="252"/>
                                  <a:chOff x="5868893" y="2176647"/>
                                  <a:chExt cx="174" cy="252"/>
                                </a:xfrm>
                              </wpg:grpSpPr>
                              <wps:wsp>
                                <wps:cNvPr id="95" name="Freeform 3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68893" y="2176704"/>
                                    <a:ext cx="155" cy="195"/>
                                  </a:xfrm>
                                  <a:custGeom>
                                    <a:avLst/>
                                    <a:gdLst>
                                      <a:gd name="T0" fmla="*/ 9 w 155"/>
                                      <a:gd name="T1" fmla="*/ 82 h 195"/>
                                      <a:gd name="T2" fmla="*/ 26 w 155"/>
                                      <a:gd name="T3" fmla="*/ 45 h 195"/>
                                      <a:gd name="T4" fmla="*/ 38 w 155"/>
                                      <a:gd name="T5" fmla="*/ 31 h 195"/>
                                      <a:gd name="T6" fmla="*/ 54 w 155"/>
                                      <a:gd name="T7" fmla="*/ 10 h 195"/>
                                      <a:gd name="T8" fmla="*/ 82 w 155"/>
                                      <a:gd name="T9" fmla="*/ 0 h 195"/>
                                      <a:gd name="T10" fmla="*/ 105 w 155"/>
                                      <a:gd name="T11" fmla="*/ 4 h 195"/>
                                      <a:gd name="T12" fmla="*/ 124 w 155"/>
                                      <a:gd name="T13" fmla="*/ 15 h 195"/>
                                      <a:gd name="T14" fmla="*/ 141 w 155"/>
                                      <a:gd name="T15" fmla="*/ 37 h 195"/>
                                      <a:gd name="T16" fmla="*/ 153 w 155"/>
                                      <a:gd name="T17" fmla="*/ 72 h 195"/>
                                      <a:gd name="T18" fmla="*/ 154 w 155"/>
                                      <a:gd name="T19" fmla="*/ 98 h 195"/>
                                      <a:gd name="T20" fmla="*/ 145 w 155"/>
                                      <a:gd name="T21" fmla="*/ 125 h 195"/>
                                      <a:gd name="T22" fmla="*/ 130 w 155"/>
                                      <a:gd name="T23" fmla="*/ 149 h 195"/>
                                      <a:gd name="T24" fmla="*/ 115 w 155"/>
                                      <a:gd name="T25" fmla="*/ 168 h 195"/>
                                      <a:gd name="T26" fmla="*/ 87 w 155"/>
                                      <a:gd name="T27" fmla="*/ 189 h 195"/>
                                      <a:gd name="T28" fmla="*/ 56 w 155"/>
                                      <a:gd name="T29" fmla="*/ 194 h 195"/>
                                      <a:gd name="T30" fmla="*/ 28 w 155"/>
                                      <a:gd name="T31" fmla="*/ 187 h 195"/>
                                      <a:gd name="T32" fmla="*/ 5 w 155"/>
                                      <a:gd name="T33" fmla="*/ 164 h 195"/>
                                      <a:gd name="T34" fmla="*/ 0 w 155"/>
                                      <a:gd name="T35" fmla="*/ 133 h 195"/>
                                      <a:gd name="T36" fmla="*/ 9 w 155"/>
                                      <a:gd name="T37" fmla="*/ 82 h 195"/>
                                      <a:gd name="T38" fmla="*/ 0 60000 65536"/>
                                      <a:gd name="T39" fmla="*/ 0 60000 65536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w 155"/>
                                      <a:gd name="T58" fmla="*/ 0 h 195"/>
                                      <a:gd name="T59" fmla="*/ 155 w 155"/>
                                      <a:gd name="T60" fmla="*/ 195 h 195"/>
                                    </a:gdLst>
                                    <a:ahLst/>
                                    <a:cxnLst>
                                      <a:cxn ang="T38">
                                        <a:pos x="T0" y="T1"/>
                                      </a:cxn>
                                      <a:cxn ang="T39">
                                        <a:pos x="T2" y="T3"/>
                                      </a:cxn>
                                      <a:cxn ang="T40">
                                        <a:pos x="T4" y="T5"/>
                                      </a:cxn>
                                      <a:cxn ang="T41">
                                        <a:pos x="T6" y="T7"/>
                                      </a:cxn>
                                      <a:cxn ang="T42">
                                        <a:pos x="T8" y="T9"/>
                                      </a:cxn>
                                      <a:cxn ang="T43">
                                        <a:pos x="T10" y="T11"/>
                                      </a:cxn>
                                      <a:cxn ang="T44">
                                        <a:pos x="T12" y="T13"/>
                                      </a:cxn>
                                      <a:cxn ang="T45">
                                        <a:pos x="T14" y="T15"/>
                                      </a:cxn>
                                      <a:cxn ang="T46">
                                        <a:pos x="T16" y="T17"/>
                                      </a:cxn>
                                      <a:cxn ang="T47">
                                        <a:pos x="T18" y="T19"/>
                                      </a:cxn>
                                      <a:cxn ang="T48">
                                        <a:pos x="T20" y="T21"/>
                                      </a:cxn>
                                      <a:cxn ang="T49">
                                        <a:pos x="T22" y="T23"/>
                                      </a:cxn>
                                      <a:cxn ang="T50">
                                        <a:pos x="T24" y="T25"/>
                                      </a:cxn>
                                      <a:cxn ang="T51">
                                        <a:pos x="T26" y="T27"/>
                                      </a:cxn>
                                      <a:cxn ang="T52">
                                        <a:pos x="T28" y="T29"/>
                                      </a:cxn>
                                      <a:cxn ang="T53">
                                        <a:pos x="T30" y="T31"/>
                                      </a:cxn>
                                      <a:cxn ang="T54">
                                        <a:pos x="T32" y="T33"/>
                                      </a:cxn>
                                      <a:cxn ang="T55">
                                        <a:pos x="T34" y="T35"/>
                                      </a:cxn>
                                      <a:cxn ang="T56">
                                        <a:pos x="T36" y="T37"/>
                                      </a:cxn>
                                    </a:cxnLst>
                                    <a:rect l="T57" t="T58" r="T59" b="T60"/>
                                    <a:pathLst>
                                      <a:path w="155" h="195">
                                        <a:moveTo>
                                          <a:pt x="9" y="82"/>
                                        </a:moveTo>
                                        <a:lnTo>
                                          <a:pt x="26" y="45"/>
                                        </a:lnTo>
                                        <a:lnTo>
                                          <a:pt x="38" y="31"/>
                                        </a:lnTo>
                                        <a:lnTo>
                                          <a:pt x="54" y="10"/>
                                        </a:lnTo>
                                        <a:lnTo>
                                          <a:pt x="82" y="0"/>
                                        </a:lnTo>
                                        <a:lnTo>
                                          <a:pt x="105" y="4"/>
                                        </a:lnTo>
                                        <a:lnTo>
                                          <a:pt x="124" y="15"/>
                                        </a:lnTo>
                                        <a:lnTo>
                                          <a:pt x="141" y="37"/>
                                        </a:lnTo>
                                        <a:lnTo>
                                          <a:pt x="153" y="72"/>
                                        </a:lnTo>
                                        <a:lnTo>
                                          <a:pt x="154" y="98"/>
                                        </a:lnTo>
                                        <a:lnTo>
                                          <a:pt x="145" y="125"/>
                                        </a:lnTo>
                                        <a:lnTo>
                                          <a:pt x="130" y="149"/>
                                        </a:lnTo>
                                        <a:lnTo>
                                          <a:pt x="115" y="168"/>
                                        </a:lnTo>
                                        <a:lnTo>
                                          <a:pt x="87" y="189"/>
                                        </a:lnTo>
                                        <a:lnTo>
                                          <a:pt x="56" y="194"/>
                                        </a:lnTo>
                                        <a:lnTo>
                                          <a:pt x="28" y="187"/>
                                        </a:lnTo>
                                        <a:lnTo>
                                          <a:pt x="5" y="164"/>
                                        </a:lnTo>
                                        <a:lnTo>
                                          <a:pt x="0" y="133"/>
                                        </a:lnTo>
                                        <a:lnTo>
                                          <a:pt x="9" y="82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F0F0F0"/>
                                  </a:solidFill>
                                  <a:ln w="12700" cap="rnd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96" name="Oval 9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5868963" y="2176762"/>
                                    <a:ext cx="41" cy="44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000080"/>
                                  </a:solidFill>
                                  <a:ln w="12700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wrap="none" anchor="ctr"/>
                              </wps:wsp>
                              <wps:wsp>
                                <wps:cNvPr id="97" name="Freeform 3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68915" y="2176647"/>
                                    <a:ext cx="152" cy="124"/>
                                  </a:xfrm>
                                  <a:custGeom>
                                    <a:avLst/>
                                    <a:gdLst>
                                      <a:gd name="T0" fmla="*/ 149 w 152"/>
                                      <a:gd name="T1" fmla="*/ 84 h 124"/>
                                      <a:gd name="T2" fmla="*/ 146 w 152"/>
                                      <a:gd name="T3" fmla="*/ 74 h 124"/>
                                      <a:gd name="T4" fmla="*/ 38 w 152"/>
                                      <a:gd name="T5" fmla="*/ 1 h 124"/>
                                      <a:gd name="T6" fmla="*/ 28 w 152"/>
                                      <a:gd name="T7" fmla="*/ 0 h 124"/>
                                      <a:gd name="T8" fmla="*/ 17 w 152"/>
                                      <a:gd name="T9" fmla="*/ 4 h 124"/>
                                      <a:gd name="T10" fmla="*/ 7 w 152"/>
                                      <a:gd name="T11" fmla="*/ 12 h 124"/>
                                      <a:gd name="T12" fmla="*/ 0 w 152"/>
                                      <a:gd name="T13" fmla="*/ 26 h 124"/>
                                      <a:gd name="T14" fmla="*/ 2 w 152"/>
                                      <a:gd name="T15" fmla="*/ 37 h 124"/>
                                      <a:gd name="T16" fmla="*/ 5 w 152"/>
                                      <a:gd name="T17" fmla="*/ 49 h 124"/>
                                      <a:gd name="T18" fmla="*/ 12 w 152"/>
                                      <a:gd name="T19" fmla="*/ 57 h 124"/>
                                      <a:gd name="T20" fmla="*/ 22 w 152"/>
                                      <a:gd name="T21" fmla="*/ 62 h 124"/>
                                      <a:gd name="T22" fmla="*/ 102 w 152"/>
                                      <a:gd name="T23" fmla="*/ 118 h 124"/>
                                      <a:gd name="T24" fmla="*/ 109 w 152"/>
                                      <a:gd name="T25" fmla="*/ 121 h 124"/>
                                      <a:gd name="T26" fmla="*/ 119 w 152"/>
                                      <a:gd name="T27" fmla="*/ 123 h 124"/>
                                      <a:gd name="T28" fmla="*/ 130 w 152"/>
                                      <a:gd name="T29" fmla="*/ 121 h 124"/>
                                      <a:gd name="T30" fmla="*/ 140 w 152"/>
                                      <a:gd name="T31" fmla="*/ 114 h 124"/>
                                      <a:gd name="T32" fmla="*/ 148 w 152"/>
                                      <a:gd name="T33" fmla="*/ 104 h 124"/>
                                      <a:gd name="T34" fmla="*/ 151 w 152"/>
                                      <a:gd name="T35" fmla="*/ 93 h 124"/>
                                      <a:gd name="T36" fmla="*/ 149 w 152"/>
                                      <a:gd name="T37" fmla="*/ 84 h 124"/>
                                      <a:gd name="T38" fmla="*/ 0 60000 65536"/>
                                      <a:gd name="T39" fmla="*/ 0 60000 65536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w 152"/>
                                      <a:gd name="T58" fmla="*/ 0 h 124"/>
                                      <a:gd name="T59" fmla="*/ 152 w 152"/>
                                      <a:gd name="T60" fmla="*/ 124 h 124"/>
                                    </a:gdLst>
                                    <a:ahLst/>
                                    <a:cxnLst>
                                      <a:cxn ang="T38">
                                        <a:pos x="T0" y="T1"/>
                                      </a:cxn>
                                      <a:cxn ang="T39">
                                        <a:pos x="T2" y="T3"/>
                                      </a:cxn>
                                      <a:cxn ang="T40">
                                        <a:pos x="T4" y="T5"/>
                                      </a:cxn>
                                      <a:cxn ang="T41">
                                        <a:pos x="T6" y="T7"/>
                                      </a:cxn>
                                      <a:cxn ang="T42">
                                        <a:pos x="T8" y="T9"/>
                                      </a:cxn>
                                      <a:cxn ang="T43">
                                        <a:pos x="T10" y="T11"/>
                                      </a:cxn>
                                      <a:cxn ang="T44">
                                        <a:pos x="T12" y="T13"/>
                                      </a:cxn>
                                      <a:cxn ang="T45">
                                        <a:pos x="T14" y="T15"/>
                                      </a:cxn>
                                      <a:cxn ang="T46">
                                        <a:pos x="T16" y="T17"/>
                                      </a:cxn>
                                      <a:cxn ang="T47">
                                        <a:pos x="T18" y="T19"/>
                                      </a:cxn>
                                      <a:cxn ang="T48">
                                        <a:pos x="T20" y="T21"/>
                                      </a:cxn>
                                      <a:cxn ang="T49">
                                        <a:pos x="T22" y="T23"/>
                                      </a:cxn>
                                      <a:cxn ang="T50">
                                        <a:pos x="T24" y="T25"/>
                                      </a:cxn>
                                      <a:cxn ang="T51">
                                        <a:pos x="T26" y="T27"/>
                                      </a:cxn>
                                      <a:cxn ang="T52">
                                        <a:pos x="T28" y="T29"/>
                                      </a:cxn>
                                      <a:cxn ang="T53">
                                        <a:pos x="T30" y="T31"/>
                                      </a:cxn>
                                      <a:cxn ang="T54">
                                        <a:pos x="T32" y="T33"/>
                                      </a:cxn>
                                      <a:cxn ang="T55">
                                        <a:pos x="T34" y="T35"/>
                                      </a:cxn>
                                      <a:cxn ang="T56">
                                        <a:pos x="T36" y="T37"/>
                                      </a:cxn>
                                    </a:cxnLst>
                                    <a:rect l="T57" t="T58" r="T59" b="T60"/>
                                    <a:pathLst>
                                      <a:path w="152" h="124">
                                        <a:moveTo>
                                          <a:pt x="149" y="84"/>
                                        </a:moveTo>
                                        <a:lnTo>
                                          <a:pt x="146" y="74"/>
                                        </a:lnTo>
                                        <a:lnTo>
                                          <a:pt x="38" y="1"/>
                                        </a:lnTo>
                                        <a:lnTo>
                                          <a:pt x="28" y="0"/>
                                        </a:lnTo>
                                        <a:lnTo>
                                          <a:pt x="17" y="4"/>
                                        </a:lnTo>
                                        <a:lnTo>
                                          <a:pt x="7" y="12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2" y="37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12" y="57"/>
                                        </a:lnTo>
                                        <a:lnTo>
                                          <a:pt x="22" y="62"/>
                                        </a:lnTo>
                                        <a:lnTo>
                                          <a:pt x="102" y="118"/>
                                        </a:lnTo>
                                        <a:lnTo>
                                          <a:pt x="109" y="121"/>
                                        </a:lnTo>
                                        <a:lnTo>
                                          <a:pt x="119" y="123"/>
                                        </a:lnTo>
                                        <a:lnTo>
                                          <a:pt x="130" y="121"/>
                                        </a:lnTo>
                                        <a:lnTo>
                                          <a:pt x="140" y="114"/>
                                        </a:lnTo>
                                        <a:lnTo>
                                          <a:pt x="148" y="104"/>
                                        </a:lnTo>
                                        <a:lnTo>
                                          <a:pt x="151" y="93"/>
                                        </a:lnTo>
                                        <a:lnTo>
                                          <a:pt x="149" y="84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C08040"/>
                                  </a:solidFill>
                                  <a:ln w="12700" cap="rnd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</wpg:grpSp>
                          </wpg:grpSp>
                          <wpg:grpSp>
                            <wpg:cNvPr id="58" name="Group 58"/>
                            <wpg:cNvGrpSpPr>
                              <a:grpSpLocks/>
                            </wpg:cNvGrpSpPr>
                            <wpg:grpSpPr bwMode="auto">
                              <a:xfrm>
                                <a:off x="5868708" y="2176648"/>
                                <a:ext cx="353" cy="319"/>
                                <a:chOff x="5868708" y="2176648"/>
                                <a:chExt cx="353" cy="319"/>
                              </a:xfrm>
                            </wpg:grpSpPr>
                            <wps:wsp>
                              <wps:cNvPr id="88" name="Freeform 39"/>
                              <wps:cNvSpPr>
                                <a:spLocks/>
                              </wps:cNvSpPr>
                              <wps:spPr bwMode="auto">
                                <a:xfrm>
                                  <a:off x="5868824" y="2176715"/>
                                  <a:ext cx="237" cy="252"/>
                                </a:xfrm>
                                <a:custGeom>
                                  <a:avLst/>
                                  <a:gdLst>
                                    <a:gd name="T0" fmla="*/ 85 w 237"/>
                                    <a:gd name="T1" fmla="*/ 0 h 252"/>
                                    <a:gd name="T2" fmla="*/ 126 w 237"/>
                                    <a:gd name="T3" fmla="*/ 29 h 252"/>
                                    <a:gd name="T4" fmla="*/ 177 w 237"/>
                                    <a:gd name="T5" fmla="*/ 82 h 252"/>
                                    <a:gd name="T6" fmla="*/ 201 w 237"/>
                                    <a:gd name="T7" fmla="*/ 113 h 252"/>
                                    <a:gd name="T8" fmla="*/ 218 w 237"/>
                                    <a:gd name="T9" fmla="*/ 136 h 252"/>
                                    <a:gd name="T10" fmla="*/ 232 w 237"/>
                                    <a:gd name="T11" fmla="*/ 161 h 252"/>
                                    <a:gd name="T12" fmla="*/ 236 w 237"/>
                                    <a:gd name="T13" fmla="*/ 188 h 252"/>
                                    <a:gd name="T14" fmla="*/ 236 w 237"/>
                                    <a:gd name="T15" fmla="*/ 212 h 252"/>
                                    <a:gd name="T16" fmla="*/ 224 w 237"/>
                                    <a:gd name="T17" fmla="*/ 234 h 252"/>
                                    <a:gd name="T18" fmla="*/ 209 w 237"/>
                                    <a:gd name="T19" fmla="*/ 247 h 252"/>
                                    <a:gd name="T20" fmla="*/ 172 w 237"/>
                                    <a:gd name="T21" fmla="*/ 251 h 252"/>
                                    <a:gd name="T22" fmla="*/ 125 w 237"/>
                                    <a:gd name="T23" fmla="*/ 238 h 252"/>
                                    <a:gd name="T24" fmla="*/ 83 w 237"/>
                                    <a:gd name="T25" fmla="*/ 225 h 252"/>
                                    <a:gd name="T26" fmla="*/ 60 w 237"/>
                                    <a:gd name="T27" fmla="*/ 209 h 252"/>
                                    <a:gd name="T28" fmla="*/ 27 w 237"/>
                                    <a:gd name="T29" fmla="*/ 184 h 252"/>
                                    <a:gd name="T30" fmla="*/ 0 w 237"/>
                                    <a:gd name="T31" fmla="*/ 141 h 252"/>
                                    <a:gd name="T32" fmla="*/ 20 w 237"/>
                                    <a:gd name="T33" fmla="*/ 134 h 252"/>
                                    <a:gd name="T34" fmla="*/ 42 w 237"/>
                                    <a:gd name="T35" fmla="*/ 56 h 252"/>
                                    <a:gd name="T36" fmla="*/ 85 w 237"/>
                                    <a:gd name="T37" fmla="*/ 0 h 252"/>
                                    <a:gd name="T38" fmla="*/ 0 60000 65536"/>
                                    <a:gd name="T39" fmla="*/ 0 60000 65536"/>
                                    <a:gd name="T40" fmla="*/ 0 60000 65536"/>
                                    <a:gd name="T41" fmla="*/ 0 60000 65536"/>
                                    <a:gd name="T42" fmla="*/ 0 60000 65536"/>
                                    <a:gd name="T43" fmla="*/ 0 60000 65536"/>
                                    <a:gd name="T44" fmla="*/ 0 60000 65536"/>
                                    <a:gd name="T45" fmla="*/ 0 60000 65536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60000 65536"/>
                                    <a:gd name="T52" fmla="*/ 0 60000 65536"/>
                                    <a:gd name="T53" fmla="*/ 0 60000 65536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w 237"/>
                                    <a:gd name="T58" fmla="*/ 0 h 252"/>
                                    <a:gd name="T59" fmla="*/ 237 w 237"/>
                                    <a:gd name="T60" fmla="*/ 252 h 252"/>
                                  </a:gdLst>
                                  <a:ahLst/>
                                  <a:cxnLst>
                                    <a:cxn ang="T38">
                                      <a:pos x="T0" y="T1"/>
                                    </a:cxn>
                                    <a:cxn ang="T39">
                                      <a:pos x="T2" y="T3"/>
                                    </a:cxn>
                                    <a:cxn ang="T40">
                                      <a:pos x="T4" y="T5"/>
                                    </a:cxn>
                                    <a:cxn ang="T41">
                                      <a:pos x="T6" y="T7"/>
                                    </a:cxn>
                                    <a:cxn ang="T42">
                                      <a:pos x="T8" y="T9"/>
                                    </a:cxn>
                                    <a:cxn ang="T43">
                                      <a:pos x="T10" y="T11"/>
                                    </a:cxn>
                                    <a:cxn ang="T44">
                                      <a:pos x="T12" y="T13"/>
                                    </a:cxn>
                                    <a:cxn ang="T45">
                                      <a:pos x="T14" y="T15"/>
                                    </a:cxn>
                                    <a:cxn ang="T46">
                                      <a:pos x="T16" y="T17"/>
                                    </a:cxn>
                                    <a:cxn ang="T47">
                                      <a:pos x="T18" y="T19"/>
                                    </a:cxn>
                                    <a:cxn ang="T48">
                                      <a:pos x="T20" y="T21"/>
                                    </a:cxn>
                                    <a:cxn ang="T49">
                                      <a:pos x="T22" y="T23"/>
                                    </a:cxn>
                                    <a:cxn ang="T50">
                                      <a:pos x="T24" y="T25"/>
                                    </a:cxn>
                                    <a:cxn ang="T51">
                                      <a:pos x="T26" y="T27"/>
                                    </a:cxn>
                                    <a:cxn ang="T52">
                                      <a:pos x="T28" y="T29"/>
                                    </a:cxn>
                                    <a:cxn ang="T53">
                                      <a:pos x="T30" y="T31"/>
                                    </a:cxn>
                                    <a:cxn ang="T54">
                                      <a:pos x="T32" y="T33"/>
                                    </a:cxn>
                                    <a:cxn ang="T55">
                                      <a:pos x="T34" y="T35"/>
                                    </a:cxn>
                                    <a:cxn ang="T56">
                                      <a:pos x="T36" y="T37"/>
                                    </a:cxn>
                                  </a:cxnLst>
                                  <a:rect l="T57" t="T58" r="T59" b="T60"/>
                                  <a:pathLst>
                                    <a:path w="237" h="252">
                                      <a:moveTo>
                                        <a:pt x="85" y="0"/>
                                      </a:moveTo>
                                      <a:lnTo>
                                        <a:pt x="126" y="29"/>
                                      </a:lnTo>
                                      <a:lnTo>
                                        <a:pt x="177" y="82"/>
                                      </a:lnTo>
                                      <a:lnTo>
                                        <a:pt x="201" y="113"/>
                                      </a:lnTo>
                                      <a:lnTo>
                                        <a:pt x="218" y="136"/>
                                      </a:lnTo>
                                      <a:lnTo>
                                        <a:pt x="232" y="161"/>
                                      </a:lnTo>
                                      <a:lnTo>
                                        <a:pt x="236" y="188"/>
                                      </a:lnTo>
                                      <a:lnTo>
                                        <a:pt x="236" y="212"/>
                                      </a:lnTo>
                                      <a:lnTo>
                                        <a:pt x="224" y="234"/>
                                      </a:lnTo>
                                      <a:lnTo>
                                        <a:pt x="209" y="247"/>
                                      </a:lnTo>
                                      <a:lnTo>
                                        <a:pt x="172" y="251"/>
                                      </a:lnTo>
                                      <a:lnTo>
                                        <a:pt x="125" y="238"/>
                                      </a:lnTo>
                                      <a:lnTo>
                                        <a:pt x="83" y="225"/>
                                      </a:lnTo>
                                      <a:lnTo>
                                        <a:pt x="60" y="209"/>
                                      </a:lnTo>
                                      <a:lnTo>
                                        <a:pt x="27" y="184"/>
                                      </a:lnTo>
                                      <a:lnTo>
                                        <a:pt x="0" y="141"/>
                                      </a:lnTo>
                                      <a:lnTo>
                                        <a:pt x="20" y="134"/>
                                      </a:lnTo>
                                      <a:lnTo>
                                        <a:pt x="42" y="56"/>
                                      </a:lnTo>
                                      <a:lnTo>
                                        <a:pt x="85" y="0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E0A080"/>
                                </a:solidFill>
                                <a:ln w="12700" cap="rnd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g:grpSp>
                              <wpg:cNvPr id="89" name="Group 8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868708" y="2176648"/>
                                  <a:ext cx="219" cy="227"/>
                                  <a:chOff x="5868708" y="2176648"/>
                                  <a:chExt cx="219" cy="227"/>
                                </a:xfrm>
                              </wpg:grpSpPr>
                              <wps:wsp>
                                <wps:cNvPr id="90" name="Freeform 4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68737" y="2176695"/>
                                    <a:ext cx="155" cy="180"/>
                                  </a:xfrm>
                                  <a:custGeom>
                                    <a:avLst/>
                                    <a:gdLst>
                                      <a:gd name="T0" fmla="*/ 10 w 155"/>
                                      <a:gd name="T1" fmla="*/ 69 h 180"/>
                                      <a:gd name="T2" fmla="*/ 24 w 155"/>
                                      <a:gd name="T3" fmla="*/ 39 h 180"/>
                                      <a:gd name="T4" fmla="*/ 39 w 155"/>
                                      <a:gd name="T5" fmla="*/ 21 h 180"/>
                                      <a:gd name="T6" fmla="*/ 60 w 155"/>
                                      <a:gd name="T7" fmla="*/ 8 h 180"/>
                                      <a:gd name="T8" fmla="*/ 91 w 155"/>
                                      <a:gd name="T9" fmla="*/ 0 h 180"/>
                                      <a:gd name="T10" fmla="*/ 119 w 155"/>
                                      <a:gd name="T11" fmla="*/ 2 h 180"/>
                                      <a:gd name="T12" fmla="*/ 136 w 155"/>
                                      <a:gd name="T13" fmla="*/ 8 h 180"/>
                                      <a:gd name="T14" fmla="*/ 145 w 155"/>
                                      <a:gd name="T15" fmla="*/ 24 h 180"/>
                                      <a:gd name="T16" fmla="*/ 154 w 155"/>
                                      <a:gd name="T17" fmla="*/ 48 h 180"/>
                                      <a:gd name="T18" fmla="*/ 152 w 155"/>
                                      <a:gd name="T19" fmla="*/ 81 h 180"/>
                                      <a:gd name="T20" fmla="*/ 145 w 155"/>
                                      <a:gd name="T21" fmla="*/ 110 h 180"/>
                                      <a:gd name="T22" fmla="*/ 133 w 155"/>
                                      <a:gd name="T23" fmla="*/ 137 h 180"/>
                                      <a:gd name="T24" fmla="*/ 114 w 155"/>
                                      <a:gd name="T25" fmla="*/ 162 h 180"/>
                                      <a:gd name="T26" fmla="*/ 81 w 155"/>
                                      <a:gd name="T27" fmla="*/ 179 h 180"/>
                                      <a:gd name="T28" fmla="*/ 43 w 155"/>
                                      <a:gd name="T29" fmla="*/ 176 h 180"/>
                                      <a:gd name="T30" fmla="*/ 18 w 155"/>
                                      <a:gd name="T31" fmla="*/ 164 h 180"/>
                                      <a:gd name="T32" fmla="*/ 0 w 155"/>
                                      <a:gd name="T33" fmla="*/ 137 h 180"/>
                                      <a:gd name="T34" fmla="*/ 1 w 155"/>
                                      <a:gd name="T35" fmla="*/ 102 h 180"/>
                                      <a:gd name="T36" fmla="*/ 10 w 155"/>
                                      <a:gd name="T37" fmla="*/ 69 h 180"/>
                                      <a:gd name="T38" fmla="*/ 0 60000 65536"/>
                                      <a:gd name="T39" fmla="*/ 0 60000 65536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w 155"/>
                                      <a:gd name="T58" fmla="*/ 0 h 180"/>
                                      <a:gd name="T59" fmla="*/ 155 w 155"/>
                                      <a:gd name="T60" fmla="*/ 180 h 180"/>
                                    </a:gdLst>
                                    <a:ahLst/>
                                    <a:cxnLst>
                                      <a:cxn ang="T38">
                                        <a:pos x="T0" y="T1"/>
                                      </a:cxn>
                                      <a:cxn ang="T39">
                                        <a:pos x="T2" y="T3"/>
                                      </a:cxn>
                                      <a:cxn ang="T40">
                                        <a:pos x="T4" y="T5"/>
                                      </a:cxn>
                                      <a:cxn ang="T41">
                                        <a:pos x="T6" y="T7"/>
                                      </a:cxn>
                                      <a:cxn ang="T42">
                                        <a:pos x="T8" y="T9"/>
                                      </a:cxn>
                                      <a:cxn ang="T43">
                                        <a:pos x="T10" y="T11"/>
                                      </a:cxn>
                                      <a:cxn ang="T44">
                                        <a:pos x="T12" y="T13"/>
                                      </a:cxn>
                                      <a:cxn ang="T45">
                                        <a:pos x="T14" y="T15"/>
                                      </a:cxn>
                                      <a:cxn ang="T46">
                                        <a:pos x="T16" y="T17"/>
                                      </a:cxn>
                                      <a:cxn ang="T47">
                                        <a:pos x="T18" y="T19"/>
                                      </a:cxn>
                                      <a:cxn ang="T48">
                                        <a:pos x="T20" y="T21"/>
                                      </a:cxn>
                                      <a:cxn ang="T49">
                                        <a:pos x="T22" y="T23"/>
                                      </a:cxn>
                                      <a:cxn ang="T50">
                                        <a:pos x="T24" y="T25"/>
                                      </a:cxn>
                                      <a:cxn ang="T51">
                                        <a:pos x="T26" y="T27"/>
                                      </a:cxn>
                                      <a:cxn ang="T52">
                                        <a:pos x="T28" y="T29"/>
                                      </a:cxn>
                                      <a:cxn ang="T53">
                                        <a:pos x="T30" y="T31"/>
                                      </a:cxn>
                                      <a:cxn ang="T54">
                                        <a:pos x="T32" y="T33"/>
                                      </a:cxn>
                                      <a:cxn ang="T55">
                                        <a:pos x="T34" y="T35"/>
                                      </a:cxn>
                                      <a:cxn ang="T56">
                                        <a:pos x="T36" y="T37"/>
                                      </a:cxn>
                                    </a:cxnLst>
                                    <a:rect l="T57" t="T58" r="T59" b="T60"/>
                                    <a:pathLst>
                                      <a:path w="155" h="180">
                                        <a:moveTo>
                                          <a:pt x="10" y="69"/>
                                        </a:moveTo>
                                        <a:lnTo>
                                          <a:pt x="24" y="39"/>
                                        </a:lnTo>
                                        <a:lnTo>
                                          <a:pt x="39" y="21"/>
                                        </a:lnTo>
                                        <a:lnTo>
                                          <a:pt x="60" y="8"/>
                                        </a:lnTo>
                                        <a:lnTo>
                                          <a:pt x="91" y="0"/>
                                        </a:lnTo>
                                        <a:lnTo>
                                          <a:pt x="119" y="2"/>
                                        </a:lnTo>
                                        <a:lnTo>
                                          <a:pt x="136" y="8"/>
                                        </a:lnTo>
                                        <a:lnTo>
                                          <a:pt x="145" y="24"/>
                                        </a:lnTo>
                                        <a:lnTo>
                                          <a:pt x="154" y="48"/>
                                        </a:lnTo>
                                        <a:lnTo>
                                          <a:pt x="152" y="81"/>
                                        </a:lnTo>
                                        <a:lnTo>
                                          <a:pt x="145" y="110"/>
                                        </a:lnTo>
                                        <a:lnTo>
                                          <a:pt x="133" y="137"/>
                                        </a:lnTo>
                                        <a:lnTo>
                                          <a:pt x="114" y="162"/>
                                        </a:lnTo>
                                        <a:lnTo>
                                          <a:pt x="81" y="179"/>
                                        </a:lnTo>
                                        <a:lnTo>
                                          <a:pt x="43" y="176"/>
                                        </a:lnTo>
                                        <a:lnTo>
                                          <a:pt x="18" y="164"/>
                                        </a:lnTo>
                                        <a:lnTo>
                                          <a:pt x="0" y="137"/>
                                        </a:lnTo>
                                        <a:lnTo>
                                          <a:pt x="1" y="102"/>
                                        </a:lnTo>
                                        <a:lnTo>
                                          <a:pt x="10" y="69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F0F0F0"/>
                                  </a:solidFill>
                                  <a:ln w="12700" cap="rnd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91" name="Oval 9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5868768" y="2176797"/>
                                    <a:ext cx="40" cy="4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rgbClr val="000080"/>
                                  </a:solidFill>
                                  <a:ln w="12700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 wrap="none" anchor="ctr"/>
                              </wps:wsp>
                              <wps:wsp>
                                <wps:cNvPr id="92" name="Freeform 4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68708" y="2176648"/>
                                    <a:ext cx="219" cy="122"/>
                                  </a:xfrm>
                                  <a:custGeom>
                                    <a:avLst/>
                                    <a:gdLst>
                                      <a:gd name="T0" fmla="*/ 7 w 219"/>
                                      <a:gd name="T1" fmla="*/ 71 h 122"/>
                                      <a:gd name="T2" fmla="*/ 18 w 219"/>
                                      <a:gd name="T3" fmla="*/ 64 h 122"/>
                                      <a:gd name="T4" fmla="*/ 179 w 219"/>
                                      <a:gd name="T5" fmla="*/ 0 h 122"/>
                                      <a:gd name="T6" fmla="*/ 190 w 219"/>
                                      <a:gd name="T7" fmla="*/ 0 h 122"/>
                                      <a:gd name="T8" fmla="*/ 200 w 219"/>
                                      <a:gd name="T9" fmla="*/ 4 h 122"/>
                                      <a:gd name="T10" fmla="*/ 211 w 219"/>
                                      <a:gd name="T11" fmla="*/ 12 h 122"/>
                                      <a:gd name="T12" fmla="*/ 218 w 219"/>
                                      <a:gd name="T13" fmla="*/ 26 h 122"/>
                                      <a:gd name="T14" fmla="*/ 216 w 219"/>
                                      <a:gd name="T15" fmla="*/ 37 h 122"/>
                                      <a:gd name="T16" fmla="*/ 213 w 219"/>
                                      <a:gd name="T17" fmla="*/ 49 h 122"/>
                                      <a:gd name="T18" fmla="*/ 206 w 219"/>
                                      <a:gd name="T19" fmla="*/ 56 h 122"/>
                                      <a:gd name="T20" fmla="*/ 196 w 219"/>
                                      <a:gd name="T21" fmla="*/ 62 h 122"/>
                                      <a:gd name="T22" fmla="*/ 41 w 219"/>
                                      <a:gd name="T23" fmla="*/ 120 h 122"/>
                                      <a:gd name="T24" fmla="*/ 32 w 219"/>
                                      <a:gd name="T25" fmla="*/ 121 h 122"/>
                                      <a:gd name="T26" fmla="*/ 22 w 219"/>
                                      <a:gd name="T27" fmla="*/ 118 h 122"/>
                                      <a:gd name="T28" fmla="*/ 13 w 219"/>
                                      <a:gd name="T29" fmla="*/ 113 h 122"/>
                                      <a:gd name="T30" fmla="*/ 5 w 219"/>
                                      <a:gd name="T31" fmla="*/ 106 h 122"/>
                                      <a:gd name="T32" fmla="*/ 0 w 219"/>
                                      <a:gd name="T33" fmla="*/ 95 h 122"/>
                                      <a:gd name="T34" fmla="*/ 2 w 219"/>
                                      <a:gd name="T35" fmla="*/ 81 h 122"/>
                                      <a:gd name="T36" fmla="*/ 7 w 219"/>
                                      <a:gd name="T37" fmla="*/ 71 h 122"/>
                                      <a:gd name="T38" fmla="*/ 0 60000 65536"/>
                                      <a:gd name="T39" fmla="*/ 0 60000 65536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w 219"/>
                                      <a:gd name="T58" fmla="*/ 0 h 122"/>
                                      <a:gd name="T59" fmla="*/ 219 w 219"/>
                                      <a:gd name="T60" fmla="*/ 122 h 122"/>
                                    </a:gdLst>
                                    <a:ahLst/>
                                    <a:cxnLst>
                                      <a:cxn ang="T38">
                                        <a:pos x="T0" y="T1"/>
                                      </a:cxn>
                                      <a:cxn ang="T39">
                                        <a:pos x="T2" y="T3"/>
                                      </a:cxn>
                                      <a:cxn ang="T40">
                                        <a:pos x="T4" y="T5"/>
                                      </a:cxn>
                                      <a:cxn ang="T41">
                                        <a:pos x="T6" y="T7"/>
                                      </a:cxn>
                                      <a:cxn ang="T42">
                                        <a:pos x="T8" y="T9"/>
                                      </a:cxn>
                                      <a:cxn ang="T43">
                                        <a:pos x="T10" y="T11"/>
                                      </a:cxn>
                                      <a:cxn ang="T44">
                                        <a:pos x="T12" y="T13"/>
                                      </a:cxn>
                                      <a:cxn ang="T45">
                                        <a:pos x="T14" y="T15"/>
                                      </a:cxn>
                                      <a:cxn ang="T46">
                                        <a:pos x="T16" y="T17"/>
                                      </a:cxn>
                                      <a:cxn ang="T47">
                                        <a:pos x="T18" y="T19"/>
                                      </a:cxn>
                                      <a:cxn ang="T48">
                                        <a:pos x="T20" y="T21"/>
                                      </a:cxn>
                                      <a:cxn ang="T49">
                                        <a:pos x="T22" y="T23"/>
                                      </a:cxn>
                                      <a:cxn ang="T50">
                                        <a:pos x="T24" y="T25"/>
                                      </a:cxn>
                                      <a:cxn ang="T51">
                                        <a:pos x="T26" y="T27"/>
                                      </a:cxn>
                                      <a:cxn ang="T52">
                                        <a:pos x="T28" y="T29"/>
                                      </a:cxn>
                                      <a:cxn ang="T53">
                                        <a:pos x="T30" y="T31"/>
                                      </a:cxn>
                                      <a:cxn ang="T54">
                                        <a:pos x="T32" y="T33"/>
                                      </a:cxn>
                                      <a:cxn ang="T55">
                                        <a:pos x="T34" y="T35"/>
                                      </a:cxn>
                                      <a:cxn ang="T56">
                                        <a:pos x="T36" y="T37"/>
                                      </a:cxn>
                                    </a:cxnLst>
                                    <a:rect l="T57" t="T58" r="T59" b="T60"/>
                                    <a:pathLst>
                                      <a:path w="219" h="122">
                                        <a:moveTo>
                                          <a:pt x="7" y="71"/>
                                        </a:moveTo>
                                        <a:lnTo>
                                          <a:pt x="18" y="64"/>
                                        </a:lnTo>
                                        <a:lnTo>
                                          <a:pt x="179" y="0"/>
                                        </a:lnTo>
                                        <a:lnTo>
                                          <a:pt x="190" y="0"/>
                                        </a:lnTo>
                                        <a:lnTo>
                                          <a:pt x="200" y="4"/>
                                        </a:lnTo>
                                        <a:lnTo>
                                          <a:pt x="211" y="12"/>
                                        </a:lnTo>
                                        <a:lnTo>
                                          <a:pt x="218" y="26"/>
                                        </a:lnTo>
                                        <a:lnTo>
                                          <a:pt x="216" y="37"/>
                                        </a:lnTo>
                                        <a:lnTo>
                                          <a:pt x="213" y="49"/>
                                        </a:lnTo>
                                        <a:lnTo>
                                          <a:pt x="206" y="56"/>
                                        </a:lnTo>
                                        <a:lnTo>
                                          <a:pt x="196" y="62"/>
                                        </a:lnTo>
                                        <a:lnTo>
                                          <a:pt x="41" y="120"/>
                                        </a:lnTo>
                                        <a:lnTo>
                                          <a:pt x="32" y="121"/>
                                        </a:lnTo>
                                        <a:lnTo>
                                          <a:pt x="22" y="118"/>
                                        </a:lnTo>
                                        <a:lnTo>
                                          <a:pt x="13" y="113"/>
                                        </a:lnTo>
                                        <a:lnTo>
                                          <a:pt x="5" y="106"/>
                                        </a:lnTo>
                                        <a:lnTo>
                                          <a:pt x="0" y="95"/>
                                        </a:lnTo>
                                        <a:lnTo>
                                          <a:pt x="2" y="81"/>
                                        </a:lnTo>
                                        <a:lnTo>
                                          <a:pt x="7" y="71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C08040"/>
                                  </a:solidFill>
                                  <a:ln w="12700" cap="rnd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</wpg:grpSp>
                          </wpg:grpSp>
                          <wpg:grpSp>
                            <wpg:cNvPr id="59" name="Group 59"/>
                            <wpg:cNvGrpSpPr>
                              <a:grpSpLocks/>
                            </wpg:cNvGrpSpPr>
                            <wpg:grpSpPr bwMode="auto">
                              <a:xfrm>
                                <a:off x="5867529" y="2177146"/>
                                <a:ext cx="948" cy="671"/>
                                <a:chOff x="5867529" y="2177146"/>
                                <a:chExt cx="948" cy="671"/>
                              </a:xfrm>
                            </wpg:grpSpPr>
                            <wps:wsp>
                              <wps:cNvPr id="86" name="Freeform 45"/>
                              <wps:cNvSpPr>
                                <a:spLocks/>
                              </wps:cNvSpPr>
                              <wps:spPr bwMode="auto">
                                <a:xfrm>
                                  <a:off x="5867529" y="2177146"/>
                                  <a:ext cx="948" cy="507"/>
                                </a:xfrm>
                                <a:custGeom>
                                  <a:avLst/>
                                  <a:gdLst>
                                    <a:gd name="T0" fmla="*/ 0 w 948"/>
                                    <a:gd name="T1" fmla="*/ 224 h 507"/>
                                    <a:gd name="T2" fmla="*/ 75 w 948"/>
                                    <a:gd name="T3" fmla="*/ 224 h 507"/>
                                    <a:gd name="T4" fmla="*/ 117 w 948"/>
                                    <a:gd name="T5" fmla="*/ 258 h 507"/>
                                    <a:gd name="T6" fmla="*/ 145 w 948"/>
                                    <a:gd name="T7" fmla="*/ 290 h 507"/>
                                    <a:gd name="T8" fmla="*/ 205 w 948"/>
                                    <a:gd name="T9" fmla="*/ 309 h 507"/>
                                    <a:gd name="T10" fmla="*/ 247 w 948"/>
                                    <a:gd name="T11" fmla="*/ 364 h 507"/>
                                    <a:gd name="T12" fmla="*/ 314 w 948"/>
                                    <a:gd name="T13" fmla="*/ 392 h 507"/>
                                    <a:gd name="T14" fmla="*/ 397 w 948"/>
                                    <a:gd name="T15" fmla="*/ 449 h 507"/>
                                    <a:gd name="T16" fmla="*/ 499 w 948"/>
                                    <a:gd name="T17" fmla="*/ 477 h 507"/>
                                    <a:gd name="T18" fmla="*/ 634 w 948"/>
                                    <a:gd name="T19" fmla="*/ 501 h 507"/>
                                    <a:gd name="T20" fmla="*/ 767 w 948"/>
                                    <a:gd name="T21" fmla="*/ 506 h 507"/>
                                    <a:gd name="T22" fmla="*/ 885 w 948"/>
                                    <a:gd name="T23" fmla="*/ 449 h 507"/>
                                    <a:gd name="T24" fmla="*/ 947 w 948"/>
                                    <a:gd name="T25" fmla="*/ 364 h 507"/>
                                    <a:gd name="T26" fmla="*/ 812 w 948"/>
                                    <a:gd name="T27" fmla="*/ 0 h 507"/>
                                    <a:gd name="T28" fmla="*/ 756 w 948"/>
                                    <a:gd name="T29" fmla="*/ 0 h 507"/>
                                    <a:gd name="T30" fmla="*/ 681 w 948"/>
                                    <a:gd name="T31" fmla="*/ 41 h 507"/>
                                    <a:gd name="T32" fmla="*/ 532 w 948"/>
                                    <a:gd name="T33" fmla="*/ 187 h 507"/>
                                    <a:gd name="T34" fmla="*/ 466 w 948"/>
                                    <a:gd name="T35" fmla="*/ 173 h 507"/>
                                    <a:gd name="T36" fmla="*/ 341 w 948"/>
                                    <a:gd name="T37" fmla="*/ 145 h 507"/>
                                    <a:gd name="T38" fmla="*/ 266 w 948"/>
                                    <a:gd name="T39" fmla="*/ 112 h 507"/>
                                    <a:gd name="T40" fmla="*/ 153 w 948"/>
                                    <a:gd name="T41" fmla="*/ 46 h 507"/>
                                    <a:gd name="T42" fmla="*/ 121 w 948"/>
                                    <a:gd name="T43" fmla="*/ 46 h 507"/>
                                    <a:gd name="T44" fmla="*/ 42 w 948"/>
                                    <a:gd name="T45" fmla="*/ 71 h 507"/>
                                    <a:gd name="T46" fmla="*/ 0 w 948"/>
                                    <a:gd name="T47" fmla="*/ 224 h 507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60000 65536"/>
                                    <a:gd name="T52" fmla="*/ 0 60000 65536"/>
                                    <a:gd name="T53" fmla="*/ 0 60000 65536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60000 65536"/>
                                    <a:gd name="T58" fmla="*/ 0 60000 65536"/>
                                    <a:gd name="T59" fmla="*/ 0 60000 65536"/>
                                    <a:gd name="T60" fmla="*/ 0 60000 65536"/>
                                    <a:gd name="T61" fmla="*/ 0 60000 65536"/>
                                    <a:gd name="T62" fmla="*/ 0 60000 65536"/>
                                    <a:gd name="T63" fmla="*/ 0 60000 65536"/>
                                    <a:gd name="T64" fmla="*/ 0 60000 65536"/>
                                    <a:gd name="T65" fmla="*/ 0 60000 65536"/>
                                    <a:gd name="T66" fmla="*/ 0 60000 65536"/>
                                    <a:gd name="T67" fmla="*/ 0 60000 65536"/>
                                    <a:gd name="T68" fmla="*/ 0 60000 65536"/>
                                    <a:gd name="T69" fmla="*/ 0 60000 65536"/>
                                    <a:gd name="T70" fmla="*/ 0 60000 65536"/>
                                    <a:gd name="T71" fmla="*/ 0 60000 65536"/>
                                    <a:gd name="T72" fmla="*/ 0 w 948"/>
                                    <a:gd name="T73" fmla="*/ 0 h 507"/>
                                    <a:gd name="T74" fmla="*/ 948 w 948"/>
                                    <a:gd name="T75" fmla="*/ 507 h 507"/>
                                  </a:gdLst>
                                  <a:ahLst/>
                                  <a:cxnLst>
                                    <a:cxn ang="T48">
                                      <a:pos x="T0" y="T1"/>
                                    </a:cxn>
                                    <a:cxn ang="T49">
                                      <a:pos x="T2" y="T3"/>
                                    </a:cxn>
                                    <a:cxn ang="T50">
                                      <a:pos x="T4" y="T5"/>
                                    </a:cxn>
                                    <a:cxn ang="T51">
                                      <a:pos x="T6" y="T7"/>
                                    </a:cxn>
                                    <a:cxn ang="T52">
                                      <a:pos x="T8" y="T9"/>
                                    </a:cxn>
                                    <a:cxn ang="T53">
                                      <a:pos x="T10" y="T11"/>
                                    </a:cxn>
                                    <a:cxn ang="T54">
                                      <a:pos x="T12" y="T13"/>
                                    </a:cxn>
                                    <a:cxn ang="T55">
                                      <a:pos x="T14" y="T15"/>
                                    </a:cxn>
                                    <a:cxn ang="T56">
                                      <a:pos x="T16" y="T17"/>
                                    </a:cxn>
                                    <a:cxn ang="T57">
                                      <a:pos x="T18" y="T19"/>
                                    </a:cxn>
                                    <a:cxn ang="T58">
                                      <a:pos x="T20" y="T21"/>
                                    </a:cxn>
                                    <a:cxn ang="T59">
                                      <a:pos x="T22" y="T23"/>
                                    </a:cxn>
                                    <a:cxn ang="T60">
                                      <a:pos x="T24" y="T25"/>
                                    </a:cxn>
                                    <a:cxn ang="T61">
                                      <a:pos x="T26" y="T27"/>
                                    </a:cxn>
                                    <a:cxn ang="T62">
                                      <a:pos x="T28" y="T29"/>
                                    </a:cxn>
                                    <a:cxn ang="T63">
                                      <a:pos x="T30" y="T31"/>
                                    </a:cxn>
                                    <a:cxn ang="T64">
                                      <a:pos x="T32" y="T33"/>
                                    </a:cxn>
                                    <a:cxn ang="T65">
                                      <a:pos x="T34" y="T35"/>
                                    </a:cxn>
                                    <a:cxn ang="T66">
                                      <a:pos x="T36" y="T37"/>
                                    </a:cxn>
                                    <a:cxn ang="T67">
                                      <a:pos x="T38" y="T39"/>
                                    </a:cxn>
                                    <a:cxn ang="T68">
                                      <a:pos x="T40" y="T41"/>
                                    </a:cxn>
                                    <a:cxn ang="T69">
                                      <a:pos x="T42" y="T43"/>
                                    </a:cxn>
                                    <a:cxn ang="T70">
                                      <a:pos x="T44" y="T45"/>
                                    </a:cxn>
                                    <a:cxn ang="T71">
                                      <a:pos x="T46" y="T47"/>
                                    </a:cxn>
                                  </a:cxnLst>
                                  <a:rect l="T72" t="T73" r="T74" b="T75"/>
                                  <a:pathLst>
                                    <a:path w="948" h="507">
                                      <a:moveTo>
                                        <a:pt x="0" y="224"/>
                                      </a:moveTo>
                                      <a:lnTo>
                                        <a:pt x="75" y="224"/>
                                      </a:lnTo>
                                      <a:lnTo>
                                        <a:pt x="117" y="258"/>
                                      </a:lnTo>
                                      <a:lnTo>
                                        <a:pt x="145" y="290"/>
                                      </a:lnTo>
                                      <a:lnTo>
                                        <a:pt x="205" y="309"/>
                                      </a:lnTo>
                                      <a:lnTo>
                                        <a:pt x="247" y="364"/>
                                      </a:lnTo>
                                      <a:lnTo>
                                        <a:pt x="314" y="392"/>
                                      </a:lnTo>
                                      <a:lnTo>
                                        <a:pt x="397" y="449"/>
                                      </a:lnTo>
                                      <a:lnTo>
                                        <a:pt x="499" y="477"/>
                                      </a:lnTo>
                                      <a:lnTo>
                                        <a:pt x="634" y="501"/>
                                      </a:lnTo>
                                      <a:lnTo>
                                        <a:pt x="767" y="506"/>
                                      </a:lnTo>
                                      <a:lnTo>
                                        <a:pt x="885" y="449"/>
                                      </a:lnTo>
                                      <a:lnTo>
                                        <a:pt x="947" y="364"/>
                                      </a:lnTo>
                                      <a:lnTo>
                                        <a:pt x="812" y="0"/>
                                      </a:lnTo>
                                      <a:lnTo>
                                        <a:pt x="756" y="0"/>
                                      </a:lnTo>
                                      <a:lnTo>
                                        <a:pt x="681" y="41"/>
                                      </a:lnTo>
                                      <a:lnTo>
                                        <a:pt x="532" y="187"/>
                                      </a:lnTo>
                                      <a:lnTo>
                                        <a:pt x="466" y="173"/>
                                      </a:lnTo>
                                      <a:lnTo>
                                        <a:pt x="341" y="145"/>
                                      </a:lnTo>
                                      <a:lnTo>
                                        <a:pt x="266" y="112"/>
                                      </a:lnTo>
                                      <a:lnTo>
                                        <a:pt x="153" y="46"/>
                                      </a:lnTo>
                                      <a:lnTo>
                                        <a:pt x="121" y="46"/>
                                      </a:lnTo>
                                      <a:lnTo>
                                        <a:pt x="42" y="71"/>
                                      </a:lnTo>
                                      <a:lnTo>
                                        <a:pt x="0" y="224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00FFFF"/>
                                </a:solidFill>
                                <a:ln w="12700" cap="rnd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87" name="Freeform 46"/>
                              <wps:cNvSpPr>
                                <a:spLocks/>
                              </wps:cNvSpPr>
                              <wps:spPr bwMode="auto">
                                <a:xfrm>
                                  <a:off x="5868073" y="2177652"/>
                                  <a:ext cx="130" cy="165"/>
                                </a:xfrm>
                                <a:custGeom>
                                  <a:avLst/>
                                  <a:gdLst>
                                    <a:gd name="T0" fmla="*/ 129 w 130"/>
                                    <a:gd name="T1" fmla="*/ 0 h 165"/>
                                    <a:gd name="T2" fmla="*/ 108 w 130"/>
                                    <a:gd name="T3" fmla="*/ 42 h 165"/>
                                    <a:gd name="T4" fmla="*/ 95 w 130"/>
                                    <a:gd name="T5" fmla="*/ 68 h 165"/>
                                    <a:gd name="T6" fmla="*/ 63 w 130"/>
                                    <a:gd name="T7" fmla="*/ 94 h 165"/>
                                    <a:gd name="T8" fmla="*/ 40 w 130"/>
                                    <a:gd name="T9" fmla="*/ 125 h 165"/>
                                    <a:gd name="T10" fmla="*/ 14 w 130"/>
                                    <a:gd name="T11" fmla="*/ 151 h 165"/>
                                    <a:gd name="T12" fmla="*/ 0 w 130"/>
                                    <a:gd name="T13" fmla="*/ 164 h 165"/>
                                    <a:gd name="T14" fmla="*/ 19 w 130"/>
                                    <a:gd name="T15" fmla="*/ 162 h 165"/>
                                    <a:gd name="T16" fmla="*/ 38 w 130"/>
                                    <a:gd name="T17" fmla="*/ 151 h 165"/>
                                    <a:gd name="T18" fmla="*/ 61 w 130"/>
                                    <a:gd name="T19" fmla="*/ 139 h 165"/>
                                    <a:gd name="T20" fmla="*/ 73 w 130"/>
                                    <a:gd name="T21" fmla="*/ 132 h 165"/>
                                    <a:gd name="T22" fmla="*/ 78 w 130"/>
                                    <a:gd name="T23" fmla="*/ 115 h 165"/>
                                    <a:gd name="T24" fmla="*/ 87 w 130"/>
                                    <a:gd name="T25" fmla="*/ 101 h 165"/>
                                    <a:gd name="T26" fmla="*/ 100 w 130"/>
                                    <a:gd name="T27" fmla="*/ 83 h 165"/>
                                    <a:gd name="T28" fmla="*/ 112 w 130"/>
                                    <a:gd name="T29" fmla="*/ 68 h 165"/>
                                    <a:gd name="T30" fmla="*/ 122 w 130"/>
                                    <a:gd name="T31" fmla="*/ 44 h 165"/>
                                    <a:gd name="T32" fmla="*/ 129 w 130"/>
                                    <a:gd name="T33" fmla="*/ 0 h 165"/>
                                    <a:gd name="T34" fmla="*/ 0 60000 65536"/>
                                    <a:gd name="T35" fmla="*/ 0 60000 65536"/>
                                    <a:gd name="T36" fmla="*/ 0 60000 65536"/>
                                    <a:gd name="T37" fmla="*/ 0 60000 65536"/>
                                    <a:gd name="T38" fmla="*/ 0 60000 65536"/>
                                    <a:gd name="T39" fmla="*/ 0 60000 65536"/>
                                    <a:gd name="T40" fmla="*/ 0 60000 65536"/>
                                    <a:gd name="T41" fmla="*/ 0 60000 65536"/>
                                    <a:gd name="T42" fmla="*/ 0 60000 65536"/>
                                    <a:gd name="T43" fmla="*/ 0 60000 65536"/>
                                    <a:gd name="T44" fmla="*/ 0 60000 65536"/>
                                    <a:gd name="T45" fmla="*/ 0 60000 65536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w 130"/>
                                    <a:gd name="T52" fmla="*/ 0 h 165"/>
                                    <a:gd name="T53" fmla="*/ 130 w 130"/>
                                    <a:gd name="T54" fmla="*/ 165 h 165"/>
                                  </a:gdLst>
                                  <a:ahLst/>
                                  <a:cxnLst>
                                    <a:cxn ang="T34">
                                      <a:pos x="T0" y="T1"/>
                                    </a:cxn>
                                    <a:cxn ang="T35">
                                      <a:pos x="T2" y="T3"/>
                                    </a:cxn>
                                    <a:cxn ang="T36">
                                      <a:pos x="T4" y="T5"/>
                                    </a:cxn>
                                    <a:cxn ang="T37">
                                      <a:pos x="T6" y="T7"/>
                                    </a:cxn>
                                    <a:cxn ang="T38">
                                      <a:pos x="T8" y="T9"/>
                                    </a:cxn>
                                    <a:cxn ang="T39">
                                      <a:pos x="T10" y="T11"/>
                                    </a:cxn>
                                    <a:cxn ang="T40">
                                      <a:pos x="T12" y="T13"/>
                                    </a:cxn>
                                    <a:cxn ang="T41">
                                      <a:pos x="T14" y="T15"/>
                                    </a:cxn>
                                    <a:cxn ang="T42">
                                      <a:pos x="T16" y="T17"/>
                                    </a:cxn>
                                    <a:cxn ang="T43">
                                      <a:pos x="T18" y="T19"/>
                                    </a:cxn>
                                    <a:cxn ang="T44">
                                      <a:pos x="T20" y="T21"/>
                                    </a:cxn>
                                    <a:cxn ang="T45">
                                      <a:pos x="T22" y="T23"/>
                                    </a:cxn>
                                    <a:cxn ang="T46">
                                      <a:pos x="T24" y="T25"/>
                                    </a:cxn>
                                    <a:cxn ang="T47">
                                      <a:pos x="T26" y="T27"/>
                                    </a:cxn>
                                    <a:cxn ang="T48">
                                      <a:pos x="T28" y="T29"/>
                                    </a:cxn>
                                    <a:cxn ang="T49">
                                      <a:pos x="T30" y="T31"/>
                                    </a:cxn>
                                    <a:cxn ang="T50">
                                      <a:pos x="T32" y="T33"/>
                                    </a:cxn>
                                  </a:cxnLst>
                                  <a:rect l="T51" t="T52" r="T53" b="T54"/>
                                  <a:pathLst>
                                    <a:path w="130" h="165">
                                      <a:moveTo>
                                        <a:pt x="129" y="0"/>
                                      </a:moveTo>
                                      <a:lnTo>
                                        <a:pt x="108" y="42"/>
                                      </a:lnTo>
                                      <a:lnTo>
                                        <a:pt x="95" y="68"/>
                                      </a:lnTo>
                                      <a:lnTo>
                                        <a:pt x="63" y="94"/>
                                      </a:lnTo>
                                      <a:lnTo>
                                        <a:pt x="40" y="125"/>
                                      </a:lnTo>
                                      <a:lnTo>
                                        <a:pt x="14" y="151"/>
                                      </a:lnTo>
                                      <a:lnTo>
                                        <a:pt x="0" y="164"/>
                                      </a:lnTo>
                                      <a:lnTo>
                                        <a:pt x="19" y="162"/>
                                      </a:lnTo>
                                      <a:lnTo>
                                        <a:pt x="38" y="151"/>
                                      </a:lnTo>
                                      <a:lnTo>
                                        <a:pt x="61" y="139"/>
                                      </a:lnTo>
                                      <a:lnTo>
                                        <a:pt x="73" y="132"/>
                                      </a:lnTo>
                                      <a:lnTo>
                                        <a:pt x="78" y="115"/>
                                      </a:lnTo>
                                      <a:lnTo>
                                        <a:pt x="87" y="101"/>
                                      </a:lnTo>
                                      <a:lnTo>
                                        <a:pt x="100" y="83"/>
                                      </a:lnTo>
                                      <a:lnTo>
                                        <a:pt x="112" y="68"/>
                                      </a:lnTo>
                                      <a:lnTo>
                                        <a:pt x="122" y="44"/>
                                      </a:lnTo>
                                      <a:lnTo>
                                        <a:pt x="129" y="0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00C0E0"/>
                                </a:solidFill>
                                <a:ln w="12700" cap="rnd">
                                  <a:solidFill>
                                    <a:srgbClr val="00C0E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  <wpg:grpSp>
                            <wpg:cNvPr id="60" name="Group 60"/>
                            <wpg:cNvGrpSpPr>
                              <a:grpSpLocks/>
                            </wpg:cNvGrpSpPr>
                            <wpg:grpSpPr bwMode="auto">
                              <a:xfrm>
                                <a:off x="5867400" y="2176777"/>
                                <a:ext cx="755" cy="1079"/>
                                <a:chOff x="5867400" y="2176777"/>
                                <a:chExt cx="755" cy="1079"/>
                              </a:xfrm>
                            </wpg:grpSpPr>
                            <wpg:grpSp>
                              <wpg:cNvPr id="61" name="Group 6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867400" y="2176777"/>
                                  <a:ext cx="755" cy="1079"/>
                                  <a:chOff x="5867400" y="2176777"/>
                                  <a:chExt cx="755" cy="1079"/>
                                </a:xfrm>
                              </wpg:grpSpPr>
                              <wpg:grpSp>
                                <wpg:cNvPr id="68" name="Group 68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5867400" y="2176819"/>
                                    <a:ext cx="605" cy="1037"/>
                                    <a:chOff x="5867400" y="2176819"/>
                                    <a:chExt cx="605" cy="1037"/>
                                  </a:xfrm>
                                </wpg:grpSpPr>
                                <wps:wsp>
                                  <wps:cNvPr id="78" name="Freeform 48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596" y="2176857"/>
                                      <a:ext cx="383" cy="529"/>
                                    </a:xfrm>
                                    <a:custGeom>
                                      <a:avLst/>
                                      <a:gdLst>
                                        <a:gd name="T0" fmla="*/ 191 w 383"/>
                                        <a:gd name="T1" fmla="*/ 528 h 529"/>
                                        <a:gd name="T2" fmla="*/ 200 w 383"/>
                                        <a:gd name="T3" fmla="*/ 453 h 529"/>
                                        <a:gd name="T4" fmla="*/ 204 w 383"/>
                                        <a:gd name="T5" fmla="*/ 397 h 529"/>
                                        <a:gd name="T6" fmla="*/ 186 w 383"/>
                                        <a:gd name="T7" fmla="*/ 336 h 529"/>
                                        <a:gd name="T8" fmla="*/ 153 w 383"/>
                                        <a:gd name="T9" fmla="*/ 289 h 529"/>
                                        <a:gd name="T10" fmla="*/ 112 w 383"/>
                                        <a:gd name="T11" fmla="*/ 242 h 529"/>
                                        <a:gd name="T12" fmla="*/ 66 w 383"/>
                                        <a:gd name="T13" fmla="*/ 210 h 529"/>
                                        <a:gd name="T14" fmla="*/ 0 w 383"/>
                                        <a:gd name="T15" fmla="*/ 186 h 529"/>
                                        <a:gd name="T16" fmla="*/ 70 w 383"/>
                                        <a:gd name="T17" fmla="*/ 116 h 529"/>
                                        <a:gd name="T18" fmla="*/ 102 w 383"/>
                                        <a:gd name="T19" fmla="*/ 0 h 529"/>
                                        <a:gd name="T20" fmla="*/ 186 w 383"/>
                                        <a:gd name="T21" fmla="*/ 47 h 529"/>
                                        <a:gd name="T22" fmla="*/ 261 w 383"/>
                                        <a:gd name="T23" fmla="*/ 94 h 529"/>
                                        <a:gd name="T24" fmla="*/ 299 w 383"/>
                                        <a:gd name="T25" fmla="*/ 144 h 529"/>
                                        <a:gd name="T26" fmla="*/ 358 w 383"/>
                                        <a:gd name="T27" fmla="*/ 266 h 529"/>
                                        <a:gd name="T28" fmla="*/ 373 w 383"/>
                                        <a:gd name="T29" fmla="*/ 384 h 529"/>
                                        <a:gd name="T30" fmla="*/ 382 w 383"/>
                                        <a:gd name="T31" fmla="*/ 458 h 529"/>
                                        <a:gd name="T32" fmla="*/ 299 w 383"/>
                                        <a:gd name="T33" fmla="*/ 472 h 529"/>
                                        <a:gd name="T34" fmla="*/ 191 w 383"/>
                                        <a:gd name="T35" fmla="*/ 528 h 529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383"/>
                                        <a:gd name="T55" fmla="*/ 0 h 529"/>
                                        <a:gd name="T56" fmla="*/ 383 w 383"/>
                                        <a:gd name="T57" fmla="*/ 529 h 529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383" h="529">
                                          <a:moveTo>
                                            <a:pt x="191" y="528"/>
                                          </a:moveTo>
                                          <a:lnTo>
                                            <a:pt x="200" y="453"/>
                                          </a:lnTo>
                                          <a:lnTo>
                                            <a:pt x="204" y="397"/>
                                          </a:lnTo>
                                          <a:lnTo>
                                            <a:pt x="186" y="336"/>
                                          </a:lnTo>
                                          <a:lnTo>
                                            <a:pt x="153" y="289"/>
                                          </a:lnTo>
                                          <a:lnTo>
                                            <a:pt x="112" y="242"/>
                                          </a:lnTo>
                                          <a:lnTo>
                                            <a:pt x="66" y="210"/>
                                          </a:lnTo>
                                          <a:lnTo>
                                            <a:pt x="0" y="186"/>
                                          </a:lnTo>
                                          <a:lnTo>
                                            <a:pt x="70" y="116"/>
                                          </a:lnTo>
                                          <a:lnTo>
                                            <a:pt x="102" y="0"/>
                                          </a:lnTo>
                                          <a:lnTo>
                                            <a:pt x="186" y="47"/>
                                          </a:lnTo>
                                          <a:lnTo>
                                            <a:pt x="261" y="94"/>
                                          </a:lnTo>
                                          <a:lnTo>
                                            <a:pt x="299" y="144"/>
                                          </a:lnTo>
                                          <a:lnTo>
                                            <a:pt x="358" y="266"/>
                                          </a:lnTo>
                                          <a:lnTo>
                                            <a:pt x="373" y="384"/>
                                          </a:lnTo>
                                          <a:lnTo>
                                            <a:pt x="382" y="458"/>
                                          </a:lnTo>
                                          <a:lnTo>
                                            <a:pt x="299" y="472"/>
                                          </a:lnTo>
                                          <a:lnTo>
                                            <a:pt x="191" y="528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79" name="Freeform 49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446" y="2177015"/>
                                      <a:ext cx="384" cy="528"/>
                                    </a:xfrm>
                                    <a:custGeom>
                                      <a:avLst/>
                                      <a:gdLst>
                                        <a:gd name="T0" fmla="*/ 191 w 384"/>
                                        <a:gd name="T1" fmla="*/ 0 h 528"/>
                                        <a:gd name="T2" fmla="*/ 181 w 384"/>
                                        <a:gd name="T3" fmla="*/ 75 h 528"/>
                                        <a:gd name="T4" fmla="*/ 177 w 384"/>
                                        <a:gd name="T5" fmla="*/ 131 h 528"/>
                                        <a:gd name="T6" fmla="*/ 195 w 384"/>
                                        <a:gd name="T7" fmla="*/ 192 h 528"/>
                                        <a:gd name="T8" fmla="*/ 228 w 384"/>
                                        <a:gd name="T9" fmla="*/ 238 h 528"/>
                                        <a:gd name="T10" fmla="*/ 270 w 384"/>
                                        <a:gd name="T11" fmla="*/ 285 h 528"/>
                                        <a:gd name="T12" fmla="*/ 317 w 384"/>
                                        <a:gd name="T13" fmla="*/ 318 h 528"/>
                                        <a:gd name="T14" fmla="*/ 383 w 384"/>
                                        <a:gd name="T15" fmla="*/ 341 h 528"/>
                                        <a:gd name="T16" fmla="*/ 312 w 384"/>
                                        <a:gd name="T17" fmla="*/ 412 h 528"/>
                                        <a:gd name="T18" fmla="*/ 279 w 384"/>
                                        <a:gd name="T19" fmla="*/ 527 h 528"/>
                                        <a:gd name="T20" fmla="*/ 195 w 384"/>
                                        <a:gd name="T21" fmla="*/ 481 h 528"/>
                                        <a:gd name="T22" fmla="*/ 121 w 384"/>
                                        <a:gd name="T23" fmla="*/ 435 h 528"/>
                                        <a:gd name="T24" fmla="*/ 84 w 384"/>
                                        <a:gd name="T25" fmla="*/ 384 h 528"/>
                                        <a:gd name="T26" fmla="*/ 23 w 384"/>
                                        <a:gd name="T27" fmla="*/ 263 h 528"/>
                                        <a:gd name="T28" fmla="*/ 9 w 384"/>
                                        <a:gd name="T29" fmla="*/ 145 h 528"/>
                                        <a:gd name="T30" fmla="*/ 0 w 384"/>
                                        <a:gd name="T31" fmla="*/ 70 h 528"/>
                                        <a:gd name="T32" fmla="*/ 84 w 384"/>
                                        <a:gd name="T33" fmla="*/ 56 h 528"/>
                                        <a:gd name="T34" fmla="*/ 191 w 384"/>
                                        <a:gd name="T35" fmla="*/ 0 h 528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384"/>
                                        <a:gd name="T55" fmla="*/ 0 h 528"/>
                                        <a:gd name="T56" fmla="*/ 384 w 384"/>
                                        <a:gd name="T57" fmla="*/ 528 h 528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384" h="528">
                                          <a:moveTo>
                                            <a:pt x="191" y="0"/>
                                          </a:moveTo>
                                          <a:lnTo>
                                            <a:pt x="181" y="75"/>
                                          </a:lnTo>
                                          <a:lnTo>
                                            <a:pt x="177" y="131"/>
                                          </a:lnTo>
                                          <a:lnTo>
                                            <a:pt x="195" y="192"/>
                                          </a:lnTo>
                                          <a:lnTo>
                                            <a:pt x="228" y="238"/>
                                          </a:lnTo>
                                          <a:lnTo>
                                            <a:pt x="270" y="285"/>
                                          </a:lnTo>
                                          <a:lnTo>
                                            <a:pt x="317" y="318"/>
                                          </a:lnTo>
                                          <a:lnTo>
                                            <a:pt x="383" y="341"/>
                                          </a:lnTo>
                                          <a:lnTo>
                                            <a:pt x="312" y="412"/>
                                          </a:lnTo>
                                          <a:lnTo>
                                            <a:pt x="279" y="527"/>
                                          </a:lnTo>
                                          <a:lnTo>
                                            <a:pt x="195" y="481"/>
                                          </a:lnTo>
                                          <a:lnTo>
                                            <a:pt x="121" y="435"/>
                                          </a:lnTo>
                                          <a:lnTo>
                                            <a:pt x="84" y="384"/>
                                          </a:lnTo>
                                          <a:lnTo>
                                            <a:pt x="23" y="263"/>
                                          </a:lnTo>
                                          <a:lnTo>
                                            <a:pt x="9" y="145"/>
                                          </a:lnTo>
                                          <a:lnTo>
                                            <a:pt x="0" y="70"/>
                                          </a:lnTo>
                                          <a:lnTo>
                                            <a:pt x="84" y="56"/>
                                          </a:lnTo>
                                          <a:lnTo>
                                            <a:pt x="191" y="0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80" name="Freeform 50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489" y="2176819"/>
                                      <a:ext cx="383" cy="529"/>
                                    </a:xfrm>
                                    <a:custGeom>
                                      <a:avLst/>
                                      <a:gdLst>
                                        <a:gd name="T0" fmla="*/ 190 w 383"/>
                                        <a:gd name="T1" fmla="*/ 528 h 529"/>
                                        <a:gd name="T2" fmla="*/ 199 w 383"/>
                                        <a:gd name="T3" fmla="*/ 454 h 529"/>
                                        <a:gd name="T4" fmla="*/ 204 w 383"/>
                                        <a:gd name="T5" fmla="*/ 398 h 529"/>
                                        <a:gd name="T6" fmla="*/ 186 w 383"/>
                                        <a:gd name="T7" fmla="*/ 336 h 529"/>
                                        <a:gd name="T8" fmla="*/ 153 w 383"/>
                                        <a:gd name="T9" fmla="*/ 289 h 529"/>
                                        <a:gd name="T10" fmla="*/ 112 w 383"/>
                                        <a:gd name="T11" fmla="*/ 243 h 529"/>
                                        <a:gd name="T12" fmla="*/ 65 w 383"/>
                                        <a:gd name="T13" fmla="*/ 210 h 529"/>
                                        <a:gd name="T14" fmla="*/ 0 w 383"/>
                                        <a:gd name="T15" fmla="*/ 187 h 529"/>
                                        <a:gd name="T16" fmla="*/ 70 w 383"/>
                                        <a:gd name="T17" fmla="*/ 118 h 529"/>
                                        <a:gd name="T18" fmla="*/ 103 w 383"/>
                                        <a:gd name="T19" fmla="*/ 0 h 529"/>
                                        <a:gd name="T20" fmla="*/ 186 w 383"/>
                                        <a:gd name="T21" fmla="*/ 47 h 529"/>
                                        <a:gd name="T22" fmla="*/ 260 w 383"/>
                                        <a:gd name="T23" fmla="*/ 94 h 529"/>
                                        <a:gd name="T24" fmla="*/ 298 w 383"/>
                                        <a:gd name="T25" fmla="*/ 146 h 529"/>
                                        <a:gd name="T26" fmla="*/ 359 w 383"/>
                                        <a:gd name="T27" fmla="*/ 266 h 529"/>
                                        <a:gd name="T28" fmla="*/ 373 w 383"/>
                                        <a:gd name="T29" fmla="*/ 382 h 529"/>
                                        <a:gd name="T30" fmla="*/ 382 w 383"/>
                                        <a:gd name="T31" fmla="*/ 459 h 529"/>
                                        <a:gd name="T32" fmla="*/ 298 w 383"/>
                                        <a:gd name="T33" fmla="*/ 472 h 529"/>
                                        <a:gd name="T34" fmla="*/ 190 w 383"/>
                                        <a:gd name="T35" fmla="*/ 528 h 529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383"/>
                                        <a:gd name="T55" fmla="*/ 0 h 529"/>
                                        <a:gd name="T56" fmla="*/ 383 w 383"/>
                                        <a:gd name="T57" fmla="*/ 529 h 529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383" h="529">
                                          <a:moveTo>
                                            <a:pt x="190" y="528"/>
                                          </a:moveTo>
                                          <a:lnTo>
                                            <a:pt x="199" y="454"/>
                                          </a:lnTo>
                                          <a:lnTo>
                                            <a:pt x="204" y="398"/>
                                          </a:lnTo>
                                          <a:lnTo>
                                            <a:pt x="186" y="336"/>
                                          </a:lnTo>
                                          <a:lnTo>
                                            <a:pt x="153" y="289"/>
                                          </a:lnTo>
                                          <a:lnTo>
                                            <a:pt x="112" y="243"/>
                                          </a:lnTo>
                                          <a:lnTo>
                                            <a:pt x="65" y="210"/>
                                          </a:lnTo>
                                          <a:lnTo>
                                            <a:pt x="0" y="187"/>
                                          </a:lnTo>
                                          <a:lnTo>
                                            <a:pt x="70" y="118"/>
                                          </a:lnTo>
                                          <a:lnTo>
                                            <a:pt x="103" y="0"/>
                                          </a:lnTo>
                                          <a:lnTo>
                                            <a:pt x="186" y="47"/>
                                          </a:lnTo>
                                          <a:lnTo>
                                            <a:pt x="260" y="94"/>
                                          </a:lnTo>
                                          <a:lnTo>
                                            <a:pt x="298" y="146"/>
                                          </a:lnTo>
                                          <a:lnTo>
                                            <a:pt x="359" y="266"/>
                                          </a:lnTo>
                                          <a:lnTo>
                                            <a:pt x="373" y="382"/>
                                          </a:lnTo>
                                          <a:lnTo>
                                            <a:pt x="382" y="459"/>
                                          </a:lnTo>
                                          <a:lnTo>
                                            <a:pt x="298" y="472"/>
                                          </a:lnTo>
                                          <a:lnTo>
                                            <a:pt x="190" y="528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81" name="Freeform 51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521" y="2177211"/>
                                      <a:ext cx="383" cy="530"/>
                                    </a:xfrm>
                                    <a:custGeom>
                                      <a:avLst/>
                                      <a:gdLst>
                                        <a:gd name="T0" fmla="*/ 191 w 383"/>
                                        <a:gd name="T1" fmla="*/ 0 h 530"/>
                                        <a:gd name="T2" fmla="*/ 181 w 383"/>
                                        <a:gd name="T3" fmla="*/ 76 h 530"/>
                                        <a:gd name="T4" fmla="*/ 176 w 383"/>
                                        <a:gd name="T5" fmla="*/ 132 h 530"/>
                                        <a:gd name="T6" fmla="*/ 196 w 383"/>
                                        <a:gd name="T7" fmla="*/ 193 h 530"/>
                                        <a:gd name="T8" fmla="*/ 228 w 383"/>
                                        <a:gd name="T9" fmla="*/ 240 h 530"/>
                                        <a:gd name="T10" fmla="*/ 269 w 383"/>
                                        <a:gd name="T11" fmla="*/ 286 h 530"/>
                                        <a:gd name="T12" fmla="*/ 317 w 383"/>
                                        <a:gd name="T13" fmla="*/ 318 h 530"/>
                                        <a:gd name="T14" fmla="*/ 382 w 383"/>
                                        <a:gd name="T15" fmla="*/ 342 h 530"/>
                                        <a:gd name="T16" fmla="*/ 313 w 383"/>
                                        <a:gd name="T17" fmla="*/ 413 h 530"/>
                                        <a:gd name="T18" fmla="*/ 279 w 383"/>
                                        <a:gd name="T19" fmla="*/ 529 h 530"/>
                                        <a:gd name="T20" fmla="*/ 196 w 383"/>
                                        <a:gd name="T21" fmla="*/ 482 h 530"/>
                                        <a:gd name="T22" fmla="*/ 121 w 383"/>
                                        <a:gd name="T23" fmla="*/ 436 h 530"/>
                                        <a:gd name="T24" fmla="*/ 84 w 383"/>
                                        <a:gd name="T25" fmla="*/ 384 h 530"/>
                                        <a:gd name="T26" fmla="*/ 23 w 383"/>
                                        <a:gd name="T27" fmla="*/ 262 h 530"/>
                                        <a:gd name="T28" fmla="*/ 9 w 383"/>
                                        <a:gd name="T29" fmla="*/ 146 h 530"/>
                                        <a:gd name="T30" fmla="*/ 0 w 383"/>
                                        <a:gd name="T31" fmla="*/ 71 h 530"/>
                                        <a:gd name="T32" fmla="*/ 84 w 383"/>
                                        <a:gd name="T33" fmla="*/ 57 h 530"/>
                                        <a:gd name="T34" fmla="*/ 191 w 383"/>
                                        <a:gd name="T35" fmla="*/ 0 h 530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383"/>
                                        <a:gd name="T55" fmla="*/ 0 h 530"/>
                                        <a:gd name="T56" fmla="*/ 383 w 383"/>
                                        <a:gd name="T57" fmla="*/ 530 h 530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383" h="530">
                                          <a:moveTo>
                                            <a:pt x="191" y="0"/>
                                          </a:moveTo>
                                          <a:lnTo>
                                            <a:pt x="181" y="76"/>
                                          </a:lnTo>
                                          <a:lnTo>
                                            <a:pt x="176" y="132"/>
                                          </a:lnTo>
                                          <a:lnTo>
                                            <a:pt x="196" y="193"/>
                                          </a:lnTo>
                                          <a:lnTo>
                                            <a:pt x="228" y="240"/>
                                          </a:lnTo>
                                          <a:lnTo>
                                            <a:pt x="269" y="286"/>
                                          </a:lnTo>
                                          <a:lnTo>
                                            <a:pt x="317" y="318"/>
                                          </a:lnTo>
                                          <a:lnTo>
                                            <a:pt x="382" y="342"/>
                                          </a:lnTo>
                                          <a:lnTo>
                                            <a:pt x="313" y="413"/>
                                          </a:lnTo>
                                          <a:lnTo>
                                            <a:pt x="279" y="529"/>
                                          </a:lnTo>
                                          <a:lnTo>
                                            <a:pt x="196" y="482"/>
                                          </a:lnTo>
                                          <a:lnTo>
                                            <a:pt x="121" y="436"/>
                                          </a:lnTo>
                                          <a:lnTo>
                                            <a:pt x="84" y="384"/>
                                          </a:lnTo>
                                          <a:lnTo>
                                            <a:pt x="23" y="262"/>
                                          </a:lnTo>
                                          <a:lnTo>
                                            <a:pt x="9" y="146"/>
                                          </a:lnTo>
                                          <a:lnTo>
                                            <a:pt x="0" y="71"/>
                                          </a:lnTo>
                                          <a:lnTo>
                                            <a:pt x="84" y="57"/>
                                          </a:lnTo>
                                          <a:lnTo>
                                            <a:pt x="191" y="0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82" name="Freeform 52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572" y="2177057"/>
                                      <a:ext cx="383" cy="529"/>
                                    </a:xfrm>
                                    <a:custGeom>
                                      <a:avLst/>
                                      <a:gdLst>
                                        <a:gd name="T0" fmla="*/ 191 w 383"/>
                                        <a:gd name="T1" fmla="*/ 0 h 529"/>
                                        <a:gd name="T2" fmla="*/ 181 w 383"/>
                                        <a:gd name="T3" fmla="*/ 74 h 529"/>
                                        <a:gd name="T4" fmla="*/ 177 w 383"/>
                                        <a:gd name="T5" fmla="*/ 130 h 529"/>
                                        <a:gd name="T6" fmla="*/ 195 w 383"/>
                                        <a:gd name="T7" fmla="*/ 192 h 529"/>
                                        <a:gd name="T8" fmla="*/ 228 w 383"/>
                                        <a:gd name="T9" fmla="*/ 239 h 529"/>
                                        <a:gd name="T10" fmla="*/ 271 w 383"/>
                                        <a:gd name="T11" fmla="*/ 286 h 529"/>
                                        <a:gd name="T12" fmla="*/ 318 w 383"/>
                                        <a:gd name="T13" fmla="*/ 318 h 529"/>
                                        <a:gd name="T14" fmla="*/ 382 w 383"/>
                                        <a:gd name="T15" fmla="*/ 342 h 529"/>
                                        <a:gd name="T16" fmla="*/ 313 w 383"/>
                                        <a:gd name="T17" fmla="*/ 411 h 529"/>
                                        <a:gd name="T18" fmla="*/ 280 w 383"/>
                                        <a:gd name="T19" fmla="*/ 528 h 529"/>
                                        <a:gd name="T20" fmla="*/ 195 w 383"/>
                                        <a:gd name="T21" fmla="*/ 481 h 529"/>
                                        <a:gd name="T22" fmla="*/ 121 w 383"/>
                                        <a:gd name="T23" fmla="*/ 434 h 529"/>
                                        <a:gd name="T24" fmla="*/ 84 w 383"/>
                                        <a:gd name="T25" fmla="*/ 383 h 529"/>
                                        <a:gd name="T26" fmla="*/ 23 w 383"/>
                                        <a:gd name="T27" fmla="*/ 262 h 529"/>
                                        <a:gd name="T28" fmla="*/ 10 w 383"/>
                                        <a:gd name="T29" fmla="*/ 144 h 529"/>
                                        <a:gd name="T30" fmla="*/ 0 w 383"/>
                                        <a:gd name="T31" fmla="*/ 70 h 529"/>
                                        <a:gd name="T32" fmla="*/ 84 w 383"/>
                                        <a:gd name="T33" fmla="*/ 56 h 529"/>
                                        <a:gd name="T34" fmla="*/ 191 w 383"/>
                                        <a:gd name="T35" fmla="*/ 0 h 529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383"/>
                                        <a:gd name="T55" fmla="*/ 0 h 529"/>
                                        <a:gd name="T56" fmla="*/ 383 w 383"/>
                                        <a:gd name="T57" fmla="*/ 529 h 529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383" h="529">
                                          <a:moveTo>
                                            <a:pt x="191" y="0"/>
                                          </a:moveTo>
                                          <a:lnTo>
                                            <a:pt x="181" y="74"/>
                                          </a:lnTo>
                                          <a:lnTo>
                                            <a:pt x="177" y="130"/>
                                          </a:lnTo>
                                          <a:lnTo>
                                            <a:pt x="195" y="192"/>
                                          </a:lnTo>
                                          <a:lnTo>
                                            <a:pt x="228" y="239"/>
                                          </a:lnTo>
                                          <a:lnTo>
                                            <a:pt x="271" y="286"/>
                                          </a:lnTo>
                                          <a:lnTo>
                                            <a:pt x="318" y="318"/>
                                          </a:lnTo>
                                          <a:lnTo>
                                            <a:pt x="382" y="342"/>
                                          </a:lnTo>
                                          <a:lnTo>
                                            <a:pt x="313" y="411"/>
                                          </a:lnTo>
                                          <a:lnTo>
                                            <a:pt x="280" y="528"/>
                                          </a:lnTo>
                                          <a:lnTo>
                                            <a:pt x="195" y="481"/>
                                          </a:lnTo>
                                          <a:lnTo>
                                            <a:pt x="121" y="434"/>
                                          </a:lnTo>
                                          <a:lnTo>
                                            <a:pt x="84" y="383"/>
                                          </a:lnTo>
                                          <a:lnTo>
                                            <a:pt x="23" y="262"/>
                                          </a:lnTo>
                                          <a:lnTo>
                                            <a:pt x="10" y="144"/>
                                          </a:lnTo>
                                          <a:lnTo>
                                            <a:pt x="0" y="70"/>
                                          </a:lnTo>
                                          <a:lnTo>
                                            <a:pt x="84" y="56"/>
                                          </a:lnTo>
                                          <a:lnTo>
                                            <a:pt x="191" y="0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83" name="Freeform 53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476" y="2177092"/>
                                      <a:ext cx="529" cy="384"/>
                                    </a:xfrm>
                                    <a:custGeom>
                                      <a:avLst/>
                                      <a:gdLst>
                                        <a:gd name="T0" fmla="*/ 0 w 529"/>
                                        <a:gd name="T1" fmla="*/ 192 h 384"/>
                                        <a:gd name="T2" fmla="*/ 76 w 529"/>
                                        <a:gd name="T3" fmla="*/ 202 h 384"/>
                                        <a:gd name="T4" fmla="*/ 132 w 529"/>
                                        <a:gd name="T5" fmla="*/ 206 h 384"/>
                                        <a:gd name="T6" fmla="*/ 192 w 529"/>
                                        <a:gd name="T7" fmla="*/ 188 h 384"/>
                                        <a:gd name="T8" fmla="*/ 238 w 529"/>
                                        <a:gd name="T9" fmla="*/ 155 h 384"/>
                                        <a:gd name="T10" fmla="*/ 285 w 529"/>
                                        <a:gd name="T11" fmla="*/ 112 h 384"/>
                                        <a:gd name="T12" fmla="*/ 317 w 529"/>
                                        <a:gd name="T13" fmla="*/ 65 h 384"/>
                                        <a:gd name="T14" fmla="*/ 341 w 529"/>
                                        <a:gd name="T15" fmla="*/ 0 h 384"/>
                                        <a:gd name="T16" fmla="*/ 412 w 529"/>
                                        <a:gd name="T17" fmla="*/ 70 h 384"/>
                                        <a:gd name="T18" fmla="*/ 528 w 529"/>
                                        <a:gd name="T19" fmla="*/ 102 h 384"/>
                                        <a:gd name="T20" fmla="*/ 481 w 529"/>
                                        <a:gd name="T21" fmla="*/ 188 h 384"/>
                                        <a:gd name="T22" fmla="*/ 435 w 529"/>
                                        <a:gd name="T23" fmla="*/ 262 h 384"/>
                                        <a:gd name="T24" fmla="*/ 384 w 529"/>
                                        <a:gd name="T25" fmla="*/ 300 h 384"/>
                                        <a:gd name="T26" fmla="*/ 261 w 529"/>
                                        <a:gd name="T27" fmla="*/ 361 h 384"/>
                                        <a:gd name="T28" fmla="*/ 145 w 529"/>
                                        <a:gd name="T29" fmla="*/ 374 h 384"/>
                                        <a:gd name="T30" fmla="*/ 71 w 529"/>
                                        <a:gd name="T31" fmla="*/ 383 h 384"/>
                                        <a:gd name="T32" fmla="*/ 56 w 529"/>
                                        <a:gd name="T33" fmla="*/ 300 h 384"/>
                                        <a:gd name="T34" fmla="*/ 0 w 529"/>
                                        <a:gd name="T35" fmla="*/ 192 h 384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529"/>
                                        <a:gd name="T55" fmla="*/ 0 h 384"/>
                                        <a:gd name="T56" fmla="*/ 529 w 529"/>
                                        <a:gd name="T57" fmla="*/ 384 h 384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529" h="384">
                                          <a:moveTo>
                                            <a:pt x="0" y="192"/>
                                          </a:moveTo>
                                          <a:lnTo>
                                            <a:pt x="76" y="202"/>
                                          </a:lnTo>
                                          <a:lnTo>
                                            <a:pt x="132" y="206"/>
                                          </a:lnTo>
                                          <a:lnTo>
                                            <a:pt x="192" y="188"/>
                                          </a:lnTo>
                                          <a:lnTo>
                                            <a:pt x="238" y="155"/>
                                          </a:lnTo>
                                          <a:lnTo>
                                            <a:pt x="285" y="112"/>
                                          </a:lnTo>
                                          <a:lnTo>
                                            <a:pt x="317" y="65"/>
                                          </a:lnTo>
                                          <a:lnTo>
                                            <a:pt x="341" y="0"/>
                                          </a:lnTo>
                                          <a:lnTo>
                                            <a:pt x="412" y="70"/>
                                          </a:lnTo>
                                          <a:lnTo>
                                            <a:pt x="528" y="102"/>
                                          </a:lnTo>
                                          <a:lnTo>
                                            <a:pt x="481" y="188"/>
                                          </a:lnTo>
                                          <a:lnTo>
                                            <a:pt x="435" y="262"/>
                                          </a:lnTo>
                                          <a:lnTo>
                                            <a:pt x="384" y="300"/>
                                          </a:lnTo>
                                          <a:lnTo>
                                            <a:pt x="261" y="361"/>
                                          </a:lnTo>
                                          <a:lnTo>
                                            <a:pt x="145" y="374"/>
                                          </a:lnTo>
                                          <a:lnTo>
                                            <a:pt x="71" y="383"/>
                                          </a:lnTo>
                                          <a:lnTo>
                                            <a:pt x="56" y="300"/>
                                          </a:lnTo>
                                          <a:lnTo>
                                            <a:pt x="0" y="192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84" name="Freeform 54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400" y="2177169"/>
                                      <a:ext cx="383" cy="529"/>
                                    </a:xfrm>
                                    <a:custGeom>
                                      <a:avLst/>
                                      <a:gdLst>
                                        <a:gd name="T0" fmla="*/ 191 w 383"/>
                                        <a:gd name="T1" fmla="*/ 528 h 529"/>
                                        <a:gd name="T2" fmla="*/ 200 w 383"/>
                                        <a:gd name="T3" fmla="*/ 454 h 529"/>
                                        <a:gd name="T4" fmla="*/ 205 w 383"/>
                                        <a:gd name="T5" fmla="*/ 396 h 529"/>
                                        <a:gd name="T6" fmla="*/ 186 w 383"/>
                                        <a:gd name="T7" fmla="*/ 336 h 529"/>
                                        <a:gd name="T8" fmla="*/ 154 w 383"/>
                                        <a:gd name="T9" fmla="*/ 290 h 529"/>
                                        <a:gd name="T10" fmla="*/ 111 w 383"/>
                                        <a:gd name="T11" fmla="*/ 243 h 529"/>
                                        <a:gd name="T12" fmla="*/ 65 w 383"/>
                                        <a:gd name="T13" fmla="*/ 211 h 529"/>
                                        <a:gd name="T14" fmla="*/ 0 w 383"/>
                                        <a:gd name="T15" fmla="*/ 187 h 529"/>
                                        <a:gd name="T16" fmla="*/ 69 w 383"/>
                                        <a:gd name="T17" fmla="*/ 117 h 529"/>
                                        <a:gd name="T18" fmla="*/ 103 w 383"/>
                                        <a:gd name="T19" fmla="*/ 0 h 529"/>
                                        <a:gd name="T20" fmla="*/ 186 w 383"/>
                                        <a:gd name="T21" fmla="*/ 47 h 529"/>
                                        <a:gd name="T22" fmla="*/ 261 w 383"/>
                                        <a:gd name="T23" fmla="*/ 94 h 529"/>
                                        <a:gd name="T24" fmla="*/ 297 w 383"/>
                                        <a:gd name="T25" fmla="*/ 145 h 529"/>
                                        <a:gd name="T26" fmla="*/ 358 w 383"/>
                                        <a:gd name="T27" fmla="*/ 267 h 529"/>
                                        <a:gd name="T28" fmla="*/ 373 w 383"/>
                                        <a:gd name="T29" fmla="*/ 383 h 529"/>
                                        <a:gd name="T30" fmla="*/ 382 w 383"/>
                                        <a:gd name="T31" fmla="*/ 458 h 529"/>
                                        <a:gd name="T32" fmla="*/ 297 w 383"/>
                                        <a:gd name="T33" fmla="*/ 472 h 529"/>
                                        <a:gd name="T34" fmla="*/ 191 w 383"/>
                                        <a:gd name="T35" fmla="*/ 528 h 529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383"/>
                                        <a:gd name="T55" fmla="*/ 0 h 529"/>
                                        <a:gd name="T56" fmla="*/ 383 w 383"/>
                                        <a:gd name="T57" fmla="*/ 529 h 529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383" h="529">
                                          <a:moveTo>
                                            <a:pt x="191" y="528"/>
                                          </a:moveTo>
                                          <a:lnTo>
                                            <a:pt x="200" y="454"/>
                                          </a:lnTo>
                                          <a:lnTo>
                                            <a:pt x="205" y="396"/>
                                          </a:lnTo>
                                          <a:lnTo>
                                            <a:pt x="186" y="336"/>
                                          </a:lnTo>
                                          <a:lnTo>
                                            <a:pt x="154" y="290"/>
                                          </a:lnTo>
                                          <a:lnTo>
                                            <a:pt x="111" y="243"/>
                                          </a:lnTo>
                                          <a:lnTo>
                                            <a:pt x="65" y="211"/>
                                          </a:lnTo>
                                          <a:lnTo>
                                            <a:pt x="0" y="187"/>
                                          </a:lnTo>
                                          <a:lnTo>
                                            <a:pt x="69" y="117"/>
                                          </a:lnTo>
                                          <a:lnTo>
                                            <a:pt x="103" y="0"/>
                                          </a:lnTo>
                                          <a:lnTo>
                                            <a:pt x="186" y="47"/>
                                          </a:lnTo>
                                          <a:lnTo>
                                            <a:pt x="261" y="94"/>
                                          </a:lnTo>
                                          <a:lnTo>
                                            <a:pt x="297" y="145"/>
                                          </a:lnTo>
                                          <a:lnTo>
                                            <a:pt x="358" y="267"/>
                                          </a:lnTo>
                                          <a:lnTo>
                                            <a:pt x="373" y="383"/>
                                          </a:lnTo>
                                          <a:lnTo>
                                            <a:pt x="382" y="458"/>
                                          </a:lnTo>
                                          <a:lnTo>
                                            <a:pt x="297" y="472"/>
                                          </a:lnTo>
                                          <a:lnTo>
                                            <a:pt x="191" y="528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85" name="Freeform 55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400" y="2177329"/>
                                      <a:ext cx="383" cy="527"/>
                                    </a:xfrm>
                                    <a:custGeom>
                                      <a:avLst/>
                                      <a:gdLst>
                                        <a:gd name="T0" fmla="*/ 191 w 383"/>
                                        <a:gd name="T1" fmla="*/ 526 h 527"/>
                                        <a:gd name="T2" fmla="*/ 200 w 383"/>
                                        <a:gd name="T3" fmla="*/ 453 h 527"/>
                                        <a:gd name="T4" fmla="*/ 205 w 383"/>
                                        <a:gd name="T5" fmla="*/ 397 h 527"/>
                                        <a:gd name="T6" fmla="*/ 186 w 383"/>
                                        <a:gd name="T7" fmla="*/ 336 h 527"/>
                                        <a:gd name="T8" fmla="*/ 154 w 383"/>
                                        <a:gd name="T9" fmla="*/ 290 h 527"/>
                                        <a:gd name="T10" fmla="*/ 111 w 383"/>
                                        <a:gd name="T11" fmla="*/ 242 h 527"/>
                                        <a:gd name="T12" fmla="*/ 65 w 383"/>
                                        <a:gd name="T13" fmla="*/ 209 h 527"/>
                                        <a:gd name="T14" fmla="*/ 0 w 383"/>
                                        <a:gd name="T15" fmla="*/ 186 h 527"/>
                                        <a:gd name="T16" fmla="*/ 69 w 383"/>
                                        <a:gd name="T17" fmla="*/ 117 h 527"/>
                                        <a:gd name="T18" fmla="*/ 103 w 383"/>
                                        <a:gd name="T19" fmla="*/ 0 h 527"/>
                                        <a:gd name="T20" fmla="*/ 186 w 383"/>
                                        <a:gd name="T21" fmla="*/ 47 h 527"/>
                                        <a:gd name="T22" fmla="*/ 261 w 383"/>
                                        <a:gd name="T23" fmla="*/ 93 h 527"/>
                                        <a:gd name="T24" fmla="*/ 297 w 383"/>
                                        <a:gd name="T25" fmla="*/ 144 h 527"/>
                                        <a:gd name="T26" fmla="*/ 358 w 383"/>
                                        <a:gd name="T27" fmla="*/ 266 h 527"/>
                                        <a:gd name="T28" fmla="*/ 373 w 383"/>
                                        <a:gd name="T29" fmla="*/ 383 h 527"/>
                                        <a:gd name="T30" fmla="*/ 382 w 383"/>
                                        <a:gd name="T31" fmla="*/ 458 h 527"/>
                                        <a:gd name="T32" fmla="*/ 297 w 383"/>
                                        <a:gd name="T33" fmla="*/ 471 h 527"/>
                                        <a:gd name="T34" fmla="*/ 191 w 383"/>
                                        <a:gd name="T35" fmla="*/ 526 h 527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383"/>
                                        <a:gd name="T55" fmla="*/ 0 h 527"/>
                                        <a:gd name="T56" fmla="*/ 383 w 383"/>
                                        <a:gd name="T57" fmla="*/ 527 h 527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383" h="527">
                                          <a:moveTo>
                                            <a:pt x="191" y="526"/>
                                          </a:moveTo>
                                          <a:lnTo>
                                            <a:pt x="200" y="453"/>
                                          </a:lnTo>
                                          <a:lnTo>
                                            <a:pt x="205" y="397"/>
                                          </a:lnTo>
                                          <a:lnTo>
                                            <a:pt x="186" y="336"/>
                                          </a:lnTo>
                                          <a:lnTo>
                                            <a:pt x="154" y="290"/>
                                          </a:lnTo>
                                          <a:lnTo>
                                            <a:pt x="111" y="242"/>
                                          </a:lnTo>
                                          <a:lnTo>
                                            <a:pt x="65" y="209"/>
                                          </a:lnTo>
                                          <a:lnTo>
                                            <a:pt x="0" y="186"/>
                                          </a:lnTo>
                                          <a:lnTo>
                                            <a:pt x="69" y="117"/>
                                          </a:lnTo>
                                          <a:lnTo>
                                            <a:pt x="103" y="0"/>
                                          </a:lnTo>
                                          <a:lnTo>
                                            <a:pt x="186" y="47"/>
                                          </a:lnTo>
                                          <a:lnTo>
                                            <a:pt x="261" y="93"/>
                                          </a:lnTo>
                                          <a:lnTo>
                                            <a:pt x="297" y="144"/>
                                          </a:lnTo>
                                          <a:lnTo>
                                            <a:pt x="358" y="266"/>
                                          </a:lnTo>
                                          <a:lnTo>
                                            <a:pt x="373" y="383"/>
                                          </a:lnTo>
                                          <a:lnTo>
                                            <a:pt x="382" y="458"/>
                                          </a:lnTo>
                                          <a:lnTo>
                                            <a:pt x="297" y="471"/>
                                          </a:lnTo>
                                          <a:lnTo>
                                            <a:pt x="191" y="526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</wpg:grpSp>
                              <wpg:grpSp>
                                <wpg:cNvPr id="69" name="Group 6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5867550" y="2176777"/>
                                    <a:ext cx="605" cy="1038"/>
                                    <a:chOff x="5867550" y="2176777"/>
                                    <a:chExt cx="605" cy="1038"/>
                                  </a:xfrm>
                                </wpg:grpSpPr>
                                <wps:wsp>
                                  <wps:cNvPr id="70" name="Freeform 57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575" y="2176814"/>
                                      <a:ext cx="383" cy="530"/>
                                    </a:xfrm>
                                    <a:custGeom>
                                      <a:avLst/>
                                      <a:gdLst>
                                        <a:gd name="T0" fmla="*/ 191 w 383"/>
                                        <a:gd name="T1" fmla="*/ 529 h 530"/>
                                        <a:gd name="T2" fmla="*/ 182 w 383"/>
                                        <a:gd name="T3" fmla="*/ 454 h 530"/>
                                        <a:gd name="T4" fmla="*/ 177 w 383"/>
                                        <a:gd name="T5" fmla="*/ 397 h 530"/>
                                        <a:gd name="T6" fmla="*/ 196 w 383"/>
                                        <a:gd name="T7" fmla="*/ 336 h 530"/>
                                        <a:gd name="T8" fmla="*/ 228 w 383"/>
                                        <a:gd name="T9" fmla="*/ 290 h 530"/>
                                        <a:gd name="T10" fmla="*/ 271 w 383"/>
                                        <a:gd name="T11" fmla="*/ 243 h 530"/>
                                        <a:gd name="T12" fmla="*/ 318 w 383"/>
                                        <a:gd name="T13" fmla="*/ 210 h 530"/>
                                        <a:gd name="T14" fmla="*/ 382 w 383"/>
                                        <a:gd name="T15" fmla="*/ 187 h 530"/>
                                        <a:gd name="T16" fmla="*/ 313 w 383"/>
                                        <a:gd name="T17" fmla="*/ 118 h 530"/>
                                        <a:gd name="T18" fmla="*/ 280 w 383"/>
                                        <a:gd name="T19" fmla="*/ 0 h 530"/>
                                        <a:gd name="T20" fmla="*/ 196 w 383"/>
                                        <a:gd name="T21" fmla="*/ 47 h 530"/>
                                        <a:gd name="T22" fmla="*/ 121 w 383"/>
                                        <a:gd name="T23" fmla="*/ 95 h 530"/>
                                        <a:gd name="T24" fmla="*/ 84 w 383"/>
                                        <a:gd name="T25" fmla="*/ 146 h 530"/>
                                        <a:gd name="T26" fmla="*/ 24 w 383"/>
                                        <a:gd name="T27" fmla="*/ 266 h 530"/>
                                        <a:gd name="T28" fmla="*/ 10 w 383"/>
                                        <a:gd name="T29" fmla="*/ 383 h 530"/>
                                        <a:gd name="T30" fmla="*/ 0 w 383"/>
                                        <a:gd name="T31" fmla="*/ 459 h 530"/>
                                        <a:gd name="T32" fmla="*/ 84 w 383"/>
                                        <a:gd name="T33" fmla="*/ 473 h 530"/>
                                        <a:gd name="T34" fmla="*/ 191 w 383"/>
                                        <a:gd name="T35" fmla="*/ 529 h 530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383"/>
                                        <a:gd name="T55" fmla="*/ 0 h 530"/>
                                        <a:gd name="T56" fmla="*/ 383 w 383"/>
                                        <a:gd name="T57" fmla="*/ 530 h 530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383" h="530">
                                          <a:moveTo>
                                            <a:pt x="191" y="529"/>
                                          </a:moveTo>
                                          <a:lnTo>
                                            <a:pt x="182" y="454"/>
                                          </a:lnTo>
                                          <a:lnTo>
                                            <a:pt x="177" y="397"/>
                                          </a:lnTo>
                                          <a:lnTo>
                                            <a:pt x="196" y="336"/>
                                          </a:lnTo>
                                          <a:lnTo>
                                            <a:pt x="228" y="290"/>
                                          </a:lnTo>
                                          <a:lnTo>
                                            <a:pt x="271" y="243"/>
                                          </a:lnTo>
                                          <a:lnTo>
                                            <a:pt x="318" y="210"/>
                                          </a:lnTo>
                                          <a:lnTo>
                                            <a:pt x="382" y="187"/>
                                          </a:lnTo>
                                          <a:lnTo>
                                            <a:pt x="313" y="118"/>
                                          </a:lnTo>
                                          <a:lnTo>
                                            <a:pt x="280" y="0"/>
                                          </a:lnTo>
                                          <a:lnTo>
                                            <a:pt x="196" y="47"/>
                                          </a:lnTo>
                                          <a:lnTo>
                                            <a:pt x="121" y="95"/>
                                          </a:lnTo>
                                          <a:lnTo>
                                            <a:pt x="84" y="146"/>
                                          </a:lnTo>
                                          <a:lnTo>
                                            <a:pt x="24" y="266"/>
                                          </a:lnTo>
                                          <a:lnTo>
                                            <a:pt x="10" y="383"/>
                                          </a:lnTo>
                                          <a:lnTo>
                                            <a:pt x="0" y="459"/>
                                          </a:lnTo>
                                          <a:lnTo>
                                            <a:pt x="84" y="473"/>
                                          </a:lnTo>
                                          <a:lnTo>
                                            <a:pt x="191" y="529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71" name="Freeform 58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725" y="2176973"/>
                                      <a:ext cx="383" cy="529"/>
                                    </a:xfrm>
                                    <a:custGeom>
                                      <a:avLst/>
                                      <a:gdLst>
                                        <a:gd name="T0" fmla="*/ 191 w 383"/>
                                        <a:gd name="T1" fmla="*/ 0 h 529"/>
                                        <a:gd name="T2" fmla="*/ 201 w 383"/>
                                        <a:gd name="T3" fmla="*/ 74 h 529"/>
                                        <a:gd name="T4" fmla="*/ 206 w 383"/>
                                        <a:gd name="T5" fmla="*/ 130 h 529"/>
                                        <a:gd name="T6" fmla="*/ 186 w 383"/>
                                        <a:gd name="T7" fmla="*/ 191 h 529"/>
                                        <a:gd name="T8" fmla="*/ 154 w 383"/>
                                        <a:gd name="T9" fmla="*/ 238 h 529"/>
                                        <a:gd name="T10" fmla="*/ 113 w 383"/>
                                        <a:gd name="T11" fmla="*/ 285 h 529"/>
                                        <a:gd name="T12" fmla="*/ 65 w 383"/>
                                        <a:gd name="T13" fmla="*/ 318 h 529"/>
                                        <a:gd name="T14" fmla="*/ 0 w 383"/>
                                        <a:gd name="T15" fmla="*/ 341 h 529"/>
                                        <a:gd name="T16" fmla="*/ 70 w 383"/>
                                        <a:gd name="T17" fmla="*/ 411 h 529"/>
                                        <a:gd name="T18" fmla="*/ 103 w 383"/>
                                        <a:gd name="T19" fmla="*/ 528 h 529"/>
                                        <a:gd name="T20" fmla="*/ 186 w 383"/>
                                        <a:gd name="T21" fmla="*/ 482 h 529"/>
                                        <a:gd name="T22" fmla="*/ 261 w 383"/>
                                        <a:gd name="T23" fmla="*/ 435 h 529"/>
                                        <a:gd name="T24" fmla="*/ 298 w 383"/>
                                        <a:gd name="T25" fmla="*/ 383 h 529"/>
                                        <a:gd name="T26" fmla="*/ 359 w 383"/>
                                        <a:gd name="T27" fmla="*/ 262 h 529"/>
                                        <a:gd name="T28" fmla="*/ 373 w 383"/>
                                        <a:gd name="T29" fmla="*/ 145 h 529"/>
                                        <a:gd name="T30" fmla="*/ 382 w 383"/>
                                        <a:gd name="T31" fmla="*/ 70 h 529"/>
                                        <a:gd name="T32" fmla="*/ 298 w 383"/>
                                        <a:gd name="T33" fmla="*/ 56 h 529"/>
                                        <a:gd name="T34" fmla="*/ 191 w 383"/>
                                        <a:gd name="T35" fmla="*/ 0 h 529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383"/>
                                        <a:gd name="T55" fmla="*/ 0 h 529"/>
                                        <a:gd name="T56" fmla="*/ 383 w 383"/>
                                        <a:gd name="T57" fmla="*/ 529 h 529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383" h="529">
                                          <a:moveTo>
                                            <a:pt x="191" y="0"/>
                                          </a:moveTo>
                                          <a:lnTo>
                                            <a:pt x="201" y="74"/>
                                          </a:lnTo>
                                          <a:lnTo>
                                            <a:pt x="206" y="130"/>
                                          </a:lnTo>
                                          <a:lnTo>
                                            <a:pt x="186" y="191"/>
                                          </a:lnTo>
                                          <a:lnTo>
                                            <a:pt x="154" y="238"/>
                                          </a:lnTo>
                                          <a:lnTo>
                                            <a:pt x="113" y="285"/>
                                          </a:lnTo>
                                          <a:lnTo>
                                            <a:pt x="65" y="318"/>
                                          </a:lnTo>
                                          <a:lnTo>
                                            <a:pt x="0" y="341"/>
                                          </a:lnTo>
                                          <a:lnTo>
                                            <a:pt x="70" y="411"/>
                                          </a:lnTo>
                                          <a:lnTo>
                                            <a:pt x="103" y="528"/>
                                          </a:lnTo>
                                          <a:lnTo>
                                            <a:pt x="186" y="482"/>
                                          </a:lnTo>
                                          <a:lnTo>
                                            <a:pt x="261" y="435"/>
                                          </a:lnTo>
                                          <a:lnTo>
                                            <a:pt x="298" y="383"/>
                                          </a:lnTo>
                                          <a:lnTo>
                                            <a:pt x="359" y="262"/>
                                          </a:lnTo>
                                          <a:lnTo>
                                            <a:pt x="373" y="145"/>
                                          </a:lnTo>
                                          <a:lnTo>
                                            <a:pt x="382" y="70"/>
                                          </a:lnTo>
                                          <a:lnTo>
                                            <a:pt x="298" y="56"/>
                                          </a:lnTo>
                                          <a:lnTo>
                                            <a:pt x="191" y="0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72" name="Freeform 59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682" y="2176777"/>
                                      <a:ext cx="384" cy="529"/>
                                    </a:xfrm>
                                    <a:custGeom>
                                      <a:avLst/>
                                      <a:gdLst>
                                        <a:gd name="T0" fmla="*/ 193 w 384"/>
                                        <a:gd name="T1" fmla="*/ 528 h 529"/>
                                        <a:gd name="T2" fmla="*/ 183 w 384"/>
                                        <a:gd name="T3" fmla="*/ 454 h 529"/>
                                        <a:gd name="T4" fmla="*/ 179 w 384"/>
                                        <a:gd name="T5" fmla="*/ 397 h 529"/>
                                        <a:gd name="T6" fmla="*/ 197 w 384"/>
                                        <a:gd name="T7" fmla="*/ 336 h 529"/>
                                        <a:gd name="T8" fmla="*/ 229 w 384"/>
                                        <a:gd name="T9" fmla="*/ 290 h 529"/>
                                        <a:gd name="T10" fmla="*/ 272 w 384"/>
                                        <a:gd name="T11" fmla="*/ 243 h 529"/>
                                        <a:gd name="T12" fmla="*/ 318 w 384"/>
                                        <a:gd name="T13" fmla="*/ 210 h 529"/>
                                        <a:gd name="T14" fmla="*/ 383 w 384"/>
                                        <a:gd name="T15" fmla="*/ 187 h 529"/>
                                        <a:gd name="T16" fmla="*/ 313 w 384"/>
                                        <a:gd name="T17" fmla="*/ 117 h 529"/>
                                        <a:gd name="T18" fmla="*/ 280 w 384"/>
                                        <a:gd name="T19" fmla="*/ 0 h 529"/>
                                        <a:gd name="T20" fmla="*/ 197 w 384"/>
                                        <a:gd name="T21" fmla="*/ 46 h 529"/>
                                        <a:gd name="T22" fmla="*/ 122 w 384"/>
                                        <a:gd name="T23" fmla="*/ 94 h 529"/>
                                        <a:gd name="T24" fmla="*/ 85 w 384"/>
                                        <a:gd name="T25" fmla="*/ 145 h 529"/>
                                        <a:gd name="T26" fmla="*/ 24 w 384"/>
                                        <a:gd name="T27" fmla="*/ 266 h 529"/>
                                        <a:gd name="T28" fmla="*/ 10 w 384"/>
                                        <a:gd name="T29" fmla="*/ 383 h 529"/>
                                        <a:gd name="T30" fmla="*/ 0 w 384"/>
                                        <a:gd name="T31" fmla="*/ 458 h 529"/>
                                        <a:gd name="T32" fmla="*/ 85 w 384"/>
                                        <a:gd name="T33" fmla="*/ 472 h 529"/>
                                        <a:gd name="T34" fmla="*/ 193 w 384"/>
                                        <a:gd name="T35" fmla="*/ 528 h 529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384"/>
                                        <a:gd name="T55" fmla="*/ 0 h 529"/>
                                        <a:gd name="T56" fmla="*/ 384 w 384"/>
                                        <a:gd name="T57" fmla="*/ 529 h 529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384" h="529">
                                          <a:moveTo>
                                            <a:pt x="193" y="528"/>
                                          </a:moveTo>
                                          <a:lnTo>
                                            <a:pt x="183" y="454"/>
                                          </a:lnTo>
                                          <a:lnTo>
                                            <a:pt x="179" y="397"/>
                                          </a:lnTo>
                                          <a:lnTo>
                                            <a:pt x="197" y="336"/>
                                          </a:lnTo>
                                          <a:lnTo>
                                            <a:pt x="229" y="290"/>
                                          </a:lnTo>
                                          <a:lnTo>
                                            <a:pt x="272" y="243"/>
                                          </a:lnTo>
                                          <a:lnTo>
                                            <a:pt x="318" y="210"/>
                                          </a:lnTo>
                                          <a:lnTo>
                                            <a:pt x="383" y="187"/>
                                          </a:lnTo>
                                          <a:lnTo>
                                            <a:pt x="313" y="117"/>
                                          </a:lnTo>
                                          <a:lnTo>
                                            <a:pt x="280" y="0"/>
                                          </a:lnTo>
                                          <a:lnTo>
                                            <a:pt x="197" y="46"/>
                                          </a:lnTo>
                                          <a:lnTo>
                                            <a:pt x="122" y="94"/>
                                          </a:lnTo>
                                          <a:lnTo>
                                            <a:pt x="85" y="145"/>
                                          </a:lnTo>
                                          <a:lnTo>
                                            <a:pt x="24" y="266"/>
                                          </a:lnTo>
                                          <a:lnTo>
                                            <a:pt x="10" y="383"/>
                                          </a:lnTo>
                                          <a:lnTo>
                                            <a:pt x="0" y="458"/>
                                          </a:lnTo>
                                          <a:lnTo>
                                            <a:pt x="85" y="472"/>
                                          </a:lnTo>
                                          <a:lnTo>
                                            <a:pt x="193" y="528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73" name="Freeform 60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650" y="2177169"/>
                                      <a:ext cx="383" cy="529"/>
                                    </a:xfrm>
                                    <a:custGeom>
                                      <a:avLst/>
                                      <a:gdLst>
                                        <a:gd name="T0" fmla="*/ 192 w 383"/>
                                        <a:gd name="T1" fmla="*/ 0 h 529"/>
                                        <a:gd name="T2" fmla="*/ 201 w 383"/>
                                        <a:gd name="T3" fmla="*/ 74 h 529"/>
                                        <a:gd name="T4" fmla="*/ 205 w 383"/>
                                        <a:gd name="T5" fmla="*/ 130 h 529"/>
                                        <a:gd name="T6" fmla="*/ 187 w 383"/>
                                        <a:gd name="T7" fmla="*/ 191 h 529"/>
                                        <a:gd name="T8" fmla="*/ 153 w 383"/>
                                        <a:gd name="T9" fmla="*/ 239 h 529"/>
                                        <a:gd name="T10" fmla="*/ 111 w 383"/>
                                        <a:gd name="T11" fmla="*/ 285 h 529"/>
                                        <a:gd name="T12" fmla="*/ 65 w 383"/>
                                        <a:gd name="T13" fmla="*/ 317 h 529"/>
                                        <a:gd name="T14" fmla="*/ 0 w 383"/>
                                        <a:gd name="T15" fmla="*/ 340 h 529"/>
                                        <a:gd name="T16" fmla="*/ 69 w 383"/>
                                        <a:gd name="T17" fmla="*/ 410 h 529"/>
                                        <a:gd name="T18" fmla="*/ 102 w 383"/>
                                        <a:gd name="T19" fmla="*/ 528 h 529"/>
                                        <a:gd name="T20" fmla="*/ 187 w 383"/>
                                        <a:gd name="T21" fmla="*/ 481 h 529"/>
                                        <a:gd name="T22" fmla="*/ 261 w 383"/>
                                        <a:gd name="T23" fmla="*/ 434 h 529"/>
                                        <a:gd name="T24" fmla="*/ 299 w 383"/>
                                        <a:gd name="T25" fmla="*/ 383 h 529"/>
                                        <a:gd name="T26" fmla="*/ 359 w 383"/>
                                        <a:gd name="T27" fmla="*/ 262 h 529"/>
                                        <a:gd name="T28" fmla="*/ 373 w 383"/>
                                        <a:gd name="T29" fmla="*/ 145 h 529"/>
                                        <a:gd name="T30" fmla="*/ 382 w 383"/>
                                        <a:gd name="T31" fmla="*/ 71 h 529"/>
                                        <a:gd name="T32" fmla="*/ 299 w 383"/>
                                        <a:gd name="T33" fmla="*/ 56 h 529"/>
                                        <a:gd name="T34" fmla="*/ 192 w 383"/>
                                        <a:gd name="T35" fmla="*/ 0 h 529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383"/>
                                        <a:gd name="T55" fmla="*/ 0 h 529"/>
                                        <a:gd name="T56" fmla="*/ 383 w 383"/>
                                        <a:gd name="T57" fmla="*/ 529 h 529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383" h="529">
                                          <a:moveTo>
                                            <a:pt x="192" y="0"/>
                                          </a:moveTo>
                                          <a:lnTo>
                                            <a:pt x="201" y="74"/>
                                          </a:lnTo>
                                          <a:lnTo>
                                            <a:pt x="205" y="130"/>
                                          </a:lnTo>
                                          <a:lnTo>
                                            <a:pt x="187" y="191"/>
                                          </a:lnTo>
                                          <a:lnTo>
                                            <a:pt x="153" y="239"/>
                                          </a:lnTo>
                                          <a:lnTo>
                                            <a:pt x="111" y="285"/>
                                          </a:lnTo>
                                          <a:lnTo>
                                            <a:pt x="65" y="317"/>
                                          </a:lnTo>
                                          <a:lnTo>
                                            <a:pt x="0" y="340"/>
                                          </a:lnTo>
                                          <a:lnTo>
                                            <a:pt x="69" y="410"/>
                                          </a:lnTo>
                                          <a:lnTo>
                                            <a:pt x="102" y="528"/>
                                          </a:lnTo>
                                          <a:lnTo>
                                            <a:pt x="187" y="481"/>
                                          </a:lnTo>
                                          <a:lnTo>
                                            <a:pt x="261" y="434"/>
                                          </a:lnTo>
                                          <a:lnTo>
                                            <a:pt x="299" y="383"/>
                                          </a:lnTo>
                                          <a:lnTo>
                                            <a:pt x="359" y="262"/>
                                          </a:lnTo>
                                          <a:lnTo>
                                            <a:pt x="373" y="145"/>
                                          </a:lnTo>
                                          <a:lnTo>
                                            <a:pt x="382" y="71"/>
                                          </a:lnTo>
                                          <a:lnTo>
                                            <a:pt x="299" y="56"/>
                                          </a:lnTo>
                                          <a:lnTo>
                                            <a:pt x="192" y="0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74" name="Freeform 61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599" y="2177015"/>
                                      <a:ext cx="383" cy="528"/>
                                    </a:xfrm>
                                    <a:custGeom>
                                      <a:avLst/>
                                      <a:gdLst>
                                        <a:gd name="T0" fmla="*/ 190 w 383"/>
                                        <a:gd name="T1" fmla="*/ 0 h 528"/>
                                        <a:gd name="T2" fmla="*/ 199 w 383"/>
                                        <a:gd name="T3" fmla="*/ 75 h 528"/>
                                        <a:gd name="T4" fmla="*/ 204 w 383"/>
                                        <a:gd name="T5" fmla="*/ 131 h 528"/>
                                        <a:gd name="T6" fmla="*/ 186 w 383"/>
                                        <a:gd name="T7" fmla="*/ 192 h 528"/>
                                        <a:gd name="T8" fmla="*/ 153 w 383"/>
                                        <a:gd name="T9" fmla="*/ 238 h 528"/>
                                        <a:gd name="T10" fmla="*/ 111 w 383"/>
                                        <a:gd name="T11" fmla="*/ 285 h 528"/>
                                        <a:gd name="T12" fmla="*/ 65 w 383"/>
                                        <a:gd name="T13" fmla="*/ 318 h 528"/>
                                        <a:gd name="T14" fmla="*/ 0 w 383"/>
                                        <a:gd name="T15" fmla="*/ 341 h 528"/>
                                        <a:gd name="T16" fmla="*/ 70 w 383"/>
                                        <a:gd name="T17" fmla="*/ 412 h 528"/>
                                        <a:gd name="T18" fmla="*/ 102 w 383"/>
                                        <a:gd name="T19" fmla="*/ 527 h 528"/>
                                        <a:gd name="T20" fmla="*/ 186 w 383"/>
                                        <a:gd name="T21" fmla="*/ 481 h 528"/>
                                        <a:gd name="T22" fmla="*/ 261 w 383"/>
                                        <a:gd name="T23" fmla="*/ 435 h 528"/>
                                        <a:gd name="T24" fmla="*/ 299 w 383"/>
                                        <a:gd name="T25" fmla="*/ 384 h 528"/>
                                        <a:gd name="T26" fmla="*/ 358 w 383"/>
                                        <a:gd name="T27" fmla="*/ 263 h 528"/>
                                        <a:gd name="T28" fmla="*/ 372 w 383"/>
                                        <a:gd name="T29" fmla="*/ 145 h 528"/>
                                        <a:gd name="T30" fmla="*/ 382 w 383"/>
                                        <a:gd name="T31" fmla="*/ 70 h 528"/>
                                        <a:gd name="T32" fmla="*/ 299 w 383"/>
                                        <a:gd name="T33" fmla="*/ 56 h 528"/>
                                        <a:gd name="T34" fmla="*/ 190 w 383"/>
                                        <a:gd name="T35" fmla="*/ 0 h 528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383"/>
                                        <a:gd name="T55" fmla="*/ 0 h 528"/>
                                        <a:gd name="T56" fmla="*/ 383 w 383"/>
                                        <a:gd name="T57" fmla="*/ 528 h 528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383" h="528">
                                          <a:moveTo>
                                            <a:pt x="190" y="0"/>
                                          </a:moveTo>
                                          <a:lnTo>
                                            <a:pt x="199" y="75"/>
                                          </a:lnTo>
                                          <a:lnTo>
                                            <a:pt x="204" y="131"/>
                                          </a:lnTo>
                                          <a:lnTo>
                                            <a:pt x="186" y="192"/>
                                          </a:lnTo>
                                          <a:lnTo>
                                            <a:pt x="153" y="238"/>
                                          </a:lnTo>
                                          <a:lnTo>
                                            <a:pt x="111" y="285"/>
                                          </a:lnTo>
                                          <a:lnTo>
                                            <a:pt x="65" y="318"/>
                                          </a:lnTo>
                                          <a:lnTo>
                                            <a:pt x="0" y="341"/>
                                          </a:lnTo>
                                          <a:lnTo>
                                            <a:pt x="70" y="412"/>
                                          </a:lnTo>
                                          <a:lnTo>
                                            <a:pt x="102" y="527"/>
                                          </a:lnTo>
                                          <a:lnTo>
                                            <a:pt x="186" y="481"/>
                                          </a:lnTo>
                                          <a:lnTo>
                                            <a:pt x="261" y="435"/>
                                          </a:lnTo>
                                          <a:lnTo>
                                            <a:pt x="299" y="384"/>
                                          </a:lnTo>
                                          <a:lnTo>
                                            <a:pt x="358" y="263"/>
                                          </a:lnTo>
                                          <a:lnTo>
                                            <a:pt x="372" y="145"/>
                                          </a:lnTo>
                                          <a:lnTo>
                                            <a:pt x="382" y="70"/>
                                          </a:lnTo>
                                          <a:lnTo>
                                            <a:pt x="299" y="56"/>
                                          </a:lnTo>
                                          <a:lnTo>
                                            <a:pt x="190" y="0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75" name="Freeform 62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550" y="2177050"/>
                                      <a:ext cx="527" cy="384"/>
                                    </a:xfrm>
                                    <a:custGeom>
                                      <a:avLst/>
                                      <a:gdLst>
                                        <a:gd name="T0" fmla="*/ 526 w 527"/>
                                        <a:gd name="T1" fmla="*/ 192 h 384"/>
                                        <a:gd name="T2" fmla="*/ 452 w 527"/>
                                        <a:gd name="T3" fmla="*/ 200 h 384"/>
                                        <a:gd name="T4" fmla="*/ 397 w 527"/>
                                        <a:gd name="T5" fmla="*/ 206 h 384"/>
                                        <a:gd name="T6" fmla="*/ 336 w 527"/>
                                        <a:gd name="T7" fmla="*/ 187 h 384"/>
                                        <a:gd name="T8" fmla="*/ 289 w 527"/>
                                        <a:gd name="T9" fmla="*/ 153 h 384"/>
                                        <a:gd name="T10" fmla="*/ 241 w 527"/>
                                        <a:gd name="T11" fmla="*/ 112 h 384"/>
                                        <a:gd name="T12" fmla="*/ 209 w 527"/>
                                        <a:gd name="T13" fmla="*/ 65 h 384"/>
                                        <a:gd name="T14" fmla="*/ 185 w 527"/>
                                        <a:gd name="T15" fmla="*/ 0 h 384"/>
                                        <a:gd name="T16" fmla="*/ 116 w 527"/>
                                        <a:gd name="T17" fmla="*/ 70 h 384"/>
                                        <a:gd name="T18" fmla="*/ 0 w 527"/>
                                        <a:gd name="T19" fmla="*/ 102 h 384"/>
                                        <a:gd name="T20" fmla="*/ 46 w 527"/>
                                        <a:gd name="T21" fmla="*/ 187 h 384"/>
                                        <a:gd name="T22" fmla="*/ 93 w 527"/>
                                        <a:gd name="T23" fmla="*/ 261 h 384"/>
                                        <a:gd name="T24" fmla="*/ 144 w 527"/>
                                        <a:gd name="T25" fmla="*/ 299 h 384"/>
                                        <a:gd name="T26" fmla="*/ 266 w 527"/>
                                        <a:gd name="T27" fmla="*/ 359 h 384"/>
                                        <a:gd name="T28" fmla="*/ 382 w 527"/>
                                        <a:gd name="T29" fmla="*/ 373 h 384"/>
                                        <a:gd name="T30" fmla="*/ 457 w 527"/>
                                        <a:gd name="T31" fmla="*/ 383 h 384"/>
                                        <a:gd name="T32" fmla="*/ 470 w 527"/>
                                        <a:gd name="T33" fmla="*/ 299 h 384"/>
                                        <a:gd name="T34" fmla="*/ 526 w 527"/>
                                        <a:gd name="T35" fmla="*/ 192 h 384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527"/>
                                        <a:gd name="T55" fmla="*/ 0 h 384"/>
                                        <a:gd name="T56" fmla="*/ 527 w 527"/>
                                        <a:gd name="T57" fmla="*/ 384 h 384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527" h="384">
                                          <a:moveTo>
                                            <a:pt x="526" y="192"/>
                                          </a:moveTo>
                                          <a:lnTo>
                                            <a:pt x="452" y="200"/>
                                          </a:lnTo>
                                          <a:lnTo>
                                            <a:pt x="397" y="206"/>
                                          </a:lnTo>
                                          <a:lnTo>
                                            <a:pt x="336" y="187"/>
                                          </a:lnTo>
                                          <a:lnTo>
                                            <a:pt x="289" y="153"/>
                                          </a:lnTo>
                                          <a:lnTo>
                                            <a:pt x="241" y="112"/>
                                          </a:lnTo>
                                          <a:lnTo>
                                            <a:pt x="209" y="65"/>
                                          </a:lnTo>
                                          <a:lnTo>
                                            <a:pt x="185" y="0"/>
                                          </a:lnTo>
                                          <a:lnTo>
                                            <a:pt x="116" y="70"/>
                                          </a:lnTo>
                                          <a:lnTo>
                                            <a:pt x="0" y="102"/>
                                          </a:lnTo>
                                          <a:lnTo>
                                            <a:pt x="46" y="187"/>
                                          </a:lnTo>
                                          <a:lnTo>
                                            <a:pt x="93" y="261"/>
                                          </a:lnTo>
                                          <a:lnTo>
                                            <a:pt x="144" y="299"/>
                                          </a:lnTo>
                                          <a:lnTo>
                                            <a:pt x="266" y="359"/>
                                          </a:lnTo>
                                          <a:lnTo>
                                            <a:pt x="382" y="373"/>
                                          </a:lnTo>
                                          <a:lnTo>
                                            <a:pt x="457" y="383"/>
                                          </a:lnTo>
                                          <a:lnTo>
                                            <a:pt x="470" y="299"/>
                                          </a:lnTo>
                                          <a:lnTo>
                                            <a:pt x="526" y="192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76" name="Freeform 63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771" y="2177127"/>
                                      <a:ext cx="384" cy="530"/>
                                    </a:xfrm>
                                    <a:custGeom>
                                      <a:avLst/>
                                      <a:gdLst>
                                        <a:gd name="T0" fmla="*/ 191 w 384"/>
                                        <a:gd name="T1" fmla="*/ 529 h 530"/>
                                        <a:gd name="T2" fmla="*/ 183 w 384"/>
                                        <a:gd name="T3" fmla="*/ 453 h 530"/>
                                        <a:gd name="T4" fmla="*/ 178 w 384"/>
                                        <a:gd name="T5" fmla="*/ 397 h 530"/>
                                        <a:gd name="T6" fmla="*/ 196 w 384"/>
                                        <a:gd name="T7" fmla="*/ 337 h 530"/>
                                        <a:gd name="T8" fmla="*/ 229 w 384"/>
                                        <a:gd name="T9" fmla="*/ 290 h 530"/>
                                        <a:gd name="T10" fmla="*/ 271 w 384"/>
                                        <a:gd name="T11" fmla="*/ 243 h 530"/>
                                        <a:gd name="T12" fmla="*/ 318 w 384"/>
                                        <a:gd name="T13" fmla="*/ 211 h 530"/>
                                        <a:gd name="T14" fmla="*/ 383 w 384"/>
                                        <a:gd name="T15" fmla="*/ 187 h 530"/>
                                        <a:gd name="T16" fmla="*/ 313 w 384"/>
                                        <a:gd name="T17" fmla="*/ 117 h 530"/>
                                        <a:gd name="T18" fmla="*/ 280 w 384"/>
                                        <a:gd name="T19" fmla="*/ 0 h 530"/>
                                        <a:gd name="T20" fmla="*/ 196 w 384"/>
                                        <a:gd name="T21" fmla="*/ 47 h 530"/>
                                        <a:gd name="T22" fmla="*/ 122 w 384"/>
                                        <a:gd name="T23" fmla="*/ 94 h 530"/>
                                        <a:gd name="T24" fmla="*/ 84 w 384"/>
                                        <a:gd name="T25" fmla="*/ 146 h 530"/>
                                        <a:gd name="T26" fmla="*/ 23 w 384"/>
                                        <a:gd name="T27" fmla="*/ 267 h 530"/>
                                        <a:gd name="T28" fmla="*/ 9 w 384"/>
                                        <a:gd name="T29" fmla="*/ 383 h 530"/>
                                        <a:gd name="T30" fmla="*/ 0 w 384"/>
                                        <a:gd name="T31" fmla="*/ 458 h 530"/>
                                        <a:gd name="T32" fmla="*/ 84 w 384"/>
                                        <a:gd name="T33" fmla="*/ 473 h 530"/>
                                        <a:gd name="T34" fmla="*/ 191 w 384"/>
                                        <a:gd name="T35" fmla="*/ 529 h 530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384"/>
                                        <a:gd name="T55" fmla="*/ 0 h 530"/>
                                        <a:gd name="T56" fmla="*/ 384 w 384"/>
                                        <a:gd name="T57" fmla="*/ 530 h 530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384" h="530">
                                          <a:moveTo>
                                            <a:pt x="191" y="529"/>
                                          </a:moveTo>
                                          <a:lnTo>
                                            <a:pt x="183" y="453"/>
                                          </a:lnTo>
                                          <a:lnTo>
                                            <a:pt x="178" y="397"/>
                                          </a:lnTo>
                                          <a:lnTo>
                                            <a:pt x="196" y="337"/>
                                          </a:lnTo>
                                          <a:lnTo>
                                            <a:pt x="229" y="290"/>
                                          </a:lnTo>
                                          <a:lnTo>
                                            <a:pt x="271" y="243"/>
                                          </a:lnTo>
                                          <a:lnTo>
                                            <a:pt x="318" y="211"/>
                                          </a:lnTo>
                                          <a:lnTo>
                                            <a:pt x="383" y="187"/>
                                          </a:lnTo>
                                          <a:lnTo>
                                            <a:pt x="313" y="117"/>
                                          </a:lnTo>
                                          <a:lnTo>
                                            <a:pt x="280" y="0"/>
                                          </a:lnTo>
                                          <a:lnTo>
                                            <a:pt x="196" y="47"/>
                                          </a:lnTo>
                                          <a:lnTo>
                                            <a:pt x="122" y="94"/>
                                          </a:lnTo>
                                          <a:lnTo>
                                            <a:pt x="84" y="146"/>
                                          </a:lnTo>
                                          <a:lnTo>
                                            <a:pt x="23" y="267"/>
                                          </a:lnTo>
                                          <a:lnTo>
                                            <a:pt x="9" y="383"/>
                                          </a:lnTo>
                                          <a:lnTo>
                                            <a:pt x="0" y="458"/>
                                          </a:lnTo>
                                          <a:lnTo>
                                            <a:pt x="84" y="473"/>
                                          </a:lnTo>
                                          <a:lnTo>
                                            <a:pt x="191" y="529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77" name="Freeform 64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5867771" y="2177287"/>
                                      <a:ext cx="384" cy="528"/>
                                    </a:xfrm>
                                    <a:custGeom>
                                      <a:avLst/>
                                      <a:gdLst>
                                        <a:gd name="T0" fmla="*/ 191 w 384"/>
                                        <a:gd name="T1" fmla="*/ 527 h 528"/>
                                        <a:gd name="T2" fmla="*/ 183 w 384"/>
                                        <a:gd name="T3" fmla="*/ 453 h 528"/>
                                        <a:gd name="T4" fmla="*/ 178 w 384"/>
                                        <a:gd name="T5" fmla="*/ 397 h 528"/>
                                        <a:gd name="T6" fmla="*/ 196 w 384"/>
                                        <a:gd name="T7" fmla="*/ 337 h 528"/>
                                        <a:gd name="T8" fmla="*/ 229 w 384"/>
                                        <a:gd name="T9" fmla="*/ 289 h 528"/>
                                        <a:gd name="T10" fmla="*/ 271 w 384"/>
                                        <a:gd name="T11" fmla="*/ 242 h 528"/>
                                        <a:gd name="T12" fmla="*/ 318 w 384"/>
                                        <a:gd name="T13" fmla="*/ 210 h 528"/>
                                        <a:gd name="T14" fmla="*/ 383 w 384"/>
                                        <a:gd name="T15" fmla="*/ 186 h 528"/>
                                        <a:gd name="T16" fmla="*/ 313 w 384"/>
                                        <a:gd name="T17" fmla="*/ 117 h 528"/>
                                        <a:gd name="T18" fmla="*/ 280 w 384"/>
                                        <a:gd name="T19" fmla="*/ 0 h 528"/>
                                        <a:gd name="T20" fmla="*/ 196 w 384"/>
                                        <a:gd name="T21" fmla="*/ 47 h 528"/>
                                        <a:gd name="T22" fmla="*/ 122 w 384"/>
                                        <a:gd name="T23" fmla="*/ 94 h 528"/>
                                        <a:gd name="T24" fmla="*/ 84 w 384"/>
                                        <a:gd name="T25" fmla="*/ 145 h 528"/>
                                        <a:gd name="T26" fmla="*/ 23 w 384"/>
                                        <a:gd name="T27" fmla="*/ 266 h 528"/>
                                        <a:gd name="T28" fmla="*/ 9 w 384"/>
                                        <a:gd name="T29" fmla="*/ 383 h 528"/>
                                        <a:gd name="T30" fmla="*/ 0 w 384"/>
                                        <a:gd name="T31" fmla="*/ 457 h 528"/>
                                        <a:gd name="T32" fmla="*/ 84 w 384"/>
                                        <a:gd name="T33" fmla="*/ 471 h 528"/>
                                        <a:gd name="T34" fmla="*/ 191 w 384"/>
                                        <a:gd name="T35" fmla="*/ 527 h 528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384"/>
                                        <a:gd name="T55" fmla="*/ 0 h 528"/>
                                        <a:gd name="T56" fmla="*/ 384 w 384"/>
                                        <a:gd name="T57" fmla="*/ 528 h 528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384" h="528">
                                          <a:moveTo>
                                            <a:pt x="191" y="527"/>
                                          </a:moveTo>
                                          <a:lnTo>
                                            <a:pt x="183" y="453"/>
                                          </a:lnTo>
                                          <a:lnTo>
                                            <a:pt x="178" y="397"/>
                                          </a:lnTo>
                                          <a:lnTo>
                                            <a:pt x="196" y="337"/>
                                          </a:lnTo>
                                          <a:lnTo>
                                            <a:pt x="229" y="289"/>
                                          </a:lnTo>
                                          <a:lnTo>
                                            <a:pt x="271" y="242"/>
                                          </a:lnTo>
                                          <a:lnTo>
                                            <a:pt x="318" y="210"/>
                                          </a:lnTo>
                                          <a:lnTo>
                                            <a:pt x="383" y="186"/>
                                          </a:lnTo>
                                          <a:lnTo>
                                            <a:pt x="313" y="117"/>
                                          </a:lnTo>
                                          <a:lnTo>
                                            <a:pt x="280" y="0"/>
                                          </a:lnTo>
                                          <a:lnTo>
                                            <a:pt x="196" y="47"/>
                                          </a:lnTo>
                                          <a:lnTo>
                                            <a:pt x="122" y="94"/>
                                          </a:lnTo>
                                          <a:lnTo>
                                            <a:pt x="84" y="145"/>
                                          </a:lnTo>
                                          <a:lnTo>
                                            <a:pt x="23" y="266"/>
                                          </a:lnTo>
                                          <a:lnTo>
                                            <a:pt x="9" y="383"/>
                                          </a:lnTo>
                                          <a:lnTo>
                                            <a:pt x="0" y="457"/>
                                          </a:lnTo>
                                          <a:lnTo>
                                            <a:pt x="84" y="471"/>
                                          </a:lnTo>
                                          <a:lnTo>
                                            <a:pt x="191" y="527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FF00"/>
                                    </a:solidFill>
                                    <a:ln w="12700" cap="rnd">
                                      <a:solidFill>
                                        <a:srgbClr val="008000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</wpg:grpSp>
                            </wpg:grpSp>
                            <wpg:grpSp>
                              <wpg:cNvPr id="62" name="Group 6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867412" y="2177134"/>
                                  <a:ext cx="275" cy="346"/>
                                  <a:chOff x="5867412" y="2177134"/>
                                  <a:chExt cx="275" cy="346"/>
                                </a:xfrm>
                              </wpg:grpSpPr>
                              <wps:wsp>
                                <wps:cNvPr id="63" name="Freeform 6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67412" y="2177134"/>
                                    <a:ext cx="275" cy="346"/>
                                  </a:xfrm>
                                  <a:custGeom>
                                    <a:avLst/>
                                    <a:gdLst>
                                      <a:gd name="T0" fmla="*/ 174 w 275"/>
                                      <a:gd name="T1" fmla="*/ 19 h 346"/>
                                      <a:gd name="T2" fmla="*/ 222 w 275"/>
                                      <a:gd name="T3" fmla="*/ 0 h 346"/>
                                      <a:gd name="T4" fmla="*/ 241 w 275"/>
                                      <a:gd name="T5" fmla="*/ 2 h 346"/>
                                      <a:gd name="T6" fmla="*/ 254 w 275"/>
                                      <a:gd name="T7" fmla="*/ 22 h 346"/>
                                      <a:gd name="T8" fmla="*/ 247 w 275"/>
                                      <a:gd name="T9" fmla="*/ 45 h 346"/>
                                      <a:gd name="T10" fmla="*/ 229 w 275"/>
                                      <a:gd name="T11" fmla="*/ 60 h 346"/>
                                      <a:gd name="T12" fmla="*/ 204 w 275"/>
                                      <a:gd name="T13" fmla="*/ 73 h 346"/>
                                      <a:gd name="T14" fmla="*/ 172 w 275"/>
                                      <a:gd name="T15" fmla="*/ 86 h 346"/>
                                      <a:gd name="T16" fmla="*/ 142 w 275"/>
                                      <a:gd name="T17" fmla="*/ 90 h 346"/>
                                      <a:gd name="T18" fmla="*/ 119 w 275"/>
                                      <a:gd name="T19" fmla="*/ 93 h 346"/>
                                      <a:gd name="T20" fmla="*/ 140 w 275"/>
                                      <a:gd name="T21" fmla="*/ 99 h 346"/>
                                      <a:gd name="T22" fmla="*/ 166 w 275"/>
                                      <a:gd name="T23" fmla="*/ 100 h 346"/>
                                      <a:gd name="T24" fmla="*/ 207 w 275"/>
                                      <a:gd name="T25" fmla="*/ 87 h 346"/>
                                      <a:gd name="T26" fmla="*/ 251 w 275"/>
                                      <a:gd name="T27" fmla="*/ 68 h 346"/>
                                      <a:gd name="T28" fmla="*/ 264 w 275"/>
                                      <a:gd name="T29" fmla="*/ 73 h 346"/>
                                      <a:gd name="T30" fmla="*/ 268 w 275"/>
                                      <a:gd name="T31" fmla="*/ 88 h 346"/>
                                      <a:gd name="T32" fmla="*/ 264 w 275"/>
                                      <a:gd name="T33" fmla="*/ 113 h 346"/>
                                      <a:gd name="T34" fmla="*/ 249 w 275"/>
                                      <a:gd name="T35" fmla="*/ 130 h 346"/>
                                      <a:gd name="T36" fmla="*/ 217 w 275"/>
                                      <a:gd name="T37" fmla="*/ 149 h 346"/>
                                      <a:gd name="T38" fmla="*/ 131 w 275"/>
                                      <a:gd name="T39" fmla="*/ 174 h 346"/>
                                      <a:gd name="T40" fmla="*/ 181 w 275"/>
                                      <a:gd name="T41" fmla="*/ 170 h 346"/>
                                      <a:gd name="T42" fmla="*/ 221 w 275"/>
                                      <a:gd name="T43" fmla="*/ 164 h 346"/>
                                      <a:gd name="T44" fmla="*/ 259 w 275"/>
                                      <a:gd name="T45" fmla="*/ 155 h 346"/>
                                      <a:gd name="T46" fmla="*/ 274 w 275"/>
                                      <a:gd name="T47" fmla="*/ 167 h 346"/>
                                      <a:gd name="T48" fmla="*/ 269 w 275"/>
                                      <a:gd name="T49" fmla="*/ 187 h 346"/>
                                      <a:gd name="T50" fmla="*/ 259 w 275"/>
                                      <a:gd name="T51" fmla="*/ 204 h 346"/>
                                      <a:gd name="T52" fmla="*/ 230 w 275"/>
                                      <a:gd name="T53" fmla="*/ 219 h 346"/>
                                      <a:gd name="T54" fmla="*/ 190 w 275"/>
                                      <a:gd name="T55" fmla="*/ 232 h 346"/>
                                      <a:gd name="T56" fmla="*/ 136 w 275"/>
                                      <a:gd name="T57" fmla="*/ 241 h 346"/>
                                      <a:gd name="T58" fmla="*/ 112 w 275"/>
                                      <a:gd name="T59" fmla="*/ 272 h 346"/>
                                      <a:gd name="T60" fmla="*/ 102 w 275"/>
                                      <a:gd name="T61" fmla="*/ 312 h 346"/>
                                      <a:gd name="T62" fmla="*/ 75 w 275"/>
                                      <a:gd name="T63" fmla="*/ 334 h 346"/>
                                      <a:gd name="T64" fmla="*/ 52 w 275"/>
                                      <a:gd name="T65" fmla="*/ 345 h 346"/>
                                      <a:gd name="T66" fmla="*/ 28 w 275"/>
                                      <a:gd name="T67" fmla="*/ 343 h 346"/>
                                      <a:gd name="T68" fmla="*/ 14 w 275"/>
                                      <a:gd name="T69" fmla="*/ 331 h 346"/>
                                      <a:gd name="T70" fmla="*/ 9 w 275"/>
                                      <a:gd name="T71" fmla="*/ 303 h 346"/>
                                      <a:gd name="T72" fmla="*/ 13 w 275"/>
                                      <a:gd name="T73" fmla="*/ 275 h 346"/>
                                      <a:gd name="T74" fmla="*/ 26 w 275"/>
                                      <a:gd name="T75" fmla="*/ 246 h 346"/>
                                      <a:gd name="T76" fmla="*/ 49 w 275"/>
                                      <a:gd name="T77" fmla="*/ 229 h 346"/>
                                      <a:gd name="T78" fmla="*/ 31 w 275"/>
                                      <a:gd name="T79" fmla="*/ 221 h 346"/>
                                      <a:gd name="T80" fmla="*/ 17 w 275"/>
                                      <a:gd name="T81" fmla="*/ 211 h 346"/>
                                      <a:gd name="T82" fmla="*/ 13 w 275"/>
                                      <a:gd name="T83" fmla="*/ 194 h 346"/>
                                      <a:gd name="T84" fmla="*/ 18 w 275"/>
                                      <a:gd name="T85" fmla="*/ 171 h 346"/>
                                      <a:gd name="T86" fmla="*/ 28 w 275"/>
                                      <a:gd name="T87" fmla="*/ 159 h 346"/>
                                      <a:gd name="T88" fmla="*/ 13 w 275"/>
                                      <a:gd name="T89" fmla="*/ 152 h 346"/>
                                      <a:gd name="T90" fmla="*/ 1 w 275"/>
                                      <a:gd name="T91" fmla="*/ 138 h 346"/>
                                      <a:gd name="T92" fmla="*/ 0 w 275"/>
                                      <a:gd name="T93" fmla="*/ 116 h 346"/>
                                      <a:gd name="T94" fmla="*/ 8 w 275"/>
                                      <a:gd name="T95" fmla="*/ 100 h 346"/>
                                      <a:gd name="T96" fmla="*/ 21 w 275"/>
                                      <a:gd name="T97" fmla="*/ 90 h 346"/>
                                      <a:gd name="T98" fmla="*/ 8 w 275"/>
                                      <a:gd name="T99" fmla="*/ 71 h 346"/>
                                      <a:gd name="T100" fmla="*/ 9 w 275"/>
                                      <a:gd name="T101" fmla="*/ 52 h 346"/>
                                      <a:gd name="T102" fmla="*/ 18 w 275"/>
                                      <a:gd name="T103" fmla="*/ 34 h 346"/>
                                      <a:gd name="T104" fmla="*/ 33 w 275"/>
                                      <a:gd name="T105" fmla="*/ 19 h 346"/>
                                      <a:gd name="T106" fmla="*/ 58 w 275"/>
                                      <a:gd name="T107" fmla="*/ 14 h 346"/>
                                      <a:gd name="T108" fmla="*/ 86 w 275"/>
                                      <a:gd name="T109" fmla="*/ 21 h 346"/>
                                      <a:gd name="T110" fmla="*/ 127 w 275"/>
                                      <a:gd name="T111" fmla="*/ 27 h 346"/>
                                      <a:gd name="T112" fmla="*/ 174 w 275"/>
                                      <a:gd name="T113" fmla="*/ 19 h 346"/>
                                      <a:gd name="T114" fmla="*/ 0 60000 65536"/>
                                      <a:gd name="T115" fmla="*/ 0 60000 65536"/>
                                      <a:gd name="T116" fmla="*/ 0 60000 65536"/>
                                      <a:gd name="T117" fmla="*/ 0 60000 65536"/>
                                      <a:gd name="T118" fmla="*/ 0 60000 65536"/>
                                      <a:gd name="T119" fmla="*/ 0 60000 65536"/>
                                      <a:gd name="T120" fmla="*/ 0 60000 65536"/>
                                      <a:gd name="T121" fmla="*/ 0 60000 65536"/>
                                      <a:gd name="T122" fmla="*/ 0 60000 65536"/>
                                      <a:gd name="T123" fmla="*/ 0 60000 65536"/>
                                      <a:gd name="T124" fmla="*/ 0 60000 65536"/>
                                      <a:gd name="T125" fmla="*/ 0 60000 65536"/>
                                      <a:gd name="T126" fmla="*/ 0 60000 65536"/>
                                      <a:gd name="T127" fmla="*/ 0 60000 65536"/>
                                      <a:gd name="T128" fmla="*/ 0 60000 65536"/>
                                      <a:gd name="T129" fmla="*/ 0 60000 65536"/>
                                      <a:gd name="T130" fmla="*/ 0 60000 65536"/>
                                      <a:gd name="T131" fmla="*/ 0 60000 65536"/>
                                      <a:gd name="T132" fmla="*/ 0 60000 65536"/>
                                      <a:gd name="T133" fmla="*/ 0 60000 65536"/>
                                      <a:gd name="T134" fmla="*/ 0 60000 65536"/>
                                      <a:gd name="T135" fmla="*/ 0 60000 65536"/>
                                      <a:gd name="T136" fmla="*/ 0 60000 65536"/>
                                      <a:gd name="T137" fmla="*/ 0 60000 65536"/>
                                      <a:gd name="T138" fmla="*/ 0 60000 65536"/>
                                      <a:gd name="T139" fmla="*/ 0 60000 65536"/>
                                      <a:gd name="T140" fmla="*/ 0 60000 65536"/>
                                      <a:gd name="T141" fmla="*/ 0 60000 65536"/>
                                      <a:gd name="T142" fmla="*/ 0 60000 65536"/>
                                      <a:gd name="T143" fmla="*/ 0 60000 65536"/>
                                      <a:gd name="T144" fmla="*/ 0 60000 65536"/>
                                      <a:gd name="T145" fmla="*/ 0 60000 65536"/>
                                      <a:gd name="T146" fmla="*/ 0 60000 65536"/>
                                      <a:gd name="T147" fmla="*/ 0 60000 65536"/>
                                      <a:gd name="T148" fmla="*/ 0 60000 65536"/>
                                      <a:gd name="T149" fmla="*/ 0 60000 65536"/>
                                      <a:gd name="T150" fmla="*/ 0 60000 65536"/>
                                      <a:gd name="T151" fmla="*/ 0 60000 65536"/>
                                      <a:gd name="T152" fmla="*/ 0 60000 65536"/>
                                      <a:gd name="T153" fmla="*/ 0 60000 65536"/>
                                      <a:gd name="T154" fmla="*/ 0 60000 65536"/>
                                      <a:gd name="T155" fmla="*/ 0 60000 65536"/>
                                      <a:gd name="T156" fmla="*/ 0 60000 65536"/>
                                      <a:gd name="T157" fmla="*/ 0 60000 65536"/>
                                      <a:gd name="T158" fmla="*/ 0 60000 65536"/>
                                      <a:gd name="T159" fmla="*/ 0 60000 65536"/>
                                      <a:gd name="T160" fmla="*/ 0 60000 65536"/>
                                      <a:gd name="T161" fmla="*/ 0 60000 65536"/>
                                      <a:gd name="T162" fmla="*/ 0 60000 65536"/>
                                      <a:gd name="T163" fmla="*/ 0 60000 65536"/>
                                      <a:gd name="T164" fmla="*/ 0 60000 65536"/>
                                      <a:gd name="T165" fmla="*/ 0 60000 65536"/>
                                      <a:gd name="T166" fmla="*/ 0 60000 65536"/>
                                      <a:gd name="T167" fmla="*/ 0 60000 65536"/>
                                      <a:gd name="T168" fmla="*/ 0 60000 65536"/>
                                      <a:gd name="T169" fmla="*/ 0 60000 65536"/>
                                      <a:gd name="T170" fmla="*/ 0 60000 65536"/>
                                      <a:gd name="T171" fmla="*/ 0 w 275"/>
                                      <a:gd name="T172" fmla="*/ 0 h 346"/>
                                      <a:gd name="T173" fmla="*/ 275 w 275"/>
                                      <a:gd name="T174" fmla="*/ 346 h 346"/>
                                    </a:gdLst>
                                    <a:ahLst/>
                                    <a:cxnLst>
                                      <a:cxn ang="T114">
                                        <a:pos x="T0" y="T1"/>
                                      </a:cxn>
                                      <a:cxn ang="T115">
                                        <a:pos x="T2" y="T3"/>
                                      </a:cxn>
                                      <a:cxn ang="T116">
                                        <a:pos x="T4" y="T5"/>
                                      </a:cxn>
                                      <a:cxn ang="T117">
                                        <a:pos x="T6" y="T7"/>
                                      </a:cxn>
                                      <a:cxn ang="T118">
                                        <a:pos x="T8" y="T9"/>
                                      </a:cxn>
                                      <a:cxn ang="T119">
                                        <a:pos x="T10" y="T11"/>
                                      </a:cxn>
                                      <a:cxn ang="T120">
                                        <a:pos x="T12" y="T13"/>
                                      </a:cxn>
                                      <a:cxn ang="T121">
                                        <a:pos x="T14" y="T15"/>
                                      </a:cxn>
                                      <a:cxn ang="T122">
                                        <a:pos x="T16" y="T17"/>
                                      </a:cxn>
                                      <a:cxn ang="T123">
                                        <a:pos x="T18" y="T19"/>
                                      </a:cxn>
                                      <a:cxn ang="T124">
                                        <a:pos x="T20" y="T21"/>
                                      </a:cxn>
                                      <a:cxn ang="T125">
                                        <a:pos x="T22" y="T23"/>
                                      </a:cxn>
                                      <a:cxn ang="T126">
                                        <a:pos x="T24" y="T25"/>
                                      </a:cxn>
                                      <a:cxn ang="T127">
                                        <a:pos x="T26" y="T27"/>
                                      </a:cxn>
                                      <a:cxn ang="T128">
                                        <a:pos x="T28" y="T29"/>
                                      </a:cxn>
                                      <a:cxn ang="T129">
                                        <a:pos x="T30" y="T31"/>
                                      </a:cxn>
                                      <a:cxn ang="T130">
                                        <a:pos x="T32" y="T33"/>
                                      </a:cxn>
                                      <a:cxn ang="T131">
                                        <a:pos x="T34" y="T35"/>
                                      </a:cxn>
                                      <a:cxn ang="T132">
                                        <a:pos x="T36" y="T37"/>
                                      </a:cxn>
                                      <a:cxn ang="T133">
                                        <a:pos x="T38" y="T39"/>
                                      </a:cxn>
                                      <a:cxn ang="T134">
                                        <a:pos x="T40" y="T41"/>
                                      </a:cxn>
                                      <a:cxn ang="T135">
                                        <a:pos x="T42" y="T43"/>
                                      </a:cxn>
                                      <a:cxn ang="T136">
                                        <a:pos x="T44" y="T45"/>
                                      </a:cxn>
                                      <a:cxn ang="T137">
                                        <a:pos x="T46" y="T47"/>
                                      </a:cxn>
                                      <a:cxn ang="T138">
                                        <a:pos x="T48" y="T49"/>
                                      </a:cxn>
                                      <a:cxn ang="T139">
                                        <a:pos x="T50" y="T51"/>
                                      </a:cxn>
                                      <a:cxn ang="T140">
                                        <a:pos x="T52" y="T53"/>
                                      </a:cxn>
                                      <a:cxn ang="T141">
                                        <a:pos x="T54" y="T55"/>
                                      </a:cxn>
                                      <a:cxn ang="T142">
                                        <a:pos x="T56" y="T57"/>
                                      </a:cxn>
                                      <a:cxn ang="T143">
                                        <a:pos x="T58" y="T59"/>
                                      </a:cxn>
                                      <a:cxn ang="T144">
                                        <a:pos x="T60" y="T61"/>
                                      </a:cxn>
                                      <a:cxn ang="T145">
                                        <a:pos x="T62" y="T63"/>
                                      </a:cxn>
                                      <a:cxn ang="T146">
                                        <a:pos x="T64" y="T65"/>
                                      </a:cxn>
                                      <a:cxn ang="T147">
                                        <a:pos x="T66" y="T67"/>
                                      </a:cxn>
                                      <a:cxn ang="T148">
                                        <a:pos x="T68" y="T69"/>
                                      </a:cxn>
                                      <a:cxn ang="T149">
                                        <a:pos x="T70" y="T71"/>
                                      </a:cxn>
                                      <a:cxn ang="T150">
                                        <a:pos x="T72" y="T73"/>
                                      </a:cxn>
                                      <a:cxn ang="T151">
                                        <a:pos x="T74" y="T75"/>
                                      </a:cxn>
                                      <a:cxn ang="T152">
                                        <a:pos x="T76" y="T77"/>
                                      </a:cxn>
                                      <a:cxn ang="T153">
                                        <a:pos x="T78" y="T79"/>
                                      </a:cxn>
                                      <a:cxn ang="T154">
                                        <a:pos x="T80" y="T81"/>
                                      </a:cxn>
                                      <a:cxn ang="T155">
                                        <a:pos x="T82" y="T83"/>
                                      </a:cxn>
                                      <a:cxn ang="T156">
                                        <a:pos x="T84" y="T85"/>
                                      </a:cxn>
                                      <a:cxn ang="T157">
                                        <a:pos x="T86" y="T87"/>
                                      </a:cxn>
                                      <a:cxn ang="T158">
                                        <a:pos x="T88" y="T89"/>
                                      </a:cxn>
                                      <a:cxn ang="T159">
                                        <a:pos x="T90" y="T91"/>
                                      </a:cxn>
                                      <a:cxn ang="T160">
                                        <a:pos x="T92" y="T93"/>
                                      </a:cxn>
                                      <a:cxn ang="T161">
                                        <a:pos x="T94" y="T95"/>
                                      </a:cxn>
                                      <a:cxn ang="T162">
                                        <a:pos x="T96" y="T97"/>
                                      </a:cxn>
                                      <a:cxn ang="T163">
                                        <a:pos x="T98" y="T99"/>
                                      </a:cxn>
                                      <a:cxn ang="T164">
                                        <a:pos x="T100" y="T101"/>
                                      </a:cxn>
                                      <a:cxn ang="T165">
                                        <a:pos x="T102" y="T103"/>
                                      </a:cxn>
                                      <a:cxn ang="T166">
                                        <a:pos x="T104" y="T105"/>
                                      </a:cxn>
                                      <a:cxn ang="T167">
                                        <a:pos x="T106" y="T107"/>
                                      </a:cxn>
                                      <a:cxn ang="T168">
                                        <a:pos x="T108" y="T109"/>
                                      </a:cxn>
                                      <a:cxn ang="T169">
                                        <a:pos x="T110" y="T111"/>
                                      </a:cxn>
                                      <a:cxn ang="T170">
                                        <a:pos x="T112" y="T113"/>
                                      </a:cxn>
                                    </a:cxnLst>
                                    <a:rect l="T171" t="T172" r="T173" b="T174"/>
                                    <a:pathLst>
                                      <a:path w="275" h="346">
                                        <a:moveTo>
                                          <a:pt x="174" y="19"/>
                                        </a:moveTo>
                                        <a:lnTo>
                                          <a:pt x="222" y="0"/>
                                        </a:lnTo>
                                        <a:lnTo>
                                          <a:pt x="241" y="2"/>
                                        </a:lnTo>
                                        <a:lnTo>
                                          <a:pt x="254" y="22"/>
                                        </a:lnTo>
                                        <a:lnTo>
                                          <a:pt x="247" y="45"/>
                                        </a:lnTo>
                                        <a:lnTo>
                                          <a:pt x="229" y="60"/>
                                        </a:lnTo>
                                        <a:lnTo>
                                          <a:pt x="204" y="73"/>
                                        </a:lnTo>
                                        <a:lnTo>
                                          <a:pt x="172" y="86"/>
                                        </a:lnTo>
                                        <a:lnTo>
                                          <a:pt x="142" y="90"/>
                                        </a:lnTo>
                                        <a:lnTo>
                                          <a:pt x="119" y="93"/>
                                        </a:lnTo>
                                        <a:lnTo>
                                          <a:pt x="140" y="99"/>
                                        </a:lnTo>
                                        <a:lnTo>
                                          <a:pt x="166" y="100"/>
                                        </a:lnTo>
                                        <a:lnTo>
                                          <a:pt x="207" y="87"/>
                                        </a:lnTo>
                                        <a:lnTo>
                                          <a:pt x="251" y="68"/>
                                        </a:lnTo>
                                        <a:lnTo>
                                          <a:pt x="264" y="73"/>
                                        </a:lnTo>
                                        <a:lnTo>
                                          <a:pt x="268" y="88"/>
                                        </a:lnTo>
                                        <a:lnTo>
                                          <a:pt x="264" y="113"/>
                                        </a:lnTo>
                                        <a:lnTo>
                                          <a:pt x="249" y="130"/>
                                        </a:lnTo>
                                        <a:lnTo>
                                          <a:pt x="217" y="149"/>
                                        </a:lnTo>
                                        <a:lnTo>
                                          <a:pt x="131" y="174"/>
                                        </a:lnTo>
                                        <a:lnTo>
                                          <a:pt x="181" y="170"/>
                                        </a:lnTo>
                                        <a:lnTo>
                                          <a:pt x="221" y="164"/>
                                        </a:lnTo>
                                        <a:lnTo>
                                          <a:pt x="259" y="155"/>
                                        </a:lnTo>
                                        <a:lnTo>
                                          <a:pt x="274" y="167"/>
                                        </a:lnTo>
                                        <a:lnTo>
                                          <a:pt x="269" y="187"/>
                                        </a:lnTo>
                                        <a:lnTo>
                                          <a:pt x="259" y="204"/>
                                        </a:lnTo>
                                        <a:lnTo>
                                          <a:pt x="230" y="219"/>
                                        </a:lnTo>
                                        <a:lnTo>
                                          <a:pt x="190" y="232"/>
                                        </a:lnTo>
                                        <a:lnTo>
                                          <a:pt x="136" y="241"/>
                                        </a:lnTo>
                                        <a:lnTo>
                                          <a:pt x="112" y="272"/>
                                        </a:lnTo>
                                        <a:lnTo>
                                          <a:pt x="102" y="312"/>
                                        </a:lnTo>
                                        <a:lnTo>
                                          <a:pt x="75" y="334"/>
                                        </a:lnTo>
                                        <a:lnTo>
                                          <a:pt x="52" y="345"/>
                                        </a:lnTo>
                                        <a:lnTo>
                                          <a:pt x="28" y="343"/>
                                        </a:lnTo>
                                        <a:lnTo>
                                          <a:pt x="14" y="331"/>
                                        </a:lnTo>
                                        <a:lnTo>
                                          <a:pt x="9" y="303"/>
                                        </a:lnTo>
                                        <a:lnTo>
                                          <a:pt x="13" y="275"/>
                                        </a:lnTo>
                                        <a:lnTo>
                                          <a:pt x="26" y="246"/>
                                        </a:lnTo>
                                        <a:lnTo>
                                          <a:pt x="49" y="229"/>
                                        </a:lnTo>
                                        <a:lnTo>
                                          <a:pt x="31" y="221"/>
                                        </a:lnTo>
                                        <a:lnTo>
                                          <a:pt x="17" y="211"/>
                                        </a:lnTo>
                                        <a:lnTo>
                                          <a:pt x="13" y="194"/>
                                        </a:lnTo>
                                        <a:lnTo>
                                          <a:pt x="18" y="171"/>
                                        </a:lnTo>
                                        <a:lnTo>
                                          <a:pt x="28" y="159"/>
                                        </a:lnTo>
                                        <a:lnTo>
                                          <a:pt x="13" y="152"/>
                                        </a:lnTo>
                                        <a:lnTo>
                                          <a:pt x="1" y="138"/>
                                        </a:lnTo>
                                        <a:lnTo>
                                          <a:pt x="0" y="116"/>
                                        </a:lnTo>
                                        <a:lnTo>
                                          <a:pt x="8" y="100"/>
                                        </a:lnTo>
                                        <a:lnTo>
                                          <a:pt x="21" y="90"/>
                                        </a:lnTo>
                                        <a:lnTo>
                                          <a:pt x="8" y="71"/>
                                        </a:lnTo>
                                        <a:lnTo>
                                          <a:pt x="9" y="52"/>
                                        </a:lnTo>
                                        <a:lnTo>
                                          <a:pt x="18" y="34"/>
                                        </a:lnTo>
                                        <a:lnTo>
                                          <a:pt x="33" y="19"/>
                                        </a:lnTo>
                                        <a:lnTo>
                                          <a:pt x="58" y="14"/>
                                        </a:lnTo>
                                        <a:lnTo>
                                          <a:pt x="86" y="21"/>
                                        </a:lnTo>
                                        <a:lnTo>
                                          <a:pt x="127" y="27"/>
                                        </a:lnTo>
                                        <a:lnTo>
                                          <a:pt x="174" y="19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E0A080"/>
                                  </a:solidFill>
                                  <a:ln w="12700" cap="rnd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64" name="Freeform 6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67459" y="2177229"/>
                                    <a:ext cx="92" cy="12"/>
                                  </a:xfrm>
                                  <a:custGeom>
                                    <a:avLst/>
                                    <a:gdLst>
                                      <a:gd name="T0" fmla="*/ 0 w 92"/>
                                      <a:gd name="T1" fmla="*/ 0 h 12"/>
                                      <a:gd name="T2" fmla="*/ 22 w 92"/>
                                      <a:gd name="T3" fmla="*/ 8 h 12"/>
                                      <a:gd name="T4" fmla="*/ 54 w 92"/>
                                      <a:gd name="T5" fmla="*/ 11 h 12"/>
                                      <a:gd name="T6" fmla="*/ 91 w 92"/>
                                      <a:gd name="T7" fmla="*/ 0 h 12"/>
                                      <a:gd name="T8" fmla="*/ 0 60000 65536"/>
                                      <a:gd name="T9" fmla="*/ 0 60000 65536"/>
                                      <a:gd name="T10" fmla="*/ 0 60000 65536"/>
                                      <a:gd name="T11" fmla="*/ 0 60000 65536"/>
                                      <a:gd name="T12" fmla="*/ 0 w 92"/>
                                      <a:gd name="T13" fmla="*/ 0 h 12"/>
                                      <a:gd name="T14" fmla="*/ 92 w 92"/>
                                      <a:gd name="T15" fmla="*/ 12 h 12"/>
                                    </a:gdLst>
                                    <a:ahLst/>
                                    <a:cxnLst>
                                      <a:cxn ang="T8">
                                        <a:pos x="T0" y="T1"/>
                                      </a:cxn>
                                      <a:cxn ang="T9">
                                        <a:pos x="T2" y="T3"/>
                                      </a:cxn>
                                      <a:cxn ang="T10">
                                        <a:pos x="T4" y="T5"/>
                                      </a:cxn>
                                      <a:cxn ang="T11">
                                        <a:pos x="T6" y="T7"/>
                                      </a:cxn>
                                    </a:cxnLst>
                                    <a:rect l="T12" t="T13" r="T14" b="T15"/>
                                    <a:pathLst>
                                      <a:path w="92" h="12">
                                        <a:moveTo>
                                          <a:pt x="0" y="0"/>
                                        </a:moveTo>
                                        <a:lnTo>
                                          <a:pt x="22" y="8"/>
                                        </a:lnTo>
                                        <a:lnTo>
                                          <a:pt x="54" y="11"/>
                                        </a:lnTo>
                                        <a:lnTo>
                                          <a:pt x="91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12700" cap="rnd">
                                    <a:solidFill>
                                      <a:srgbClr val="000000"/>
                                    </a:solidFill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bodyPr/>
                              </wps:wsp>
                              <wps:wsp>
                                <wps:cNvPr id="65" name="Freeform 6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67452" y="2177290"/>
                                    <a:ext cx="98" cy="19"/>
                                  </a:xfrm>
                                  <a:custGeom>
                                    <a:avLst/>
                                    <a:gdLst>
                                      <a:gd name="T0" fmla="*/ 0 w 98"/>
                                      <a:gd name="T1" fmla="*/ 0 h 19"/>
                                      <a:gd name="T2" fmla="*/ 27 w 98"/>
                                      <a:gd name="T3" fmla="*/ 13 h 19"/>
                                      <a:gd name="T4" fmla="*/ 49 w 98"/>
                                      <a:gd name="T5" fmla="*/ 16 h 19"/>
                                      <a:gd name="T6" fmla="*/ 67 w 98"/>
                                      <a:gd name="T7" fmla="*/ 18 h 19"/>
                                      <a:gd name="T8" fmla="*/ 97 w 98"/>
                                      <a:gd name="T9" fmla="*/ 16 h 19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w 98"/>
                                      <a:gd name="T16" fmla="*/ 0 h 19"/>
                                      <a:gd name="T17" fmla="*/ 98 w 98"/>
                                      <a:gd name="T18" fmla="*/ 19 h 19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T15" t="T16" r="T17" b="T18"/>
                                    <a:pathLst>
                                      <a:path w="98" h="19">
                                        <a:moveTo>
                                          <a:pt x="0" y="0"/>
                                        </a:moveTo>
                                        <a:lnTo>
                                          <a:pt x="27" y="13"/>
                                        </a:lnTo>
                                        <a:lnTo>
                                          <a:pt x="49" y="16"/>
                                        </a:lnTo>
                                        <a:lnTo>
                                          <a:pt x="67" y="18"/>
                                        </a:lnTo>
                                        <a:lnTo>
                                          <a:pt x="97" y="16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12700" cap="rnd">
                                    <a:solidFill>
                                      <a:srgbClr val="000000"/>
                                    </a:solidFill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bodyPr/>
                              </wps:wsp>
                              <wps:wsp>
                                <wps:cNvPr id="66" name="Freeform 7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67466" y="2177362"/>
                                    <a:ext cx="80" cy="13"/>
                                  </a:xfrm>
                                  <a:custGeom>
                                    <a:avLst/>
                                    <a:gdLst>
                                      <a:gd name="T0" fmla="*/ 0 w 80"/>
                                      <a:gd name="T1" fmla="*/ 0 h 13"/>
                                      <a:gd name="T2" fmla="*/ 24 w 80"/>
                                      <a:gd name="T3" fmla="*/ 8 h 13"/>
                                      <a:gd name="T4" fmla="*/ 49 w 80"/>
                                      <a:gd name="T5" fmla="*/ 12 h 13"/>
                                      <a:gd name="T6" fmla="*/ 79 w 80"/>
                                      <a:gd name="T7" fmla="*/ 10 h 13"/>
                                      <a:gd name="T8" fmla="*/ 0 60000 65536"/>
                                      <a:gd name="T9" fmla="*/ 0 60000 65536"/>
                                      <a:gd name="T10" fmla="*/ 0 60000 65536"/>
                                      <a:gd name="T11" fmla="*/ 0 60000 65536"/>
                                      <a:gd name="T12" fmla="*/ 0 w 80"/>
                                      <a:gd name="T13" fmla="*/ 0 h 13"/>
                                      <a:gd name="T14" fmla="*/ 80 w 80"/>
                                      <a:gd name="T15" fmla="*/ 13 h 13"/>
                                    </a:gdLst>
                                    <a:ahLst/>
                                    <a:cxnLst>
                                      <a:cxn ang="T8">
                                        <a:pos x="T0" y="T1"/>
                                      </a:cxn>
                                      <a:cxn ang="T9">
                                        <a:pos x="T2" y="T3"/>
                                      </a:cxn>
                                      <a:cxn ang="T10">
                                        <a:pos x="T4" y="T5"/>
                                      </a:cxn>
                                      <a:cxn ang="T11">
                                        <a:pos x="T6" y="T7"/>
                                      </a:cxn>
                                    </a:cxnLst>
                                    <a:rect l="T12" t="T13" r="T14" b="T15"/>
                                    <a:pathLst>
                                      <a:path w="80" h="13">
                                        <a:moveTo>
                                          <a:pt x="0" y="0"/>
                                        </a:moveTo>
                                        <a:lnTo>
                                          <a:pt x="24" y="8"/>
                                        </a:lnTo>
                                        <a:lnTo>
                                          <a:pt x="49" y="12"/>
                                        </a:lnTo>
                                        <a:lnTo>
                                          <a:pt x="79" y="1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12700" cap="rnd">
                                    <a:solidFill>
                                      <a:srgbClr val="000000"/>
                                    </a:solidFill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bodyPr/>
                              </wps:wsp>
                              <wps:wsp>
                                <wps:cNvPr id="67" name="Freeform 7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67450" y="2177403"/>
                                    <a:ext cx="65" cy="64"/>
                                  </a:xfrm>
                                  <a:custGeom>
                                    <a:avLst/>
                                    <a:gdLst>
                                      <a:gd name="T0" fmla="*/ 0 w 65"/>
                                      <a:gd name="T1" fmla="*/ 33 h 64"/>
                                      <a:gd name="T2" fmla="*/ 14 w 65"/>
                                      <a:gd name="T3" fmla="*/ 19 h 64"/>
                                      <a:gd name="T4" fmla="*/ 26 w 65"/>
                                      <a:gd name="T5" fmla="*/ 1 h 64"/>
                                      <a:gd name="T6" fmla="*/ 43 w 65"/>
                                      <a:gd name="T7" fmla="*/ 0 h 64"/>
                                      <a:gd name="T8" fmla="*/ 58 w 65"/>
                                      <a:gd name="T9" fmla="*/ 6 h 64"/>
                                      <a:gd name="T10" fmla="*/ 64 w 65"/>
                                      <a:gd name="T11" fmla="*/ 22 h 64"/>
                                      <a:gd name="T12" fmla="*/ 62 w 65"/>
                                      <a:gd name="T13" fmla="*/ 35 h 64"/>
                                      <a:gd name="T14" fmla="*/ 56 w 65"/>
                                      <a:gd name="T15" fmla="*/ 49 h 64"/>
                                      <a:gd name="T16" fmla="*/ 43 w 65"/>
                                      <a:gd name="T17" fmla="*/ 63 h 64"/>
                                      <a:gd name="T18" fmla="*/ 0 60000 65536"/>
                                      <a:gd name="T19" fmla="*/ 0 60000 65536"/>
                                      <a:gd name="T20" fmla="*/ 0 60000 65536"/>
                                      <a:gd name="T21" fmla="*/ 0 60000 65536"/>
                                      <a:gd name="T22" fmla="*/ 0 60000 65536"/>
                                      <a:gd name="T23" fmla="*/ 0 60000 65536"/>
                                      <a:gd name="T24" fmla="*/ 0 60000 65536"/>
                                      <a:gd name="T25" fmla="*/ 0 60000 65536"/>
                                      <a:gd name="T26" fmla="*/ 0 60000 65536"/>
                                      <a:gd name="T27" fmla="*/ 0 w 65"/>
                                      <a:gd name="T28" fmla="*/ 0 h 64"/>
                                      <a:gd name="T29" fmla="*/ 65 w 65"/>
                                      <a:gd name="T30" fmla="*/ 64 h 64"/>
                                    </a:gdLst>
                                    <a:ahLst/>
                                    <a:cxnLst>
                                      <a:cxn ang="T18">
                                        <a:pos x="T0" y="T1"/>
                                      </a:cxn>
                                      <a:cxn ang="T19">
                                        <a:pos x="T2" y="T3"/>
                                      </a:cxn>
                                      <a:cxn ang="T20">
                                        <a:pos x="T4" y="T5"/>
                                      </a:cxn>
                                      <a:cxn ang="T21">
                                        <a:pos x="T6" y="T7"/>
                                      </a:cxn>
                                      <a:cxn ang="T22">
                                        <a:pos x="T8" y="T9"/>
                                      </a:cxn>
                                      <a:cxn ang="T23">
                                        <a:pos x="T10" y="T11"/>
                                      </a:cxn>
                                      <a:cxn ang="T24">
                                        <a:pos x="T12" y="T13"/>
                                      </a:cxn>
                                      <a:cxn ang="T25">
                                        <a:pos x="T14" y="T15"/>
                                      </a:cxn>
                                      <a:cxn ang="T26">
                                        <a:pos x="T16" y="T17"/>
                                      </a:cxn>
                                    </a:cxnLst>
                                    <a:rect l="T27" t="T28" r="T29" b="T30"/>
                                    <a:pathLst>
                                      <a:path w="65" h="64">
                                        <a:moveTo>
                                          <a:pt x="0" y="33"/>
                                        </a:moveTo>
                                        <a:lnTo>
                                          <a:pt x="14" y="19"/>
                                        </a:lnTo>
                                        <a:lnTo>
                                          <a:pt x="26" y="1"/>
                                        </a:lnTo>
                                        <a:lnTo>
                                          <a:pt x="43" y="0"/>
                                        </a:lnTo>
                                        <a:lnTo>
                                          <a:pt x="58" y="6"/>
                                        </a:lnTo>
                                        <a:lnTo>
                                          <a:pt x="64" y="22"/>
                                        </a:lnTo>
                                        <a:lnTo>
                                          <a:pt x="62" y="35"/>
                                        </a:lnTo>
                                        <a:lnTo>
                                          <a:pt x="56" y="49"/>
                                        </a:lnTo>
                                        <a:lnTo>
                                          <a:pt x="43" y="63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12700" cap="rnd">
                                    <a:solidFill>
                                      <a:srgbClr val="000000"/>
                                    </a:solidFill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bodyPr/>
                              </wps:wsp>
                            </wpg:grpSp>
                          </wpg:grpSp>
                        </wpg:grpSp>
                        <wpg:grpSp>
                          <wpg:cNvPr id="43" name="Group 43"/>
                          <wpg:cNvGrpSpPr>
                            <a:grpSpLocks/>
                          </wpg:cNvGrpSpPr>
                          <wpg:grpSpPr bwMode="auto">
                            <a:xfrm>
                              <a:off x="5867921" y="2177251"/>
                              <a:ext cx="962" cy="712"/>
                              <a:chOff x="5867921" y="2177251"/>
                              <a:chExt cx="962" cy="712"/>
                            </a:xfrm>
                          </wpg:grpSpPr>
                          <wps:wsp>
                            <wps:cNvPr id="47" name="Freeform 75"/>
                            <wps:cNvSpPr>
                              <a:spLocks/>
                            </wps:cNvSpPr>
                            <wps:spPr bwMode="auto">
                              <a:xfrm>
                                <a:off x="5867921" y="2177251"/>
                                <a:ext cx="962" cy="712"/>
                              </a:xfrm>
                              <a:custGeom>
                                <a:avLst/>
                                <a:gdLst>
                                  <a:gd name="T0" fmla="*/ 255 w 962"/>
                                  <a:gd name="T1" fmla="*/ 341 h 712"/>
                                  <a:gd name="T2" fmla="*/ 309 w 962"/>
                                  <a:gd name="T3" fmla="*/ 365 h 712"/>
                                  <a:gd name="T4" fmla="*/ 331 w 962"/>
                                  <a:gd name="T5" fmla="*/ 334 h 712"/>
                                  <a:gd name="T6" fmla="*/ 364 w 962"/>
                                  <a:gd name="T7" fmla="*/ 290 h 712"/>
                                  <a:gd name="T8" fmla="*/ 405 w 962"/>
                                  <a:gd name="T9" fmla="*/ 245 h 712"/>
                                  <a:gd name="T10" fmla="*/ 459 w 962"/>
                                  <a:gd name="T11" fmla="*/ 204 h 712"/>
                                  <a:gd name="T12" fmla="*/ 526 w 962"/>
                                  <a:gd name="T13" fmla="*/ 156 h 712"/>
                                  <a:gd name="T14" fmla="*/ 605 w 962"/>
                                  <a:gd name="T15" fmla="*/ 110 h 712"/>
                                  <a:gd name="T16" fmla="*/ 692 w 962"/>
                                  <a:gd name="T17" fmla="*/ 59 h 712"/>
                                  <a:gd name="T18" fmla="*/ 788 w 962"/>
                                  <a:gd name="T19" fmla="*/ 2 h 712"/>
                                  <a:gd name="T20" fmla="*/ 825 w 962"/>
                                  <a:gd name="T21" fmla="*/ 0 h 712"/>
                                  <a:gd name="T22" fmla="*/ 869 w 962"/>
                                  <a:gd name="T23" fmla="*/ 19 h 712"/>
                                  <a:gd name="T24" fmla="*/ 909 w 962"/>
                                  <a:gd name="T25" fmla="*/ 68 h 712"/>
                                  <a:gd name="T26" fmla="*/ 937 w 962"/>
                                  <a:gd name="T27" fmla="*/ 131 h 712"/>
                                  <a:gd name="T28" fmla="*/ 950 w 962"/>
                                  <a:gd name="T29" fmla="*/ 204 h 712"/>
                                  <a:gd name="T30" fmla="*/ 961 w 962"/>
                                  <a:gd name="T31" fmla="*/ 315 h 712"/>
                                  <a:gd name="T32" fmla="*/ 957 w 962"/>
                                  <a:gd name="T33" fmla="*/ 386 h 712"/>
                                  <a:gd name="T34" fmla="*/ 941 w 962"/>
                                  <a:gd name="T35" fmla="*/ 476 h 712"/>
                                  <a:gd name="T36" fmla="*/ 911 w 962"/>
                                  <a:gd name="T37" fmla="*/ 565 h 712"/>
                                  <a:gd name="T38" fmla="*/ 873 w 962"/>
                                  <a:gd name="T39" fmla="*/ 646 h 712"/>
                                  <a:gd name="T40" fmla="*/ 830 w 962"/>
                                  <a:gd name="T41" fmla="*/ 711 h 712"/>
                                  <a:gd name="T42" fmla="*/ 0 w 962"/>
                                  <a:gd name="T43" fmla="*/ 711 h 712"/>
                                  <a:gd name="T44" fmla="*/ 74 w 962"/>
                                  <a:gd name="T45" fmla="*/ 548 h 712"/>
                                  <a:gd name="T46" fmla="*/ 115 w 962"/>
                                  <a:gd name="T47" fmla="*/ 567 h 712"/>
                                  <a:gd name="T48" fmla="*/ 158 w 962"/>
                                  <a:gd name="T49" fmla="*/ 535 h 712"/>
                                  <a:gd name="T50" fmla="*/ 199 w 962"/>
                                  <a:gd name="T51" fmla="*/ 497 h 712"/>
                                  <a:gd name="T52" fmla="*/ 218 w 962"/>
                                  <a:gd name="T53" fmla="*/ 474 h 712"/>
                                  <a:gd name="T54" fmla="*/ 242 w 962"/>
                                  <a:gd name="T55" fmla="*/ 433 h 712"/>
                                  <a:gd name="T56" fmla="*/ 255 w 962"/>
                                  <a:gd name="T57" fmla="*/ 341 h 712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w 962"/>
                                  <a:gd name="T88" fmla="*/ 0 h 712"/>
                                  <a:gd name="T89" fmla="*/ 962 w 962"/>
                                  <a:gd name="T90" fmla="*/ 712 h 712"/>
                                </a:gdLst>
                                <a:ahLst/>
                                <a:cxnLst>
                                  <a:cxn ang="T58">
                                    <a:pos x="T0" y="T1"/>
                                  </a:cxn>
                                  <a:cxn ang="T59">
                                    <a:pos x="T2" y="T3"/>
                                  </a:cxn>
                                  <a:cxn ang="T60">
                                    <a:pos x="T4" y="T5"/>
                                  </a:cxn>
                                  <a:cxn ang="T61">
                                    <a:pos x="T6" y="T7"/>
                                  </a:cxn>
                                  <a:cxn ang="T62">
                                    <a:pos x="T8" y="T9"/>
                                  </a:cxn>
                                  <a:cxn ang="T63">
                                    <a:pos x="T10" y="T11"/>
                                  </a:cxn>
                                  <a:cxn ang="T64">
                                    <a:pos x="T12" y="T13"/>
                                  </a:cxn>
                                  <a:cxn ang="T65">
                                    <a:pos x="T14" y="T15"/>
                                  </a:cxn>
                                  <a:cxn ang="T66">
                                    <a:pos x="T16" y="T17"/>
                                  </a:cxn>
                                  <a:cxn ang="T67">
                                    <a:pos x="T18" y="T19"/>
                                  </a:cxn>
                                  <a:cxn ang="T68">
                                    <a:pos x="T20" y="T21"/>
                                  </a:cxn>
                                  <a:cxn ang="T69">
                                    <a:pos x="T22" y="T23"/>
                                  </a:cxn>
                                  <a:cxn ang="T70">
                                    <a:pos x="T24" y="T25"/>
                                  </a:cxn>
                                  <a:cxn ang="T71">
                                    <a:pos x="T26" y="T27"/>
                                  </a:cxn>
                                  <a:cxn ang="T72">
                                    <a:pos x="T28" y="T29"/>
                                  </a:cxn>
                                  <a:cxn ang="T73">
                                    <a:pos x="T30" y="T31"/>
                                  </a:cxn>
                                  <a:cxn ang="T74">
                                    <a:pos x="T32" y="T33"/>
                                  </a:cxn>
                                  <a:cxn ang="T75">
                                    <a:pos x="T34" y="T35"/>
                                  </a:cxn>
                                  <a:cxn ang="T76">
                                    <a:pos x="T36" y="T37"/>
                                  </a:cxn>
                                  <a:cxn ang="T77">
                                    <a:pos x="T38" y="T39"/>
                                  </a:cxn>
                                  <a:cxn ang="T78">
                                    <a:pos x="T40" y="T41"/>
                                  </a:cxn>
                                  <a:cxn ang="T79">
                                    <a:pos x="T42" y="T43"/>
                                  </a:cxn>
                                  <a:cxn ang="T80">
                                    <a:pos x="T44" y="T45"/>
                                  </a:cxn>
                                  <a:cxn ang="T81">
                                    <a:pos x="T46" y="T47"/>
                                  </a:cxn>
                                  <a:cxn ang="T82">
                                    <a:pos x="T48" y="T49"/>
                                  </a:cxn>
                                  <a:cxn ang="T83">
                                    <a:pos x="T50" y="T51"/>
                                  </a:cxn>
                                  <a:cxn ang="T84">
                                    <a:pos x="T52" y="T53"/>
                                  </a:cxn>
                                  <a:cxn ang="T85">
                                    <a:pos x="T54" y="T55"/>
                                  </a:cxn>
                                  <a:cxn ang="T86">
                                    <a:pos x="T56" y="T57"/>
                                  </a:cxn>
                                </a:cxnLst>
                                <a:rect l="T87" t="T88" r="T89" b="T90"/>
                                <a:pathLst>
                                  <a:path w="962" h="712">
                                    <a:moveTo>
                                      <a:pt x="255" y="341"/>
                                    </a:moveTo>
                                    <a:lnTo>
                                      <a:pt x="309" y="365"/>
                                    </a:lnTo>
                                    <a:lnTo>
                                      <a:pt x="331" y="334"/>
                                    </a:lnTo>
                                    <a:lnTo>
                                      <a:pt x="364" y="290"/>
                                    </a:lnTo>
                                    <a:lnTo>
                                      <a:pt x="405" y="245"/>
                                    </a:lnTo>
                                    <a:lnTo>
                                      <a:pt x="459" y="204"/>
                                    </a:lnTo>
                                    <a:lnTo>
                                      <a:pt x="526" y="156"/>
                                    </a:lnTo>
                                    <a:lnTo>
                                      <a:pt x="605" y="110"/>
                                    </a:lnTo>
                                    <a:lnTo>
                                      <a:pt x="692" y="59"/>
                                    </a:lnTo>
                                    <a:lnTo>
                                      <a:pt x="788" y="2"/>
                                    </a:lnTo>
                                    <a:lnTo>
                                      <a:pt x="825" y="0"/>
                                    </a:lnTo>
                                    <a:lnTo>
                                      <a:pt x="869" y="19"/>
                                    </a:lnTo>
                                    <a:lnTo>
                                      <a:pt x="909" y="68"/>
                                    </a:lnTo>
                                    <a:lnTo>
                                      <a:pt x="937" y="131"/>
                                    </a:lnTo>
                                    <a:lnTo>
                                      <a:pt x="950" y="204"/>
                                    </a:lnTo>
                                    <a:lnTo>
                                      <a:pt x="961" y="315"/>
                                    </a:lnTo>
                                    <a:lnTo>
                                      <a:pt x="957" y="386"/>
                                    </a:lnTo>
                                    <a:lnTo>
                                      <a:pt x="941" y="476"/>
                                    </a:lnTo>
                                    <a:lnTo>
                                      <a:pt x="911" y="565"/>
                                    </a:lnTo>
                                    <a:lnTo>
                                      <a:pt x="873" y="646"/>
                                    </a:lnTo>
                                    <a:lnTo>
                                      <a:pt x="830" y="711"/>
                                    </a:lnTo>
                                    <a:lnTo>
                                      <a:pt x="0" y="711"/>
                                    </a:lnTo>
                                    <a:lnTo>
                                      <a:pt x="74" y="548"/>
                                    </a:lnTo>
                                    <a:lnTo>
                                      <a:pt x="115" y="567"/>
                                    </a:lnTo>
                                    <a:lnTo>
                                      <a:pt x="158" y="535"/>
                                    </a:lnTo>
                                    <a:lnTo>
                                      <a:pt x="199" y="497"/>
                                    </a:lnTo>
                                    <a:lnTo>
                                      <a:pt x="218" y="474"/>
                                    </a:lnTo>
                                    <a:lnTo>
                                      <a:pt x="242" y="433"/>
                                    </a:lnTo>
                                    <a:lnTo>
                                      <a:pt x="255" y="341"/>
                                    </a:lnTo>
                                  </a:path>
                                </a:pathLst>
                              </a:custGeom>
                              <a:solidFill>
                                <a:srgbClr val="00FFFF"/>
                              </a:solidFill>
                              <a:ln w="12700" cap="rnd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g:grpSp>
                            <wpg:cNvPr id="48" name="Group 48"/>
                            <wpg:cNvGrpSpPr>
                              <a:grpSpLocks/>
                            </wpg:cNvGrpSpPr>
                            <wpg:grpSpPr bwMode="auto">
                              <a:xfrm>
                                <a:off x="5868207" y="2177477"/>
                                <a:ext cx="390" cy="373"/>
                                <a:chOff x="5868207" y="2177477"/>
                                <a:chExt cx="390" cy="373"/>
                              </a:xfrm>
                            </wpg:grpSpPr>
                            <wps:wsp>
                              <wps:cNvPr id="55" name="Freeform 76"/>
                              <wps:cNvSpPr>
                                <a:spLocks/>
                              </wps:cNvSpPr>
                              <wps:spPr bwMode="auto">
                                <a:xfrm>
                                  <a:off x="5868207" y="2177482"/>
                                  <a:ext cx="390" cy="368"/>
                                </a:xfrm>
                                <a:custGeom>
                                  <a:avLst/>
                                  <a:gdLst>
                                    <a:gd name="T0" fmla="*/ 0 w 390"/>
                                    <a:gd name="T1" fmla="*/ 125 h 368"/>
                                    <a:gd name="T2" fmla="*/ 18 w 390"/>
                                    <a:gd name="T3" fmla="*/ 139 h 368"/>
                                    <a:gd name="T4" fmla="*/ 36 w 390"/>
                                    <a:gd name="T5" fmla="*/ 151 h 368"/>
                                    <a:gd name="T6" fmla="*/ 76 w 390"/>
                                    <a:gd name="T7" fmla="*/ 179 h 368"/>
                                    <a:gd name="T8" fmla="*/ 109 w 390"/>
                                    <a:gd name="T9" fmla="*/ 207 h 368"/>
                                    <a:gd name="T10" fmla="*/ 130 w 390"/>
                                    <a:gd name="T11" fmla="*/ 230 h 368"/>
                                    <a:gd name="T12" fmla="*/ 151 w 390"/>
                                    <a:gd name="T13" fmla="*/ 257 h 368"/>
                                    <a:gd name="T14" fmla="*/ 153 w 390"/>
                                    <a:gd name="T15" fmla="*/ 280 h 368"/>
                                    <a:gd name="T16" fmla="*/ 172 w 390"/>
                                    <a:gd name="T17" fmla="*/ 278 h 368"/>
                                    <a:gd name="T18" fmla="*/ 177 w 390"/>
                                    <a:gd name="T19" fmla="*/ 288 h 368"/>
                                    <a:gd name="T20" fmla="*/ 188 w 390"/>
                                    <a:gd name="T21" fmla="*/ 304 h 368"/>
                                    <a:gd name="T22" fmla="*/ 193 w 390"/>
                                    <a:gd name="T23" fmla="*/ 313 h 368"/>
                                    <a:gd name="T24" fmla="*/ 188 w 390"/>
                                    <a:gd name="T25" fmla="*/ 321 h 368"/>
                                    <a:gd name="T26" fmla="*/ 205 w 390"/>
                                    <a:gd name="T27" fmla="*/ 324 h 368"/>
                                    <a:gd name="T28" fmla="*/ 233 w 390"/>
                                    <a:gd name="T29" fmla="*/ 344 h 368"/>
                                    <a:gd name="T30" fmla="*/ 235 w 390"/>
                                    <a:gd name="T31" fmla="*/ 367 h 368"/>
                                    <a:gd name="T32" fmla="*/ 238 w 390"/>
                                    <a:gd name="T33" fmla="*/ 324 h 368"/>
                                    <a:gd name="T34" fmla="*/ 221 w 390"/>
                                    <a:gd name="T35" fmla="*/ 311 h 368"/>
                                    <a:gd name="T36" fmla="*/ 226 w 390"/>
                                    <a:gd name="T37" fmla="*/ 273 h 368"/>
                                    <a:gd name="T38" fmla="*/ 226 w 390"/>
                                    <a:gd name="T39" fmla="*/ 270 h 368"/>
                                    <a:gd name="T40" fmla="*/ 231 w 390"/>
                                    <a:gd name="T41" fmla="*/ 252 h 368"/>
                                    <a:gd name="T42" fmla="*/ 241 w 390"/>
                                    <a:gd name="T43" fmla="*/ 207 h 368"/>
                                    <a:gd name="T44" fmla="*/ 258 w 390"/>
                                    <a:gd name="T45" fmla="*/ 174 h 368"/>
                                    <a:gd name="T46" fmla="*/ 284 w 390"/>
                                    <a:gd name="T47" fmla="*/ 156 h 368"/>
                                    <a:gd name="T48" fmla="*/ 316 w 390"/>
                                    <a:gd name="T49" fmla="*/ 127 h 368"/>
                                    <a:gd name="T50" fmla="*/ 358 w 390"/>
                                    <a:gd name="T51" fmla="*/ 85 h 368"/>
                                    <a:gd name="T52" fmla="*/ 374 w 390"/>
                                    <a:gd name="T53" fmla="*/ 49 h 368"/>
                                    <a:gd name="T54" fmla="*/ 383 w 390"/>
                                    <a:gd name="T55" fmla="*/ 24 h 368"/>
                                    <a:gd name="T56" fmla="*/ 389 w 390"/>
                                    <a:gd name="T57" fmla="*/ 0 h 368"/>
                                    <a:gd name="T58" fmla="*/ 360 w 390"/>
                                    <a:gd name="T59" fmla="*/ 54 h 368"/>
                                    <a:gd name="T60" fmla="*/ 333 w 390"/>
                                    <a:gd name="T61" fmla="*/ 94 h 368"/>
                                    <a:gd name="T62" fmla="*/ 295 w 390"/>
                                    <a:gd name="T63" fmla="*/ 120 h 368"/>
                                    <a:gd name="T64" fmla="*/ 268 w 390"/>
                                    <a:gd name="T65" fmla="*/ 134 h 368"/>
                                    <a:gd name="T66" fmla="*/ 241 w 390"/>
                                    <a:gd name="T67" fmla="*/ 157 h 368"/>
                                    <a:gd name="T68" fmla="*/ 214 w 390"/>
                                    <a:gd name="T69" fmla="*/ 190 h 368"/>
                                    <a:gd name="T70" fmla="*/ 200 w 390"/>
                                    <a:gd name="T71" fmla="*/ 215 h 368"/>
                                    <a:gd name="T72" fmla="*/ 198 w 390"/>
                                    <a:gd name="T73" fmla="*/ 248 h 368"/>
                                    <a:gd name="T74" fmla="*/ 193 w 390"/>
                                    <a:gd name="T75" fmla="*/ 280 h 368"/>
                                    <a:gd name="T76" fmla="*/ 200 w 390"/>
                                    <a:gd name="T77" fmla="*/ 290 h 368"/>
                                    <a:gd name="T78" fmla="*/ 185 w 390"/>
                                    <a:gd name="T79" fmla="*/ 280 h 368"/>
                                    <a:gd name="T80" fmla="*/ 182 w 390"/>
                                    <a:gd name="T81" fmla="*/ 262 h 368"/>
                                    <a:gd name="T82" fmla="*/ 168 w 390"/>
                                    <a:gd name="T83" fmla="*/ 265 h 368"/>
                                    <a:gd name="T84" fmla="*/ 165 w 390"/>
                                    <a:gd name="T85" fmla="*/ 245 h 368"/>
                                    <a:gd name="T86" fmla="*/ 139 w 390"/>
                                    <a:gd name="T87" fmla="*/ 220 h 368"/>
                                    <a:gd name="T88" fmla="*/ 102 w 390"/>
                                    <a:gd name="T89" fmla="*/ 188 h 368"/>
                                    <a:gd name="T90" fmla="*/ 56 w 390"/>
                                    <a:gd name="T91" fmla="*/ 148 h 368"/>
                                    <a:gd name="T92" fmla="*/ 0 w 390"/>
                                    <a:gd name="T93" fmla="*/ 125 h 368"/>
                                    <a:gd name="T94" fmla="*/ 0 60000 65536"/>
                                    <a:gd name="T95" fmla="*/ 0 60000 65536"/>
                                    <a:gd name="T96" fmla="*/ 0 60000 65536"/>
                                    <a:gd name="T97" fmla="*/ 0 60000 65536"/>
                                    <a:gd name="T98" fmla="*/ 0 60000 65536"/>
                                    <a:gd name="T99" fmla="*/ 0 60000 65536"/>
                                    <a:gd name="T100" fmla="*/ 0 60000 65536"/>
                                    <a:gd name="T101" fmla="*/ 0 60000 65536"/>
                                    <a:gd name="T102" fmla="*/ 0 60000 65536"/>
                                    <a:gd name="T103" fmla="*/ 0 60000 65536"/>
                                    <a:gd name="T104" fmla="*/ 0 60000 65536"/>
                                    <a:gd name="T105" fmla="*/ 0 60000 65536"/>
                                    <a:gd name="T106" fmla="*/ 0 60000 65536"/>
                                    <a:gd name="T107" fmla="*/ 0 60000 65536"/>
                                    <a:gd name="T108" fmla="*/ 0 60000 65536"/>
                                    <a:gd name="T109" fmla="*/ 0 60000 65536"/>
                                    <a:gd name="T110" fmla="*/ 0 60000 65536"/>
                                    <a:gd name="T111" fmla="*/ 0 60000 65536"/>
                                    <a:gd name="T112" fmla="*/ 0 60000 65536"/>
                                    <a:gd name="T113" fmla="*/ 0 60000 65536"/>
                                    <a:gd name="T114" fmla="*/ 0 60000 65536"/>
                                    <a:gd name="T115" fmla="*/ 0 60000 65536"/>
                                    <a:gd name="T116" fmla="*/ 0 60000 65536"/>
                                    <a:gd name="T117" fmla="*/ 0 60000 65536"/>
                                    <a:gd name="T118" fmla="*/ 0 60000 65536"/>
                                    <a:gd name="T119" fmla="*/ 0 60000 65536"/>
                                    <a:gd name="T120" fmla="*/ 0 60000 65536"/>
                                    <a:gd name="T121" fmla="*/ 0 60000 65536"/>
                                    <a:gd name="T122" fmla="*/ 0 60000 65536"/>
                                    <a:gd name="T123" fmla="*/ 0 60000 65536"/>
                                    <a:gd name="T124" fmla="*/ 0 60000 65536"/>
                                    <a:gd name="T125" fmla="*/ 0 60000 65536"/>
                                    <a:gd name="T126" fmla="*/ 0 60000 65536"/>
                                    <a:gd name="T127" fmla="*/ 0 60000 65536"/>
                                    <a:gd name="T128" fmla="*/ 0 60000 65536"/>
                                    <a:gd name="T129" fmla="*/ 0 60000 65536"/>
                                    <a:gd name="T130" fmla="*/ 0 60000 65536"/>
                                    <a:gd name="T131" fmla="*/ 0 60000 65536"/>
                                    <a:gd name="T132" fmla="*/ 0 60000 65536"/>
                                    <a:gd name="T133" fmla="*/ 0 60000 65536"/>
                                    <a:gd name="T134" fmla="*/ 0 60000 65536"/>
                                    <a:gd name="T135" fmla="*/ 0 60000 65536"/>
                                    <a:gd name="T136" fmla="*/ 0 60000 65536"/>
                                    <a:gd name="T137" fmla="*/ 0 60000 65536"/>
                                    <a:gd name="T138" fmla="*/ 0 60000 65536"/>
                                    <a:gd name="T139" fmla="*/ 0 60000 65536"/>
                                    <a:gd name="T140" fmla="*/ 0 60000 65536"/>
                                    <a:gd name="T141" fmla="*/ 0 w 390"/>
                                    <a:gd name="T142" fmla="*/ 0 h 368"/>
                                    <a:gd name="T143" fmla="*/ 390 w 390"/>
                                    <a:gd name="T144" fmla="*/ 368 h 368"/>
                                  </a:gdLst>
                                  <a:ahLst/>
                                  <a:cxnLst>
                                    <a:cxn ang="T94">
                                      <a:pos x="T0" y="T1"/>
                                    </a:cxn>
                                    <a:cxn ang="T95">
                                      <a:pos x="T2" y="T3"/>
                                    </a:cxn>
                                    <a:cxn ang="T96">
                                      <a:pos x="T4" y="T5"/>
                                    </a:cxn>
                                    <a:cxn ang="T97">
                                      <a:pos x="T6" y="T7"/>
                                    </a:cxn>
                                    <a:cxn ang="T98">
                                      <a:pos x="T8" y="T9"/>
                                    </a:cxn>
                                    <a:cxn ang="T99">
                                      <a:pos x="T10" y="T11"/>
                                    </a:cxn>
                                    <a:cxn ang="T100">
                                      <a:pos x="T12" y="T13"/>
                                    </a:cxn>
                                    <a:cxn ang="T101">
                                      <a:pos x="T14" y="T15"/>
                                    </a:cxn>
                                    <a:cxn ang="T102">
                                      <a:pos x="T16" y="T17"/>
                                    </a:cxn>
                                    <a:cxn ang="T103">
                                      <a:pos x="T18" y="T19"/>
                                    </a:cxn>
                                    <a:cxn ang="T104">
                                      <a:pos x="T20" y="T21"/>
                                    </a:cxn>
                                    <a:cxn ang="T105">
                                      <a:pos x="T22" y="T23"/>
                                    </a:cxn>
                                    <a:cxn ang="T106">
                                      <a:pos x="T24" y="T25"/>
                                    </a:cxn>
                                    <a:cxn ang="T107">
                                      <a:pos x="T26" y="T27"/>
                                    </a:cxn>
                                    <a:cxn ang="T108">
                                      <a:pos x="T28" y="T29"/>
                                    </a:cxn>
                                    <a:cxn ang="T109">
                                      <a:pos x="T30" y="T31"/>
                                    </a:cxn>
                                    <a:cxn ang="T110">
                                      <a:pos x="T32" y="T33"/>
                                    </a:cxn>
                                    <a:cxn ang="T111">
                                      <a:pos x="T34" y="T35"/>
                                    </a:cxn>
                                    <a:cxn ang="T112">
                                      <a:pos x="T36" y="T37"/>
                                    </a:cxn>
                                    <a:cxn ang="T113">
                                      <a:pos x="T38" y="T39"/>
                                    </a:cxn>
                                    <a:cxn ang="T114">
                                      <a:pos x="T40" y="T41"/>
                                    </a:cxn>
                                    <a:cxn ang="T115">
                                      <a:pos x="T42" y="T43"/>
                                    </a:cxn>
                                    <a:cxn ang="T116">
                                      <a:pos x="T44" y="T45"/>
                                    </a:cxn>
                                    <a:cxn ang="T117">
                                      <a:pos x="T46" y="T47"/>
                                    </a:cxn>
                                    <a:cxn ang="T118">
                                      <a:pos x="T48" y="T49"/>
                                    </a:cxn>
                                    <a:cxn ang="T119">
                                      <a:pos x="T50" y="T51"/>
                                    </a:cxn>
                                    <a:cxn ang="T120">
                                      <a:pos x="T52" y="T53"/>
                                    </a:cxn>
                                    <a:cxn ang="T121">
                                      <a:pos x="T54" y="T55"/>
                                    </a:cxn>
                                    <a:cxn ang="T122">
                                      <a:pos x="T56" y="T57"/>
                                    </a:cxn>
                                    <a:cxn ang="T123">
                                      <a:pos x="T58" y="T59"/>
                                    </a:cxn>
                                    <a:cxn ang="T124">
                                      <a:pos x="T60" y="T61"/>
                                    </a:cxn>
                                    <a:cxn ang="T125">
                                      <a:pos x="T62" y="T63"/>
                                    </a:cxn>
                                    <a:cxn ang="T126">
                                      <a:pos x="T64" y="T65"/>
                                    </a:cxn>
                                    <a:cxn ang="T127">
                                      <a:pos x="T66" y="T67"/>
                                    </a:cxn>
                                    <a:cxn ang="T128">
                                      <a:pos x="T68" y="T69"/>
                                    </a:cxn>
                                    <a:cxn ang="T129">
                                      <a:pos x="T70" y="T71"/>
                                    </a:cxn>
                                    <a:cxn ang="T130">
                                      <a:pos x="T72" y="T73"/>
                                    </a:cxn>
                                    <a:cxn ang="T131">
                                      <a:pos x="T74" y="T75"/>
                                    </a:cxn>
                                    <a:cxn ang="T132">
                                      <a:pos x="T76" y="T77"/>
                                    </a:cxn>
                                    <a:cxn ang="T133">
                                      <a:pos x="T78" y="T79"/>
                                    </a:cxn>
                                    <a:cxn ang="T134">
                                      <a:pos x="T80" y="T81"/>
                                    </a:cxn>
                                    <a:cxn ang="T135">
                                      <a:pos x="T82" y="T83"/>
                                    </a:cxn>
                                    <a:cxn ang="T136">
                                      <a:pos x="T84" y="T85"/>
                                    </a:cxn>
                                    <a:cxn ang="T137">
                                      <a:pos x="T86" y="T87"/>
                                    </a:cxn>
                                    <a:cxn ang="T138">
                                      <a:pos x="T88" y="T89"/>
                                    </a:cxn>
                                    <a:cxn ang="T139">
                                      <a:pos x="T90" y="T91"/>
                                    </a:cxn>
                                    <a:cxn ang="T140">
                                      <a:pos x="T92" y="T93"/>
                                    </a:cxn>
                                  </a:cxnLst>
                                  <a:rect l="T141" t="T142" r="T143" b="T144"/>
                                  <a:pathLst>
                                    <a:path w="390" h="368">
                                      <a:moveTo>
                                        <a:pt x="0" y="125"/>
                                      </a:moveTo>
                                      <a:lnTo>
                                        <a:pt x="18" y="139"/>
                                      </a:lnTo>
                                      <a:lnTo>
                                        <a:pt x="36" y="151"/>
                                      </a:lnTo>
                                      <a:lnTo>
                                        <a:pt x="76" y="179"/>
                                      </a:lnTo>
                                      <a:lnTo>
                                        <a:pt x="109" y="207"/>
                                      </a:lnTo>
                                      <a:lnTo>
                                        <a:pt x="130" y="230"/>
                                      </a:lnTo>
                                      <a:lnTo>
                                        <a:pt x="151" y="257"/>
                                      </a:lnTo>
                                      <a:lnTo>
                                        <a:pt x="153" y="280"/>
                                      </a:lnTo>
                                      <a:lnTo>
                                        <a:pt x="172" y="278"/>
                                      </a:lnTo>
                                      <a:lnTo>
                                        <a:pt x="177" y="288"/>
                                      </a:lnTo>
                                      <a:lnTo>
                                        <a:pt x="188" y="304"/>
                                      </a:lnTo>
                                      <a:lnTo>
                                        <a:pt x="193" y="313"/>
                                      </a:lnTo>
                                      <a:lnTo>
                                        <a:pt x="188" y="321"/>
                                      </a:lnTo>
                                      <a:lnTo>
                                        <a:pt x="205" y="324"/>
                                      </a:lnTo>
                                      <a:lnTo>
                                        <a:pt x="233" y="344"/>
                                      </a:lnTo>
                                      <a:lnTo>
                                        <a:pt x="235" y="367"/>
                                      </a:lnTo>
                                      <a:lnTo>
                                        <a:pt x="238" y="324"/>
                                      </a:lnTo>
                                      <a:lnTo>
                                        <a:pt x="221" y="311"/>
                                      </a:lnTo>
                                      <a:lnTo>
                                        <a:pt x="226" y="273"/>
                                      </a:lnTo>
                                      <a:lnTo>
                                        <a:pt x="226" y="270"/>
                                      </a:lnTo>
                                      <a:lnTo>
                                        <a:pt x="231" y="252"/>
                                      </a:lnTo>
                                      <a:lnTo>
                                        <a:pt x="241" y="207"/>
                                      </a:lnTo>
                                      <a:lnTo>
                                        <a:pt x="258" y="174"/>
                                      </a:lnTo>
                                      <a:lnTo>
                                        <a:pt x="284" y="156"/>
                                      </a:lnTo>
                                      <a:lnTo>
                                        <a:pt x="316" y="127"/>
                                      </a:lnTo>
                                      <a:lnTo>
                                        <a:pt x="358" y="85"/>
                                      </a:lnTo>
                                      <a:lnTo>
                                        <a:pt x="374" y="49"/>
                                      </a:lnTo>
                                      <a:lnTo>
                                        <a:pt x="383" y="24"/>
                                      </a:lnTo>
                                      <a:lnTo>
                                        <a:pt x="389" y="0"/>
                                      </a:lnTo>
                                      <a:lnTo>
                                        <a:pt x="360" y="54"/>
                                      </a:lnTo>
                                      <a:lnTo>
                                        <a:pt x="333" y="94"/>
                                      </a:lnTo>
                                      <a:lnTo>
                                        <a:pt x="295" y="120"/>
                                      </a:lnTo>
                                      <a:lnTo>
                                        <a:pt x="268" y="134"/>
                                      </a:lnTo>
                                      <a:lnTo>
                                        <a:pt x="241" y="157"/>
                                      </a:lnTo>
                                      <a:lnTo>
                                        <a:pt x="214" y="190"/>
                                      </a:lnTo>
                                      <a:lnTo>
                                        <a:pt x="200" y="215"/>
                                      </a:lnTo>
                                      <a:lnTo>
                                        <a:pt x="198" y="248"/>
                                      </a:lnTo>
                                      <a:lnTo>
                                        <a:pt x="193" y="280"/>
                                      </a:lnTo>
                                      <a:lnTo>
                                        <a:pt x="200" y="290"/>
                                      </a:lnTo>
                                      <a:lnTo>
                                        <a:pt x="185" y="280"/>
                                      </a:lnTo>
                                      <a:lnTo>
                                        <a:pt x="182" y="262"/>
                                      </a:lnTo>
                                      <a:lnTo>
                                        <a:pt x="168" y="265"/>
                                      </a:lnTo>
                                      <a:lnTo>
                                        <a:pt x="165" y="245"/>
                                      </a:lnTo>
                                      <a:lnTo>
                                        <a:pt x="139" y="220"/>
                                      </a:lnTo>
                                      <a:lnTo>
                                        <a:pt x="102" y="188"/>
                                      </a:lnTo>
                                      <a:lnTo>
                                        <a:pt x="56" y="148"/>
                                      </a:lnTo>
                                      <a:lnTo>
                                        <a:pt x="0" y="125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00C0E0"/>
                                </a:solidFill>
                                <a:ln w="12700" cap="rnd">
                                  <a:solidFill>
                                    <a:srgbClr val="00C0E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56" name="Freeform 77"/>
                              <wps:cNvSpPr>
                                <a:spLocks/>
                              </wps:cNvSpPr>
                              <wps:spPr bwMode="auto">
                                <a:xfrm>
                                  <a:off x="5868210" y="2177477"/>
                                  <a:ext cx="386" cy="331"/>
                                </a:xfrm>
                                <a:custGeom>
                                  <a:avLst/>
                                  <a:gdLst>
                                    <a:gd name="T0" fmla="*/ 0 w 386"/>
                                    <a:gd name="T1" fmla="*/ 132 h 331"/>
                                    <a:gd name="T2" fmla="*/ 32 w 386"/>
                                    <a:gd name="T3" fmla="*/ 137 h 331"/>
                                    <a:gd name="T4" fmla="*/ 60 w 386"/>
                                    <a:gd name="T5" fmla="*/ 158 h 331"/>
                                    <a:gd name="T6" fmla="*/ 113 w 386"/>
                                    <a:gd name="T7" fmla="*/ 197 h 331"/>
                                    <a:gd name="T8" fmla="*/ 163 w 386"/>
                                    <a:gd name="T9" fmla="*/ 248 h 331"/>
                                    <a:gd name="T10" fmla="*/ 165 w 386"/>
                                    <a:gd name="T11" fmla="*/ 266 h 331"/>
                                    <a:gd name="T12" fmla="*/ 181 w 386"/>
                                    <a:gd name="T13" fmla="*/ 262 h 331"/>
                                    <a:gd name="T14" fmla="*/ 191 w 386"/>
                                    <a:gd name="T15" fmla="*/ 283 h 331"/>
                                    <a:gd name="T16" fmla="*/ 193 w 386"/>
                                    <a:gd name="T17" fmla="*/ 298 h 331"/>
                                    <a:gd name="T18" fmla="*/ 227 w 386"/>
                                    <a:gd name="T19" fmla="*/ 330 h 331"/>
                                    <a:gd name="T20" fmla="*/ 193 w 386"/>
                                    <a:gd name="T21" fmla="*/ 295 h 331"/>
                                    <a:gd name="T22" fmla="*/ 189 w 386"/>
                                    <a:gd name="T23" fmla="*/ 276 h 331"/>
                                    <a:gd name="T24" fmla="*/ 196 w 386"/>
                                    <a:gd name="T25" fmla="*/ 219 h 331"/>
                                    <a:gd name="T26" fmla="*/ 225 w 386"/>
                                    <a:gd name="T27" fmla="*/ 171 h 331"/>
                                    <a:gd name="T28" fmla="*/ 270 w 386"/>
                                    <a:gd name="T29" fmla="*/ 134 h 331"/>
                                    <a:gd name="T30" fmla="*/ 314 w 386"/>
                                    <a:gd name="T31" fmla="*/ 108 h 331"/>
                                    <a:gd name="T32" fmla="*/ 344 w 386"/>
                                    <a:gd name="T33" fmla="*/ 72 h 331"/>
                                    <a:gd name="T34" fmla="*/ 366 w 386"/>
                                    <a:gd name="T35" fmla="*/ 43 h 331"/>
                                    <a:gd name="T36" fmla="*/ 385 w 386"/>
                                    <a:gd name="T37" fmla="*/ 0 h 331"/>
                                    <a:gd name="T38" fmla="*/ 0 60000 65536"/>
                                    <a:gd name="T39" fmla="*/ 0 60000 65536"/>
                                    <a:gd name="T40" fmla="*/ 0 60000 65536"/>
                                    <a:gd name="T41" fmla="*/ 0 60000 65536"/>
                                    <a:gd name="T42" fmla="*/ 0 60000 65536"/>
                                    <a:gd name="T43" fmla="*/ 0 60000 65536"/>
                                    <a:gd name="T44" fmla="*/ 0 60000 65536"/>
                                    <a:gd name="T45" fmla="*/ 0 60000 65536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60000 65536"/>
                                    <a:gd name="T52" fmla="*/ 0 60000 65536"/>
                                    <a:gd name="T53" fmla="*/ 0 60000 65536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w 386"/>
                                    <a:gd name="T58" fmla="*/ 0 h 331"/>
                                    <a:gd name="T59" fmla="*/ 386 w 386"/>
                                    <a:gd name="T60" fmla="*/ 331 h 331"/>
                                  </a:gdLst>
                                  <a:ahLst/>
                                  <a:cxnLst>
                                    <a:cxn ang="T38">
                                      <a:pos x="T0" y="T1"/>
                                    </a:cxn>
                                    <a:cxn ang="T39">
                                      <a:pos x="T2" y="T3"/>
                                    </a:cxn>
                                    <a:cxn ang="T40">
                                      <a:pos x="T4" y="T5"/>
                                    </a:cxn>
                                    <a:cxn ang="T41">
                                      <a:pos x="T6" y="T7"/>
                                    </a:cxn>
                                    <a:cxn ang="T42">
                                      <a:pos x="T8" y="T9"/>
                                    </a:cxn>
                                    <a:cxn ang="T43">
                                      <a:pos x="T10" y="T11"/>
                                    </a:cxn>
                                    <a:cxn ang="T44">
                                      <a:pos x="T12" y="T13"/>
                                    </a:cxn>
                                    <a:cxn ang="T45">
                                      <a:pos x="T14" y="T15"/>
                                    </a:cxn>
                                    <a:cxn ang="T46">
                                      <a:pos x="T16" y="T17"/>
                                    </a:cxn>
                                    <a:cxn ang="T47">
                                      <a:pos x="T18" y="T19"/>
                                    </a:cxn>
                                    <a:cxn ang="T48">
                                      <a:pos x="T20" y="T21"/>
                                    </a:cxn>
                                    <a:cxn ang="T49">
                                      <a:pos x="T22" y="T23"/>
                                    </a:cxn>
                                    <a:cxn ang="T50">
                                      <a:pos x="T24" y="T25"/>
                                    </a:cxn>
                                    <a:cxn ang="T51">
                                      <a:pos x="T26" y="T27"/>
                                    </a:cxn>
                                    <a:cxn ang="T52">
                                      <a:pos x="T28" y="T29"/>
                                    </a:cxn>
                                    <a:cxn ang="T53">
                                      <a:pos x="T30" y="T31"/>
                                    </a:cxn>
                                    <a:cxn ang="T54">
                                      <a:pos x="T32" y="T33"/>
                                    </a:cxn>
                                    <a:cxn ang="T55">
                                      <a:pos x="T34" y="T35"/>
                                    </a:cxn>
                                    <a:cxn ang="T56">
                                      <a:pos x="T36" y="T37"/>
                                    </a:cxn>
                                  </a:cxnLst>
                                  <a:rect l="T57" t="T58" r="T59" b="T60"/>
                                  <a:pathLst>
                                    <a:path w="386" h="331">
                                      <a:moveTo>
                                        <a:pt x="0" y="132"/>
                                      </a:moveTo>
                                      <a:lnTo>
                                        <a:pt x="32" y="137"/>
                                      </a:lnTo>
                                      <a:lnTo>
                                        <a:pt x="60" y="158"/>
                                      </a:lnTo>
                                      <a:lnTo>
                                        <a:pt x="113" y="197"/>
                                      </a:lnTo>
                                      <a:lnTo>
                                        <a:pt x="163" y="248"/>
                                      </a:lnTo>
                                      <a:lnTo>
                                        <a:pt x="165" y="266"/>
                                      </a:lnTo>
                                      <a:lnTo>
                                        <a:pt x="181" y="262"/>
                                      </a:lnTo>
                                      <a:lnTo>
                                        <a:pt x="191" y="283"/>
                                      </a:lnTo>
                                      <a:lnTo>
                                        <a:pt x="193" y="298"/>
                                      </a:lnTo>
                                      <a:lnTo>
                                        <a:pt x="227" y="330"/>
                                      </a:lnTo>
                                      <a:lnTo>
                                        <a:pt x="193" y="295"/>
                                      </a:lnTo>
                                      <a:lnTo>
                                        <a:pt x="189" y="276"/>
                                      </a:lnTo>
                                      <a:lnTo>
                                        <a:pt x="196" y="219"/>
                                      </a:lnTo>
                                      <a:lnTo>
                                        <a:pt x="225" y="171"/>
                                      </a:lnTo>
                                      <a:lnTo>
                                        <a:pt x="270" y="134"/>
                                      </a:lnTo>
                                      <a:lnTo>
                                        <a:pt x="314" y="108"/>
                                      </a:lnTo>
                                      <a:lnTo>
                                        <a:pt x="344" y="72"/>
                                      </a:lnTo>
                                      <a:lnTo>
                                        <a:pt x="366" y="43"/>
                                      </a:lnTo>
                                      <a:lnTo>
                                        <a:pt x="385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rnd">
                                  <a:solidFill>
                                    <a:srgbClr val="000000"/>
                                  </a:solidFill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/>
                            </wps:wsp>
                          </wpg:grpSp>
                          <wpg:grpSp>
                            <wpg:cNvPr id="49" name="Group 49"/>
                            <wpg:cNvGrpSpPr>
                              <a:grpSpLocks/>
                            </wpg:cNvGrpSpPr>
                            <wpg:grpSpPr bwMode="auto">
                              <a:xfrm>
                                <a:off x="5867985" y="2177816"/>
                                <a:ext cx="154" cy="146"/>
                                <a:chOff x="5867985" y="2177816"/>
                                <a:chExt cx="154" cy="146"/>
                              </a:xfrm>
                            </wpg:grpSpPr>
                            <wps:wsp>
                              <wps:cNvPr id="53" name="Freeform 79"/>
                              <wps:cNvSpPr>
                                <a:spLocks/>
                              </wps:cNvSpPr>
                              <wps:spPr bwMode="auto">
                                <a:xfrm>
                                  <a:off x="5867985" y="2177816"/>
                                  <a:ext cx="154" cy="144"/>
                                </a:xfrm>
                                <a:custGeom>
                                  <a:avLst/>
                                  <a:gdLst>
                                    <a:gd name="T0" fmla="*/ 0 w 154"/>
                                    <a:gd name="T1" fmla="*/ 0 h 144"/>
                                    <a:gd name="T2" fmla="*/ 74 w 154"/>
                                    <a:gd name="T3" fmla="*/ 20 h 144"/>
                                    <a:gd name="T4" fmla="*/ 93 w 154"/>
                                    <a:gd name="T5" fmla="*/ 34 h 144"/>
                                    <a:gd name="T6" fmla="*/ 110 w 154"/>
                                    <a:gd name="T7" fmla="*/ 78 h 144"/>
                                    <a:gd name="T8" fmla="*/ 112 w 154"/>
                                    <a:gd name="T9" fmla="*/ 81 h 144"/>
                                    <a:gd name="T10" fmla="*/ 124 w 154"/>
                                    <a:gd name="T11" fmla="*/ 94 h 144"/>
                                    <a:gd name="T12" fmla="*/ 133 w 154"/>
                                    <a:gd name="T13" fmla="*/ 108 h 144"/>
                                    <a:gd name="T14" fmla="*/ 146 w 154"/>
                                    <a:gd name="T15" fmla="*/ 116 h 144"/>
                                    <a:gd name="T16" fmla="*/ 146 w 154"/>
                                    <a:gd name="T17" fmla="*/ 130 h 144"/>
                                    <a:gd name="T18" fmla="*/ 153 w 154"/>
                                    <a:gd name="T19" fmla="*/ 143 h 144"/>
                                    <a:gd name="T20" fmla="*/ 140 w 154"/>
                                    <a:gd name="T21" fmla="*/ 143 h 144"/>
                                    <a:gd name="T22" fmla="*/ 140 w 154"/>
                                    <a:gd name="T23" fmla="*/ 137 h 144"/>
                                    <a:gd name="T24" fmla="*/ 140 w 154"/>
                                    <a:gd name="T25" fmla="*/ 121 h 144"/>
                                    <a:gd name="T26" fmla="*/ 119 w 154"/>
                                    <a:gd name="T27" fmla="*/ 110 h 144"/>
                                    <a:gd name="T28" fmla="*/ 102 w 154"/>
                                    <a:gd name="T29" fmla="*/ 83 h 144"/>
                                    <a:gd name="T30" fmla="*/ 93 w 154"/>
                                    <a:gd name="T31" fmla="*/ 64 h 144"/>
                                    <a:gd name="T32" fmla="*/ 79 w 154"/>
                                    <a:gd name="T33" fmla="*/ 34 h 144"/>
                                    <a:gd name="T34" fmla="*/ 51 w 154"/>
                                    <a:gd name="T35" fmla="*/ 17 h 144"/>
                                    <a:gd name="T36" fmla="*/ 0 w 154"/>
                                    <a:gd name="T37" fmla="*/ 0 h 144"/>
                                    <a:gd name="T38" fmla="*/ 0 60000 65536"/>
                                    <a:gd name="T39" fmla="*/ 0 60000 65536"/>
                                    <a:gd name="T40" fmla="*/ 0 60000 65536"/>
                                    <a:gd name="T41" fmla="*/ 0 60000 65536"/>
                                    <a:gd name="T42" fmla="*/ 0 60000 65536"/>
                                    <a:gd name="T43" fmla="*/ 0 60000 65536"/>
                                    <a:gd name="T44" fmla="*/ 0 60000 65536"/>
                                    <a:gd name="T45" fmla="*/ 0 60000 65536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60000 65536"/>
                                    <a:gd name="T52" fmla="*/ 0 60000 65536"/>
                                    <a:gd name="T53" fmla="*/ 0 60000 65536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w 154"/>
                                    <a:gd name="T58" fmla="*/ 0 h 144"/>
                                    <a:gd name="T59" fmla="*/ 154 w 154"/>
                                    <a:gd name="T60" fmla="*/ 144 h 144"/>
                                  </a:gdLst>
                                  <a:ahLst/>
                                  <a:cxnLst>
                                    <a:cxn ang="T38">
                                      <a:pos x="T0" y="T1"/>
                                    </a:cxn>
                                    <a:cxn ang="T39">
                                      <a:pos x="T2" y="T3"/>
                                    </a:cxn>
                                    <a:cxn ang="T40">
                                      <a:pos x="T4" y="T5"/>
                                    </a:cxn>
                                    <a:cxn ang="T41">
                                      <a:pos x="T6" y="T7"/>
                                    </a:cxn>
                                    <a:cxn ang="T42">
                                      <a:pos x="T8" y="T9"/>
                                    </a:cxn>
                                    <a:cxn ang="T43">
                                      <a:pos x="T10" y="T11"/>
                                    </a:cxn>
                                    <a:cxn ang="T44">
                                      <a:pos x="T12" y="T13"/>
                                    </a:cxn>
                                    <a:cxn ang="T45">
                                      <a:pos x="T14" y="T15"/>
                                    </a:cxn>
                                    <a:cxn ang="T46">
                                      <a:pos x="T16" y="T17"/>
                                    </a:cxn>
                                    <a:cxn ang="T47">
                                      <a:pos x="T18" y="T19"/>
                                    </a:cxn>
                                    <a:cxn ang="T48">
                                      <a:pos x="T20" y="T21"/>
                                    </a:cxn>
                                    <a:cxn ang="T49">
                                      <a:pos x="T22" y="T23"/>
                                    </a:cxn>
                                    <a:cxn ang="T50">
                                      <a:pos x="T24" y="T25"/>
                                    </a:cxn>
                                    <a:cxn ang="T51">
                                      <a:pos x="T26" y="T27"/>
                                    </a:cxn>
                                    <a:cxn ang="T52">
                                      <a:pos x="T28" y="T29"/>
                                    </a:cxn>
                                    <a:cxn ang="T53">
                                      <a:pos x="T30" y="T31"/>
                                    </a:cxn>
                                    <a:cxn ang="T54">
                                      <a:pos x="T32" y="T33"/>
                                    </a:cxn>
                                    <a:cxn ang="T55">
                                      <a:pos x="T34" y="T35"/>
                                    </a:cxn>
                                    <a:cxn ang="T56">
                                      <a:pos x="T36" y="T37"/>
                                    </a:cxn>
                                  </a:cxnLst>
                                  <a:rect l="T57" t="T58" r="T59" b="T60"/>
                                  <a:pathLst>
                                    <a:path w="154" h="144">
                                      <a:moveTo>
                                        <a:pt x="0" y="0"/>
                                      </a:moveTo>
                                      <a:lnTo>
                                        <a:pt x="74" y="20"/>
                                      </a:lnTo>
                                      <a:lnTo>
                                        <a:pt x="93" y="34"/>
                                      </a:lnTo>
                                      <a:lnTo>
                                        <a:pt x="110" y="78"/>
                                      </a:lnTo>
                                      <a:lnTo>
                                        <a:pt x="112" y="81"/>
                                      </a:lnTo>
                                      <a:lnTo>
                                        <a:pt x="124" y="94"/>
                                      </a:lnTo>
                                      <a:lnTo>
                                        <a:pt x="133" y="108"/>
                                      </a:lnTo>
                                      <a:lnTo>
                                        <a:pt x="146" y="116"/>
                                      </a:lnTo>
                                      <a:lnTo>
                                        <a:pt x="146" y="130"/>
                                      </a:lnTo>
                                      <a:lnTo>
                                        <a:pt x="153" y="143"/>
                                      </a:lnTo>
                                      <a:lnTo>
                                        <a:pt x="140" y="143"/>
                                      </a:lnTo>
                                      <a:lnTo>
                                        <a:pt x="140" y="137"/>
                                      </a:lnTo>
                                      <a:lnTo>
                                        <a:pt x="140" y="121"/>
                                      </a:lnTo>
                                      <a:lnTo>
                                        <a:pt x="119" y="110"/>
                                      </a:lnTo>
                                      <a:lnTo>
                                        <a:pt x="102" y="83"/>
                                      </a:lnTo>
                                      <a:lnTo>
                                        <a:pt x="93" y="64"/>
                                      </a:lnTo>
                                      <a:lnTo>
                                        <a:pt x="79" y="34"/>
                                      </a:lnTo>
                                      <a:lnTo>
                                        <a:pt x="51" y="17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00C0E0"/>
                                </a:solidFill>
                                <a:ln w="12700" cap="rnd">
                                  <a:solidFill>
                                    <a:srgbClr val="00C0E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54" name="Freeform 80"/>
                              <wps:cNvSpPr>
                                <a:spLocks/>
                              </wps:cNvSpPr>
                              <wps:spPr bwMode="auto">
                                <a:xfrm>
                                  <a:off x="5867994" y="2177819"/>
                                  <a:ext cx="131" cy="143"/>
                                </a:xfrm>
                                <a:custGeom>
                                  <a:avLst/>
                                  <a:gdLst>
                                    <a:gd name="T0" fmla="*/ 0 w 131"/>
                                    <a:gd name="T1" fmla="*/ 0 h 143"/>
                                    <a:gd name="T2" fmla="*/ 49 w 131"/>
                                    <a:gd name="T3" fmla="*/ 21 h 143"/>
                                    <a:gd name="T4" fmla="*/ 71 w 131"/>
                                    <a:gd name="T5" fmla="*/ 34 h 143"/>
                                    <a:gd name="T6" fmla="*/ 82 w 131"/>
                                    <a:gd name="T7" fmla="*/ 56 h 143"/>
                                    <a:gd name="T8" fmla="*/ 93 w 131"/>
                                    <a:gd name="T9" fmla="*/ 85 h 143"/>
                                    <a:gd name="T10" fmla="*/ 104 w 131"/>
                                    <a:gd name="T11" fmla="*/ 102 h 143"/>
                                    <a:gd name="T12" fmla="*/ 119 w 131"/>
                                    <a:gd name="T13" fmla="*/ 113 h 143"/>
                                    <a:gd name="T14" fmla="*/ 128 w 131"/>
                                    <a:gd name="T15" fmla="*/ 121 h 143"/>
                                    <a:gd name="T16" fmla="*/ 130 w 131"/>
                                    <a:gd name="T17" fmla="*/ 142 h 143"/>
                                    <a:gd name="T18" fmla="*/ 0 60000 65536"/>
                                    <a:gd name="T19" fmla="*/ 0 60000 65536"/>
                                    <a:gd name="T20" fmla="*/ 0 60000 65536"/>
                                    <a:gd name="T21" fmla="*/ 0 60000 65536"/>
                                    <a:gd name="T22" fmla="*/ 0 60000 65536"/>
                                    <a:gd name="T23" fmla="*/ 0 60000 65536"/>
                                    <a:gd name="T24" fmla="*/ 0 60000 65536"/>
                                    <a:gd name="T25" fmla="*/ 0 60000 65536"/>
                                    <a:gd name="T26" fmla="*/ 0 60000 65536"/>
                                    <a:gd name="T27" fmla="*/ 0 w 131"/>
                                    <a:gd name="T28" fmla="*/ 0 h 143"/>
                                    <a:gd name="T29" fmla="*/ 131 w 131"/>
                                    <a:gd name="T30" fmla="*/ 143 h 143"/>
                                  </a:gdLst>
                                  <a:ahLst/>
                                  <a:cxnLst>
                                    <a:cxn ang="T18">
                                      <a:pos x="T0" y="T1"/>
                                    </a:cxn>
                                    <a:cxn ang="T19">
                                      <a:pos x="T2" y="T3"/>
                                    </a:cxn>
                                    <a:cxn ang="T20">
                                      <a:pos x="T4" y="T5"/>
                                    </a:cxn>
                                    <a:cxn ang="T21">
                                      <a:pos x="T6" y="T7"/>
                                    </a:cxn>
                                    <a:cxn ang="T22">
                                      <a:pos x="T8" y="T9"/>
                                    </a:cxn>
                                    <a:cxn ang="T23">
                                      <a:pos x="T10" y="T11"/>
                                    </a:cxn>
                                    <a:cxn ang="T24">
                                      <a:pos x="T12" y="T13"/>
                                    </a:cxn>
                                    <a:cxn ang="T25">
                                      <a:pos x="T14" y="T15"/>
                                    </a:cxn>
                                    <a:cxn ang="T26">
                                      <a:pos x="T16" y="T17"/>
                                    </a:cxn>
                                  </a:cxnLst>
                                  <a:rect l="T27" t="T28" r="T29" b="T30"/>
                                  <a:pathLst>
                                    <a:path w="131" h="143">
                                      <a:moveTo>
                                        <a:pt x="0" y="0"/>
                                      </a:moveTo>
                                      <a:lnTo>
                                        <a:pt x="49" y="21"/>
                                      </a:lnTo>
                                      <a:lnTo>
                                        <a:pt x="71" y="34"/>
                                      </a:lnTo>
                                      <a:lnTo>
                                        <a:pt x="82" y="56"/>
                                      </a:lnTo>
                                      <a:lnTo>
                                        <a:pt x="93" y="85"/>
                                      </a:lnTo>
                                      <a:lnTo>
                                        <a:pt x="104" y="102"/>
                                      </a:lnTo>
                                      <a:lnTo>
                                        <a:pt x="119" y="113"/>
                                      </a:lnTo>
                                      <a:lnTo>
                                        <a:pt x="128" y="121"/>
                                      </a:lnTo>
                                      <a:lnTo>
                                        <a:pt x="130" y="142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rnd">
                                  <a:solidFill>
                                    <a:srgbClr val="000000"/>
                                  </a:solidFill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/>
                            </wps:wsp>
                          </wpg:grpSp>
                          <wpg:grpSp>
                            <wpg:cNvPr id="50" name="Group 50"/>
                            <wpg:cNvGrpSpPr>
                              <a:grpSpLocks/>
                            </wpg:cNvGrpSpPr>
                            <wpg:grpSpPr bwMode="auto">
                              <a:xfrm>
                                <a:off x="5868654" y="2177648"/>
                                <a:ext cx="226" cy="315"/>
                                <a:chOff x="5868654" y="2177648"/>
                                <a:chExt cx="226" cy="315"/>
                              </a:xfrm>
                            </wpg:grpSpPr>
                            <wps:wsp>
                              <wps:cNvPr id="51" name="Freeform 82"/>
                              <wps:cNvSpPr>
                                <a:spLocks/>
                              </wps:cNvSpPr>
                              <wps:spPr bwMode="auto">
                                <a:xfrm>
                                  <a:off x="5868658" y="2177652"/>
                                  <a:ext cx="221" cy="309"/>
                                </a:xfrm>
                                <a:custGeom>
                                  <a:avLst/>
                                  <a:gdLst>
                                    <a:gd name="T0" fmla="*/ 220 w 221"/>
                                    <a:gd name="T1" fmla="*/ 0 h 309"/>
                                    <a:gd name="T2" fmla="*/ 213 w 221"/>
                                    <a:gd name="T3" fmla="*/ 36 h 309"/>
                                    <a:gd name="T4" fmla="*/ 199 w 221"/>
                                    <a:gd name="T5" fmla="*/ 61 h 309"/>
                                    <a:gd name="T6" fmla="*/ 173 w 221"/>
                                    <a:gd name="T7" fmla="*/ 84 h 309"/>
                                    <a:gd name="T8" fmla="*/ 142 w 221"/>
                                    <a:gd name="T9" fmla="*/ 109 h 309"/>
                                    <a:gd name="T10" fmla="*/ 107 w 221"/>
                                    <a:gd name="T11" fmla="*/ 135 h 309"/>
                                    <a:gd name="T12" fmla="*/ 78 w 221"/>
                                    <a:gd name="T13" fmla="*/ 158 h 309"/>
                                    <a:gd name="T14" fmla="*/ 55 w 221"/>
                                    <a:gd name="T15" fmla="*/ 196 h 309"/>
                                    <a:gd name="T16" fmla="*/ 38 w 221"/>
                                    <a:gd name="T17" fmla="*/ 229 h 309"/>
                                    <a:gd name="T18" fmla="*/ 31 w 221"/>
                                    <a:gd name="T19" fmla="*/ 259 h 309"/>
                                    <a:gd name="T20" fmla="*/ 22 w 221"/>
                                    <a:gd name="T21" fmla="*/ 283 h 309"/>
                                    <a:gd name="T22" fmla="*/ 11 w 221"/>
                                    <a:gd name="T23" fmla="*/ 304 h 309"/>
                                    <a:gd name="T24" fmla="*/ 0 w 221"/>
                                    <a:gd name="T25" fmla="*/ 308 h 309"/>
                                    <a:gd name="T26" fmla="*/ 15 w 221"/>
                                    <a:gd name="T27" fmla="*/ 307 h 309"/>
                                    <a:gd name="T28" fmla="*/ 27 w 221"/>
                                    <a:gd name="T29" fmla="*/ 307 h 309"/>
                                    <a:gd name="T30" fmla="*/ 46 w 221"/>
                                    <a:gd name="T31" fmla="*/ 280 h 309"/>
                                    <a:gd name="T32" fmla="*/ 53 w 221"/>
                                    <a:gd name="T33" fmla="*/ 252 h 309"/>
                                    <a:gd name="T34" fmla="*/ 62 w 221"/>
                                    <a:gd name="T35" fmla="*/ 229 h 309"/>
                                    <a:gd name="T36" fmla="*/ 78 w 221"/>
                                    <a:gd name="T37" fmla="*/ 198 h 309"/>
                                    <a:gd name="T38" fmla="*/ 99 w 221"/>
                                    <a:gd name="T39" fmla="*/ 177 h 309"/>
                                    <a:gd name="T40" fmla="*/ 114 w 221"/>
                                    <a:gd name="T41" fmla="*/ 155 h 309"/>
                                    <a:gd name="T42" fmla="*/ 140 w 221"/>
                                    <a:gd name="T43" fmla="*/ 137 h 309"/>
                                    <a:gd name="T44" fmla="*/ 166 w 221"/>
                                    <a:gd name="T45" fmla="*/ 123 h 309"/>
                                    <a:gd name="T46" fmla="*/ 189 w 221"/>
                                    <a:gd name="T47" fmla="*/ 91 h 309"/>
                                    <a:gd name="T48" fmla="*/ 201 w 221"/>
                                    <a:gd name="T49" fmla="*/ 68 h 309"/>
                                    <a:gd name="T50" fmla="*/ 211 w 221"/>
                                    <a:gd name="T51" fmla="*/ 47 h 309"/>
                                    <a:gd name="T52" fmla="*/ 220 w 221"/>
                                    <a:gd name="T53" fmla="*/ 0 h 309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60000 65536"/>
                                    <a:gd name="T58" fmla="*/ 0 60000 65536"/>
                                    <a:gd name="T59" fmla="*/ 0 60000 65536"/>
                                    <a:gd name="T60" fmla="*/ 0 60000 65536"/>
                                    <a:gd name="T61" fmla="*/ 0 60000 65536"/>
                                    <a:gd name="T62" fmla="*/ 0 60000 65536"/>
                                    <a:gd name="T63" fmla="*/ 0 60000 65536"/>
                                    <a:gd name="T64" fmla="*/ 0 60000 65536"/>
                                    <a:gd name="T65" fmla="*/ 0 60000 65536"/>
                                    <a:gd name="T66" fmla="*/ 0 60000 65536"/>
                                    <a:gd name="T67" fmla="*/ 0 60000 65536"/>
                                    <a:gd name="T68" fmla="*/ 0 60000 65536"/>
                                    <a:gd name="T69" fmla="*/ 0 60000 65536"/>
                                    <a:gd name="T70" fmla="*/ 0 60000 65536"/>
                                    <a:gd name="T71" fmla="*/ 0 60000 65536"/>
                                    <a:gd name="T72" fmla="*/ 0 60000 65536"/>
                                    <a:gd name="T73" fmla="*/ 0 60000 65536"/>
                                    <a:gd name="T74" fmla="*/ 0 60000 65536"/>
                                    <a:gd name="T75" fmla="*/ 0 60000 65536"/>
                                    <a:gd name="T76" fmla="*/ 0 60000 65536"/>
                                    <a:gd name="T77" fmla="*/ 0 60000 65536"/>
                                    <a:gd name="T78" fmla="*/ 0 60000 65536"/>
                                    <a:gd name="T79" fmla="*/ 0 60000 65536"/>
                                    <a:gd name="T80" fmla="*/ 0 60000 65536"/>
                                    <a:gd name="T81" fmla="*/ 0 w 221"/>
                                    <a:gd name="T82" fmla="*/ 0 h 309"/>
                                    <a:gd name="T83" fmla="*/ 221 w 221"/>
                                    <a:gd name="T84" fmla="*/ 309 h 309"/>
                                  </a:gdLst>
                                  <a:ahLst/>
                                  <a:cxnLst>
                                    <a:cxn ang="T54">
                                      <a:pos x="T0" y="T1"/>
                                    </a:cxn>
                                    <a:cxn ang="T55">
                                      <a:pos x="T2" y="T3"/>
                                    </a:cxn>
                                    <a:cxn ang="T56">
                                      <a:pos x="T4" y="T5"/>
                                    </a:cxn>
                                    <a:cxn ang="T57">
                                      <a:pos x="T6" y="T7"/>
                                    </a:cxn>
                                    <a:cxn ang="T58">
                                      <a:pos x="T8" y="T9"/>
                                    </a:cxn>
                                    <a:cxn ang="T59">
                                      <a:pos x="T10" y="T11"/>
                                    </a:cxn>
                                    <a:cxn ang="T60">
                                      <a:pos x="T12" y="T13"/>
                                    </a:cxn>
                                    <a:cxn ang="T61">
                                      <a:pos x="T14" y="T15"/>
                                    </a:cxn>
                                    <a:cxn ang="T62">
                                      <a:pos x="T16" y="T17"/>
                                    </a:cxn>
                                    <a:cxn ang="T63">
                                      <a:pos x="T18" y="T19"/>
                                    </a:cxn>
                                    <a:cxn ang="T64">
                                      <a:pos x="T20" y="T21"/>
                                    </a:cxn>
                                    <a:cxn ang="T65">
                                      <a:pos x="T22" y="T23"/>
                                    </a:cxn>
                                    <a:cxn ang="T66">
                                      <a:pos x="T24" y="T25"/>
                                    </a:cxn>
                                    <a:cxn ang="T67">
                                      <a:pos x="T26" y="T27"/>
                                    </a:cxn>
                                    <a:cxn ang="T68">
                                      <a:pos x="T28" y="T29"/>
                                    </a:cxn>
                                    <a:cxn ang="T69">
                                      <a:pos x="T30" y="T31"/>
                                    </a:cxn>
                                    <a:cxn ang="T70">
                                      <a:pos x="T32" y="T33"/>
                                    </a:cxn>
                                    <a:cxn ang="T71">
                                      <a:pos x="T34" y="T35"/>
                                    </a:cxn>
                                    <a:cxn ang="T72">
                                      <a:pos x="T36" y="T37"/>
                                    </a:cxn>
                                    <a:cxn ang="T73">
                                      <a:pos x="T38" y="T39"/>
                                    </a:cxn>
                                    <a:cxn ang="T74">
                                      <a:pos x="T40" y="T41"/>
                                    </a:cxn>
                                    <a:cxn ang="T75">
                                      <a:pos x="T42" y="T43"/>
                                    </a:cxn>
                                    <a:cxn ang="T76">
                                      <a:pos x="T44" y="T45"/>
                                    </a:cxn>
                                    <a:cxn ang="T77">
                                      <a:pos x="T46" y="T47"/>
                                    </a:cxn>
                                    <a:cxn ang="T78">
                                      <a:pos x="T48" y="T49"/>
                                    </a:cxn>
                                    <a:cxn ang="T79">
                                      <a:pos x="T50" y="T51"/>
                                    </a:cxn>
                                    <a:cxn ang="T80">
                                      <a:pos x="T52" y="T53"/>
                                    </a:cxn>
                                  </a:cxnLst>
                                  <a:rect l="T81" t="T82" r="T83" b="T84"/>
                                  <a:pathLst>
                                    <a:path w="221" h="309">
                                      <a:moveTo>
                                        <a:pt x="220" y="0"/>
                                      </a:moveTo>
                                      <a:lnTo>
                                        <a:pt x="213" y="36"/>
                                      </a:lnTo>
                                      <a:lnTo>
                                        <a:pt x="199" y="61"/>
                                      </a:lnTo>
                                      <a:lnTo>
                                        <a:pt x="173" y="84"/>
                                      </a:lnTo>
                                      <a:lnTo>
                                        <a:pt x="142" y="109"/>
                                      </a:lnTo>
                                      <a:lnTo>
                                        <a:pt x="107" y="135"/>
                                      </a:lnTo>
                                      <a:lnTo>
                                        <a:pt x="78" y="158"/>
                                      </a:lnTo>
                                      <a:lnTo>
                                        <a:pt x="55" y="196"/>
                                      </a:lnTo>
                                      <a:lnTo>
                                        <a:pt x="38" y="229"/>
                                      </a:lnTo>
                                      <a:lnTo>
                                        <a:pt x="31" y="259"/>
                                      </a:lnTo>
                                      <a:lnTo>
                                        <a:pt x="22" y="283"/>
                                      </a:lnTo>
                                      <a:lnTo>
                                        <a:pt x="11" y="304"/>
                                      </a:lnTo>
                                      <a:lnTo>
                                        <a:pt x="0" y="308"/>
                                      </a:lnTo>
                                      <a:lnTo>
                                        <a:pt x="15" y="307"/>
                                      </a:lnTo>
                                      <a:lnTo>
                                        <a:pt x="27" y="307"/>
                                      </a:lnTo>
                                      <a:lnTo>
                                        <a:pt x="46" y="280"/>
                                      </a:lnTo>
                                      <a:lnTo>
                                        <a:pt x="53" y="252"/>
                                      </a:lnTo>
                                      <a:lnTo>
                                        <a:pt x="62" y="229"/>
                                      </a:lnTo>
                                      <a:lnTo>
                                        <a:pt x="78" y="198"/>
                                      </a:lnTo>
                                      <a:lnTo>
                                        <a:pt x="99" y="177"/>
                                      </a:lnTo>
                                      <a:lnTo>
                                        <a:pt x="114" y="155"/>
                                      </a:lnTo>
                                      <a:lnTo>
                                        <a:pt x="140" y="137"/>
                                      </a:lnTo>
                                      <a:lnTo>
                                        <a:pt x="166" y="123"/>
                                      </a:lnTo>
                                      <a:lnTo>
                                        <a:pt x="189" y="91"/>
                                      </a:lnTo>
                                      <a:lnTo>
                                        <a:pt x="201" y="68"/>
                                      </a:lnTo>
                                      <a:lnTo>
                                        <a:pt x="211" y="47"/>
                                      </a:lnTo>
                                      <a:lnTo>
                                        <a:pt x="220" y="0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00C0E0"/>
                                </a:solidFill>
                                <a:ln w="12700" cap="rnd">
                                  <a:solidFill>
                                    <a:srgbClr val="00C0E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52" name="Freeform 83"/>
                              <wps:cNvSpPr>
                                <a:spLocks/>
                              </wps:cNvSpPr>
                              <wps:spPr bwMode="auto">
                                <a:xfrm>
                                  <a:off x="5868654" y="2177648"/>
                                  <a:ext cx="226" cy="315"/>
                                </a:xfrm>
                                <a:custGeom>
                                  <a:avLst/>
                                  <a:gdLst>
                                    <a:gd name="T0" fmla="*/ 0 w 226"/>
                                    <a:gd name="T1" fmla="*/ 314 h 315"/>
                                    <a:gd name="T2" fmla="*/ 21 w 226"/>
                                    <a:gd name="T3" fmla="*/ 305 h 315"/>
                                    <a:gd name="T4" fmla="*/ 34 w 226"/>
                                    <a:gd name="T5" fmla="*/ 286 h 315"/>
                                    <a:gd name="T6" fmla="*/ 41 w 226"/>
                                    <a:gd name="T7" fmla="*/ 254 h 315"/>
                                    <a:gd name="T8" fmla="*/ 59 w 226"/>
                                    <a:gd name="T9" fmla="*/ 198 h 315"/>
                                    <a:gd name="T10" fmla="*/ 90 w 226"/>
                                    <a:gd name="T11" fmla="*/ 155 h 315"/>
                                    <a:gd name="T12" fmla="*/ 148 w 226"/>
                                    <a:gd name="T13" fmla="*/ 114 h 315"/>
                                    <a:gd name="T14" fmla="*/ 174 w 226"/>
                                    <a:gd name="T15" fmla="*/ 94 h 315"/>
                                    <a:gd name="T16" fmla="*/ 212 w 226"/>
                                    <a:gd name="T17" fmla="*/ 53 h 315"/>
                                    <a:gd name="T18" fmla="*/ 222 w 226"/>
                                    <a:gd name="T19" fmla="*/ 20 h 315"/>
                                    <a:gd name="T20" fmla="*/ 225 w 226"/>
                                    <a:gd name="T21" fmla="*/ 0 h 315"/>
                                    <a:gd name="T22" fmla="*/ 0 60000 65536"/>
                                    <a:gd name="T23" fmla="*/ 0 60000 65536"/>
                                    <a:gd name="T24" fmla="*/ 0 60000 65536"/>
                                    <a:gd name="T25" fmla="*/ 0 60000 65536"/>
                                    <a:gd name="T26" fmla="*/ 0 60000 65536"/>
                                    <a:gd name="T27" fmla="*/ 0 60000 65536"/>
                                    <a:gd name="T28" fmla="*/ 0 60000 65536"/>
                                    <a:gd name="T29" fmla="*/ 0 60000 65536"/>
                                    <a:gd name="T30" fmla="*/ 0 60000 65536"/>
                                    <a:gd name="T31" fmla="*/ 0 60000 65536"/>
                                    <a:gd name="T32" fmla="*/ 0 60000 65536"/>
                                    <a:gd name="T33" fmla="*/ 0 w 226"/>
                                    <a:gd name="T34" fmla="*/ 0 h 315"/>
                                    <a:gd name="T35" fmla="*/ 226 w 226"/>
                                    <a:gd name="T36" fmla="*/ 315 h 315"/>
                                  </a:gdLst>
                                  <a:ahLst/>
                                  <a:cxnLst>
                                    <a:cxn ang="T22">
                                      <a:pos x="T0" y="T1"/>
                                    </a:cxn>
                                    <a:cxn ang="T23">
                                      <a:pos x="T2" y="T3"/>
                                    </a:cxn>
                                    <a:cxn ang="T24">
                                      <a:pos x="T4" y="T5"/>
                                    </a:cxn>
                                    <a:cxn ang="T25">
                                      <a:pos x="T6" y="T7"/>
                                    </a:cxn>
                                    <a:cxn ang="T26">
                                      <a:pos x="T8" y="T9"/>
                                    </a:cxn>
                                    <a:cxn ang="T27">
                                      <a:pos x="T10" y="T11"/>
                                    </a:cxn>
                                    <a:cxn ang="T28">
                                      <a:pos x="T12" y="T13"/>
                                    </a:cxn>
                                    <a:cxn ang="T29">
                                      <a:pos x="T14" y="T15"/>
                                    </a:cxn>
                                    <a:cxn ang="T30">
                                      <a:pos x="T16" y="T17"/>
                                    </a:cxn>
                                    <a:cxn ang="T31">
                                      <a:pos x="T18" y="T19"/>
                                    </a:cxn>
                                    <a:cxn ang="T32">
                                      <a:pos x="T20" y="T21"/>
                                    </a:cxn>
                                  </a:cxnLst>
                                  <a:rect l="T33" t="T34" r="T35" b="T36"/>
                                  <a:pathLst>
                                    <a:path w="226" h="315">
                                      <a:moveTo>
                                        <a:pt x="0" y="314"/>
                                      </a:moveTo>
                                      <a:lnTo>
                                        <a:pt x="21" y="305"/>
                                      </a:lnTo>
                                      <a:lnTo>
                                        <a:pt x="34" y="286"/>
                                      </a:lnTo>
                                      <a:lnTo>
                                        <a:pt x="41" y="254"/>
                                      </a:lnTo>
                                      <a:lnTo>
                                        <a:pt x="59" y="198"/>
                                      </a:lnTo>
                                      <a:lnTo>
                                        <a:pt x="90" y="155"/>
                                      </a:lnTo>
                                      <a:lnTo>
                                        <a:pt x="148" y="114"/>
                                      </a:lnTo>
                                      <a:lnTo>
                                        <a:pt x="174" y="94"/>
                                      </a:lnTo>
                                      <a:lnTo>
                                        <a:pt x="212" y="53"/>
                                      </a:lnTo>
                                      <a:lnTo>
                                        <a:pt x="222" y="20"/>
                                      </a:lnTo>
                                      <a:lnTo>
                                        <a:pt x="225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12700" cap="rnd">
                                  <a:solidFill>
                                    <a:srgbClr val="000000"/>
                                  </a:solidFill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/>
                            </wps:wsp>
                          </wpg:grpSp>
                        </wpg:grpSp>
                        <wpg:grpSp>
                          <wpg:cNvPr id="44" name="Group 44"/>
                          <wpg:cNvGrpSpPr>
                            <a:grpSpLocks/>
                          </wpg:cNvGrpSpPr>
                          <wpg:grpSpPr bwMode="auto">
                            <a:xfrm>
                              <a:off x="5868300" y="2176812"/>
                              <a:ext cx="150" cy="203"/>
                              <a:chOff x="5868300" y="2176812"/>
                              <a:chExt cx="150" cy="203"/>
                            </a:xfrm>
                          </wpg:grpSpPr>
                          <wps:wsp>
                            <wps:cNvPr id="45" name="Freeform 86"/>
                            <wps:cNvSpPr>
                              <a:spLocks/>
                            </wps:cNvSpPr>
                            <wps:spPr bwMode="auto">
                              <a:xfrm>
                                <a:off x="5868300" y="2176812"/>
                                <a:ext cx="140" cy="203"/>
                              </a:xfrm>
                              <a:custGeom>
                                <a:avLst/>
                                <a:gdLst>
                                  <a:gd name="T0" fmla="*/ 114 w 140"/>
                                  <a:gd name="T1" fmla="*/ 33 h 203"/>
                                  <a:gd name="T2" fmla="*/ 97 w 140"/>
                                  <a:gd name="T3" fmla="*/ 9 h 203"/>
                                  <a:gd name="T4" fmla="*/ 74 w 140"/>
                                  <a:gd name="T5" fmla="*/ 1 h 203"/>
                                  <a:gd name="T6" fmla="*/ 46 w 140"/>
                                  <a:gd name="T7" fmla="*/ 0 h 203"/>
                                  <a:gd name="T8" fmla="*/ 22 w 140"/>
                                  <a:gd name="T9" fmla="*/ 16 h 203"/>
                                  <a:gd name="T10" fmla="*/ 5 w 140"/>
                                  <a:gd name="T11" fmla="*/ 43 h 203"/>
                                  <a:gd name="T12" fmla="*/ 0 w 140"/>
                                  <a:gd name="T13" fmla="*/ 75 h 203"/>
                                  <a:gd name="T14" fmla="*/ 3 w 140"/>
                                  <a:gd name="T15" fmla="*/ 121 h 203"/>
                                  <a:gd name="T16" fmla="*/ 20 w 140"/>
                                  <a:gd name="T17" fmla="*/ 146 h 203"/>
                                  <a:gd name="T18" fmla="*/ 36 w 140"/>
                                  <a:gd name="T19" fmla="*/ 160 h 203"/>
                                  <a:gd name="T20" fmla="*/ 60 w 140"/>
                                  <a:gd name="T21" fmla="*/ 172 h 203"/>
                                  <a:gd name="T22" fmla="*/ 73 w 140"/>
                                  <a:gd name="T23" fmla="*/ 193 h 203"/>
                                  <a:gd name="T24" fmla="*/ 91 w 140"/>
                                  <a:gd name="T25" fmla="*/ 202 h 203"/>
                                  <a:gd name="T26" fmla="*/ 113 w 140"/>
                                  <a:gd name="T27" fmla="*/ 200 h 203"/>
                                  <a:gd name="T28" fmla="*/ 128 w 140"/>
                                  <a:gd name="T29" fmla="*/ 186 h 203"/>
                                  <a:gd name="T30" fmla="*/ 137 w 140"/>
                                  <a:gd name="T31" fmla="*/ 168 h 203"/>
                                  <a:gd name="T32" fmla="*/ 139 w 140"/>
                                  <a:gd name="T33" fmla="*/ 145 h 203"/>
                                  <a:gd name="T34" fmla="*/ 131 w 140"/>
                                  <a:gd name="T35" fmla="*/ 123 h 203"/>
                                  <a:gd name="T36" fmla="*/ 133 w 140"/>
                                  <a:gd name="T37" fmla="*/ 93 h 203"/>
                                  <a:gd name="T38" fmla="*/ 127 w 140"/>
                                  <a:gd name="T39" fmla="*/ 60 h 203"/>
                                  <a:gd name="T40" fmla="*/ 114 w 140"/>
                                  <a:gd name="T41" fmla="*/ 33 h 203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w 140"/>
                                  <a:gd name="T64" fmla="*/ 0 h 203"/>
                                  <a:gd name="T65" fmla="*/ 140 w 140"/>
                                  <a:gd name="T66" fmla="*/ 203 h 203"/>
                                </a:gdLst>
                                <a:ahLst/>
                                <a:cxnLst>
                                  <a:cxn ang="T42">
                                    <a:pos x="T0" y="T1"/>
                                  </a:cxn>
                                  <a:cxn ang="T43">
                                    <a:pos x="T2" y="T3"/>
                                  </a:cxn>
                                  <a:cxn ang="T44">
                                    <a:pos x="T4" y="T5"/>
                                  </a:cxn>
                                  <a:cxn ang="T45">
                                    <a:pos x="T6" y="T7"/>
                                  </a:cxn>
                                  <a:cxn ang="T46">
                                    <a:pos x="T8" y="T9"/>
                                  </a:cxn>
                                  <a:cxn ang="T47">
                                    <a:pos x="T10" y="T11"/>
                                  </a:cxn>
                                  <a:cxn ang="T48">
                                    <a:pos x="T12" y="T13"/>
                                  </a:cxn>
                                  <a:cxn ang="T49">
                                    <a:pos x="T14" y="T15"/>
                                  </a:cxn>
                                  <a:cxn ang="T50">
                                    <a:pos x="T16" y="T17"/>
                                  </a:cxn>
                                  <a:cxn ang="T51">
                                    <a:pos x="T18" y="T19"/>
                                  </a:cxn>
                                  <a:cxn ang="T52">
                                    <a:pos x="T20" y="T21"/>
                                  </a:cxn>
                                  <a:cxn ang="T53">
                                    <a:pos x="T22" y="T23"/>
                                  </a:cxn>
                                  <a:cxn ang="T54">
                                    <a:pos x="T24" y="T25"/>
                                  </a:cxn>
                                  <a:cxn ang="T55">
                                    <a:pos x="T26" y="T27"/>
                                  </a:cxn>
                                  <a:cxn ang="T56">
                                    <a:pos x="T28" y="T29"/>
                                  </a:cxn>
                                  <a:cxn ang="T57">
                                    <a:pos x="T30" y="T31"/>
                                  </a:cxn>
                                  <a:cxn ang="T58">
                                    <a:pos x="T32" y="T33"/>
                                  </a:cxn>
                                  <a:cxn ang="T59">
                                    <a:pos x="T34" y="T35"/>
                                  </a:cxn>
                                  <a:cxn ang="T60">
                                    <a:pos x="T36" y="T37"/>
                                  </a:cxn>
                                  <a:cxn ang="T61">
                                    <a:pos x="T38" y="T39"/>
                                  </a:cxn>
                                  <a:cxn ang="T62">
                                    <a:pos x="T40" y="T41"/>
                                  </a:cxn>
                                </a:cxnLst>
                                <a:rect l="T63" t="T64" r="T65" b="T66"/>
                                <a:pathLst>
                                  <a:path w="140" h="203">
                                    <a:moveTo>
                                      <a:pt x="114" y="33"/>
                                    </a:moveTo>
                                    <a:lnTo>
                                      <a:pt x="97" y="9"/>
                                    </a:lnTo>
                                    <a:lnTo>
                                      <a:pt x="74" y="1"/>
                                    </a:lnTo>
                                    <a:lnTo>
                                      <a:pt x="46" y="0"/>
                                    </a:lnTo>
                                    <a:lnTo>
                                      <a:pt x="22" y="16"/>
                                    </a:lnTo>
                                    <a:lnTo>
                                      <a:pt x="5" y="43"/>
                                    </a:lnTo>
                                    <a:lnTo>
                                      <a:pt x="0" y="75"/>
                                    </a:lnTo>
                                    <a:lnTo>
                                      <a:pt x="3" y="121"/>
                                    </a:lnTo>
                                    <a:lnTo>
                                      <a:pt x="20" y="146"/>
                                    </a:lnTo>
                                    <a:lnTo>
                                      <a:pt x="36" y="160"/>
                                    </a:lnTo>
                                    <a:lnTo>
                                      <a:pt x="60" y="172"/>
                                    </a:lnTo>
                                    <a:lnTo>
                                      <a:pt x="73" y="193"/>
                                    </a:lnTo>
                                    <a:lnTo>
                                      <a:pt x="91" y="202"/>
                                    </a:lnTo>
                                    <a:lnTo>
                                      <a:pt x="113" y="200"/>
                                    </a:lnTo>
                                    <a:lnTo>
                                      <a:pt x="128" y="186"/>
                                    </a:lnTo>
                                    <a:lnTo>
                                      <a:pt x="137" y="168"/>
                                    </a:lnTo>
                                    <a:lnTo>
                                      <a:pt x="139" y="145"/>
                                    </a:lnTo>
                                    <a:lnTo>
                                      <a:pt x="131" y="123"/>
                                    </a:lnTo>
                                    <a:lnTo>
                                      <a:pt x="133" y="93"/>
                                    </a:lnTo>
                                    <a:lnTo>
                                      <a:pt x="127" y="60"/>
                                    </a:lnTo>
                                    <a:lnTo>
                                      <a:pt x="114" y="33"/>
                                    </a:lnTo>
                                  </a:path>
                                </a:pathLst>
                              </a:custGeom>
                              <a:solidFill>
                                <a:srgbClr val="E0A080"/>
                              </a:solidFill>
                              <a:ln w="12700" cap="rnd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s:wsp>
                            <wps:cNvPr id="46" name="Freeform 87"/>
                            <wps:cNvSpPr>
                              <a:spLocks/>
                            </wps:cNvSpPr>
                            <wps:spPr bwMode="auto">
                              <a:xfrm>
                                <a:off x="5868334" y="2176812"/>
                                <a:ext cx="116" cy="191"/>
                              </a:xfrm>
                              <a:custGeom>
                                <a:avLst/>
                                <a:gdLst>
                                  <a:gd name="T0" fmla="*/ 94 w 116"/>
                                  <a:gd name="T1" fmla="*/ 31 h 191"/>
                                  <a:gd name="T2" fmla="*/ 80 w 116"/>
                                  <a:gd name="T3" fmla="*/ 9 h 191"/>
                                  <a:gd name="T4" fmla="*/ 62 w 116"/>
                                  <a:gd name="T5" fmla="*/ 1 h 191"/>
                                  <a:gd name="T6" fmla="*/ 39 w 116"/>
                                  <a:gd name="T7" fmla="*/ 0 h 191"/>
                                  <a:gd name="T8" fmla="*/ 19 w 116"/>
                                  <a:gd name="T9" fmla="*/ 15 h 191"/>
                                  <a:gd name="T10" fmla="*/ 4 w 116"/>
                                  <a:gd name="T11" fmla="*/ 41 h 191"/>
                                  <a:gd name="T12" fmla="*/ 0 w 116"/>
                                  <a:gd name="T13" fmla="*/ 71 h 191"/>
                                  <a:gd name="T14" fmla="*/ 2 w 116"/>
                                  <a:gd name="T15" fmla="*/ 114 h 191"/>
                                  <a:gd name="T16" fmla="*/ 17 w 116"/>
                                  <a:gd name="T17" fmla="*/ 137 h 191"/>
                                  <a:gd name="T18" fmla="*/ 30 w 116"/>
                                  <a:gd name="T19" fmla="*/ 151 h 191"/>
                                  <a:gd name="T20" fmla="*/ 50 w 116"/>
                                  <a:gd name="T21" fmla="*/ 162 h 191"/>
                                  <a:gd name="T22" fmla="*/ 60 w 116"/>
                                  <a:gd name="T23" fmla="*/ 182 h 191"/>
                                  <a:gd name="T24" fmla="*/ 75 w 116"/>
                                  <a:gd name="T25" fmla="*/ 190 h 191"/>
                                  <a:gd name="T26" fmla="*/ 93 w 116"/>
                                  <a:gd name="T27" fmla="*/ 189 h 191"/>
                                  <a:gd name="T28" fmla="*/ 106 w 116"/>
                                  <a:gd name="T29" fmla="*/ 176 h 191"/>
                                  <a:gd name="T30" fmla="*/ 114 w 116"/>
                                  <a:gd name="T31" fmla="*/ 159 h 191"/>
                                  <a:gd name="T32" fmla="*/ 115 w 116"/>
                                  <a:gd name="T33" fmla="*/ 137 h 191"/>
                                  <a:gd name="T34" fmla="*/ 108 w 116"/>
                                  <a:gd name="T35" fmla="*/ 115 h 191"/>
                                  <a:gd name="T36" fmla="*/ 110 w 116"/>
                                  <a:gd name="T37" fmla="*/ 87 h 191"/>
                                  <a:gd name="T38" fmla="*/ 105 w 116"/>
                                  <a:gd name="T39" fmla="*/ 57 h 191"/>
                                  <a:gd name="T40" fmla="*/ 94 w 116"/>
                                  <a:gd name="T41" fmla="*/ 31 h 191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w 116"/>
                                  <a:gd name="T64" fmla="*/ 0 h 191"/>
                                  <a:gd name="T65" fmla="*/ 116 w 116"/>
                                  <a:gd name="T66" fmla="*/ 191 h 191"/>
                                </a:gdLst>
                                <a:ahLst/>
                                <a:cxnLst>
                                  <a:cxn ang="T42">
                                    <a:pos x="T0" y="T1"/>
                                  </a:cxn>
                                  <a:cxn ang="T43">
                                    <a:pos x="T2" y="T3"/>
                                  </a:cxn>
                                  <a:cxn ang="T44">
                                    <a:pos x="T4" y="T5"/>
                                  </a:cxn>
                                  <a:cxn ang="T45">
                                    <a:pos x="T6" y="T7"/>
                                  </a:cxn>
                                  <a:cxn ang="T46">
                                    <a:pos x="T8" y="T9"/>
                                  </a:cxn>
                                  <a:cxn ang="T47">
                                    <a:pos x="T10" y="T11"/>
                                  </a:cxn>
                                  <a:cxn ang="T48">
                                    <a:pos x="T12" y="T13"/>
                                  </a:cxn>
                                  <a:cxn ang="T49">
                                    <a:pos x="T14" y="T15"/>
                                  </a:cxn>
                                  <a:cxn ang="T50">
                                    <a:pos x="T16" y="T17"/>
                                  </a:cxn>
                                  <a:cxn ang="T51">
                                    <a:pos x="T18" y="T19"/>
                                  </a:cxn>
                                  <a:cxn ang="T52">
                                    <a:pos x="T20" y="T21"/>
                                  </a:cxn>
                                  <a:cxn ang="T53">
                                    <a:pos x="T22" y="T23"/>
                                  </a:cxn>
                                  <a:cxn ang="T54">
                                    <a:pos x="T24" y="T25"/>
                                  </a:cxn>
                                  <a:cxn ang="T55">
                                    <a:pos x="T26" y="T27"/>
                                  </a:cxn>
                                  <a:cxn ang="T56">
                                    <a:pos x="T28" y="T29"/>
                                  </a:cxn>
                                  <a:cxn ang="T57">
                                    <a:pos x="T30" y="T31"/>
                                  </a:cxn>
                                  <a:cxn ang="T58">
                                    <a:pos x="T32" y="T33"/>
                                  </a:cxn>
                                  <a:cxn ang="T59">
                                    <a:pos x="T34" y="T35"/>
                                  </a:cxn>
                                  <a:cxn ang="T60">
                                    <a:pos x="T36" y="T37"/>
                                  </a:cxn>
                                  <a:cxn ang="T61">
                                    <a:pos x="T38" y="T39"/>
                                  </a:cxn>
                                  <a:cxn ang="T62">
                                    <a:pos x="T40" y="T41"/>
                                  </a:cxn>
                                </a:cxnLst>
                                <a:rect l="T63" t="T64" r="T65" b="T66"/>
                                <a:pathLst>
                                  <a:path w="116" h="191">
                                    <a:moveTo>
                                      <a:pt x="94" y="31"/>
                                    </a:moveTo>
                                    <a:lnTo>
                                      <a:pt x="80" y="9"/>
                                    </a:lnTo>
                                    <a:lnTo>
                                      <a:pt x="62" y="1"/>
                                    </a:lnTo>
                                    <a:lnTo>
                                      <a:pt x="39" y="0"/>
                                    </a:lnTo>
                                    <a:lnTo>
                                      <a:pt x="19" y="15"/>
                                    </a:lnTo>
                                    <a:lnTo>
                                      <a:pt x="4" y="41"/>
                                    </a:lnTo>
                                    <a:lnTo>
                                      <a:pt x="0" y="71"/>
                                    </a:lnTo>
                                    <a:lnTo>
                                      <a:pt x="2" y="114"/>
                                    </a:lnTo>
                                    <a:lnTo>
                                      <a:pt x="17" y="137"/>
                                    </a:lnTo>
                                    <a:lnTo>
                                      <a:pt x="30" y="151"/>
                                    </a:lnTo>
                                    <a:lnTo>
                                      <a:pt x="50" y="162"/>
                                    </a:lnTo>
                                    <a:lnTo>
                                      <a:pt x="60" y="182"/>
                                    </a:lnTo>
                                    <a:lnTo>
                                      <a:pt x="75" y="190"/>
                                    </a:lnTo>
                                    <a:lnTo>
                                      <a:pt x="93" y="189"/>
                                    </a:lnTo>
                                    <a:lnTo>
                                      <a:pt x="106" y="176"/>
                                    </a:lnTo>
                                    <a:lnTo>
                                      <a:pt x="114" y="159"/>
                                    </a:lnTo>
                                    <a:lnTo>
                                      <a:pt x="115" y="137"/>
                                    </a:lnTo>
                                    <a:lnTo>
                                      <a:pt x="108" y="115"/>
                                    </a:lnTo>
                                    <a:lnTo>
                                      <a:pt x="110" y="87"/>
                                    </a:lnTo>
                                    <a:lnTo>
                                      <a:pt x="105" y="57"/>
                                    </a:lnTo>
                                    <a:lnTo>
                                      <a:pt x="94" y="31"/>
                                    </a:lnTo>
                                  </a:path>
                                </a:pathLst>
                              </a:custGeom>
                              <a:solidFill>
                                <a:srgbClr val="E0A080"/>
                              </a:solid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wpg:grpSp>
                      </wpg:grpSp>
                      <wpg:grpSp>
                        <wpg:cNvPr id="30" name="Group 30"/>
                        <wpg:cNvGrpSpPr>
                          <a:grpSpLocks/>
                        </wpg:cNvGrpSpPr>
                        <wpg:grpSpPr bwMode="auto">
                          <a:xfrm>
                            <a:off x="5867755" y="2177106"/>
                            <a:ext cx="946" cy="727"/>
                            <a:chOff x="5867755" y="2177106"/>
                            <a:chExt cx="946" cy="727"/>
                          </a:xfrm>
                        </wpg:grpSpPr>
                        <wps:wsp>
                          <wps:cNvPr id="31" name="Freeform 90"/>
                          <wps:cNvSpPr>
                            <a:spLocks/>
                          </wps:cNvSpPr>
                          <wps:spPr bwMode="auto">
                            <a:xfrm>
                              <a:off x="5868121" y="2177106"/>
                              <a:ext cx="580" cy="490"/>
                            </a:xfrm>
                            <a:custGeom>
                              <a:avLst/>
                              <a:gdLst>
                                <a:gd name="T0" fmla="*/ 222 w 580"/>
                                <a:gd name="T1" fmla="*/ 0 h 490"/>
                                <a:gd name="T2" fmla="*/ 110 w 580"/>
                                <a:gd name="T3" fmla="*/ 96 h 490"/>
                                <a:gd name="T4" fmla="*/ 42 w 580"/>
                                <a:gd name="T5" fmla="*/ 186 h 490"/>
                                <a:gd name="T6" fmla="*/ 0 w 580"/>
                                <a:gd name="T7" fmla="*/ 339 h 490"/>
                                <a:gd name="T8" fmla="*/ 110 w 580"/>
                                <a:gd name="T9" fmla="*/ 258 h 490"/>
                                <a:gd name="T10" fmla="*/ 171 w 580"/>
                                <a:gd name="T11" fmla="*/ 201 h 490"/>
                                <a:gd name="T12" fmla="*/ 204 w 580"/>
                                <a:gd name="T13" fmla="*/ 164 h 490"/>
                                <a:gd name="T14" fmla="*/ 171 w 580"/>
                                <a:gd name="T15" fmla="*/ 257 h 490"/>
                                <a:gd name="T16" fmla="*/ 162 w 580"/>
                                <a:gd name="T17" fmla="*/ 342 h 490"/>
                                <a:gd name="T18" fmla="*/ 159 w 580"/>
                                <a:gd name="T19" fmla="*/ 489 h 490"/>
                                <a:gd name="T20" fmla="*/ 178 w 580"/>
                                <a:gd name="T21" fmla="*/ 446 h 490"/>
                                <a:gd name="T22" fmla="*/ 215 w 580"/>
                                <a:gd name="T23" fmla="*/ 385 h 490"/>
                                <a:gd name="T24" fmla="*/ 276 w 580"/>
                                <a:gd name="T25" fmla="*/ 339 h 490"/>
                                <a:gd name="T26" fmla="*/ 331 w 580"/>
                                <a:gd name="T27" fmla="*/ 316 h 490"/>
                                <a:gd name="T28" fmla="*/ 466 w 580"/>
                                <a:gd name="T29" fmla="*/ 253 h 490"/>
                                <a:gd name="T30" fmla="*/ 579 w 580"/>
                                <a:gd name="T31" fmla="*/ 147 h 490"/>
                                <a:gd name="T32" fmla="*/ 544 w 580"/>
                                <a:gd name="T33" fmla="*/ 122 h 490"/>
                                <a:gd name="T34" fmla="*/ 512 w 580"/>
                                <a:gd name="T35" fmla="*/ 134 h 490"/>
                                <a:gd name="T36" fmla="*/ 459 w 580"/>
                                <a:gd name="T37" fmla="*/ 136 h 490"/>
                                <a:gd name="T38" fmla="*/ 393 w 580"/>
                                <a:gd name="T39" fmla="*/ 129 h 490"/>
                                <a:gd name="T40" fmla="*/ 336 w 580"/>
                                <a:gd name="T41" fmla="*/ 113 h 490"/>
                                <a:gd name="T42" fmla="*/ 247 w 580"/>
                                <a:gd name="T43" fmla="*/ 120 h 490"/>
                                <a:gd name="T44" fmla="*/ 222 w 580"/>
                                <a:gd name="T45" fmla="*/ 0 h 490"/>
                                <a:gd name="T46" fmla="*/ 0 60000 65536"/>
                                <a:gd name="T47" fmla="*/ 0 60000 65536"/>
                                <a:gd name="T48" fmla="*/ 0 60000 65536"/>
                                <a:gd name="T49" fmla="*/ 0 60000 65536"/>
                                <a:gd name="T50" fmla="*/ 0 60000 65536"/>
                                <a:gd name="T51" fmla="*/ 0 60000 65536"/>
                                <a:gd name="T52" fmla="*/ 0 60000 65536"/>
                                <a:gd name="T53" fmla="*/ 0 60000 65536"/>
                                <a:gd name="T54" fmla="*/ 0 60000 65536"/>
                                <a:gd name="T55" fmla="*/ 0 60000 65536"/>
                                <a:gd name="T56" fmla="*/ 0 60000 65536"/>
                                <a:gd name="T57" fmla="*/ 0 60000 65536"/>
                                <a:gd name="T58" fmla="*/ 0 60000 65536"/>
                                <a:gd name="T59" fmla="*/ 0 60000 65536"/>
                                <a:gd name="T60" fmla="*/ 0 60000 65536"/>
                                <a:gd name="T61" fmla="*/ 0 60000 65536"/>
                                <a:gd name="T62" fmla="*/ 0 60000 65536"/>
                                <a:gd name="T63" fmla="*/ 0 60000 65536"/>
                                <a:gd name="T64" fmla="*/ 0 60000 65536"/>
                                <a:gd name="T65" fmla="*/ 0 60000 65536"/>
                                <a:gd name="T66" fmla="*/ 0 60000 65536"/>
                                <a:gd name="T67" fmla="*/ 0 60000 65536"/>
                                <a:gd name="T68" fmla="*/ 0 60000 65536"/>
                                <a:gd name="T69" fmla="*/ 0 w 580"/>
                                <a:gd name="T70" fmla="*/ 0 h 490"/>
                                <a:gd name="T71" fmla="*/ 580 w 580"/>
                                <a:gd name="T72" fmla="*/ 490 h 490"/>
                              </a:gdLst>
                              <a:ahLst/>
                              <a:cxnLst>
                                <a:cxn ang="T46">
                                  <a:pos x="T0" y="T1"/>
                                </a:cxn>
                                <a:cxn ang="T47">
                                  <a:pos x="T2" y="T3"/>
                                </a:cxn>
                                <a:cxn ang="T48">
                                  <a:pos x="T4" y="T5"/>
                                </a:cxn>
                                <a:cxn ang="T49">
                                  <a:pos x="T6" y="T7"/>
                                </a:cxn>
                                <a:cxn ang="T50">
                                  <a:pos x="T8" y="T9"/>
                                </a:cxn>
                                <a:cxn ang="T51">
                                  <a:pos x="T10" y="T11"/>
                                </a:cxn>
                                <a:cxn ang="T52">
                                  <a:pos x="T12" y="T13"/>
                                </a:cxn>
                                <a:cxn ang="T53">
                                  <a:pos x="T14" y="T15"/>
                                </a:cxn>
                                <a:cxn ang="T54">
                                  <a:pos x="T16" y="T17"/>
                                </a:cxn>
                                <a:cxn ang="T55">
                                  <a:pos x="T18" y="T19"/>
                                </a:cxn>
                                <a:cxn ang="T56">
                                  <a:pos x="T20" y="T21"/>
                                </a:cxn>
                                <a:cxn ang="T57">
                                  <a:pos x="T22" y="T23"/>
                                </a:cxn>
                                <a:cxn ang="T58">
                                  <a:pos x="T24" y="T25"/>
                                </a:cxn>
                                <a:cxn ang="T59">
                                  <a:pos x="T26" y="T27"/>
                                </a:cxn>
                                <a:cxn ang="T60">
                                  <a:pos x="T28" y="T29"/>
                                </a:cxn>
                                <a:cxn ang="T61">
                                  <a:pos x="T30" y="T31"/>
                                </a:cxn>
                                <a:cxn ang="T62">
                                  <a:pos x="T32" y="T33"/>
                                </a:cxn>
                                <a:cxn ang="T63">
                                  <a:pos x="T34" y="T35"/>
                                </a:cxn>
                                <a:cxn ang="T64">
                                  <a:pos x="T36" y="T37"/>
                                </a:cxn>
                                <a:cxn ang="T65">
                                  <a:pos x="T38" y="T39"/>
                                </a:cxn>
                                <a:cxn ang="T66">
                                  <a:pos x="T40" y="T41"/>
                                </a:cxn>
                                <a:cxn ang="T67">
                                  <a:pos x="T42" y="T43"/>
                                </a:cxn>
                                <a:cxn ang="T68">
                                  <a:pos x="T44" y="T45"/>
                                </a:cxn>
                              </a:cxnLst>
                              <a:rect l="T69" t="T70" r="T71" b="T72"/>
                              <a:pathLst>
                                <a:path w="580" h="490">
                                  <a:moveTo>
                                    <a:pt x="222" y="0"/>
                                  </a:moveTo>
                                  <a:lnTo>
                                    <a:pt x="110" y="96"/>
                                  </a:lnTo>
                                  <a:lnTo>
                                    <a:pt x="42" y="186"/>
                                  </a:lnTo>
                                  <a:lnTo>
                                    <a:pt x="0" y="339"/>
                                  </a:lnTo>
                                  <a:lnTo>
                                    <a:pt x="110" y="258"/>
                                  </a:lnTo>
                                  <a:lnTo>
                                    <a:pt x="171" y="201"/>
                                  </a:lnTo>
                                  <a:lnTo>
                                    <a:pt x="204" y="164"/>
                                  </a:lnTo>
                                  <a:lnTo>
                                    <a:pt x="171" y="257"/>
                                  </a:lnTo>
                                  <a:lnTo>
                                    <a:pt x="162" y="342"/>
                                  </a:lnTo>
                                  <a:lnTo>
                                    <a:pt x="159" y="489"/>
                                  </a:lnTo>
                                  <a:lnTo>
                                    <a:pt x="178" y="446"/>
                                  </a:lnTo>
                                  <a:lnTo>
                                    <a:pt x="215" y="385"/>
                                  </a:lnTo>
                                  <a:lnTo>
                                    <a:pt x="276" y="339"/>
                                  </a:lnTo>
                                  <a:lnTo>
                                    <a:pt x="331" y="316"/>
                                  </a:lnTo>
                                  <a:lnTo>
                                    <a:pt x="466" y="253"/>
                                  </a:lnTo>
                                  <a:lnTo>
                                    <a:pt x="579" y="147"/>
                                  </a:lnTo>
                                  <a:lnTo>
                                    <a:pt x="544" y="122"/>
                                  </a:lnTo>
                                  <a:lnTo>
                                    <a:pt x="512" y="134"/>
                                  </a:lnTo>
                                  <a:lnTo>
                                    <a:pt x="459" y="136"/>
                                  </a:lnTo>
                                  <a:lnTo>
                                    <a:pt x="393" y="129"/>
                                  </a:lnTo>
                                  <a:lnTo>
                                    <a:pt x="336" y="113"/>
                                  </a:lnTo>
                                  <a:lnTo>
                                    <a:pt x="247" y="120"/>
                                  </a:lnTo>
                                  <a:lnTo>
                                    <a:pt x="222" y="0"/>
                                  </a:lnTo>
                                </a:path>
                              </a:pathLst>
                            </a:custGeom>
                            <a:solidFill>
                              <a:srgbClr val="E0E0FF"/>
                            </a:solidFill>
                            <a:ln w="12700" cap="rnd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/>
                        </wps:wsp>
                        <wps:wsp>
                          <wps:cNvPr id="32" name="Freeform 91"/>
                          <wps:cNvSpPr>
                            <a:spLocks/>
                          </wps:cNvSpPr>
                          <wps:spPr bwMode="auto">
                            <a:xfrm>
                              <a:off x="5868035" y="2177263"/>
                              <a:ext cx="314" cy="540"/>
                            </a:xfrm>
                            <a:custGeom>
                              <a:avLst/>
                              <a:gdLst>
                                <a:gd name="T0" fmla="*/ 276 w 314"/>
                                <a:gd name="T1" fmla="*/ 0 h 540"/>
                                <a:gd name="T2" fmla="*/ 313 w 314"/>
                                <a:gd name="T3" fmla="*/ 28 h 540"/>
                                <a:gd name="T4" fmla="*/ 309 w 314"/>
                                <a:gd name="T5" fmla="*/ 105 h 540"/>
                                <a:gd name="T6" fmla="*/ 237 w 314"/>
                                <a:gd name="T7" fmla="*/ 163 h 540"/>
                                <a:gd name="T8" fmla="*/ 184 w 314"/>
                                <a:gd name="T9" fmla="*/ 353 h 540"/>
                                <a:gd name="T10" fmla="*/ 0 w 314"/>
                                <a:gd name="T11" fmla="*/ 539 h 540"/>
                                <a:gd name="T12" fmla="*/ 85 w 314"/>
                                <a:gd name="T13" fmla="*/ 277 h 540"/>
                                <a:gd name="T14" fmla="*/ 178 w 314"/>
                                <a:gd name="T15" fmla="*/ 134 h 540"/>
                                <a:gd name="T16" fmla="*/ 192 w 314"/>
                                <a:gd name="T17" fmla="*/ 47 h 540"/>
                                <a:gd name="T18" fmla="*/ 276 w 314"/>
                                <a:gd name="T19" fmla="*/ 0 h 540"/>
                                <a:gd name="T20" fmla="*/ 0 60000 65536"/>
                                <a:gd name="T21" fmla="*/ 0 60000 65536"/>
                                <a:gd name="T22" fmla="*/ 0 60000 65536"/>
                                <a:gd name="T23" fmla="*/ 0 60000 65536"/>
                                <a:gd name="T24" fmla="*/ 0 60000 65536"/>
                                <a:gd name="T25" fmla="*/ 0 60000 65536"/>
                                <a:gd name="T26" fmla="*/ 0 60000 65536"/>
                                <a:gd name="T27" fmla="*/ 0 60000 65536"/>
                                <a:gd name="T28" fmla="*/ 0 60000 65536"/>
                                <a:gd name="T29" fmla="*/ 0 60000 65536"/>
                                <a:gd name="T30" fmla="*/ 0 w 314"/>
                                <a:gd name="T31" fmla="*/ 0 h 540"/>
                                <a:gd name="T32" fmla="*/ 314 w 314"/>
                                <a:gd name="T33" fmla="*/ 540 h 540"/>
                              </a:gdLst>
                              <a:ahLst/>
                              <a:cxnLst>
                                <a:cxn ang="T20">
                                  <a:pos x="T0" y="T1"/>
                                </a:cxn>
                                <a:cxn ang="T21">
                                  <a:pos x="T2" y="T3"/>
                                </a:cxn>
                                <a:cxn ang="T22">
                                  <a:pos x="T4" y="T5"/>
                                </a:cxn>
                                <a:cxn ang="T23">
                                  <a:pos x="T6" y="T7"/>
                                </a:cxn>
                                <a:cxn ang="T24">
                                  <a:pos x="T8" y="T9"/>
                                </a:cxn>
                                <a:cxn ang="T25">
                                  <a:pos x="T10" y="T11"/>
                                </a:cxn>
                                <a:cxn ang="T26">
                                  <a:pos x="T12" y="T13"/>
                                </a:cxn>
                                <a:cxn ang="T27">
                                  <a:pos x="T14" y="T15"/>
                                </a:cxn>
                                <a:cxn ang="T28">
                                  <a:pos x="T16" y="T17"/>
                                </a:cxn>
                                <a:cxn ang="T29">
                                  <a:pos x="T18" y="T19"/>
                                </a:cxn>
                              </a:cxnLst>
                              <a:rect l="T30" t="T31" r="T32" b="T33"/>
                              <a:pathLst>
                                <a:path w="314" h="540">
                                  <a:moveTo>
                                    <a:pt x="276" y="0"/>
                                  </a:moveTo>
                                  <a:lnTo>
                                    <a:pt x="313" y="28"/>
                                  </a:lnTo>
                                  <a:lnTo>
                                    <a:pt x="309" y="105"/>
                                  </a:lnTo>
                                  <a:lnTo>
                                    <a:pt x="237" y="163"/>
                                  </a:lnTo>
                                  <a:lnTo>
                                    <a:pt x="184" y="353"/>
                                  </a:lnTo>
                                  <a:lnTo>
                                    <a:pt x="0" y="539"/>
                                  </a:lnTo>
                                  <a:lnTo>
                                    <a:pt x="85" y="277"/>
                                  </a:lnTo>
                                  <a:lnTo>
                                    <a:pt x="178" y="134"/>
                                  </a:lnTo>
                                  <a:lnTo>
                                    <a:pt x="192" y="47"/>
                                  </a:lnTo>
                                  <a:lnTo>
                                    <a:pt x="276" y="0"/>
                                  </a:lnTo>
                                </a:path>
                              </a:pathLst>
                            </a:custGeom>
                            <a:solidFill>
                              <a:srgbClr val="FF00A0"/>
                            </a:solidFill>
                            <a:ln w="12700" cap="rnd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/>
                        </wps:wsp>
                        <wpg:grpSp>
                          <wpg:cNvPr id="33" name="Group 33"/>
                          <wpg:cNvGrpSpPr>
                            <a:grpSpLocks/>
                          </wpg:cNvGrpSpPr>
                          <wpg:grpSpPr bwMode="auto">
                            <a:xfrm>
                              <a:off x="5867755" y="2177294"/>
                              <a:ext cx="456" cy="539"/>
                              <a:chOff x="5867755" y="2177294"/>
                              <a:chExt cx="456" cy="539"/>
                            </a:xfrm>
                          </wpg:grpSpPr>
                          <wpg:grpSp>
                            <wpg:cNvPr id="34" name="Group 34"/>
                            <wpg:cNvGrpSpPr>
                              <a:grpSpLocks/>
                            </wpg:cNvGrpSpPr>
                            <wpg:grpSpPr bwMode="auto">
                              <a:xfrm>
                                <a:off x="5867755" y="2177294"/>
                                <a:ext cx="391" cy="435"/>
                                <a:chOff x="5867755" y="2177294"/>
                                <a:chExt cx="391" cy="435"/>
                              </a:xfrm>
                            </wpg:grpSpPr>
                            <wps:wsp>
                              <wps:cNvPr id="36" name="Freeform 92"/>
                              <wps:cNvSpPr>
                                <a:spLocks/>
                              </wps:cNvSpPr>
                              <wps:spPr bwMode="auto">
                                <a:xfrm>
                                  <a:off x="5867755" y="2177294"/>
                                  <a:ext cx="391" cy="435"/>
                                </a:xfrm>
                                <a:custGeom>
                                  <a:avLst/>
                                  <a:gdLst>
                                    <a:gd name="T0" fmla="*/ 332 w 391"/>
                                    <a:gd name="T1" fmla="*/ 41 h 435"/>
                                    <a:gd name="T2" fmla="*/ 297 w 391"/>
                                    <a:gd name="T3" fmla="*/ 112 h 435"/>
                                    <a:gd name="T4" fmla="*/ 238 w 391"/>
                                    <a:gd name="T5" fmla="*/ 98 h 435"/>
                                    <a:gd name="T6" fmla="*/ 182 w 391"/>
                                    <a:gd name="T7" fmla="*/ 82 h 435"/>
                                    <a:gd name="T8" fmla="*/ 133 w 391"/>
                                    <a:gd name="T9" fmla="*/ 59 h 435"/>
                                    <a:gd name="T10" fmla="*/ 97 w 391"/>
                                    <a:gd name="T11" fmla="*/ 44 h 435"/>
                                    <a:gd name="T12" fmla="*/ 30 w 391"/>
                                    <a:gd name="T13" fmla="*/ 0 h 435"/>
                                    <a:gd name="T14" fmla="*/ 11 w 391"/>
                                    <a:gd name="T15" fmla="*/ 7 h 435"/>
                                    <a:gd name="T16" fmla="*/ 9 w 391"/>
                                    <a:gd name="T17" fmla="*/ 49 h 435"/>
                                    <a:gd name="T18" fmla="*/ 37 w 391"/>
                                    <a:gd name="T19" fmla="*/ 89 h 435"/>
                                    <a:gd name="T20" fmla="*/ 14 w 391"/>
                                    <a:gd name="T21" fmla="*/ 84 h 435"/>
                                    <a:gd name="T22" fmla="*/ 0 w 391"/>
                                    <a:gd name="T23" fmla="*/ 102 h 435"/>
                                    <a:gd name="T24" fmla="*/ 4 w 391"/>
                                    <a:gd name="T25" fmla="*/ 121 h 435"/>
                                    <a:gd name="T26" fmla="*/ 23 w 391"/>
                                    <a:gd name="T27" fmla="*/ 145 h 435"/>
                                    <a:gd name="T28" fmla="*/ 14 w 391"/>
                                    <a:gd name="T29" fmla="*/ 154 h 435"/>
                                    <a:gd name="T30" fmla="*/ 4 w 391"/>
                                    <a:gd name="T31" fmla="*/ 168 h 435"/>
                                    <a:gd name="T32" fmla="*/ 4 w 391"/>
                                    <a:gd name="T33" fmla="*/ 186 h 435"/>
                                    <a:gd name="T34" fmla="*/ 14 w 391"/>
                                    <a:gd name="T35" fmla="*/ 214 h 435"/>
                                    <a:gd name="T36" fmla="*/ 46 w 391"/>
                                    <a:gd name="T37" fmla="*/ 242 h 435"/>
                                    <a:gd name="T38" fmla="*/ 32 w 391"/>
                                    <a:gd name="T39" fmla="*/ 251 h 435"/>
                                    <a:gd name="T40" fmla="*/ 25 w 391"/>
                                    <a:gd name="T41" fmla="*/ 275 h 435"/>
                                    <a:gd name="T42" fmla="*/ 34 w 391"/>
                                    <a:gd name="T43" fmla="*/ 298 h 435"/>
                                    <a:gd name="T44" fmla="*/ 63 w 391"/>
                                    <a:gd name="T45" fmla="*/ 313 h 435"/>
                                    <a:gd name="T46" fmla="*/ 101 w 391"/>
                                    <a:gd name="T47" fmla="*/ 327 h 435"/>
                                    <a:gd name="T48" fmla="*/ 131 w 391"/>
                                    <a:gd name="T49" fmla="*/ 352 h 435"/>
                                    <a:gd name="T50" fmla="*/ 154 w 391"/>
                                    <a:gd name="T51" fmla="*/ 376 h 435"/>
                                    <a:gd name="T52" fmla="*/ 175 w 391"/>
                                    <a:gd name="T53" fmla="*/ 399 h 435"/>
                                    <a:gd name="T54" fmla="*/ 200 w 391"/>
                                    <a:gd name="T55" fmla="*/ 425 h 435"/>
                                    <a:gd name="T56" fmla="*/ 243 w 391"/>
                                    <a:gd name="T57" fmla="*/ 434 h 435"/>
                                    <a:gd name="T58" fmla="*/ 326 w 391"/>
                                    <a:gd name="T59" fmla="*/ 327 h 435"/>
                                    <a:gd name="T60" fmla="*/ 340 w 391"/>
                                    <a:gd name="T61" fmla="*/ 247 h 435"/>
                                    <a:gd name="T62" fmla="*/ 345 w 391"/>
                                    <a:gd name="T63" fmla="*/ 200 h 435"/>
                                    <a:gd name="T64" fmla="*/ 366 w 391"/>
                                    <a:gd name="T65" fmla="*/ 176 h 435"/>
                                    <a:gd name="T66" fmla="*/ 382 w 391"/>
                                    <a:gd name="T67" fmla="*/ 152 h 435"/>
                                    <a:gd name="T68" fmla="*/ 390 w 391"/>
                                    <a:gd name="T69" fmla="*/ 115 h 435"/>
                                    <a:gd name="T70" fmla="*/ 388 w 391"/>
                                    <a:gd name="T71" fmla="*/ 89 h 435"/>
                                    <a:gd name="T72" fmla="*/ 380 w 391"/>
                                    <a:gd name="T73" fmla="*/ 69 h 435"/>
                                    <a:gd name="T74" fmla="*/ 366 w 391"/>
                                    <a:gd name="T75" fmla="*/ 48 h 435"/>
                                    <a:gd name="T76" fmla="*/ 350 w 391"/>
                                    <a:gd name="T77" fmla="*/ 39 h 435"/>
                                    <a:gd name="T78" fmla="*/ 332 w 391"/>
                                    <a:gd name="T79" fmla="*/ 41 h 435"/>
                                    <a:gd name="T80" fmla="*/ 0 60000 65536"/>
                                    <a:gd name="T81" fmla="*/ 0 60000 65536"/>
                                    <a:gd name="T82" fmla="*/ 0 60000 65536"/>
                                    <a:gd name="T83" fmla="*/ 0 60000 65536"/>
                                    <a:gd name="T84" fmla="*/ 0 60000 65536"/>
                                    <a:gd name="T85" fmla="*/ 0 60000 65536"/>
                                    <a:gd name="T86" fmla="*/ 0 60000 65536"/>
                                    <a:gd name="T87" fmla="*/ 0 60000 65536"/>
                                    <a:gd name="T88" fmla="*/ 0 60000 65536"/>
                                    <a:gd name="T89" fmla="*/ 0 60000 65536"/>
                                    <a:gd name="T90" fmla="*/ 0 60000 65536"/>
                                    <a:gd name="T91" fmla="*/ 0 60000 65536"/>
                                    <a:gd name="T92" fmla="*/ 0 60000 65536"/>
                                    <a:gd name="T93" fmla="*/ 0 60000 65536"/>
                                    <a:gd name="T94" fmla="*/ 0 60000 65536"/>
                                    <a:gd name="T95" fmla="*/ 0 60000 65536"/>
                                    <a:gd name="T96" fmla="*/ 0 60000 65536"/>
                                    <a:gd name="T97" fmla="*/ 0 60000 65536"/>
                                    <a:gd name="T98" fmla="*/ 0 60000 65536"/>
                                    <a:gd name="T99" fmla="*/ 0 60000 65536"/>
                                    <a:gd name="T100" fmla="*/ 0 60000 65536"/>
                                    <a:gd name="T101" fmla="*/ 0 60000 65536"/>
                                    <a:gd name="T102" fmla="*/ 0 60000 65536"/>
                                    <a:gd name="T103" fmla="*/ 0 60000 65536"/>
                                    <a:gd name="T104" fmla="*/ 0 60000 65536"/>
                                    <a:gd name="T105" fmla="*/ 0 60000 65536"/>
                                    <a:gd name="T106" fmla="*/ 0 60000 65536"/>
                                    <a:gd name="T107" fmla="*/ 0 60000 65536"/>
                                    <a:gd name="T108" fmla="*/ 0 60000 65536"/>
                                    <a:gd name="T109" fmla="*/ 0 60000 65536"/>
                                    <a:gd name="T110" fmla="*/ 0 60000 65536"/>
                                    <a:gd name="T111" fmla="*/ 0 60000 65536"/>
                                    <a:gd name="T112" fmla="*/ 0 60000 65536"/>
                                    <a:gd name="T113" fmla="*/ 0 60000 65536"/>
                                    <a:gd name="T114" fmla="*/ 0 60000 65536"/>
                                    <a:gd name="T115" fmla="*/ 0 60000 65536"/>
                                    <a:gd name="T116" fmla="*/ 0 60000 65536"/>
                                    <a:gd name="T117" fmla="*/ 0 60000 65536"/>
                                    <a:gd name="T118" fmla="*/ 0 60000 65536"/>
                                    <a:gd name="T119" fmla="*/ 0 60000 65536"/>
                                    <a:gd name="T120" fmla="*/ 0 w 391"/>
                                    <a:gd name="T121" fmla="*/ 0 h 435"/>
                                    <a:gd name="T122" fmla="*/ 391 w 391"/>
                                    <a:gd name="T123" fmla="*/ 435 h 435"/>
                                  </a:gdLst>
                                  <a:ahLst/>
                                  <a:cxnLst>
                                    <a:cxn ang="T80">
                                      <a:pos x="T0" y="T1"/>
                                    </a:cxn>
                                    <a:cxn ang="T81">
                                      <a:pos x="T2" y="T3"/>
                                    </a:cxn>
                                    <a:cxn ang="T82">
                                      <a:pos x="T4" y="T5"/>
                                    </a:cxn>
                                    <a:cxn ang="T83">
                                      <a:pos x="T6" y="T7"/>
                                    </a:cxn>
                                    <a:cxn ang="T84">
                                      <a:pos x="T8" y="T9"/>
                                    </a:cxn>
                                    <a:cxn ang="T85">
                                      <a:pos x="T10" y="T11"/>
                                    </a:cxn>
                                    <a:cxn ang="T86">
                                      <a:pos x="T12" y="T13"/>
                                    </a:cxn>
                                    <a:cxn ang="T87">
                                      <a:pos x="T14" y="T15"/>
                                    </a:cxn>
                                    <a:cxn ang="T88">
                                      <a:pos x="T16" y="T17"/>
                                    </a:cxn>
                                    <a:cxn ang="T89">
                                      <a:pos x="T18" y="T19"/>
                                    </a:cxn>
                                    <a:cxn ang="T90">
                                      <a:pos x="T20" y="T21"/>
                                    </a:cxn>
                                    <a:cxn ang="T91">
                                      <a:pos x="T22" y="T23"/>
                                    </a:cxn>
                                    <a:cxn ang="T92">
                                      <a:pos x="T24" y="T25"/>
                                    </a:cxn>
                                    <a:cxn ang="T93">
                                      <a:pos x="T26" y="T27"/>
                                    </a:cxn>
                                    <a:cxn ang="T94">
                                      <a:pos x="T28" y="T29"/>
                                    </a:cxn>
                                    <a:cxn ang="T95">
                                      <a:pos x="T30" y="T31"/>
                                    </a:cxn>
                                    <a:cxn ang="T96">
                                      <a:pos x="T32" y="T33"/>
                                    </a:cxn>
                                    <a:cxn ang="T97">
                                      <a:pos x="T34" y="T35"/>
                                    </a:cxn>
                                    <a:cxn ang="T98">
                                      <a:pos x="T36" y="T37"/>
                                    </a:cxn>
                                    <a:cxn ang="T99">
                                      <a:pos x="T38" y="T39"/>
                                    </a:cxn>
                                    <a:cxn ang="T100">
                                      <a:pos x="T40" y="T41"/>
                                    </a:cxn>
                                    <a:cxn ang="T101">
                                      <a:pos x="T42" y="T43"/>
                                    </a:cxn>
                                    <a:cxn ang="T102">
                                      <a:pos x="T44" y="T45"/>
                                    </a:cxn>
                                    <a:cxn ang="T103">
                                      <a:pos x="T46" y="T47"/>
                                    </a:cxn>
                                    <a:cxn ang="T104">
                                      <a:pos x="T48" y="T49"/>
                                    </a:cxn>
                                    <a:cxn ang="T105">
                                      <a:pos x="T50" y="T51"/>
                                    </a:cxn>
                                    <a:cxn ang="T106">
                                      <a:pos x="T52" y="T53"/>
                                    </a:cxn>
                                    <a:cxn ang="T107">
                                      <a:pos x="T54" y="T55"/>
                                    </a:cxn>
                                    <a:cxn ang="T108">
                                      <a:pos x="T56" y="T57"/>
                                    </a:cxn>
                                    <a:cxn ang="T109">
                                      <a:pos x="T58" y="T59"/>
                                    </a:cxn>
                                    <a:cxn ang="T110">
                                      <a:pos x="T60" y="T61"/>
                                    </a:cxn>
                                    <a:cxn ang="T111">
                                      <a:pos x="T62" y="T63"/>
                                    </a:cxn>
                                    <a:cxn ang="T112">
                                      <a:pos x="T64" y="T65"/>
                                    </a:cxn>
                                    <a:cxn ang="T113">
                                      <a:pos x="T66" y="T67"/>
                                    </a:cxn>
                                    <a:cxn ang="T114">
                                      <a:pos x="T68" y="T69"/>
                                    </a:cxn>
                                    <a:cxn ang="T115">
                                      <a:pos x="T70" y="T71"/>
                                    </a:cxn>
                                    <a:cxn ang="T116">
                                      <a:pos x="T72" y="T73"/>
                                    </a:cxn>
                                    <a:cxn ang="T117">
                                      <a:pos x="T74" y="T75"/>
                                    </a:cxn>
                                    <a:cxn ang="T118">
                                      <a:pos x="T76" y="T77"/>
                                    </a:cxn>
                                    <a:cxn ang="T119">
                                      <a:pos x="T78" y="T79"/>
                                    </a:cxn>
                                  </a:cxnLst>
                                  <a:rect l="T120" t="T121" r="T122" b="T123"/>
                                  <a:pathLst>
                                    <a:path w="391" h="435">
                                      <a:moveTo>
                                        <a:pt x="332" y="41"/>
                                      </a:moveTo>
                                      <a:lnTo>
                                        <a:pt x="297" y="112"/>
                                      </a:lnTo>
                                      <a:lnTo>
                                        <a:pt x="238" y="98"/>
                                      </a:lnTo>
                                      <a:lnTo>
                                        <a:pt x="182" y="82"/>
                                      </a:lnTo>
                                      <a:lnTo>
                                        <a:pt x="133" y="59"/>
                                      </a:lnTo>
                                      <a:lnTo>
                                        <a:pt x="97" y="44"/>
                                      </a:lnTo>
                                      <a:lnTo>
                                        <a:pt x="30" y="0"/>
                                      </a:lnTo>
                                      <a:lnTo>
                                        <a:pt x="11" y="7"/>
                                      </a:lnTo>
                                      <a:lnTo>
                                        <a:pt x="9" y="49"/>
                                      </a:lnTo>
                                      <a:lnTo>
                                        <a:pt x="37" y="89"/>
                                      </a:lnTo>
                                      <a:lnTo>
                                        <a:pt x="14" y="84"/>
                                      </a:lnTo>
                                      <a:lnTo>
                                        <a:pt x="0" y="102"/>
                                      </a:lnTo>
                                      <a:lnTo>
                                        <a:pt x="4" y="121"/>
                                      </a:lnTo>
                                      <a:lnTo>
                                        <a:pt x="23" y="145"/>
                                      </a:lnTo>
                                      <a:lnTo>
                                        <a:pt x="14" y="154"/>
                                      </a:lnTo>
                                      <a:lnTo>
                                        <a:pt x="4" y="168"/>
                                      </a:lnTo>
                                      <a:lnTo>
                                        <a:pt x="4" y="186"/>
                                      </a:lnTo>
                                      <a:lnTo>
                                        <a:pt x="14" y="214"/>
                                      </a:lnTo>
                                      <a:lnTo>
                                        <a:pt x="46" y="242"/>
                                      </a:lnTo>
                                      <a:lnTo>
                                        <a:pt x="32" y="251"/>
                                      </a:lnTo>
                                      <a:lnTo>
                                        <a:pt x="25" y="275"/>
                                      </a:lnTo>
                                      <a:lnTo>
                                        <a:pt x="34" y="298"/>
                                      </a:lnTo>
                                      <a:lnTo>
                                        <a:pt x="63" y="313"/>
                                      </a:lnTo>
                                      <a:lnTo>
                                        <a:pt x="101" y="327"/>
                                      </a:lnTo>
                                      <a:lnTo>
                                        <a:pt x="131" y="352"/>
                                      </a:lnTo>
                                      <a:lnTo>
                                        <a:pt x="154" y="376"/>
                                      </a:lnTo>
                                      <a:lnTo>
                                        <a:pt x="175" y="399"/>
                                      </a:lnTo>
                                      <a:lnTo>
                                        <a:pt x="200" y="425"/>
                                      </a:lnTo>
                                      <a:lnTo>
                                        <a:pt x="243" y="434"/>
                                      </a:lnTo>
                                      <a:lnTo>
                                        <a:pt x="326" y="327"/>
                                      </a:lnTo>
                                      <a:lnTo>
                                        <a:pt x="340" y="247"/>
                                      </a:lnTo>
                                      <a:lnTo>
                                        <a:pt x="345" y="200"/>
                                      </a:lnTo>
                                      <a:lnTo>
                                        <a:pt x="366" y="176"/>
                                      </a:lnTo>
                                      <a:lnTo>
                                        <a:pt x="382" y="152"/>
                                      </a:lnTo>
                                      <a:lnTo>
                                        <a:pt x="390" y="115"/>
                                      </a:lnTo>
                                      <a:lnTo>
                                        <a:pt x="388" y="89"/>
                                      </a:lnTo>
                                      <a:lnTo>
                                        <a:pt x="380" y="69"/>
                                      </a:lnTo>
                                      <a:lnTo>
                                        <a:pt x="366" y="48"/>
                                      </a:lnTo>
                                      <a:lnTo>
                                        <a:pt x="350" y="39"/>
                                      </a:lnTo>
                                      <a:lnTo>
                                        <a:pt x="332" y="41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E0A080"/>
                                </a:solidFill>
                                <a:ln w="12700" cap="rnd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g:grpSp>
                              <wpg:cNvPr id="37" name="Group 3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5867778" y="2177360"/>
                                  <a:ext cx="292" cy="212"/>
                                  <a:chOff x="5867778" y="2177360"/>
                                  <a:chExt cx="292" cy="212"/>
                                </a:xfrm>
                              </wpg:grpSpPr>
                              <wps:wsp>
                                <wps:cNvPr id="38" name="Freeform 9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67787" y="2177377"/>
                                    <a:ext cx="207" cy="74"/>
                                  </a:xfrm>
                                  <a:custGeom>
                                    <a:avLst/>
                                    <a:gdLst>
                                      <a:gd name="T0" fmla="*/ 0 w 207"/>
                                      <a:gd name="T1" fmla="*/ 0 h 74"/>
                                      <a:gd name="T2" fmla="*/ 46 w 207"/>
                                      <a:gd name="T3" fmla="*/ 35 h 74"/>
                                      <a:gd name="T4" fmla="*/ 102 w 207"/>
                                      <a:gd name="T5" fmla="*/ 61 h 74"/>
                                      <a:gd name="T6" fmla="*/ 160 w 207"/>
                                      <a:gd name="T7" fmla="*/ 73 h 74"/>
                                      <a:gd name="T8" fmla="*/ 206 w 207"/>
                                      <a:gd name="T9" fmla="*/ 73 h 74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w 207"/>
                                      <a:gd name="T16" fmla="*/ 0 h 74"/>
                                      <a:gd name="T17" fmla="*/ 207 w 207"/>
                                      <a:gd name="T18" fmla="*/ 74 h 74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T15" t="T16" r="T17" b="T18"/>
                                    <a:pathLst>
                                      <a:path w="207" h="74">
                                        <a:moveTo>
                                          <a:pt x="0" y="0"/>
                                        </a:moveTo>
                                        <a:lnTo>
                                          <a:pt x="46" y="35"/>
                                        </a:lnTo>
                                        <a:lnTo>
                                          <a:pt x="102" y="61"/>
                                        </a:lnTo>
                                        <a:lnTo>
                                          <a:pt x="160" y="73"/>
                                        </a:lnTo>
                                        <a:lnTo>
                                          <a:pt x="206" y="73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12700" cap="rnd">
                                    <a:solidFill>
                                      <a:srgbClr val="000000"/>
                                    </a:solidFill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bodyPr/>
                              </wps:wsp>
                              <wps:wsp>
                                <wps:cNvPr id="39" name="Freeform 9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67778" y="2177443"/>
                                    <a:ext cx="151" cy="68"/>
                                  </a:xfrm>
                                  <a:custGeom>
                                    <a:avLst/>
                                    <a:gdLst>
                                      <a:gd name="T0" fmla="*/ 0 w 151"/>
                                      <a:gd name="T1" fmla="*/ 0 h 68"/>
                                      <a:gd name="T2" fmla="*/ 34 w 151"/>
                                      <a:gd name="T3" fmla="*/ 27 h 68"/>
                                      <a:gd name="T4" fmla="*/ 87 w 151"/>
                                      <a:gd name="T5" fmla="*/ 53 h 68"/>
                                      <a:gd name="T6" fmla="*/ 150 w 151"/>
                                      <a:gd name="T7" fmla="*/ 67 h 68"/>
                                      <a:gd name="T8" fmla="*/ 0 60000 65536"/>
                                      <a:gd name="T9" fmla="*/ 0 60000 65536"/>
                                      <a:gd name="T10" fmla="*/ 0 60000 65536"/>
                                      <a:gd name="T11" fmla="*/ 0 60000 65536"/>
                                      <a:gd name="T12" fmla="*/ 0 w 151"/>
                                      <a:gd name="T13" fmla="*/ 0 h 68"/>
                                      <a:gd name="T14" fmla="*/ 151 w 151"/>
                                      <a:gd name="T15" fmla="*/ 68 h 68"/>
                                    </a:gdLst>
                                    <a:ahLst/>
                                    <a:cxnLst>
                                      <a:cxn ang="T8">
                                        <a:pos x="T0" y="T1"/>
                                      </a:cxn>
                                      <a:cxn ang="T9">
                                        <a:pos x="T2" y="T3"/>
                                      </a:cxn>
                                      <a:cxn ang="T10">
                                        <a:pos x="T4" y="T5"/>
                                      </a:cxn>
                                      <a:cxn ang="T11">
                                        <a:pos x="T6" y="T7"/>
                                      </a:cxn>
                                    </a:cxnLst>
                                    <a:rect l="T12" t="T13" r="T14" b="T15"/>
                                    <a:pathLst>
                                      <a:path w="151" h="68">
                                        <a:moveTo>
                                          <a:pt x="0" y="0"/>
                                        </a:moveTo>
                                        <a:lnTo>
                                          <a:pt x="34" y="27"/>
                                        </a:lnTo>
                                        <a:lnTo>
                                          <a:pt x="87" y="53"/>
                                        </a:lnTo>
                                        <a:lnTo>
                                          <a:pt x="150" y="67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12700" cap="rnd">
                                    <a:solidFill>
                                      <a:srgbClr val="000000"/>
                                    </a:solidFill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bodyPr/>
                              </wps:wsp>
                              <wps:wsp>
                                <wps:cNvPr id="40" name="Freeform 9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67801" y="2177535"/>
                                    <a:ext cx="102" cy="37"/>
                                  </a:xfrm>
                                  <a:custGeom>
                                    <a:avLst/>
                                    <a:gdLst>
                                      <a:gd name="T0" fmla="*/ 0 w 102"/>
                                      <a:gd name="T1" fmla="*/ 0 h 37"/>
                                      <a:gd name="T2" fmla="*/ 48 w 102"/>
                                      <a:gd name="T3" fmla="*/ 24 h 37"/>
                                      <a:gd name="T4" fmla="*/ 101 w 102"/>
                                      <a:gd name="T5" fmla="*/ 36 h 37"/>
                                      <a:gd name="T6" fmla="*/ 0 60000 65536"/>
                                      <a:gd name="T7" fmla="*/ 0 60000 65536"/>
                                      <a:gd name="T8" fmla="*/ 0 60000 65536"/>
                                      <a:gd name="T9" fmla="*/ 0 w 102"/>
                                      <a:gd name="T10" fmla="*/ 0 h 37"/>
                                      <a:gd name="T11" fmla="*/ 102 w 102"/>
                                      <a:gd name="T12" fmla="*/ 37 h 37"/>
                                    </a:gdLst>
                                    <a:ahLst/>
                                    <a:cxnLst>
                                      <a:cxn ang="T6">
                                        <a:pos x="T0" y="T1"/>
                                      </a:cxn>
                                      <a:cxn ang="T7">
                                        <a:pos x="T2" y="T3"/>
                                      </a:cxn>
                                      <a:cxn ang="T8">
                                        <a:pos x="T4" y="T5"/>
                                      </a:cxn>
                                    </a:cxnLst>
                                    <a:rect l="T9" t="T10" r="T11" b="T12"/>
                                    <a:pathLst>
                                      <a:path w="102" h="37">
                                        <a:moveTo>
                                          <a:pt x="0" y="0"/>
                                        </a:moveTo>
                                        <a:lnTo>
                                          <a:pt x="48" y="24"/>
                                        </a:lnTo>
                                        <a:lnTo>
                                          <a:pt x="101" y="36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12700" cap="rnd">
                                    <a:solidFill>
                                      <a:srgbClr val="000000"/>
                                    </a:solidFill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bodyPr/>
                              </wps:wsp>
                              <wps:wsp>
                                <wps:cNvPr id="41" name="Freeform 9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68062" y="2177360"/>
                                    <a:ext cx="8" cy="44"/>
                                  </a:xfrm>
                                  <a:custGeom>
                                    <a:avLst/>
                                    <a:gdLst>
                                      <a:gd name="T0" fmla="*/ 3 w 8"/>
                                      <a:gd name="T1" fmla="*/ 43 h 44"/>
                                      <a:gd name="T2" fmla="*/ 0 w 8"/>
                                      <a:gd name="T3" fmla="*/ 24 h 44"/>
                                      <a:gd name="T4" fmla="*/ 0 w 8"/>
                                      <a:gd name="T5" fmla="*/ 14 h 44"/>
                                      <a:gd name="T6" fmla="*/ 7 w 8"/>
                                      <a:gd name="T7" fmla="*/ 0 h 44"/>
                                      <a:gd name="T8" fmla="*/ 0 60000 65536"/>
                                      <a:gd name="T9" fmla="*/ 0 60000 65536"/>
                                      <a:gd name="T10" fmla="*/ 0 60000 65536"/>
                                      <a:gd name="T11" fmla="*/ 0 60000 65536"/>
                                      <a:gd name="T12" fmla="*/ 0 w 8"/>
                                      <a:gd name="T13" fmla="*/ 0 h 44"/>
                                      <a:gd name="T14" fmla="*/ 8 w 8"/>
                                      <a:gd name="T15" fmla="*/ 44 h 44"/>
                                    </a:gdLst>
                                    <a:ahLst/>
                                    <a:cxnLst>
                                      <a:cxn ang="T8">
                                        <a:pos x="T0" y="T1"/>
                                      </a:cxn>
                                      <a:cxn ang="T9">
                                        <a:pos x="T2" y="T3"/>
                                      </a:cxn>
                                      <a:cxn ang="T10">
                                        <a:pos x="T4" y="T5"/>
                                      </a:cxn>
                                      <a:cxn ang="T11">
                                        <a:pos x="T6" y="T7"/>
                                      </a:cxn>
                                    </a:cxnLst>
                                    <a:rect l="T12" t="T13" r="T14" b="T15"/>
                                    <a:pathLst>
                                      <a:path w="8" h="44">
                                        <a:moveTo>
                                          <a:pt x="3" y="43"/>
                                        </a:moveTo>
                                        <a:lnTo>
                                          <a:pt x="0" y="24"/>
                                        </a:lnTo>
                                        <a:lnTo>
                                          <a:pt x="0" y="14"/>
                                        </a:lnTo>
                                        <a:lnTo>
                                          <a:pt x="7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12700" cap="rnd">
                                    <a:solidFill>
                                      <a:srgbClr val="000000"/>
                                    </a:solidFill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bodyPr/>
                              </wps:wsp>
                            </wpg:grpSp>
                          </wpg:grpSp>
                          <wps:wsp>
                            <wps:cNvPr id="35" name="Freeform 99"/>
                            <wps:cNvSpPr>
                              <a:spLocks/>
                            </wps:cNvSpPr>
                            <wps:spPr bwMode="auto">
                              <a:xfrm>
                                <a:off x="5867938" y="2177512"/>
                                <a:ext cx="273" cy="321"/>
                              </a:xfrm>
                              <a:custGeom>
                                <a:avLst/>
                                <a:gdLst>
                                  <a:gd name="T0" fmla="*/ 162 w 273"/>
                                  <a:gd name="T1" fmla="*/ 0 h 321"/>
                                  <a:gd name="T2" fmla="*/ 218 w 273"/>
                                  <a:gd name="T3" fmla="*/ 38 h 321"/>
                                  <a:gd name="T4" fmla="*/ 272 w 273"/>
                                  <a:gd name="T5" fmla="*/ 89 h 321"/>
                                  <a:gd name="T6" fmla="*/ 270 w 273"/>
                                  <a:gd name="T7" fmla="*/ 118 h 321"/>
                                  <a:gd name="T8" fmla="*/ 258 w 273"/>
                                  <a:gd name="T9" fmla="*/ 145 h 321"/>
                                  <a:gd name="T10" fmla="*/ 230 w 273"/>
                                  <a:gd name="T11" fmla="*/ 201 h 321"/>
                                  <a:gd name="T12" fmla="*/ 177 w 273"/>
                                  <a:gd name="T13" fmla="*/ 271 h 321"/>
                                  <a:gd name="T14" fmla="*/ 118 w 273"/>
                                  <a:gd name="T15" fmla="*/ 320 h 321"/>
                                  <a:gd name="T16" fmla="*/ 55 w 273"/>
                                  <a:gd name="T17" fmla="*/ 303 h 321"/>
                                  <a:gd name="T18" fmla="*/ 17 w 273"/>
                                  <a:gd name="T19" fmla="*/ 276 h 321"/>
                                  <a:gd name="T20" fmla="*/ 0 w 273"/>
                                  <a:gd name="T21" fmla="*/ 242 h 321"/>
                                  <a:gd name="T22" fmla="*/ 0 w 273"/>
                                  <a:gd name="T23" fmla="*/ 196 h 321"/>
                                  <a:gd name="T24" fmla="*/ 17 w 273"/>
                                  <a:gd name="T25" fmla="*/ 201 h 321"/>
                                  <a:gd name="T26" fmla="*/ 55 w 273"/>
                                  <a:gd name="T27" fmla="*/ 183 h 321"/>
                                  <a:gd name="T28" fmla="*/ 83 w 273"/>
                                  <a:gd name="T29" fmla="*/ 150 h 321"/>
                                  <a:gd name="T30" fmla="*/ 136 w 273"/>
                                  <a:gd name="T31" fmla="*/ 86 h 321"/>
                                  <a:gd name="T32" fmla="*/ 162 w 273"/>
                                  <a:gd name="T33" fmla="*/ 0 h 321"/>
                                  <a:gd name="T34" fmla="*/ 0 60000 65536"/>
                                  <a:gd name="T35" fmla="*/ 0 60000 65536"/>
                                  <a:gd name="T36" fmla="*/ 0 60000 65536"/>
                                  <a:gd name="T37" fmla="*/ 0 60000 65536"/>
                                  <a:gd name="T38" fmla="*/ 0 60000 65536"/>
                                  <a:gd name="T39" fmla="*/ 0 60000 6553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w 273"/>
                                  <a:gd name="T52" fmla="*/ 0 h 321"/>
                                  <a:gd name="T53" fmla="*/ 273 w 273"/>
                                  <a:gd name="T54" fmla="*/ 321 h 321"/>
                                </a:gdLst>
                                <a:ahLst/>
                                <a:cxnLst>
                                  <a:cxn ang="T34">
                                    <a:pos x="T0" y="T1"/>
                                  </a:cxn>
                                  <a:cxn ang="T35">
                                    <a:pos x="T2" y="T3"/>
                                  </a:cxn>
                                  <a:cxn ang="T36">
                                    <a:pos x="T4" y="T5"/>
                                  </a:cxn>
                                  <a:cxn ang="T37">
                                    <a:pos x="T6" y="T7"/>
                                  </a:cxn>
                                  <a:cxn ang="T38">
                                    <a:pos x="T8" y="T9"/>
                                  </a:cxn>
                                  <a:cxn ang="T39">
                                    <a:pos x="T10" y="T11"/>
                                  </a:cxn>
                                  <a:cxn ang="T40">
                                    <a:pos x="T12" y="T13"/>
                                  </a:cxn>
                                  <a:cxn ang="T41">
                                    <a:pos x="T14" y="T15"/>
                                  </a:cxn>
                                  <a:cxn ang="T42">
                                    <a:pos x="T16" y="T17"/>
                                  </a:cxn>
                                  <a:cxn ang="T43">
                                    <a:pos x="T18" y="T19"/>
                                  </a:cxn>
                                  <a:cxn ang="T44">
                                    <a:pos x="T20" y="T21"/>
                                  </a:cxn>
                                  <a:cxn ang="T45">
                                    <a:pos x="T22" y="T23"/>
                                  </a:cxn>
                                  <a:cxn ang="T46">
                                    <a:pos x="T24" y="T25"/>
                                  </a:cxn>
                                  <a:cxn ang="T47">
                                    <a:pos x="T26" y="T27"/>
                                  </a:cxn>
                                  <a:cxn ang="T48">
                                    <a:pos x="T28" y="T29"/>
                                  </a:cxn>
                                  <a:cxn ang="T49">
                                    <a:pos x="T30" y="T31"/>
                                  </a:cxn>
                                  <a:cxn ang="T50">
                                    <a:pos x="T32" y="T33"/>
                                  </a:cxn>
                                </a:cxnLst>
                                <a:rect l="T51" t="T52" r="T53" b="T54"/>
                                <a:pathLst>
                                  <a:path w="273" h="321">
                                    <a:moveTo>
                                      <a:pt x="162" y="0"/>
                                    </a:moveTo>
                                    <a:lnTo>
                                      <a:pt x="218" y="38"/>
                                    </a:lnTo>
                                    <a:lnTo>
                                      <a:pt x="272" y="89"/>
                                    </a:lnTo>
                                    <a:lnTo>
                                      <a:pt x="270" y="118"/>
                                    </a:lnTo>
                                    <a:lnTo>
                                      <a:pt x="258" y="145"/>
                                    </a:lnTo>
                                    <a:lnTo>
                                      <a:pt x="230" y="201"/>
                                    </a:lnTo>
                                    <a:lnTo>
                                      <a:pt x="177" y="271"/>
                                    </a:lnTo>
                                    <a:lnTo>
                                      <a:pt x="118" y="320"/>
                                    </a:lnTo>
                                    <a:lnTo>
                                      <a:pt x="55" y="303"/>
                                    </a:lnTo>
                                    <a:lnTo>
                                      <a:pt x="17" y="276"/>
                                    </a:lnTo>
                                    <a:lnTo>
                                      <a:pt x="0" y="242"/>
                                    </a:lnTo>
                                    <a:lnTo>
                                      <a:pt x="0" y="196"/>
                                    </a:lnTo>
                                    <a:lnTo>
                                      <a:pt x="17" y="201"/>
                                    </a:lnTo>
                                    <a:lnTo>
                                      <a:pt x="55" y="183"/>
                                    </a:lnTo>
                                    <a:lnTo>
                                      <a:pt x="83" y="150"/>
                                    </a:lnTo>
                                    <a:lnTo>
                                      <a:pt x="136" y="86"/>
                                    </a:lnTo>
                                    <a:lnTo>
                                      <a:pt x="162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C0E0FF"/>
                              </a:solidFill>
                              <a:ln w="12700" cap="rnd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017692" id="Group 102" o:spid="_x0000_s1026" style="position:absolute;margin-left:314.2pt;margin-top:9.65pt;width:103.4pt;height:92.85pt;z-index:251995136" coordorigin="58674,21764" coordsize="16,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">
                <v:group id="Group 29" o:spid="_x0000_s1027" style="position:absolute;left:58674;top:21764;width:16;height:15" coordorigin="58674,21764" coordsize="16,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">
                  <v:group id="Group 42" o:spid="_x0000_s1028" style="position:absolute;left:58674;top:21764;width:16;height:14" coordorigin="58674,21764" coordsize="16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">
                    <v:group id="Group 57" o:spid="_x0000_s1029" style="position:absolute;left:58682;top:21764;width:8;height:10" coordorigin="58682,21764" coordsize="8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">
                      <v:group id="Group 93" o:spid="_x0000_s1030" style="position:absolute;left:58682;top:21764;width:8;height:10" coordorigin="58682,21764" coordsize="8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">
                        <v:group id="Group 98" o:spid="_x0000_s1031" style="position:absolute;left:58682;top:21764;width:8;height:10" coordorigin="58682,21764" coordsize="8,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">
                          <v:shape id="Freeform 10" o:spid="_x0000_s1032" style="position:absolute;left:58682;top:21764;width:8;height:10;visibility:visible;mso-wrap-style:square;v-text-anchor:top" coordsize="842,96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" path="m,801l82,697r57,-63l175,589r3,-54l161,490,136,450,124,414,111,386,99,322r2,-40l106,226r17,-49l150,126,178,96,221,56,282,28,337,13,402,r65,l520,5r65,15l646,41r44,24l741,106r43,53l812,213r19,39l841,321r-3,72l832,447r-20,72l787,591r-31,55l715,705r-50,36l616,760r-55,11l512,771,473,756,439,737r-17,-6l436,769r25,35l473,856r,103l365,950,257,907,178,859,,801e" fillcolor="#e0a080" strokeweight="1pt">
                            <v:stroke endcap="round"/>
                            <v:path arrowok="t" o:connecttype="custom" o:connectlocs="0,801;82,697;139,634;175,589;178,535;161,490;136,450;124,414;111,386;99,322;101,282;106,226;123,177;150,126;178,96;221,56;282,28;337,13;402,0;467,0;520,5;585,20;646,41;690,65;741,106;784,159;812,213;831,252;841,321;838,393;832,447;812,519;787,591;756,646;715,705;665,741;616,760;561,771;512,771;473,756;439,737;422,731;436,769;461,804;473,856;473,959;365,950;257,907;178,859;0,801" o:connectangles="0,0,0,0,0,0,0,0,0,0,0,0,0,0,0,0,0,0,0,0,0,0,0,0,0,0,0,0,0,0,0,0,0,0,0,0,0,0,0,0,0,0,0,0,0,0,0,0,0,0" textboxrect="0,0,842,960"/>
                          </v:shape>
                          <v:shape id="Freeform 11" o:spid="_x0000_s1033" style="position:absolute;left:58686;top:21768;width:1;height:1;visibility:visible;mso-wrap-style:square;v-text-anchor:top" coordsize="51,1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" path="m50,161l27,154,14,141,4,118,,89,2,56,9,35,23,14,38,e" filled="f" strokeweight="1pt">
                            <v:stroke startarrowwidth="narrow" startarrowlength="short" endarrowwidth="narrow" endarrowlength="short" endcap="round"/>
                            <v:path arrowok="t" o:connecttype="custom" o:connectlocs="50,161;27,154;14,141;4,118;0,89;2,56;9,35;23,14;38,0" o:connectangles="0,0,0,0,0,0,0,0,0" textboxrect="0,0,51,162"/>
                          </v:shape>
                        </v:group>
                        <v:group id="Group 99" o:spid="_x0000_s1034" style="position:absolute;left:58682;top:21764;width:7;height:6" coordorigin="58682,21764" coordsize="7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">
                          <v:group id="Group 100" o:spid="_x0000_s1035" style="position:absolute;left:58684;top:21764;width:5;height:2" coordorigin="58684,21764" coordsize="4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">
                            <v:shape id="Freeform 13" o:spid="_x0000_s1036" style="position:absolute;left:58684;top:21764;width:5;height:2;visibility:visible;mso-wrap-style:square;v-text-anchor:top" coordsize="449,15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" path="m,151l38,102,82,67,134,37,188,17,249,6,325,r54,9l448,33e" filled="f" strokecolor="#804000" strokeweight="1pt">
                              <v:stroke startarrowwidth="narrow" startarrowlength="short" endarrowwidth="narrow" endarrowlength="short" endcap="round"/>
                              <v:path arrowok="t" o:connecttype="custom" o:connectlocs="0,151;38,102;82,67;134,37;188,17;249,6;325,0;379,9;448,33" o:connectangles="0,0,0,0,0,0,0,0,0" textboxrect="0,0,449,152"/>
                            </v:shape>
                            <v:shape id="Freeform 14" o:spid="_x0000_s1037" style="position:absolute;left:58684;top:21764;width:4;height:2;visibility:visible;mso-wrap-style:square;v-text-anchor:top" coordsize="453,16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" path="m,166l24,119,52,82,86,49,133,20,199,3,262,r69,8l389,23r34,13l452,51e" filled="f" strokecolor="#804000" strokeweight="1pt">
                              <v:stroke startarrowwidth="narrow" startarrowlength="short" endarrowwidth="narrow" endarrowlength="short" endcap="round"/>
                              <v:path arrowok="t" o:connecttype="custom" o:connectlocs="0,166;24,119;52,82;86,49;133,20;199,3;262,0;331,8;389,23;423,36;452,51" o:connectangles="0,0,0,0,0,0,0,0,0,0,0" textboxrect="0,0,453,167"/>
                            </v:shape>
                          </v:group>
                          <v:group id="Group 101" o:spid="_x0000_s1038" style="position:absolute;left:58682;top:21765;width:7;height:5" coordorigin="58682,21765" coordsize="7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">
                            <v:group id="_x0000_s1039" style="position:absolute;left:58682;top:21765;width:3;height:3" coordorigin="58682,21765" coordsize="2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">
                              <v:shape id="Freeform 16" o:spid="_x0000_s1040" style="position:absolute;left:58682;top:21765;width:3;height:3;visibility:visible;mso-wrap-style:square;v-text-anchor:top" coordsize="263,2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" path="m49,275l14,238,,188,9,125,29,78,44,54,61,23,70,13,82,,95,r7,11l108,25r6,-9l129,15r8,10l141,40r4,24l155,58r12,8l170,73r-1,13l167,98r8,-10l187,83r16,3l205,96r2,9l207,116r10,-3l228,119r5,9l236,142r11,5l253,165r-3,17l247,213r2,19l256,246r6,13l261,274r-8,12l243,290r-10,l223,286,210,275r-5,-10l203,259r-11,3l179,261r-10,-5l166,252r-11,l149,249r-4,-3l136,246r-7,-3l123,232r-6,-8l114,232r-5,11l101,249r-8,1l87,250r-3,6l78,265r-8,10l49,275e" fillcolor="#c08040" strokeweight="1pt">
                                <v:stroke endcap="round"/>
                                <v:path arrowok="t" o:connecttype="custom" o:connectlocs="14,238;9,125;44,54;70,13;95,0;108,25;129,15;141,40;155,58;170,73;167,98;187,83;205,96;207,116;228,119;236,142;253,165;247,213;256,246;261,274;243,290;223,286;205,265;192,262;169,256;155,252;145,246;129,243;117,224;109,243;93,250;84,256;70,275" o:connectangles="0,0,0,0,0,0,0,0,0,0,0,0,0,0,0,0,0,0,0,0,0,0,0,0,0,0,0,0,0,0,0,0,0" textboxrect="0,0,263,291"/>
                              </v:shape>
                              <v:group id="Group 111" o:spid="_x0000_s1041" style="position:absolute;left:58682;top:21765;width:2;height:3" coordorigin="58682,21765" coordsize="1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">
                                <v:shape id="Freeform 17" o:spid="_x0000_s1042" style="position:absolute;left:58684;top:21767;width:0;height:1;visibility:visible;mso-wrap-style:square;v-text-anchor:top" coordsize="40,5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" path="m12,54l9,27,17,11,39,,25,2,7,8,,22,12,54e" fillcolor="#804000" strokeweight="1pt">
                                  <v:stroke endcap="round"/>
                                  <v:path arrowok="t" o:connecttype="custom" o:connectlocs="12,54;9,27;17,11;39,0;25,2;7,8;0,22;12,54" o:connectangles="0,0,0,0,0,0,0,0" textboxrect="0,0,40,55"/>
                                </v:shape>
                                <v:shape id="Freeform 18" o:spid="_x0000_s1043" style="position:absolute;left:58683;top:21766;width:1;height:2;visibility:visible;mso-wrap-style:square;v-text-anchor:top" coordsize="65,1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" path="m25,126l13,100,15,60,36,30,64,,48,17,19,38,,56,3,70,2,89r,19l25,126e" fillcolor="#804000" strokeweight="1pt">
                                  <v:stroke endcap="round"/>
                                  <v:path arrowok="t" o:connecttype="custom" o:connectlocs="25,126;13,100;15,60;36,30;64,0;48,17;19,38;0,56;3,70;2,89;2,108;25,126" o:connectangles="0,0,0,0,0,0,0,0,0,0,0,0" textboxrect="0,0,65,127"/>
                                </v:shape>
                                <v:shape id="Freeform 19" o:spid="_x0000_s1044" style="position:absolute;left:58682;top:21767;width:1;height:1;visibility:visible;mso-wrap-style:square;v-text-anchor:top" coordsize="44,1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" path="m19,84l,52,7,31,24,,10,53,21,76r22,25l19,84e" fillcolor="#804000" strokeweight="1pt">
                                  <v:stroke endcap="round"/>
                                  <v:path arrowok="t" o:connecttype="custom" o:connectlocs="19,84;0,52;7,31;24,0;10,53;21,76;43,101;19,84" o:connectangles="0,0,0,0,0,0,0,0" textboxrect="0,0,44,102"/>
                                </v:shape>
                                <v:shape id="Freeform 20" o:spid="_x0000_s1045" style="position:absolute;left:58682;top:21765;width:1;height:1;visibility:visible;mso-wrap-style:square;v-text-anchor:top" coordsize="58,1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" path="m57,l30,24,8,49,4,70,,99,9,75,18,50,42,21,57,e" fillcolor="#804000" strokeweight="1pt">
                                  <v:stroke endcap="round"/>
                                  <v:path arrowok="t" o:connecttype="custom" o:connectlocs="57,0;30,24;8,49;4,70;0,99;9,75;18,50;42,21;57,0" o:connectangles="0,0,0,0,0,0,0,0,0" textboxrect="0,0,58,100"/>
                                </v:shape>
                                <v:shape id="Freeform 21" o:spid="_x0000_s1046" style="position:absolute;left:58682;top:21767;width:1;height:1;visibility:visible;mso-wrap-style:square;v-text-anchor:top" coordsize="34,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" path="m12,65l4,45,,30,9,13,29,,18,18,11,37r10,8l33,27,27,41,12,65e" fillcolor="#804000" strokeweight="1pt">
                                  <v:stroke endcap="round"/>
                                  <v:path arrowok="t" o:connecttype="custom" o:connectlocs="12,65;4,45;0,30;9,13;29,0;18,18;11,37;21,45;33,27;27,41;12,65" o:connectangles="0,0,0,0,0,0,0,0,0,0,0" textboxrect="0,0,34,66"/>
                                </v:shape>
                              </v:group>
                            </v:group>
                            <v:group id="Group 103" o:spid="_x0000_s1047" style="position:absolute;left:58686;top:21769;width:3;height:1" coordorigin="58686,21769" coordsize="2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">
                              <v:shape id="Freeform 24" o:spid="_x0000_s1048" style="position:absolute;left:58686;top:21769;width:3;height:1;visibility:visible;mso-wrap-style:square;v-text-anchor:top" coordsize="280,15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" path="m18,37r50,2l103,38,145,18,179,2,211,r14,14l248,25r25,2l279,39r-3,29l271,86r-13,15l240,120r-9,18l218,149r-11,1l192,135r-11,6l165,142,154,119r-8,4l136,123r-6,-12l118,119r-13,7l92,119,88,108,87,94,64,97r-17,4l43,92r-14,l9,78,,60,4,53,1,38,18,37e" fillcolor="#c08040" strokeweight="1pt">
                                <v:stroke endcap="round"/>
                                <v:path arrowok="t" o:connecttype="custom" o:connectlocs="18,37;68,39;103,38;145,18;179,2;211,0;225,14;248,25;273,27;279,39;276,68;271,86;258,101;240,120;231,138;218,149;207,150;192,135;181,141;165,142;154,119;146,123;136,123;130,111;118,119;105,126;92,119;88,108;87,94;64,97;47,101;43,92;29,92;9,78;0,60;4,53;1,38;18,37" o:connectangles="0,0,0,0,0,0,0,0,0,0,0,0,0,0,0,0,0,0,0,0,0,0,0,0,0,0,0,0,0,0,0,0,0,0,0,0,0,0" textboxrect="0,0,280,151"/>
                              </v:shape>
                              <v:group id="Group 105" o:spid="_x0000_s1049" style="position:absolute;left:58687;top:21769;width:2;height:1" coordorigin="58687,21769" coordsize="2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">
                                <v:shape id="Freeform 25" o:spid="_x0000_s1050" style="position:absolute;left:58687;top:21769;width:1;height:1;visibility:visible;mso-wrap-style:square;v-text-anchor:top" coordsize="65,3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" path="m,32l34,23,64,,52,18,39,29,,32e" fillcolor="#804000" strokeweight="1pt">
                                  <v:stroke endcap="round"/>
                                  <v:path arrowok="t" o:connecttype="custom" o:connectlocs="0,32;34,23;64,0;52,18;39,29;0,32" o:connectangles="0,0,0,0,0,0" textboxrect="0,0,65,33"/>
                                </v:shape>
                                <v:shape id="Freeform 26" o:spid="_x0000_s1051" style="position:absolute;left:58688;top:21769;width:0;height:1;visibility:visible;mso-wrap-style:square;v-text-anchor:top" coordsize="53,9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" path="m,91l18,59,52,,42,33,35,61,,91e" fillcolor="#804000" strokeweight="1pt">
                                  <v:stroke endcap="round"/>
                                  <v:path arrowok="t" o:connecttype="custom" o:connectlocs="0,91;18,59;52,0;42,33;35,61;0,91" o:connectangles="0,0,0,0,0,0" textboxrect="0,0,53,92"/>
                                </v:shape>
                                <v:shape id="Freeform 27" o:spid="_x0000_s1052" style="position:absolute;left:58688;top:21769;width:1;height:1;visibility:visible;mso-wrap-style:square;v-text-anchor:top" coordsize="39,1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" path="m,112l28,87,26,34,8,,31,33r7,34l36,97,,112e" fillcolor="#804000" strokeweight="1pt">
                                  <v:stroke endcap="round"/>
                                  <v:path arrowok="t" o:connecttype="custom" o:connectlocs="0,112;28,87;26,34;8,0;31,33;38,67;36,97;0,112" o:connectangles="0,0,0,0,0,0,0,0" textboxrect="0,0,39,113"/>
                                </v:shape>
                                <v:shape id="Freeform 28" o:spid="_x0000_s1053" style="position:absolute;left:58689;top:21769;width:0;height:1;visibility:visible;mso-wrap-style:square;v-text-anchor:top" coordsize="11,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" path="m,l10,29,7,43e" filled="f" strokeweight="1pt">
                                  <v:stroke startarrowwidth="narrow" startarrowlength="short" endarrowwidth="narrow" endarrowlength="short" endcap="round"/>
                                  <v:path arrowok="t" o:connecttype="custom" o:connectlocs="0,0;10,29;7,43" o:connectangles="0,0,0" textboxrect="0,0,11,44"/>
                                </v:shape>
                              </v:group>
                            </v:group>
                          </v:group>
                        </v:group>
                      </v:group>
                      <v:group id="Group 94" o:spid="_x0000_s1054" style="position:absolute;left:58688;top:21766;width:2;height:2" coordorigin="58688,21766" coordsize="1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">
                        <v:shape id="Freeform 34" o:spid="_x0000_s1055" style="position:absolute;left:58688;top:21767;width:2;height:1;visibility:visible;mso-wrap-style:square;v-text-anchor:top" coordsize="155,1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" path="m9,82l26,45,38,31,54,10,82,r23,4l124,15r17,22l153,72r1,26l145,125r-15,24l115,168,87,189r-31,5l28,187,5,164,,133,9,82e" fillcolor="#f0f0f0" strokeweight="1pt">
                          <v:stroke endcap="round"/>
                          <v:path arrowok="t" o:connecttype="custom" o:connectlocs="9,82;26,45;38,31;54,10;82,0;105,4;124,15;141,37;153,72;154,98;145,125;130,149;115,168;87,189;56,194;28,187;5,164;0,133;9,82" o:connectangles="0,0,0,0,0,0,0,0,0,0,0,0,0,0,0,0,0,0,0" textboxrect="0,0,155,195"/>
                        </v:shape>
                        <v:oval id="Oval 96" o:spid="_x0000_s1056" style="position:absolute;left:58689;top:21767;width:1;height:1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" fillcolor="navy" strokeweight="1pt"/>
                        <v:shape id="Freeform 36" o:spid="_x0000_s1057" style="position:absolute;left:58689;top:21766;width:1;height:1;visibility:visible;mso-wrap-style:square;v-text-anchor:top" coordsize="152,1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" path="m149,84l146,74,38,1,28,,17,4,7,12,,26,2,37,5,49r7,8l22,62r80,56l109,121r10,2l130,121r10,-7l148,104r3,-11l149,84e" fillcolor="#c08040" strokeweight="1pt">
                          <v:stroke endcap="round"/>
                          <v:path arrowok="t" o:connecttype="custom" o:connectlocs="149,84;146,74;38,1;28,0;17,4;7,12;0,26;2,37;5,49;12,57;22,62;102,118;109,121;119,123;130,121;140,114;148,104;151,93;149,84" o:connectangles="0,0,0,0,0,0,0,0,0,0,0,0,0,0,0,0,0,0,0" textboxrect="0,0,152,124"/>
                        </v:shape>
                      </v:group>
                    </v:group>
                    <v:group id="Group 58" o:spid="_x0000_s1058" style="position:absolute;left:58687;top:21766;width:3;height:3" coordorigin="58687,21766" coordsize="3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">
                      <v:shape id="Freeform 39" o:spid="_x0000_s1059" style="position:absolute;left:58688;top:21767;width:2;height:2;visibility:visible;mso-wrap-style:square;v-text-anchor:top" coordsize="237,25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" path="m85,r41,29l177,82r24,31l218,136r14,25l236,188r,24l224,234r-15,13l172,251,125,238,83,225,60,209,27,184,,141r20,-7l42,56,85,e" fillcolor="#e0a080" strokeweight="1pt">
                        <v:stroke endcap="round"/>
                        <v:path arrowok="t" o:connecttype="custom" o:connectlocs="85,0;126,29;177,82;201,113;218,136;232,161;236,188;236,212;224,234;209,247;172,251;125,238;83,225;60,209;27,184;0,141;20,134;42,56;85,0" o:connectangles="0,0,0,0,0,0,0,0,0,0,0,0,0,0,0,0,0,0,0" textboxrect="0,0,237,252"/>
                      </v:shape>
                      <v:group id="Group 89" o:spid="_x0000_s1060" style="position:absolute;left:58687;top:21766;width:2;height:2" coordorigin="58687,21766" coordsize="2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">
                        <v:shape id="Freeform 40" o:spid="_x0000_s1061" style="position:absolute;left:58687;top:21766;width:1;height:2;visibility:visible;mso-wrap-style:square;v-text-anchor:top" coordsize="155,18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" path="m10,69l24,39,39,21,60,8,91,r28,2l136,8r9,16l154,48r-2,33l145,110r-12,27l114,162,81,179,43,176,18,164,,137,1,102,10,69e" fillcolor="#f0f0f0" strokeweight="1pt">
                          <v:stroke endcap="round"/>
                          <v:path arrowok="t" o:connecttype="custom" o:connectlocs="10,69;24,39;39,21;60,8;91,0;119,2;136,8;145,24;154,48;152,81;145,110;133,137;114,162;81,179;43,176;18,164;0,137;1,102;10,69" o:connectangles="0,0,0,0,0,0,0,0,0,0,0,0,0,0,0,0,0,0,0" textboxrect="0,0,155,180"/>
                        </v:shape>
                        <v:oval id="Oval 91" o:spid="_x0000_s1062" style="position:absolute;left:58687;top:21767;width:1;height:1;visibility:visible;mso-wrap-style:non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" fillcolor="navy" strokeweight="1pt"/>
                        <v:shape id="Freeform 42" o:spid="_x0000_s1063" style="position:absolute;left:58687;top:21766;width:2;height:1;visibility:visible;mso-wrap-style:square;v-text-anchor:top" coordsize="219,1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" path="m7,71l18,64,179,r11,l200,4r11,8l218,26r-2,11l213,49r-7,7l196,62,41,120r-9,1l22,118r-9,-5l5,106,,95,2,81,7,71e" fillcolor="#c08040" strokeweight="1pt">
                          <v:stroke endcap="round"/>
                          <v:path arrowok="t" o:connecttype="custom" o:connectlocs="7,71;18,64;179,0;190,0;200,4;211,12;218,26;216,37;213,49;206,56;196,62;41,120;32,121;22,118;13,113;5,106;0,95;2,81;7,71" o:connectangles="0,0,0,0,0,0,0,0,0,0,0,0,0,0,0,0,0,0,0" textboxrect="0,0,219,122"/>
                        </v:shape>
                      </v:group>
                    </v:group>
                    <v:group id="Group 59" o:spid="_x0000_s1064" style="position:absolute;left:58675;top:21771;width:9;height:7" coordorigin="58675,21771" coordsize="9,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">
                      <v:shape id="Freeform 45" o:spid="_x0000_s1065" style="position:absolute;left:58675;top:21771;width:9;height:5;visibility:visible;mso-wrap-style:square;v-text-anchor:top" coordsize="948,50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" path="m,224r75,l117,258r28,32l205,309r42,55l314,392r83,57l499,477r135,24l767,506,885,449r62,-85l812,,756,,681,41,532,187,466,173,341,145,266,112,153,46r-32,l42,71,,224e" fillcolor="aqua" strokeweight="1pt">
                        <v:stroke endcap="round"/>
                        <v:path arrowok="t" o:connecttype="custom" o:connectlocs="0,224;75,224;117,258;145,290;205,309;247,364;314,392;397,449;499,477;634,501;767,506;885,449;947,364;812,0;756,0;681,41;532,187;466,173;341,145;266,112;153,46;121,46;42,71;0,224" o:connectangles="0,0,0,0,0,0,0,0,0,0,0,0,0,0,0,0,0,0,0,0,0,0,0,0" textboxrect="0,0,948,507"/>
                      </v:shape>
                      <v:shape id="Freeform 46" o:spid="_x0000_s1066" style="position:absolute;left:58680;top:21776;width:2;height:2;visibility:visible;mso-wrap-style:square;v-text-anchor:top" coordsize="130,1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" path="m129,l108,42,95,68,63,94,40,125,14,151,,164r19,-2l38,151,61,139r12,-7l78,115r9,-14l100,83,112,68,122,44,129,e" fillcolor="#00c0e0" strokecolor="#00c0e0" strokeweight="1pt">
                        <v:stroke endcap="round"/>
                        <v:path arrowok="t" o:connecttype="custom" o:connectlocs="129,0;108,42;95,68;63,94;40,125;14,151;0,164;19,162;38,151;61,139;73,132;78,115;87,101;100,83;112,68;122,44;129,0" o:connectangles="0,0,0,0,0,0,0,0,0,0,0,0,0,0,0,0,0" textboxrect="0,0,130,165"/>
                      </v:shape>
                    </v:group>
                    <v:group id="Group 60" o:spid="_x0000_s1067" style="position:absolute;left:58674;top:21767;width:7;height:11" coordorigin="58674,21767" coordsize="7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">
                      <v:group id="Group 61" o:spid="_x0000_s1068" style="position:absolute;left:58674;top:21767;width:7;height:11" coordorigin="58674,21767" coordsize="7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lD9zxwAAAOA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nh71A4A3LxAgAA//8DAFBLAQItABQABgAIAAAAIQDb4fbL7gAAAIUBAAATAAAAAAAA&#13;&#10;AAAAAAAAAAAAAABbQ29udGVudF9UeXBlc10ueG1sUEsBAi0AFAAGAAgAAAAhAFr0LFu/AAAAFQEA&#13;&#10;AAsAAAAAAAAAAAAAAAAAHwEAAF9yZWxzLy5yZWxzUEsBAi0AFAAGAAgAAAAhAF+UP3PHAAAA4AAA&#13;&#10;AA8AAAAAAAAAAAAAAAAABwIAAGRycy9kb3ducmV2LnhtbFBLBQYAAAAAAwADALcAAAD7AgAAAAA=&#13;&#10;">
                        <v:group id="Group 68" o:spid="_x0000_s1069" style="position:absolute;left:58674;top:21768;width:6;height:10" coordorigin="58674,21768" coordsize="6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">
                          <v:shape id="Freeform 48" o:spid="_x0000_s1070" style="position:absolute;left:58675;top:21768;width:4;height:5;visibility:visible;mso-wrap-style:square;v-text-anchor:top" coordsize="383,5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" path="m191,528r9,-75l204,397,186,336,153,289,112,242,66,210,,186,70,116,102,r84,47l261,94r38,50l358,266r15,118l382,458r-83,14l191,528e" fillcolor="lime" strokecolor="green" strokeweight="1pt">
                            <v:stroke endcap="round"/>
                            <v:path arrowok="t" o:connecttype="custom" o:connectlocs="191,528;200,453;204,397;186,336;153,289;112,242;66,210;0,186;70,116;102,0;186,47;261,94;299,144;358,266;373,384;382,458;299,472;191,528" o:connectangles="0,0,0,0,0,0,0,0,0,0,0,0,0,0,0,0,0,0" textboxrect="0,0,383,529"/>
                          </v:shape>
                          <v:shape id="Freeform 49" o:spid="_x0000_s1071" style="position:absolute;left:58674;top:21770;width:4;height:5;visibility:visible;mso-wrap-style:square;v-text-anchor:top" coordsize="384,52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" path="m191,l181,75r-4,56l195,192r33,46l270,285r47,33l383,341r-71,71l279,527,195,481,121,435,84,384,23,263,9,145,,70,84,56,191,e" fillcolor="lime" strokecolor="green" strokeweight="1pt">
                            <v:stroke endcap="round"/>
                            <v:path arrowok="t" o:connecttype="custom" o:connectlocs="191,0;181,75;177,131;195,192;228,238;270,285;317,318;383,341;312,412;279,527;195,481;121,435;84,384;23,263;9,145;0,70;84,56;191,0" o:connectangles="0,0,0,0,0,0,0,0,0,0,0,0,0,0,0,0,0,0" textboxrect="0,0,384,528"/>
                          </v:shape>
                          <v:shape id="Freeform 50" o:spid="_x0000_s1072" style="position:absolute;left:58674;top:21768;width:4;height:5;visibility:visible;mso-wrap-style:square;v-text-anchor:top" coordsize="383,5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" path="m190,528r9,-74l204,398,186,336,153,289,112,243,65,210,,187,70,118,103,r83,47l260,94r38,52l359,266r14,116l382,459r-84,13l190,528e" fillcolor="lime" strokecolor="green" strokeweight="1pt">
                            <v:stroke endcap="round"/>
                            <v:path arrowok="t" o:connecttype="custom" o:connectlocs="190,528;199,454;204,398;186,336;153,289;112,243;65,210;0,187;70,118;103,0;186,47;260,94;298,146;359,266;373,382;382,459;298,472;190,528" o:connectangles="0,0,0,0,0,0,0,0,0,0,0,0,0,0,0,0,0,0" textboxrect="0,0,383,529"/>
                          </v:shape>
                          <v:shape id="Freeform 51" o:spid="_x0000_s1073" style="position:absolute;left:58675;top:21772;width:4;height:5;visibility:visible;mso-wrap-style:square;v-text-anchor:top" coordsize="383,5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" path="m191,l181,76r-5,56l196,193r32,47l269,286r48,32l382,342r-69,71l279,529,196,482,121,436,84,384,23,262,9,146,,71,84,57,191,e" fillcolor="lime" strokecolor="green" strokeweight="1pt">
                            <v:stroke endcap="round"/>
                            <v:path arrowok="t" o:connecttype="custom" o:connectlocs="191,0;181,76;176,132;196,193;228,240;269,286;317,318;382,342;313,413;279,529;196,482;121,436;84,384;23,262;9,146;0,71;84,57;191,0" o:connectangles="0,0,0,0,0,0,0,0,0,0,0,0,0,0,0,0,0,0" textboxrect="0,0,383,530"/>
                          </v:shape>
                          <v:shape id="Freeform 52" o:spid="_x0000_s1074" style="position:absolute;left:58675;top:21770;width:4;height:5;visibility:visible;mso-wrap-style:square;v-text-anchor:top" coordsize="383,5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" path="m191,l181,74r-4,56l195,192r33,47l271,286r47,32l382,342r-69,69l280,528,195,481,121,434,84,383,23,262,10,144,,70,84,56,191,e" fillcolor="lime" strokecolor="green" strokeweight="1pt">
                            <v:stroke endcap="round"/>
                            <v:path arrowok="t" o:connecttype="custom" o:connectlocs="191,0;181,74;177,130;195,192;228,239;271,286;318,318;382,342;313,411;280,528;195,481;121,434;84,383;23,262;10,144;0,70;84,56;191,0" o:connectangles="0,0,0,0,0,0,0,0,0,0,0,0,0,0,0,0,0,0" textboxrect="0,0,383,529"/>
                          </v:shape>
                          <v:shape id="Freeform 53" o:spid="_x0000_s1075" style="position:absolute;left:58674;top:21770;width:6;height:4;visibility:visible;mso-wrap-style:square;v-text-anchor:top" coordsize="529,3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" path="m,192r76,10l132,206r60,-18l238,155r47,-43l317,65,341,r71,70l528,102r-47,86l435,262r-51,38l261,361,145,374r-74,9l56,300,,192e" fillcolor="lime" strokecolor="green" strokeweight="1pt">
                            <v:stroke endcap="round"/>
                            <v:path arrowok="t" o:connecttype="custom" o:connectlocs="0,192;76,202;132,206;192,188;238,155;285,112;317,65;341,0;412,70;528,102;481,188;435,262;384,300;261,361;145,374;71,383;56,300;0,192" o:connectangles="0,0,0,0,0,0,0,0,0,0,0,0,0,0,0,0,0,0" textboxrect="0,0,529,384"/>
                          </v:shape>
                          <v:shape id="Freeform 54" o:spid="_x0000_s1076" style="position:absolute;left:58674;top:21771;width:3;height:5;visibility:visible;mso-wrap-style:square;v-text-anchor:top" coordsize="383,5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" path="m191,528r9,-74l205,396,186,336,154,290,111,243,65,211,,187,69,117,103,r83,47l261,94r36,51l358,267r15,116l382,458r-85,14l191,528e" fillcolor="lime" strokecolor="green" strokeweight="1pt">
                            <v:stroke endcap="round"/>
                            <v:path arrowok="t" o:connecttype="custom" o:connectlocs="191,528;200,454;205,396;186,336;154,290;111,243;65,211;0,187;69,117;103,0;186,47;261,94;297,145;358,267;373,383;382,458;297,472;191,528" o:connectangles="0,0,0,0,0,0,0,0,0,0,0,0,0,0,0,0,0,0" textboxrect="0,0,383,529"/>
                          </v:shape>
                          <v:shape id="Freeform 55" o:spid="_x0000_s1077" style="position:absolute;left:58674;top:21773;width:3;height:5;visibility:visible;mso-wrap-style:square;v-text-anchor:top" coordsize="383,5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" path="m191,526r9,-73l205,397,186,336,154,290,111,242,65,209,,186,69,117,103,r83,47l261,93r36,51l358,266r15,117l382,458r-85,13l191,526e" fillcolor="lime" strokecolor="green" strokeweight="1pt">
                            <v:stroke endcap="round"/>
                            <v:path arrowok="t" o:connecttype="custom" o:connectlocs="191,526;200,453;205,397;186,336;154,290;111,242;65,209;0,186;69,117;103,0;186,47;261,93;297,144;358,266;373,383;382,458;297,471;191,526" o:connectangles="0,0,0,0,0,0,0,0,0,0,0,0,0,0,0,0,0,0" textboxrect="0,0,383,527"/>
                          </v:shape>
                        </v:group>
                        <v:group id="Group 69" o:spid="_x0000_s1078" style="position:absolute;left:58675;top:21767;width:6;height:11" coordorigin="58675,21767" coordsize="6,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">
                          <v:shape id="Freeform 57" o:spid="_x0000_s1079" style="position:absolute;left:58675;top:21768;width:4;height:5;visibility:visible;mso-wrap-style:square;v-text-anchor:top" coordsize="383,5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" path="m191,529r-9,-75l177,397r19,-61l228,290r43,-47l318,210r64,-23l313,118,280,,196,47,121,95,84,146,24,266,10,383,,459r84,14l191,529e" fillcolor="lime" strokecolor="green" strokeweight="1pt">
                            <v:stroke endcap="round"/>
                            <v:path arrowok="t" o:connecttype="custom" o:connectlocs="191,529;182,454;177,397;196,336;228,290;271,243;318,210;382,187;313,118;280,0;196,47;121,95;84,146;24,266;10,383;0,459;84,473;191,529" o:connectangles="0,0,0,0,0,0,0,0,0,0,0,0,0,0,0,0,0,0" textboxrect="0,0,383,530"/>
                          </v:shape>
                          <v:shape id="Freeform 58" o:spid="_x0000_s1080" style="position:absolute;left:58677;top:21769;width:4;height:6;visibility:visible;mso-wrap-style:square;v-text-anchor:top" coordsize="383,5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" path="m191,r10,74l206,130r-20,61l154,238r-41,47l65,318,,341r70,70l103,528r83,-46l261,435r37,-52l359,262,373,145r9,-75l298,56,191,e" fillcolor="lime" strokecolor="green" strokeweight="1pt">
                            <v:stroke endcap="round"/>
                            <v:path arrowok="t" o:connecttype="custom" o:connectlocs="191,0;201,74;206,130;186,191;154,238;113,285;65,318;0,341;70,411;103,528;186,482;261,435;298,383;359,262;373,145;382,70;298,56;191,0" o:connectangles="0,0,0,0,0,0,0,0,0,0,0,0,0,0,0,0,0,0" textboxrect="0,0,383,529"/>
                          </v:shape>
                          <v:shape id="Freeform 59" o:spid="_x0000_s1081" style="position:absolute;left:58676;top:21767;width:4;height:6;visibility:visible;mso-wrap-style:square;v-text-anchor:top" coordsize="384,5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" path="m193,528l183,454r-4,-57l197,336r32,-46l272,243r46,-33l383,187,313,117,280,,197,46,122,94,85,145,24,266,10,383,,458r85,14l193,528e" fillcolor="lime" strokecolor="green" strokeweight="1pt">
                            <v:stroke endcap="round"/>
                            <v:path arrowok="t" o:connecttype="custom" o:connectlocs="193,528;183,454;179,397;197,336;229,290;272,243;318,210;383,187;313,117;280,0;197,46;122,94;85,145;24,266;10,383;0,458;85,472;193,528" o:connectangles="0,0,0,0,0,0,0,0,0,0,0,0,0,0,0,0,0,0" textboxrect="0,0,384,529"/>
                          </v:shape>
                          <v:shape id="Freeform 60" o:spid="_x0000_s1082" style="position:absolute;left:58676;top:21771;width:4;height:5;visibility:visible;mso-wrap-style:square;v-text-anchor:top" coordsize="383,5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" path="m192,r9,74l205,130r-18,61l153,239r-42,46l65,317,,340r69,70l102,528r85,-47l261,434r38,-51l359,262,373,145r9,-74l299,56,192,e" fillcolor="lime" strokecolor="green" strokeweight="1pt">
                            <v:stroke endcap="round"/>
                            <v:path arrowok="t" o:connecttype="custom" o:connectlocs="192,0;201,74;205,130;187,191;153,239;111,285;65,317;0,340;69,410;102,528;187,481;261,434;299,383;359,262;373,145;382,71;299,56;192,0" o:connectangles="0,0,0,0,0,0,0,0,0,0,0,0,0,0,0,0,0,0" textboxrect="0,0,383,529"/>
                          </v:shape>
                          <v:shape id="Freeform 61" o:spid="_x0000_s1083" style="position:absolute;left:58675;top:21770;width:4;height:5;visibility:visible;mso-wrap-style:square;v-text-anchor:top" coordsize="383,52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" path="m190,r9,75l204,131r-18,61l153,238r-42,47l65,318,,341r70,71l102,527r84,-46l261,435r38,-51l358,263,372,145,382,70,299,56,190,e" fillcolor="lime" strokecolor="green" strokeweight="1pt">
                            <v:stroke endcap="round"/>
                            <v:path arrowok="t" o:connecttype="custom" o:connectlocs="190,0;199,75;204,131;186,192;153,238;111,285;65,318;0,341;70,412;102,527;186,481;261,435;299,384;358,263;372,145;382,70;299,56;190,0" o:connectangles="0,0,0,0,0,0,0,0,0,0,0,0,0,0,0,0,0,0" textboxrect="0,0,383,528"/>
                          </v:shape>
                          <v:shape id="Freeform 62" o:spid="_x0000_s1084" style="position:absolute;left:58675;top:21770;width:5;height:4;visibility:visible;mso-wrap-style:square;v-text-anchor:top" coordsize="527,3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" path="m526,192r-74,8l397,206,336,187,289,153,241,112,209,65,185,,116,70,,102r46,85l93,261r51,38l266,359r116,14l457,383r13,-84l526,192e" fillcolor="lime" strokecolor="green" strokeweight="1pt">
                            <v:stroke endcap="round"/>
                            <v:path arrowok="t" o:connecttype="custom" o:connectlocs="526,192;452,200;397,206;336,187;289,153;241,112;209,65;185,0;116,70;0,102;46,187;93,261;144,299;266,359;382,373;457,383;470,299;526,192" o:connectangles="0,0,0,0,0,0,0,0,0,0,0,0,0,0,0,0,0,0" textboxrect="0,0,527,384"/>
                          </v:shape>
                          <v:shape id="Freeform 63" o:spid="_x0000_s1085" style="position:absolute;left:58677;top:21771;width:4;height:5;visibility:visible;mso-wrap-style:square;v-text-anchor:top" coordsize="384,5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" path="m191,529r-8,-76l178,397r18,-60l229,290r42,-47l318,211r65,-24l313,117,280,,196,47,122,94,84,146,23,267,9,383,,458r84,15l191,529e" fillcolor="lime" strokecolor="green" strokeweight="1pt">
                            <v:stroke endcap="round"/>
                            <v:path arrowok="t" o:connecttype="custom" o:connectlocs="191,529;183,453;178,397;196,337;229,290;271,243;318,211;383,187;313,117;280,0;196,47;122,94;84,146;23,267;9,383;0,458;84,473;191,529" o:connectangles="0,0,0,0,0,0,0,0,0,0,0,0,0,0,0,0,0,0" textboxrect="0,0,384,530"/>
                          </v:shape>
                          <v:shape id="Freeform 64" o:spid="_x0000_s1086" style="position:absolute;left:58677;top:21772;width:4;height:6;visibility:visible;mso-wrap-style:square;v-text-anchor:top" coordsize="384,52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" path="m191,527r-8,-74l178,397r18,-60l229,289r42,-47l318,210r65,-24l313,117,280,,196,47,122,94,84,145,23,266,9,383,,457r84,14l191,527e" fillcolor="lime" strokecolor="green" strokeweight="1pt">
                            <v:stroke endcap="round"/>
                            <v:path arrowok="t" o:connecttype="custom" o:connectlocs="191,527;183,453;178,397;196,337;229,289;271,242;318,210;383,186;313,117;280,0;196,47;122,94;84,145;23,266;9,383;0,457;84,471;191,527" o:connectangles="0,0,0,0,0,0,0,0,0,0,0,0,0,0,0,0,0,0" textboxrect="0,0,384,528"/>
                          </v:shape>
                        </v:group>
                      </v:group>
                      <v:group id="Group 62" o:spid="_x0000_s1087" style="position:absolute;left:58674;top:21771;width:2;height:3" coordorigin="58674,21771" coordsize="2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">
                        <v:shape id="Freeform 67" o:spid="_x0000_s1088" style="position:absolute;left:58674;top:21771;width:2;height:3;visibility:visible;mso-wrap-style:square;v-text-anchor:top" coordsize="275,34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" path="m174,19l222,r19,2l254,22r-7,23l229,60,204,73,172,86r-30,4l119,93r21,6l166,100,207,87,251,68r13,5l268,88r-4,25l249,130r-32,19l131,174r50,-4l221,164r38,-9l274,167r-5,20l259,204r-29,15l190,232r-54,9l112,272r-10,40l75,334,52,345,28,343,14,331,9,303r4,-28l26,246,49,229,31,221,17,211,13,194r5,-23l28,159,13,152,1,138,,116,8,100,21,90,8,71,9,52,18,34,33,19,58,14r28,7l127,27r47,-8e" fillcolor="#e0a080" strokeweight="1pt">
                          <v:stroke endcap="round"/>
                          <v:path arrowok="t" o:connecttype="custom" o:connectlocs="174,19;222,0;241,2;254,22;247,45;229,60;204,73;172,86;142,90;119,93;140,99;166,100;207,87;251,68;264,73;268,88;264,113;249,130;217,149;131,174;181,170;221,164;259,155;274,167;269,187;259,204;230,219;190,232;136,241;112,272;102,312;75,334;52,345;28,343;14,331;9,303;13,275;26,246;49,229;31,221;17,211;13,194;18,171;28,159;13,152;1,138;0,116;8,100;21,90;8,71;9,52;18,34;33,19;58,14;86,21;127,27;174,19" o:connectangles="0,0,0,0,0,0,0,0,0,0,0,0,0,0,0,0,0,0,0,0,0,0,0,0,0,0,0,0,0,0,0,0,0,0,0,0,0,0,0,0,0,0,0,0,0,0,0,0,0,0,0,0,0,0,0,0,0" textboxrect="0,0,275,346"/>
                        </v:shape>
                        <v:shape id="Freeform 68" o:spid="_x0000_s1089" style="position:absolute;left:58674;top:21772;width:1;height:0;visibility:visible;mso-wrap-style:square;v-text-anchor:top" coordsize="92,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" path="m,l22,8r32,3l91,e" filled="f" strokeweight="1pt">
                          <v:stroke startarrowwidth="narrow" startarrowlength="short" endarrowwidth="narrow" endarrowlength="short" endcap="round"/>
                          <v:path arrowok="t" o:connecttype="custom" o:connectlocs="0,0;22,8;54,11;91,0" o:connectangles="0,0,0,0" textboxrect="0,0,92,12"/>
                        </v:shape>
                        <v:shape id="Freeform 69" o:spid="_x0000_s1090" style="position:absolute;left:58674;top:21772;width:1;height:1;visibility:visible;mso-wrap-style:square;v-text-anchor:top" coordsize="98,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" path="m,l27,13r22,3l67,18,97,16e" filled="f" strokeweight="1pt">
                          <v:stroke startarrowwidth="narrow" startarrowlength="short" endarrowwidth="narrow" endarrowlength="short" endcap="round"/>
                          <v:path arrowok="t" o:connecttype="custom" o:connectlocs="0,0;27,13;49,16;67,18;97,16" o:connectangles="0,0,0,0,0" textboxrect="0,0,98,19"/>
                        </v:shape>
                        <v:shape id="Freeform 70" o:spid="_x0000_s1091" style="position:absolute;left:58674;top:21773;width:1;height:0;visibility:visible;mso-wrap-style:square;v-text-anchor:top" coordsize="80,1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" path="m,l24,8r25,4l79,10e" filled="f" strokeweight="1pt">
                          <v:stroke startarrowwidth="narrow" startarrowlength="short" endarrowwidth="narrow" endarrowlength="short" endcap="round"/>
                          <v:path arrowok="t" o:connecttype="custom" o:connectlocs="0,0;24,8;49,12;79,10" o:connectangles="0,0,0,0" textboxrect="0,0,80,13"/>
                        </v:shape>
                        <v:shape id="Freeform 71" o:spid="_x0000_s1092" style="position:absolute;left:58674;top:21774;width:1;height:0;visibility:visible;mso-wrap-style:square;v-text-anchor:top" coordsize="65,6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" path="m,33l14,19,26,1,43,,58,6r6,16l62,35,56,49,43,63e" filled="f" strokeweight="1pt">
                          <v:stroke startarrowwidth="narrow" startarrowlength="short" endarrowwidth="narrow" endarrowlength="short" endcap="round"/>
                          <v:path arrowok="t" o:connecttype="custom" o:connectlocs="0,33;14,19;26,1;43,0;58,6;64,22;62,35;56,49;43,63" o:connectangles="0,0,0,0,0,0,0,0,0" textboxrect="0,0,65,64"/>
                        </v:shape>
                      </v:group>
                    </v:group>
                  </v:group>
                  <v:group id="Group 43" o:spid="_x0000_s1093" style="position:absolute;left:58679;top:21772;width:9;height:7" coordorigin="58679,21772" coordsize="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">
                    <v:shape id="Freeform 75" o:spid="_x0000_s1094" style="position:absolute;left:58679;top:21772;width:9;height:7;visibility:visible;mso-wrap-style:square;v-text-anchor:top" coordsize="962,71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" path="m255,341r54,24l331,334r33,-44l405,245r54,-41l526,156r79,-46l692,59,788,2,825,r44,19l909,68r28,63l950,204r11,111l957,386r-16,90l911,565r-38,81l830,711,,711,74,548r41,19l158,535r41,-38l218,474r24,-41l255,341e" fillcolor="aqua" strokeweight="1pt">
                      <v:stroke endcap="round"/>
                      <v:path arrowok="t" o:connecttype="custom" o:connectlocs="255,341;309,365;331,334;364,290;405,245;459,204;526,156;605,110;692,59;788,2;825,0;869,19;909,68;937,131;950,204;961,315;957,386;941,476;911,565;873,646;830,711;0,711;74,548;115,567;158,535;199,497;218,474;242,433;255,341" o:connectangles="0,0,0,0,0,0,0,0,0,0,0,0,0,0,0,0,0,0,0,0,0,0,0,0,0,0,0,0,0" textboxrect="0,0,962,712"/>
                    </v:shape>
                    <v:group id="Group 48" o:spid="_x0000_s1095" style="position:absolute;left:58682;top:21774;width:3;height:4" coordorigin="58682,21774" coordsize="3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">
                      <v:shape id="Freeform 76" o:spid="_x0000_s1096" style="position:absolute;left:58682;top:21774;width:3;height:4;visibility:visible;mso-wrap-style:square;v-text-anchor:top" coordsize="390,36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" path="m,125r18,14l36,151r40,28l109,207r21,23l151,257r2,23l172,278r5,10l188,304r5,9l188,321r17,3l233,344r2,23l238,324,221,311r5,-38l226,270r5,-18l241,207r17,-33l284,156r32,-29l358,85,374,49r9,-25l389,,360,54,333,94r-38,26l268,134r-27,23l214,190r-14,25l198,248r-5,32l200,290,185,280r-3,-18l168,265r-3,-20l139,220,102,188,56,148,,125e" fillcolor="#00c0e0" strokecolor="#00c0e0" strokeweight="1pt">
                        <v:stroke endcap="round"/>
                        <v:path arrowok="t" o:connecttype="custom" o:connectlocs="0,125;18,139;36,151;76,179;109,207;130,230;151,257;153,280;172,278;177,288;188,304;193,313;188,321;205,324;233,344;235,367;238,324;221,311;226,273;226,270;231,252;241,207;258,174;284,156;316,127;358,85;374,49;383,24;389,0;360,54;333,94;295,120;268,134;241,157;214,190;200,215;198,248;193,280;200,290;185,280;182,262;168,265;165,245;139,220;102,188;56,148;0,125" o:connectangles="0,0,0,0,0,0,0,0,0,0,0,0,0,0,0,0,0,0,0,0,0,0,0,0,0,0,0,0,0,0,0,0,0,0,0,0,0,0,0,0,0,0,0,0,0,0,0" textboxrect="0,0,390,368"/>
                      </v:shape>
                      <v:shape id="Freeform 77" o:spid="_x0000_s1097" style="position:absolute;left:58682;top:21774;width:3;height:4;visibility:visible;mso-wrap-style:square;v-text-anchor:top" coordsize="386,3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" path="m,132r32,5l60,158r53,39l163,248r2,18l181,262r10,21l193,298r34,32l193,295r-4,-19l196,219r29,-48l270,134r44,-26l344,72,366,43,385,e" filled="f" strokeweight="1pt">
                        <v:stroke startarrowwidth="narrow" startarrowlength="short" endarrowwidth="narrow" endarrowlength="short" endcap="round"/>
                        <v:path arrowok="t" o:connecttype="custom" o:connectlocs="0,132;32,137;60,158;113,197;163,248;165,266;181,262;191,283;193,298;227,330;193,295;189,276;196,219;225,171;270,134;314,108;344,72;366,43;385,0" o:connectangles="0,0,0,0,0,0,0,0,0,0,0,0,0,0,0,0,0,0,0" textboxrect="0,0,386,331"/>
                      </v:shape>
                    </v:group>
                    <v:group id="Group 49" o:spid="_x0000_s1098" style="position:absolute;left:58679;top:21778;width:2;height:1" coordorigin="58679,21778" coordsize="1,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">
                      <v:shape id="Freeform 79" o:spid="_x0000_s1099" style="position:absolute;left:58679;top:21778;width:2;height:1;visibility:visible;mso-wrap-style:square;v-text-anchor:top" coordsize="154,1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" path="m,l74,20,93,34r17,44l112,81r12,13l133,108r13,8l146,130r7,13l140,143r,-6l140,121,119,110,102,83,93,64,79,34,51,17,,e" fillcolor="#00c0e0" strokecolor="#00c0e0" strokeweight="1pt">
                        <v:stroke endcap="round"/>
                        <v:path arrowok="t" o:connecttype="custom" o:connectlocs="0,0;74,20;93,34;110,78;112,81;124,94;133,108;146,116;146,130;153,143;140,143;140,137;140,121;119,110;102,83;93,64;79,34;51,17;0,0" o:connectangles="0,0,0,0,0,0,0,0,0,0,0,0,0,0,0,0,0,0,0" textboxrect="0,0,154,144"/>
                      </v:shape>
                      <v:shape id="Freeform 80" o:spid="_x0000_s1100" style="position:absolute;left:58679;top:21778;width:2;height:1;visibility:visible;mso-wrap-style:square;v-text-anchor:top" coordsize="131,1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" path="m,l49,21,71,34,82,56,93,85r11,17l119,113r9,8l130,142e" filled="f" strokeweight="1pt">
                        <v:stroke startarrowwidth="narrow" startarrowlength="short" endarrowwidth="narrow" endarrowlength="short" endcap="round"/>
                        <v:path arrowok="t" o:connecttype="custom" o:connectlocs="0,0;49,21;71,34;82,56;93,85;104,102;119,113;128,121;130,142" o:connectangles="0,0,0,0,0,0,0,0,0" textboxrect="0,0,131,143"/>
                      </v:shape>
                    </v:group>
                    <v:group id="Group 50" o:spid="_x0000_s1101" style="position:absolute;left:58686;top:21776;width:2;height:3" coordorigin="58686,21776" coordsize="2,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">
                      <v:shape id="Freeform 82" o:spid="_x0000_s1102" style="position:absolute;left:58686;top:21776;width:2;height:3;visibility:visible;mso-wrap-style:square;v-text-anchor:top" coordsize="221,30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" path="m220,r-7,36l199,61,173,84r-31,25l107,135,78,158,55,196,38,229r-7,30l22,283,11,304,,308r15,-1l27,307,46,280r7,-28l62,229,78,198,99,177r15,-22l140,137r26,-14l189,91,201,68,211,47,220,e" fillcolor="#00c0e0" strokecolor="#00c0e0" strokeweight="1pt">
                        <v:stroke endcap="round"/>
                        <v:path arrowok="t" o:connecttype="custom" o:connectlocs="220,0;213,36;199,61;173,84;142,109;107,135;78,158;55,196;38,229;31,259;22,283;11,304;0,308;15,307;27,307;46,280;53,252;62,229;78,198;99,177;114,155;140,137;166,123;189,91;201,68;211,47;220,0" o:connectangles="0,0,0,0,0,0,0,0,0,0,0,0,0,0,0,0,0,0,0,0,0,0,0,0,0,0,0" textboxrect="0,0,221,309"/>
                      </v:shape>
                      <v:shape id="Freeform 83" o:spid="_x0000_s1103" style="position:absolute;left:58686;top:21776;width:2;height:3;visibility:visible;mso-wrap-style:square;v-text-anchor:top" coordsize="226,31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" path="m,314r21,-9l34,286r7,-32l59,198,90,155r58,-41l174,94,212,53,222,20,225,e" filled="f" strokeweight="1pt">
                        <v:stroke startarrowwidth="narrow" startarrowlength="short" endarrowwidth="narrow" endarrowlength="short" endcap="round"/>
                        <v:path arrowok="t" o:connecttype="custom" o:connectlocs="0,314;21,305;34,286;41,254;59,198;90,155;148,114;174,94;212,53;222,20;225,0" o:connectangles="0,0,0,0,0,0,0,0,0,0,0" textboxrect="0,0,226,315"/>
                      </v:shape>
                    </v:group>
                  </v:group>
                  <v:group id="Group 44" o:spid="_x0000_s1104" style="position:absolute;left:58683;top:21768;width:1;height:2" coordorigin="58683,21768" coordsize="1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">
                    <v:shape id="Freeform 86" o:spid="_x0000_s1105" style="position:absolute;left:58683;top:21768;width:1;height:2;visibility:visible;mso-wrap-style:square;v-text-anchor:top" coordsize="140,20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" path="m114,33l97,9,74,1,46,,22,16,5,43,,75r3,46l20,146r16,14l60,172r13,21l91,202r22,-2l128,186r9,-18l139,145r-8,-22l133,93,127,60,114,33e" fillcolor="#e0a080" strokeweight="1pt">
                      <v:stroke endcap="round"/>
                      <v:path arrowok="t" o:connecttype="custom" o:connectlocs="114,33;97,9;74,1;46,0;22,16;5,43;0,75;3,121;20,146;36,160;60,172;73,193;91,202;113,200;128,186;137,168;139,145;131,123;133,93;127,60;114,33" o:connectangles="0,0,0,0,0,0,0,0,0,0,0,0,0,0,0,0,0,0,0,0,0" textboxrect="0,0,140,203"/>
                    </v:shape>
                    <v:shape id="Freeform 87" o:spid="_x0000_s1106" style="position:absolute;left:58683;top:21768;width:1;height:2;visibility:visible;mso-wrap-style:square;v-text-anchor:top" coordsize="116,19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" path="m94,31l80,9,62,1,39,,19,15,4,41,,71r2,43l17,137r13,14l50,162r10,20l75,190r18,-1l106,176r8,-17l115,137r-7,-22l110,87,105,57,94,31e" fillcolor="#e0a080" stroked="f">
                      <v:stroke endcap="round"/>
                      <v:path arrowok="t" o:connecttype="custom" o:connectlocs="94,31;80,9;62,1;39,0;19,15;4,41;0,71;2,114;17,137;30,151;50,162;60,182;75,190;93,189;106,176;114,159;115,137;108,115;110,87;105,57;94,31" o:connectangles="0,0,0,0,0,0,0,0,0,0,0,0,0,0,0,0,0,0,0,0,0" textboxrect="0,0,116,191"/>
                    </v:shape>
                  </v:group>
                </v:group>
                <v:group id="Group 30" o:spid="_x0000_s1107" style="position:absolute;left:58677;top:21771;width:10;height:7" coordorigin="58677,21771" coordsize="9,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">
                  <v:shape id="Freeform 90" o:spid="_x0000_s1108" style="position:absolute;left:58681;top:21771;width:6;height:4;visibility:visible;mso-wrap-style:square;v-text-anchor:top" coordsize="580,49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" path="m222,l110,96,42,186,,339,110,258r61,-57l204,164r-33,93l162,342r-3,147l178,446r37,-61l276,339r55,-23l466,253,579,147,544,122r-32,12l459,136r-66,-7l336,113r-89,7l222,e" fillcolor="#e0e0ff" strokeweight="1pt">
                    <v:stroke endcap="round"/>
                    <v:path arrowok="t" o:connecttype="custom" o:connectlocs="222,0;110,96;42,186;0,339;110,258;171,201;204,164;171,257;162,342;159,489;178,446;215,385;276,339;331,316;466,253;579,147;544,122;512,134;459,136;393,129;336,113;247,120;222,0" o:connectangles="0,0,0,0,0,0,0,0,0,0,0,0,0,0,0,0,0,0,0,0,0,0,0" textboxrect="0,0,580,490"/>
                  </v:shape>
                  <v:shape id="Freeform 91" o:spid="_x0000_s1109" style="position:absolute;left:58680;top:21772;width:3;height:6;visibility:visible;mso-wrap-style:square;v-text-anchor:top" coordsize="314,5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" path="m276,r37,28l309,105r-72,58l184,353,,539,85,277,178,134,192,47,276,e" fillcolor="#ff00a0" strokeweight="1pt">
                    <v:stroke endcap="round"/>
                    <v:path arrowok="t" o:connecttype="custom" o:connectlocs="276,0;313,28;309,105;237,163;184,353;0,539;85,277;178,134;192,47;276,0" o:connectangles="0,0,0,0,0,0,0,0,0,0" textboxrect="0,0,314,540"/>
                  </v:shape>
                  <v:group id="Group 33" o:spid="_x0000_s1110" style="position:absolute;left:58677;top:21772;width:5;height:6" coordorigin="58677,21772" coordsize="4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">
                    <v:group id="Group 34" o:spid="_x0000_s1111" style="position:absolute;left:58677;top:21772;width:4;height:5" coordorigin="58677,21772" coordsize="3,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">
                      <v:shape id="Freeform 92" o:spid="_x0000_s1112" style="position:absolute;left:58677;top:21772;width:4;height:5;visibility:visible;mso-wrap-style:square;v-text-anchor:top" coordsize="391,43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" path="m332,41r-35,71l238,98,182,82,133,59,97,44,30,,11,7,9,49,37,89,14,84,,102r4,19l23,145r-9,9l4,168r,18l14,214r32,28l32,251r-7,24l34,298r29,15l101,327r30,25l154,376r21,23l200,425r43,9l326,327r14,-80l345,200r21,-24l382,152r8,-37l388,89,380,69,366,48,350,39r-18,2e" fillcolor="#e0a080" strokeweight="1pt">
                        <v:stroke endcap="round"/>
                        <v:path arrowok="t" o:connecttype="custom" o:connectlocs="332,41;297,112;238,98;182,82;133,59;97,44;30,0;11,7;9,49;37,89;14,84;0,102;4,121;23,145;14,154;4,168;4,186;14,214;46,242;32,251;25,275;34,298;63,313;101,327;131,352;154,376;175,399;200,425;243,434;326,327;340,247;345,200;366,176;382,152;390,115;388,89;380,69;366,48;350,39;332,41" o:connectangles="0,0,0,0,0,0,0,0,0,0,0,0,0,0,0,0,0,0,0,0,0,0,0,0,0,0,0,0,0,0,0,0,0,0,0,0,0,0,0,0" textboxrect="0,0,391,435"/>
                      </v:shape>
                      <v:group id="Group 37" o:spid="_x0000_s1113" style="position:absolute;left:58677;top:21773;width:3;height:2" coordorigin="58677,21773" coordsize="2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">
                        <v:shape id="Freeform 93" o:spid="_x0000_s1114" style="position:absolute;left:58677;top:21773;width:2;height:1;visibility:visible;mso-wrap-style:square;v-text-anchor:top" coordsize="207,7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" path="m,l46,35r56,26l160,73r46,e" filled="f" strokeweight="1pt">
                          <v:stroke startarrowwidth="narrow" startarrowlength="short" endarrowwidth="narrow" endarrowlength="short" endcap="round"/>
                          <v:path arrowok="t" o:connecttype="custom" o:connectlocs="0,0;46,35;102,61;160,73;206,73" o:connectangles="0,0,0,0,0" textboxrect="0,0,207,74"/>
                        </v:shape>
                        <v:shape id="Freeform 94" o:spid="_x0000_s1115" style="position:absolute;left:58677;top:21774;width:2;height:1;visibility:visible;mso-wrap-style:square;v-text-anchor:top" coordsize="151,6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" path="m,l34,27,87,53r63,14e" filled="f" strokeweight="1pt">
                          <v:stroke startarrowwidth="narrow" startarrowlength="short" endarrowwidth="narrow" endarrowlength="short" endcap="round"/>
                          <v:path arrowok="t" o:connecttype="custom" o:connectlocs="0,0;34,27;87,53;150,67" o:connectangles="0,0,0,0" textboxrect="0,0,151,68"/>
                        </v:shape>
                        <v:shape id="Freeform 95" o:spid="_x0000_s1116" style="position:absolute;left:58678;top:21775;width:1;height:0;visibility:visible;mso-wrap-style:square;v-text-anchor:top" coordsize="102,3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" path="m,l48,24r53,12e" filled="f" strokeweight="1pt">
                          <v:stroke startarrowwidth="narrow" startarrowlength="short" endarrowwidth="narrow" endarrowlength="short" endcap="round"/>
                          <v:path arrowok="t" o:connecttype="custom" o:connectlocs="0,0;48,24;101,36" o:connectangles="0,0,0" textboxrect="0,0,102,37"/>
                        </v:shape>
                        <v:shape id="Freeform 96" o:spid="_x0000_s1117" style="position:absolute;left:58680;top:21773;width:0;height:1;visibility:visible;mso-wrap-style:square;v-text-anchor:top" coordsize="8,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" path="m3,43l,24,,14,7,e" filled="f" strokeweight="1pt">
                          <v:stroke startarrowwidth="narrow" startarrowlength="short" endarrowwidth="narrow" endarrowlength="short" endcap="round"/>
                          <v:path arrowok="t" o:connecttype="custom" o:connectlocs="3,43;0,24;0,14;7,0" o:connectangles="0,0,0,0" textboxrect="0,0,8,44"/>
                        </v:shape>
                      </v:group>
                    </v:group>
                    <v:shape id="Freeform 99" o:spid="_x0000_s1118" style="position:absolute;left:58679;top:21775;width:3;height:3;visibility:visible;mso-wrap-style:square;v-text-anchor:top" coordsize="273,3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" path="m162,r56,38l272,89r-2,29l258,145r-28,56l177,271r-59,49l55,303,17,276,,242,,196r17,5l55,183,83,150,136,86,162,e" fillcolor="#c0e0ff" strokeweight="1pt">
                      <v:stroke endcap="round"/>
                      <v:path arrowok="t" o:connecttype="custom" o:connectlocs="162,0;218,38;272,89;270,118;258,145;230,201;177,271;118,320;55,303;17,276;0,242;0,196;17,201;55,183;83,150;136,86;162,0" o:connectangles="0,0,0,0,0,0,0,0,0,0,0,0,0,0,0,0,0" textboxrect="0,0,273,321"/>
                    </v:shape>
                  </v:group>
                </v:group>
              </v:group>
            </w:pict>
          </mc:Fallback>
        </mc:AlternateContent>
      </w:r>
      <w:r w:rsidR="006A7BBC">
        <w:rPr>
          <w:rFonts w:ascii="Tahoma" w:hAnsi="Tahoma" w:cs="Tahoma"/>
          <w:b/>
          <w:sz w:val="40"/>
          <w:szCs w:val="40"/>
        </w:rPr>
        <w:t xml:space="preserve">                                                  </w:t>
      </w:r>
    </w:p>
    <w:p w14:paraId="022FD321" w14:textId="5DB06DF5" w:rsidR="008B66D7" w:rsidRDefault="008B66D7" w:rsidP="006A7BBC">
      <w:pPr>
        <w:ind w:left="360"/>
        <w:rPr>
          <w:rFonts w:ascii="Tahoma" w:hAnsi="Tahoma" w:cs="Tahoma"/>
          <w:b/>
          <w:sz w:val="40"/>
          <w:szCs w:val="40"/>
        </w:rPr>
      </w:pPr>
    </w:p>
    <w:p w14:paraId="547741D2" w14:textId="7E24EBC1" w:rsidR="001E22B0" w:rsidRDefault="001E22B0" w:rsidP="006A7BBC">
      <w:pPr>
        <w:ind w:left="360"/>
        <w:rPr>
          <w:rFonts w:ascii="Tahoma" w:hAnsi="Tahoma" w:cs="Tahoma"/>
          <w:b/>
          <w:sz w:val="40"/>
          <w:szCs w:val="40"/>
        </w:rPr>
      </w:pPr>
    </w:p>
    <w:p w14:paraId="69753C7A" w14:textId="519E0DC7" w:rsidR="001E22B0" w:rsidRDefault="001E22B0" w:rsidP="006A7BBC">
      <w:pPr>
        <w:ind w:left="360"/>
        <w:rPr>
          <w:rFonts w:ascii="Tahoma" w:hAnsi="Tahoma" w:cs="Tahoma"/>
          <w:b/>
          <w:sz w:val="40"/>
          <w:szCs w:val="40"/>
        </w:rPr>
      </w:pPr>
    </w:p>
    <w:p w14:paraId="378375FE" w14:textId="49525DED" w:rsidR="001E22B0" w:rsidRDefault="001E22B0" w:rsidP="006A7BBC">
      <w:pPr>
        <w:ind w:left="360"/>
        <w:rPr>
          <w:rFonts w:ascii="Tahoma" w:hAnsi="Tahoma" w:cs="Tahoma"/>
          <w:b/>
          <w:sz w:val="40"/>
          <w:szCs w:val="40"/>
        </w:rPr>
      </w:pPr>
    </w:p>
    <w:p w14:paraId="77EA1FF7" w14:textId="77777777" w:rsidR="001E22B0" w:rsidRDefault="001E22B0" w:rsidP="006A7BBC">
      <w:pPr>
        <w:ind w:left="360"/>
        <w:rPr>
          <w:rFonts w:ascii="Tahoma" w:hAnsi="Tahoma" w:cs="Tahoma"/>
          <w:b/>
          <w:sz w:val="40"/>
          <w:szCs w:val="40"/>
        </w:rPr>
      </w:pPr>
    </w:p>
    <w:p w14:paraId="580B94D5" w14:textId="16C592CE" w:rsidR="006347EB" w:rsidRPr="00D00B78" w:rsidRDefault="00FE7529" w:rsidP="00D00B78">
      <w:pPr>
        <w:pStyle w:val="Heading1"/>
      </w:pPr>
      <w:r>
        <w:rPr>
          <w:noProof/>
        </w:rPr>
        <w:drawing>
          <wp:inline distT="0" distB="0" distL="0" distR="0" wp14:anchorId="5406A4CE" wp14:editId="3CBBF5D3">
            <wp:extent cx="6008543" cy="7657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563" cy="769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99A4D" w14:textId="77777777" w:rsidR="006347EB" w:rsidRDefault="006347EB" w:rsidP="006A7BBC">
      <w:pPr>
        <w:ind w:left="360"/>
        <w:rPr>
          <w:rFonts w:ascii="Tahoma" w:hAnsi="Tahoma" w:cs="Tahoma"/>
          <w:b/>
          <w:sz w:val="40"/>
          <w:szCs w:val="40"/>
        </w:rPr>
      </w:pPr>
    </w:p>
    <w:p w14:paraId="3B815D88" w14:textId="77777777" w:rsidR="00D65C73" w:rsidRPr="00D65C73" w:rsidRDefault="00D65C73" w:rsidP="00D65C73">
      <w:pPr>
        <w:numPr>
          <w:ilvl w:val="0"/>
          <w:numId w:val="24"/>
        </w:numPr>
        <w:rPr>
          <w:rFonts w:ascii="Times New Roman" w:hAnsi="Times New Roman"/>
          <w:b/>
          <w:sz w:val="36"/>
          <w:szCs w:val="36"/>
        </w:rPr>
      </w:pPr>
      <w:r w:rsidRPr="00D65C73">
        <w:rPr>
          <w:rFonts w:ascii="Times New Roman" w:hAnsi="Times New Roman"/>
          <w:b/>
          <w:sz w:val="36"/>
          <w:szCs w:val="36"/>
        </w:rPr>
        <w:t>Types of Statistics</w:t>
      </w:r>
    </w:p>
    <w:p w14:paraId="6CEDF0E9" w14:textId="77777777" w:rsidR="00D65C73" w:rsidRDefault="00D65C73" w:rsidP="008B66D7">
      <w:pPr>
        <w:ind w:left="-90"/>
        <w:jc w:val="center"/>
        <w:rPr>
          <w:rFonts w:ascii="Tahoma" w:hAnsi="Tahoma" w:cs="Tahoma"/>
          <w:b/>
          <w:sz w:val="40"/>
          <w:szCs w:val="40"/>
        </w:rPr>
      </w:pPr>
    </w:p>
    <w:p w14:paraId="799E33DC" w14:textId="77777777" w:rsidR="001138E1" w:rsidRDefault="00D65C73" w:rsidP="00D65C73">
      <w:pPr>
        <w:ind w:left="360"/>
        <w:rPr>
          <w:rFonts w:ascii="Times New Roman" w:hAnsi="Times New Roman"/>
          <w:sz w:val="36"/>
          <w:szCs w:val="36"/>
        </w:rPr>
      </w:pPr>
      <w:r w:rsidRPr="00D65C73">
        <w:rPr>
          <w:rFonts w:ascii="Times New Roman" w:hAnsi="Times New Roman"/>
          <w:b/>
          <w:bCs/>
          <w:i/>
          <w:sz w:val="36"/>
          <w:szCs w:val="36"/>
        </w:rPr>
        <w:t>Descriptive Statistics</w:t>
      </w:r>
      <w:r w:rsidRPr="00D65C73">
        <w:rPr>
          <w:rFonts w:ascii="Times New Roman" w:hAnsi="Times New Roman"/>
          <w:sz w:val="36"/>
          <w:szCs w:val="36"/>
        </w:rPr>
        <w:t xml:space="preserve"> </w:t>
      </w:r>
      <w:r>
        <w:rPr>
          <w:rFonts w:ascii="Times New Roman" w:hAnsi="Times New Roman"/>
          <w:sz w:val="36"/>
          <w:szCs w:val="36"/>
        </w:rPr>
        <w:t>i</w:t>
      </w:r>
      <w:r w:rsidRPr="00D65C73">
        <w:rPr>
          <w:rFonts w:ascii="Times New Roman" w:hAnsi="Times New Roman"/>
          <w:sz w:val="36"/>
          <w:szCs w:val="36"/>
        </w:rPr>
        <w:t>nvolves organizing, summarizing, and displaying data.</w:t>
      </w:r>
      <w:r>
        <w:rPr>
          <w:rFonts w:ascii="Times New Roman" w:hAnsi="Times New Roman"/>
          <w:sz w:val="36"/>
          <w:szCs w:val="36"/>
        </w:rPr>
        <w:t xml:space="preserve"> </w:t>
      </w:r>
      <w:r w:rsidR="00462CBE">
        <w:rPr>
          <w:rFonts w:ascii="Times New Roman" w:hAnsi="Times New Roman"/>
          <w:sz w:val="36"/>
          <w:szCs w:val="36"/>
        </w:rPr>
        <w:t xml:space="preserve">For example, we can use </w:t>
      </w:r>
      <w:r w:rsidR="00CA22C4">
        <w:rPr>
          <w:rFonts w:ascii="Times New Roman" w:hAnsi="Times New Roman"/>
          <w:sz w:val="36"/>
          <w:szCs w:val="36"/>
        </w:rPr>
        <w:t>t</w:t>
      </w:r>
      <w:r w:rsidRPr="00D65C73">
        <w:rPr>
          <w:rFonts w:ascii="Times New Roman" w:hAnsi="Times New Roman"/>
          <w:sz w:val="36"/>
          <w:szCs w:val="36"/>
        </w:rPr>
        <w:t>ables, charts, averages</w:t>
      </w:r>
      <w:r w:rsidR="00CA22C4">
        <w:rPr>
          <w:rFonts w:ascii="Times New Roman" w:hAnsi="Times New Roman"/>
          <w:sz w:val="36"/>
          <w:szCs w:val="36"/>
        </w:rPr>
        <w:t>, etc.</w:t>
      </w:r>
    </w:p>
    <w:p w14:paraId="7F4017EC" w14:textId="4836CE89" w:rsidR="00D65C73" w:rsidRPr="00D65C73" w:rsidRDefault="00D65C73" w:rsidP="00D65C73">
      <w:pPr>
        <w:ind w:left="360"/>
        <w:rPr>
          <w:rFonts w:ascii="Times New Roman" w:hAnsi="Times New Roman"/>
          <w:sz w:val="36"/>
          <w:szCs w:val="36"/>
        </w:rPr>
      </w:pPr>
      <w:r w:rsidRPr="00D65C73">
        <w:rPr>
          <w:rFonts w:ascii="Times New Roman" w:hAnsi="Times New Roman"/>
          <w:sz w:val="36"/>
          <w:szCs w:val="36"/>
        </w:rPr>
        <w:t xml:space="preserve">  </w:t>
      </w:r>
    </w:p>
    <w:p w14:paraId="58E2AD8C" w14:textId="0E6F7396" w:rsidR="00D65C73" w:rsidRDefault="00FE7529" w:rsidP="00D65C73">
      <w:pPr>
        <w:ind w:left="360"/>
        <w:jc w:val="center"/>
        <w:rPr>
          <w:rFonts w:ascii="Tahoma" w:hAnsi="Tahoma" w:cs="Tahoma"/>
          <w:b/>
          <w:sz w:val="40"/>
          <w:szCs w:val="40"/>
        </w:rPr>
      </w:pPr>
      <w:r w:rsidRPr="00D65C73">
        <w:rPr>
          <w:rFonts w:ascii="Tahoma" w:hAnsi="Tahoma" w:cs="Tahoma"/>
          <w:b/>
          <w:noProof/>
          <w:sz w:val="40"/>
          <w:szCs w:val="40"/>
        </w:rPr>
        <w:drawing>
          <wp:inline distT="0" distB="0" distL="0" distR="0" wp14:anchorId="1DED5C7D" wp14:editId="1202BF3E">
            <wp:extent cx="854710" cy="854710"/>
            <wp:effectExtent l="0" t="0" r="0" b="0"/>
            <wp:docPr id="3" name="Picture 8" descr="C:\Documents and Settings\Lyn\Local Settings\Temporary Internet Files\Content.IE5\0HGJK3SV\MCj04315840000[1]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Documents and Settings\Lyn\Local Settings\Temporary Internet Files\Content.IE5\0HGJK3SV\MCj04315840000[1]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4710" cy="85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65C73">
        <w:rPr>
          <w:rFonts w:ascii="Tahoma" w:hAnsi="Tahoma" w:cs="Tahoma"/>
          <w:b/>
          <w:noProof/>
          <w:sz w:val="40"/>
          <w:szCs w:val="40"/>
        </w:rPr>
        <w:drawing>
          <wp:inline distT="0" distB="0" distL="0" distR="0" wp14:anchorId="3601DF3C" wp14:editId="323C78F1">
            <wp:extent cx="730250" cy="777875"/>
            <wp:effectExtent l="0" t="0" r="0" b="0"/>
            <wp:docPr id="4" name="Picture 9" descr="C:\Documents and Settings\Lyn\Local Settings\Temporary Internet Files\Content.IE5\O7HXM29P\MCj02331070000[1]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Documents and Settings\Lyn\Local Settings\Temporary Internet Files\Content.IE5\O7HXM29P\MCj02331070000[1].wmf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250" cy="77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8B498" w14:textId="77777777" w:rsidR="00D65C73" w:rsidRDefault="00D65C73" w:rsidP="00D65C73">
      <w:pPr>
        <w:ind w:left="360"/>
        <w:jc w:val="center"/>
        <w:rPr>
          <w:rFonts w:ascii="Tahoma" w:hAnsi="Tahoma" w:cs="Tahoma"/>
          <w:b/>
          <w:sz w:val="40"/>
          <w:szCs w:val="40"/>
        </w:rPr>
      </w:pPr>
    </w:p>
    <w:p w14:paraId="33A4F1CD" w14:textId="77777777" w:rsidR="00D65C73" w:rsidRDefault="00D65C73" w:rsidP="00D65C73">
      <w:pPr>
        <w:ind w:left="360"/>
        <w:rPr>
          <w:rFonts w:ascii="Times New Roman" w:hAnsi="Times New Roman"/>
          <w:sz w:val="36"/>
          <w:szCs w:val="36"/>
        </w:rPr>
      </w:pPr>
      <w:r w:rsidRPr="00D65C73">
        <w:rPr>
          <w:rFonts w:ascii="Times New Roman" w:hAnsi="Times New Roman"/>
          <w:b/>
          <w:bCs/>
          <w:i/>
          <w:sz w:val="36"/>
          <w:szCs w:val="36"/>
        </w:rPr>
        <w:lastRenderedPageBreak/>
        <w:t>Inferential Statistics</w:t>
      </w:r>
      <w:r w:rsidR="00FE0A43">
        <w:rPr>
          <w:rFonts w:ascii="Times New Roman" w:hAnsi="Times New Roman"/>
          <w:sz w:val="36"/>
          <w:szCs w:val="36"/>
        </w:rPr>
        <w:t xml:space="preserve"> uses</w:t>
      </w:r>
      <w:r w:rsidRPr="00D65C73">
        <w:rPr>
          <w:rFonts w:ascii="Times New Roman" w:hAnsi="Times New Roman"/>
          <w:sz w:val="36"/>
          <w:szCs w:val="36"/>
        </w:rPr>
        <w:t xml:space="preserve"> </w:t>
      </w:r>
      <w:r w:rsidR="00FE0A43">
        <w:rPr>
          <w:rFonts w:ascii="Times New Roman" w:hAnsi="Times New Roman"/>
          <w:sz w:val="36"/>
          <w:szCs w:val="36"/>
        </w:rPr>
        <w:t xml:space="preserve">the </w:t>
      </w:r>
      <w:r w:rsidRPr="00D65C73">
        <w:rPr>
          <w:rFonts w:ascii="Times New Roman" w:hAnsi="Times New Roman"/>
          <w:bCs/>
          <w:i/>
          <w:iCs/>
          <w:sz w:val="36"/>
          <w:szCs w:val="36"/>
        </w:rPr>
        <w:t>sample data</w:t>
      </w:r>
      <w:r w:rsidRPr="00D65C73">
        <w:rPr>
          <w:rFonts w:ascii="Times New Roman" w:hAnsi="Times New Roman"/>
          <w:bCs/>
          <w:sz w:val="36"/>
          <w:szCs w:val="36"/>
        </w:rPr>
        <w:t xml:space="preserve"> </w:t>
      </w:r>
      <w:r w:rsidRPr="00D65C73">
        <w:rPr>
          <w:rFonts w:ascii="Times New Roman" w:hAnsi="Times New Roman"/>
          <w:sz w:val="36"/>
          <w:szCs w:val="36"/>
        </w:rPr>
        <w:t xml:space="preserve">to </w:t>
      </w:r>
      <w:r w:rsidR="00FE0A43">
        <w:rPr>
          <w:rFonts w:ascii="Times New Roman" w:hAnsi="Times New Roman"/>
          <w:sz w:val="36"/>
          <w:szCs w:val="36"/>
        </w:rPr>
        <w:t>make inferences about the underlying</w:t>
      </w:r>
      <w:r w:rsidRPr="00D65C73">
        <w:rPr>
          <w:rFonts w:ascii="Times New Roman" w:hAnsi="Times New Roman"/>
          <w:sz w:val="36"/>
          <w:szCs w:val="36"/>
        </w:rPr>
        <w:t xml:space="preserve"> </w:t>
      </w:r>
      <w:r w:rsidRPr="00D65C73">
        <w:rPr>
          <w:rFonts w:ascii="Times New Roman" w:hAnsi="Times New Roman"/>
          <w:bCs/>
          <w:i/>
          <w:iCs/>
          <w:sz w:val="36"/>
          <w:szCs w:val="36"/>
        </w:rPr>
        <w:t>population.</w:t>
      </w:r>
      <w:r w:rsidRPr="00D65C73">
        <w:rPr>
          <w:rFonts w:ascii="Times New Roman" w:hAnsi="Times New Roman"/>
          <w:sz w:val="36"/>
          <w:szCs w:val="36"/>
        </w:rPr>
        <w:t xml:space="preserve"> </w:t>
      </w:r>
    </w:p>
    <w:p w14:paraId="59DD235B" w14:textId="77777777" w:rsidR="00D65C73" w:rsidRPr="00D65C73" w:rsidRDefault="00D65C73" w:rsidP="00D65C73">
      <w:pPr>
        <w:ind w:left="360"/>
        <w:rPr>
          <w:rFonts w:ascii="Times New Roman" w:hAnsi="Times New Roman"/>
          <w:sz w:val="36"/>
          <w:szCs w:val="36"/>
        </w:rPr>
      </w:pPr>
    </w:p>
    <w:p w14:paraId="13A24AC1" w14:textId="639059DD" w:rsidR="00D65C73" w:rsidRDefault="00FE7529" w:rsidP="00D65C73">
      <w:pPr>
        <w:ind w:left="360"/>
        <w:jc w:val="center"/>
        <w:rPr>
          <w:rFonts w:ascii="Tahoma" w:hAnsi="Tahoma" w:cs="Tahoma"/>
          <w:b/>
          <w:sz w:val="40"/>
          <w:szCs w:val="40"/>
        </w:rPr>
      </w:pPr>
      <w:r w:rsidRPr="00D65C73">
        <w:rPr>
          <w:rFonts w:ascii="Tahoma" w:hAnsi="Tahoma" w:cs="Tahoma"/>
          <w:b/>
          <w:noProof/>
          <w:sz w:val="40"/>
          <w:szCs w:val="40"/>
        </w:rPr>
        <mc:AlternateContent>
          <mc:Choice Requires="wpg">
            <w:drawing>
              <wp:inline distT="0" distB="0" distL="0" distR="0" wp14:anchorId="239B05CC" wp14:editId="69341822">
                <wp:extent cx="2987675" cy="1235075"/>
                <wp:effectExtent l="0" t="0" r="0" b="0"/>
                <wp:docPr id="28" name="Group 2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87675" cy="1235075"/>
                          <a:chOff x="4784005" y="3505200"/>
                          <a:chExt cx="3979008" cy="1700213"/>
                        </a:xfrm>
                      </wpg:grpSpPr>
                      <wpg:grpSp>
                        <wpg:cNvPr id="122" name="Group 122"/>
                        <wpg:cNvGrpSpPr>
                          <a:grpSpLocks/>
                        </wpg:cNvGrpSpPr>
                        <wpg:grpSpPr bwMode="auto">
                          <a:xfrm>
                            <a:off x="4784005" y="4267200"/>
                            <a:ext cx="1066796" cy="938213"/>
                            <a:chOff x="4800588" y="4267200"/>
                            <a:chExt cx="579" cy="788"/>
                          </a:xfrm>
                        </wpg:grpSpPr>
                        <wpg:grpSp>
                          <wpg:cNvPr id="329" name="Group 329"/>
                          <wpg:cNvGrpSpPr>
                            <a:grpSpLocks/>
                          </wpg:cNvGrpSpPr>
                          <wpg:grpSpPr bwMode="auto">
                            <a:xfrm>
                              <a:off x="4800588" y="4267282"/>
                              <a:ext cx="224" cy="706"/>
                              <a:chOff x="4800588" y="4267282"/>
                              <a:chExt cx="224" cy="706"/>
                            </a:xfrm>
                          </wpg:grpSpPr>
                          <wpg:grpSp>
                            <wpg:cNvPr id="360" name="Group 360"/>
                            <wpg:cNvGrpSpPr>
                              <a:grpSpLocks/>
                            </wpg:cNvGrpSpPr>
                            <wpg:grpSpPr bwMode="auto">
                              <a:xfrm>
                                <a:off x="4800588" y="4267385"/>
                                <a:ext cx="224" cy="199"/>
                                <a:chOff x="4800588" y="4267385"/>
                                <a:chExt cx="224" cy="199"/>
                              </a:xfrm>
                            </wpg:grpSpPr>
                            <wps:wsp>
                              <wps:cNvPr id="368" name="Freeform 1110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0588" y="4267385"/>
                                  <a:ext cx="224" cy="199"/>
                                </a:xfrm>
                                <a:custGeom>
                                  <a:avLst/>
                                  <a:gdLst>
                                    <a:gd name="T0" fmla="*/ 85 w 224"/>
                                    <a:gd name="T1" fmla="*/ 0 h 199"/>
                                    <a:gd name="T2" fmla="*/ 58 w 224"/>
                                    <a:gd name="T3" fmla="*/ 16 h 199"/>
                                    <a:gd name="T4" fmla="*/ 31 w 224"/>
                                    <a:gd name="T5" fmla="*/ 30 h 199"/>
                                    <a:gd name="T6" fmla="*/ 14 w 224"/>
                                    <a:gd name="T7" fmla="*/ 87 h 199"/>
                                    <a:gd name="T8" fmla="*/ 1 w 224"/>
                                    <a:gd name="T9" fmla="*/ 130 h 199"/>
                                    <a:gd name="T10" fmla="*/ 0 w 224"/>
                                    <a:gd name="T11" fmla="*/ 139 h 199"/>
                                    <a:gd name="T12" fmla="*/ 12 w 224"/>
                                    <a:gd name="T13" fmla="*/ 161 h 199"/>
                                    <a:gd name="T14" fmla="*/ 20 w 224"/>
                                    <a:gd name="T15" fmla="*/ 168 h 199"/>
                                    <a:gd name="T16" fmla="*/ 27 w 224"/>
                                    <a:gd name="T17" fmla="*/ 170 h 199"/>
                                    <a:gd name="T18" fmla="*/ 28 w 224"/>
                                    <a:gd name="T19" fmla="*/ 176 h 199"/>
                                    <a:gd name="T20" fmla="*/ 41 w 224"/>
                                    <a:gd name="T21" fmla="*/ 167 h 199"/>
                                    <a:gd name="T22" fmla="*/ 42 w 224"/>
                                    <a:gd name="T23" fmla="*/ 190 h 199"/>
                                    <a:gd name="T24" fmla="*/ 50 w 224"/>
                                    <a:gd name="T25" fmla="*/ 198 h 199"/>
                                    <a:gd name="T26" fmla="*/ 180 w 224"/>
                                    <a:gd name="T27" fmla="*/ 198 h 199"/>
                                    <a:gd name="T28" fmla="*/ 191 w 224"/>
                                    <a:gd name="T29" fmla="*/ 187 h 199"/>
                                    <a:gd name="T30" fmla="*/ 189 w 224"/>
                                    <a:gd name="T31" fmla="*/ 167 h 199"/>
                                    <a:gd name="T32" fmla="*/ 203 w 224"/>
                                    <a:gd name="T33" fmla="*/ 180 h 199"/>
                                    <a:gd name="T34" fmla="*/ 223 w 224"/>
                                    <a:gd name="T35" fmla="*/ 142 h 199"/>
                                    <a:gd name="T36" fmla="*/ 183 w 224"/>
                                    <a:gd name="T37" fmla="*/ 26 h 199"/>
                                    <a:gd name="T38" fmla="*/ 140 w 224"/>
                                    <a:gd name="T39" fmla="*/ 11 h 199"/>
                                    <a:gd name="T40" fmla="*/ 127 w 224"/>
                                    <a:gd name="T41" fmla="*/ 3 h 199"/>
                                    <a:gd name="T42" fmla="*/ 107 w 224"/>
                                    <a:gd name="T43" fmla="*/ 22 h 199"/>
                                    <a:gd name="T44" fmla="*/ 85 w 224"/>
                                    <a:gd name="T45" fmla="*/ 0 h 199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60000 65536"/>
                                    <a:gd name="T52" fmla="*/ 0 60000 65536"/>
                                    <a:gd name="T53" fmla="*/ 0 60000 65536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60000 65536"/>
                                    <a:gd name="T58" fmla="*/ 0 60000 65536"/>
                                    <a:gd name="T59" fmla="*/ 0 60000 65536"/>
                                    <a:gd name="T60" fmla="*/ 0 60000 65536"/>
                                    <a:gd name="T61" fmla="*/ 0 60000 65536"/>
                                    <a:gd name="T62" fmla="*/ 0 60000 65536"/>
                                    <a:gd name="T63" fmla="*/ 0 60000 65536"/>
                                    <a:gd name="T64" fmla="*/ 0 60000 65536"/>
                                    <a:gd name="T65" fmla="*/ 0 60000 65536"/>
                                    <a:gd name="T66" fmla="*/ 0 60000 65536"/>
                                    <a:gd name="T67" fmla="*/ 0 60000 65536"/>
                                    <a:gd name="T68" fmla="*/ 0 60000 65536"/>
                                    <a:gd name="T69" fmla="*/ 0 w 224"/>
                                    <a:gd name="T70" fmla="*/ 0 h 199"/>
                                    <a:gd name="T71" fmla="*/ 224 w 224"/>
                                    <a:gd name="T72" fmla="*/ 199 h 199"/>
                                  </a:gdLst>
                                  <a:ahLst/>
                                  <a:cxnLst>
                                    <a:cxn ang="T46">
                                      <a:pos x="T0" y="T1"/>
                                    </a:cxn>
                                    <a:cxn ang="T47">
                                      <a:pos x="T2" y="T3"/>
                                    </a:cxn>
                                    <a:cxn ang="T48">
                                      <a:pos x="T4" y="T5"/>
                                    </a:cxn>
                                    <a:cxn ang="T49">
                                      <a:pos x="T6" y="T7"/>
                                    </a:cxn>
                                    <a:cxn ang="T50">
                                      <a:pos x="T8" y="T9"/>
                                    </a:cxn>
                                    <a:cxn ang="T51">
                                      <a:pos x="T10" y="T11"/>
                                    </a:cxn>
                                    <a:cxn ang="T52">
                                      <a:pos x="T12" y="T13"/>
                                    </a:cxn>
                                    <a:cxn ang="T53">
                                      <a:pos x="T14" y="T15"/>
                                    </a:cxn>
                                    <a:cxn ang="T54">
                                      <a:pos x="T16" y="T17"/>
                                    </a:cxn>
                                    <a:cxn ang="T55">
                                      <a:pos x="T18" y="T19"/>
                                    </a:cxn>
                                    <a:cxn ang="T56">
                                      <a:pos x="T20" y="T21"/>
                                    </a:cxn>
                                    <a:cxn ang="T57">
                                      <a:pos x="T22" y="T23"/>
                                    </a:cxn>
                                    <a:cxn ang="T58">
                                      <a:pos x="T24" y="T25"/>
                                    </a:cxn>
                                    <a:cxn ang="T59">
                                      <a:pos x="T26" y="T27"/>
                                    </a:cxn>
                                    <a:cxn ang="T60">
                                      <a:pos x="T28" y="T29"/>
                                    </a:cxn>
                                    <a:cxn ang="T61">
                                      <a:pos x="T30" y="T31"/>
                                    </a:cxn>
                                    <a:cxn ang="T62">
                                      <a:pos x="T32" y="T33"/>
                                    </a:cxn>
                                    <a:cxn ang="T63">
                                      <a:pos x="T34" y="T35"/>
                                    </a:cxn>
                                    <a:cxn ang="T64">
                                      <a:pos x="T36" y="T37"/>
                                    </a:cxn>
                                    <a:cxn ang="T65">
                                      <a:pos x="T38" y="T39"/>
                                    </a:cxn>
                                    <a:cxn ang="T66">
                                      <a:pos x="T40" y="T41"/>
                                    </a:cxn>
                                    <a:cxn ang="T67">
                                      <a:pos x="T42" y="T43"/>
                                    </a:cxn>
                                    <a:cxn ang="T68">
                                      <a:pos x="T44" y="T45"/>
                                    </a:cxn>
                                  </a:cxnLst>
                                  <a:rect l="T69" t="T70" r="T71" b="T72"/>
                                  <a:pathLst>
                                    <a:path w="224" h="199">
                                      <a:moveTo>
                                        <a:pt x="85" y="0"/>
                                      </a:moveTo>
                                      <a:lnTo>
                                        <a:pt x="58" y="16"/>
                                      </a:lnTo>
                                      <a:lnTo>
                                        <a:pt x="31" y="30"/>
                                      </a:lnTo>
                                      <a:lnTo>
                                        <a:pt x="14" y="87"/>
                                      </a:lnTo>
                                      <a:lnTo>
                                        <a:pt x="1" y="130"/>
                                      </a:lnTo>
                                      <a:lnTo>
                                        <a:pt x="0" y="139"/>
                                      </a:lnTo>
                                      <a:lnTo>
                                        <a:pt x="12" y="161"/>
                                      </a:lnTo>
                                      <a:lnTo>
                                        <a:pt x="20" y="168"/>
                                      </a:lnTo>
                                      <a:lnTo>
                                        <a:pt x="27" y="170"/>
                                      </a:lnTo>
                                      <a:lnTo>
                                        <a:pt x="28" y="176"/>
                                      </a:lnTo>
                                      <a:lnTo>
                                        <a:pt x="41" y="167"/>
                                      </a:lnTo>
                                      <a:lnTo>
                                        <a:pt x="42" y="190"/>
                                      </a:lnTo>
                                      <a:lnTo>
                                        <a:pt x="50" y="198"/>
                                      </a:lnTo>
                                      <a:lnTo>
                                        <a:pt x="180" y="198"/>
                                      </a:lnTo>
                                      <a:lnTo>
                                        <a:pt x="191" y="187"/>
                                      </a:lnTo>
                                      <a:lnTo>
                                        <a:pt x="189" y="167"/>
                                      </a:lnTo>
                                      <a:lnTo>
                                        <a:pt x="203" y="180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83" y="26"/>
                                      </a:lnTo>
                                      <a:lnTo>
                                        <a:pt x="140" y="11"/>
                                      </a:lnTo>
                                      <a:lnTo>
                                        <a:pt x="127" y="3"/>
                                      </a:lnTo>
                                      <a:lnTo>
                                        <a:pt x="107" y="22"/>
                                      </a:lnTo>
                                      <a:lnTo>
                                        <a:pt x="85" y="0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3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g:grpSp>
                              <wpg:cNvPr id="369" name="Group 36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4800632" y="4267405"/>
                                  <a:ext cx="155" cy="179"/>
                                  <a:chOff x="4800632" y="4267405"/>
                                  <a:chExt cx="155" cy="179"/>
                                </a:xfrm>
                              </wpg:grpSpPr>
                              <wps:wsp>
                                <wps:cNvPr id="370" name="Freeform 11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4800680" y="4267405"/>
                                    <a:ext cx="34" cy="179"/>
                                  </a:xfrm>
                                  <a:custGeom>
                                    <a:avLst/>
                                    <a:gdLst>
                                      <a:gd name="T0" fmla="*/ 9 w 34"/>
                                      <a:gd name="T1" fmla="*/ 0 h 179"/>
                                      <a:gd name="T2" fmla="*/ 3 w 34"/>
                                      <a:gd name="T3" fmla="*/ 12 h 179"/>
                                      <a:gd name="T4" fmla="*/ 9 w 34"/>
                                      <a:gd name="T5" fmla="*/ 18 h 179"/>
                                      <a:gd name="T6" fmla="*/ 0 w 34"/>
                                      <a:gd name="T7" fmla="*/ 142 h 179"/>
                                      <a:gd name="T8" fmla="*/ 1 w 34"/>
                                      <a:gd name="T9" fmla="*/ 164 h 179"/>
                                      <a:gd name="T10" fmla="*/ 18 w 34"/>
                                      <a:gd name="T11" fmla="*/ 178 h 179"/>
                                      <a:gd name="T12" fmla="*/ 33 w 34"/>
                                      <a:gd name="T13" fmla="*/ 163 h 179"/>
                                      <a:gd name="T14" fmla="*/ 33 w 34"/>
                                      <a:gd name="T15" fmla="*/ 137 h 179"/>
                                      <a:gd name="T16" fmla="*/ 19 w 34"/>
                                      <a:gd name="T17" fmla="*/ 19 h 179"/>
                                      <a:gd name="T18" fmla="*/ 25 w 34"/>
                                      <a:gd name="T19" fmla="*/ 12 h 179"/>
                                      <a:gd name="T20" fmla="*/ 20 w 34"/>
                                      <a:gd name="T21" fmla="*/ 0 h 179"/>
                                      <a:gd name="T22" fmla="*/ 15 w 34"/>
                                      <a:gd name="T23" fmla="*/ 4 h 179"/>
                                      <a:gd name="T24" fmla="*/ 9 w 34"/>
                                      <a:gd name="T25" fmla="*/ 0 h 179"/>
                                      <a:gd name="T26" fmla="*/ 0 60000 65536"/>
                                      <a:gd name="T27" fmla="*/ 0 60000 65536"/>
                                      <a:gd name="T28" fmla="*/ 0 60000 65536"/>
                                      <a:gd name="T29" fmla="*/ 0 60000 65536"/>
                                      <a:gd name="T30" fmla="*/ 0 60000 65536"/>
                                      <a:gd name="T31" fmla="*/ 0 60000 65536"/>
                                      <a:gd name="T32" fmla="*/ 0 60000 65536"/>
                                      <a:gd name="T33" fmla="*/ 0 60000 65536"/>
                                      <a:gd name="T34" fmla="*/ 0 60000 65536"/>
                                      <a:gd name="T35" fmla="*/ 0 60000 65536"/>
                                      <a:gd name="T36" fmla="*/ 0 60000 65536"/>
                                      <a:gd name="T37" fmla="*/ 0 60000 65536"/>
                                      <a:gd name="T38" fmla="*/ 0 60000 65536"/>
                                      <a:gd name="T39" fmla="*/ 0 w 34"/>
                                      <a:gd name="T40" fmla="*/ 0 h 179"/>
                                      <a:gd name="T41" fmla="*/ 34 w 34"/>
                                      <a:gd name="T42" fmla="*/ 179 h 179"/>
                                    </a:gdLst>
                                    <a:ahLst/>
                                    <a:cxnLst>
                                      <a:cxn ang="T26">
                                        <a:pos x="T0" y="T1"/>
                                      </a:cxn>
                                      <a:cxn ang="T27">
                                        <a:pos x="T2" y="T3"/>
                                      </a:cxn>
                                      <a:cxn ang="T28">
                                        <a:pos x="T4" y="T5"/>
                                      </a:cxn>
                                      <a:cxn ang="T29">
                                        <a:pos x="T6" y="T7"/>
                                      </a:cxn>
                                      <a:cxn ang="T30">
                                        <a:pos x="T8" y="T9"/>
                                      </a:cxn>
                                      <a:cxn ang="T31">
                                        <a:pos x="T10" y="T11"/>
                                      </a:cxn>
                                      <a:cxn ang="T32">
                                        <a:pos x="T12" y="T13"/>
                                      </a:cxn>
                                      <a:cxn ang="T33">
                                        <a:pos x="T14" y="T15"/>
                                      </a:cxn>
                                      <a:cxn ang="T34">
                                        <a:pos x="T16" y="T17"/>
                                      </a:cxn>
                                      <a:cxn ang="T35">
                                        <a:pos x="T18" y="T19"/>
                                      </a:cxn>
                                      <a:cxn ang="T36">
                                        <a:pos x="T20" y="T21"/>
                                      </a:cxn>
                                      <a:cxn ang="T37">
                                        <a:pos x="T22" y="T23"/>
                                      </a:cxn>
                                      <a:cxn ang="T38">
                                        <a:pos x="T24" y="T25"/>
                                      </a:cxn>
                                    </a:cxnLst>
                                    <a:rect l="T39" t="T40" r="T41" b="T42"/>
                                    <a:pathLst>
                                      <a:path w="34" h="179">
                                        <a:moveTo>
                                          <a:pt x="9" y="0"/>
                                        </a:moveTo>
                                        <a:lnTo>
                                          <a:pt x="3" y="12"/>
                                        </a:lnTo>
                                        <a:lnTo>
                                          <a:pt x="9" y="18"/>
                                        </a:lnTo>
                                        <a:lnTo>
                                          <a:pt x="0" y="142"/>
                                        </a:lnTo>
                                        <a:lnTo>
                                          <a:pt x="1" y="164"/>
                                        </a:lnTo>
                                        <a:lnTo>
                                          <a:pt x="18" y="178"/>
                                        </a:lnTo>
                                        <a:lnTo>
                                          <a:pt x="33" y="163"/>
                                        </a:lnTo>
                                        <a:lnTo>
                                          <a:pt x="33" y="137"/>
                                        </a:lnTo>
                                        <a:lnTo>
                                          <a:pt x="19" y="19"/>
                                        </a:lnTo>
                                        <a:lnTo>
                                          <a:pt x="25" y="12"/>
                                        </a:lnTo>
                                        <a:lnTo>
                                          <a:pt x="20" y="0"/>
                                        </a:lnTo>
                                        <a:lnTo>
                                          <a:pt x="15" y="4"/>
                                        </a:lnTo>
                                        <a:lnTo>
                                          <a:pt x="9" y="0"/>
                                        </a:lnTo>
                                      </a:path>
                                    </a:pathLst>
                                  </a:custGeom>
                                  <a:blipFill dpi="0" rotWithShape="0">
                                    <a:blip r:embed="rId14"/>
                                    <a:srcRect/>
                                    <a:tile tx="0" ty="0" sx="100000" sy="100000" flip="none" algn="tl"/>
                                  </a:blipFill>
                                  <a:ln w="9525" cap="rnd">
                                    <a:noFill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g:grpSp>
                                <wpg:cNvPr id="371" name="Group 371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4800632" y="4267481"/>
                                    <a:ext cx="155" cy="61"/>
                                    <a:chOff x="4800632" y="4267481"/>
                                    <a:chExt cx="155" cy="61"/>
                                  </a:xfrm>
                                </wpg:grpSpPr>
                                <wps:wsp>
                                  <wps:cNvPr id="372" name="Freeform 1114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4800665" y="4267493"/>
                                      <a:ext cx="121" cy="40"/>
                                    </a:xfrm>
                                    <a:custGeom>
                                      <a:avLst/>
                                      <a:gdLst>
                                        <a:gd name="T0" fmla="*/ 10 w 121"/>
                                        <a:gd name="T1" fmla="*/ 24 h 40"/>
                                        <a:gd name="T2" fmla="*/ 92 w 121"/>
                                        <a:gd name="T3" fmla="*/ 0 h 40"/>
                                        <a:gd name="T4" fmla="*/ 120 w 121"/>
                                        <a:gd name="T5" fmla="*/ 3 h 40"/>
                                        <a:gd name="T6" fmla="*/ 20 w 121"/>
                                        <a:gd name="T7" fmla="*/ 39 h 40"/>
                                        <a:gd name="T8" fmla="*/ 0 w 121"/>
                                        <a:gd name="T9" fmla="*/ 28 h 40"/>
                                        <a:gd name="T10" fmla="*/ 10 w 121"/>
                                        <a:gd name="T11" fmla="*/ 24 h 40"/>
                                        <a:gd name="T12" fmla="*/ 0 60000 65536"/>
                                        <a:gd name="T13" fmla="*/ 0 60000 65536"/>
                                        <a:gd name="T14" fmla="*/ 0 60000 65536"/>
                                        <a:gd name="T15" fmla="*/ 0 60000 65536"/>
                                        <a:gd name="T16" fmla="*/ 0 60000 65536"/>
                                        <a:gd name="T17" fmla="*/ 0 60000 65536"/>
                                        <a:gd name="T18" fmla="*/ 0 w 121"/>
                                        <a:gd name="T19" fmla="*/ 0 h 40"/>
                                        <a:gd name="T20" fmla="*/ 121 w 121"/>
                                        <a:gd name="T21" fmla="*/ 40 h 40"/>
                                      </a:gdLst>
                                      <a:ahLst/>
                                      <a:cxnLst>
                                        <a:cxn ang="T12">
                                          <a:pos x="T0" y="T1"/>
                                        </a:cxn>
                                        <a:cxn ang="T13">
                                          <a:pos x="T2" y="T3"/>
                                        </a:cxn>
                                        <a:cxn ang="T14">
                                          <a:pos x="T4" y="T5"/>
                                        </a:cxn>
                                        <a:cxn ang="T15">
                                          <a:pos x="T6" y="T7"/>
                                        </a:cxn>
                                        <a:cxn ang="T16">
                                          <a:pos x="T8" y="T9"/>
                                        </a:cxn>
                                        <a:cxn ang="T17">
                                          <a:pos x="T10" y="T11"/>
                                        </a:cxn>
                                      </a:cxnLst>
                                      <a:rect l="T18" t="T19" r="T20" b="T21"/>
                                      <a:pathLst>
                                        <a:path w="121" h="40">
                                          <a:moveTo>
                                            <a:pt x="10" y="24"/>
                                          </a:moveTo>
                                          <a:lnTo>
                                            <a:pt x="92" y="0"/>
                                          </a:lnTo>
                                          <a:lnTo>
                                            <a:pt x="120" y="3"/>
                                          </a:lnTo>
                                          <a:lnTo>
                                            <a:pt x="20" y="39"/>
                                          </a:lnTo>
                                          <a:lnTo>
                                            <a:pt x="0" y="28"/>
                                          </a:lnTo>
                                          <a:lnTo>
                                            <a:pt x="10" y="24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0000"/>
                                    </a:solid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373" name="Freeform 1115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4800719" y="4267495"/>
                                      <a:ext cx="68" cy="45"/>
                                    </a:xfrm>
                                    <a:custGeom>
                                      <a:avLst/>
                                      <a:gdLst>
                                        <a:gd name="T0" fmla="*/ 35 w 68"/>
                                        <a:gd name="T1" fmla="*/ 0 h 45"/>
                                        <a:gd name="T2" fmla="*/ 8 w 68"/>
                                        <a:gd name="T3" fmla="*/ 7 h 45"/>
                                        <a:gd name="T4" fmla="*/ 6 w 68"/>
                                        <a:gd name="T5" fmla="*/ 16 h 45"/>
                                        <a:gd name="T6" fmla="*/ 0 w 68"/>
                                        <a:gd name="T7" fmla="*/ 23 h 45"/>
                                        <a:gd name="T8" fmla="*/ 11 w 68"/>
                                        <a:gd name="T9" fmla="*/ 35 h 45"/>
                                        <a:gd name="T10" fmla="*/ 26 w 68"/>
                                        <a:gd name="T11" fmla="*/ 43 h 45"/>
                                        <a:gd name="T12" fmla="*/ 48 w 68"/>
                                        <a:gd name="T13" fmla="*/ 44 h 45"/>
                                        <a:gd name="T14" fmla="*/ 67 w 68"/>
                                        <a:gd name="T15" fmla="*/ 25 h 45"/>
                                        <a:gd name="T16" fmla="*/ 65 w 68"/>
                                        <a:gd name="T17" fmla="*/ 1 h 45"/>
                                        <a:gd name="T18" fmla="*/ 48 w 68"/>
                                        <a:gd name="T19" fmla="*/ 13 h 45"/>
                                        <a:gd name="T20" fmla="*/ 35 w 68"/>
                                        <a:gd name="T21" fmla="*/ 0 h 45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  <a:gd name="T30" fmla="*/ 0 60000 65536"/>
                                        <a:gd name="T31" fmla="*/ 0 60000 65536"/>
                                        <a:gd name="T32" fmla="*/ 0 60000 65536"/>
                                        <a:gd name="T33" fmla="*/ 0 w 68"/>
                                        <a:gd name="T34" fmla="*/ 0 h 45"/>
                                        <a:gd name="T35" fmla="*/ 68 w 68"/>
                                        <a:gd name="T36" fmla="*/ 45 h 45"/>
                                      </a:gdLst>
                                      <a:ahLst/>
                                      <a:cxnLst>
                                        <a:cxn ang="T22">
                                          <a:pos x="T0" y="T1"/>
                                        </a:cxn>
                                        <a:cxn ang="T23">
                                          <a:pos x="T2" y="T3"/>
                                        </a:cxn>
                                        <a:cxn ang="T24">
                                          <a:pos x="T4" y="T5"/>
                                        </a:cxn>
                                        <a:cxn ang="T25">
                                          <a:pos x="T6" y="T7"/>
                                        </a:cxn>
                                        <a:cxn ang="T26">
                                          <a:pos x="T8" y="T9"/>
                                        </a:cxn>
                                        <a:cxn ang="T27">
                                          <a:pos x="T10" y="T11"/>
                                        </a:cxn>
                                        <a:cxn ang="T28">
                                          <a:pos x="T12" y="T13"/>
                                        </a:cxn>
                                        <a:cxn ang="T29">
                                          <a:pos x="T14" y="T15"/>
                                        </a:cxn>
                                        <a:cxn ang="T30">
                                          <a:pos x="T16" y="T17"/>
                                        </a:cxn>
                                        <a:cxn ang="T31">
                                          <a:pos x="T18" y="T19"/>
                                        </a:cxn>
                                        <a:cxn ang="T32">
                                          <a:pos x="T20" y="T21"/>
                                        </a:cxn>
                                      </a:cxnLst>
                                      <a:rect l="T33" t="T34" r="T35" b="T36"/>
                                      <a:pathLst>
                                        <a:path w="68" h="45">
                                          <a:moveTo>
                                            <a:pt x="35" y="0"/>
                                          </a:moveTo>
                                          <a:lnTo>
                                            <a:pt x="8" y="7"/>
                                          </a:lnTo>
                                          <a:lnTo>
                                            <a:pt x="6" y="16"/>
                                          </a:lnTo>
                                          <a:lnTo>
                                            <a:pt x="0" y="23"/>
                                          </a:lnTo>
                                          <a:lnTo>
                                            <a:pt x="11" y="35"/>
                                          </a:lnTo>
                                          <a:lnTo>
                                            <a:pt x="26" y="43"/>
                                          </a:lnTo>
                                          <a:lnTo>
                                            <a:pt x="48" y="44"/>
                                          </a:lnTo>
                                          <a:lnTo>
                                            <a:pt x="67" y="25"/>
                                          </a:lnTo>
                                          <a:lnTo>
                                            <a:pt x="65" y="1"/>
                                          </a:lnTo>
                                          <a:lnTo>
                                            <a:pt x="48" y="13"/>
                                          </a:lnTo>
                                          <a:lnTo>
                                            <a:pt x="35" y="0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15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374" name="Freeform 1116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4800632" y="4267481"/>
                                      <a:ext cx="55" cy="61"/>
                                    </a:xfrm>
                                    <a:custGeom>
                                      <a:avLst/>
                                      <a:gdLst>
                                        <a:gd name="T0" fmla="*/ 0 w 55"/>
                                        <a:gd name="T1" fmla="*/ 37 h 61"/>
                                        <a:gd name="T2" fmla="*/ 6 w 55"/>
                                        <a:gd name="T3" fmla="*/ 27 h 61"/>
                                        <a:gd name="T4" fmla="*/ 12 w 55"/>
                                        <a:gd name="T5" fmla="*/ 16 h 61"/>
                                        <a:gd name="T6" fmla="*/ 15 w 55"/>
                                        <a:gd name="T7" fmla="*/ 5 h 61"/>
                                        <a:gd name="T8" fmla="*/ 31 w 55"/>
                                        <a:gd name="T9" fmla="*/ 0 h 61"/>
                                        <a:gd name="T10" fmla="*/ 44 w 55"/>
                                        <a:gd name="T11" fmla="*/ 0 h 61"/>
                                        <a:gd name="T12" fmla="*/ 54 w 55"/>
                                        <a:gd name="T13" fmla="*/ 30 h 61"/>
                                        <a:gd name="T14" fmla="*/ 51 w 55"/>
                                        <a:gd name="T15" fmla="*/ 37 h 61"/>
                                        <a:gd name="T16" fmla="*/ 44 w 55"/>
                                        <a:gd name="T17" fmla="*/ 45 h 61"/>
                                        <a:gd name="T18" fmla="*/ 33 w 55"/>
                                        <a:gd name="T19" fmla="*/ 48 h 61"/>
                                        <a:gd name="T20" fmla="*/ 25 w 55"/>
                                        <a:gd name="T21" fmla="*/ 49 h 61"/>
                                        <a:gd name="T22" fmla="*/ 21 w 55"/>
                                        <a:gd name="T23" fmla="*/ 51 h 61"/>
                                        <a:gd name="T24" fmla="*/ 16 w 55"/>
                                        <a:gd name="T25" fmla="*/ 57 h 61"/>
                                        <a:gd name="T26" fmla="*/ 6 w 55"/>
                                        <a:gd name="T27" fmla="*/ 60 h 61"/>
                                        <a:gd name="T28" fmla="*/ 2 w 55"/>
                                        <a:gd name="T29" fmla="*/ 60 h 61"/>
                                        <a:gd name="T30" fmla="*/ 0 w 55"/>
                                        <a:gd name="T31" fmla="*/ 37 h 61"/>
                                        <a:gd name="T32" fmla="*/ 0 60000 65536"/>
                                        <a:gd name="T33" fmla="*/ 0 60000 65536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w 55"/>
                                        <a:gd name="T49" fmla="*/ 0 h 61"/>
                                        <a:gd name="T50" fmla="*/ 55 w 55"/>
                                        <a:gd name="T51" fmla="*/ 61 h 61"/>
                                      </a:gdLst>
                                      <a:ahLst/>
                                      <a:cxnLst>
                                        <a:cxn ang="T32">
                                          <a:pos x="T0" y="T1"/>
                                        </a:cxn>
                                        <a:cxn ang="T33">
                                          <a:pos x="T2" y="T3"/>
                                        </a:cxn>
                                        <a:cxn ang="T34">
                                          <a:pos x="T4" y="T5"/>
                                        </a:cxn>
                                        <a:cxn ang="T35">
                                          <a:pos x="T6" y="T7"/>
                                        </a:cxn>
                                        <a:cxn ang="T36">
                                          <a:pos x="T8" y="T9"/>
                                        </a:cxn>
                                        <a:cxn ang="T37">
                                          <a:pos x="T10" y="T11"/>
                                        </a:cxn>
                                        <a:cxn ang="T38">
                                          <a:pos x="T12" y="T13"/>
                                        </a:cxn>
                                        <a:cxn ang="T39">
                                          <a:pos x="T14" y="T15"/>
                                        </a:cxn>
                                        <a:cxn ang="T40">
                                          <a:pos x="T16" y="T17"/>
                                        </a:cxn>
                                        <a:cxn ang="T41">
                                          <a:pos x="T18" y="T19"/>
                                        </a:cxn>
                                        <a:cxn ang="T42">
                                          <a:pos x="T20" y="T21"/>
                                        </a:cxn>
                                        <a:cxn ang="T43">
                                          <a:pos x="T22" y="T23"/>
                                        </a:cxn>
                                        <a:cxn ang="T44">
                                          <a:pos x="T24" y="T25"/>
                                        </a:cxn>
                                        <a:cxn ang="T45">
                                          <a:pos x="T26" y="T27"/>
                                        </a:cxn>
                                        <a:cxn ang="T46">
                                          <a:pos x="T28" y="T29"/>
                                        </a:cxn>
                                        <a:cxn ang="T47">
                                          <a:pos x="T30" y="T31"/>
                                        </a:cxn>
                                      </a:cxnLst>
                                      <a:rect l="T48" t="T49" r="T50" b="T51"/>
                                      <a:pathLst>
                                        <a:path w="55" h="61">
                                          <a:moveTo>
                                            <a:pt x="0" y="37"/>
                                          </a:moveTo>
                                          <a:lnTo>
                                            <a:pt x="6" y="27"/>
                                          </a:lnTo>
                                          <a:lnTo>
                                            <a:pt x="12" y="16"/>
                                          </a:lnTo>
                                          <a:lnTo>
                                            <a:pt x="15" y="5"/>
                                          </a:lnTo>
                                          <a:lnTo>
                                            <a:pt x="31" y="0"/>
                                          </a:lnTo>
                                          <a:lnTo>
                                            <a:pt x="44" y="0"/>
                                          </a:lnTo>
                                          <a:lnTo>
                                            <a:pt x="54" y="30"/>
                                          </a:lnTo>
                                          <a:lnTo>
                                            <a:pt x="51" y="37"/>
                                          </a:lnTo>
                                          <a:lnTo>
                                            <a:pt x="44" y="45"/>
                                          </a:lnTo>
                                          <a:lnTo>
                                            <a:pt x="33" y="48"/>
                                          </a:lnTo>
                                          <a:lnTo>
                                            <a:pt x="25" y="49"/>
                                          </a:lnTo>
                                          <a:lnTo>
                                            <a:pt x="21" y="51"/>
                                          </a:lnTo>
                                          <a:lnTo>
                                            <a:pt x="16" y="57"/>
                                          </a:lnTo>
                                          <a:lnTo>
                                            <a:pt x="6" y="60"/>
                                          </a:lnTo>
                                          <a:lnTo>
                                            <a:pt x="2" y="60"/>
                                          </a:lnTo>
                                          <a:lnTo>
                                            <a:pt x="0" y="37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15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</wpg:grpSp>
                            </wpg:grpSp>
                          </wpg:grpSp>
                          <wpg:grpSp>
                            <wpg:cNvPr id="361" name="Group 361"/>
                            <wpg:cNvGrpSpPr>
                              <a:grpSpLocks/>
                            </wpg:cNvGrpSpPr>
                            <wpg:grpSpPr bwMode="auto">
                              <a:xfrm>
                                <a:off x="4800658" y="4267282"/>
                                <a:ext cx="77" cy="129"/>
                                <a:chOff x="4800658" y="4267282"/>
                                <a:chExt cx="77" cy="129"/>
                              </a:xfrm>
                            </wpg:grpSpPr>
                            <wps:wsp>
                              <wps:cNvPr id="366" name="Freeform 1118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0659" y="4267289"/>
                                  <a:ext cx="72" cy="122"/>
                                </a:xfrm>
                                <a:custGeom>
                                  <a:avLst/>
                                  <a:gdLst>
                                    <a:gd name="T0" fmla="*/ 0 w 72"/>
                                    <a:gd name="T1" fmla="*/ 52 h 122"/>
                                    <a:gd name="T2" fmla="*/ 3 w 72"/>
                                    <a:gd name="T3" fmla="*/ 62 h 122"/>
                                    <a:gd name="T4" fmla="*/ 5 w 72"/>
                                    <a:gd name="T5" fmla="*/ 68 h 122"/>
                                    <a:gd name="T6" fmla="*/ 8 w 72"/>
                                    <a:gd name="T7" fmla="*/ 73 h 122"/>
                                    <a:gd name="T8" fmla="*/ 12 w 72"/>
                                    <a:gd name="T9" fmla="*/ 72 h 122"/>
                                    <a:gd name="T10" fmla="*/ 13 w 72"/>
                                    <a:gd name="T11" fmla="*/ 72 h 122"/>
                                    <a:gd name="T12" fmla="*/ 13 w 72"/>
                                    <a:gd name="T13" fmla="*/ 96 h 122"/>
                                    <a:gd name="T14" fmla="*/ 35 w 72"/>
                                    <a:gd name="T15" fmla="*/ 121 h 122"/>
                                    <a:gd name="T16" fmla="*/ 55 w 72"/>
                                    <a:gd name="T17" fmla="*/ 102 h 122"/>
                                    <a:gd name="T18" fmla="*/ 56 w 72"/>
                                    <a:gd name="T19" fmla="*/ 96 h 122"/>
                                    <a:gd name="T20" fmla="*/ 59 w 72"/>
                                    <a:gd name="T21" fmla="*/ 91 h 122"/>
                                    <a:gd name="T22" fmla="*/ 62 w 72"/>
                                    <a:gd name="T23" fmla="*/ 86 h 122"/>
                                    <a:gd name="T24" fmla="*/ 64 w 72"/>
                                    <a:gd name="T25" fmla="*/ 76 h 122"/>
                                    <a:gd name="T26" fmla="*/ 69 w 72"/>
                                    <a:gd name="T27" fmla="*/ 66 h 122"/>
                                    <a:gd name="T28" fmla="*/ 70 w 72"/>
                                    <a:gd name="T29" fmla="*/ 57 h 122"/>
                                    <a:gd name="T30" fmla="*/ 70 w 72"/>
                                    <a:gd name="T31" fmla="*/ 36 h 122"/>
                                    <a:gd name="T32" fmla="*/ 71 w 72"/>
                                    <a:gd name="T33" fmla="*/ 28 h 122"/>
                                    <a:gd name="T34" fmla="*/ 69 w 72"/>
                                    <a:gd name="T35" fmla="*/ 19 h 122"/>
                                    <a:gd name="T36" fmla="*/ 65 w 72"/>
                                    <a:gd name="T37" fmla="*/ 11 h 122"/>
                                    <a:gd name="T38" fmla="*/ 57 w 72"/>
                                    <a:gd name="T39" fmla="*/ 5 h 122"/>
                                    <a:gd name="T40" fmla="*/ 48 w 72"/>
                                    <a:gd name="T41" fmla="*/ 2 h 122"/>
                                    <a:gd name="T42" fmla="*/ 38 w 72"/>
                                    <a:gd name="T43" fmla="*/ 0 h 122"/>
                                    <a:gd name="T44" fmla="*/ 28 w 72"/>
                                    <a:gd name="T45" fmla="*/ 1 h 122"/>
                                    <a:gd name="T46" fmla="*/ 20 w 72"/>
                                    <a:gd name="T47" fmla="*/ 4 h 122"/>
                                    <a:gd name="T48" fmla="*/ 13 w 72"/>
                                    <a:gd name="T49" fmla="*/ 9 h 122"/>
                                    <a:gd name="T50" fmla="*/ 8 w 72"/>
                                    <a:gd name="T51" fmla="*/ 15 h 122"/>
                                    <a:gd name="T52" fmla="*/ 5 w 72"/>
                                    <a:gd name="T53" fmla="*/ 20 h 122"/>
                                    <a:gd name="T54" fmla="*/ 2 w 72"/>
                                    <a:gd name="T55" fmla="*/ 27 h 122"/>
                                    <a:gd name="T56" fmla="*/ 1 w 72"/>
                                    <a:gd name="T57" fmla="*/ 34 h 122"/>
                                    <a:gd name="T58" fmla="*/ 1 w 72"/>
                                    <a:gd name="T59" fmla="*/ 42 h 122"/>
                                    <a:gd name="T60" fmla="*/ 2 w 72"/>
                                    <a:gd name="T61" fmla="*/ 48 h 122"/>
                                    <a:gd name="T62" fmla="*/ 0 w 72"/>
                                    <a:gd name="T63" fmla="*/ 52 h 122"/>
                                    <a:gd name="T64" fmla="*/ 0 60000 65536"/>
                                    <a:gd name="T65" fmla="*/ 0 60000 65536"/>
                                    <a:gd name="T66" fmla="*/ 0 60000 65536"/>
                                    <a:gd name="T67" fmla="*/ 0 60000 65536"/>
                                    <a:gd name="T68" fmla="*/ 0 60000 65536"/>
                                    <a:gd name="T69" fmla="*/ 0 60000 65536"/>
                                    <a:gd name="T70" fmla="*/ 0 60000 65536"/>
                                    <a:gd name="T71" fmla="*/ 0 60000 65536"/>
                                    <a:gd name="T72" fmla="*/ 0 60000 65536"/>
                                    <a:gd name="T73" fmla="*/ 0 60000 65536"/>
                                    <a:gd name="T74" fmla="*/ 0 60000 65536"/>
                                    <a:gd name="T75" fmla="*/ 0 60000 65536"/>
                                    <a:gd name="T76" fmla="*/ 0 60000 65536"/>
                                    <a:gd name="T77" fmla="*/ 0 60000 65536"/>
                                    <a:gd name="T78" fmla="*/ 0 60000 65536"/>
                                    <a:gd name="T79" fmla="*/ 0 60000 65536"/>
                                    <a:gd name="T80" fmla="*/ 0 60000 65536"/>
                                    <a:gd name="T81" fmla="*/ 0 60000 65536"/>
                                    <a:gd name="T82" fmla="*/ 0 60000 65536"/>
                                    <a:gd name="T83" fmla="*/ 0 60000 65536"/>
                                    <a:gd name="T84" fmla="*/ 0 60000 65536"/>
                                    <a:gd name="T85" fmla="*/ 0 60000 65536"/>
                                    <a:gd name="T86" fmla="*/ 0 60000 65536"/>
                                    <a:gd name="T87" fmla="*/ 0 60000 65536"/>
                                    <a:gd name="T88" fmla="*/ 0 60000 65536"/>
                                    <a:gd name="T89" fmla="*/ 0 60000 65536"/>
                                    <a:gd name="T90" fmla="*/ 0 60000 65536"/>
                                    <a:gd name="T91" fmla="*/ 0 60000 65536"/>
                                    <a:gd name="T92" fmla="*/ 0 60000 65536"/>
                                    <a:gd name="T93" fmla="*/ 0 60000 65536"/>
                                    <a:gd name="T94" fmla="*/ 0 60000 65536"/>
                                    <a:gd name="T95" fmla="*/ 0 60000 65536"/>
                                    <a:gd name="T96" fmla="*/ 0 w 72"/>
                                    <a:gd name="T97" fmla="*/ 0 h 122"/>
                                    <a:gd name="T98" fmla="*/ 72 w 72"/>
                                    <a:gd name="T99" fmla="*/ 122 h 122"/>
                                  </a:gdLst>
                                  <a:ahLst/>
                                  <a:cxnLst>
                                    <a:cxn ang="T64">
                                      <a:pos x="T0" y="T1"/>
                                    </a:cxn>
                                    <a:cxn ang="T65">
                                      <a:pos x="T2" y="T3"/>
                                    </a:cxn>
                                    <a:cxn ang="T66">
                                      <a:pos x="T4" y="T5"/>
                                    </a:cxn>
                                    <a:cxn ang="T67">
                                      <a:pos x="T6" y="T7"/>
                                    </a:cxn>
                                    <a:cxn ang="T68">
                                      <a:pos x="T8" y="T9"/>
                                    </a:cxn>
                                    <a:cxn ang="T69">
                                      <a:pos x="T10" y="T11"/>
                                    </a:cxn>
                                    <a:cxn ang="T70">
                                      <a:pos x="T12" y="T13"/>
                                    </a:cxn>
                                    <a:cxn ang="T71">
                                      <a:pos x="T14" y="T15"/>
                                    </a:cxn>
                                    <a:cxn ang="T72">
                                      <a:pos x="T16" y="T17"/>
                                    </a:cxn>
                                    <a:cxn ang="T73">
                                      <a:pos x="T18" y="T19"/>
                                    </a:cxn>
                                    <a:cxn ang="T74">
                                      <a:pos x="T20" y="T21"/>
                                    </a:cxn>
                                    <a:cxn ang="T75">
                                      <a:pos x="T22" y="T23"/>
                                    </a:cxn>
                                    <a:cxn ang="T76">
                                      <a:pos x="T24" y="T25"/>
                                    </a:cxn>
                                    <a:cxn ang="T77">
                                      <a:pos x="T26" y="T27"/>
                                    </a:cxn>
                                    <a:cxn ang="T78">
                                      <a:pos x="T28" y="T29"/>
                                    </a:cxn>
                                    <a:cxn ang="T79">
                                      <a:pos x="T30" y="T31"/>
                                    </a:cxn>
                                    <a:cxn ang="T80">
                                      <a:pos x="T32" y="T33"/>
                                    </a:cxn>
                                    <a:cxn ang="T81">
                                      <a:pos x="T34" y="T35"/>
                                    </a:cxn>
                                    <a:cxn ang="T82">
                                      <a:pos x="T36" y="T37"/>
                                    </a:cxn>
                                    <a:cxn ang="T83">
                                      <a:pos x="T38" y="T39"/>
                                    </a:cxn>
                                    <a:cxn ang="T84">
                                      <a:pos x="T40" y="T41"/>
                                    </a:cxn>
                                    <a:cxn ang="T85">
                                      <a:pos x="T42" y="T43"/>
                                    </a:cxn>
                                    <a:cxn ang="T86">
                                      <a:pos x="T44" y="T45"/>
                                    </a:cxn>
                                    <a:cxn ang="T87">
                                      <a:pos x="T46" y="T47"/>
                                    </a:cxn>
                                    <a:cxn ang="T88">
                                      <a:pos x="T48" y="T49"/>
                                    </a:cxn>
                                    <a:cxn ang="T89">
                                      <a:pos x="T50" y="T51"/>
                                    </a:cxn>
                                    <a:cxn ang="T90">
                                      <a:pos x="T52" y="T53"/>
                                    </a:cxn>
                                    <a:cxn ang="T91">
                                      <a:pos x="T54" y="T55"/>
                                    </a:cxn>
                                    <a:cxn ang="T92">
                                      <a:pos x="T56" y="T57"/>
                                    </a:cxn>
                                    <a:cxn ang="T93">
                                      <a:pos x="T58" y="T59"/>
                                    </a:cxn>
                                    <a:cxn ang="T94">
                                      <a:pos x="T60" y="T61"/>
                                    </a:cxn>
                                    <a:cxn ang="T95">
                                      <a:pos x="T62" y="T63"/>
                                    </a:cxn>
                                  </a:cxnLst>
                                  <a:rect l="T96" t="T97" r="T98" b="T99"/>
                                  <a:pathLst>
                                    <a:path w="72" h="122">
                                      <a:moveTo>
                                        <a:pt x="0" y="52"/>
                                      </a:moveTo>
                                      <a:lnTo>
                                        <a:pt x="3" y="62"/>
                                      </a:lnTo>
                                      <a:lnTo>
                                        <a:pt x="5" y="68"/>
                                      </a:lnTo>
                                      <a:lnTo>
                                        <a:pt x="8" y="73"/>
                                      </a:lnTo>
                                      <a:lnTo>
                                        <a:pt x="12" y="72"/>
                                      </a:lnTo>
                                      <a:lnTo>
                                        <a:pt x="13" y="72"/>
                                      </a:lnTo>
                                      <a:lnTo>
                                        <a:pt x="13" y="96"/>
                                      </a:lnTo>
                                      <a:lnTo>
                                        <a:pt x="35" y="121"/>
                                      </a:lnTo>
                                      <a:lnTo>
                                        <a:pt x="55" y="102"/>
                                      </a:lnTo>
                                      <a:lnTo>
                                        <a:pt x="56" y="96"/>
                                      </a:lnTo>
                                      <a:lnTo>
                                        <a:pt x="59" y="91"/>
                                      </a:lnTo>
                                      <a:lnTo>
                                        <a:pt x="62" y="86"/>
                                      </a:lnTo>
                                      <a:lnTo>
                                        <a:pt x="64" y="76"/>
                                      </a:lnTo>
                                      <a:lnTo>
                                        <a:pt x="69" y="66"/>
                                      </a:lnTo>
                                      <a:lnTo>
                                        <a:pt x="70" y="57"/>
                                      </a:lnTo>
                                      <a:lnTo>
                                        <a:pt x="70" y="36"/>
                                      </a:lnTo>
                                      <a:lnTo>
                                        <a:pt x="71" y="28"/>
                                      </a:lnTo>
                                      <a:lnTo>
                                        <a:pt x="69" y="19"/>
                                      </a:lnTo>
                                      <a:lnTo>
                                        <a:pt x="65" y="11"/>
                                      </a:lnTo>
                                      <a:lnTo>
                                        <a:pt x="57" y="5"/>
                                      </a:lnTo>
                                      <a:lnTo>
                                        <a:pt x="48" y="2"/>
                                      </a:lnTo>
                                      <a:lnTo>
                                        <a:pt x="38" y="0"/>
                                      </a:lnTo>
                                      <a:lnTo>
                                        <a:pt x="28" y="1"/>
                                      </a:lnTo>
                                      <a:lnTo>
                                        <a:pt x="20" y="4"/>
                                      </a:lnTo>
                                      <a:lnTo>
                                        <a:pt x="13" y="9"/>
                                      </a:lnTo>
                                      <a:lnTo>
                                        <a:pt x="8" y="15"/>
                                      </a:lnTo>
                                      <a:lnTo>
                                        <a:pt x="5" y="20"/>
                                      </a:lnTo>
                                      <a:lnTo>
                                        <a:pt x="2" y="27"/>
                                      </a:lnTo>
                                      <a:lnTo>
                                        <a:pt x="1" y="34"/>
                                      </a:lnTo>
                                      <a:lnTo>
                                        <a:pt x="1" y="42"/>
                                      </a:lnTo>
                                      <a:lnTo>
                                        <a:pt x="2" y="48"/>
                                      </a:lnTo>
                                      <a:lnTo>
                                        <a:pt x="0" y="52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6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67" name="Freeform 1119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0658" y="4267282"/>
                                  <a:ext cx="77" cy="67"/>
                                </a:xfrm>
                                <a:custGeom>
                                  <a:avLst/>
                                  <a:gdLst>
                                    <a:gd name="T0" fmla="*/ 0 w 77"/>
                                    <a:gd name="T1" fmla="*/ 54 h 67"/>
                                    <a:gd name="T2" fmla="*/ 0 w 77"/>
                                    <a:gd name="T3" fmla="*/ 46 h 67"/>
                                    <a:gd name="T4" fmla="*/ 1 w 77"/>
                                    <a:gd name="T5" fmla="*/ 35 h 67"/>
                                    <a:gd name="T6" fmla="*/ 3 w 77"/>
                                    <a:gd name="T7" fmla="*/ 25 h 67"/>
                                    <a:gd name="T8" fmla="*/ 6 w 77"/>
                                    <a:gd name="T9" fmla="*/ 18 h 67"/>
                                    <a:gd name="T10" fmla="*/ 10 w 77"/>
                                    <a:gd name="T11" fmla="*/ 12 h 67"/>
                                    <a:gd name="T12" fmla="*/ 16 w 77"/>
                                    <a:gd name="T13" fmla="*/ 9 h 67"/>
                                    <a:gd name="T14" fmla="*/ 20 w 77"/>
                                    <a:gd name="T15" fmla="*/ 6 h 67"/>
                                    <a:gd name="T16" fmla="*/ 27 w 77"/>
                                    <a:gd name="T17" fmla="*/ 3 h 67"/>
                                    <a:gd name="T18" fmla="*/ 34 w 77"/>
                                    <a:gd name="T19" fmla="*/ 0 h 67"/>
                                    <a:gd name="T20" fmla="*/ 43 w 77"/>
                                    <a:gd name="T21" fmla="*/ 0 h 67"/>
                                    <a:gd name="T22" fmla="*/ 52 w 77"/>
                                    <a:gd name="T23" fmla="*/ 2 h 67"/>
                                    <a:gd name="T24" fmla="*/ 57 w 77"/>
                                    <a:gd name="T25" fmla="*/ 5 h 67"/>
                                    <a:gd name="T26" fmla="*/ 62 w 77"/>
                                    <a:gd name="T27" fmla="*/ 8 h 67"/>
                                    <a:gd name="T28" fmla="*/ 69 w 77"/>
                                    <a:gd name="T29" fmla="*/ 14 h 67"/>
                                    <a:gd name="T30" fmla="*/ 73 w 77"/>
                                    <a:gd name="T31" fmla="*/ 19 h 67"/>
                                    <a:gd name="T32" fmla="*/ 76 w 77"/>
                                    <a:gd name="T33" fmla="*/ 21 h 67"/>
                                    <a:gd name="T34" fmla="*/ 73 w 77"/>
                                    <a:gd name="T35" fmla="*/ 22 h 67"/>
                                    <a:gd name="T36" fmla="*/ 73 w 77"/>
                                    <a:gd name="T37" fmla="*/ 24 h 67"/>
                                    <a:gd name="T38" fmla="*/ 73 w 77"/>
                                    <a:gd name="T39" fmla="*/ 27 h 67"/>
                                    <a:gd name="T40" fmla="*/ 72 w 77"/>
                                    <a:gd name="T41" fmla="*/ 32 h 67"/>
                                    <a:gd name="T42" fmla="*/ 74 w 77"/>
                                    <a:gd name="T43" fmla="*/ 39 h 67"/>
                                    <a:gd name="T44" fmla="*/ 75 w 77"/>
                                    <a:gd name="T45" fmla="*/ 47 h 67"/>
                                    <a:gd name="T46" fmla="*/ 71 w 77"/>
                                    <a:gd name="T47" fmla="*/ 56 h 67"/>
                                    <a:gd name="T48" fmla="*/ 71 w 77"/>
                                    <a:gd name="T49" fmla="*/ 44 h 67"/>
                                    <a:gd name="T50" fmla="*/ 71 w 77"/>
                                    <a:gd name="T51" fmla="*/ 35 h 67"/>
                                    <a:gd name="T52" fmla="*/ 69 w 77"/>
                                    <a:gd name="T53" fmla="*/ 31 h 67"/>
                                    <a:gd name="T54" fmla="*/ 66 w 77"/>
                                    <a:gd name="T55" fmla="*/ 29 h 67"/>
                                    <a:gd name="T56" fmla="*/ 64 w 77"/>
                                    <a:gd name="T57" fmla="*/ 27 h 67"/>
                                    <a:gd name="T58" fmla="*/ 62 w 77"/>
                                    <a:gd name="T59" fmla="*/ 27 h 67"/>
                                    <a:gd name="T60" fmla="*/ 57 w 77"/>
                                    <a:gd name="T61" fmla="*/ 29 h 67"/>
                                    <a:gd name="T62" fmla="*/ 52 w 77"/>
                                    <a:gd name="T63" fmla="*/ 29 h 67"/>
                                    <a:gd name="T64" fmla="*/ 46 w 77"/>
                                    <a:gd name="T65" fmla="*/ 29 h 67"/>
                                    <a:gd name="T66" fmla="*/ 41 w 77"/>
                                    <a:gd name="T67" fmla="*/ 29 h 67"/>
                                    <a:gd name="T68" fmla="*/ 37 w 77"/>
                                    <a:gd name="T69" fmla="*/ 29 h 67"/>
                                    <a:gd name="T70" fmla="*/ 40 w 77"/>
                                    <a:gd name="T71" fmla="*/ 30 h 67"/>
                                    <a:gd name="T72" fmla="*/ 43 w 77"/>
                                    <a:gd name="T73" fmla="*/ 31 h 67"/>
                                    <a:gd name="T74" fmla="*/ 40 w 77"/>
                                    <a:gd name="T75" fmla="*/ 32 h 67"/>
                                    <a:gd name="T76" fmla="*/ 34 w 77"/>
                                    <a:gd name="T77" fmla="*/ 31 h 67"/>
                                    <a:gd name="T78" fmla="*/ 29 w 77"/>
                                    <a:gd name="T79" fmla="*/ 31 h 67"/>
                                    <a:gd name="T80" fmla="*/ 23 w 77"/>
                                    <a:gd name="T81" fmla="*/ 30 h 67"/>
                                    <a:gd name="T82" fmla="*/ 19 w 77"/>
                                    <a:gd name="T83" fmla="*/ 30 h 67"/>
                                    <a:gd name="T84" fmla="*/ 17 w 77"/>
                                    <a:gd name="T85" fmla="*/ 30 h 67"/>
                                    <a:gd name="T86" fmla="*/ 18 w 77"/>
                                    <a:gd name="T87" fmla="*/ 31 h 67"/>
                                    <a:gd name="T88" fmla="*/ 19 w 77"/>
                                    <a:gd name="T89" fmla="*/ 34 h 67"/>
                                    <a:gd name="T90" fmla="*/ 19 w 77"/>
                                    <a:gd name="T91" fmla="*/ 38 h 67"/>
                                    <a:gd name="T92" fmla="*/ 18 w 77"/>
                                    <a:gd name="T93" fmla="*/ 42 h 67"/>
                                    <a:gd name="T94" fmla="*/ 15 w 77"/>
                                    <a:gd name="T95" fmla="*/ 46 h 67"/>
                                    <a:gd name="T96" fmla="*/ 14 w 77"/>
                                    <a:gd name="T97" fmla="*/ 51 h 67"/>
                                    <a:gd name="T98" fmla="*/ 13 w 77"/>
                                    <a:gd name="T99" fmla="*/ 57 h 67"/>
                                    <a:gd name="T100" fmla="*/ 14 w 77"/>
                                    <a:gd name="T101" fmla="*/ 63 h 67"/>
                                    <a:gd name="T102" fmla="*/ 14 w 77"/>
                                    <a:gd name="T103" fmla="*/ 66 h 67"/>
                                    <a:gd name="T104" fmla="*/ 10 w 77"/>
                                    <a:gd name="T105" fmla="*/ 61 h 67"/>
                                    <a:gd name="T106" fmla="*/ 5 w 77"/>
                                    <a:gd name="T107" fmla="*/ 56 h 67"/>
                                    <a:gd name="T108" fmla="*/ 3 w 77"/>
                                    <a:gd name="T109" fmla="*/ 57 h 67"/>
                                    <a:gd name="T110" fmla="*/ 2 w 77"/>
                                    <a:gd name="T111" fmla="*/ 61 h 67"/>
                                    <a:gd name="T112" fmla="*/ 0 w 77"/>
                                    <a:gd name="T113" fmla="*/ 54 h 67"/>
                                    <a:gd name="T114" fmla="*/ 0 60000 65536"/>
                                    <a:gd name="T115" fmla="*/ 0 60000 65536"/>
                                    <a:gd name="T116" fmla="*/ 0 60000 65536"/>
                                    <a:gd name="T117" fmla="*/ 0 60000 65536"/>
                                    <a:gd name="T118" fmla="*/ 0 60000 65536"/>
                                    <a:gd name="T119" fmla="*/ 0 60000 65536"/>
                                    <a:gd name="T120" fmla="*/ 0 60000 65536"/>
                                    <a:gd name="T121" fmla="*/ 0 60000 65536"/>
                                    <a:gd name="T122" fmla="*/ 0 60000 65536"/>
                                    <a:gd name="T123" fmla="*/ 0 60000 65536"/>
                                    <a:gd name="T124" fmla="*/ 0 60000 65536"/>
                                    <a:gd name="T125" fmla="*/ 0 60000 65536"/>
                                    <a:gd name="T126" fmla="*/ 0 60000 65536"/>
                                    <a:gd name="T127" fmla="*/ 0 60000 65536"/>
                                    <a:gd name="T128" fmla="*/ 0 60000 65536"/>
                                    <a:gd name="T129" fmla="*/ 0 60000 65536"/>
                                    <a:gd name="T130" fmla="*/ 0 60000 65536"/>
                                    <a:gd name="T131" fmla="*/ 0 60000 65536"/>
                                    <a:gd name="T132" fmla="*/ 0 60000 65536"/>
                                    <a:gd name="T133" fmla="*/ 0 60000 65536"/>
                                    <a:gd name="T134" fmla="*/ 0 60000 65536"/>
                                    <a:gd name="T135" fmla="*/ 0 60000 65536"/>
                                    <a:gd name="T136" fmla="*/ 0 60000 65536"/>
                                    <a:gd name="T137" fmla="*/ 0 60000 65536"/>
                                    <a:gd name="T138" fmla="*/ 0 60000 65536"/>
                                    <a:gd name="T139" fmla="*/ 0 60000 65536"/>
                                    <a:gd name="T140" fmla="*/ 0 60000 65536"/>
                                    <a:gd name="T141" fmla="*/ 0 60000 65536"/>
                                    <a:gd name="T142" fmla="*/ 0 60000 65536"/>
                                    <a:gd name="T143" fmla="*/ 0 60000 65536"/>
                                    <a:gd name="T144" fmla="*/ 0 60000 65536"/>
                                    <a:gd name="T145" fmla="*/ 0 60000 65536"/>
                                    <a:gd name="T146" fmla="*/ 0 60000 65536"/>
                                    <a:gd name="T147" fmla="*/ 0 60000 65536"/>
                                    <a:gd name="T148" fmla="*/ 0 60000 65536"/>
                                    <a:gd name="T149" fmla="*/ 0 60000 65536"/>
                                    <a:gd name="T150" fmla="*/ 0 60000 65536"/>
                                    <a:gd name="T151" fmla="*/ 0 60000 65536"/>
                                    <a:gd name="T152" fmla="*/ 0 60000 65536"/>
                                    <a:gd name="T153" fmla="*/ 0 60000 65536"/>
                                    <a:gd name="T154" fmla="*/ 0 60000 65536"/>
                                    <a:gd name="T155" fmla="*/ 0 60000 65536"/>
                                    <a:gd name="T156" fmla="*/ 0 60000 65536"/>
                                    <a:gd name="T157" fmla="*/ 0 60000 65536"/>
                                    <a:gd name="T158" fmla="*/ 0 60000 65536"/>
                                    <a:gd name="T159" fmla="*/ 0 60000 65536"/>
                                    <a:gd name="T160" fmla="*/ 0 60000 65536"/>
                                    <a:gd name="T161" fmla="*/ 0 60000 65536"/>
                                    <a:gd name="T162" fmla="*/ 0 60000 65536"/>
                                    <a:gd name="T163" fmla="*/ 0 60000 65536"/>
                                    <a:gd name="T164" fmla="*/ 0 60000 65536"/>
                                    <a:gd name="T165" fmla="*/ 0 60000 65536"/>
                                    <a:gd name="T166" fmla="*/ 0 60000 65536"/>
                                    <a:gd name="T167" fmla="*/ 0 60000 65536"/>
                                    <a:gd name="T168" fmla="*/ 0 60000 65536"/>
                                    <a:gd name="T169" fmla="*/ 0 60000 65536"/>
                                    <a:gd name="T170" fmla="*/ 0 60000 65536"/>
                                    <a:gd name="T171" fmla="*/ 0 w 77"/>
                                    <a:gd name="T172" fmla="*/ 0 h 67"/>
                                    <a:gd name="T173" fmla="*/ 77 w 77"/>
                                    <a:gd name="T174" fmla="*/ 67 h 67"/>
                                  </a:gdLst>
                                  <a:ahLst/>
                                  <a:cxnLst>
                                    <a:cxn ang="T114">
                                      <a:pos x="T0" y="T1"/>
                                    </a:cxn>
                                    <a:cxn ang="T115">
                                      <a:pos x="T2" y="T3"/>
                                    </a:cxn>
                                    <a:cxn ang="T116">
                                      <a:pos x="T4" y="T5"/>
                                    </a:cxn>
                                    <a:cxn ang="T117">
                                      <a:pos x="T6" y="T7"/>
                                    </a:cxn>
                                    <a:cxn ang="T118">
                                      <a:pos x="T8" y="T9"/>
                                    </a:cxn>
                                    <a:cxn ang="T119">
                                      <a:pos x="T10" y="T11"/>
                                    </a:cxn>
                                    <a:cxn ang="T120">
                                      <a:pos x="T12" y="T13"/>
                                    </a:cxn>
                                    <a:cxn ang="T121">
                                      <a:pos x="T14" y="T15"/>
                                    </a:cxn>
                                    <a:cxn ang="T122">
                                      <a:pos x="T16" y="T17"/>
                                    </a:cxn>
                                    <a:cxn ang="T123">
                                      <a:pos x="T18" y="T19"/>
                                    </a:cxn>
                                    <a:cxn ang="T124">
                                      <a:pos x="T20" y="T21"/>
                                    </a:cxn>
                                    <a:cxn ang="T125">
                                      <a:pos x="T22" y="T23"/>
                                    </a:cxn>
                                    <a:cxn ang="T126">
                                      <a:pos x="T24" y="T25"/>
                                    </a:cxn>
                                    <a:cxn ang="T127">
                                      <a:pos x="T26" y="T27"/>
                                    </a:cxn>
                                    <a:cxn ang="T128">
                                      <a:pos x="T28" y="T29"/>
                                    </a:cxn>
                                    <a:cxn ang="T129">
                                      <a:pos x="T30" y="T31"/>
                                    </a:cxn>
                                    <a:cxn ang="T130">
                                      <a:pos x="T32" y="T33"/>
                                    </a:cxn>
                                    <a:cxn ang="T131">
                                      <a:pos x="T34" y="T35"/>
                                    </a:cxn>
                                    <a:cxn ang="T132">
                                      <a:pos x="T36" y="T37"/>
                                    </a:cxn>
                                    <a:cxn ang="T133">
                                      <a:pos x="T38" y="T39"/>
                                    </a:cxn>
                                    <a:cxn ang="T134">
                                      <a:pos x="T40" y="T41"/>
                                    </a:cxn>
                                    <a:cxn ang="T135">
                                      <a:pos x="T42" y="T43"/>
                                    </a:cxn>
                                    <a:cxn ang="T136">
                                      <a:pos x="T44" y="T45"/>
                                    </a:cxn>
                                    <a:cxn ang="T137">
                                      <a:pos x="T46" y="T47"/>
                                    </a:cxn>
                                    <a:cxn ang="T138">
                                      <a:pos x="T48" y="T49"/>
                                    </a:cxn>
                                    <a:cxn ang="T139">
                                      <a:pos x="T50" y="T51"/>
                                    </a:cxn>
                                    <a:cxn ang="T140">
                                      <a:pos x="T52" y="T53"/>
                                    </a:cxn>
                                    <a:cxn ang="T141">
                                      <a:pos x="T54" y="T55"/>
                                    </a:cxn>
                                    <a:cxn ang="T142">
                                      <a:pos x="T56" y="T57"/>
                                    </a:cxn>
                                    <a:cxn ang="T143">
                                      <a:pos x="T58" y="T59"/>
                                    </a:cxn>
                                    <a:cxn ang="T144">
                                      <a:pos x="T60" y="T61"/>
                                    </a:cxn>
                                    <a:cxn ang="T145">
                                      <a:pos x="T62" y="T63"/>
                                    </a:cxn>
                                    <a:cxn ang="T146">
                                      <a:pos x="T64" y="T65"/>
                                    </a:cxn>
                                    <a:cxn ang="T147">
                                      <a:pos x="T66" y="T67"/>
                                    </a:cxn>
                                    <a:cxn ang="T148">
                                      <a:pos x="T68" y="T69"/>
                                    </a:cxn>
                                    <a:cxn ang="T149">
                                      <a:pos x="T70" y="T71"/>
                                    </a:cxn>
                                    <a:cxn ang="T150">
                                      <a:pos x="T72" y="T73"/>
                                    </a:cxn>
                                    <a:cxn ang="T151">
                                      <a:pos x="T74" y="T75"/>
                                    </a:cxn>
                                    <a:cxn ang="T152">
                                      <a:pos x="T76" y="T77"/>
                                    </a:cxn>
                                    <a:cxn ang="T153">
                                      <a:pos x="T78" y="T79"/>
                                    </a:cxn>
                                    <a:cxn ang="T154">
                                      <a:pos x="T80" y="T81"/>
                                    </a:cxn>
                                    <a:cxn ang="T155">
                                      <a:pos x="T82" y="T83"/>
                                    </a:cxn>
                                    <a:cxn ang="T156">
                                      <a:pos x="T84" y="T85"/>
                                    </a:cxn>
                                    <a:cxn ang="T157">
                                      <a:pos x="T86" y="T87"/>
                                    </a:cxn>
                                    <a:cxn ang="T158">
                                      <a:pos x="T88" y="T89"/>
                                    </a:cxn>
                                    <a:cxn ang="T159">
                                      <a:pos x="T90" y="T91"/>
                                    </a:cxn>
                                    <a:cxn ang="T160">
                                      <a:pos x="T92" y="T93"/>
                                    </a:cxn>
                                    <a:cxn ang="T161">
                                      <a:pos x="T94" y="T95"/>
                                    </a:cxn>
                                    <a:cxn ang="T162">
                                      <a:pos x="T96" y="T97"/>
                                    </a:cxn>
                                    <a:cxn ang="T163">
                                      <a:pos x="T98" y="T99"/>
                                    </a:cxn>
                                    <a:cxn ang="T164">
                                      <a:pos x="T100" y="T101"/>
                                    </a:cxn>
                                    <a:cxn ang="T165">
                                      <a:pos x="T102" y="T103"/>
                                    </a:cxn>
                                    <a:cxn ang="T166">
                                      <a:pos x="T104" y="T105"/>
                                    </a:cxn>
                                    <a:cxn ang="T167">
                                      <a:pos x="T106" y="T107"/>
                                    </a:cxn>
                                    <a:cxn ang="T168">
                                      <a:pos x="T108" y="T109"/>
                                    </a:cxn>
                                    <a:cxn ang="T169">
                                      <a:pos x="T110" y="T111"/>
                                    </a:cxn>
                                    <a:cxn ang="T170">
                                      <a:pos x="T112" y="T113"/>
                                    </a:cxn>
                                  </a:cxnLst>
                                  <a:rect l="T171" t="T172" r="T173" b="T174"/>
                                  <a:pathLst>
                                    <a:path w="77" h="67">
                                      <a:moveTo>
                                        <a:pt x="0" y="54"/>
                                      </a:moveTo>
                                      <a:lnTo>
                                        <a:pt x="0" y="46"/>
                                      </a:lnTo>
                                      <a:lnTo>
                                        <a:pt x="1" y="35"/>
                                      </a:lnTo>
                                      <a:lnTo>
                                        <a:pt x="3" y="25"/>
                                      </a:lnTo>
                                      <a:lnTo>
                                        <a:pt x="6" y="18"/>
                                      </a:lnTo>
                                      <a:lnTo>
                                        <a:pt x="10" y="12"/>
                                      </a:lnTo>
                                      <a:lnTo>
                                        <a:pt x="16" y="9"/>
                                      </a:lnTo>
                                      <a:lnTo>
                                        <a:pt x="20" y="6"/>
                                      </a:lnTo>
                                      <a:lnTo>
                                        <a:pt x="27" y="3"/>
                                      </a:lnTo>
                                      <a:lnTo>
                                        <a:pt x="34" y="0"/>
                                      </a:lnTo>
                                      <a:lnTo>
                                        <a:pt x="43" y="0"/>
                                      </a:lnTo>
                                      <a:lnTo>
                                        <a:pt x="52" y="2"/>
                                      </a:lnTo>
                                      <a:lnTo>
                                        <a:pt x="57" y="5"/>
                                      </a:lnTo>
                                      <a:lnTo>
                                        <a:pt x="62" y="8"/>
                                      </a:lnTo>
                                      <a:lnTo>
                                        <a:pt x="69" y="14"/>
                                      </a:lnTo>
                                      <a:lnTo>
                                        <a:pt x="73" y="19"/>
                                      </a:lnTo>
                                      <a:lnTo>
                                        <a:pt x="76" y="21"/>
                                      </a:lnTo>
                                      <a:lnTo>
                                        <a:pt x="73" y="22"/>
                                      </a:lnTo>
                                      <a:lnTo>
                                        <a:pt x="73" y="24"/>
                                      </a:lnTo>
                                      <a:lnTo>
                                        <a:pt x="73" y="27"/>
                                      </a:lnTo>
                                      <a:lnTo>
                                        <a:pt x="72" y="32"/>
                                      </a:lnTo>
                                      <a:lnTo>
                                        <a:pt x="74" y="39"/>
                                      </a:lnTo>
                                      <a:lnTo>
                                        <a:pt x="75" y="47"/>
                                      </a:lnTo>
                                      <a:lnTo>
                                        <a:pt x="71" y="56"/>
                                      </a:lnTo>
                                      <a:lnTo>
                                        <a:pt x="71" y="44"/>
                                      </a:lnTo>
                                      <a:lnTo>
                                        <a:pt x="71" y="35"/>
                                      </a:lnTo>
                                      <a:lnTo>
                                        <a:pt x="69" y="31"/>
                                      </a:lnTo>
                                      <a:lnTo>
                                        <a:pt x="66" y="29"/>
                                      </a:lnTo>
                                      <a:lnTo>
                                        <a:pt x="64" y="27"/>
                                      </a:lnTo>
                                      <a:lnTo>
                                        <a:pt x="62" y="27"/>
                                      </a:lnTo>
                                      <a:lnTo>
                                        <a:pt x="57" y="29"/>
                                      </a:lnTo>
                                      <a:lnTo>
                                        <a:pt x="52" y="29"/>
                                      </a:lnTo>
                                      <a:lnTo>
                                        <a:pt x="46" y="29"/>
                                      </a:lnTo>
                                      <a:lnTo>
                                        <a:pt x="41" y="29"/>
                                      </a:lnTo>
                                      <a:lnTo>
                                        <a:pt x="37" y="29"/>
                                      </a:lnTo>
                                      <a:lnTo>
                                        <a:pt x="40" y="30"/>
                                      </a:lnTo>
                                      <a:lnTo>
                                        <a:pt x="43" y="31"/>
                                      </a:lnTo>
                                      <a:lnTo>
                                        <a:pt x="40" y="32"/>
                                      </a:lnTo>
                                      <a:lnTo>
                                        <a:pt x="34" y="31"/>
                                      </a:lnTo>
                                      <a:lnTo>
                                        <a:pt x="29" y="31"/>
                                      </a:lnTo>
                                      <a:lnTo>
                                        <a:pt x="23" y="30"/>
                                      </a:lnTo>
                                      <a:lnTo>
                                        <a:pt x="19" y="30"/>
                                      </a:lnTo>
                                      <a:lnTo>
                                        <a:pt x="17" y="30"/>
                                      </a:lnTo>
                                      <a:lnTo>
                                        <a:pt x="18" y="31"/>
                                      </a:lnTo>
                                      <a:lnTo>
                                        <a:pt x="19" y="34"/>
                                      </a:lnTo>
                                      <a:lnTo>
                                        <a:pt x="19" y="38"/>
                                      </a:lnTo>
                                      <a:lnTo>
                                        <a:pt x="18" y="42"/>
                                      </a:lnTo>
                                      <a:lnTo>
                                        <a:pt x="15" y="46"/>
                                      </a:lnTo>
                                      <a:lnTo>
                                        <a:pt x="14" y="51"/>
                                      </a:lnTo>
                                      <a:lnTo>
                                        <a:pt x="13" y="57"/>
                                      </a:lnTo>
                                      <a:lnTo>
                                        <a:pt x="14" y="63"/>
                                      </a:lnTo>
                                      <a:lnTo>
                                        <a:pt x="14" y="66"/>
                                      </a:lnTo>
                                      <a:lnTo>
                                        <a:pt x="10" y="61"/>
                                      </a:lnTo>
                                      <a:lnTo>
                                        <a:pt x="5" y="56"/>
                                      </a:lnTo>
                                      <a:lnTo>
                                        <a:pt x="3" y="57"/>
                                      </a:lnTo>
                                      <a:lnTo>
                                        <a:pt x="2" y="61"/>
                                      </a:lnTo>
                                      <a:lnTo>
                                        <a:pt x="0" y="54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  <wpg:grpSp>
                            <wpg:cNvPr id="362" name="Group 362"/>
                            <wpg:cNvGrpSpPr>
                              <a:grpSpLocks/>
                            </wpg:cNvGrpSpPr>
                            <wpg:grpSpPr bwMode="auto">
                              <a:xfrm>
                                <a:off x="4800593" y="4267934"/>
                                <a:ext cx="210" cy="54"/>
                                <a:chOff x="4800593" y="4267934"/>
                                <a:chExt cx="210" cy="54"/>
                              </a:xfrm>
                            </wpg:grpSpPr>
                            <wps:wsp>
                              <wps:cNvPr id="364" name="Freeform 1121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0593" y="4267934"/>
                                  <a:ext cx="93" cy="54"/>
                                </a:xfrm>
                                <a:custGeom>
                                  <a:avLst/>
                                  <a:gdLst>
                                    <a:gd name="T0" fmla="*/ 43 w 93"/>
                                    <a:gd name="T1" fmla="*/ 7 h 54"/>
                                    <a:gd name="T2" fmla="*/ 32 w 93"/>
                                    <a:gd name="T3" fmla="*/ 16 h 54"/>
                                    <a:gd name="T4" fmla="*/ 18 w 93"/>
                                    <a:gd name="T5" fmla="*/ 26 h 54"/>
                                    <a:gd name="T6" fmla="*/ 7 w 93"/>
                                    <a:gd name="T7" fmla="*/ 32 h 54"/>
                                    <a:gd name="T8" fmla="*/ 1 w 93"/>
                                    <a:gd name="T9" fmla="*/ 37 h 54"/>
                                    <a:gd name="T10" fmla="*/ 0 w 93"/>
                                    <a:gd name="T11" fmla="*/ 46 h 54"/>
                                    <a:gd name="T12" fmla="*/ 6 w 93"/>
                                    <a:gd name="T13" fmla="*/ 50 h 54"/>
                                    <a:gd name="T14" fmla="*/ 19 w 93"/>
                                    <a:gd name="T15" fmla="*/ 52 h 54"/>
                                    <a:gd name="T16" fmla="*/ 31 w 93"/>
                                    <a:gd name="T17" fmla="*/ 53 h 54"/>
                                    <a:gd name="T18" fmla="*/ 43 w 93"/>
                                    <a:gd name="T19" fmla="*/ 52 h 54"/>
                                    <a:gd name="T20" fmla="*/ 52 w 93"/>
                                    <a:gd name="T21" fmla="*/ 46 h 54"/>
                                    <a:gd name="T22" fmla="*/ 67 w 93"/>
                                    <a:gd name="T23" fmla="*/ 40 h 54"/>
                                    <a:gd name="T24" fmla="*/ 90 w 93"/>
                                    <a:gd name="T25" fmla="*/ 34 h 54"/>
                                    <a:gd name="T26" fmla="*/ 92 w 93"/>
                                    <a:gd name="T27" fmla="*/ 13 h 54"/>
                                    <a:gd name="T28" fmla="*/ 89 w 93"/>
                                    <a:gd name="T29" fmla="*/ 0 h 54"/>
                                    <a:gd name="T30" fmla="*/ 43 w 93"/>
                                    <a:gd name="T31" fmla="*/ 7 h 54"/>
                                    <a:gd name="T32" fmla="*/ 0 60000 65536"/>
                                    <a:gd name="T33" fmla="*/ 0 60000 65536"/>
                                    <a:gd name="T34" fmla="*/ 0 60000 65536"/>
                                    <a:gd name="T35" fmla="*/ 0 60000 65536"/>
                                    <a:gd name="T36" fmla="*/ 0 60000 65536"/>
                                    <a:gd name="T37" fmla="*/ 0 60000 65536"/>
                                    <a:gd name="T38" fmla="*/ 0 60000 65536"/>
                                    <a:gd name="T39" fmla="*/ 0 60000 65536"/>
                                    <a:gd name="T40" fmla="*/ 0 60000 65536"/>
                                    <a:gd name="T41" fmla="*/ 0 60000 65536"/>
                                    <a:gd name="T42" fmla="*/ 0 60000 65536"/>
                                    <a:gd name="T43" fmla="*/ 0 60000 65536"/>
                                    <a:gd name="T44" fmla="*/ 0 60000 65536"/>
                                    <a:gd name="T45" fmla="*/ 0 60000 65536"/>
                                    <a:gd name="T46" fmla="*/ 0 60000 65536"/>
                                    <a:gd name="T47" fmla="*/ 0 60000 65536"/>
                                    <a:gd name="T48" fmla="*/ 0 w 93"/>
                                    <a:gd name="T49" fmla="*/ 0 h 54"/>
                                    <a:gd name="T50" fmla="*/ 93 w 93"/>
                                    <a:gd name="T51" fmla="*/ 54 h 54"/>
                                  </a:gdLst>
                                  <a:ahLst/>
                                  <a:cxnLst>
                                    <a:cxn ang="T32">
                                      <a:pos x="T0" y="T1"/>
                                    </a:cxn>
                                    <a:cxn ang="T33">
                                      <a:pos x="T2" y="T3"/>
                                    </a:cxn>
                                    <a:cxn ang="T34">
                                      <a:pos x="T4" y="T5"/>
                                    </a:cxn>
                                    <a:cxn ang="T35">
                                      <a:pos x="T6" y="T7"/>
                                    </a:cxn>
                                    <a:cxn ang="T36">
                                      <a:pos x="T8" y="T9"/>
                                    </a:cxn>
                                    <a:cxn ang="T37">
                                      <a:pos x="T10" y="T11"/>
                                    </a:cxn>
                                    <a:cxn ang="T38">
                                      <a:pos x="T12" y="T13"/>
                                    </a:cxn>
                                    <a:cxn ang="T39">
                                      <a:pos x="T14" y="T15"/>
                                    </a:cxn>
                                    <a:cxn ang="T40">
                                      <a:pos x="T16" y="T17"/>
                                    </a:cxn>
                                    <a:cxn ang="T41">
                                      <a:pos x="T18" y="T19"/>
                                    </a:cxn>
                                    <a:cxn ang="T42">
                                      <a:pos x="T20" y="T21"/>
                                    </a:cxn>
                                    <a:cxn ang="T43">
                                      <a:pos x="T22" y="T23"/>
                                    </a:cxn>
                                    <a:cxn ang="T44">
                                      <a:pos x="T24" y="T25"/>
                                    </a:cxn>
                                    <a:cxn ang="T45">
                                      <a:pos x="T26" y="T27"/>
                                    </a:cxn>
                                    <a:cxn ang="T46">
                                      <a:pos x="T28" y="T29"/>
                                    </a:cxn>
                                    <a:cxn ang="T47">
                                      <a:pos x="T30" y="T31"/>
                                    </a:cxn>
                                  </a:cxnLst>
                                  <a:rect l="T48" t="T49" r="T50" b="T51"/>
                                  <a:pathLst>
                                    <a:path w="93" h="54">
                                      <a:moveTo>
                                        <a:pt x="43" y="7"/>
                                      </a:moveTo>
                                      <a:lnTo>
                                        <a:pt x="32" y="16"/>
                                      </a:lnTo>
                                      <a:lnTo>
                                        <a:pt x="18" y="26"/>
                                      </a:lnTo>
                                      <a:lnTo>
                                        <a:pt x="7" y="32"/>
                                      </a:lnTo>
                                      <a:lnTo>
                                        <a:pt x="1" y="37"/>
                                      </a:lnTo>
                                      <a:lnTo>
                                        <a:pt x="0" y="46"/>
                                      </a:lnTo>
                                      <a:lnTo>
                                        <a:pt x="6" y="50"/>
                                      </a:lnTo>
                                      <a:lnTo>
                                        <a:pt x="19" y="52"/>
                                      </a:lnTo>
                                      <a:lnTo>
                                        <a:pt x="31" y="53"/>
                                      </a:lnTo>
                                      <a:lnTo>
                                        <a:pt x="43" y="52"/>
                                      </a:lnTo>
                                      <a:lnTo>
                                        <a:pt x="52" y="46"/>
                                      </a:lnTo>
                                      <a:lnTo>
                                        <a:pt x="67" y="40"/>
                                      </a:lnTo>
                                      <a:lnTo>
                                        <a:pt x="90" y="34"/>
                                      </a:lnTo>
                                      <a:lnTo>
                                        <a:pt x="92" y="13"/>
                                      </a:lnTo>
                                      <a:lnTo>
                                        <a:pt x="89" y="0"/>
                                      </a:lnTo>
                                      <a:lnTo>
                                        <a:pt x="43" y="7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7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65" name="Freeform 1122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0707" y="4267938"/>
                                  <a:ext cx="96" cy="46"/>
                                </a:xfrm>
                                <a:custGeom>
                                  <a:avLst/>
                                  <a:gdLst>
                                    <a:gd name="T0" fmla="*/ 2 w 96"/>
                                    <a:gd name="T1" fmla="*/ 0 h 46"/>
                                    <a:gd name="T2" fmla="*/ 0 w 96"/>
                                    <a:gd name="T3" fmla="*/ 18 h 46"/>
                                    <a:gd name="T4" fmla="*/ 2 w 96"/>
                                    <a:gd name="T5" fmla="*/ 31 h 46"/>
                                    <a:gd name="T6" fmla="*/ 24 w 96"/>
                                    <a:gd name="T7" fmla="*/ 36 h 46"/>
                                    <a:gd name="T8" fmla="*/ 35 w 96"/>
                                    <a:gd name="T9" fmla="*/ 36 h 46"/>
                                    <a:gd name="T10" fmla="*/ 51 w 96"/>
                                    <a:gd name="T11" fmla="*/ 41 h 46"/>
                                    <a:gd name="T12" fmla="*/ 69 w 96"/>
                                    <a:gd name="T13" fmla="*/ 44 h 46"/>
                                    <a:gd name="T14" fmla="*/ 94 w 96"/>
                                    <a:gd name="T15" fmla="*/ 45 h 46"/>
                                    <a:gd name="T16" fmla="*/ 95 w 96"/>
                                    <a:gd name="T17" fmla="*/ 39 h 46"/>
                                    <a:gd name="T18" fmla="*/ 95 w 96"/>
                                    <a:gd name="T19" fmla="*/ 32 h 46"/>
                                    <a:gd name="T20" fmla="*/ 75 w 96"/>
                                    <a:gd name="T21" fmla="*/ 21 h 46"/>
                                    <a:gd name="T22" fmla="*/ 54 w 96"/>
                                    <a:gd name="T23" fmla="*/ 9 h 46"/>
                                    <a:gd name="T24" fmla="*/ 41 w 96"/>
                                    <a:gd name="T25" fmla="*/ 0 h 46"/>
                                    <a:gd name="T26" fmla="*/ 2 w 96"/>
                                    <a:gd name="T27" fmla="*/ 0 h 46"/>
                                    <a:gd name="T28" fmla="*/ 0 60000 65536"/>
                                    <a:gd name="T29" fmla="*/ 0 60000 65536"/>
                                    <a:gd name="T30" fmla="*/ 0 60000 65536"/>
                                    <a:gd name="T31" fmla="*/ 0 60000 65536"/>
                                    <a:gd name="T32" fmla="*/ 0 60000 65536"/>
                                    <a:gd name="T33" fmla="*/ 0 60000 65536"/>
                                    <a:gd name="T34" fmla="*/ 0 60000 65536"/>
                                    <a:gd name="T35" fmla="*/ 0 60000 65536"/>
                                    <a:gd name="T36" fmla="*/ 0 60000 65536"/>
                                    <a:gd name="T37" fmla="*/ 0 60000 65536"/>
                                    <a:gd name="T38" fmla="*/ 0 60000 65536"/>
                                    <a:gd name="T39" fmla="*/ 0 60000 65536"/>
                                    <a:gd name="T40" fmla="*/ 0 60000 65536"/>
                                    <a:gd name="T41" fmla="*/ 0 60000 65536"/>
                                    <a:gd name="T42" fmla="*/ 0 w 96"/>
                                    <a:gd name="T43" fmla="*/ 0 h 46"/>
                                    <a:gd name="T44" fmla="*/ 96 w 96"/>
                                    <a:gd name="T45" fmla="*/ 46 h 46"/>
                                  </a:gdLst>
                                  <a:ahLst/>
                                  <a:cxnLst>
                                    <a:cxn ang="T28">
                                      <a:pos x="T0" y="T1"/>
                                    </a:cxn>
                                    <a:cxn ang="T29">
                                      <a:pos x="T2" y="T3"/>
                                    </a:cxn>
                                    <a:cxn ang="T30">
                                      <a:pos x="T4" y="T5"/>
                                    </a:cxn>
                                    <a:cxn ang="T31">
                                      <a:pos x="T6" y="T7"/>
                                    </a:cxn>
                                    <a:cxn ang="T32">
                                      <a:pos x="T8" y="T9"/>
                                    </a:cxn>
                                    <a:cxn ang="T33">
                                      <a:pos x="T10" y="T11"/>
                                    </a:cxn>
                                    <a:cxn ang="T34">
                                      <a:pos x="T12" y="T13"/>
                                    </a:cxn>
                                    <a:cxn ang="T35">
                                      <a:pos x="T14" y="T15"/>
                                    </a:cxn>
                                    <a:cxn ang="T36">
                                      <a:pos x="T16" y="T17"/>
                                    </a:cxn>
                                    <a:cxn ang="T37">
                                      <a:pos x="T18" y="T19"/>
                                    </a:cxn>
                                    <a:cxn ang="T38">
                                      <a:pos x="T20" y="T21"/>
                                    </a:cxn>
                                    <a:cxn ang="T39">
                                      <a:pos x="T22" y="T23"/>
                                    </a:cxn>
                                    <a:cxn ang="T40">
                                      <a:pos x="T24" y="T25"/>
                                    </a:cxn>
                                    <a:cxn ang="T41">
                                      <a:pos x="T26" y="T27"/>
                                    </a:cxn>
                                  </a:cxnLst>
                                  <a:rect l="T42" t="T43" r="T44" b="T45"/>
                                  <a:pathLst>
                                    <a:path w="96" h="46">
                                      <a:moveTo>
                                        <a:pt x="2" y="0"/>
                                      </a:moveTo>
                                      <a:lnTo>
                                        <a:pt x="0" y="18"/>
                                      </a:lnTo>
                                      <a:lnTo>
                                        <a:pt x="2" y="31"/>
                                      </a:lnTo>
                                      <a:lnTo>
                                        <a:pt x="24" y="36"/>
                                      </a:lnTo>
                                      <a:lnTo>
                                        <a:pt x="35" y="36"/>
                                      </a:lnTo>
                                      <a:lnTo>
                                        <a:pt x="51" y="41"/>
                                      </a:lnTo>
                                      <a:lnTo>
                                        <a:pt x="69" y="44"/>
                                      </a:lnTo>
                                      <a:lnTo>
                                        <a:pt x="94" y="45"/>
                                      </a:lnTo>
                                      <a:lnTo>
                                        <a:pt x="95" y="39"/>
                                      </a:lnTo>
                                      <a:lnTo>
                                        <a:pt x="95" y="32"/>
                                      </a:lnTo>
                                      <a:lnTo>
                                        <a:pt x="75" y="21"/>
                                      </a:lnTo>
                                      <a:lnTo>
                                        <a:pt x="54" y="9"/>
                                      </a:lnTo>
                                      <a:lnTo>
                                        <a:pt x="41" y="0"/>
                                      </a:lnTo>
                                      <a:lnTo>
                                        <a:pt x="2" y="0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7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  <wps:wsp>
                            <wps:cNvPr id="363" name="Freeform 1123"/>
                            <wps:cNvSpPr>
                              <a:spLocks/>
                            </wps:cNvSpPr>
                            <wps:spPr bwMode="auto">
                              <a:xfrm>
                                <a:off x="4800630" y="4267581"/>
                                <a:ext cx="143" cy="373"/>
                              </a:xfrm>
                              <a:custGeom>
                                <a:avLst/>
                                <a:gdLst>
                                  <a:gd name="T0" fmla="*/ 4 w 143"/>
                                  <a:gd name="T1" fmla="*/ 0 h 373"/>
                                  <a:gd name="T2" fmla="*/ 0 w 143"/>
                                  <a:gd name="T3" fmla="*/ 33 h 373"/>
                                  <a:gd name="T4" fmla="*/ 0 w 143"/>
                                  <a:gd name="T5" fmla="*/ 84 h 373"/>
                                  <a:gd name="T6" fmla="*/ 0 w 143"/>
                                  <a:gd name="T7" fmla="*/ 144 h 373"/>
                                  <a:gd name="T8" fmla="*/ 4 w 143"/>
                                  <a:gd name="T9" fmla="*/ 179 h 373"/>
                                  <a:gd name="T10" fmla="*/ 4 w 143"/>
                                  <a:gd name="T11" fmla="*/ 194 h 373"/>
                                  <a:gd name="T12" fmla="*/ 1 w 143"/>
                                  <a:gd name="T13" fmla="*/ 251 h 373"/>
                                  <a:gd name="T14" fmla="*/ 3 w 143"/>
                                  <a:gd name="T15" fmla="*/ 292 h 373"/>
                                  <a:gd name="T16" fmla="*/ 6 w 143"/>
                                  <a:gd name="T17" fmla="*/ 348 h 373"/>
                                  <a:gd name="T18" fmla="*/ 6 w 143"/>
                                  <a:gd name="T19" fmla="*/ 363 h 373"/>
                                  <a:gd name="T20" fmla="*/ 15 w 143"/>
                                  <a:gd name="T21" fmla="*/ 370 h 373"/>
                                  <a:gd name="T22" fmla="*/ 51 w 143"/>
                                  <a:gd name="T23" fmla="*/ 361 h 373"/>
                                  <a:gd name="T24" fmla="*/ 62 w 143"/>
                                  <a:gd name="T25" fmla="*/ 242 h 373"/>
                                  <a:gd name="T26" fmla="*/ 65 w 143"/>
                                  <a:gd name="T27" fmla="*/ 167 h 373"/>
                                  <a:gd name="T28" fmla="*/ 69 w 143"/>
                                  <a:gd name="T29" fmla="*/ 102 h 373"/>
                                  <a:gd name="T30" fmla="*/ 73 w 143"/>
                                  <a:gd name="T31" fmla="*/ 206 h 373"/>
                                  <a:gd name="T32" fmla="*/ 78 w 143"/>
                                  <a:gd name="T33" fmla="*/ 360 h 373"/>
                                  <a:gd name="T34" fmla="*/ 114 w 143"/>
                                  <a:gd name="T35" fmla="*/ 372 h 373"/>
                                  <a:gd name="T36" fmla="*/ 121 w 143"/>
                                  <a:gd name="T37" fmla="*/ 363 h 373"/>
                                  <a:gd name="T38" fmla="*/ 130 w 143"/>
                                  <a:gd name="T39" fmla="*/ 227 h 373"/>
                                  <a:gd name="T40" fmla="*/ 132 w 143"/>
                                  <a:gd name="T41" fmla="*/ 162 h 373"/>
                                  <a:gd name="T42" fmla="*/ 142 w 143"/>
                                  <a:gd name="T43" fmla="*/ 18 h 373"/>
                                  <a:gd name="T44" fmla="*/ 139 w 143"/>
                                  <a:gd name="T45" fmla="*/ 2 h 373"/>
                                  <a:gd name="T46" fmla="*/ 4 w 143"/>
                                  <a:gd name="T47" fmla="*/ 0 h 373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w 143"/>
                                  <a:gd name="T73" fmla="*/ 0 h 373"/>
                                  <a:gd name="T74" fmla="*/ 143 w 143"/>
                                  <a:gd name="T75" fmla="*/ 373 h 373"/>
                                </a:gdLst>
                                <a:ahLst/>
                                <a:cxnLst>
                                  <a:cxn ang="T48">
                                    <a:pos x="T0" y="T1"/>
                                  </a:cxn>
                                  <a:cxn ang="T49">
                                    <a:pos x="T2" y="T3"/>
                                  </a:cxn>
                                  <a:cxn ang="T50">
                                    <a:pos x="T4" y="T5"/>
                                  </a:cxn>
                                  <a:cxn ang="T51">
                                    <a:pos x="T6" y="T7"/>
                                  </a:cxn>
                                  <a:cxn ang="T52">
                                    <a:pos x="T8" y="T9"/>
                                  </a:cxn>
                                  <a:cxn ang="T53">
                                    <a:pos x="T10" y="T11"/>
                                  </a:cxn>
                                  <a:cxn ang="T54">
                                    <a:pos x="T12" y="T13"/>
                                  </a:cxn>
                                  <a:cxn ang="T55">
                                    <a:pos x="T14" y="T15"/>
                                  </a:cxn>
                                  <a:cxn ang="T56">
                                    <a:pos x="T16" y="T17"/>
                                  </a:cxn>
                                  <a:cxn ang="T57">
                                    <a:pos x="T18" y="T19"/>
                                  </a:cxn>
                                  <a:cxn ang="T58">
                                    <a:pos x="T20" y="T21"/>
                                  </a:cxn>
                                  <a:cxn ang="T59">
                                    <a:pos x="T22" y="T23"/>
                                  </a:cxn>
                                  <a:cxn ang="T60">
                                    <a:pos x="T24" y="T25"/>
                                  </a:cxn>
                                  <a:cxn ang="T61">
                                    <a:pos x="T26" y="T27"/>
                                  </a:cxn>
                                  <a:cxn ang="T62">
                                    <a:pos x="T28" y="T29"/>
                                  </a:cxn>
                                  <a:cxn ang="T63">
                                    <a:pos x="T30" y="T31"/>
                                  </a:cxn>
                                  <a:cxn ang="T64">
                                    <a:pos x="T32" y="T33"/>
                                  </a:cxn>
                                  <a:cxn ang="T65">
                                    <a:pos x="T34" y="T35"/>
                                  </a:cxn>
                                  <a:cxn ang="T66">
                                    <a:pos x="T36" y="T37"/>
                                  </a:cxn>
                                  <a:cxn ang="T67">
                                    <a:pos x="T38" y="T39"/>
                                  </a:cxn>
                                  <a:cxn ang="T68">
                                    <a:pos x="T40" y="T41"/>
                                  </a:cxn>
                                  <a:cxn ang="T69">
                                    <a:pos x="T42" y="T43"/>
                                  </a:cxn>
                                  <a:cxn ang="T70">
                                    <a:pos x="T44" y="T45"/>
                                  </a:cxn>
                                  <a:cxn ang="T71">
                                    <a:pos x="T46" y="T47"/>
                                  </a:cxn>
                                </a:cxnLst>
                                <a:rect l="T72" t="T73" r="T74" b="T75"/>
                                <a:pathLst>
                                  <a:path w="143" h="373">
                                    <a:moveTo>
                                      <a:pt x="4" y="0"/>
                                    </a:moveTo>
                                    <a:lnTo>
                                      <a:pt x="0" y="33"/>
                                    </a:lnTo>
                                    <a:lnTo>
                                      <a:pt x="0" y="84"/>
                                    </a:lnTo>
                                    <a:lnTo>
                                      <a:pt x="0" y="144"/>
                                    </a:lnTo>
                                    <a:lnTo>
                                      <a:pt x="4" y="179"/>
                                    </a:lnTo>
                                    <a:lnTo>
                                      <a:pt x="4" y="194"/>
                                    </a:lnTo>
                                    <a:lnTo>
                                      <a:pt x="1" y="251"/>
                                    </a:lnTo>
                                    <a:lnTo>
                                      <a:pt x="3" y="292"/>
                                    </a:lnTo>
                                    <a:lnTo>
                                      <a:pt x="6" y="348"/>
                                    </a:lnTo>
                                    <a:lnTo>
                                      <a:pt x="6" y="363"/>
                                    </a:lnTo>
                                    <a:lnTo>
                                      <a:pt x="15" y="370"/>
                                    </a:lnTo>
                                    <a:lnTo>
                                      <a:pt x="51" y="361"/>
                                    </a:lnTo>
                                    <a:lnTo>
                                      <a:pt x="62" y="242"/>
                                    </a:lnTo>
                                    <a:lnTo>
                                      <a:pt x="65" y="167"/>
                                    </a:lnTo>
                                    <a:lnTo>
                                      <a:pt x="69" y="102"/>
                                    </a:lnTo>
                                    <a:lnTo>
                                      <a:pt x="73" y="206"/>
                                    </a:lnTo>
                                    <a:lnTo>
                                      <a:pt x="78" y="360"/>
                                    </a:lnTo>
                                    <a:lnTo>
                                      <a:pt x="114" y="372"/>
                                    </a:lnTo>
                                    <a:lnTo>
                                      <a:pt x="121" y="363"/>
                                    </a:lnTo>
                                    <a:lnTo>
                                      <a:pt x="130" y="227"/>
                                    </a:lnTo>
                                    <a:lnTo>
                                      <a:pt x="132" y="162"/>
                                    </a:lnTo>
                                    <a:lnTo>
                                      <a:pt x="142" y="18"/>
                                    </a:lnTo>
                                    <a:lnTo>
                                      <a:pt x="139" y="2"/>
                                    </a:lnTo>
                                    <a:lnTo>
                                      <a:pt x="4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wpg:grpSp>
                        <wpg:grpSp>
                          <wpg:cNvPr id="330" name="Group 330"/>
                          <wpg:cNvGrpSpPr>
                            <a:grpSpLocks/>
                          </wpg:cNvGrpSpPr>
                          <wpg:grpSpPr bwMode="auto">
                            <a:xfrm>
                              <a:off x="4800828" y="4267282"/>
                              <a:ext cx="153" cy="695"/>
                              <a:chOff x="4800828" y="4267282"/>
                              <a:chExt cx="153" cy="695"/>
                            </a:xfrm>
                          </wpg:grpSpPr>
                          <wps:wsp>
                            <wps:cNvPr id="346" name="Freeform 1125"/>
                            <wps:cNvSpPr>
                              <a:spLocks/>
                            </wps:cNvSpPr>
                            <wps:spPr bwMode="auto">
                              <a:xfrm>
                                <a:off x="4800859" y="4267754"/>
                                <a:ext cx="82" cy="203"/>
                              </a:xfrm>
                              <a:custGeom>
                                <a:avLst/>
                                <a:gdLst>
                                  <a:gd name="T0" fmla="*/ 18 w 82"/>
                                  <a:gd name="T1" fmla="*/ 0 h 203"/>
                                  <a:gd name="T2" fmla="*/ 16 w 82"/>
                                  <a:gd name="T3" fmla="*/ 24 h 203"/>
                                  <a:gd name="T4" fmla="*/ 15 w 82"/>
                                  <a:gd name="T5" fmla="*/ 51 h 203"/>
                                  <a:gd name="T6" fmla="*/ 15 w 82"/>
                                  <a:gd name="T7" fmla="*/ 78 h 203"/>
                                  <a:gd name="T8" fmla="*/ 16 w 82"/>
                                  <a:gd name="T9" fmla="*/ 103 h 203"/>
                                  <a:gd name="T10" fmla="*/ 16 w 82"/>
                                  <a:gd name="T11" fmla="*/ 123 h 203"/>
                                  <a:gd name="T12" fmla="*/ 16 w 82"/>
                                  <a:gd name="T13" fmla="*/ 149 h 203"/>
                                  <a:gd name="T14" fmla="*/ 15 w 82"/>
                                  <a:gd name="T15" fmla="*/ 159 h 203"/>
                                  <a:gd name="T16" fmla="*/ 4 w 82"/>
                                  <a:gd name="T17" fmla="*/ 190 h 203"/>
                                  <a:gd name="T18" fmla="*/ 0 w 82"/>
                                  <a:gd name="T19" fmla="*/ 202 h 203"/>
                                  <a:gd name="T20" fmla="*/ 17 w 82"/>
                                  <a:gd name="T21" fmla="*/ 202 h 203"/>
                                  <a:gd name="T22" fmla="*/ 25 w 82"/>
                                  <a:gd name="T23" fmla="*/ 188 h 203"/>
                                  <a:gd name="T24" fmla="*/ 30 w 82"/>
                                  <a:gd name="T25" fmla="*/ 172 h 203"/>
                                  <a:gd name="T26" fmla="*/ 33 w 82"/>
                                  <a:gd name="T27" fmla="*/ 147 h 203"/>
                                  <a:gd name="T28" fmla="*/ 43 w 82"/>
                                  <a:gd name="T29" fmla="*/ 78 h 203"/>
                                  <a:gd name="T30" fmla="*/ 46 w 82"/>
                                  <a:gd name="T31" fmla="*/ 59 h 203"/>
                                  <a:gd name="T32" fmla="*/ 44 w 82"/>
                                  <a:gd name="T33" fmla="*/ 96 h 203"/>
                                  <a:gd name="T34" fmla="*/ 47 w 82"/>
                                  <a:gd name="T35" fmla="*/ 119 h 203"/>
                                  <a:gd name="T36" fmla="*/ 48 w 82"/>
                                  <a:gd name="T37" fmla="*/ 141 h 203"/>
                                  <a:gd name="T38" fmla="*/ 46 w 82"/>
                                  <a:gd name="T39" fmla="*/ 160 h 203"/>
                                  <a:gd name="T40" fmla="*/ 47 w 82"/>
                                  <a:gd name="T41" fmla="*/ 170 h 203"/>
                                  <a:gd name="T42" fmla="*/ 58 w 82"/>
                                  <a:gd name="T43" fmla="*/ 199 h 203"/>
                                  <a:gd name="T44" fmla="*/ 68 w 82"/>
                                  <a:gd name="T45" fmla="*/ 199 h 203"/>
                                  <a:gd name="T46" fmla="*/ 73 w 82"/>
                                  <a:gd name="T47" fmla="*/ 199 h 203"/>
                                  <a:gd name="T48" fmla="*/ 79 w 82"/>
                                  <a:gd name="T49" fmla="*/ 193 h 203"/>
                                  <a:gd name="T50" fmla="*/ 64 w 82"/>
                                  <a:gd name="T51" fmla="*/ 160 h 203"/>
                                  <a:gd name="T52" fmla="*/ 72 w 82"/>
                                  <a:gd name="T53" fmla="*/ 90 h 203"/>
                                  <a:gd name="T54" fmla="*/ 75 w 82"/>
                                  <a:gd name="T55" fmla="*/ 57 h 203"/>
                                  <a:gd name="T56" fmla="*/ 81 w 82"/>
                                  <a:gd name="T57" fmla="*/ 1 h 203"/>
                                  <a:gd name="T58" fmla="*/ 18 w 82"/>
                                  <a:gd name="T59" fmla="*/ 0 h 203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w 82"/>
                                  <a:gd name="T91" fmla="*/ 0 h 203"/>
                                  <a:gd name="T92" fmla="*/ 82 w 82"/>
                                  <a:gd name="T93" fmla="*/ 203 h 203"/>
                                </a:gdLst>
                                <a:ahLst/>
                                <a:cxnLst>
                                  <a:cxn ang="T60">
                                    <a:pos x="T0" y="T1"/>
                                  </a:cxn>
                                  <a:cxn ang="T61">
                                    <a:pos x="T2" y="T3"/>
                                  </a:cxn>
                                  <a:cxn ang="T62">
                                    <a:pos x="T4" y="T5"/>
                                  </a:cxn>
                                  <a:cxn ang="T63">
                                    <a:pos x="T6" y="T7"/>
                                  </a:cxn>
                                  <a:cxn ang="T64">
                                    <a:pos x="T8" y="T9"/>
                                  </a:cxn>
                                  <a:cxn ang="T65">
                                    <a:pos x="T10" y="T11"/>
                                  </a:cxn>
                                  <a:cxn ang="T66">
                                    <a:pos x="T12" y="T13"/>
                                  </a:cxn>
                                  <a:cxn ang="T67">
                                    <a:pos x="T14" y="T15"/>
                                  </a:cxn>
                                  <a:cxn ang="T68">
                                    <a:pos x="T16" y="T17"/>
                                  </a:cxn>
                                  <a:cxn ang="T69">
                                    <a:pos x="T18" y="T19"/>
                                  </a:cxn>
                                  <a:cxn ang="T70">
                                    <a:pos x="T20" y="T21"/>
                                  </a:cxn>
                                  <a:cxn ang="T71">
                                    <a:pos x="T22" y="T23"/>
                                  </a:cxn>
                                  <a:cxn ang="T72">
                                    <a:pos x="T24" y="T25"/>
                                  </a:cxn>
                                  <a:cxn ang="T73">
                                    <a:pos x="T26" y="T27"/>
                                  </a:cxn>
                                  <a:cxn ang="T74">
                                    <a:pos x="T28" y="T29"/>
                                  </a:cxn>
                                  <a:cxn ang="T75">
                                    <a:pos x="T30" y="T31"/>
                                  </a:cxn>
                                  <a:cxn ang="T76">
                                    <a:pos x="T32" y="T33"/>
                                  </a:cxn>
                                  <a:cxn ang="T77">
                                    <a:pos x="T34" y="T35"/>
                                  </a:cxn>
                                  <a:cxn ang="T78">
                                    <a:pos x="T36" y="T37"/>
                                  </a:cxn>
                                  <a:cxn ang="T79">
                                    <a:pos x="T38" y="T39"/>
                                  </a:cxn>
                                  <a:cxn ang="T80">
                                    <a:pos x="T40" y="T41"/>
                                  </a:cxn>
                                  <a:cxn ang="T81">
                                    <a:pos x="T42" y="T43"/>
                                  </a:cxn>
                                  <a:cxn ang="T82">
                                    <a:pos x="T44" y="T45"/>
                                  </a:cxn>
                                  <a:cxn ang="T83">
                                    <a:pos x="T46" y="T47"/>
                                  </a:cxn>
                                  <a:cxn ang="T84">
                                    <a:pos x="T48" y="T49"/>
                                  </a:cxn>
                                  <a:cxn ang="T85">
                                    <a:pos x="T50" y="T51"/>
                                  </a:cxn>
                                  <a:cxn ang="T86">
                                    <a:pos x="T52" y="T53"/>
                                  </a:cxn>
                                  <a:cxn ang="T87">
                                    <a:pos x="T54" y="T55"/>
                                  </a:cxn>
                                  <a:cxn ang="T88">
                                    <a:pos x="T56" y="T57"/>
                                  </a:cxn>
                                  <a:cxn ang="T89">
                                    <a:pos x="T58" y="T59"/>
                                  </a:cxn>
                                </a:cxnLst>
                                <a:rect l="T90" t="T91" r="T92" b="T93"/>
                                <a:pathLst>
                                  <a:path w="82" h="203">
                                    <a:moveTo>
                                      <a:pt x="18" y="0"/>
                                    </a:moveTo>
                                    <a:lnTo>
                                      <a:pt x="16" y="24"/>
                                    </a:lnTo>
                                    <a:lnTo>
                                      <a:pt x="15" y="51"/>
                                    </a:lnTo>
                                    <a:lnTo>
                                      <a:pt x="15" y="78"/>
                                    </a:lnTo>
                                    <a:lnTo>
                                      <a:pt x="16" y="103"/>
                                    </a:lnTo>
                                    <a:lnTo>
                                      <a:pt x="16" y="123"/>
                                    </a:lnTo>
                                    <a:lnTo>
                                      <a:pt x="16" y="149"/>
                                    </a:lnTo>
                                    <a:lnTo>
                                      <a:pt x="15" y="159"/>
                                    </a:lnTo>
                                    <a:lnTo>
                                      <a:pt x="4" y="190"/>
                                    </a:lnTo>
                                    <a:lnTo>
                                      <a:pt x="0" y="202"/>
                                    </a:lnTo>
                                    <a:lnTo>
                                      <a:pt x="17" y="202"/>
                                    </a:lnTo>
                                    <a:lnTo>
                                      <a:pt x="25" y="188"/>
                                    </a:lnTo>
                                    <a:lnTo>
                                      <a:pt x="30" y="172"/>
                                    </a:lnTo>
                                    <a:lnTo>
                                      <a:pt x="33" y="147"/>
                                    </a:lnTo>
                                    <a:lnTo>
                                      <a:pt x="43" y="78"/>
                                    </a:lnTo>
                                    <a:lnTo>
                                      <a:pt x="46" y="59"/>
                                    </a:lnTo>
                                    <a:lnTo>
                                      <a:pt x="44" y="96"/>
                                    </a:lnTo>
                                    <a:lnTo>
                                      <a:pt x="47" y="119"/>
                                    </a:lnTo>
                                    <a:lnTo>
                                      <a:pt x="48" y="141"/>
                                    </a:lnTo>
                                    <a:lnTo>
                                      <a:pt x="46" y="160"/>
                                    </a:lnTo>
                                    <a:lnTo>
                                      <a:pt x="47" y="170"/>
                                    </a:lnTo>
                                    <a:lnTo>
                                      <a:pt x="58" y="199"/>
                                    </a:lnTo>
                                    <a:lnTo>
                                      <a:pt x="68" y="199"/>
                                    </a:lnTo>
                                    <a:lnTo>
                                      <a:pt x="73" y="199"/>
                                    </a:lnTo>
                                    <a:lnTo>
                                      <a:pt x="79" y="193"/>
                                    </a:lnTo>
                                    <a:lnTo>
                                      <a:pt x="64" y="160"/>
                                    </a:lnTo>
                                    <a:lnTo>
                                      <a:pt x="72" y="90"/>
                                    </a:lnTo>
                                    <a:lnTo>
                                      <a:pt x="75" y="57"/>
                                    </a:lnTo>
                                    <a:lnTo>
                                      <a:pt x="81" y="1"/>
                                    </a:lnTo>
                                    <a:lnTo>
                                      <a:pt x="18" y="0"/>
                                    </a:lnTo>
                                  </a:path>
                                </a:pathLst>
                              </a:custGeom>
                              <a:blipFill dpi="0" rotWithShape="0">
                                <a:blip r:embed="rId18"/>
                                <a:srcRect/>
                                <a:tile tx="0" ty="0" sx="100000" sy="100000" flip="none" algn="tl"/>
                              </a:blip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g:grpSp>
                            <wpg:cNvPr id="347" name="Group 347"/>
                            <wpg:cNvGrpSpPr>
                              <a:grpSpLocks/>
                            </wpg:cNvGrpSpPr>
                            <wpg:grpSpPr bwMode="auto">
                              <a:xfrm>
                                <a:off x="4800830" y="4267502"/>
                                <a:ext cx="148" cy="203"/>
                                <a:chOff x="4800830" y="4267502"/>
                                <a:chExt cx="148" cy="203"/>
                              </a:xfrm>
                            </wpg:grpSpPr>
                            <wps:wsp>
                              <wps:cNvPr id="358" name="Freeform 1127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0830" y="4267508"/>
                                  <a:ext cx="41" cy="197"/>
                                </a:xfrm>
                                <a:custGeom>
                                  <a:avLst/>
                                  <a:gdLst>
                                    <a:gd name="T0" fmla="*/ 2 w 41"/>
                                    <a:gd name="T1" fmla="*/ 0 h 197"/>
                                    <a:gd name="T2" fmla="*/ 0 w 41"/>
                                    <a:gd name="T3" fmla="*/ 44 h 197"/>
                                    <a:gd name="T4" fmla="*/ 6 w 41"/>
                                    <a:gd name="T5" fmla="*/ 105 h 197"/>
                                    <a:gd name="T6" fmla="*/ 12 w 41"/>
                                    <a:gd name="T7" fmla="*/ 158 h 197"/>
                                    <a:gd name="T8" fmla="*/ 22 w 41"/>
                                    <a:gd name="T9" fmla="*/ 190 h 197"/>
                                    <a:gd name="T10" fmla="*/ 26 w 41"/>
                                    <a:gd name="T11" fmla="*/ 196 h 197"/>
                                    <a:gd name="T12" fmla="*/ 29 w 41"/>
                                    <a:gd name="T13" fmla="*/ 187 h 197"/>
                                    <a:gd name="T14" fmla="*/ 31 w 41"/>
                                    <a:gd name="T15" fmla="*/ 164 h 197"/>
                                    <a:gd name="T16" fmla="*/ 40 w 41"/>
                                    <a:gd name="T17" fmla="*/ 158 h 197"/>
                                    <a:gd name="T18" fmla="*/ 28 w 41"/>
                                    <a:gd name="T19" fmla="*/ 141 h 197"/>
                                    <a:gd name="T20" fmla="*/ 20 w 41"/>
                                    <a:gd name="T21" fmla="*/ 130 h 197"/>
                                    <a:gd name="T22" fmla="*/ 21 w 41"/>
                                    <a:gd name="T23" fmla="*/ 40 h 197"/>
                                    <a:gd name="T24" fmla="*/ 25 w 41"/>
                                    <a:gd name="T25" fmla="*/ 4 h 197"/>
                                    <a:gd name="T26" fmla="*/ 2 w 41"/>
                                    <a:gd name="T27" fmla="*/ 0 h 197"/>
                                    <a:gd name="T28" fmla="*/ 0 60000 65536"/>
                                    <a:gd name="T29" fmla="*/ 0 60000 65536"/>
                                    <a:gd name="T30" fmla="*/ 0 60000 65536"/>
                                    <a:gd name="T31" fmla="*/ 0 60000 65536"/>
                                    <a:gd name="T32" fmla="*/ 0 60000 65536"/>
                                    <a:gd name="T33" fmla="*/ 0 60000 65536"/>
                                    <a:gd name="T34" fmla="*/ 0 60000 65536"/>
                                    <a:gd name="T35" fmla="*/ 0 60000 65536"/>
                                    <a:gd name="T36" fmla="*/ 0 60000 65536"/>
                                    <a:gd name="T37" fmla="*/ 0 60000 65536"/>
                                    <a:gd name="T38" fmla="*/ 0 60000 65536"/>
                                    <a:gd name="T39" fmla="*/ 0 60000 65536"/>
                                    <a:gd name="T40" fmla="*/ 0 60000 65536"/>
                                    <a:gd name="T41" fmla="*/ 0 60000 65536"/>
                                    <a:gd name="T42" fmla="*/ 0 w 41"/>
                                    <a:gd name="T43" fmla="*/ 0 h 197"/>
                                    <a:gd name="T44" fmla="*/ 41 w 41"/>
                                    <a:gd name="T45" fmla="*/ 197 h 197"/>
                                  </a:gdLst>
                                  <a:ahLst/>
                                  <a:cxnLst>
                                    <a:cxn ang="T28">
                                      <a:pos x="T0" y="T1"/>
                                    </a:cxn>
                                    <a:cxn ang="T29">
                                      <a:pos x="T2" y="T3"/>
                                    </a:cxn>
                                    <a:cxn ang="T30">
                                      <a:pos x="T4" y="T5"/>
                                    </a:cxn>
                                    <a:cxn ang="T31">
                                      <a:pos x="T6" y="T7"/>
                                    </a:cxn>
                                    <a:cxn ang="T32">
                                      <a:pos x="T8" y="T9"/>
                                    </a:cxn>
                                    <a:cxn ang="T33">
                                      <a:pos x="T10" y="T11"/>
                                    </a:cxn>
                                    <a:cxn ang="T34">
                                      <a:pos x="T12" y="T13"/>
                                    </a:cxn>
                                    <a:cxn ang="T35">
                                      <a:pos x="T14" y="T15"/>
                                    </a:cxn>
                                    <a:cxn ang="T36">
                                      <a:pos x="T16" y="T17"/>
                                    </a:cxn>
                                    <a:cxn ang="T37">
                                      <a:pos x="T18" y="T19"/>
                                    </a:cxn>
                                    <a:cxn ang="T38">
                                      <a:pos x="T20" y="T21"/>
                                    </a:cxn>
                                    <a:cxn ang="T39">
                                      <a:pos x="T22" y="T23"/>
                                    </a:cxn>
                                    <a:cxn ang="T40">
                                      <a:pos x="T24" y="T25"/>
                                    </a:cxn>
                                    <a:cxn ang="T41">
                                      <a:pos x="T26" y="T27"/>
                                    </a:cxn>
                                  </a:cxnLst>
                                  <a:rect l="T42" t="T43" r="T44" b="T45"/>
                                  <a:pathLst>
                                    <a:path w="41" h="197">
                                      <a:moveTo>
                                        <a:pt x="2" y="0"/>
                                      </a:moveTo>
                                      <a:lnTo>
                                        <a:pt x="0" y="44"/>
                                      </a:lnTo>
                                      <a:lnTo>
                                        <a:pt x="6" y="105"/>
                                      </a:lnTo>
                                      <a:lnTo>
                                        <a:pt x="12" y="158"/>
                                      </a:lnTo>
                                      <a:lnTo>
                                        <a:pt x="22" y="190"/>
                                      </a:lnTo>
                                      <a:lnTo>
                                        <a:pt x="26" y="196"/>
                                      </a:lnTo>
                                      <a:lnTo>
                                        <a:pt x="29" y="187"/>
                                      </a:lnTo>
                                      <a:lnTo>
                                        <a:pt x="31" y="164"/>
                                      </a:lnTo>
                                      <a:lnTo>
                                        <a:pt x="40" y="158"/>
                                      </a:lnTo>
                                      <a:lnTo>
                                        <a:pt x="28" y="141"/>
                                      </a:lnTo>
                                      <a:lnTo>
                                        <a:pt x="20" y="130"/>
                                      </a:lnTo>
                                      <a:lnTo>
                                        <a:pt x="21" y="40"/>
                                      </a:lnTo>
                                      <a:lnTo>
                                        <a:pt x="25" y="4"/>
                                      </a:lnTo>
                                      <a:lnTo>
                                        <a:pt x="2" y="0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8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59" name="Freeform 1128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0942" y="4267502"/>
                                  <a:ext cx="36" cy="184"/>
                                </a:xfrm>
                                <a:custGeom>
                                  <a:avLst/>
                                  <a:gdLst>
                                    <a:gd name="T0" fmla="*/ 10 w 36"/>
                                    <a:gd name="T1" fmla="*/ 5 h 184"/>
                                    <a:gd name="T2" fmla="*/ 15 w 36"/>
                                    <a:gd name="T3" fmla="*/ 38 h 184"/>
                                    <a:gd name="T4" fmla="*/ 14 w 36"/>
                                    <a:gd name="T5" fmla="*/ 116 h 184"/>
                                    <a:gd name="T6" fmla="*/ 0 w 36"/>
                                    <a:gd name="T7" fmla="*/ 149 h 184"/>
                                    <a:gd name="T8" fmla="*/ 3 w 36"/>
                                    <a:gd name="T9" fmla="*/ 152 h 184"/>
                                    <a:gd name="T10" fmla="*/ 0 w 36"/>
                                    <a:gd name="T11" fmla="*/ 169 h 184"/>
                                    <a:gd name="T12" fmla="*/ 3 w 36"/>
                                    <a:gd name="T13" fmla="*/ 183 h 184"/>
                                    <a:gd name="T14" fmla="*/ 14 w 36"/>
                                    <a:gd name="T15" fmla="*/ 160 h 184"/>
                                    <a:gd name="T16" fmla="*/ 25 w 36"/>
                                    <a:gd name="T17" fmla="*/ 120 h 184"/>
                                    <a:gd name="T18" fmla="*/ 35 w 36"/>
                                    <a:gd name="T19" fmla="*/ 30 h 184"/>
                                    <a:gd name="T20" fmla="*/ 30 w 36"/>
                                    <a:gd name="T21" fmla="*/ 0 h 184"/>
                                    <a:gd name="T22" fmla="*/ 10 w 36"/>
                                    <a:gd name="T23" fmla="*/ 5 h 184"/>
                                    <a:gd name="T24" fmla="*/ 0 60000 65536"/>
                                    <a:gd name="T25" fmla="*/ 0 60000 65536"/>
                                    <a:gd name="T26" fmla="*/ 0 60000 65536"/>
                                    <a:gd name="T27" fmla="*/ 0 60000 65536"/>
                                    <a:gd name="T28" fmla="*/ 0 60000 65536"/>
                                    <a:gd name="T29" fmla="*/ 0 60000 65536"/>
                                    <a:gd name="T30" fmla="*/ 0 60000 65536"/>
                                    <a:gd name="T31" fmla="*/ 0 60000 65536"/>
                                    <a:gd name="T32" fmla="*/ 0 60000 65536"/>
                                    <a:gd name="T33" fmla="*/ 0 60000 65536"/>
                                    <a:gd name="T34" fmla="*/ 0 60000 65536"/>
                                    <a:gd name="T35" fmla="*/ 0 60000 65536"/>
                                    <a:gd name="T36" fmla="*/ 0 w 36"/>
                                    <a:gd name="T37" fmla="*/ 0 h 184"/>
                                    <a:gd name="T38" fmla="*/ 36 w 36"/>
                                    <a:gd name="T39" fmla="*/ 184 h 184"/>
                                  </a:gdLst>
                                  <a:ahLst/>
                                  <a:cxnLst>
                                    <a:cxn ang="T24">
                                      <a:pos x="T0" y="T1"/>
                                    </a:cxn>
                                    <a:cxn ang="T25">
                                      <a:pos x="T2" y="T3"/>
                                    </a:cxn>
                                    <a:cxn ang="T26">
                                      <a:pos x="T4" y="T5"/>
                                    </a:cxn>
                                    <a:cxn ang="T27">
                                      <a:pos x="T6" y="T7"/>
                                    </a:cxn>
                                    <a:cxn ang="T28">
                                      <a:pos x="T8" y="T9"/>
                                    </a:cxn>
                                    <a:cxn ang="T29">
                                      <a:pos x="T10" y="T11"/>
                                    </a:cxn>
                                    <a:cxn ang="T30">
                                      <a:pos x="T12" y="T13"/>
                                    </a:cxn>
                                    <a:cxn ang="T31">
                                      <a:pos x="T14" y="T15"/>
                                    </a:cxn>
                                    <a:cxn ang="T32">
                                      <a:pos x="T16" y="T17"/>
                                    </a:cxn>
                                    <a:cxn ang="T33">
                                      <a:pos x="T18" y="T19"/>
                                    </a:cxn>
                                    <a:cxn ang="T34">
                                      <a:pos x="T20" y="T21"/>
                                    </a:cxn>
                                    <a:cxn ang="T35">
                                      <a:pos x="T22" y="T23"/>
                                    </a:cxn>
                                  </a:cxnLst>
                                  <a:rect l="T36" t="T37" r="T38" b="T39"/>
                                  <a:pathLst>
                                    <a:path w="36" h="184">
                                      <a:moveTo>
                                        <a:pt x="10" y="5"/>
                                      </a:moveTo>
                                      <a:lnTo>
                                        <a:pt x="15" y="38"/>
                                      </a:lnTo>
                                      <a:lnTo>
                                        <a:pt x="14" y="116"/>
                                      </a:lnTo>
                                      <a:lnTo>
                                        <a:pt x="0" y="149"/>
                                      </a:lnTo>
                                      <a:lnTo>
                                        <a:pt x="3" y="152"/>
                                      </a:lnTo>
                                      <a:lnTo>
                                        <a:pt x="0" y="169"/>
                                      </a:lnTo>
                                      <a:lnTo>
                                        <a:pt x="3" y="183"/>
                                      </a:lnTo>
                                      <a:lnTo>
                                        <a:pt x="14" y="160"/>
                                      </a:lnTo>
                                      <a:lnTo>
                                        <a:pt x="25" y="120"/>
                                      </a:lnTo>
                                      <a:lnTo>
                                        <a:pt x="35" y="30"/>
                                      </a:lnTo>
                                      <a:lnTo>
                                        <a:pt x="30" y="0"/>
                                      </a:lnTo>
                                      <a:lnTo>
                                        <a:pt x="10" y="5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8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  <wps:wsp>
                            <wps:cNvPr id="348" name="Freeform 1129"/>
                            <wps:cNvSpPr>
                              <a:spLocks/>
                            </wps:cNvSpPr>
                            <wps:spPr bwMode="auto">
                              <a:xfrm>
                                <a:off x="4800883" y="4267295"/>
                                <a:ext cx="52" cy="94"/>
                              </a:xfrm>
                              <a:custGeom>
                                <a:avLst/>
                                <a:gdLst>
                                  <a:gd name="T0" fmla="*/ 8 w 52"/>
                                  <a:gd name="T1" fmla="*/ 93 h 94"/>
                                  <a:gd name="T2" fmla="*/ 8 w 52"/>
                                  <a:gd name="T3" fmla="*/ 79 h 94"/>
                                  <a:gd name="T4" fmla="*/ 2 w 52"/>
                                  <a:gd name="T5" fmla="*/ 62 h 94"/>
                                  <a:gd name="T6" fmla="*/ 0 w 52"/>
                                  <a:gd name="T7" fmla="*/ 51 h 94"/>
                                  <a:gd name="T8" fmla="*/ 0 w 52"/>
                                  <a:gd name="T9" fmla="*/ 43 h 94"/>
                                  <a:gd name="T10" fmla="*/ 0 w 52"/>
                                  <a:gd name="T11" fmla="*/ 31 h 94"/>
                                  <a:gd name="T12" fmla="*/ 2 w 52"/>
                                  <a:gd name="T13" fmla="*/ 21 h 94"/>
                                  <a:gd name="T14" fmla="*/ 4 w 52"/>
                                  <a:gd name="T15" fmla="*/ 15 h 94"/>
                                  <a:gd name="T16" fmla="*/ 8 w 52"/>
                                  <a:gd name="T17" fmla="*/ 9 h 94"/>
                                  <a:gd name="T18" fmla="*/ 12 w 52"/>
                                  <a:gd name="T19" fmla="*/ 4 h 94"/>
                                  <a:gd name="T20" fmla="*/ 19 w 52"/>
                                  <a:gd name="T21" fmla="*/ 1 h 94"/>
                                  <a:gd name="T22" fmla="*/ 27 w 52"/>
                                  <a:gd name="T23" fmla="*/ 0 h 94"/>
                                  <a:gd name="T24" fmla="*/ 34 w 52"/>
                                  <a:gd name="T25" fmla="*/ 1 h 94"/>
                                  <a:gd name="T26" fmla="*/ 40 w 52"/>
                                  <a:gd name="T27" fmla="*/ 4 h 94"/>
                                  <a:gd name="T28" fmla="*/ 45 w 52"/>
                                  <a:gd name="T29" fmla="*/ 9 h 94"/>
                                  <a:gd name="T30" fmla="*/ 48 w 52"/>
                                  <a:gd name="T31" fmla="*/ 15 h 94"/>
                                  <a:gd name="T32" fmla="*/ 51 w 52"/>
                                  <a:gd name="T33" fmla="*/ 22 h 94"/>
                                  <a:gd name="T34" fmla="*/ 50 w 52"/>
                                  <a:gd name="T35" fmla="*/ 38 h 94"/>
                                  <a:gd name="T36" fmla="*/ 48 w 52"/>
                                  <a:gd name="T37" fmla="*/ 50 h 94"/>
                                  <a:gd name="T38" fmla="*/ 46 w 52"/>
                                  <a:gd name="T39" fmla="*/ 64 h 94"/>
                                  <a:gd name="T40" fmla="*/ 42 w 52"/>
                                  <a:gd name="T41" fmla="*/ 71 h 94"/>
                                  <a:gd name="T42" fmla="*/ 39 w 52"/>
                                  <a:gd name="T43" fmla="*/ 77 h 94"/>
                                  <a:gd name="T44" fmla="*/ 37 w 52"/>
                                  <a:gd name="T45" fmla="*/ 81 h 94"/>
                                  <a:gd name="T46" fmla="*/ 35 w 52"/>
                                  <a:gd name="T47" fmla="*/ 93 h 94"/>
                                  <a:gd name="T48" fmla="*/ 8 w 52"/>
                                  <a:gd name="T49" fmla="*/ 93 h 94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w 52"/>
                                  <a:gd name="T76" fmla="*/ 0 h 94"/>
                                  <a:gd name="T77" fmla="*/ 52 w 52"/>
                                  <a:gd name="T78" fmla="*/ 94 h 94"/>
                                </a:gdLst>
                                <a:ahLst/>
                                <a:cxnLst>
                                  <a:cxn ang="T50">
                                    <a:pos x="T0" y="T1"/>
                                  </a:cxn>
                                  <a:cxn ang="T51">
                                    <a:pos x="T2" y="T3"/>
                                  </a:cxn>
                                  <a:cxn ang="T52">
                                    <a:pos x="T4" y="T5"/>
                                  </a:cxn>
                                  <a:cxn ang="T53">
                                    <a:pos x="T6" y="T7"/>
                                  </a:cxn>
                                  <a:cxn ang="T54">
                                    <a:pos x="T8" y="T9"/>
                                  </a:cxn>
                                  <a:cxn ang="T55">
                                    <a:pos x="T10" y="T11"/>
                                  </a:cxn>
                                  <a:cxn ang="T56">
                                    <a:pos x="T12" y="T13"/>
                                  </a:cxn>
                                  <a:cxn ang="T57">
                                    <a:pos x="T14" y="T15"/>
                                  </a:cxn>
                                  <a:cxn ang="T58">
                                    <a:pos x="T16" y="T17"/>
                                  </a:cxn>
                                  <a:cxn ang="T59">
                                    <a:pos x="T18" y="T19"/>
                                  </a:cxn>
                                  <a:cxn ang="T60">
                                    <a:pos x="T20" y="T21"/>
                                  </a:cxn>
                                  <a:cxn ang="T61">
                                    <a:pos x="T22" y="T23"/>
                                  </a:cxn>
                                  <a:cxn ang="T62">
                                    <a:pos x="T24" y="T25"/>
                                  </a:cxn>
                                  <a:cxn ang="T63">
                                    <a:pos x="T26" y="T27"/>
                                  </a:cxn>
                                  <a:cxn ang="T64">
                                    <a:pos x="T28" y="T29"/>
                                  </a:cxn>
                                  <a:cxn ang="T65">
                                    <a:pos x="T30" y="T31"/>
                                  </a:cxn>
                                  <a:cxn ang="T66">
                                    <a:pos x="T32" y="T33"/>
                                  </a:cxn>
                                  <a:cxn ang="T67">
                                    <a:pos x="T34" y="T35"/>
                                  </a:cxn>
                                  <a:cxn ang="T68">
                                    <a:pos x="T36" y="T37"/>
                                  </a:cxn>
                                  <a:cxn ang="T69">
                                    <a:pos x="T38" y="T39"/>
                                  </a:cxn>
                                  <a:cxn ang="T70">
                                    <a:pos x="T40" y="T41"/>
                                  </a:cxn>
                                  <a:cxn ang="T71">
                                    <a:pos x="T42" y="T43"/>
                                  </a:cxn>
                                  <a:cxn ang="T72">
                                    <a:pos x="T44" y="T45"/>
                                  </a:cxn>
                                  <a:cxn ang="T73">
                                    <a:pos x="T46" y="T47"/>
                                  </a:cxn>
                                  <a:cxn ang="T74">
                                    <a:pos x="T48" y="T49"/>
                                  </a:cxn>
                                </a:cxnLst>
                                <a:rect l="T75" t="T76" r="T77" b="T78"/>
                                <a:pathLst>
                                  <a:path w="52" h="94">
                                    <a:moveTo>
                                      <a:pt x="8" y="93"/>
                                    </a:moveTo>
                                    <a:lnTo>
                                      <a:pt x="8" y="79"/>
                                    </a:lnTo>
                                    <a:lnTo>
                                      <a:pt x="2" y="62"/>
                                    </a:lnTo>
                                    <a:lnTo>
                                      <a:pt x="0" y="51"/>
                                    </a:lnTo>
                                    <a:lnTo>
                                      <a:pt x="0" y="43"/>
                                    </a:lnTo>
                                    <a:lnTo>
                                      <a:pt x="0" y="31"/>
                                    </a:lnTo>
                                    <a:lnTo>
                                      <a:pt x="2" y="21"/>
                                    </a:lnTo>
                                    <a:lnTo>
                                      <a:pt x="4" y="15"/>
                                    </a:lnTo>
                                    <a:lnTo>
                                      <a:pt x="8" y="9"/>
                                    </a:lnTo>
                                    <a:lnTo>
                                      <a:pt x="12" y="4"/>
                                    </a:lnTo>
                                    <a:lnTo>
                                      <a:pt x="19" y="1"/>
                                    </a:lnTo>
                                    <a:lnTo>
                                      <a:pt x="27" y="0"/>
                                    </a:lnTo>
                                    <a:lnTo>
                                      <a:pt x="34" y="1"/>
                                    </a:lnTo>
                                    <a:lnTo>
                                      <a:pt x="40" y="4"/>
                                    </a:lnTo>
                                    <a:lnTo>
                                      <a:pt x="45" y="9"/>
                                    </a:lnTo>
                                    <a:lnTo>
                                      <a:pt x="48" y="15"/>
                                    </a:lnTo>
                                    <a:lnTo>
                                      <a:pt x="51" y="22"/>
                                    </a:lnTo>
                                    <a:lnTo>
                                      <a:pt x="50" y="38"/>
                                    </a:lnTo>
                                    <a:lnTo>
                                      <a:pt x="48" y="50"/>
                                    </a:lnTo>
                                    <a:lnTo>
                                      <a:pt x="46" y="64"/>
                                    </a:lnTo>
                                    <a:lnTo>
                                      <a:pt x="42" y="71"/>
                                    </a:lnTo>
                                    <a:lnTo>
                                      <a:pt x="39" y="77"/>
                                    </a:lnTo>
                                    <a:lnTo>
                                      <a:pt x="37" y="81"/>
                                    </a:lnTo>
                                    <a:lnTo>
                                      <a:pt x="35" y="93"/>
                                    </a:lnTo>
                                    <a:lnTo>
                                      <a:pt x="8" y="93"/>
                                    </a:lnTo>
                                  </a:path>
                                </a:pathLst>
                              </a:custGeom>
                              <a:blipFill dpi="0" rotWithShape="0">
                                <a:blip r:embed="rId18"/>
                                <a:srcRect/>
                                <a:tile tx="0" ty="0" sx="100000" sy="100000" flip="none" algn="tl"/>
                              </a:blip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s:wsp>
                            <wps:cNvPr id="349" name="Freeform 1130"/>
                            <wps:cNvSpPr>
                              <a:spLocks/>
                            </wps:cNvSpPr>
                            <wps:spPr bwMode="auto">
                              <a:xfrm>
                                <a:off x="4800862" y="4267282"/>
                                <a:ext cx="93" cy="78"/>
                              </a:xfrm>
                              <a:custGeom>
                                <a:avLst/>
                                <a:gdLst>
                                  <a:gd name="T0" fmla="*/ 9 w 93"/>
                                  <a:gd name="T1" fmla="*/ 75 h 78"/>
                                  <a:gd name="T2" fmla="*/ 5 w 93"/>
                                  <a:gd name="T3" fmla="*/ 77 h 78"/>
                                  <a:gd name="T4" fmla="*/ 0 w 93"/>
                                  <a:gd name="T5" fmla="*/ 74 h 78"/>
                                  <a:gd name="T6" fmla="*/ 2 w 93"/>
                                  <a:gd name="T7" fmla="*/ 62 h 78"/>
                                  <a:gd name="T8" fmla="*/ 5 w 93"/>
                                  <a:gd name="T9" fmla="*/ 47 h 78"/>
                                  <a:gd name="T10" fmla="*/ 11 w 93"/>
                                  <a:gd name="T11" fmla="*/ 30 h 78"/>
                                  <a:gd name="T12" fmla="*/ 14 w 93"/>
                                  <a:gd name="T13" fmla="*/ 20 h 78"/>
                                  <a:gd name="T14" fmla="*/ 18 w 93"/>
                                  <a:gd name="T15" fmla="*/ 12 h 78"/>
                                  <a:gd name="T16" fmla="*/ 26 w 93"/>
                                  <a:gd name="T17" fmla="*/ 5 h 78"/>
                                  <a:gd name="T18" fmla="*/ 40 w 93"/>
                                  <a:gd name="T19" fmla="*/ 2 h 78"/>
                                  <a:gd name="T20" fmla="*/ 52 w 93"/>
                                  <a:gd name="T21" fmla="*/ 0 h 78"/>
                                  <a:gd name="T22" fmla="*/ 70 w 93"/>
                                  <a:gd name="T23" fmla="*/ 8 h 78"/>
                                  <a:gd name="T24" fmla="*/ 77 w 93"/>
                                  <a:gd name="T25" fmla="*/ 16 h 78"/>
                                  <a:gd name="T26" fmla="*/ 83 w 93"/>
                                  <a:gd name="T27" fmla="*/ 32 h 78"/>
                                  <a:gd name="T28" fmla="*/ 89 w 93"/>
                                  <a:gd name="T29" fmla="*/ 50 h 78"/>
                                  <a:gd name="T30" fmla="*/ 92 w 93"/>
                                  <a:gd name="T31" fmla="*/ 65 h 78"/>
                                  <a:gd name="T32" fmla="*/ 91 w 93"/>
                                  <a:gd name="T33" fmla="*/ 72 h 78"/>
                                  <a:gd name="T34" fmla="*/ 82 w 93"/>
                                  <a:gd name="T35" fmla="*/ 73 h 78"/>
                                  <a:gd name="T36" fmla="*/ 76 w 93"/>
                                  <a:gd name="T37" fmla="*/ 74 h 78"/>
                                  <a:gd name="T38" fmla="*/ 67 w 93"/>
                                  <a:gd name="T39" fmla="*/ 76 h 78"/>
                                  <a:gd name="T40" fmla="*/ 69 w 93"/>
                                  <a:gd name="T41" fmla="*/ 60 h 78"/>
                                  <a:gd name="T42" fmla="*/ 69 w 93"/>
                                  <a:gd name="T43" fmla="*/ 51 h 78"/>
                                  <a:gd name="T44" fmla="*/ 69 w 93"/>
                                  <a:gd name="T45" fmla="*/ 43 h 78"/>
                                  <a:gd name="T46" fmla="*/ 69 w 93"/>
                                  <a:gd name="T47" fmla="*/ 32 h 78"/>
                                  <a:gd name="T48" fmla="*/ 59 w 93"/>
                                  <a:gd name="T49" fmla="*/ 28 h 78"/>
                                  <a:gd name="T50" fmla="*/ 56 w 93"/>
                                  <a:gd name="T51" fmla="*/ 18 h 78"/>
                                  <a:gd name="T52" fmla="*/ 47 w 93"/>
                                  <a:gd name="T53" fmla="*/ 25 h 78"/>
                                  <a:gd name="T54" fmla="*/ 34 w 93"/>
                                  <a:gd name="T55" fmla="*/ 37 h 78"/>
                                  <a:gd name="T56" fmla="*/ 39 w 93"/>
                                  <a:gd name="T57" fmla="*/ 31 h 78"/>
                                  <a:gd name="T58" fmla="*/ 29 w 93"/>
                                  <a:gd name="T59" fmla="*/ 40 h 78"/>
                                  <a:gd name="T60" fmla="*/ 29 w 93"/>
                                  <a:gd name="T61" fmla="*/ 54 h 78"/>
                                  <a:gd name="T62" fmla="*/ 31 w 93"/>
                                  <a:gd name="T63" fmla="*/ 61 h 78"/>
                                  <a:gd name="T64" fmla="*/ 34 w 93"/>
                                  <a:gd name="T65" fmla="*/ 67 h 78"/>
                                  <a:gd name="T66" fmla="*/ 37 w 93"/>
                                  <a:gd name="T67" fmla="*/ 76 h 78"/>
                                  <a:gd name="T68" fmla="*/ 26 w 93"/>
                                  <a:gd name="T69" fmla="*/ 76 h 78"/>
                                  <a:gd name="T70" fmla="*/ 31 w 93"/>
                                  <a:gd name="T71" fmla="*/ 76 h 78"/>
                                  <a:gd name="T72" fmla="*/ 15 w 93"/>
                                  <a:gd name="T73" fmla="*/ 74 h 78"/>
                                  <a:gd name="T74" fmla="*/ 14 w 93"/>
                                  <a:gd name="T75" fmla="*/ 74 h 78"/>
                                  <a:gd name="T76" fmla="*/ 9 w 93"/>
                                  <a:gd name="T77" fmla="*/ 75 h 78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w 93"/>
                                  <a:gd name="T118" fmla="*/ 0 h 78"/>
                                  <a:gd name="T119" fmla="*/ 93 w 93"/>
                                  <a:gd name="T120" fmla="*/ 78 h 78"/>
                                </a:gdLst>
                                <a:ahLst/>
                                <a:cxnLst>
                                  <a:cxn ang="T78">
                                    <a:pos x="T0" y="T1"/>
                                  </a:cxn>
                                  <a:cxn ang="T79">
                                    <a:pos x="T2" y="T3"/>
                                  </a:cxn>
                                  <a:cxn ang="T80">
                                    <a:pos x="T4" y="T5"/>
                                  </a:cxn>
                                  <a:cxn ang="T81">
                                    <a:pos x="T6" y="T7"/>
                                  </a:cxn>
                                  <a:cxn ang="T82">
                                    <a:pos x="T8" y="T9"/>
                                  </a:cxn>
                                  <a:cxn ang="T83">
                                    <a:pos x="T10" y="T11"/>
                                  </a:cxn>
                                  <a:cxn ang="T84">
                                    <a:pos x="T12" y="T13"/>
                                  </a:cxn>
                                  <a:cxn ang="T85">
                                    <a:pos x="T14" y="T15"/>
                                  </a:cxn>
                                  <a:cxn ang="T86">
                                    <a:pos x="T16" y="T17"/>
                                  </a:cxn>
                                  <a:cxn ang="T87">
                                    <a:pos x="T18" y="T19"/>
                                  </a:cxn>
                                  <a:cxn ang="T88">
                                    <a:pos x="T20" y="T21"/>
                                  </a:cxn>
                                  <a:cxn ang="T89">
                                    <a:pos x="T22" y="T23"/>
                                  </a:cxn>
                                  <a:cxn ang="T90">
                                    <a:pos x="T24" y="T25"/>
                                  </a:cxn>
                                  <a:cxn ang="T91">
                                    <a:pos x="T26" y="T27"/>
                                  </a:cxn>
                                  <a:cxn ang="T92">
                                    <a:pos x="T28" y="T29"/>
                                  </a:cxn>
                                  <a:cxn ang="T93">
                                    <a:pos x="T30" y="T31"/>
                                  </a:cxn>
                                  <a:cxn ang="T94">
                                    <a:pos x="T32" y="T33"/>
                                  </a:cxn>
                                  <a:cxn ang="T95">
                                    <a:pos x="T34" y="T35"/>
                                  </a:cxn>
                                  <a:cxn ang="T96">
                                    <a:pos x="T36" y="T37"/>
                                  </a:cxn>
                                  <a:cxn ang="T97">
                                    <a:pos x="T38" y="T39"/>
                                  </a:cxn>
                                  <a:cxn ang="T98">
                                    <a:pos x="T40" y="T41"/>
                                  </a:cxn>
                                  <a:cxn ang="T99">
                                    <a:pos x="T42" y="T43"/>
                                  </a:cxn>
                                  <a:cxn ang="T100">
                                    <a:pos x="T44" y="T45"/>
                                  </a:cxn>
                                  <a:cxn ang="T101">
                                    <a:pos x="T46" y="T47"/>
                                  </a:cxn>
                                  <a:cxn ang="T102">
                                    <a:pos x="T48" y="T49"/>
                                  </a:cxn>
                                  <a:cxn ang="T103">
                                    <a:pos x="T50" y="T51"/>
                                  </a:cxn>
                                  <a:cxn ang="T104">
                                    <a:pos x="T52" y="T53"/>
                                  </a:cxn>
                                  <a:cxn ang="T105">
                                    <a:pos x="T54" y="T55"/>
                                  </a:cxn>
                                  <a:cxn ang="T106">
                                    <a:pos x="T56" y="T57"/>
                                  </a:cxn>
                                  <a:cxn ang="T107">
                                    <a:pos x="T58" y="T59"/>
                                  </a:cxn>
                                  <a:cxn ang="T108">
                                    <a:pos x="T60" y="T61"/>
                                  </a:cxn>
                                  <a:cxn ang="T109">
                                    <a:pos x="T62" y="T63"/>
                                  </a:cxn>
                                  <a:cxn ang="T110">
                                    <a:pos x="T64" y="T65"/>
                                  </a:cxn>
                                  <a:cxn ang="T111">
                                    <a:pos x="T66" y="T67"/>
                                  </a:cxn>
                                  <a:cxn ang="T112">
                                    <a:pos x="T68" y="T69"/>
                                  </a:cxn>
                                  <a:cxn ang="T113">
                                    <a:pos x="T70" y="T71"/>
                                  </a:cxn>
                                  <a:cxn ang="T114">
                                    <a:pos x="T72" y="T73"/>
                                  </a:cxn>
                                  <a:cxn ang="T115">
                                    <a:pos x="T74" y="T75"/>
                                  </a:cxn>
                                  <a:cxn ang="T116">
                                    <a:pos x="T76" y="T77"/>
                                  </a:cxn>
                                </a:cxnLst>
                                <a:rect l="T117" t="T118" r="T119" b="T120"/>
                                <a:pathLst>
                                  <a:path w="93" h="78">
                                    <a:moveTo>
                                      <a:pt x="9" y="75"/>
                                    </a:moveTo>
                                    <a:lnTo>
                                      <a:pt x="5" y="77"/>
                                    </a:lnTo>
                                    <a:lnTo>
                                      <a:pt x="0" y="74"/>
                                    </a:lnTo>
                                    <a:lnTo>
                                      <a:pt x="2" y="62"/>
                                    </a:lnTo>
                                    <a:lnTo>
                                      <a:pt x="5" y="47"/>
                                    </a:lnTo>
                                    <a:lnTo>
                                      <a:pt x="11" y="30"/>
                                    </a:lnTo>
                                    <a:lnTo>
                                      <a:pt x="14" y="20"/>
                                    </a:lnTo>
                                    <a:lnTo>
                                      <a:pt x="18" y="12"/>
                                    </a:lnTo>
                                    <a:lnTo>
                                      <a:pt x="26" y="5"/>
                                    </a:lnTo>
                                    <a:lnTo>
                                      <a:pt x="40" y="2"/>
                                    </a:lnTo>
                                    <a:lnTo>
                                      <a:pt x="52" y="0"/>
                                    </a:lnTo>
                                    <a:lnTo>
                                      <a:pt x="70" y="8"/>
                                    </a:lnTo>
                                    <a:lnTo>
                                      <a:pt x="77" y="16"/>
                                    </a:lnTo>
                                    <a:lnTo>
                                      <a:pt x="83" y="32"/>
                                    </a:lnTo>
                                    <a:lnTo>
                                      <a:pt x="89" y="50"/>
                                    </a:lnTo>
                                    <a:lnTo>
                                      <a:pt x="92" y="65"/>
                                    </a:lnTo>
                                    <a:lnTo>
                                      <a:pt x="91" y="72"/>
                                    </a:lnTo>
                                    <a:lnTo>
                                      <a:pt x="82" y="73"/>
                                    </a:lnTo>
                                    <a:lnTo>
                                      <a:pt x="76" y="74"/>
                                    </a:lnTo>
                                    <a:lnTo>
                                      <a:pt x="67" y="76"/>
                                    </a:lnTo>
                                    <a:lnTo>
                                      <a:pt x="69" y="60"/>
                                    </a:lnTo>
                                    <a:lnTo>
                                      <a:pt x="69" y="51"/>
                                    </a:lnTo>
                                    <a:lnTo>
                                      <a:pt x="69" y="43"/>
                                    </a:lnTo>
                                    <a:lnTo>
                                      <a:pt x="69" y="32"/>
                                    </a:lnTo>
                                    <a:lnTo>
                                      <a:pt x="59" y="28"/>
                                    </a:lnTo>
                                    <a:lnTo>
                                      <a:pt x="56" y="18"/>
                                    </a:lnTo>
                                    <a:lnTo>
                                      <a:pt x="47" y="25"/>
                                    </a:lnTo>
                                    <a:lnTo>
                                      <a:pt x="34" y="37"/>
                                    </a:lnTo>
                                    <a:lnTo>
                                      <a:pt x="39" y="31"/>
                                    </a:lnTo>
                                    <a:lnTo>
                                      <a:pt x="29" y="40"/>
                                    </a:lnTo>
                                    <a:lnTo>
                                      <a:pt x="29" y="54"/>
                                    </a:lnTo>
                                    <a:lnTo>
                                      <a:pt x="31" y="61"/>
                                    </a:lnTo>
                                    <a:lnTo>
                                      <a:pt x="34" y="67"/>
                                    </a:lnTo>
                                    <a:lnTo>
                                      <a:pt x="37" y="76"/>
                                    </a:lnTo>
                                    <a:lnTo>
                                      <a:pt x="26" y="76"/>
                                    </a:lnTo>
                                    <a:lnTo>
                                      <a:pt x="31" y="76"/>
                                    </a:lnTo>
                                    <a:lnTo>
                                      <a:pt x="15" y="74"/>
                                    </a:lnTo>
                                    <a:lnTo>
                                      <a:pt x="14" y="74"/>
                                    </a:lnTo>
                                    <a:lnTo>
                                      <a:pt x="9" y="75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s:wsp>
                            <wps:cNvPr id="350" name="Freeform 1131"/>
                            <wps:cNvSpPr>
                              <a:spLocks/>
                            </wps:cNvSpPr>
                            <wps:spPr bwMode="auto">
                              <a:xfrm>
                                <a:off x="4800828" y="4267387"/>
                                <a:ext cx="153" cy="374"/>
                              </a:xfrm>
                              <a:custGeom>
                                <a:avLst/>
                                <a:gdLst>
                                  <a:gd name="T0" fmla="*/ 61 w 153"/>
                                  <a:gd name="T1" fmla="*/ 0 h 374"/>
                                  <a:gd name="T2" fmla="*/ 24 w 153"/>
                                  <a:gd name="T3" fmla="*/ 20 h 374"/>
                                  <a:gd name="T4" fmla="*/ 19 w 153"/>
                                  <a:gd name="T5" fmla="*/ 27 h 374"/>
                                  <a:gd name="T6" fmla="*/ 0 w 153"/>
                                  <a:gd name="T7" fmla="*/ 122 h 374"/>
                                  <a:gd name="T8" fmla="*/ 29 w 153"/>
                                  <a:gd name="T9" fmla="*/ 126 h 374"/>
                                  <a:gd name="T10" fmla="*/ 33 w 153"/>
                                  <a:gd name="T11" fmla="*/ 102 h 374"/>
                                  <a:gd name="T12" fmla="*/ 44 w 153"/>
                                  <a:gd name="T13" fmla="*/ 152 h 374"/>
                                  <a:gd name="T14" fmla="*/ 25 w 153"/>
                                  <a:gd name="T15" fmla="*/ 264 h 374"/>
                                  <a:gd name="T16" fmla="*/ 35 w 153"/>
                                  <a:gd name="T17" fmla="*/ 372 h 374"/>
                                  <a:gd name="T18" fmla="*/ 45 w 153"/>
                                  <a:gd name="T19" fmla="*/ 373 h 374"/>
                                  <a:gd name="T20" fmla="*/ 61 w 153"/>
                                  <a:gd name="T21" fmla="*/ 371 h 374"/>
                                  <a:gd name="T22" fmla="*/ 84 w 153"/>
                                  <a:gd name="T23" fmla="*/ 370 h 374"/>
                                  <a:gd name="T24" fmla="*/ 104 w 153"/>
                                  <a:gd name="T25" fmla="*/ 370 h 374"/>
                                  <a:gd name="T26" fmla="*/ 121 w 153"/>
                                  <a:gd name="T27" fmla="*/ 370 h 374"/>
                                  <a:gd name="T28" fmla="*/ 128 w 153"/>
                                  <a:gd name="T29" fmla="*/ 215 h 374"/>
                                  <a:gd name="T30" fmla="*/ 111 w 153"/>
                                  <a:gd name="T31" fmla="*/ 146 h 374"/>
                                  <a:gd name="T32" fmla="*/ 117 w 153"/>
                                  <a:gd name="T33" fmla="*/ 109 h 374"/>
                                  <a:gd name="T34" fmla="*/ 121 w 153"/>
                                  <a:gd name="T35" fmla="*/ 123 h 374"/>
                                  <a:gd name="T36" fmla="*/ 152 w 153"/>
                                  <a:gd name="T37" fmla="*/ 115 h 374"/>
                                  <a:gd name="T38" fmla="*/ 128 w 153"/>
                                  <a:gd name="T39" fmla="*/ 26 h 374"/>
                                  <a:gd name="T40" fmla="*/ 90 w 153"/>
                                  <a:gd name="T41" fmla="*/ 0 h 374"/>
                                  <a:gd name="T42" fmla="*/ 61 w 153"/>
                                  <a:gd name="T43" fmla="*/ 0 h 374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w 153"/>
                                  <a:gd name="T67" fmla="*/ 0 h 374"/>
                                  <a:gd name="T68" fmla="*/ 153 w 153"/>
                                  <a:gd name="T69" fmla="*/ 374 h 374"/>
                                </a:gdLst>
                                <a:ahLst/>
                                <a:cxnLst>
                                  <a:cxn ang="T44">
                                    <a:pos x="T0" y="T1"/>
                                  </a:cxn>
                                  <a:cxn ang="T45">
                                    <a:pos x="T2" y="T3"/>
                                  </a:cxn>
                                  <a:cxn ang="T46">
                                    <a:pos x="T4" y="T5"/>
                                  </a:cxn>
                                  <a:cxn ang="T47">
                                    <a:pos x="T6" y="T7"/>
                                  </a:cxn>
                                  <a:cxn ang="T48">
                                    <a:pos x="T8" y="T9"/>
                                  </a:cxn>
                                  <a:cxn ang="T49">
                                    <a:pos x="T10" y="T11"/>
                                  </a:cxn>
                                  <a:cxn ang="T50">
                                    <a:pos x="T12" y="T13"/>
                                  </a:cxn>
                                  <a:cxn ang="T51">
                                    <a:pos x="T14" y="T15"/>
                                  </a:cxn>
                                  <a:cxn ang="T52">
                                    <a:pos x="T16" y="T17"/>
                                  </a:cxn>
                                  <a:cxn ang="T53">
                                    <a:pos x="T18" y="T19"/>
                                  </a:cxn>
                                  <a:cxn ang="T54">
                                    <a:pos x="T20" y="T21"/>
                                  </a:cxn>
                                  <a:cxn ang="T55">
                                    <a:pos x="T22" y="T23"/>
                                  </a:cxn>
                                  <a:cxn ang="T56">
                                    <a:pos x="T24" y="T25"/>
                                  </a:cxn>
                                  <a:cxn ang="T57">
                                    <a:pos x="T26" y="T27"/>
                                  </a:cxn>
                                  <a:cxn ang="T58">
                                    <a:pos x="T28" y="T29"/>
                                  </a:cxn>
                                  <a:cxn ang="T59">
                                    <a:pos x="T30" y="T31"/>
                                  </a:cxn>
                                  <a:cxn ang="T60">
                                    <a:pos x="T32" y="T33"/>
                                  </a:cxn>
                                  <a:cxn ang="T61">
                                    <a:pos x="T34" y="T35"/>
                                  </a:cxn>
                                  <a:cxn ang="T62">
                                    <a:pos x="T36" y="T37"/>
                                  </a:cxn>
                                  <a:cxn ang="T63">
                                    <a:pos x="T38" y="T39"/>
                                  </a:cxn>
                                  <a:cxn ang="T64">
                                    <a:pos x="T40" y="T41"/>
                                  </a:cxn>
                                  <a:cxn ang="T65">
                                    <a:pos x="T42" y="T43"/>
                                  </a:cxn>
                                </a:cxnLst>
                                <a:rect l="T66" t="T67" r="T68" b="T69"/>
                                <a:pathLst>
                                  <a:path w="153" h="374">
                                    <a:moveTo>
                                      <a:pt x="61" y="0"/>
                                    </a:moveTo>
                                    <a:lnTo>
                                      <a:pt x="24" y="20"/>
                                    </a:lnTo>
                                    <a:lnTo>
                                      <a:pt x="19" y="27"/>
                                    </a:lnTo>
                                    <a:lnTo>
                                      <a:pt x="0" y="122"/>
                                    </a:lnTo>
                                    <a:lnTo>
                                      <a:pt x="29" y="126"/>
                                    </a:lnTo>
                                    <a:lnTo>
                                      <a:pt x="33" y="102"/>
                                    </a:lnTo>
                                    <a:lnTo>
                                      <a:pt x="44" y="152"/>
                                    </a:lnTo>
                                    <a:lnTo>
                                      <a:pt x="25" y="264"/>
                                    </a:lnTo>
                                    <a:lnTo>
                                      <a:pt x="35" y="372"/>
                                    </a:lnTo>
                                    <a:lnTo>
                                      <a:pt x="45" y="373"/>
                                    </a:lnTo>
                                    <a:lnTo>
                                      <a:pt x="61" y="371"/>
                                    </a:lnTo>
                                    <a:lnTo>
                                      <a:pt x="84" y="370"/>
                                    </a:lnTo>
                                    <a:lnTo>
                                      <a:pt x="104" y="370"/>
                                    </a:lnTo>
                                    <a:lnTo>
                                      <a:pt x="121" y="370"/>
                                    </a:lnTo>
                                    <a:lnTo>
                                      <a:pt x="128" y="215"/>
                                    </a:lnTo>
                                    <a:lnTo>
                                      <a:pt x="111" y="146"/>
                                    </a:lnTo>
                                    <a:lnTo>
                                      <a:pt x="117" y="109"/>
                                    </a:lnTo>
                                    <a:lnTo>
                                      <a:pt x="121" y="123"/>
                                    </a:lnTo>
                                    <a:lnTo>
                                      <a:pt x="152" y="115"/>
                                    </a:lnTo>
                                    <a:lnTo>
                                      <a:pt x="128" y="26"/>
                                    </a:lnTo>
                                    <a:lnTo>
                                      <a:pt x="90" y="0"/>
                                    </a:lnTo>
                                    <a:lnTo>
                                      <a:pt x="61" y="0"/>
                                    </a:lnTo>
                                  </a:path>
                                </a:pathLst>
                              </a:custGeom>
                              <a:blipFill dpi="0" rotWithShape="0">
                                <a:blip r:embed="rId14"/>
                                <a:srcRect/>
                                <a:tile tx="0" ty="0" sx="100000" sy="100000" flip="none" algn="tl"/>
                              </a:blip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g:grpSp>
                            <wpg:cNvPr id="351" name="Group 351"/>
                            <wpg:cNvGrpSpPr>
                              <a:grpSpLocks/>
                            </wpg:cNvGrpSpPr>
                            <wpg:grpSpPr bwMode="auto">
                              <a:xfrm>
                                <a:off x="4800873" y="4267388"/>
                                <a:ext cx="66" cy="158"/>
                                <a:chOff x="4800873" y="4267388"/>
                                <a:chExt cx="66" cy="158"/>
                              </a:xfrm>
                            </wpg:grpSpPr>
                            <wps:wsp>
                              <wps:cNvPr id="355" name="Freeform 1133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0887" y="4267388"/>
                                  <a:ext cx="35" cy="19"/>
                                </a:xfrm>
                                <a:custGeom>
                                  <a:avLst/>
                                  <a:gdLst>
                                    <a:gd name="T0" fmla="*/ 0 w 35"/>
                                    <a:gd name="T1" fmla="*/ 1 h 19"/>
                                    <a:gd name="T2" fmla="*/ 7 w 35"/>
                                    <a:gd name="T3" fmla="*/ 18 h 19"/>
                                    <a:gd name="T4" fmla="*/ 17 w 35"/>
                                    <a:gd name="T5" fmla="*/ 0 h 19"/>
                                    <a:gd name="T6" fmla="*/ 27 w 35"/>
                                    <a:gd name="T7" fmla="*/ 18 h 19"/>
                                    <a:gd name="T8" fmla="*/ 34 w 35"/>
                                    <a:gd name="T9" fmla="*/ 2 h 19"/>
                                    <a:gd name="T10" fmla="*/ 0 w 35"/>
                                    <a:gd name="T11" fmla="*/ 1 h 19"/>
                                    <a:gd name="T12" fmla="*/ 0 60000 65536"/>
                                    <a:gd name="T13" fmla="*/ 0 60000 65536"/>
                                    <a:gd name="T14" fmla="*/ 0 60000 65536"/>
                                    <a:gd name="T15" fmla="*/ 0 60000 65536"/>
                                    <a:gd name="T16" fmla="*/ 0 60000 65536"/>
                                    <a:gd name="T17" fmla="*/ 0 60000 65536"/>
                                    <a:gd name="T18" fmla="*/ 0 w 35"/>
                                    <a:gd name="T19" fmla="*/ 0 h 19"/>
                                    <a:gd name="T20" fmla="*/ 35 w 35"/>
                                    <a:gd name="T21" fmla="*/ 19 h 19"/>
                                  </a:gdLst>
                                  <a:ahLst/>
                                  <a:cxnLst>
                                    <a:cxn ang="T12">
                                      <a:pos x="T0" y="T1"/>
                                    </a:cxn>
                                    <a:cxn ang="T13">
                                      <a:pos x="T2" y="T3"/>
                                    </a:cxn>
                                    <a:cxn ang="T14">
                                      <a:pos x="T4" y="T5"/>
                                    </a:cxn>
                                    <a:cxn ang="T15">
                                      <a:pos x="T6" y="T7"/>
                                    </a:cxn>
                                    <a:cxn ang="T16">
                                      <a:pos x="T8" y="T9"/>
                                    </a:cxn>
                                    <a:cxn ang="T17">
                                      <a:pos x="T10" y="T11"/>
                                    </a:cxn>
                                  </a:cxnLst>
                                  <a:rect l="T18" t="T19" r="T20" b="T21"/>
                                  <a:pathLst>
                                    <a:path w="35" h="19">
                                      <a:moveTo>
                                        <a:pt x="0" y="1"/>
                                      </a:moveTo>
                                      <a:lnTo>
                                        <a:pt x="7" y="18"/>
                                      </a:lnTo>
                                      <a:lnTo>
                                        <a:pt x="17" y="0"/>
                                      </a:lnTo>
                                      <a:lnTo>
                                        <a:pt x="27" y="18"/>
                                      </a:lnTo>
                                      <a:lnTo>
                                        <a:pt x="34" y="2"/>
                                      </a:lnTo>
                                      <a:lnTo>
                                        <a:pt x="0" y="1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9"/>
                                  <a:srcRect/>
                                  <a:tile tx="0" ty="0" sx="100000" sy="100000" flip="none" algn="tl"/>
                                </a:blipFill>
                                <a:ln w="12700" cap="rnd">
                                  <a:solidFill>
                                    <a:srgbClr val="00007F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56" name="Freeform 1134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0906" y="4267392"/>
                                  <a:ext cx="9" cy="146"/>
                                </a:xfrm>
                                <a:custGeom>
                                  <a:avLst/>
                                  <a:gdLst>
                                    <a:gd name="T0" fmla="*/ 0 w 9"/>
                                    <a:gd name="T1" fmla="*/ 0 h 146"/>
                                    <a:gd name="T2" fmla="*/ 8 w 9"/>
                                    <a:gd name="T3" fmla="*/ 60 h 146"/>
                                    <a:gd name="T4" fmla="*/ 8 w 9"/>
                                    <a:gd name="T5" fmla="*/ 145 h 146"/>
                                    <a:gd name="T6" fmla="*/ 0 w 9"/>
                                    <a:gd name="T7" fmla="*/ 0 h 146"/>
                                    <a:gd name="T8" fmla="*/ 0 60000 65536"/>
                                    <a:gd name="T9" fmla="*/ 0 60000 65536"/>
                                    <a:gd name="T10" fmla="*/ 0 60000 65536"/>
                                    <a:gd name="T11" fmla="*/ 0 60000 65536"/>
                                    <a:gd name="T12" fmla="*/ 0 w 9"/>
                                    <a:gd name="T13" fmla="*/ 0 h 146"/>
                                    <a:gd name="T14" fmla="*/ 9 w 9"/>
                                    <a:gd name="T15" fmla="*/ 146 h 146"/>
                                  </a:gdLst>
                                  <a:ahLst/>
                                  <a:cxnLst>
                                    <a:cxn ang="T8">
                                      <a:pos x="T0" y="T1"/>
                                    </a:cxn>
                                    <a:cxn ang="T9">
                                      <a:pos x="T2" y="T3"/>
                                    </a:cxn>
                                    <a:cxn ang="T10">
                                      <a:pos x="T4" y="T5"/>
                                    </a:cxn>
                                    <a:cxn ang="T11">
                                      <a:pos x="T6" y="T7"/>
                                    </a:cxn>
                                  </a:cxnLst>
                                  <a:rect l="T12" t="T13" r="T14" b="T15"/>
                                  <a:pathLst>
                                    <a:path w="9" h="146">
                                      <a:moveTo>
                                        <a:pt x="0" y="0"/>
                                      </a:moveTo>
                                      <a:lnTo>
                                        <a:pt x="8" y="60"/>
                                      </a:lnTo>
                                      <a:lnTo>
                                        <a:pt x="8" y="145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9"/>
                                  <a:srcRect/>
                                  <a:tile tx="0" ty="0" sx="100000" sy="100000" flip="none" algn="tl"/>
                                </a:blipFill>
                                <a:ln w="12700" cap="rnd">
                                  <a:solidFill>
                                    <a:srgbClr val="00007F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57" name="Freeform 1135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0873" y="4267537"/>
                                  <a:ext cx="66" cy="9"/>
                                </a:xfrm>
                                <a:custGeom>
                                  <a:avLst/>
                                  <a:gdLst>
                                    <a:gd name="T0" fmla="*/ 0 w 66"/>
                                    <a:gd name="T1" fmla="*/ 8 h 9"/>
                                    <a:gd name="T2" fmla="*/ 35 w 66"/>
                                    <a:gd name="T3" fmla="*/ 0 h 9"/>
                                    <a:gd name="T4" fmla="*/ 65 w 66"/>
                                    <a:gd name="T5" fmla="*/ 3 h 9"/>
                                    <a:gd name="T6" fmla="*/ 0 w 66"/>
                                    <a:gd name="T7" fmla="*/ 8 h 9"/>
                                    <a:gd name="T8" fmla="*/ 0 60000 65536"/>
                                    <a:gd name="T9" fmla="*/ 0 60000 65536"/>
                                    <a:gd name="T10" fmla="*/ 0 60000 65536"/>
                                    <a:gd name="T11" fmla="*/ 0 60000 65536"/>
                                    <a:gd name="T12" fmla="*/ 0 w 66"/>
                                    <a:gd name="T13" fmla="*/ 0 h 9"/>
                                    <a:gd name="T14" fmla="*/ 66 w 66"/>
                                    <a:gd name="T15" fmla="*/ 9 h 9"/>
                                  </a:gdLst>
                                  <a:ahLst/>
                                  <a:cxnLst>
                                    <a:cxn ang="T8">
                                      <a:pos x="T0" y="T1"/>
                                    </a:cxn>
                                    <a:cxn ang="T9">
                                      <a:pos x="T2" y="T3"/>
                                    </a:cxn>
                                    <a:cxn ang="T10">
                                      <a:pos x="T4" y="T5"/>
                                    </a:cxn>
                                    <a:cxn ang="T11">
                                      <a:pos x="T6" y="T7"/>
                                    </a:cxn>
                                  </a:cxnLst>
                                  <a:rect l="T12" t="T13" r="T14" b="T15"/>
                                  <a:pathLst>
                                    <a:path w="66" h="9">
                                      <a:moveTo>
                                        <a:pt x="0" y="8"/>
                                      </a:moveTo>
                                      <a:lnTo>
                                        <a:pt x="35" y="0"/>
                                      </a:lnTo>
                                      <a:lnTo>
                                        <a:pt x="65" y="3"/>
                                      </a:lnTo>
                                      <a:lnTo>
                                        <a:pt x="0" y="8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9"/>
                                  <a:srcRect/>
                                  <a:tile tx="0" ty="0" sx="100000" sy="100000" flip="none" algn="tl"/>
                                </a:blipFill>
                                <a:ln w="12700" cap="rnd">
                                  <a:solidFill>
                                    <a:srgbClr val="00007F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  <wpg:grpSp>
                            <wpg:cNvPr id="352" name="Group 352"/>
                            <wpg:cNvGrpSpPr>
                              <a:grpSpLocks/>
                            </wpg:cNvGrpSpPr>
                            <wpg:grpSpPr bwMode="auto">
                              <a:xfrm>
                                <a:off x="4800855" y="4267916"/>
                                <a:ext cx="90" cy="61"/>
                                <a:chOff x="4800855" y="4267916"/>
                                <a:chExt cx="90" cy="61"/>
                              </a:xfrm>
                            </wpg:grpSpPr>
                            <wps:wsp>
                              <wps:cNvPr id="353" name="Freeform 1137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0855" y="4267921"/>
                                  <a:ext cx="36" cy="56"/>
                                </a:xfrm>
                                <a:custGeom>
                                  <a:avLst/>
                                  <a:gdLst>
                                    <a:gd name="T0" fmla="*/ 7 w 36"/>
                                    <a:gd name="T1" fmla="*/ 27 h 56"/>
                                    <a:gd name="T2" fmla="*/ 2 w 36"/>
                                    <a:gd name="T3" fmla="*/ 35 h 56"/>
                                    <a:gd name="T4" fmla="*/ 0 w 36"/>
                                    <a:gd name="T5" fmla="*/ 42 h 56"/>
                                    <a:gd name="T6" fmla="*/ 0 w 36"/>
                                    <a:gd name="T7" fmla="*/ 47 h 56"/>
                                    <a:gd name="T8" fmla="*/ 1 w 36"/>
                                    <a:gd name="T9" fmla="*/ 50 h 56"/>
                                    <a:gd name="T10" fmla="*/ 4 w 36"/>
                                    <a:gd name="T11" fmla="*/ 53 h 56"/>
                                    <a:gd name="T12" fmla="*/ 8 w 36"/>
                                    <a:gd name="T13" fmla="*/ 55 h 56"/>
                                    <a:gd name="T14" fmla="*/ 14 w 36"/>
                                    <a:gd name="T15" fmla="*/ 54 h 56"/>
                                    <a:gd name="T16" fmla="*/ 20 w 36"/>
                                    <a:gd name="T17" fmla="*/ 52 h 56"/>
                                    <a:gd name="T18" fmla="*/ 24 w 36"/>
                                    <a:gd name="T19" fmla="*/ 46 h 56"/>
                                    <a:gd name="T20" fmla="*/ 28 w 36"/>
                                    <a:gd name="T21" fmla="*/ 39 h 56"/>
                                    <a:gd name="T22" fmla="*/ 31 w 36"/>
                                    <a:gd name="T23" fmla="*/ 24 h 56"/>
                                    <a:gd name="T24" fmla="*/ 35 w 36"/>
                                    <a:gd name="T25" fmla="*/ 9 h 56"/>
                                    <a:gd name="T26" fmla="*/ 34 w 36"/>
                                    <a:gd name="T27" fmla="*/ 0 h 56"/>
                                    <a:gd name="T28" fmla="*/ 27 w 36"/>
                                    <a:gd name="T29" fmla="*/ 21 h 56"/>
                                    <a:gd name="T30" fmla="*/ 21 w 36"/>
                                    <a:gd name="T31" fmla="*/ 34 h 56"/>
                                    <a:gd name="T32" fmla="*/ 13 w 36"/>
                                    <a:gd name="T33" fmla="*/ 34 h 56"/>
                                    <a:gd name="T34" fmla="*/ 5 w 36"/>
                                    <a:gd name="T35" fmla="*/ 33 h 56"/>
                                    <a:gd name="T36" fmla="*/ 7 w 36"/>
                                    <a:gd name="T37" fmla="*/ 27 h 56"/>
                                    <a:gd name="T38" fmla="*/ 0 60000 65536"/>
                                    <a:gd name="T39" fmla="*/ 0 60000 65536"/>
                                    <a:gd name="T40" fmla="*/ 0 60000 65536"/>
                                    <a:gd name="T41" fmla="*/ 0 60000 65536"/>
                                    <a:gd name="T42" fmla="*/ 0 60000 65536"/>
                                    <a:gd name="T43" fmla="*/ 0 60000 65536"/>
                                    <a:gd name="T44" fmla="*/ 0 60000 65536"/>
                                    <a:gd name="T45" fmla="*/ 0 60000 65536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60000 65536"/>
                                    <a:gd name="T52" fmla="*/ 0 60000 65536"/>
                                    <a:gd name="T53" fmla="*/ 0 60000 65536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w 36"/>
                                    <a:gd name="T58" fmla="*/ 0 h 56"/>
                                    <a:gd name="T59" fmla="*/ 36 w 36"/>
                                    <a:gd name="T60" fmla="*/ 56 h 56"/>
                                  </a:gdLst>
                                  <a:ahLst/>
                                  <a:cxnLst>
                                    <a:cxn ang="T38">
                                      <a:pos x="T0" y="T1"/>
                                    </a:cxn>
                                    <a:cxn ang="T39">
                                      <a:pos x="T2" y="T3"/>
                                    </a:cxn>
                                    <a:cxn ang="T40">
                                      <a:pos x="T4" y="T5"/>
                                    </a:cxn>
                                    <a:cxn ang="T41">
                                      <a:pos x="T6" y="T7"/>
                                    </a:cxn>
                                    <a:cxn ang="T42">
                                      <a:pos x="T8" y="T9"/>
                                    </a:cxn>
                                    <a:cxn ang="T43">
                                      <a:pos x="T10" y="T11"/>
                                    </a:cxn>
                                    <a:cxn ang="T44">
                                      <a:pos x="T12" y="T13"/>
                                    </a:cxn>
                                    <a:cxn ang="T45">
                                      <a:pos x="T14" y="T15"/>
                                    </a:cxn>
                                    <a:cxn ang="T46">
                                      <a:pos x="T16" y="T17"/>
                                    </a:cxn>
                                    <a:cxn ang="T47">
                                      <a:pos x="T18" y="T19"/>
                                    </a:cxn>
                                    <a:cxn ang="T48">
                                      <a:pos x="T20" y="T21"/>
                                    </a:cxn>
                                    <a:cxn ang="T49">
                                      <a:pos x="T22" y="T23"/>
                                    </a:cxn>
                                    <a:cxn ang="T50">
                                      <a:pos x="T24" y="T25"/>
                                    </a:cxn>
                                    <a:cxn ang="T51">
                                      <a:pos x="T26" y="T27"/>
                                    </a:cxn>
                                    <a:cxn ang="T52">
                                      <a:pos x="T28" y="T29"/>
                                    </a:cxn>
                                    <a:cxn ang="T53">
                                      <a:pos x="T30" y="T31"/>
                                    </a:cxn>
                                    <a:cxn ang="T54">
                                      <a:pos x="T32" y="T33"/>
                                    </a:cxn>
                                    <a:cxn ang="T55">
                                      <a:pos x="T34" y="T35"/>
                                    </a:cxn>
                                    <a:cxn ang="T56">
                                      <a:pos x="T36" y="T37"/>
                                    </a:cxn>
                                  </a:cxnLst>
                                  <a:rect l="T57" t="T58" r="T59" b="T60"/>
                                  <a:pathLst>
                                    <a:path w="36" h="56">
                                      <a:moveTo>
                                        <a:pt x="7" y="27"/>
                                      </a:moveTo>
                                      <a:lnTo>
                                        <a:pt x="2" y="35"/>
                                      </a:lnTo>
                                      <a:lnTo>
                                        <a:pt x="0" y="42"/>
                                      </a:lnTo>
                                      <a:lnTo>
                                        <a:pt x="0" y="47"/>
                                      </a:lnTo>
                                      <a:lnTo>
                                        <a:pt x="1" y="50"/>
                                      </a:lnTo>
                                      <a:lnTo>
                                        <a:pt x="4" y="53"/>
                                      </a:lnTo>
                                      <a:lnTo>
                                        <a:pt x="8" y="55"/>
                                      </a:lnTo>
                                      <a:lnTo>
                                        <a:pt x="14" y="54"/>
                                      </a:lnTo>
                                      <a:lnTo>
                                        <a:pt x="20" y="52"/>
                                      </a:lnTo>
                                      <a:lnTo>
                                        <a:pt x="24" y="46"/>
                                      </a:lnTo>
                                      <a:lnTo>
                                        <a:pt x="28" y="39"/>
                                      </a:lnTo>
                                      <a:lnTo>
                                        <a:pt x="31" y="24"/>
                                      </a:lnTo>
                                      <a:lnTo>
                                        <a:pt x="35" y="9"/>
                                      </a:lnTo>
                                      <a:lnTo>
                                        <a:pt x="34" y="0"/>
                                      </a:lnTo>
                                      <a:lnTo>
                                        <a:pt x="27" y="21"/>
                                      </a:lnTo>
                                      <a:lnTo>
                                        <a:pt x="21" y="34"/>
                                      </a:lnTo>
                                      <a:lnTo>
                                        <a:pt x="13" y="34"/>
                                      </a:lnTo>
                                      <a:lnTo>
                                        <a:pt x="5" y="33"/>
                                      </a:lnTo>
                                      <a:lnTo>
                                        <a:pt x="7" y="27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54" name="Freeform 1138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0904" y="4267916"/>
                                  <a:ext cx="41" cy="61"/>
                                </a:xfrm>
                                <a:custGeom>
                                  <a:avLst/>
                                  <a:gdLst>
                                    <a:gd name="T0" fmla="*/ 1 w 41"/>
                                    <a:gd name="T1" fmla="*/ 0 h 61"/>
                                    <a:gd name="T2" fmla="*/ 0 w 41"/>
                                    <a:gd name="T3" fmla="*/ 6 h 61"/>
                                    <a:gd name="T4" fmla="*/ 5 w 41"/>
                                    <a:gd name="T5" fmla="*/ 21 h 61"/>
                                    <a:gd name="T6" fmla="*/ 9 w 41"/>
                                    <a:gd name="T7" fmla="*/ 33 h 61"/>
                                    <a:gd name="T8" fmla="*/ 13 w 41"/>
                                    <a:gd name="T9" fmla="*/ 45 h 61"/>
                                    <a:gd name="T10" fmla="*/ 17 w 41"/>
                                    <a:gd name="T11" fmla="*/ 52 h 61"/>
                                    <a:gd name="T12" fmla="*/ 21 w 41"/>
                                    <a:gd name="T13" fmla="*/ 57 h 61"/>
                                    <a:gd name="T14" fmla="*/ 26 w 41"/>
                                    <a:gd name="T15" fmla="*/ 59 h 61"/>
                                    <a:gd name="T16" fmla="*/ 32 w 41"/>
                                    <a:gd name="T17" fmla="*/ 60 h 61"/>
                                    <a:gd name="T18" fmla="*/ 35 w 41"/>
                                    <a:gd name="T19" fmla="*/ 58 h 61"/>
                                    <a:gd name="T20" fmla="*/ 38 w 41"/>
                                    <a:gd name="T21" fmla="*/ 56 h 61"/>
                                    <a:gd name="T22" fmla="*/ 40 w 41"/>
                                    <a:gd name="T23" fmla="*/ 50 h 61"/>
                                    <a:gd name="T24" fmla="*/ 39 w 41"/>
                                    <a:gd name="T25" fmla="*/ 42 h 61"/>
                                    <a:gd name="T26" fmla="*/ 35 w 41"/>
                                    <a:gd name="T27" fmla="*/ 33 h 61"/>
                                    <a:gd name="T28" fmla="*/ 33 w 41"/>
                                    <a:gd name="T29" fmla="*/ 28 h 61"/>
                                    <a:gd name="T30" fmla="*/ 32 w 41"/>
                                    <a:gd name="T31" fmla="*/ 32 h 61"/>
                                    <a:gd name="T32" fmla="*/ 30 w 41"/>
                                    <a:gd name="T33" fmla="*/ 34 h 61"/>
                                    <a:gd name="T34" fmla="*/ 25 w 41"/>
                                    <a:gd name="T35" fmla="*/ 36 h 61"/>
                                    <a:gd name="T36" fmla="*/ 21 w 41"/>
                                    <a:gd name="T37" fmla="*/ 36 h 61"/>
                                    <a:gd name="T38" fmla="*/ 13 w 41"/>
                                    <a:gd name="T39" fmla="*/ 35 h 61"/>
                                    <a:gd name="T40" fmla="*/ 5 w 41"/>
                                    <a:gd name="T41" fmla="*/ 11 h 61"/>
                                    <a:gd name="T42" fmla="*/ 1 w 41"/>
                                    <a:gd name="T43" fmla="*/ 0 h 61"/>
                                    <a:gd name="T44" fmla="*/ 0 60000 65536"/>
                                    <a:gd name="T45" fmla="*/ 0 60000 65536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60000 65536"/>
                                    <a:gd name="T52" fmla="*/ 0 60000 65536"/>
                                    <a:gd name="T53" fmla="*/ 0 60000 65536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60000 65536"/>
                                    <a:gd name="T58" fmla="*/ 0 60000 65536"/>
                                    <a:gd name="T59" fmla="*/ 0 60000 65536"/>
                                    <a:gd name="T60" fmla="*/ 0 60000 65536"/>
                                    <a:gd name="T61" fmla="*/ 0 60000 65536"/>
                                    <a:gd name="T62" fmla="*/ 0 60000 65536"/>
                                    <a:gd name="T63" fmla="*/ 0 60000 65536"/>
                                    <a:gd name="T64" fmla="*/ 0 60000 65536"/>
                                    <a:gd name="T65" fmla="*/ 0 60000 65536"/>
                                    <a:gd name="T66" fmla="*/ 0 w 41"/>
                                    <a:gd name="T67" fmla="*/ 0 h 61"/>
                                    <a:gd name="T68" fmla="*/ 41 w 41"/>
                                    <a:gd name="T69" fmla="*/ 61 h 61"/>
                                  </a:gdLst>
                                  <a:ahLst/>
                                  <a:cxnLst>
                                    <a:cxn ang="T44">
                                      <a:pos x="T0" y="T1"/>
                                    </a:cxn>
                                    <a:cxn ang="T45">
                                      <a:pos x="T2" y="T3"/>
                                    </a:cxn>
                                    <a:cxn ang="T46">
                                      <a:pos x="T4" y="T5"/>
                                    </a:cxn>
                                    <a:cxn ang="T47">
                                      <a:pos x="T6" y="T7"/>
                                    </a:cxn>
                                    <a:cxn ang="T48">
                                      <a:pos x="T8" y="T9"/>
                                    </a:cxn>
                                    <a:cxn ang="T49">
                                      <a:pos x="T10" y="T11"/>
                                    </a:cxn>
                                    <a:cxn ang="T50">
                                      <a:pos x="T12" y="T13"/>
                                    </a:cxn>
                                    <a:cxn ang="T51">
                                      <a:pos x="T14" y="T15"/>
                                    </a:cxn>
                                    <a:cxn ang="T52">
                                      <a:pos x="T16" y="T17"/>
                                    </a:cxn>
                                    <a:cxn ang="T53">
                                      <a:pos x="T18" y="T19"/>
                                    </a:cxn>
                                    <a:cxn ang="T54">
                                      <a:pos x="T20" y="T21"/>
                                    </a:cxn>
                                    <a:cxn ang="T55">
                                      <a:pos x="T22" y="T23"/>
                                    </a:cxn>
                                    <a:cxn ang="T56">
                                      <a:pos x="T24" y="T25"/>
                                    </a:cxn>
                                    <a:cxn ang="T57">
                                      <a:pos x="T26" y="T27"/>
                                    </a:cxn>
                                    <a:cxn ang="T58">
                                      <a:pos x="T28" y="T29"/>
                                    </a:cxn>
                                    <a:cxn ang="T59">
                                      <a:pos x="T30" y="T31"/>
                                    </a:cxn>
                                    <a:cxn ang="T60">
                                      <a:pos x="T32" y="T33"/>
                                    </a:cxn>
                                    <a:cxn ang="T61">
                                      <a:pos x="T34" y="T35"/>
                                    </a:cxn>
                                    <a:cxn ang="T62">
                                      <a:pos x="T36" y="T37"/>
                                    </a:cxn>
                                    <a:cxn ang="T63">
                                      <a:pos x="T38" y="T39"/>
                                    </a:cxn>
                                    <a:cxn ang="T64">
                                      <a:pos x="T40" y="T41"/>
                                    </a:cxn>
                                    <a:cxn ang="T65">
                                      <a:pos x="T42" y="T43"/>
                                    </a:cxn>
                                  </a:cxnLst>
                                  <a:rect l="T66" t="T67" r="T68" b="T69"/>
                                  <a:pathLst>
                                    <a:path w="41" h="61">
                                      <a:moveTo>
                                        <a:pt x="1" y="0"/>
                                      </a:moveTo>
                                      <a:lnTo>
                                        <a:pt x="0" y="6"/>
                                      </a:lnTo>
                                      <a:lnTo>
                                        <a:pt x="5" y="21"/>
                                      </a:lnTo>
                                      <a:lnTo>
                                        <a:pt x="9" y="33"/>
                                      </a:lnTo>
                                      <a:lnTo>
                                        <a:pt x="13" y="45"/>
                                      </a:lnTo>
                                      <a:lnTo>
                                        <a:pt x="17" y="52"/>
                                      </a:lnTo>
                                      <a:lnTo>
                                        <a:pt x="21" y="57"/>
                                      </a:lnTo>
                                      <a:lnTo>
                                        <a:pt x="26" y="59"/>
                                      </a:lnTo>
                                      <a:lnTo>
                                        <a:pt x="32" y="60"/>
                                      </a:lnTo>
                                      <a:lnTo>
                                        <a:pt x="35" y="58"/>
                                      </a:lnTo>
                                      <a:lnTo>
                                        <a:pt x="38" y="56"/>
                                      </a:lnTo>
                                      <a:lnTo>
                                        <a:pt x="40" y="50"/>
                                      </a:lnTo>
                                      <a:lnTo>
                                        <a:pt x="39" y="42"/>
                                      </a:lnTo>
                                      <a:lnTo>
                                        <a:pt x="35" y="33"/>
                                      </a:lnTo>
                                      <a:lnTo>
                                        <a:pt x="33" y="28"/>
                                      </a:lnTo>
                                      <a:lnTo>
                                        <a:pt x="32" y="32"/>
                                      </a:lnTo>
                                      <a:lnTo>
                                        <a:pt x="30" y="34"/>
                                      </a:lnTo>
                                      <a:lnTo>
                                        <a:pt x="25" y="36"/>
                                      </a:lnTo>
                                      <a:lnTo>
                                        <a:pt x="21" y="36"/>
                                      </a:lnTo>
                                      <a:lnTo>
                                        <a:pt x="13" y="35"/>
                                      </a:lnTo>
                                      <a:lnTo>
                                        <a:pt x="5" y="11"/>
                                      </a:lnTo>
                                      <a:lnTo>
                                        <a:pt x="1" y="0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</wpg:grpSp>
                        <wpg:grpSp>
                          <wpg:cNvPr id="331" name="Group 331"/>
                          <wpg:cNvGrpSpPr>
                            <a:grpSpLocks/>
                          </wpg:cNvGrpSpPr>
                          <wpg:grpSpPr bwMode="auto">
                            <a:xfrm>
                              <a:off x="4801014" y="4267200"/>
                              <a:ext cx="153" cy="691"/>
                              <a:chOff x="4801014" y="4267200"/>
                              <a:chExt cx="153" cy="691"/>
                            </a:xfrm>
                          </wpg:grpSpPr>
                          <wpg:grpSp>
                            <wpg:cNvPr id="332" name="Group 332"/>
                            <wpg:cNvGrpSpPr>
                              <a:grpSpLocks/>
                            </wpg:cNvGrpSpPr>
                            <wpg:grpSpPr bwMode="auto">
                              <a:xfrm>
                                <a:off x="4801049" y="4267200"/>
                                <a:ext cx="84" cy="112"/>
                                <a:chOff x="4801049" y="4267200"/>
                                <a:chExt cx="84" cy="112"/>
                              </a:xfrm>
                            </wpg:grpSpPr>
                            <wps:wsp>
                              <wps:cNvPr id="341" name="Freeform 1141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1060" y="4267205"/>
                                  <a:ext cx="65" cy="107"/>
                                </a:xfrm>
                                <a:custGeom>
                                  <a:avLst/>
                                  <a:gdLst>
                                    <a:gd name="T0" fmla="*/ 15 w 65"/>
                                    <a:gd name="T1" fmla="*/ 99 h 107"/>
                                    <a:gd name="T2" fmla="*/ 15 w 65"/>
                                    <a:gd name="T3" fmla="*/ 83 h 107"/>
                                    <a:gd name="T4" fmla="*/ 10 w 65"/>
                                    <a:gd name="T5" fmla="*/ 74 h 107"/>
                                    <a:gd name="T6" fmla="*/ 7 w 65"/>
                                    <a:gd name="T7" fmla="*/ 67 h 107"/>
                                    <a:gd name="T8" fmla="*/ 3 w 65"/>
                                    <a:gd name="T9" fmla="*/ 59 h 107"/>
                                    <a:gd name="T10" fmla="*/ 1 w 65"/>
                                    <a:gd name="T11" fmla="*/ 52 h 107"/>
                                    <a:gd name="T12" fmla="*/ 0 w 65"/>
                                    <a:gd name="T13" fmla="*/ 46 h 107"/>
                                    <a:gd name="T14" fmla="*/ 0 w 65"/>
                                    <a:gd name="T15" fmla="*/ 32 h 107"/>
                                    <a:gd name="T16" fmla="*/ 1 w 65"/>
                                    <a:gd name="T17" fmla="*/ 23 h 107"/>
                                    <a:gd name="T18" fmla="*/ 5 w 65"/>
                                    <a:gd name="T19" fmla="*/ 14 h 107"/>
                                    <a:gd name="T20" fmla="*/ 10 w 65"/>
                                    <a:gd name="T21" fmla="*/ 8 h 107"/>
                                    <a:gd name="T22" fmla="*/ 13 w 65"/>
                                    <a:gd name="T23" fmla="*/ 5 h 107"/>
                                    <a:gd name="T24" fmla="*/ 20 w 65"/>
                                    <a:gd name="T25" fmla="*/ 2 h 107"/>
                                    <a:gd name="T26" fmla="*/ 29 w 65"/>
                                    <a:gd name="T27" fmla="*/ 0 h 107"/>
                                    <a:gd name="T28" fmla="*/ 39 w 65"/>
                                    <a:gd name="T29" fmla="*/ 1 h 107"/>
                                    <a:gd name="T30" fmla="*/ 47 w 65"/>
                                    <a:gd name="T31" fmla="*/ 3 h 107"/>
                                    <a:gd name="T32" fmla="*/ 56 w 65"/>
                                    <a:gd name="T33" fmla="*/ 9 h 107"/>
                                    <a:gd name="T34" fmla="*/ 60 w 65"/>
                                    <a:gd name="T35" fmla="*/ 14 h 107"/>
                                    <a:gd name="T36" fmla="*/ 63 w 65"/>
                                    <a:gd name="T37" fmla="*/ 19 h 107"/>
                                    <a:gd name="T38" fmla="*/ 64 w 65"/>
                                    <a:gd name="T39" fmla="*/ 26 h 107"/>
                                    <a:gd name="T40" fmla="*/ 64 w 65"/>
                                    <a:gd name="T41" fmla="*/ 39 h 107"/>
                                    <a:gd name="T42" fmla="*/ 61 w 65"/>
                                    <a:gd name="T43" fmla="*/ 50 h 107"/>
                                    <a:gd name="T44" fmla="*/ 57 w 65"/>
                                    <a:gd name="T45" fmla="*/ 61 h 107"/>
                                    <a:gd name="T46" fmla="*/ 53 w 65"/>
                                    <a:gd name="T47" fmla="*/ 69 h 107"/>
                                    <a:gd name="T48" fmla="*/ 50 w 65"/>
                                    <a:gd name="T49" fmla="*/ 75 h 107"/>
                                    <a:gd name="T50" fmla="*/ 46 w 65"/>
                                    <a:gd name="T51" fmla="*/ 83 h 107"/>
                                    <a:gd name="T52" fmla="*/ 45 w 65"/>
                                    <a:gd name="T53" fmla="*/ 95 h 107"/>
                                    <a:gd name="T54" fmla="*/ 44 w 65"/>
                                    <a:gd name="T55" fmla="*/ 101 h 107"/>
                                    <a:gd name="T56" fmla="*/ 38 w 65"/>
                                    <a:gd name="T57" fmla="*/ 105 h 107"/>
                                    <a:gd name="T58" fmla="*/ 31 w 65"/>
                                    <a:gd name="T59" fmla="*/ 106 h 107"/>
                                    <a:gd name="T60" fmla="*/ 23 w 65"/>
                                    <a:gd name="T61" fmla="*/ 105 h 107"/>
                                    <a:gd name="T62" fmla="*/ 18 w 65"/>
                                    <a:gd name="T63" fmla="*/ 102 h 107"/>
                                    <a:gd name="T64" fmla="*/ 15 w 65"/>
                                    <a:gd name="T65" fmla="*/ 99 h 107"/>
                                    <a:gd name="T66" fmla="*/ 0 60000 65536"/>
                                    <a:gd name="T67" fmla="*/ 0 60000 65536"/>
                                    <a:gd name="T68" fmla="*/ 0 60000 65536"/>
                                    <a:gd name="T69" fmla="*/ 0 60000 65536"/>
                                    <a:gd name="T70" fmla="*/ 0 60000 65536"/>
                                    <a:gd name="T71" fmla="*/ 0 60000 65536"/>
                                    <a:gd name="T72" fmla="*/ 0 60000 65536"/>
                                    <a:gd name="T73" fmla="*/ 0 60000 65536"/>
                                    <a:gd name="T74" fmla="*/ 0 60000 65536"/>
                                    <a:gd name="T75" fmla="*/ 0 60000 65536"/>
                                    <a:gd name="T76" fmla="*/ 0 60000 65536"/>
                                    <a:gd name="T77" fmla="*/ 0 60000 65536"/>
                                    <a:gd name="T78" fmla="*/ 0 60000 65536"/>
                                    <a:gd name="T79" fmla="*/ 0 60000 65536"/>
                                    <a:gd name="T80" fmla="*/ 0 60000 65536"/>
                                    <a:gd name="T81" fmla="*/ 0 60000 65536"/>
                                    <a:gd name="T82" fmla="*/ 0 60000 65536"/>
                                    <a:gd name="T83" fmla="*/ 0 60000 65536"/>
                                    <a:gd name="T84" fmla="*/ 0 60000 65536"/>
                                    <a:gd name="T85" fmla="*/ 0 60000 65536"/>
                                    <a:gd name="T86" fmla="*/ 0 60000 65536"/>
                                    <a:gd name="T87" fmla="*/ 0 60000 65536"/>
                                    <a:gd name="T88" fmla="*/ 0 60000 65536"/>
                                    <a:gd name="T89" fmla="*/ 0 60000 65536"/>
                                    <a:gd name="T90" fmla="*/ 0 60000 65536"/>
                                    <a:gd name="T91" fmla="*/ 0 60000 65536"/>
                                    <a:gd name="T92" fmla="*/ 0 60000 65536"/>
                                    <a:gd name="T93" fmla="*/ 0 60000 65536"/>
                                    <a:gd name="T94" fmla="*/ 0 60000 65536"/>
                                    <a:gd name="T95" fmla="*/ 0 60000 65536"/>
                                    <a:gd name="T96" fmla="*/ 0 60000 65536"/>
                                    <a:gd name="T97" fmla="*/ 0 60000 65536"/>
                                    <a:gd name="T98" fmla="*/ 0 60000 65536"/>
                                    <a:gd name="T99" fmla="*/ 0 w 65"/>
                                    <a:gd name="T100" fmla="*/ 0 h 107"/>
                                    <a:gd name="T101" fmla="*/ 65 w 65"/>
                                    <a:gd name="T102" fmla="*/ 107 h 107"/>
                                  </a:gdLst>
                                  <a:ahLst/>
                                  <a:cxnLst>
                                    <a:cxn ang="T66">
                                      <a:pos x="T0" y="T1"/>
                                    </a:cxn>
                                    <a:cxn ang="T67">
                                      <a:pos x="T2" y="T3"/>
                                    </a:cxn>
                                    <a:cxn ang="T68">
                                      <a:pos x="T4" y="T5"/>
                                    </a:cxn>
                                    <a:cxn ang="T69">
                                      <a:pos x="T6" y="T7"/>
                                    </a:cxn>
                                    <a:cxn ang="T70">
                                      <a:pos x="T8" y="T9"/>
                                    </a:cxn>
                                    <a:cxn ang="T71">
                                      <a:pos x="T10" y="T11"/>
                                    </a:cxn>
                                    <a:cxn ang="T72">
                                      <a:pos x="T12" y="T13"/>
                                    </a:cxn>
                                    <a:cxn ang="T73">
                                      <a:pos x="T14" y="T15"/>
                                    </a:cxn>
                                    <a:cxn ang="T74">
                                      <a:pos x="T16" y="T17"/>
                                    </a:cxn>
                                    <a:cxn ang="T75">
                                      <a:pos x="T18" y="T19"/>
                                    </a:cxn>
                                    <a:cxn ang="T76">
                                      <a:pos x="T20" y="T21"/>
                                    </a:cxn>
                                    <a:cxn ang="T77">
                                      <a:pos x="T22" y="T23"/>
                                    </a:cxn>
                                    <a:cxn ang="T78">
                                      <a:pos x="T24" y="T25"/>
                                    </a:cxn>
                                    <a:cxn ang="T79">
                                      <a:pos x="T26" y="T27"/>
                                    </a:cxn>
                                    <a:cxn ang="T80">
                                      <a:pos x="T28" y="T29"/>
                                    </a:cxn>
                                    <a:cxn ang="T81">
                                      <a:pos x="T30" y="T31"/>
                                    </a:cxn>
                                    <a:cxn ang="T82">
                                      <a:pos x="T32" y="T33"/>
                                    </a:cxn>
                                    <a:cxn ang="T83">
                                      <a:pos x="T34" y="T35"/>
                                    </a:cxn>
                                    <a:cxn ang="T84">
                                      <a:pos x="T36" y="T37"/>
                                    </a:cxn>
                                    <a:cxn ang="T85">
                                      <a:pos x="T38" y="T39"/>
                                    </a:cxn>
                                    <a:cxn ang="T86">
                                      <a:pos x="T40" y="T41"/>
                                    </a:cxn>
                                    <a:cxn ang="T87">
                                      <a:pos x="T42" y="T43"/>
                                    </a:cxn>
                                    <a:cxn ang="T88">
                                      <a:pos x="T44" y="T45"/>
                                    </a:cxn>
                                    <a:cxn ang="T89">
                                      <a:pos x="T46" y="T47"/>
                                    </a:cxn>
                                    <a:cxn ang="T90">
                                      <a:pos x="T48" y="T49"/>
                                    </a:cxn>
                                    <a:cxn ang="T91">
                                      <a:pos x="T50" y="T51"/>
                                    </a:cxn>
                                    <a:cxn ang="T92">
                                      <a:pos x="T52" y="T53"/>
                                    </a:cxn>
                                    <a:cxn ang="T93">
                                      <a:pos x="T54" y="T55"/>
                                    </a:cxn>
                                    <a:cxn ang="T94">
                                      <a:pos x="T56" y="T57"/>
                                    </a:cxn>
                                    <a:cxn ang="T95">
                                      <a:pos x="T58" y="T59"/>
                                    </a:cxn>
                                    <a:cxn ang="T96">
                                      <a:pos x="T60" y="T61"/>
                                    </a:cxn>
                                    <a:cxn ang="T97">
                                      <a:pos x="T62" y="T63"/>
                                    </a:cxn>
                                    <a:cxn ang="T98">
                                      <a:pos x="T64" y="T65"/>
                                    </a:cxn>
                                  </a:cxnLst>
                                  <a:rect l="T99" t="T100" r="T101" b="T102"/>
                                  <a:pathLst>
                                    <a:path w="65" h="107">
                                      <a:moveTo>
                                        <a:pt x="15" y="99"/>
                                      </a:moveTo>
                                      <a:lnTo>
                                        <a:pt x="15" y="83"/>
                                      </a:lnTo>
                                      <a:lnTo>
                                        <a:pt x="10" y="74"/>
                                      </a:lnTo>
                                      <a:lnTo>
                                        <a:pt x="7" y="67"/>
                                      </a:lnTo>
                                      <a:lnTo>
                                        <a:pt x="3" y="59"/>
                                      </a:lnTo>
                                      <a:lnTo>
                                        <a:pt x="1" y="52"/>
                                      </a:lnTo>
                                      <a:lnTo>
                                        <a:pt x="0" y="46"/>
                                      </a:lnTo>
                                      <a:lnTo>
                                        <a:pt x="0" y="32"/>
                                      </a:lnTo>
                                      <a:lnTo>
                                        <a:pt x="1" y="23"/>
                                      </a:lnTo>
                                      <a:lnTo>
                                        <a:pt x="5" y="14"/>
                                      </a:lnTo>
                                      <a:lnTo>
                                        <a:pt x="10" y="8"/>
                                      </a:lnTo>
                                      <a:lnTo>
                                        <a:pt x="13" y="5"/>
                                      </a:lnTo>
                                      <a:lnTo>
                                        <a:pt x="20" y="2"/>
                                      </a:lnTo>
                                      <a:lnTo>
                                        <a:pt x="29" y="0"/>
                                      </a:lnTo>
                                      <a:lnTo>
                                        <a:pt x="39" y="1"/>
                                      </a:lnTo>
                                      <a:lnTo>
                                        <a:pt x="47" y="3"/>
                                      </a:lnTo>
                                      <a:lnTo>
                                        <a:pt x="56" y="9"/>
                                      </a:lnTo>
                                      <a:lnTo>
                                        <a:pt x="60" y="14"/>
                                      </a:lnTo>
                                      <a:lnTo>
                                        <a:pt x="63" y="19"/>
                                      </a:lnTo>
                                      <a:lnTo>
                                        <a:pt x="64" y="26"/>
                                      </a:lnTo>
                                      <a:lnTo>
                                        <a:pt x="64" y="39"/>
                                      </a:lnTo>
                                      <a:lnTo>
                                        <a:pt x="61" y="50"/>
                                      </a:lnTo>
                                      <a:lnTo>
                                        <a:pt x="57" y="61"/>
                                      </a:lnTo>
                                      <a:lnTo>
                                        <a:pt x="53" y="69"/>
                                      </a:lnTo>
                                      <a:lnTo>
                                        <a:pt x="50" y="75"/>
                                      </a:lnTo>
                                      <a:lnTo>
                                        <a:pt x="46" y="83"/>
                                      </a:lnTo>
                                      <a:lnTo>
                                        <a:pt x="45" y="95"/>
                                      </a:lnTo>
                                      <a:lnTo>
                                        <a:pt x="44" y="101"/>
                                      </a:lnTo>
                                      <a:lnTo>
                                        <a:pt x="38" y="105"/>
                                      </a:lnTo>
                                      <a:lnTo>
                                        <a:pt x="31" y="106"/>
                                      </a:lnTo>
                                      <a:lnTo>
                                        <a:pt x="23" y="105"/>
                                      </a:lnTo>
                                      <a:lnTo>
                                        <a:pt x="18" y="102"/>
                                      </a:lnTo>
                                      <a:lnTo>
                                        <a:pt x="15" y="99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5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42" name="Freeform 1142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1049" y="4267200"/>
                                  <a:ext cx="84" cy="73"/>
                                </a:xfrm>
                                <a:custGeom>
                                  <a:avLst/>
                                  <a:gdLst>
                                    <a:gd name="T0" fmla="*/ 6 w 84"/>
                                    <a:gd name="T1" fmla="*/ 62 h 73"/>
                                    <a:gd name="T2" fmla="*/ 1 w 84"/>
                                    <a:gd name="T3" fmla="*/ 55 h 73"/>
                                    <a:gd name="T4" fmla="*/ 0 w 84"/>
                                    <a:gd name="T5" fmla="*/ 47 h 73"/>
                                    <a:gd name="T6" fmla="*/ 0 w 84"/>
                                    <a:gd name="T7" fmla="*/ 37 h 73"/>
                                    <a:gd name="T8" fmla="*/ 0 w 84"/>
                                    <a:gd name="T9" fmla="*/ 29 h 73"/>
                                    <a:gd name="T10" fmla="*/ 4 w 84"/>
                                    <a:gd name="T11" fmla="*/ 20 h 73"/>
                                    <a:gd name="T12" fmla="*/ 9 w 84"/>
                                    <a:gd name="T13" fmla="*/ 14 h 73"/>
                                    <a:gd name="T14" fmla="*/ 14 w 84"/>
                                    <a:gd name="T15" fmla="*/ 9 h 73"/>
                                    <a:gd name="T16" fmla="*/ 22 w 84"/>
                                    <a:gd name="T17" fmla="*/ 3 h 73"/>
                                    <a:gd name="T18" fmla="*/ 28 w 84"/>
                                    <a:gd name="T19" fmla="*/ 1 h 73"/>
                                    <a:gd name="T20" fmla="*/ 41 w 84"/>
                                    <a:gd name="T21" fmla="*/ 0 h 73"/>
                                    <a:gd name="T22" fmla="*/ 52 w 84"/>
                                    <a:gd name="T23" fmla="*/ 0 h 73"/>
                                    <a:gd name="T24" fmla="*/ 60 w 84"/>
                                    <a:gd name="T25" fmla="*/ 3 h 73"/>
                                    <a:gd name="T26" fmla="*/ 67 w 84"/>
                                    <a:gd name="T27" fmla="*/ 5 h 73"/>
                                    <a:gd name="T28" fmla="*/ 73 w 84"/>
                                    <a:gd name="T29" fmla="*/ 12 h 73"/>
                                    <a:gd name="T30" fmla="*/ 77 w 84"/>
                                    <a:gd name="T31" fmla="*/ 18 h 73"/>
                                    <a:gd name="T32" fmla="*/ 81 w 84"/>
                                    <a:gd name="T33" fmla="*/ 24 h 73"/>
                                    <a:gd name="T34" fmla="*/ 83 w 84"/>
                                    <a:gd name="T35" fmla="*/ 31 h 73"/>
                                    <a:gd name="T36" fmla="*/ 83 w 84"/>
                                    <a:gd name="T37" fmla="*/ 44 h 73"/>
                                    <a:gd name="T38" fmla="*/ 83 w 84"/>
                                    <a:gd name="T39" fmla="*/ 53 h 73"/>
                                    <a:gd name="T40" fmla="*/ 80 w 84"/>
                                    <a:gd name="T41" fmla="*/ 57 h 73"/>
                                    <a:gd name="T42" fmla="*/ 76 w 84"/>
                                    <a:gd name="T43" fmla="*/ 63 h 73"/>
                                    <a:gd name="T44" fmla="*/ 73 w 84"/>
                                    <a:gd name="T45" fmla="*/ 67 h 73"/>
                                    <a:gd name="T46" fmla="*/ 65 w 84"/>
                                    <a:gd name="T47" fmla="*/ 70 h 73"/>
                                    <a:gd name="T48" fmla="*/ 57 w 84"/>
                                    <a:gd name="T49" fmla="*/ 72 h 73"/>
                                    <a:gd name="T50" fmla="*/ 63 w 84"/>
                                    <a:gd name="T51" fmla="*/ 63 h 73"/>
                                    <a:gd name="T52" fmla="*/ 69 w 84"/>
                                    <a:gd name="T53" fmla="*/ 47 h 73"/>
                                    <a:gd name="T54" fmla="*/ 70 w 84"/>
                                    <a:gd name="T55" fmla="*/ 41 h 73"/>
                                    <a:gd name="T56" fmla="*/ 69 w 84"/>
                                    <a:gd name="T57" fmla="*/ 36 h 73"/>
                                    <a:gd name="T58" fmla="*/ 67 w 84"/>
                                    <a:gd name="T59" fmla="*/ 29 h 73"/>
                                    <a:gd name="T60" fmla="*/ 53 w 84"/>
                                    <a:gd name="T61" fmla="*/ 33 h 73"/>
                                    <a:gd name="T62" fmla="*/ 38 w 84"/>
                                    <a:gd name="T63" fmla="*/ 33 h 73"/>
                                    <a:gd name="T64" fmla="*/ 27 w 84"/>
                                    <a:gd name="T65" fmla="*/ 32 h 73"/>
                                    <a:gd name="T66" fmla="*/ 18 w 84"/>
                                    <a:gd name="T67" fmla="*/ 30 h 73"/>
                                    <a:gd name="T68" fmla="*/ 15 w 84"/>
                                    <a:gd name="T69" fmla="*/ 34 h 73"/>
                                    <a:gd name="T70" fmla="*/ 13 w 84"/>
                                    <a:gd name="T71" fmla="*/ 41 h 73"/>
                                    <a:gd name="T72" fmla="*/ 13 w 84"/>
                                    <a:gd name="T73" fmla="*/ 48 h 73"/>
                                    <a:gd name="T74" fmla="*/ 19 w 84"/>
                                    <a:gd name="T75" fmla="*/ 63 h 73"/>
                                    <a:gd name="T76" fmla="*/ 23 w 84"/>
                                    <a:gd name="T77" fmla="*/ 72 h 73"/>
                                    <a:gd name="T78" fmla="*/ 13 w 84"/>
                                    <a:gd name="T79" fmla="*/ 67 h 73"/>
                                    <a:gd name="T80" fmla="*/ 6 w 84"/>
                                    <a:gd name="T81" fmla="*/ 62 h 73"/>
                                    <a:gd name="T82" fmla="*/ 0 60000 65536"/>
                                    <a:gd name="T83" fmla="*/ 0 60000 65536"/>
                                    <a:gd name="T84" fmla="*/ 0 60000 65536"/>
                                    <a:gd name="T85" fmla="*/ 0 60000 65536"/>
                                    <a:gd name="T86" fmla="*/ 0 60000 65536"/>
                                    <a:gd name="T87" fmla="*/ 0 60000 65536"/>
                                    <a:gd name="T88" fmla="*/ 0 60000 65536"/>
                                    <a:gd name="T89" fmla="*/ 0 60000 65536"/>
                                    <a:gd name="T90" fmla="*/ 0 60000 65536"/>
                                    <a:gd name="T91" fmla="*/ 0 60000 65536"/>
                                    <a:gd name="T92" fmla="*/ 0 60000 65536"/>
                                    <a:gd name="T93" fmla="*/ 0 60000 65536"/>
                                    <a:gd name="T94" fmla="*/ 0 60000 65536"/>
                                    <a:gd name="T95" fmla="*/ 0 60000 65536"/>
                                    <a:gd name="T96" fmla="*/ 0 60000 65536"/>
                                    <a:gd name="T97" fmla="*/ 0 60000 65536"/>
                                    <a:gd name="T98" fmla="*/ 0 60000 65536"/>
                                    <a:gd name="T99" fmla="*/ 0 60000 65536"/>
                                    <a:gd name="T100" fmla="*/ 0 60000 65536"/>
                                    <a:gd name="T101" fmla="*/ 0 60000 65536"/>
                                    <a:gd name="T102" fmla="*/ 0 60000 65536"/>
                                    <a:gd name="T103" fmla="*/ 0 60000 65536"/>
                                    <a:gd name="T104" fmla="*/ 0 60000 65536"/>
                                    <a:gd name="T105" fmla="*/ 0 60000 65536"/>
                                    <a:gd name="T106" fmla="*/ 0 60000 65536"/>
                                    <a:gd name="T107" fmla="*/ 0 60000 65536"/>
                                    <a:gd name="T108" fmla="*/ 0 60000 65536"/>
                                    <a:gd name="T109" fmla="*/ 0 60000 65536"/>
                                    <a:gd name="T110" fmla="*/ 0 60000 65536"/>
                                    <a:gd name="T111" fmla="*/ 0 60000 65536"/>
                                    <a:gd name="T112" fmla="*/ 0 60000 65536"/>
                                    <a:gd name="T113" fmla="*/ 0 60000 65536"/>
                                    <a:gd name="T114" fmla="*/ 0 60000 65536"/>
                                    <a:gd name="T115" fmla="*/ 0 60000 65536"/>
                                    <a:gd name="T116" fmla="*/ 0 60000 65536"/>
                                    <a:gd name="T117" fmla="*/ 0 60000 65536"/>
                                    <a:gd name="T118" fmla="*/ 0 60000 65536"/>
                                    <a:gd name="T119" fmla="*/ 0 60000 65536"/>
                                    <a:gd name="T120" fmla="*/ 0 60000 65536"/>
                                    <a:gd name="T121" fmla="*/ 0 60000 65536"/>
                                    <a:gd name="T122" fmla="*/ 0 60000 65536"/>
                                    <a:gd name="T123" fmla="*/ 0 w 84"/>
                                    <a:gd name="T124" fmla="*/ 0 h 73"/>
                                    <a:gd name="T125" fmla="*/ 84 w 84"/>
                                    <a:gd name="T126" fmla="*/ 73 h 73"/>
                                  </a:gdLst>
                                  <a:ahLst/>
                                  <a:cxnLst>
                                    <a:cxn ang="T82">
                                      <a:pos x="T0" y="T1"/>
                                    </a:cxn>
                                    <a:cxn ang="T83">
                                      <a:pos x="T2" y="T3"/>
                                    </a:cxn>
                                    <a:cxn ang="T84">
                                      <a:pos x="T4" y="T5"/>
                                    </a:cxn>
                                    <a:cxn ang="T85">
                                      <a:pos x="T6" y="T7"/>
                                    </a:cxn>
                                    <a:cxn ang="T86">
                                      <a:pos x="T8" y="T9"/>
                                    </a:cxn>
                                    <a:cxn ang="T87">
                                      <a:pos x="T10" y="T11"/>
                                    </a:cxn>
                                    <a:cxn ang="T88">
                                      <a:pos x="T12" y="T13"/>
                                    </a:cxn>
                                    <a:cxn ang="T89">
                                      <a:pos x="T14" y="T15"/>
                                    </a:cxn>
                                    <a:cxn ang="T90">
                                      <a:pos x="T16" y="T17"/>
                                    </a:cxn>
                                    <a:cxn ang="T91">
                                      <a:pos x="T18" y="T19"/>
                                    </a:cxn>
                                    <a:cxn ang="T92">
                                      <a:pos x="T20" y="T21"/>
                                    </a:cxn>
                                    <a:cxn ang="T93">
                                      <a:pos x="T22" y="T23"/>
                                    </a:cxn>
                                    <a:cxn ang="T94">
                                      <a:pos x="T24" y="T25"/>
                                    </a:cxn>
                                    <a:cxn ang="T95">
                                      <a:pos x="T26" y="T27"/>
                                    </a:cxn>
                                    <a:cxn ang="T96">
                                      <a:pos x="T28" y="T29"/>
                                    </a:cxn>
                                    <a:cxn ang="T97">
                                      <a:pos x="T30" y="T31"/>
                                    </a:cxn>
                                    <a:cxn ang="T98">
                                      <a:pos x="T32" y="T33"/>
                                    </a:cxn>
                                    <a:cxn ang="T99">
                                      <a:pos x="T34" y="T35"/>
                                    </a:cxn>
                                    <a:cxn ang="T100">
                                      <a:pos x="T36" y="T37"/>
                                    </a:cxn>
                                    <a:cxn ang="T101">
                                      <a:pos x="T38" y="T39"/>
                                    </a:cxn>
                                    <a:cxn ang="T102">
                                      <a:pos x="T40" y="T41"/>
                                    </a:cxn>
                                    <a:cxn ang="T103">
                                      <a:pos x="T42" y="T43"/>
                                    </a:cxn>
                                    <a:cxn ang="T104">
                                      <a:pos x="T44" y="T45"/>
                                    </a:cxn>
                                    <a:cxn ang="T105">
                                      <a:pos x="T46" y="T47"/>
                                    </a:cxn>
                                    <a:cxn ang="T106">
                                      <a:pos x="T48" y="T49"/>
                                    </a:cxn>
                                    <a:cxn ang="T107">
                                      <a:pos x="T50" y="T51"/>
                                    </a:cxn>
                                    <a:cxn ang="T108">
                                      <a:pos x="T52" y="T53"/>
                                    </a:cxn>
                                    <a:cxn ang="T109">
                                      <a:pos x="T54" y="T55"/>
                                    </a:cxn>
                                    <a:cxn ang="T110">
                                      <a:pos x="T56" y="T57"/>
                                    </a:cxn>
                                    <a:cxn ang="T111">
                                      <a:pos x="T58" y="T59"/>
                                    </a:cxn>
                                    <a:cxn ang="T112">
                                      <a:pos x="T60" y="T61"/>
                                    </a:cxn>
                                    <a:cxn ang="T113">
                                      <a:pos x="T62" y="T63"/>
                                    </a:cxn>
                                    <a:cxn ang="T114">
                                      <a:pos x="T64" y="T65"/>
                                    </a:cxn>
                                    <a:cxn ang="T115">
                                      <a:pos x="T66" y="T67"/>
                                    </a:cxn>
                                    <a:cxn ang="T116">
                                      <a:pos x="T68" y="T69"/>
                                    </a:cxn>
                                    <a:cxn ang="T117">
                                      <a:pos x="T70" y="T71"/>
                                    </a:cxn>
                                    <a:cxn ang="T118">
                                      <a:pos x="T72" y="T73"/>
                                    </a:cxn>
                                    <a:cxn ang="T119">
                                      <a:pos x="T74" y="T75"/>
                                    </a:cxn>
                                    <a:cxn ang="T120">
                                      <a:pos x="T76" y="T77"/>
                                    </a:cxn>
                                    <a:cxn ang="T121">
                                      <a:pos x="T78" y="T79"/>
                                    </a:cxn>
                                    <a:cxn ang="T122">
                                      <a:pos x="T80" y="T81"/>
                                    </a:cxn>
                                  </a:cxnLst>
                                  <a:rect l="T123" t="T124" r="T125" b="T126"/>
                                  <a:pathLst>
                                    <a:path w="84" h="73">
                                      <a:moveTo>
                                        <a:pt x="6" y="62"/>
                                      </a:moveTo>
                                      <a:lnTo>
                                        <a:pt x="1" y="55"/>
                                      </a:lnTo>
                                      <a:lnTo>
                                        <a:pt x="0" y="47"/>
                                      </a:lnTo>
                                      <a:lnTo>
                                        <a:pt x="0" y="37"/>
                                      </a:lnTo>
                                      <a:lnTo>
                                        <a:pt x="0" y="29"/>
                                      </a:lnTo>
                                      <a:lnTo>
                                        <a:pt x="4" y="20"/>
                                      </a:lnTo>
                                      <a:lnTo>
                                        <a:pt x="9" y="14"/>
                                      </a:lnTo>
                                      <a:lnTo>
                                        <a:pt x="14" y="9"/>
                                      </a:lnTo>
                                      <a:lnTo>
                                        <a:pt x="22" y="3"/>
                                      </a:lnTo>
                                      <a:lnTo>
                                        <a:pt x="28" y="1"/>
                                      </a:lnTo>
                                      <a:lnTo>
                                        <a:pt x="41" y="0"/>
                                      </a:lnTo>
                                      <a:lnTo>
                                        <a:pt x="52" y="0"/>
                                      </a:lnTo>
                                      <a:lnTo>
                                        <a:pt x="60" y="3"/>
                                      </a:lnTo>
                                      <a:lnTo>
                                        <a:pt x="67" y="5"/>
                                      </a:lnTo>
                                      <a:lnTo>
                                        <a:pt x="73" y="12"/>
                                      </a:lnTo>
                                      <a:lnTo>
                                        <a:pt x="77" y="18"/>
                                      </a:lnTo>
                                      <a:lnTo>
                                        <a:pt x="81" y="24"/>
                                      </a:lnTo>
                                      <a:lnTo>
                                        <a:pt x="83" y="31"/>
                                      </a:lnTo>
                                      <a:lnTo>
                                        <a:pt x="83" y="44"/>
                                      </a:lnTo>
                                      <a:lnTo>
                                        <a:pt x="83" y="53"/>
                                      </a:lnTo>
                                      <a:lnTo>
                                        <a:pt x="80" y="57"/>
                                      </a:lnTo>
                                      <a:lnTo>
                                        <a:pt x="76" y="63"/>
                                      </a:lnTo>
                                      <a:lnTo>
                                        <a:pt x="73" y="67"/>
                                      </a:lnTo>
                                      <a:lnTo>
                                        <a:pt x="65" y="70"/>
                                      </a:lnTo>
                                      <a:lnTo>
                                        <a:pt x="57" y="72"/>
                                      </a:lnTo>
                                      <a:lnTo>
                                        <a:pt x="63" y="63"/>
                                      </a:lnTo>
                                      <a:lnTo>
                                        <a:pt x="69" y="47"/>
                                      </a:lnTo>
                                      <a:lnTo>
                                        <a:pt x="70" y="41"/>
                                      </a:lnTo>
                                      <a:lnTo>
                                        <a:pt x="69" y="36"/>
                                      </a:lnTo>
                                      <a:lnTo>
                                        <a:pt x="67" y="29"/>
                                      </a:lnTo>
                                      <a:lnTo>
                                        <a:pt x="53" y="33"/>
                                      </a:lnTo>
                                      <a:lnTo>
                                        <a:pt x="38" y="33"/>
                                      </a:lnTo>
                                      <a:lnTo>
                                        <a:pt x="27" y="32"/>
                                      </a:lnTo>
                                      <a:lnTo>
                                        <a:pt x="18" y="30"/>
                                      </a:lnTo>
                                      <a:lnTo>
                                        <a:pt x="15" y="34"/>
                                      </a:lnTo>
                                      <a:lnTo>
                                        <a:pt x="13" y="41"/>
                                      </a:lnTo>
                                      <a:lnTo>
                                        <a:pt x="13" y="48"/>
                                      </a:lnTo>
                                      <a:lnTo>
                                        <a:pt x="19" y="63"/>
                                      </a:lnTo>
                                      <a:lnTo>
                                        <a:pt x="23" y="72"/>
                                      </a:lnTo>
                                      <a:lnTo>
                                        <a:pt x="13" y="67"/>
                                      </a:lnTo>
                                      <a:lnTo>
                                        <a:pt x="6" y="62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g:grpSp>
                              <wpg:cNvPr id="343" name="Group 34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4801058" y="4267255"/>
                                  <a:ext cx="67" cy="11"/>
                                  <a:chOff x="4801058" y="4267255"/>
                                  <a:chExt cx="67" cy="11"/>
                                </a:xfrm>
                              </wpg:grpSpPr>
                              <wps:wsp>
                                <wps:cNvPr id="344" name="Oval 34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4801058" y="4267255"/>
                                    <a:ext cx="9" cy="10"/>
                                  </a:xfrm>
                                  <a:prstGeom prst="ellipse">
                                    <a:avLst/>
                                  </a:prstGeom>
                                  <a:blipFill dpi="0" rotWithShape="0">
                                    <a:blip r:embed="rId20"/>
                                    <a:srcRect/>
                                    <a:tile tx="0" ty="0" sx="100000" sy="100000" flip="none" algn="tl"/>
                                  </a:blipFill>
                                  <a:ln w="9525">
                                    <a:noFill/>
                                    <a:round/>
                                    <a:headEnd/>
                                    <a:tailEnd/>
                                  </a:ln>
                                </wps:spPr>
                                <wps:bodyPr wrap="none" anchor="ctr"/>
                              </wps:wsp>
                              <wps:wsp>
                                <wps:cNvPr id="345" name="Oval 34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4801116" y="4267256"/>
                                    <a:ext cx="9" cy="10"/>
                                  </a:xfrm>
                                  <a:prstGeom prst="ellipse">
                                    <a:avLst/>
                                  </a:prstGeom>
                                  <a:blipFill dpi="0" rotWithShape="0">
                                    <a:blip r:embed="rId20"/>
                                    <a:srcRect/>
                                    <a:tile tx="0" ty="0" sx="100000" sy="100000" flip="none" algn="tl"/>
                                  </a:blipFill>
                                  <a:ln w="9525">
                                    <a:noFill/>
                                    <a:round/>
                                    <a:headEnd/>
                                    <a:tailEnd/>
                                  </a:ln>
                                </wps:spPr>
                                <wps:bodyPr wrap="none" anchor="ctr"/>
                              </wps:wsp>
                            </wpg:grpSp>
                          </wpg:grpSp>
                          <wps:wsp>
                            <wps:cNvPr id="333" name="Freeform 1146"/>
                            <wps:cNvSpPr>
                              <a:spLocks/>
                            </wps:cNvSpPr>
                            <wps:spPr bwMode="auto">
                              <a:xfrm>
                                <a:off x="4801045" y="4267667"/>
                                <a:ext cx="81" cy="203"/>
                              </a:xfrm>
                              <a:custGeom>
                                <a:avLst/>
                                <a:gdLst>
                                  <a:gd name="T0" fmla="*/ 18 w 81"/>
                                  <a:gd name="T1" fmla="*/ 0 h 203"/>
                                  <a:gd name="T2" fmla="*/ 16 w 81"/>
                                  <a:gd name="T3" fmla="*/ 24 h 203"/>
                                  <a:gd name="T4" fmla="*/ 14 w 81"/>
                                  <a:gd name="T5" fmla="*/ 51 h 203"/>
                                  <a:gd name="T6" fmla="*/ 14 w 81"/>
                                  <a:gd name="T7" fmla="*/ 78 h 203"/>
                                  <a:gd name="T8" fmla="*/ 16 w 81"/>
                                  <a:gd name="T9" fmla="*/ 103 h 203"/>
                                  <a:gd name="T10" fmla="*/ 16 w 81"/>
                                  <a:gd name="T11" fmla="*/ 123 h 203"/>
                                  <a:gd name="T12" fmla="*/ 16 w 81"/>
                                  <a:gd name="T13" fmla="*/ 148 h 203"/>
                                  <a:gd name="T14" fmla="*/ 15 w 81"/>
                                  <a:gd name="T15" fmla="*/ 159 h 203"/>
                                  <a:gd name="T16" fmla="*/ 4 w 81"/>
                                  <a:gd name="T17" fmla="*/ 190 h 203"/>
                                  <a:gd name="T18" fmla="*/ 0 w 81"/>
                                  <a:gd name="T19" fmla="*/ 202 h 203"/>
                                  <a:gd name="T20" fmla="*/ 17 w 81"/>
                                  <a:gd name="T21" fmla="*/ 202 h 203"/>
                                  <a:gd name="T22" fmla="*/ 25 w 81"/>
                                  <a:gd name="T23" fmla="*/ 188 h 203"/>
                                  <a:gd name="T24" fmla="*/ 30 w 81"/>
                                  <a:gd name="T25" fmla="*/ 172 h 203"/>
                                  <a:gd name="T26" fmla="*/ 33 w 81"/>
                                  <a:gd name="T27" fmla="*/ 147 h 203"/>
                                  <a:gd name="T28" fmla="*/ 43 w 81"/>
                                  <a:gd name="T29" fmla="*/ 78 h 203"/>
                                  <a:gd name="T30" fmla="*/ 46 w 81"/>
                                  <a:gd name="T31" fmla="*/ 58 h 203"/>
                                  <a:gd name="T32" fmla="*/ 44 w 81"/>
                                  <a:gd name="T33" fmla="*/ 96 h 203"/>
                                  <a:gd name="T34" fmla="*/ 47 w 81"/>
                                  <a:gd name="T35" fmla="*/ 119 h 203"/>
                                  <a:gd name="T36" fmla="*/ 48 w 81"/>
                                  <a:gd name="T37" fmla="*/ 140 h 203"/>
                                  <a:gd name="T38" fmla="*/ 46 w 81"/>
                                  <a:gd name="T39" fmla="*/ 160 h 203"/>
                                  <a:gd name="T40" fmla="*/ 47 w 81"/>
                                  <a:gd name="T41" fmla="*/ 169 h 203"/>
                                  <a:gd name="T42" fmla="*/ 58 w 81"/>
                                  <a:gd name="T43" fmla="*/ 199 h 203"/>
                                  <a:gd name="T44" fmla="*/ 69 w 81"/>
                                  <a:gd name="T45" fmla="*/ 199 h 203"/>
                                  <a:gd name="T46" fmla="*/ 74 w 81"/>
                                  <a:gd name="T47" fmla="*/ 199 h 203"/>
                                  <a:gd name="T48" fmla="*/ 80 w 81"/>
                                  <a:gd name="T49" fmla="*/ 193 h 203"/>
                                  <a:gd name="T50" fmla="*/ 64 w 81"/>
                                  <a:gd name="T51" fmla="*/ 160 h 203"/>
                                  <a:gd name="T52" fmla="*/ 72 w 81"/>
                                  <a:gd name="T53" fmla="*/ 90 h 203"/>
                                  <a:gd name="T54" fmla="*/ 75 w 81"/>
                                  <a:gd name="T55" fmla="*/ 57 h 203"/>
                                  <a:gd name="T56" fmla="*/ 75 w 81"/>
                                  <a:gd name="T57" fmla="*/ 1 h 203"/>
                                  <a:gd name="T58" fmla="*/ 18 w 81"/>
                                  <a:gd name="T59" fmla="*/ 0 h 203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w 81"/>
                                  <a:gd name="T91" fmla="*/ 0 h 203"/>
                                  <a:gd name="T92" fmla="*/ 81 w 81"/>
                                  <a:gd name="T93" fmla="*/ 203 h 203"/>
                                </a:gdLst>
                                <a:ahLst/>
                                <a:cxnLst>
                                  <a:cxn ang="T60">
                                    <a:pos x="T0" y="T1"/>
                                  </a:cxn>
                                  <a:cxn ang="T61">
                                    <a:pos x="T2" y="T3"/>
                                  </a:cxn>
                                  <a:cxn ang="T62">
                                    <a:pos x="T4" y="T5"/>
                                  </a:cxn>
                                  <a:cxn ang="T63">
                                    <a:pos x="T6" y="T7"/>
                                  </a:cxn>
                                  <a:cxn ang="T64">
                                    <a:pos x="T8" y="T9"/>
                                  </a:cxn>
                                  <a:cxn ang="T65">
                                    <a:pos x="T10" y="T11"/>
                                  </a:cxn>
                                  <a:cxn ang="T66">
                                    <a:pos x="T12" y="T13"/>
                                  </a:cxn>
                                  <a:cxn ang="T67">
                                    <a:pos x="T14" y="T15"/>
                                  </a:cxn>
                                  <a:cxn ang="T68">
                                    <a:pos x="T16" y="T17"/>
                                  </a:cxn>
                                  <a:cxn ang="T69">
                                    <a:pos x="T18" y="T19"/>
                                  </a:cxn>
                                  <a:cxn ang="T70">
                                    <a:pos x="T20" y="T21"/>
                                  </a:cxn>
                                  <a:cxn ang="T71">
                                    <a:pos x="T22" y="T23"/>
                                  </a:cxn>
                                  <a:cxn ang="T72">
                                    <a:pos x="T24" y="T25"/>
                                  </a:cxn>
                                  <a:cxn ang="T73">
                                    <a:pos x="T26" y="T27"/>
                                  </a:cxn>
                                  <a:cxn ang="T74">
                                    <a:pos x="T28" y="T29"/>
                                  </a:cxn>
                                  <a:cxn ang="T75">
                                    <a:pos x="T30" y="T31"/>
                                  </a:cxn>
                                  <a:cxn ang="T76">
                                    <a:pos x="T32" y="T33"/>
                                  </a:cxn>
                                  <a:cxn ang="T77">
                                    <a:pos x="T34" y="T35"/>
                                  </a:cxn>
                                  <a:cxn ang="T78">
                                    <a:pos x="T36" y="T37"/>
                                  </a:cxn>
                                  <a:cxn ang="T79">
                                    <a:pos x="T38" y="T39"/>
                                  </a:cxn>
                                  <a:cxn ang="T80">
                                    <a:pos x="T40" y="T41"/>
                                  </a:cxn>
                                  <a:cxn ang="T81">
                                    <a:pos x="T42" y="T43"/>
                                  </a:cxn>
                                  <a:cxn ang="T82">
                                    <a:pos x="T44" y="T45"/>
                                  </a:cxn>
                                  <a:cxn ang="T83">
                                    <a:pos x="T46" y="T47"/>
                                  </a:cxn>
                                  <a:cxn ang="T84">
                                    <a:pos x="T48" y="T49"/>
                                  </a:cxn>
                                  <a:cxn ang="T85">
                                    <a:pos x="T50" y="T51"/>
                                  </a:cxn>
                                  <a:cxn ang="T86">
                                    <a:pos x="T52" y="T53"/>
                                  </a:cxn>
                                  <a:cxn ang="T87">
                                    <a:pos x="T54" y="T55"/>
                                  </a:cxn>
                                  <a:cxn ang="T88">
                                    <a:pos x="T56" y="T57"/>
                                  </a:cxn>
                                  <a:cxn ang="T89">
                                    <a:pos x="T58" y="T59"/>
                                  </a:cxn>
                                </a:cxnLst>
                                <a:rect l="T90" t="T91" r="T92" b="T93"/>
                                <a:pathLst>
                                  <a:path w="81" h="203">
                                    <a:moveTo>
                                      <a:pt x="18" y="0"/>
                                    </a:moveTo>
                                    <a:lnTo>
                                      <a:pt x="16" y="24"/>
                                    </a:lnTo>
                                    <a:lnTo>
                                      <a:pt x="14" y="51"/>
                                    </a:lnTo>
                                    <a:lnTo>
                                      <a:pt x="14" y="78"/>
                                    </a:lnTo>
                                    <a:lnTo>
                                      <a:pt x="16" y="103"/>
                                    </a:lnTo>
                                    <a:lnTo>
                                      <a:pt x="16" y="123"/>
                                    </a:lnTo>
                                    <a:lnTo>
                                      <a:pt x="16" y="148"/>
                                    </a:lnTo>
                                    <a:lnTo>
                                      <a:pt x="15" y="159"/>
                                    </a:lnTo>
                                    <a:lnTo>
                                      <a:pt x="4" y="190"/>
                                    </a:lnTo>
                                    <a:lnTo>
                                      <a:pt x="0" y="202"/>
                                    </a:lnTo>
                                    <a:lnTo>
                                      <a:pt x="17" y="202"/>
                                    </a:lnTo>
                                    <a:lnTo>
                                      <a:pt x="25" y="188"/>
                                    </a:lnTo>
                                    <a:lnTo>
                                      <a:pt x="30" y="172"/>
                                    </a:lnTo>
                                    <a:lnTo>
                                      <a:pt x="33" y="147"/>
                                    </a:lnTo>
                                    <a:lnTo>
                                      <a:pt x="43" y="78"/>
                                    </a:lnTo>
                                    <a:lnTo>
                                      <a:pt x="46" y="58"/>
                                    </a:lnTo>
                                    <a:lnTo>
                                      <a:pt x="44" y="96"/>
                                    </a:lnTo>
                                    <a:lnTo>
                                      <a:pt x="47" y="119"/>
                                    </a:lnTo>
                                    <a:lnTo>
                                      <a:pt x="48" y="140"/>
                                    </a:lnTo>
                                    <a:lnTo>
                                      <a:pt x="46" y="160"/>
                                    </a:lnTo>
                                    <a:lnTo>
                                      <a:pt x="47" y="169"/>
                                    </a:lnTo>
                                    <a:lnTo>
                                      <a:pt x="58" y="199"/>
                                    </a:lnTo>
                                    <a:lnTo>
                                      <a:pt x="69" y="199"/>
                                    </a:lnTo>
                                    <a:lnTo>
                                      <a:pt x="74" y="199"/>
                                    </a:lnTo>
                                    <a:lnTo>
                                      <a:pt x="80" y="193"/>
                                    </a:lnTo>
                                    <a:lnTo>
                                      <a:pt x="64" y="160"/>
                                    </a:lnTo>
                                    <a:lnTo>
                                      <a:pt x="72" y="90"/>
                                    </a:lnTo>
                                    <a:lnTo>
                                      <a:pt x="75" y="57"/>
                                    </a:lnTo>
                                    <a:lnTo>
                                      <a:pt x="75" y="1"/>
                                    </a:lnTo>
                                    <a:lnTo>
                                      <a:pt x="18" y="0"/>
                                    </a:lnTo>
                                  </a:path>
                                </a:pathLst>
                              </a:custGeom>
                              <a:blipFill dpi="0" rotWithShape="0">
                                <a:blip r:embed="rId15"/>
                                <a:srcRect/>
                                <a:tile tx="0" ty="0" sx="100000" sy="100000" flip="none" algn="tl"/>
                              </a:blip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g:grpSp>
                            <wpg:cNvPr id="334" name="Group 334"/>
                            <wpg:cNvGrpSpPr>
                              <a:grpSpLocks/>
                            </wpg:cNvGrpSpPr>
                            <wpg:grpSpPr bwMode="auto">
                              <a:xfrm>
                                <a:off x="4801016" y="4267415"/>
                                <a:ext cx="148" cy="203"/>
                                <a:chOff x="4801016" y="4267415"/>
                                <a:chExt cx="148" cy="203"/>
                              </a:xfrm>
                            </wpg:grpSpPr>
                            <wps:wsp>
                              <wps:cNvPr id="339" name="Freeform 1148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1016" y="4267421"/>
                                  <a:ext cx="41" cy="197"/>
                                </a:xfrm>
                                <a:custGeom>
                                  <a:avLst/>
                                  <a:gdLst>
                                    <a:gd name="T0" fmla="*/ 2 w 41"/>
                                    <a:gd name="T1" fmla="*/ 0 h 197"/>
                                    <a:gd name="T2" fmla="*/ 0 w 41"/>
                                    <a:gd name="T3" fmla="*/ 44 h 197"/>
                                    <a:gd name="T4" fmla="*/ 6 w 41"/>
                                    <a:gd name="T5" fmla="*/ 105 h 197"/>
                                    <a:gd name="T6" fmla="*/ 12 w 41"/>
                                    <a:gd name="T7" fmla="*/ 158 h 197"/>
                                    <a:gd name="T8" fmla="*/ 22 w 41"/>
                                    <a:gd name="T9" fmla="*/ 190 h 197"/>
                                    <a:gd name="T10" fmla="*/ 26 w 41"/>
                                    <a:gd name="T11" fmla="*/ 196 h 197"/>
                                    <a:gd name="T12" fmla="*/ 29 w 41"/>
                                    <a:gd name="T13" fmla="*/ 187 h 197"/>
                                    <a:gd name="T14" fmla="*/ 31 w 41"/>
                                    <a:gd name="T15" fmla="*/ 164 h 197"/>
                                    <a:gd name="T16" fmla="*/ 40 w 41"/>
                                    <a:gd name="T17" fmla="*/ 158 h 197"/>
                                    <a:gd name="T18" fmla="*/ 28 w 41"/>
                                    <a:gd name="T19" fmla="*/ 140 h 197"/>
                                    <a:gd name="T20" fmla="*/ 20 w 41"/>
                                    <a:gd name="T21" fmla="*/ 130 h 197"/>
                                    <a:gd name="T22" fmla="*/ 21 w 41"/>
                                    <a:gd name="T23" fmla="*/ 40 h 197"/>
                                    <a:gd name="T24" fmla="*/ 25 w 41"/>
                                    <a:gd name="T25" fmla="*/ 3 h 197"/>
                                    <a:gd name="T26" fmla="*/ 2 w 41"/>
                                    <a:gd name="T27" fmla="*/ 0 h 197"/>
                                    <a:gd name="T28" fmla="*/ 0 60000 65536"/>
                                    <a:gd name="T29" fmla="*/ 0 60000 65536"/>
                                    <a:gd name="T30" fmla="*/ 0 60000 65536"/>
                                    <a:gd name="T31" fmla="*/ 0 60000 65536"/>
                                    <a:gd name="T32" fmla="*/ 0 60000 65536"/>
                                    <a:gd name="T33" fmla="*/ 0 60000 65536"/>
                                    <a:gd name="T34" fmla="*/ 0 60000 65536"/>
                                    <a:gd name="T35" fmla="*/ 0 60000 65536"/>
                                    <a:gd name="T36" fmla="*/ 0 60000 65536"/>
                                    <a:gd name="T37" fmla="*/ 0 60000 65536"/>
                                    <a:gd name="T38" fmla="*/ 0 60000 65536"/>
                                    <a:gd name="T39" fmla="*/ 0 60000 65536"/>
                                    <a:gd name="T40" fmla="*/ 0 60000 65536"/>
                                    <a:gd name="T41" fmla="*/ 0 60000 65536"/>
                                    <a:gd name="T42" fmla="*/ 0 w 41"/>
                                    <a:gd name="T43" fmla="*/ 0 h 197"/>
                                    <a:gd name="T44" fmla="*/ 41 w 41"/>
                                    <a:gd name="T45" fmla="*/ 197 h 197"/>
                                  </a:gdLst>
                                  <a:ahLst/>
                                  <a:cxnLst>
                                    <a:cxn ang="T28">
                                      <a:pos x="T0" y="T1"/>
                                    </a:cxn>
                                    <a:cxn ang="T29">
                                      <a:pos x="T2" y="T3"/>
                                    </a:cxn>
                                    <a:cxn ang="T30">
                                      <a:pos x="T4" y="T5"/>
                                    </a:cxn>
                                    <a:cxn ang="T31">
                                      <a:pos x="T6" y="T7"/>
                                    </a:cxn>
                                    <a:cxn ang="T32">
                                      <a:pos x="T8" y="T9"/>
                                    </a:cxn>
                                    <a:cxn ang="T33">
                                      <a:pos x="T10" y="T11"/>
                                    </a:cxn>
                                    <a:cxn ang="T34">
                                      <a:pos x="T12" y="T13"/>
                                    </a:cxn>
                                    <a:cxn ang="T35">
                                      <a:pos x="T14" y="T15"/>
                                    </a:cxn>
                                    <a:cxn ang="T36">
                                      <a:pos x="T16" y="T17"/>
                                    </a:cxn>
                                    <a:cxn ang="T37">
                                      <a:pos x="T18" y="T19"/>
                                    </a:cxn>
                                    <a:cxn ang="T38">
                                      <a:pos x="T20" y="T21"/>
                                    </a:cxn>
                                    <a:cxn ang="T39">
                                      <a:pos x="T22" y="T23"/>
                                    </a:cxn>
                                    <a:cxn ang="T40">
                                      <a:pos x="T24" y="T25"/>
                                    </a:cxn>
                                    <a:cxn ang="T41">
                                      <a:pos x="T26" y="T27"/>
                                    </a:cxn>
                                  </a:cxnLst>
                                  <a:rect l="T42" t="T43" r="T44" b="T45"/>
                                  <a:pathLst>
                                    <a:path w="41" h="197">
                                      <a:moveTo>
                                        <a:pt x="2" y="0"/>
                                      </a:moveTo>
                                      <a:lnTo>
                                        <a:pt x="0" y="44"/>
                                      </a:lnTo>
                                      <a:lnTo>
                                        <a:pt x="6" y="105"/>
                                      </a:lnTo>
                                      <a:lnTo>
                                        <a:pt x="12" y="158"/>
                                      </a:lnTo>
                                      <a:lnTo>
                                        <a:pt x="22" y="190"/>
                                      </a:lnTo>
                                      <a:lnTo>
                                        <a:pt x="26" y="196"/>
                                      </a:lnTo>
                                      <a:lnTo>
                                        <a:pt x="29" y="187"/>
                                      </a:lnTo>
                                      <a:lnTo>
                                        <a:pt x="31" y="164"/>
                                      </a:lnTo>
                                      <a:lnTo>
                                        <a:pt x="40" y="158"/>
                                      </a:lnTo>
                                      <a:lnTo>
                                        <a:pt x="28" y="140"/>
                                      </a:lnTo>
                                      <a:lnTo>
                                        <a:pt x="20" y="130"/>
                                      </a:lnTo>
                                      <a:lnTo>
                                        <a:pt x="21" y="40"/>
                                      </a:lnTo>
                                      <a:lnTo>
                                        <a:pt x="25" y="3"/>
                                      </a:lnTo>
                                      <a:lnTo>
                                        <a:pt x="2" y="0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5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40" name="Freeform 1149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1128" y="4267415"/>
                                  <a:ext cx="36" cy="185"/>
                                </a:xfrm>
                                <a:custGeom>
                                  <a:avLst/>
                                  <a:gdLst>
                                    <a:gd name="T0" fmla="*/ 10 w 36"/>
                                    <a:gd name="T1" fmla="*/ 5 h 185"/>
                                    <a:gd name="T2" fmla="*/ 15 w 36"/>
                                    <a:gd name="T3" fmla="*/ 38 h 185"/>
                                    <a:gd name="T4" fmla="*/ 15 w 36"/>
                                    <a:gd name="T5" fmla="*/ 117 h 185"/>
                                    <a:gd name="T6" fmla="*/ 0 w 36"/>
                                    <a:gd name="T7" fmla="*/ 150 h 185"/>
                                    <a:gd name="T8" fmla="*/ 4 w 36"/>
                                    <a:gd name="T9" fmla="*/ 153 h 185"/>
                                    <a:gd name="T10" fmla="*/ 0 w 36"/>
                                    <a:gd name="T11" fmla="*/ 170 h 185"/>
                                    <a:gd name="T12" fmla="*/ 3 w 36"/>
                                    <a:gd name="T13" fmla="*/ 184 h 185"/>
                                    <a:gd name="T14" fmla="*/ 15 w 36"/>
                                    <a:gd name="T15" fmla="*/ 161 h 185"/>
                                    <a:gd name="T16" fmla="*/ 25 w 36"/>
                                    <a:gd name="T17" fmla="*/ 121 h 185"/>
                                    <a:gd name="T18" fmla="*/ 35 w 36"/>
                                    <a:gd name="T19" fmla="*/ 31 h 185"/>
                                    <a:gd name="T20" fmla="*/ 31 w 36"/>
                                    <a:gd name="T21" fmla="*/ 0 h 185"/>
                                    <a:gd name="T22" fmla="*/ 10 w 36"/>
                                    <a:gd name="T23" fmla="*/ 5 h 185"/>
                                    <a:gd name="T24" fmla="*/ 0 60000 65536"/>
                                    <a:gd name="T25" fmla="*/ 0 60000 65536"/>
                                    <a:gd name="T26" fmla="*/ 0 60000 65536"/>
                                    <a:gd name="T27" fmla="*/ 0 60000 65536"/>
                                    <a:gd name="T28" fmla="*/ 0 60000 65536"/>
                                    <a:gd name="T29" fmla="*/ 0 60000 65536"/>
                                    <a:gd name="T30" fmla="*/ 0 60000 65536"/>
                                    <a:gd name="T31" fmla="*/ 0 60000 65536"/>
                                    <a:gd name="T32" fmla="*/ 0 60000 65536"/>
                                    <a:gd name="T33" fmla="*/ 0 60000 65536"/>
                                    <a:gd name="T34" fmla="*/ 0 60000 65536"/>
                                    <a:gd name="T35" fmla="*/ 0 60000 65536"/>
                                    <a:gd name="T36" fmla="*/ 0 w 36"/>
                                    <a:gd name="T37" fmla="*/ 0 h 185"/>
                                    <a:gd name="T38" fmla="*/ 36 w 36"/>
                                    <a:gd name="T39" fmla="*/ 185 h 185"/>
                                  </a:gdLst>
                                  <a:ahLst/>
                                  <a:cxnLst>
                                    <a:cxn ang="T24">
                                      <a:pos x="T0" y="T1"/>
                                    </a:cxn>
                                    <a:cxn ang="T25">
                                      <a:pos x="T2" y="T3"/>
                                    </a:cxn>
                                    <a:cxn ang="T26">
                                      <a:pos x="T4" y="T5"/>
                                    </a:cxn>
                                    <a:cxn ang="T27">
                                      <a:pos x="T6" y="T7"/>
                                    </a:cxn>
                                    <a:cxn ang="T28">
                                      <a:pos x="T8" y="T9"/>
                                    </a:cxn>
                                    <a:cxn ang="T29">
                                      <a:pos x="T10" y="T11"/>
                                    </a:cxn>
                                    <a:cxn ang="T30">
                                      <a:pos x="T12" y="T13"/>
                                    </a:cxn>
                                    <a:cxn ang="T31">
                                      <a:pos x="T14" y="T15"/>
                                    </a:cxn>
                                    <a:cxn ang="T32">
                                      <a:pos x="T16" y="T17"/>
                                    </a:cxn>
                                    <a:cxn ang="T33">
                                      <a:pos x="T18" y="T19"/>
                                    </a:cxn>
                                    <a:cxn ang="T34">
                                      <a:pos x="T20" y="T21"/>
                                    </a:cxn>
                                    <a:cxn ang="T35">
                                      <a:pos x="T22" y="T23"/>
                                    </a:cxn>
                                  </a:cxnLst>
                                  <a:rect l="T36" t="T37" r="T38" b="T39"/>
                                  <a:pathLst>
                                    <a:path w="36" h="185">
                                      <a:moveTo>
                                        <a:pt x="10" y="5"/>
                                      </a:moveTo>
                                      <a:lnTo>
                                        <a:pt x="15" y="38"/>
                                      </a:lnTo>
                                      <a:lnTo>
                                        <a:pt x="15" y="117"/>
                                      </a:lnTo>
                                      <a:lnTo>
                                        <a:pt x="0" y="150"/>
                                      </a:lnTo>
                                      <a:lnTo>
                                        <a:pt x="4" y="153"/>
                                      </a:lnTo>
                                      <a:lnTo>
                                        <a:pt x="0" y="170"/>
                                      </a:lnTo>
                                      <a:lnTo>
                                        <a:pt x="3" y="184"/>
                                      </a:lnTo>
                                      <a:lnTo>
                                        <a:pt x="15" y="161"/>
                                      </a:lnTo>
                                      <a:lnTo>
                                        <a:pt x="25" y="121"/>
                                      </a:lnTo>
                                      <a:lnTo>
                                        <a:pt x="35" y="31"/>
                                      </a:lnTo>
                                      <a:lnTo>
                                        <a:pt x="31" y="0"/>
                                      </a:lnTo>
                                      <a:lnTo>
                                        <a:pt x="10" y="5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5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  <wpg:grpSp>
                            <wpg:cNvPr id="335" name="Group 335"/>
                            <wpg:cNvGrpSpPr>
                              <a:grpSpLocks/>
                            </wpg:cNvGrpSpPr>
                            <wpg:grpSpPr bwMode="auto">
                              <a:xfrm>
                                <a:off x="4801041" y="4267829"/>
                                <a:ext cx="90" cy="62"/>
                                <a:chOff x="4801041" y="4267829"/>
                                <a:chExt cx="90" cy="62"/>
                              </a:xfrm>
                            </wpg:grpSpPr>
                            <wps:wsp>
                              <wps:cNvPr id="337" name="Freeform 1151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1041" y="4267834"/>
                                  <a:ext cx="36" cy="57"/>
                                </a:xfrm>
                                <a:custGeom>
                                  <a:avLst/>
                                  <a:gdLst>
                                    <a:gd name="T0" fmla="*/ 6 w 36"/>
                                    <a:gd name="T1" fmla="*/ 28 h 57"/>
                                    <a:gd name="T2" fmla="*/ 1 w 36"/>
                                    <a:gd name="T3" fmla="*/ 36 h 57"/>
                                    <a:gd name="T4" fmla="*/ 0 w 36"/>
                                    <a:gd name="T5" fmla="*/ 43 h 57"/>
                                    <a:gd name="T6" fmla="*/ 0 w 36"/>
                                    <a:gd name="T7" fmla="*/ 48 h 57"/>
                                    <a:gd name="T8" fmla="*/ 1 w 36"/>
                                    <a:gd name="T9" fmla="*/ 51 h 57"/>
                                    <a:gd name="T10" fmla="*/ 3 w 36"/>
                                    <a:gd name="T11" fmla="*/ 54 h 57"/>
                                    <a:gd name="T12" fmla="*/ 8 w 36"/>
                                    <a:gd name="T13" fmla="*/ 56 h 57"/>
                                    <a:gd name="T14" fmla="*/ 14 w 36"/>
                                    <a:gd name="T15" fmla="*/ 55 h 57"/>
                                    <a:gd name="T16" fmla="*/ 20 w 36"/>
                                    <a:gd name="T17" fmla="*/ 53 h 57"/>
                                    <a:gd name="T18" fmla="*/ 24 w 36"/>
                                    <a:gd name="T19" fmla="*/ 47 h 57"/>
                                    <a:gd name="T20" fmla="*/ 28 w 36"/>
                                    <a:gd name="T21" fmla="*/ 40 h 57"/>
                                    <a:gd name="T22" fmla="*/ 31 w 36"/>
                                    <a:gd name="T23" fmla="*/ 25 h 57"/>
                                    <a:gd name="T24" fmla="*/ 35 w 36"/>
                                    <a:gd name="T25" fmla="*/ 10 h 57"/>
                                    <a:gd name="T26" fmla="*/ 34 w 36"/>
                                    <a:gd name="T27" fmla="*/ 0 h 57"/>
                                    <a:gd name="T28" fmla="*/ 27 w 36"/>
                                    <a:gd name="T29" fmla="*/ 22 h 57"/>
                                    <a:gd name="T30" fmla="*/ 21 w 36"/>
                                    <a:gd name="T31" fmla="*/ 35 h 57"/>
                                    <a:gd name="T32" fmla="*/ 12 w 36"/>
                                    <a:gd name="T33" fmla="*/ 35 h 57"/>
                                    <a:gd name="T34" fmla="*/ 5 w 36"/>
                                    <a:gd name="T35" fmla="*/ 34 h 57"/>
                                    <a:gd name="T36" fmla="*/ 6 w 36"/>
                                    <a:gd name="T37" fmla="*/ 28 h 57"/>
                                    <a:gd name="T38" fmla="*/ 0 60000 65536"/>
                                    <a:gd name="T39" fmla="*/ 0 60000 65536"/>
                                    <a:gd name="T40" fmla="*/ 0 60000 65536"/>
                                    <a:gd name="T41" fmla="*/ 0 60000 65536"/>
                                    <a:gd name="T42" fmla="*/ 0 60000 65536"/>
                                    <a:gd name="T43" fmla="*/ 0 60000 65536"/>
                                    <a:gd name="T44" fmla="*/ 0 60000 65536"/>
                                    <a:gd name="T45" fmla="*/ 0 60000 65536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60000 65536"/>
                                    <a:gd name="T52" fmla="*/ 0 60000 65536"/>
                                    <a:gd name="T53" fmla="*/ 0 60000 65536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w 36"/>
                                    <a:gd name="T58" fmla="*/ 0 h 57"/>
                                    <a:gd name="T59" fmla="*/ 36 w 36"/>
                                    <a:gd name="T60" fmla="*/ 57 h 57"/>
                                  </a:gdLst>
                                  <a:ahLst/>
                                  <a:cxnLst>
                                    <a:cxn ang="T38">
                                      <a:pos x="T0" y="T1"/>
                                    </a:cxn>
                                    <a:cxn ang="T39">
                                      <a:pos x="T2" y="T3"/>
                                    </a:cxn>
                                    <a:cxn ang="T40">
                                      <a:pos x="T4" y="T5"/>
                                    </a:cxn>
                                    <a:cxn ang="T41">
                                      <a:pos x="T6" y="T7"/>
                                    </a:cxn>
                                    <a:cxn ang="T42">
                                      <a:pos x="T8" y="T9"/>
                                    </a:cxn>
                                    <a:cxn ang="T43">
                                      <a:pos x="T10" y="T11"/>
                                    </a:cxn>
                                    <a:cxn ang="T44">
                                      <a:pos x="T12" y="T13"/>
                                    </a:cxn>
                                    <a:cxn ang="T45">
                                      <a:pos x="T14" y="T15"/>
                                    </a:cxn>
                                    <a:cxn ang="T46">
                                      <a:pos x="T16" y="T17"/>
                                    </a:cxn>
                                    <a:cxn ang="T47">
                                      <a:pos x="T18" y="T19"/>
                                    </a:cxn>
                                    <a:cxn ang="T48">
                                      <a:pos x="T20" y="T21"/>
                                    </a:cxn>
                                    <a:cxn ang="T49">
                                      <a:pos x="T22" y="T23"/>
                                    </a:cxn>
                                    <a:cxn ang="T50">
                                      <a:pos x="T24" y="T25"/>
                                    </a:cxn>
                                    <a:cxn ang="T51">
                                      <a:pos x="T26" y="T27"/>
                                    </a:cxn>
                                    <a:cxn ang="T52">
                                      <a:pos x="T28" y="T29"/>
                                    </a:cxn>
                                    <a:cxn ang="T53">
                                      <a:pos x="T30" y="T31"/>
                                    </a:cxn>
                                    <a:cxn ang="T54">
                                      <a:pos x="T32" y="T33"/>
                                    </a:cxn>
                                    <a:cxn ang="T55">
                                      <a:pos x="T34" y="T35"/>
                                    </a:cxn>
                                    <a:cxn ang="T56">
                                      <a:pos x="T36" y="T37"/>
                                    </a:cxn>
                                  </a:cxnLst>
                                  <a:rect l="T57" t="T58" r="T59" b="T60"/>
                                  <a:pathLst>
                                    <a:path w="36" h="57">
                                      <a:moveTo>
                                        <a:pt x="6" y="28"/>
                                      </a:moveTo>
                                      <a:lnTo>
                                        <a:pt x="1" y="36"/>
                                      </a:lnTo>
                                      <a:lnTo>
                                        <a:pt x="0" y="43"/>
                                      </a:lnTo>
                                      <a:lnTo>
                                        <a:pt x="0" y="48"/>
                                      </a:lnTo>
                                      <a:lnTo>
                                        <a:pt x="1" y="51"/>
                                      </a:lnTo>
                                      <a:lnTo>
                                        <a:pt x="3" y="54"/>
                                      </a:lnTo>
                                      <a:lnTo>
                                        <a:pt x="8" y="56"/>
                                      </a:lnTo>
                                      <a:lnTo>
                                        <a:pt x="14" y="55"/>
                                      </a:lnTo>
                                      <a:lnTo>
                                        <a:pt x="20" y="53"/>
                                      </a:lnTo>
                                      <a:lnTo>
                                        <a:pt x="24" y="47"/>
                                      </a:lnTo>
                                      <a:lnTo>
                                        <a:pt x="28" y="40"/>
                                      </a:lnTo>
                                      <a:lnTo>
                                        <a:pt x="31" y="25"/>
                                      </a:lnTo>
                                      <a:lnTo>
                                        <a:pt x="35" y="10"/>
                                      </a:lnTo>
                                      <a:lnTo>
                                        <a:pt x="34" y="0"/>
                                      </a:lnTo>
                                      <a:lnTo>
                                        <a:pt x="27" y="22"/>
                                      </a:lnTo>
                                      <a:lnTo>
                                        <a:pt x="21" y="35"/>
                                      </a:lnTo>
                                      <a:lnTo>
                                        <a:pt x="12" y="35"/>
                                      </a:lnTo>
                                      <a:lnTo>
                                        <a:pt x="5" y="34"/>
                                      </a:lnTo>
                                      <a:lnTo>
                                        <a:pt x="6" y="28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21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38" name="Freeform 1152"/>
                              <wps:cNvSpPr>
                                <a:spLocks/>
                              </wps:cNvSpPr>
                              <wps:spPr bwMode="auto">
                                <a:xfrm>
                                  <a:off x="4801091" y="4267829"/>
                                  <a:ext cx="40" cy="61"/>
                                </a:xfrm>
                                <a:custGeom>
                                  <a:avLst/>
                                  <a:gdLst>
                                    <a:gd name="T0" fmla="*/ 0 w 40"/>
                                    <a:gd name="T1" fmla="*/ 0 h 61"/>
                                    <a:gd name="T2" fmla="*/ 0 w 40"/>
                                    <a:gd name="T3" fmla="*/ 6 h 61"/>
                                    <a:gd name="T4" fmla="*/ 5 w 40"/>
                                    <a:gd name="T5" fmla="*/ 21 h 61"/>
                                    <a:gd name="T6" fmla="*/ 8 w 40"/>
                                    <a:gd name="T7" fmla="*/ 34 h 61"/>
                                    <a:gd name="T8" fmla="*/ 12 w 40"/>
                                    <a:gd name="T9" fmla="*/ 46 h 61"/>
                                    <a:gd name="T10" fmla="*/ 16 w 40"/>
                                    <a:gd name="T11" fmla="*/ 52 h 61"/>
                                    <a:gd name="T12" fmla="*/ 20 w 40"/>
                                    <a:gd name="T13" fmla="*/ 57 h 61"/>
                                    <a:gd name="T14" fmla="*/ 26 w 40"/>
                                    <a:gd name="T15" fmla="*/ 59 h 61"/>
                                    <a:gd name="T16" fmla="*/ 32 w 40"/>
                                    <a:gd name="T17" fmla="*/ 60 h 61"/>
                                    <a:gd name="T18" fmla="*/ 35 w 40"/>
                                    <a:gd name="T19" fmla="*/ 58 h 61"/>
                                    <a:gd name="T20" fmla="*/ 38 w 40"/>
                                    <a:gd name="T21" fmla="*/ 57 h 61"/>
                                    <a:gd name="T22" fmla="*/ 39 w 40"/>
                                    <a:gd name="T23" fmla="*/ 51 h 61"/>
                                    <a:gd name="T24" fmla="*/ 38 w 40"/>
                                    <a:gd name="T25" fmla="*/ 43 h 61"/>
                                    <a:gd name="T26" fmla="*/ 35 w 40"/>
                                    <a:gd name="T27" fmla="*/ 33 h 61"/>
                                    <a:gd name="T28" fmla="*/ 32 w 40"/>
                                    <a:gd name="T29" fmla="*/ 28 h 61"/>
                                    <a:gd name="T30" fmla="*/ 31 w 40"/>
                                    <a:gd name="T31" fmla="*/ 33 h 61"/>
                                    <a:gd name="T32" fmla="*/ 30 w 40"/>
                                    <a:gd name="T33" fmla="*/ 35 h 61"/>
                                    <a:gd name="T34" fmla="*/ 25 w 40"/>
                                    <a:gd name="T35" fmla="*/ 36 h 61"/>
                                    <a:gd name="T36" fmla="*/ 20 w 40"/>
                                    <a:gd name="T37" fmla="*/ 37 h 61"/>
                                    <a:gd name="T38" fmla="*/ 13 w 40"/>
                                    <a:gd name="T39" fmla="*/ 35 h 61"/>
                                    <a:gd name="T40" fmla="*/ 5 w 40"/>
                                    <a:gd name="T41" fmla="*/ 12 h 61"/>
                                    <a:gd name="T42" fmla="*/ 0 w 40"/>
                                    <a:gd name="T43" fmla="*/ 0 h 61"/>
                                    <a:gd name="T44" fmla="*/ 0 60000 65536"/>
                                    <a:gd name="T45" fmla="*/ 0 60000 65536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60000 65536"/>
                                    <a:gd name="T52" fmla="*/ 0 60000 65536"/>
                                    <a:gd name="T53" fmla="*/ 0 60000 65536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60000 65536"/>
                                    <a:gd name="T58" fmla="*/ 0 60000 65536"/>
                                    <a:gd name="T59" fmla="*/ 0 60000 65536"/>
                                    <a:gd name="T60" fmla="*/ 0 60000 65536"/>
                                    <a:gd name="T61" fmla="*/ 0 60000 65536"/>
                                    <a:gd name="T62" fmla="*/ 0 60000 65536"/>
                                    <a:gd name="T63" fmla="*/ 0 60000 65536"/>
                                    <a:gd name="T64" fmla="*/ 0 60000 65536"/>
                                    <a:gd name="T65" fmla="*/ 0 60000 65536"/>
                                    <a:gd name="T66" fmla="*/ 0 w 40"/>
                                    <a:gd name="T67" fmla="*/ 0 h 61"/>
                                    <a:gd name="T68" fmla="*/ 40 w 40"/>
                                    <a:gd name="T69" fmla="*/ 61 h 61"/>
                                  </a:gdLst>
                                  <a:ahLst/>
                                  <a:cxnLst>
                                    <a:cxn ang="T44">
                                      <a:pos x="T0" y="T1"/>
                                    </a:cxn>
                                    <a:cxn ang="T45">
                                      <a:pos x="T2" y="T3"/>
                                    </a:cxn>
                                    <a:cxn ang="T46">
                                      <a:pos x="T4" y="T5"/>
                                    </a:cxn>
                                    <a:cxn ang="T47">
                                      <a:pos x="T6" y="T7"/>
                                    </a:cxn>
                                    <a:cxn ang="T48">
                                      <a:pos x="T8" y="T9"/>
                                    </a:cxn>
                                    <a:cxn ang="T49">
                                      <a:pos x="T10" y="T11"/>
                                    </a:cxn>
                                    <a:cxn ang="T50">
                                      <a:pos x="T12" y="T13"/>
                                    </a:cxn>
                                    <a:cxn ang="T51">
                                      <a:pos x="T14" y="T15"/>
                                    </a:cxn>
                                    <a:cxn ang="T52">
                                      <a:pos x="T16" y="T17"/>
                                    </a:cxn>
                                    <a:cxn ang="T53">
                                      <a:pos x="T18" y="T19"/>
                                    </a:cxn>
                                    <a:cxn ang="T54">
                                      <a:pos x="T20" y="T21"/>
                                    </a:cxn>
                                    <a:cxn ang="T55">
                                      <a:pos x="T22" y="T23"/>
                                    </a:cxn>
                                    <a:cxn ang="T56">
                                      <a:pos x="T24" y="T25"/>
                                    </a:cxn>
                                    <a:cxn ang="T57">
                                      <a:pos x="T26" y="T27"/>
                                    </a:cxn>
                                    <a:cxn ang="T58">
                                      <a:pos x="T28" y="T29"/>
                                    </a:cxn>
                                    <a:cxn ang="T59">
                                      <a:pos x="T30" y="T31"/>
                                    </a:cxn>
                                    <a:cxn ang="T60">
                                      <a:pos x="T32" y="T33"/>
                                    </a:cxn>
                                    <a:cxn ang="T61">
                                      <a:pos x="T34" y="T35"/>
                                    </a:cxn>
                                    <a:cxn ang="T62">
                                      <a:pos x="T36" y="T37"/>
                                    </a:cxn>
                                    <a:cxn ang="T63">
                                      <a:pos x="T38" y="T39"/>
                                    </a:cxn>
                                    <a:cxn ang="T64">
                                      <a:pos x="T40" y="T41"/>
                                    </a:cxn>
                                    <a:cxn ang="T65">
                                      <a:pos x="T42" y="T43"/>
                                    </a:cxn>
                                  </a:cxnLst>
                                  <a:rect l="T66" t="T67" r="T68" b="T69"/>
                                  <a:pathLst>
                                    <a:path w="40" h="61">
                                      <a:moveTo>
                                        <a:pt x="0" y="0"/>
                                      </a:moveTo>
                                      <a:lnTo>
                                        <a:pt x="0" y="6"/>
                                      </a:lnTo>
                                      <a:lnTo>
                                        <a:pt x="5" y="21"/>
                                      </a:lnTo>
                                      <a:lnTo>
                                        <a:pt x="8" y="34"/>
                                      </a:lnTo>
                                      <a:lnTo>
                                        <a:pt x="12" y="46"/>
                                      </a:lnTo>
                                      <a:lnTo>
                                        <a:pt x="16" y="52"/>
                                      </a:lnTo>
                                      <a:lnTo>
                                        <a:pt x="20" y="57"/>
                                      </a:lnTo>
                                      <a:lnTo>
                                        <a:pt x="26" y="59"/>
                                      </a:lnTo>
                                      <a:lnTo>
                                        <a:pt x="32" y="60"/>
                                      </a:lnTo>
                                      <a:lnTo>
                                        <a:pt x="35" y="58"/>
                                      </a:lnTo>
                                      <a:lnTo>
                                        <a:pt x="38" y="57"/>
                                      </a:lnTo>
                                      <a:lnTo>
                                        <a:pt x="39" y="51"/>
                                      </a:lnTo>
                                      <a:lnTo>
                                        <a:pt x="38" y="43"/>
                                      </a:lnTo>
                                      <a:lnTo>
                                        <a:pt x="35" y="33"/>
                                      </a:lnTo>
                                      <a:lnTo>
                                        <a:pt x="32" y="28"/>
                                      </a:lnTo>
                                      <a:lnTo>
                                        <a:pt x="31" y="33"/>
                                      </a:lnTo>
                                      <a:lnTo>
                                        <a:pt x="30" y="35"/>
                                      </a:lnTo>
                                      <a:lnTo>
                                        <a:pt x="25" y="36"/>
                                      </a:lnTo>
                                      <a:lnTo>
                                        <a:pt x="20" y="37"/>
                                      </a:lnTo>
                                      <a:lnTo>
                                        <a:pt x="13" y="35"/>
                                      </a:lnTo>
                                      <a:lnTo>
                                        <a:pt x="5" y="12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21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  <wps:wsp>
                            <wps:cNvPr id="336" name="Freeform 1153"/>
                            <wps:cNvSpPr>
                              <a:spLocks/>
                            </wps:cNvSpPr>
                            <wps:spPr bwMode="auto">
                              <a:xfrm>
                                <a:off x="4801014" y="4267300"/>
                                <a:ext cx="153" cy="387"/>
                              </a:xfrm>
                              <a:custGeom>
                                <a:avLst/>
                                <a:gdLst>
                                  <a:gd name="T0" fmla="*/ 60 w 153"/>
                                  <a:gd name="T1" fmla="*/ 0 h 387"/>
                                  <a:gd name="T2" fmla="*/ 24 w 153"/>
                                  <a:gd name="T3" fmla="*/ 20 h 387"/>
                                  <a:gd name="T4" fmla="*/ 19 w 153"/>
                                  <a:gd name="T5" fmla="*/ 26 h 387"/>
                                  <a:gd name="T6" fmla="*/ 0 w 153"/>
                                  <a:gd name="T7" fmla="*/ 122 h 387"/>
                                  <a:gd name="T8" fmla="*/ 29 w 153"/>
                                  <a:gd name="T9" fmla="*/ 126 h 387"/>
                                  <a:gd name="T10" fmla="*/ 33 w 153"/>
                                  <a:gd name="T11" fmla="*/ 102 h 387"/>
                                  <a:gd name="T12" fmla="*/ 44 w 153"/>
                                  <a:gd name="T13" fmla="*/ 152 h 387"/>
                                  <a:gd name="T14" fmla="*/ 25 w 153"/>
                                  <a:gd name="T15" fmla="*/ 217 h 387"/>
                                  <a:gd name="T16" fmla="*/ 25 w 153"/>
                                  <a:gd name="T17" fmla="*/ 264 h 387"/>
                                  <a:gd name="T18" fmla="*/ 29 w 153"/>
                                  <a:gd name="T19" fmla="*/ 297 h 387"/>
                                  <a:gd name="T20" fmla="*/ 38 w 153"/>
                                  <a:gd name="T21" fmla="*/ 344 h 387"/>
                                  <a:gd name="T22" fmla="*/ 47 w 153"/>
                                  <a:gd name="T23" fmla="*/ 380 h 387"/>
                                  <a:gd name="T24" fmla="*/ 75 w 153"/>
                                  <a:gd name="T25" fmla="*/ 386 h 387"/>
                                  <a:gd name="T26" fmla="*/ 78 w 153"/>
                                  <a:gd name="T27" fmla="*/ 380 h 387"/>
                                  <a:gd name="T28" fmla="*/ 105 w 153"/>
                                  <a:gd name="T29" fmla="*/ 379 h 387"/>
                                  <a:gd name="T30" fmla="*/ 114 w 153"/>
                                  <a:gd name="T31" fmla="*/ 334 h 387"/>
                                  <a:gd name="T32" fmla="*/ 122 w 153"/>
                                  <a:gd name="T33" fmla="*/ 275 h 387"/>
                                  <a:gd name="T34" fmla="*/ 129 w 153"/>
                                  <a:gd name="T35" fmla="*/ 215 h 387"/>
                                  <a:gd name="T36" fmla="*/ 112 w 153"/>
                                  <a:gd name="T37" fmla="*/ 147 h 387"/>
                                  <a:gd name="T38" fmla="*/ 118 w 153"/>
                                  <a:gd name="T39" fmla="*/ 109 h 387"/>
                                  <a:gd name="T40" fmla="*/ 122 w 153"/>
                                  <a:gd name="T41" fmla="*/ 123 h 387"/>
                                  <a:gd name="T42" fmla="*/ 152 w 153"/>
                                  <a:gd name="T43" fmla="*/ 115 h 387"/>
                                  <a:gd name="T44" fmla="*/ 129 w 153"/>
                                  <a:gd name="T45" fmla="*/ 25 h 387"/>
                                  <a:gd name="T46" fmla="*/ 90 w 153"/>
                                  <a:gd name="T47" fmla="*/ 0 h 387"/>
                                  <a:gd name="T48" fmla="*/ 89 w 153"/>
                                  <a:gd name="T49" fmla="*/ 3 h 387"/>
                                  <a:gd name="T50" fmla="*/ 84 w 153"/>
                                  <a:gd name="T51" fmla="*/ 6 h 387"/>
                                  <a:gd name="T52" fmla="*/ 80 w 153"/>
                                  <a:gd name="T53" fmla="*/ 7 h 387"/>
                                  <a:gd name="T54" fmla="*/ 76 w 153"/>
                                  <a:gd name="T55" fmla="*/ 7 h 387"/>
                                  <a:gd name="T56" fmla="*/ 71 w 153"/>
                                  <a:gd name="T57" fmla="*/ 7 h 387"/>
                                  <a:gd name="T58" fmla="*/ 67 w 153"/>
                                  <a:gd name="T59" fmla="*/ 6 h 387"/>
                                  <a:gd name="T60" fmla="*/ 62 w 153"/>
                                  <a:gd name="T61" fmla="*/ 3 h 387"/>
                                  <a:gd name="T62" fmla="*/ 60 w 153"/>
                                  <a:gd name="T63" fmla="*/ 0 h 387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w 153"/>
                                  <a:gd name="T97" fmla="*/ 0 h 387"/>
                                  <a:gd name="T98" fmla="*/ 153 w 153"/>
                                  <a:gd name="T99" fmla="*/ 387 h 387"/>
                                </a:gdLst>
                                <a:ahLst/>
                                <a:cxnLst>
                                  <a:cxn ang="T64">
                                    <a:pos x="T0" y="T1"/>
                                  </a:cxn>
                                  <a:cxn ang="T65">
                                    <a:pos x="T2" y="T3"/>
                                  </a:cxn>
                                  <a:cxn ang="T66">
                                    <a:pos x="T4" y="T5"/>
                                  </a:cxn>
                                  <a:cxn ang="T67">
                                    <a:pos x="T6" y="T7"/>
                                  </a:cxn>
                                  <a:cxn ang="T68">
                                    <a:pos x="T8" y="T9"/>
                                  </a:cxn>
                                  <a:cxn ang="T69">
                                    <a:pos x="T10" y="T11"/>
                                  </a:cxn>
                                  <a:cxn ang="T70">
                                    <a:pos x="T12" y="T13"/>
                                  </a:cxn>
                                  <a:cxn ang="T71">
                                    <a:pos x="T14" y="T15"/>
                                  </a:cxn>
                                  <a:cxn ang="T72">
                                    <a:pos x="T16" y="T17"/>
                                  </a:cxn>
                                  <a:cxn ang="T73">
                                    <a:pos x="T18" y="T19"/>
                                  </a:cxn>
                                  <a:cxn ang="T74">
                                    <a:pos x="T20" y="T21"/>
                                  </a:cxn>
                                  <a:cxn ang="T75">
                                    <a:pos x="T22" y="T23"/>
                                  </a:cxn>
                                  <a:cxn ang="T76">
                                    <a:pos x="T24" y="T25"/>
                                  </a:cxn>
                                  <a:cxn ang="T77">
                                    <a:pos x="T26" y="T27"/>
                                  </a:cxn>
                                  <a:cxn ang="T78">
                                    <a:pos x="T28" y="T29"/>
                                  </a:cxn>
                                  <a:cxn ang="T79">
                                    <a:pos x="T30" y="T31"/>
                                  </a:cxn>
                                  <a:cxn ang="T80">
                                    <a:pos x="T32" y="T33"/>
                                  </a:cxn>
                                  <a:cxn ang="T81">
                                    <a:pos x="T34" y="T35"/>
                                  </a:cxn>
                                  <a:cxn ang="T82">
                                    <a:pos x="T36" y="T37"/>
                                  </a:cxn>
                                  <a:cxn ang="T83">
                                    <a:pos x="T38" y="T39"/>
                                  </a:cxn>
                                  <a:cxn ang="T84">
                                    <a:pos x="T40" y="T41"/>
                                  </a:cxn>
                                  <a:cxn ang="T85">
                                    <a:pos x="T42" y="T43"/>
                                  </a:cxn>
                                  <a:cxn ang="T86">
                                    <a:pos x="T44" y="T45"/>
                                  </a:cxn>
                                  <a:cxn ang="T87">
                                    <a:pos x="T46" y="T47"/>
                                  </a:cxn>
                                  <a:cxn ang="T88">
                                    <a:pos x="T48" y="T49"/>
                                  </a:cxn>
                                  <a:cxn ang="T89">
                                    <a:pos x="T50" y="T51"/>
                                  </a:cxn>
                                  <a:cxn ang="T90">
                                    <a:pos x="T52" y="T53"/>
                                  </a:cxn>
                                  <a:cxn ang="T91">
                                    <a:pos x="T54" y="T55"/>
                                  </a:cxn>
                                  <a:cxn ang="T92">
                                    <a:pos x="T56" y="T57"/>
                                  </a:cxn>
                                  <a:cxn ang="T93">
                                    <a:pos x="T58" y="T59"/>
                                  </a:cxn>
                                  <a:cxn ang="T94">
                                    <a:pos x="T60" y="T61"/>
                                  </a:cxn>
                                  <a:cxn ang="T95">
                                    <a:pos x="T62" y="T63"/>
                                  </a:cxn>
                                </a:cxnLst>
                                <a:rect l="T96" t="T97" r="T98" b="T99"/>
                                <a:pathLst>
                                  <a:path w="153" h="387">
                                    <a:moveTo>
                                      <a:pt x="60" y="0"/>
                                    </a:moveTo>
                                    <a:lnTo>
                                      <a:pt x="24" y="20"/>
                                    </a:lnTo>
                                    <a:lnTo>
                                      <a:pt x="19" y="26"/>
                                    </a:lnTo>
                                    <a:lnTo>
                                      <a:pt x="0" y="122"/>
                                    </a:lnTo>
                                    <a:lnTo>
                                      <a:pt x="29" y="126"/>
                                    </a:lnTo>
                                    <a:lnTo>
                                      <a:pt x="33" y="102"/>
                                    </a:lnTo>
                                    <a:lnTo>
                                      <a:pt x="44" y="152"/>
                                    </a:lnTo>
                                    <a:lnTo>
                                      <a:pt x="25" y="217"/>
                                    </a:lnTo>
                                    <a:lnTo>
                                      <a:pt x="25" y="264"/>
                                    </a:lnTo>
                                    <a:lnTo>
                                      <a:pt x="29" y="297"/>
                                    </a:lnTo>
                                    <a:lnTo>
                                      <a:pt x="38" y="344"/>
                                    </a:lnTo>
                                    <a:lnTo>
                                      <a:pt x="47" y="380"/>
                                    </a:lnTo>
                                    <a:lnTo>
                                      <a:pt x="75" y="386"/>
                                    </a:lnTo>
                                    <a:lnTo>
                                      <a:pt x="78" y="380"/>
                                    </a:lnTo>
                                    <a:lnTo>
                                      <a:pt x="105" y="379"/>
                                    </a:lnTo>
                                    <a:lnTo>
                                      <a:pt x="114" y="334"/>
                                    </a:lnTo>
                                    <a:lnTo>
                                      <a:pt x="122" y="275"/>
                                    </a:lnTo>
                                    <a:lnTo>
                                      <a:pt x="129" y="215"/>
                                    </a:lnTo>
                                    <a:lnTo>
                                      <a:pt x="112" y="147"/>
                                    </a:lnTo>
                                    <a:lnTo>
                                      <a:pt x="118" y="109"/>
                                    </a:lnTo>
                                    <a:lnTo>
                                      <a:pt x="122" y="123"/>
                                    </a:lnTo>
                                    <a:lnTo>
                                      <a:pt x="152" y="115"/>
                                    </a:lnTo>
                                    <a:lnTo>
                                      <a:pt x="129" y="25"/>
                                    </a:lnTo>
                                    <a:lnTo>
                                      <a:pt x="90" y="0"/>
                                    </a:lnTo>
                                    <a:lnTo>
                                      <a:pt x="89" y="3"/>
                                    </a:lnTo>
                                    <a:lnTo>
                                      <a:pt x="84" y="6"/>
                                    </a:lnTo>
                                    <a:lnTo>
                                      <a:pt x="80" y="7"/>
                                    </a:lnTo>
                                    <a:lnTo>
                                      <a:pt x="76" y="7"/>
                                    </a:lnTo>
                                    <a:lnTo>
                                      <a:pt x="71" y="7"/>
                                    </a:lnTo>
                                    <a:lnTo>
                                      <a:pt x="67" y="6"/>
                                    </a:lnTo>
                                    <a:lnTo>
                                      <a:pt x="62" y="3"/>
                                    </a:lnTo>
                                    <a:lnTo>
                                      <a:pt x="60" y="0"/>
                                    </a:lnTo>
                                  </a:path>
                                </a:pathLst>
                              </a:custGeom>
                              <a:blipFill dpi="0" rotWithShape="0">
                                <a:blip r:embed="rId21"/>
                                <a:srcRect/>
                                <a:tile tx="0" ty="0" sx="100000" sy="100000" flip="none" algn="tl"/>
                              </a:blipFill>
                              <a:ln w="12700" cap="rnd">
                                <a:solidFill>
                                  <a:srgbClr val="FF1F3F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</wpg:grpSp>
                      </wpg:grpSp>
                      <wpg:grpSp>
                        <wpg:cNvPr id="123" name="Group 123"/>
                        <wpg:cNvGrpSpPr>
                          <a:grpSpLocks/>
                        </wpg:cNvGrpSpPr>
                        <wpg:grpSpPr bwMode="auto">
                          <a:xfrm>
                            <a:off x="6400809" y="4196253"/>
                            <a:ext cx="2362204" cy="950915"/>
                            <a:chOff x="6400809" y="4191001"/>
                            <a:chExt cx="1272" cy="798"/>
                          </a:xfrm>
                        </wpg:grpSpPr>
                        <wpg:grpSp>
                          <wpg:cNvPr id="125" name="Group 125"/>
                          <wpg:cNvGrpSpPr>
                            <a:grpSpLocks/>
                          </wpg:cNvGrpSpPr>
                          <wpg:grpSpPr bwMode="auto">
                            <a:xfrm>
                              <a:off x="6401928" y="4191088"/>
                              <a:ext cx="153" cy="695"/>
                              <a:chOff x="6401928" y="4191088"/>
                              <a:chExt cx="153" cy="695"/>
                            </a:xfrm>
                          </wpg:grpSpPr>
                          <wps:wsp>
                            <wps:cNvPr id="315" name="Freeform 1156"/>
                            <wps:cNvSpPr>
                              <a:spLocks/>
                            </wps:cNvSpPr>
                            <wps:spPr bwMode="auto">
                              <a:xfrm>
                                <a:off x="6401959" y="4191560"/>
                                <a:ext cx="82" cy="203"/>
                              </a:xfrm>
                              <a:custGeom>
                                <a:avLst/>
                                <a:gdLst>
                                  <a:gd name="T0" fmla="*/ 18 w 82"/>
                                  <a:gd name="T1" fmla="*/ 0 h 203"/>
                                  <a:gd name="T2" fmla="*/ 16 w 82"/>
                                  <a:gd name="T3" fmla="*/ 24 h 203"/>
                                  <a:gd name="T4" fmla="*/ 15 w 82"/>
                                  <a:gd name="T5" fmla="*/ 51 h 203"/>
                                  <a:gd name="T6" fmla="*/ 15 w 82"/>
                                  <a:gd name="T7" fmla="*/ 78 h 203"/>
                                  <a:gd name="T8" fmla="*/ 16 w 82"/>
                                  <a:gd name="T9" fmla="*/ 103 h 203"/>
                                  <a:gd name="T10" fmla="*/ 16 w 82"/>
                                  <a:gd name="T11" fmla="*/ 123 h 203"/>
                                  <a:gd name="T12" fmla="*/ 16 w 82"/>
                                  <a:gd name="T13" fmla="*/ 149 h 203"/>
                                  <a:gd name="T14" fmla="*/ 15 w 82"/>
                                  <a:gd name="T15" fmla="*/ 159 h 203"/>
                                  <a:gd name="T16" fmla="*/ 4 w 82"/>
                                  <a:gd name="T17" fmla="*/ 190 h 203"/>
                                  <a:gd name="T18" fmla="*/ 0 w 82"/>
                                  <a:gd name="T19" fmla="*/ 202 h 203"/>
                                  <a:gd name="T20" fmla="*/ 17 w 82"/>
                                  <a:gd name="T21" fmla="*/ 202 h 203"/>
                                  <a:gd name="T22" fmla="*/ 25 w 82"/>
                                  <a:gd name="T23" fmla="*/ 188 h 203"/>
                                  <a:gd name="T24" fmla="*/ 30 w 82"/>
                                  <a:gd name="T25" fmla="*/ 172 h 203"/>
                                  <a:gd name="T26" fmla="*/ 33 w 82"/>
                                  <a:gd name="T27" fmla="*/ 147 h 203"/>
                                  <a:gd name="T28" fmla="*/ 43 w 82"/>
                                  <a:gd name="T29" fmla="*/ 78 h 203"/>
                                  <a:gd name="T30" fmla="*/ 46 w 82"/>
                                  <a:gd name="T31" fmla="*/ 59 h 203"/>
                                  <a:gd name="T32" fmla="*/ 44 w 82"/>
                                  <a:gd name="T33" fmla="*/ 96 h 203"/>
                                  <a:gd name="T34" fmla="*/ 47 w 82"/>
                                  <a:gd name="T35" fmla="*/ 119 h 203"/>
                                  <a:gd name="T36" fmla="*/ 48 w 82"/>
                                  <a:gd name="T37" fmla="*/ 141 h 203"/>
                                  <a:gd name="T38" fmla="*/ 46 w 82"/>
                                  <a:gd name="T39" fmla="*/ 160 h 203"/>
                                  <a:gd name="T40" fmla="*/ 47 w 82"/>
                                  <a:gd name="T41" fmla="*/ 170 h 203"/>
                                  <a:gd name="T42" fmla="*/ 58 w 82"/>
                                  <a:gd name="T43" fmla="*/ 199 h 203"/>
                                  <a:gd name="T44" fmla="*/ 68 w 82"/>
                                  <a:gd name="T45" fmla="*/ 199 h 203"/>
                                  <a:gd name="T46" fmla="*/ 73 w 82"/>
                                  <a:gd name="T47" fmla="*/ 199 h 203"/>
                                  <a:gd name="T48" fmla="*/ 79 w 82"/>
                                  <a:gd name="T49" fmla="*/ 193 h 203"/>
                                  <a:gd name="T50" fmla="*/ 64 w 82"/>
                                  <a:gd name="T51" fmla="*/ 160 h 203"/>
                                  <a:gd name="T52" fmla="*/ 72 w 82"/>
                                  <a:gd name="T53" fmla="*/ 90 h 203"/>
                                  <a:gd name="T54" fmla="*/ 75 w 82"/>
                                  <a:gd name="T55" fmla="*/ 57 h 203"/>
                                  <a:gd name="T56" fmla="*/ 81 w 82"/>
                                  <a:gd name="T57" fmla="*/ 1 h 203"/>
                                  <a:gd name="T58" fmla="*/ 18 w 82"/>
                                  <a:gd name="T59" fmla="*/ 0 h 203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w 82"/>
                                  <a:gd name="T91" fmla="*/ 0 h 203"/>
                                  <a:gd name="T92" fmla="*/ 82 w 82"/>
                                  <a:gd name="T93" fmla="*/ 203 h 203"/>
                                </a:gdLst>
                                <a:ahLst/>
                                <a:cxnLst>
                                  <a:cxn ang="T60">
                                    <a:pos x="T0" y="T1"/>
                                  </a:cxn>
                                  <a:cxn ang="T61">
                                    <a:pos x="T2" y="T3"/>
                                  </a:cxn>
                                  <a:cxn ang="T62">
                                    <a:pos x="T4" y="T5"/>
                                  </a:cxn>
                                  <a:cxn ang="T63">
                                    <a:pos x="T6" y="T7"/>
                                  </a:cxn>
                                  <a:cxn ang="T64">
                                    <a:pos x="T8" y="T9"/>
                                  </a:cxn>
                                  <a:cxn ang="T65">
                                    <a:pos x="T10" y="T11"/>
                                  </a:cxn>
                                  <a:cxn ang="T66">
                                    <a:pos x="T12" y="T13"/>
                                  </a:cxn>
                                  <a:cxn ang="T67">
                                    <a:pos x="T14" y="T15"/>
                                  </a:cxn>
                                  <a:cxn ang="T68">
                                    <a:pos x="T16" y="T17"/>
                                  </a:cxn>
                                  <a:cxn ang="T69">
                                    <a:pos x="T18" y="T19"/>
                                  </a:cxn>
                                  <a:cxn ang="T70">
                                    <a:pos x="T20" y="T21"/>
                                  </a:cxn>
                                  <a:cxn ang="T71">
                                    <a:pos x="T22" y="T23"/>
                                  </a:cxn>
                                  <a:cxn ang="T72">
                                    <a:pos x="T24" y="T25"/>
                                  </a:cxn>
                                  <a:cxn ang="T73">
                                    <a:pos x="T26" y="T27"/>
                                  </a:cxn>
                                  <a:cxn ang="T74">
                                    <a:pos x="T28" y="T29"/>
                                  </a:cxn>
                                  <a:cxn ang="T75">
                                    <a:pos x="T30" y="T31"/>
                                  </a:cxn>
                                  <a:cxn ang="T76">
                                    <a:pos x="T32" y="T33"/>
                                  </a:cxn>
                                  <a:cxn ang="T77">
                                    <a:pos x="T34" y="T35"/>
                                  </a:cxn>
                                  <a:cxn ang="T78">
                                    <a:pos x="T36" y="T37"/>
                                  </a:cxn>
                                  <a:cxn ang="T79">
                                    <a:pos x="T38" y="T39"/>
                                  </a:cxn>
                                  <a:cxn ang="T80">
                                    <a:pos x="T40" y="T41"/>
                                  </a:cxn>
                                  <a:cxn ang="T81">
                                    <a:pos x="T42" y="T43"/>
                                  </a:cxn>
                                  <a:cxn ang="T82">
                                    <a:pos x="T44" y="T45"/>
                                  </a:cxn>
                                  <a:cxn ang="T83">
                                    <a:pos x="T46" y="T47"/>
                                  </a:cxn>
                                  <a:cxn ang="T84">
                                    <a:pos x="T48" y="T49"/>
                                  </a:cxn>
                                  <a:cxn ang="T85">
                                    <a:pos x="T50" y="T51"/>
                                  </a:cxn>
                                  <a:cxn ang="T86">
                                    <a:pos x="T52" y="T53"/>
                                  </a:cxn>
                                  <a:cxn ang="T87">
                                    <a:pos x="T54" y="T55"/>
                                  </a:cxn>
                                  <a:cxn ang="T88">
                                    <a:pos x="T56" y="T57"/>
                                  </a:cxn>
                                  <a:cxn ang="T89">
                                    <a:pos x="T58" y="T59"/>
                                  </a:cxn>
                                </a:cxnLst>
                                <a:rect l="T90" t="T91" r="T92" b="T93"/>
                                <a:pathLst>
                                  <a:path w="82" h="203">
                                    <a:moveTo>
                                      <a:pt x="18" y="0"/>
                                    </a:moveTo>
                                    <a:lnTo>
                                      <a:pt x="16" y="24"/>
                                    </a:lnTo>
                                    <a:lnTo>
                                      <a:pt x="15" y="51"/>
                                    </a:lnTo>
                                    <a:lnTo>
                                      <a:pt x="15" y="78"/>
                                    </a:lnTo>
                                    <a:lnTo>
                                      <a:pt x="16" y="103"/>
                                    </a:lnTo>
                                    <a:lnTo>
                                      <a:pt x="16" y="123"/>
                                    </a:lnTo>
                                    <a:lnTo>
                                      <a:pt x="16" y="149"/>
                                    </a:lnTo>
                                    <a:lnTo>
                                      <a:pt x="15" y="159"/>
                                    </a:lnTo>
                                    <a:lnTo>
                                      <a:pt x="4" y="190"/>
                                    </a:lnTo>
                                    <a:lnTo>
                                      <a:pt x="0" y="202"/>
                                    </a:lnTo>
                                    <a:lnTo>
                                      <a:pt x="17" y="202"/>
                                    </a:lnTo>
                                    <a:lnTo>
                                      <a:pt x="25" y="188"/>
                                    </a:lnTo>
                                    <a:lnTo>
                                      <a:pt x="30" y="172"/>
                                    </a:lnTo>
                                    <a:lnTo>
                                      <a:pt x="33" y="147"/>
                                    </a:lnTo>
                                    <a:lnTo>
                                      <a:pt x="43" y="78"/>
                                    </a:lnTo>
                                    <a:lnTo>
                                      <a:pt x="46" y="59"/>
                                    </a:lnTo>
                                    <a:lnTo>
                                      <a:pt x="44" y="96"/>
                                    </a:lnTo>
                                    <a:lnTo>
                                      <a:pt x="47" y="119"/>
                                    </a:lnTo>
                                    <a:lnTo>
                                      <a:pt x="48" y="141"/>
                                    </a:lnTo>
                                    <a:lnTo>
                                      <a:pt x="46" y="160"/>
                                    </a:lnTo>
                                    <a:lnTo>
                                      <a:pt x="47" y="170"/>
                                    </a:lnTo>
                                    <a:lnTo>
                                      <a:pt x="58" y="199"/>
                                    </a:lnTo>
                                    <a:lnTo>
                                      <a:pt x="68" y="199"/>
                                    </a:lnTo>
                                    <a:lnTo>
                                      <a:pt x="73" y="199"/>
                                    </a:lnTo>
                                    <a:lnTo>
                                      <a:pt x="79" y="193"/>
                                    </a:lnTo>
                                    <a:lnTo>
                                      <a:pt x="64" y="160"/>
                                    </a:lnTo>
                                    <a:lnTo>
                                      <a:pt x="72" y="90"/>
                                    </a:lnTo>
                                    <a:lnTo>
                                      <a:pt x="75" y="57"/>
                                    </a:lnTo>
                                    <a:lnTo>
                                      <a:pt x="81" y="1"/>
                                    </a:lnTo>
                                    <a:lnTo>
                                      <a:pt x="18" y="0"/>
                                    </a:lnTo>
                                  </a:path>
                                </a:pathLst>
                              </a:custGeom>
                              <a:blipFill dpi="0" rotWithShape="0">
                                <a:blip r:embed="rId18"/>
                                <a:srcRect/>
                                <a:tile tx="0" ty="0" sx="100000" sy="100000" flip="none" algn="tl"/>
                              </a:blip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g:grpSp>
                            <wpg:cNvPr id="316" name="Group 316"/>
                            <wpg:cNvGrpSpPr>
                              <a:grpSpLocks/>
                            </wpg:cNvGrpSpPr>
                            <wpg:grpSpPr bwMode="auto">
                              <a:xfrm>
                                <a:off x="6401930" y="4191308"/>
                                <a:ext cx="148" cy="203"/>
                                <a:chOff x="6401930" y="4191308"/>
                                <a:chExt cx="148" cy="203"/>
                              </a:xfrm>
                            </wpg:grpSpPr>
                            <wps:wsp>
                              <wps:cNvPr id="327" name="Freeform 1158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01930" y="4191314"/>
                                  <a:ext cx="41" cy="197"/>
                                </a:xfrm>
                                <a:custGeom>
                                  <a:avLst/>
                                  <a:gdLst>
                                    <a:gd name="T0" fmla="*/ 2 w 41"/>
                                    <a:gd name="T1" fmla="*/ 0 h 197"/>
                                    <a:gd name="T2" fmla="*/ 0 w 41"/>
                                    <a:gd name="T3" fmla="*/ 44 h 197"/>
                                    <a:gd name="T4" fmla="*/ 6 w 41"/>
                                    <a:gd name="T5" fmla="*/ 105 h 197"/>
                                    <a:gd name="T6" fmla="*/ 12 w 41"/>
                                    <a:gd name="T7" fmla="*/ 158 h 197"/>
                                    <a:gd name="T8" fmla="*/ 22 w 41"/>
                                    <a:gd name="T9" fmla="*/ 190 h 197"/>
                                    <a:gd name="T10" fmla="*/ 26 w 41"/>
                                    <a:gd name="T11" fmla="*/ 196 h 197"/>
                                    <a:gd name="T12" fmla="*/ 29 w 41"/>
                                    <a:gd name="T13" fmla="*/ 187 h 197"/>
                                    <a:gd name="T14" fmla="*/ 31 w 41"/>
                                    <a:gd name="T15" fmla="*/ 164 h 197"/>
                                    <a:gd name="T16" fmla="*/ 40 w 41"/>
                                    <a:gd name="T17" fmla="*/ 158 h 197"/>
                                    <a:gd name="T18" fmla="*/ 28 w 41"/>
                                    <a:gd name="T19" fmla="*/ 141 h 197"/>
                                    <a:gd name="T20" fmla="*/ 20 w 41"/>
                                    <a:gd name="T21" fmla="*/ 130 h 197"/>
                                    <a:gd name="T22" fmla="*/ 21 w 41"/>
                                    <a:gd name="T23" fmla="*/ 40 h 197"/>
                                    <a:gd name="T24" fmla="*/ 25 w 41"/>
                                    <a:gd name="T25" fmla="*/ 4 h 197"/>
                                    <a:gd name="T26" fmla="*/ 2 w 41"/>
                                    <a:gd name="T27" fmla="*/ 0 h 197"/>
                                    <a:gd name="T28" fmla="*/ 0 60000 65536"/>
                                    <a:gd name="T29" fmla="*/ 0 60000 65536"/>
                                    <a:gd name="T30" fmla="*/ 0 60000 65536"/>
                                    <a:gd name="T31" fmla="*/ 0 60000 65536"/>
                                    <a:gd name="T32" fmla="*/ 0 60000 65536"/>
                                    <a:gd name="T33" fmla="*/ 0 60000 65536"/>
                                    <a:gd name="T34" fmla="*/ 0 60000 65536"/>
                                    <a:gd name="T35" fmla="*/ 0 60000 65536"/>
                                    <a:gd name="T36" fmla="*/ 0 60000 65536"/>
                                    <a:gd name="T37" fmla="*/ 0 60000 65536"/>
                                    <a:gd name="T38" fmla="*/ 0 60000 65536"/>
                                    <a:gd name="T39" fmla="*/ 0 60000 65536"/>
                                    <a:gd name="T40" fmla="*/ 0 60000 65536"/>
                                    <a:gd name="T41" fmla="*/ 0 60000 65536"/>
                                    <a:gd name="T42" fmla="*/ 0 w 41"/>
                                    <a:gd name="T43" fmla="*/ 0 h 197"/>
                                    <a:gd name="T44" fmla="*/ 41 w 41"/>
                                    <a:gd name="T45" fmla="*/ 197 h 197"/>
                                  </a:gdLst>
                                  <a:ahLst/>
                                  <a:cxnLst>
                                    <a:cxn ang="T28">
                                      <a:pos x="T0" y="T1"/>
                                    </a:cxn>
                                    <a:cxn ang="T29">
                                      <a:pos x="T2" y="T3"/>
                                    </a:cxn>
                                    <a:cxn ang="T30">
                                      <a:pos x="T4" y="T5"/>
                                    </a:cxn>
                                    <a:cxn ang="T31">
                                      <a:pos x="T6" y="T7"/>
                                    </a:cxn>
                                    <a:cxn ang="T32">
                                      <a:pos x="T8" y="T9"/>
                                    </a:cxn>
                                    <a:cxn ang="T33">
                                      <a:pos x="T10" y="T11"/>
                                    </a:cxn>
                                    <a:cxn ang="T34">
                                      <a:pos x="T12" y="T13"/>
                                    </a:cxn>
                                    <a:cxn ang="T35">
                                      <a:pos x="T14" y="T15"/>
                                    </a:cxn>
                                    <a:cxn ang="T36">
                                      <a:pos x="T16" y="T17"/>
                                    </a:cxn>
                                    <a:cxn ang="T37">
                                      <a:pos x="T18" y="T19"/>
                                    </a:cxn>
                                    <a:cxn ang="T38">
                                      <a:pos x="T20" y="T21"/>
                                    </a:cxn>
                                    <a:cxn ang="T39">
                                      <a:pos x="T22" y="T23"/>
                                    </a:cxn>
                                    <a:cxn ang="T40">
                                      <a:pos x="T24" y="T25"/>
                                    </a:cxn>
                                    <a:cxn ang="T41">
                                      <a:pos x="T26" y="T27"/>
                                    </a:cxn>
                                  </a:cxnLst>
                                  <a:rect l="T42" t="T43" r="T44" b="T45"/>
                                  <a:pathLst>
                                    <a:path w="41" h="197">
                                      <a:moveTo>
                                        <a:pt x="2" y="0"/>
                                      </a:moveTo>
                                      <a:lnTo>
                                        <a:pt x="0" y="44"/>
                                      </a:lnTo>
                                      <a:lnTo>
                                        <a:pt x="6" y="105"/>
                                      </a:lnTo>
                                      <a:lnTo>
                                        <a:pt x="12" y="158"/>
                                      </a:lnTo>
                                      <a:lnTo>
                                        <a:pt x="22" y="190"/>
                                      </a:lnTo>
                                      <a:lnTo>
                                        <a:pt x="26" y="196"/>
                                      </a:lnTo>
                                      <a:lnTo>
                                        <a:pt x="29" y="187"/>
                                      </a:lnTo>
                                      <a:lnTo>
                                        <a:pt x="31" y="164"/>
                                      </a:lnTo>
                                      <a:lnTo>
                                        <a:pt x="40" y="158"/>
                                      </a:lnTo>
                                      <a:lnTo>
                                        <a:pt x="28" y="141"/>
                                      </a:lnTo>
                                      <a:lnTo>
                                        <a:pt x="20" y="130"/>
                                      </a:lnTo>
                                      <a:lnTo>
                                        <a:pt x="21" y="40"/>
                                      </a:lnTo>
                                      <a:lnTo>
                                        <a:pt x="25" y="4"/>
                                      </a:lnTo>
                                      <a:lnTo>
                                        <a:pt x="2" y="0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8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28" name="Freeform 1159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02042" y="4191308"/>
                                  <a:ext cx="36" cy="184"/>
                                </a:xfrm>
                                <a:custGeom>
                                  <a:avLst/>
                                  <a:gdLst>
                                    <a:gd name="T0" fmla="*/ 10 w 36"/>
                                    <a:gd name="T1" fmla="*/ 5 h 184"/>
                                    <a:gd name="T2" fmla="*/ 15 w 36"/>
                                    <a:gd name="T3" fmla="*/ 38 h 184"/>
                                    <a:gd name="T4" fmla="*/ 14 w 36"/>
                                    <a:gd name="T5" fmla="*/ 116 h 184"/>
                                    <a:gd name="T6" fmla="*/ 0 w 36"/>
                                    <a:gd name="T7" fmla="*/ 149 h 184"/>
                                    <a:gd name="T8" fmla="*/ 3 w 36"/>
                                    <a:gd name="T9" fmla="*/ 152 h 184"/>
                                    <a:gd name="T10" fmla="*/ 0 w 36"/>
                                    <a:gd name="T11" fmla="*/ 169 h 184"/>
                                    <a:gd name="T12" fmla="*/ 3 w 36"/>
                                    <a:gd name="T13" fmla="*/ 183 h 184"/>
                                    <a:gd name="T14" fmla="*/ 14 w 36"/>
                                    <a:gd name="T15" fmla="*/ 160 h 184"/>
                                    <a:gd name="T16" fmla="*/ 25 w 36"/>
                                    <a:gd name="T17" fmla="*/ 120 h 184"/>
                                    <a:gd name="T18" fmla="*/ 35 w 36"/>
                                    <a:gd name="T19" fmla="*/ 30 h 184"/>
                                    <a:gd name="T20" fmla="*/ 30 w 36"/>
                                    <a:gd name="T21" fmla="*/ 0 h 184"/>
                                    <a:gd name="T22" fmla="*/ 10 w 36"/>
                                    <a:gd name="T23" fmla="*/ 5 h 184"/>
                                    <a:gd name="T24" fmla="*/ 0 60000 65536"/>
                                    <a:gd name="T25" fmla="*/ 0 60000 65536"/>
                                    <a:gd name="T26" fmla="*/ 0 60000 65536"/>
                                    <a:gd name="T27" fmla="*/ 0 60000 65536"/>
                                    <a:gd name="T28" fmla="*/ 0 60000 65536"/>
                                    <a:gd name="T29" fmla="*/ 0 60000 65536"/>
                                    <a:gd name="T30" fmla="*/ 0 60000 65536"/>
                                    <a:gd name="T31" fmla="*/ 0 60000 65536"/>
                                    <a:gd name="T32" fmla="*/ 0 60000 65536"/>
                                    <a:gd name="T33" fmla="*/ 0 60000 65536"/>
                                    <a:gd name="T34" fmla="*/ 0 60000 65536"/>
                                    <a:gd name="T35" fmla="*/ 0 60000 65536"/>
                                    <a:gd name="T36" fmla="*/ 0 w 36"/>
                                    <a:gd name="T37" fmla="*/ 0 h 184"/>
                                    <a:gd name="T38" fmla="*/ 36 w 36"/>
                                    <a:gd name="T39" fmla="*/ 184 h 184"/>
                                  </a:gdLst>
                                  <a:ahLst/>
                                  <a:cxnLst>
                                    <a:cxn ang="T24">
                                      <a:pos x="T0" y="T1"/>
                                    </a:cxn>
                                    <a:cxn ang="T25">
                                      <a:pos x="T2" y="T3"/>
                                    </a:cxn>
                                    <a:cxn ang="T26">
                                      <a:pos x="T4" y="T5"/>
                                    </a:cxn>
                                    <a:cxn ang="T27">
                                      <a:pos x="T6" y="T7"/>
                                    </a:cxn>
                                    <a:cxn ang="T28">
                                      <a:pos x="T8" y="T9"/>
                                    </a:cxn>
                                    <a:cxn ang="T29">
                                      <a:pos x="T10" y="T11"/>
                                    </a:cxn>
                                    <a:cxn ang="T30">
                                      <a:pos x="T12" y="T13"/>
                                    </a:cxn>
                                    <a:cxn ang="T31">
                                      <a:pos x="T14" y="T15"/>
                                    </a:cxn>
                                    <a:cxn ang="T32">
                                      <a:pos x="T16" y="T17"/>
                                    </a:cxn>
                                    <a:cxn ang="T33">
                                      <a:pos x="T18" y="T19"/>
                                    </a:cxn>
                                    <a:cxn ang="T34">
                                      <a:pos x="T20" y="T21"/>
                                    </a:cxn>
                                    <a:cxn ang="T35">
                                      <a:pos x="T22" y="T23"/>
                                    </a:cxn>
                                  </a:cxnLst>
                                  <a:rect l="T36" t="T37" r="T38" b="T39"/>
                                  <a:pathLst>
                                    <a:path w="36" h="184">
                                      <a:moveTo>
                                        <a:pt x="10" y="5"/>
                                      </a:moveTo>
                                      <a:lnTo>
                                        <a:pt x="15" y="38"/>
                                      </a:lnTo>
                                      <a:lnTo>
                                        <a:pt x="14" y="116"/>
                                      </a:lnTo>
                                      <a:lnTo>
                                        <a:pt x="0" y="149"/>
                                      </a:lnTo>
                                      <a:lnTo>
                                        <a:pt x="3" y="152"/>
                                      </a:lnTo>
                                      <a:lnTo>
                                        <a:pt x="0" y="169"/>
                                      </a:lnTo>
                                      <a:lnTo>
                                        <a:pt x="3" y="183"/>
                                      </a:lnTo>
                                      <a:lnTo>
                                        <a:pt x="14" y="160"/>
                                      </a:lnTo>
                                      <a:lnTo>
                                        <a:pt x="25" y="120"/>
                                      </a:lnTo>
                                      <a:lnTo>
                                        <a:pt x="35" y="30"/>
                                      </a:lnTo>
                                      <a:lnTo>
                                        <a:pt x="30" y="0"/>
                                      </a:lnTo>
                                      <a:lnTo>
                                        <a:pt x="10" y="5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8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  <wps:wsp>
                            <wps:cNvPr id="317" name="Freeform 1160"/>
                            <wps:cNvSpPr>
                              <a:spLocks/>
                            </wps:cNvSpPr>
                            <wps:spPr bwMode="auto">
                              <a:xfrm>
                                <a:off x="6401983" y="4191101"/>
                                <a:ext cx="52" cy="94"/>
                              </a:xfrm>
                              <a:custGeom>
                                <a:avLst/>
                                <a:gdLst>
                                  <a:gd name="T0" fmla="*/ 8 w 52"/>
                                  <a:gd name="T1" fmla="*/ 93 h 94"/>
                                  <a:gd name="T2" fmla="*/ 8 w 52"/>
                                  <a:gd name="T3" fmla="*/ 79 h 94"/>
                                  <a:gd name="T4" fmla="*/ 2 w 52"/>
                                  <a:gd name="T5" fmla="*/ 62 h 94"/>
                                  <a:gd name="T6" fmla="*/ 0 w 52"/>
                                  <a:gd name="T7" fmla="*/ 51 h 94"/>
                                  <a:gd name="T8" fmla="*/ 0 w 52"/>
                                  <a:gd name="T9" fmla="*/ 43 h 94"/>
                                  <a:gd name="T10" fmla="*/ 0 w 52"/>
                                  <a:gd name="T11" fmla="*/ 31 h 94"/>
                                  <a:gd name="T12" fmla="*/ 2 w 52"/>
                                  <a:gd name="T13" fmla="*/ 21 h 94"/>
                                  <a:gd name="T14" fmla="*/ 4 w 52"/>
                                  <a:gd name="T15" fmla="*/ 15 h 94"/>
                                  <a:gd name="T16" fmla="*/ 8 w 52"/>
                                  <a:gd name="T17" fmla="*/ 9 h 94"/>
                                  <a:gd name="T18" fmla="*/ 12 w 52"/>
                                  <a:gd name="T19" fmla="*/ 4 h 94"/>
                                  <a:gd name="T20" fmla="*/ 19 w 52"/>
                                  <a:gd name="T21" fmla="*/ 1 h 94"/>
                                  <a:gd name="T22" fmla="*/ 27 w 52"/>
                                  <a:gd name="T23" fmla="*/ 0 h 94"/>
                                  <a:gd name="T24" fmla="*/ 34 w 52"/>
                                  <a:gd name="T25" fmla="*/ 1 h 94"/>
                                  <a:gd name="T26" fmla="*/ 40 w 52"/>
                                  <a:gd name="T27" fmla="*/ 4 h 94"/>
                                  <a:gd name="T28" fmla="*/ 45 w 52"/>
                                  <a:gd name="T29" fmla="*/ 9 h 94"/>
                                  <a:gd name="T30" fmla="*/ 48 w 52"/>
                                  <a:gd name="T31" fmla="*/ 15 h 94"/>
                                  <a:gd name="T32" fmla="*/ 51 w 52"/>
                                  <a:gd name="T33" fmla="*/ 22 h 94"/>
                                  <a:gd name="T34" fmla="*/ 50 w 52"/>
                                  <a:gd name="T35" fmla="*/ 38 h 94"/>
                                  <a:gd name="T36" fmla="*/ 48 w 52"/>
                                  <a:gd name="T37" fmla="*/ 50 h 94"/>
                                  <a:gd name="T38" fmla="*/ 46 w 52"/>
                                  <a:gd name="T39" fmla="*/ 64 h 94"/>
                                  <a:gd name="T40" fmla="*/ 42 w 52"/>
                                  <a:gd name="T41" fmla="*/ 71 h 94"/>
                                  <a:gd name="T42" fmla="*/ 39 w 52"/>
                                  <a:gd name="T43" fmla="*/ 77 h 94"/>
                                  <a:gd name="T44" fmla="*/ 37 w 52"/>
                                  <a:gd name="T45" fmla="*/ 81 h 94"/>
                                  <a:gd name="T46" fmla="*/ 35 w 52"/>
                                  <a:gd name="T47" fmla="*/ 93 h 94"/>
                                  <a:gd name="T48" fmla="*/ 8 w 52"/>
                                  <a:gd name="T49" fmla="*/ 93 h 94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w 52"/>
                                  <a:gd name="T76" fmla="*/ 0 h 94"/>
                                  <a:gd name="T77" fmla="*/ 52 w 52"/>
                                  <a:gd name="T78" fmla="*/ 94 h 94"/>
                                </a:gdLst>
                                <a:ahLst/>
                                <a:cxnLst>
                                  <a:cxn ang="T50">
                                    <a:pos x="T0" y="T1"/>
                                  </a:cxn>
                                  <a:cxn ang="T51">
                                    <a:pos x="T2" y="T3"/>
                                  </a:cxn>
                                  <a:cxn ang="T52">
                                    <a:pos x="T4" y="T5"/>
                                  </a:cxn>
                                  <a:cxn ang="T53">
                                    <a:pos x="T6" y="T7"/>
                                  </a:cxn>
                                  <a:cxn ang="T54">
                                    <a:pos x="T8" y="T9"/>
                                  </a:cxn>
                                  <a:cxn ang="T55">
                                    <a:pos x="T10" y="T11"/>
                                  </a:cxn>
                                  <a:cxn ang="T56">
                                    <a:pos x="T12" y="T13"/>
                                  </a:cxn>
                                  <a:cxn ang="T57">
                                    <a:pos x="T14" y="T15"/>
                                  </a:cxn>
                                  <a:cxn ang="T58">
                                    <a:pos x="T16" y="T17"/>
                                  </a:cxn>
                                  <a:cxn ang="T59">
                                    <a:pos x="T18" y="T19"/>
                                  </a:cxn>
                                  <a:cxn ang="T60">
                                    <a:pos x="T20" y="T21"/>
                                  </a:cxn>
                                  <a:cxn ang="T61">
                                    <a:pos x="T22" y="T23"/>
                                  </a:cxn>
                                  <a:cxn ang="T62">
                                    <a:pos x="T24" y="T25"/>
                                  </a:cxn>
                                  <a:cxn ang="T63">
                                    <a:pos x="T26" y="T27"/>
                                  </a:cxn>
                                  <a:cxn ang="T64">
                                    <a:pos x="T28" y="T29"/>
                                  </a:cxn>
                                  <a:cxn ang="T65">
                                    <a:pos x="T30" y="T31"/>
                                  </a:cxn>
                                  <a:cxn ang="T66">
                                    <a:pos x="T32" y="T33"/>
                                  </a:cxn>
                                  <a:cxn ang="T67">
                                    <a:pos x="T34" y="T35"/>
                                  </a:cxn>
                                  <a:cxn ang="T68">
                                    <a:pos x="T36" y="T37"/>
                                  </a:cxn>
                                  <a:cxn ang="T69">
                                    <a:pos x="T38" y="T39"/>
                                  </a:cxn>
                                  <a:cxn ang="T70">
                                    <a:pos x="T40" y="T41"/>
                                  </a:cxn>
                                  <a:cxn ang="T71">
                                    <a:pos x="T42" y="T43"/>
                                  </a:cxn>
                                  <a:cxn ang="T72">
                                    <a:pos x="T44" y="T45"/>
                                  </a:cxn>
                                  <a:cxn ang="T73">
                                    <a:pos x="T46" y="T47"/>
                                  </a:cxn>
                                  <a:cxn ang="T74">
                                    <a:pos x="T48" y="T49"/>
                                  </a:cxn>
                                </a:cxnLst>
                                <a:rect l="T75" t="T76" r="T77" b="T78"/>
                                <a:pathLst>
                                  <a:path w="52" h="94">
                                    <a:moveTo>
                                      <a:pt x="8" y="93"/>
                                    </a:moveTo>
                                    <a:lnTo>
                                      <a:pt x="8" y="79"/>
                                    </a:lnTo>
                                    <a:lnTo>
                                      <a:pt x="2" y="62"/>
                                    </a:lnTo>
                                    <a:lnTo>
                                      <a:pt x="0" y="51"/>
                                    </a:lnTo>
                                    <a:lnTo>
                                      <a:pt x="0" y="43"/>
                                    </a:lnTo>
                                    <a:lnTo>
                                      <a:pt x="0" y="31"/>
                                    </a:lnTo>
                                    <a:lnTo>
                                      <a:pt x="2" y="21"/>
                                    </a:lnTo>
                                    <a:lnTo>
                                      <a:pt x="4" y="15"/>
                                    </a:lnTo>
                                    <a:lnTo>
                                      <a:pt x="8" y="9"/>
                                    </a:lnTo>
                                    <a:lnTo>
                                      <a:pt x="12" y="4"/>
                                    </a:lnTo>
                                    <a:lnTo>
                                      <a:pt x="19" y="1"/>
                                    </a:lnTo>
                                    <a:lnTo>
                                      <a:pt x="27" y="0"/>
                                    </a:lnTo>
                                    <a:lnTo>
                                      <a:pt x="34" y="1"/>
                                    </a:lnTo>
                                    <a:lnTo>
                                      <a:pt x="40" y="4"/>
                                    </a:lnTo>
                                    <a:lnTo>
                                      <a:pt x="45" y="9"/>
                                    </a:lnTo>
                                    <a:lnTo>
                                      <a:pt x="48" y="15"/>
                                    </a:lnTo>
                                    <a:lnTo>
                                      <a:pt x="51" y="22"/>
                                    </a:lnTo>
                                    <a:lnTo>
                                      <a:pt x="50" y="38"/>
                                    </a:lnTo>
                                    <a:lnTo>
                                      <a:pt x="48" y="50"/>
                                    </a:lnTo>
                                    <a:lnTo>
                                      <a:pt x="46" y="64"/>
                                    </a:lnTo>
                                    <a:lnTo>
                                      <a:pt x="42" y="71"/>
                                    </a:lnTo>
                                    <a:lnTo>
                                      <a:pt x="39" y="77"/>
                                    </a:lnTo>
                                    <a:lnTo>
                                      <a:pt x="37" y="81"/>
                                    </a:lnTo>
                                    <a:lnTo>
                                      <a:pt x="35" y="93"/>
                                    </a:lnTo>
                                    <a:lnTo>
                                      <a:pt x="8" y="93"/>
                                    </a:lnTo>
                                  </a:path>
                                </a:pathLst>
                              </a:custGeom>
                              <a:blipFill dpi="0" rotWithShape="0">
                                <a:blip r:embed="rId18"/>
                                <a:srcRect/>
                                <a:tile tx="0" ty="0" sx="100000" sy="100000" flip="none" algn="tl"/>
                              </a:blip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s:wsp>
                            <wps:cNvPr id="318" name="Freeform 1161"/>
                            <wps:cNvSpPr>
                              <a:spLocks/>
                            </wps:cNvSpPr>
                            <wps:spPr bwMode="auto">
                              <a:xfrm>
                                <a:off x="6401962" y="4191088"/>
                                <a:ext cx="93" cy="78"/>
                              </a:xfrm>
                              <a:custGeom>
                                <a:avLst/>
                                <a:gdLst>
                                  <a:gd name="T0" fmla="*/ 9 w 93"/>
                                  <a:gd name="T1" fmla="*/ 75 h 78"/>
                                  <a:gd name="T2" fmla="*/ 5 w 93"/>
                                  <a:gd name="T3" fmla="*/ 77 h 78"/>
                                  <a:gd name="T4" fmla="*/ 0 w 93"/>
                                  <a:gd name="T5" fmla="*/ 74 h 78"/>
                                  <a:gd name="T6" fmla="*/ 2 w 93"/>
                                  <a:gd name="T7" fmla="*/ 62 h 78"/>
                                  <a:gd name="T8" fmla="*/ 5 w 93"/>
                                  <a:gd name="T9" fmla="*/ 47 h 78"/>
                                  <a:gd name="T10" fmla="*/ 11 w 93"/>
                                  <a:gd name="T11" fmla="*/ 30 h 78"/>
                                  <a:gd name="T12" fmla="*/ 14 w 93"/>
                                  <a:gd name="T13" fmla="*/ 20 h 78"/>
                                  <a:gd name="T14" fmla="*/ 18 w 93"/>
                                  <a:gd name="T15" fmla="*/ 12 h 78"/>
                                  <a:gd name="T16" fmla="*/ 26 w 93"/>
                                  <a:gd name="T17" fmla="*/ 5 h 78"/>
                                  <a:gd name="T18" fmla="*/ 40 w 93"/>
                                  <a:gd name="T19" fmla="*/ 2 h 78"/>
                                  <a:gd name="T20" fmla="*/ 52 w 93"/>
                                  <a:gd name="T21" fmla="*/ 0 h 78"/>
                                  <a:gd name="T22" fmla="*/ 70 w 93"/>
                                  <a:gd name="T23" fmla="*/ 8 h 78"/>
                                  <a:gd name="T24" fmla="*/ 77 w 93"/>
                                  <a:gd name="T25" fmla="*/ 16 h 78"/>
                                  <a:gd name="T26" fmla="*/ 83 w 93"/>
                                  <a:gd name="T27" fmla="*/ 32 h 78"/>
                                  <a:gd name="T28" fmla="*/ 89 w 93"/>
                                  <a:gd name="T29" fmla="*/ 50 h 78"/>
                                  <a:gd name="T30" fmla="*/ 92 w 93"/>
                                  <a:gd name="T31" fmla="*/ 65 h 78"/>
                                  <a:gd name="T32" fmla="*/ 91 w 93"/>
                                  <a:gd name="T33" fmla="*/ 72 h 78"/>
                                  <a:gd name="T34" fmla="*/ 82 w 93"/>
                                  <a:gd name="T35" fmla="*/ 73 h 78"/>
                                  <a:gd name="T36" fmla="*/ 76 w 93"/>
                                  <a:gd name="T37" fmla="*/ 74 h 78"/>
                                  <a:gd name="T38" fmla="*/ 67 w 93"/>
                                  <a:gd name="T39" fmla="*/ 76 h 78"/>
                                  <a:gd name="T40" fmla="*/ 69 w 93"/>
                                  <a:gd name="T41" fmla="*/ 60 h 78"/>
                                  <a:gd name="T42" fmla="*/ 69 w 93"/>
                                  <a:gd name="T43" fmla="*/ 51 h 78"/>
                                  <a:gd name="T44" fmla="*/ 69 w 93"/>
                                  <a:gd name="T45" fmla="*/ 43 h 78"/>
                                  <a:gd name="T46" fmla="*/ 69 w 93"/>
                                  <a:gd name="T47" fmla="*/ 32 h 78"/>
                                  <a:gd name="T48" fmla="*/ 59 w 93"/>
                                  <a:gd name="T49" fmla="*/ 28 h 78"/>
                                  <a:gd name="T50" fmla="*/ 56 w 93"/>
                                  <a:gd name="T51" fmla="*/ 18 h 78"/>
                                  <a:gd name="T52" fmla="*/ 47 w 93"/>
                                  <a:gd name="T53" fmla="*/ 25 h 78"/>
                                  <a:gd name="T54" fmla="*/ 34 w 93"/>
                                  <a:gd name="T55" fmla="*/ 37 h 78"/>
                                  <a:gd name="T56" fmla="*/ 39 w 93"/>
                                  <a:gd name="T57" fmla="*/ 31 h 78"/>
                                  <a:gd name="T58" fmla="*/ 29 w 93"/>
                                  <a:gd name="T59" fmla="*/ 40 h 78"/>
                                  <a:gd name="T60" fmla="*/ 29 w 93"/>
                                  <a:gd name="T61" fmla="*/ 54 h 78"/>
                                  <a:gd name="T62" fmla="*/ 31 w 93"/>
                                  <a:gd name="T63" fmla="*/ 61 h 78"/>
                                  <a:gd name="T64" fmla="*/ 34 w 93"/>
                                  <a:gd name="T65" fmla="*/ 67 h 78"/>
                                  <a:gd name="T66" fmla="*/ 37 w 93"/>
                                  <a:gd name="T67" fmla="*/ 76 h 78"/>
                                  <a:gd name="T68" fmla="*/ 26 w 93"/>
                                  <a:gd name="T69" fmla="*/ 76 h 78"/>
                                  <a:gd name="T70" fmla="*/ 31 w 93"/>
                                  <a:gd name="T71" fmla="*/ 76 h 78"/>
                                  <a:gd name="T72" fmla="*/ 15 w 93"/>
                                  <a:gd name="T73" fmla="*/ 74 h 78"/>
                                  <a:gd name="T74" fmla="*/ 14 w 93"/>
                                  <a:gd name="T75" fmla="*/ 74 h 78"/>
                                  <a:gd name="T76" fmla="*/ 9 w 93"/>
                                  <a:gd name="T77" fmla="*/ 75 h 78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w 93"/>
                                  <a:gd name="T118" fmla="*/ 0 h 78"/>
                                  <a:gd name="T119" fmla="*/ 93 w 93"/>
                                  <a:gd name="T120" fmla="*/ 78 h 78"/>
                                </a:gdLst>
                                <a:ahLst/>
                                <a:cxnLst>
                                  <a:cxn ang="T78">
                                    <a:pos x="T0" y="T1"/>
                                  </a:cxn>
                                  <a:cxn ang="T79">
                                    <a:pos x="T2" y="T3"/>
                                  </a:cxn>
                                  <a:cxn ang="T80">
                                    <a:pos x="T4" y="T5"/>
                                  </a:cxn>
                                  <a:cxn ang="T81">
                                    <a:pos x="T6" y="T7"/>
                                  </a:cxn>
                                  <a:cxn ang="T82">
                                    <a:pos x="T8" y="T9"/>
                                  </a:cxn>
                                  <a:cxn ang="T83">
                                    <a:pos x="T10" y="T11"/>
                                  </a:cxn>
                                  <a:cxn ang="T84">
                                    <a:pos x="T12" y="T13"/>
                                  </a:cxn>
                                  <a:cxn ang="T85">
                                    <a:pos x="T14" y="T15"/>
                                  </a:cxn>
                                  <a:cxn ang="T86">
                                    <a:pos x="T16" y="T17"/>
                                  </a:cxn>
                                  <a:cxn ang="T87">
                                    <a:pos x="T18" y="T19"/>
                                  </a:cxn>
                                  <a:cxn ang="T88">
                                    <a:pos x="T20" y="T21"/>
                                  </a:cxn>
                                  <a:cxn ang="T89">
                                    <a:pos x="T22" y="T23"/>
                                  </a:cxn>
                                  <a:cxn ang="T90">
                                    <a:pos x="T24" y="T25"/>
                                  </a:cxn>
                                  <a:cxn ang="T91">
                                    <a:pos x="T26" y="T27"/>
                                  </a:cxn>
                                  <a:cxn ang="T92">
                                    <a:pos x="T28" y="T29"/>
                                  </a:cxn>
                                  <a:cxn ang="T93">
                                    <a:pos x="T30" y="T31"/>
                                  </a:cxn>
                                  <a:cxn ang="T94">
                                    <a:pos x="T32" y="T33"/>
                                  </a:cxn>
                                  <a:cxn ang="T95">
                                    <a:pos x="T34" y="T35"/>
                                  </a:cxn>
                                  <a:cxn ang="T96">
                                    <a:pos x="T36" y="T37"/>
                                  </a:cxn>
                                  <a:cxn ang="T97">
                                    <a:pos x="T38" y="T39"/>
                                  </a:cxn>
                                  <a:cxn ang="T98">
                                    <a:pos x="T40" y="T41"/>
                                  </a:cxn>
                                  <a:cxn ang="T99">
                                    <a:pos x="T42" y="T43"/>
                                  </a:cxn>
                                  <a:cxn ang="T100">
                                    <a:pos x="T44" y="T45"/>
                                  </a:cxn>
                                  <a:cxn ang="T101">
                                    <a:pos x="T46" y="T47"/>
                                  </a:cxn>
                                  <a:cxn ang="T102">
                                    <a:pos x="T48" y="T49"/>
                                  </a:cxn>
                                  <a:cxn ang="T103">
                                    <a:pos x="T50" y="T51"/>
                                  </a:cxn>
                                  <a:cxn ang="T104">
                                    <a:pos x="T52" y="T53"/>
                                  </a:cxn>
                                  <a:cxn ang="T105">
                                    <a:pos x="T54" y="T55"/>
                                  </a:cxn>
                                  <a:cxn ang="T106">
                                    <a:pos x="T56" y="T57"/>
                                  </a:cxn>
                                  <a:cxn ang="T107">
                                    <a:pos x="T58" y="T59"/>
                                  </a:cxn>
                                  <a:cxn ang="T108">
                                    <a:pos x="T60" y="T61"/>
                                  </a:cxn>
                                  <a:cxn ang="T109">
                                    <a:pos x="T62" y="T63"/>
                                  </a:cxn>
                                  <a:cxn ang="T110">
                                    <a:pos x="T64" y="T65"/>
                                  </a:cxn>
                                  <a:cxn ang="T111">
                                    <a:pos x="T66" y="T67"/>
                                  </a:cxn>
                                  <a:cxn ang="T112">
                                    <a:pos x="T68" y="T69"/>
                                  </a:cxn>
                                  <a:cxn ang="T113">
                                    <a:pos x="T70" y="T71"/>
                                  </a:cxn>
                                  <a:cxn ang="T114">
                                    <a:pos x="T72" y="T73"/>
                                  </a:cxn>
                                  <a:cxn ang="T115">
                                    <a:pos x="T74" y="T75"/>
                                  </a:cxn>
                                  <a:cxn ang="T116">
                                    <a:pos x="T76" y="T77"/>
                                  </a:cxn>
                                </a:cxnLst>
                                <a:rect l="T117" t="T118" r="T119" b="T120"/>
                                <a:pathLst>
                                  <a:path w="93" h="78">
                                    <a:moveTo>
                                      <a:pt x="9" y="75"/>
                                    </a:moveTo>
                                    <a:lnTo>
                                      <a:pt x="5" y="77"/>
                                    </a:lnTo>
                                    <a:lnTo>
                                      <a:pt x="0" y="74"/>
                                    </a:lnTo>
                                    <a:lnTo>
                                      <a:pt x="2" y="62"/>
                                    </a:lnTo>
                                    <a:lnTo>
                                      <a:pt x="5" y="47"/>
                                    </a:lnTo>
                                    <a:lnTo>
                                      <a:pt x="11" y="30"/>
                                    </a:lnTo>
                                    <a:lnTo>
                                      <a:pt x="14" y="20"/>
                                    </a:lnTo>
                                    <a:lnTo>
                                      <a:pt x="18" y="12"/>
                                    </a:lnTo>
                                    <a:lnTo>
                                      <a:pt x="26" y="5"/>
                                    </a:lnTo>
                                    <a:lnTo>
                                      <a:pt x="40" y="2"/>
                                    </a:lnTo>
                                    <a:lnTo>
                                      <a:pt x="52" y="0"/>
                                    </a:lnTo>
                                    <a:lnTo>
                                      <a:pt x="70" y="8"/>
                                    </a:lnTo>
                                    <a:lnTo>
                                      <a:pt x="77" y="16"/>
                                    </a:lnTo>
                                    <a:lnTo>
                                      <a:pt x="83" y="32"/>
                                    </a:lnTo>
                                    <a:lnTo>
                                      <a:pt x="89" y="50"/>
                                    </a:lnTo>
                                    <a:lnTo>
                                      <a:pt x="92" y="65"/>
                                    </a:lnTo>
                                    <a:lnTo>
                                      <a:pt x="91" y="72"/>
                                    </a:lnTo>
                                    <a:lnTo>
                                      <a:pt x="82" y="73"/>
                                    </a:lnTo>
                                    <a:lnTo>
                                      <a:pt x="76" y="74"/>
                                    </a:lnTo>
                                    <a:lnTo>
                                      <a:pt x="67" y="76"/>
                                    </a:lnTo>
                                    <a:lnTo>
                                      <a:pt x="69" y="60"/>
                                    </a:lnTo>
                                    <a:lnTo>
                                      <a:pt x="69" y="51"/>
                                    </a:lnTo>
                                    <a:lnTo>
                                      <a:pt x="69" y="43"/>
                                    </a:lnTo>
                                    <a:lnTo>
                                      <a:pt x="69" y="32"/>
                                    </a:lnTo>
                                    <a:lnTo>
                                      <a:pt x="59" y="28"/>
                                    </a:lnTo>
                                    <a:lnTo>
                                      <a:pt x="56" y="18"/>
                                    </a:lnTo>
                                    <a:lnTo>
                                      <a:pt x="47" y="25"/>
                                    </a:lnTo>
                                    <a:lnTo>
                                      <a:pt x="34" y="37"/>
                                    </a:lnTo>
                                    <a:lnTo>
                                      <a:pt x="39" y="31"/>
                                    </a:lnTo>
                                    <a:lnTo>
                                      <a:pt x="29" y="40"/>
                                    </a:lnTo>
                                    <a:lnTo>
                                      <a:pt x="29" y="54"/>
                                    </a:lnTo>
                                    <a:lnTo>
                                      <a:pt x="31" y="61"/>
                                    </a:lnTo>
                                    <a:lnTo>
                                      <a:pt x="34" y="67"/>
                                    </a:lnTo>
                                    <a:lnTo>
                                      <a:pt x="37" y="76"/>
                                    </a:lnTo>
                                    <a:lnTo>
                                      <a:pt x="26" y="76"/>
                                    </a:lnTo>
                                    <a:lnTo>
                                      <a:pt x="31" y="76"/>
                                    </a:lnTo>
                                    <a:lnTo>
                                      <a:pt x="15" y="74"/>
                                    </a:lnTo>
                                    <a:lnTo>
                                      <a:pt x="14" y="74"/>
                                    </a:lnTo>
                                    <a:lnTo>
                                      <a:pt x="9" y="75"/>
                                    </a:lnTo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s:wsp>
                            <wps:cNvPr id="319" name="Freeform 1162"/>
                            <wps:cNvSpPr>
                              <a:spLocks/>
                            </wps:cNvSpPr>
                            <wps:spPr bwMode="auto">
                              <a:xfrm>
                                <a:off x="6401928" y="4191193"/>
                                <a:ext cx="153" cy="374"/>
                              </a:xfrm>
                              <a:custGeom>
                                <a:avLst/>
                                <a:gdLst>
                                  <a:gd name="T0" fmla="*/ 61 w 153"/>
                                  <a:gd name="T1" fmla="*/ 0 h 374"/>
                                  <a:gd name="T2" fmla="*/ 24 w 153"/>
                                  <a:gd name="T3" fmla="*/ 20 h 374"/>
                                  <a:gd name="T4" fmla="*/ 19 w 153"/>
                                  <a:gd name="T5" fmla="*/ 27 h 374"/>
                                  <a:gd name="T6" fmla="*/ 0 w 153"/>
                                  <a:gd name="T7" fmla="*/ 122 h 374"/>
                                  <a:gd name="T8" fmla="*/ 29 w 153"/>
                                  <a:gd name="T9" fmla="*/ 126 h 374"/>
                                  <a:gd name="T10" fmla="*/ 33 w 153"/>
                                  <a:gd name="T11" fmla="*/ 102 h 374"/>
                                  <a:gd name="T12" fmla="*/ 44 w 153"/>
                                  <a:gd name="T13" fmla="*/ 152 h 374"/>
                                  <a:gd name="T14" fmla="*/ 25 w 153"/>
                                  <a:gd name="T15" fmla="*/ 264 h 374"/>
                                  <a:gd name="T16" fmla="*/ 35 w 153"/>
                                  <a:gd name="T17" fmla="*/ 372 h 374"/>
                                  <a:gd name="T18" fmla="*/ 45 w 153"/>
                                  <a:gd name="T19" fmla="*/ 373 h 374"/>
                                  <a:gd name="T20" fmla="*/ 61 w 153"/>
                                  <a:gd name="T21" fmla="*/ 371 h 374"/>
                                  <a:gd name="T22" fmla="*/ 84 w 153"/>
                                  <a:gd name="T23" fmla="*/ 370 h 374"/>
                                  <a:gd name="T24" fmla="*/ 104 w 153"/>
                                  <a:gd name="T25" fmla="*/ 370 h 374"/>
                                  <a:gd name="T26" fmla="*/ 121 w 153"/>
                                  <a:gd name="T27" fmla="*/ 370 h 374"/>
                                  <a:gd name="T28" fmla="*/ 128 w 153"/>
                                  <a:gd name="T29" fmla="*/ 215 h 374"/>
                                  <a:gd name="T30" fmla="*/ 111 w 153"/>
                                  <a:gd name="T31" fmla="*/ 146 h 374"/>
                                  <a:gd name="T32" fmla="*/ 117 w 153"/>
                                  <a:gd name="T33" fmla="*/ 109 h 374"/>
                                  <a:gd name="T34" fmla="*/ 121 w 153"/>
                                  <a:gd name="T35" fmla="*/ 123 h 374"/>
                                  <a:gd name="T36" fmla="*/ 152 w 153"/>
                                  <a:gd name="T37" fmla="*/ 115 h 374"/>
                                  <a:gd name="T38" fmla="*/ 128 w 153"/>
                                  <a:gd name="T39" fmla="*/ 26 h 374"/>
                                  <a:gd name="T40" fmla="*/ 90 w 153"/>
                                  <a:gd name="T41" fmla="*/ 0 h 374"/>
                                  <a:gd name="T42" fmla="*/ 61 w 153"/>
                                  <a:gd name="T43" fmla="*/ 0 h 374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w 153"/>
                                  <a:gd name="T67" fmla="*/ 0 h 374"/>
                                  <a:gd name="T68" fmla="*/ 153 w 153"/>
                                  <a:gd name="T69" fmla="*/ 374 h 374"/>
                                </a:gdLst>
                                <a:ahLst/>
                                <a:cxnLst>
                                  <a:cxn ang="T44">
                                    <a:pos x="T0" y="T1"/>
                                  </a:cxn>
                                  <a:cxn ang="T45">
                                    <a:pos x="T2" y="T3"/>
                                  </a:cxn>
                                  <a:cxn ang="T46">
                                    <a:pos x="T4" y="T5"/>
                                  </a:cxn>
                                  <a:cxn ang="T47">
                                    <a:pos x="T6" y="T7"/>
                                  </a:cxn>
                                  <a:cxn ang="T48">
                                    <a:pos x="T8" y="T9"/>
                                  </a:cxn>
                                  <a:cxn ang="T49">
                                    <a:pos x="T10" y="T11"/>
                                  </a:cxn>
                                  <a:cxn ang="T50">
                                    <a:pos x="T12" y="T13"/>
                                  </a:cxn>
                                  <a:cxn ang="T51">
                                    <a:pos x="T14" y="T15"/>
                                  </a:cxn>
                                  <a:cxn ang="T52">
                                    <a:pos x="T16" y="T17"/>
                                  </a:cxn>
                                  <a:cxn ang="T53">
                                    <a:pos x="T18" y="T19"/>
                                  </a:cxn>
                                  <a:cxn ang="T54">
                                    <a:pos x="T20" y="T21"/>
                                  </a:cxn>
                                  <a:cxn ang="T55">
                                    <a:pos x="T22" y="T23"/>
                                  </a:cxn>
                                  <a:cxn ang="T56">
                                    <a:pos x="T24" y="T25"/>
                                  </a:cxn>
                                  <a:cxn ang="T57">
                                    <a:pos x="T26" y="T27"/>
                                  </a:cxn>
                                  <a:cxn ang="T58">
                                    <a:pos x="T28" y="T29"/>
                                  </a:cxn>
                                  <a:cxn ang="T59">
                                    <a:pos x="T30" y="T31"/>
                                  </a:cxn>
                                  <a:cxn ang="T60">
                                    <a:pos x="T32" y="T33"/>
                                  </a:cxn>
                                  <a:cxn ang="T61">
                                    <a:pos x="T34" y="T35"/>
                                  </a:cxn>
                                  <a:cxn ang="T62">
                                    <a:pos x="T36" y="T37"/>
                                  </a:cxn>
                                  <a:cxn ang="T63">
                                    <a:pos x="T38" y="T39"/>
                                  </a:cxn>
                                  <a:cxn ang="T64">
                                    <a:pos x="T40" y="T41"/>
                                  </a:cxn>
                                  <a:cxn ang="T65">
                                    <a:pos x="T42" y="T43"/>
                                  </a:cxn>
                                </a:cxnLst>
                                <a:rect l="T66" t="T67" r="T68" b="T69"/>
                                <a:pathLst>
                                  <a:path w="153" h="374">
                                    <a:moveTo>
                                      <a:pt x="61" y="0"/>
                                    </a:moveTo>
                                    <a:lnTo>
                                      <a:pt x="24" y="20"/>
                                    </a:lnTo>
                                    <a:lnTo>
                                      <a:pt x="19" y="27"/>
                                    </a:lnTo>
                                    <a:lnTo>
                                      <a:pt x="0" y="122"/>
                                    </a:lnTo>
                                    <a:lnTo>
                                      <a:pt x="29" y="126"/>
                                    </a:lnTo>
                                    <a:lnTo>
                                      <a:pt x="33" y="102"/>
                                    </a:lnTo>
                                    <a:lnTo>
                                      <a:pt x="44" y="152"/>
                                    </a:lnTo>
                                    <a:lnTo>
                                      <a:pt x="25" y="264"/>
                                    </a:lnTo>
                                    <a:lnTo>
                                      <a:pt x="35" y="372"/>
                                    </a:lnTo>
                                    <a:lnTo>
                                      <a:pt x="45" y="373"/>
                                    </a:lnTo>
                                    <a:lnTo>
                                      <a:pt x="61" y="371"/>
                                    </a:lnTo>
                                    <a:lnTo>
                                      <a:pt x="84" y="370"/>
                                    </a:lnTo>
                                    <a:lnTo>
                                      <a:pt x="104" y="370"/>
                                    </a:lnTo>
                                    <a:lnTo>
                                      <a:pt x="121" y="370"/>
                                    </a:lnTo>
                                    <a:lnTo>
                                      <a:pt x="128" y="215"/>
                                    </a:lnTo>
                                    <a:lnTo>
                                      <a:pt x="111" y="146"/>
                                    </a:lnTo>
                                    <a:lnTo>
                                      <a:pt x="117" y="109"/>
                                    </a:lnTo>
                                    <a:lnTo>
                                      <a:pt x="121" y="123"/>
                                    </a:lnTo>
                                    <a:lnTo>
                                      <a:pt x="152" y="115"/>
                                    </a:lnTo>
                                    <a:lnTo>
                                      <a:pt x="128" y="26"/>
                                    </a:lnTo>
                                    <a:lnTo>
                                      <a:pt x="90" y="0"/>
                                    </a:lnTo>
                                    <a:lnTo>
                                      <a:pt x="61" y="0"/>
                                    </a:lnTo>
                                  </a:path>
                                </a:pathLst>
                              </a:custGeom>
                              <a:blipFill dpi="0" rotWithShape="0">
                                <a:blip r:embed="rId14"/>
                                <a:srcRect/>
                                <a:tile tx="0" ty="0" sx="100000" sy="100000" flip="none" algn="tl"/>
                              </a:blip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g:grpSp>
                            <wpg:cNvPr id="320" name="Group 320"/>
                            <wpg:cNvGrpSpPr>
                              <a:grpSpLocks/>
                            </wpg:cNvGrpSpPr>
                            <wpg:grpSpPr bwMode="auto">
                              <a:xfrm>
                                <a:off x="6401973" y="4191194"/>
                                <a:ext cx="66" cy="158"/>
                                <a:chOff x="6401973" y="4191194"/>
                                <a:chExt cx="66" cy="158"/>
                              </a:xfrm>
                            </wpg:grpSpPr>
                            <wps:wsp>
                              <wps:cNvPr id="324" name="Freeform 1164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01987" y="4191194"/>
                                  <a:ext cx="35" cy="19"/>
                                </a:xfrm>
                                <a:custGeom>
                                  <a:avLst/>
                                  <a:gdLst>
                                    <a:gd name="T0" fmla="*/ 0 w 35"/>
                                    <a:gd name="T1" fmla="*/ 1 h 19"/>
                                    <a:gd name="T2" fmla="*/ 7 w 35"/>
                                    <a:gd name="T3" fmla="*/ 18 h 19"/>
                                    <a:gd name="T4" fmla="*/ 17 w 35"/>
                                    <a:gd name="T5" fmla="*/ 0 h 19"/>
                                    <a:gd name="T6" fmla="*/ 27 w 35"/>
                                    <a:gd name="T7" fmla="*/ 18 h 19"/>
                                    <a:gd name="T8" fmla="*/ 34 w 35"/>
                                    <a:gd name="T9" fmla="*/ 2 h 19"/>
                                    <a:gd name="T10" fmla="*/ 0 w 35"/>
                                    <a:gd name="T11" fmla="*/ 1 h 19"/>
                                    <a:gd name="T12" fmla="*/ 0 60000 65536"/>
                                    <a:gd name="T13" fmla="*/ 0 60000 65536"/>
                                    <a:gd name="T14" fmla="*/ 0 60000 65536"/>
                                    <a:gd name="T15" fmla="*/ 0 60000 65536"/>
                                    <a:gd name="T16" fmla="*/ 0 60000 65536"/>
                                    <a:gd name="T17" fmla="*/ 0 60000 65536"/>
                                    <a:gd name="T18" fmla="*/ 0 w 35"/>
                                    <a:gd name="T19" fmla="*/ 0 h 19"/>
                                    <a:gd name="T20" fmla="*/ 35 w 35"/>
                                    <a:gd name="T21" fmla="*/ 19 h 19"/>
                                  </a:gdLst>
                                  <a:ahLst/>
                                  <a:cxnLst>
                                    <a:cxn ang="T12">
                                      <a:pos x="T0" y="T1"/>
                                    </a:cxn>
                                    <a:cxn ang="T13">
                                      <a:pos x="T2" y="T3"/>
                                    </a:cxn>
                                    <a:cxn ang="T14">
                                      <a:pos x="T4" y="T5"/>
                                    </a:cxn>
                                    <a:cxn ang="T15">
                                      <a:pos x="T6" y="T7"/>
                                    </a:cxn>
                                    <a:cxn ang="T16">
                                      <a:pos x="T8" y="T9"/>
                                    </a:cxn>
                                    <a:cxn ang="T17">
                                      <a:pos x="T10" y="T11"/>
                                    </a:cxn>
                                  </a:cxnLst>
                                  <a:rect l="T18" t="T19" r="T20" b="T21"/>
                                  <a:pathLst>
                                    <a:path w="35" h="19">
                                      <a:moveTo>
                                        <a:pt x="0" y="1"/>
                                      </a:moveTo>
                                      <a:lnTo>
                                        <a:pt x="7" y="18"/>
                                      </a:lnTo>
                                      <a:lnTo>
                                        <a:pt x="17" y="0"/>
                                      </a:lnTo>
                                      <a:lnTo>
                                        <a:pt x="27" y="18"/>
                                      </a:lnTo>
                                      <a:lnTo>
                                        <a:pt x="34" y="2"/>
                                      </a:lnTo>
                                      <a:lnTo>
                                        <a:pt x="0" y="1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9"/>
                                  <a:srcRect/>
                                  <a:tile tx="0" ty="0" sx="100000" sy="100000" flip="none" algn="tl"/>
                                </a:blipFill>
                                <a:ln w="12700" cap="rnd">
                                  <a:solidFill>
                                    <a:srgbClr val="00007F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25" name="Freeform 1165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02006" y="4191198"/>
                                  <a:ext cx="9" cy="146"/>
                                </a:xfrm>
                                <a:custGeom>
                                  <a:avLst/>
                                  <a:gdLst>
                                    <a:gd name="T0" fmla="*/ 0 w 9"/>
                                    <a:gd name="T1" fmla="*/ 0 h 146"/>
                                    <a:gd name="T2" fmla="*/ 8 w 9"/>
                                    <a:gd name="T3" fmla="*/ 60 h 146"/>
                                    <a:gd name="T4" fmla="*/ 8 w 9"/>
                                    <a:gd name="T5" fmla="*/ 145 h 146"/>
                                    <a:gd name="T6" fmla="*/ 0 w 9"/>
                                    <a:gd name="T7" fmla="*/ 0 h 146"/>
                                    <a:gd name="T8" fmla="*/ 0 60000 65536"/>
                                    <a:gd name="T9" fmla="*/ 0 60000 65536"/>
                                    <a:gd name="T10" fmla="*/ 0 60000 65536"/>
                                    <a:gd name="T11" fmla="*/ 0 60000 65536"/>
                                    <a:gd name="T12" fmla="*/ 0 w 9"/>
                                    <a:gd name="T13" fmla="*/ 0 h 146"/>
                                    <a:gd name="T14" fmla="*/ 9 w 9"/>
                                    <a:gd name="T15" fmla="*/ 146 h 146"/>
                                  </a:gdLst>
                                  <a:ahLst/>
                                  <a:cxnLst>
                                    <a:cxn ang="T8">
                                      <a:pos x="T0" y="T1"/>
                                    </a:cxn>
                                    <a:cxn ang="T9">
                                      <a:pos x="T2" y="T3"/>
                                    </a:cxn>
                                    <a:cxn ang="T10">
                                      <a:pos x="T4" y="T5"/>
                                    </a:cxn>
                                    <a:cxn ang="T11">
                                      <a:pos x="T6" y="T7"/>
                                    </a:cxn>
                                  </a:cxnLst>
                                  <a:rect l="T12" t="T13" r="T14" b="T15"/>
                                  <a:pathLst>
                                    <a:path w="9" h="146">
                                      <a:moveTo>
                                        <a:pt x="0" y="0"/>
                                      </a:moveTo>
                                      <a:lnTo>
                                        <a:pt x="8" y="60"/>
                                      </a:lnTo>
                                      <a:lnTo>
                                        <a:pt x="8" y="145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9"/>
                                  <a:srcRect/>
                                  <a:tile tx="0" ty="0" sx="100000" sy="100000" flip="none" algn="tl"/>
                                </a:blipFill>
                                <a:ln w="12700" cap="rnd">
                                  <a:solidFill>
                                    <a:srgbClr val="00007F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26" name="Freeform 1166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01973" y="4191343"/>
                                  <a:ext cx="66" cy="9"/>
                                </a:xfrm>
                                <a:custGeom>
                                  <a:avLst/>
                                  <a:gdLst>
                                    <a:gd name="T0" fmla="*/ 0 w 66"/>
                                    <a:gd name="T1" fmla="*/ 8 h 9"/>
                                    <a:gd name="T2" fmla="*/ 35 w 66"/>
                                    <a:gd name="T3" fmla="*/ 0 h 9"/>
                                    <a:gd name="T4" fmla="*/ 65 w 66"/>
                                    <a:gd name="T5" fmla="*/ 3 h 9"/>
                                    <a:gd name="T6" fmla="*/ 0 w 66"/>
                                    <a:gd name="T7" fmla="*/ 8 h 9"/>
                                    <a:gd name="T8" fmla="*/ 0 60000 65536"/>
                                    <a:gd name="T9" fmla="*/ 0 60000 65536"/>
                                    <a:gd name="T10" fmla="*/ 0 60000 65536"/>
                                    <a:gd name="T11" fmla="*/ 0 60000 65536"/>
                                    <a:gd name="T12" fmla="*/ 0 w 66"/>
                                    <a:gd name="T13" fmla="*/ 0 h 9"/>
                                    <a:gd name="T14" fmla="*/ 66 w 66"/>
                                    <a:gd name="T15" fmla="*/ 9 h 9"/>
                                  </a:gdLst>
                                  <a:ahLst/>
                                  <a:cxnLst>
                                    <a:cxn ang="T8">
                                      <a:pos x="T0" y="T1"/>
                                    </a:cxn>
                                    <a:cxn ang="T9">
                                      <a:pos x="T2" y="T3"/>
                                    </a:cxn>
                                    <a:cxn ang="T10">
                                      <a:pos x="T4" y="T5"/>
                                    </a:cxn>
                                    <a:cxn ang="T11">
                                      <a:pos x="T6" y="T7"/>
                                    </a:cxn>
                                  </a:cxnLst>
                                  <a:rect l="T12" t="T13" r="T14" b="T15"/>
                                  <a:pathLst>
                                    <a:path w="66" h="9">
                                      <a:moveTo>
                                        <a:pt x="0" y="8"/>
                                      </a:moveTo>
                                      <a:lnTo>
                                        <a:pt x="35" y="0"/>
                                      </a:lnTo>
                                      <a:lnTo>
                                        <a:pt x="65" y="3"/>
                                      </a:lnTo>
                                      <a:lnTo>
                                        <a:pt x="0" y="8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9"/>
                                  <a:srcRect/>
                                  <a:tile tx="0" ty="0" sx="100000" sy="100000" flip="none" algn="tl"/>
                                </a:blipFill>
                                <a:ln w="12700" cap="rnd">
                                  <a:solidFill>
                                    <a:srgbClr val="00007F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  <wpg:grpSp>
                            <wpg:cNvPr id="321" name="Group 321"/>
                            <wpg:cNvGrpSpPr>
                              <a:grpSpLocks/>
                            </wpg:cNvGrpSpPr>
                            <wpg:grpSpPr bwMode="auto">
                              <a:xfrm>
                                <a:off x="6401955" y="4191722"/>
                                <a:ext cx="90" cy="61"/>
                                <a:chOff x="6401955" y="4191722"/>
                                <a:chExt cx="90" cy="61"/>
                              </a:xfrm>
                            </wpg:grpSpPr>
                            <wps:wsp>
                              <wps:cNvPr id="322" name="Freeform 1168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01955" y="4191727"/>
                                  <a:ext cx="36" cy="56"/>
                                </a:xfrm>
                                <a:custGeom>
                                  <a:avLst/>
                                  <a:gdLst>
                                    <a:gd name="T0" fmla="*/ 7 w 36"/>
                                    <a:gd name="T1" fmla="*/ 27 h 56"/>
                                    <a:gd name="T2" fmla="*/ 2 w 36"/>
                                    <a:gd name="T3" fmla="*/ 35 h 56"/>
                                    <a:gd name="T4" fmla="*/ 0 w 36"/>
                                    <a:gd name="T5" fmla="*/ 42 h 56"/>
                                    <a:gd name="T6" fmla="*/ 0 w 36"/>
                                    <a:gd name="T7" fmla="*/ 47 h 56"/>
                                    <a:gd name="T8" fmla="*/ 1 w 36"/>
                                    <a:gd name="T9" fmla="*/ 50 h 56"/>
                                    <a:gd name="T10" fmla="*/ 4 w 36"/>
                                    <a:gd name="T11" fmla="*/ 53 h 56"/>
                                    <a:gd name="T12" fmla="*/ 8 w 36"/>
                                    <a:gd name="T13" fmla="*/ 55 h 56"/>
                                    <a:gd name="T14" fmla="*/ 14 w 36"/>
                                    <a:gd name="T15" fmla="*/ 54 h 56"/>
                                    <a:gd name="T16" fmla="*/ 20 w 36"/>
                                    <a:gd name="T17" fmla="*/ 52 h 56"/>
                                    <a:gd name="T18" fmla="*/ 24 w 36"/>
                                    <a:gd name="T19" fmla="*/ 46 h 56"/>
                                    <a:gd name="T20" fmla="*/ 28 w 36"/>
                                    <a:gd name="T21" fmla="*/ 39 h 56"/>
                                    <a:gd name="T22" fmla="*/ 31 w 36"/>
                                    <a:gd name="T23" fmla="*/ 24 h 56"/>
                                    <a:gd name="T24" fmla="*/ 35 w 36"/>
                                    <a:gd name="T25" fmla="*/ 9 h 56"/>
                                    <a:gd name="T26" fmla="*/ 34 w 36"/>
                                    <a:gd name="T27" fmla="*/ 0 h 56"/>
                                    <a:gd name="T28" fmla="*/ 27 w 36"/>
                                    <a:gd name="T29" fmla="*/ 21 h 56"/>
                                    <a:gd name="T30" fmla="*/ 21 w 36"/>
                                    <a:gd name="T31" fmla="*/ 34 h 56"/>
                                    <a:gd name="T32" fmla="*/ 13 w 36"/>
                                    <a:gd name="T33" fmla="*/ 34 h 56"/>
                                    <a:gd name="T34" fmla="*/ 5 w 36"/>
                                    <a:gd name="T35" fmla="*/ 33 h 56"/>
                                    <a:gd name="T36" fmla="*/ 7 w 36"/>
                                    <a:gd name="T37" fmla="*/ 27 h 56"/>
                                    <a:gd name="T38" fmla="*/ 0 60000 65536"/>
                                    <a:gd name="T39" fmla="*/ 0 60000 65536"/>
                                    <a:gd name="T40" fmla="*/ 0 60000 65536"/>
                                    <a:gd name="T41" fmla="*/ 0 60000 65536"/>
                                    <a:gd name="T42" fmla="*/ 0 60000 65536"/>
                                    <a:gd name="T43" fmla="*/ 0 60000 65536"/>
                                    <a:gd name="T44" fmla="*/ 0 60000 65536"/>
                                    <a:gd name="T45" fmla="*/ 0 60000 65536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60000 65536"/>
                                    <a:gd name="T52" fmla="*/ 0 60000 65536"/>
                                    <a:gd name="T53" fmla="*/ 0 60000 65536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w 36"/>
                                    <a:gd name="T58" fmla="*/ 0 h 56"/>
                                    <a:gd name="T59" fmla="*/ 36 w 36"/>
                                    <a:gd name="T60" fmla="*/ 56 h 56"/>
                                  </a:gdLst>
                                  <a:ahLst/>
                                  <a:cxnLst>
                                    <a:cxn ang="T38">
                                      <a:pos x="T0" y="T1"/>
                                    </a:cxn>
                                    <a:cxn ang="T39">
                                      <a:pos x="T2" y="T3"/>
                                    </a:cxn>
                                    <a:cxn ang="T40">
                                      <a:pos x="T4" y="T5"/>
                                    </a:cxn>
                                    <a:cxn ang="T41">
                                      <a:pos x="T6" y="T7"/>
                                    </a:cxn>
                                    <a:cxn ang="T42">
                                      <a:pos x="T8" y="T9"/>
                                    </a:cxn>
                                    <a:cxn ang="T43">
                                      <a:pos x="T10" y="T11"/>
                                    </a:cxn>
                                    <a:cxn ang="T44">
                                      <a:pos x="T12" y="T13"/>
                                    </a:cxn>
                                    <a:cxn ang="T45">
                                      <a:pos x="T14" y="T15"/>
                                    </a:cxn>
                                    <a:cxn ang="T46">
                                      <a:pos x="T16" y="T17"/>
                                    </a:cxn>
                                    <a:cxn ang="T47">
                                      <a:pos x="T18" y="T19"/>
                                    </a:cxn>
                                    <a:cxn ang="T48">
                                      <a:pos x="T20" y="T21"/>
                                    </a:cxn>
                                    <a:cxn ang="T49">
                                      <a:pos x="T22" y="T23"/>
                                    </a:cxn>
                                    <a:cxn ang="T50">
                                      <a:pos x="T24" y="T25"/>
                                    </a:cxn>
                                    <a:cxn ang="T51">
                                      <a:pos x="T26" y="T27"/>
                                    </a:cxn>
                                    <a:cxn ang="T52">
                                      <a:pos x="T28" y="T29"/>
                                    </a:cxn>
                                    <a:cxn ang="T53">
                                      <a:pos x="T30" y="T31"/>
                                    </a:cxn>
                                    <a:cxn ang="T54">
                                      <a:pos x="T32" y="T33"/>
                                    </a:cxn>
                                    <a:cxn ang="T55">
                                      <a:pos x="T34" y="T35"/>
                                    </a:cxn>
                                    <a:cxn ang="T56">
                                      <a:pos x="T36" y="T37"/>
                                    </a:cxn>
                                  </a:cxnLst>
                                  <a:rect l="T57" t="T58" r="T59" b="T60"/>
                                  <a:pathLst>
                                    <a:path w="36" h="56">
                                      <a:moveTo>
                                        <a:pt x="7" y="27"/>
                                      </a:moveTo>
                                      <a:lnTo>
                                        <a:pt x="2" y="35"/>
                                      </a:lnTo>
                                      <a:lnTo>
                                        <a:pt x="0" y="42"/>
                                      </a:lnTo>
                                      <a:lnTo>
                                        <a:pt x="0" y="47"/>
                                      </a:lnTo>
                                      <a:lnTo>
                                        <a:pt x="1" y="50"/>
                                      </a:lnTo>
                                      <a:lnTo>
                                        <a:pt x="4" y="53"/>
                                      </a:lnTo>
                                      <a:lnTo>
                                        <a:pt x="8" y="55"/>
                                      </a:lnTo>
                                      <a:lnTo>
                                        <a:pt x="14" y="54"/>
                                      </a:lnTo>
                                      <a:lnTo>
                                        <a:pt x="20" y="52"/>
                                      </a:lnTo>
                                      <a:lnTo>
                                        <a:pt x="24" y="46"/>
                                      </a:lnTo>
                                      <a:lnTo>
                                        <a:pt x="28" y="39"/>
                                      </a:lnTo>
                                      <a:lnTo>
                                        <a:pt x="31" y="24"/>
                                      </a:lnTo>
                                      <a:lnTo>
                                        <a:pt x="35" y="9"/>
                                      </a:lnTo>
                                      <a:lnTo>
                                        <a:pt x="34" y="0"/>
                                      </a:lnTo>
                                      <a:lnTo>
                                        <a:pt x="27" y="21"/>
                                      </a:lnTo>
                                      <a:lnTo>
                                        <a:pt x="21" y="34"/>
                                      </a:lnTo>
                                      <a:lnTo>
                                        <a:pt x="13" y="34"/>
                                      </a:lnTo>
                                      <a:lnTo>
                                        <a:pt x="5" y="33"/>
                                      </a:lnTo>
                                      <a:lnTo>
                                        <a:pt x="7" y="27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23" name="Freeform 1169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02004" y="4191722"/>
                                  <a:ext cx="41" cy="61"/>
                                </a:xfrm>
                                <a:custGeom>
                                  <a:avLst/>
                                  <a:gdLst>
                                    <a:gd name="T0" fmla="*/ 1 w 41"/>
                                    <a:gd name="T1" fmla="*/ 0 h 61"/>
                                    <a:gd name="T2" fmla="*/ 0 w 41"/>
                                    <a:gd name="T3" fmla="*/ 6 h 61"/>
                                    <a:gd name="T4" fmla="*/ 5 w 41"/>
                                    <a:gd name="T5" fmla="*/ 21 h 61"/>
                                    <a:gd name="T6" fmla="*/ 9 w 41"/>
                                    <a:gd name="T7" fmla="*/ 33 h 61"/>
                                    <a:gd name="T8" fmla="*/ 13 w 41"/>
                                    <a:gd name="T9" fmla="*/ 45 h 61"/>
                                    <a:gd name="T10" fmla="*/ 17 w 41"/>
                                    <a:gd name="T11" fmla="*/ 52 h 61"/>
                                    <a:gd name="T12" fmla="*/ 21 w 41"/>
                                    <a:gd name="T13" fmla="*/ 57 h 61"/>
                                    <a:gd name="T14" fmla="*/ 26 w 41"/>
                                    <a:gd name="T15" fmla="*/ 59 h 61"/>
                                    <a:gd name="T16" fmla="*/ 32 w 41"/>
                                    <a:gd name="T17" fmla="*/ 60 h 61"/>
                                    <a:gd name="T18" fmla="*/ 35 w 41"/>
                                    <a:gd name="T19" fmla="*/ 58 h 61"/>
                                    <a:gd name="T20" fmla="*/ 38 w 41"/>
                                    <a:gd name="T21" fmla="*/ 56 h 61"/>
                                    <a:gd name="T22" fmla="*/ 40 w 41"/>
                                    <a:gd name="T23" fmla="*/ 50 h 61"/>
                                    <a:gd name="T24" fmla="*/ 39 w 41"/>
                                    <a:gd name="T25" fmla="*/ 42 h 61"/>
                                    <a:gd name="T26" fmla="*/ 35 w 41"/>
                                    <a:gd name="T27" fmla="*/ 33 h 61"/>
                                    <a:gd name="T28" fmla="*/ 33 w 41"/>
                                    <a:gd name="T29" fmla="*/ 28 h 61"/>
                                    <a:gd name="T30" fmla="*/ 32 w 41"/>
                                    <a:gd name="T31" fmla="*/ 32 h 61"/>
                                    <a:gd name="T32" fmla="*/ 30 w 41"/>
                                    <a:gd name="T33" fmla="*/ 34 h 61"/>
                                    <a:gd name="T34" fmla="*/ 25 w 41"/>
                                    <a:gd name="T35" fmla="*/ 36 h 61"/>
                                    <a:gd name="T36" fmla="*/ 21 w 41"/>
                                    <a:gd name="T37" fmla="*/ 36 h 61"/>
                                    <a:gd name="T38" fmla="*/ 13 w 41"/>
                                    <a:gd name="T39" fmla="*/ 35 h 61"/>
                                    <a:gd name="T40" fmla="*/ 5 w 41"/>
                                    <a:gd name="T41" fmla="*/ 11 h 61"/>
                                    <a:gd name="T42" fmla="*/ 1 w 41"/>
                                    <a:gd name="T43" fmla="*/ 0 h 61"/>
                                    <a:gd name="T44" fmla="*/ 0 60000 65536"/>
                                    <a:gd name="T45" fmla="*/ 0 60000 65536"/>
                                    <a:gd name="T46" fmla="*/ 0 60000 65536"/>
                                    <a:gd name="T47" fmla="*/ 0 60000 65536"/>
                                    <a:gd name="T48" fmla="*/ 0 60000 65536"/>
                                    <a:gd name="T49" fmla="*/ 0 60000 65536"/>
                                    <a:gd name="T50" fmla="*/ 0 60000 65536"/>
                                    <a:gd name="T51" fmla="*/ 0 60000 65536"/>
                                    <a:gd name="T52" fmla="*/ 0 60000 65536"/>
                                    <a:gd name="T53" fmla="*/ 0 60000 65536"/>
                                    <a:gd name="T54" fmla="*/ 0 60000 65536"/>
                                    <a:gd name="T55" fmla="*/ 0 60000 65536"/>
                                    <a:gd name="T56" fmla="*/ 0 60000 65536"/>
                                    <a:gd name="T57" fmla="*/ 0 60000 65536"/>
                                    <a:gd name="T58" fmla="*/ 0 60000 65536"/>
                                    <a:gd name="T59" fmla="*/ 0 60000 65536"/>
                                    <a:gd name="T60" fmla="*/ 0 60000 65536"/>
                                    <a:gd name="T61" fmla="*/ 0 60000 65536"/>
                                    <a:gd name="T62" fmla="*/ 0 60000 65536"/>
                                    <a:gd name="T63" fmla="*/ 0 60000 65536"/>
                                    <a:gd name="T64" fmla="*/ 0 60000 65536"/>
                                    <a:gd name="T65" fmla="*/ 0 60000 65536"/>
                                    <a:gd name="T66" fmla="*/ 0 w 41"/>
                                    <a:gd name="T67" fmla="*/ 0 h 61"/>
                                    <a:gd name="T68" fmla="*/ 41 w 41"/>
                                    <a:gd name="T69" fmla="*/ 61 h 61"/>
                                  </a:gdLst>
                                  <a:ahLst/>
                                  <a:cxnLst>
                                    <a:cxn ang="T44">
                                      <a:pos x="T0" y="T1"/>
                                    </a:cxn>
                                    <a:cxn ang="T45">
                                      <a:pos x="T2" y="T3"/>
                                    </a:cxn>
                                    <a:cxn ang="T46">
                                      <a:pos x="T4" y="T5"/>
                                    </a:cxn>
                                    <a:cxn ang="T47">
                                      <a:pos x="T6" y="T7"/>
                                    </a:cxn>
                                    <a:cxn ang="T48">
                                      <a:pos x="T8" y="T9"/>
                                    </a:cxn>
                                    <a:cxn ang="T49">
                                      <a:pos x="T10" y="T11"/>
                                    </a:cxn>
                                    <a:cxn ang="T50">
                                      <a:pos x="T12" y="T13"/>
                                    </a:cxn>
                                    <a:cxn ang="T51">
                                      <a:pos x="T14" y="T15"/>
                                    </a:cxn>
                                    <a:cxn ang="T52">
                                      <a:pos x="T16" y="T17"/>
                                    </a:cxn>
                                    <a:cxn ang="T53">
                                      <a:pos x="T18" y="T19"/>
                                    </a:cxn>
                                    <a:cxn ang="T54">
                                      <a:pos x="T20" y="T21"/>
                                    </a:cxn>
                                    <a:cxn ang="T55">
                                      <a:pos x="T22" y="T23"/>
                                    </a:cxn>
                                    <a:cxn ang="T56">
                                      <a:pos x="T24" y="T25"/>
                                    </a:cxn>
                                    <a:cxn ang="T57">
                                      <a:pos x="T26" y="T27"/>
                                    </a:cxn>
                                    <a:cxn ang="T58">
                                      <a:pos x="T28" y="T29"/>
                                    </a:cxn>
                                    <a:cxn ang="T59">
                                      <a:pos x="T30" y="T31"/>
                                    </a:cxn>
                                    <a:cxn ang="T60">
                                      <a:pos x="T32" y="T33"/>
                                    </a:cxn>
                                    <a:cxn ang="T61">
                                      <a:pos x="T34" y="T35"/>
                                    </a:cxn>
                                    <a:cxn ang="T62">
                                      <a:pos x="T36" y="T37"/>
                                    </a:cxn>
                                    <a:cxn ang="T63">
                                      <a:pos x="T38" y="T39"/>
                                    </a:cxn>
                                    <a:cxn ang="T64">
                                      <a:pos x="T40" y="T41"/>
                                    </a:cxn>
                                    <a:cxn ang="T65">
                                      <a:pos x="T42" y="T43"/>
                                    </a:cxn>
                                  </a:cxnLst>
                                  <a:rect l="T66" t="T67" r="T68" b="T69"/>
                                  <a:pathLst>
                                    <a:path w="41" h="61">
                                      <a:moveTo>
                                        <a:pt x="1" y="0"/>
                                      </a:moveTo>
                                      <a:lnTo>
                                        <a:pt x="0" y="6"/>
                                      </a:lnTo>
                                      <a:lnTo>
                                        <a:pt x="5" y="21"/>
                                      </a:lnTo>
                                      <a:lnTo>
                                        <a:pt x="9" y="33"/>
                                      </a:lnTo>
                                      <a:lnTo>
                                        <a:pt x="13" y="45"/>
                                      </a:lnTo>
                                      <a:lnTo>
                                        <a:pt x="17" y="52"/>
                                      </a:lnTo>
                                      <a:lnTo>
                                        <a:pt x="21" y="57"/>
                                      </a:lnTo>
                                      <a:lnTo>
                                        <a:pt x="26" y="59"/>
                                      </a:lnTo>
                                      <a:lnTo>
                                        <a:pt x="32" y="60"/>
                                      </a:lnTo>
                                      <a:lnTo>
                                        <a:pt x="35" y="58"/>
                                      </a:lnTo>
                                      <a:lnTo>
                                        <a:pt x="38" y="56"/>
                                      </a:lnTo>
                                      <a:lnTo>
                                        <a:pt x="40" y="50"/>
                                      </a:lnTo>
                                      <a:lnTo>
                                        <a:pt x="39" y="42"/>
                                      </a:lnTo>
                                      <a:lnTo>
                                        <a:pt x="35" y="33"/>
                                      </a:lnTo>
                                      <a:lnTo>
                                        <a:pt x="33" y="28"/>
                                      </a:lnTo>
                                      <a:lnTo>
                                        <a:pt x="32" y="32"/>
                                      </a:lnTo>
                                      <a:lnTo>
                                        <a:pt x="30" y="34"/>
                                      </a:lnTo>
                                      <a:lnTo>
                                        <a:pt x="25" y="36"/>
                                      </a:lnTo>
                                      <a:lnTo>
                                        <a:pt x="21" y="36"/>
                                      </a:lnTo>
                                      <a:lnTo>
                                        <a:pt x="13" y="35"/>
                                      </a:lnTo>
                                      <a:lnTo>
                                        <a:pt x="5" y="11"/>
                                      </a:lnTo>
                                      <a:lnTo>
                                        <a:pt x="1" y="0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</wpg:grpSp>
                        <wpg:grpSp>
                          <wpg:cNvPr id="126" name="Group 126"/>
                          <wpg:cNvGrpSpPr>
                            <a:grpSpLocks/>
                          </wpg:cNvGrpSpPr>
                          <wpg:grpSpPr bwMode="auto">
                            <a:xfrm>
                              <a:off x="6401698" y="4191018"/>
                              <a:ext cx="186" cy="767"/>
                              <a:chOff x="6401698" y="4191018"/>
                              <a:chExt cx="186" cy="767"/>
                            </a:xfrm>
                          </wpg:grpSpPr>
                          <wps:wsp>
                            <wps:cNvPr id="295" name="Freeform 1171"/>
                            <wps:cNvSpPr>
                              <a:spLocks/>
                            </wps:cNvSpPr>
                            <wps:spPr bwMode="auto">
                              <a:xfrm>
                                <a:off x="6401834" y="4191444"/>
                                <a:ext cx="24" cy="58"/>
                              </a:xfrm>
                              <a:custGeom>
                                <a:avLst/>
                                <a:gdLst>
                                  <a:gd name="T0" fmla="*/ 22 w 24"/>
                                  <a:gd name="T1" fmla="*/ 0 h 58"/>
                                  <a:gd name="T2" fmla="*/ 23 w 24"/>
                                  <a:gd name="T3" fmla="*/ 31 h 58"/>
                                  <a:gd name="T4" fmla="*/ 11 w 24"/>
                                  <a:gd name="T5" fmla="*/ 51 h 58"/>
                                  <a:gd name="T6" fmla="*/ 5 w 24"/>
                                  <a:gd name="T7" fmla="*/ 57 h 58"/>
                                  <a:gd name="T8" fmla="*/ 6 w 24"/>
                                  <a:gd name="T9" fmla="*/ 29 h 58"/>
                                  <a:gd name="T10" fmla="*/ 4 w 24"/>
                                  <a:gd name="T11" fmla="*/ 32 h 58"/>
                                  <a:gd name="T12" fmla="*/ 1 w 24"/>
                                  <a:gd name="T13" fmla="*/ 41 h 58"/>
                                  <a:gd name="T14" fmla="*/ 0 w 24"/>
                                  <a:gd name="T15" fmla="*/ 31 h 58"/>
                                  <a:gd name="T16" fmla="*/ 3 w 24"/>
                                  <a:gd name="T17" fmla="*/ 15 h 58"/>
                                  <a:gd name="T18" fmla="*/ 11 w 24"/>
                                  <a:gd name="T19" fmla="*/ 0 h 58"/>
                                  <a:gd name="T20" fmla="*/ 22 w 24"/>
                                  <a:gd name="T21" fmla="*/ 0 h 58"/>
                                  <a:gd name="T22" fmla="*/ 0 60000 65536"/>
                                  <a:gd name="T23" fmla="*/ 0 60000 65536"/>
                                  <a:gd name="T24" fmla="*/ 0 60000 65536"/>
                                  <a:gd name="T25" fmla="*/ 0 60000 65536"/>
                                  <a:gd name="T26" fmla="*/ 0 60000 65536"/>
                                  <a:gd name="T27" fmla="*/ 0 60000 65536"/>
                                  <a:gd name="T28" fmla="*/ 0 60000 65536"/>
                                  <a:gd name="T29" fmla="*/ 0 60000 65536"/>
                                  <a:gd name="T30" fmla="*/ 0 60000 65536"/>
                                  <a:gd name="T31" fmla="*/ 0 60000 65536"/>
                                  <a:gd name="T32" fmla="*/ 0 60000 65536"/>
                                  <a:gd name="T33" fmla="*/ 0 w 24"/>
                                  <a:gd name="T34" fmla="*/ 0 h 58"/>
                                  <a:gd name="T35" fmla="*/ 24 w 24"/>
                                  <a:gd name="T36" fmla="*/ 58 h 58"/>
                                </a:gdLst>
                                <a:ahLst/>
                                <a:cxnLst>
                                  <a:cxn ang="T22">
                                    <a:pos x="T0" y="T1"/>
                                  </a:cxn>
                                  <a:cxn ang="T23">
                                    <a:pos x="T2" y="T3"/>
                                  </a:cxn>
                                  <a:cxn ang="T24">
                                    <a:pos x="T4" y="T5"/>
                                  </a:cxn>
                                  <a:cxn ang="T25">
                                    <a:pos x="T6" y="T7"/>
                                  </a:cxn>
                                  <a:cxn ang="T26">
                                    <a:pos x="T8" y="T9"/>
                                  </a:cxn>
                                  <a:cxn ang="T27">
                                    <a:pos x="T10" y="T11"/>
                                  </a:cxn>
                                  <a:cxn ang="T28">
                                    <a:pos x="T12" y="T13"/>
                                  </a:cxn>
                                  <a:cxn ang="T29">
                                    <a:pos x="T14" y="T15"/>
                                  </a:cxn>
                                  <a:cxn ang="T30">
                                    <a:pos x="T16" y="T17"/>
                                  </a:cxn>
                                  <a:cxn ang="T31">
                                    <a:pos x="T18" y="T19"/>
                                  </a:cxn>
                                  <a:cxn ang="T32">
                                    <a:pos x="T20" y="T21"/>
                                  </a:cxn>
                                </a:cxnLst>
                                <a:rect l="T33" t="T34" r="T35" b="T36"/>
                                <a:pathLst>
                                  <a:path w="24" h="58">
                                    <a:moveTo>
                                      <a:pt x="22" y="0"/>
                                    </a:moveTo>
                                    <a:lnTo>
                                      <a:pt x="23" y="31"/>
                                    </a:lnTo>
                                    <a:lnTo>
                                      <a:pt x="11" y="51"/>
                                    </a:lnTo>
                                    <a:lnTo>
                                      <a:pt x="5" y="57"/>
                                    </a:lnTo>
                                    <a:lnTo>
                                      <a:pt x="6" y="29"/>
                                    </a:lnTo>
                                    <a:lnTo>
                                      <a:pt x="4" y="32"/>
                                    </a:lnTo>
                                    <a:lnTo>
                                      <a:pt x="1" y="41"/>
                                    </a:lnTo>
                                    <a:lnTo>
                                      <a:pt x="0" y="31"/>
                                    </a:lnTo>
                                    <a:lnTo>
                                      <a:pt x="3" y="15"/>
                                    </a:lnTo>
                                    <a:lnTo>
                                      <a:pt x="11" y="0"/>
                                    </a:lnTo>
                                    <a:lnTo>
                                      <a:pt x="22" y="0"/>
                                    </a:lnTo>
                                  </a:path>
                                </a:pathLst>
                              </a:custGeom>
                              <a:blipFill dpi="0" rotWithShape="0">
                                <a:blip r:embed="rId22"/>
                                <a:srcRect/>
                                <a:tile tx="0" ty="0" sx="100000" sy="100000" flip="none" algn="tl"/>
                              </a:blip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s:wsp>
                            <wps:cNvPr id="296" name="Freeform 1172"/>
                            <wps:cNvSpPr>
                              <a:spLocks/>
                            </wps:cNvSpPr>
                            <wps:spPr bwMode="auto">
                              <a:xfrm>
                                <a:off x="6401722" y="4191429"/>
                                <a:ext cx="26" cy="55"/>
                              </a:xfrm>
                              <a:custGeom>
                                <a:avLst/>
                                <a:gdLst>
                                  <a:gd name="T0" fmla="*/ 17 w 26"/>
                                  <a:gd name="T1" fmla="*/ 0 h 55"/>
                                  <a:gd name="T2" fmla="*/ 25 w 26"/>
                                  <a:gd name="T3" fmla="*/ 28 h 55"/>
                                  <a:gd name="T4" fmla="*/ 12 w 26"/>
                                  <a:gd name="T5" fmla="*/ 54 h 55"/>
                                  <a:gd name="T6" fmla="*/ 7 w 26"/>
                                  <a:gd name="T7" fmla="*/ 51 h 55"/>
                                  <a:gd name="T8" fmla="*/ 0 w 26"/>
                                  <a:gd name="T9" fmla="*/ 48 h 55"/>
                                  <a:gd name="T10" fmla="*/ 3 w 26"/>
                                  <a:gd name="T11" fmla="*/ 40 h 55"/>
                                  <a:gd name="T12" fmla="*/ 4 w 26"/>
                                  <a:gd name="T13" fmla="*/ 30 h 55"/>
                                  <a:gd name="T14" fmla="*/ 0 w 26"/>
                                  <a:gd name="T15" fmla="*/ 20 h 55"/>
                                  <a:gd name="T16" fmla="*/ 3 w 26"/>
                                  <a:gd name="T17" fmla="*/ 2 h 55"/>
                                  <a:gd name="T18" fmla="*/ 17 w 26"/>
                                  <a:gd name="T19" fmla="*/ 0 h 55"/>
                                  <a:gd name="T20" fmla="*/ 0 60000 65536"/>
                                  <a:gd name="T21" fmla="*/ 0 60000 65536"/>
                                  <a:gd name="T22" fmla="*/ 0 60000 65536"/>
                                  <a:gd name="T23" fmla="*/ 0 60000 65536"/>
                                  <a:gd name="T24" fmla="*/ 0 60000 65536"/>
                                  <a:gd name="T25" fmla="*/ 0 60000 65536"/>
                                  <a:gd name="T26" fmla="*/ 0 60000 65536"/>
                                  <a:gd name="T27" fmla="*/ 0 60000 65536"/>
                                  <a:gd name="T28" fmla="*/ 0 60000 65536"/>
                                  <a:gd name="T29" fmla="*/ 0 60000 65536"/>
                                  <a:gd name="T30" fmla="*/ 0 w 26"/>
                                  <a:gd name="T31" fmla="*/ 0 h 55"/>
                                  <a:gd name="T32" fmla="*/ 26 w 26"/>
                                  <a:gd name="T33" fmla="*/ 55 h 55"/>
                                </a:gdLst>
                                <a:ahLst/>
                                <a:cxnLst>
                                  <a:cxn ang="T20">
                                    <a:pos x="T0" y="T1"/>
                                  </a:cxn>
                                  <a:cxn ang="T21">
                                    <a:pos x="T2" y="T3"/>
                                  </a:cxn>
                                  <a:cxn ang="T22">
                                    <a:pos x="T4" y="T5"/>
                                  </a:cxn>
                                  <a:cxn ang="T23">
                                    <a:pos x="T6" y="T7"/>
                                  </a:cxn>
                                  <a:cxn ang="T24">
                                    <a:pos x="T8" y="T9"/>
                                  </a:cxn>
                                  <a:cxn ang="T25">
                                    <a:pos x="T10" y="T11"/>
                                  </a:cxn>
                                  <a:cxn ang="T26">
                                    <a:pos x="T12" y="T13"/>
                                  </a:cxn>
                                  <a:cxn ang="T27">
                                    <a:pos x="T14" y="T15"/>
                                  </a:cxn>
                                  <a:cxn ang="T28">
                                    <a:pos x="T16" y="T17"/>
                                  </a:cxn>
                                  <a:cxn ang="T29">
                                    <a:pos x="T18" y="T19"/>
                                  </a:cxn>
                                </a:cxnLst>
                                <a:rect l="T30" t="T31" r="T32" b="T33"/>
                                <a:pathLst>
                                  <a:path w="26" h="55">
                                    <a:moveTo>
                                      <a:pt x="17" y="0"/>
                                    </a:moveTo>
                                    <a:lnTo>
                                      <a:pt x="25" y="28"/>
                                    </a:lnTo>
                                    <a:lnTo>
                                      <a:pt x="12" y="54"/>
                                    </a:lnTo>
                                    <a:lnTo>
                                      <a:pt x="7" y="51"/>
                                    </a:lnTo>
                                    <a:lnTo>
                                      <a:pt x="0" y="48"/>
                                    </a:lnTo>
                                    <a:lnTo>
                                      <a:pt x="3" y="40"/>
                                    </a:lnTo>
                                    <a:lnTo>
                                      <a:pt x="4" y="30"/>
                                    </a:lnTo>
                                    <a:lnTo>
                                      <a:pt x="0" y="20"/>
                                    </a:lnTo>
                                    <a:lnTo>
                                      <a:pt x="3" y="2"/>
                                    </a:lnTo>
                                    <a:lnTo>
                                      <a:pt x="17" y="0"/>
                                    </a:lnTo>
                                  </a:path>
                                </a:pathLst>
                              </a:custGeom>
                              <a:blipFill dpi="0" rotWithShape="0">
                                <a:blip r:embed="rId22"/>
                                <a:srcRect/>
                                <a:tile tx="0" ty="0" sx="100000" sy="100000" flip="none" algn="tl"/>
                              </a:blip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g:grpSp>
                            <wpg:cNvPr id="297" name="Group 297"/>
                            <wpg:cNvGrpSpPr>
                              <a:grpSpLocks/>
                            </wpg:cNvGrpSpPr>
                            <wpg:grpSpPr bwMode="auto">
                              <a:xfrm>
                                <a:off x="6401701" y="4191709"/>
                                <a:ext cx="183" cy="76"/>
                                <a:chOff x="6401701" y="4191709"/>
                                <a:chExt cx="183" cy="76"/>
                              </a:xfrm>
                            </wpg:grpSpPr>
                            <wps:wsp>
                              <wps:cNvPr id="313" name="Freeform 1174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01808" y="4191709"/>
                                  <a:ext cx="76" cy="47"/>
                                </a:xfrm>
                                <a:custGeom>
                                  <a:avLst/>
                                  <a:gdLst>
                                    <a:gd name="T0" fmla="*/ 37 w 76"/>
                                    <a:gd name="T1" fmla="*/ 0 h 47"/>
                                    <a:gd name="T2" fmla="*/ 49 w 76"/>
                                    <a:gd name="T3" fmla="*/ 12 h 47"/>
                                    <a:gd name="T4" fmla="*/ 60 w 76"/>
                                    <a:gd name="T5" fmla="*/ 25 h 47"/>
                                    <a:gd name="T6" fmla="*/ 74 w 76"/>
                                    <a:gd name="T7" fmla="*/ 36 h 47"/>
                                    <a:gd name="T8" fmla="*/ 75 w 76"/>
                                    <a:gd name="T9" fmla="*/ 42 h 47"/>
                                    <a:gd name="T10" fmla="*/ 62 w 76"/>
                                    <a:gd name="T11" fmla="*/ 46 h 47"/>
                                    <a:gd name="T12" fmla="*/ 48 w 76"/>
                                    <a:gd name="T13" fmla="*/ 44 h 47"/>
                                    <a:gd name="T14" fmla="*/ 30 w 76"/>
                                    <a:gd name="T15" fmla="*/ 36 h 47"/>
                                    <a:gd name="T16" fmla="*/ 18 w 76"/>
                                    <a:gd name="T17" fmla="*/ 29 h 47"/>
                                    <a:gd name="T18" fmla="*/ 4 w 76"/>
                                    <a:gd name="T19" fmla="*/ 27 h 47"/>
                                    <a:gd name="T20" fmla="*/ 0 w 76"/>
                                    <a:gd name="T21" fmla="*/ 23 h 47"/>
                                    <a:gd name="T22" fmla="*/ 1 w 76"/>
                                    <a:gd name="T23" fmla="*/ 2 h 47"/>
                                    <a:gd name="T24" fmla="*/ 37 w 76"/>
                                    <a:gd name="T25" fmla="*/ 0 h 47"/>
                                    <a:gd name="T26" fmla="*/ 0 60000 65536"/>
                                    <a:gd name="T27" fmla="*/ 0 60000 65536"/>
                                    <a:gd name="T28" fmla="*/ 0 60000 65536"/>
                                    <a:gd name="T29" fmla="*/ 0 60000 65536"/>
                                    <a:gd name="T30" fmla="*/ 0 60000 65536"/>
                                    <a:gd name="T31" fmla="*/ 0 60000 65536"/>
                                    <a:gd name="T32" fmla="*/ 0 60000 65536"/>
                                    <a:gd name="T33" fmla="*/ 0 60000 65536"/>
                                    <a:gd name="T34" fmla="*/ 0 60000 65536"/>
                                    <a:gd name="T35" fmla="*/ 0 60000 65536"/>
                                    <a:gd name="T36" fmla="*/ 0 60000 65536"/>
                                    <a:gd name="T37" fmla="*/ 0 60000 65536"/>
                                    <a:gd name="T38" fmla="*/ 0 60000 65536"/>
                                    <a:gd name="T39" fmla="*/ 0 w 76"/>
                                    <a:gd name="T40" fmla="*/ 0 h 47"/>
                                    <a:gd name="T41" fmla="*/ 76 w 76"/>
                                    <a:gd name="T42" fmla="*/ 47 h 47"/>
                                  </a:gdLst>
                                  <a:ahLst/>
                                  <a:cxnLst>
                                    <a:cxn ang="T26">
                                      <a:pos x="T0" y="T1"/>
                                    </a:cxn>
                                    <a:cxn ang="T27">
                                      <a:pos x="T2" y="T3"/>
                                    </a:cxn>
                                    <a:cxn ang="T28">
                                      <a:pos x="T4" y="T5"/>
                                    </a:cxn>
                                    <a:cxn ang="T29">
                                      <a:pos x="T6" y="T7"/>
                                    </a:cxn>
                                    <a:cxn ang="T30">
                                      <a:pos x="T8" y="T9"/>
                                    </a:cxn>
                                    <a:cxn ang="T31">
                                      <a:pos x="T10" y="T11"/>
                                    </a:cxn>
                                    <a:cxn ang="T32">
                                      <a:pos x="T12" y="T13"/>
                                    </a:cxn>
                                    <a:cxn ang="T33">
                                      <a:pos x="T14" y="T15"/>
                                    </a:cxn>
                                    <a:cxn ang="T34">
                                      <a:pos x="T16" y="T17"/>
                                    </a:cxn>
                                    <a:cxn ang="T35">
                                      <a:pos x="T18" y="T19"/>
                                    </a:cxn>
                                    <a:cxn ang="T36">
                                      <a:pos x="T20" y="T21"/>
                                    </a:cxn>
                                    <a:cxn ang="T37">
                                      <a:pos x="T22" y="T23"/>
                                    </a:cxn>
                                    <a:cxn ang="T38">
                                      <a:pos x="T24" y="T25"/>
                                    </a:cxn>
                                  </a:cxnLst>
                                  <a:rect l="T39" t="T40" r="T41" b="T42"/>
                                  <a:pathLst>
                                    <a:path w="76" h="47">
                                      <a:moveTo>
                                        <a:pt x="37" y="0"/>
                                      </a:moveTo>
                                      <a:lnTo>
                                        <a:pt x="49" y="12"/>
                                      </a:lnTo>
                                      <a:lnTo>
                                        <a:pt x="60" y="25"/>
                                      </a:lnTo>
                                      <a:lnTo>
                                        <a:pt x="74" y="36"/>
                                      </a:lnTo>
                                      <a:lnTo>
                                        <a:pt x="75" y="42"/>
                                      </a:lnTo>
                                      <a:lnTo>
                                        <a:pt x="62" y="46"/>
                                      </a:lnTo>
                                      <a:lnTo>
                                        <a:pt x="48" y="44"/>
                                      </a:lnTo>
                                      <a:lnTo>
                                        <a:pt x="30" y="36"/>
                                      </a:lnTo>
                                      <a:lnTo>
                                        <a:pt x="18" y="29"/>
                                      </a:lnTo>
                                      <a:lnTo>
                                        <a:pt x="4" y="27"/>
                                      </a:lnTo>
                                      <a:lnTo>
                                        <a:pt x="0" y="23"/>
                                      </a:lnTo>
                                      <a:lnTo>
                                        <a:pt x="1" y="2"/>
                                      </a:lnTo>
                                      <a:lnTo>
                                        <a:pt x="37" y="0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14" name="Freeform 1175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01701" y="4191732"/>
                                  <a:ext cx="48" cy="53"/>
                                </a:xfrm>
                                <a:custGeom>
                                  <a:avLst/>
                                  <a:gdLst>
                                    <a:gd name="T0" fmla="*/ 46 w 48"/>
                                    <a:gd name="T1" fmla="*/ 1 h 53"/>
                                    <a:gd name="T2" fmla="*/ 47 w 48"/>
                                    <a:gd name="T3" fmla="*/ 15 h 53"/>
                                    <a:gd name="T4" fmla="*/ 40 w 48"/>
                                    <a:gd name="T5" fmla="*/ 22 h 53"/>
                                    <a:gd name="T6" fmla="*/ 39 w 48"/>
                                    <a:gd name="T7" fmla="*/ 33 h 53"/>
                                    <a:gd name="T8" fmla="*/ 28 w 48"/>
                                    <a:gd name="T9" fmla="*/ 44 h 53"/>
                                    <a:gd name="T10" fmla="*/ 19 w 48"/>
                                    <a:gd name="T11" fmla="*/ 50 h 53"/>
                                    <a:gd name="T12" fmla="*/ 11 w 48"/>
                                    <a:gd name="T13" fmla="*/ 52 h 53"/>
                                    <a:gd name="T14" fmla="*/ 4 w 48"/>
                                    <a:gd name="T15" fmla="*/ 51 h 53"/>
                                    <a:gd name="T16" fmla="*/ 0 w 48"/>
                                    <a:gd name="T17" fmla="*/ 43 h 53"/>
                                    <a:gd name="T18" fmla="*/ 1 w 48"/>
                                    <a:gd name="T19" fmla="*/ 32 h 53"/>
                                    <a:gd name="T20" fmla="*/ 9 w 48"/>
                                    <a:gd name="T21" fmla="*/ 19 h 53"/>
                                    <a:gd name="T22" fmla="*/ 20 w 48"/>
                                    <a:gd name="T23" fmla="*/ 5 h 53"/>
                                    <a:gd name="T24" fmla="*/ 21 w 48"/>
                                    <a:gd name="T25" fmla="*/ 0 h 53"/>
                                    <a:gd name="T26" fmla="*/ 46 w 48"/>
                                    <a:gd name="T27" fmla="*/ 1 h 53"/>
                                    <a:gd name="T28" fmla="*/ 0 60000 65536"/>
                                    <a:gd name="T29" fmla="*/ 0 60000 65536"/>
                                    <a:gd name="T30" fmla="*/ 0 60000 65536"/>
                                    <a:gd name="T31" fmla="*/ 0 60000 65536"/>
                                    <a:gd name="T32" fmla="*/ 0 60000 65536"/>
                                    <a:gd name="T33" fmla="*/ 0 60000 65536"/>
                                    <a:gd name="T34" fmla="*/ 0 60000 65536"/>
                                    <a:gd name="T35" fmla="*/ 0 60000 65536"/>
                                    <a:gd name="T36" fmla="*/ 0 60000 65536"/>
                                    <a:gd name="T37" fmla="*/ 0 60000 65536"/>
                                    <a:gd name="T38" fmla="*/ 0 60000 65536"/>
                                    <a:gd name="T39" fmla="*/ 0 60000 65536"/>
                                    <a:gd name="T40" fmla="*/ 0 60000 65536"/>
                                    <a:gd name="T41" fmla="*/ 0 60000 65536"/>
                                    <a:gd name="T42" fmla="*/ 0 w 48"/>
                                    <a:gd name="T43" fmla="*/ 0 h 53"/>
                                    <a:gd name="T44" fmla="*/ 48 w 48"/>
                                    <a:gd name="T45" fmla="*/ 53 h 53"/>
                                  </a:gdLst>
                                  <a:ahLst/>
                                  <a:cxnLst>
                                    <a:cxn ang="T28">
                                      <a:pos x="T0" y="T1"/>
                                    </a:cxn>
                                    <a:cxn ang="T29">
                                      <a:pos x="T2" y="T3"/>
                                    </a:cxn>
                                    <a:cxn ang="T30">
                                      <a:pos x="T4" y="T5"/>
                                    </a:cxn>
                                    <a:cxn ang="T31">
                                      <a:pos x="T6" y="T7"/>
                                    </a:cxn>
                                    <a:cxn ang="T32">
                                      <a:pos x="T8" y="T9"/>
                                    </a:cxn>
                                    <a:cxn ang="T33">
                                      <a:pos x="T10" y="T11"/>
                                    </a:cxn>
                                    <a:cxn ang="T34">
                                      <a:pos x="T12" y="T13"/>
                                    </a:cxn>
                                    <a:cxn ang="T35">
                                      <a:pos x="T14" y="T15"/>
                                    </a:cxn>
                                    <a:cxn ang="T36">
                                      <a:pos x="T16" y="T17"/>
                                    </a:cxn>
                                    <a:cxn ang="T37">
                                      <a:pos x="T18" y="T19"/>
                                    </a:cxn>
                                    <a:cxn ang="T38">
                                      <a:pos x="T20" y="T21"/>
                                    </a:cxn>
                                    <a:cxn ang="T39">
                                      <a:pos x="T22" y="T23"/>
                                    </a:cxn>
                                    <a:cxn ang="T40">
                                      <a:pos x="T24" y="T25"/>
                                    </a:cxn>
                                    <a:cxn ang="T41">
                                      <a:pos x="T26" y="T27"/>
                                    </a:cxn>
                                  </a:cxnLst>
                                  <a:rect l="T42" t="T43" r="T44" b="T45"/>
                                  <a:pathLst>
                                    <a:path w="48" h="53">
                                      <a:moveTo>
                                        <a:pt x="46" y="1"/>
                                      </a:moveTo>
                                      <a:lnTo>
                                        <a:pt x="47" y="15"/>
                                      </a:lnTo>
                                      <a:lnTo>
                                        <a:pt x="40" y="22"/>
                                      </a:lnTo>
                                      <a:lnTo>
                                        <a:pt x="39" y="33"/>
                                      </a:lnTo>
                                      <a:lnTo>
                                        <a:pt x="28" y="44"/>
                                      </a:lnTo>
                                      <a:lnTo>
                                        <a:pt x="19" y="50"/>
                                      </a:lnTo>
                                      <a:lnTo>
                                        <a:pt x="11" y="52"/>
                                      </a:lnTo>
                                      <a:lnTo>
                                        <a:pt x="4" y="51"/>
                                      </a:lnTo>
                                      <a:lnTo>
                                        <a:pt x="0" y="43"/>
                                      </a:lnTo>
                                      <a:lnTo>
                                        <a:pt x="1" y="32"/>
                                      </a:lnTo>
                                      <a:lnTo>
                                        <a:pt x="9" y="19"/>
                                      </a:lnTo>
                                      <a:lnTo>
                                        <a:pt x="20" y="5"/>
                                      </a:lnTo>
                                      <a:lnTo>
                                        <a:pt x="21" y="0"/>
                                      </a:lnTo>
                                      <a:lnTo>
                                        <a:pt x="46" y="1"/>
                                      </a:lnTo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  <wps:wsp>
                            <wps:cNvPr id="298" name="Freeform 1176"/>
                            <wps:cNvSpPr>
                              <a:spLocks/>
                            </wps:cNvSpPr>
                            <wps:spPr bwMode="auto">
                              <a:xfrm>
                                <a:off x="6401838" y="4191435"/>
                                <a:ext cx="24" cy="58"/>
                              </a:xfrm>
                              <a:custGeom>
                                <a:avLst/>
                                <a:gdLst>
                                  <a:gd name="T0" fmla="*/ 22 w 24"/>
                                  <a:gd name="T1" fmla="*/ 0 h 58"/>
                                  <a:gd name="T2" fmla="*/ 23 w 24"/>
                                  <a:gd name="T3" fmla="*/ 31 h 58"/>
                                  <a:gd name="T4" fmla="*/ 11 w 24"/>
                                  <a:gd name="T5" fmla="*/ 51 h 58"/>
                                  <a:gd name="T6" fmla="*/ 5 w 24"/>
                                  <a:gd name="T7" fmla="*/ 57 h 58"/>
                                  <a:gd name="T8" fmla="*/ 6 w 24"/>
                                  <a:gd name="T9" fmla="*/ 30 h 58"/>
                                  <a:gd name="T10" fmla="*/ 4 w 24"/>
                                  <a:gd name="T11" fmla="*/ 32 h 58"/>
                                  <a:gd name="T12" fmla="*/ 1 w 24"/>
                                  <a:gd name="T13" fmla="*/ 41 h 58"/>
                                  <a:gd name="T14" fmla="*/ 0 w 24"/>
                                  <a:gd name="T15" fmla="*/ 31 h 58"/>
                                  <a:gd name="T16" fmla="*/ 3 w 24"/>
                                  <a:gd name="T17" fmla="*/ 15 h 58"/>
                                  <a:gd name="T18" fmla="*/ 11 w 24"/>
                                  <a:gd name="T19" fmla="*/ 0 h 58"/>
                                  <a:gd name="T20" fmla="*/ 22 w 24"/>
                                  <a:gd name="T21" fmla="*/ 0 h 58"/>
                                  <a:gd name="T22" fmla="*/ 0 60000 65536"/>
                                  <a:gd name="T23" fmla="*/ 0 60000 65536"/>
                                  <a:gd name="T24" fmla="*/ 0 60000 65536"/>
                                  <a:gd name="T25" fmla="*/ 0 60000 65536"/>
                                  <a:gd name="T26" fmla="*/ 0 60000 65536"/>
                                  <a:gd name="T27" fmla="*/ 0 60000 65536"/>
                                  <a:gd name="T28" fmla="*/ 0 60000 65536"/>
                                  <a:gd name="T29" fmla="*/ 0 60000 65536"/>
                                  <a:gd name="T30" fmla="*/ 0 60000 65536"/>
                                  <a:gd name="T31" fmla="*/ 0 60000 65536"/>
                                  <a:gd name="T32" fmla="*/ 0 60000 65536"/>
                                  <a:gd name="T33" fmla="*/ 0 w 24"/>
                                  <a:gd name="T34" fmla="*/ 0 h 58"/>
                                  <a:gd name="T35" fmla="*/ 24 w 24"/>
                                  <a:gd name="T36" fmla="*/ 58 h 58"/>
                                </a:gdLst>
                                <a:ahLst/>
                                <a:cxnLst>
                                  <a:cxn ang="T22">
                                    <a:pos x="T0" y="T1"/>
                                  </a:cxn>
                                  <a:cxn ang="T23">
                                    <a:pos x="T2" y="T3"/>
                                  </a:cxn>
                                  <a:cxn ang="T24">
                                    <a:pos x="T4" y="T5"/>
                                  </a:cxn>
                                  <a:cxn ang="T25">
                                    <a:pos x="T6" y="T7"/>
                                  </a:cxn>
                                  <a:cxn ang="T26">
                                    <a:pos x="T8" y="T9"/>
                                  </a:cxn>
                                  <a:cxn ang="T27">
                                    <a:pos x="T10" y="T11"/>
                                  </a:cxn>
                                  <a:cxn ang="T28">
                                    <a:pos x="T12" y="T13"/>
                                  </a:cxn>
                                  <a:cxn ang="T29">
                                    <a:pos x="T14" y="T15"/>
                                  </a:cxn>
                                  <a:cxn ang="T30">
                                    <a:pos x="T16" y="T17"/>
                                  </a:cxn>
                                  <a:cxn ang="T31">
                                    <a:pos x="T18" y="T19"/>
                                  </a:cxn>
                                  <a:cxn ang="T32">
                                    <a:pos x="T20" y="T21"/>
                                  </a:cxn>
                                </a:cxnLst>
                                <a:rect l="T33" t="T34" r="T35" b="T36"/>
                                <a:pathLst>
                                  <a:path w="24" h="58">
                                    <a:moveTo>
                                      <a:pt x="22" y="0"/>
                                    </a:moveTo>
                                    <a:lnTo>
                                      <a:pt x="23" y="31"/>
                                    </a:lnTo>
                                    <a:lnTo>
                                      <a:pt x="11" y="51"/>
                                    </a:lnTo>
                                    <a:lnTo>
                                      <a:pt x="5" y="57"/>
                                    </a:lnTo>
                                    <a:lnTo>
                                      <a:pt x="6" y="30"/>
                                    </a:lnTo>
                                    <a:lnTo>
                                      <a:pt x="4" y="32"/>
                                    </a:lnTo>
                                    <a:lnTo>
                                      <a:pt x="1" y="41"/>
                                    </a:lnTo>
                                    <a:lnTo>
                                      <a:pt x="0" y="31"/>
                                    </a:lnTo>
                                    <a:lnTo>
                                      <a:pt x="3" y="15"/>
                                    </a:lnTo>
                                    <a:lnTo>
                                      <a:pt x="11" y="0"/>
                                    </a:lnTo>
                                    <a:lnTo>
                                      <a:pt x="22" y="0"/>
                                    </a:lnTo>
                                  </a:path>
                                </a:pathLst>
                              </a:custGeom>
                              <a:blipFill dpi="0" rotWithShape="0">
                                <a:blip r:embed="rId23"/>
                                <a:srcRect/>
                                <a:tile tx="0" ty="0" sx="100000" sy="100000" flip="none" algn="tl"/>
                              </a:blip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s:wsp>
                            <wps:cNvPr id="299" name="Freeform 1177"/>
                            <wps:cNvSpPr>
                              <a:spLocks/>
                            </wps:cNvSpPr>
                            <wps:spPr bwMode="auto">
                              <a:xfrm>
                                <a:off x="6401719" y="4191310"/>
                                <a:ext cx="132" cy="424"/>
                              </a:xfrm>
                              <a:custGeom>
                                <a:avLst/>
                                <a:gdLst>
                                  <a:gd name="T0" fmla="*/ 129 w 132"/>
                                  <a:gd name="T1" fmla="*/ 0 h 424"/>
                                  <a:gd name="T2" fmla="*/ 131 w 132"/>
                                  <a:gd name="T3" fmla="*/ 230 h 424"/>
                                  <a:gd name="T4" fmla="*/ 129 w 132"/>
                                  <a:gd name="T5" fmla="*/ 401 h 424"/>
                                  <a:gd name="T6" fmla="*/ 90 w 132"/>
                                  <a:gd name="T7" fmla="*/ 409 h 424"/>
                                  <a:gd name="T8" fmla="*/ 84 w 132"/>
                                  <a:gd name="T9" fmla="*/ 269 h 424"/>
                                  <a:gd name="T10" fmla="*/ 89 w 132"/>
                                  <a:gd name="T11" fmla="*/ 255 h 424"/>
                                  <a:gd name="T12" fmla="*/ 84 w 132"/>
                                  <a:gd name="T13" fmla="*/ 248 h 424"/>
                                  <a:gd name="T14" fmla="*/ 84 w 132"/>
                                  <a:gd name="T15" fmla="*/ 162 h 424"/>
                                  <a:gd name="T16" fmla="*/ 75 w 132"/>
                                  <a:gd name="T17" fmla="*/ 189 h 424"/>
                                  <a:gd name="T18" fmla="*/ 53 w 132"/>
                                  <a:gd name="T19" fmla="*/ 305 h 424"/>
                                  <a:gd name="T20" fmla="*/ 33 w 132"/>
                                  <a:gd name="T21" fmla="*/ 423 h 424"/>
                                  <a:gd name="T22" fmla="*/ 0 w 132"/>
                                  <a:gd name="T23" fmla="*/ 423 h 424"/>
                                  <a:gd name="T24" fmla="*/ 15 w 132"/>
                                  <a:gd name="T25" fmla="*/ 264 h 424"/>
                                  <a:gd name="T26" fmla="*/ 21 w 132"/>
                                  <a:gd name="T27" fmla="*/ 130 h 424"/>
                                  <a:gd name="T28" fmla="*/ 18 w 132"/>
                                  <a:gd name="T29" fmla="*/ 3 h 424"/>
                                  <a:gd name="T30" fmla="*/ 129 w 132"/>
                                  <a:gd name="T31" fmla="*/ 0 h 424"/>
                                  <a:gd name="T32" fmla="*/ 0 60000 65536"/>
                                  <a:gd name="T33" fmla="*/ 0 60000 65536"/>
                                  <a:gd name="T34" fmla="*/ 0 60000 65536"/>
                                  <a:gd name="T35" fmla="*/ 0 60000 65536"/>
                                  <a:gd name="T36" fmla="*/ 0 60000 65536"/>
                                  <a:gd name="T37" fmla="*/ 0 60000 65536"/>
                                  <a:gd name="T38" fmla="*/ 0 60000 65536"/>
                                  <a:gd name="T39" fmla="*/ 0 60000 6553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w 132"/>
                                  <a:gd name="T49" fmla="*/ 0 h 424"/>
                                  <a:gd name="T50" fmla="*/ 132 w 132"/>
                                  <a:gd name="T51" fmla="*/ 424 h 424"/>
                                </a:gdLst>
                                <a:ahLst/>
                                <a:cxnLst>
                                  <a:cxn ang="T32">
                                    <a:pos x="T0" y="T1"/>
                                  </a:cxn>
                                  <a:cxn ang="T33">
                                    <a:pos x="T2" y="T3"/>
                                  </a:cxn>
                                  <a:cxn ang="T34">
                                    <a:pos x="T4" y="T5"/>
                                  </a:cxn>
                                  <a:cxn ang="T35">
                                    <a:pos x="T6" y="T7"/>
                                  </a:cxn>
                                  <a:cxn ang="T36">
                                    <a:pos x="T8" y="T9"/>
                                  </a:cxn>
                                  <a:cxn ang="T37">
                                    <a:pos x="T10" y="T11"/>
                                  </a:cxn>
                                  <a:cxn ang="T38">
                                    <a:pos x="T12" y="T13"/>
                                  </a:cxn>
                                  <a:cxn ang="T39">
                                    <a:pos x="T14" y="T15"/>
                                  </a:cxn>
                                  <a:cxn ang="T40">
                                    <a:pos x="T16" y="T17"/>
                                  </a:cxn>
                                  <a:cxn ang="T41">
                                    <a:pos x="T18" y="T19"/>
                                  </a:cxn>
                                  <a:cxn ang="T42">
                                    <a:pos x="T20" y="T21"/>
                                  </a:cxn>
                                  <a:cxn ang="T43">
                                    <a:pos x="T22" y="T23"/>
                                  </a:cxn>
                                  <a:cxn ang="T44">
                                    <a:pos x="T24" y="T25"/>
                                  </a:cxn>
                                  <a:cxn ang="T45">
                                    <a:pos x="T26" y="T27"/>
                                  </a:cxn>
                                  <a:cxn ang="T46">
                                    <a:pos x="T28" y="T29"/>
                                  </a:cxn>
                                  <a:cxn ang="T47">
                                    <a:pos x="T30" y="T31"/>
                                  </a:cxn>
                                </a:cxnLst>
                                <a:rect l="T48" t="T49" r="T50" b="T51"/>
                                <a:pathLst>
                                  <a:path w="132" h="424">
                                    <a:moveTo>
                                      <a:pt x="129" y="0"/>
                                    </a:moveTo>
                                    <a:lnTo>
                                      <a:pt x="131" y="230"/>
                                    </a:lnTo>
                                    <a:lnTo>
                                      <a:pt x="129" y="401"/>
                                    </a:lnTo>
                                    <a:lnTo>
                                      <a:pt x="90" y="409"/>
                                    </a:lnTo>
                                    <a:lnTo>
                                      <a:pt x="84" y="269"/>
                                    </a:lnTo>
                                    <a:lnTo>
                                      <a:pt x="89" y="255"/>
                                    </a:lnTo>
                                    <a:lnTo>
                                      <a:pt x="84" y="248"/>
                                    </a:lnTo>
                                    <a:lnTo>
                                      <a:pt x="84" y="162"/>
                                    </a:lnTo>
                                    <a:lnTo>
                                      <a:pt x="75" y="189"/>
                                    </a:lnTo>
                                    <a:lnTo>
                                      <a:pt x="53" y="305"/>
                                    </a:lnTo>
                                    <a:lnTo>
                                      <a:pt x="33" y="423"/>
                                    </a:lnTo>
                                    <a:lnTo>
                                      <a:pt x="0" y="423"/>
                                    </a:lnTo>
                                    <a:lnTo>
                                      <a:pt x="15" y="264"/>
                                    </a:lnTo>
                                    <a:lnTo>
                                      <a:pt x="21" y="130"/>
                                    </a:lnTo>
                                    <a:lnTo>
                                      <a:pt x="18" y="3"/>
                                    </a:lnTo>
                                    <a:lnTo>
                                      <a:pt x="129" y="0"/>
                                    </a:lnTo>
                                  </a:path>
                                </a:pathLst>
                              </a:custGeom>
                              <a:blipFill dpi="0" rotWithShape="0">
                                <a:blip r:embed="rId24"/>
                                <a:srcRect/>
                                <a:tile tx="0" ty="0" sx="100000" sy="100000" flip="none" algn="tl"/>
                              </a:blip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s:wsp>
                            <wps:cNvPr id="300" name="Freeform 1178"/>
                            <wps:cNvSpPr>
                              <a:spLocks/>
                            </wps:cNvSpPr>
                            <wps:spPr bwMode="auto">
                              <a:xfrm>
                                <a:off x="6401698" y="4191115"/>
                                <a:ext cx="168" cy="325"/>
                              </a:xfrm>
                              <a:custGeom>
                                <a:avLst/>
                                <a:gdLst>
                                  <a:gd name="T0" fmla="*/ 112 w 168"/>
                                  <a:gd name="T1" fmla="*/ 4 h 325"/>
                                  <a:gd name="T2" fmla="*/ 162 w 168"/>
                                  <a:gd name="T3" fmla="*/ 43 h 325"/>
                                  <a:gd name="T4" fmla="*/ 166 w 168"/>
                                  <a:gd name="T5" fmla="*/ 147 h 325"/>
                                  <a:gd name="T6" fmla="*/ 167 w 168"/>
                                  <a:gd name="T7" fmla="*/ 200 h 325"/>
                                  <a:gd name="T8" fmla="*/ 164 w 168"/>
                                  <a:gd name="T9" fmla="*/ 324 h 325"/>
                                  <a:gd name="T10" fmla="*/ 152 w 168"/>
                                  <a:gd name="T11" fmla="*/ 324 h 325"/>
                                  <a:gd name="T12" fmla="*/ 147 w 168"/>
                                  <a:gd name="T13" fmla="*/ 197 h 325"/>
                                  <a:gd name="T14" fmla="*/ 40 w 168"/>
                                  <a:gd name="T15" fmla="*/ 197 h 325"/>
                                  <a:gd name="T16" fmla="*/ 37 w 168"/>
                                  <a:gd name="T17" fmla="*/ 165 h 325"/>
                                  <a:gd name="T18" fmla="*/ 34 w 168"/>
                                  <a:gd name="T19" fmla="*/ 187 h 325"/>
                                  <a:gd name="T20" fmla="*/ 41 w 168"/>
                                  <a:gd name="T21" fmla="*/ 235 h 325"/>
                                  <a:gd name="T22" fmla="*/ 48 w 168"/>
                                  <a:gd name="T23" fmla="*/ 307 h 325"/>
                                  <a:gd name="T24" fmla="*/ 30 w 168"/>
                                  <a:gd name="T25" fmla="*/ 312 h 325"/>
                                  <a:gd name="T26" fmla="*/ 0 w 168"/>
                                  <a:gd name="T27" fmla="*/ 185 h 325"/>
                                  <a:gd name="T28" fmla="*/ 19 w 168"/>
                                  <a:gd name="T29" fmla="*/ 36 h 325"/>
                                  <a:gd name="T30" fmla="*/ 76 w 168"/>
                                  <a:gd name="T31" fmla="*/ 0 h 325"/>
                                  <a:gd name="T32" fmla="*/ 101 w 168"/>
                                  <a:gd name="T33" fmla="*/ 16 h 325"/>
                                  <a:gd name="T34" fmla="*/ 112 w 168"/>
                                  <a:gd name="T35" fmla="*/ 4 h 325"/>
                                  <a:gd name="T36" fmla="*/ 0 60000 65536"/>
                                  <a:gd name="T37" fmla="*/ 0 60000 65536"/>
                                  <a:gd name="T38" fmla="*/ 0 60000 65536"/>
                                  <a:gd name="T39" fmla="*/ 0 60000 6553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w 168"/>
                                  <a:gd name="T55" fmla="*/ 0 h 325"/>
                                  <a:gd name="T56" fmla="*/ 168 w 168"/>
                                  <a:gd name="T57" fmla="*/ 325 h 325"/>
                                </a:gdLst>
                                <a:ahLst/>
                                <a:cxnLst>
                                  <a:cxn ang="T36">
                                    <a:pos x="T0" y="T1"/>
                                  </a:cxn>
                                  <a:cxn ang="T37">
                                    <a:pos x="T2" y="T3"/>
                                  </a:cxn>
                                  <a:cxn ang="T38">
                                    <a:pos x="T4" y="T5"/>
                                  </a:cxn>
                                  <a:cxn ang="T39">
                                    <a:pos x="T6" y="T7"/>
                                  </a:cxn>
                                  <a:cxn ang="T40">
                                    <a:pos x="T8" y="T9"/>
                                  </a:cxn>
                                  <a:cxn ang="T41">
                                    <a:pos x="T10" y="T11"/>
                                  </a:cxn>
                                  <a:cxn ang="T42">
                                    <a:pos x="T12" y="T13"/>
                                  </a:cxn>
                                  <a:cxn ang="T43">
                                    <a:pos x="T14" y="T15"/>
                                  </a:cxn>
                                  <a:cxn ang="T44">
                                    <a:pos x="T16" y="T17"/>
                                  </a:cxn>
                                  <a:cxn ang="T45">
                                    <a:pos x="T18" y="T19"/>
                                  </a:cxn>
                                  <a:cxn ang="T46">
                                    <a:pos x="T20" y="T21"/>
                                  </a:cxn>
                                  <a:cxn ang="T47">
                                    <a:pos x="T22" y="T23"/>
                                  </a:cxn>
                                  <a:cxn ang="T48">
                                    <a:pos x="T24" y="T25"/>
                                  </a:cxn>
                                  <a:cxn ang="T49">
                                    <a:pos x="T26" y="T27"/>
                                  </a:cxn>
                                  <a:cxn ang="T50">
                                    <a:pos x="T28" y="T29"/>
                                  </a:cxn>
                                  <a:cxn ang="T51">
                                    <a:pos x="T30" y="T31"/>
                                  </a:cxn>
                                  <a:cxn ang="T52">
                                    <a:pos x="T32" y="T33"/>
                                  </a:cxn>
                                  <a:cxn ang="T53">
                                    <a:pos x="T34" y="T35"/>
                                  </a:cxn>
                                </a:cxnLst>
                                <a:rect l="T54" t="T55" r="T56" b="T57"/>
                                <a:pathLst>
                                  <a:path w="168" h="325">
                                    <a:moveTo>
                                      <a:pt x="112" y="4"/>
                                    </a:moveTo>
                                    <a:lnTo>
                                      <a:pt x="162" y="43"/>
                                    </a:lnTo>
                                    <a:lnTo>
                                      <a:pt x="166" y="147"/>
                                    </a:lnTo>
                                    <a:lnTo>
                                      <a:pt x="167" y="200"/>
                                    </a:lnTo>
                                    <a:lnTo>
                                      <a:pt x="164" y="324"/>
                                    </a:lnTo>
                                    <a:lnTo>
                                      <a:pt x="152" y="324"/>
                                    </a:lnTo>
                                    <a:lnTo>
                                      <a:pt x="147" y="197"/>
                                    </a:lnTo>
                                    <a:lnTo>
                                      <a:pt x="40" y="197"/>
                                    </a:lnTo>
                                    <a:lnTo>
                                      <a:pt x="37" y="165"/>
                                    </a:lnTo>
                                    <a:lnTo>
                                      <a:pt x="34" y="187"/>
                                    </a:lnTo>
                                    <a:lnTo>
                                      <a:pt x="41" y="235"/>
                                    </a:lnTo>
                                    <a:lnTo>
                                      <a:pt x="48" y="307"/>
                                    </a:lnTo>
                                    <a:lnTo>
                                      <a:pt x="30" y="312"/>
                                    </a:lnTo>
                                    <a:lnTo>
                                      <a:pt x="0" y="185"/>
                                    </a:lnTo>
                                    <a:lnTo>
                                      <a:pt x="19" y="36"/>
                                    </a:lnTo>
                                    <a:lnTo>
                                      <a:pt x="76" y="0"/>
                                    </a:lnTo>
                                    <a:lnTo>
                                      <a:pt x="101" y="16"/>
                                    </a:lnTo>
                                    <a:lnTo>
                                      <a:pt x="112" y="4"/>
                                    </a:lnTo>
                                  </a:path>
                                </a:pathLst>
                              </a:custGeom>
                              <a:blipFill dpi="0" rotWithShape="0">
                                <a:blip r:embed="rId25"/>
                                <a:srcRect/>
                                <a:tile tx="0" ty="0" sx="100000" sy="100000" flip="none" algn="tl"/>
                              </a:blip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s:wsp>
                            <wps:cNvPr id="301" name="Freeform 1179"/>
                            <wps:cNvSpPr>
                              <a:spLocks/>
                            </wps:cNvSpPr>
                            <wps:spPr bwMode="auto">
                              <a:xfrm>
                                <a:off x="6401726" y="4191420"/>
                                <a:ext cx="26" cy="55"/>
                              </a:xfrm>
                              <a:custGeom>
                                <a:avLst/>
                                <a:gdLst>
                                  <a:gd name="T0" fmla="*/ 17 w 26"/>
                                  <a:gd name="T1" fmla="*/ 0 h 55"/>
                                  <a:gd name="T2" fmla="*/ 25 w 26"/>
                                  <a:gd name="T3" fmla="*/ 28 h 55"/>
                                  <a:gd name="T4" fmla="*/ 12 w 26"/>
                                  <a:gd name="T5" fmla="*/ 54 h 55"/>
                                  <a:gd name="T6" fmla="*/ 7 w 26"/>
                                  <a:gd name="T7" fmla="*/ 51 h 55"/>
                                  <a:gd name="T8" fmla="*/ 0 w 26"/>
                                  <a:gd name="T9" fmla="*/ 48 h 55"/>
                                  <a:gd name="T10" fmla="*/ 3 w 26"/>
                                  <a:gd name="T11" fmla="*/ 40 h 55"/>
                                  <a:gd name="T12" fmla="*/ 4 w 26"/>
                                  <a:gd name="T13" fmla="*/ 30 h 55"/>
                                  <a:gd name="T14" fmla="*/ 0 w 26"/>
                                  <a:gd name="T15" fmla="*/ 20 h 55"/>
                                  <a:gd name="T16" fmla="*/ 3 w 26"/>
                                  <a:gd name="T17" fmla="*/ 2 h 55"/>
                                  <a:gd name="T18" fmla="*/ 17 w 26"/>
                                  <a:gd name="T19" fmla="*/ 0 h 55"/>
                                  <a:gd name="T20" fmla="*/ 0 60000 65536"/>
                                  <a:gd name="T21" fmla="*/ 0 60000 65536"/>
                                  <a:gd name="T22" fmla="*/ 0 60000 65536"/>
                                  <a:gd name="T23" fmla="*/ 0 60000 65536"/>
                                  <a:gd name="T24" fmla="*/ 0 60000 65536"/>
                                  <a:gd name="T25" fmla="*/ 0 60000 65536"/>
                                  <a:gd name="T26" fmla="*/ 0 60000 65536"/>
                                  <a:gd name="T27" fmla="*/ 0 60000 65536"/>
                                  <a:gd name="T28" fmla="*/ 0 60000 65536"/>
                                  <a:gd name="T29" fmla="*/ 0 60000 65536"/>
                                  <a:gd name="T30" fmla="*/ 0 w 26"/>
                                  <a:gd name="T31" fmla="*/ 0 h 55"/>
                                  <a:gd name="T32" fmla="*/ 26 w 26"/>
                                  <a:gd name="T33" fmla="*/ 55 h 55"/>
                                </a:gdLst>
                                <a:ahLst/>
                                <a:cxnLst>
                                  <a:cxn ang="T20">
                                    <a:pos x="T0" y="T1"/>
                                  </a:cxn>
                                  <a:cxn ang="T21">
                                    <a:pos x="T2" y="T3"/>
                                  </a:cxn>
                                  <a:cxn ang="T22">
                                    <a:pos x="T4" y="T5"/>
                                  </a:cxn>
                                  <a:cxn ang="T23">
                                    <a:pos x="T6" y="T7"/>
                                  </a:cxn>
                                  <a:cxn ang="T24">
                                    <a:pos x="T8" y="T9"/>
                                  </a:cxn>
                                  <a:cxn ang="T25">
                                    <a:pos x="T10" y="T11"/>
                                  </a:cxn>
                                  <a:cxn ang="T26">
                                    <a:pos x="T12" y="T13"/>
                                  </a:cxn>
                                  <a:cxn ang="T27">
                                    <a:pos x="T14" y="T15"/>
                                  </a:cxn>
                                  <a:cxn ang="T28">
                                    <a:pos x="T16" y="T17"/>
                                  </a:cxn>
                                  <a:cxn ang="T29">
                                    <a:pos x="T18" y="T19"/>
                                  </a:cxn>
                                </a:cxnLst>
                                <a:rect l="T30" t="T31" r="T32" b="T33"/>
                                <a:pathLst>
                                  <a:path w="26" h="55">
                                    <a:moveTo>
                                      <a:pt x="17" y="0"/>
                                    </a:moveTo>
                                    <a:lnTo>
                                      <a:pt x="25" y="28"/>
                                    </a:lnTo>
                                    <a:lnTo>
                                      <a:pt x="12" y="54"/>
                                    </a:lnTo>
                                    <a:lnTo>
                                      <a:pt x="7" y="51"/>
                                    </a:lnTo>
                                    <a:lnTo>
                                      <a:pt x="0" y="48"/>
                                    </a:lnTo>
                                    <a:lnTo>
                                      <a:pt x="3" y="40"/>
                                    </a:lnTo>
                                    <a:lnTo>
                                      <a:pt x="4" y="30"/>
                                    </a:lnTo>
                                    <a:lnTo>
                                      <a:pt x="0" y="20"/>
                                    </a:lnTo>
                                    <a:lnTo>
                                      <a:pt x="3" y="2"/>
                                    </a:lnTo>
                                    <a:lnTo>
                                      <a:pt x="17" y="0"/>
                                    </a:lnTo>
                                  </a:path>
                                </a:pathLst>
                              </a:custGeom>
                              <a:blipFill dpi="0" rotWithShape="0">
                                <a:blip r:embed="rId23"/>
                                <a:srcRect/>
                                <a:tile tx="0" ty="0" sx="100000" sy="100000" flip="none" algn="tl"/>
                              </a:blipFill>
                              <a:ln w="9525" cap="rnd">
                                <a:noFill/>
                                <a:round/>
                                <a:headEnd/>
                                <a:tailEnd/>
                              </a:ln>
                            </wps:spPr>
                            <wps:bodyPr/>
                          </wps:wsp>
                          <wpg:grpSp>
                            <wpg:cNvPr id="302" name="Group 302"/>
                            <wpg:cNvGrpSpPr>
                              <a:grpSpLocks/>
                            </wpg:cNvGrpSpPr>
                            <wpg:grpSpPr bwMode="auto">
                              <a:xfrm>
                                <a:off x="6401739" y="4191121"/>
                                <a:ext cx="107" cy="202"/>
                                <a:chOff x="6401739" y="4191121"/>
                                <a:chExt cx="107" cy="202"/>
                              </a:xfrm>
                            </wpg:grpSpPr>
                            <wpg:grpSp>
                              <wpg:cNvPr id="307" name="Group 30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401739" y="4191121"/>
                                  <a:ext cx="107" cy="202"/>
                                  <a:chOff x="6401739" y="4191121"/>
                                  <a:chExt cx="107" cy="202"/>
                                </a:xfrm>
                              </wpg:grpSpPr>
                              <wpg:grpSp>
                                <wpg:cNvPr id="309" name="Group 30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1739" y="4191312"/>
                                    <a:ext cx="107" cy="11"/>
                                    <a:chOff x="6401739" y="4191312"/>
                                    <a:chExt cx="107" cy="11"/>
                                  </a:xfrm>
                                </wpg:grpSpPr>
                                <wps:wsp>
                                  <wps:cNvPr id="311" name="Line 1183"/>
                                  <wps:cNvCnPr/>
                                  <wps:spPr bwMode="auto">
                                    <a:xfrm flipH="1">
                                      <a:off x="6401739" y="4191322"/>
                                      <a:ext cx="107" cy="1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2700">
                                      <a:solidFill>
                                        <a:srgbClr val="000000"/>
                                      </a:solidFill>
                                      <a:round/>
                                      <a:headEnd type="none" w="sm" len="sm"/>
                                      <a:tailEnd type="none" w="sm" len="sm"/>
                                    </a:ln>
                                  </wps:spPr>
                                  <wps:bodyPr/>
                                </wps:wsp>
                                <wps:wsp>
                                  <wps:cNvPr id="312" name="Line 1184"/>
                                  <wps:cNvCnPr/>
                                  <wps:spPr bwMode="auto">
                                    <a:xfrm flipH="1">
                                      <a:off x="6401739" y="4191312"/>
                                      <a:ext cx="107" cy="1"/>
                                    </a:xfrm>
                                    <a:prstGeom prst="line">
                                      <a:avLst/>
                                    </a:prstGeom>
                                    <a:noFill/>
                                    <a:ln w="12700">
                                      <a:solidFill>
                                        <a:srgbClr val="000000"/>
                                      </a:solidFill>
                                      <a:round/>
                                      <a:headEnd type="none" w="sm" len="sm"/>
                                      <a:tailEnd type="none" w="sm" len="sm"/>
                                    </a:ln>
                                  </wps:spPr>
                                  <wps:bodyPr/>
                                </wps:wsp>
                              </wpg:grpSp>
                              <wps:wsp>
                                <wps:cNvPr id="310" name="Freeform 118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401766" y="4191121"/>
                                    <a:ext cx="50" cy="30"/>
                                  </a:xfrm>
                                  <a:custGeom>
                                    <a:avLst/>
                                    <a:gdLst>
                                      <a:gd name="T0" fmla="*/ 49 w 50"/>
                                      <a:gd name="T1" fmla="*/ 3 h 30"/>
                                      <a:gd name="T2" fmla="*/ 47 w 50"/>
                                      <a:gd name="T3" fmla="*/ 29 h 30"/>
                                      <a:gd name="T4" fmla="*/ 33 w 50"/>
                                      <a:gd name="T5" fmla="*/ 10 h 30"/>
                                      <a:gd name="T6" fmla="*/ 24 w 50"/>
                                      <a:gd name="T7" fmla="*/ 28 h 30"/>
                                      <a:gd name="T8" fmla="*/ 0 w 50"/>
                                      <a:gd name="T9" fmla="*/ 0 h 30"/>
                                      <a:gd name="T10" fmla="*/ 0 60000 65536"/>
                                      <a:gd name="T11" fmla="*/ 0 60000 65536"/>
                                      <a:gd name="T12" fmla="*/ 0 60000 65536"/>
                                      <a:gd name="T13" fmla="*/ 0 60000 65536"/>
                                      <a:gd name="T14" fmla="*/ 0 60000 65536"/>
                                      <a:gd name="T15" fmla="*/ 0 w 50"/>
                                      <a:gd name="T16" fmla="*/ 0 h 30"/>
                                      <a:gd name="T17" fmla="*/ 50 w 50"/>
                                      <a:gd name="T18" fmla="*/ 30 h 30"/>
                                    </a:gdLst>
                                    <a:ahLst/>
                                    <a:cxnLst>
                                      <a:cxn ang="T10">
                                        <a:pos x="T0" y="T1"/>
                                      </a:cxn>
                                      <a:cxn ang="T11">
                                        <a:pos x="T2" y="T3"/>
                                      </a:cxn>
                                      <a:cxn ang="T12">
                                        <a:pos x="T4" y="T5"/>
                                      </a:cxn>
                                      <a:cxn ang="T13">
                                        <a:pos x="T6" y="T7"/>
                                      </a:cxn>
                                      <a:cxn ang="T14">
                                        <a:pos x="T8" y="T9"/>
                                      </a:cxn>
                                    </a:cxnLst>
                                    <a:rect l="T15" t="T16" r="T17" b="T18"/>
                                    <a:pathLst>
                                      <a:path w="50" h="30">
                                        <a:moveTo>
                                          <a:pt x="49" y="3"/>
                                        </a:moveTo>
                                        <a:lnTo>
                                          <a:pt x="47" y="29"/>
                                        </a:lnTo>
                                        <a:lnTo>
                                          <a:pt x="33" y="10"/>
                                        </a:lnTo>
                                        <a:lnTo>
                                          <a:pt x="24" y="28"/>
                                        </a:lnTo>
                                        <a:lnTo>
                                          <a:pt x="0" y="0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12700" cap="rnd">
                                    <a:solidFill>
                                      <a:srgbClr val="000000"/>
                                    </a:solidFill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bodyPr/>
                              </wps:wsp>
                            </wpg:grpSp>
                            <wps:wsp>
                              <wps:cNvPr id="308" name="Line 1186"/>
                              <wps:cNvCnPr/>
                              <wps:spPr bwMode="auto">
                                <a:xfrm>
                                  <a:off x="6401800" y="4191136"/>
                                  <a:ext cx="1" cy="186"/>
                                </a:xfrm>
                                <a:prstGeom prst="line">
                                  <a:avLst/>
                                </a:prstGeom>
                                <a:noFill/>
                                <a:ln w="12700">
                                  <a:solidFill>
                                    <a:srgbClr val="000000"/>
                                  </a:solidFill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/>
                            </wps:wsp>
                          </wpg:grpSp>
                          <wpg:grpSp>
                            <wpg:cNvPr id="303" name="Group 303"/>
                            <wpg:cNvGrpSpPr>
                              <a:grpSpLocks/>
                            </wpg:cNvGrpSpPr>
                            <wpg:grpSpPr bwMode="auto">
                              <a:xfrm>
                                <a:off x="6401761" y="4191018"/>
                                <a:ext cx="71" cy="115"/>
                                <a:chOff x="6401761" y="4191018"/>
                                <a:chExt cx="71" cy="115"/>
                              </a:xfrm>
                            </wpg:grpSpPr>
                            <wps:wsp>
                              <wps:cNvPr id="304" name="Freeform 1188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01764" y="4191024"/>
                                  <a:ext cx="66" cy="109"/>
                                </a:xfrm>
                                <a:custGeom>
                                  <a:avLst/>
                                  <a:gdLst>
                                    <a:gd name="T0" fmla="*/ 62 w 66"/>
                                    <a:gd name="T1" fmla="*/ 19 h 109"/>
                                    <a:gd name="T2" fmla="*/ 64 w 66"/>
                                    <a:gd name="T3" fmla="*/ 30 h 109"/>
                                    <a:gd name="T4" fmla="*/ 64 w 66"/>
                                    <a:gd name="T5" fmla="*/ 34 h 109"/>
                                    <a:gd name="T6" fmla="*/ 62 w 66"/>
                                    <a:gd name="T7" fmla="*/ 38 h 109"/>
                                    <a:gd name="T8" fmla="*/ 65 w 66"/>
                                    <a:gd name="T9" fmla="*/ 46 h 109"/>
                                    <a:gd name="T10" fmla="*/ 63 w 66"/>
                                    <a:gd name="T11" fmla="*/ 59 h 109"/>
                                    <a:gd name="T12" fmla="*/ 62 w 66"/>
                                    <a:gd name="T13" fmla="*/ 65 h 109"/>
                                    <a:gd name="T14" fmla="*/ 60 w 66"/>
                                    <a:gd name="T15" fmla="*/ 71 h 109"/>
                                    <a:gd name="T16" fmla="*/ 58 w 66"/>
                                    <a:gd name="T17" fmla="*/ 77 h 109"/>
                                    <a:gd name="T18" fmla="*/ 56 w 66"/>
                                    <a:gd name="T19" fmla="*/ 84 h 109"/>
                                    <a:gd name="T20" fmla="*/ 51 w 66"/>
                                    <a:gd name="T21" fmla="*/ 85 h 109"/>
                                    <a:gd name="T22" fmla="*/ 46 w 66"/>
                                    <a:gd name="T23" fmla="*/ 87 h 109"/>
                                    <a:gd name="T24" fmla="*/ 46 w 66"/>
                                    <a:gd name="T25" fmla="*/ 92 h 109"/>
                                    <a:gd name="T26" fmla="*/ 46 w 66"/>
                                    <a:gd name="T27" fmla="*/ 95 h 109"/>
                                    <a:gd name="T28" fmla="*/ 36 w 66"/>
                                    <a:gd name="T29" fmla="*/ 108 h 109"/>
                                    <a:gd name="T30" fmla="*/ 10 w 66"/>
                                    <a:gd name="T31" fmla="*/ 92 h 109"/>
                                    <a:gd name="T32" fmla="*/ 9 w 66"/>
                                    <a:gd name="T33" fmla="*/ 62 h 109"/>
                                    <a:gd name="T34" fmla="*/ 5 w 66"/>
                                    <a:gd name="T35" fmla="*/ 53 h 109"/>
                                    <a:gd name="T36" fmla="*/ 3 w 66"/>
                                    <a:gd name="T37" fmla="*/ 47 h 109"/>
                                    <a:gd name="T38" fmla="*/ 1 w 66"/>
                                    <a:gd name="T39" fmla="*/ 39 h 109"/>
                                    <a:gd name="T40" fmla="*/ 0 w 66"/>
                                    <a:gd name="T41" fmla="*/ 32 h 109"/>
                                    <a:gd name="T42" fmla="*/ 1 w 66"/>
                                    <a:gd name="T43" fmla="*/ 25 h 109"/>
                                    <a:gd name="T44" fmla="*/ 2 w 66"/>
                                    <a:gd name="T45" fmla="*/ 18 h 109"/>
                                    <a:gd name="T46" fmla="*/ 3 w 66"/>
                                    <a:gd name="T47" fmla="*/ 13 h 109"/>
                                    <a:gd name="T48" fmla="*/ 6 w 66"/>
                                    <a:gd name="T49" fmla="*/ 8 h 109"/>
                                    <a:gd name="T50" fmla="*/ 10 w 66"/>
                                    <a:gd name="T51" fmla="*/ 5 h 109"/>
                                    <a:gd name="T52" fmla="*/ 14 w 66"/>
                                    <a:gd name="T53" fmla="*/ 3 h 109"/>
                                    <a:gd name="T54" fmla="*/ 20 w 66"/>
                                    <a:gd name="T55" fmla="*/ 1 h 109"/>
                                    <a:gd name="T56" fmla="*/ 26 w 66"/>
                                    <a:gd name="T57" fmla="*/ 0 h 109"/>
                                    <a:gd name="T58" fmla="*/ 33 w 66"/>
                                    <a:gd name="T59" fmla="*/ 0 h 109"/>
                                    <a:gd name="T60" fmla="*/ 40 w 66"/>
                                    <a:gd name="T61" fmla="*/ 0 h 109"/>
                                    <a:gd name="T62" fmla="*/ 48 w 66"/>
                                    <a:gd name="T63" fmla="*/ 2 h 109"/>
                                    <a:gd name="T64" fmla="*/ 53 w 66"/>
                                    <a:gd name="T65" fmla="*/ 5 h 109"/>
                                    <a:gd name="T66" fmla="*/ 57 w 66"/>
                                    <a:gd name="T67" fmla="*/ 8 h 109"/>
                                    <a:gd name="T68" fmla="*/ 60 w 66"/>
                                    <a:gd name="T69" fmla="*/ 13 h 109"/>
                                    <a:gd name="T70" fmla="*/ 62 w 66"/>
                                    <a:gd name="T71" fmla="*/ 19 h 109"/>
                                    <a:gd name="T72" fmla="*/ 0 60000 65536"/>
                                    <a:gd name="T73" fmla="*/ 0 60000 65536"/>
                                    <a:gd name="T74" fmla="*/ 0 60000 65536"/>
                                    <a:gd name="T75" fmla="*/ 0 60000 65536"/>
                                    <a:gd name="T76" fmla="*/ 0 60000 65536"/>
                                    <a:gd name="T77" fmla="*/ 0 60000 65536"/>
                                    <a:gd name="T78" fmla="*/ 0 60000 65536"/>
                                    <a:gd name="T79" fmla="*/ 0 60000 65536"/>
                                    <a:gd name="T80" fmla="*/ 0 60000 65536"/>
                                    <a:gd name="T81" fmla="*/ 0 60000 65536"/>
                                    <a:gd name="T82" fmla="*/ 0 60000 65536"/>
                                    <a:gd name="T83" fmla="*/ 0 60000 65536"/>
                                    <a:gd name="T84" fmla="*/ 0 60000 65536"/>
                                    <a:gd name="T85" fmla="*/ 0 60000 65536"/>
                                    <a:gd name="T86" fmla="*/ 0 60000 65536"/>
                                    <a:gd name="T87" fmla="*/ 0 60000 65536"/>
                                    <a:gd name="T88" fmla="*/ 0 60000 65536"/>
                                    <a:gd name="T89" fmla="*/ 0 60000 65536"/>
                                    <a:gd name="T90" fmla="*/ 0 60000 65536"/>
                                    <a:gd name="T91" fmla="*/ 0 60000 65536"/>
                                    <a:gd name="T92" fmla="*/ 0 60000 65536"/>
                                    <a:gd name="T93" fmla="*/ 0 60000 65536"/>
                                    <a:gd name="T94" fmla="*/ 0 60000 65536"/>
                                    <a:gd name="T95" fmla="*/ 0 60000 65536"/>
                                    <a:gd name="T96" fmla="*/ 0 60000 65536"/>
                                    <a:gd name="T97" fmla="*/ 0 60000 65536"/>
                                    <a:gd name="T98" fmla="*/ 0 60000 65536"/>
                                    <a:gd name="T99" fmla="*/ 0 60000 65536"/>
                                    <a:gd name="T100" fmla="*/ 0 60000 65536"/>
                                    <a:gd name="T101" fmla="*/ 0 60000 65536"/>
                                    <a:gd name="T102" fmla="*/ 0 60000 65536"/>
                                    <a:gd name="T103" fmla="*/ 0 60000 65536"/>
                                    <a:gd name="T104" fmla="*/ 0 60000 65536"/>
                                    <a:gd name="T105" fmla="*/ 0 60000 65536"/>
                                    <a:gd name="T106" fmla="*/ 0 60000 65536"/>
                                    <a:gd name="T107" fmla="*/ 0 60000 65536"/>
                                    <a:gd name="T108" fmla="*/ 0 w 66"/>
                                    <a:gd name="T109" fmla="*/ 0 h 109"/>
                                    <a:gd name="T110" fmla="*/ 66 w 66"/>
                                    <a:gd name="T111" fmla="*/ 109 h 109"/>
                                  </a:gdLst>
                                  <a:ahLst/>
                                  <a:cxnLst>
                                    <a:cxn ang="T72">
                                      <a:pos x="T0" y="T1"/>
                                    </a:cxn>
                                    <a:cxn ang="T73">
                                      <a:pos x="T2" y="T3"/>
                                    </a:cxn>
                                    <a:cxn ang="T74">
                                      <a:pos x="T4" y="T5"/>
                                    </a:cxn>
                                    <a:cxn ang="T75">
                                      <a:pos x="T6" y="T7"/>
                                    </a:cxn>
                                    <a:cxn ang="T76">
                                      <a:pos x="T8" y="T9"/>
                                    </a:cxn>
                                    <a:cxn ang="T77">
                                      <a:pos x="T10" y="T11"/>
                                    </a:cxn>
                                    <a:cxn ang="T78">
                                      <a:pos x="T12" y="T13"/>
                                    </a:cxn>
                                    <a:cxn ang="T79">
                                      <a:pos x="T14" y="T15"/>
                                    </a:cxn>
                                    <a:cxn ang="T80">
                                      <a:pos x="T16" y="T17"/>
                                    </a:cxn>
                                    <a:cxn ang="T81">
                                      <a:pos x="T18" y="T19"/>
                                    </a:cxn>
                                    <a:cxn ang="T82">
                                      <a:pos x="T20" y="T21"/>
                                    </a:cxn>
                                    <a:cxn ang="T83">
                                      <a:pos x="T22" y="T23"/>
                                    </a:cxn>
                                    <a:cxn ang="T84">
                                      <a:pos x="T24" y="T25"/>
                                    </a:cxn>
                                    <a:cxn ang="T85">
                                      <a:pos x="T26" y="T27"/>
                                    </a:cxn>
                                    <a:cxn ang="T86">
                                      <a:pos x="T28" y="T29"/>
                                    </a:cxn>
                                    <a:cxn ang="T87">
                                      <a:pos x="T30" y="T31"/>
                                    </a:cxn>
                                    <a:cxn ang="T88">
                                      <a:pos x="T32" y="T33"/>
                                    </a:cxn>
                                    <a:cxn ang="T89">
                                      <a:pos x="T34" y="T35"/>
                                    </a:cxn>
                                    <a:cxn ang="T90">
                                      <a:pos x="T36" y="T37"/>
                                    </a:cxn>
                                    <a:cxn ang="T91">
                                      <a:pos x="T38" y="T39"/>
                                    </a:cxn>
                                    <a:cxn ang="T92">
                                      <a:pos x="T40" y="T41"/>
                                    </a:cxn>
                                    <a:cxn ang="T93">
                                      <a:pos x="T42" y="T43"/>
                                    </a:cxn>
                                    <a:cxn ang="T94">
                                      <a:pos x="T44" y="T45"/>
                                    </a:cxn>
                                    <a:cxn ang="T95">
                                      <a:pos x="T46" y="T47"/>
                                    </a:cxn>
                                    <a:cxn ang="T96">
                                      <a:pos x="T48" y="T49"/>
                                    </a:cxn>
                                    <a:cxn ang="T97">
                                      <a:pos x="T50" y="T51"/>
                                    </a:cxn>
                                    <a:cxn ang="T98">
                                      <a:pos x="T52" y="T53"/>
                                    </a:cxn>
                                    <a:cxn ang="T99">
                                      <a:pos x="T54" y="T55"/>
                                    </a:cxn>
                                    <a:cxn ang="T100">
                                      <a:pos x="T56" y="T57"/>
                                    </a:cxn>
                                    <a:cxn ang="T101">
                                      <a:pos x="T58" y="T59"/>
                                    </a:cxn>
                                    <a:cxn ang="T102">
                                      <a:pos x="T60" y="T61"/>
                                    </a:cxn>
                                    <a:cxn ang="T103">
                                      <a:pos x="T62" y="T63"/>
                                    </a:cxn>
                                    <a:cxn ang="T104">
                                      <a:pos x="T64" y="T65"/>
                                    </a:cxn>
                                    <a:cxn ang="T105">
                                      <a:pos x="T66" y="T67"/>
                                    </a:cxn>
                                    <a:cxn ang="T106">
                                      <a:pos x="T68" y="T69"/>
                                    </a:cxn>
                                    <a:cxn ang="T107">
                                      <a:pos x="T70" y="T71"/>
                                    </a:cxn>
                                  </a:cxnLst>
                                  <a:rect l="T108" t="T109" r="T110" b="T111"/>
                                  <a:pathLst>
                                    <a:path w="66" h="109">
                                      <a:moveTo>
                                        <a:pt x="62" y="19"/>
                                      </a:moveTo>
                                      <a:lnTo>
                                        <a:pt x="64" y="30"/>
                                      </a:lnTo>
                                      <a:lnTo>
                                        <a:pt x="64" y="34"/>
                                      </a:lnTo>
                                      <a:lnTo>
                                        <a:pt x="62" y="38"/>
                                      </a:lnTo>
                                      <a:lnTo>
                                        <a:pt x="65" y="46"/>
                                      </a:lnTo>
                                      <a:lnTo>
                                        <a:pt x="63" y="59"/>
                                      </a:lnTo>
                                      <a:lnTo>
                                        <a:pt x="62" y="65"/>
                                      </a:lnTo>
                                      <a:lnTo>
                                        <a:pt x="60" y="71"/>
                                      </a:lnTo>
                                      <a:lnTo>
                                        <a:pt x="58" y="77"/>
                                      </a:lnTo>
                                      <a:lnTo>
                                        <a:pt x="56" y="84"/>
                                      </a:lnTo>
                                      <a:lnTo>
                                        <a:pt x="51" y="85"/>
                                      </a:lnTo>
                                      <a:lnTo>
                                        <a:pt x="46" y="87"/>
                                      </a:lnTo>
                                      <a:lnTo>
                                        <a:pt x="46" y="92"/>
                                      </a:lnTo>
                                      <a:lnTo>
                                        <a:pt x="46" y="95"/>
                                      </a:lnTo>
                                      <a:lnTo>
                                        <a:pt x="36" y="108"/>
                                      </a:lnTo>
                                      <a:lnTo>
                                        <a:pt x="10" y="92"/>
                                      </a:lnTo>
                                      <a:lnTo>
                                        <a:pt x="9" y="62"/>
                                      </a:lnTo>
                                      <a:lnTo>
                                        <a:pt x="5" y="53"/>
                                      </a:lnTo>
                                      <a:lnTo>
                                        <a:pt x="3" y="47"/>
                                      </a:lnTo>
                                      <a:lnTo>
                                        <a:pt x="1" y="39"/>
                                      </a:lnTo>
                                      <a:lnTo>
                                        <a:pt x="0" y="32"/>
                                      </a:lnTo>
                                      <a:lnTo>
                                        <a:pt x="1" y="25"/>
                                      </a:lnTo>
                                      <a:lnTo>
                                        <a:pt x="2" y="18"/>
                                      </a:lnTo>
                                      <a:lnTo>
                                        <a:pt x="3" y="13"/>
                                      </a:lnTo>
                                      <a:lnTo>
                                        <a:pt x="6" y="8"/>
                                      </a:lnTo>
                                      <a:lnTo>
                                        <a:pt x="10" y="5"/>
                                      </a:lnTo>
                                      <a:lnTo>
                                        <a:pt x="14" y="3"/>
                                      </a:lnTo>
                                      <a:lnTo>
                                        <a:pt x="20" y="1"/>
                                      </a:lnTo>
                                      <a:lnTo>
                                        <a:pt x="26" y="0"/>
                                      </a:lnTo>
                                      <a:lnTo>
                                        <a:pt x="33" y="0"/>
                                      </a:lnTo>
                                      <a:lnTo>
                                        <a:pt x="40" y="0"/>
                                      </a:lnTo>
                                      <a:lnTo>
                                        <a:pt x="48" y="2"/>
                                      </a:lnTo>
                                      <a:lnTo>
                                        <a:pt x="53" y="5"/>
                                      </a:lnTo>
                                      <a:lnTo>
                                        <a:pt x="57" y="8"/>
                                      </a:lnTo>
                                      <a:lnTo>
                                        <a:pt x="60" y="13"/>
                                      </a:lnTo>
                                      <a:lnTo>
                                        <a:pt x="62" y="19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23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05" name="Freeform 1189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01773" y="4191082"/>
                                  <a:ext cx="34" cy="35"/>
                                </a:xfrm>
                                <a:custGeom>
                                  <a:avLst/>
                                  <a:gdLst>
                                    <a:gd name="T0" fmla="*/ 6 w 34"/>
                                    <a:gd name="T1" fmla="*/ 9 h 35"/>
                                    <a:gd name="T2" fmla="*/ 9 w 34"/>
                                    <a:gd name="T3" fmla="*/ 17 h 35"/>
                                    <a:gd name="T4" fmla="*/ 33 w 34"/>
                                    <a:gd name="T5" fmla="*/ 29 h 35"/>
                                    <a:gd name="T6" fmla="*/ 20 w 34"/>
                                    <a:gd name="T7" fmla="*/ 26 h 35"/>
                                    <a:gd name="T8" fmla="*/ 15 w 34"/>
                                    <a:gd name="T9" fmla="*/ 25 h 35"/>
                                    <a:gd name="T10" fmla="*/ 8 w 34"/>
                                    <a:gd name="T11" fmla="*/ 26 h 35"/>
                                    <a:gd name="T12" fmla="*/ 3 w 34"/>
                                    <a:gd name="T13" fmla="*/ 28 h 35"/>
                                    <a:gd name="T14" fmla="*/ 1 w 34"/>
                                    <a:gd name="T15" fmla="*/ 34 h 35"/>
                                    <a:gd name="T16" fmla="*/ 0 w 34"/>
                                    <a:gd name="T17" fmla="*/ 10 h 35"/>
                                    <a:gd name="T18" fmla="*/ 1 w 34"/>
                                    <a:gd name="T19" fmla="*/ 5 h 35"/>
                                    <a:gd name="T20" fmla="*/ 5 w 34"/>
                                    <a:gd name="T21" fmla="*/ 0 h 35"/>
                                    <a:gd name="T22" fmla="*/ 6 w 34"/>
                                    <a:gd name="T23" fmla="*/ 9 h 35"/>
                                    <a:gd name="T24" fmla="*/ 0 60000 65536"/>
                                    <a:gd name="T25" fmla="*/ 0 60000 65536"/>
                                    <a:gd name="T26" fmla="*/ 0 60000 65536"/>
                                    <a:gd name="T27" fmla="*/ 0 60000 65536"/>
                                    <a:gd name="T28" fmla="*/ 0 60000 65536"/>
                                    <a:gd name="T29" fmla="*/ 0 60000 65536"/>
                                    <a:gd name="T30" fmla="*/ 0 60000 65536"/>
                                    <a:gd name="T31" fmla="*/ 0 60000 65536"/>
                                    <a:gd name="T32" fmla="*/ 0 60000 65536"/>
                                    <a:gd name="T33" fmla="*/ 0 60000 65536"/>
                                    <a:gd name="T34" fmla="*/ 0 60000 65536"/>
                                    <a:gd name="T35" fmla="*/ 0 60000 65536"/>
                                    <a:gd name="T36" fmla="*/ 0 w 34"/>
                                    <a:gd name="T37" fmla="*/ 0 h 35"/>
                                    <a:gd name="T38" fmla="*/ 34 w 34"/>
                                    <a:gd name="T39" fmla="*/ 35 h 35"/>
                                  </a:gdLst>
                                  <a:ahLst/>
                                  <a:cxnLst>
                                    <a:cxn ang="T24">
                                      <a:pos x="T0" y="T1"/>
                                    </a:cxn>
                                    <a:cxn ang="T25">
                                      <a:pos x="T2" y="T3"/>
                                    </a:cxn>
                                    <a:cxn ang="T26">
                                      <a:pos x="T4" y="T5"/>
                                    </a:cxn>
                                    <a:cxn ang="T27">
                                      <a:pos x="T6" y="T7"/>
                                    </a:cxn>
                                    <a:cxn ang="T28">
                                      <a:pos x="T8" y="T9"/>
                                    </a:cxn>
                                    <a:cxn ang="T29">
                                      <a:pos x="T10" y="T11"/>
                                    </a:cxn>
                                    <a:cxn ang="T30">
                                      <a:pos x="T12" y="T13"/>
                                    </a:cxn>
                                    <a:cxn ang="T31">
                                      <a:pos x="T14" y="T15"/>
                                    </a:cxn>
                                    <a:cxn ang="T32">
                                      <a:pos x="T16" y="T17"/>
                                    </a:cxn>
                                    <a:cxn ang="T33">
                                      <a:pos x="T18" y="T19"/>
                                    </a:cxn>
                                    <a:cxn ang="T34">
                                      <a:pos x="T20" y="T21"/>
                                    </a:cxn>
                                    <a:cxn ang="T35">
                                      <a:pos x="T22" y="T23"/>
                                    </a:cxn>
                                  </a:cxnLst>
                                  <a:rect l="T36" t="T37" r="T38" b="T39"/>
                                  <a:pathLst>
                                    <a:path w="34" h="35">
                                      <a:moveTo>
                                        <a:pt x="6" y="9"/>
                                      </a:moveTo>
                                      <a:lnTo>
                                        <a:pt x="9" y="17"/>
                                      </a:lnTo>
                                      <a:lnTo>
                                        <a:pt x="33" y="29"/>
                                      </a:lnTo>
                                      <a:lnTo>
                                        <a:pt x="20" y="26"/>
                                      </a:lnTo>
                                      <a:lnTo>
                                        <a:pt x="15" y="25"/>
                                      </a:lnTo>
                                      <a:lnTo>
                                        <a:pt x="8" y="26"/>
                                      </a:lnTo>
                                      <a:lnTo>
                                        <a:pt x="3" y="28"/>
                                      </a:lnTo>
                                      <a:lnTo>
                                        <a:pt x="1" y="34"/>
                                      </a:lnTo>
                                      <a:lnTo>
                                        <a:pt x="0" y="10"/>
                                      </a:lnTo>
                                      <a:lnTo>
                                        <a:pt x="1" y="5"/>
                                      </a:lnTo>
                                      <a:lnTo>
                                        <a:pt x="5" y="0"/>
                                      </a:lnTo>
                                      <a:lnTo>
                                        <a:pt x="6" y="9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18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306" name="Freeform 1190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01761" y="4191018"/>
                                  <a:ext cx="71" cy="79"/>
                                </a:xfrm>
                                <a:custGeom>
                                  <a:avLst/>
                                  <a:gdLst>
                                    <a:gd name="T0" fmla="*/ 57 w 71"/>
                                    <a:gd name="T1" fmla="*/ 6 h 79"/>
                                    <a:gd name="T2" fmla="*/ 51 w 71"/>
                                    <a:gd name="T3" fmla="*/ 3 h 79"/>
                                    <a:gd name="T4" fmla="*/ 46 w 71"/>
                                    <a:gd name="T5" fmla="*/ 2 h 79"/>
                                    <a:gd name="T6" fmla="*/ 38 w 71"/>
                                    <a:gd name="T7" fmla="*/ 0 h 79"/>
                                    <a:gd name="T8" fmla="*/ 32 w 71"/>
                                    <a:gd name="T9" fmla="*/ 0 h 79"/>
                                    <a:gd name="T10" fmla="*/ 25 w 71"/>
                                    <a:gd name="T11" fmla="*/ 0 h 79"/>
                                    <a:gd name="T12" fmla="*/ 19 w 71"/>
                                    <a:gd name="T13" fmla="*/ 1 h 79"/>
                                    <a:gd name="T14" fmla="*/ 14 w 71"/>
                                    <a:gd name="T15" fmla="*/ 1 h 79"/>
                                    <a:gd name="T16" fmla="*/ 10 w 71"/>
                                    <a:gd name="T17" fmla="*/ 3 h 79"/>
                                    <a:gd name="T18" fmla="*/ 6 w 71"/>
                                    <a:gd name="T19" fmla="*/ 6 h 79"/>
                                    <a:gd name="T20" fmla="*/ 3 w 71"/>
                                    <a:gd name="T21" fmla="*/ 10 h 79"/>
                                    <a:gd name="T22" fmla="*/ 2 w 71"/>
                                    <a:gd name="T23" fmla="*/ 16 h 79"/>
                                    <a:gd name="T24" fmla="*/ 1 w 71"/>
                                    <a:gd name="T25" fmla="*/ 24 h 79"/>
                                    <a:gd name="T26" fmla="*/ 0 w 71"/>
                                    <a:gd name="T27" fmla="*/ 34 h 79"/>
                                    <a:gd name="T28" fmla="*/ 1 w 71"/>
                                    <a:gd name="T29" fmla="*/ 43 h 79"/>
                                    <a:gd name="T30" fmla="*/ 3 w 71"/>
                                    <a:gd name="T31" fmla="*/ 51 h 79"/>
                                    <a:gd name="T32" fmla="*/ 4 w 71"/>
                                    <a:gd name="T33" fmla="*/ 58 h 79"/>
                                    <a:gd name="T34" fmla="*/ 6 w 71"/>
                                    <a:gd name="T35" fmla="*/ 63 h 79"/>
                                    <a:gd name="T36" fmla="*/ 8 w 71"/>
                                    <a:gd name="T37" fmla="*/ 68 h 79"/>
                                    <a:gd name="T38" fmla="*/ 10 w 71"/>
                                    <a:gd name="T39" fmla="*/ 73 h 79"/>
                                    <a:gd name="T40" fmla="*/ 13 w 71"/>
                                    <a:gd name="T41" fmla="*/ 78 h 79"/>
                                    <a:gd name="T42" fmla="*/ 15 w 71"/>
                                    <a:gd name="T43" fmla="*/ 78 h 79"/>
                                    <a:gd name="T44" fmla="*/ 14 w 71"/>
                                    <a:gd name="T45" fmla="*/ 71 h 79"/>
                                    <a:gd name="T46" fmla="*/ 16 w 71"/>
                                    <a:gd name="T47" fmla="*/ 66 h 79"/>
                                    <a:gd name="T48" fmla="*/ 17 w 71"/>
                                    <a:gd name="T49" fmla="*/ 63 h 79"/>
                                    <a:gd name="T50" fmla="*/ 15 w 71"/>
                                    <a:gd name="T51" fmla="*/ 59 h 79"/>
                                    <a:gd name="T52" fmla="*/ 14 w 71"/>
                                    <a:gd name="T53" fmla="*/ 51 h 79"/>
                                    <a:gd name="T54" fmla="*/ 16 w 71"/>
                                    <a:gd name="T55" fmla="*/ 49 h 79"/>
                                    <a:gd name="T56" fmla="*/ 19 w 71"/>
                                    <a:gd name="T57" fmla="*/ 53 h 79"/>
                                    <a:gd name="T58" fmla="*/ 22 w 71"/>
                                    <a:gd name="T59" fmla="*/ 57 h 79"/>
                                    <a:gd name="T60" fmla="*/ 21 w 71"/>
                                    <a:gd name="T61" fmla="*/ 49 h 79"/>
                                    <a:gd name="T62" fmla="*/ 23 w 71"/>
                                    <a:gd name="T63" fmla="*/ 40 h 79"/>
                                    <a:gd name="T64" fmla="*/ 23 w 71"/>
                                    <a:gd name="T65" fmla="*/ 30 h 79"/>
                                    <a:gd name="T66" fmla="*/ 23 w 71"/>
                                    <a:gd name="T67" fmla="*/ 24 h 79"/>
                                    <a:gd name="T68" fmla="*/ 21 w 71"/>
                                    <a:gd name="T69" fmla="*/ 22 h 79"/>
                                    <a:gd name="T70" fmla="*/ 26 w 71"/>
                                    <a:gd name="T71" fmla="*/ 23 h 79"/>
                                    <a:gd name="T72" fmla="*/ 30 w 71"/>
                                    <a:gd name="T73" fmla="*/ 25 h 79"/>
                                    <a:gd name="T74" fmla="*/ 33 w 71"/>
                                    <a:gd name="T75" fmla="*/ 25 h 79"/>
                                    <a:gd name="T76" fmla="*/ 40 w 71"/>
                                    <a:gd name="T77" fmla="*/ 26 h 79"/>
                                    <a:gd name="T78" fmla="*/ 44 w 71"/>
                                    <a:gd name="T79" fmla="*/ 28 h 79"/>
                                    <a:gd name="T80" fmla="*/ 38 w 71"/>
                                    <a:gd name="T81" fmla="*/ 25 h 79"/>
                                    <a:gd name="T82" fmla="*/ 42 w 71"/>
                                    <a:gd name="T83" fmla="*/ 25 h 79"/>
                                    <a:gd name="T84" fmla="*/ 50 w 71"/>
                                    <a:gd name="T85" fmla="*/ 25 h 79"/>
                                    <a:gd name="T86" fmla="*/ 56 w 71"/>
                                    <a:gd name="T87" fmla="*/ 24 h 79"/>
                                    <a:gd name="T88" fmla="*/ 63 w 71"/>
                                    <a:gd name="T89" fmla="*/ 24 h 79"/>
                                    <a:gd name="T90" fmla="*/ 65 w 71"/>
                                    <a:gd name="T91" fmla="*/ 29 h 79"/>
                                    <a:gd name="T92" fmla="*/ 66 w 71"/>
                                    <a:gd name="T93" fmla="*/ 35 h 79"/>
                                    <a:gd name="T94" fmla="*/ 68 w 71"/>
                                    <a:gd name="T95" fmla="*/ 28 h 79"/>
                                    <a:gd name="T96" fmla="*/ 70 w 71"/>
                                    <a:gd name="T97" fmla="*/ 19 h 79"/>
                                    <a:gd name="T98" fmla="*/ 66 w 71"/>
                                    <a:gd name="T99" fmla="*/ 13 h 79"/>
                                    <a:gd name="T100" fmla="*/ 62 w 71"/>
                                    <a:gd name="T101" fmla="*/ 9 h 79"/>
                                    <a:gd name="T102" fmla="*/ 57 w 71"/>
                                    <a:gd name="T103" fmla="*/ 6 h 79"/>
                                    <a:gd name="T104" fmla="*/ 0 60000 65536"/>
                                    <a:gd name="T105" fmla="*/ 0 60000 65536"/>
                                    <a:gd name="T106" fmla="*/ 0 60000 65536"/>
                                    <a:gd name="T107" fmla="*/ 0 60000 65536"/>
                                    <a:gd name="T108" fmla="*/ 0 60000 65536"/>
                                    <a:gd name="T109" fmla="*/ 0 60000 65536"/>
                                    <a:gd name="T110" fmla="*/ 0 60000 65536"/>
                                    <a:gd name="T111" fmla="*/ 0 60000 65536"/>
                                    <a:gd name="T112" fmla="*/ 0 60000 65536"/>
                                    <a:gd name="T113" fmla="*/ 0 60000 65536"/>
                                    <a:gd name="T114" fmla="*/ 0 60000 65536"/>
                                    <a:gd name="T115" fmla="*/ 0 60000 65536"/>
                                    <a:gd name="T116" fmla="*/ 0 60000 65536"/>
                                    <a:gd name="T117" fmla="*/ 0 60000 65536"/>
                                    <a:gd name="T118" fmla="*/ 0 60000 65536"/>
                                    <a:gd name="T119" fmla="*/ 0 60000 65536"/>
                                    <a:gd name="T120" fmla="*/ 0 60000 65536"/>
                                    <a:gd name="T121" fmla="*/ 0 60000 65536"/>
                                    <a:gd name="T122" fmla="*/ 0 60000 65536"/>
                                    <a:gd name="T123" fmla="*/ 0 60000 65536"/>
                                    <a:gd name="T124" fmla="*/ 0 60000 65536"/>
                                    <a:gd name="T125" fmla="*/ 0 60000 65536"/>
                                    <a:gd name="T126" fmla="*/ 0 60000 65536"/>
                                    <a:gd name="T127" fmla="*/ 0 60000 65536"/>
                                    <a:gd name="T128" fmla="*/ 0 60000 65536"/>
                                    <a:gd name="T129" fmla="*/ 0 60000 65536"/>
                                    <a:gd name="T130" fmla="*/ 0 60000 65536"/>
                                    <a:gd name="T131" fmla="*/ 0 60000 65536"/>
                                    <a:gd name="T132" fmla="*/ 0 60000 65536"/>
                                    <a:gd name="T133" fmla="*/ 0 60000 65536"/>
                                    <a:gd name="T134" fmla="*/ 0 60000 65536"/>
                                    <a:gd name="T135" fmla="*/ 0 60000 65536"/>
                                    <a:gd name="T136" fmla="*/ 0 60000 65536"/>
                                    <a:gd name="T137" fmla="*/ 0 60000 65536"/>
                                    <a:gd name="T138" fmla="*/ 0 60000 65536"/>
                                    <a:gd name="T139" fmla="*/ 0 60000 65536"/>
                                    <a:gd name="T140" fmla="*/ 0 60000 65536"/>
                                    <a:gd name="T141" fmla="*/ 0 60000 65536"/>
                                    <a:gd name="T142" fmla="*/ 0 60000 65536"/>
                                    <a:gd name="T143" fmla="*/ 0 60000 65536"/>
                                    <a:gd name="T144" fmla="*/ 0 60000 65536"/>
                                    <a:gd name="T145" fmla="*/ 0 60000 65536"/>
                                    <a:gd name="T146" fmla="*/ 0 60000 65536"/>
                                    <a:gd name="T147" fmla="*/ 0 60000 65536"/>
                                    <a:gd name="T148" fmla="*/ 0 60000 65536"/>
                                    <a:gd name="T149" fmla="*/ 0 60000 65536"/>
                                    <a:gd name="T150" fmla="*/ 0 60000 65536"/>
                                    <a:gd name="T151" fmla="*/ 0 60000 65536"/>
                                    <a:gd name="T152" fmla="*/ 0 60000 65536"/>
                                    <a:gd name="T153" fmla="*/ 0 60000 65536"/>
                                    <a:gd name="T154" fmla="*/ 0 60000 65536"/>
                                    <a:gd name="T155" fmla="*/ 0 60000 65536"/>
                                    <a:gd name="T156" fmla="*/ 0 w 71"/>
                                    <a:gd name="T157" fmla="*/ 0 h 79"/>
                                    <a:gd name="T158" fmla="*/ 71 w 71"/>
                                    <a:gd name="T159" fmla="*/ 79 h 79"/>
                                  </a:gdLst>
                                  <a:ahLst/>
                                  <a:cxnLst>
                                    <a:cxn ang="T104">
                                      <a:pos x="T0" y="T1"/>
                                    </a:cxn>
                                    <a:cxn ang="T105">
                                      <a:pos x="T2" y="T3"/>
                                    </a:cxn>
                                    <a:cxn ang="T106">
                                      <a:pos x="T4" y="T5"/>
                                    </a:cxn>
                                    <a:cxn ang="T107">
                                      <a:pos x="T6" y="T7"/>
                                    </a:cxn>
                                    <a:cxn ang="T108">
                                      <a:pos x="T8" y="T9"/>
                                    </a:cxn>
                                    <a:cxn ang="T109">
                                      <a:pos x="T10" y="T11"/>
                                    </a:cxn>
                                    <a:cxn ang="T110">
                                      <a:pos x="T12" y="T13"/>
                                    </a:cxn>
                                    <a:cxn ang="T111">
                                      <a:pos x="T14" y="T15"/>
                                    </a:cxn>
                                    <a:cxn ang="T112">
                                      <a:pos x="T16" y="T17"/>
                                    </a:cxn>
                                    <a:cxn ang="T113">
                                      <a:pos x="T18" y="T19"/>
                                    </a:cxn>
                                    <a:cxn ang="T114">
                                      <a:pos x="T20" y="T21"/>
                                    </a:cxn>
                                    <a:cxn ang="T115">
                                      <a:pos x="T22" y="T23"/>
                                    </a:cxn>
                                    <a:cxn ang="T116">
                                      <a:pos x="T24" y="T25"/>
                                    </a:cxn>
                                    <a:cxn ang="T117">
                                      <a:pos x="T26" y="T27"/>
                                    </a:cxn>
                                    <a:cxn ang="T118">
                                      <a:pos x="T28" y="T29"/>
                                    </a:cxn>
                                    <a:cxn ang="T119">
                                      <a:pos x="T30" y="T31"/>
                                    </a:cxn>
                                    <a:cxn ang="T120">
                                      <a:pos x="T32" y="T33"/>
                                    </a:cxn>
                                    <a:cxn ang="T121">
                                      <a:pos x="T34" y="T35"/>
                                    </a:cxn>
                                    <a:cxn ang="T122">
                                      <a:pos x="T36" y="T37"/>
                                    </a:cxn>
                                    <a:cxn ang="T123">
                                      <a:pos x="T38" y="T39"/>
                                    </a:cxn>
                                    <a:cxn ang="T124">
                                      <a:pos x="T40" y="T41"/>
                                    </a:cxn>
                                    <a:cxn ang="T125">
                                      <a:pos x="T42" y="T43"/>
                                    </a:cxn>
                                    <a:cxn ang="T126">
                                      <a:pos x="T44" y="T45"/>
                                    </a:cxn>
                                    <a:cxn ang="T127">
                                      <a:pos x="T46" y="T47"/>
                                    </a:cxn>
                                    <a:cxn ang="T128">
                                      <a:pos x="T48" y="T49"/>
                                    </a:cxn>
                                    <a:cxn ang="T129">
                                      <a:pos x="T50" y="T51"/>
                                    </a:cxn>
                                    <a:cxn ang="T130">
                                      <a:pos x="T52" y="T53"/>
                                    </a:cxn>
                                    <a:cxn ang="T131">
                                      <a:pos x="T54" y="T55"/>
                                    </a:cxn>
                                    <a:cxn ang="T132">
                                      <a:pos x="T56" y="T57"/>
                                    </a:cxn>
                                    <a:cxn ang="T133">
                                      <a:pos x="T58" y="T59"/>
                                    </a:cxn>
                                    <a:cxn ang="T134">
                                      <a:pos x="T60" y="T61"/>
                                    </a:cxn>
                                    <a:cxn ang="T135">
                                      <a:pos x="T62" y="T63"/>
                                    </a:cxn>
                                    <a:cxn ang="T136">
                                      <a:pos x="T64" y="T65"/>
                                    </a:cxn>
                                    <a:cxn ang="T137">
                                      <a:pos x="T66" y="T67"/>
                                    </a:cxn>
                                    <a:cxn ang="T138">
                                      <a:pos x="T68" y="T69"/>
                                    </a:cxn>
                                    <a:cxn ang="T139">
                                      <a:pos x="T70" y="T71"/>
                                    </a:cxn>
                                    <a:cxn ang="T140">
                                      <a:pos x="T72" y="T73"/>
                                    </a:cxn>
                                    <a:cxn ang="T141">
                                      <a:pos x="T74" y="T75"/>
                                    </a:cxn>
                                    <a:cxn ang="T142">
                                      <a:pos x="T76" y="T77"/>
                                    </a:cxn>
                                    <a:cxn ang="T143">
                                      <a:pos x="T78" y="T79"/>
                                    </a:cxn>
                                    <a:cxn ang="T144">
                                      <a:pos x="T80" y="T81"/>
                                    </a:cxn>
                                    <a:cxn ang="T145">
                                      <a:pos x="T82" y="T83"/>
                                    </a:cxn>
                                    <a:cxn ang="T146">
                                      <a:pos x="T84" y="T85"/>
                                    </a:cxn>
                                    <a:cxn ang="T147">
                                      <a:pos x="T86" y="T87"/>
                                    </a:cxn>
                                    <a:cxn ang="T148">
                                      <a:pos x="T88" y="T89"/>
                                    </a:cxn>
                                    <a:cxn ang="T149">
                                      <a:pos x="T90" y="T91"/>
                                    </a:cxn>
                                    <a:cxn ang="T150">
                                      <a:pos x="T92" y="T93"/>
                                    </a:cxn>
                                    <a:cxn ang="T151">
                                      <a:pos x="T94" y="T95"/>
                                    </a:cxn>
                                    <a:cxn ang="T152">
                                      <a:pos x="T96" y="T97"/>
                                    </a:cxn>
                                    <a:cxn ang="T153">
                                      <a:pos x="T98" y="T99"/>
                                    </a:cxn>
                                    <a:cxn ang="T154">
                                      <a:pos x="T100" y="T101"/>
                                    </a:cxn>
                                    <a:cxn ang="T155">
                                      <a:pos x="T102" y="T103"/>
                                    </a:cxn>
                                  </a:cxnLst>
                                  <a:rect l="T156" t="T157" r="T158" b="T159"/>
                                  <a:pathLst>
                                    <a:path w="71" h="79">
                                      <a:moveTo>
                                        <a:pt x="57" y="6"/>
                                      </a:moveTo>
                                      <a:lnTo>
                                        <a:pt x="51" y="3"/>
                                      </a:lnTo>
                                      <a:lnTo>
                                        <a:pt x="46" y="2"/>
                                      </a:lnTo>
                                      <a:lnTo>
                                        <a:pt x="38" y="0"/>
                                      </a:lnTo>
                                      <a:lnTo>
                                        <a:pt x="32" y="0"/>
                                      </a:lnTo>
                                      <a:lnTo>
                                        <a:pt x="25" y="0"/>
                                      </a:lnTo>
                                      <a:lnTo>
                                        <a:pt x="19" y="1"/>
                                      </a:lnTo>
                                      <a:lnTo>
                                        <a:pt x="14" y="1"/>
                                      </a:lnTo>
                                      <a:lnTo>
                                        <a:pt x="10" y="3"/>
                                      </a:lnTo>
                                      <a:lnTo>
                                        <a:pt x="6" y="6"/>
                                      </a:lnTo>
                                      <a:lnTo>
                                        <a:pt x="3" y="10"/>
                                      </a:lnTo>
                                      <a:lnTo>
                                        <a:pt x="2" y="16"/>
                                      </a:lnTo>
                                      <a:lnTo>
                                        <a:pt x="1" y="24"/>
                                      </a:lnTo>
                                      <a:lnTo>
                                        <a:pt x="0" y="34"/>
                                      </a:lnTo>
                                      <a:lnTo>
                                        <a:pt x="1" y="43"/>
                                      </a:lnTo>
                                      <a:lnTo>
                                        <a:pt x="3" y="51"/>
                                      </a:lnTo>
                                      <a:lnTo>
                                        <a:pt x="4" y="58"/>
                                      </a:lnTo>
                                      <a:lnTo>
                                        <a:pt x="6" y="63"/>
                                      </a:lnTo>
                                      <a:lnTo>
                                        <a:pt x="8" y="68"/>
                                      </a:lnTo>
                                      <a:lnTo>
                                        <a:pt x="10" y="73"/>
                                      </a:lnTo>
                                      <a:lnTo>
                                        <a:pt x="13" y="78"/>
                                      </a:lnTo>
                                      <a:lnTo>
                                        <a:pt x="15" y="78"/>
                                      </a:lnTo>
                                      <a:lnTo>
                                        <a:pt x="14" y="71"/>
                                      </a:lnTo>
                                      <a:lnTo>
                                        <a:pt x="16" y="66"/>
                                      </a:lnTo>
                                      <a:lnTo>
                                        <a:pt x="17" y="63"/>
                                      </a:lnTo>
                                      <a:lnTo>
                                        <a:pt x="15" y="59"/>
                                      </a:lnTo>
                                      <a:lnTo>
                                        <a:pt x="14" y="51"/>
                                      </a:lnTo>
                                      <a:lnTo>
                                        <a:pt x="16" y="49"/>
                                      </a:lnTo>
                                      <a:lnTo>
                                        <a:pt x="19" y="53"/>
                                      </a:lnTo>
                                      <a:lnTo>
                                        <a:pt x="22" y="57"/>
                                      </a:lnTo>
                                      <a:lnTo>
                                        <a:pt x="21" y="49"/>
                                      </a:lnTo>
                                      <a:lnTo>
                                        <a:pt x="23" y="40"/>
                                      </a:lnTo>
                                      <a:lnTo>
                                        <a:pt x="23" y="30"/>
                                      </a:lnTo>
                                      <a:lnTo>
                                        <a:pt x="23" y="24"/>
                                      </a:lnTo>
                                      <a:lnTo>
                                        <a:pt x="21" y="22"/>
                                      </a:lnTo>
                                      <a:lnTo>
                                        <a:pt x="26" y="23"/>
                                      </a:lnTo>
                                      <a:lnTo>
                                        <a:pt x="30" y="25"/>
                                      </a:lnTo>
                                      <a:lnTo>
                                        <a:pt x="33" y="25"/>
                                      </a:lnTo>
                                      <a:lnTo>
                                        <a:pt x="40" y="26"/>
                                      </a:lnTo>
                                      <a:lnTo>
                                        <a:pt x="44" y="28"/>
                                      </a:lnTo>
                                      <a:lnTo>
                                        <a:pt x="38" y="25"/>
                                      </a:lnTo>
                                      <a:lnTo>
                                        <a:pt x="42" y="25"/>
                                      </a:lnTo>
                                      <a:lnTo>
                                        <a:pt x="50" y="25"/>
                                      </a:lnTo>
                                      <a:lnTo>
                                        <a:pt x="56" y="24"/>
                                      </a:lnTo>
                                      <a:lnTo>
                                        <a:pt x="63" y="24"/>
                                      </a:lnTo>
                                      <a:lnTo>
                                        <a:pt x="65" y="29"/>
                                      </a:lnTo>
                                      <a:lnTo>
                                        <a:pt x="66" y="35"/>
                                      </a:lnTo>
                                      <a:lnTo>
                                        <a:pt x="68" y="28"/>
                                      </a:lnTo>
                                      <a:lnTo>
                                        <a:pt x="70" y="19"/>
                                      </a:lnTo>
                                      <a:lnTo>
                                        <a:pt x="66" y="13"/>
                                      </a:lnTo>
                                      <a:lnTo>
                                        <a:pt x="62" y="9"/>
                                      </a:lnTo>
                                      <a:lnTo>
                                        <a:pt x="57" y="6"/>
                                      </a:lnTo>
                                    </a:path>
                                  </a:pathLst>
                                </a:custGeom>
                                <a:blipFill dpi="0" rotWithShape="0">
                                  <a:blip r:embed="rId26"/>
                                  <a:srcRect/>
                                  <a:tile tx="0" ty="0" sx="100000" sy="100000" flip="none" algn="tl"/>
                                </a:blipFill>
                                <a:ln w="9525" cap="rnd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</wpg:grpSp>
                        <wpg:grpSp>
                          <wpg:cNvPr id="127" name="Group 127"/>
                          <wpg:cNvGrpSpPr>
                            <a:grpSpLocks/>
                          </wpg:cNvGrpSpPr>
                          <wpg:grpSpPr bwMode="auto">
                            <a:xfrm>
                              <a:off x="6400809" y="4191001"/>
                              <a:ext cx="1170" cy="798"/>
                              <a:chOff x="6400809" y="4191001"/>
                              <a:chExt cx="1170" cy="798"/>
                            </a:xfrm>
                          </wpg:grpSpPr>
                          <wpg:grpSp>
                            <wpg:cNvPr id="128" name="Group 128"/>
                            <wpg:cNvGrpSpPr>
                              <a:grpSpLocks/>
                            </wpg:cNvGrpSpPr>
                            <wpg:grpSpPr bwMode="auto">
                              <a:xfrm>
                                <a:off x="6400934" y="4191033"/>
                                <a:ext cx="160" cy="739"/>
                                <a:chOff x="6400934" y="4191033"/>
                                <a:chExt cx="160" cy="739"/>
                              </a:xfrm>
                            </wpg:grpSpPr>
                            <wpg:grpSp>
                              <wpg:cNvPr id="266" name="Group 26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400968" y="4191033"/>
                                  <a:ext cx="85" cy="129"/>
                                  <a:chOff x="6400968" y="4191033"/>
                                  <a:chExt cx="85" cy="129"/>
                                </a:xfrm>
                              </wpg:grpSpPr>
                              <wps:wsp>
                                <wps:cNvPr id="286" name="Freeform 119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400968" y="4191033"/>
                                    <a:ext cx="85" cy="101"/>
                                  </a:xfrm>
                                  <a:custGeom>
                                    <a:avLst/>
                                    <a:gdLst>
                                      <a:gd name="T0" fmla="*/ 32 w 85"/>
                                      <a:gd name="T1" fmla="*/ 1 h 101"/>
                                      <a:gd name="T2" fmla="*/ 23 w 85"/>
                                      <a:gd name="T3" fmla="*/ 6 h 101"/>
                                      <a:gd name="T4" fmla="*/ 17 w 85"/>
                                      <a:gd name="T5" fmla="*/ 12 h 101"/>
                                      <a:gd name="T6" fmla="*/ 13 w 85"/>
                                      <a:gd name="T7" fmla="*/ 19 h 101"/>
                                      <a:gd name="T8" fmla="*/ 8 w 85"/>
                                      <a:gd name="T9" fmla="*/ 33 h 101"/>
                                      <a:gd name="T10" fmla="*/ 3 w 85"/>
                                      <a:gd name="T11" fmla="*/ 53 h 101"/>
                                      <a:gd name="T12" fmla="*/ 0 w 85"/>
                                      <a:gd name="T13" fmla="*/ 71 h 101"/>
                                      <a:gd name="T14" fmla="*/ 1 w 85"/>
                                      <a:gd name="T15" fmla="*/ 79 h 101"/>
                                      <a:gd name="T16" fmla="*/ 2 w 85"/>
                                      <a:gd name="T17" fmla="*/ 86 h 101"/>
                                      <a:gd name="T18" fmla="*/ 4 w 85"/>
                                      <a:gd name="T19" fmla="*/ 95 h 101"/>
                                      <a:gd name="T20" fmla="*/ 4 w 85"/>
                                      <a:gd name="T21" fmla="*/ 98 h 101"/>
                                      <a:gd name="T22" fmla="*/ 7 w 85"/>
                                      <a:gd name="T23" fmla="*/ 98 h 101"/>
                                      <a:gd name="T24" fmla="*/ 12 w 85"/>
                                      <a:gd name="T25" fmla="*/ 97 h 101"/>
                                      <a:gd name="T26" fmla="*/ 17 w 85"/>
                                      <a:gd name="T27" fmla="*/ 97 h 101"/>
                                      <a:gd name="T28" fmla="*/ 25 w 85"/>
                                      <a:gd name="T29" fmla="*/ 99 h 101"/>
                                      <a:gd name="T30" fmla="*/ 29 w 85"/>
                                      <a:gd name="T31" fmla="*/ 100 h 101"/>
                                      <a:gd name="T32" fmla="*/ 29 w 85"/>
                                      <a:gd name="T33" fmla="*/ 93 h 101"/>
                                      <a:gd name="T34" fmla="*/ 23 w 85"/>
                                      <a:gd name="T35" fmla="*/ 79 h 101"/>
                                      <a:gd name="T36" fmla="*/ 22 w 85"/>
                                      <a:gd name="T37" fmla="*/ 57 h 101"/>
                                      <a:gd name="T38" fmla="*/ 23 w 85"/>
                                      <a:gd name="T39" fmla="*/ 37 h 101"/>
                                      <a:gd name="T40" fmla="*/ 35 w 85"/>
                                      <a:gd name="T41" fmla="*/ 25 h 101"/>
                                      <a:gd name="T42" fmla="*/ 55 w 85"/>
                                      <a:gd name="T43" fmla="*/ 23 h 101"/>
                                      <a:gd name="T44" fmla="*/ 64 w 85"/>
                                      <a:gd name="T45" fmla="*/ 35 h 101"/>
                                      <a:gd name="T46" fmla="*/ 63 w 85"/>
                                      <a:gd name="T47" fmla="*/ 77 h 101"/>
                                      <a:gd name="T48" fmla="*/ 55 w 85"/>
                                      <a:gd name="T49" fmla="*/ 94 h 101"/>
                                      <a:gd name="T50" fmla="*/ 55 w 85"/>
                                      <a:gd name="T51" fmla="*/ 99 h 101"/>
                                      <a:gd name="T52" fmla="*/ 60 w 85"/>
                                      <a:gd name="T53" fmla="*/ 99 h 101"/>
                                      <a:gd name="T54" fmla="*/ 66 w 85"/>
                                      <a:gd name="T55" fmla="*/ 98 h 101"/>
                                      <a:gd name="T56" fmla="*/ 71 w 85"/>
                                      <a:gd name="T57" fmla="*/ 98 h 101"/>
                                      <a:gd name="T58" fmla="*/ 76 w 85"/>
                                      <a:gd name="T59" fmla="*/ 99 h 101"/>
                                      <a:gd name="T60" fmla="*/ 78 w 85"/>
                                      <a:gd name="T61" fmla="*/ 99 h 101"/>
                                      <a:gd name="T62" fmla="*/ 79 w 85"/>
                                      <a:gd name="T63" fmla="*/ 93 h 101"/>
                                      <a:gd name="T64" fmla="*/ 82 w 85"/>
                                      <a:gd name="T65" fmla="*/ 83 h 101"/>
                                      <a:gd name="T66" fmla="*/ 84 w 85"/>
                                      <a:gd name="T67" fmla="*/ 74 h 101"/>
                                      <a:gd name="T68" fmla="*/ 84 w 85"/>
                                      <a:gd name="T69" fmla="*/ 66 h 101"/>
                                      <a:gd name="T70" fmla="*/ 84 w 85"/>
                                      <a:gd name="T71" fmla="*/ 57 h 101"/>
                                      <a:gd name="T72" fmla="*/ 82 w 85"/>
                                      <a:gd name="T73" fmla="*/ 51 h 101"/>
                                      <a:gd name="T74" fmla="*/ 80 w 85"/>
                                      <a:gd name="T75" fmla="*/ 44 h 101"/>
                                      <a:gd name="T76" fmla="*/ 79 w 85"/>
                                      <a:gd name="T77" fmla="*/ 37 h 101"/>
                                      <a:gd name="T78" fmla="*/ 79 w 85"/>
                                      <a:gd name="T79" fmla="*/ 32 h 101"/>
                                      <a:gd name="T80" fmla="*/ 77 w 85"/>
                                      <a:gd name="T81" fmla="*/ 25 h 101"/>
                                      <a:gd name="T82" fmla="*/ 75 w 85"/>
                                      <a:gd name="T83" fmla="*/ 16 h 101"/>
                                      <a:gd name="T84" fmla="*/ 69 w 85"/>
                                      <a:gd name="T85" fmla="*/ 8 h 101"/>
                                      <a:gd name="T86" fmla="*/ 61 w 85"/>
                                      <a:gd name="T87" fmla="*/ 2 h 101"/>
                                      <a:gd name="T88" fmla="*/ 52 w 85"/>
                                      <a:gd name="T89" fmla="*/ 0 h 101"/>
                                      <a:gd name="T90" fmla="*/ 44 w 85"/>
                                      <a:gd name="T91" fmla="*/ 0 h 101"/>
                                      <a:gd name="T92" fmla="*/ 32 w 85"/>
                                      <a:gd name="T93" fmla="*/ 1 h 101"/>
                                      <a:gd name="T94" fmla="*/ 0 60000 65536"/>
                                      <a:gd name="T95" fmla="*/ 0 60000 65536"/>
                                      <a:gd name="T96" fmla="*/ 0 60000 65536"/>
                                      <a:gd name="T97" fmla="*/ 0 60000 65536"/>
                                      <a:gd name="T98" fmla="*/ 0 60000 65536"/>
                                      <a:gd name="T99" fmla="*/ 0 60000 65536"/>
                                      <a:gd name="T100" fmla="*/ 0 60000 65536"/>
                                      <a:gd name="T101" fmla="*/ 0 60000 65536"/>
                                      <a:gd name="T102" fmla="*/ 0 60000 65536"/>
                                      <a:gd name="T103" fmla="*/ 0 60000 65536"/>
                                      <a:gd name="T104" fmla="*/ 0 60000 65536"/>
                                      <a:gd name="T105" fmla="*/ 0 60000 65536"/>
                                      <a:gd name="T106" fmla="*/ 0 60000 65536"/>
                                      <a:gd name="T107" fmla="*/ 0 60000 65536"/>
                                      <a:gd name="T108" fmla="*/ 0 60000 65536"/>
                                      <a:gd name="T109" fmla="*/ 0 60000 65536"/>
                                      <a:gd name="T110" fmla="*/ 0 60000 65536"/>
                                      <a:gd name="T111" fmla="*/ 0 60000 65536"/>
                                      <a:gd name="T112" fmla="*/ 0 60000 65536"/>
                                      <a:gd name="T113" fmla="*/ 0 60000 65536"/>
                                      <a:gd name="T114" fmla="*/ 0 60000 65536"/>
                                      <a:gd name="T115" fmla="*/ 0 60000 65536"/>
                                      <a:gd name="T116" fmla="*/ 0 60000 65536"/>
                                      <a:gd name="T117" fmla="*/ 0 60000 65536"/>
                                      <a:gd name="T118" fmla="*/ 0 60000 65536"/>
                                      <a:gd name="T119" fmla="*/ 0 60000 65536"/>
                                      <a:gd name="T120" fmla="*/ 0 60000 65536"/>
                                      <a:gd name="T121" fmla="*/ 0 60000 65536"/>
                                      <a:gd name="T122" fmla="*/ 0 60000 65536"/>
                                      <a:gd name="T123" fmla="*/ 0 60000 65536"/>
                                      <a:gd name="T124" fmla="*/ 0 60000 65536"/>
                                      <a:gd name="T125" fmla="*/ 0 60000 65536"/>
                                      <a:gd name="T126" fmla="*/ 0 60000 65536"/>
                                      <a:gd name="T127" fmla="*/ 0 60000 65536"/>
                                      <a:gd name="T128" fmla="*/ 0 60000 65536"/>
                                      <a:gd name="T129" fmla="*/ 0 60000 65536"/>
                                      <a:gd name="T130" fmla="*/ 0 60000 65536"/>
                                      <a:gd name="T131" fmla="*/ 0 60000 65536"/>
                                      <a:gd name="T132" fmla="*/ 0 60000 65536"/>
                                      <a:gd name="T133" fmla="*/ 0 60000 65536"/>
                                      <a:gd name="T134" fmla="*/ 0 60000 65536"/>
                                      <a:gd name="T135" fmla="*/ 0 60000 65536"/>
                                      <a:gd name="T136" fmla="*/ 0 60000 65536"/>
                                      <a:gd name="T137" fmla="*/ 0 60000 65536"/>
                                      <a:gd name="T138" fmla="*/ 0 60000 65536"/>
                                      <a:gd name="T139" fmla="*/ 0 60000 65536"/>
                                      <a:gd name="T140" fmla="*/ 0 60000 65536"/>
                                      <a:gd name="T141" fmla="*/ 0 w 85"/>
                                      <a:gd name="T142" fmla="*/ 0 h 101"/>
                                      <a:gd name="T143" fmla="*/ 85 w 85"/>
                                      <a:gd name="T144" fmla="*/ 101 h 101"/>
                                    </a:gdLst>
                                    <a:ahLst/>
                                    <a:cxnLst>
                                      <a:cxn ang="T94">
                                        <a:pos x="T0" y="T1"/>
                                      </a:cxn>
                                      <a:cxn ang="T95">
                                        <a:pos x="T2" y="T3"/>
                                      </a:cxn>
                                      <a:cxn ang="T96">
                                        <a:pos x="T4" y="T5"/>
                                      </a:cxn>
                                      <a:cxn ang="T97">
                                        <a:pos x="T6" y="T7"/>
                                      </a:cxn>
                                      <a:cxn ang="T98">
                                        <a:pos x="T8" y="T9"/>
                                      </a:cxn>
                                      <a:cxn ang="T99">
                                        <a:pos x="T10" y="T11"/>
                                      </a:cxn>
                                      <a:cxn ang="T100">
                                        <a:pos x="T12" y="T13"/>
                                      </a:cxn>
                                      <a:cxn ang="T101">
                                        <a:pos x="T14" y="T15"/>
                                      </a:cxn>
                                      <a:cxn ang="T102">
                                        <a:pos x="T16" y="T17"/>
                                      </a:cxn>
                                      <a:cxn ang="T103">
                                        <a:pos x="T18" y="T19"/>
                                      </a:cxn>
                                      <a:cxn ang="T104">
                                        <a:pos x="T20" y="T21"/>
                                      </a:cxn>
                                      <a:cxn ang="T105">
                                        <a:pos x="T22" y="T23"/>
                                      </a:cxn>
                                      <a:cxn ang="T106">
                                        <a:pos x="T24" y="T25"/>
                                      </a:cxn>
                                      <a:cxn ang="T107">
                                        <a:pos x="T26" y="T27"/>
                                      </a:cxn>
                                      <a:cxn ang="T108">
                                        <a:pos x="T28" y="T29"/>
                                      </a:cxn>
                                      <a:cxn ang="T109">
                                        <a:pos x="T30" y="T31"/>
                                      </a:cxn>
                                      <a:cxn ang="T110">
                                        <a:pos x="T32" y="T33"/>
                                      </a:cxn>
                                      <a:cxn ang="T111">
                                        <a:pos x="T34" y="T35"/>
                                      </a:cxn>
                                      <a:cxn ang="T112">
                                        <a:pos x="T36" y="T37"/>
                                      </a:cxn>
                                      <a:cxn ang="T113">
                                        <a:pos x="T38" y="T39"/>
                                      </a:cxn>
                                      <a:cxn ang="T114">
                                        <a:pos x="T40" y="T41"/>
                                      </a:cxn>
                                      <a:cxn ang="T115">
                                        <a:pos x="T42" y="T43"/>
                                      </a:cxn>
                                      <a:cxn ang="T116">
                                        <a:pos x="T44" y="T45"/>
                                      </a:cxn>
                                      <a:cxn ang="T117">
                                        <a:pos x="T46" y="T47"/>
                                      </a:cxn>
                                      <a:cxn ang="T118">
                                        <a:pos x="T48" y="T49"/>
                                      </a:cxn>
                                      <a:cxn ang="T119">
                                        <a:pos x="T50" y="T51"/>
                                      </a:cxn>
                                      <a:cxn ang="T120">
                                        <a:pos x="T52" y="T53"/>
                                      </a:cxn>
                                      <a:cxn ang="T121">
                                        <a:pos x="T54" y="T55"/>
                                      </a:cxn>
                                      <a:cxn ang="T122">
                                        <a:pos x="T56" y="T57"/>
                                      </a:cxn>
                                      <a:cxn ang="T123">
                                        <a:pos x="T58" y="T59"/>
                                      </a:cxn>
                                      <a:cxn ang="T124">
                                        <a:pos x="T60" y="T61"/>
                                      </a:cxn>
                                      <a:cxn ang="T125">
                                        <a:pos x="T62" y="T63"/>
                                      </a:cxn>
                                      <a:cxn ang="T126">
                                        <a:pos x="T64" y="T65"/>
                                      </a:cxn>
                                      <a:cxn ang="T127">
                                        <a:pos x="T66" y="T67"/>
                                      </a:cxn>
                                      <a:cxn ang="T128">
                                        <a:pos x="T68" y="T69"/>
                                      </a:cxn>
                                      <a:cxn ang="T129">
                                        <a:pos x="T70" y="T71"/>
                                      </a:cxn>
                                      <a:cxn ang="T130">
                                        <a:pos x="T72" y="T73"/>
                                      </a:cxn>
                                      <a:cxn ang="T131">
                                        <a:pos x="T74" y="T75"/>
                                      </a:cxn>
                                      <a:cxn ang="T132">
                                        <a:pos x="T76" y="T77"/>
                                      </a:cxn>
                                      <a:cxn ang="T133">
                                        <a:pos x="T78" y="T79"/>
                                      </a:cxn>
                                      <a:cxn ang="T134">
                                        <a:pos x="T80" y="T81"/>
                                      </a:cxn>
                                      <a:cxn ang="T135">
                                        <a:pos x="T82" y="T83"/>
                                      </a:cxn>
                                      <a:cxn ang="T136">
                                        <a:pos x="T84" y="T85"/>
                                      </a:cxn>
                                      <a:cxn ang="T137">
                                        <a:pos x="T86" y="T87"/>
                                      </a:cxn>
                                      <a:cxn ang="T138">
                                        <a:pos x="T88" y="T89"/>
                                      </a:cxn>
                                      <a:cxn ang="T139">
                                        <a:pos x="T90" y="T91"/>
                                      </a:cxn>
                                      <a:cxn ang="T140">
                                        <a:pos x="T92" y="T93"/>
                                      </a:cxn>
                                    </a:cxnLst>
                                    <a:rect l="T141" t="T142" r="T143" b="T144"/>
                                    <a:pathLst>
                                      <a:path w="85" h="101">
                                        <a:moveTo>
                                          <a:pt x="32" y="1"/>
                                        </a:moveTo>
                                        <a:lnTo>
                                          <a:pt x="23" y="6"/>
                                        </a:lnTo>
                                        <a:lnTo>
                                          <a:pt x="17" y="12"/>
                                        </a:lnTo>
                                        <a:lnTo>
                                          <a:pt x="13" y="19"/>
                                        </a:lnTo>
                                        <a:lnTo>
                                          <a:pt x="8" y="33"/>
                                        </a:lnTo>
                                        <a:lnTo>
                                          <a:pt x="3" y="53"/>
                                        </a:lnTo>
                                        <a:lnTo>
                                          <a:pt x="0" y="71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2" y="86"/>
                                        </a:lnTo>
                                        <a:lnTo>
                                          <a:pt x="4" y="95"/>
                                        </a:lnTo>
                                        <a:lnTo>
                                          <a:pt x="4" y="98"/>
                                        </a:lnTo>
                                        <a:lnTo>
                                          <a:pt x="7" y="98"/>
                                        </a:lnTo>
                                        <a:lnTo>
                                          <a:pt x="12" y="97"/>
                                        </a:lnTo>
                                        <a:lnTo>
                                          <a:pt x="17" y="97"/>
                                        </a:lnTo>
                                        <a:lnTo>
                                          <a:pt x="25" y="99"/>
                                        </a:lnTo>
                                        <a:lnTo>
                                          <a:pt x="29" y="100"/>
                                        </a:lnTo>
                                        <a:lnTo>
                                          <a:pt x="29" y="93"/>
                                        </a:lnTo>
                                        <a:lnTo>
                                          <a:pt x="23" y="79"/>
                                        </a:lnTo>
                                        <a:lnTo>
                                          <a:pt x="22" y="57"/>
                                        </a:lnTo>
                                        <a:lnTo>
                                          <a:pt x="23" y="37"/>
                                        </a:lnTo>
                                        <a:lnTo>
                                          <a:pt x="35" y="25"/>
                                        </a:lnTo>
                                        <a:lnTo>
                                          <a:pt x="55" y="23"/>
                                        </a:lnTo>
                                        <a:lnTo>
                                          <a:pt x="64" y="35"/>
                                        </a:lnTo>
                                        <a:lnTo>
                                          <a:pt x="63" y="77"/>
                                        </a:lnTo>
                                        <a:lnTo>
                                          <a:pt x="55" y="94"/>
                                        </a:lnTo>
                                        <a:lnTo>
                                          <a:pt x="55" y="99"/>
                                        </a:lnTo>
                                        <a:lnTo>
                                          <a:pt x="60" y="99"/>
                                        </a:lnTo>
                                        <a:lnTo>
                                          <a:pt x="66" y="98"/>
                                        </a:lnTo>
                                        <a:lnTo>
                                          <a:pt x="71" y="98"/>
                                        </a:lnTo>
                                        <a:lnTo>
                                          <a:pt x="76" y="99"/>
                                        </a:lnTo>
                                        <a:lnTo>
                                          <a:pt x="78" y="99"/>
                                        </a:lnTo>
                                        <a:lnTo>
                                          <a:pt x="79" y="93"/>
                                        </a:lnTo>
                                        <a:lnTo>
                                          <a:pt x="82" y="83"/>
                                        </a:lnTo>
                                        <a:lnTo>
                                          <a:pt x="84" y="74"/>
                                        </a:lnTo>
                                        <a:lnTo>
                                          <a:pt x="84" y="66"/>
                                        </a:lnTo>
                                        <a:lnTo>
                                          <a:pt x="84" y="57"/>
                                        </a:lnTo>
                                        <a:lnTo>
                                          <a:pt x="82" y="51"/>
                                        </a:lnTo>
                                        <a:lnTo>
                                          <a:pt x="80" y="44"/>
                                        </a:lnTo>
                                        <a:lnTo>
                                          <a:pt x="79" y="37"/>
                                        </a:lnTo>
                                        <a:lnTo>
                                          <a:pt x="79" y="32"/>
                                        </a:lnTo>
                                        <a:lnTo>
                                          <a:pt x="77" y="25"/>
                                        </a:lnTo>
                                        <a:lnTo>
                                          <a:pt x="75" y="16"/>
                                        </a:lnTo>
                                        <a:lnTo>
                                          <a:pt x="69" y="8"/>
                                        </a:lnTo>
                                        <a:lnTo>
                                          <a:pt x="61" y="2"/>
                                        </a:lnTo>
                                        <a:lnTo>
                                          <a:pt x="52" y="0"/>
                                        </a:lnTo>
                                        <a:lnTo>
                                          <a:pt x="44" y="0"/>
                                        </a:lnTo>
                                        <a:lnTo>
                                          <a:pt x="32" y="1"/>
                                        </a:lnTo>
                                      </a:path>
                                    </a:pathLst>
                                  </a:custGeom>
                                  <a:blipFill dpi="0" rotWithShape="0">
                                    <a:blip r:embed="rId27"/>
                                    <a:srcRect/>
                                    <a:tile tx="0" ty="0" sx="100000" sy="100000" flip="none" algn="tl"/>
                                  </a:blipFill>
                                  <a:ln w="9525" cap="rnd">
                                    <a:noFill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287" name="Freeform 119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400986" y="4191052"/>
                                    <a:ext cx="50" cy="110"/>
                                  </a:xfrm>
                                  <a:custGeom>
                                    <a:avLst/>
                                    <a:gdLst>
                                      <a:gd name="T0" fmla="*/ 5 w 50"/>
                                      <a:gd name="T1" fmla="*/ 11 h 110"/>
                                      <a:gd name="T2" fmla="*/ 2 w 50"/>
                                      <a:gd name="T3" fmla="*/ 18 h 110"/>
                                      <a:gd name="T4" fmla="*/ 1 w 50"/>
                                      <a:gd name="T5" fmla="*/ 27 h 110"/>
                                      <a:gd name="T6" fmla="*/ 0 w 50"/>
                                      <a:gd name="T7" fmla="*/ 37 h 110"/>
                                      <a:gd name="T8" fmla="*/ 1 w 50"/>
                                      <a:gd name="T9" fmla="*/ 44 h 110"/>
                                      <a:gd name="T10" fmla="*/ 2 w 50"/>
                                      <a:gd name="T11" fmla="*/ 52 h 110"/>
                                      <a:gd name="T12" fmla="*/ 11 w 50"/>
                                      <a:gd name="T13" fmla="*/ 74 h 110"/>
                                      <a:gd name="T14" fmla="*/ 11 w 50"/>
                                      <a:gd name="T15" fmla="*/ 95 h 110"/>
                                      <a:gd name="T16" fmla="*/ 25 w 50"/>
                                      <a:gd name="T17" fmla="*/ 109 h 110"/>
                                      <a:gd name="T18" fmla="*/ 36 w 50"/>
                                      <a:gd name="T19" fmla="*/ 93 h 110"/>
                                      <a:gd name="T20" fmla="*/ 36 w 50"/>
                                      <a:gd name="T21" fmla="*/ 75 h 110"/>
                                      <a:gd name="T22" fmla="*/ 46 w 50"/>
                                      <a:gd name="T23" fmla="*/ 56 h 110"/>
                                      <a:gd name="T24" fmla="*/ 48 w 50"/>
                                      <a:gd name="T25" fmla="*/ 45 h 110"/>
                                      <a:gd name="T26" fmla="*/ 49 w 50"/>
                                      <a:gd name="T27" fmla="*/ 37 h 110"/>
                                      <a:gd name="T28" fmla="*/ 48 w 50"/>
                                      <a:gd name="T29" fmla="*/ 29 h 110"/>
                                      <a:gd name="T30" fmla="*/ 48 w 50"/>
                                      <a:gd name="T31" fmla="*/ 22 h 110"/>
                                      <a:gd name="T32" fmla="*/ 46 w 50"/>
                                      <a:gd name="T33" fmla="*/ 14 h 110"/>
                                      <a:gd name="T34" fmla="*/ 43 w 50"/>
                                      <a:gd name="T35" fmla="*/ 7 h 110"/>
                                      <a:gd name="T36" fmla="*/ 38 w 50"/>
                                      <a:gd name="T37" fmla="*/ 3 h 110"/>
                                      <a:gd name="T38" fmla="*/ 30 w 50"/>
                                      <a:gd name="T39" fmla="*/ 1 h 110"/>
                                      <a:gd name="T40" fmla="*/ 22 w 50"/>
                                      <a:gd name="T41" fmla="*/ 0 h 110"/>
                                      <a:gd name="T42" fmla="*/ 15 w 50"/>
                                      <a:gd name="T43" fmla="*/ 1 h 110"/>
                                      <a:gd name="T44" fmla="*/ 9 w 50"/>
                                      <a:gd name="T45" fmla="*/ 5 h 110"/>
                                      <a:gd name="T46" fmla="*/ 5 w 50"/>
                                      <a:gd name="T47" fmla="*/ 11 h 110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60000 65536"/>
                                      <a:gd name="T58" fmla="*/ 0 60000 65536"/>
                                      <a:gd name="T59" fmla="*/ 0 60000 65536"/>
                                      <a:gd name="T60" fmla="*/ 0 60000 65536"/>
                                      <a:gd name="T61" fmla="*/ 0 60000 65536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  <a:gd name="T66" fmla="*/ 0 60000 65536"/>
                                      <a:gd name="T67" fmla="*/ 0 60000 65536"/>
                                      <a:gd name="T68" fmla="*/ 0 60000 65536"/>
                                      <a:gd name="T69" fmla="*/ 0 60000 65536"/>
                                      <a:gd name="T70" fmla="*/ 0 60000 65536"/>
                                      <a:gd name="T71" fmla="*/ 0 60000 65536"/>
                                      <a:gd name="T72" fmla="*/ 0 w 50"/>
                                      <a:gd name="T73" fmla="*/ 0 h 110"/>
                                      <a:gd name="T74" fmla="*/ 50 w 50"/>
                                      <a:gd name="T75" fmla="*/ 110 h 110"/>
                                    </a:gdLst>
                                    <a:ahLst/>
                                    <a:cxnLst>
                                      <a:cxn ang="T48">
                                        <a:pos x="T0" y="T1"/>
                                      </a:cxn>
                                      <a:cxn ang="T49">
                                        <a:pos x="T2" y="T3"/>
                                      </a:cxn>
                                      <a:cxn ang="T50">
                                        <a:pos x="T4" y="T5"/>
                                      </a:cxn>
                                      <a:cxn ang="T51">
                                        <a:pos x="T6" y="T7"/>
                                      </a:cxn>
                                      <a:cxn ang="T52">
                                        <a:pos x="T8" y="T9"/>
                                      </a:cxn>
                                      <a:cxn ang="T53">
                                        <a:pos x="T10" y="T11"/>
                                      </a:cxn>
                                      <a:cxn ang="T54">
                                        <a:pos x="T12" y="T13"/>
                                      </a:cxn>
                                      <a:cxn ang="T55">
                                        <a:pos x="T14" y="T15"/>
                                      </a:cxn>
                                      <a:cxn ang="T56">
                                        <a:pos x="T16" y="T17"/>
                                      </a:cxn>
                                      <a:cxn ang="T57">
                                        <a:pos x="T18" y="T19"/>
                                      </a:cxn>
                                      <a:cxn ang="T58">
                                        <a:pos x="T20" y="T21"/>
                                      </a:cxn>
                                      <a:cxn ang="T59">
                                        <a:pos x="T22" y="T23"/>
                                      </a:cxn>
                                      <a:cxn ang="T60">
                                        <a:pos x="T24" y="T25"/>
                                      </a:cxn>
                                      <a:cxn ang="T61">
                                        <a:pos x="T26" y="T27"/>
                                      </a:cxn>
                                      <a:cxn ang="T62">
                                        <a:pos x="T28" y="T29"/>
                                      </a:cxn>
                                      <a:cxn ang="T63">
                                        <a:pos x="T30" y="T31"/>
                                      </a:cxn>
                                      <a:cxn ang="T64">
                                        <a:pos x="T32" y="T33"/>
                                      </a:cxn>
                                      <a:cxn ang="T65">
                                        <a:pos x="T34" y="T35"/>
                                      </a:cxn>
                                      <a:cxn ang="T66">
                                        <a:pos x="T36" y="T37"/>
                                      </a:cxn>
                                      <a:cxn ang="T67">
                                        <a:pos x="T38" y="T39"/>
                                      </a:cxn>
                                      <a:cxn ang="T68">
                                        <a:pos x="T40" y="T41"/>
                                      </a:cxn>
                                      <a:cxn ang="T69">
                                        <a:pos x="T42" y="T43"/>
                                      </a:cxn>
                                      <a:cxn ang="T70">
                                        <a:pos x="T44" y="T45"/>
                                      </a:cxn>
                                      <a:cxn ang="T71">
                                        <a:pos x="T46" y="T47"/>
                                      </a:cxn>
                                    </a:cxnLst>
                                    <a:rect l="T72" t="T73" r="T74" b="T75"/>
                                    <a:pathLst>
                                      <a:path w="50" h="110">
                                        <a:moveTo>
                                          <a:pt x="5" y="11"/>
                                        </a:moveTo>
                                        <a:lnTo>
                                          <a:pt x="2" y="18"/>
                                        </a:lnTo>
                                        <a:lnTo>
                                          <a:pt x="1" y="27"/>
                                        </a:lnTo>
                                        <a:lnTo>
                                          <a:pt x="0" y="37"/>
                                        </a:lnTo>
                                        <a:lnTo>
                                          <a:pt x="1" y="44"/>
                                        </a:lnTo>
                                        <a:lnTo>
                                          <a:pt x="2" y="52"/>
                                        </a:lnTo>
                                        <a:lnTo>
                                          <a:pt x="11" y="74"/>
                                        </a:lnTo>
                                        <a:lnTo>
                                          <a:pt x="11" y="95"/>
                                        </a:lnTo>
                                        <a:lnTo>
                                          <a:pt x="25" y="109"/>
                                        </a:lnTo>
                                        <a:lnTo>
                                          <a:pt x="36" y="93"/>
                                        </a:lnTo>
                                        <a:lnTo>
                                          <a:pt x="36" y="75"/>
                                        </a:lnTo>
                                        <a:lnTo>
                                          <a:pt x="46" y="56"/>
                                        </a:lnTo>
                                        <a:lnTo>
                                          <a:pt x="48" y="45"/>
                                        </a:lnTo>
                                        <a:lnTo>
                                          <a:pt x="49" y="37"/>
                                        </a:lnTo>
                                        <a:lnTo>
                                          <a:pt x="48" y="29"/>
                                        </a:lnTo>
                                        <a:lnTo>
                                          <a:pt x="48" y="22"/>
                                        </a:lnTo>
                                        <a:lnTo>
                                          <a:pt x="46" y="14"/>
                                        </a:lnTo>
                                        <a:lnTo>
                                          <a:pt x="43" y="7"/>
                                        </a:lnTo>
                                        <a:lnTo>
                                          <a:pt x="38" y="3"/>
                                        </a:lnTo>
                                        <a:lnTo>
                                          <a:pt x="30" y="1"/>
                                        </a:lnTo>
                                        <a:lnTo>
                                          <a:pt x="22" y="0"/>
                                        </a:lnTo>
                                        <a:lnTo>
                                          <a:pt x="15" y="1"/>
                                        </a:lnTo>
                                        <a:lnTo>
                                          <a:pt x="9" y="5"/>
                                        </a:lnTo>
                                        <a:lnTo>
                                          <a:pt x="5" y="11"/>
                                        </a:lnTo>
                                      </a:path>
                                    </a:pathLst>
                                  </a:custGeom>
                                  <a:blipFill dpi="0" rotWithShape="0">
                                    <a:blip r:embed="rId15"/>
                                    <a:srcRect/>
                                    <a:tile tx="0" ty="0" sx="100000" sy="100000" flip="none" algn="tl"/>
                                  </a:blipFill>
                                  <a:ln w="9525" cap="rnd">
                                    <a:noFill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g:grpSp>
                                <wpg:cNvPr id="288" name="Group 288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0982" y="4191099"/>
                                    <a:ext cx="57" cy="16"/>
                                    <a:chOff x="6400982" y="4191099"/>
                                    <a:chExt cx="57" cy="16"/>
                                  </a:xfrm>
                                </wpg:grpSpPr>
                                <wpg:grpSp>
                                  <wpg:cNvPr id="289" name="Group 289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0982" y="4191099"/>
                                      <a:ext cx="10" cy="16"/>
                                      <a:chOff x="6400982" y="4191099"/>
                                      <a:chExt cx="10" cy="16"/>
                                    </a:xfrm>
                                  </wpg:grpSpPr>
                                  <wps:wsp>
                                    <wps:cNvPr id="293" name="Oval 293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6400982" y="4191099"/>
                                        <a:ext cx="10" cy="16"/>
                                      </a:xfrm>
                                      <a:prstGeom prst="ellipse">
                                        <a:avLst/>
                                      </a:prstGeom>
                                      <a:blipFill dpi="0" rotWithShape="0">
                                        <a:blip r:embed="rId28"/>
                                        <a:srcRect/>
                                        <a:tile tx="0" ty="0" sx="100000" sy="100000" flip="none" algn="tl"/>
                                      </a:blipFill>
                                      <a:ln w="9525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wrap="none" anchor="ctr"/>
                                  </wps:wsp>
                                  <wps:wsp>
                                    <wps:cNvPr id="294" name="Oval 294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6400983" y="4191100"/>
                                        <a:ext cx="7" cy="13"/>
                                      </a:xfrm>
                                      <a:prstGeom prst="ellipse">
                                        <a:avLst/>
                                      </a:prstGeom>
                                      <a:blipFill dpi="0" rotWithShape="0">
                                        <a:blip r:embed="rId29"/>
                                        <a:srcRect/>
                                        <a:tile tx="0" ty="0" sx="100000" sy="100000" flip="none" algn="tl"/>
                                      </a:blipFill>
                                      <a:ln w="9525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wrap="none" anchor="ctr"/>
                                  </wps:wsp>
                                </wpg:grpSp>
                                <wpg:grpSp>
                                  <wpg:cNvPr id="290" name="Group 290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029" y="4191099"/>
                                      <a:ext cx="10" cy="16"/>
                                      <a:chOff x="6401029" y="4191099"/>
                                      <a:chExt cx="10" cy="16"/>
                                    </a:xfrm>
                                  </wpg:grpSpPr>
                                  <wps:wsp>
                                    <wps:cNvPr id="291" name="Oval 291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6401029" y="4191099"/>
                                        <a:ext cx="10" cy="16"/>
                                      </a:xfrm>
                                      <a:prstGeom prst="ellipse">
                                        <a:avLst/>
                                      </a:prstGeom>
                                      <a:blipFill dpi="0" rotWithShape="0">
                                        <a:blip r:embed="rId28"/>
                                        <a:srcRect/>
                                        <a:tile tx="0" ty="0" sx="100000" sy="100000" flip="none" algn="tl"/>
                                      </a:blipFill>
                                      <a:ln w="9525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wrap="none" anchor="ctr"/>
                                  </wps:wsp>
                                  <wps:wsp>
                                    <wps:cNvPr id="292" name="Oval 292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6401031" y="4191100"/>
                                        <a:ext cx="7" cy="13"/>
                                      </a:xfrm>
                                      <a:prstGeom prst="ellipse">
                                        <a:avLst/>
                                      </a:prstGeom>
                                      <a:blipFill dpi="0" rotWithShape="0">
                                        <a:blip r:embed="rId29"/>
                                        <a:srcRect/>
                                        <a:tile tx="0" ty="0" sx="100000" sy="100000" flip="none" algn="tl"/>
                                      </a:blipFill>
                                      <a:ln w="9525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wrap="none" anchor="ctr"/>
                                  </wps:wsp>
                                </wpg:grpSp>
                              </wpg:grpSp>
                            </wpg:grpSp>
                            <wpg:grpSp>
                              <wpg:cNvPr id="267" name="Group 26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400959" y="4191389"/>
                                  <a:ext cx="132" cy="351"/>
                                  <a:chOff x="6400959" y="4191389"/>
                                  <a:chExt cx="132" cy="351"/>
                                </a:xfrm>
                              </wpg:grpSpPr>
                              <wpg:grpSp>
                                <wpg:cNvPr id="282" name="Group 282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0959" y="4191389"/>
                                    <a:ext cx="132" cy="351"/>
                                    <a:chOff x="6400959" y="4191389"/>
                                    <a:chExt cx="132" cy="351"/>
                                  </a:xfrm>
                                </wpg:grpSpPr>
                                <wps:wsp>
                                  <wps:cNvPr id="284" name="Freeform 1205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0959" y="4191465"/>
                                      <a:ext cx="95" cy="275"/>
                                    </a:xfrm>
                                    <a:custGeom>
                                      <a:avLst/>
                                      <a:gdLst>
                                        <a:gd name="T0" fmla="*/ 17 w 95"/>
                                        <a:gd name="T1" fmla="*/ 5 h 275"/>
                                        <a:gd name="T2" fmla="*/ 18 w 95"/>
                                        <a:gd name="T3" fmla="*/ 84 h 275"/>
                                        <a:gd name="T4" fmla="*/ 18 w 95"/>
                                        <a:gd name="T5" fmla="*/ 151 h 275"/>
                                        <a:gd name="T6" fmla="*/ 22 w 95"/>
                                        <a:gd name="T7" fmla="*/ 216 h 275"/>
                                        <a:gd name="T8" fmla="*/ 11 w 95"/>
                                        <a:gd name="T9" fmla="*/ 244 h 275"/>
                                        <a:gd name="T10" fmla="*/ 2 w 95"/>
                                        <a:gd name="T11" fmla="*/ 262 h 275"/>
                                        <a:gd name="T12" fmla="*/ 0 w 95"/>
                                        <a:gd name="T13" fmla="*/ 267 h 275"/>
                                        <a:gd name="T14" fmla="*/ 4 w 95"/>
                                        <a:gd name="T15" fmla="*/ 274 h 275"/>
                                        <a:gd name="T16" fmla="*/ 21 w 95"/>
                                        <a:gd name="T17" fmla="*/ 273 h 275"/>
                                        <a:gd name="T18" fmla="*/ 36 w 95"/>
                                        <a:gd name="T19" fmla="*/ 237 h 275"/>
                                        <a:gd name="T20" fmla="*/ 37 w 95"/>
                                        <a:gd name="T21" fmla="*/ 214 h 275"/>
                                        <a:gd name="T22" fmla="*/ 48 w 95"/>
                                        <a:gd name="T23" fmla="*/ 138 h 275"/>
                                        <a:gd name="T24" fmla="*/ 49 w 95"/>
                                        <a:gd name="T25" fmla="*/ 120 h 275"/>
                                        <a:gd name="T26" fmla="*/ 49 w 95"/>
                                        <a:gd name="T27" fmla="*/ 156 h 275"/>
                                        <a:gd name="T28" fmla="*/ 54 w 95"/>
                                        <a:gd name="T29" fmla="*/ 206 h 275"/>
                                        <a:gd name="T30" fmla="*/ 52 w 95"/>
                                        <a:gd name="T31" fmla="*/ 230 h 275"/>
                                        <a:gd name="T32" fmla="*/ 60 w 95"/>
                                        <a:gd name="T33" fmla="*/ 253 h 275"/>
                                        <a:gd name="T34" fmla="*/ 70 w 95"/>
                                        <a:gd name="T35" fmla="*/ 270 h 275"/>
                                        <a:gd name="T36" fmla="*/ 85 w 95"/>
                                        <a:gd name="T37" fmla="*/ 271 h 275"/>
                                        <a:gd name="T38" fmla="*/ 89 w 95"/>
                                        <a:gd name="T39" fmla="*/ 265 h 275"/>
                                        <a:gd name="T40" fmla="*/ 73 w 95"/>
                                        <a:gd name="T41" fmla="*/ 229 h 275"/>
                                        <a:gd name="T42" fmla="*/ 72 w 95"/>
                                        <a:gd name="T43" fmla="*/ 212 h 275"/>
                                        <a:gd name="T44" fmla="*/ 75 w 95"/>
                                        <a:gd name="T45" fmla="*/ 175 h 275"/>
                                        <a:gd name="T46" fmla="*/ 81 w 95"/>
                                        <a:gd name="T47" fmla="*/ 115 h 275"/>
                                        <a:gd name="T48" fmla="*/ 94 w 95"/>
                                        <a:gd name="T49" fmla="*/ 0 h 275"/>
                                        <a:gd name="T50" fmla="*/ 17 w 95"/>
                                        <a:gd name="T51" fmla="*/ 5 h 275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w 95"/>
                                        <a:gd name="T79" fmla="*/ 0 h 275"/>
                                        <a:gd name="T80" fmla="*/ 95 w 95"/>
                                        <a:gd name="T81" fmla="*/ 275 h 275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T78" t="T79" r="T80" b="T81"/>
                                      <a:pathLst>
                                        <a:path w="95" h="275">
                                          <a:moveTo>
                                            <a:pt x="17" y="5"/>
                                          </a:moveTo>
                                          <a:lnTo>
                                            <a:pt x="18" y="84"/>
                                          </a:lnTo>
                                          <a:lnTo>
                                            <a:pt x="18" y="151"/>
                                          </a:lnTo>
                                          <a:lnTo>
                                            <a:pt x="22" y="216"/>
                                          </a:lnTo>
                                          <a:lnTo>
                                            <a:pt x="11" y="244"/>
                                          </a:lnTo>
                                          <a:lnTo>
                                            <a:pt x="2" y="262"/>
                                          </a:lnTo>
                                          <a:lnTo>
                                            <a:pt x="0" y="267"/>
                                          </a:lnTo>
                                          <a:lnTo>
                                            <a:pt x="4" y="274"/>
                                          </a:lnTo>
                                          <a:lnTo>
                                            <a:pt x="21" y="273"/>
                                          </a:lnTo>
                                          <a:lnTo>
                                            <a:pt x="36" y="237"/>
                                          </a:lnTo>
                                          <a:lnTo>
                                            <a:pt x="37" y="214"/>
                                          </a:lnTo>
                                          <a:lnTo>
                                            <a:pt x="48" y="138"/>
                                          </a:lnTo>
                                          <a:lnTo>
                                            <a:pt x="49" y="120"/>
                                          </a:lnTo>
                                          <a:lnTo>
                                            <a:pt x="49" y="156"/>
                                          </a:lnTo>
                                          <a:lnTo>
                                            <a:pt x="54" y="206"/>
                                          </a:lnTo>
                                          <a:lnTo>
                                            <a:pt x="52" y="230"/>
                                          </a:lnTo>
                                          <a:lnTo>
                                            <a:pt x="60" y="253"/>
                                          </a:lnTo>
                                          <a:lnTo>
                                            <a:pt x="70" y="270"/>
                                          </a:lnTo>
                                          <a:lnTo>
                                            <a:pt x="85" y="271"/>
                                          </a:lnTo>
                                          <a:lnTo>
                                            <a:pt x="89" y="265"/>
                                          </a:lnTo>
                                          <a:lnTo>
                                            <a:pt x="73" y="229"/>
                                          </a:lnTo>
                                          <a:lnTo>
                                            <a:pt x="72" y="212"/>
                                          </a:lnTo>
                                          <a:lnTo>
                                            <a:pt x="75" y="175"/>
                                          </a:lnTo>
                                          <a:lnTo>
                                            <a:pt x="81" y="115"/>
                                          </a:lnTo>
                                          <a:lnTo>
                                            <a:pt x="94" y="0"/>
                                          </a:lnTo>
                                          <a:lnTo>
                                            <a:pt x="17" y="5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23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285" name="Freeform 1206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068" y="4191389"/>
                                      <a:ext cx="23" cy="36"/>
                                    </a:xfrm>
                                    <a:custGeom>
                                      <a:avLst/>
                                      <a:gdLst>
                                        <a:gd name="T0" fmla="*/ 22 w 23"/>
                                        <a:gd name="T1" fmla="*/ 0 h 36"/>
                                        <a:gd name="T2" fmla="*/ 22 w 23"/>
                                        <a:gd name="T3" fmla="*/ 18 h 36"/>
                                        <a:gd name="T4" fmla="*/ 0 w 23"/>
                                        <a:gd name="T5" fmla="*/ 35 h 36"/>
                                        <a:gd name="T6" fmla="*/ 10 w 23"/>
                                        <a:gd name="T7" fmla="*/ 3 h 36"/>
                                        <a:gd name="T8" fmla="*/ 22 w 23"/>
                                        <a:gd name="T9" fmla="*/ 0 h 36"/>
                                        <a:gd name="T10" fmla="*/ 0 60000 65536"/>
                                        <a:gd name="T11" fmla="*/ 0 60000 65536"/>
                                        <a:gd name="T12" fmla="*/ 0 60000 65536"/>
                                        <a:gd name="T13" fmla="*/ 0 60000 65536"/>
                                        <a:gd name="T14" fmla="*/ 0 60000 65536"/>
                                        <a:gd name="T15" fmla="*/ 0 w 23"/>
                                        <a:gd name="T16" fmla="*/ 0 h 36"/>
                                        <a:gd name="T17" fmla="*/ 23 w 23"/>
                                        <a:gd name="T18" fmla="*/ 36 h 36"/>
                                      </a:gdLst>
                                      <a:ahLst/>
                                      <a:cxnLst>
                                        <a:cxn ang="T10">
                                          <a:pos x="T0" y="T1"/>
                                        </a:cxn>
                                        <a:cxn ang="T11">
                                          <a:pos x="T2" y="T3"/>
                                        </a:cxn>
                                        <a:cxn ang="T12">
                                          <a:pos x="T4" y="T5"/>
                                        </a:cxn>
                                        <a:cxn ang="T13">
                                          <a:pos x="T6" y="T7"/>
                                        </a:cxn>
                                        <a:cxn ang="T14">
                                          <a:pos x="T8" y="T9"/>
                                        </a:cxn>
                                      </a:cxnLst>
                                      <a:rect l="T15" t="T16" r="T17" b="T18"/>
                                      <a:pathLst>
                                        <a:path w="23" h="36">
                                          <a:moveTo>
                                            <a:pt x="22" y="0"/>
                                          </a:moveTo>
                                          <a:lnTo>
                                            <a:pt x="22" y="18"/>
                                          </a:lnTo>
                                          <a:lnTo>
                                            <a:pt x="0" y="35"/>
                                          </a:lnTo>
                                          <a:lnTo>
                                            <a:pt x="10" y="3"/>
                                          </a:lnTo>
                                          <a:lnTo>
                                            <a:pt x="22" y="0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23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</wpg:grpSp>
                              <wps:wsp>
                                <wps:cNvPr id="283" name="Freeform 120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401008" y="4191467"/>
                                    <a:ext cx="9" cy="123"/>
                                  </a:xfrm>
                                  <a:custGeom>
                                    <a:avLst/>
                                    <a:gdLst>
                                      <a:gd name="T0" fmla="*/ 8 w 9"/>
                                      <a:gd name="T1" fmla="*/ 0 h 123"/>
                                      <a:gd name="T2" fmla="*/ 8 w 9"/>
                                      <a:gd name="T3" fmla="*/ 41 h 123"/>
                                      <a:gd name="T4" fmla="*/ 6 w 9"/>
                                      <a:gd name="T5" fmla="*/ 65 h 123"/>
                                      <a:gd name="T6" fmla="*/ 4 w 9"/>
                                      <a:gd name="T7" fmla="*/ 91 h 123"/>
                                      <a:gd name="T8" fmla="*/ 0 w 9"/>
                                      <a:gd name="T9" fmla="*/ 116 h 123"/>
                                      <a:gd name="T10" fmla="*/ 1 w 9"/>
                                      <a:gd name="T11" fmla="*/ 122 h 123"/>
                                      <a:gd name="T12" fmla="*/ 8 w 9"/>
                                      <a:gd name="T13" fmla="*/ 0 h 123"/>
                                      <a:gd name="T14" fmla="*/ 0 60000 65536"/>
                                      <a:gd name="T15" fmla="*/ 0 60000 65536"/>
                                      <a:gd name="T16" fmla="*/ 0 60000 65536"/>
                                      <a:gd name="T17" fmla="*/ 0 60000 65536"/>
                                      <a:gd name="T18" fmla="*/ 0 60000 65536"/>
                                      <a:gd name="T19" fmla="*/ 0 60000 65536"/>
                                      <a:gd name="T20" fmla="*/ 0 60000 65536"/>
                                      <a:gd name="T21" fmla="*/ 0 w 9"/>
                                      <a:gd name="T22" fmla="*/ 0 h 123"/>
                                      <a:gd name="T23" fmla="*/ 9 w 9"/>
                                      <a:gd name="T24" fmla="*/ 123 h 123"/>
                                    </a:gdLst>
                                    <a:ahLst/>
                                    <a:cxnLst>
                                      <a:cxn ang="T14">
                                        <a:pos x="T0" y="T1"/>
                                      </a:cxn>
                                      <a:cxn ang="T15">
                                        <a:pos x="T2" y="T3"/>
                                      </a:cxn>
                                      <a:cxn ang="T16">
                                        <a:pos x="T4" y="T5"/>
                                      </a:cxn>
                                      <a:cxn ang="T17">
                                        <a:pos x="T6" y="T7"/>
                                      </a:cxn>
                                      <a:cxn ang="T18">
                                        <a:pos x="T8" y="T9"/>
                                      </a:cxn>
                                      <a:cxn ang="T19">
                                        <a:pos x="T10" y="T11"/>
                                      </a:cxn>
                                      <a:cxn ang="T20">
                                        <a:pos x="T12" y="T13"/>
                                      </a:cxn>
                                    </a:cxnLst>
                                    <a:rect l="T21" t="T22" r="T23" b="T24"/>
                                    <a:pathLst>
                                      <a:path w="9" h="123">
                                        <a:moveTo>
                                          <a:pt x="8" y="0"/>
                                        </a:moveTo>
                                        <a:lnTo>
                                          <a:pt x="8" y="41"/>
                                        </a:lnTo>
                                        <a:lnTo>
                                          <a:pt x="6" y="65"/>
                                        </a:lnTo>
                                        <a:lnTo>
                                          <a:pt x="4" y="91"/>
                                        </a:lnTo>
                                        <a:lnTo>
                                          <a:pt x="0" y="116"/>
                                        </a:lnTo>
                                        <a:lnTo>
                                          <a:pt x="1" y="122"/>
                                        </a:lnTo>
                                        <a:lnTo>
                                          <a:pt x="8" y="0"/>
                                        </a:lnTo>
                                      </a:path>
                                    </a:pathLst>
                                  </a:custGeom>
                                  <a:blipFill dpi="0" rotWithShape="0">
                                    <a:blip r:embed="rId30"/>
                                    <a:srcRect/>
                                    <a:tile tx="0" ty="0" sx="100000" sy="100000" flip="none" algn="tl"/>
                                  </a:blipFill>
                                  <a:ln w="12700" cap="rnd">
                                    <a:solidFill>
                                      <a:srgbClr val="FF5F1F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</wpg:grpSp>
                            <wpg:grpSp>
                              <wpg:cNvPr id="268" name="Group 26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400934" y="4191145"/>
                                  <a:ext cx="160" cy="331"/>
                                  <a:chOff x="6400934" y="4191145"/>
                                  <a:chExt cx="160" cy="331"/>
                                </a:xfrm>
                              </wpg:grpSpPr>
                              <wps:wsp>
                                <wps:cNvPr id="272" name="Freeform 120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400934" y="4191145"/>
                                    <a:ext cx="160" cy="331"/>
                                  </a:xfrm>
                                  <a:custGeom>
                                    <a:avLst/>
                                    <a:gdLst>
                                      <a:gd name="T0" fmla="*/ 63 w 160"/>
                                      <a:gd name="T1" fmla="*/ 2 h 331"/>
                                      <a:gd name="T2" fmla="*/ 14 w 160"/>
                                      <a:gd name="T3" fmla="*/ 33 h 331"/>
                                      <a:gd name="T4" fmla="*/ 6 w 160"/>
                                      <a:gd name="T5" fmla="*/ 48 h 331"/>
                                      <a:gd name="T6" fmla="*/ 0 w 160"/>
                                      <a:gd name="T7" fmla="*/ 172 h 331"/>
                                      <a:gd name="T8" fmla="*/ 2 w 160"/>
                                      <a:gd name="T9" fmla="*/ 201 h 331"/>
                                      <a:gd name="T10" fmla="*/ 21 w 160"/>
                                      <a:gd name="T11" fmla="*/ 198 h 331"/>
                                      <a:gd name="T12" fmla="*/ 20 w 160"/>
                                      <a:gd name="T13" fmla="*/ 271 h 331"/>
                                      <a:gd name="T14" fmla="*/ 29 w 160"/>
                                      <a:gd name="T15" fmla="*/ 271 h 331"/>
                                      <a:gd name="T16" fmla="*/ 38 w 160"/>
                                      <a:gd name="T17" fmla="*/ 328 h 331"/>
                                      <a:gd name="T18" fmla="*/ 72 w 160"/>
                                      <a:gd name="T19" fmla="*/ 328 h 331"/>
                                      <a:gd name="T20" fmla="*/ 100 w 160"/>
                                      <a:gd name="T21" fmla="*/ 325 h 331"/>
                                      <a:gd name="T22" fmla="*/ 119 w 160"/>
                                      <a:gd name="T23" fmla="*/ 330 h 331"/>
                                      <a:gd name="T24" fmla="*/ 147 w 160"/>
                                      <a:gd name="T25" fmla="*/ 248 h 331"/>
                                      <a:gd name="T26" fmla="*/ 159 w 160"/>
                                      <a:gd name="T27" fmla="*/ 246 h 331"/>
                                      <a:gd name="T28" fmla="*/ 148 w 160"/>
                                      <a:gd name="T29" fmla="*/ 132 h 331"/>
                                      <a:gd name="T30" fmla="*/ 147 w 160"/>
                                      <a:gd name="T31" fmla="*/ 42 h 331"/>
                                      <a:gd name="T32" fmla="*/ 140 w 160"/>
                                      <a:gd name="T33" fmla="*/ 32 h 331"/>
                                      <a:gd name="T34" fmla="*/ 88 w 160"/>
                                      <a:gd name="T35" fmla="*/ 0 h 331"/>
                                      <a:gd name="T36" fmla="*/ 78 w 160"/>
                                      <a:gd name="T37" fmla="*/ 13 h 331"/>
                                      <a:gd name="T38" fmla="*/ 63 w 160"/>
                                      <a:gd name="T39" fmla="*/ 2 h 331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60000 65536"/>
                                      <a:gd name="T58" fmla="*/ 0 60000 65536"/>
                                      <a:gd name="T59" fmla="*/ 0 60000 65536"/>
                                      <a:gd name="T60" fmla="*/ 0 w 160"/>
                                      <a:gd name="T61" fmla="*/ 0 h 331"/>
                                      <a:gd name="T62" fmla="*/ 160 w 160"/>
                                      <a:gd name="T63" fmla="*/ 331 h 331"/>
                                    </a:gdLst>
                                    <a:ahLst/>
                                    <a:cxnLst>
                                      <a:cxn ang="T40">
                                        <a:pos x="T0" y="T1"/>
                                      </a:cxn>
                                      <a:cxn ang="T41">
                                        <a:pos x="T2" y="T3"/>
                                      </a:cxn>
                                      <a:cxn ang="T42">
                                        <a:pos x="T4" y="T5"/>
                                      </a:cxn>
                                      <a:cxn ang="T43">
                                        <a:pos x="T6" y="T7"/>
                                      </a:cxn>
                                      <a:cxn ang="T44">
                                        <a:pos x="T8" y="T9"/>
                                      </a:cxn>
                                      <a:cxn ang="T45">
                                        <a:pos x="T10" y="T11"/>
                                      </a:cxn>
                                      <a:cxn ang="T46">
                                        <a:pos x="T12" y="T13"/>
                                      </a:cxn>
                                      <a:cxn ang="T47">
                                        <a:pos x="T14" y="T15"/>
                                      </a:cxn>
                                      <a:cxn ang="T48">
                                        <a:pos x="T16" y="T17"/>
                                      </a:cxn>
                                      <a:cxn ang="T49">
                                        <a:pos x="T18" y="T19"/>
                                      </a:cxn>
                                      <a:cxn ang="T50">
                                        <a:pos x="T20" y="T21"/>
                                      </a:cxn>
                                      <a:cxn ang="T51">
                                        <a:pos x="T22" y="T23"/>
                                      </a:cxn>
                                      <a:cxn ang="T52">
                                        <a:pos x="T24" y="T25"/>
                                      </a:cxn>
                                      <a:cxn ang="T53">
                                        <a:pos x="T26" y="T27"/>
                                      </a:cxn>
                                      <a:cxn ang="T54">
                                        <a:pos x="T28" y="T29"/>
                                      </a:cxn>
                                      <a:cxn ang="T55">
                                        <a:pos x="T30" y="T31"/>
                                      </a:cxn>
                                      <a:cxn ang="T56">
                                        <a:pos x="T32" y="T33"/>
                                      </a:cxn>
                                      <a:cxn ang="T57">
                                        <a:pos x="T34" y="T35"/>
                                      </a:cxn>
                                      <a:cxn ang="T58">
                                        <a:pos x="T36" y="T37"/>
                                      </a:cxn>
                                      <a:cxn ang="T59">
                                        <a:pos x="T38" y="T39"/>
                                      </a:cxn>
                                    </a:cxnLst>
                                    <a:rect l="T60" t="T61" r="T62" b="T63"/>
                                    <a:pathLst>
                                      <a:path w="160" h="331">
                                        <a:moveTo>
                                          <a:pt x="63" y="2"/>
                                        </a:moveTo>
                                        <a:lnTo>
                                          <a:pt x="14" y="33"/>
                                        </a:lnTo>
                                        <a:lnTo>
                                          <a:pt x="6" y="48"/>
                                        </a:lnTo>
                                        <a:lnTo>
                                          <a:pt x="0" y="172"/>
                                        </a:lnTo>
                                        <a:lnTo>
                                          <a:pt x="2" y="201"/>
                                        </a:lnTo>
                                        <a:lnTo>
                                          <a:pt x="21" y="198"/>
                                        </a:lnTo>
                                        <a:lnTo>
                                          <a:pt x="20" y="271"/>
                                        </a:lnTo>
                                        <a:lnTo>
                                          <a:pt x="29" y="271"/>
                                        </a:lnTo>
                                        <a:lnTo>
                                          <a:pt x="38" y="328"/>
                                        </a:lnTo>
                                        <a:lnTo>
                                          <a:pt x="72" y="328"/>
                                        </a:lnTo>
                                        <a:lnTo>
                                          <a:pt x="100" y="325"/>
                                        </a:lnTo>
                                        <a:lnTo>
                                          <a:pt x="119" y="330"/>
                                        </a:lnTo>
                                        <a:lnTo>
                                          <a:pt x="147" y="248"/>
                                        </a:lnTo>
                                        <a:lnTo>
                                          <a:pt x="159" y="246"/>
                                        </a:lnTo>
                                        <a:lnTo>
                                          <a:pt x="148" y="132"/>
                                        </a:lnTo>
                                        <a:lnTo>
                                          <a:pt x="147" y="42"/>
                                        </a:lnTo>
                                        <a:lnTo>
                                          <a:pt x="140" y="32"/>
                                        </a:lnTo>
                                        <a:lnTo>
                                          <a:pt x="88" y="0"/>
                                        </a:lnTo>
                                        <a:lnTo>
                                          <a:pt x="78" y="13"/>
                                        </a:lnTo>
                                        <a:lnTo>
                                          <a:pt x="63" y="2"/>
                                        </a:lnTo>
                                      </a:path>
                                    </a:pathLst>
                                  </a:custGeom>
                                  <a:blipFill dpi="0" rotWithShape="0">
                                    <a:blip r:embed="rId28"/>
                                    <a:srcRect/>
                                    <a:tile tx="0" ty="0" sx="100000" sy="100000" flip="none" algn="tl"/>
                                  </a:blipFill>
                                  <a:ln w="9525" cap="rnd">
                                    <a:noFill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g:grpSp>
                                <wpg:cNvPr id="273" name="Group 273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0955" y="4191211"/>
                                    <a:ext cx="99" cy="206"/>
                                    <a:chOff x="6400955" y="4191211"/>
                                    <a:chExt cx="99" cy="206"/>
                                  </a:xfrm>
                                </wpg:grpSpPr>
                                <wpg:grpSp>
                                  <wpg:cNvPr id="274" name="Group 274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0958" y="4191303"/>
                                      <a:ext cx="70" cy="114"/>
                                      <a:chOff x="6400958" y="4191303"/>
                                      <a:chExt cx="70" cy="114"/>
                                    </a:xfrm>
                                  </wpg:grpSpPr>
                                  <wps:wsp>
                                    <wps:cNvPr id="280" name="Freeform 1212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0967" y="4191303"/>
                                        <a:ext cx="61" cy="114"/>
                                      </a:xfrm>
                                      <a:custGeom>
                                        <a:avLst/>
                                        <a:gdLst>
                                          <a:gd name="T0" fmla="*/ 0 w 61"/>
                                          <a:gd name="T1" fmla="*/ 113 h 114"/>
                                          <a:gd name="T2" fmla="*/ 59 w 61"/>
                                          <a:gd name="T3" fmla="*/ 107 h 114"/>
                                          <a:gd name="T4" fmla="*/ 60 w 61"/>
                                          <a:gd name="T5" fmla="*/ 0 h 114"/>
                                          <a:gd name="T6" fmla="*/ 0 60000 65536"/>
                                          <a:gd name="T7" fmla="*/ 0 60000 65536"/>
                                          <a:gd name="T8" fmla="*/ 0 60000 65536"/>
                                          <a:gd name="T9" fmla="*/ 0 w 61"/>
                                          <a:gd name="T10" fmla="*/ 0 h 114"/>
                                          <a:gd name="T11" fmla="*/ 61 w 61"/>
                                          <a:gd name="T12" fmla="*/ 114 h 114"/>
                                        </a:gdLst>
                                        <a:ahLst/>
                                        <a:cxnLst>
                                          <a:cxn ang="T6">
                                            <a:pos x="T0" y="T1"/>
                                          </a:cxn>
                                          <a:cxn ang="T7">
                                            <a:pos x="T2" y="T3"/>
                                          </a:cxn>
                                          <a:cxn ang="T8">
                                            <a:pos x="T4" y="T5"/>
                                          </a:cxn>
                                        </a:cxnLst>
                                        <a:rect l="T9" t="T10" r="T11" b="T12"/>
                                        <a:pathLst>
                                          <a:path w="61" h="114">
                                            <a:moveTo>
                                              <a:pt x="0" y="113"/>
                                            </a:moveTo>
                                            <a:lnTo>
                                              <a:pt x="59" y="107"/>
                                            </a:lnTo>
                                            <a:lnTo>
                                              <a:pt x="60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12700" cap="rnd">
                                        <a:solidFill>
                                          <a:srgbClr val="9F3FDF"/>
                                        </a:solidFill>
                                        <a:round/>
                                        <a:headEnd type="none" w="sm" len="sm"/>
                                        <a:tailEnd type="none" w="sm" len="sm"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281" name="Freeform 1213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0958" y="4191317"/>
                                        <a:ext cx="69" cy="29"/>
                                      </a:xfrm>
                                      <a:custGeom>
                                        <a:avLst/>
                                        <a:gdLst>
                                          <a:gd name="T0" fmla="*/ 0 w 69"/>
                                          <a:gd name="T1" fmla="*/ 28 h 29"/>
                                          <a:gd name="T2" fmla="*/ 24 w 69"/>
                                          <a:gd name="T3" fmla="*/ 20 h 29"/>
                                          <a:gd name="T4" fmla="*/ 68 w 69"/>
                                          <a:gd name="T5" fmla="*/ 0 h 29"/>
                                          <a:gd name="T6" fmla="*/ 0 60000 65536"/>
                                          <a:gd name="T7" fmla="*/ 0 60000 65536"/>
                                          <a:gd name="T8" fmla="*/ 0 60000 65536"/>
                                          <a:gd name="T9" fmla="*/ 0 w 69"/>
                                          <a:gd name="T10" fmla="*/ 0 h 29"/>
                                          <a:gd name="T11" fmla="*/ 69 w 69"/>
                                          <a:gd name="T12" fmla="*/ 29 h 29"/>
                                        </a:gdLst>
                                        <a:ahLst/>
                                        <a:cxnLst>
                                          <a:cxn ang="T6">
                                            <a:pos x="T0" y="T1"/>
                                          </a:cxn>
                                          <a:cxn ang="T7">
                                            <a:pos x="T2" y="T3"/>
                                          </a:cxn>
                                          <a:cxn ang="T8">
                                            <a:pos x="T4" y="T5"/>
                                          </a:cxn>
                                        </a:cxnLst>
                                        <a:rect l="T9" t="T10" r="T11" b="T12"/>
                                        <a:pathLst>
                                          <a:path w="69" h="29">
                                            <a:moveTo>
                                              <a:pt x="0" y="28"/>
                                            </a:moveTo>
                                            <a:lnTo>
                                              <a:pt x="24" y="20"/>
                                            </a:lnTo>
                                            <a:lnTo>
                                              <a:pt x="68" y="0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12700" cap="rnd">
                                        <a:solidFill>
                                          <a:srgbClr val="9F3FDF"/>
                                        </a:solidFill>
                                        <a:round/>
                                        <a:headEnd type="none" w="sm" len="sm"/>
                                        <a:tailEnd type="none" w="sm" len="sm"/>
                                      </a:ln>
                                    </wps:spPr>
                                    <wps:bodyPr/>
                                  </wps:wsp>
                                </wpg:grpSp>
                                <wpg:grpSp>
                                  <wpg:cNvPr id="275" name="Group 275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0955" y="4191211"/>
                                      <a:ext cx="99" cy="133"/>
                                      <a:chOff x="6400955" y="4191211"/>
                                      <a:chExt cx="99" cy="133"/>
                                    </a:xfrm>
                                  </wpg:grpSpPr>
                                  <wps:wsp>
                                    <wps:cNvPr id="276" name="Freeform 1215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0962" y="4191211"/>
                                        <a:ext cx="85" cy="101"/>
                                      </a:xfrm>
                                      <a:custGeom>
                                        <a:avLst/>
                                        <a:gdLst>
                                          <a:gd name="T0" fmla="*/ 0 w 85"/>
                                          <a:gd name="T1" fmla="*/ 35 h 101"/>
                                          <a:gd name="T2" fmla="*/ 54 w 85"/>
                                          <a:gd name="T3" fmla="*/ 0 h 101"/>
                                          <a:gd name="T4" fmla="*/ 84 w 85"/>
                                          <a:gd name="T5" fmla="*/ 67 h 101"/>
                                          <a:gd name="T6" fmla="*/ 30 w 85"/>
                                          <a:gd name="T7" fmla="*/ 100 h 101"/>
                                          <a:gd name="T8" fmla="*/ 0 w 85"/>
                                          <a:gd name="T9" fmla="*/ 35 h 101"/>
                                          <a:gd name="T10" fmla="*/ 0 60000 65536"/>
                                          <a:gd name="T11" fmla="*/ 0 60000 65536"/>
                                          <a:gd name="T12" fmla="*/ 0 60000 65536"/>
                                          <a:gd name="T13" fmla="*/ 0 60000 65536"/>
                                          <a:gd name="T14" fmla="*/ 0 60000 65536"/>
                                          <a:gd name="T15" fmla="*/ 0 w 85"/>
                                          <a:gd name="T16" fmla="*/ 0 h 101"/>
                                          <a:gd name="T17" fmla="*/ 85 w 85"/>
                                          <a:gd name="T18" fmla="*/ 101 h 101"/>
                                        </a:gdLst>
                                        <a:ahLst/>
                                        <a:cxnLst>
                                          <a:cxn ang="T10">
                                            <a:pos x="T0" y="T1"/>
                                          </a:cxn>
                                          <a:cxn ang="T11">
                                            <a:pos x="T2" y="T3"/>
                                          </a:cxn>
                                          <a:cxn ang="T12">
                                            <a:pos x="T4" y="T5"/>
                                          </a:cxn>
                                          <a:cxn ang="T13">
                                            <a:pos x="T6" y="T7"/>
                                          </a:cxn>
                                          <a:cxn ang="T14">
                                            <a:pos x="T8" y="T9"/>
                                          </a:cxn>
                                        </a:cxnLst>
                                        <a:rect l="T15" t="T16" r="T17" b="T18"/>
                                        <a:pathLst>
                                          <a:path w="85" h="101">
                                            <a:moveTo>
                                              <a:pt x="0" y="35"/>
                                            </a:moveTo>
                                            <a:lnTo>
                                              <a:pt x="54" y="0"/>
                                            </a:lnTo>
                                            <a:lnTo>
                                              <a:pt x="84" y="67"/>
                                            </a:lnTo>
                                            <a:lnTo>
                                              <a:pt x="30" y="100"/>
                                            </a:lnTo>
                                            <a:lnTo>
                                              <a:pt x="0" y="35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31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g:grpSp>
                                    <wpg:cNvPr id="277" name="Group 277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400955" y="4191253"/>
                                        <a:ext cx="99" cy="91"/>
                                        <a:chOff x="6400955" y="4191253"/>
                                        <a:chExt cx="99" cy="91"/>
                                      </a:xfrm>
                                    </wpg:grpSpPr>
                                    <wps:wsp>
                                      <wps:cNvPr id="278" name="Freeform 1217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401016" y="4191253"/>
                                          <a:ext cx="38" cy="55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0 w 38"/>
                                            <a:gd name="T1" fmla="*/ 33 h 55"/>
                                            <a:gd name="T2" fmla="*/ 9 w 38"/>
                                            <a:gd name="T3" fmla="*/ 25 h 55"/>
                                            <a:gd name="T4" fmla="*/ 14 w 38"/>
                                            <a:gd name="T5" fmla="*/ 9 h 55"/>
                                            <a:gd name="T6" fmla="*/ 21 w 38"/>
                                            <a:gd name="T7" fmla="*/ 4 h 55"/>
                                            <a:gd name="T8" fmla="*/ 25 w 38"/>
                                            <a:gd name="T9" fmla="*/ 0 h 55"/>
                                            <a:gd name="T10" fmla="*/ 27 w 38"/>
                                            <a:gd name="T11" fmla="*/ 1 h 55"/>
                                            <a:gd name="T12" fmla="*/ 28 w 38"/>
                                            <a:gd name="T13" fmla="*/ 5 h 55"/>
                                            <a:gd name="T14" fmla="*/ 35 w 38"/>
                                            <a:gd name="T15" fmla="*/ 13 h 55"/>
                                            <a:gd name="T16" fmla="*/ 37 w 38"/>
                                            <a:gd name="T17" fmla="*/ 26 h 55"/>
                                            <a:gd name="T18" fmla="*/ 35 w 38"/>
                                            <a:gd name="T19" fmla="*/ 36 h 55"/>
                                            <a:gd name="T20" fmla="*/ 24 w 38"/>
                                            <a:gd name="T21" fmla="*/ 46 h 55"/>
                                            <a:gd name="T22" fmla="*/ 4 w 38"/>
                                            <a:gd name="T23" fmla="*/ 54 h 55"/>
                                            <a:gd name="T24" fmla="*/ 0 w 38"/>
                                            <a:gd name="T25" fmla="*/ 33 h 55"/>
                                            <a:gd name="T26" fmla="*/ 0 60000 65536"/>
                                            <a:gd name="T27" fmla="*/ 0 60000 65536"/>
                                            <a:gd name="T28" fmla="*/ 0 60000 65536"/>
                                            <a:gd name="T29" fmla="*/ 0 60000 65536"/>
                                            <a:gd name="T30" fmla="*/ 0 60000 65536"/>
                                            <a:gd name="T31" fmla="*/ 0 60000 65536"/>
                                            <a:gd name="T32" fmla="*/ 0 60000 65536"/>
                                            <a:gd name="T33" fmla="*/ 0 60000 65536"/>
                                            <a:gd name="T34" fmla="*/ 0 60000 65536"/>
                                            <a:gd name="T35" fmla="*/ 0 60000 65536"/>
                                            <a:gd name="T36" fmla="*/ 0 60000 65536"/>
                                            <a:gd name="T37" fmla="*/ 0 60000 65536"/>
                                            <a:gd name="T38" fmla="*/ 0 60000 65536"/>
                                            <a:gd name="T39" fmla="*/ 0 w 38"/>
                                            <a:gd name="T40" fmla="*/ 0 h 55"/>
                                            <a:gd name="T41" fmla="*/ 38 w 38"/>
                                            <a:gd name="T42" fmla="*/ 55 h 55"/>
                                          </a:gdLst>
                                          <a:ahLst/>
                                          <a:cxnLst>
                                            <a:cxn ang="T26">
                                              <a:pos x="T0" y="T1"/>
                                            </a:cxn>
                                            <a:cxn ang="T27">
                                              <a:pos x="T2" y="T3"/>
                                            </a:cxn>
                                            <a:cxn ang="T28">
                                              <a:pos x="T4" y="T5"/>
                                            </a:cxn>
                                            <a:cxn ang="T29">
                                              <a:pos x="T6" y="T7"/>
                                            </a:cxn>
                                            <a:cxn ang="T30">
                                              <a:pos x="T8" y="T9"/>
                                            </a:cxn>
                                            <a:cxn ang="T31">
                                              <a:pos x="T10" y="T11"/>
                                            </a:cxn>
                                            <a:cxn ang="T32">
                                              <a:pos x="T12" y="T13"/>
                                            </a:cxn>
                                            <a:cxn ang="T33">
                                              <a:pos x="T14" y="T15"/>
                                            </a:cxn>
                                            <a:cxn ang="T34">
                                              <a:pos x="T16" y="T17"/>
                                            </a:cxn>
                                            <a:cxn ang="T35">
                                              <a:pos x="T18" y="T19"/>
                                            </a:cxn>
                                            <a:cxn ang="T36">
                                              <a:pos x="T20" y="T21"/>
                                            </a:cxn>
                                            <a:cxn ang="T37">
                                              <a:pos x="T22" y="T23"/>
                                            </a:cxn>
                                            <a:cxn ang="T38">
                                              <a:pos x="T24" y="T25"/>
                                            </a:cxn>
                                          </a:cxnLst>
                                          <a:rect l="T39" t="T40" r="T41" b="T42"/>
                                          <a:pathLst>
                                            <a:path w="38" h="55">
                                              <a:moveTo>
                                                <a:pt x="0" y="33"/>
                                              </a:moveTo>
                                              <a:lnTo>
                                                <a:pt x="9" y="25"/>
                                              </a:lnTo>
                                              <a:lnTo>
                                                <a:pt x="14" y="9"/>
                                              </a:lnTo>
                                              <a:lnTo>
                                                <a:pt x="21" y="4"/>
                                              </a:lnTo>
                                              <a:lnTo>
                                                <a:pt x="25" y="0"/>
                                              </a:lnTo>
                                              <a:lnTo>
                                                <a:pt x="27" y="1"/>
                                              </a:lnTo>
                                              <a:lnTo>
                                                <a:pt x="28" y="5"/>
                                              </a:lnTo>
                                              <a:lnTo>
                                                <a:pt x="35" y="13"/>
                                              </a:lnTo>
                                              <a:lnTo>
                                                <a:pt x="37" y="26"/>
                                              </a:lnTo>
                                              <a:lnTo>
                                                <a:pt x="35" y="36"/>
                                              </a:lnTo>
                                              <a:lnTo>
                                                <a:pt x="24" y="46"/>
                                              </a:lnTo>
                                              <a:lnTo>
                                                <a:pt x="4" y="54"/>
                                              </a:lnTo>
                                              <a:lnTo>
                                                <a:pt x="0" y="33"/>
                                              </a:lnTo>
                                            </a:path>
                                          </a:pathLst>
                                        </a:custGeom>
                                        <a:blipFill dpi="0" rotWithShape="0">
                                          <a:blip r:embed="rId23"/>
                                          <a:srcRect/>
                                          <a:tile tx="0" ty="0" sx="100000" sy="100000" flip="none" algn="tl"/>
                                        </a:blipFill>
                                        <a:ln w="9525" cap="rnd">
                                          <a:noFill/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/>
                                    </wps:wsp>
                                    <wps:wsp>
                                      <wps:cNvPr id="279" name="Freeform 121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400955" y="4191284"/>
                                          <a:ext cx="69" cy="60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0 w 69"/>
                                            <a:gd name="T1" fmla="*/ 59 h 60"/>
                                            <a:gd name="T2" fmla="*/ 28 w 69"/>
                                            <a:gd name="T3" fmla="*/ 49 h 60"/>
                                            <a:gd name="T4" fmla="*/ 49 w 69"/>
                                            <a:gd name="T5" fmla="*/ 37 h 60"/>
                                            <a:gd name="T6" fmla="*/ 68 w 69"/>
                                            <a:gd name="T7" fmla="*/ 26 h 60"/>
                                            <a:gd name="T8" fmla="*/ 61 w 69"/>
                                            <a:gd name="T9" fmla="*/ 0 h 60"/>
                                            <a:gd name="T10" fmla="*/ 25 w 69"/>
                                            <a:gd name="T11" fmla="*/ 16 h 60"/>
                                            <a:gd name="T12" fmla="*/ 3 w 69"/>
                                            <a:gd name="T13" fmla="*/ 24 h 60"/>
                                            <a:gd name="T14" fmla="*/ 2 w 69"/>
                                            <a:gd name="T15" fmla="*/ 20 h 60"/>
                                            <a:gd name="T16" fmla="*/ 0 w 69"/>
                                            <a:gd name="T17" fmla="*/ 59 h 60"/>
                                            <a:gd name="T18" fmla="*/ 0 60000 65536"/>
                                            <a:gd name="T19" fmla="*/ 0 60000 65536"/>
                                            <a:gd name="T20" fmla="*/ 0 60000 65536"/>
                                            <a:gd name="T21" fmla="*/ 0 60000 65536"/>
                                            <a:gd name="T22" fmla="*/ 0 60000 65536"/>
                                            <a:gd name="T23" fmla="*/ 0 60000 65536"/>
                                            <a:gd name="T24" fmla="*/ 0 60000 65536"/>
                                            <a:gd name="T25" fmla="*/ 0 60000 65536"/>
                                            <a:gd name="T26" fmla="*/ 0 60000 65536"/>
                                            <a:gd name="T27" fmla="*/ 0 w 69"/>
                                            <a:gd name="T28" fmla="*/ 0 h 60"/>
                                            <a:gd name="T29" fmla="*/ 69 w 69"/>
                                            <a:gd name="T30" fmla="*/ 60 h 60"/>
                                          </a:gdLst>
                                          <a:ahLst/>
                                          <a:cxnLst>
                                            <a:cxn ang="T18">
                                              <a:pos x="T0" y="T1"/>
                                            </a:cxn>
                                            <a:cxn ang="T19">
                                              <a:pos x="T2" y="T3"/>
                                            </a:cxn>
                                            <a:cxn ang="T20">
                                              <a:pos x="T4" y="T5"/>
                                            </a:cxn>
                                            <a:cxn ang="T21">
                                              <a:pos x="T6" y="T7"/>
                                            </a:cxn>
                                            <a:cxn ang="T22">
                                              <a:pos x="T8" y="T9"/>
                                            </a:cxn>
                                            <a:cxn ang="T23">
                                              <a:pos x="T10" y="T11"/>
                                            </a:cxn>
                                            <a:cxn ang="T24">
                                              <a:pos x="T12" y="T13"/>
                                            </a:cxn>
                                            <a:cxn ang="T25">
                                              <a:pos x="T14" y="T15"/>
                                            </a:cxn>
                                            <a:cxn ang="T26">
                                              <a:pos x="T16" y="T17"/>
                                            </a:cxn>
                                          </a:cxnLst>
                                          <a:rect l="T27" t="T28" r="T29" b="T30"/>
                                          <a:pathLst>
                                            <a:path w="69" h="60">
                                              <a:moveTo>
                                                <a:pt x="0" y="59"/>
                                              </a:moveTo>
                                              <a:lnTo>
                                                <a:pt x="28" y="49"/>
                                              </a:lnTo>
                                              <a:lnTo>
                                                <a:pt x="49" y="37"/>
                                              </a:lnTo>
                                              <a:lnTo>
                                                <a:pt x="68" y="26"/>
                                              </a:lnTo>
                                              <a:lnTo>
                                                <a:pt x="61" y="0"/>
                                              </a:lnTo>
                                              <a:lnTo>
                                                <a:pt x="25" y="16"/>
                                              </a:lnTo>
                                              <a:lnTo>
                                                <a:pt x="3" y="24"/>
                                              </a:lnTo>
                                              <a:lnTo>
                                                <a:pt x="2" y="20"/>
                                              </a:lnTo>
                                              <a:lnTo>
                                                <a:pt x="0" y="59"/>
                                              </a:lnTo>
                                            </a:path>
                                          </a:pathLst>
                                        </a:custGeom>
                                        <a:blipFill dpi="0" rotWithShape="0">
                                          <a:blip r:embed="rId28"/>
                                          <a:srcRect/>
                                          <a:tile tx="0" ty="0" sx="100000" sy="100000" flip="none" algn="tl"/>
                                        </a:blipFill>
                                        <a:ln w="9525" cap="rnd">
                                          <a:noFill/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/>
                                    </wps:wsp>
                                  </wpg:grpSp>
                                </wpg:grpSp>
                              </wpg:grpSp>
                            </wpg:grpSp>
                            <wpg:grpSp>
                              <wpg:cNvPr id="269" name="Group 269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400954" y="4191694"/>
                                  <a:ext cx="101" cy="78"/>
                                  <a:chOff x="6400954" y="4191694"/>
                                  <a:chExt cx="101" cy="78"/>
                                </a:xfrm>
                              </wpg:grpSpPr>
                              <wps:wsp>
                                <wps:cNvPr id="270" name="Freeform 12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401009" y="4191694"/>
                                    <a:ext cx="46" cy="74"/>
                                  </a:xfrm>
                                  <a:custGeom>
                                    <a:avLst/>
                                    <a:gdLst>
                                      <a:gd name="T0" fmla="*/ 3 w 46"/>
                                      <a:gd name="T1" fmla="*/ 0 h 74"/>
                                      <a:gd name="T2" fmla="*/ 0 w 46"/>
                                      <a:gd name="T3" fmla="*/ 11 h 74"/>
                                      <a:gd name="T4" fmla="*/ 0 w 46"/>
                                      <a:gd name="T5" fmla="*/ 33 h 74"/>
                                      <a:gd name="T6" fmla="*/ 4 w 46"/>
                                      <a:gd name="T7" fmla="*/ 25 h 74"/>
                                      <a:gd name="T8" fmla="*/ 9 w 46"/>
                                      <a:gd name="T9" fmla="*/ 35 h 74"/>
                                      <a:gd name="T10" fmla="*/ 11 w 46"/>
                                      <a:gd name="T11" fmla="*/ 50 h 74"/>
                                      <a:gd name="T12" fmla="*/ 18 w 46"/>
                                      <a:gd name="T13" fmla="*/ 63 h 74"/>
                                      <a:gd name="T14" fmla="*/ 29 w 46"/>
                                      <a:gd name="T15" fmla="*/ 71 h 74"/>
                                      <a:gd name="T16" fmla="*/ 37 w 46"/>
                                      <a:gd name="T17" fmla="*/ 73 h 74"/>
                                      <a:gd name="T18" fmla="*/ 45 w 46"/>
                                      <a:gd name="T19" fmla="*/ 71 h 74"/>
                                      <a:gd name="T20" fmla="*/ 45 w 46"/>
                                      <a:gd name="T21" fmla="*/ 57 h 74"/>
                                      <a:gd name="T22" fmla="*/ 39 w 46"/>
                                      <a:gd name="T23" fmla="*/ 36 h 74"/>
                                      <a:gd name="T24" fmla="*/ 35 w 46"/>
                                      <a:gd name="T25" fmla="*/ 41 h 74"/>
                                      <a:gd name="T26" fmla="*/ 29 w 46"/>
                                      <a:gd name="T27" fmla="*/ 41 h 74"/>
                                      <a:gd name="T28" fmla="*/ 20 w 46"/>
                                      <a:gd name="T29" fmla="*/ 40 h 74"/>
                                      <a:gd name="T30" fmla="*/ 14 w 46"/>
                                      <a:gd name="T31" fmla="*/ 31 h 74"/>
                                      <a:gd name="T32" fmla="*/ 8 w 46"/>
                                      <a:gd name="T33" fmla="*/ 19 h 74"/>
                                      <a:gd name="T34" fmla="*/ 3 w 46"/>
                                      <a:gd name="T35" fmla="*/ 0 h 74"/>
                                      <a:gd name="T36" fmla="*/ 0 60000 65536"/>
                                      <a:gd name="T37" fmla="*/ 0 60000 65536"/>
                                      <a:gd name="T38" fmla="*/ 0 60000 65536"/>
                                      <a:gd name="T39" fmla="*/ 0 60000 65536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w 46"/>
                                      <a:gd name="T55" fmla="*/ 0 h 74"/>
                                      <a:gd name="T56" fmla="*/ 46 w 46"/>
                                      <a:gd name="T57" fmla="*/ 74 h 74"/>
                                    </a:gdLst>
                                    <a:ahLst/>
                                    <a:cxnLst>
                                      <a:cxn ang="T36">
                                        <a:pos x="T0" y="T1"/>
                                      </a:cxn>
                                      <a:cxn ang="T37">
                                        <a:pos x="T2" y="T3"/>
                                      </a:cxn>
                                      <a:cxn ang="T38">
                                        <a:pos x="T4" y="T5"/>
                                      </a:cxn>
                                      <a:cxn ang="T39">
                                        <a:pos x="T6" y="T7"/>
                                      </a:cxn>
                                      <a:cxn ang="T40">
                                        <a:pos x="T8" y="T9"/>
                                      </a:cxn>
                                      <a:cxn ang="T41">
                                        <a:pos x="T10" y="T11"/>
                                      </a:cxn>
                                      <a:cxn ang="T42">
                                        <a:pos x="T12" y="T13"/>
                                      </a:cxn>
                                      <a:cxn ang="T43">
                                        <a:pos x="T14" y="T15"/>
                                      </a:cxn>
                                      <a:cxn ang="T44">
                                        <a:pos x="T16" y="T17"/>
                                      </a:cxn>
                                      <a:cxn ang="T45">
                                        <a:pos x="T18" y="T19"/>
                                      </a:cxn>
                                      <a:cxn ang="T46">
                                        <a:pos x="T20" y="T21"/>
                                      </a:cxn>
                                      <a:cxn ang="T47">
                                        <a:pos x="T22" y="T23"/>
                                      </a:cxn>
                                      <a:cxn ang="T48">
                                        <a:pos x="T24" y="T25"/>
                                      </a:cxn>
                                      <a:cxn ang="T49">
                                        <a:pos x="T26" y="T27"/>
                                      </a:cxn>
                                      <a:cxn ang="T50">
                                        <a:pos x="T28" y="T29"/>
                                      </a:cxn>
                                      <a:cxn ang="T51">
                                        <a:pos x="T30" y="T31"/>
                                      </a:cxn>
                                      <a:cxn ang="T52">
                                        <a:pos x="T32" y="T33"/>
                                      </a:cxn>
                                      <a:cxn ang="T53">
                                        <a:pos x="T34" y="T35"/>
                                      </a:cxn>
                                    </a:cxnLst>
                                    <a:rect l="T54" t="T55" r="T56" b="T57"/>
                                    <a:pathLst>
                                      <a:path w="46" h="74">
                                        <a:moveTo>
                                          <a:pt x="3" y="0"/>
                                        </a:moveTo>
                                        <a:lnTo>
                                          <a:pt x="0" y="11"/>
                                        </a:lnTo>
                                        <a:lnTo>
                                          <a:pt x="0" y="33"/>
                                        </a:lnTo>
                                        <a:lnTo>
                                          <a:pt x="4" y="25"/>
                                        </a:lnTo>
                                        <a:lnTo>
                                          <a:pt x="9" y="35"/>
                                        </a:lnTo>
                                        <a:lnTo>
                                          <a:pt x="11" y="50"/>
                                        </a:lnTo>
                                        <a:lnTo>
                                          <a:pt x="18" y="63"/>
                                        </a:lnTo>
                                        <a:lnTo>
                                          <a:pt x="29" y="71"/>
                                        </a:lnTo>
                                        <a:lnTo>
                                          <a:pt x="37" y="73"/>
                                        </a:lnTo>
                                        <a:lnTo>
                                          <a:pt x="45" y="71"/>
                                        </a:lnTo>
                                        <a:lnTo>
                                          <a:pt x="45" y="57"/>
                                        </a:lnTo>
                                        <a:lnTo>
                                          <a:pt x="39" y="36"/>
                                        </a:lnTo>
                                        <a:lnTo>
                                          <a:pt x="35" y="41"/>
                                        </a:lnTo>
                                        <a:lnTo>
                                          <a:pt x="29" y="41"/>
                                        </a:lnTo>
                                        <a:lnTo>
                                          <a:pt x="20" y="40"/>
                                        </a:lnTo>
                                        <a:lnTo>
                                          <a:pt x="14" y="31"/>
                                        </a:lnTo>
                                        <a:lnTo>
                                          <a:pt x="8" y="19"/>
                                        </a:lnTo>
                                        <a:lnTo>
                                          <a:pt x="3" y="0"/>
                                        </a:lnTo>
                                      </a:path>
                                    </a:pathLst>
                                  </a:custGeom>
                                  <a:blipFill dpi="0" rotWithShape="0">
                                    <a:blip r:embed="rId32"/>
                                    <a:srcRect/>
                                    <a:tile tx="0" ty="0" sx="100000" sy="100000" flip="none" algn="tl"/>
                                  </a:blipFill>
                                  <a:ln w="9525" cap="rnd">
                                    <a:noFill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271" name="Freeform 12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400954" y="4191696"/>
                                    <a:ext cx="43" cy="76"/>
                                  </a:xfrm>
                                  <a:custGeom>
                                    <a:avLst/>
                                    <a:gdLst>
                                      <a:gd name="T0" fmla="*/ 41 w 43"/>
                                      <a:gd name="T1" fmla="*/ 0 h 76"/>
                                      <a:gd name="T2" fmla="*/ 42 w 43"/>
                                      <a:gd name="T3" fmla="*/ 30 h 76"/>
                                      <a:gd name="T4" fmla="*/ 39 w 43"/>
                                      <a:gd name="T5" fmla="*/ 22 h 76"/>
                                      <a:gd name="T6" fmla="*/ 36 w 43"/>
                                      <a:gd name="T7" fmla="*/ 32 h 76"/>
                                      <a:gd name="T8" fmla="*/ 33 w 43"/>
                                      <a:gd name="T9" fmla="*/ 46 h 76"/>
                                      <a:gd name="T10" fmla="*/ 29 w 43"/>
                                      <a:gd name="T11" fmla="*/ 58 h 76"/>
                                      <a:gd name="T12" fmla="*/ 21 w 43"/>
                                      <a:gd name="T13" fmla="*/ 67 h 76"/>
                                      <a:gd name="T14" fmla="*/ 13 w 43"/>
                                      <a:gd name="T15" fmla="*/ 73 h 76"/>
                                      <a:gd name="T16" fmla="*/ 5 w 43"/>
                                      <a:gd name="T17" fmla="*/ 75 h 76"/>
                                      <a:gd name="T18" fmla="*/ 3 w 43"/>
                                      <a:gd name="T19" fmla="*/ 71 h 76"/>
                                      <a:gd name="T20" fmla="*/ 0 w 43"/>
                                      <a:gd name="T21" fmla="*/ 64 h 76"/>
                                      <a:gd name="T22" fmla="*/ 0 w 43"/>
                                      <a:gd name="T23" fmla="*/ 57 h 76"/>
                                      <a:gd name="T24" fmla="*/ 1 w 43"/>
                                      <a:gd name="T25" fmla="*/ 49 h 76"/>
                                      <a:gd name="T26" fmla="*/ 4 w 43"/>
                                      <a:gd name="T27" fmla="*/ 36 h 76"/>
                                      <a:gd name="T28" fmla="*/ 10 w 43"/>
                                      <a:gd name="T29" fmla="*/ 41 h 76"/>
                                      <a:gd name="T30" fmla="*/ 20 w 43"/>
                                      <a:gd name="T31" fmla="*/ 41 h 76"/>
                                      <a:gd name="T32" fmla="*/ 26 w 43"/>
                                      <a:gd name="T33" fmla="*/ 40 h 76"/>
                                      <a:gd name="T34" fmla="*/ 37 w 43"/>
                                      <a:gd name="T35" fmla="*/ 15 h 76"/>
                                      <a:gd name="T36" fmla="*/ 41 w 43"/>
                                      <a:gd name="T37" fmla="*/ 0 h 76"/>
                                      <a:gd name="T38" fmla="*/ 0 60000 65536"/>
                                      <a:gd name="T39" fmla="*/ 0 60000 65536"/>
                                      <a:gd name="T40" fmla="*/ 0 60000 65536"/>
                                      <a:gd name="T41" fmla="*/ 0 60000 65536"/>
                                      <a:gd name="T42" fmla="*/ 0 60000 65536"/>
                                      <a:gd name="T43" fmla="*/ 0 60000 65536"/>
                                      <a:gd name="T44" fmla="*/ 0 60000 65536"/>
                                      <a:gd name="T45" fmla="*/ 0 60000 65536"/>
                                      <a:gd name="T46" fmla="*/ 0 60000 65536"/>
                                      <a:gd name="T47" fmla="*/ 0 60000 65536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w 43"/>
                                      <a:gd name="T58" fmla="*/ 0 h 76"/>
                                      <a:gd name="T59" fmla="*/ 43 w 43"/>
                                      <a:gd name="T60" fmla="*/ 76 h 76"/>
                                    </a:gdLst>
                                    <a:ahLst/>
                                    <a:cxnLst>
                                      <a:cxn ang="T38">
                                        <a:pos x="T0" y="T1"/>
                                      </a:cxn>
                                      <a:cxn ang="T39">
                                        <a:pos x="T2" y="T3"/>
                                      </a:cxn>
                                      <a:cxn ang="T40">
                                        <a:pos x="T4" y="T5"/>
                                      </a:cxn>
                                      <a:cxn ang="T41">
                                        <a:pos x="T6" y="T7"/>
                                      </a:cxn>
                                      <a:cxn ang="T42">
                                        <a:pos x="T8" y="T9"/>
                                      </a:cxn>
                                      <a:cxn ang="T43">
                                        <a:pos x="T10" y="T11"/>
                                      </a:cxn>
                                      <a:cxn ang="T44">
                                        <a:pos x="T12" y="T13"/>
                                      </a:cxn>
                                      <a:cxn ang="T45">
                                        <a:pos x="T14" y="T15"/>
                                      </a:cxn>
                                      <a:cxn ang="T46">
                                        <a:pos x="T16" y="T17"/>
                                      </a:cxn>
                                      <a:cxn ang="T47">
                                        <a:pos x="T18" y="T19"/>
                                      </a:cxn>
                                      <a:cxn ang="T48">
                                        <a:pos x="T20" y="T21"/>
                                      </a:cxn>
                                      <a:cxn ang="T49">
                                        <a:pos x="T22" y="T23"/>
                                      </a:cxn>
                                      <a:cxn ang="T50">
                                        <a:pos x="T24" y="T25"/>
                                      </a:cxn>
                                      <a:cxn ang="T51">
                                        <a:pos x="T26" y="T27"/>
                                      </a:cxn>
                                      <a:cxn ang="T52">
                                        <a:pos x="T28" y="T29"/>
                                      </a:cxn>
                                      <a:cxn ang="T53">
                                        <a:pos x="T30" y="T31"/>
                                      </a:cxn>
                                      <a:cxn ang="T54">
                                        <a:pos x="T32" y="T33"/>
                                      </a:cxn>
                                      <a:cxn ang="T55">
                                        <a:pos x="T34" y="T35"/>
                                      </a:cxn>
                                      <a:cxn ang="T56">
                                        <a:pos x="T36" y="T37"/>
                                      </a:cxn>
                                    </a:cxnLst>
                                    <a:rect l="T57" t="T58" r="T59" b="T60"/>
                                    <a:pathLst>
                                      <a:path w="43" h="76">
                                        <a:moveTo>
                                          <a:pt x="41" y="0"/>
                                        </a:moveTo>
                                        <a:lnTo>
                                          <a:pt x="42" y="30"/>
                                        </a:lnTo>
                                        <a:lnTo>
                                          <a:pt x="39" y="22"/>
                                        </a:lnTo>
                                        <a:lnTo>
                                          <a:pt x="36" y="32"/>
                                        </a:lnTo>
                                        <a:lnTo>
                                          <a:pt x="33" y="46"/>
                                        </a:lnTo>
                                        <a:lnTo>
                                          <a:pt x="29" y="58"/>
                                        </a:lnTo>
                                        <a:lnTo>
                                          <a:pt x="21" y="67"/>
                                        </a:lnTo>
                                        <a:lnTo>
                                          <a:pt x="13" y="73"/>
                                        </a:lnTo>
                                        <a:lnTo>
                                          <a:pt x="5" y="75"/>
                                        </a:lnTo>
                                        <a:lnTo>
                                          <a:pt x="3" y="71"/>
                                        </a:lnTo>
                                        <a:lnTo>
                                          <a:pt x="0" y="64"/>
                                        </a:lnTo>
                                        <a:lnTo>
                                          <a:pt x="0" y="57"/>
                                        </a:lnTo>
                                        <a:lnTo>
                                          <a:pt x="1" y="49"/>
                                        </a:lnTo>
                                        <a:lnTo>
                                          <a:pt x="4" y="36"/>
                                        </a:lnTo>
                                        <a:lnTo>
                                          <a:pt x="10" y="41"/>
                                        </a:lnTo>
                                        <a:lnTo>
                                          <a:pt x="20" y="41"/>
                                        </a:lnTo>
                                        <a:lnTo>
                                          <a:pt x="26" y="40"/>
                                        </a:lnTo>
                                        <a:lnTo>
                                          <a:pt x="37" y="15"/>
                                        </a:lnTo>
                                        <a:lnTo>
                                          <a:pt x="41" y="0"/>
                                        </a:lnTo>
                                      </a:path>
                                    </a:pathLst>
                                  </a:custGeom>
                                  <a:blipFill dpi="0" rotWithShape="0">
                                    <a:blip r:embed="rId32"/>
                                    <a:srcRect/>
                                    <a:tile tx="0" ty="0" sx="100000" sy="100000" flip="none" algn="tl"/>
                                  </a:blipFill>
                                  <a:ln w="9525" cap="rnd">
                                    <a:noFill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</wpg:grpSp>
                          </wpg:grpSp>
                          <wpg:grpSp>
                            <wpg:cNvPr id="129" name="Group 129"/>
                            <wpg:cNvGrpSpPr>
                              <a:grpSpLocks/>
                            </wpg:cNvGrpSpPr>
                            <wpg:grpSpPr bwMode="auto">
                              <a:xfrm>
                                <a:off x="6400809" y="4191001"/>
                                <a:ext cx="1170" cy="798"/>
                                <a:chOff x="6400809" y="4191001"/>
                                <a:chExt cx="1170" cy="798"/>
                              </a:xfrm>
                            </wpg:grpSpPr>
                            <wpg:grpSp>
                              <wpg:cNvPr id="130" name="Group 13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401187" y="4191039"/>
                                  <a:ext cx="153" cy="691"/>
                                  <a:chOff x="6401187" y="4191039"/>
                                  <a:chExt cx="153" cy="691"/>
                                </a:xfrm>
                              </wpg:grpSpPr>
                              <wpg:grpSp>
                                <wpg:cNvPr id="252" name="Group 252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1222" y="4191039"/>
                                    <a:ext cx="84" cy="112"/>
                                    <a:chOff x="6401222" y="4191039"/>
                                    <a:chExt cx="84" cy="112"/>
                                  </a:xfrm>
                                </wpg:grpSpPr>
                                <wps:wsp>
                                  <wps:cNvPr id="261" name="Freeform 1225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233" y="4191044"/>
                                      <a:ext cx="65" cy="107"/>
                                    </a:xfrm>
                                    <a:custGeom>
                                      <a:avLst/>
                                      <a:gdLst>
                                        <a:gd name="T0" fmla="*/ 15 w 65"/>
                                        <a:gd name="T1" fmla="*/ 99 h 107"/>
                                        <a:gd name="T2" fmla="*/ 15 w 65"/>
                                        <a:gd name="T3" fmla="*/ 83 h 107"/>
                                        <a:gd name="T4" fmla="*/ 10 w 65"/>
                                        <a:gd name="T5" fmla="*/ 74 h 107"/>
                                        <a:gd name="T6" fmla="*/ 7 w 65"/>
                                        <a:gd name="T7" fmla="*/ 67 h 107"/>
                                        <a:gd name="T8" fmla="*/ 3 w 65"/>
                                        <a:gd name="T9" fmla="*/ 59 h 107"/>
                                        <a:gd name="T10" fmla="*/ 1 w 65"/>
                                        <a:gd name="T11" fmla="*/ 52 h 107"/>
                                        <a:gd name="T12" fmla="*/ 0 w 65"/>
                                        <a:gd name="T13" fmla="*/ 46 h 107"/>
                                        <a:gd name="T14" fmla="*/ 0 w 65"/>
                                        <a:gd name="T15" fmla="*/ 32 h 107"/>
                                        <a:gd name="T16" fmla="*/ 1 w 65"/>
                                        <a:gd name="T17" fmla="*/ 23 h 107"/>
                                        <a:gd name="T18" fmla="*/ 5 w 65"/>
                                        <a:gd name="T19" fmla="*/ 14 h 107"/>
                                        <a:gd name="T20" fmla="*/ 10 w 65"/>
                                        <a:gd name="T21" fmla="*/ 8 h 107"/>
                                        <a:gd name="T22" fmla="*/ 13 w 65"/>
                                        <a:gd name="T23" fmla="*/ 5 h 107"/>
                                        <a:gd name="T24" fmla="*/ 20 w 65"/>
                                        <a:gd name="T25" fmla="*/ 2 h 107"/>
                                        <a:gd name="T26" fmla="*/ 29 w 65"/>
                                        <a:gd name="T27" fmla="*/ 0 h 107"/>
                                        <a:gd name="T28" fmla="*/ 39 w 65"/>
                                        <a:gd name="T29" fmla="*/ 1 h 107"/>
                                        <a:gd name="T30" fmla="*/ 47 w 65"/>
                                        <a:gd name="T31" fmla="*/ 3 h 107"/>
                                        <a:gd name="T32" fmla="*/ 56 w 65"/>
                                        <a:gd name="T33" fmla="*/ 9 h 107"/>
                                        <a:gd name="T34" fmla="*/ 60 w 65"/>
                                        <a:gd name="T35" fmla="*/ 14 h 107"/>
                                        <a:gd name="T36" fmla="*/ 63 w 65"/>
                                        <a:gd name="T37" fmla="*/ 19 h 107"/>
                                        <a:gd name="T38" fmla="*/ 64 w 65"/>
                                        <a:gd name="T39" fmla="*/ 26 h 107"/>
                                        <a:gd name="T40" fmla="*/ 64 w 65"/>
                                        <a:gd name="T41" fmla="*/ 39 h 107"/>
                                        <a:gd name="T42" fmla="*/ 61 w 65"/>
                                        <a:gd name="T43" fmla="*/ 50 h 107"/>
                                        <a:gd name="T44" fmla="*/ 57 w 65"/>
                                        <a:gd name="T45" fmla="*/ 61 h 107"/>
                                        <a:gd name="T46" fmla="*/ 53 w 65"/>
                                        <a:gd name="T47" fmla="*/ 69 h 107"/>
                                        <a:gd name="T48" fmla="*/ 50 w 65"/>
                                        <a:gd name="T49" fmla="*/ 75 h 107"/>
                                        <a:gd name="T50" fmla="*/ 46 w 65"/>
                                        <a:gd name="T51" fmla="*/ 83 h 107"/>
                                        <a:gd name="T52" fmla="*/ 45 w 65"/>
                                        <a:gd name="T53" fmla="*/ 95 h 107"/>
                                        <a:gd name="T54" fmla="*/ 44 w 65"/>
                                        <a:gd name="T55" fmla="*/ 101 h 107"/>
                                        <a:gd name="T56" fmla="*/ 38 w 65"/>
                                        <a:gd name="T57" fmla="*/ 105 h 107"/>
                                        <a:gd name="T58" fmla="*/ 31 w 65"/>
                                        <a:gd name="T59" fmla="*/ 106 h 107"/>
                                        <a:gd name="T60" fmla="*/ 23 w 65"/>
                                        <a:gd name="T61" fmla="*/ 105 h 107"/>
                                        <a:gd name="T62" fmla="*/ 18 w 65"/>
                                        <a:gd name="T63" fmla="*/ 102 h 107"/>
                                        <a:gd name="T64" fmla="*/ 15 w 65"/>
                                        <a:gd name="T65" fmla="*/ 99 h 107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  <a:gd name="T93" fmla="*/ 0 60000 65536"/>
                                        <a:gd name="T94" fmla="*/ 0 60000 65536"/>
                                        <a:gd name="T95" fmla="*/ 0 60000 65536"/>
                                        <a:gd name="T96" fmla="*/ 0 60000 65536"/>
                                        <a:gd name="T97" fmla="*/ 0 60000 65536"/>
                                        <a:gd name="T98" fmla="*/ 0 60000 65536"/>
                                        <a:gd name="T99" fmla="*/ 0 w 65"/>
                                        <a:gd name="T100" fmla="*/ 0 h 107"/>
                                        <a:gd name="T101" fmla="*/ 65 w 65"/>
                                        <a:gd name="T102" fmla="*/ 107 h 107"/>
                                      </a:gdLst>
                                      <a:ahLst/>
                                      <a:cxnLst>
                                        <a:cxn ang="T66">
                                          <a:pos x="T0" y="T1"/>
                                        </a:cxn>
                                        <a:cxn ang="T67">
                                          <a:pos x="T2" y="T3"/>
                                        </a:cxn>
                                        <a:cxn ang="T68">
                                          <a:pos x="T4" y="T5"/>
                                        </a:cxn>
                                        <a:cxn ang="T69">
                                          <a:pos x="T6" y="T7"/>
                                        </a:cxn>
                                        <a:cxn ang="T70">
                                          <a:pos x="T8" y="T9"/>
                                        </a:cxn>
                                        <a:cxn ang="T71">
                                          <a:pos x="T10" y="T11"/>
                                        </a:cxn>
                                        <a:cxn ang="T72">
                                          <a:pos x="T12" y="T13"/>
                                        </a:cxn>
                                        <a:cxn ang="T73">
                                          <a:pos x="T14" y="T15"/>
                                        </a:cxn>
                                        <a:cxn ang="T74">
                                          <a:pos x="T16" y="T17"/>
                                        </a:cxn>
                                        <a:cxn ang="T75">
                                          <a:pos x="T18" y="T19"/>
                                        </a:cxn>
                                        <a:cxn ang="T76">
                                          <a:pos x="T20" y="T21"/>
                                        </a:cxn>
                                        <a:cxn ang="T77">
                                          <a:pos x="T22" y="T23"/>
                                        </a:cxn>
                                        <a:cxn ang="T78">
                                          <a:pos x="T24" y="T25"/>
                                        </a:cxn>
                                        <a:cxn ang="T79">
                                          <a:pos x="T26" y="T27"/>
                                        </a:cxn>
                                        <a:cxn ang="T80">
                                          <a:pos x="T28" y="T29"/>
                                        </a:cxn>
                                        <a:cxn ang="T81">
                                          <a:pos x="T30" y="T31"/>
                                        </a:cxn>
                                        <a:cxn ang="T82">
                                          <a:pos x="T32" y="T33"/>
                                        </a:cxn>
                                        <a:cxn ang="T83">
                                          <a:pos x="T34" y="T35"/>
                                        </a:cxn>
                                        <a:cxn ang="T84">
                                          <a:pos x="T36" y="T37"/>
                                        </a:cxn>
                                        <a:cxn ang="T85">
                                          <a:pos x="T38" y="T39"/>
                                        </a:cxn>
                                        <a:cxn ang="T86">
                                          <a:pos x="T40" y="T41"/>
                                        </a:cxn>
                                        <a:cxn ang="T87">
                                          <a:pos x="T42" y="T43"/>
                                        </a:cxn>
                                        <a:cxn ang="T88">
                                          <a:pos x="T44" y="T45"/>
                                        </a:cxn>
                                        <a:cxn ang="T89">
                                          <a:pos x="T46" y="T47"/>
                                        </a:cxn>
                                        <a:cxn ang="T90">
                                          <a:pos x="T48" y="T49"/>
                                        </a:cxn>
                                        <a:cxn ang="T91">
                                          <a:pos x="T50" y="T51"/>
                                        </a:cxn>
                                        <a:cxn ang="T92">
                                          <a:pos x="T52" y="T53"/>
                                        </a:cxn>
                                        <a:cxn ang="T93">
                                          <a:pos x="T54" y="T55"/>
                                        </a:cxn>
                                        <a:cxn ang="T94">
                                          <a:pos x="T56" y="T57"/>
                                        </a:cxn>
                                        <a:cxn ang="T95">
                                          <a:pos x="T58" y="T59"/>
                                        </a:cxn>
                                        <a:cxn ang="T96">
                                          <a:pos x="T60" y="T61"/>
                                        </a:cxn>
                                        <a:cxn ang="T97">
                                          <a:pos x="T62" y="T63"/>
                                        </a:cxn>
                                        <a:cxn ang="T98">
                                          <a:pos x="T64" y="T65"/>
                                        </a:cxn>
                                      </a:cxnLst>
                                      <a:rect l="T99" t="T100" r="T101" b="T102"/>
                                      <a:pathLst>
                                        <a:path w="65" h="107">
                                          <a:moveTo>
                                            <a:pt x="15" y="99"/>
                                          </a:moveTo>
                                          <a:lnTo>
                                            <a:pt x="15" y="83"/>
                                          </a:lnTo>
                                          <a:lnTo>
                                            <a:pt x="10" y="74"/>
                                          </a:lnTo>
                                          <a:lnTo>
                                            <a:pt x="7" y="67"/>
                                          </a:lnTo>
                                          <a:lnTo>
                                            <a:pt x="3" y="59"/>
                                          </a:lnTo>
                                          <a:lnTo>
                                            <a:pt x="1" y="52"/>
                                          </a:lnTo>
                                          <a:lnTo>
                                            <a:pt x="0" y="46"/>
                                          </a:lnTo>
                                          <a:lnTo>
                                            <a:pt x="0" y="32"/>
                                          </a:lnTo>
                                          <a:lnTo>
                                            <a:pt x="1" y="23"/>
                                          </a:lnTo>
                                          <a:lnTo>
                                            <a:pt x="5" y="14"/>
                                          </a:lnTo>
                                          <a:lnTo>
                                            <a:pt x="10" y="8"/>
                                          </a:lnTo>
                                          <a:lnTo>
                                            <a:pt x="13" y="5"/>
                                          </a:lnTo>
                                          <a:lnTo>
                                            <a:pt x="20" y="2"/>
                                          </a:lnTo>
                                          <a:lnTo>
                                            <a:pt x="29" y="0"/>
                                          </a:lnTo>
                                          <a:lnTo>
                                            <a:pt x="39" y="1"/>
                                          </a:lnTo>
                                          <a:lnTo>
                                            <a:pt x="47" y="3"/>
                                          </a:lnTo>
                                          <a:lnTo>
                                            <a:pt x="56" y="9"/>
                                          </a:lnTo>
                                          <a:lnTo>
                                            <a:pt x="60" y="14"/>
                                          </a:lnTo>
                                          <a:lnTo>
                                            <a:pt x="63" y="19"/>
                                          </a:lnTo>
                                          <a:lnTo>
                                            <a:pt x="64" y="26"/>
                                          </a:lnTo>
                                          <a:lnTo>
                                            <a:pt x="64" y="39"/>
                                          </a:lnTo>
                                          <a:lnTo>
                                            <a:pt x="61" y="50"/>
                                          </a:lnTo>
                                          <a:lnTo>
                                            <a:pt x="57" y="61"/>
                                          </a:lnTo>
                                          <a:lnTo>
                                            <a:pt x="53" y="69"/>
                                          </a:lnTo>
                                          <a:lnTo>
                                            <a:pt x="50" y="75"/>
                                          </a:lnTo>
                                          <a:lnTo>
                                            <a:pt x="46" y="83"/>
                                          </a:lnTo>
                                          <a:lnTo>
                                            <a:pt x="45" y="95"/>
                                          </a:lnTo>
                                          <a:lnTo>
                                            <a:pt x="44" y="101"/>
                                          </a:lnTo>
                                          <a:lnTo>
                                            <a:pt x="38" y="105"/>
                                          </a:lnTo>
                                          <a:lnTo>
                                            <a:pt x="31" y="106"/>
                                          </a:lnTo>
                                          <a:lnTo>
                                            <a:pt x="23" y="105"/>
                                          </a:lnTo>
                                          <a:lnTo>
                                            <a:pt x="18" y="102"/>
                                          </a:lnTo>
                                          <a:lnTo>
                                            <a:pt x="15" y="99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15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262" name="Freeform 1226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222" y="4191039"/>
                                      <a:ext cx="84" cy="73"/>
                                    </a:xfrm>
                                    <a:custGeom>
                                      <a:avLst/>
                                      <a:gdLst>
                                        <a:gd name="T0" fmla="*/ 6 w 84"/>
                                        <a:gd name="T1" fmla="*/ 62 h 73"/>
                                        <a:gd name="T2" fmla="*/ 1 w 84"/>
                                        <a:gd name="T3" fmla="*/ 55 h 73"/>
                                        <a:gd name="T4" fmla="*/ 0 w 84"/>
                                        <a:gd name="T5" fmla="*/ 47 h 73"/>
                                        <a:gd name="T6" fmla="*/ 0 w 84"/>
                                        <a:gd name="T7" fmla="*/ 37 h 73"/>
                                        <a:gd name="T8" fmla="*/ 0 w 84"/>
                                        <a:gd name="T9" fmla="*/ 29 h 73"/>
                                        <a:gd name="T10" fmla="*/ 4 w 84"/>
                                        <a:gd name="T11" fmla="*/ 20 h 73"/>
                                        <a:gd name="T12" fmla="*/ 9 w 84"/>
                                        <a:gd name="T13" fmla="*/ 14 h 73"/>
                                        <a:gd name="T14" fmla="*/ 14 w 84"/>
                                        <a:gd name="T15" fmla="*/ 9 h 73"/>
                                        <a:gd name="T16" fmla="*/ 22 w 84"/>
                                        <a:gd name="T17" fmla="*/ 3 h 73"/>
                                        <a:gd name="T18" fmla="*/ 28 w 84"/>
                                        <a:gd name="T19" fmla="*/ 1 h 73"/>
                                        <a:gd name="T20" fmla="*/ 41 w 84"/>
                                        <a:gd name="T21" fmla="*/ 0 h 73"/>
                                        <a:gd name="T22" fmla="*/ 52 w 84"/>
                                        <a:gd name="T23" fmla="*/ 0 h 73"/>
                                        <a:gd name="T24" fmla="*/ 60 w 84"/>
                                        <a:gd name="T25" fmla="*/ 3 h 73"/>
                                        <a:gd name="T26" fmla="*/ 67 w 84"/>
                                        <a:gd name="T27" fmla="*/ 5 h 73"/>
                                        <a:gd name="T28" fmla="*/ 73 w 84"/>
                                        <a:gd name="T29" fmla="*/ 12 h 73"/>
                                        <a:gd name="T30" fmla="*/ 77 w 84"/>
                                        <a:gd name="T31" fmla="*/ 18 h 73"/>
                                        <a:gd name="T32" fmla="*/ 81 w 84"/>
                                        <a:gd name="T33" fmla="*/ 24 h 73"/>
                                        <a:gd name="T34" fmla="*/ 83 w 84"/>
                                        <a:gd name="T35" fmla="*/ 31 h 73"/>
                                        <a:gd name="T36" fmla="*/ 83 w 84"/>
                                        <a:gd name="T37" fmla="*/ 44 h 73"/>
                                        <a:gd name="T38" fmla="*/ 83 w 84"/>
                                        <a:gd name="T39" fmla="*/ 53 h 73"/>
                                        <a:gd name="T40" fmla="*/ 80 w 84"/>
                                        <a:gd name="T41" fmla="*/ 57 h 73"/>
                                        <a:gd name="T42" fmla="*/ 76 w 84"/>
                                        <a:gd name="T43" fmla="*/ 63 h 73"/>
                                        <a:gd name="T44" fmla="*/ 73 w 84"/>
                                        <a:gd name="T45" fmla="*/ 67 h 73"/>
                                        <a:gd name="T46" fmla="*/ 65 w 84"/>
                                        <a:gd name="T47" fmla="*/ 70 h 73"/>
                                        <a:gd name="T48" fmla="*/ 57 w 84"/>
                                        <a:gd name="T49" fmla="*/ 72 h 73"/>
                                        <a:gd name="T50" fmla="*/ 63 w 84"/>
                                        <a:gd name="T51" fmla="*/ 63 h 73"/>
                                        <a:gd name="T52" fmla="*/ 69 w 84"/>
                                        <a:gd name="T53" fmla="*/ 47 h 73"/>
                                        <a:gd name="T54" fmla="*/ 70 w 84"/>
                                        <a:gd name="T55" fmla="*/ 41 h 73"/>
                                        <a:gd name="T56" fmla="*/ 69 w 84"/>
                                        <a:gd name="T57" fmla="*/ 36 h 73"/>
                                        <a:gd name="T58" fmla="*/ 67 w 84"/>
                                        <a:gd name="T59" fmla="*/ 29 h 73"/>
                                        <a:gd name="T60" fmla="*/ 53 w 84"/>
                                        <a:gd name="T61" fmla="*/ 33 h 73"/>
                                        <a:gd name="T62" fmla="*/ 38 w 84"/>
                                        <a:gd name="T63" fmla="*/ 33 h 73"/>
                                        <a:gd name="T64" fmla="*/ 27 w 84"/>
                                        <a:gd name="T65" fmla="*/ 32 h 73"/>
                                        <a:gd name="T66" fmla="*/ 18 w 84"/>
                                        <a:gd name="T67" fmla="*/ 30 h 73"/>
                                        <a:gd name="T68" fmla="*/ 15 w 84"/>
                                        <a:gd name="T69" fmla="*/ 34 h 73"/>
                                        <a:gd name="T70" fmla="*/ 13 w 84"/>
                                        <a:gd name="T71" fmla="*/ 41 h 73"/>
                                        <a:gd name="T72" fmla="*/ 13 w 84"/>
                                        <a:gd name="T73" fmla="*/ 48 h 73"/>
                                        <a:gd name="T74" fmla="*/ 19 w 84"/>
                                        <a:gd name="T75" fmla="*/ 63 h 73"/>
                                        <a:gd name="T76" fmla="*/ 23 w 84"/>
                                        <a:gd name="T77" fmla="*/ 72 h 73"/>
                                        <a:gd name="T78" fmla="*/ 13 w 84"/>
                                        <a:gd name="T79" fmla="*/ 67 h 73"/>
                                        <a:gd name="T80" fmla="*/ 6 w 84"/>
                                        <a:gd name="T81" fmla="*/ 62 h 73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  <a:gd name="T93" fmla="*/ 0 60000 65536"/>
                                        <a:gd name="T94" fmla="*/ 0 60000 65536"/>
                                        <a:gd name="T95" fmla="*/ 0 60000 65536"/>
                                        <a:gd name="T96" fmla="*/ 0 60000 65536"/>
                                        <a:gd name="T97" fmla="*/ 0 60000 65536"/>
                                        <a:gd name="T98" fmla="*/ 0 60000 65536"/>
                                        <a:gd name="T99" fmla="*/ 0 60000 65536"/>
                                        <a:gd name="T100" fmla="*/ 0 60000 65536"/>
                                        <a:gd name="T101" fmla="*/ 0 60000 65536"/>
                                        <a:gd name="T102" fmla="*/ 0 60000 65536"/>
                                        <a:gd name="T103" fmla="*/ 0 60000 65536"/>
                                        <a:gd name="T104" fmla="*/ 0 60000 65536"/>
                                        <a:gd name="T105" fmla="*/ 0 60000 65536"/>
                                        <a:gd name="T106" fmla="*/ 0 60000 65536"/>
                                        <a:gd name="T107" fmla="*/ 0 60000 65536"/>
                                        <a:gd name="T108" fmla="*/ 0 60000 65536"/>
                                        <a:gd name="T109" fmla="*/ 0 60000 65536"/>
                                        <a:gd name="T110" fmla="*/ 0 60000 65536"/>
                                        <a:gd name="T111" fmla="*/ 0 60000 65536"/>
                                        <a:gd name="T112" fmla="*/ 0 60000 65536"/>
                                        <a:gd name="T113" fmla="*/ 0 60000 65536"/>
                                        <a:gd name="T114" fmla="*/ 0 60000 65536"/>
                                        <a:gd name="T115" fmla="*/ 0 60000 65536"/>
                                        <a:gd name="T116" fmla="*/ 0 60000 65536"/>
                                        <a:gd name="T117" fmla="*/ 0 60000 65536"/>
                                        <a:gd name="T118" fmla="*/ 0 60000 65536"/>
                                        <a:gd name="T119" fmla="*/ 0 60000 65536"/>
                                        <a:gd name="T120" fmla="*/ 0 60000 65536"/>
                                        <a:gd name="T121" fmla="*/ 0 60000 65536"/>
                                        <a:gd name="T122" fmla="*/ 0 60000 65536"/>
                                        <a:gd name="T123" fmla="*/ 0 w 84"/>
                                        <a:gd name="T124" fmla="*/ 0 h 73"/>
                                        <a:gd name="T125" fmla="*/ 84 w 84"/>
                                        <a:gd name="T126" fmla="*/ 73 h 73"/>
                                      </a:gdLst>
                                      <a:ahLst/>
                                      <a:cxnLst>
                                        <a:cxn ang="T82">
                                          <a:pos x="T0" y="T1"/>
                                        </a:cxn>
                                        <a:cxn ang="T83">
                                          <a:pos x="T2" y="T3"/>
                                        </a:cxn>
                                        <a:cxn ang="T84">
                                          <a:pos x="T4" y="T5"/>
                                        </a:cxn>
                                        <a:cxn ang="T85">
                                          <a:pos x="T6" y="T7"/>
                                        </a:cxn>
                                        <a:cxn ang="T86">
                                          <a:pos x="T8" y="T9"/>
                                        </a:cxn>
                                        <a:cxn ang="T87">
                                          <a:pos x="T10" y="T11"/>
                                        </a:cxn>
                                        <a:cxn ang="T88">
                                          <a:pos x="T12" y="T13"/>
                                        </a:cxn>
                                        <a:cxn ang="T89">
                                          <a:pos x="T14" y="T15"/>
                                        </a:cxn>
                                        <a:cxn ang="T90">
                                          <a:pos x="T16" y="T17"/>
                                        </a:cxn>
                                        <a:cxn ang="T91">
                                          <a:pos x="T18" y="T19"/>
                                        </a:cxn>
                                        <a:cxn ang="T92">
                                          <a:pos x="T20" y="T21"/>
                                        </a:cxn>
                                        <a:cxn ang="T93">
                                          <a:pos x="T22" y="T23"/>
                                        </a:cxn>
                                        <a:cxn ang="T94">
                                          <a:pos x="T24" y="T25"/>
                                        </a:cxn>
                                        <a:cxn ang="T95">
                                          <a:pos x="T26" y="T27"/>
                                        </a:cxn>
                                        <a:cxn ang="T96">
                                          <a:pos x="T28" y="T29"/>
                                        </a:cxn>
                                        <a:cxn ang="T97">
                                          <a:pos x="T30" y="T31"/>
                                        </a:cxn>
                                        <a:cxn ang="T98">
                                          <a:pos x="T32" y="T33"/>
                                        </a:cxn>
                                        <a:cxn ang="T99">
                                          <a:pos x="T34" y="T35"/>
                                        </a:cxn>
                                        <a:cxn ang="T100">
                                          <a:pos x="T36" y="T37"/>
                                        </a:cxn>
                                        <a:cxn ang="T101">
                                          <a:pos x="T38" y="T39"/>
                                        </a:cxn>
                                        <a:cxn ang="T102">
                                          <a:pos x="T40" y="T41"/>
                                        </a:cxn>
                                        <a:cxn ang="T103">
                                          <a:pos x="T42" y="T43"/>
                                        </a:cxn>
                                        <a:cxn ang="T104">
                                          <a:pos x="T44" y="T45"/>
                                        </a:cxn>
                                        <a:cxn ang="T105">
                                          <a:pos x="T46" y="T47"/>
                                        </a:cxn>
                                        <a:cxn ang="T106">
                                          <a:pos x="T48" y="T49"/>
                                        </a:cxn>
                                        <a:cxn ang="T107">
                                          <a:pos x="T50" y="T51"/>
                                        </a:cxn>
                                        <a:cxn ang="T108">
                                          <a:pos x="T52" y="T53"/>
                                        </a:cxn>
                                        <a:cxn ang="T109">
                                          <a:pos x="T54" y="T55"/>
                                        </a:cxn>
                                        <a:cxn ang="T110">
                                          <a:pos x="T56" y="T57"/>
                                        </a:cxn>
                                        <a:cxn ang="T111">
                                          <a:pos x="T58" y="T59"/>
                                        </a:cxn>
                                        <a:cxn ang="T112">
                                          <a:pos x="T60" y="T61"/>
                                        </a:cxn>
                                        <a:cxn ang="T113">
                                          <a:pos x="T62" y="T63"/>
                                        </a:cxn>
                                        <a:cxn ang="T114">
                                          <a:pos x="T64" y="T65"/>
                                        </a:cxn>
                                        <a:cxn ang="T115">
                                          <a:pos x="T66" y="T67"/>
                                        </a:cxn>
                                        <a:cxn ang="T116">
                                          <a:pos x="T68" y="T69"/>
                                        </a:cxn>
                                        <a:cxn ang="T117">
                                          <a:pos x="T70" y="T71"/>
                                        </a:cxn>
                                        <a:cxn ang="T118">
                                          <a:pos x="T72" y="T73"/>
                                        </a:cxn>
                                        <a:cxn ang="T119">
                                          <a:pos x="T74" y="T75"/>
                                        </a:cxn>
                                        <a:cxn ang="T120">
                                          <a:pos x="T76" y="T77"/>
                                        </a:cxn>
                                        <a:cxn ang="T121">
                                          <a:pos x="T78" y="T79"/>
                                        </a:cxn>
                                        <a:cxn ang="T122">
                                          <a:pos x="T80" y="T81"/>
                                        </a:cxn>
                                      </a:cxnLst>
                                      <a:rect l="T123" t="T124" r="T125" b="T126"/>
                                      <a:pathLst>
                                        <a:path w="84" h="73">
                                          <a:moveTo>
                                            <a:pt x="6" y="62"/>
                                          </a:moveTo>
                                          <a:lnTo>
                                            <a:pt x="1" y="55"/>
                                          </a:lnTo>
                                          <a:lnTo>
                                            <a:pt x="0" y="47"/>
                                          </a:lnTo>
                                          <a:lnTo>
                                            <a:pt x="0" y="37"/>
                                          </a:lnTo>
                                          <a:lnTo>
                                            <a:pt x="0" y="29"/>
                                          </a:lnTo>
                                          <a:lnTo>
                                            <a:pt x="4" y="20"/>
                                          </a:lnTo>
                                          <a:lnTo>
                                            <a:pt x="9" y="14"/>
                                          </a:lnTo>
                                          <a:lnTo>
                                            <a:pt x="14" y="9"/>
                                          </a:lnTo>
                                          <a:lnTo>
                                            <a:pt x="22" y="3"/>
                                          </a:lnTo>
                                          <a:lnTo>
                                            <a:pt x="28" y="1"/>
                                          </a:lnTo>
                                          <a:lnTo>
                                            <a:pt x="41" y="0"/>
                                          </a:lnTo>
                                          <a:lnTo>
                                            <a:pt x="52" y="0"/>
                                          </a:lnTo>
                                          <a:lnTo>
                                            <a:pt x="60" y="3"/>
                                          </a:lnTo>
                                          <a:lnTo>
                                            <a:pt x="67" y="5"/>
                                          </a:lnTo>
                                          <a:lnTo>
                                            <a:pt x="73" y="12"/>
                                          </a:lnTo>
                                          <a:lnTo>
                                            <a:pt x="77" y="18"/>
                                          </a:lnTo>
                                          <a:lnTo>
                                            <a:pt x="81" y="24"/>
                                          </a:lnTo>
                                          <a:lnTo>
                                            <a:pt x="83" y="31"/>
                                          </a:lnTo>
                                          <a:lnTo>
                                            <a:pt x="83" y="44"/>
                                          </a:lnTo>
                                          <a:lnTo>
                                            <a:pt x="83" y="53"/>
                                          </a:lnTo>
                                          <a:lnTo>
                                            <a:pt x="80" y="57"/>
                                          </a:lnTo>
                                          <a:lnTo>
                                            <a:pt x="76" y="63"/>
                                          </a:lnTo>
                                          <a:lnTo>
                                            <a:pt x="73" y="67"/>
                                          </a:lnTo>
                                          <a:lnTo>
                                            <a:pt x="65" y="70"/>
                                          </a:lnTo>
                                          <a:lnTo>
                                            <a:pt x="57" y="72"/>
                                          </a:lnTo>
                                          <a:lnTo>
                                            <a:pt x="63" y="63"/>
                                          </a:lnTo>
                                          <a:lnTo>
                                            <a:pt x="69" y="47"/>
                                          </a:lnTo>
                                          <a:lnTo>
                                            <a:pt x="70" y="41"/>
                                          </a:lnTo>
                                          <a:lnTo>
                                            <a:pt x="69" y="36"/>
                                          </a:lnTo>
                                          <a:lnTo>
                                            <a:pt x="67" y="29"/>
                                          </a:lnTo>
                                          <a:lnTo>
                                            <a:pt x="53" y="33"/>
                                          </a:lnTo>
                                          <a:lnTo>
                                            <a:pt x="38" y="33"/>
                                          </a:lnTo>
                                          <a:lnTo>
                                            <a:pt x="27" y="32"/>
                                          </a:lnTo>
                                          <a:lnTo>
                                            <a:pt x="18" y="30"/>
                                          </a:lnTo>
                                          <a:lnTo>
                                            <a:pt x="15" y="34"/>
                                          </a:lnTo>
                                          <a:lnTo>
                                            <a:pt x="13" y="41"/>
                                          </a:lnTo>
                                          <a:lnTo>
                                            <a:pt x="13" y="48"/>
                                          </a:lnTo>
                                          <a:lnTo>
                                            <a:pt x="19" y="63"/>
                                          </a:lnTo>
                                          <a:lnTo>
                                            <a:pt x="23" y="72"/>
                                          </a:lnTo>
                                          <a:lnTo>
                                            <a:pt x="13" y="67"/>
                                          </a:lnTo>
                                          <a:lnTo>
                                            <a:pt x="6" y="62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0000"/>
                                    </a:solid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g:grpSp>
                                  <wpg:cNvPr id="263" name="Group 263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231" y="4191094"/>
                                      <a:ext cx="67" cy="11"/>
                                      <a:chOff x="6401231" y="4191094"/>
                                      <a:chExt cx="67" cy="11"/>
                                    </a:xfrm>
                                  </wpg:grpSpPr>
                                  <wps:wsp>
                                    <wps:cNvPr id="264" name="Oval 264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6401231" y="4191094"/>
                                        <a:ext cx="9" cy="10"/>
                                      </a:xfrm>
                                      <a:prstGeom prst="ellipse">
                                        <a:avLst/>
                                      </a:prstGeom>
                                      <a:blipFill dpi="0" rotWithShape="0">
                                        <a:blip r:embed="rId20"/>
                                        <a:srcRect/>
                                        <a:tile tx="0" ty="0" sx="100000" sy="100000" flip="none" algn="tl"/>
                                      </a:blipFill>
                                      <a:ln w="9525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wrap="none" anchor="ctr"/>
                                  </wps:wsp>
                                  <wps:wsp>
                                    <wps:cNvPr id="265" name="Oval 265"/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6401289" y="4191095"/>
                                        <a:ext cx="9" cy="10"/>
                                      </a:xfrm>
                                      <a:prstGeom prst="ellipse">
                                        <a:avLst/>
                                      </a:prstGeom>
                                      <a:blipFill dpi="0" rotWithShape="0">
                                        <a:blip r:embed="rId20"/>
                                        <a:srcRect/>
                                        <a:tile tx="0" ty="0" sx="100000" sy="100000" flip="none" algn="tl"/>
                                      </a:blipFill>
                                      <a:ln w="9525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 wrap="none" anchor="ctr"/>
                                  </wps:wsp>
                                </wpg:grpSp>
                              </wpg:grpSp>
                              <wps:wsp>
                                <wps:cNvPr id="253" name="Freeform 12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401218" y="4191506"/>
                                    <a:ext cx="81" cy="203"/>
                                  </a:xfrm>
                                  <a:custGeom>
                                    <a:avLst/>
                                    <a:gdLst>
                                      <a:gd name="T0" fmla="*/ 18 w 81"/>
                                      <a:gd name="T1" fmla="*/ 0 h 203"/>
                                      <a:gd name="T2" fmla="*/ 16 w 81"/>
                                      <a:gd name="T3" fmla="*/ 24 h 203"/>
                                      <a:gd name="T4" fmla="*/ 14 w 81"/>
                                      <a:gd name="T5" fmla="*/ 51 h 203"/>
                                      <a:gd name="T6" fmla="*/ 14 w 81"/>
                                      <a:gd name="T7" fmla="*/ 78 h 203"/>
                                      <a:gd name="T8" fmla="*/ 16 w 81"/>
                                      <a:gd name="T9" fmla="*/ 103 h 203"/>
                                      <a:gd name="T10" fmla="*/ 16 w 81"/>
                                      <a:gd name="T11" fmla="*/ 123 h 203"/>
                                      <a:gd name="T12" fmla="*/ 16 w 81"/>
                                      <a:gd name="T13" fmla="*/ 148 h 203"/>
                                      <a:gd name="T14" fmla="*/ 15 w 81"/>
                                      <a:gd name="T15" fmla="*/ 159 h 203"/>
                                      <a:gd name="T16" fmla="*/ 4 w 81"/>
                                      <a:gd name="T17" fmla="*/ 190 h 203"/>
                                      <a:gd name="T18" fmla="*/ 0 w 81"/>
                                      <a:gd name="T19" fmla="*/ 202 h 203"/>
                                      <a:gd name="T20" fmla="*/ 17 w 81"/>
                                      <a:gd name="T21" fmla="*/ 202 h 203"/>
                                      <a:gd name="T22" fmla="*/ 25 w 81"/>
                                      <a:gd name="T23" fmla="*/ 188 h 203"/>
                                      <a:gd name="T24" fmla="*/ 30 w 81"/>
                                      <a:gd name="T25" fmla="*/ 172 h 203"/>
                                      <a:gd name="T26" fmla="*/ 33 w 81"/>
                                      <a:gd name="T27" fmla="*/ 147 h 203"/>
                                      <a:gd name="T28" fmla="*/ 43 w 81"/>
                                      <a:gd name="T29" fmla="*/ 78 h 203"/>
                                      <a:gd name="T30" fmla="*/ 46 w 81"/>
                                      <a:gd name="T31" fmla="*/ 58 h 203"/>
                                      <a:gd name="T32" fmla="*/ 44 w 81"/>
                                      <a:gd name="T33" fmla="*/ 96 h 203"/>
                                      <a:gd name="T34" fmla="*/ 47 w 81"/>
                                      <a:gd name="T35" fmla="*/ 119 h 203"/>
                                      <a:gd name="T36" fmla="*/ 48 w 81"/>
                                      <a:gd name="T37" fmla="*/ 140 h 203"/>
                                      <a:gd name="T38" fmla="*/ 46 w 81"/>
                                      <a:gd name="T39" fmla="*/ 160 h 203"/>
                                      <a:gd name="T40" fmla="*/ 47 w 81"/>
                                      <a:gd name="T41" fmla="*/ 169 h 203"/>
                                      <a:gd name="T42" fmla="*/ 58 w 81"/>
                                      <a:gd name="T43" fmla="*/ 199 h 203"/>
                                      <a:gd name="T44" fmla="*/ 69 w 81"/>
                                      <a:gd name="T45" fmla="*/ 199 h 203"/>
                                      <a:gd name="T46" fmla="*/ 74 w 81"/>
                                      <a:gd name="T47" fmla="*/ 199 h 203"/>
                                      <a:gd name="T48" fmla="*/ 80 w 81"/>
                                      <a:gd name="T49" fmla="*/ 193 h 203"/>
                                      <a:gd name="T50" fmla="*/ 64 w 81"/>
                                      <a:gd name="T51" fmla="*/ 160 h 203"/>
                                      <a:gd name="T52" fmla="*/ 72 w 81"/>
                                      <a:gd name="T53" fmla="*/ 90 h 203"/>
                                      <a:gd name="T54" fmla="*/ 75 w 81"/>
                                      <a:gd name="T55" fmla="*/ 57 h 203"/>
                                      <a:gd name="T56" fmla="*/ 75 w 81"/>
                                      <a:gd name="T57" fmla="*/ 1 h 203"/>
                                      <a:gd name="T58" fmla="*/ 18 w 81"/>
                                      <a:gd name="T59" fmla="*/ 0 h 203"/>
                                      <a:gd name="T60" fmla="*/ 0 60000 65536"/>
                                      <a:gd name="T61" fmla="*/ 0 60000 65536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  <a:gd name="T66" fmla="*/ 0 60000 65536"/>
                                      <a:gd name="T67" fmla="*/ 0 60000 65536"/>
                                      <a:gd name="T68" fmla="*/ 0 60000 65536"/>
                                      <a:gd name="T69" fmla="*/ 0 60000 65536"/>
                                      <a:gd name="T70" fmla="*/ 0 60000 65536"/>
                                      <a:gd name="T71" fmla="*/ 0 60000 65536"/>
                                      <a:gd name="T72" fmla="*/ 0 60000 65536"/>
                                      <a:gd name="T73" fmla="*/ 0 60000 65536"/>
                                      <a:gd name="T74" fmla="*/ 0 60000 65536"/>
                                      <a:gd name="T75" fmla="*/ 0 60000 65536"/>
                                      <a:gd name="T76" fmla="*/ 0 60000 65536"/>
                                      <a:gd name="T77" fmla="*/ 0 60000 65536"/>
                                      <a:gd name="T78" fmla="*/ 0 60000 65536"/>
                                      <a:gd name="T79" fmla="*/ 0 60000 65536"/>
                                      <a:gd name="T80" fmla="*/ 0 60000 65536"/>
                                      <a:gd name="T81" fmla="*/ 0 60000 65536"/>
                                      <a:gd name="T82" fmla="*/ 0 60000 65536"/>
                                      <a:gd name="T83" fmla="*/ 0 60000 65536"/>
                                      <a:gd name="T84" fmla="*/ 0 60000 65536"/>
                                      <a:gd name="T85" fmla="*/ 0 60000 65536"/>
                                      <a:gd name="T86" fmla="*/ 0 60000 65536"/>
                                      <a:gd name="T87" fmla="*/ 0 60000 65536"/>
                                      <a:gd name="T88" fmla="*/ 0 60000 65536"/>
                                      <a:gd name="T89" fmla="*/ 0 60000 65536"/>
                                      <a:gd name="T90" fmla="*/ 0 w 81"/>
                                      <a:gd name="T91" fmla="*/ 0 h 203"/>
                                      <a:gd name="T92" fmla="*/ 81 w 81"/>
                                      <a:gd name="T93" fmla="*/ 203 h 203"/>
                                    </a:gdLst>
                                    <a:ahLst/>
                                    <a:cxnLst>
                                      <a:cxn ang="T60">
                                        <a:pos x="T0" y="T1"/>
                                      </a:cxn>
                                      <a:cxn ang="T61">
                                        <a:pos x="T2" y="T3"/>
                                      </a:cxn>
                                      <a:cxn ang="T62">
                                        <a:pos x="T4" y="T5"/>
                                      </a:cxn>
                                      <a:cxn ang="T63">
                                        <a:pos x="T6" y="T7"/>
                                      </a:cxn>
                                      <a:cxn ang="T64">
                                        <a:pos x="T8" y="T9"/>
                                      </a:cxn>
                                      <a:cxn ang="T65">
                                        <a:pos x="T10" y="T11"/>
                                      </a:cxn>
                                      <a:cxn ang="T66">
                                        <a:pos x="T12" y="T13"/>
                                      </a:cxn>
                                      <a:cxn ang="T67">
                                        <a:pos x="T14" y="T15"/>
                                      </a:cxn>
                                      <a:cxn ang="T68">
                                        <a:pos x="T16" y="T17"/>
                                      </a:cxn>
                                      <a:cxn ang="T69">
                                        <a:pos x="T18" y="T19"/>
                                      </a:cxn>
                                      <a:cxn ang="T70">
                                        <a:pos x="T20" y="T21"/>
                                      </a:cxn>
                                      <a:cxn ang="T71">
                                        <a:pos x="T22" y="T23"/>
                                      </a:cxn>
                                      <a:cxn ang="T72">
                                        <a:pos x="T24" y="T25"/>
                                      </a:cxn>
                                      <a:cxn ang="T73">
                                        <a:pos x="T26" y="T27"/>
                                      </a:cxn>
                                      <a:cxn ang="T74">
                                        <a:pos x="T28" y="T29"/>
                                      </a:cxn>
                                      <a:cxn ang="T75">
                                        <a:pos x="T30" y="T31"/>
                                      </a:cxn>
                                      <a:cxn ang="T76">
                                        <a:pos x="T32" y="T33"/>
                                      </a:cxn>
                                      <a:cxn ang="T77">
                                        <a:pos x="T34" y="T35"/>
                                      </a:cxn>
                                      <a:cxn ang="T78">
                                        <a:pos x="T36" y="T37"/>
                                      </a:cxn>
                                      <a:cxn ang="T79">
                                        <a:pos x="T38" y="T39"/>
                                      </a:cxn>
                                      <a:cxn ang="T80">
                                        <a:pos x="T40" y="T41"/>
                                      </a:cxn>
                                      <a:cxn ang="T81">
                                        <a:pos x="T42" y="T43"/>
                                      </a:cxn>
                                      <a:cxn ang="T82">
                                        <a:pos x="T44" y="T45"/>
                                      </a:cxn>
                                      <a:cxn ang="T83">
                                        <a:pos x="T46" y="T47"/>
                                      </a:cxn>
                                      <a:cxn ang="T84">
                                        <a:pos x="T48" y="T49"/>
                                      </a:cxn>
                                      <a:cxn ang="T85">
                                        <a:pos x="T50" y="T51"/>
                                      </a:cxn>
                                      <a:cxn ang="T86">
                                        <a:pos x="T52" y="T53"/>
                                      </a:cxn>
                                      <a:cxn ang="T87">
                                        <a:pos x="T54" y="T55"/>
                                      </a:cxn>
                                      <a:cxn ang="T88">
                                        <a:pos x="T56" y="T57"/>
                                      </a:cxn>
                                      <a:cxn ang="T89">
                                        <a:pos x="T58" y="T59"/>
                                      </a:cxn>
                                    </a:cxnLst>
                                    <a:rect l="T90" t="T91" r="T92" b="T93"/>
                                    <a:pathLst>
                                      <a:path w="81" h="203">
                                        <a:moveTo>
                                          <a:pt x="18" y="0"/>
                                        </a:moveTo>
                                        <a:lnTo>
                                          <a:pt x="16" y="24"/>
                                        </a:lnTo>
                                        <a:lnTo>
                                          <a:pt x="14" y="51"/>
                                        </a:lnTo>
                                        <a:lnTo>
                                          <a:pt x="14" y="78"/>
                                        </a:lnTo>
                                        <a:lnTo>
                                          <a:pt x="16" y="103"/>
                                        </a:lnTo>
                                        <a:lnTo>
                                          <a:pt x="16" y="123"/>
                                        </a:lnTo>
                                        <a:lnTo>
                                          <a:pt x="16" y="148"/>
                                        </a:lnTo>
                                        <a:lnTo>
                                          <a:pt x="15" y="159"/>
                                        </a:lnTo>
                                        <a:lnTo>
                                          <a:pt x="4" y="190"/>
                                        </a:lnTo>
                                        <a:lnTo>
                                          <a:pt x="0" y="202"/>
                                        </a:lnTo>
                                        <a:lnTo>
                                          <a:pt x="17" y="202"/>
                                        </a:lnTo>
                                        <a:lnTo>
                                          <a:pt x="25" y="188"/>
                                        </a:lnTo>
                                        <a:lnTo>
                                          <a:pt x="30" y="172"/>
                                        </a:lnTo>
                                        <a:lnTo>
                                          <a:pt x="33" y="147"/>
                                        </a:lnTo>
                                        <a:lnTo>
                                          <a:pt x="43" y="78"/>
                                        </a:lnTo>
                                        <a:lnTo>
                                          <a:pt x="46" y="58"/>
                                        </a:lnTo>
                                        <a:lnTo>
                                          <a:pt x="44" y="96"/>
                                        </a:lnTo>
                                        <a:lnTo>
                                          <a:pt x="47" y="119"/>
                                        </a:lnTo>
                                        <a:lnTo>
                                          <a:pt x="48" y="140"/>
                                        </a:lnTo>
                                        <a:lnTo>
                                          <a:pt x="46" y="160"/>
                                        </a:lnTo>
                                        <a:lnTo>
                                          <a:pt x="47" y="169"/>
                                        </a:lnTo>
                                        <a:lnTo>
                                          <a:pt x="58" y="199"/>
                                        </a:lnTo>
                                        <a:lnTo>
                                          <a:pt x="69" y="199"/>
                                        </a:lnTo>
                                        <a:lnTo>
                                          <a:pt x="74" y="199"/>
                                        </a:lnTo>
                                        <a:lnTo>
                                          <a:pt x="80" y="193"/>
                                        </a:lnTo>
                                        <a:lnTo>
                                          <a:pt x="64" y="160"/>
                                        </a:lnTo>
                                        <a:lnTo>
                                          <a:pt x="72" y="90"/>
                                        </a:lnTo>
                                        <a:lnTo>
                                          <a:pt x="75" y="57"/>
                                        </a:lnTo>
                                        <a:lnTo>
                                          <a:pt x="75" y="1"/>
                                        </a:lnTo>
                                        <a:lnTo>
                                          <a:pt x="18" y="0"/>
                                        </a:lnTo>
                                      </a:path>
                                    </a:pathLst>
                                  </a:custGeom>
                                  <a:blipFill dpi="0" rotWithShape="0">
                                    <a:blip r:embed="rId15"/>
                                    <a:srcRect/>
                                    <a:tile tx="0" ty="0" sx="100000" sy="100000" flip="none" algn="tl"/>
                                  </a:blipFill>
                                  <a:ln w="9525" cap="rnd">
                                    <a:noFill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g:grpSp>
                                <wpg:cNvPr id="254" name="Group 254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1189" y="4191254"/>
                                    <a:ext cx="148" cy="203"/>
                                    <a:chOff x="6401189" y="4191254"/>
                                    <a:chExt cx="148" cy="203"/>
                                  </a:xfrm>
                                </wpg:grpSpPr>
                                <wps:wsp>
                                  <wps:cNvPr id="259" name="Freeform 1232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189" y="4191260"/>
                                      <a:ext cx="41" cy="197"/>
                                    </a:xfrm>
                                    <a:custGeom>
                                      <a:avLst/>
                                      <a:gdLst>
                                        <a:gd name="T0" fmla="*/ 2 w 41"/>
                                        <a:gd name="T1" fmla="*/ 0 h 197"/>
                                        <a:gd name="T2" fmla="*/ 0 w 41"/>
                                        <a:gd name="T3" fmla="*/ 44 h 197"/>
                                        <a:gd name="T4" fmla="*/ 6 w 41"/>
                                        <a:gd name="T5" fmla="*/ 105 h 197"/>
                                        <a:gd name="T6" fmla="*/ 12 w 41"/>
                                        <a:gd name="T7" fmla="*/ 158 h 197"/>
                                        <a:gd name="T8" fmla="*/ 22 w 41"/>
                                        <a:gd name="T9" fmla="*/ 190 h 197"/>
                                        <a:gd name="T10" fmla="*/ 26 w 41"/>
                                        <a:gd name="T11" fmla="*/ 196 h 197"/>
                                        <a:gd name="T12" fmla="*/ 29 w 41"/>
                                        <a:gd name="T13" fmla="*/ 187 h 197"/>
                                        <a:gd name="T14" fmla="*/ 31 w 41"/>
                                        <a:gd name="T15" fmla="*/ 164 h 197"/>
                                        <a:gd name="T16" fmla="*/ 40 w 41"/>
                                        <a:gd name="T17" fmla="*/ 158 h 197"/>
                                        <a:gd name="T18" fmla="*/ 28 w 41"/>
                                        <a:gd name="T19" fmla="*/ 140 h 197"/>
                                        <a:gd name="T20" fmla="*/ 20 w 41"/>
                                        <a:gd name="T21" fmla="*/ 130 h 197"/>
                                        <a:gd name="T22" fmla="*/ 21 w 41"/>
                                        <a:gd name="T23" fmla="*/ 40 h 197"/>
                                        <a:gd name="T24" fmla="*/ 25 w 41"/>
                                        <a:gd name="T25" fmla="*/ 3 h 197"/>
                                        <a:gd name="T26" fmla="*/ 2 w 41"/>
                                        <a:gd name="T27" fmla="*/ 0 h 197"/>
                                        <a:gd name="T28" fmla="*/ 0 60000 65536"/>
                                        <a:gd name="T29" fmla="*/ 0 60000 65536"/>
                                        <a:gd name="T30" fmla="*/ 0 60000 65536"/>
                                        <a:gd name="T31" fmla="*/ 0 60000 65536"/>
                                        <a:gd name="T32" fmla="*/ 0 60000 65536"/>
                                        <a:gd name="T33" fmla="*/ 0 60000 65536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w 41"/>
                                        <a:gd name="T43" fmla="*/ 0 h 197"/>
                                        <a:gd name="T44" fmla="*/ 41 w 41"/>
                                        <a:gd name="T45" fmla="*/ 197 h 197"/>
                                      </a:gdLst>
                                      <a:ahLst/>
                                      <a:cxnLst>
                                        <a:cxn ang="T28">
                                          <a:pos x="T0" y="T1"/>
                                        </a:cxn>
                                        <a:cxn ang="T29">
                                          <a:pos x="T2" y="T3"/>
                                        </a:cxn>
                                        <a:cxn ang="T30">
                                          <a:pos x="T4" y="T5"/>
                                        </a:cxn>
                                        <a:cxn ang="T31">
                                          <a:pos x="T6" y="T7"/>
                                        </a:cxn>
                                        <a:cxn ang="T32">
                                          <a:pos x="T8" y="T9"/>
                                        </a:cxn>
                                        <a:cxn ang="T33">
                                          <a:pos x="T10" y="T11"/>
                                        </a:cxn>
                                        <a:cxn ang="T34">
                                          <a:pos x="T12" y="T13"/>
                                        </a:cxn>
                                        <a:cxn ang="T35">
                                          <a:pos x="T14" y="T15"/>
                                        </a:cxn>
                                        <a:cxn ang="T36">
                                          <a:pos x="T16" y="T17"/>
                                        </a:cxn>
                                        <a:cxn ang="T37">
                                          <a:pos x="T18" y="T19"/>
                                        </a:cxn>
                                        <a:cxn ang="T38">
                                          <a:pos x="T20" y="T21"/>
                                        </a:cxn>
                                        <a:cxn ang="T39">
                                          <a:pos x="T22" y="T23"/>
                                        </a:cxn>
                                        <a:cxn ang="T40">
                                          <a:pos x="T24" y="T25"/>
                                        </a:cxn>
                                        <a:cxn ang="T41">
                                          <a:pos x="T26" y="T27"/>
                                        </a:cxn>
                                      </a:cxnLst>
                                      <a:rect l="T42" t="T43" r="T44" b="T45"/>
                                      <a:pathLst>
                                        <a:path w="41" h="197">
                                          <a:moveTo>
                                            <a:pt x="2" y="0"/>
                                          </a:moveTo>
                                          <a:lnTo>
                                            <a:pt x="0" y="44"/>
                                          </a:lnTo>
                                          <a:lnTo>
                                            <a:pt x="6" y="105"/>
                                          </a:lnTo>
                                          <a:lnTo>
                                            <a:pt x="12" y="158"/>
                                          </a:lnTo>
                                          <a:lnTo>
                                            <a:pt x="22" y="190"/>
                                          </a:lnTo>
                                          <a:lnTo>
                                            <a:pt x="26" y="196"/>
                                          </a:lnTo>
                                          <a:lnTo>
                                            <a:pt x="29" y="187"/>
                                          </a:lnTo>
                                          <a:lnTo>
                                            <a:pt x="31" y="164"/>
                                          </a:lnTo>
                                          <a:lnTo>
                                            <a:pt x="40" y="158"/>
                                          </a:lnTo>
                                          <a:lnTo>
                                            <a:pt x="28" y="140"/>
                                          </a:lnTo>
                                          <a:lnTo>
                                            <a:pt x="20" y="130"/>
                                          </a:lnTo>
                                          <a:lnTo>
                                            <a:pt x="21" y="40"/>
                                          </a:lnTo>
                                          <a:lnTo>
                                            <a:pt x="25" y="3"/>
                                          </a:lnTo>
                                          <a:lnTo>
                                            <a:pt x="2" y="0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15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260" name="Freeform 1233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301" y="4191254"/>
                                      <a:ext cx="36" cy="185"/>
                                    </a:xfrm>
                                    <a:custGeom>
                                      <a:avLst/>
                                      <a:gdLst>
                                        <a:gd name="T0" fmla="*/ 10 w 36"/>
                                        <a:gd name="T1" fmla="*/ 5 h 185"/>
                                        <a:gd name="T2" fmla="*/ 15 w 36"/>
                                        <a:gd name="T3" fmla="*/ 38 h 185"/>
                                        <a:gd name="T4" fmla="*/ 15 w 36"/>
                                        <a:gd name="T5" fmla="*/ 117 h 185"/>
                                        <a:gd name="T6" fmla="*/ 0 w 36"/>
                                        <a:gd name="T7" fmla="*/ 150 h 185"/>
                                        <a:gd name="T8" fmla="*/ 4 w 36"/>
                                        <a:gd name="T9" fmla="*/ 153 h 185"/>
                                        <a:gd name="T10" fmla="*/ 0 w 36"/>
                                        <a:gd name="T11" fmla="*/ 170 h 185"/>
                                        <a:gd name="T12" fmla="*/ 3 w 36"/>
                                        <a:gd name="T13" fmla="*/ 184 h 185"/>
                                        <a:gd name="T14" fmla="*/ 15 w 36"/>
                                        <a:gd name="T15" fmla="*/ 161 h 185"/>
                                        <a:gd name="T16" fmla="*/ 25 w 36"/>
                                        <a:gd name="T17" fmla="*/ 121 h 185"/>
                                        <a:gd name="T18" fmla="*/ 35 w 36"/>
                                        <a:gd name="T19" fmla="*/ 31 h 185"/>
                                        <a:gd name="T20" fmla="*/ 31 w 36"/>
                                        <a:gd name="T21" fmla="*/ 0 h 185"/>
                                        <a:gd name="T22" fmla="*/ 10 w 36"/>
                                        <a:gd name="T23" fmla="*/ 5 h 185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  <a:gd name="T30" fmla="*/ 0 60000 65536"/>
                                        <a:gd name="T31" fmla="*/ 0 60000 65536"/>
                                        <a:gd name="T32" fmla="*/ 0 60000 65536"/>
                                        <a:gd name="T33" fmla="*/ 0 60000 65536"/>
                                        <a:gd name="T34" fmla="*/ 0 60000 65536"/>
                                        <a:gd name="T35" fmla="*/ 0 60000 65536"/>
                                        <a:gd name="T36" fmla="*/ 0 w 36"/>
                                        <a:gd name="T37" fmla="*/ 0 h 185"/>
                                        <a:gd name="T38" fmla="*/ 36 w 36"/>
                                        <a:gd name="T39" fmla="*/ 185 h 185"/>
                                      </a:gdLst>
                                      <a:ahLst/>
                                      <a:cxnLst>
                                        <a:cxn ang="T24">
                                          <a:pos x="T0" y="T1"/>
                                        </a:cxn>
                                        <a:cxn ang="T25">
                                          <a:pos x="T2" y="T3"/>
                                        </a:cxn>
                                        <a:cxn ang="T26">
                                          <a:pos x="T4" y="T5"/>
                                        </a:cxn>
                                        <a:cxn ang="T27">
                                          <a:pos x="T6" y="T7"/>
                                        </a:cxn>
                                        <a:cxn ang="T28">
                                          <a:pos x="T8" y="T9"/>
                                        </a:cxn>
                                        <a:cxn ang="T29">
                                          <a:pos x="T10" y="T11"/>
                                        </a:cxn>
                                        <a:cxn ang="T30">
                                          <a:pos x="T12" y="T13"/>
                                        </a:cxn>
                                        <a:cxn ang="T31">
                                          <a:pos x="T14" y="T15"/>
                                        </a:cxn>
                                        <a:cxn ang="T32">
                                          <a:pos x="T16" y="T17"/>
                                        </a:cxn>
                                        <a:cxn ang="T33">
                                          <a:pos x="T18" y="T19"/>
                                        </a:cxn>
                                        <a:cxn ang="T34">
                                          <a:pos x="T20" y="T21"/>
                                        </a:cxn>
                                        <a:cxn ang="T35">
                                          <a:pos x="T22" y="T23"/>
                                        </a:cxn>
                                      </a:cxnLst>
                                      <a:rect l="T36" t="T37" r="T38" b="T39"/>
                                      <a:pathLst>
                                        <a:path w="36" h="185">
                                          <a:moveTo>
                                            <a:pt x="10" y="5"/>
                                          </a:moveTo>
                                          <a:lnTo>
                                            <a:pt x="15" y="38"/>
                                          </a:lnTo>
                                          <a:lnTo>
                                            <a:pt x="15" y="117"/>
                                          </a:lnTo>
                                          <a:lnTo>
                                            <a:pt x="0" y="150"/>
                                          </a:lnTo>
                                          <a:lnTo>
                                            <a:pt x="4" y="153"/>
                                          </a:lnTo>
                                          <a:lnTo>
                                            <a:pt x="0" y="170"/>
                                          </a:lnTo>
                                          <a:lnTo>
                                            <a:pt x="3" y="184"/>
                                          </a:lnTo>
                                          <a:lnTo>
                                            <a:pt x="15" y="161"/>
                                          </a:lnTo>
                                          <a:lnTo>
                                            <a:pt x="25" y="121"/>
                                          </a:lnTo>
                                          <a:lnTo>
                                            <a:pt x="35" y="31"/>
                                          </a:lnTo>
                                          <a:lnTo>
                                            <a:pt x="31" y="0"/>
                                          </a:lnTo>
                                          <a:lnTo>
                                            <a:pt x="10" y="5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15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</wpg:grpSp>
                              <wpg:grpSp>
                                <wpg:cNvPr id="255" name="Group 25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1214" y="4191668"/>
                                    <a:ext cx="90" cy="62"/>
                                    <a:chOff x="6401214" y="4191668"/>
                                    <a:chExt cx="90" cy="62"/>
                                  </a:xfrm>
                                </wpg:grpSpPr>
                                <wps:wsp>
                                  <wps:cNvPr id="257" name="Freeform 1235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214" y="4191673"/>
                                      <a:ext cx="36" cy="57"/>
                                    </a:xfrm>
                                    <a:custGeom>
                                      <a:avLst/>
                                      <a:gdLst>
                                        <a:gd name="T0" fmla="*/ 6 w 36"/>
                                        <a:gd name="T1" fmla="*/ 28 h 57"/>
                                        <a:gd name="T2" fmla="*/ 1 w 36"/>
                                        <a:gd name="T3" fmla="*/ 36 h 57"/>
                                        <a:gd name="T4" fmla="*/ 0 w 36"/>
                                        <a:gd name="T5" fmla="*/ 43 h 57"/>
                                        <a:gd name="T6" fmla="*/ 0 w 36"/>
                                        <a:gd name="T7" fmla="*/ 48 h 57"/>
                                        <a:gd name="T8" fmla="*/ 1 w 36"/>
                                        <a:gd name="T9" fmla="*/ 51 h 57"/>
                                        <a:gd name="T10" fmla="*/ 3 w 36"/>
                                        <a:gd name="T11" fmla="*/ 54 h 57"/>
                                        <a:gd name="T12" fmla="*/ 8 w 36"/>
                                        <a:gd name="T13" fmla="*/ 56 h 57"/>
                                        <a:gd name="T14" fmla="*/ 14 w 36"/>
                                        <a:gd name="T15" fmla="*/ 55 h 57"/>
                                        <a:gd name="T16" fmla="*/ 20 w 36"/>
                                        <a:gd name="T17" fmla="*/ 53 h 57"/>
                                        <a:gd name="T18" fmla="*/ 24 w 36"/>
                                        <a:gd name="T19" fmla="*/ 47 h 57"/>
                                        <a:gd name="T20" fmla="*/ 28 w 36"/>
                                        <a:gd name="T21" fmla="*/ 40 h 57"/>
                                        <a:gd name="T22" fmla="*/ 31 w 36"/>
                                        <a:gd name="T23" fmla="*/ 25 h 57"/>
                                        <a:gd name="T24" fmla="*/ 35 w 36"/>
                                        <a:gd name="T25" fmla="*/ 10 h 57"/>
                                        <a:gd name="T26" fmla="*/ 34 w 36"/>
                                        <a:gd name="T27" fmla="*/ 0 h 57"/>
                                        <a:gd name="T28" fmla="*/ 27 w 36"/>
                                        <a:gd name="T29" fmla="*/ 22 h 57"/>
                                        <a:gd name="T30" fmla="*/ 21 w 36"/>
                                        <a:gd name="T31" fmla="*/ 35 h 57"/>
                                        <a:gd name="T32" fmla="*/ 12 w 36"/>
                                        <a:gd name="T33" fmla="*/ 35 h 57"/>
                                        <a:gd name="T34" fmla="*/ 5 w 36"/>
                                        <a:gd name="T35" fmla="*/ 34 h 57"/>
                                        <a:gd name="T36" fmla="*/ 6 w 36"/>
                                        <a:gd name="T37" fmla="*/ 28 h 57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w 36"/>
                                        <a:gd name="T58" fmla="*/ 0 h 57"/>
                                        <a:gd name="T59" fmla="*/ 36 w 36"/>
                                        <a:gd name="T60" fmla="*/ 57 h 57"/>
                                      </a:gdLst>
                                      <a:ahLst/>
                                      <a:cxnLst>
                                        <a:cxn ang="T38">
                                          <a:pos x="T0" y="T1"/>
                                        </a:cxn>
                                        <a:cxn ang="T39">
                                          <a:pos x="T2" y="T3"/>
                                        </a:cxn>
                                        <a:cxn ang="T40">
                                          <a:pos x="T4" y="T5"/>
                                        </a:cxn>
                                        <a:cxn ang="T41">
                                          <a:pos x="T6" y="T7"/>
                                        </a:cxn>
                                        <a:cxn ang="T42">
                                          <a:pos x="T8" y="T9"/>
                                        </a:cxn>
                                        <a:cxn ang="T43">
                                          <a:pos x="T10" y="T11"/>
                                        </a:cxn>
                                        <a:cxn ang="T44">
                                          <a:pos x="T12" y="T13"/>
                                        </a:cxn>
                                        <a:cxn ang="T45">
                                          <a:pos x="T14" y="T15"/>
                                        </a:cxn>
                                        <a:cxn ang="T46">
                                          <a:pos x="T16" y="T17"/>
                                        </a:cxn>
                                        <a:cxn ang="T47">
                                          <a:pos x="T18" y="T19"/>
                                        </a:cxn>
                                        <a:cxn ang="T48">
                                          <a:pos x="T20" y="T21"/>
                                        </a:cxn>
                                        <a:cxn ang="T49">
                                          <a:pos x="T22" y="T23"/>
                                        </a:cxn>
                                        <a:cxn ang="T50">
                                          <a:pos x="T24" y="T25"/>
                                        </a:cxn>
                                        <a:cxn ang="T51">
                                          <a:pos x="T26" y="T27"/>
                                        </a:cxn>
                                        <a:cxn ang="T52">
                                          <a:pos x="T28" y="T29"/>
                                        </a:cxn>
                                        <a:cxn ang="T53">
                                          <a:pos x="T30" y="T31"/>
                                        </a:cxn>
                                        <a:cxn ang="T54">
                                          <a:pos x="T32" y="T33"/>
                                        </a:cxn>
                                        <a:cxn ang="T55">
                                          <a:pos x="T34" y="T35"/>
                                        </a:cxn>
                                        <a:cxn ang="T56">
                                          <a:pos x="T36" y="T37"/>
                                        </a:cxn>
                                      </a:cxnLst>
                                      <a:rect l="T57" t="T58" r="T59" b="T60"/>
                                      <a:pathLst>
                                        <a:path w="36" h="57">
                                          <a:moveTo>
                                            <a:pt x="6" y="28"/>
                                          </a:moveTo>
                                          <a:lnTo>
                                            <a:pt x="1" y="36"/>
                                          </a:lnTo>
                                          <a:lnTo>
                                            <a:pt x="0" y="43"/>
                                          </a:lnTo>
                                          <a:lnTo>
                                            <a:pt x="0" y="48"/>
                                          </a:lnTo>
                                          <a:lnTo>
                                            <a:pt x="1" y="51"/>
                                          </a:lnTo>
                                          <a:lnTo>
                                            <a:pt x="3" y="54"/>
                                          </a:lnTo>
                                          <a:lnTo>
                                            <a:pt x="8" y="56"/>
                                          </a:lnTo>
                                          <a:lnTo>
                                            <a:pt x="14" y="55"/>
                                          </a:lnTo>
                                          <a:lnTo>
                                            <a:pt x="20" y="53"/>
                                          </a:lnTo>
                                          <a:lnTo>
                                            <a:pt x="24" y="47"/>
                                          </a:lnTo>
                                          <a:lnTo>
                                            <a:pt x="28" y="40"/>
                                          </a:lnTo>
                                          <a:lnTo>
                                            <a:pt x="31" y="25"/>
                                          </a:lnTo>
                                          <a:lnTo>
                                            <a:pt x="35" y="10"/>
                                          </a:lnTo>
                                          <a:lnTo>
                                            <a:pt x="34" y="0"/>
                                          </a:lnTo>
                                          <a:lnTo>
                                            <a:pt x="27" y="22"/>
                                          </a:lnTo>
                                          <a:lnTo>
                                            <a:pt x="21" y="35"/>
                                          </a:lnTo>
                                          <a:lnTo>
                                            <a:pt x="12" y="35"/>
                                          </a:lnTo>
                                          <a:lnTo>
                                            <a:pt x="5" y="34"/>
                                          </a:lnTo>
                                          <a:lnTo>
                                            <a:pt x="6" y="28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21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258" name="Freeform 1236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264" y="4191668"/>
                                      <a:ext cx="40" cy="61"/>
                                    </a:xfrm>
                                    <a:custGeom>
                                      <a:avLst/>
                                      <a:gdLst>
                                        <a:gd name="T0" fmla="*/ 0 w 40"/>
                                        <a:gd name="T1" fmla="*/ 0 h 61"/>
                                        <a:gd name="T2" fmla="*/ 0 w 40"/>
                                        <a:gd name="T3" fmla="*/ 6 h 61"/>
                                        <a:gd name="T4" fmla="*/ 5 w 40"/>
                                        <a:gd name="T5" fmla="*/ 21 h 61"/>
                                        <a:gd name="T6" fmla="*/ 8 w 40"/>
                                        <a:gd name="T7" fmla="*/ 34 h 61"/>
                                        <a:gd name="T8" fmla="*/ 12 w 40"/>
                                        <a:gd name="T9" fmla="*/ 46 h 61"/>
                                        <a:gd name="T10" fmla="*/ 16 w 40"/>
                                        <a:gd name="T11" fmla="*/ 52 h 61"/>
                                        <a:gd name="T12" fmla="*/ 20 w 40"/>
                                        <a:gd name="T13" fmla="*/ 57 h 61"/>
                                        <a:gd name="T14" fmla="*/ 26 w 40"/>
                                        <a:gd name="T15" fmla="*/ 59 h 61"/>
                                        <a:gd name="T16" fmla="*/ 32 w 40"/>
                                        <a:gd name="T17" fmla="*/ 60 h 61"/>
                                        <a:gd name="T18" fmla="*/ 35 w 40"/>
                                        <a:gd name="T19" fmla="*/ 58 h 61"/>
                                        <a:gd name="T20" fmla="*/ 38 w 40"/>
                                        <a:gd name="T21" fmla="*/ 57 h 61"/>
                                        <a:gd name="T22" fmla="*/ 39 w 40"/>
                                        <a:gd name="T23" fmla="*/ 51 h 61"/>
                                        <a:gd name="T24" fmla="*/ 38 w 40"/>
                                        <a:gd name="T25" fmla="*/ 43 h 61"/>
                                        <a:gd name="T26" fmla="*/ 35 w 40"/>
                                        <a:gd name="T27" fmla="*/ 33 h 61"/>
                                        <a:gd name="T28" fmla="*/ 32 w 40"/>
                                        <a:gd name="T29" fmla="*/ 28 h 61"/>
                                        <a:gd name="T30" fmla="*/ 31 w 40"/>
                                        <a:gd name="T31" fmla="*/ 33 h 61"/>
                                        <a:gd name="T32" fmla="*/ 30 w 40"/>
                                        <a:gd name="T33" fmla="*/ 35 h 61"/>
                                        <a:gd name="T34" fmla="*/ 25 w 40"/>
                                        <a:gd name="T35" fmla="*/ 36 h 61"/>
                                        <a:gd name="T36" fmla="*/ 20 w 40"/>
                                        <a:gd name="T37" fmla="*/ 37 h 61"/>
                                        <a:gd name="T38" fmla="*/ 13 w 40"/>
                                        <a:gd name="T39" fmla="*/ 35 h 61"/>
                                        <a:gd name="T40" fmla="*/ 5 w 40"/>
                                        <a:gd name="T41" fmla="*/ 12 h 61"/>
                                        <a:gd name="T42" fmla="*/ 0 w 40"/>
                                        <a:gd name="T43" fmla="*/ 0 h 61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w 40"/>
                                        <a:gd name="T67" fmla="*/ 0 h 61"/>
                                        <a:gd name="T68" fmla="*/ 40 w 40"/>
                                        <a:gd name="T69" fmla="*/ 61 h 61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T66" t="T67" r="T68" b="T69"/>
                                      <a:pathLst>
                                        <a:path w="40" h="61">
                                          <a:moveTo>
                                            <a:pt x="0" y="0"/>
                                          </a:moveTo>
                                          <a:lnTo>
                                            <a:pt x="0" y="6"/>
                                          </a:lnTo>
                                          <a:lnTo>
                                            <a:pt x="5" y="21"/>
                                          </a:lnTo>
                                          <a:lnTo>
                                            <a:pt x="8" y="34"/>
                                          </a:lnTo>
                                          <a:lnTo>
                                            <a:pt x="12" y="46"/>
                                          </a:lnTo>
                                          <a:lnTo>
                                            <a:pt x="16" y="52"/>
                                          </a:lnTo>
                                          <a:lnTo>
                                            <a:pt x="20" y="57"/>
                                          </a:lnTo>
                                          <a:lnTo>
                                            <a:pt x="26" y="59"/>
                                          </a:lnTo>
                                          <a:lnTo>
                                            <a:pt x="32" y="60"/>
                                          </a:lnTo>
                                          <a:lnTo>
                                            <a:pt x="35" y="58"/>
                                          </a:lnTo>
                                          <a:lnTo>
                                            <a:pt x="38" y="57"/>
                                          </a:lnTo>
                                          <a:lnTo>
                                            <a:pt x="39" y="51"/>
                                          </a:lnTo>
                                          <a:lnTo>
                                            <a:pt x="38" y="43"/>
                                          </a:lnTo>
                                          <a:lnTo>
                                            <a:pt x="35" y="33"/>
                                          </a:lnTo>
                                          <a:lnTo>
                                            <a:pt x="32" y="28"/>
                                          </a:lnTo>
                                          <a:lnTo>
                                            <a:pt x="31" y="33"/>
                                          </a:lnTo>
                                          <a:lnTo>
                                            <a:pt x="30" y="35"/>
                                          </a:lnTo>
                                          <a:lnTo>
                                            <a:pt x="25" y="36"/>
                                          </a:lnTo>
                                          <a:lnTo>
                                            <a:pt x="20" y="37"/>
                                          </a:lnTo>
                                          <a:lnTo>
                                            <a:pt x="13" y="35"/>
                                          </a:lnTo>
                                          <a:lnTo>
                                            <a:pt x="5" y="12"/>
                                          </a:lnTo>
                                          <a:lnTo>
                                            <a:pt x="0" y="0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21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</wpg:grpSp>
                              <wps:wsp>
                                <wps:cNvPr id="256" name="Freeform 123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401187" y="4191139"/>
                                    <a:ext cx="153" cy="387"/>
                                  </a:xfrm>
                                  <a:custGeom>
                                    <a:avLst/>
                                    <a:gdLst>
                                      <a:gd name="T0" fmla="*/ 60 w 153"/>
                                      <a:gd name="T1" fmla="*/ 0 h 387"/>
                                      <a:gd name="T2" fmla="*/ 24 w 153"/>
                                      <a:gd name="T3" fmla="*/ 20 h 387"/>
                                      <a:gd name="T4" fmla="*/ 19 w 153"/>
                                      <a:gd name="T5" fmla="*/ 26 h 387"/>
                                      <a:gd name="T6" fmla="*/ 0 w 153"/>
                                      <a:gd name="T7" fmla="*/ 122 h 387"/>
                                      <a:gd name="T8" fmla="*/ 29 w 153"/>
                                      <a:gd name="T9" fmla="*/ 126 h 387"/>
                                      <a:gd name="T10" fmla="*/ 33 w 153"/>
                                      <a:gd name="T11" fmla="*/ 102 h 387"/>
                                      <a:gd name="T12" fmla="*/ 44 w 153"/>
                                      <a:gd name="T13" fmla="*/ 152 h 387"/>
                                      <a:gd name="T14" fmla="*/ 25 w 153"/>
                                      <a:gd name="T15" fmla="*/ 217 h 387"/>
                                      <a:gd name="T16" fmla="*/ 25 w 153"/>
                                      <a:gd name="T17" fmla="*/ 264 h 387"/>
                                      <a:gd name="T18" fmla="*/ 29 w 153"/>
                                      <a:gd name="T19" fmla="*/ 297 h 387"/>
                                      <a:gd name="T20" fmla="*/ 38 w 153"/>
                                      <a:gd name="T21" fmla="*/ 344 h 387"/>
                                      <a:gd name="T22" fmla="*/ 47 w 153"/>
                                      <a:gd name="T23" fmla="*/ 380 h 387"/>
                                      <a:gd name="T24" fmla="*/ 75 w 153"/>
                                      <a:gd name="T25" fmla="*/ 386 h 387"/>
                                      <a:gd name="T26" fmla="*/ 78 w 153"/>
                                      <a:gd name="T27" fmla="*/ 380 h 387"/>
                                      <a:gd name="T28" fmla="*/ 105 w 153"/>
                                      <a:gd name="T29" fmla="*/ 379 h 387"/>
                                      <a:gd name="T30" fmla="*/ 114 w 153"/>
                                      <a:gd name="T31" fmla="*/ 334 h 387"/>
                                      <a:gd name="T32" fmla="*/ 122 w 153"/>
                                      <a:gd name="T33" fmla="*/ 275 h 387"/>
                                      <a:gd name="T34" fmla="*/ 129 w 153"/>
                                      <a:gd name="T35" fmla="*/ 215 h 387"/>
                                      <a:gd name="T36" fmla="*/ 112 w 153"/>
                                      <a:gd name="T37" fmla="*/ 147 h 387"/>
                                      <a:gd name="T38" fmla="*/ 118 w 153"/>
                                      <a:gd name="T39" fmla="*/ 109 h 387"/>
                                      <a:gd name="T40" fmla="*/ 122 w 153"/>
                                      <a:gd name="T41" fmla="*/ 123 h 387"/>
                                      <a:gd name="T42" fmla="*/ 152 w 153"/>
                                      <a:gd name="T43" fmla="*/ 115 h 387"/>
                                      <a:gd name="T44" fmla="*/ 129 w 153"/>
                                      <a:gd name="T45" fmla="*/ 25 h 387"/>
                                      <a:gd name="T46" fmla="*/ 90 w 153"/>
                                      <a:gd name="T47" fmla="*/ 0 h 387"/>
                                      <a:gd name="T48" fmla="*/ 89 w 153"/>
                                      <a:gd name="T49" fmla="*/ 3 h 387"/>
                                      <a:gd name="T50" fmla="*/ 84 w 153"/>
                                      <a:gd name="T51" fmla="*/ 6 h 387"/>
                                      <a:gd name="T52" fmla="*/ 80 w 153"/>
                                      <a:gd name="T53" fmla="*/ 7 h 387"/>
                                      <a:gd name="T54" fmla="*/ 76 w 153"/>
                                      <a:gd name="T55" fmla="*/ 7 h 387"/>
                                      <a:gd name="T56" fmla="*/ 71 w 153"/>
                                      <a:gd name="T57" fmla="*/ 7 h 387"/>
                                      <a:gd name="T58" fmla="*/ 67 w 153"/>
                                      <a:gd name="T59" fmla="*/ 6 h 387"/>
                                      <a:gd name="T60" fmla="*/ 62 w 153"/>
                                      <a:gd name="T61" fmla="*/ 3 h 387"/>
                                      <a:gd name="T62" fmla="*/ 60 w 153"/>
                                      <a:gd name="T63" fmla="*/ 0 h 387"/>
                                      <a:gd name="T64" fmla="*/ 0 60000 65536"/>
                                      <a:gd name="T65" fmla="*/ 0 60000 65536"/>
                                      <a:gd name="T66" fmla="*/ 0 60000 65536"/>
                                      <a:gd name="T67" fmla="*/ 0 60000 65536"/>
                                      <a:gd name="T68" fmla="*/ 0 60000 65536"/>
                                      <a:gd name="T69" fmla="*/ 0 60000 65536"/>
                                      <a:gd name="T70" fmla="*/ 0 60000 65536"/>
                                      <a:gd name="T71" fmla="*/ 0 60000 65536"/>
                                      <a:gd name="T72" fmla="*/ 0 60000 65536"/>
                                      <a:gd name="T73" fmla="*/ 0 60000 65536"/>
                                      <a:gd name="T74" fmla="*/ 0 60000 65536"/>
                                      <a:gd name="T75" fmla="*/ 0 60000 65536"/>
                                      <a:gd name="T76" fmla="*/ 0 60000 65536"/>
                                      <a:gd name="T77" fmla="*/ 0 60000 65536"/>
                                      <a:gd name="T78" fmla="*/ 0 60000 65536"/>
                                      <a:gd name="T79" fmla="*/ 0 60000 65536"/>
                                      <a:gd name="T80" fmla="*/ 0 60000 65536"/>
                                      <a:gd name="T81" fmla="*/ 0 60000 65536"/>
                                      <a:gd name="T82" fmla="*/ 0 60000 65536"/>
                                      <a:gd name="T83" fmla="*/ 0 60000 65536"/>
                                      <a:gd name="T84" fmla="*/ 0 60000 65536"/>
                                      <a:gd name="T85" fmla="*/ 0 60000 65536"/>
                                      <a:gd name="T86" fmla="*/ 0 60000 65536"/>
                                      <a:gd name="T87" fmla="*/ 0 60000 65536"/>
                                      <a:gd name="T88" fmla="*/ 0 60000 65536"/>
                                      <a:gd name="T89" fmla="*/ 0 60000 65536"/>
                                      <a:gd name="T90" fmla="*/ 0 60000 65536"/>
                                      <a:gd name="T91" fmla="*/ 0 60000 65536"/>
                                      <a:gd name="T92" fmla="*/ 0 60000 65536"/>
                                      <a:gd name="T93" fmla="*/ 0 60000 65536"/>
                                      <a:gd name="T94" fmla="*/ 0 60000 65536"/>
                                      <a:gd name="T95" fmla="*/ 0 60000 65536"/>
                                      <a:gd name="T96" fmla="*/ 0 w 153"/>
                                      <a:gd name="T97" fmla="*/ 0 h 387"/>
                                      <a:gd name="T98" fmla="*/ 153 w 153"/>
                                      <a:gd name="T99" fmla="*/ 387 h 387"/>
                                    </a:gdLst>
                                    <a:ahLst/>
                                    <a:cxnLst>
                                      <a:cxn ang="T64">
                                        <a:pos x="T0" y="T1"/>
                                      </a:cxn>
                                      <a:cxn ang="T65">
                                        <a:pos x="T2" y="T3"/>
                                      </a:cxn>
                                      <a:cxn ang="T66">
                                        <a:pos x="T4" y="T5"/>
                                      </a:cxn>
                                      <a:cxn ang="T67">
                                        <a:pos x="T6" y="T7"/>
                                      </a:cxn>
                                      <a:cxn ang="T68">
                                        <a:pos x="T8" y="T9"/>
                                      </a:cxn>
                                      <a:cxn ang="T69">
                                        <a:pos x="T10" y="T11"/>
                                      </a:cxn>
                                      <a:cxn ang="T70">
                                        <a:pos x="T12" y="T13"/>
                                      </a:cxn>
                                      <a:cxn ang="T71">
                                        <a:pos x="T14" y="T15"/>
                                      </a:cxn>
                                      <a:cxn ang="T72">
                                        <a:pos x="T16" y="T17"/>
                                      </a:cxn>
                                      <a:cxn ang="T73">
                                        <a:pos x="T18" y="T19"/>
                                      </a:cxn>
                                      <a:cxn ang="T74">
                                        <a:pos x="T20" y="T21"/>
                                      </a:cxn>
                                      <a:cxn ang="T75">
                                        <a:pos x="T22" y="T23"/>
                                      </a:cxn>
                                      <a:cxn ang="T76">
                                        <a:pos x="T24" y="T25"/>
                                      </a:cxn>
                                      <a:cxn ang="T77">
                                        <a:pos x="T26" y="T27"/>
                                      </a:cxn>
                                      <a:cxn ang="T78">
                                        <a:pos x="T28" y="T29"/>
                                      </a:cxn>
                                      <a:cxn ang="T79">
                                        <a:pos x="T30" y="T31"/>
                                      </a:cxn>
                                      <a:cxn ang="T80">
                                        <a:pos x="T32" y="T33"/>
                                      </a:cxn>
                                      <a:cxn ang="T81">
                                        <a:pos x="T34" y="T35"/>
                                      </a:cxn>
                                      <a:cxn ang="T82">
                                        <a:pos x="T36" y="T37"/>
                                      </a:cxn>
                                      <a:cxn ang="T83">
                                        <a:pos x="T38" y="T39"/>
                                      </a:cxn>
                                      <a:cxn ang="T84">
                                        <a:pos x="T40" y="T41"/>
                                      </a:cxn>
                                      <a:cxn ang="T85">
                                        <a:pos x="T42" y="T43"/>
                                      </a:cxn>
                                      <a:cxn ang="T86">
                                        <a:pos x="T44" y="T45"/>
                                      </a:cxn>
                                      <a:cxn ang="T87">
                                        <a:pos x="T46" y="T47"/>
                                      </a:cxn>
                                      <a:cxn ang="T88">
                                        <a:pos x="T48" y="T49"/>
                                      </a:cxn>
                                      <a:cxn ang="T89">
                                        <a:pos x="T50" y="T51"/>
                                      </a:cxn>
                                      <a:cxn ang="T90">
                                        <a:pos x="T52" y="T53"/>
                                      </a:cxn>
                                      <a:cxn ang="T91">
                                        <a:pos x="T54" y="T55"/>
                                      </a:cxn>
                                      <a:cxn ang="T92">
                                        <a:pos x="T56" y="T57"/>
                                      </a:cxn>
                                      <a:cxn ang="T93">
                                        <a:pos x="T58" y="T59"/>
                                      </a:cxn>
                                      <a:cxn ang="T94">
                                        <a:pos x="T60" y="T61"/>
                                      </a:cxn>
                                      <a:cxn ang="T95">
                                        <a:pos x="T62" y="T63"/>
                                      </a:cxn>
                                    </a:cxnLst>
                                    <a:rect l="T96" t="T97" r="T98" b="T99"/>
                                    <a:pathLst>
                                      <a:path w="153" h="387">
                                        <a:moveTo>
                                          <a:pt x="60" y="0"/>
                                        </a:moveTo>
                                        <a:lnTo>
                                          <a:pt x="24" y="20"/>
                                        </a:lnTo>
                                        <a:lnTo>
                                          <a:pt x="19" y="26"/>
                                        </a:lnTo>
                                        <a:lnTo>
                                          <a:pt x="0" y="122"/>
                                        </a:lnTo>
                                        <a:lnTo>
                                          <a:pt x="29" y="126"/>
                                        </a:lnTo>
                                        <a:lnTo>
                                          <a:pt x="33" y="102"/>
                                        </a:lnTo>
                                        <a:lnTo>
                                          <a:pt x="44" y="152"/>
                                        </a:lnTo>
                                        <a:lnTo>
                                          <a:pt x="25" y="217"/>
                                        </a:lnTo>
                                        <a:lnTo>
                                          <a:pt x="25" y="264"/>
                                        </a:lnTo>
                                        <a:lnTo>
                                          <a:pt x="29" y="297"/>
                                        </a:lnTo>
                                        <a:lnTo>
                                          <a:pt x="38" y="344"/>
                                        </a:lnTo>
                                        <a:lnTo>
                                          <a:pt x="47" y="380"/>
                                        </a:lnTo>
                                        <a:lnTo>
                                          <a:pt x="75" y="386"/>
                                        </a:lnTo>
                                        <a:lnTo>
                                          <a:pt x="78" y="380"/>
                                        </a:lnTo>
                                        <a:lnTo>
                                          <a:pt x="105" y="379"/>
                                        </a:lnTo>
                                        <a:lnTo>
                                          <a:pt x="114" y="334"/>
                                        </a:lnTo>
                                        <a:lnTo>
                                          <a:pt x="122" y="275"/>
                                        </a:lnTo>
                                        <a:lnTo>
                                          <a:pt x="129" y="215"/>
                                        </a:lnTo>
                                        <a:lnTo>
                                          <a:pt x="112" y="147"/>
                                        </a:lnTo>
                                        <a:lnTo>
                                          <a:pt x="118" y="109"/>
                                        </a:lnTo>
                                        <a:lnTo>
                                          <a:pt x="122" y="123"/>
                                        </a:lnTo>
                                        <a:lnTo>
                                          <a:pt x="152" y="115"/>
                                        </a:lnTo>
                                        <a:lnTo>
                                          <a:pt x="129" y="25"/>
                                        </a:lnTo>
                                        <a:lnTo>
                                          <a:pt x="90" y="0"/>
                                        </a:lnTo>
                                        <a:lnTo>
                                          <a:pt x="89" y="3"/>
                                        </a:lnTo>
                                        <a:lnTo>
                                          <a:pt x="84" y="6"/>
                                        </a:lnTo>
                                        <a:lnTo>
                                          <a:pt x="80" y="7"/>
                                        </a:lnTo>
                                        <a:lnTo>
                                          <a:pt x="76" y="7"/>
                                        </a:lnTo>
                                        <a:lnTo>
                                          <a:pt x="71" y="7"/>
                                        </a:lnTo>
                                        <a:lnTo>
                                          <a:pt x="67" y="6"/>
                                        </a:lnTo>
                                        <a:lnTo>
                                          <a:pt x="62" y="3"/>
                                        </a:lnTo>
                                        <a:lnTo>
                                          <a:pt x="60" y="0"/>
                                        </a:lnTo>
                                      </a:path>
                                    </a:pathLst>
                                  </a:custGeom>
                                  <a:blipFill dpi="0" rotWithShape="0">
                                    <a:blip r:embed="rId21"/>
                                    <a:srcRect/>
                                    <a:tile tx="0" ty="0" sx="100000" sy="100000" flip="none" algn="tl"/>
                                  </a:blipFill>
                                  <a:ln w="12700" cap="rnd">
                                    <a:solidFill>
                                      <a:srgbClr val="FF1F3F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</wpg:grpSp>
                            <wpg:grpSp>
                              <wpg:cNvPr id="131" name="Group 13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401288" y="4191023"/>
                                  <a:ext cx="160" cy="740"/>
                                  <a:chOff x="6401288" y="4191023"/>
                                  <a:chExt cx="160" cy="740"/>
                                </a:xfrm>
                              </wpg:grpSpPr>
                              <wpg:grpSp>
                                <wpg:cNvPr id="230" name="Group 230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1322" y="4191023"/>
                                    <a:ext cx="85" cy="179"/>
                                    <a:chOff x="6401322" y="4191023"/>
                                    <a:chExt cx="85" cy="179"/>
                                  </a:xfrm>
                                </wpg:grpSpPr>
                                <wps:wsp>
                                  <wps:cNvPr id="250" name="Freeform 1240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322" y="4191023"/>
                                      <a:ext cx="85" cy="138"/>
                                    </a:xfrm>
                                    <a:custGeom>
                                      <a:avLst/>
                                      <a:gdLst>
                                        <a:gd name="T0" fmla="*/ 32 w 85"/>
                                        <a:gd name="T1" fmla="*/ 2 h 138"/>
                                        <a:gd name="T2" fmla="*/ 23 w 85"/>
                                        <a:gd name="T3" fmla="*/ 6 h 138"/>
                                        <a:gd name="T4" fmla="*/ 17 w 85"/>
                                        <a:gd name="T5" fmla="*/ 12 h 138"/>
                                        <a:gd name="T6" fmla="*/ 13 w 85"/>
                                        <a:gd name="T7" fmla="*/ 19 h 138"/>
                                        <a:gd name="T8" fmla="*/ 8 w 85"/>
                                        <a:gd name="T9" fmla="*/ 33 h 138"/>
                                        <a:gd name="T10" fmla="*/ 3 w 85"/>
                                        <a:gd name="T11" fmla="*/ 53 h 138"/>
                                        <a:gd name="T12" fmla="*/ 0 w 85"/>
                                        <a:gd name="T13" fmla="*/ 71 h 138"/>
                                        <a:gd name="T14" fmla="*/ 1 w 85"/>
                                        <a:gd name="T15" fmla="*/ 79 h 138"/>
                                        <a:gd name="T16" fmla="*/ 2 w 85"/>
                                        <a:gd name="T17" fmla="*/ 87 h 138"/>
                                        <a:gd name="T18" fmla="*/ 3 w 85"/>
                                        <a:gd name="T19" fmla="*/ 98 h 138"/>
                                        <a:gd name="T20" fmla="*/ 10 w 85"/>
                                        <a:gd name="T21" fmla="*/ 137 h 138"/>
                                        <a:gd name="T22" fmla="*/ 14 w 85"/>
                                        <a:gd name="T23" fmla="*/ 129 h 138"/>
                                        <a:gd name="T24" fmla="*/ 20 w 85"/>
                                        <a:gd name="T25" fmla="*/ 128 h 138"/>
                                        <a:gd name="T26" fmla="*/ 25 w 85"/>
                                        <a:gd name="T27" fmla="*/ 126 h 138"/>
                                        <a:gd name="T28" fmla="*/ 31 w 85"/>
                                        <a:gd name="T29" fmla="*/ 121 h 138"/>
                                        <a:gd name="T30" fmla="*/ 29 w 85"/>
                                        <a:gd name="T31" fmla="*/ 100 h 138"/>
                                        <a:gd name="T32" fmla="*/ 29 w 85"/>
                                        <a:gd name="T33" fmla="*/ 94 h 138"/>
                                        <a:gd name="T34" fmla="*/ 23 w 85"/>
                                        <a:gd name="T35" fmla="*/ 80 h 138"/>
                                        <a:gd name="T36" fmla="*/ 21 w 85"/>
                                        <a:gd name="T37" fmla="*/ 58 h 138"/>
                                        <a:gd name="T38" fmla="*/ 23 w 85"/>
                                        <a:gd name="T39" fmla="*/ 38 h 138"/>
                                        <a:gd name="T40" fmla="*/ 34 w 85"/>
                                        <a:gd name="T41" fmla="*/ 26 h 138"/>
                                        <a:gd name="T42" fmla="*/ 54 w 85"/>
                                        <a:gd name="T43" fmla="*/ 24 h 138"/>
                                        <a:gd name="T44" fmla="*/ 64 w 85"/>
                                        <a:gd name="T45" fmla="*/ 36 h 138"/>
                                        <a:gd name="T46" fmla="*/ 63 w 85"/>
                                        <a:gd name="T47" fmla="*/ 78 h 138"/>
                                        <a:gd name="T48" fmla="*/ 54 w 85"/>
                                        <a:gd name="T49" fmla="*/ 94 h 138"/>
                                        <a:gd name="T50" fmla="*/ 53 w 85"/>
                                        <a:gd name="T51" fmla="*/ 121 h 138"/>
                                        <a:gd name="T52" fmla="*/ 57 w 85"/>
                                        <a:gd name="T53" fmla="*/ 117 h 138"/>
                                        <a:gd name="T54" fmla="*/ 61 w 85"/>
                                        <a:gd name="T55" fmla="*/ 121 h 138"/>
                                        <a:gd name="T56" fmla="*/ 66 w 85"/>
                                        <a:gd name="T57" fmla="*/ 124 h 138"/>
                                        <a:gd name="T58" fmla="*/ 70 w 85"/>
                                        <a:gd name="T59" fmla="*/ 127 h 138"/>
                                        <a:gd name="T60" fmla="*/ 75 w 85"/>
                                        <a:gd name="T61" fmla="*/ 130 h 138"/>
                                        <a:gd name="T62" fmla="*/ 80 w 85"/>
                                        <a:gd name="T63" fmla="*/ 102 h 138"/>
                                        <a:gd name="T64" fmla="*/ 82 w 85"/>
                                        <a:gd name="T65" fmla="*/ 85 h 138"/>
                                        <a:gd name="T66" fmla="*/ 83 w 85"/>
                                        <a:gd name="T67" fmla="*/ 74 h 138"/>
                                        <a:gd name="T68" fmla="*/ 84 w 85"/>
                                        <a:gd name="T69" fmla="*/ 67 h 138"/>
                                        <a:gd name="T70" fmla="*/ 83 w 85"/>
                                        <a:gd name="T71" fmla="*/ 58 h 138"/>
                                        <a:gd name="T72" fmla="*/ 82 w 85"/>
                                        <a:gd name="T73" fmla="*/ 51 h 138"/>
                                        <a:gd name="T74" fmla="*/ 80 w 85"/>
                                        <a:gd name="T75" fmla="*/ 44 h 138"/>
                                        <a:gd name="T76" fmla="*/ 78 w 85"/>
                                        <a:gd name="T77" fmla="*/ 38 h 138"/>
                                        <a:gd name="T78" fmla="*/ 78 w 85"/>
                                        <a:gd name="T79" fmla="*/ 33 h 138"/>
                                        <a:gd name="T80" fmla="*/ 77 w 85"/>
                                        <a:gd name="T81" fmla="*/ 25 h 138"/>
                                        <a:gd name="T82" fmla="*/ 74 w 85"/>
                                        <a:gd name="T83" fmla="*/ 17 h 138"/>
                                        <a:gd name="T84" fmla="*/ 68 w 85"/>
                                        <a:gd name="T85" fmla="*/ 8 h 138"/>
                                        <a:gd name="T86" fmla="*/ 60 w 85"/>
                                        <a:gd name="T87" fmla="*/ 3 h 138"/>
                                        <a:gd name="T88" fmla="*/ 52 w 85"/>
                                        <a:gd name="T89" fmla="*/ 0 h 138"/>
                                        <a:gd name="T90" fmla="*/ 43 w 85"/>
                                        <a:gd name="T91" fmla="*/ 0 h 138"/>
                                        <a:gd name="T92" fmla="*/ 32 w 85"/>
                                        <a:gd name="T93" fmla="*/ 2 h 138"/>
                                        <a:gd name="T94" fmla="*/ 0 60000 65536"/>
                                        <a:gd name="T95" fmla="*/ 0 60000 65536"/>
                                        <a:gd name="T96" fmla="*/ 0 60000 65536"/>
                                        <a:gd name="T97" fmla="*/ 0 60000 65536"/>
                                        <a:gd name="T98" fmla="*/ 0 60000 65536"/>
                                        <a:gd name="T99" fmla="*/ 0 60000 65536"/>
                                        <a:gd name="T100" fmla="*/ 0 60000 65536"/>
                                        <a:gd name="T101" fmla="*/ 0 60000 65536"/>
                                        <a:gd name="T102" fmla="*/ 0 60000 65536"/>
                                        <a:gd name="T103" fmla="*/ 0 60000 65536"/>
                                        <a:gd name="T104" fmla="*/ 0 60000 65536"/>
                                        <a:gd name="T105" fmla="*/ 0 60000 65536"/>
                                        <a:gd name="T106" fmla="*/ 0 60000 65536"/>
                                        <a:gd name="T107" fmla="*/ 0 60000 65536"/>
                                        <a:gd name="T108" fmla="*/ 0 60000 65536"/>
                                        <a:gd name="T109" fmla="*/ 0 60000 65536"/>
                                        <a:gd name="T110" fmla="*/ 0 60000 65536"/>
                                        <a:gd name="T111" fmla="*/ 0 60000 65536"/>
                                        <a:gd name="T112" fmla="*/ 0 60000 65536"/>
                                        <a:gd name="T113" fmla="*/ 0 60000 65536"/>
                                        <a:gd name="T114" fmla="*/ 0 60000 65536"/>
                                        <a:gd name="T115" fmla="*/ 0 60000 65536"/>
                                        <a:gd name="T116" fmla="*/ 0 60000 65536"/>
                                        <a:gd name="T117" fmla="*/ 0 60000 65536"/>
                                        <a:gd name="T118" fmla="*/ 0 60000 65536"/>
                                        <a:gd name="T119" fmla="*/ 0 60000 65536"/>
                                        <a:gd name="T120" fmla="*/ 0 60000 65536"/>
                                        <a:gd name="T121" fmla="*/ 0 60000 65536"/>
                                        <a:gd name="T122" fmla="*/ 0 60000 65536"/>
                                        <a:gd name="T123" fmla="*/ 0 60000 65536"/>
                                        <a:gd name="T124" fmla="*/ 0 60000 65536"/>
                                        <a:gd name="T125" fmla="*/ 0 60000 65536"/>
                                        <a:gd name="T126" fmla="*/ 0 60000 65536"/>
                                        <a:gd name="T127" fmla="*/ 0 60000 65536"/>
                                        <a:gd name="T128" fmla="*/ 0 60000 65536"/>
                                        <a:gd name="T129" fmla="*/ 0 60000 65536"/>
                                        <a:gd name="T130" fmla="*/ 0 60000 65536"/>
                                        <a:gd name="T131" fmla="*/ 0 60000 65536"/>
                                        <a:gd name="T132" fmla="*/ 0 60000 65536"/>
                                        <a:gd name="T133" fmla="*/ 0 60000 65536"/>
                                        <a:gd name="T134" fmla="*/ 0 60000 65536"/>
                                        <a:gd name="T135" fmla="*/ 0 60000 65536"/>
                                        <a:gd name="T136" fmla="*/ 0 60000 65536"/>
                                        <a:gd name="T137" fmla="*/ 0 60000 65536"/>
                                        <a:gd name="T138" fmla="*/ 0 60000 65536"/>
                                        <a:gd name="T139" fmla="*/ 0 60000 65536"/>
                                        <a:gd name="T140" fmla="*/ 0 60000 65536"/>
                                        <a:gd name="T141" fmla="*/ 0 w 85"/>
                                        <a:gd name="T142" fmla="*/ 0 h 138"/>
                                        <a:gd name="T143" fmla="*/ 85 w 85"/>
                                        <a:gd name="T144" fmla="*/ 138 h 138"/>
                                      </a:gdLst>
                                      <a:ahLst/>
                                      <a:cxnLst>
                                        <a:cxn ang="T94">
                                          <a:pos x="T0" y="T1"/>
                                        </a:cxn>
                                        <a:cxn ang="T95">
                                          <a:pos x="T2" y="T3"/>
                                        </a:cxn>
                                        <a:cxn ang="T96">
                                          <a:pos x="T4" y="T5"/>
                                        </a:cxn>
                                        <a:cxn ang="T97">
                                          <a:pos x="T6" y="T7"/>
                                        </a:cxn>
                                        <a:cxn ang="T98">
                                          <a:pos x="T8" y="T9"/>
                                        </a:cxn>
                                        <a:cxn ang="T99">
                                          <a:pos x="T10" y="T11"/>
                                        </a:cxn>
                                        <a:cxn ang="T100">
                                          <a:pos x="T12" y="T13"/>
                                        </a:cxn>
                                        <a:cxn ang="T101">
                                          <a:pos x="T14" y="T15"/>
                                        </a:cxn>
                                        <a:cxn ang="T102">
                                          <a:pos x="T16" y="T17"/>
                                        </a:cxn>
                                        <a:cxn ang="T103">
                                          <a:pos x="T18" y="T19"/>
                                        </a:cxn>
                                        <a:cxn ang="T104">
                                          <a:pos x="T20" y="T21"/>
                                        </a:cxn>
                                        <a:cxn ang="T105">
                                          <a:pos x="T22" y="T23"/>
                                        </a:cxn>
                                        <a:cxn ang="T106">
                                          <a:pos x="T24" y="T25"/>
                                        </a:cxn>
                                        <a:cxn ang="T107">
                                          <a:pos x="T26" y="T27"/>
                                        </a:cxn>
                                        <a:cxn ang="T108">
                                          <a:pos x="T28" y="T29"/>
                                        </a:cxn>
                                        <a:cxn ang="T109">
                                          <a:pos x="T30" y="T31"/>
                                        </a:cxn>
                                        <a:cxn ang="T110">
                                          <a:pos x="T32" y="T33"/>
                                        </a:cxn>
                                        <a:cxn ang="T111">
                                          <a:pos x="T34" y="T35"/>
                                        </a:cxn>
                                        <a:cxn ang="T112">
                                          <a:pos x="T36" y="T37"/>
                                        </a:cxn>
                                        <a:cxn ang="T113">
                                          <a:pos x="T38" y="T39"/>
                                        </a:cxn>
                                        <a:cxn ang="T114">
                                          <a:pos x="T40" y="T41"/>
                                        </a:cxn>
                                        <a:cxn ang="T115">
                                          <a:pos x="T42" y="T43"/>
                                        </a:cxn>
                                        <a:cxn ang="T116">
                                          <a:pos x="T44" y="T45"/>
                                        </a:cxn>
                                        <a:cxn ang="T117">
                                          <a:pos x="T46" y="T47"/>
                                        </a:cxn>
                                        <a:cxn ang="T118">
                                          <a:pos x="T48" y="T49"/>
                                        </a:cxn>
                                        <a:cxn ang="T119">
                                          <a:pos x="T50" y="T51"/>
                                        </a:cxn>
                                        <a:cxn ang="T120">
                                          <a:pos x="T52" y="T53"/>
                                        </a:cxn>
                                        <a:cxn ang="T121">
                                          <a:pos x="T54" y="T55"/>
                                        </a:cxn>
                                        <a:cxn ang="T122">
                                          <a:pos x="T56" y="T57"/>
                                        </a:cxn>
                                        <a:cxn ang="T123">
                                          <a:pos x="T58" y="T59"/>
                                        </a:cxn>
                                        <a:cxn ang="T124">
                                          <a:pos x="T60" y="T61"/>
                                        </a:cxn>
                                        <a:cxn ang="T125">
                                          <a:pos x="T62" y="T63"/>
                                        </a:cxn>
                                        <a:cxn ang="T126">
                                          <a:pos x="T64" y="T65"/>
                                        </a:cxn>
                                        <a:cxn ang="T127">
                                          <a:pos x="T66" y="T67"/>
                                        </a:cxn>
                                        <a:cxn ang="T128">
                                          <a:pos x="T68" y="T69"/>
                                        </a:cxn>
                                        <a:cxn ang="T129">
                                          <a:pos x="T70" y="T71"/>
                                        </a:cxn>
                                        <a:cxn ang="T130">
                                          <a:pos x="T72" y="T73"/>
                                        </a:cxn>
                                        <a:cxn ang="T131">
                                          <a:pos x="T74" y="T75"/>
                                        </a:cxn>
                                        <a:cxn ang="T132">
                                          <a:pos x="T76" y="T77"/>
                                        </a:cxn>
                                        <a:cxn ang="T133">
                                          <a:pos x="T78" y="T79"/>
                                        </a:cxn>
                                        <a:cxn ang="T134">
                                          <a:pos x="T80" y="T81"/>
                                        </a:cxn>
                                        <a:cxn ang="T135">
                                          <a:pos x="T82" y="T83"/>
                                        </a:cxn>
                                        <a:cxn ang="T136">
                                          <a:pos x="T84" y="T85"/>
                                        </a:cxn>
                                        <a:cxn ang="T137">
                                          <a:pos x="T86" y="T87"/>
                                        </a:cxn>
                                        <a:cxn ang="T138">
                                          <a:pos x="T88" y="T89"/>
                                        </a:cxn>
                                        <a:cxn ang="T139">
                                          <a:pos x="T90" y="T91"/>
                                        </a:cxn>
                                        <a:cxn ang="T140">
                                          <a:pos x="T92" y="T93"/>
                                        </a:cxn>
                                      </a:cxnLst>
                                      <a:rect l="T141" t="T142" r="T143" b="T144"/>
                                      <a:pathLst>
                                        <a:path w="85" h="138">
                                          <a:moveTo>
                                            <a:pt x="32" y="2"/>
                                          </a:moveTo>
                                          <a:lnTo>
                                            <a:pt x="23" y="6"/>
                                          </a:lnTo>
                                          <a:lnTo>
                                            <a:pt x="17" y="12"/>
                                          </a:lnTo>
                                          <a:lnTo>
                                            <a:pt x="13" y="19"/>
                                          </a:lnTo>
                                          <a:lnTo>
                                            <a:pt x="8" y="33"/>
                                          </a:lnTo>
                                          <a:lnTo>
                                            <a:pt x="3" y="53"/>
                                          </a:lnTo>
                                          <a:lnTo>
                                            <a:pt x="0" y="71"/>
                                          </a:lnTo>
                                          <a:lnTo>
                                            <a:pt x="1" y="79"/>
                                          </a:lnTo>
                                          <a:lnTo>
                                            <a:pt x="2" y="87"/>
                                          </a:lnTo>
                                          <a:lnTo>
                                            <a:pt x="3" y="98"/>
                                          </a:lnTo>
                                          <a:lnTo>
                                            <a:pt x="10" y="137"/>
                                          </a:lnTo>
                                          <a:lnTo>
                                            <a:pt x="14" y="129"/>
                                          </a:lnTo>
                                          <a:lnTo>
                                            <a:pt x="20" y="128"/>
                                          </a:lnTo>
                                          <a:lnTo>
                                            <a:pt x="25" y="126"/>
                                          </a:lnTo>
                                          <a:lnTo>
                                            <a:pt x="31" y="121"/>
                                          </a:lnTo>
                                          <a:lnTo>
                                            <a:pt x="29" y="100"/>
                                          </a:lnTo>
                                          <a:lnTo>
                                            <a:pt x="29" y="94"/>
                                          </a:lnTo>
                                          <a:lnTo>
                                            <a:pt x="23" y="80"/>
                                          </a:lnTo>
                                          <a:lnTo>
                                            <a:pt x="21" y="58"/>
                                          </a:lnTo>
                                          <a:lnTo>
                                            <a:pt x="23" y="38"/>
                                          </a:lnTo>
                                          <a:lnTo>
                                            <a:pt x="34" y="26"/>
                                          </a:lnTo>
                                          <a:lnTo>
                                            <a:pt x="54" y="24"/>
                                          </a:lnTo>
                                          <a:lnTo>
                                            <a:pt x="64" y="36"/>
                                          </a:lnTo>
                                          <a:lnTo>
                                            <a:pt x="63" y="78"/>
                                          </a:lnTo>
                                          <a:lnTo>
                                            <a:pt x="54" y="94"/>
                                          </a:lnTo>
                                          <a:lnTo>
                                            <a:pt x="53" y="121"/>
                                          </a:lnTo>
                                          <a:lnTo>
                                            <a:pt x="57" y="117"/>
                                          </a:lnTo>
                                          <a:lnTo>
                                            <a:pt x="61" y="121"/>
                                          </a:lnTo>
                                          <a:lnTo>
                                            <a:pt x="66" y="124"/>
                                          </a:lnTo>
                                          <a:lnTo>
                                            <a:pt x="70" y="127"/>
                                          </a:lnTo>
                                          <a:lnTo>
                                            <a:pt x="75" y="130"/>
                                          </a:lnTo>
                                          <a:lnTo>
                                            <a:pt x="80" y="102"/>
                                          </a:lnTo>
                                          <a:lnTo>
                                            <a:pt x="82" y="85"/>
                                          </a:lnTo>
                                          <a:lnTo>
                                            <a:pt x="83" y="74"/>
                                          </a:lnTo>
                                          <a:lnTo>
                                            <a:pt x="84" y="67"/>
                                          </a:lnTo>
                                          <a:lnTo>
                                            <a:pt x="83" y="58"/>
                                          </a:lnTo>
                                          <a:lnTo>
                                            <a:pt x="82" y="51"/>
                                          </a:lnTo>
                                          <a:lnTo>
                                            <a:pt x="80" y="44"/>
                                          </a:lnTo>
                                          <a:lnTo>
                                            <a:pt x="78" y="38"/>
                                          </a:lnTo>
                                          <a:lnTo>
                                            <a:pt x="78" y="33"/>
                                          </a:lnTo>
                                          <a:lnTo>
                                            <a:pt x="77" y="25"/>
                                          </a:lnTo>
                                          <a:lnTo>
                                            <a:pt x="74" y="17"/>
                                          </a:lnTo>
                                          <a:lnTo>
                                            <a:pt x="68" y="8"/>
                                          </a:lnTo>
                                          <a:lnTo>
                                            <a:pt x="60" y="3"/>
                                          </a:lnTo>
                                          <a:lnTo>
                                            <a:pt x="52" y="0"/>
                                          </a:lnTo>
                                          <a:lnTo>
                                            <a:pt x="43" y="0"/>
                                          </a:lnTo>
                                          <a:lnTo>
                                            <a:pt x="32" y="2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27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251" name="Freeform 1241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331" y="4191045"/>
                                      <a:ext cx="70" cy="157"/>
                                    </a:xfrm>
                                    <a:custGeom>
                                      <a:avLst/>
                                      <a:gdLst>
                                        <a:gd name="T0" fmla="*/ 25 w 70"/>
                                        <a:gd name="T1" fmla="*/ 2 h 157"/>
                                        <a:gd name="T2" fmla="*/ 20 w 70"/>
                                        <a:gd name="T3" fmla="*/ 5 h 157"/>
                                        <a:gd name="T4" fmla="*/ 15 w 70"/>
                                        <a:gd name="T5" fmla="*/ 10 h 157"/>
                                        <a:gd name="T6" fmla="*/ 13 w 70"/>
                                        <a:gd name="T7" fmla="*/ 17 h 157"/>
                                        <a:gd name="T8" fmla="*/ 12 w 70"/>
                                        <a:gd name="T9" fmla="*/ 24 h 157"/>
                                        <a:gd name="T10" fmla="*/ 11 w 70"/>
                                        <a:gd name="T11" fmla="*/ 36 h 157"/>
                                        <a:gd name="T12" fmla="*/ 13 w 70"/>
                                        <a:gd name="T13" fmla="*/ 56 h 157"/>
                                        <a:gd name="T14" fmla="*/ 15 w 70"/>
                                        <a:gd name="T15" fmla="*/ 63 h 157"/>
                                        <a:gd name="T16" fmla="*/ 20 w 70"/>
                                        <a:gd name="T17" fmla="*/ 73 h 157"/>
                                        <a:gd name="T18" fmla="*/ 20 w 70"/>
                                        <a:gd name="T19" fmla="*/ 96 h 157"/>
                                        <a:gd name="T20" fmla="*/ 0 w 70"/>
                                        <a:gd name="T21" fmla="*/ 109 h 157"/>
                                        <a:gd name="T22" fmla="*/ 36 w 70"/>
                                        <a:gd name="T23" fmla="*/ 156 h 157"/>
                                        <a:gd name="T24" fmla="*/ 69 w 70"/>
                                        <a:gd name="T25" fmla="*/ 106 h 157"/>
                                        <a:gd name="T26" fmla="*/ 45 w 70"/>
                                        <a:gd name="T27" fmla="*/ 91 h 157"/>
                                        <a:gd name="T28" fmla="*/ 45 w 70"/>
                                        <a:gd name="T29" fmla="*/ 73 h 157"/>
                                        <a:gd name="T30" fmla="*/ 52 w 70"/>
                                        <a:gd name="T31" fmla="*/ 62 h 157"/>
                                        <a:gd name="T32" fmla="*/ 54 w 70"/>
                                        <a:gd name="T33" fmla="*/ 56 h 157"/>
                                        <a:gd name="T34" fmla="*/ 56 w 70"/>
                                        <a:gd name="T35" fmla="*/ 37 h 157"/>
                                        <a:gd name="T36" fmla="*/ 56 w 70"/>
                                        <a:gd name="T37" fmla="*/ 26 h 157"/>
                                        <a:gd name="T38" fmla="*/ 56 w 70"/>
                                        <a:gd name="T39" fmla="*/ 19 h 157"/>
                                        <a:gd name="T40" fmla="*/ 54 w 70"/>
                                        <a:gd name="T41" fmla="*/ 12 h 157"/>
                                        <a:gd name="T42" fmla="*/ 50 w 70"/>
                                        <a:gd name="T43" fmla="*/ 6 h 157"/>
                                        <a:gd name="T44" fmla="*/ 45 w 70"/>
                                        <a:gd name="T45" fmla="*/ 2 h 157"/>
                                        <a:gd name="T46" fmla="*/ 39 w 70"/>
                                        <a:gd name="T47" fmla="*/ 0 h 157"/>
                                        <a:gd name="T48" fmla="*/ 32 w 70"/>
                                        <a:gd name="T49" fmla="*/ 0 h 157"/>
                                        <a:gd name="T50" fmla="*/ 25 w 70"/>
                                        <a:gd name="T51" fmla="*/ 2 h 157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w 70"/>
                                        <a:gd name="T79" fmla="*/ 0 h 157"/>
                                        <a:gd name="T80" fmla="*/ 70 w 70"/>
                                        <a:gd name="T81" fmla="*/ 157 h 157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T78" t="T79" r="T80" b="T81"/>
                                      <a:pathLst>
                                        <a:path w="70" h="157">
                                          <a:moveTo>
                                            <a:pt x="25" y="2"/>
                                          </a:moveTo>
                                          <a:lnTo>
                                            <a:pt x="20" y="5"/>
                                          </a:lnTo>
                                          <a:lnTo>
                                            <a:pt x="15" y="10"/>
                                          </a:lnTo>
                                          <a:lnTo>
                                            <a:pt x="13" y="17"/>
                                          </a:lnTo>
                                          <a:lnTo>
                                            <a:pt x="12" y="24"/>
                                          </a:lnTo>
                                          <a:lnTo>
                                            <a:pt x="11" y="36"/>
                                          </a:lnTo>
                                          <a:lnTo>
                                            <a:pt x="13" y="56"/>
                                          </a:lnTo>
                                          <a:lnTo>
                                            <a:pt x="15" y="63"/>
                                          </a:lnTo>
                                          <a:lnTo>
                                            <a:pt x="20" y="73"/>
                                          </a:lnTo>
                                          <a:lnTo>
                                            <a:pt x="20" y="96"/>
                                          </a:lnTo>
                                          <a:lnTo>
                                            <a:pt x="0" y="109"/>
                                          </a:lnTo>
                                          <a:lnTo>
                                            <a:pt x="36" y="156"/>
                                          </a:lnTo>
                                          <a:lnTo>
                                            <a:pt x="69" y="106"/>
                                          </a:lnTo>
                                          <a:lnTo>
                                            <a:pt x="45" y="91"/>
                                          </a:lnTo>
                                          <a:lnTo>
                                            <a:pt x="45" y="73"/>
                                          </a:lnTo>
                                          <a:lnTo>
                                            <a:pt x="52" y="62"/>
                                          </a:lnTo>
                                          <a:lnTo>
                                            <a:pt x="54" y="56"/>
                                          </a:lnTo>
                                          <a:lnTo>
                                            <a:pt x="56" y="37"/>
                                          </a:lnTo>
                                          <a:lnTo>
                                            <a:pt x="56" y="26"/>
                                          </a:lnTo>
                                          <a:lnTo>
                                            <a:pt x="56" y="19"/>
                                          </a:lnTo>
                                          <a:lnTo>
                                            <a:pt x="54" y="12"/>
                                          </a:lnTo>
                                          <a:lnTo>
                                            <a:pt x="50" y="6"/>
                                          </a:lnTo>
                                          <a:lnTo>
                                            <a:pt x="45" y="2"/>
                                          </a:lnTo>
                                          <a:lnTo>
                                            <a:pt x="39" y="0"/>
                                          </a:lnTo>
                                          <a:lnTo>
                                            <a:pt x="32" y="0"/>
                                          </a:lnTo>
                                          <a:lnTo>
                                            <a:pt x="25" y="2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15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</wpg:grpSp>
                              <wpg:grpSp>
                                <wpg:cNvPr id="231" name="Group 231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1314" y="4191380"/>
                                    <a:ext cx="131" cy="351"/>
                                    <a:chOff x="6401314" y="4191380"/>
                                    <a:chExt cx="131" cy="351"/>
                                  </a:xfrm>
                                </wpg:grpSpPr>
                                <wpg:grpSp>
                                  <wpg:cNvPr id="246" name="Group 246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314" y="4191380"/>
                                      <a:ext cx="131" cy="351"/>
                                      <a:chOff x="6401314" y="4191380"/>
                                      <a:chExt cx="131" cy="351"/>
                                    </a:xfrm>
                                  </wpg:grpSpPr>
                                  <wps:wsp>
                                    <wps:cNvPr id="248" name="Freeform 1244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314" y="4191456"/>
                                        <a:ext cx="94" cy="275"/>
                                      </a:xfrm>
                                      <a:custGeom>
                                        <a:avLst/>
                                        <a:gdLst>
                                          <a:gd name="T0" fmla="*/ 17 w 94"/>
                                          <a:gd name="T1" fmla="*/ 6 h 275"/>
                                          <a:gd name="T2" fmla="*/ 18 w 94"/>
                                          <a:gd name="T3" fmla="*/ 84 h 275"/>
                                          <a:gd name="T4" fmla="*/ 17 w 94"/>
                                          <a:gd name="T5" fmla="*/ 151 h 275"/>
                                          <a:gd name="T6" fmla="*/ 21 w 94"/>
                                          <a:gd name="T7" fmla="*/ 216 h 275"/>
                                          <a:gd name="T8" fmla="*/ 11 w 94"/>
                                          <a:gd name="T9" fmla="*/ 244 h 275"/>
                                          <a:gd name="T10" fmla="*/ 2 w 94"/>
                                          <a:gd name="T11" fmla="*/ 262 h 275"/>
                                          <a:gd name="T12" fmla="*/ 0 w 94"/>
                                          <a:gd name="T13" fmla="*/ 268 h 275"/>
                                          <a:gd name="T14" fmla="*/ 4 w 94"/>
                                          <a:gd name="T15" fmla="*/ 274 h 275"/>
                                          <a:gd name="T16" fmla="*/ 20 w 94"/>
                                          <a:gd name="T17" fmla="*/ 273 h 275"/>
                                          <a:gd name="T18" fmla="*/ 35 w 94"/>
                                          <a:gd name="T19" fmla="*/ 237 h 275"/>
                                          <a:gd name="T20" fmla="*/ 36 w 94"/>
                                          <a:gd name="T21" fmla="*/ 214 h 275"/>
                                          <a:gd name="T22" fmla="*/ 47 w 94"/>
                                          <a:gd name="T23" fmla="*/ 137 h 275"/>
                                          <a:gd name="T24" fmla="*/ 48 w 94"/>
                                          <a:gd name="T25" fmla="*/ 120 h 275"/>
                                          <a:gd name="T26" fmla="*/ 48 w 94"/>
                                          <a:gd name="T27" fmla="*/ 156 h 275"/>
                                          <a:gd name="T28" fmla="*/ 53 w 94"/>
                                          <a:gd name="T29" fmla="*/ 206 h 275"/>
                                          <a:gd name="T30" fmla="*/ 51 w 94"/>
                                          <a:gd name="T31" fmla="*/ 230 h 275"/>
                                          <a:gd name="T32" fmla="*/ 59 w 94"/>
                                          <a:gd name="T33" fmla="*/ 253 h 275"/>
                                          <a:gd name="T34" fmla="*/ 69 w 94"/>
                                          <a:gd name="T35" fmla="*/ 270 h 275"/>
                                          <a:gd name="T36" fmla="*/ 84 w 94"/>
                                          <a:gd name="T37" fmla="*/ 271 h 275"/>
                                          <a:gd name="T38" fmla="*/ 88 w 94"/>
                                          <a:gd name="T39" fmla="*/ 265 h 275"/>
                                          <a:gd name="T40" fmla="*/ 72 w 94"/>
                                          <a:gd name="T41" fmla="*/ 229 h 275"/>
                                          <a:gd name="T42" fmla="*/ 71 w 94"/>
                                          <a:gd name="T43" fmla="*/ 212 h 275"/>
                                          <a:gd name="T44" fmla="*/ 74 w 94"/>
                                          <a:gd name="T45" fmla="*/ 175 h 275"/>
                                          <a:gd name="T46" fmla="*/ 80 w 94"/>
                                          <a:gd name="T47" fmla="*/ 115 h 275"/>
                                          <a:gd name="T48" fmla="*/ 93 w 94"/>
                                          <a:gd name="T49" fmla="*/ 0 h 275"/>
                                          <a:gd name="T50" fmla="*/ 17 w 94"/>
                                          <a:gd name="T51" fmla="*/ 6 h 275"/>
                                          <a:gd name="T52" fmla="*/ 0 60000 65536"/>
                                          <a:gd name="T53" fmla="*/ 0 60000 65536"/>
                                          <a:gd name="T54" fmla="*/ 0 60000 65536"/>
                                          <a:gd name="T55" fmla="*/ 0 60000 65536"/>
                                          <a:gd name="T56" fmla="*/ 0 60000 65536"/>
                                          <a:gd name="T57" fmla="*/ 0 60000 65536"/>
                                          <a:gd name="T58" fmla="*/ 0 60000 65536"/>
                                          <a:gd name="T59" fmla="*/ 0 60000 65536"/>
                                          <a:gd name="T60" fmla="*/ 0 60000 65536"/>
                                          <a:gd name="T61" fmla="*/ 0 60000 65536"/>
                                          <a:gd name="T62" fmla="*/ 0 60000 65536"/>
                                          <a:gd name="T63" fmla="*/ 0 60000 65536"/>
                                          <a:gd name="T64" fmla="*/ 0 60000 65536"/>
                                          <a:gd name="T65" fmla="*/ 0 60000 65536"/>
                                          <a:gd name="T66" fmla="*/ 0 60000 65536"/>
                                          <a:gd name="T67" fmla="*/ 0 60000 65536"/>
                                          <a:gd name="T68" fmla="*/ 0 60000 65536"/>
                                          <a:gd name="T69" fmla="*/ 0 60000 65536"/>
                                          <a:gd name="T70" fmla="*/ 0 60000 65536"/>
                                          <a:gd name="T71" fmla="*/ 0 60000 65536"/>
                                          <a:gd name="T72" fmla="*/ 0 60000 65536"/>
                                          <a:gd name="T73" fmla="*/ 0 60000 65536"/>
                                          <a:gd name="T74" fmla="*/ 0 60000 65536"/>
                                          <a:gd name="T75" fmla="*/ 0 60000 65536"/>
                                          <a:gd name="T76" fmla="*/ 0 60000 65536"/>
                                          <a:gd name="T77" fmla="*/ 0 60000 65536"/>
                                          <a:gd name="T78" fmla="*/ 0 w 94"/>
                                          <a:gd name="T79" fmla="*/ 0 h 275"/>
                                          <a:gd name="T80" fmla="*/ 94 w 94"/>
                                          <a:gd name="T81" fmla="*/ 275 h 275"/>
                                        </a:gdLst>
                                        <a:ahLst/>
                                        <a:cxnLst>
                                          <a:cxn ang="T52">
                                            <a:pos x="T0" y="T1"/>
                                          </a:cxn>
                                          <a:cxn ang="T53">
                                            <a:pos x="T2" y="T3"/>
                                          </a:cxn>
                                          <a:cxn ang="T54">
                                            <a:pos x="T4" y="T5"/>
                                          </a:cxn>
                                          <a:cxn ang="T55">
                                            <a:pos x="T6" y="T7"/>
                                          </a:cxn>
                                          <a:cxn ang="T56">
                                            <a:pos x="T8" y="T9"/>
                                          </a:cxn>
                                          <a:cxn ang="T57">
                                            <a:pos x="T10" y="T11"/>
                                          </a:cxn>
                                          <a:cxn ang="T58">
                                            <a:pos x="T12" y="T13"/>
                                          </a:cxn>
                                          <a:cxn ang="T59">
                                            <a:pos x="T14" y="T15"/>
                                          </a:cxn>
                                          <a:cxn ang="T60">
                                            <a:pos x="T16" y="T17"/>
                                          </a:cxn>
                                          <a:cxn ang="T61">
                                            <a:pos x="T18" y="T19"/>
                                          </a:cxn>
                                          <a:cxn ang="T62">
                                            <a:pos x="T20" y="T21"/>
                                          </a:cxn>
                                          <a:cxn ang="T63">
                                            <a:pos x="T22" y="T23"/>
                                          </a:cxn>
                                          <a:cxn ang="T64">
                                            <a:pos x="T24" y="T25"/>
                                          </a:cxn>
                                          <a:cxn ang="T65">
                                            <a:pos x="T26" y="T27"/>
                                          </a:cxn>
                                          <a:cxn ang="T66">
                                            <a:pos x="T28" y="T29"/>
                                          </a:cxn>
                                          <a:cxn ang="T67">
                                            <a:pos x="T30" y="T31"/>
                                          </a:cxn>
                                          <a:cxn ang="T68">
                                            <a:pos x="T32" y="T33"/>
                                          </a:cxn>
                                          <a:cxn ang="T69">
                                            <a:pos x="T34" y="T35"/>
                                          </a:cxn>
                                          <a:cxn ang="T70">
                                            <a:pos x="T36" y="T37"/>
                                          </a:cxn>
                                          <a:cxn ang="T71">
                                            <a:pos x="T38" y="T39"/>
                                          </a:cxn>
                                          <a:cxn ang="T72">
                                            <a:pos x="T40" y="T41"/>
                                          </a:cxn>
                                          <a:cxn ang="T73">
                                            <a:pos x="T42" y="T43"/>
                                          </a:cxn>
                                          <a:cxn ang="T74">
                                            <a:pos x="T44" y="T45"/>
                                          </a:cxn>
                                          <a:cxn ang="T75">
                                            <a:pos x="T46" y="T47"/>
                                          </a:cxn>
                                          <a:cxn ang="T76">
                                            <a:pos x="T48" y="T49"/>
                                          </a:cxn>
                                          <a:cxn ang="T77">
                                            <a:pos x="T50" y="T51"/>
                                          </a:cxn>
                                        </a:cxnLst>
                                        <a:rect l="T78" t="T79" r="T80" b="T81"/>
                                        <a:pathLst>
                                          <a:path w="94" h="275">
                                            <a:moveTo>
                                              <a:pt x="17" y="6"/>
                                            </a:moveTo>
                                            <a:lnTo>
                                              <a:pt x="18" y="84"/>
                                            </a:lnTo>
                                            <a:lnTo>
                                              <a:pt x="17" y="151"/>
                                            </a:lnTo>
                                            <a:lnTo>
                                              <a:pt x="21" y="216"/>
                                            </a:lnTo>
                                            <a:lnTo>
                                              <a:pt x="11" y="244"/>
                                            </a:lnTo>
                                            <a:lnTo>
                                              <a:pt x="2" y="262"/>
                                            </a:lnTo>
                                            <a:lnTo>
                                              <a:pt x="0" y="268"/>
                                            </a:lnTo>
                                            <a:lnTo>
                                              <a:pt x="4" y="274"/>
                                            </a:lnTo>
                                            <a:lnTo>
                                              <a:pt x="20" y="273"/>
                                            </a:lnTo>
                                            <a:lnTo>
                                              <a:pt x="35" y="237"/>
                                            </a:lnTo>
                                            <a:lnTo>
                                              <a:pt x="36" y="214"/>
                                            </a:lnTo>
                                            <a:lnTo>
                                              <a:pt x="47" y="137"/>
                                            </a:lnTo>
                                            <a:lnTo>
                                              <a:pt x="48" y="120"/>
                                            </a:lnTo>
                                            <a:lnTo>
                                              <a:pt x="48" y="156"/>
                                            </a:lnTo>
                                            <a:lnTo>
                                              <a:pt x="53" y="206"/>
                                            </a:lnTo>
                                            <a:lnTo>
                                              <a:pt x="51" y="230"/>
                                            </a:lnTo>
                                            <a:lnTo>
                                              <a:pt x="59" y="253"/>
                                            </a:lnTo>
                                            <a:lnTo>
                                              <a:pt x="69" y="270"/>
                                            </a:lnTo>
                                            <a:lnTo>
                                              <a:pt x="84" y="271"/>
                                            </a:lnTo>
                                            <a:lnTo>
                                              <a:pt x="88" y="265"/>
                                            </a:lnTo>
                                            <a:lnTo>
                                              <a:pt x="72" y="229"/>
                                            </a:lnTo>
                                            <a:lnTo>
                                              <a:pt x="71" y="212"/>
                                            </a:lnTo>
                                            <a:lnTo>
                                              <a:pt x="74" y="175"/>
                                            </a:lnTo>
                                            <a:lnTo>
                                              <a:pt x="80" y="115"/>
                                            </a:lnTo>
                                            <a:lnTo>
                                              <a:pt x="93" y="0"/>
                                            </a:lnTo>
                                            <a:lnTo>
                                              <a:pt x="17" y="6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23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249" name="Freeform 1245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422" y="4191380"/>
                                        <a:ext cx="23" cy="36"/>
                                      </a:xfrm>
                                      <a:custGeom>
                                        <a:avLst/>
                                        <a:gdLst>
                                          <a:gd name="T0" fmla="*/ 22 w 23"/>
                                          <a:gd name="T1" fmla="*/ 0 h 36"/>
                                          <a:gd name="T2" fmla="*/ 22 w 23"/>
                                          <a:gd name="T3" fmla="*/ 18 h 36"/>
                                          <a:gd name="T4" fmla="*/ 0 w 23"/>
                                          <a:gd name="T5" fmla="*/ 35 h 36"/>
                                          <a:gd name="T6" fmla="*/ 10 w 23"/>
                                          <a:gd name="T7" fmla="*/ 3 h 36"/>
                                          <a:gd name="T8" fmla="*/ 22 w 23"/>
                                          <a:gd name="T9" fmla="*/ 0 h 36"/>
                                          <a:gd name="T10" fmla="*/ 0 60000 65536"/>
                                          <a:gd name="T11" fmla="*/ 0 60000 65536"/>
                                          <a:gd name="T12" fmla="*/ 0 60000 65536"/>
                                          <a:gd name="T13" fmla="*/ 0 60000 65536"/>
                                          <a:gd name="T14" fmla="*/ 0 60000 65536"/>
                                          <a:gd name="T15" fmla="*/ 0 w 23"/>
                                          <a:gd name="T16" fmla="*/ 0 h 36"/>
                                          <a:gd name="T17" fmla="*/ 23 w 23"/>
                                          <a:gd name="T18" fmla="*/ 36 h 36"/>
                                        </a:gdLst>
                                        <a:ahLst/>
                                        <a:cxnLst>
                                          <a:cxn ang="T10">
                                            <a:pos x="T0" y="T1"/>
                                          </a:cxn>
                                          <a:cxn ang="T11">
                                            <a:pos x="T2" y="T3"/>
                                          </a:cxn>
                                          <a:cxn ang="T12">
                                            <a:pos x="T4" y="T5"/>
                                          </a:cxn>
                                          <a:cxn ang="T13">
                                            <a:pos x="T6" y="T7"/>
                                          </a:cxn>
                                          <a:cxn ang="T14">
                                            <a:pos x="T8" y="T9"/>
                                          </a:cxn>
                                        </a:cxnLst>
                                        <a:rect l="T15" t="T16" r="T17" b="T18"/>
                                        <a:pathLst>
                                          <a:path w="23" h="36">
                                            <a:moveTo>
                                              <a:pt x="22" y="0"/>
                                            </a:moveTo>
                                            <a:lnTo>
                                              <a:pt x="22" y="18"/>
                                            </a:lnTo>
                                            <a:lnTo>
                                              <a:pt x="0" y="35"/>
                                            </a:lnTo>
                                            <a:lnTo>
                                              <a:pt x="10" y="3"/>
                                            </a:lnTo>
                                            <a:lnTo>
                                              <a:pt x="22" y="0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23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</wpg:grpSp>
                                <wps:wsp>
                                  <wps:cNvPr id="247" name="Freeform 1246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362" y="4191459"/>
                                      <a:ext cx="9" cy="122"/>
                                    </a:xfrm>
                                    <a:custGeom>
                                      <a:avLst/>
                                      <a:gdLst>
                                        <a:gd name="T0" fmla="*/ 8 w 9"/>
                                        <a:gd name="T1" fmla="*/ 0 h 122"/>
                                        <a:gd name="T2" fmla="*/ 8 w 9"/>
                                        <a:gd name="T3" fmla="*/ 40 h 122"/>
                                        <a:gd name="T4" fmla="*/ 6 w 9"/>
                                        <a:gd name="T5" fmla="*/ 64 h 122"/>
                                        <a:gd name="T6" fmla="*/ 4 w 9"/>
                                        <a:gd name="T7" fmla="*/ 90 h 122"/>
                                        <a:gd name="T8" fmla="*/ 0 w 9"/>
                                        <a:gd name="T9" fmla="*/ 115 h 122"/>
                                        <a:gd name="T10" fmla="*/ 1 w 9"/>
                                        <a:gd name="T11" fmla="*/ 121 h 122"/>
                                        <a:gd name="T12" fmla="*/ 8 w 9"/>
                                        <a:gd name="T13" fmla="*/ 0 h 122"/>
                                        <a:gd name="T14" fmla="*/ 0 60000 65536"/>
                                        <a:gd name="T15" fmla="*/ 0 60000 65536"/>
                                        <a:gd name="T16" fmla="*/ 0 60000 65536"/>
                                        <a:gd name="T17" fmla="*/ 0 60000 65536"/>
                                        <a:gd name="T18" fmla="*/ 0 60000 65536"/>
                                        <a:gd name="T19" fmla="*/ 0 60000 65536"/>
                                        <a:gd name="T20" fmla="*/ 0 60000 65536"/>
                                        <a:gd name="T21" fmla="*/ 0 w 9"/>
                                        <a:gd name="T22" fmla="*/ 0 h 122"/>
                                        <a:gd name="T23" fmla="*/ 9 w 9"/>
                                        <a:gd name="T24" fmla="*/ 122 h 122"/>
                                      </a:gdLst>
                                      <a:ahLst/>
                                      <a:cxnLst>
                                        <a:cxn ang="T14">
                                          <a:pos x="T0" y="T1"/>
                                        </a:cxn>
                                        <a:cxn ang="T15">
                                          <a:pos x="T2" y="T3"/>
                                        </a:cxn>
                                        <a:cxn ang="T16">
                                          <a:pos x="T4" y="T5"/>
                                        </a:cxn>
                                        <a:cxn ang="T17">
                                          <a:pos x="T6" y="T7"/>
                                        </a:cxn>
                                        <a:cxn ang="T18">
                                          <a:pos x="T8" y="T9"/>
                                        </a:cxn>
                                        <a:cxn ang="T19">
                                          <a:pos x="T10" y="T11"/>
                                        </a:cxn>
                                        <a:cxn ang="T20">
                                          <a:pos x="T12" y="T13"/>
                                        </a:cxn>
                                      </a:cxnLst>
                                      <a:rect l="T21" t="T22" r="T23" b="T24"/>
                                      <a:pathLst>
                                        <a:path w="9" h="122">
                                          <a:moveTo>
                                            <a:pt x="8" y="0"/>
                                          </a:moveTo>
                                          <a:lnTo>
                                            <a:pt x="8" y="40"/>
                                          </a:lnTo>
                                          <a:lnTo>
                                            <a:pt x="6" y="64"/>
                                          </a:lnTo>
                                          <a:lnTo>
                                            <a:pt x="4" y="90"/>
                                          </a:lnTo>
                                          <a:lnTo>
                                            <a:pt x="0" y="115"/>
                                          </a:lnTo>
                                          <a:lnTo>
                                            <a:pt x="1" y="121"/>
                                          </a:lnTo>
                                          <a:lnTo>
                                            <a:pt x="8" y="0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30"/>
                                      <a:srcRect/>
                                      <a:tile tx="0" ty="0" sx="100000" sy="100000" flip="none" algn="tl"/>
                                    </a:blipFill>
                                    <a:ln w="12700" cap="rnd">
                                      <a:solidFill>
                                        <a:srgbClr val="FF5F1F"/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</wpg:grpSp>
                              <wpg:grpSp>
                                <wpg:cNvPr id="232" name="Group 232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1309" y="4191685"/>
                                    <a:ext cx="100" cy="78"/>
                                    <a:chOff x="6401309" y="4191685"/>
                                    <a:chExt cx="100" cy="78"/>
                                  </a:xfrm>
                                </wpg:grpSpPr>
                                <wps:wsp>
                                  <wps:cNvPr id="244" name="Freeform 1248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363" y="4191685"/>
                                      <a:ext cx="46" cy="74"/>
                                    </a:xfrm>
                                    <a:custGeom>
                                      <a:avLst/>
                                      <a:gdLst>
                                        <a:gd name="T0" fmla="*/ 3 w 46"/>
                                        <a:gd name="T1" fmla="*/ 0 h 74"/>
                                        <a:gd name="T2" fmla="*/ 0 w 46"/>
                                        <a:gd name="T3" fmla="*/ 11 h 74"/>
                                        <a:gd name="T4" fmla="*/ 0 w 46"/>
                                        <a:gd name="T5" fmla="*/ 33 h 74"/>
                                        <a:gd name="T6" fmla="*/ 4 w 46"/>
                                        <a:gd name="T7" fmla="*/ 25 h 74"/>
                                        <a:gd name="T8" fmla="*/ 9 w 46"/>
                                        <a:gd name="T9" fmla="*/ 35 h 74"/>
                                        <a:gd name="T10" fmla="*/ 11 w 46"/>
                                        <a:gd name="T11" fmla="*/ 50 h 74"/>
                                        <a:gd name="T12" fmla="*/ 18 w 46"/>
                                        <a:gd name="T13" fmla="*/ 63 h 74"/>
                                        <a:gd name="T14" fmla="*/ 29 w 46"/>
                                        <a:gd name="T15" fmla="*/ 71 h 74"/>
                                        <a:gd name="T16" fmla="*/ 37 w 46"/>
                                        <a:gd name="T17" fmla="*/ 73 h 74"/>
                                        <a:gd name="T18" fmla="*/ 45 w 46"/>
                                        <a:gd name="T19" fmla="*/ 71 h 74"/>
                                        <a:gd name="T20" fmla="*/ 45 w 46"/>
                                        <a:gd name="T21" fmla="*/ 57 h 74"/>
                                        <a:gd name="T22" fmla="*/ 39 w 46"/>
                                        <a:gd name="T23" fmla="*/ 36 h 74"/>
                                        <a:gd name="T24" fmla="*/ 35 w 46"/>
                                        <a:gd name="T25" fmla="*/ 41 h 74"/>
                                        <a:gd name="T26" fmla="*/ 29 w 46"/>
                                        <a:gd name="T27" fmla="*/ 41 h 74"/>
                                        <a:gd name="T28" fmla="*/ 20 w 46"/>
                                        <a:gd name="T29" fmla="*/ 40 h 74"/>
                                        <a:gd name="T30" fmla="*/ 14 w 46"/>
                                        <a:gd name="T31" fmla="*/ 31 h 74"/>
                                        <a:gd name="T32" fmla="*/ 8 w 46"/>
                                        <a:gd name="T33" fmla="*/ 19 h 74"/>
                                        <a:gd name="T34" fmla="*/ 3 w 46"/>
                                        <a:gd name="T35" fmla="*/ 0 h 74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w 46"/>
                                        <a:gd name="T55" fmla="*/ 0 h 74"/>
                                        <a:gd name="T56" fmla="*/ 46 w 46"/>
                                        <a:gd name="T57" fmla="*/ 74 h 74"/>
                                      </a:gdLst>
                                      <a:ahLst/>
                                      <a:cxnLst>
                                        <a:cxn ang="T36">
                                          <a:pos x="T0" y="T1"/>
                                        </a:cxn>
                                        <a:cxn ang="T37">
                                          <a:pos x="T2" y="T3"/>
                                        </a:cxn>
                                        <a:cxn ang="T38">
                                          <a:pos x="T4" y="T5"/>
                                        </a:cxn>
                                        <a:cxn ang="T39">
                                          <a:pos x="T6" y="T7"/>
                                        </a:cxn>
                                        <a:cxn ang="T40">
                                          <a:pos x="T8" y="T9"/>
                                        </a:cxn>
                                        <a:cxn ang="T41">
                                          <a:pos x="T10" y="T11"/>
                                        </a:cxn>
                                        <a:cxn ang="T42">
                                          <a:pos x="T12" y="T13"/>
                                        </a:cxn>
                                        <a:cxn ang="T43">
                                          <a:pos x="T14" y="T15"/>
                                        </a:cxn>
                                        <a:cxn ang="T44">
                                          <a:pos x="T16" y="T17"/>
                                        </a:cxn>
                                        <a:cxn ang="T45">
                                          <a:pos x="T18" y="T19"/>
                                        </a:cxn>
                                        <a:cxn ang="T46">
                                          <a:pos x="T20" y="T21"/>
                                        </a:cxn>
                                        <a:cxn ang="T47">
                                          <a:pos x="T22" y="T23"/>
                                        </a:cxn>
                                        <a:cxn ang="T48">
                                          <a:pos x="T24" y="T25"/>
                                        </a:cxn>
                                        <a:cxn ang="T49">
                                          <a:pos x="T26" y="T27"/>
                                        </a:cxn>
                                        <a:cxn ang="T50">
                                          <a:pos x="T28" y="T29"/>
                                        </a:cxn>
                                        <a:cxn ang="T51">
                                          <a:pos x="T30" y="T31"/>
                                        </a:cxn>
                                        <a:cxn ang="T52">
                                          <a:pos x="T32" y="T33"/>
                                        </a:cxn>
                                        <a:cxn ang="T53">
                                          <a:pos x="T34" y="T35"/>
                                        </a:cxn>
                                      </a:cxnLst>
                                      <a:rect l="T54" t="T55" r="T56" b="T57"/>
                                      <a:pathLst>
                                        <a:path w="46" h="74">
                                          <a:moveTo>
                                            <a:pt x="3" y="0"/>
                                          </a:moveTo>
                                          <a:lnTo>
                                            <a:pt x="0" y="11"/>
                                          </a:lnTo>
                                          <a:lnTo>
                                            <a:pt x="0" y="33"/>
                                          </a:lnTo>
                                          <a:lnTo>
                                            <a:pt x="4" y="25"/>
                                          </a:lnTo>
                                          <a:lnTo>
                                            <a:pt x="9" y="35"/>
                                          </a:lnTo>
                                          <a:lnTo>
                                            <a:pt x="11" y="50"/>
                                          </a:lnTo>
                                          <a:lnTo>
                                            <a:pt x="18" y="63"/>
                                          </a:lnTo>
                                          <a:lnTo>
                                            <a:pt x="29" y="71"/>
                                          </a:lnTo>
                                          <a:lnTo>
                                            <a:pt x="37" y="73"/>
                                          </a:lnTo>
                                          <a:lnTo>
                                            <a:pt x="45" y="71"/>
                                          </a:lnTo>
                                          <a:lnTo>
                                            <a:pt x="45" y="57"/>
                                          </a:lnTo>
                                          <a:lnTo>
                                            <a:pt x="39" y="36"/>
                                          </a:lnTo>
                                          <a:lnTo>
                                            <a:pt x="35" y="41"/>
                                          </a:lnTo>
                                          <a:lnTo>
                                            <a:pt x="29" y="41"/>
                                          </a:lnTo>
                                          <a:lnTo>
                                            <a:pt x="20" y="40"/>
                                          </a:lnTo>
                                          <a:lnTo>
                                            <a:pt x="14" y="31"/>
                                          </a:lnTo>
                                          <a:lnTo>
                                            <a:pt x="8" y="19"/>
                                          </a:lnTo>
                                          <a:lnTo>
                                            <a:pt x="3" y="0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33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245" name="Freeform 1249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309" y="4191687"/>
                                      <a:ext cx="42" cy="76"/>
                                    </a:xfrm>
                                    <a:custGeom>
                                      <a:avLst/>
                                      <a:gdLst>
                                        <a:gd name="T0" fmla="*/ 40 w 42"/>
                                        <a:gd name="T1" fmla="*/ 0 h 76"/>
                                        <a:gd name="T2" fmla="*/ 41 w 42"/>
                                        <a:gd name="T3" fmla="*/ 30 h 76"/>
                                        <a:gd name="T4" fmla="*/ 38 w 42"/>
                                        <a:gd name="T5" fmla="*/ 22 h 76"/>
                                        <a:gd name="T6" fmla="*/ 35 w 42"/>
                                        <a:gd name="T7" fmla="*/ 32 h 76"/>
                                        <a:gd name="T8" fmla="*/ 32 w 42"/>
                                        <a:gd name="T9" fmla="*/ 46 h 76"/>
                                        <a:gd name="T10" fmla="*/ 28 w 42"/>
                                        <a:gd name="T11" fmla="*/ 58 h 76"/>
                                        <a:gd name="T12" fmla="*/ 20 w 42"/>
                                        <a:gd name="T13" fmla="*/ 67 h 76"/>
                                        <a:gd name="T14" fmla="*/ 13 w 42"/>
                                        <a:gd name="T15" fmla="*/ 73 h 76"/>
                                        <a:gd name="T16" fmla="*/ 5 w 42"/>
                                        <a:gd name="T17" fmla="*/ 75 h 76"/>
                                        <a:gd name="T18" fmla="*/ 3 w 42"/>
                                        <a:gd name="T19" fmla="*/ 71 h 76"/>
                                        <a:gd name="T20" fmla="*/ 0 w 42"/>
                                        <a:gd name="T21" fmla="*/ 64 h 76"/>
                                        <a:gd name="T22" fmla="*/ 0 w 42"/>
                                        <a:gd name="T23" fmla="*/ 57 h 76"/>
                                        <a:gd name="T24" fmla="*/ 1 w 42"/>
                                        <a:gd name="T25" fmla="*/ 49 h 76"/>
                                        <a:gd name="T26" fmla="*/ 4 w 42"/>
                                        <a:gd name="T27" fmla="*/ 37 h 76"/>
                                        <a:gd name="T28" fmla="*/ 10 w 42"/>
                                        <a:gd name="T29" fmla="*/ 41 h 76"/>
                                        <a:gd name="T30" fmla="*/ 19 w 42"/>
                                        <a:gd name="T31" fmla="*/ 41 h 76"/>
                                        <a:gd name="T32" fmla="*/ 25 w 42"/>
                                        <a:gd name="T33" fmla="*/ 41 h 76"/>
                                        <a:gd name="T34" fmla="*/ 36 w 42"/>
                                        <a:gd name="T35" fmla="*/ 15 h 76"/>
                                        <a:gd name="T36" fmla="*/ 40 w 42"/>
                                        <a:gd name="T37" fmla="*/ 0 h 7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w 42"/>
                                        <a:gd name="T58" fmla="*/ 0 h 76"/>
                                        <a:gd name="T59" fmla="*/ 42 w 42"/>
                                        <a:gd name="T60" fmla="*/ 76 h 76"/>
                                      </a:gdLst>
                                      <a:ahLst/>
                                      <a:cxnLst>
                                        <a:cxn ang="T38">
                                          <a:pos x="T0" y="T1"/>
                                        </a:cxn>
                                        <a:cxn ang="T39">
                                          <a:pos x="T2" y="T3"/>
                                        </a:cxn>
                                        <a:cxn ang="T40">
                                          <a:pos x="T4" y="T5"/>
                                        </a:cxn>
                                        <a:cxn ang="T41">
                                          <a:pos x="T6" y="T7"/>
                                        </a:cxn>
                                        <a:cxn ang="T42">
                                          <a:pos x="T8" y="T9"/>
                                        </a:cxn>
                                        <a:cxn ang="T43">
                                          <a:pos x="T10" y="T11"/>
                                        </a:cxn>
                                        <a:cxn ang="T44">
                                          <a:pos x="T12" y="T13"/>
                                        </a:cxn>
                                        <a:cxn ang="T45">
                                          <a:pos x="T14" y="T15"/>
                                        </a:cxn>
                                        <a:cxn ang="T46">
                                          <a:pos x="T16" y="T17"/>
                                        </a:cxn>
                                        <a:cxn ang="T47">
                                          <a:pos x="T18" y="T19"/>
                                        </a:cxn>
                                        <a:cxn ang="T48">
                                          <a:pos x="T20" y="T21"/>
                                        </a:cxn>
                                        <a:cxn ang="T49">
                                          <a:pos x="T22" y="T23"/>
                                        </a:cxn>
                                        <a:cxn ang="T50">
                                          <a:pos x="T24" y="T25"/>
                                        </a:cxn>
                                        <a:cxn ang="T51">
                                          <a:pos x="T26" y="T27"/>
                                        </a:cxn>
                                        <a:cxn ang="T52">
                                          <a:pos x="T28" y="T29"/>
                                        </a:cxn>
                                        <a:cxn ang="T53">
                                          <a:pos x="T30" y="T31"/>
                                        </a:cxn>
                                        <a:cxn ang="T54">
                                          <a:pos x="T32" y="T33"/>
                                        </a:cxn>
                                        <a:cxn ang="T55">
                                          <a:pos x="T34" y="T35"/>
                                        </a:cxn>
                                        <a:cxn ang="T56">
                                          <a:pos x="T36" y="T37"/>
                                        </a:cxn>
                                      </a:cxnLst>
                                      <a:rect l="T57" t="T58" r="T59" b="T60"/>
                                      <a:pathLst>
                                        <a:path w="42" h="76">
                                          <a:moveTo>
                                            <a:pt x="40" y="0"/>
                                          </a:moveTo>
                                          <a:lnTo>
                                            <a:pt x="41" y="30"/>
                                          </a:lnTo>
                                          <a:lnTo>
                                            <a:pt x="38" y="22"/>
                                          </a:lnTo>
                                          <a:lnTo>
                                            <a:pt x="35" y="32"/>
                                          </a:lnTo>
                                          <a:lnTo>
                                            <a:pt x="32" y="46"/>
                                          </a:lnTo>
                                          <a:lnTo>
                                            <a:pt x="28" y="58"/>
                                          </a:lnTo>
                                          <a:lnTo>
                                            <a:pt x="20" y="67"/>
                                          </a:lnTo>
                                          <a:lnTo>
                                            <a:pt x="13" y="73"/>
                                          </a:lnTo>
                                          <a:lnTo>
                                            <a:pt x="5" y="75"/>
                                          </a:lnTo>
                                          <a:lnTo>
                                            <a:pt x="3" y="71"/>
                                          </a:lnTo>
                                          <a:lnTo>
                                            <a:pt x="0" y="64"/>
                                          </a:lnTo>
                                          <a:lnTo>
                                            <a:pt x="0" y="57"/>
                                          </a:lnTo>
                                          <a:lnTo>
                                            <a:pt x="1" y="49"/>
                                          </a:lnTo>
                                          <a:lnTo>
                                            <a:pt x="4" y="37"/>
                                          </a:lnTo>
                                          <a:lnTo>
                                            <a:pt x="10" y="41"/>
                                          </a:lnTo>
                                          <a:lnTo>
                                            <a:pt x="19" y="41"/>
                                          </a:lnTo>
                                          <a:lnTo>
                                            <a:pt x="25" y="41"/>
                                          </a:lnTo>
                                          <a:lnTo>
                                            <a:pt x="36" y="15"/>
                                          </a:lnTo>
                                          <a:lnTo>
                                            <a:pt x="40" y="0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33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</wpg:grpSp>
                              <wpg:grpSp>
                                <wpg:cNvPr id="233" name="Group 233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1288" y="4191146"/>
                                    <a:ext cx="160" cy="537"/>
                                    <a:chOff x="6401288" y="4191146"/>
                                    <a:chExt cx="160" cy="537"/>
                                  </a:xfrm>
                                </wpg:grpSpPr>
                                <wpg:grpSp>
                                  <wpg:cNvPr id="235" name="Group 235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288" y="4191146"/>
                                      <a:ext cx="160" cy="537"/>
                                      <a:chOff x="6401288" y="4191146"/>
                                      <a:chExt cx="160" cy="537"/>
                                    </a:xfrm>
                                  </wpg:grpSpPr>
                                  <wps:wsp>
                                    <wps:cNvPr id="240" name="Freeform 1252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288" y="4191146"/>
                                        <a:ext cx="160" cy="537"/>
                                      </a:xfrm>
                                      <a:custGeom>
                                        <a:avLst/>
                                        <a:gdLst>
                                          <a:gd name="T0" fmla="*/ 45 w 160"/>
                                          <a:gd name="T1" fmla="*/ 5 h 537"/>
                                          <a:gd name="T2" fmla="*/ 14 w 160"/>
                                          <a:gd name="T3" fmla="*/ 23 h 537"/>
                                          <a:gd name="T4" fmla="*/ 6 w 160"/>
                                          <a:gd name="T5" fmla="*/ 37 h 537"/>
                                          <a:gd name="T6" fmla="*/ 0 w 160"/>
                                          <a:gd name="T7" fmla="*/ 161 h 537"/>
                                          <a:gd name="T8" fmla="*/ 3 w 160"/>
                                          <a:gd name="T9" fmla="*/ 190 h 537"/>
                                          <a:gd name="T10" fmla="*/ 22 w 160"/>
                                          <a:gd name="T11" fmla="*/ 188 h 537"/>
                                          <a:gd name="T12" fmla="*/ 21 w 160"/>
                                          <a:gd name="T13" fmla="*/ 261 h 537"/>
                                          <a:gd name="T14" fmla="*/ 30 w 160"/>
                                          <a:gd name="T15" fmla="*/ 261 h 537"/>
                                          <a:gd name="T16" fmla="*/ 41 w 160"/>
                                          <a:gd name="T17" fmla="*/ 412 h 537"/>
                                          <a:gd name="T18" fmla="*/ 42 w 160"/>
                                          <a:gd name="T19" fmla="*/ 493 h 537"/>
                                          <a:gd name="T20" fmla="*/ 43 w 160"/>
                                          <a:gd name="T21" fmla="*/ 529 h 537"/>
                                          <a:gd name="T22" fmla="*/ 51 w 160"/>
                                          <a:gd name="T23" fmla="*/ 536 h 537"/>
                                          <a:gd name="T24" fmla="*/ 64 w 160"/>
                                          <a:gd name="T25" fmla="*/ 530 h 537"/>
                                          <a:gd name="T26" fmla="*/ 72 w 160"/>
                                          <a:gd name="T27" fmla="*/ 468 h 537"/>
                                          <a:gd name="T28" fmla="*/ 77 w 160"/>
                                          <a:gd name="T29" fmla="*/ 533 h 537"/>
                                          <a:gd name="T30" fmla="*/ 89 w 160"/>
                                          <a:gd name="T31" fmla="*/ 536 h 537"/>
                                          <a:gd name="T32" fmla="*/ 99 w 160"/>
                                          <a:gd name="T33" fmla="*/ 531 h 537"/>
                                          <a:gd name="T34" fmla="*/ 111 w 160"/>
                                          <a:gd name="T35" fmla="*/ 409 h 537"/>
                                          <a:gd name="T36" fmla="*/ 125 w 160"/>
                                          <a:gd name="T37" fmla="*/ 320 h 537"/>
                                          <a:gd name="T38" fmla="*/ 146 w 160"/>
                                          <a:gd name="T39" fmla="*/ 237 h 537"/>
                                          <a:gd name="T40" fmla="*/ 159 w 160"/>
                                          <a:gd name="T41" fmla="*/ 236 h 537"/>
                                          <a:gd name="T42" fmla="*/ 147 w 160"/>
                                          <a:gd name="T43" fmla="*/ 122 h 537"/>
                                          <a:gd name="T44" fmla="*/ 147 w 160"/>
                                          <a:gd name="T45" fmla="*/ 32 h 537"/>
                                          <a:gd name="T46" fmla="*/ 140 w 160"/>
                                          <a:gd name="T47" fmla="*/ 22 h 537"/>
                                          <a:gd name="T48" fmla="*/ 107 w 160"/>
                                          <a:gd name="T49" fmla="*/ 0 h 537"/>
                                          <a:gd name="T50" fmla="*/ 79 w 160"/>
                                          <a:gd name="T51" fmla="*/ 48 h 537"/>
                                          <a:gd name="T52" fmla="*/ 45 w 160"/>
                                          <a:gd name="T53" fmla="*/ 5 h 537"/>
                                          <a:gd name="T54" fmla="*/ 0 60000 65536"/>
                                          <a:gd name="T55" fmla="*/ 0 60000 65536"/>
                                          <a:gd name="T56" fmla="*/ 0 60000 65536"/>
                                          <a:gd name="T57" fmla="*/ 0 60000 65536"/>
                                          <a:gd name="T58" fmla="*/ 0 60000 65536"/>
                                          <a:gd name="T59" fmla="*/ 0 60000 65536"/>
                                          <a:gd name="T60" fmla="*/ 0 60000 65536"/>
                                          <a:gd name="T61" fmla="*/ 0 60000 65536"/>
                                          <a:gd name="T62" fmla="*/ 0 60000 65536"/>
                                          <a:gd name="T63" fmla="*/ 0 60000 65536"/>
                                          <a:gd name="T64" fmla="*/ 0 60000 65536"/>
                                          <a:gd name="T65" fmla="*/ 0 60000 65536"/>
                                          <a:gd name="T66" fmla="*/ 0 60000 65536"/>
                                          <a:gd name="T67" fmla="*/ 0 60000 65536"/>
                                          <a:gd name="T68" fmla="*/ 0 60000 65536"/>
                                          <a:gd name="T69" fmla="*/ 0 60000 65536"/>
                                          <a:gd name="T70" fmla="*/ 0 60000 65536"/>
                                          <a:gd name="T71" fmla="*/ 0 60000 65536"/>
                                          <a:gd name="T72" fmla="*/ 0 60000 65536"/>
                                          <a:gd name="T73" fmla="*/ 0 60000 65536"/>
                                          <a:gd name="T74" fmla="*/ 0 60000 65536"/>
                                          <a:gd name="T75" fmla="*/ 0 60000 65536"/>
                                          <a:gd name="T76" fmla="*/ 0 60000 65536"/>
                                          <a:gd name="T77" fmla="*/ 0 60000 65536"/>
                                          <a:gd name="T78" fmla="*/ 0 60000 65536"/>
                                          <a:gd name="T79" fmla="*/ 0 60000 65536"/>
                                          <a:gd name="T80" fmla="*/ 0 60000 65536"/>
                                          <a:gd name="T81" fmla="*/ 0 w 160"/>
                                          <a:gd name="T82" fmla="*/ 0 h 537"/>
                                          <a:gd name="T83" fmla="*/ 160 w 160"/>
                                          <a:gd name="T84" fmla="*/ 537 h 537"/>
                                        </a:gdLst>
                                        <a:ahLst/>
                                        <a:cxnLst>
                                          <a:cxn ang="T54">
                                            <a:pos x="T0" y="T1"/>
                                          </a:cxn>
                                          <a:cxn ang="T55">
                                            <a:pos x="T2" y="T3"/>
                                          </a:cxn>
                                          <a:cxn ang="T56">
                                            <a:pos x="T4" y="T5"/>
                                          </a:cxn>
                                          <a:cxn ang="T57">
                                            <a:pos x="T6" y="T7"/>
                                          </a:cxn>
                                          <a:cxn ang="T58">
                                            <a:pos x="T8" y="T9"/>
                                          </a:cxn>
                                          <a:cxn ang="T59">
                                            <a:pos x="T10" y="T11"/>
                                          </a:cxn>
                                          <a:cxn ang="T60">
                                            <a:pos x="T12" y="T13"/>
                                          </a:cxn>
                                          <a:cxn ang="T61">
                                            <a:pos x="T14" y="T15"/>
                                          </a:cxn>
                                          <a:cxn ang="T62">
                                            <a:pos x="T16" y="T17"/>
                                          </a:cxn>
                                          <a:cxn ang="T63">
                                            <a:pos x="T18" y="T19"/>
                                          </a:cxn>
                                          <a:cxn ang="T64">
                                            <a:pos x="T20" y="T21"/>
                                          </a:cxn>
                                          <a:cxn ang="T65">
                                            <a:pos x="T22" y="T23"/>
                                          </a:cxn>
                                          <a:cxn ang="T66">
                                            <a:pos x="T24" y="T25"/>
                                          </a:cxn>
                                          <a:cxn ang="T67">
                                            <a:pos x="T26" y="T27"/>
                                          </a:cxn>
                                          <a:cxn ang="T68">
                                            <a:pos x="T28" y="T29"/>
                                          </a:cxn>
                                          <a:cxn ang="T69">
                                            <a:pos x="T30" y="T31"/>
                                          </a:cxn>
                                          <a:cxn ang="T70">
                                            <a:pos x="T32" y="T33"/>
                                          </a:cxn>
                                          <a:cxn ang="T71">
                                            <a:pos x="T34" y="T35"/>
                                          </a:cxn>
                                          <a:cxn ang="T72">
                                            <a:pos x="T36" y="T37"/>
                                          </a:cxn>
                                          <a:cxn ang="T73">
                                            <a:pos x="T38" y="T39"/>
                                          </a:cxn>
                                          <a:cxn ang="T74">
                                            <a:pos x="T40" y="T41"/>
                                          </a:cxn>
                                          <a:cxn ang="T75">
                                            <a:pos x="T42" y="T43"/>
                                          </a:cxn>
                                          <a:cxn ang="T76">
                                            <a:pos x="T44" y="T45"/>
                                          </a:cxn>
                                          <a:cxn ang="T77">
                                            <a:pos x="T46" y="T47"/>
                                          </a:cxn>
                                          <a:cxn ang="T78">
                                            <a:pos x="T48" y="T49"/>
                                          </a:cxn>
                                          <a:cxn ang="T79">
                                            <a:pos x="T50" y="T51"/>
                                          </a:cxn>
                                          <a:cxn ang="T80">
                                            <a:pos x="T52" y="T53"/>
                                          </a:cxn>
                                        </a:cxnLst>
                                        <a:rect l="T81" t="T82" r="T83" b="T84"/>
                                        <a:pathLst>
                                          <a:path w="160" h="537">
                                            <a:moveTo>
                                              <a:pt x="45" y="5"/>
                                            </a:moveTo>
                                            <a:lnTo>
                                              <a:pt x="14" y="23"/>
                                            </a:lnTo>
                                            <a:lnTo>
                                              <a:pt x="6" y="37"/>
                                            </a:lnTo>
                                            <a:lnTo>
                                              <a:pt x="0" y="161"/>
                                            </a:lnTo>
                                            <a:lnTo>
                                              <a:pt x="3" y="190"/>
                                            </a:lnTo>
                                            <a:lnTo>
                                              <a:pt x="22" y="188"/>
                                            </a:lnTo>
                                            <a:lnTo>
                                              <a:pt x="21" y="261"/>
                                            </a:lnTo>
                                            <a:lnTo>
                                              <a:pt x="30" y="261"/>
                                            </a:lnTo>
                                            <a:lnTo>
                                              <a:pt x="41" y="412"/>
                                            </a:lnTo>
                                            <a:lnTo>
                                              <a:pt x="42" y="493"/>
                                            </a:lnTo>
                                            <a:lnTo>
                                              <a:pt x="43" y="529"/>
                                            </a:lnTo>
                                            <a:lnTo>
                                              <a:pt x="51" y="536"/>
                                            </a:lnTo>
                                            <a:lnTo>
                                              <a:pt x="64" y="530"/>
                                            </a:lnTo>
                                            <a:lnTo>
                                              <a:pt x="72" y="468"/>
                                            </a:lnTo>
                                            <a:lnTo>
                                              <a:pt x="77" y="533"/>
                                            </a:lnTo>
                                            <a:lnTo>
                                              <a:pt x="89" y="536"/>
                                            </a:lnTo>
                                            <a:lnTo>
                                              <a:pt x="99" y="531"/>
                                            </a:lnTo>
                                            <a:lnTo>
                                              <a:pt x="111" y="409"/>
                                            </a:lnTo>
                                            <a:lnTo>
                                              <a:pt x="125" y="320"/>
                                            </a:lnTo>
                                            <a:lnTo>
                                              <a:pt x="146" y="237"/>
                                            </a:lnTo>
                                            <a:lnTo>
                                              <a:pt x="159" y="236"/>
                                            </a:lnTo>
                                            <a:lnTo>
                                              <a:pt x="147" y="122"/>
                                            </a:lnTo>
                                            <a:lnTo>
                                              <a:pt x="147" y="32"/>
                                            </a:lnTo>
                                            <a:lnTo>
                                              <a:pt x="140" y="22"/>
                                            </a:lnTo>
                                            <a:lnTo>
                                              <a:pt x="107" y="0"/>
                                            </a:lnTo>
                                            <a:lnTo>
                                              <a:pt x="79" y="48"/>
                                            </a:lnTo>
                                            <a:lnTo>
                                              <a:pt x="45" y="5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33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g:grpSp>
                                    <wpg:cNvPr id="241" name="Group 241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401312" y="4191294"/>
                                        <a:ext cx="70" cy="114"/>
                                        <a:chOff x="6401312" y="4191294"/>
                                        <a:chExt cx="70" cy="114"/>
                                      </a:xfrm>
                                    </wpg:grpSpPr>
                                    <wps:wsp>
                                      <wps:cNvPr id="242" name="Freeform 125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401321" y="4191294"/>
                                          <a:ext cx="61" cy="114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0 w 61"/>
                                            <a:gd name="T1" fmla="*/ 113 h 114"/>
                                            <a:gd name="T2" fmla="*/ 58 w 61"/>
                                            <a:gd name="T3" fmla="*/ 107 h 114"/>
                                            <a:gd name="T4" fmla="*/ 60 w 61"/>
                                            <a:gd name="T5" fmla="*/ 0 h 114"/>
                                            <a:gd name="T6" fmla="*/ 0 60000 65536"/>
                                            <a:gd name="T7" fmla="*/ 0 60000 65536"/>
                                            <a:gd name="T8" fmla="*/ 0 60000 65536"/>
                                            <a:gd name="T9" fmla="*/ 0 w 61"/>
                                            <a:gd name="T10" fmla="*/ 0 h 114"/>
                                            <a:gd name="T11" fmla="*/ 61 w 61"/>
                                            <a:gd name="T12" fmla="*/ 114 h 114"/>
                                          </a:gdLst>
                                          <a:ahLst/>
                                          <a:cxnLst>
                                            <a:cxn ang="T6">
                                              <a:pos x="T0" y="T1"/>
                                            </a:cxn>
                                            <a:cxn ang="T7">
                                              <a:pos x="T2" y="T3"/>
                                            </a:cxn>
                                            <a:cxn ang="T8">
                                              <a:pos x="T4" y="T5"/>
                                            </a:cxn>
                                          </a:cxnLst>
                                          <a:rect l="T9" t="T10" r="T11" b="T12"/>
                                          <a:pathLst>
                                            <a:path w="61" h="114">
                                              <a:moveTo>
                                                <a:pt x="0" y="113"/>
                                              </a:moveTo>
                                              <a:lnTo>
                                                <a:pt x="58" y="107"/>
                                              </a:lnTo>
                                              <a:lnTo>
                                                <a:pt x="60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12700" cap="rnd">
                                          <a:solidFill>
                                            <a:srgbClr val="5F3F1F"/>
                                          </a:solidFill>
                                          <a:round/>
                                          <a:headEnd type="none" w="sm" len="sm"/>
                                          <a:tailEnd type="none" w="sm" len="sm"/>
                                        </a:ln>
                                      </wps:spPr>
                                      <wps:bodyPr/>
                                    </wps:wsp>
                                    <wps:wsp>
                                      <wps:cNvPr id="243" name="Freeform 1255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401312" y="4191308"/>
                                          <a:ext cx="69" cy="29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0 w 69"/>
                                            <a:gd name="T1" fmla="*/ 28 h 29"/>
                                            <a:gd name="T2" fmla="*/ 24 w 69"/>
                                            <a:gd name="T3" fmla="*/ 20 h 29"/>
                                            <a:gd name="T4" fmla="*/ 68 w 69"/>
                                            <a:gd name="T5" fmla="*/ 0 h 29"/>
                                            <a:gd name="T6" fmla="*/ 0 60000 65536"/>
                                            <a:gd name="T7" fmla="*/ 0 60000 65536"/>
                                            <a:gd name="T8" fmla="*/ 0 60000 65536"/>
                                            <a:gd name="T9" fmla="*/ 0 w 69"/>
                                            <a:gd name="T10" fmla="*/ 0 h 29"/>
                                            <a:gd name="T11" fmla="*/ 69 w 69"/>
                                            <a:gd name="T12" fmla="*/ 29 h 29"/>
                                          </a:gdLst>
                                          <a:ahLst/>
                                          <a:cxnLst>
                                            <a:cxn ang="T6">
                                              <a:pos x="T0" y="T1"/>
                                            </a:cxn>
                                            <a:cxn ang="T7">
                                              <a:pos x="T2" y="T3"/>
                                            </a:cxn>
                                            <a:cxn ang="T8">
                                              <a:pos x="T4" y="T5"/>
                                            </a:cxn>
                                          </a:cxnLst>
                                          <a:rect l="T9" t="T10" r="T11" b="T12"/>
                                          <a:pathLst>
                                            <a:path w="69" h="29">
                                              <a:moveTo>
                                                <a:pt x="0" y="28"/>
                                              </a:moveTo>
                                              <a:lnTo>
                                                <a:pt x="24" y="20"/>
                                              </a:lnTo>
                                              <a:lnTo>
                                                <a:pt x="68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12700" cap="rnd">
                                          <a:solidFill>
                                            <a:srgbClr val="5F3F1F"/>
                                          </a:solidFill>
                                          <a:round/>
                                          <a:headEnd type="none" w="sm" len="sm"/>
                                          <a:tailEnd type="none" w="sm" len="sm"/>
                                        </a:ln>
                                      </wps:spPr>
                                      <wps:bodyPr/>
                                    </wps:wsp>
                                  </wpg:grpSp>
                                </wpg:grpSp>
                                <wpg:grpSp>
                                  <wpg:cNvPr id="236" name="Group 236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309" y="4191202"/>
                                      <a:ext cx="99" cy="133"/>
                                      <a:chOff x="6401309" y="4191202"/>
                                      <a:chExt cx="99" cy="133"/>
                                    </a:xfrm>
                                  </wpg:grpSpPr>
                                  <wps:wsp>
                                    <wps:cNvPr id="237" name="Freeform 1257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317" y="4191202"/>
                                        <a:ext cx="84" cy="101"/>
                                      </a:xfrm>
                                      <a:custGeom>
                                        <a:avLst/>
                                        <a:gdLst>
                                          <a:gd name="T0" fmla="*/ 0 w 84"/>
                                          <a:gd name="T1" fmla="*/ 35 h 101"/>
                                          <a:gd name="T2" fmla="*/ 53 w 84"/>
                                          <a:gd name="T3" fmla="*/ 0 h 101"/>
                                          <a:gd name="T4" fmla="*/ 83 w 84"/>
                                          <a:gd name="T5" fmla="*/ 67 h 101"/>
                                          <a:gd name="T6" fmla="*/ 29 w 84"/>
                                          <a:gd name="T7" fmla="*/ 100 h 101"/>
                                          <a:gd name="T8" fmla="*/ 0 w 84"/>
                                          <a:gd name="T9" fmla="*/ 35 h 101"/>
                                          <a:gd name="T10" fmla="*/ 0 60000 65536"/>
                                          <a:gd name="T11" fmla="*/ 0 60000 65536"/>
                                          <a:gd name="T12" fmla="*/ 0 60000 65536"/>
                                          <a:gd name="T13" fmla="*/ 0 60000 65536"/>
                                          <a:gd name="T14" fmla="*/ 0 60000 65536"/>
                                          <a:gd name="T15" fmla="*/ 0 w 84"/>
                                          <a:gd name="T16" fmla="*/ 0 h 101"/>
                                          <a:gd name="T17" fmla="*/ 84 w 84"/>
                                          <a:gd name="T18" fmla="*/ 101 h 101"/>
                                        </a:gdLst>
                                        <a:ahLst/>
                                        <a:cxnLst>
                                          <a:cxn ang="T10">
                                            <a:pos x="T0" y="T1"/>
                                          </a:cxn>
                                          <a:cxn ang="T11">
                                            <a:pos x="T2" y="T3"/>
                                          </a:cxn>
                                          <a:cxn ang="T12">
                                            <a:pos x="T4" y="T5"/>
                                          </a:cxn>
                                          <a:cxn ang="T13">
                                            <a:pos x="T6" y="T7"/>
                                          </a:cxn>
                                          <a:cxn ang="T14">
                                            <a:pos x="T8" y="T9"/>
                                          </a:cxn>
                                        </a:cxnLst>
                                        <a:rect l="T15" t="T16" r="T17" b="T18"/>
                                        <a:pathLst>
                                          <a:path w="84" h="101">
                                            <a:moveTo>
                                              <a:pt x="0" y="35"/>
                                            </a:moveTo>
                                            <a:lnTo>
                                              <a:pt x="53" y="0"/>
                                            </a:lnTo>
                                            <a:lnTo>
                                              <a:pt x="83" y="67"/>
                                            </a:lnTo>
                                            <a:lnTo>
                                              <a:pt x="29" y="100"/>
                                            </a:lnTo>
                                            <a:lnTo>
                                              <a:pt x="0" y="35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31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238" name="Freeform 1258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370" y="4191244"/>
                                        <a:ext cx="38" cy="55"/>
                                      </a:xfrm>
                                      <a:custGeom>
                                        <a:avLst/>
                                        <a:gdLst>
                                          <a:gd name="T0" fmla="*/ 0 w 38"/>
                                          <a:gd name="T1" fmla="*/ 33 h 55"/>
                                          <a:gd name="T2" fmla="*/ 9 w 38"/>
                                          <a:gd name="T3" fmla="*/ 25 h 55"/>
                                          <a:gd name="T4" fmla="*/ 14 w 38"/>
                                          <a:gd name="T5" fmla="*/ 9 h 55"/>
                                          <a:gd name="T6" fmla="*/ 21 w 38"/>
                                          <a:gd name="T7" fmla="*/ 4 h 55"/>
                                          <a:gd name="T8" fmla="*/ 25 w 38"/>
                                          <a:gd name="T9" fmla="*/ 0 h 55"/>
                                          <a:gd name="T10" fmla="*/ 27 w 38"/>
                                          <a:gd name="T11" fmla="*/ 1 h 55"/>
                                          <a:gd name="T12" fmla="*/ 28 w 38"/>
                                          <a:gd name="T13" fmla="*/ 5 h 55"/>
                                          <a:gd name="T14" fmla="*/ 35 w 38"/>
                                          <a:gd name="T15" fmla="*/ 13 h 55"/>
                                          <a:gd name="T16" fmla="*/ 37 w 38"/>
                                          <a:gd name="T17" fmla="*/ 26 h 55"/>
                                          <a:gd name="T18" fmla="*/ 35 w 38"/>
                                          <a:gd name="T19" fmla="*/ 36 h 55"/>
                                          <a:gd name="T20" fmla="*/ 24 w 38"/>
                                          <a:gd name="T21" fmla="*/ 46 h 55"/>
                                          <a:gd name="T22" fmla="*/ 4 w 38"/>
                                          <a:gd name="T23" fmla="*/ 54 h 55"/>
                                          <a:gd name="T24" fmla="*/ 0 w 38"/>
                                          <a:gd name="T25" fmla="*/ 33 h 55"/>
                                          <a:gd name="T26" fmla="*/ 0 60000 65536"/>
                                          <a:gd name="T27" fmla="*/ 0 60000 65536"/>
                                          <a:gd name="T28" fmla="*/ 0 60000 65536"/>
                                          <a:gd name="T29" fmla="*/ 0 60000 65536"/>
                                          <a:gd name="T30" fmla="*/ 0 60000 65536"/>
                                          <a:gd name="T31" fmla="*/ 0 60000 65536"/>
                                          <a:gd name="T32" fmla="*/ 0 60000 65536"/>
                                          <a:gd name="T33" fmla="*/ 0 60000 65536"/>
                                          <a:gd name="T34" fmla="*/ 0 60000 65536"/>
                                          <a:gd name="T35" fmla="*/ 0 60000 65536"/>
                                          <a:gd name="T36" fmla="*/ 0 60000 65536"/>
                                          <a:gd name="T37" fmla="*/ 0 60000 65536"/>
                                          <a:gd name="T38" fmla="*/ 0 60000 65536"/>
                                          <a:gd name="T39" fmla="*/ 0 w 38"/>
                                          <a:gd name="T40" fmla="*/ 0 h 55"/>
                                          <a:gd name="T41" fmla="*/ 38 w 38"/>
                                          <a:gd name="T42" fmla="*/ 55 h 55"/>
                                        </a:gdLst>
                                        <a:ahLst/>
                                        <a:cxnLst>
                                          <a:cxn ang="T26">
                                            <a:pos x="T0" y="T1"/>
                                          </a:cxn>
                                          <a:cxn ang="T27">
                                            <a:pos x="T2" y="T3"/>
                                          </a:cxn>
                                          <a:cxn ang="T28">
                                            <a:pos x="T4" y="T5"/>
                                          </a:cxn>
                                          <a:cxn ang="T29">
                                            <a:pos x="T6" y="T7"/>
                                          </a:cxn>
                                          <a:cxn ang="T30">
                                            <a:pos x="T8" y="T9"/>
                                          </a:cxn>
                                          <a:cxn ang="T31">
                                            <a:pos x="T10" y="T11"/>
                                          </a:cxn>
                                          <a:cxn ang="T32">
                                            <a:pos x="T12" y="T13"/>
                                          </a:cxn>
                                          <a:cxn ang="T33">
                                            <a:pos x="T14" y="T15"/>
                                          </a:cxn>
                                          <a:cxn ang="T34">
                                            <a:pos x="T16" y="T17"/>
                                          </a:cxn>
                                          <a:cxn ang="T35">
                                            <a:pos x="T18" y="T19"/>
                                          </a:cxn>
                                          <a:cxn ang="T36">
                                            <a:pos x="T20" y="T21"/>
                                          </a:cxn>
                                          <a:cxn ang="T37">
                                            <a:pos x="T22" y="T23"/>
                                          </a:cxn>
                                          <a:cxn ang="T38">
                                            <a:pos x="T24" y="T25"/>
                                          </a:cxn>
                                        </a:cxnLst>
                                        <a:rect l="T39" t="T40" r="T41" b="T42"/>
                                        <a:pathLst>
                                          <a:path w="38" h="55">
                                            <a:moveTo>
                                              <a:pt x="0" y="33"/>
                                            </a:moveTo>
                                            <a:lnTo>
                                              <a:pt x="9" y="25"/>
                                            </a:lnTo>
                                            <a:lnTo>
                                              <a:pt x="14" y="9"/>
                                            </a:lnTo>
                                            <a:lnTo>
                                              <a:pt x="21" y="4"/>
                                            </a:lnTo>
                                            <a:lnTo>
                                              <a:pt x="25" y="0"/>
                                            </a:lnTo>
                                            <a:lnTo>
                                              <a:pt x="27" y="1"/>
                                            </a:lnTo>
                                            <a:lnTo>
                                              <a:pt x="28" y="5"/>
                                            </a:lnTo>
                                            <a:lnTo>
                                              <a:pt x="35" y="13"/>
                                            </a:lnTo>
                                            <a:lnTo>
                                              <a:pt x="37" y="26"/>
                                            </a:lnTo>
                                            <a:lnTo>
                                              <a:pt x="35" y="36"/>
                                            </a:lnTo>
                                            <a:lnTo>
                                              <a:pt x="24" y="46"/>
                                            </a:lnTo>
                                            <a:lnTo>
                                              <a:pt x="4" y="54"/>
                                            </a:lnTo>
                                            <a:lnTo>
                                              <a:pt x="0" y="33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23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239" name="Freeform 1259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309" y="4191275"/>
                                        <a:ext cx="69" cy="60"/>
                                      </a:xfrm>
                                      <a:custGeom>
                                        <a:avLst/>
                                        <a:gdLst>
                                          <a:gd name="T0" fmla="*/ 0 w 69"/>
                                          <a:gd name="T1" fmla="*/ 59 h 60"/>
                                          <a:gd name="T2" fmla="*/ 27 w 69"/>
                                          <a:gd name="T3" fmla="*/ 49 h 60"/>
                                          <a:gd name="T4" fmla="*/ 48 w 69"/>
                                          <a:gd name="T5" fmla="*/ 37 h 60"/>
                                          <a:gd name="T6" fmla="*/ 68 w 69"/>
                                          <a:gd name="T7" fmla="*/ 26 h 60"/>
                                          <a:gd name="T8" fmla="*/ 60 w 69"/>
                                          <a:gd name="T9" fmla="*/ 0 h 60"/>
                                          <a:gd name="T10" fmla="*/ 25 w 69"/>
                                          <a:gd name="T11" fmla="*/ 16 h 60"/>
                                          <a:gd name="T12" fmla="*/ 3 w 69"/>
                                          <a:gd name="T13" fmla="*/ 24 h 60"/>
                                          <a:gd name="T14" fmla="*/ 2 w 69"/>
                                          <a:gd name="T15" fmla="*/ 20 h 60"/>
                                          <a:gd name="T16" fmla="*/ 0 w 69"/>
                                          <a:gd name="T17" fmla="*/ 59 h 60"/>
                                          <a:gd name="T18" fmla="*/ 0 60000 65536"/>
                                          <a:gd name="T19" fmla="*/ 0 60000 65536"/>
                                          <a:gd name="T20" fmla="*/ 0 60000 65536"/>
                                          <a:gd name="T21" fmla="*/ 0 60000 65536"/>
                                          <a:gd name="T22" fmla="*/ 0 60000 65536"/>
                                          <a:gd name="T23" fmla="*/ 0 60000 65536"/>
                                          <a:gd name="T24" fmla="*/ 0 60000 65536"/>
                                          <a:gd name="T25" fmla="*/ 0 60000 65536"/>
                                          <a:gd name="T26" fmla="*/ 0 60000 65536"/>
                                          <a:gd name="T27" fmla="*/ 0 w 69"/>
                                          <a:gd name="T28" fmla="*/ 0 h 60"/>
                                          <a:gd name="T29" fmla="*/ 69 w 69"/>
                                          <a:gd name="T30" fmla="*/ 60 h 60"/>
                                        </a:gdLst>
                                        <a:ahLst/>
                                        <a:cxnLst>
                                          <a:cxn ang="T18">
                                            <a:pos x="T0" y="T1"/>
                                          </a:cxn>
                                          <a:cxn ang="T19">
                                            <a:pos x="T2" y="T3"/>
                                          </a:cxn>
                                          <a:cxn ang="T20">
                                            <a:pos x="T4" y="T5"/>
                                          </a:cxn>
                                          <a:cxn ang="T21">
                                            <a:pos x="T6" y="T7"/>
                                          </a:cxn>
                                          <a:cxn ang="T22">
                                            <a:pos x="T8" y="T9"/>
                                          </a:cxn>
                                          <a:cxn ang="T23">
                                            <a:pos x="T10" y="T11"/>
                                          </a:cxn>
                                          <a:cxn ang="T24">
                                            <a:pos x="T12" y="T13"/>
                                          </a:cxn>
                                          <a:cxn ang="T25">
                                            <a:pos x="T14" y="T15"/>
                                          </a:cxn>
                                          <a:cxn ang="T26">
                                            <a:pos x="T16" y="T17"/>
                                          </a:cxn>
                                        </a:cxnLst>
                                        <a:rect l="T27" t="T28" r="T29" b="T30"/>
                                        <a:pathLst>
                                          <a:path w="69" h="60">
                                            <a:moveTo>
                                              <a:pt x="0" y="59"/>
                                            </a:moveTo>
                                            <a:lnTo>
                                              <a:pt x="27" y="49"/>
                                            </a:lnTo>
                                            <a:lnTo>
                                              <a:pt x="48" y="37"/>
                                            </a:lnTo>
                                            <a:lnTo>
                                              <a:pt x="68" y="26"/>
                                            </a:lnTo>
                                            <a:lnTo>
                                              <a:pt x="60" y="0"/>
                                            </a:lnTo>
                                            <a:lnTo>
                                              <a:pt x="25" y="16"/>
                                            </a:lnTo>
                                            <a:lnTo>
                                              <a:pt x="3" y="24"/>
                                            </a:lnTo>
                                            <a:lnTo>
                                              <a:pt x="2" y="20"/>
                                            </a:lnTo>
                                            <a:lnTo>
                                              <a:pt x="0" y="59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33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</wpg:grpSp>
                              </wpg:grpSp>
                              <wps:wsp>
                                <wps:cNvPr id="234" name="Freeform 126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401360" y="4191424"/>
                                    <a:ext cx="10" cy="195"/>
                                  </a:xfrm>
                                  <a:custGeom>
                                    <a:avLst/>
                                    <a:gdLst>
                                      <a:gd name="T0" fmla="*/ 9 w 10"/>
                                      <a:gd name="T1" fmla="*/ 0 h 195"/>
                                      <a:gd name="T2" fmla="*/ 6 w 10"/>
                                      <a:gd name="T3" fmla="*/ 104 h 195"/>
                                      <a:gd name="T4" fmla="*/ 0 w 10"/>
                                      <a:gd name="T5" fmla="*/ 194 h 195"/>
                                      <a:gd name="T6" fmla="*/ 0 60000 65536"/>
                                      <a:gd name="T7" fmla="*/ 0 60000 65536"/>
                                      <a:gd name="T8" fmla="*/ 0 60000 65536"/>
                                      <a:gd name="T9" fmla="*/ 0 w 10"/>
                                      <a:gd name="T10" fmla="*/ 0 h 195"/>
                                      <a:gd name="T11" fmla="*/ 10 w 10"/>
                                      <a:gd name="T12" fmla="*/ 195 h 195"/>
                                    </a:gdLst>
                                    <a:ahLst/>
                                    <a:cxnLst>
                                      <a:cxn ang="T6">
                                        <a:pos x="T0" y="T1"/>
                                      </a:cxn>
                                      <a:cxn ang="T7">
                                        <a:pos x="T2" y="T3"/>
                                      </a:cxn>
                                      <a:cxn ang="T8">
                                        <a:pos x="T4" y="T5"/>
                                      </a:cxn>
                                    </a:cxnLst>
                                    <a:rect l="T9" t="T10" r="T11" b="T12"/>
                                    <a:pathLst>
                                      <a:path w="10" h="195">
                                        <a:moveTo>
                                          <a:pt x="9" y="0"/>
                                        </a:moveTo>
                                        <a:lnTo>
                                          <a:pt x="6" y="104"/>
                                        </a:lnTo>
                                        <a:lnTo>
                                          <a:pt x="0" y="194"/>
                                        </a:lnTo>
                                      </a:path>
                                    </a:pathLst>
                                  </a:custGeom>
                                  <a:noFill/>
                                  <a:ln w="12700" cap="rnd">
                                    <a:solidFill>
                                      <a:srgbClr val="5F3F1F"/>
                                    </a:solidFill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bodyPr/>
                              </wps:wsp>
                            </wpg:grpSp>
                            <wpg:grpSp>
                              <wpg:cNvPr id="132" name="Group 13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401553" y="4191001"/>
                                  <a:ext cx="224" cy="706"/>
                                  <a:chOff x="6401553" y="4191001"/>
                                  <a:chExt cx="224" cy="706"/>
                                </a:xfrm>
                              </wpg:grpSpPr>
                              <wpg:grpSp>
                                <wpg:cNvPr id="215" name="Group 21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1553" y="4191104"/>
                                    <a:ext cx="224" cy="199"/>
                                    <a:chOff x="6401553" y="4191104"/>
                                    <a:chExt cx="224" cy="199"/>
                                  </a:xfrm>
                                </wpg:grpSpPr>
                                <wps:wsp>
                                  <wps:cNvPr id="223" name="Freeform 1263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553" y="4191104"/>
                                      <a:ext cx="224" cy="199"/>
                                    </a:xfrm>
                                    <a:custGeom>
                                      <a:avLst/>
                                      <a:gdLst>
                                        <a:gd name="T0" fmla="*/ 85 w 224"/>
                                        <a:gd name="T1" fmla="*/ 0 h 199"/>
                                        <a:gd name="T2" fmla="*/ 58 w 224"/>
                                        <a:gd name="T3" fmla="*/ 16 h 199"/>
                                        <a:gd name="T4" fmla="*/ 31 w 224"/>
                                        <a:gd name="T5" fmla="*/ 30 h 199"/>
                                        <a:gd name="T6" fmla="*/ 14 w 224"/>
                                        <a:gd name="T7" fmla="*/ 87 h 199"/>
                                        <a:gd name="T8" fmla="*/ 1 w 224"/>
                                        <a:gd name="T9" fmla="*/ 130 h 199"/>
                                        <a:gd name="T10" fmla="*/ 0 w 224"/>
                                        <a:gd name="T11" fmla="*/ 139 h 199"/>
                                        <a:gd name="T12" fmla="*/ 12 w 224"/>
                                        <a:gd name="T13" fmla="*/ 161 h 199"/>
                                        <a:gd name="T14" fmla="*/ 20 w 224"/>
                                        <a:gd name="T15" fmla="*/ 168 h 199"/>
                                        <a:gd name="T16" fmla="*/ 27 w 224"/>
                                        <a:gd name="T17" fmla="*/ 170 h 199"/>
                                        <a:gd name="T18" fmla="*/ 28 w 224"/>
                                        <a:gd name="T19" fmla="*/ 176 h 199"/>
                                        <a:gd name="T20" fmla="*/ 41 w 224"/>
                                        <a:gd name="T21" fmla="*/ 167 h 199"/>
                                        <a:gd name="T22" fmla="*/ 42 w 224"/>
                                        <a:gd name="T23" fmla="*/ 190 h 199"/>
                                        <a:gd name="T24" fmla="*/ 50 w 224"/>
                                        <a:gd name="T25" fmla="*/ 198 h 199"/>
                                        <a:gd name="T26" fmla="*/ 180 w 224"/>
                                        <a:gd name="T27" fmla="*/ 198 h 199"/>
                                        <a:gd name="T28" fmla="*/ 191 w 224"/>
                                        <a:gd name="T29" fmla="*/ 187 h 199"/>
                                        <a:gd name="T30" fmla="*/ 189 w 224"/>
                                        <a:gd name="T31" fmla="*/ 167 h 199"/>
                                        <a:gd name="T32" fmla="*/ 203 w 224"/>
                                        <a:gd name="T33" fmla="*/ 180 h 199"/>
                                        <a:gd name="T34" fmla="*/ 223 w 224"/>
                                        <a:gd name="T35" fmla="*/ 142 h 199"/>
                                        <a:gd name="T36" fmla="*/ 183 w 224"/>
                                        <a:gd name="T37" fmla="*/ 26 h 199"/>
                                        <a:gd name="T38" fmla="*/ 140 w 224"/>
                                        <a:gd name="T39" fmla="*/ 11 h 199"/>
                                        <a:gd name="T40" fmla="*/ 127 w 224"/>
                                        <a:gd name="T41" fmla="*/ 3 h 199"/>
                                        <a:gd name="T42" fmla="*/ 107 w 224"/>
                                        <a:gd name="T43" fmla="*/ 22 h 199"/>
                                        <a:gd name="T44" fmla="*/ 85 w 224"/>
                                        <a:gd name="T45" fmla="*/ 0 h 199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w 224"/>
                                        <a:gd name="T70" fmla="*/ 0 h 199"/>
                                        <a:gd name="T71" fmla="*/ 224 w 224"/>
                                        <a:gd name="T72" fmla="*/ 199 h 199"/>
                                      </a:gdLst>
                                      <a:ahLst/>
                                      <a:cxnLst>
                                        <a:cxn ang="T46">
                                          <a:pos x="T0" y="T1"/>
                                        </a:cxn>
                                        <a:cxn ang="T47">
                                          <a:pos x="T2" y="T3"/>
                                        </a:cxn>
                                        <a:cxn ang="T48">
                                          <a:pos x="T4" y="T5"/>
                                        </a:cxn>
                                        <a:cxn ang="T49">
                                          <a:pos x="T6" y="T7"/>
                                        </a:cxn>
                                        <a:cxn ang="T50">
                                          <a:pos x="T8" y="T9"/>
                                        </a:cxn>
                                        <a:cxn ang="T51">
                                          <a:pos x="T10" y="T11"/>
                                        </a:cxn>
                                        <a:cxn ang="T52">
                                          <a:pos x="T12" y="T13"/>
                                        </a:cxn>
                                        <a:cxn ang="T53">
                                          <a:pos x="T14" y="T15"/>
                                        </a:cxn>
                                        <a:cxn ang="T54">
                                          <a:pos x="T16" y="T17"/>
                                        </a:cxn>
                                        <a:cxn ang="T55">
                                          <a:pos x="T18" y="T19"/>
                                        </a:cxn>
                                        <a:cxn ang="T56">
                                          <a:pos x="T20" y="T21"/>
                                        </a:cxn>
                                        <a:cxn ang="T57">
                                          <a:pos x="T22" y="T23"/>
                                        </a:cxn>
                                        <a:cxn ang="T58">
                                          <a:pos x="T24" y="T25"/>
                                        </a:cxn>
                                        <a:cxn ang="T59">
                                          <a:pos x="T26" y="T27"/>
                                        </a:cxn>
                                        <a:cxn ang="T60">
                                          <a:pos x="T28" y="T29"/>
                                        </a:cxn>
                                        <a:cxn ang="T61">
                                          <a:pos x="T30" y="T31"/>
                                        </a:cxn>
                                        <a:cxn ang="T62">
                                          <a:pos x="T32" y="T33"/>
                                        </a:cxn>
                                        <a:cxn ang="T63">
                                          <a:pos x="T34" y="T35"/>
                                        </a:cxn>
                                        <a:cxn ang="T64">
                                          <a:pos x="T36" y="T37"/>
                                        </a:cxn>
                                        <a:cxn ang="T65">
                                          <a:pos x="T38" y="T39"/>
                                        </a:cxn>
                                        <a:cxn ang="T66">
                                          <a:pos x="T40" y="T41"/>
                                        </a:cxn>
                                        <a:cxn ang="T67">
                                          <a:pos x="T42" y="T43"/>
                                        </a:cxn>
                                        <a:cxn ang="T68">
                                          <a:pos x="T44" y="T45"/>
                                        </a:cxn>
                                      </a:cxnLst>
                                      <a:rect l="T69" t="T70" r="T71" b="T72"/>
                                      <a:pathLst>
                                        <a:path w="224" h="199">
                                          <a:moveTo>
                                            <a:pt x="85" y="0"/>
                                          </a:moveTo>
                                          <a:lnTo>
                                            <a:pt x="58" y="16"/>
                                          </a:lnTo>
                                          <a:lnTo>
                                            <a:pt x="31" y="30"/>
                                          </a:lnTo>
                                          <a:lnTo>
                                            <a:pt x="14" y="87"/>
                                          </a:lnTo>
                                          <a:lnTo>
                                            <a:pt x="1" y="130"/>
                                          </a:lnTo>
                                          <a:lnTo>
                                            <a:pt x="0" y="139"/>
                                          </a:lnTo>
                                          <a:lnTo>
                                            <a:pt x="12" y="161"/>
                                          </a:lnTo>
                                          <a:lnTo>
                                            <a:pt x="20" y="168"/>
                                          </a:lnTo>
                                          <a:lnTo>
                                            <a:pt x="27" y="170"/>
                                          </a:lnTo>
                                          <a:lnTo>
                                            <a:pt x="28" y="176"/>
                                          </a:lnTo>
                                          <a:lnTo>
                                            <a:pt x="41" y="167"/>
                                          </a:lnTo>
                                          <a:lnTo>
                                            <a:pt x="42" y="190"/>
                                          </a:lnTo>
                                          <a:lnTo>
                                            <a:pt x="50" y="198"/>
                                          </a:lnTo>
                                          <a:lnTo>
                                            <a:pt x="180" y="198"/>
                                          </a:lnTo>
                                          <a:lnTo>
                                            <a:pt x="191" y="187"/>
                                          </a:lnTo>
                                          <a:lnTo>
                                            <a:pt x="189" y="167"/>
                                          </a:lnTo>
                                          <a:lnTo>
                                            <a:pt x="203" y="180"/>
                                          </a:lnTo>
                                          <a:lnTo>
                                            <a:pt x="223" y="142"/>
                                          </a:lnTo>
                                          <a:lnTo>
                                            <a:pt x="183" y="26"/>
                                          </a:lnTo>
                                          <a:lnTo>
                                            <a:pt x="140" y="11"/>
                                          </a:lnTo>
                                          <a:lnTo>
                                            <a:pt x="127" y="3"/>
                                          </a:lnTo>
                                          <a:lnTo>
                                            <a:pt x="107" y="22"/>
                                          </a:lnTo>
                                          <a:lnTo>
                                            <a:pt x="85" y="0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13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g:grpSp>
                                  <wpg:cNvPr id="224" name="Group 224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597" y="4191124"/>
                                      <a:ext cx="155" cy="179"/>
                                      <a:chOff x="6401597" y="4191124"/>
                                      <a:chExt cx="155" cy="179"/>
                                    </a:xfrm>
                                  </wpg:grpSpPr>
                                  <wps:wsp>
                                    <wps:cNvPr id="225" name="Freeform 1265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645" y="4191124"/>
                                        <a:ext cx="34" cy="179"/>
                                      </a:xfrm>
                                      <a:custGeom>
                                        <a:avLst/>
                                        <a:gdLst>
                                          <a:gd name="T0" fmla="*/ 9 w 34"/>
                                          <a:gd name="T1" fmla="*/ 0 h 179"/>
                                          <a:gd name="T2" fmla="*/ 3 w 34"/>
                                          <a:gd name="T3" fmla="*/ 12 h 179"/>
                                          <a:gd name="T4" fmla="*/ 9 w 34"/>
                                          <a:gd name="T5" fmla="*/ 18 h 179"/>
                                          <a:gd name="T6" fmla="*/ 0 w 34"/>
                                          <a:gd name="T7" fmla="*/ 142 h 179"/>
                                          <a:gd name="T8" fmla="*/ 1 w 34"/>
                                          <a:gd name="T9" fmla="*/ 164 h 179"/>
                                          <a:gd name="T10" fmla="*/ 18 w 34"/>
                                          <a:gd name="T11" fmla="*/ 178 h 179"/>
                                          <a:gd name="T12" fmla="*/ 33 w 34"/>
                                          <a:gd name="T13" fmla="*/ 163 h 179"/>
                                          <a:gd name="T14" fmla="*/ 33 w 34"/>
                                          <a:gd name="T15" fmla="*/ 137 h 179"/>
                                          <a:gd name="T16" fmla="*/ 19 w 34"/>
                                          <a:gd name="T17" fmla="*/ 19 h 179"/>
                                          <a:gd name="T18" fmla="*/ 25 w 34"/>
                                          <a:gd name="T19" fmla="*/ 12 h 179"/>
                                          <a:gd name="T20" fmla="*/ 20 w 34"/>
                                          <a:gd name="T21" fmla="*/ 0 h 179"/>
                                          <a:gd name="T22" fmla="*/ 15 w 34"/>
                                          <a:gd name="T23" fmla="*/ 4 h 179"/>
                                          <a:gd name="T24" fmla="*/ 9 w 34"/>
                                          <a:gd name="T25" fmla="*/ 0 h 179"/>
                                          <a:gd name="T26" fmla="*/ 0 60000 65536"/>
                                          <a:gd name="T27" fmla="*/ 0 60000 65536"/>
                                          <a:gd name="T28" fmla="*/ 0 60000 65536"/>
                                          <a:gd name="T29" fmla="*/ 0 60000 65536"/>
                                          <a:gd name="T30" fmla="*/ 0 60000 65536"/>
                                          <a:gd name="T31" fmla="*/ 0 60000 65536"/>
                                          <a:gd name="T32" fmla="*/ 0 60000 65536"/>
                                          <a:gd name="T33" fmla="*/ 0 60000 65536"/>
                                          <a:gd name="T34" fmla="*/ 0 60000 65536"/>
                                          <a:gd name="T35" fmla="*/ 0 60000 65536"/>
                                          <a:gd name="T36" fmla="*/ 0 60000 65536"/>
                                          <a:gd name="T37" fmla="*/ 0 60000 65536"/>
                                          <a:gd name="T38" fmla="*/ 0 60000 65536"/>
                                          <a:gd name="T39" fmla="*/ 0 w 34"/>
                                          <a:gd name="T40" fmla="*/ 0 h 179"/>
                                          <a:gd name="T41" fmla="*/ 34 w 34"/>
                                          <a:gd name="T42" fmla="*/ 179 h 179"/>
                                        </a:gdLst>
                                        <a:ahLst/>
                                        <a:cxnLst>
                                          <a:cxn ang="T26">
                                            <a:pos x="T0" y="T1"/>
                                          </a:cxn>
                                          <a:cxn ang="T27">
                                            <a:pos x="T2" y="T3"/>
                                          </a:cxn>
                                          <a:cxn ang="T28">
                                            <a:pos x="T4" y="T5"/>
                                          </a:cxn>
                                          <a:cxn ang="T29">
                                            <a:pos x="T6" y="T7"/>
                                          </a:cxn>
                                          <a:cxn ang="T30">
                                            <a:pos x="T8" y="T9"/>
                                          </a:cxn>
                                          <a:cxn ang="T31">
                                            <a:pos x="T10" y="T11"/>
                                          </a:cxn>
                                          <a:cxn ang="T32">
                                            <a:pos x="T12" y="T13"/>
                                          </a:cxn>
                                          <a:cxn ang="T33">
                                            <a:pos x="T14" y="T15"/>
                                          </a:cxn>
                                          <a:cxn ang="T34">
                                            <a:pos x="T16" y="T17"/>
                                          </a:cxn>
                                          <a:cxn ang="T35">
                                            <a:pos x="T18" y="T19"/>
                                          </a:cxn>
                                          <a:cxn ang="T36">
                                            <a:pos x="T20" y="T21"/>
                                          </a:cxn>
                                          <a:cxn ang="T37">
                                            <a:pos x="T22" y="T23"/>
                                          </a:cxn>
                                          <a:cxn ang="T38">
                                            <a:pos x="T24" y="T25"/>
                                          </a:cxn>
                                        </a:cxnLst>
                                        <a:rect l="T39" t="T40" r="T41" b="T42"/>
                                        <a:pathLst>
                                          <a:path w="34" h="179">
                                            <a:moveTo>
                                              <a:pt x="9" y="0"/>
                                            </a:moveTo>
                                            <a:lnTo>
                                              <a:pt x="3" y="12"/>
                                            </a:lnTo>
                                            <a:lnTo>
                                              <a:pt x="9" y="18"/>
                                            </a:lnTo>
                                            <a:lnTo>
                                              <a:pt x="0" y="142"/>
                                            </a:lnTo>
                                            <a:lnTo>
                                              <a:pt x="1" y="164"/>
                                            </a:lnTo>
                                            <a:lnTo>
                                              <a:pt x="18" y="178"/>
                                            </a:lnTo>
                                            <a:lnTo>
                                              <a:pt x="33" y="163"/>
                                            </a:lnTo>
                                            <a:lnTo>
                                              <a:pt x="33" y="137"/>
                                            </a:lnTo>
                                            <a:lnTo>
                                              <a:pt x="19" y="19"/>
                                            </a:lnTo>
                                            <a:lnTo>
                                              <a:pt x="25" y="12"/>
                                            </a:lnTo>
                                            <a:lnTo>
                                              <a:pt x="20" y="0"/>
                                            </a:lnTo>
                                            <a:lnTo>
                                              <a:pt x="15" y="4"/>
                                            </a:lnTo>
                                            <a:lnTo>
                                              <a:pt x="9" y="0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14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g:grpSp>
                                    <wpg:cNvPr id="226" name="Group 226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401597" y="4191200"/>
                                        <a:ext cx="155" cy="61"/>
                                        <a:chOff x="6401597" y="4191200"/>
                                        <a:chExt cx="155" cy="61"/>
                                      </a:xfrm>
                                    </wpg:grpSpPr>
                                    <wps:wsp>
                                      <wps:cNvPr id="227" name="Freeform 1267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401630" y="4191212"/>
                                          <a:ext cx="121" cy="40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10 w 121"/>
                                            <a:gd name="T1" fmla="*/ 24 h 40"/>
                                            <a:gd name="T2" fmla="*/ 92 w 121"/>
                                            <a:gd name="T3" fmla="*/ 0 h 40"/>
                                            <a:gd name="T4" fmla="*/ 120 w 121"/>
                                            <a:gd name="T5" fmla="*/ 3 h 40"/>
                                            <a:gd name="T6" fmla="*/ 20 w 121"/>
                                            <a:gd name="T7" fmla="*/ 39 h 40"/>
                                            <a:gd name="T8" fmla="*/ 0 w 121"/>
                                            <a:gd name="T9" fmla="*/ 28 h 40"/>
                                            <a:gd name="T10" fmla="*/ 10 w 121"/>
                                            <a:gd name="T11" fmla="*/ 24 h 40"/>
                                            <a:gd name="T12" fmla="*/ 0 60000 65536"/>
                                            <a:gd name="T13" fmla="*/ 0 60000 65536"/>
                                            <a:gd name="T14" fmla="*/ 0 60000 65536"/>
                                            <a:gd name="T15" fmla="*/ 0 60000 65536"/>
                                            <a:gd name="T16" fmla="*/ 0 60000 65536"/>
                                            <a:gd name="T17" fmla="*/ 0 60000 65536"/>
                                            <a:gd name="T18" fmla="*/ 0 w 121"/>
                                            <a:gd name="T19" fmla="*/ 0 h 40"/>
                                            <a:gd name="T20" fmla="*/ 121 w 121"/>
                                            <a:gd name="T21" fmla="*/ 40 h 40"/>
                                          </a:gdLst>
                                          <a:ahLst/>
                                          <a:cxnLst>
                                            <a:cxn ang="T12">
                                              <a:pos x="T0" y="T1"/>
                                            </a:cxn>
                                            <a:cxn ang="T13">
                                              <a:pos x="T2" y="T3"/>
                                            </a:cxn>
                                            <a:cxn ang="T14">
                                              <a:pos x="T4" y="T5"/>
                                            </a:cxn>
                                            <a:cxn ang="T15">
                                              <a:pos x="T6" y="T7"/>
                                            </a:cxn>
                                            <a:cxn ang="T16">
                                              <a:pos x="T8" y="T9"/>
                                            </a:cxn>
                                            <a:cxn ang="T17">
                                              <a:pos x="T10" y="T11"/>
                                            </a:cxn>
                                          </a:cxnLst>
                                          <a:rect l="T18" t="T19" r="T20" b="T21"/>
                                          <a:pathLst>
                                            <a:path w="121" h="40">
                                              <a:moveTo>
                                                <a:pt x="10" y="24"/>
                                              </a:moveTo>
                                              <a:lnTo>
                                                <a:pt x="92" y="0"/>
                                              </a:lnTo>
                                              <a:lnTo>
                                                <a:pt x="120" y="3"/>
                                              </a:lnTo>
                                              <a:lnTo>
                                                <a:pt x="20" y="39"/>
                                              </a:lnTo>
                                              <a:lnTo>
                                                <a:pt x="0" y="28"/>
                                              </a:lnTo>
                                              <a:lnTo>
                                                <a:pt x="10" y="24"/>
                                              </a:lnTo>
                                            </a:path>
                                          </a:pathLst>
                                        </a:custGeom>
                                        <a:solidFill>
                                          <a:srgbClr val="000000"/>
                                        </a:solidFill>
                                        <a:ln w="9525" cap="rnd">
                                          <a:noFill/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/>
                                    </wps:wsp>
                                    <wps:wsp>
                                      <wps:cNvPr id="228" name="Freeform 1268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401684" y="4191214"/>
                                          <a:ext cx="68" cy="45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35 w 68"/>
                                            <a:gd name="T1" fmla="*/ 0 h 45"/>
                                            <a:gd name="T2" fmla="*/ 8 w 68"/>
                                            <a:gd name="T3" fmla="*/ 7 h 45"/>
                                            <a:gd name="T4" fmla="*/ 6 w 68"/>
                                            <a:gd name="T5" fmla="*/ 16 h 45"/>
                                            <a:gd name="T6" fmla="*/ 0 w 68"/>
                                            <a:gd name="T7" fmla="*/ 23 h 45"/>
                                            <a:gd name="T8" fmla="*/ 11 w 68"/>
                                            <a:gd name="T9" fmla="*/ 35 h 45"/>
                                            <a:gd name="T10" fmla="*/ 26 w 68"/>
                                            <a:gd name="T11" fmla="*/ 43 h 45"/>
                                            <a:gd name="T12" fmla="*/ 48 w 68"/>
                                            <a:gd name="T13" fmla="*/ 44 h 45"/>
                                            <a:gd name="T14" fmla="*/ 67 w 68"/>
                                            <a:gd name="T15" fmla="*/ 25 h 45"/>
                                            <a:gd name="T16" fmla="*/ 65 w 68"/>
                                            <a:gd name="T17" fmla="*/ 1 h 45"/>
                                            <a:gd name="T18" fmla="*/ 48 w 68"/>
                                            <a:gd name="T19" fmla="*/ 13 h 45"/>
                                            <a:gd name="T20" fmla="*/ 35 w 68"/>
                                            <a:gd name="T21" fmla="*/ 0 h 45"/>
                                            <a:gd name="T22" fmla="*/ 0 60000 65536"/>
                                            <a:gd name="T23" fmla="*/ 0 60000 65536"/>
                                            <a:gd name="T24" fmla="*/ 0 60000 65536"/>
                                            <a:gd name="T25" fmla="*/ 0 60000 65536"/>
                                            <a:gd name="T26" fmla="*/ 0 60000 65536"/>
                                            <a:gd name="T27" fmla="*/ 0 60000 65536"/>
                                            <a:gd name="T28" fmla="*/ 0 60000 65536"/>
                                            <a:gd name="T29" fmla="*/ 0 60000 65536"/>
                                            <a:gd name="T30" fmla="*/ 0 60000 65536"/>
                                            <a:gd name="T31" fmla="*/ 0 60000 65536"/>
                                            <a:gd name="T32" fmla="*/ 0 60000 65536"/>
                                            <a:gd name="T33" fmla="*/ 0 w 68"/>
                                            <a:gd name="T34" fmla="*/ 0 h 45"/>
                                            <a:gd name="T35" fmla="*/ 68 w 68"/>
                                            <a:gd name="T36" fmla="*/ 45 h 45"/>
                                          </a:gdLst>
                                          <a:ahLst/>
                                          <a:cxnLst>
                                            <a:cxn ang="T22">
                                              <a:pos x="T0" y="T1"/>
                                            </a:cxn>
                                            <a:cxn ang="T23">
                                              <a:pos x="T2" y="T3"/>
                                            </a:cxn>
                                            <a:cxn ang="T24">
                                              <a:pos x="T4" y="T5"/>
                                            </a:cxn>
                                            <a:cxn ang="T25">
                                              <a:pos x="T6" y="T7"/>
                                            </a:cxn>
                                            <a:cxn ang="T26">
                                              <a:pos x="T8" y="T9"/>
                                            </a:cxn>
                                            <a:cxn ang="T27">
                                              <a:pos x="T10" y="T11"/>
                                            </a:cxn>
                                            <a:cxn ang="T28">
                                              <a:pos x="T12" y="T13"/>
                                            </a:cxn>
                                            <a:cxn ang="T29">
                                              <a:pos x="T14" y="T15"/>
                                            </a:cxn>
                                            <a:cxn ang="T30">
                                              <a:pos x="T16" y="T17"/>
                                            </a:cxn>
                                            <a:cxn ang="T31">
                                              <a:pos x="T18" y="T19"/>
                                            </a:cxn>
                                            <a:cxn ang="T32">
                                              <a:pos x="T20" y="T21"/>
                                            </a:cxn>
                                          </a:cxnLst>
                                          <a:rect l="T33" t="T34" r="T35" b="T36"/>
                                          <a:pathLst>
                                            <a:path w="68" h="45">
                                              <a:moveTo>
                                                <a:pt x="35" y="0"/>
                                              </a:moveTo>
                                              <a:lnTo>
                                                <a:pt x="8" y="7"/>
                                              </a:lnTo>
                                              <a:lnTo>
                                                <a:pt x="6" y="16"/>
                                              </a:lnTo>
                                              <a:lnTo>
                                                <a:pt x="0" y="23"/>
                                              </a:lnTo>
                                              <a:lnTo>
                                                <a:pt x="11" y="35"/>
                                              </a:lnTo>
                                              <a:lnTo>
                                                <a:pt x="26" y="43"/>
                                              </a:lnTo>
                                              <a:lnTo>
                                                <a:pt x="48" y="44"/>
                                              </a:lnTo>
                                              <a:lnTo>
                                                <a:pt x="67" y="25"/>
                                              </a:lnTo>
                                              <a:lnTo>
                                                <a:pt x="65" y="1"/>
                                              </a:lnTo>
                                              <a:lnTo>
                                                <a:pt x="48" y="13"/>
                                              </a:lnTo>
                                              <a:lnTo>
                                                <a:pt x="35" y="0"/>
                                              </a:lnTo>
                                            </a:path>
                                          </a:pathLst>
                                        </a:custGeom>
                                        <a:blipFill dpi="0" rotWithShape="0">
                                          <a:blip r:embed="rId15"/>
                                          <a:srcRect/>
                                          <a:tile tx="0" ty="0" sx="100000" sy="100000" flip="none" algn="tl"/>
                                        </a:blipFill>
                                        <a:ln w="9525" cap="rnd">
                                          <a:noFill/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/>
                                    </wps:wsp>
                                    <wps:wsp>
                                      <wps:cNvPr id="229" name="Freeform 1269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401597" y="4191200"/>
                                          <a:ext cx="55" cy="61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0 w 55"/>
                                            <a:gd name="T1" fmla="*/ 37 h 61"/>
                                            <a:gd name="T2" fmla="*/ 6 w 55"/>
                                            <a:gd name="T3" fmla="*/ 27 h 61"/>
                                            <a:gd name="T4" fmla="*/ 12 w 55"/>
                                            <a:gd name="T5" fmla="*/ 16 h 61"/>
                                            <a:gd name="T6" fmla="*/ 15 w 55"/>
                                            <a:gd name="T7" fmla="*/ 5 h 61"/>
                                            <a:gd name="T8" fmla="*/ 31 w 55"/>
                                            <a:gd name="T9" fmla="*/ 0 h 61"/>
                                            <a:gd name="T10" fmla="*/ 44 w 55"/>
                                            <a:gd name="T11" fmla="*/ 0 h 61"/>
                                            <a:gd name="T12" fmla="*/ 54 w 55"/>
                                            <a:gd name="T13" fmla="*/ 30 h 61"/>
                                            <a:gd name="T14" fmla="*/ 51 w 55"/>
                                            <a:gd name="T15" fmla="*/ 37 h 61"/>
                                            <a:gd name="T16" fmla="*/ 44 w 55"/>
                                            <a:gd name="T17" fmla="*/ 45 h 61"/>
                                            <a:gd name="T18" fmla="*/ 33 w 55"/>
                                            <a:gd name="T19" fmla="*/ 48 h 61"/>
                                            <a:gd name="T20" fmla="*/ 25 w 55"/>
                                            <a:gd name="T21" fmla="*/ 49 h 61"/>
                                            <a:gd name="T22" fmla="*/ 21 w 55"/>
                                            <a:gd name="T23" fmla="*/ 51 h 61"/>
                                            <a:gd name="T24" fmla="*/ 16 w 55"/>
                                            <a:gd name="T25" fmla="*/ 57 h 61"/>
                                            <a:gd name="T26" fmla="*/ 6 w 55"/>
                                            <a:gd name="T27" fmla="*/ 60 h 61"/>
                                            <a:gd name="T28" fmla="*/ 2 w 55"/>
                                            <a:gd name="T29" fmla="*/ 60 h 61"/>
                                            <a:gd name="T30" fmla="*/ 0 w 55"/>
                                            <a:gd name="T31" fmla="*/ 37 h 61"/>
                                            <a:gd name="T32" fmla="*/ 0 60000 65536"/>
                                            <a:gd name="T33" fmla="*/ 0 60000 65536"/>
                                            <a:gd name="T34" fmla="*/ 0 60000 65536"/>
                                            <a:gd name="T35" fmla="*/ 0 60000 65536"/>
                                            <a:gd name="T36" fmla="*/ 0 60000 65536"/>
                                            <a:gd name="T37" fmla="*/ 0 60000 65536"/>
                                            <a:gd name="T38" fmla="*/ 0 60000 65536"/>
                                            <a:gd name="T39" fmla="*/ 0 60000 65536"/>
                                            <a:gd name="T40" fmla="*/ 0 60000 65536"/>
                                            <a:gd name="T41" fmla="*/ 0 60000 65536"/>
                                            <a:gd name="T42" fmla="*/ 0 60000 65536"/>
                                            <a:gd name="T43" fmla="*/ 0 60000 65536"/>
                                            <a:gd name="T44" fmla="*/ 0 60000 65536"/>
                                            <a:gd name="T45" fmla="*/ 0 60000 65536"/>
                                            <a:gd name="T46" fmla="*/ 0 60000 65536"/>
                                            <a:gd name="T47" fmla="*/ 0 60000 65536"/>
                                            <a:gd name="T48" fmla="*/ 0 w 55"/>
                                            <a:gd name="T49" fmla="*/ 0 h 61"/>
                                            <a:gd name="T50" fmla="*/ 55 w 55"/>
                                            <a:gd name="T51" fmla="*/ 61 h 61"/>
                                          </a:gdLst>
                                          <a:ahLst/>
                                          <a:cxnLst>
                                            <a:cxn ang="T32">
                                              <a:pos x="T0" y="T1"/>
                                            </a:cxn>
                                            <a:cxn ang="T33">
                                              <a:pos x="T2" y="T3"/>
                                            </a:cxn>
                                            <a:cxn ang="T34">
                                              <a:pos x="T4" y="T5"/>
                                            </a:cxn>
                                            <a:cxn ang="T35">
                                              <a:pos x="T6" y="T7"/>
                                            </a:cxn>
                                            <a:cxn ang="T36">
                                              <a:pos x="T8" y="T9"/>
                                            </a:cxn>
                                            <a:cxn ang="T37">
                                              <a:pos x="T10" y="T11"/>
                                            </a:cxn>
                                            <a:cxn ang="T38">
                                              <a:pos x="T12" y="T13"/>
                                            </a:cxn>
                                            <a:cxn ang="T39">
                                              <a:pos x="T14" y="T15"/>
                                            </a:cxn>
                                            <a:cxn ang="T40">
                                              <a:pos x="T16" y="T17"/>
                                            </a:cxn>
                                            <a:cxn ang="T41">
                                              <a:pos x="T18" y="T19"/>
                                            </a:cxn>
                                            <a:cxn ang="T42">
                                              <a:pos x="T20" y="T21"/>
                                            </a:cxn>
                                            <a:cxn ang="T43">
                                              <a:pos x="T22" y="T23"/>
                                            </a:cxn>
                                            <a:cxn ang="T44">
                                              <a:pos x="T24" y="T25"/>
                                            </a:cxn>
                                            <a:cxn ang="T45">
                                              <a:pos x="T26" y="T27"/>
                                            </a:cxn>
                                            <a:cxn ang="T46">
                                              <a:pos x="T28" y="T29"/>
                                            </a:cxn>
                                            <a:cxn ang="T47">
                                              <a:pos x="T30" y="T31"/>
                                            </a:cxn>
                                          </a:cxnLst>
                                          <a:rect l="T48" t="T49" r="T50" b="T51"/>
                                          <a:pathLst>
                                            <a:path w="55" h="61">
                                              <a:moveTo>
                                                <a:pt x="0" y="37"/>
                                              </a:moveTo>
                                              <a:lnTo>
                                                <a:pt x="6" y="27"/>
                                              </a:lnTo>
                                              <a:lnTo>
                                                <a:pt x="12" y="16"/>
                                              </a:lnTo>
                                              <a:lnTo>
                                                <a:pt x="15" y="5"/>
                                              </a:lnTo>
                                              <a:lnTo>
                                                <a:pt x="31" y="0"/>
                                              </a:lnTo>
                                              <a:lnTo>
                                                <a:pt x="44" y="0"/>
                                              </a:lnTo>
                                              <a:lnTo>
                                                <a:pt x="54" y="30"/>
                                              </a:lnTo>
                                              <a:lnTo>
                                                <a:pt x="51" y="37"/>
                                              </a:lnTo>
                                              <a:lnTo>
                                                <a:pt x="44" y="45"/>
                                              </a:lnTo>
                                              <a:lnTo>
                                                <a:pt x="33" y="48"/>
                                              </a:lnTo>
                                              <a:lnTo>
                                                <a:pt x="25" y="49"/>
                                              </a:lnTo>
                                              <a:lnTo>
                                                <a:pt x="21" y="51"/>
                                              </a:lnTo>
                                              <a:lnTo>
                                                <a:pt x="16" y="57"/>
                                              </a:lnTo>
                                              <a:lnTo>
                                                <a:pt x="6" y="60"/>
                                              </a:lnTo>
                                              <a:lnTo>
                                                <a:pt x="2" y="60"/>
                                              </a:lnTo>
                                              <a:lnTo>
                                                <a:pt x="0" y="37"/>
                                              </a:lnTo>
                                            </a:path>
                                          </a:pathLst>
                                        </a:custGeom>
                                        <a:blipFill dpi="0" rotWithShape="0">
                                          <a:blip r:embed="rId15"/>
                                          <a:srcRect/>
                                          <a:tile tx="0" ty="0" sx="100000" sy="100000" flip="none" algn="tl"/>
                                        </a:blipFill>
                                        <a:ln w="9525" cap="rnd">
                                          <a:noFill/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/>
                                    </wps:wsp>
                                  </wpg:grpSp>
                                </wpg:grpSp>
                              </wpg:grpSp>
                              <wpg:grpSp>
                                <wpg:cNvPr id="216" name="Group 21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1623" y="4191001"/>
                                    <a:ext cx="77" cy="129"/>
                                    <a:chOff x="6401623" y="4191001"/>
                                    <a:chExt cx="77" cy="129"/>
                                  </a:xfrm>
                                </wpg:grpSpPr>
                                <wps:wsp>
                                  <wps:cNvPr id="221" name="Freeform 1271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624" y="4191008"/>
                                      <a:ext cx="72" cy="122"/>
                                    </a:xfrm>
                                    <a:custGeom>
                                      <a:avLst/>
                                      <a:gdLst>
                                        <a:gd name="T0" fmla="*/ 0 w 72"/>
                                        <a:gd name="T1" fmla="*/ 52 h 122"/>
                                        <a:gd name="T2" fmla="*/ 3 w 72"/>
                                        <a:gd name="T3" fmla="*/ 62 h 122"/>
                                        <a:gd name="T4" fmla="*/ 5 w 72"/>
                                        <a:gd name="T5" fmla="*/ 68 h 122"/>
                                        <a:gd name="T6" fmla="*/ 8 w 72"/>
                                        <a:gd name="T7" fmla="*/ 73 h 122"/>
                                        <a:gd name="T8" fmla="*/ 12 w 72"/>
                                        <a:gd name="T9" fmla="*/ 72 h 122"/>
                                        <a:gd name="T10" fmla="*/ 13 w 72"/>
                                        <a:gd name="T11" fmla="*/ 72 h 122"/>
                                        <a:gd name="T12" fmla="*/ 13 w 72"/>
                                        <a:gd name="T13" fmla="*/ 96 h 122"/>
                                        <a:gd name="T14" fmla="*/ 35 w 72"/>
                                        <a:gd name="T15" fmla="*/ 121 h 122"/>
                                        <a:gd name="T16" fmla="*/ 55 w 72"/>
                                        <a:gd name="T17" fmla="*/ 102 h 122"/>
                                        <a:gd name="T18" fmla="*/ 56 w 72"/>
                                        <a:gd name="T19" fmla="*/ 96 h 122"/>
                                        <a:gd name="T20" fmla="*/ 59 w 72"/>
                                        <a:gd name="T21" fmla="*/ 91 h 122"/>
                                        <a:gd name="T22" fmla="*/ 62 w 72"/>
                                        <a:gd name="T23" fmla="*/ 86 h 122"/>
                                        <a:gd name="T24" fmla="*/ 64 w 72"/>
                                        <a:gd name="T25" fmla="*/ 76 h 122"/>
                                        <a:gd name="T26" fmla="*/ 69 w 72"/>
                                        <a:gd name="T27" fmla="*/ 66 h 122"/>
                                        <a:gd name="T28" fmla="*/ 70 w 72"/>
                                        <a:gd name="T29" fmla="*/ 57 h 122"/>
                                        <a:gd name="T30" fmla="*/ 70 w 72"/>
                                        <a:gd name="T31" fmla="*/ 36 h 122"/>
                                        <a:gd name="T32" fmla="*/ 71 w 72"/>
                                        <a:gd name="T33" fmla="*/ 28 h 122"/>
                                        <a:gd name="T34" fmla="*/ 69 w 72"/>
                                        <a:gd name="T35" fmla="*/ 19 h 122"/>
                                        <a:gd name="T36" fmla="*/ 65 w 72"/>
                                        <a:gd name="T37" fmla="*/ 11 h 122"/>
                                        <a:gd name="T38" fmla="*/ 57 w 72"/>
                                        <a:gd name="T39" fmla="*/ 5 h 122"/>
                                        <a:gd name="T40" fmla="*/ 48 w 72"/>
                                        <a:gd name="T41" fmla="*/ 2 h 122"/>
                                        <a:gd name="T42" fmla="*/ 38 w 72"/>
                                        <a:gd name="T43" fmla="*/ 0 h 122"/>
                                        <a:gd name="T44" fmla="*/ 28 w 72"/>
                                        <a:gd name="T45" fmla="*/ 1 h 122"/>
                                        <a:gd name="T46" fmla="*/ 20 w 72"/>
                                        <a:gd name="T47" fmla="*/ 4 h 122"/>
                                        <a:gd name="T48" fmla="*/ 13 w 72"/>
                                        <a:gd name="T49" fmla="*/ 9 h 122"/>
                                        <a:gd name="T50" fmla="*/ 8 w 72"/>
                                        <a:gd name="T51" fmla="*/ 15 h 122"/>
                                        <a:gd name="T52" fmla="*/ 5 w 72"/>
                                        <a:gd name="T53" fmla="*/ 20 h 122"/>
                                        <a:gd name="T54" fmla="*/ 2 w 72"/>
                                        <a:gd name="T55" fmla="*/ 27 h 122"/>
                                        <a:gd name="T56" fmla="*/ 1 w 72"/>
                                        <a:gd name="T57" fmla="*/ 34 h 122"/>
                                        <a:gd name="T58" fmla="*/ 1 w 72"/>
                                        <a:gd name="T59" fmla="*/ 42 h 122"/>
                                        <a:gd name="T60" fmla="*/ 2 w 72"/>
                                        <a:gd name="T61" fmla="*/ 48 h 122"/>
                                        <a:gd name="T62" fmla="*/ 0 w 72"/>
                                        <a:gd name="T63" fmla="*/ 52 h 122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60000 65536"/>
                                        <a:gd name="T91" fmla="*/ 0 60000 65536"/>
                                        <a:gd name="T92" fmla="*/ 0 60000 65536"/>
                                        <a:gd name="T93" fmla="*/ 0 60000 65536"/>
                                        <a:gd name="T94" fmla="*/ 0 60000 65536"/>
                                        <a:gd name="T95" fmla="*/ 0 60000 65536"/>
                                        <a:gd name="T96" fmla="*/ 0 w 72"/>
                                        <a:gd name="T97" fmla="*/ 0 h 122"/>
                                        <a:gd name="T98" fmla="*/ 72 w 72"/>
                                        <a:gd name="T99" fmla="*/ 122 h 122"/>
                                      </a:gdLst>
                                      <a:ahLst/>
                                      <a:cxnLst>
                                        <a:cxn ang="T64">
                                          <a:pos x="T0" y="T1"/>
                                        </a:cxn>
                                        <a:cxn ang="T65">
                                          <a:pos x="T2" y="T3"/>
                                        </a:cxn>
                                        <a:cxn ang="T66">
                                          <a:pos x="T4" y="T5"/>
                                        </a:cxn>
                                        <a:cxn ang="T67">
                                          <a:pos x="T6" y="T7"/>
                                        </a:cxn>
                                        <a:cxn ang="T68">
                                          <a:pos x="T8" y="T9"/>
                                        </a:cxn>
                                        <a:cxn ang="T69">
                                          <a:pos x="T10" y="T11"/>
                                        </a:cxn>
                                        <a:cxn ang="T70">
                                          <a:pos x="T12" y="T13"/>
                                        </a:cxn>
                                        <a:cxn ang="T71">
                                          <a:pos x="T14" y="T15"/>
                                        </a:cxn>
                                        <a:cxn ang="T72">
                                          <a:pos x="T16" y="T17"/>
                                        </a:cxn>
                                        <a:cxn ang="T73">
                                          <a:pos x="T18" y="T19"/>
                                        </a:cxn>
                                        <a:cxn ang="T74">
                                          <a:pos x="T20" y="T21"/>
                                        </a:cxn>
                                        <a:cxn ang="T75">
                                          <a:pos x="T22" y="T23"/>
                                        </a:cxn>
                                        <a:cxn ang="T76">
                                          <a:pos x="T24" y="T25"/>
                                        </a:cxn>
                                        <a:cxn ang="T77">
                                          <a:pos x="T26" y="T27"/>
                                        </a:cxn>
                                        <a:cxn ang="T78">
                                          <a:pos x="T28" y="T29"/>
                                        </a:cxn>
                                        <a:cxn ang="T79">
                                          <a:pos x="T30" y="T31"/>
                                        </a:cxn>
                                        <a:cxn ang="T80">
                                          <a:pos x="T32" y="T33"/>
                                        </a:cxn>
                                        <a:cxn ang="T81">
                                          <a:pos x="T34" y="T35"/>
                                        </a:cxn>
                                        <a:cxn ang="T82">
                                          <a:pos x="T36" y="T37"/>
                                        </a:cxn>
                                        <a:cxn ang="T83">
                                          <a:pos x="T38" y="T39"/>
                                        </a:cxn>
                                        <a:cxn ang="T84">
                                          <a:pos x="T40" y="T41"/>
                                        </a:cxn>
                                        <a:cxn ang="T85">
                                          <a:pos x="T42" y="T43"/>
                                        </a:cxn>
                                        <a:cxn ang="T86">
                                          <a:pos x="T44" y="T45"/>
                                        </a:cxn>
                                        <a:cxn ang="T87">
                                          <a:pos x="T46" y="T47"/>
                                        </a:cxn>
                                        <a:cxn ang="T88">
                                          <a:pos x="T48" y="T49"/>
                                        </a:cxn>
                                        <a:cxn ang="T89">
                                          <a:pos x="T50" y="T51"/>
                                        </a:cxn>
                                        <a:cxn ang="T90">
                                          <a:pos x="T52" y="T53"/>
                                        </a:cxn>
                                        <a:cxn ang="T91">
                                          <a:pos x="T54" y="T55"/>
                                        </a:cxn>
                                        <a:cxn ang="T92">
                                          <a:pos x="T56" y="T57"/>
                                        </a:cxn>
                                        <a:cxn ang="T93">
                                          <a:pos x="T58" y="T59"/>
                                        </a:cxn>
                                        <a:cxn ang="T94">
                                          <a:pos x="T60" y="T61"/>
                                        </a:cxn>
                                        <a:cxn ang="T95">
                                          <a:pos x="T62" y="T63"/>
                                        </a:cxn>
                                      </a:cxnLst>
                                      <a:rect l="T96" t="T97" r="T98" b="T99"/>
                                      <a:pathLst>
                                        <a:path w="72" h="122">
                                          <a:moveTo>
                                            <a:pt x="0" y="52"/>
                                          </a:moveTo>
                                          <a:lnTo>
                                            <a:pt x="3" y="62"/>
                                          </a:lnTo>
                                          <a:lnTo>
                                            <a:pt x="5" y="68"/>
                                          </a:lnTo>
                                          <a:lnTo>
                                            <a:pt x="8" y="73"/>
                                          </a:lnTo>
                                          <a:lnTo>
                                            <a:pt x="12" y="72"/>
                                          </a:lnTo>
                                          <a:lnTo>
                                            <a:pt x="13" y="72"/>
                                          </a:lnTo>
                                          <a:lnTo>
                                            <a:pt x="13" y="96"/>
                                          </a:lnTo>
                                          <a:lnTo>
                                            <a:pt x="35" y="121"/>
                                          </a:lnTo>
                                          <a:lnTo>
                                            <a:pt x="55" y="102"/>
                                          </a:lnTo>
                                          <a:lnTo>
                                            <a:pt x="56" y="96"/>
                                          </a:lnTo>
                                          <a:lnTo>
                                            <a:pt x="59" y="91"/>
                                          </a:lnTo>
                                          <a:lnTo>
                                            <a:pt x="62" y="86"/>
                                          </a:lnTo>
                                          <a:lnTo>
                                            <a:pt x="64" y="76"/>
                                          </a:lnTo>
                                          <a:lnTo>
                                            <a:pt x="69" y="66"/>
                                          </a:lnTo>
                                          <a:lnTo>
                                            <a:pt x="70" y="57"/>
                                          </a:lnTo>
                                          <a:lnTo>
                                            <a:pt x="70" y="36"/>
                                          </a:lnTo>
                                          <a:lnTo>
                                            <a:pt x="71" y="28"/>
                                          </a:lnTo>
                                          <a:lnTo>
                                            <a:pt x="69" y="19"/>
                                          </a:lnTo>
                                          <a:lnTo>
                                            <a:pt x="65" y="11"/>
                                          </a:lnTo>
                                          <a:lnTo>
                                            <a:pt x="57" y="5"/>
                                          </a:lnTo>
                                          <a:lnTo>
                                            <a:pt x="48" y="2"/>
                                          </a:lnTo>
                                          <a:lnTo>
                                            <a:pt x="38" y="0"/>
                                          </a:lnTo>
                                          <a:lnTo>
                                            <a:pt x="28" y="1"/>
                                          </a:lnTo>
                                          <a:lnTo>
                                            <a:pt x="20" y="4"/>
                                          </a:lnTo>
                                          <a:lnTo>
                                            <a:pt x="13" y="9"/>
                                          </a:lnTo>
                                          <a:lnTo>
                                            <a:pt x="8" y="15"/>
                                          </a:lnTo>
                                          <a:lnTo>
                                            <a:pt x="5" y="20"/>
                                          </a:lnTo>
                                          <a:lnTo>
                                            <a:pt x="2" y="27"/>
                                          </a:lnTo>
                                          <a:lnTo>
                                            <a:pt x="1" y="34"/>
                                          </a:lnTo>
                                          <a:lnTo>
                                            <a:pt x="1" y="42"/>
                                          </a:lnTo>
                                          <a:lnTo>
                                            <a:pt x="2" y="48"/>
                                          </a:lnTo>
                                          <a:lnTo>
                                            <a:pt x="0" y="52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16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222" name="Freeform 1272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623" y="4191001"/>
                                      <a:ext cx="77" cy="67"/>
                                    </a:xfrm>
                                    <a:custGeom>
                                      <a:avLst/>
                                      <a:gdLst>
                                        <a:gd name="T0" fmla="*/ 0 w 77"/>
                                        <a:gd name="T1" fmla="*/ 54 h 67"/>
                                        <a:gd name="T2" fmla="*/ 0 w 77"/>
                                        <a:gd name="T3" fmla="*/ 46 h 67"/>
                                        <a:gd name="T4" fmla="*/ 1 w 77"/>
                                        <a:gd name="T5" fmla="*/ 35 h 67"/>
                                        <a:gd name="T6" fmla="*/ 3 w 77"/>
                                        <a:gd name="T7" fmla="*/ 25 h 67"/>
                                        <a:gd name="T8" fmla="*/ 6 w 77"/>
                                        <a:gd name="T9" fmla="*/ 18 h 67"/>
                                        <a:gd name="T10" fmla="*/ 10 w 77"/>
                                        <a:gd name="T11" fmla="*/ 12 h 67"/>
                                        <a:gd name="T12" fmla="*/ 16 w 77"/>
                                        <a:gd name="T13" fmla="*/ 9 h 67"/>
                                        <a:gd name="T14" fmla="*/ 20 w 77"/>
                                        <a:gd name="T15" fmla="*/ 6 h 67"/>
                                        <a:gd name="T16" fmla="*/ 27 w 77"/>
                                        <a:gd name="T17" fmla="*/ 3 h 67"/>
                                        <a:gd name="T18" fmla="*/ 34 w 77"/>
                                        <a:gd name="T19" fmla="*/ 0 h 67"/>
                                        <a:gd name="T20" fmla="*/ 43 w 77"/>
                                        <a:gd name="T21" fmla="*/ 0 h 67"/>
                                        <a:gd name="T22" fmla="*/ 52 w 77"/>
                                        <a:gd name="T23" fmla="*/ 2 h 67"/>
                                        <a:gd name="T24" fmla="*/ 57 w 77"/>
                                        <a:gd name="T25" fmla="*/ 5 h 67"/>
                                        <a:gd name="T26" fmla="*/ 62 w 77"/>
                                        <a:gd name="T27" fmla="*/ 8 h 67"/>
                                        <a:gd name="T28" fmla="*/ 69 w 77"/>
                                        <a:gd name="T29" fmla="*/ 14 h 67"/>
                                        <a:gd name="T30" fmla="*/ 73 w 77"/>
                                        <a:gd name="T31" fmla="*/ 19 h 67"/>
                                        <a:gd name="T32" fmla="*/ 76 w 77"/>
                                        <a:gd name="T33" fmla="*/ 21 h 67"/>
                                        <a:gd name="T34" fmla="*/ 73 w 77"/>
                                        <a:gd name="T35" fmla="*/ 22 h 67"/>
                                        <a:gd name="T36" fmla="*/ 73 w 77"/>
                                        <a:gd name="T37" fmla="*/ 24 h 67"/>
                                        <a:gd name="T38" fmla="*/ 73 w 77"/>
                                        <a:gd name="T39" fmla="*/ 27 h 67"/>
                                        <a:gd name="T40" fmla="*/ 72 w 77"/>
                                        <a:gd name="T41" fmla="*/ 32 h 67"/>
                                        <a:gd name="T42" fmla="*/ 74 w 77"/>
                                        <a:gd name="T43" fmla="*/ 39 h 67"/>
                                        <a:gd name="T44" fmla="*/ 75 w 77"/>
                                        <a:gd name="T45" fmla="*/ 47 h 67"/>
                                        <a:gd name="T46" fmla="*/ 71 w 77"/>
                                        <a:gd name="T47" fmla="*/ 56 h 67"/>
                                        <a:gd name="T48" fmla="*/ 71 w 77"/>
                                        <a:gd name="T49" fmla="*/ 44 h 67"/>
                                        <a:gd name="T50" fmla="*/ 71 w 77"/>
                                        <a:gd name="T51" fmla="*/ 35 h 67"/>
                                        <a:gd name="T52" fmla="*/ 69 w 77"/>
                                        <a:gd name="T53" fmla="*/ 31 h 67"/>
                                        <a:gd name="T54" fmla="*/ 66 w 77"/>
                                        <a:gd name="T55" fmla="*/ 29 h 67"/>
                                        <a:gd name="T56" fmla="*/ 64 w 77"/>
                                        <a:gd name="T57" fmla="*/ 27 h 67"/>
                                        <a:gd name="T58" fmla="*/ 62 w 77"/>
                                        <a:gd name="T59" fmla="*/ 27 h 67"/>
                                        <a:gd name="T60" fmla="*/ 57 w 77"/>
                                        <a:gd name="T61" fmla="*/ 29 h 67"/>
                                        <a:gd name="T62" fmla="*/ 52 w 77"/>
                                        <a:gd name="T63" fmla="*/ 29 h 67"/>
                                        <a:gd name="T64" fmla="*/ 46 w 77"/>
                                        <a:gd name="T65" fmla="*/ 29 h 67"/>
                                        <a:gd name="T66" fmla="*/ 41 w 77"/>
                                        <a:gd name="T67" fmla="*/ 29 h 67"/>
                                        <a:gd name="T68" fmla="*/ 37 w 77"/>
                                        <a:gd name="T69" fmla="*/ 29 h 67"/>
                                        <a:gd name="T70" fmla="*/ 40 w 77"/>
                                        <a:gd name="T71" fmla="*/ 30 h 67"/>
                                        <a:gd name="T72" fmla="*/ 43 w 77"/>
                                        <a:gd name="T73" fmla="*/ 31 h 67"/>
                                        <a:gd name="T74" fmla="*/ 40 w 77"/>
                                        <a:gd name="T75" fmla="*/ 32 h 67"/>
                                        <a:gd name="T76" fmla="*/ 34 w 77"/>
                                        <a:gd name="T77" fmla="*/ 31 h 67"/>
                                        <a:gd name="T78" fmla="*/ 29 w 77"/>
                                        <a:gd name="T79" fmla="*/ 31 h 67"/>
                                        <a:gd name="T80" fmla="*/ 23 w 77"/>
                                        <a:gd name="T81" fmla="*/ 30 h 67"/>
                                        <a:gd name="T82" fmla="*/ 19 w 77"/>
                                        <a:gd name="T83" fmla="*/ 30 h 67"/>
                                        <a:gd name="T84" fmla="*/ 17 w 77"/>
                                        <a:gd name="T85" fmla="*/ 30 h 67"/>
                                        <a:gd name="T86" fmla="*/ 18 w 77"/>
                                        <a:gd name="T87" fmla="*/ 31 h 67"/>
                                        <a:gd name="T88" fmla="*/ 19 w 77"/>
                                        <a:gd name="T89" fmla="*/ 34 h 67"/>
                                        <a:gd name="T90" fmla="*/ 19 w 77"/>
                                        <a:gd name="T91" fmla="*/ 38 h 67"/>
                                        <a:gd name="T92" fmla="*/ 18 w 77"/>
                                        <a:gd name="T93" fmla="*/ 42 h 67"/>
                                        <a:gd name="T94" fmla="*/ 15 w 77"/>
                                        <a:gd name="T95" fmla="*/ 46 h 67"/>
                                        <a:gd name="T96" fmla="*/ 14 w 77"/>
                                        <a:gd name="T97" fmla="*/ 51 h 67"/>
                                        <a:gd name="T98" fmla="*/ 13 w 77"/>
                                        <a:gd name="T99" fmla="*/ 57 h 67"/>
                                        <a:gd name="T100" fmla="*/ 14 w 77"/>
                                        <a:gd name="T101" fmla="*/ 63 h 67"/>
                                        <a:gd name="T102" fmla="*/ 14 w 77"/>
                                        <a:gd name="T103" fmla="*/ 66 h 67"/>
                                        <a:gd name="T104" fmla="*/ 10 w 77"/>
                                        <a:gd name="T105" fmla="*/ 61 h 67"/>
                                        <a:gd name="T106" fmla="*/ 5 w 77"/>
                                        <a:gd name="T107" fmla="*/ 56 h 67"/>
                                        <a:gd name="T108" fmla="*/ 3 w 77"/>
                                        <a:gd name="T109" fmla="*/ 57 h 67"/>
                                        <a:gd name="T110" fmla="*/ 2 w 77"/>
                                        <a:gd name="T111" fmla="*/ 61 h 67"/>
                                        <a:gd name="T112" fmla="*/ 0 w 77"/>
                                        <a:gd name="T113" fmla="*/ 54 h 67"/>
                                        <a:gd name="T114" fmla="*/ 0 60000 65536"/>
                                        <a:gd name="T115" fmla="*/ 0 60000 65536"/>
                                        <a:gd name="T116" fmla="*/ 0 60000 65536"/>
                                        <a:gd name="T117" fmla="*/ 0 60000 65536"/>
                                        <a:gd name="T118" fmla="*/ 0 60000 65536"/>
                                        <a:gd name="T119" fmla="*/ 0 60000 65536"/>
                                        <a:gd name="T120" fmla="*/ 0 60000 65536"/>
                                        <a:gd name="T121" fmla="*/ 0 60000 65536"/>
                                        <a:gd name="T122" fmla="*/ 0 60000 65536"/>
                                        <a:gd name="T123" fmla="*/ 0 60000 65536"/>
                                        <a:gd name="T124" fmla="*/ 0 60000 65536"/>
                                        <a:gd name="T125" fmla="*/ 0 60000 65536"/>
                                        <a:gd name="T126" fmla="*/ 0 60000 65536"/>
                                        <a:gd name="T127" fmla="*/ 0 60000 65536"/>
                                        <a:gd name="T128" fmla="*/ 0 60000 65536"/>
                                        <a:gd name="T129" fmla="*/ 0 60000 65536"/>
                                        <a:gd name="T130" fmla="*/ 0 60000 65536"/>
                                        <a:gd name="T131" fmla="*/ 0 60000 65536"/>
                                        <a:gd name="T132" fmla="*/ 0 60000 65536"/>
                                        <a:gd name="T133" fmla="*/ 0 60000 65536"/>
                                        <a:gd name="T134" fmla="*/ 0 60000 65536"/>
                                        <a:gd name="T135" fmla="*/ 0 60000 65536"/>
                                        <a:gd name="T136" fmla="*/ 0 60000 65536"/>
                                        <a:gd name="T137" fmla="*/ 0 60000 65536"/>
                                        <a:gd name="T138" fmla="*/ 0 60000 65536"/>
                                        <a:gd name="T139" fmla="*/ 0 60000 65536"/>
                                        <a:gd name="T140" fmla="*/ 0 60000 65536"/>
                                        <a:gd name="T141" fmla="*/ 0 60000 65536"/>
                                        <a:gd name="T142" fmla="*/ 0 60000 65536"/>
                                        <a:gd name="T143" fmla="*/ 0 60000 65536"/>
                                        <a:gd name="T144" fmla="*/ 0 60000 65536"/>
                                        <a:gd name="T145" fmla="*/ 0 60000 65536"/>
                                        <a:gd name="T146" fmla="*/ 0 60000 65536"/>
                                        <a:gd name="T147" fmla="*/ 0 60000 65536"/>
                                        <a:gd name="T148" fmla="*/ 0 60000 65536"/>
                                        <a:gd name="T149" fmla="*/ 0 60000 65536"/>
                                        <a:gd name="T150" fmla="*/ 0 60000 65536"/>
                                        <a:gd name="T151" fmla="*/ 0 60000 65536"/>
                                        <a:gd name="T152" fmla="*/ 0 60000 65536"/>
                                        <a:gd name="T153" fmla="*/ 0 60000 65536"/>
                                        <a:gd name="T154" fmla="*/ 0 60000 65536"/>
                                        <a:gd name="T155" fmla="*/ 0 60000 65536"/>
                                        <a:gd name="T156" fmla="*/ 0 60000 65536"/>
                                        <a:gd name="T157" fmla="*/ 0 60000 65536"/>
                                        <a:gd name="T158" fmla="*/ 0 60000 65536"/>
                                        <a:gd name="T159" fmla="*/ 0 60000 65536"/>
                                        <a:gd name="T160" fmla="*/ 0 60000 65536"/>
                                        <a:gd name="T161" fmla="*/ 0 60000 65536"/>
                                        <a:gd name="T162" fmla="*/ 0 60000 65536"/>
                                        <a:gd name="T163" fmla="*/ 0 60000 65536"/>
                                        <a:gd name="T164" fmla="*/ 0 60000 65536"/>
                                        <a:gd name="T165" fmla="*/ 0 60000 65536"/>
                                        <a:gd name="T166" fmla="*/ 0 60000 65536"/>
                                        <a:gd name="T167" fmla="*/ 0 60000 65536"/>
                                        <a:gd name="T168" fmla="*/ 0 60000 65536"/>
                                        <a:gd name="T169" fmla="*/ 0 60000 65536"/>
                                        <a:gd name="T170" fmla="*/ 0 60000 65536"/>
                                        <a:gd name="T171" fmla="*/ 0 w 77"/>
                                        <a:gd name="T172" fmla="*/ 0 h 67"/>
                                        <a:gd name="T173" fmla="*/ 77 w 77"/>
                                        <a:gd name="T174" fmla="*/ 67 h 67"/>
                                      </a:gdLst>
                                      <a:ahLst/>
                                      <a:cxnLst>
                                        <a:cxn ang="T114">
                                          <a:pos x="T0" y="T1"/>
                                        </a:cxn>
                                        <a:cxn ang="T115">
                                          <a:pos x="T2" y="T3"/>
                                        </a:cxn>
                                        <a:cxn ang="T116">
                                          <a:pos x="T4" y="T5"/>
                                        </a:cxn>
                                        <a:cxn ang="T117">
                                          <a:pos x="T6" y="T7"/>
                                        </a:cxn>
                                        <a:cxn ang="T118">
                                          <a:pos x="T8" y="T9"/>
                                        </a:cxn>
                                        <a:cxn ang="T119">
                                          <a:pos x="T10" y="T11"/>
                                        </a:cxn>
                                        <a:cxn ang="T120">
                                          <a:pos x="T12" y="T13"/>
                                        </a:cxn>
                                        <a:cxn ang="T121">
                                          <a:pos x="T14" y="T15"/>
                                        </a:cxn>
                                        <a:cxn ang="T122">
                                          <a:pos x="T16" y="T17"/>
                                        </a:cxn>
                                        <a:cxn ang="T123">
                                          <a:pos x="T18" y="T19"/>
                                        </a:cxn>
                                        <a:cxn ang="T124">
                                          <a:pos x="T20" y="T21"/>
                                        </a:cxn>
                                        <a:cxn ang="T125">
                                          <a:pos x="T22" y="T23"/>
                                        </a:cxn>
                                        <a:cxn ang="T126">
                                          <a:pos x="T24" y="T25"/>
                                        </a:cxn>
                                        <a:cxn ang="T127">
                                          <a:pos x="T26" y="T27"/>
                                        </a:cxn>
                                        <a:cxn ang="T128">
                                          <a:pos x="T28" y="T29"/>
                                        </a:cxn>
                                        <a:cxn ang="T129">
                                          <a:pos x="T30" y="T31"/>
                                        </a:cxn>
                                        <a:cxn ang="T130">
                                          <a:pos x="T32" y="T33"/>
                                        </a:cxn>
                                        <a:cxn ang="T131">
                                          <a:pos x="T34" y="T35"/>
                                        </a:cxn>
                                        <a:cxn ang="T132">
                                          <a:pos x="T36" y="T37"/>
                                        </a:cxn>
                                        <a:cxn ang="T133">
                                          <a:pos x="T38" y="T39"/>
                                        </a:cxn>
                                        <a:cxn ang="T134">
                                          <a:pos x="T40" y="T41"/>
                                        </a:cxn>
                                        <a:cxn ang="T135">
                                          <a:pos x="T42" y="T43"/>
                                        </a:cxn>
                                        <a:cxn ang="T136">
                                          <a:pos x="T44" y="T45"/>
                                        </a:cxn>
                                        <a:cxn ang="T137">
                                          <a:pos x="T46" y="T47"/>
                                        </a:cxn>
                                        <a:cxn ang="T138">
                                          <a:pos x="T48" y="T49"/>
                                        </a:cxn>
                                        <a:cxn ang="T139">
                                          <a:pos x="T50" y="T51"/>
                                        </a:cxn>
                                        <a:cxn ang="T140">
                                          <a:pos x="T52" y="T53"/>
                                        </a:cxn>
                                        <a:cxn ang="T141">
                                          <a:pos x="T54" y="T55"/>
                                        </a:cxn>
                                        <a:cxn ang="T142">
                                          <a:pos x="T56" y="T57"/>
                                        </a:cxn>
                                        <a:cxn ang="T143">
                                          <a:pos x="T58" y="T59"/>
                                        </a:cxn>
                                        <a:cxn ang="T144">
                                          <a:pos x="T60" y="T61"/>
                                        </a:cxn>
                                        <a:cxn ang="T145">
                                          <a:pos x="T62" y="T63"/>
                                        </a:cxn>
                                        <a:cxn ang="T146">
                                          <a:pos x="T64" y="T65"/>
                                        </a:cxn>
                                        <a:cxn ang="T147">
                                          <a:pos x="T66" y="T67"/>
                                        </a:cxn>
                                        <a:cxn ang="T148">
                                          <a:pos x="T68" y="T69"/>
                                        </a:cxn>
                                        <a:cxn ang="T149">
                                          <a:pos x="T70" y="T71"/>
                                        </a:cxn>
                                        <a:cxn ang="T150">
                                          <a:pos x="T72" y="T73"/>
                                        </a:cxn>
                                        <a:cxn ang="T151">
                                          <a:pos x="T74" y="T75"/>
                                        </a:cxn>
                                        <a:cxn ang="T152">
                                          <a:pos x="T76" y="T77"/>
                                        </a:cxn>
                                        <a:cxn ang="T153">
                                          <a:pos x="T78" y="T79"/>
                                        </a:cxn>
                                        <a:cxn ang="T154">
                                          <a:pos x="T80" y="T81"/>
                                        </a:cxn>
                                        <a:cxn ang="T155">
                                          <a:pos x="T82" y="T83"/>
                                        </a:cxn>
                                        <a:cxn ang="T156">
                                          <a:pos x="T84" y="T85"/>
                                        </a:cxn>
                                        <a:cxn ang="T157">
                                          <a:pos x="T86" y="T87"/>
                                        </a:cxn>
                                        <a:cxn ang="T158">
                                          <a:pos x="T88" y="T89"/>
                                        </a:cxn>
                                        <a:cxn ang="T159">
                                          <a:pos x="T90" y="T91"/>
                                        </a:cxn>
                                        <a:cxn ang="T160">
                                          <a:pos x="T92" y="T93"/>
                                        </a:cxn>
                                        <a:cxn ang="T161">
                                          <a:pos x="T94" y="T95"/>
                                        </a:cxn>
                                        <a:cxn ang="T162">
                                          <a:pos x="T96" y="T97"/>
                                        </a:cxn>
                                        <a:cxn ang="T163">
                                          <a:pos x="T98" y="T99"/>
                                        </a:cxn>
                                        <a:cxn ang="T164">
                                          <a:pos x="T100" y="T101"/>
                                        </a:cxn>
                                        <a:cxn ang="T165">
                                          <a:pos x="T102" y="T103"/>
                                        </a:cxn>
                                        <a:cxn ang="T166">
                                          <a:pos x="T104" y="T105"/>
                                        </a:cxn>
                                        <a:cxn ang="T167">
                                          <a:pos x="T106" y="T107"/>
                                        </a:cxn>
                                        <a:cxn ang="T168">
                                          <a:pos x="T108" y="T109"/>
                                        </a:cxn>
                                        <a:cxn ang="T169">
                                          <a:pos x="T110" y="T111"/>
                                        </a:cxn>
                                        <a:cxn ang="T170">
                                          <a:pos x="T112" y="T113"/>
                                        </a:cxn>
                                      </a:cxnLst>
                                      <a:rect l="T171" t="T172" r="T173" b="T174"/>
                                      <a:pathLst>
                                        <a:path w="77" h="67">
                                          <a:moveTo>
                                            <a:pt x="0" y="54"/>
                                          </a:moveTo>
                                          <a:lnTo>
                                            <a:pt x="0" y="46"/>
                                          </a:lnTo>
                                          <a:lnTo>
                                            <a:pt x="1" y="35"/>
                                          </a:lnTo>
                                          <a:lnTo>
                                            <a:pt x="3" y="25"/>
                                          </a:lnTo>
                                          <a:lnTo>
                                            <a:pt x="6" y="18"/>
                                          </a:lnTo>
                                          <a:lnTo>
                                            <a:pt x="10" y="12"/>
                                          </a:lnTo>
                                          <a:lnTo>
                                            <a:pt x="16" y="9"/>
                                          </a:lnTo>
                                          <a:lnTo>
                                            <a:pt x="20" y="6"/>
                                          </a:lnTo>
                                          <a:lnTo>
                                            <a:pt x="27" y="3"/>
                                          </a:lnTo>
                                          <a:lnTo>
                                            <a:pt x="34" y="0"/>
                                          </a:lnTo>
                                          <a:lnTo>
                                            <a:pt x="43" y="0"/>
                                          </a:lnTo>
                                          <a:lnTo>
                                            <a:pt x="52" y="2"/>
                                          </a:lnTo>
                                          <a:lnTo>
                                            <a:pt x="57" y="5"/>
                                          </a:lnTo>
                                          <a:lnTo>
                                            <a:pt x="62" y="8"/>
                                          </a:lnTo>
                                          <a:lnTo>
                                            <a:pt x="69" y="14"/>
                                          </a:lnTo>
                                          <a:lnTo>
                                            <a:pt x="73" y="19"/>
                                          </a:lnTo>
                                          <a:lnTo>
                                            <a:pt x="76" y="21"/>
                                          </a:lnTo>
                                          <a:lnTo>
                                            <a:pt x="73" y="22"/>
                                          </a:lnTo>
                                          <a:lnTo>
                                            <a:pt x="73" y="24"/>
                                          </a:lnTo>
                                          <a:lnTo>
                                            <a:pt x="73" y="27"/>
                                          </a:lnTo>
                                          <a:lnTo>
                                            <a:pt x="72" y="32"/>
                                          </a:lnTo>
                                          <a:lnTo>
                                            <a:pt x="74" y="39"/>
                                          </a:lnTo>
                                          <a:lnTo>
                                            <a:pt x="75" y="47"/>
                                          </a:lnTo>
                                          <a:lnTo>
                                            <a:pt x="71" y="56"/>
                                          </a:lnTo>
                                          <a:lnTo>
                                            <a:pt x="71" y="44"/>
                                          </a:lnTo>
                                          <a:lnTo>
                                            <a:pt x="71" y="35"/>
                                          </a:lnTo>
                                          <a:lnTo>
                                            <a:pt x="69" y="31"/>
                                          </a:lnTo>
                                          <a:lnTo>
                                            <a:pt x="66" y="29"/>
                                          </a:lnTo>
                                          <a:lnTo>
                                            <a:pt x="64" y="27"/>
                                          </a:lnTo>
                                          <a:lnTo>
                                            <a:pt x="62" y="27"/>
                                          </a:lnTo>
                                          <a:lnTo>
                                            <a:pt x="57" y="29"/>
                                          </a:lnTo>
                                          <a:lnTo>
                                            <a:pt x="52" y="29"/>
                                          </a:lnTo>
                                          <a:lnTo>
                                            <a:pt x="46" y="29"/>
                                          </a:lnTo>
                                          <a:lnTo>
                                            <a:pt x="41" y="29"/>
                                          </a:lnTo>
                                          <a:lnTo>
                                            <a:pt x="37" y="29"/>
                                          </a:lnTo>
                                          <a:lnTo>
                                            <a:pt x="40" y="30"/>
                                          </a:lnTo>
                                          <a:lnTo>
                                            <a:pt x="43" y="31"/>
                                          </a:lnTo>
                                          <a:lnTo>
                                            <a:pt x="40" y="32"/>
                                          </a:lnTo>
                                          <a:lnTo>
                                            <a:pt x="34" y="31"/>
                                          </a:lnTo>
                                          <a:lnTo>
                                            <a:pt x="29" y="31"/>
                                          </a:lnTo>
                                          <a:lnTo>
                                            <a:pt x="23" y="30"/>
                                          </a:lnTo>
                                          <a:lnTo>
                                            <a:pt x="19" y="30"/>
                                          </a:lnTo>
                                          <a:lnTo>
                                            <a:pt x="17" y="30"/>
                                          </a:lnTo>
                                          <a:lnTo>
                                            <a:pt x="18" y="31"/>
                                          </a:lnTo>
                                          <a:lnTo>
                                            <a:pt x="19" y="34"/>
                                          </a:lnTo>
                                          <a:lnTo>
                                            <a:pt x="19" y="38"/>
                                          </a:lnTo>
                                          <a:lnTo>
                                            <a:pt x="18" y="42"/>
                                          </a:lnTo>
                                          <a:lnTo>
                                            <a:pt x="15" y="46"/>
                                          </a:lnTo>
                                          <a:lnTo>
                                            <a:pt x="14" y="51"/>
                                          </a:lnTo>
                                          <a:lnTo>
                                            <a:pt x="13" y="57"/>
                                          </a:lnTo>
                                          <a:lnTo>
                                            <a:pt x="14" y="63"/>
                                          </a:lnTo>
                                          <a:lnTo>
                                            <a:pt x="14" y="66"/>
                                          </a:lnTo>
                                          <a:lnTo>
                                            <a:pt x="10" y="61"/>
                                          </a:lnTo>
                                          <a:lnTo>
                                            <a:pt x="5" y="56"/>
                                          </a:lnTo>
                                          <a:lnTo>
                                            <a:pt x="3" y="57"/>
                                          </a:lnTo>
                                          <a:lnTo>
                                            <a:pt x="2" y="61"/>
                                          </a:lnTo>
                                          <a:lnTo>
                                            <a:pt x="0" y="54"/>
                                          </a:lnTo>
                                        </a:path>
                                      </a:pathLst>
                                    </a:custGeom>
                                    <a:solidFill>
                                      <a:srgbClr val="000000"/>
                                    </a:solid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</wpg:grpSp>
                              <wpg:grpSp>
                                <wpg:cNvPr id="217" name="Group 217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1558" y="4191653"/>
                                    <a:ext cx="210" cy="54"/>
                                    <a:chOff x="6401558" y="4191653"/>
                                    <a:chExt cx="210" cy="54"/>
                                  </a:xfrm>
                                </wpg:grpSpPr>
                                <wps:wsp>
                                  <wps:cNvPr id="219" name="Freeform 1274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558" y="4191653"/>
                                      <a:ext cx="93" cy="54"/>
                                    </a:xfrm>
                                    <a:custGeom>
                                      <a:avLst/>
                                      <a:gdLst>
                                        <a:gd name="T0" fmla="*/ 43 w 93"/>
                                        <a:gd name="T1" fmla="*/ 7 h 54"/>
                                        <a:gd name="T2" fmla="*/ 32 w 93"/>
                                        <a:gd name="T3" fmla="*/ 16 h 54"/>
                                        <a:gd name="T4" fmla="*/ 18 w 93"/>
                                        <a:gd name="T5" fmla="*/ 26 h 54"/>
                                        <a:gd name="T6" fmla="*/ 7 w 93"/>
                                        <a:gd name="T7" fmla="*/ 32 h 54"/>
                                        <a:gd name="T8" fmla="*/ 1 w 93"/>
                                        <a:gd name="T9" fmla="*/ 37 h 54"/>
                                        <a:gd name="T10" fmla="*/ 0 w 93"/>
                                        <a:gd name="T11" fmla="*/ 46 h 54"/>
                                        <a:gd name="T12" fmla="*/ 6 w 93"/>
                                        <a:gd name="T13" fmla="*/ 50 h 54"/>
                                        <a:gd name="T14" fmla="*/ 19 w 93"/>
                                        <a:gd name="T15" fmla="*/ 52 h 54"/>
                                        <a:gd name="T16" fmla="*/ 31 w 93"/>
                                        <a:gd name="T17" fmla="*/ 53 h 54"/>
                                        <a:gd name="T18" fmla="*/ 43 w 93"/>
                                        <a:gd name="T19" fmla="*/ 52 h 54"/>
                                        <a:gd name="T20" fmla="*/ 52 w 93"/>
                                        <a:gd name="T21" fmla="*/ 46 h 54"/>
                                        <a:gd name="T22" fmla="*/ 67 w 93"/>
                                        <a:gd name="T23" fmla="*/ 40 h 54"/>
                                        <a:gd name="T24" fmla="*/ 90 w 93"/>
                                        <a:gd name="T25" fmla="*/ 34 h 54"/>
                                        <a:gd name="T26" fmla="*/ 92 w 93"/>
                                        <a:gd name="T27" fmla="*/ 13 h 54"/>
                                        <a:gd name="T28" fmla="*/ 89 w 93"/>
                                        <a:gd name="T29" fmla="*/ 0 h 54"/>
                                        <a:gd name="T30" fmla="*/ 43 w 93"/>
                                        <a:gd name="T31" fmla="*/ 7 h 54"/>
                                        <a:gd name="T32" fmla="*/ 0 60000 65536"/>
                                        <a:gd name="T33" fmla="*/ 0 60000 65536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w 93"/>
                                        <a:gd name="T49" fmla="*/ 0 h 54"/>
                                        <a:gd name="T50" fmla="*/ 93 w 93"/>
                                        <a:gd name="T51" fmla="*/ 54 h 54"/>
                                      </a:gdLst>
                                      <a:ahLst/>
                                      <a:cxnLst>
                                        <a:cxn ang="T32">
                                          <a:pos x="T0" y="T1"/>
                                        </a:cxn>
                                        <a:cxn ang="T33">
                                          <a:pos x="T2" y="T3"/>
                                        </a:cxn>
                                        <a:cxn ang="T34">
                                          <a:pos x="T4" y="T5"/>
                                        </a:cxn>
                                        <a:cxn ang="T35">
                                          <a:pos x="T6" y="T7"/>
                                        </a:cxn>
                                        <a:cxn ang="T36">
                                          <a:pos x="T8" y="T9"/>
                                        </a:cxn>
                                        <a:cxn ang="T37">
                                          <a:pos x="T10" y="T11"/>
                                        </a:cxn>
                                        <a:cxn ang="T38">
                                          <a:pos x="T12" y="T13"/>
                                        </a:cxn>
                                        <a:cxn ang="T39">
                                          <a:pos x="T14" y="T15"/>
                                        </a:cxn>
                                        <a:cxn ang="T40">
                                          <a:pos x="T16" y="T17"/>
                                        </a:cxn>
                                        <a:cxn ang="T41">
                                          <a:pos x="T18" y="T19"/>
                                        </a:cxn>
                                        <a:cxn ang="T42">
                                          <a:pos x="T20" y="T21"/>
                                        </a:cxn>
                                        <a:cxn ang="T43">
                                          <a:pos x="T22" y="T23"/>
                                        </a:cxn>
                                        <a:cxn ang="T44">
                                          <a:pos x="T24" y="T25"/>
                                        </a:cxn>
                                        <a:cxn ang="T45">
                                          <a:pos x="T26" y="T27"/>
                                        </a:cxn>
                                        <a:cxn ang="T46">
                                          <a:pos x="T28" y="T29"/>
                                        </a:cxn>
                                        <a:cxn ang="T47">
                                          <a:pos x="T30" y="T31"/>
                                        </a:cxn>
                                      </a:cxnLst>
                                      <a:rect l="T48" t="T49" r="T50" b="T51"/>
                                      <a:pathLst>
                                        <a:path w="93" h="54">
                                          <a:moveTo>
                                            <a:pt x="43" y="7"/>
                                          </a:moveTo>
                                          <a:lnTo>
                                            <a:pt x="32" y="16"/>
                                          </a:lnTo>
                                          <a:lnTo>
                                            <a:pt x="18" y="26"/>
                                          </a:lnTo>
                                          <a:lnTo>
                                            <a:pt x="7" y="32"/>
                                          </a:lnTo>
                                          <a:lnTo>
                                            <a:pt x="1" y="37"/>
                                          </a:lnTo>
                                          <a:lnTo>
                                            <a:pt x="0" y="46"/>
                                          </a:lnTo>
                                          <a:lnTo>
                                            <a:pt x="6" y="50"/>
                                          </a:lnTo>
                                          <a:lnTo>
                                            <a:pt x="19" y="52"/>
                                          </a:lnTo>
                                          <a:lnTo>
                                            <a:pt x="31" y="53"/>
                                          </a:lnTo>
                                          <a:lnTo>
                                            <a:pt x="43" y="52"/>
                                          </a:lnTo>
                                          <a:lnTo>
                                            <a:pt x="52" y="46"/>
                                          </a:lnTo>
                                          <a:lnTo>
                                            <a:pt x="67" y="40"/>
                                          </a:lnTo>
                                          <a:lnTo>
                                            <a:pt x="90" y="34"/>
                                          </a:lnTo>
                                          <a:lnTo>
                                            <a:pt x="92" y="13"/>
                                          </a:lnTo>
                                          <a:lnTo>
                                            <a:pt x="89" y="0"/>
                                          </a:lnTo>
                                          <a:lnTo>
                                            <a:pt x="43" y="7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17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220" name="Freeform 1275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672" y="4191657"/>
                                      <a:ext cx="96" cy="46"/>
                                    </a:xfrm>
                                    <a:custGeom>
                                      <a:avLst/>
                                      <a:gdLst>
                                        <a:gd name="T0" fmla="*/ 2 w 96"/>
                                        <a:gd name="T1" fmla="*/ 0 h 46"/>
                                        <a:gd name="T2" fmla="*/ 0 w 96"/>
                                        <a:gd name="T3" fmla="*/ 18 h 46"/>
                                        <a:gd name="T4" fmla="*/ 2 w 96"/>
                                        <a:gd name="T5" fmla="*/ 31 h 46"/>
                                        <a:gd name="T6" fmla="*/ 24 w 96"/>
                                        <a:gd name="T7" fmla="*/ 36 h 46"/>
                                        <a:gd name="T8" fmla="*/ 35 w 96"/>
                                        <a:gd name="T9" fmla="*/ 36 h 46"/>
                                        <a:gd name="T10" fmla="*/ 51 w 96"/>
                                        <a:gd name="T11" fmla="*/ 41 h 46"/>
                                        <a:gd name="T12" fmla="*/ 69 w 96"/>
                                        <a:gd name="T13" fmla="*/ 44 h 46"/>
                                        <a:gd name="T14" fmla="*/ 94 w 96"/>
                                        <a:gd name="T15" fmla="*/ 45 h 46"/>
                                        <a:gd name="T16" fmla="*/ 95 w 96"/>
                                        <a:gd name="T17" fmla="*/ 39 h 46"/>
                                        <a:gd name="T18" fmla="*/ 95 w 96"/>
                                        <a:gd name="T19" fmla="*/ 32 h 46"/>
                                        <a:gd name="T20" fmla="*/ 75 w 96"/>
                                        <a:gd name="T21" fmla="*/ 21 h 46"/>
                                        <a:gd name="T22" fmla="*/ 54 w 96"/>
                                        <a:gd name="T23" fmla="*/ 9 h 46"/>
                                        <a:gd name="T24" fmla="*/ 41 w 96"/>
                                        <a:gd name="T25" fmla="*/ 0 h 46"/>
                                        <a:gd name="T26" fmla="*/ 2 w 96"/>
                                        <a:gd name="T27" fmla="*/ 0 h 46"/>
                                        <a:gd name="T28" fmla="*/ 0 60000 65536"/>
                                        <a:gd name="T29" fmla="*/ 0 60000 65536"/>
                                        <a:gd name="T30" fmla="*/ 0 60000 65536"/>
                                        <a:gd name="T31" fmla="*/ 0 60000 65536"/>
                                        <a:gd name="T32" fmla="*/ 0 60000 65536"/>
                                        <a:gd name="T33" fmla="*/ 0 60000 65536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w 96"/>
                                        <a:gd name="T43" fmla="*/ 0 h 46"/>
                                        <a:gd name="T44" fmla="*/ 96 w 96"/>
                                        <a:gd name="T45" fmla="*/ 46 h 46"/>
                                      </a:gdLst>
                                      <a:ahLst/>
                                      <a:cxnLst>
                                        <a:cxn ang="T28">
                                          <a:pos x="T0" y="T1"/>
                                        </a:cxn>
                                        <a:cxn ang="T29">
                                          <a:pos x="T2" y="T3"/>
                                        </a:cxn>
                                        <a:cxn ang="T30">
                                          <a:pos x="T4" y="T5"/>
                                        </a:cxn>
                                        <a:cxn ang="T31">
                                          <a:pos x="T6" y="T7"/>
                                        </a:cxn>
                                        <a:cxn ang="T32">
                                          <a:pos x="T8" y="T9"/>
                                        </a:cxn>
                                        <a:cxn ang="T33">
                                          <a:pos x="T10" y="T11"/>
                                        </a:cxn>
                                        <a:cxn ang="T34">
                                          <a:pos x="T12" y="T13"/>
                                        </a:cxn>
                                        <a:cxn ang="T35">
                                          <a:pos x="T14" y="T15"/>
                                        </a:cxn>
                                        <a:cxn ang="T36">
                                          <a:pos x="T16" y="T17"/>
                                        </a:cxn>
                                        <a:cxn ang="T37">
                                          <a:pos x="T18" y="T19"/>
                                        </a:cxn>
                                        <a:cxn ang="T38">
                                          <a:pos x="T20" y="T21"/>
                                        </a:cxn>
                                        <a:cxn ang="T39">
                                          <a:pos x="T22" y="T23"/>
                                        </a:cxn>
                                        <a:cxn ang="T40">
                                          <a:pos x="T24" y="T25"/>
                                        </a:cxn>
                                        <a:cxn ang="T41">
                                          <a:pos x="T26" y="T27"/>
                                        </a:cxn>
                                      </a:cxnLst>
                                      <a:rect l="T42" t="T43" r="T44" b="T45"/>
                                      <a:pathLst>
                                        <a:path w="96" h="46">
                                          <a:moveTo>
                                            <a:pt x="2" y="0"/>
                                          </a:moveTo>
                                          <a:lnTo>
                                            <a:pt x="0" y="18"/>
                                          </a:lnTo>
                                          <a:lnTo>
                                            <a:pt x="2" y="31"/>
                                          </a:lnTo>
                                          <a:lnTo>
                                            <a:pt x="24" y="36"/>
                                          </a:lnTo>
                                          <a:lnTo>
                                            <a:pt x="35" y="36"/>
                                          </a:lnTo>
                                          <a:lnTo>
                                            <a:pt x="51" y="41"/>
                                          </a:lnTo>
                                          <a:lnTo>
                                            <a:pt x="69" y="44"/>
                                          </a:lnTo>
                                          <a:lnTo>
                                            <a:pt x="94" y="45"/>
                                          </a:lnTo>
                                          <a:lnTo>
                                            <a:pt x="95" y="39"/>
                                          </a:lnTo>
                                          <a:lnTo>
                                            <a:pt x="95" y="32"/>
                                          </a:lnTo>
                                          <a:lnTo>
                                            <a:pt x="75" y="21"/>
                                          </a:lnTo>
                                          <a:lnTo>
                                            <a:pt x="54" y="9"/>
                                          </a:lnTo>
                                          <a:lnTo>
                                            <a:pt x="41" y="0"/>
                                          </a:lnTo>
                                          <a:lnTo>
                                            <a:pt x="2" y="0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17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</wpg:grpSp>
                              <wps:wsp>
                                <wps:cNvPr id="218" name="Freeform 127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401595" y="4191300"/>
                                    <a:ext cx="143" cy="373"/>
                                  </a:xfrm>
                                  <a:custGeom>
                                    <a:avLst/>
                                    <a:gdLst>
                                      <a:gd name="T0" fmla="*/ 4 w 143"/>
                                      <a:gd name="T1" fmla="*/ 0 h 373"/>
                                      <a:gd name="T2" fmla="*/ 0 w 143"/>
                                      <a:gd name="T3" fmla="*/ 33 h 373"/>
                                      <a:gd name="T4" fmla="*/ 0 w 143"/>
                                      <a:gd name="T5" fmla="*/ 84 h 373"/>
                                      <a:gd name="T6" fmla="*/ 0 w 143"/>
                                      <a:gd name="T7" fmla="*/ 144 h 373"/>
                                      <a:gd name="T8" fmla="*/ 4 w 143"/>
                                      <a:gd name="T9" fmla="*/ 179 h 373"/>
                                      <a:gd name="T10" fmla="*/ 4 w 143"/>
                                      <a:gd name="T11" fmla="*/ 194 h 373"/>
                                      <a:gd name="T12" fmla="*/ 1 w 143"/>
                                      <a:gd name="T13" fmla="*/ 251 h 373"/>
                                      <a:gd name="T14" fmla="*/ 3 w 143"/>
                                      <a:gd name="T15" fmla="*/ 292 h 373"/>
                                      <a:gd name="T16" fmla="*/ 6 w 143"/>
                                      <a:gd name="T17" fmla="*/ 348 h 373"/>
                                      <a:gd name="T18" fmla="*/ 6 w 143"/>
                                      <a:gd name="T19" fmla="*/ 363 h 373"/>
                                      <a:gd name="T20" fmla="*/ 15 w 143"/>
                                      <a:gd name="T21" fmla="*/ 370 h 373"/>
                                      <a:gd name="T22" fmla="*/ 51 w 143"/>
                                      <a:gd name="T23" fmla="*/ 361 h 373"/>
                                      <a:gd name="T24" fmla="*/ 62 w 143"/>
                                      <a:gd name="T25" fmla="*/ 242 h 373"/>
                                      <a:gd name="T26" fmla="*/ 65 w 143"/>
                                      <a:gd name="T27" fmla="*/ 167 h 373"/>
                                      <a:gd name="T28" fmla="*/ 69 w 143"/>
                                      <a:gd name="T29" fmla="*/ 102 h 373"/>
                                      <a:gd name="T30" fmla="*/ 73 w 143"/>
                                      <a:gd name="T31" fmla="*/ 206 h 373"/>
                                      <a:gd name="T32" fmla="*/ 78 w 143"/>
                                      <a:gd name="T33" fmla="*/ 360 h 373"/>
                                      <a:gd name="T34" fmla="*/ 114 w 143"/>
                                      <a:gd name="T35" fmla="*/ 372 h 373"/>
                                      <a:gd name="T36" fmla="*/ 121 w 143"/>
                                      <a:gd name="T37" fmla="*/ 363 h 373"/>
                                      <a:gd name="T38" fmla="*/ 130 w 143"/>
                                      <a:gd name="T39" fmla="*/ 227 h 373"/>
                                      <a:gd name="T40" fmla="*/ 132 w 143"/>
                                      <a:gd name="T41" fmla="*/ 162 h 373"/>
                                      <a:gd name="T42" fmla="*/ 142 w 143"/>
                                      <a:gd name="T43" fmla="*/ 18 h 373"/>
                                      <a:gd name="T44" fmla="*/ 139 w 143"/>
                                      <a:gd name="T45" fmla="*/ 2 h 373"/>
                                      <a:gd name="T46" fmla="*/ 4 w 143"/>
                                      <a:gd name="T47" fmla="*/ 0 h 373"/>
                                      <a:gd name="T48" fmla="*/ 0 60000 65536"/>
                                      <a:gd name="T49" fmla="*/ 0 60000 65536"/>
                                      <a:gd name="T50" fmla="*/ 0 60000 65536"/>
                                      <a:gd name="T51" fmla="*/ 0 60000 65536"/>
                                      <a:gd name="T52" fmla="*/ 0 60000 65536"/>
                                      <a:gd name="T53" fmla="*/ 0 60000 65536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60000 65536"/>
                                      <a:gd name="T58" fmla="*/ 0 60000 65536"/>
                                      <a:gd name="T59" fmla="*/ 0 60000 65536"/>
                                      <a:gd name="T60" fmla="*/ 0 60000 65536"/>
                                      <a:gd name="T61" fmla="*/ 0 60000 65536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  <a:gd name="T66" fmla="*/ 0 60000 65536"/>
                                      <a:gd name="T67" fmla="*/ 0 60000 65536"/>
                                      <a:gd name="T68" fmla="*/ 0 60000 65536"/>
                                      <a:gd name="T69" fmla="*/ 0 60000 65536"/>
                                      <a:gd name="T70" fmla="*/ 0 60000 65536"/>
                                      <a:gd name="T71" fmla="*/ 0 60000 65536"/>
                                      <a:gd name="T72" fmla="*/ 0 w 143"/>
                                      <a:gd name="T73" fmla="*/ 0 h 373"/>
                                      <a:gd name="T74" fmla="*/ 143 w 143"/>
                                      <a:gd name="T75" fmla="*/ 373 h 373"/>
                                    </a:gdLst>
                                    <a:ahLst/>
                                    <a:cxnLst>
                                      <a:cxn ang="T48">
                                        <a:pos x="T0" y="T1"/>
                                      </a:cxn>
                                      <a:cxn ang="T49">
                                        <a:pos x="T2" y="T3"/>
                                      </a:cxn>
                                      <a:cxn ang="T50">
                                        <a:pos x="T4" y="T5"/>
                                      </a:cxn>
                                      <a:cxn ang="T51">
                                        <a:pos x="T6" y="T7"/>
                                      </a:cxn>
                                      <a:cxn ang="T52">
                                        <a:pos x="T8" y="T9"/>
                                      </a:cxn>
                                      <a:cxn ang="T53">
                                        <a:pos x="T10" y="T11"/>
                                      </a:cxn>
                                      <a:cxn ang="T54">
                                        <a:pos x="T12" y="T13"/>
                                      </a:cxn>
                                      <a:cxn ang="T55">
                                        <a:pos x="T14" y="T15"/>
                                      </a:cxn>
                                      <a:cxn ang="T56">
                                        <a:pos x="T16" y="T17"/>
                                      </a:cxn>
                                      <a:cxn ang="T57">
                                        <a:pos x="T18" y="T19"/>
                                      </a:cxn>
                                      <a:cxn ang="T58">
                                        <a:pos x="T20" y="T21"/>
                                      </a:cxn>
                                      <a:cxn ang="T59">
                                        <a:pos x="T22" y="T23"/>
                                      </a:cxn>
                                      <a:cxn ang="T60">
                                        <a:pos x="T24" y="T25"/>
                                      </a:cxn>
                                      <a:cxn ang="T61">
                                        <a:pos x="T26" y="T27"/>
                                      </a:cxn>
                                      <a:cxn ang="T62">
                                        <a:pos x="T28" y="T29"/>
                                      </a:cxn>
                                      <a:cxn ang="T63">
                                        <a:pos x="T30" y="T31"/>
                                      </a:cxn>
                                      <a:cxn ang="T64">
                                        <a:pos x="T32" y="T33"/>
                                      </a:cxn>
                                      <a:cxn ang="T65">
                                        <a:pos x="T34" y="T35"/>
                                      </a:cxn>
                                      <a:cxn ang="T66">
                                        <a:pos x="T36" y="T37"/>
                                      </a:cxn>
                                      <a:cxn ang="T67">
                                        <a:pos x="T38" y="T39"/>
                                      </a:cxn>
                                      <a:cxn ang="T68">
                                        <a:pos x="T40" y="T41"/>
                                      </a:cxn>
                                      <a:cxn ang="T69">
                                        <a:pos x="T42" y="T43"/>
                                      </a:cxn>
                                      <a:cxn ang="T70">
                                        <a:pos x="T44" y="T45"/>
                                      </a:cxn>
                                      <a:cxn ang="T71">
                                        <a:pos x="T46" y="T47"/>
                                      </a:cxn>
                                    </a:cxnLst>
                                    <a:rect l="T72" t="T73" r="T74" b="T75"/>
                                    <a:pathLst>
                                      <a:path w="143" h="373">
                                        <a:moveTo>
                                          <a:pt x="4" y="0"/>
                                        </a:moveTo>
                                        <a:lnTo>
                                          <a:pt x="0" y="33"/>
                                        </a:lnTo>
                                        <a:lnTo>
                                          <a:pt x="0" y="84"/>
                                        </a:lnTo>
                                        <a:lnTo>
                                          <a:pt x="0" y="144"/>
                                        </a:lnTo>
                                        <a:lnTo>
                                          <a:pt x="4" y="179"/>
                                        </a:lnTo>
                                        <a:lnTo>
                                          <a:pt x="4" y="194"/>
                                        </a:lnTo>
                                        <a:lnTo>
                                          <a:pt x="1" y="251"/>
                                        </a:lnTo>
                                        <a:lnTo>
                                          <a:pt x="3" y="292"/>
                                        </a:lnTo>
                                        <a:lnTo>
                                          <a:pt x="6" y="348"/>
                                        </a:lnTo>
                                        <a:lnTo>
                                          <a:pt x="6" y="363"/>
                                        </a:lnTo>
                                        <a:lnTo>
                                          <a:pt x="15" y="370"/>
                                        </a:lnTo>
                                        <a:lnTo>
                                          <a:pt x="51" y="361"/>
                                        </a:lnTo>
                                        <a:lnTo>
                                          <a:pt x="62" y="242"/>
                                        </a:lnTo>
                                        <a:lnTo>
                                          <a:pt x="65" y="167"/>
                                        </a:lnTo>
                                        <a:lnTo>
                                          <a:pt x="69" y="102"/>
                                        </a:lnTo>
                                        <a:lnTo>
                                          <a:pt x="73" y="206"/>
                                        </a:lnTo>
                                        <a:lnTo>
                                          <a:pt x="78" y="360"/>
                                        </a:lnTo>
                                        <a:lnTo>
                                          <a:pt x="114" y="372"/>
                                        </a:lnTo>
                                        <a:lnTo>
                                          <a:pt x="121" y="363"/>
                                        </a:lnTo>
                                        <a:lnTo>
                                          <a:pt x="130" y="227"/>
                                        </a:lnTo>
                                        <a:lnTo>
                                          <a:pt x="132" y="162"/>
                                        </a:lnTo>
                                        <a:lnTo>
                                          <a:pt x="142" y="18"/>
                                        </a:lnTo>
                                        <a:lnTo>
                                          <a:pt x="139" y="2"/>
                                        </a:lnTo>
                                        <a:lnTo>
                                          <a:pt x="4" y="0"/>
                                        </a:lnTo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 w="9525" cap="rnd">
                                    <a:noFill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</wpg:grpSp>
                            <wpg:grpSp>
                              <wpg:cNvPr id="133" name="Group 13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400809" y="4191073"/>
                                  <a:ext cx="153" cy="689"/>
                                  <a:chOff x="6400809" y="4191073"/>
                                  <a:chExt cx="153" cy="689"/>
                                </a:xfrm>
                              </wpg:grpSpPr>
                              <wpg:grpSp>
                                <wpg:cNvPr id="196" name="Group 19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0811" y="4191287"/>
                                    <a:ext cx="148" cy="203"/>
                                    <a:chOff x="6400811" y="4191287"/>
                                    <a:chExt cx="148" cy="203"/>
                                  </a:xfrm>
                                </wpg:grpSpPr>
                                <wps:wsp>
                                  <wps:cNvPr id="213" name="Freeform 1279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0811" y="4191293"/>
                                      <a:ext cx="41" cy="197"/>
                                    </a:xfrm>
                                    <a:custGeom>
                                      <a:avLst/>
                                      <a:gdLst>
                                        <a:gd name="T0" fmla="*/ 2 w 41"/>
                                        <a:gd name="T1" fmla="*/ 0 h 197"/>
                                        <a:gd name="T2" fmla="*/ 0 w 41"/>
                                        <a:gd name="T3" fmla="*/ 44 h 197"/>
                                        <a:gd name="T4" fmla="*/ 6 w 41"/>
                                        <a:gd name="T5" fmla="*/ 105 h 197"/>
                                        <a:gd name="T6" fmla="*/ 12 w 41"/>
                                        <a:gd name="T7" fmla="*/ 158 h 197"/>
                                        <a:gd name="T8" fmla="*/ 22 w 41"/>
                                        <a:gd name="T9" fmla="*/ 190 h 197"/>
                                        <a:gd name="T10" fmla="*/ 26 w 41"/>
                                        <a:gd name="T11" fmla="*/ 196 h 197"/>
                                        <a:gd name="T12" fmla="*/ 29 w 41"/>
                                        <a:gd name="T13" fmla="*/ 187 h 197"/>
                                        <a:gd name="T14" fmla="*/ 31 w 41"/>
                                        <a:gd name="T15" fmla="*/ 165 h 197"/>
                                        <a:gd name="T16" fmla="*/ 40 w 41"/>
                                        <a:gd name="T17" fmla="*/ 159 h 197"/>
                                        <a:gd name="T18" fmla="*/ 28 w 41"/>
                                        <a:gd name="T19" fmla="*/ 141 h 197"/>
                                        <a:gd name="T20" fmla="*/ 20 w 41"/>
                                        <a:gd name="T21" fmla="*/ 130 h 197"/>
                                        <a:gd name="T22" fmla="*/ 21 w 41"/>
                                        <a:gd name="T23" fmla="*/ 40 h 197"/>
                                        <a:gd name="T24" fmla="*/ 25 w 41"/>
                                        <a:gd name="T25" fmla="*/ 4 h 197"/>
                                        <a:gd name="T26" fmla="*/ 2 w 41"/>
                                        <a:gd name="T27" fmla="*/ 0 h 197"/>
                                        <a:gd name="T28" fmla="*/ 0 60000 65536"/>
                                        <a:gd name="T29" fmla="*/ 0 60000 65536"/>
                                        <a:gd name="T30" fmla="*/ 0 60000 65536"/>
                                        <a:gd name="T31" fmla="*/ 0 60000 65536"/>
                                        <a:gd name="T32" fmla="*/ 0 60000 65536"/>
                                        <a:gd name="T33" fmla="*/ 0 60000 65536"/>
                                        <a:gd name="T34" fmla="*/ 0 60000 65536"/>
                                        <a:gd name="T35" fmla="*/ 0 60000 65536"/>
                                        <a:gd name="T36" fmla="*/ 0 60000 65536"/>
                                        <a:gd name="T37" fmla="*/ 0 60000 65536"/>
                                        <a:gd name="T38" fmla="*/ 0 60000 65536"/>
                                        <a:gd name="T39" fmla="*/ 0 60000 65536"/>
                                        <a:gd name="T40" fmla="*/ 0 60000 65536"/>
                                        <a:gd name="T41" fmla="*/ 0 60000 65536"/>
                                        <a:gd name="T42" fmla="*/ 0 w 41"/>
                                        <a:gd name="T43" fmla="*/ 0 h 197"/>
                                        <a:gd name="T44" fmla="*/ 41 w 41"/>
                                        <a:gd name="T45" fmla="*/ 197 h 197"/>
                                      </a:gdLst>
                                      <a:ahLst/>
                                      <a:cxnLst>
                                        <a:cxn ang="T28">
                                          <a:pos x="T0" y="T1"/>
                                        </a:cxn>
                                        <a:cxn ang="T29">
                                          <a:pos x="T2" y="T3"/>
                                        </a:cxn>
                                        <a:cxn ang="T30">
                                          <a:pos x="T4" y="T5"/>
                                        </a:cxn>
                                        <a:cxn ang="T31">
                                          <a:pos x="T6" y="T7"/>
                                        </a:cxn>
                                        <a:cxn ang="T32">
                                          <a:pos x="T8" y="T9"/>
                                        </a:cxn>
                                        <a:cxn ang="T33">
                                          <a:pos x="T10" y="T11"/>
                                        </a:cxn>
                                        <a:cxn ang="T34">
                                          <a:pos x="T12" y="T13"/>
                                        </a:cxn>
                                        <a:cxn ang="T35">
                                          <a:pos x="T14" y="T15"/>
                                        </a:cxn>
                                        <a:cxn ang="T36">
                                          <a:pos x="T16" y="T17"/>
                                        </a:cxn>
                                        <a:cxn ang="T37">
                                          <a:pos x="T18" y="T19"/>
                                        </a:cxn>
                                        <a:cxn ang="T38">
                                          <a:pos x="T20" y="T21"/>
                                        </a:cxn>
                                        <a:cxn ang="T39">
                                          <a:pos x="T22" y="T23"/>
                                        </a:cxn>
                                        <a:cxn ang="T40">
                                          <a:pos x="T24" y="T25"/>
                                        </a:cxn>
                                        <a:cxn ang="T41">
                                          <a:pos x="T26" y="T27"/>
                                        </a:cxn>
                                      </a:cxnLst>
                                      <a:rect l="T42" t="T43" r="T44" b="T45"/>
                                      <a:pathLst>
                                        <a:path w="41" h="197">
                                          <a:moveTo>
                                            <a:pt x="2" y="0"/>
                                          </a:moveTo>
                                          <a:lnTo>
                                            <a:pt x="0" y="44"/>
                                          </a:lnTo>
                                          <a:lnTo>
                                            <a:pt x="6" y="105"/>
                                          </a:lnTo>
                                          <a:lnTo>
                                            <a:pt x="12" y="158"/>
                                          </a:lnTo>
                                          <a:lnTo>
                                            <a:pt x="22" y="190"/>
                                          </a:lnTo>
                                          <a:lnTo>
                                            <a:pt x="26" y="196"/>
                                          </a:lnTo>
                                          <a:lnTo>
                                            <a:pt x="29" y="187"/>
                                          </a:lnTo>
                                          <a:lnTo>
                                            <a:pt x="31" y="165"/>
                                          </a:lnTo>
                                          <a:lnTo>
                                            <a:pt x="40" y="159"/>
                                          </a:lnTo>
                                          <a:lnTo>
                                            <a:pt x="28" y="141"/>
                                          </a:lnTo>
                                          <a:lnTo>
                                            <a:pt x="20" y="130"/>
                                          </a:lnTo>
                                          <a:lnTo>
                                            <a:pt x="21" y="40"/>
                                          </a:lnTo>
                                          <a:lnTo>
                                            <a:pt x="25" y="4"/>
                                          </a:lnTo>
                                          <a:lnTo>
                                            <a:pt x="2" y="0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34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s:wsp>
                                  <wps:cNvPr id="214" name="Freeform 1280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0923" y="4191287"/>
                                      <a:ext cx="36" cy="184"/>
                                    </a:xfrm>
                                    <a:custGeom>
                                      <a:avLst/>
                                      <a:gdLst>
                                        <a:gd name="T0" fmla="*/ 10 w 36"/>
                                        <a:gd name="T1" fmla="*/ 5 h 184"/>
                                        <a:gd name="T2" fmla="*/ 15 w 36"/>
                                        <a:gd name="T3" fmla="*/ 38 h 184"/>
                                        <a:gd name="T4" fmla="*/ 14 w 36"/>
                                        <a:gd name="T5" fmla="*/ 116 h 184"/>
                                        <a:gd name="T6" fmla="*/ 0 w 36"/>
                                        <a:gd name="T7" fmla="*/ 149 h 184"/>
                                        <a:gd name="T8" fmla="*/ 3 w 36"/>
                                        <a:gd name="T9" fmla="*/ 152 h 184"/>
                                        <a:gd name="T10" fmla="*/ 0 w 36"/>
                                        <a:gd name="T11" fmla="*/ 169 h 184"/>
                                        <a:gd name="T12" fmla="*/ 3 w 36"/>
                                        <a:gd name="T13" fmla="*/ 183 h 184"/>
                                        <a:gd name="T14" fmla="*/ 14 w 36"/>
                                        <a:gd name="T15" fmla="*/ 161 h 184"/>
                                        <a:gd name="T16" fmla="*/ 25 w 36"/>
                                        <a:gd name="T17" fmla="*/ 120 h 184"/>
                                        <a:gd name="T18" fmla="*/ 35 w 36"/>
                                        <a:gd name="T19" fmla="*/ 31 h 184"/>
                                        <a:gd name="T20" fmla="*/ 30 w 36"/>
                                        <a:gd name="T21" fmla="*/ 0 h 184"/>
                                        <a:gd name="T22" fmla="*/ 10 w 36"/>
                                        <a:gd name="T23" fmla="*/ 5 h 184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  <a:gd name="T30" fmla="*/ 0 60000 65536"/>
                                        <a:gd name="T31" fmla="*/ 0 60000 65536"/>
                                        <a:gd name="T32" fmla="*/ 0 60000 65536"/>
                                        <a:gd name="T33" fmla="*/ 0 60000 65536"/>
                                        <a:gd name="T34" fmla="*/ 0 60000 65536"/>
                                        <a:gd name="T35" fmla="*/ 0 60000 65536"/>
                                        <a:gd name="T36" fmla="*/ 0 w 36"/>
                                        <a:gd name="T37" fmla="*/ 0 h 184"/>
                                        <a:gd name="T38" fmla="*/ 36 w 36"/>
                                        <a:gd name="T39" fmla="*/ 184 h 184"/>
                                      </a:gdLst>
                                      <a:ahLst/>
                                      <a:cxnLst>
                                        <a:cxn ang="T24">
                                          <a:pos x="T0" y="T1"/>
                                        </a:cxn>
                                        <a:cxn ang="T25">
                                          <a:pos x="T2" y="T3"/>
                                        </a:cxn>
                                        <a:cxn ang="T26">
                                          <a:pos x="T4" y="T5"/>
                                        </a:cxn>
                                        <a:cxn ang="T27">
                                          <a:pos x="T6" y="T7"/>
                                        </a:cxn>
                                        <a:cxn ang="T28">
                                          <a:pos x="T8" y="T9"/>
                                        </a:cxn>
                                        <a:cxn ang="T29">
                                          <a:pos x="T10" y="T11"/>
                                        </a:cxn>
                                        <a:cxn ang="T30">
                                          <a:pos x="T12" y="T13"/>
                                        </a:cxn>
                                        <a:cxn ang="T31">
                                          <a:pos x="T14" y="T15"/>
                                        </a:cxn>
                                        <a:cxn ang="T32">
                                          <a:pos x="T16" y="T17"/>
                                        </a:cxn>
                                        <a:cxn ang="T33">
                                          <a:pos x="T18" y="T19"/>
                                        </a:cxn>
                                        <a:cxn ang="T34">
                                          <a:pos x="T20" y="T21"/>
                                        </a:cxn>
                                        <a:cxn ang="T35">
                                          <a:pos x="T22" y="T23"/>
                                        </a:cxn>
                                      </a:cxnLst>
                                      <a:rect l="T36" t="T37" r="T38" b="T39"/>
                                      <a:pathLst>
                                        <a:path w="36" h="184">
                                          <a:moveTo>
                                            <a:pt x="10" y="5"/>
                                          </a:moveTo>
                                          <a:lnTo>
                                            <a:pt x="15" y="38"/>
                                          </a:lnTo>
                                          <a:lnTo>
                                            <a:pt x="14" y="116"/>
                                          </a:lnTo>
                                          <a:lnTo>
                                            <a:pt x="0" y="149"/>
                                          </a:lnTo>
                                          <a:lnTo>
                                            <a:pt x="3" y="152"/>
                                          </a:lnTo>
                                          <a:lnTo>
                                            <a:pt x="0" y="169"/>
                                          </a:lnTo>
                                          <a:lnTo>
                                            <a:pt x="3" y="183"/>
                                          </a:lnTo>
                                          <a:lnTo>
                                            <a:pt x="14" y="161"/>
                                          </a:lnTo>
                                          <a:lnTo>
                                            <a:pt x="25" y="120"/>
                                          </a:lnTo>
                                          <a:lnTo>
                                            <a:pt x="35" y="31"/>
                                          </a:lnTo>
                                          <a:lnTo>
                                            <a:pt x="30" y="0"/>
                                          </a:lnTo>
                                          <a:lnTo>
                                            <a:pt x="10" y="5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34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</wpg:grpSp>
                              <wps:wsp>
                                <wps:cNvPr id="197" name="Freeform 128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400809" y="4191172"/>
                                    <a:ext cx="153" cy="298"/>
                                  </a:xfrm>
                                  <a:custGeom>
                                    <a:avLst/>
                                    <a:gdLst>
                                      <a:gd name="T0" fmla="*/ 62 w 153"/>
                                      <a:gd name="T1" fmla="*/ 0 h 298"/>
                                      <a:gd name="T2" fmla="*/ 24 w 153"/>
                                      <a:gd name="T3" fmla="*/ 20 h 298"/>
                                      <a:gd name="T4" fmla="*/ 20 w 153"/>
                                      <a:gd name="T5" fmla="*/ 27 h 298"/>
                                      <a:gd name="T6" fmla="*/ 0 w 153"/>
                                      <a:gd name="T7" fmla="*/ 122 h 298"/>
                                      <a:gd name="T8" fmla="*/ 3 w 153"/>
                                      <a:gd name="T9" fmla="*/ 223 h 298"/>
                                      <a:gd name="T10" fmla="*/ 27 w 153"/>
                                      <a:gd name="T11" fmla="*/ 215 h 298"/>
                                      <a:gd name="T12" fmla="*/ 29 w 153"/>
                                      <a:gd name="T13" fmla="*/ 126 h 298"/>
                                      <a:gd name="T14" fmla="*/ 33 w 153"/>
                                      <a:gd name="T15" fmla="*/ 102 h 298"/>
                                      <a:gd name="T16" fmla="*/ 34 w 153"/>
                                      <a:gd name="T17" fmla="*/ 154 h 298"/>
                                      <a:gd name="T18" fmla="*/ 27 w 153"/>
                                      <a:gd name="T19" fmla="*/ 245 h 298"/>
                                      <a:gd name="T20" fmla="*/ 38 w 153"/>
                                      <a:gd name="T21" fmla="*/ 245 h 298"/>
                                      <a:gd name="T22" fmla="*/ 37 w 153"/>
                                      <a:gd name="T23" fmla="*/ 276 h 298"/>
                                      <a:gd name="T24" fmla="*/ 38 w 153"/>
                                      <a:gd name="T25" fmla="*/ 294 h 298"/>
                                      <a:gd name="T26" fmla="*/ 78 w 153"/>
                                      <a:gd name="T27" fmla="*/ 297 h 298"/>
                                      <a:gd name="T28" fmla="*/ 109 w 153"/>
                                      <a:gd name="T29" fmla="*/ 290 h 298"/>
                                      <a:gd name="T30" fmla="*/ 128 w 153"/>
                                      <a:gd name="T31" fmla="*/ 289 h 298"/>
                                      <a:gd name="T32" fmla="*/ 126 w 153"/>
                                      <a:gd name="T33" fmla="*/ 239 h 298"/>
                                      <a:gd name="T34" fmla="*/ 128 w 153"/>
                                      <a:gd name="T35" fmla="*/ 215 h 298"/>
                                      <a:gd name="T36" fmla="*/ 119 w 153"/>
                                      <a:gd name="T37" fmla="*/ 146 h 298"/>
                                      <a:gd name="T38" fmla="*/ 118 w 153"/>
                                      <a:gd name="T39" fmla="*/ 109 h 298"/>
                                      <a:gd name="T40" fmla="*/ 122 w 153"/>
                                      <a:gd name="T41" fmla="*/ 123 h 298"/>
                                      <a:gd name="T42" fmla="*/ 126 w 153"/>
                                      <a:gd name="T43" fmla="*/ 203 h 298"/>
                                      <a:gd name="T44" fmla="*/ 145 w 153"/>
                                      <a:gd name="T45" fmla="*/ 208 h 298"/>
                                      <a:gd name="T46" fmla="*/ 152 w 153"/>
                                      <a:gd name="T47" fmla="*/ 115 h 298"/>
                                      <a:gd name="T48" fmla="*/ 129 w 153"/>
                                      <a:gd name="T49" fmla="*/ 26 h 298"/>
                                      <a:gd name="T50" fmla="*/ 91 w 153"/>
                                      <a:gd name="T51" fmla="*/ 0 h 298"/>
                                      <a:gd name="T52" fmla="*/ 62 w 153"/>
                                      <a:gd name="T53" fmla="*/ 0 h 298"/>
                                      <a:gd name="T54" fmla="*/ 0 60000 65536"/>
                                      <a:gd name="T55" fmla="*/ 0 60000 65536"/>
                                      <a:gd name="T56" fmla="*/ 0 60000 65536"/>
                                      <a:gd name="T57" fmla="*/ 0 60000 65536"/>
                                      <a:gd name="T58" fmla="*/ 0 60000 65536"/>
                                      <a:gd name="T59" fmla="*/ 0 60000 65536"/>
                                      <a:gd name="T60" fmla="*/ 0 60000 65536"/>
                                      <a:gd name="T61" fmla="*/ 0 60000 65536"/>
                                      <a:gd name="T62" fmla="*/ 0 60000 65536"/>
                                      <a:gd name="T63" fmla="*/ 0 60000 65536"/>
                                      <a:gd name="T64" fmla="*/ 0 60000 65536"/>
                                      <a:gd name="T65" fmla="*/ 0 60000 65536"/>
                                      <a:gd name="T66" fmla="*/ 0 60000 65536"/>
                                      <a:gd name="T67" fmla="*/ 0 60000 65536"/>
                                      <a:gd name="T68" fmla="*/ 0 60000 65536"/>
                                      <a:gd name="T69" fmla="*/ 0 60000 65536"/>
                                      <a:gd name="T70" fmla="*/ 0 60000 65536"/>
                                      <a:gd name="T71" fmla="*/ 0 60000 65536"/>
                                      <a:gd name="T72" fmla="*/ 0 60000 65536"/>
                                      <a:gd name="T73" fmla="*/ 0 60000 65536"/>
                                      <a:gd name="T74" fmla="*/ 0 60000 65536"/>
                                      <a:gd name="T75" fmla="*/ 0 60000 65536"/>
                                      <a:gd name="T76" fmla="*/ 0 60000 65536"/>
                                      <a:gd name="T77" fmla="*/ 0 60000 65536"/>
                                      <a:gd name="T78" fmla="*/ 0 60000 65536"/>
                                      <a:gd name="T79" fmla="*/ 0 60000 65536"/>
                                      <a:gd name="T80" fmla="*/ 0 60000 65536"/>
                                      <a:gd name="T81" fmla="*/ 0 w 153"/>
                                      <a:gd name="T82" fmla="*/ 0 h 298"/>
                                      <a:gd name="T83" fmla="*/ 153 w 153"/>
                                      <a:gd name="T84" fmla="*/ 298 h 298"/>
                                    </a:gdLst>
                                    <a:ahLst/>
                                    <a:cxnLst>
                                      <a:cxn ang="T54">
                                        <a:pos x="T0" y="T1"/>
                                      </a:cxn>
                                      <a:cxn ang="T55">
                                        <a:pos x="T2" y="T3"/>
                                      </a:cxn>
                                      <a:cxn ang="T56">
                                        <a:pos x="T4" y="T5"/>
                                      </a:cxn>
                                      <a:cxn ang="T57">
                                        <a:pos x="T6" y="T7"/>
                                      </a:cxn>
                                      <a:cxn ang="T58">
                                        <a:pos x="T8" y="T9"/>
                                      </a:cxn>
                                      <a:cxn ang="T59">
                                        <a:pos x="T10" y="T11"/>
                                      </a:cxn>
                                      <a:cxn ang="T60">
                                        <a:pos x="T12" y="T13"/>
                                      </a:cxn>
                                      <a:cxn ang="T61">
                                        <a:pos x="T14" y="T15"/>
                                      </a:cxn>
                                      <a:cxn ang="T62">
                                        <a:pos x="T16" y="T17"/>
                                      </a:cxn>
                                      <a:cxn ang="T63">
                                        <a:pos x="T18" y="T19"/>
                                      </a:cxn>
                                      <a:cxn ang="T64">
                                        <a:pos x="T20" y="T21"/>
                                      </a:cxn>
                                      <a:cxn ang="T65">
                                        <a:pos x="T22" y="T23"/>
                                      </a:cxn>
                                      <a:cxn ang="T66">
                                        <a:pos x="T24" y="T25"/>
                                      </a:cxn>
                                      <a:cxn ang="T67">
                                        <a:pos x="T26" y="T27"/>
                                      </a:cxn>
                                      <a:cxn ang="T68">
                                        <a:pos x="T28" y="T29"/>
                                      </a:cxn>
                                      <a:cxn ang="T69">
                                        <a:pos x="T30" y="T31"/>
                                      </a:cxn>
                                      <a:cxn ang="T70">
                                        <a:pos x="T32" y="T33"/>
                                      </a:cxn>
                                      <a:cxn ang="T71">
                                        <a:pos x="T34" y="T35"/>
                                      </a:cxn>
                                      <a:cxn ang="T72">
                                        <a:pos x="T36" y="T37"/>
                                      </a:cxn>
                                      <a:cxn ang="T73">
                                        <a:pos x="T38" y="T39"/>
                                      </a:cxn>
                                      <a:cxn ang="T74">
                                        <a:pos x="T40" y="T41"/>
                                      </a:cxn>
                                      <a:cxn ang="T75">
                                        <a:pos x="T42" y="T43"/>
                                      </a:cxn>
                                      <a:cxn ang="T76">
                                        <a:pos x="T44" y="T45"/>
                                      </a:cxn>
                                      <a:cxn ang="T77">
                                        <a:pos x="T46" y="T47"/>
                                      </a:cxn>
                                      <a:cxn ang="T78">
                                        <a:pos x="T48" y="T49"/>
                                      </a:cxn>
                                      <a:cxn ang="T79">
                                        <a:pos x="T50" y="T51"/>
                                      </a:cxn>
                                      <a:cxn ang="T80">
                                        <a:pos x="T52" y="T53"/>
                                      </a:cxn>
                                    </a:cxnLst>
                                    <a:rect l="T81" t="T82" r="T83" b="T84"/>
                                    <a:pathLst>
                                      <a:path w="153" h="298">
                                        <a:moveTo>
                                          <a:pt x="62" y="0"/>
                                        </a:moveTo>
                                        <a:lnTo>
                                          <a:pt x="24" y="20"/>
                                        </a:lnTo>
                                        <a:lnTo>
                                          <a:pt x="20" y="27"/>
                                        </a:lnTo>
                                        <a:lnTo>
                                          <a:pt x="0" y="122"/>
                                        </a:lnTo>
                                        <a:lnTo>
                                          <a:pt x="3" y="223"/>
                                        </a:lnTo>
                                        <a:lnTo>
                                          <a:pt x="27" y="215"/>
                                        </a:lnTo>
                                        <a:lnTo>
                                          <a:pt x="29" y="126"/>
                                        </a:lnTo>
                                        <a:lnTo>
                                          <a:pt x="33" y="102"/>
                                        </a:lnTo>
                                        <a:lnTo>
                                          <a:pt x="34" y="154"/>
                                        </a:lnTo>
                                        <a:lnTo>
                                          <a:pt x="27" y="245"/>
                                        </a:lnTo>
                                        <a:lnTo>
                                          <a:pt x="38" y="245"/>
                                        </a:lnTo>
                                        <a:lnTo>
                                          <a:pt x="37" y="276"/>
                                        </a:lnTo>
                                        <a:lnTo>
                                          <a:pt x="38" y="294"/>
                                        </a:lnTo>
                                        <a:lnTo>
                                          <a:pt x="78" y="297"/>
                                        </a:lnTo>
                                        <a:lnTo>
                                          <a:pt x="109" y="290"/>
                                        </a:lnTo>
                                        <a:lnTo>
                                          <a:pt x="128" y="289"/>
                                        </a:lnTo>
                                        <a:lnTo>
                                          <a:pt x="126" y="239"/>
                                        </a:lnTo>
                                        <a:lnTo>
                                          <a:pt x="128" y="215"/>
                                        </a:lnTo>
                                        <a:lnTo>
                                          <a:pt x="119" y="146"/>
                                        </a:lnTo>
                                        <a:lnTo>
                                          <a:pt x="118" y="109"/>
                                        </a:lnTo>
                                        <a:lnTo>
                                          <a:pt x="122" y="123"/>
                                        </a:lnTo>
                                        <a:lnTo>
                                          <a:pt x="126" y="203"/>
                                        </a:lnTo>
                                        <a:lnTo>
                                          <a:pt x="145" y="208"/>
                                        </a:lnTo>
                                        <a:lnTo>
                                          <a:pt x="152" y="115"/>
                                        </a:lnTo>
                                        <a:lnTo>
                                          <a:pt x="129" y="26"/>
                                        </a:lnTo>
                                        <a:lnTo>
                                          <a:pt x="91" y="0"/>
                                        </a:lnTo>
                                        <a:lnTo>
                                          <a:pt x="62" y="0"/>
                                        </a:lnTo>
                                      </a:path>
                                    </a:pathLst>
                                  </a:custGeom>
                                  <a:blipFill dpi="0" rotWithShape="0">
                                    <a:blip r:embed="rId35"/>
                                    <a:srcRect/>
                                    <a:tile tx="0" ty="0" sx="100000" sy="100000" flip="none" algn="tl"/>
                                  </a:blipFill>
                                  <a:ln w="12700" cap="rnd">
                                    <a:solidFill>
                                      <a:srgbClr val="9FBFFF"/>
                                    </a:solidFill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g:grpSp>
                                <wpg:cNvPr id="198" name="Group 198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0836" y="4191073"/>
                                    <a:ext cx="95" cy="689"/>
                                    <a:chOff x="6400836" y="4191073"/>
                                    <a:chExt cx="95" cy="689"/>
                                  </a:xfrm>
                                </wpg:grpSpPr>
                                <wps:wsp>
                                  <wps:cNvPr id="199" name="Freeform 1283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0840" y="4191460"/>
                                      <a:ext cx="89" cy="282"/>
                                    </a:xfrm>
                                    <a:custGeom>
                                      <a:avLst/>
                                      <a:gdLst>
                                        <a:gd name="T0" fmla="*/ 12 w 89"/>
                                        <a:gd name="T1" fmla="*/ 4 h 282"/>
                                        <a:gd name="T2" fmla="*/ 16 w 89"/>
                                        <a:gd name="T3" fmla="*/ 103 h 282"/>
                                        <a:gd name="T4" fmla="*/ 14 w 89"/>
                                        <a:gd name="T5" fmla="*/ 130 h 282"/>
                                        <a:gd name="T6" fmla="*/ 14 w 89"/>
                                        <a:gd name="T7" fmla="*/ 157 h 282"/>
                                        <a:gd name="T8" fmla="*/ 16 w 89"/>
                                        <a:gd name="T9" fmla="*/ 182 h 282"/>
                                        <a:gd name="T10" fmla="*/ 16 w 89"/>
                                        <a:gd name="T11" fmla="*/ 202 h 282"/>
                                        <a:gd name="T12" fmla="*/ 16 w 89"/>
                                        <a:gd name="T13" fmla="*/ 228 h 282"/>
                                        <a:gd name="T14" fmla="*/ 15 w 89"/>
                                        <a:gd name="T15" fmla="*/ 238 h 282"/>
                                        <a:gd name="T16" fmla="*/ 4 w 89"/>
                                        <a:gd name="T17" fmla="*/ 270 h 282"/>
                                        <a:gd name="T18" fmla="*/ 0 w 89"/>
                                        <a:gd name="T19" fmla="*/ 281 h 282"/>
                                        <a:gd name="T20" fmla="*/ 17 w 89"/>
                                        <a:gd name="T21" fmla="*/ 281 h 282"/>
                                        <a:gd name="T22" fmla="*/ 25 w 89"/>
                                        <a:gd name="T23" fmla="*/ 268 h 282"/>
                                        <a:gd name="T24" fmla="*/ 30 w 89"/>
                                        <a:gd name="T25" fmla="*/ 252 h 282"/>
                                        <a:gd name="T26" fmla="*/ 33 w 89"/>
                                        <a:gd name="T27" fmla="*/ 226 h 282"/>
                                        <a:gd name="T28" fmla="*/ 43 w 89"/>
                                        <a:gd name="T29" fmla="*/ 157 h 282"/>
                                        <a:gd name="T30" fmla="*/ 46 w 89"/>
                                        <a:gd name="T31" fmla="*/ 138 h 282"/>
                                        <a:gd name="T32" fmla="*/ 44 w 89"/>
                                        <a:gd name="T33" fmla="*/ 175 h 282"/>
                                        <a:gd name="T34" fmla="*/ 47 w 89"/>
                                        <a:gd name="T35" fmla="*/ 198 h 282"/>
                                        <a:gd name="T36" fmla="*/ 48 w 89"/>
                                        <a:gd name="T37" fmla="*/ 220 h 282"/>
                                        <a:gd name="T38" fmla="*/ 46 w 89"/>
                                        <a:gd name="T39" fmla="*/ 239 h 282"/>
                                        <a:gd name="T40" fmla="*/ 47 w 89"/>
                                        <a:gd name="T41" fmla="*/ 249 h 282"/>
                                        <a:gd name="T42" fmla="*/ 58 w 89"/>
                                        <a:gd name="T43" fmla="*/ 278 h 282"/>
                                        <a:gd name="T44" fmla="*/ 68 w 89"/>
                                        <a:gd name="T45" fmla="*/ 278 h 282"/>
                                        <a:gd name="T46" fmla="*/ 73 w 89"/>
                                        <a:gd name="T47" fmla="*/ 278 h 282"/>
                                        <a:gd name="T48" fmla="*/ 79 w 89"/>
                                        <a:gd name="T49" fmla="*/ 272 h 282"/>
                                        <a:gd name="T50" fmla="*/ 64 w 89"/>
                                        <a:gd name="T51" fmla="*/ 239 h 282"/>
                                        <a:gd name="T52" fmla="*/ 71 w 89"/>
                                        <a:gd name="T53" fmla="*/ 169 h 282"/>
                                        <a:gd name="T54" fmla="*/ 74 w 89"/>
                                        <a:gd name="T55" fmla="*/ 136 h 282"/>
                                        <a:gd name="T56" fmla="*/ 88 w 89"/>
                                        <a:gd name="T57" fmla="*/ 0 h 282"/>
                                        <a:gd name="T58" fmla="*/ 12 w 89"/>
                                        <a:gd name="T59" fmla="*/ 4 h 282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  <a:gd name="T90" fmla="*/ 0 w 89"/>
                                        <a:gd name="T91" fmla="*/ 0 h 282"/>
                                        <a:gd name="T92" fmla="*/ 89 w 89"/>
                                        <a:gd name="T93" fmla="*/ 282 h 282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T90" t="T91" r="T92" b="T93"/>
                                      <a:pathLst>
                                        <a:path w="89" h="282">
                                          <a:moveTo>
                                            <a:pt x="12" y="4"/>
                                          </a:moveTo>
                                          <a:lnTo>
                                            <a:pt x="16" y="103"/>
                                          </a:lnTo>
                                          <a:lnTo>
                                            <a:pt x="14" y="130"/>
                                          </a:lnTo>
                                          <a:lnTo>
                                            <a:pt x="14" y="157"/>
                                          </a:lnTo>
                                          <a:lnTo>
                                            <a:pt x="16" y="182"/>
                                          </a:lnTo>
                                          <a:lnTo>
                                            <a:pt x="16" y="202"/>
                                          </a:lnTo>
                                          <a:lnTo>
                                            <a:pt x="16" y="228"/>
                                          </a:lnTo>
                                          <a:lnTo>
                                            <a:pt x="15" y="238"/>
                                          </a:lnTo>
                                          <a:lnTo>
                                            <a:pt x="4" y="270"/>
                                          </a:lnTo>
                                          <a:lnTo>
                                            <a:pt x="0" y="281"/>
                                          </a:lnTo>
                                          <a:lnTo>
                                            <a:pt x="17" y="281"/>
                                          </a:lnTo>
                                          <a:lnTo>
                                            <a:pt x="25" y="268"/>
                                          </a:lnTo>
                                          <a:lnTo>
                                            <a:pt x="30" y="252"/>
                                          </a:lnTo>
                                          <a:lnTo>
                                            <a:pt x="33" y="226"/>
                                          </a:lnTo>
                                          <a:lnTo>
                                            <a:pt x="43" y="157"/>
                                          </a:lnTo>
                                          <a:lnTo>
                                            <a:pt x="46" y="138"/>
                                          </a:lnTo>
                                          <a:lnTo>
                                            <a:pt x="44" y="175"/>
                                          </a:lnTo>
                                          <a:lnTo>
                                            <a:pt x="47" y="198"/>
                                          </a:lnTo>
                                          <a:lnTo>
                                            <a:pt x="48" y="220"/>
                                          </a:lnTo>
                                          <a:lnTo>
                                            <a:pt x="46" y="239"/>
                                          </a:lnTo>
                                          <a:lnTo>
                                            <a:pt x="47" y="249"/>
                                          </a:lnTo>
                                          <a:lnTo>
                                            <a:pt x="58" y="278"/>
                                          </a:lnTo>
                                          <a:lnTo>
                                            <a:pt x="68" y="278"/>
                                          </a:lnTo>
                                          <a:lnTo>
                                            <a:pt x="73" y="278"/>
                                          </a:lnTo>
                                          <a:lnTo>
                                            <a:pt x="79" y="272"/>
                                          </a:lnTo>
                                          <a:lnTo>
                                            <a:pt x="64" y="239"/>
                                          </a:lnTo>
                                          <a:lnTo>
                                            <a:pt x="71" y="169"/>
                                          </a:lnTo>
                                          <a:lnTo>
                                            <a:pt x="74" y="136"/>
                                          </a:lnTo>
                                          <a:lnTo>
                                            <a:pt x="88" y="0"/>
                                          </a:lnTo>
                                          <a:lnTo>
                                            <a:pt x="12" y="4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34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g:grpSp>
                                  <wpg:cNvPr id="200" name="Group 200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0854" y="4191173"/>
                                      <a:ext cx="66" cy="159"/>
                                      <a:chOff x="6400854" y="4191173"/>
                                      <a:chExt cx="66" cy="159"/>
                                    </a:xfrm>
                                  </wpg:grpSpPr>
                                  <wps:wsp>
                                    <wps:cNvPr id="210" name="Freeform 1285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0869" y="4191173"/>
                                        <a:ext cx="35" cy="19"/>
                                      </a:xfrm>
                                      <a:custGeom>
                                        <a:avLst/>
                                        <a:gdLst>
                                          <a:gd name="T0" fmla="*/ 0 w 35"/>
                                          <a:gd name="T1" fmla="*/ 2 h 19"/>
                                          <a:gd name="T2" fmla="*/ 7 w 35"/>
                                          <a:gd name="T3" fmla="*/ 18 h 19"/>
                                          <a:gd name="T4" fmla="*/ 17 w 35"/>
                                          <a:gd name="T5" fmla="*/ 0 h 19"/>
                                          <a:gd name="T6" fmla="*/ 27 w 35"/>
                                          <a:gd name="T7" fmla="*/ 18 h 19"/>
                                          <a:gd name="T8" fmla="*/ 34 w 35"/>
                                          <a:gd name="T9" fmla="*/ 2 h 19"/>
                                          <a:gd name="T10" fmla="*/ 0 60000 65536"/>
                                          <a:gd name="T11" fmla="*/ 0 60000 65536"/>
                                          <a:gd name="T12" fmla="*/ 0 60000 65536"/>
                                          <a:gd name="T13" fmla="*/ 0 60000 65536"/>
                                          <a:gd name="T14" fmla="*/ 0 60000 65536"/>
                                          <a:gd name="T15" fmla="*/ 0 w 35"/>
                                          <a:gd name="T16" fmla="*/ 0 h 19"/>
                                          <a:gd name="T17" fmla="*/ 35 w 35"/>
                                          <a:gd name="T18" fmla="*/ 19 h 19"/>
                                        </a:gdLst>
                                        <a:ahLst/>
                                        <a:cxnLst>
                                          <a:cxn ang="T10">
                                            <a:pos x="T0" y="T1"/>
                                          </a:cxn>
                                          <a:cxn ang="T11">
                                            <a:pos x="T2" y="T3"/>
                                          </a:cxn>
                                          <a:cxn ang="T12">
                                            <a:pos x="T4" y="T5"/>
                                          </a:cxn>
                                          <a:cxn ang="T13">
                                            <a:pos x="T6" y="T7"/>
                                          </a:cxn>
                                          <a:cxn ang="T14">
                                            <a:pos x="T8" y="T9"/>
                                          </a:cxn>
                                        </a:cxnLst>
                                        <a:rect l="T15" t="T16" r="T17" b="T18"/>
                                        <a:pathLst>
                                          <a:path w="35" h="19">
                                            <a:moveTo>
                                              <a:pt x="0" y="2"/>
                                            </a:moveTo>
                                            <a:lnTo>
                                              <a:pt x="7" y="18"/>
                                            </a:lnTo>
                                            <a:lnTo>
                                              <a:pt x="17" y="0"/>
                                            </a:lnTo>
                                            <a:lnTo>
                                              <a:pt x="27" y="18"/>
                                            </a:lnTo>
                                            <a:lnTo>
                                              <a:pt x="34" y="2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12700" cap="rnd">
                                        <a:solidFill>
                                          <a:srgbClr val="3F7FFF"/>
                                        </a:solidFill>
                                        <a:round/>
                                        <a:headEnd type="none" w="sm" len="sm"/>
                                        <a:tailEnd type="none" w="sm" len="sm"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211" name="Freeform 1286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0887" y="4191177"/>
                                        <a:ext cx="9" cy="147"/>
                                      </a:xfrm>
                                      <a:custGeom>
                                        <a:avLst/>
                                        <a:gdLst>
                                          <a:gd name="T0" fmla="*/ 0 w 9"/>
                                          <a:gd name="T1" fmla="*/ 0 h 147"/>
                                          <a:gd name="T2" fmla="*/ 8 w 9"/>
                                          <a:gd name="T3" fmla="*/ 60 h 147"/>
                                          <a:gd name="T4" fmla="*/ 8 w 9"/>
                                          <a:gd name="T5" fmla="*/ 146 h 147"/>
                                          <a:gd name="T6" fmla="*/ 0 60000 65536"/>
                                          <a:gd name="T7" fmla="*/ 0 60000 65536"/>
                                          <a:gd name="T8" fmla="*/ 0 60000 65536"/>
                                          <a:gd name="T9" fmla="*/ 0 w 9"/>
                                          <a:gd name="T10" fmla="*/ 0 h 147"/>
                                          <a:gd name="T11" fmla="*/ 9 w 9"/>
                                          <a:gd name="T12" fmla="*/ 147 h 147"/>
                                        </a:gdLst>
                                        <a:ahLst/>
                                        <a:cxnLst>
                                          <a:cxn ang="T6">
                                            <a:pos x="T0" y="T1"/>
                                          </a:cxn>
                                          <a:cxn ang="T7">
                                            <a:pos x="T2" y="T3"/>
                                          </a:cxn>
                                          <a:cxn ang="T8">
                                            <a:pos x="T4" y="T5"/>
                                          </a:cxn>
                                        </a:cxnLst>
                                        <a:rect l="T9" t="T10" r="T11" b="T12"/>
                                        <a:pathLst>
                                          <a:path w="9" h="147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8" y="60"/>
                                            </a:lnTo>
                                            <a:lnTo>
                                              <a:pt x="8" y="146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12700" cap="rnd">
                                        <a:solidFill>
                                          <a:srgbClr val="3F7FFF"/>
                                        </a:solidFill>
                                        <a:round/>
                                        <a:headEnd type="none" w="sm" len="sm"/>
                                        <a:tailEnd type="none" w="sm" len="sm"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212" name="Freeform 1287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0854" y="4191323"/>
                                        <a:ext cx="66" cy="9"/>
                                      </a:xfrm>
                                      <a:custGeom>
                                        <a:avLst/>
                                        <a:gdLst>
                                          <a:gd name="T0" fmla="*/ 0 w 66"/>
                                          <a:gd name="T1" fmla="*/ 8 h 9"/>
                                          <a:gd name="T2" fmla="*/ 36 w 66"/>
                                          <a:gd name="T3" fmla="*/ 0 h 9"/>
                                          <a:gd name="T4" fmla="*/ 65 w 66"/>
                                          <a:gd name="T5" fmla="*/ 3 h 9"/>
                                          <a:gd name="T6" fmla="*/ 0 60000 65536"/>
                                          <a:gd name="T7" fmla="*/ 0 60000 65536"/>
                                          <a:gd name="T8" fmla="*/ 0 60000 65536"/>
                                          <a:gd name="T9" fmla="*/ 0 w 66"/>
                                          <a:gd name="T10" fmla="*/ 0 h 9"/>
                                          <a:gd name="T11" fmla="*/ 66 w 66"/>
                                          <a:gd name="T12" fmla="*/ 9 h 9"/>
                                        </a:gdLst>
                                        <a:ahLst/>
                                        <a:cxnLst>
                                          <a:cxn ang="T6">
                                            <a:pos x="T0" y="T1"/>
                                          </a:cxn>
                                          <a:cxn ang="T7">
                                            <a:pos x="T2" y="T3"/>
                                          </a:cxn>
                                          <a:cxn ang="T8">
                                            <a:pos x="T4" y="T5"/>
                                          </a:cxn>
                                        </a:cxnLst>
                                        <a:rect l="T9" t="T10" r="T11" b="T12"/>
                                        <a:pathLst>
                                          <a:path w="66" h="9">
                                            <a:moveTo>
                                              <a:pt x="0" y="8"/>
                                            </a:moveTo>
                                            <a:lnTo>
                                              <a:pt x="36" y="0"/>
                                            </a:lnTo>
                                            <a:lnTo>
                                              <a:pt x="65" y="3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12700" cap="rnd">
                                        <a:solidFill>
                                          <a:srgbClr val="3F7FFF"/>
                                        </a:solidFill>
                                        <a:round/>
                                        <a:headEnd type="none" w="sm" len="sm"/>
                                        <a:tailEnd type="none" w="sm" len="sm"/>
                                      </a:ln>
                                    </wps:spPr>
                                    <wps:bodyPr/>
                                  </wps:wsp>
                                </wpg:grpSp>
                                <wpg:grpSp>
                                  <wpg:cNvPr id="201" name="Group 201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0836" y="4191701"/>
                                      <a:ext cx="90" cy="61"/>
                                      <a:chOff x="6400836" y="4191701"/>
                                      <a:chExt cx="90" cy="61"/>
                                    </a:xfrm>
                                  </wpg:grpSpPr>
                                  <wps:wsp>
                                    <wps:cNvPr id="208" name="Freeform 1289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0836" y="4191706"/>
                                        <a:ext cx="36" cy="56"/>
                                      </a:xfrm>
                                      <a:custGeom>
                                        <a:avLst/>
                                        <a:gdLst>
                                          <a:gd name="T0" fmla="*/ 6 w 36"/>
                                          <a:gd name="T1" fmla="*/ 27 h 56"/>
                                          <a:gd name="T2" fmla="*/ 1 w 36"/>
                                          <a:gd name="T3" fmla="*/ 35 h 56"/>
                                          <a:gd name="T4" fmla="*/ 0 w 36"/>
                                          <a:gd name="T5" fmla="*/ 42 h 56"/>
                                          <a:gd name="T6" fmla="*/ 0 w 36"/>
                                          <a:gd name="T7" fmla="*/ 47 h 56"/>
                                          <a:gd name="T8" fmla="*/ 1 w 36"/>
                                          <a:gd name="T9" fmla="*/ 50 h 56"/>
                                          <a:gd name="T10" fmla="*/ 3 w 36"/>
                                          <a:gd name="T11" fmla="*/ 53 h 56"/>
                                          <a:gd name="T12" fmla="*/ 8 w 36"/>
                                          <a:gd name="T13" fmla="*/ 55 h 56"/>
                                          <a:gd name="T14" fmla="*/ 14 w 36"/>
                                          <a:gd name="T15" fmla="*/ 54 h 56"/>
                                          <a:gd name="T16" fmla="*/ 20 w 36"/>
                                          <a:gd name="T17" fmla="*/ 52 h 56"/>
                                          <a:gd name="T18" fmla="*/ 24 w 36"/>
                                          <a:gd name="T19" fmla="*/ 46 h 56"/>
                                          <a:gd name="T20" fmla="*/ 28 w 36"/>
                                          <a:gd name="T21" fmla="*/ 39 h 56"/>
                                          <a:gd name="T22" fmla="*/ 31 w 36"/>
                                          <a:gd name="T23" fmla="*/ 24 h 56"/>
                                          <a:gd name="T24" fmla="*/ 35 w 36"/>
                                          <a:gd name="T25" fmla="*/ 9 h 56"/>
                                          <a:gd name="T26" fmla="*/ 34 w 36"/>
                                          <a:gd name="T27" fmla="*/ 0 h 56"/>
                                          <a:gd name="T28" fmla="*/ 27 w 36"/>
                                          <a:gd name="T29" fmla="*/ 21 h 56"/>
                                          <a:gd name="T30" fmla="*/ 21 w 36"/>
                                          <a:gd name="T31" fmla="*/ 34 h 56"/>
                                          <a:gd name="T32" fmla="*/ 12 w 36"/>
                                          <a:gd name="T33" fmla="*/ 34 h 56"/>
                                          <a:gd name="T34" fmla="*/ 5 w 36"/>
                                          <a:gd name="T35" fmla="*/ 33 h 56"/>
                                          <a:gd name="T36" fmla="*/ 6 w 36"/>
                                          <a:gd name="T37" fmla="*/ 27 h 56"/>
                                          <a:gd name="T38" fmla="*/ 0 60000 65536"/>
                                          <a:gd name="T39" fmla="*/ 0 60000 65536"/>
                                          <a:gd name="T40" fmla="*/ 0 60000 65536"/>
                                          <a:gd name="T41" fmla="*/ 0 60000 65536"/>
                                          <a:gd name="T42" fmla="*/ 0 60000 65536"/>
                                          <a:gd name="T43" fmla="*/ 0 60000 65536"/>
                                          <a:gd name="T44" fmla="*/ 0 60000 65536"/>
                                          <a:gd name="T45" fmla="*/ 0 60000 65536"/>
                                          <a:gd name="T46" fmla="*/ 0 60000 65536"/>
                                          <a:gd name="T47" fmla="*/ 0 60000 65536"/>
                                          <a:gd name="T48" fmla="*/ 0 60000 65536"/>
                                          <a:gd name="T49" fmla="*/ 0 60000 65536"/>
                                          <a:gd name="T50" fmla="*/ 0 60000 65536"/>
                                          <a:gd name="T51" fmla="*/ 0 60000 65536"/>
                                          <a:gd name="T52" fmla="*/ 0 60000 65536"/>
                                          <a:gd name="T53" fmla="*/ 0 60000 65536"/>
                                          <a:gd name="T54" fmla="*/ 0 60000 65536"/>
                                          <a:gd name="T55" fmla="*/ 0 60000 65536"/>
                                          <a:gd name="T56" fmla="*/ 0 60000 65536"/>
                                          <a:gd name="T57" fmla="*/ 0 w 36"/>
                                          <a:gd name="T58" fmla="*/ 0 h 56"/>
                                          <a:gd name="T59" fmla="*/ 36 w 36"/>
                                          <a:gd name="T60" fmla="*/ 56 h 56"/>
                                        </a:gdLst>
                                        <a:ahLst/>
                                        <a:cxnLst>
                                          <a:cxn ang="T38">
                                            <a:pos x="T0" y="T1"/>
                                          </a:cxn>
                                          <a:cxn ang="T39">
                                            <a:pos x="T2" y="T3"/>
                                          </a:cxn>
                                          <a:cxn ang="T40">
                                            <a:pos x="T4" y="T5"/>
                                          </a:cxn>
                                          <a:cxn ang="T41">
                                            <a:pos x="T6" y="T7"/>
                                          </a:cxn>
                                          <a:cxn ang="T42">
                                            <a:pos x="T8" y="T9"/>
                                          </a:cxn>
                                          <a:cxn ang="T43">
                                            <a:pos x="T10" y="T11"/>
                                          </a:cxn>
                                          <a:cxn ang="T44">
                                            <a:pos x="T12" y="T13"/>
                                          </a:cxn>
                                          <a:cxn ang="T45">
                                            <a:pos x="T14" y="T15"/>
                                          </a:cxn>
                                          <a:cxn ang="T46">
                                            <a:pos x="T16" y="T17"/>
                                          </a:cxn>
                                          <a:cxn ang="T47">
                                            <a:pos x="T18" y="T19"/>
                                          </a:cxn>
                                          <a:cxn ang="T48">
                                            <a:pos x="T20" y="T21"/>
                                          </a:cxn>
                                          <a:cxn ang="T49">
                                            <a:pos x="T22" y="T23"/>
                                          </a:cxn>
                                          <a:cxn ang="T50">
                                            <a:pos x="T24" y="T25"/>
                                          </a:cxn>
                                          <a:cxn ang="T51">
                                            <a:pos x="T26" y="T27"/>
                                          </a:cxn>
                                          <a:cxn ang="T52">
                                            <a:pos x="T28" y="T29"/>
                                          </a:cxn>
                                          <a:cxn ang="T53">
                                            <a:pos x="T30" y="T31"/>
                                          </a:cxn>
                                          <a:cxn ang="T54">
                                            <a:pos x="T32" y="T33"/>
                                          </a:cxn>
                                          <a:cxn ang="T55">
                                            <a:pos x="T34" y="T35"/>
                                          </a:cxn>
                                          <a:cxn ang="T56">
                                            <a:pos x="T36" y="T37"/>
                                          </a:cxn>
                                        </a:cxnLst>
                                        <a:rect l="T57" t="T58" r="T59" b="T60"/>
                                        <a:pathLst>
                                          <a:path w="36" h="56">
                                            <a:moveTo>
                                              <a:pt x="6" y="27"/>
                                            </a:moveTo>
                                            <a:lnTo>
                                              <a:pt x="1" y="35"/>
                                            </a:lnTo>
                                            <a:lnTo>
                                              <a:pt x="0" y="42"/>
                                            </a:lnTo>
                                            <a:lnTo>
                                              <a:pt x="0" y="47"/>
                                            </a:lnTo>
                                            <a:lnTo>
                                              <a:pt x="1" y="50"/>
                                            </a:lnTo>
                                            <a:lnTo>
                                              <a:pt x="3" y="53"/>
                                            </a:lnTo>
                                            <a:lnTo>
                                              <a:pt x="8" y="55"/>
                                            </a:lnTo>
                                            <a:lnTo>
                                              <a:pt x="14" y="54"/>
                                            </a:lnTo>
                                            <a:lnTo>
                                              <a:pt x="20" y="52"/>
                                            </a:lnTo>
                                            <a:lnTo>
                                              <a:pt x="24" y="46"/>
                                            </a:lnTo>
                                            <a:lnTo>
                                              <a:pt x="28" y="39"/>
                                            </a:lnTo>
                                            <a:lnTo>
                                              <a:pt x="31" y="24"/>
                                            </a:lnTo>
                                            <a:lnTo>
                                              <a:pt x="35" y="9"/>
                                            </a:lnTo>
                                            <a:lnTo>
                                              <a:pt x="34" y="0"/>
                                            </a:lnTo>
                                            <a:lnTo>
                                              <a:pt x="27" y="21"/>
                                            </a:lnTo>
                                            <a:lnTo>
                                              <a:pt x="21" y="34"/>
                                            </a:lnTo>
                                            <a:lnTo>
                                              <a:pt x="12" y="34"/>
                                            </a:lnTo>
                                            <a:lnTo>
                                              <a:pt x="5" y="33"/>
                                            </a:lnTo>
                                            <a:lnTo>
                                              <a:pt x="6" y="27"/>
                                            </a:lnTo>
                                          </a:path>
                                        </a:pathLst>
                                      </a:custGeom>
                                      <a:solidFill>
                                        <a:srgbClr val="000000"/>
                                      </a:solid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209" name="Freeform 1290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0886" y="4191701"/>
                                        <a:ext cx="40" cy="61"/>
                                      </a:xfrm>
                                      <a:custGeom>
                                        <a:avLst/>
                                        <a:gdLst>
                                          <a:gd name="T0" fmla="*/ 0 w 40"/>
                                          <a:gd name="T1" fmla="*/ 0 h 61"/>
                                          <a:gd name="T2" fmla="*/ 0 w 40"/>
                                          <a:gd name="T3" fmla="*/ 6 h 61"/>
                                          <a:gd name="T4" fmla="*/ 5 w 40"/>
                                          <a:gd name="T5" fmla="*/ 21 h 61"/>
                                          <a:gd name="T6" fmla="*/ 8 w 40"/>
                                          <a:gd name="T7" fmla="*/ 33 h 61"/>
                                          <a:gd name="T8" fmla="*/ 12 w 40"/>
                                          <a:gd name="T9" fmla="*/ 45 h 61"/>
                                          <a:gd name="T10" fmla="*/ 16 w 40"/>
                                          <a:gd name="T11" fmla="*/ 52 h 61"/>
                                          <a:gd name="T12" fmla="*/ 20 w 40"/>
                                          <a:gd name="T13" fmla="*/ 57 h 61"/>
                                          <a:gd name="T14" fmla="*/ 25 w 40"/>
                                          <a:gd name="T15" fmla="*/ 59 h 61"/>
                                          <a:gd name="T16" fmla="*/ 31 w 40"/>
                                          <a:gd name="T17" fmla="*/ 60 h 61"/>
                                          <a:gd name="T18" fmla="*/ 34 w 40"/>
                                          <a:gd name="T19" fmla="*/ 58 h 61"/>
                                          <a:gd name="T20" fmla="*/ 37 w 40"/>
                                          <a:gd name="T21" fmla="*/ 56 h 61"/>
                                          <a:gd name="T22" fmla="*/ 39 w 40"/>
                                          <a:gd name="T23" fmla="*/ 50 h 61"/>
                                          <a:gd name="T24" fmla="*/ 38 w 40"/>
                                          <a:gd name="T25" fmla="*/ 42 h 61"/>
                                          <a:gd name="T26" fmla="*/ 34 w 40"/>
                                          <a:gd name="T27" fmla="*/ 33 h 61"/>
                                          <a:gd name="T28" fmla="*/ 32 w 40"/>
                                          <a:gd name="T29" fmla="*/ 28 h 61"/>
                                          <a:gd name="T30" fmla="*/ 31 w 40"/>
                                          <a:gd name="T31" fmla="*/ 32 h 61"/>
                                          <a:gd name="T32" fmla="*/ 29 w 40"/>
                                          <a:gd name="T33" fmla="*/ 34 h 61"/>
                                          <a:gd name="T34" fmla="*/ 24 w 40"/>
                                          <a:gd name="T35" fmla="*/ 36 h 61"/>
                                          <a:gd name="T36" fmla="*/ 21 w 40"/>
                                          <a:gd name="T37" fmla="*/ 36 h 61"/>
                                          <a:gd name="T38" fmla="*/ 13 w 40"/>
                                          <a:gd name="T39" fmla="*/ 35 h 61"/>
                                          <a:gd name="T40" fmla="*/ 5 w 40"/>
                                          <a:gd name="T41" fmla="*/ 12 h 61"/>
                                          <a:gd name="T42" fmla="*/ 0 w 40"/>
                                          <a:gd name="T43" fmla="*/ 0 h 61"/>
                                          <a:gd name="T44" fmla="*/ 0 60000 65536"/>
                                          <a:gd name="T45" fmla="*/ 0 60000 65536"/>
                                          <a:gd name="T46" fmla="*/ 0 60000 65536"/>
                                          <a:gd name="T47" fmla="*/ 0 60000 65536"/>
                                          <a:gd name="T48" fmla="*/ 0 60000 65536"/>
                                          <a:gd name="T49" fmla="*/ 0 60000 65536"/>
                                          <a:gd name="T50" fmla="*/ 0 60000 65536"/>
                                          <a:gd name="T51" fmla="*/ 0 60000 65536"/>
                                          <a:gd name="T52" fmla="*/ 0 60000 65536"/>
                                          <a:gd name="T53" fmla="*/ 0 60000 65536"/>
                                          <a:gd name="T54" fmla="*/ 0 60000 65536"/>
                                          <a:gd name="T55" fmla="*/ 0 60000 65536"/>
                                          <a:gd name="T56" fmla="*/ 0 60000 65536"/>
                                          <a:gd name="T57" fmla="*/ 0 60000 65536"/>
                                          <a:gd name="T58" fmla="*/ 0 60000 65536"/>
                                          <a:gd name="T59" fmla="*/ 0 60000 65536"/>
                                          <a:gd name="T60" fmla="*/ 0 60000 65536"/>
                                          <a:gd name="T61" fmla="*/ 0 60000 65536"/>
                                          <a:gd name="T62" fmla="*/ 0 60000 65536"/>
                                          <a:gd name="T63" fmla="*/ 0 60000 65536"/>
                                          <a:gd name="T64" fmla="*/ 0 60000 65536"/>
                                          <a:gd name="T65" fmla="*/ 0 60000 65536"/>
                                          <a:gd name="T66" fmla="*/ 0 w 40"/>
                                          <a:gd name="T67" fmla="*/ 0 h 61"/>
                                          <a:gd name="T68" fmla="*/ 40 w 40"/>
                                          <a:gd name="T69" fmla="*/ 61 h 61"/>
                                        </a:gdLst>
                                        <a:ahLst/>
                                        <a:cxnLst>
                                          <a:cxn ang="T44">
                                            <a:pos x="T0" y="T1"/>
                                          </a:cxn>
                                          <a:cxn ang="T45">
                                            <a:pos x="T2" y="T3"/>
                                          </a:cxn>
                                          <a:cxn ang="T46">
                                            <a:pos x="T4" y="T5"/>
                                          </a:cxn>
                                          <a:cxn ang="T47">
                                            <a:pos x="T6" y="T7"/>
                                          </a:cxn>
                                          <a:cxn ang="T48">
                                            <a:pos x="T8" y="T9"/>
                                          </a:cxn>
                                          <a:cxn ang="T49">
                                            <a:pos x="T10" y="T11"/>
                                          </a:cxn>
                                          <a:cxn ang="T50">
                                            <a:pos x="T12" y="T13"/>
                                          </a:cxn>
                                          <a:cxn ang="T51">
                                            <a:pos x="T14" y="T15"/>
                                          </a:cxn>
                                          <a:cxn ang="T52">
                                            <a:pos x="T16" y="T17"/>
                                          </a:cxn>
                                          <a:cxn ang="T53">
                                            <a:pos x="T18" y="T19"/>
                                          </a:cxn>
                                          <a:cxn ang="T54">
                                            <a:pos x="T20" y="T21"/>
                                          </a:cxn>
                                          <a:cxn ang="T55">
                                            <a:pos x="T22" y="T23"/>
                                          </a:cxn>
                                          <a:cxn ang="T56">
                                            <a:pos x="T24" y="T25"/>
                                          </a:cxn>
                                          <a:cxn ang="T57">
                                            <a:pos x="T26" y="T27"/>
                                          </a:cxn>
                                          <a:cxn ang="T58">
                                            <a:pos x="T28" y="T29"/>
                                          </a:cxn>
                                          <a:cxn ang="T59">
                                            <a:pos x="T30" y="T31"/>
                                          </a:cxn>
                                          <a:cxn ang="T60">
                                            <a:pos x="T32" y="T33"/>
                                          </a:cxn>
                                          <a:cxn ang="T61">
                                            <a:pos x="T34" y="T35"/>
                                          </a:cxn>
                                          <a:cxn ang="T62">
                                            <a:pos x="T36" y="T37"/>
                                          </a:cxn>
                                          <a:cxn ang="T63">
                                            <a:pos x="T38" y="T39"/>
                                          </a:cxn>
                                          <a:cxn ang="T64">
                                            <a:pos x="T40" y="T41"/>
                                          </a:cxn>
                                          <a:cxn ang="T65">
                                            <a:pos x="T42" y="T43"/>
                                          </a:cxn>
                                        </a:cxnLst>
                                        <a:rect l="T66" t="T67" r="T68" b="T69"/>
                                        <a:pathLst>
                                          <a:path w="40" h="61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0" y="6"/>
                                            </a:lnTo>
                                            <a:lnTo>
                                              <a:pt x="5" y="21"/>
                                            </a:lnTo>
                                            <a:lnTo>
                                              <a:pt x="8" y="33"/>
                                            </a:lnTo>
                                            <a:lnTo>
                                              <a:pt x="12" y="45"/>
                                            </a:lnTo>
                                            <a:lnTo>
                                              <a:pt x="16" y="52"/>
                                            </a:lnTo>
                                            <a:lnTo>
                                              <a:pt x="20" y="57"/>
                                            </a:lnTo>
                                            <a:lnTo>
                                              <a:pt x="25" y="59"/>
                                            </a:lnTo>
                                            <a:lnTo>
                                              <a:pt x="31" y="60"/>
                                            </a:lnTo>
                                            <a:lnTo>
                                              <a:pt x="34" y="58"/>
                                            </a:lnTo>
                                            <a:lnTo>
                                              <a:pt x="37" y="56"/>
                                            </a:lnTo>
                                            <a:lnTo>
                                              <a:pt x="39" y="50"/>
                                            </a:lnTo>
                                            <a:lnTo>
                                              <a:pt x="38" y="42"/>
                                            </a:lnTo>
                                            <a:lnTo>
                                              <a:pt x="34" y="33"/>
                                            </a:lnTo>
                                            <a:lnTo>
                                              <a:pt x="32" y="28"/>
                                            </a:lnTo>
                                            <a:lnTo>
                                              <a:pt x="31" y="32"/>
                                            </a:lnTo>
                                            <a:lnTo>
                                              <a:pt x="29" y="34"/>
                                            </a:lnTo>
                                            <a:lnTo>
                                              <a:pt x="24" y="36"/>
                                            </a:lnTo>
                                            <a:lnTo>
                                              <a:pt x="21" y="36"/>
                                            </a:lnTo>
                                            <a:lnTo>
                                              <a:pt x="13" y="35"/>
                                            </a:lnTo>
                                            <a:lnTo>
                                              <a:pt x="5" y="12"/>
                                            </a:lnTo>
                                            <a:lnTo>
                                              <a:pt x="0" y="0"/>
                                            </a:lnTo>
                                          </a:path>
                                        </a:pathLst>
                                      </a:custGeom>
                                      <a:solidFill>
                                        <a:srgbClr val="000000"/>
                                      </a:solid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</wpg:grpSp>
                                <wpg:grpSp>
                                  <wpg:cNvPr id="202" name="Group 202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0847" y="4191073"/>
                                      <a:ext cx="84" cy="101"/>
                                      <a:chOff x="6400847" y="4191073"/>
                                      <a:chExt cx="84" cy="101"/>
                                    </a:xfrm>
                                  </wpg:grpSpPr>
                                  <wps:wsp>
                                    <wps:cNvPr id="203" name="Freeform 1292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0857" y="4191080"/>
                                        <a:ext cx="62" cy="94"/>
                                      </a:xfrm>
                                      <a:custGeom>
                                        <a:avLst/>
                                        <a:gdLst>
                                          <a:gd name="T0" fmla="*/ 15 w 62"/>
                                          <a:gd name="T1" fmla="*/ 92 h 94"/>
                                          <a:gd name="T2" fmla="*/ 15 w 62"/>
                                          <a:gd name="T3" fmla="*/ 78 h 94"/>
                                          <a:gd name="T4" fmla="*/ 10 w 62"/>
                                          <a:gd name="T5" fmla="*/ 68 h 94"/>
                                          <a:gd name="T6" fmla="*/ 5 w 62"/>
                                          <a:gd name="T7" fmla="*/ 60 h 94"/>
                                          <a:gd name="T8" fmla="*/ 3 w 62"/>
                                          <a:gd name="T9" fmla="*/ 48 h 94"/>
                                          <a:gd name="T10" fmla="*/ 1 w 62"/>
                                          <a:gd name="T11" fmla="*/ 43 h 94"/>
                                          <a:gd name="T12" fmla="*/ 0 w 62"/>
                                          <a:gd name="T13" fmla="*/ 29 h 94"/>
                                          <a:gd name="T14" fmla="*/ 5 w 62"/>
                                          <a:gd name="T15" fmla="*/ 13 h 94"/>
                                          <a:gd name="T16" fmla="*/ 15 w 62"/>
                                          <a:gd name="T17" fmla="*/ 4 h 94"/>
                                          <a:gd name="T18" fmla="*/ 25 w 62"/>
                                          <a:gd name="T19" fmla="*/ 0 h 94"/>
                                          <a:gd name="T20" fmla="*/ 38 w 62"/>
                                          <a:gd name="T21" fmla="*/ 0 h 94"/>
                                          <a:gd name="T22" fmla="*/ 49 w 62"/>
                                          <a:gd name="T23" fmla="*/ 4 h 94"/>
                                          <a:gd name="T24" fmla="*/ 57 w 62"/>
                                          <a:gd name="T25" fmla="*/ 12 h 94"/>
                                          <a:gd name="T26" fmla="*/ 61 w 62"/>
                                          <a:gd name="T27" fmla="*/ 23 h 94"/>
                                          <a:gd name="T28" fmla="*/ 61 w 62"/>
                                          <a:gd name="T29" fmla="*/ 35 h 94"/>
                                          <a:gd name="T30" fmla="*/ 59 w 62"/>
                                          <a:gd name="T31" fmla="*/ 47 h 94"/>
                                          <a:gd name="T32" fmla="*/ 53 w 62"/>
                                          <a:gd name="T33" fmla="*/ 61 h 94"/>
                                          <a:gd name="T34" fmla="*/ 51 w 62"/>
                                          <a:gd name="T35" fmla="*/ 66 h 94"/>
                                          <a:gd name="T36" fmla="*/ 48 w 62"/>
                                          <a:gd name="T37" fmla="*/ 72 h 94"/>
                                          <a:gd name="T38" fmla="*/ 47 w 62"/>
                                          <a:gd name="T39" fmla="*/ 79 h 94"/>
                                          <a:gd name="T40" fmla="*/ 45 w 62"/>
                                          <a:gd name="T41" fmla="*/ 93 h 94"/>
                                          <a:gd name="T42" fmla="*/ 15 w 62"/>
                                          <a:gd name="T43" fmla="*/ 92 h 94"/>
                                          <a:gd name="T44" fmla="*/ 0 60000 65536"/>
                                          <a:gd name="T45" fmla="*/ 0 60000 65536"/>
                                          <a:gd name="T46" fmla="*/ 0 60000 65536"/>
                                          <a:gd name="T47" fmla="*/ 0 60000 65536"/>
                                          <a:gd name="T48" fmla="*/ 0 60000 65536"/>
                                          <a:gd name="T49" fmla="*/ 0 60000 65536"/>
                                          <a:gd name="T50" fmla="*/ 0 60000 65536"/>
                                          <a:gd name="T51" fmla="*/ 0 60000 65536"/>
                                          <a:gd name="T52" fmla="*/ 0 60000 65536"/>
                                          <a:gd name="T53" fmla="*/ 0 60000 65536"/>
                                          <a:gd name="T54" fmla="*/ 0 60000 65536"/>
                                          <a:gd name="T55" fmla="*/ 0 60000 65536"/>
                                          <a:gd name="T56" fmla="*/ 0 60000 65536"/>
                                          <a:gd name="T57" fmla="*/ 0 60000 65536"/>
                                          <a:gd name="T58" fmla="*/ 0 60000 65536"/>
                                          <a:gd name="T59" fmla="*/ 0 60000 65536"/>
                                          <a:gd name="T60" fmla="*/ 0 60000 65536"/>
                                          <a:gd name="T61" fmla="*/ 0 60000 65536"/>
                                          <a:gd name="T62" fmla="*/ 0 60000 65536"/>
                                          <a:gd name="T63" fmla="*/ 0 60000 65536"/>
                                          <a:gd name="T64" fmla="*/ 0 60000 65536"/>
                                          <a:gd name="T65" fmla="*/ 0 60000 65536"/>
                                          <a:gd name="T66" fmla="*/ 0 w 62"/>
                                          <a:gd name="T67" fmla="*/ 0 h 94"/>
                                          <a:gd name="T68" fmla="*/ 62 w 62"/>
                                          <a:gd name="T69" fmla="*/ 94 h 94"/>
                                        </a:gdLst>
                                        <a:ahLst/>
                                        <a:cxnLst>
                                          <a:cxn ang="T44">
                                            <a:pos x="T0" y="T1"/>
                                          </a:cxn>
                                          <a:cxn ang="T45">
                                            <a:pos x="T2" y="T3"/>
                                          </a:cxn>
                                          <a:cxn ang="T46">
                                            <a:pos x="T4" y="T5"/>
                                          </a:cxn>
                                          <a:cxn ang="T47">
                                            <a:pos x="T6" y="T7"/>
                                          </a:cxn>
                                          <a:cxn ang="T48">
                                            <a:pos x="T8" y="T9"/>
                                          </a:cxn>
                                          <a:cxn ang="T49">
                                            <a:pos x="T10" y="T11"/>
                                          </a:cxn>
                                          <a:cxn ang="T50">
                                            <a:pos x="T12" y="T13"/>
                                          </a:cxn>
                                          <a:cxn ang="T51">
                                            <a:pos x="T14" y="T15"/>
                                          </a:cxn>
                                          <a:cxn ang="T52">
                                            <a:pos x="T16" y="T17"/>
                                          </a:cxn>
                                          <a:cxn ang="T53">
                                            <a:pos x="T18" y="T19"/>
                                          </a:cxn>
                                          <a:cxn ang="T54">
                                            <a:pos x="T20" y="T21"/>
                                          </a:cxn>
                                          <a:cxn ang="T55">
                                            <a:pos x="T22" y="T23"/>
                                          </a:cxn>
                                          <a:cxn ang="T56">
                                            <a:pos x="T24" y="T25"/>
                                          </a:cxn>
                                          <a:cxn ang="T57">
                                            <a:pos x="T26" y="T27"/>
                                          </a:cxn>
                                          <a:cxn ang="T58">
                                            <a:pos x="T28" y="T29"/>
                                          </a:cxn>
                                          <a:cxn ang="T59">
                                            <a:pos x="T30" y="T31"/>
                                          </a:cxn>
                                          <a:cxn ang="T60">
                                            <a:pos x="T32" y="T33"/>
                                          </a:cxn>
                                          <a:cxn ang="T61">
                                            <a:pos x="T34" y="T35"/>
                                          </a:cxn>
                                          <a:cxn ang="T62">
                                            <a:pos x="T36" y="T37"/>
                                          </a:cxn>
                                          <a:cxn ang="T63">
                                            <a:pos x="T38" y="T39"/>
                                          </a:cxn>
                                          <a:cxn ang="T64">
                                            <a:pos x="T40" y="T41"/>
                                          </a:cxn>
                                          <a:cxn ang="T65">
                                            <a:pos x="T42" y="T43"/>
                                          </a:cxn>
                                        </a:cxnLst>
                                        <a:rect l="T66" t="T67" r="T68" b="T69"/>
                                        <a:pathLst>
                                          <a:path w="62" h="94">
                                            <a:moveTo>
                                              <a:pt x="15" y="92"/>
                                            </a:moveTo>
                                            <a:lnTo>
                                              <a:pt x="15" y="78"/>
                                            </a:lnTo>
                                            <a:lnTo>
                                              <a:pt x="10" y="68"/>
                                            </a:lnTo>
                                            <a:lnTo>
                                              <a:pt x="5" y="60"/>
                                            </a:lnTo>
                                            <a:lnTo>
                                              <a:pt x="3" y="48"/>
                                            </a:lnTo>
                                            <a:lnTo>
                                              <a:pt x="1" y="43"/>
                                            </a:lnTo>
                                            <a:lnTo>
                                              <a:pt x="0" y="29"/>
                                            </a:lnTo>
                                            <a:lnTo>
                                              <a:pt x="5" y="13"/>
                                            </a:lnTo>
                                            <a:lnTo>
                                              <a:pt x="15" y="4"/>
                                            </a:lnTo>
                                            <a:lnTo>
                                              <a:pt x="25" y="0"/>
                                            </a:lnTo>
                                            <a:lnTo>
                                              <a:pt x="38" y="0"/>
                                            </a:lnTo>
                                            <a:lnTo>
                                              <a:pt x="49" y="4"/>
                                            </a:lnTo>
                                            <a:lnTo>
                                              <a:pt x="57" y="12"/>
                                            </a:lnTo>
                                            <a:lnTo>
                                              <a:pt x="61" y="23"/>
                                            </a:lnTo>
                                            <a:lnTo>
                                              <a:pt x="61" y="35"/>
                                            </a:lnTo>
                                            <a:lnTo>
                                              <a:pt x="59" y="47"/>
                                            </a:lnTo>
                                            <a:lnTo>
                                              <a:pt x="53" y="61"/>
                                            </a:lnTo>
                                            <a:lnTo>
                                              <a:pt x="51" y="66"/>
                                            </a:lnTo>
                                            <a:lnTo>
                                              <a:pt x="48" y="72"/>
                                            </a:lnTo>
                                            <a:lnTo>
                                              <a:pt x="47" y="79"/>
                                            </a:lnTo>
                                            <a:lnTo>
                                              <a:pt x="45" y="93"/>
                                            </a:lnTo>
                                            <a:lnTo>
                                              <a:pt x="15" y="92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34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204" name="Freeform 1293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0847" y="4191073"/>
                                        <a:ext cx="84" cy="74"/>
                                      </a:xfrm>
                                      <a:custGeom>
                                        <a:avLst/>
                                        <a:gdLst>
                                          <a:gd name="T0" fmla="*/ 6 w 84"/>
                                          <a:gd name="T1" fmla="*/ 63 h 74"/>
                                          <a:gd name="T2" fmla="*/ 1 w 84"/>
                                          <a:gd name="T3" fmla="*/ 56 h 74"/>
                                          <a:gd name="T4" fmla="*/ 0 w 84"/>
                                          <a:gd name="T5" fmla="*/ 48 h 74"/>
                                          <a:gd name="T6" fmla="*/ 1 w 84"/>
                                          <a:gd name="T7" fmla="*/ 38 h 74"/>
                                          <a:gd name="T8" fmla="*/ 3 w 84"/>
                                          <a:gd name="T9" fmla="*/ 30 h 74"/>
                                          <a:gd name="T10" fmla="*/ 6 w 84"/>
                                          <a:gd name="T11" fmla="*/ 21 h 74"/>
                                          <a:gd name="T12" fmla="*/ 11 w 84"/>
                                          <a:gd name="T13" fmla="*/ 16 h 74"/>
                                          <a:gd name="T14" fmla="*/ 14 w 84"/>
                                          <a:gd name="T15" fmla="*/ 9 h 74"/>
                                          <a:gd name="T16" fmla="*/ 22 w 84"/>
                                          <a:gd name="T17" fmla="*/ 3 h 74"/>
                                          <a:gd name="T18" fmla="*/ 28 w 84"/>
                                          <a:gd name="T19" fmla="*/ 1 h 74"/>
                                          <a:gd name="T20" fmla="*/ 41 w 84"/>
                                          <a:gd name="T21" fmla="*/ 0 h 74"/>
                                          <a:gd name="T22" fmla="*/ 52 w 84"/>
                                          <a:gd name="T23" fmla="*/ 1 h 74"/>
                                          <a:gd name="T24" fmla="*/ 60 w 84"/>
                                          <a:gd name="T25" fmla="*/ 3 h 74"/>
                                          <a:gd name="T26" fmla="*/ 66 w 84"/>
                                          <a:gd name="T27" fmla="*/ 6 h 74"/>
                                          <a:gd name="T28" fmla="*/ 72 w 84"/>
                                          <a:gd name="T29" fmla="*/ 12 h 74"/>
                                          <a:gd name="T30" fmla="*/ 77 w 84"/>
                                          <a:gd name="T31" fmla="*/ 18 h 74"/>
                                          <a:gd name="T32" fmla="*/ 81 w 84"/>
                                          <a:gd name="T33" fmla="*/ 24 h 74"/>
                                          <a:gd name="T34" fmla="*/ 83 w 84"/>
                                          <a:gd name="T35" fmla="*/ 32 h 74"/>
                                          <a:gd name="T36" fmla="*/ 83 w 84"/>
                                          <a:gd name="T37" fmla="*/ 45 h 74"/>
                                          <a:gd name="T38" fmla="*/ 83 w 84"/>
                                          <a:gd name="T39" fmla="*/ 54 h 74"/>
                                          <a:gd name="T40" fmla="*/ 80 w 84"/>
                                          <a:gd name="T41" fmla="*/ 58 h 74"/>
                                          <a:gd name="T42" fmla="*/ 75 w 84"/>
                                          <a:gd name="T43" fmla="*/ 64 h 74"/>
                                          <a:gd name="T44" fmla="*/ 72 w 84"/>
                                          <a:gd name="T45" fmla="*/ 68 h 74"/>
                                          <a:gd name="T46" fmla="*/ 64 w 84"/>
                                          <a:gd name="T47" fmla="*/ 71 h 74"/>
                                          <a:gd name="T48" fmla="*/ 57 w 84"/>
                                          <a:gd name="T49" fmla="*/ 73 h 74"/>
                                          <a:gd name="T50" fmla="*/ 63 w 84"/>
                                          <a:gd name="T51" fmla="*/ 64 h 74"/>
                                          <a:gd name="T52" fmla="*/ 69 w 84"/>
                                          <a:gd name="T53" fmla="*/ 48 h 74"/>
                                          <a:gd name="T54" fmla="*/ 66 w 84"/>
                                          <a:gd name="T55" fmla="*/ 30 h 74"/>
                                          <a:gd name="T56" fmla="*/ 54 w 84"/>
                                          <a:gd name="T57" fmla="*/ 34 h 74"/>
                                          <a:gd name="T58" fmla="*/ 38 w 84"/>
                                          <a:gd name="T59" fmla="*/ 34 h 74"/>
                                          <a:gd name="T60" fmla="*/ 27 w 84"/>
                                          <a:gd name="T61" fmla="*/ 33 h 74"/>
                                          <a:gd name="T62" fmla="*/ 19 w 84"/>
                                          <a:gd name="T63" fmla="*/ 31 h 74"/>
                                          <a:gd name="T64" fmla="*/ 18 w 84"/>
                                          <a:gd name="T65" fmla="*/ 36 h 74"/>
                                          <a:gd name="T66" fmla="*/ 14 w 84"/>
                                          <a:gd name="T67" fmla="*/ 49 h 74"/>
                                          <a:gd name="T68" fmla="*/ 20 w 84"/>
                                          <a:gd name="T69" fmla="*/ 64 h 74"/>
                                          <a:gd name="T70" fmla="*/ 23 w 84"/>
                                          <a:gd name="T71" fmla="*/ 73 h 74"/>
                                          <a:gd name="T72" fmla="*/ 14 w 84"/>
                                          <a:gd name="T73" fmla="*/ 68 h 74"/>
                                          <a:gd name="T74" fmla="*/ 6 w 84"/>
                                          <a:gd name="T75" fmla="*/ 63 h 74"/>
                                          <a:gd name="T76" fmla="*/ 0 60000 65536"/>
                                          <a:gd name="T77" fmla="*/ 0 60000 65536"/>
                                          <a:gd name="T78" fmla="*/ 0 60000 65536"/>
                                          <a:gd name="T79" fmla="*/ 0 60000 65536"/>
                                          <a:gd name="T80" fmla="*/ 0 60000 65536"/>
                                          <a:gd name="T81" fmla="*/ 0 60000 65536"/>
                                          <a:gd name="T82" fmla="*/ 0 60000 65536"/>
                                          <a:gd name="T83" fmla="*/ 0 60000 65536"/>
                                          <a:gd name="T84" fmla="*/ 0 60000 65536"/>
                                          <a:gd name="T85" fmla="*/ 0 60000 65536"/>
                                          <a:gd name="T86" fmla="*/ 0 60000 65536"/>
                                          <a:gd name="T87" fmla="*/ 0 60000 65536"/>
                                          <a:gd name="T88" fmla="*/ 0 60000 65536"/>
                                          <a:gd name="T89" fmla="*/ 0 60000 65536"/>
                                          <a:gd name="T90" fmla="*/ 0 60000 65536"/>
                                          <a:gd name="T91" fmla="*/ 0 60000 65536"/>
                                          <a:gd name="T92" fmla="*/ 0 60000 65536"/>
                                          <a:gd name="T93" fmla="*/ 0 60000 65536"/>
                                          <a:gd name="T94" fmla="*/ 0 60000 65536"/>
                                          <a:gd name="T95" fmla="*/ 0 60000 65536"/>
                                          <a:gd name="T96" fmla="*/ 0 60000 65536"/>
                                          <a:gd name="T97" fmla="*/ 0 60000 65536"/>
                                          <a:gd name="T98" fmla="*/ 0 60000 65536"/>
                                          <a:gd name="T99" fmla="*/ 0 60000 65536"/>
                                          <a:gd name="T100" fmla="*/ 0 60000 65536"/>
                                          <a:gd name="T101" fmla="*/ 0 60000 65536"/>
                                          <a:gd name="T102" fmla="*/ 0 60000 65536"/>
                                          <a:gd name="T103" fmla="*/ 0 60000 65536"/>
                                          <a:gd name="T104" fmla="*/ 0 60000 65536"/>
                                          <a:gd name="T105" fmla="*/ 0 60000 65536"/>
                                          <a:gd name="T106" fmla="*/ 0 60000 65536"/>
                                          <a:gd name="T107" fmla="*/ 0 60000 65536"/>
                                          <a:gd name="T108" fmla="*/ 0 60000 65536"/>
                                          <a:gd name="T109" fmla="*/ 0 60000 65536"/>
                                          <a:gd name="T110" fmla="*/ 0 60000 65536"/>
                                          <a:gd name="T111" fmla="*/ 0 60000 65536"/>
                                          <a:gd name="T112" fmla="*/ 0 60000 65536"/>
                                          <a:gd name="T113" fmla="*/ 0 60000 65536"/>
                                          <a:gd name="T114" fmla="*/ 0 w 84"/>
                                          <a:gd name="T115" fmla="*/ 0 h 74"/>
                                          <a:gd name="T116" fmla="*/ 84 w 84"/>
                                          <a:gd name="T117" fmla="*/ 74 h 74"/>
                                        </a:gdLst>
                                        <a:ahLst/>
                                        <a:cxnLst>
                                          <a:cxn ang="T76">
                                            <a:pos x="T0" y="T1"/>
                                          </a:cxn>
                                          <a:cxn ang="T77">
                                            <a:pos x="T2" y="T3"/>
                                          </a:cxn>
                                          <a:cxn ang="T78">
                                            <a:pos x="T4" y="T5"/>
                                          </a:cxn>
                                          <a:cxn ang="T79">
                                            <a:pos x="T6" y="T7"/>
                                          </a:cxn>
                                          <a:cxn ang="T80">
                                            <a:pos x="T8" y="T9"/>
                                          </a:cxn>
                                          <a:cxn ang="T81">
                                            <a:pos x="T10" y="T11"/>
                                          </a:cxn>
                                          <a:cxn ang="T82">
                                            <a:pos x="T12" y="T13"/>
                                          </a:cxn>
                                          <a:cxn ang="T83">
                                            <a:pos x="T14" y="T15"/>
                                          </a:cxn>
                                          <a:cxn ang="T84">
                                            <a:pos x="T16" y="T17"/>
                                          </a:cxn>
                                          <a:cxn ang="T85">
                                            <a:pos x="T18" y="T19"/>
                                          </a:cxn>
                                          <a:cxn ang="T86">
                                            <a:pos x="T20" y="T21"/>
                                          </a:cxn>
                                          <a:cxn ang="T87">
                                            <a:pos x="T22" y="T23"/>
                                          </a:cxn>
                                          <a:cxn ang="T88">
                                            <a:pos x="T24" y="T25"/>
                                          </a:cxn>
                                          <a:cxn ang="T89">
                                            <a:pos x="T26" y="T27"/>
                                          </a:cxn>
                                          <a:cxn ang="T90">
                                            <a:pos x="T28" y="T29"/>
                                          </a:cxn>
                                          <a:cxn ang="T91">
                                            <a:pos x="T30" y="T31"/>
                                          </a:cxn>
                                          <a:cxn ang="T92">
                                            <a:pos x="T32" y="T33"/>
                                          </a:cxn>
                                          <a:cxn ang="T93">
                                            <a:pos x="T34" y="T35"/>
                                          </a:cxn>
                                          <a:cxn ang="T94">
                                            <a:pos x="T36" y="T37"/>
                                          </a:cxn>
                                          <a:cxn ang="T95">
                                            <a:pos x="T38" y="T39"/>
                                          </a:cxn>
                                          <a:cxn ang="T96">
                                            <a:pos x="T40" y="T41"/>
                                          </a:cxn>
                                          <a:cxn ang="T97">
                                            <a:pos x="T42" y="T43"/>
                                          </a:cxn>
                                          <a:cxn ang="T98">
                                            <a:pos x="T44" y="T45"/>
                                          </a:cxn>
                                          <a:cxn ang="T99">
                                            <a:pos x="T46" y="T47"/>
                                          </a:cxn>
                                          <a:cxn ang="T100">
                                            <a:pos x="T48" y="T49"/>
                                          </a:cxn>
                                          <a:cxn ang="T101">
                                            <a:pos x="T50" y="T51"/>
                                          </a:cxn>
                                          <a:cxn ang="T102">
                                            <a:pos x="T52" y="T53"/>
                                          </a:cxn>
                                          <a:cxn ang="T103">
                                            <a:pos x="T54" y="T55"/>
                                          </a:cxn>
                                          <a:cxn ang="T104">
                                            <a:pos x="T56" y="T57"/>
                                          </a:cxn>
                                          <a:cxn ang="T105">
                                            <a:pos x="T58" y="T59"/>
                                          </a:cxn>
                                          <a:cxn ang="T106">
                                            <a:pos x="T60" y="T61"/>
                                          </a:cxn>
                                          <a:cxn ang="T107">
                                            <a:pos x="T62" y="T63"/>
                                          </a:cxn>
                                          <a:cxn ang="T108">
                                            <a:pos x="T64" y="T65"/>
                                          </a:cxn>
                                          <a:cxn ang="T109">
                                            <a:pos x="T66" y="T67"/>
                                          </a:cxn>
                                          <a:cxn ang="T110">
                                            <a:pos x="T68" y="T69"/>
                                          </a:cxn>
                                          <a:cxn ang="T111">
                                            <a:pos x="T70" y="T71"/>
                                          </a:cxn>
                                          <a:cxn ang="T112">
                                            <a:pos x="T72" y="T73"/>
                                          </a:cxn>
                                          <a:cxn ang="T113">
                                            <a:pos x="T74" y="T75"/>
                                          </a:cxn>
                                        </a:cxnLst>
                                        <a:rect l="T114" t="T115" r="T116" b="T117"/>
                                        <a:pathLst>
                                          <a:path w="84" h="74">
                                            <a:moveTo>
                                              <a:pt x="6" y="63"/>
                                            </a:moveTo>
                                            <a:lnTo>
                                              <a:pt x="1" y="56"/>
                                            </a:lnTo>
                                            <a:lnTo>
                                              <a:pt x="0" y="48"/>
                                            </a:lnTo>
                                            <a:lnTo>
                                              <a:pt x="1" y="38"/>
                                            </a:lnTo>
                                            <a:lnTo>
                                              <a:pt x="3" y="30"/>
                                            </a:lnTo>
                                            <a:lnTo>
                                              <a:pt x="6" y="21"/>
                                            </a:lnTo>
                                            <a:lnTo>
                                              <a:pt x="11" y="16"/>
                                            </a:lnTo>
                                            <a:lnTo>
                                              <a:pt x="14" y="9"/>
                                            </a:lnTo>
                                            <a:lnTo>
                                              <a:pt x="22" y="3"/>
                                            </a:lnTo>
                                            <a:lnTo>
                                              <a:pt x="28" y="1"/>
                                            </a:lnTo>
                                            <a:lnTo>
                                              <a:pt x="41" y="0"/>
                                            </a:lnTo>
                                            <a:lnTo>
                                              <a:pt x="52" y="1"/>
                                            </a:lnTo>
                                            <a:lnTo>
                                              <a:pt x="60" y="3"/>
                                            </a:lnTo>
                                            <a:lnTo>
                                              <a:pt x="66" y="6"/>
                                            </a:lnTo>
                                            <a:lnTo>
                                              <a:pt x="72" y="12"/>
                                            </a:lnTo>
                                            <a:lnTo>
                                              <a:pt x="77" y="18"/>
                                            </a:lnTo>
                                            <a:lnTo>
                                              <a:pt x="81" y="24"/>
                                            </a:lnTo>
                                            <a:lnTo>
                                              <a:pt x="83" y="32"/>
                                            </a:lnTo>
                                            <a:lnTo>
                                              <a:pt x="83" y="45"/>
                                            </a:lnTo>
                                            <a:lnTo>
                                              <a:pt x="83" y="54"/>
                                            </a:lnTo>
                                            <a:lnTo>
                                              <a:pt x="80" y="58"/>
                                            </a:lnTo>
                                            <a:lnTo>
                                              <a:pt x="75" y="64"/>
                                            </a:lnTo>
                                            <a:lnTo>
                                              <a:pt x="72" y="68"/>
                                            </a:lnTo>
                                            <a:lnTo>
                                              <a:pt x="64" y="71"/>
                                            </a:lnTo>
                                            <a:lnTo>
                                              <a:pt x="57" y="73"/>
                                            </a:lnTo>
                                            <a:lnTo>
                                              <a:pt x="63" y="64"/>
                                            </a:lnTo>
                                            <a:lnTo>
                                              <a:pt x="69" y="48"/>
                                            </a:lnTo>
                                            <a:lnTo>
                                              <a:pt x="66" y="30"/>
                                            </a:lnTo>
                                            <a:lnTo>
                                              <a:pt x="54" y="34"/>
                                            </a:lnTo>
                                            <a:lnTo>
                                              <a:pt x="38" y="34"/>
                                            </a:lnTo>
                                            <a:lnTo>
                                              <a:pt x="27" y="33"/>
                                            </a:lnTo>
                                            <a:lnTo>
                                              <a:pt x="19" y="31"/>
                                            </a:lnTo>
                                            <a:lnTo>
                                              <a:pt x="18" y="36"/>
                                            </a:lnTo>
                                            <a:lnTo>
                                              <a:pt x="14" y="49"/>
                                            </a:lnTo>
                                            <a:lnTo>
                                              <a:pt x="20" y="64"/>
                                            </a:lnTo>
                                            <a:lnTo>
                                              <a:pt x="23" y="73"/>
                                            </a:lnTo>
                                            <a:lnTo>
                                              <a:pt x="14" y="68"/>
                                            </a:lnTo>
                                            <a:lnTo>
                                              <a:pt x="6" y="63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18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g:grpSp>
                                    <wpg:cNvPr id="205" name="Group 205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400856" y="4191125"/>
                                        <a:ext cx="66" cy="12"/>
                                        <a:chOff x="6400856" y="4191125"/>
                                        <a:chExt cx="66" cy="12"/>
                                      </a:xfrm>
                                    </wpg:grpSpPr>
                                    <wps:wsp>
                                      <wps:cNvPr id="206" name="Oval 206"/>
                                      <wps:cNvSpPr>
                                        <a:spLocks noChangeArrowheads="1"/>
                                      </wps:cNvSpPr>
                                      <wps:spPr bwMode="auto">
                                        <a:xfrm>
                                          <a:off x="6400856" y="4191125"/>
                                          <a:ext cx="9" cy="10"/>
                                        </a:xfrm>
                                        <a:prstGeom prst="ellipse">
                                          <a:avLst/>
                                        </a:prstGeom>
                                        <a:blipFill dpi="0" rotWithShape="0">
                                          <a:blip r:embed="rId36"/>
                                          <a:srcRect/>
                                          <a:tile tx="0" ty="0" sx="100000" sy="100000" flip="none" algn="tl"/>
                                        </a:blipFill>
                                        <a:ln w="9525">
                                          <a:noFill/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 wrap="none" anchor="ctr"/>
                                    </wps:wsp>
                                    <wps:wsp>
                                      <wps:cNvPr id="207" name="Oval 207"/>
                                      <wps:cNvSpPr>
                                        <a:spLocks noChangeArrowheads="1"/>
                                      </wps:cNvSpPr>
                                      <wps:spPr bwMode="auto">
                                        <a:xfrm>
                                          <a:off x="6400913" y="4191127"/>
                                          <a:ext cx="9" cy="10"/>
                                        </a:xfrm>
                                        <a:prstGeom prst="ellipse">
                                          <a:avLst/>
                                        </a:prstGeom>
                                        <a:blipFill dpi="0" rotWithShape="0">
                                          <a:blip r:embed="rId36"/>
                                          <a:srcRect/>
                                          <a:tile tx="0" ty="0" sx="100000" sy="100000" flip="none" algn="tl"/>
                                        </a:blipFill>
                                        <a:ln w="9525">
                                          <a:noFill/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 wrap="none" anchor="ctr"/>
                                    </wps:wsp>
                                  </wpg:grpSp>
                                </wpg:grpSp>
                              </wpg:grpSp>
                            </wpg:grpSp>
                            <wpg:grpSp>
                              <wpg:cNvPr id="134" name="Group 13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6401041" y="4191015"/>
                                  <a:ext cx="938" cy="784"/>
                                  <a:chOff x="6401041" y="4191015"/>
                                  <a:chExt cx="938" cy="784"/>
                                </a:xfrm>
                              </wpg:grpSpPr>
                              <wpg:grpSp>
                                <wpg:cNvPr id="135" name="Group 13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1405" y="4191043"/>
                                    <a:ext cx="238" cy="710"/>
                                    <a:chOff x="6401405" y="4191043"/>
                                    <a:chExt cx="238" cy="710"/>
                                  </a:xfrm>
                                </wpg:grpSpPr>
                                <wpg:grpSp>
                                  <wpg:cNvPr id="178" name="Group 178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405" y="4191134"/>
                                      <a:ext cx="238" cy="619"/>
                                      <a:chOff x="6401405" y="4191134"/>
                                      <a:chExt cx="238" cy="619"/>
                                    </a:xfrm>
                                  </wpg:grpSpPr>
                                  <wpg:grpSp>
                                    <wpg:cNvPr id="184" name="Group 184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401413" y="4191688"/>
                                        <a:ext cx="211" cy="65"/>
                                        <a:chOff x="6401413" y="4191688"/>
                                        <a:chExt cx="211" cy="65"/>
                                      </a:xfrm>
                                    </wpg:grpSpPr>
                                    <wps:wsp>
                                      <wps:cNvPr id="194" name="Freeform 130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401413" y="4191702"/>
                                          <a:ext cx="67" cy="51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25 w 67"/>
                                            <a:gd name="T1" fmla="*/ 10 h 51"/>
                                            <a:gd name="T2" fmla="*/ 10 w 67"/>
                                            <a:gd name="T3" fmla="*/ 24 h 51"/>
                                            <a:gd name="T4" fmla="*/ 0 w 67"/>
                                            <a:gd name="T5" fmla="*/ 37 h 51"/>
                                            <a:gd name="T6" fmla="*/ 1 w 67"/>
                                            <a:gd name="T7" fmla="*/ 46 h 51"/>
                                            <a:gd name="T8" fmla="*/ 8 w 67"/>
                                            <a:gd name="T9" fmla="*/ 50 h 51"/>
                                            <a:gd name="T10" fmla="*/ 29 w 67"/>
                                            <a:gd name="T11" fmla="*/ 49 h 51"/>
                                            <a:gd name="T12" fmla="*/ 41 w 67"/>
                                            <a:gd name="T13" fmla="*/ 43 h 51"/>
                                            <a:gd name="T14" fmla="*/ 47 w 67"/>
                                            <a:gd name="T15" fmla="*/ 33 h 51"/>
                                            <a:gd name="T16" fmla="*/ 65 w 67"/>
                                            <a:gd name="T17" fmla="*/ 25 h 51"/>
                                            <a:gd name="T18" fmla="*/ 66 w 67"/>
                                            <a:gd name="T19" fmla="*/ 12 h 51"/>
                                            <a:gd name="T20" fmla="*/ 63 w 67"/>
                                            <a:gd name="T21" fmla="*/ 0 h 51"/>
                                            <a:gd name="T22" fmla="*/ 45 w 67"/>
                                            <a:gd name="T23" fmla="*/ 9 h 51"/>
                                            <a:gd name="T24" fmla="*/ 25 w 67"/>
                                            <a:gd name="T25" fmla="*/ 10 h 51"/>
                                            <a:gd name="T26" fmla="*/ 0 60000 65536"/>
                                            <a:gd name="T27" fmla="*/ 0 60000 65536"/>
                                            <a:gd name="T28" fmla="*/ 0 60000 65536"/>
                                            <a:gd name="T29" fmla="*/ 0 60000 65536"/>
                                            <a:gd name="T30" fmla="*/ 0 60000 65536"/>
                                            <a:gd name="T31" fmla="*/ 0 60000 65536"/>
                                            <a:gd name="T32" fmla="*/ 0 60000 65536"/>
                                            <a:gd name="T33" fmla="*/ 0 60000 65536"/>
                                            <a:gd name="T34" fmla="*/ 0 60000 65536"/>
                                            <a:gd name="T35" fmla="*/ 0 60000 65536"/>
                                            <a:gd name="T36" fmla="*/ 0 60000 65536"/>
                                            <a:gd name="T37" fmla="*/ 0 60000 65536"/>
                                            <a:gd name="T38" fmla="*/ 0 60000 65536"/>
                                            <a:gd name="T39" fmla="*/ 0 w 67"/>
                                            <a:gd name="T40" fmla="*/ 0 h 51"/>
                                            <a:gd name="T41" fmla="*/ 67 w 67"/>
                                            <a:gd name="T42" fmla="*/ 51 h 51"/>
                                          </a:gdLst>
                                          <a:ahLst/>
                                          <a:cxnLst>
                                            <a:cxn ang="T26">
                                              <a:pos x="T0" y="T1"/>
                                            </a:cxn>
                                            <a:cxn ang="T27">
                                              <a:pos x="T2" y="T3"/>
                                            </a:cxn>
                                            <a:cxn ang="T28">
                                              <a:pos x="T4" y="T5"/>
                                            </a:cxn>
                                            <a:cxn ang="T29">
                                              <a:pos x="T6" y="T7"/>
                                            </a:cxn>
                                            <a:cxn ang="T30">
                                              <a:pos x="T8" y="T9"/>
                                            </a:cxn>
                                            <a:cxn ang="T31">
                                              <a:pos x="T10" y="T11"/>
                                            </a:cxn>
                                            <a:cxn ang="T32">
                                              <a:pos x="T12" y="T13"/>
                                            </a:cxn>
                                            <a:cxn ang="T33">
                                              <a:pos x="T14" y="T15"/>
                                            </a:cxn>
                                            <a:cxn ang="T34">
                                              <a:pos x="T16" y="T17"/>
                                            </a:cxn>
                                            <a:cxn ang="T35">
                                              <a:pos x="T18" y="T19"/>
                                            </a:cxn>
                                            <a:cxn ang="T36">
                                              <a:pos x="T20" y="T21"/>
                                            </a:cxn>
                                            <a:cxn ang="T37">
                                              <a:pos x="T22" y="T23"/>
                                            </a:cxn>
                                            <a:cxn ang="T38">
                                              <a:pos x="T24" y="T25"/>
                                            </a:cxn>
                                          </a:cxnLst>
                                          <a:rect l="T39" t="T40" r="T41" b="T42"/>
                                          <a:pathLst>
                                            <a:path w="67" h="51">
                                              <a:moveTo>
                                                <a:pt x="25" y="10"/>
                                              </a:moveTo>
                                              <a:lnTo>
                                                <a:pt x="10" y="24"/>
                                              </a:lnTo>
                                              <a:lnTo>
                                                <a:pt x="0" y="37"/>
                                              </a:lnTo>
                                              <a:lnTo>
                                                <a:pt x="1" y="46"/>
                                              </a:lnTo>
                                              <a:lnTo>
                                                <a:pt x="8" y="50"/>
                                              </a:lnTo>
                                              <a:lnTo>
                                                <a:pt x="29" y="49"/>
                                              </a:lnTo>
                                              <a:lnTo>
                                                <a:pt x="41" y="43"/>
                                              </a:lnTo>
                                              <a:lnTo>
                                                <a:pt x="47" y="33"/>
                                              </a:lnTo>
                                              <a:lnTo>
                                                <a:pt x="65" y="25"/>
                                              </a:lnTo>
                                              <a:lnTo>
                                                <a:pt x="66" y="12"/>
                                              </a:lnTo>
                                              <a:lnTo>
                                                <a:pt x="63" y="0"/>
                                              </a:lnTo>
                                              <a:lnTo>
                                                <a:pt x="45" y="9"/>
                                              </a:lnTo>
                                              <a:lnTo>
                                                <a:pt x="25" y="10"/>
                                              </a:lnTo>
                                            </a:path>
                                          </a:pathLst>
                                        </a:custGeom>
                                        <a:solidFill>
                                          <a:srgbClr val="000000"/>
                                        </a:solidFill>
                                        <a:ln w="9525" cap="rnd">
                                          <a:noFill/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/>
                                    </wps:wsp>
                                    <wps:wsp>
                                      <wps:cNvPr id="195" name="Freeform 1302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401549" y="4191688"/>
                                          <a:ext cx="75" cy="53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1 w 75"/>
                                            <a:gd name="T1" fmla="*/ 3 h 53"/>
                                            <a:gd name="T2" fmla="*/ 0 w 75"/>
                                            <a:gd name="T3" fmla="*/ 24 h 53"/>
                                            <a:gd name="T4" fmla="*/ 10 w 75"/>
                                            <a:gd name="T5" fmla="*/ 32 h 53"/>
                                            <a:gd name="T6" fmla="*/ 20 w 75"/>
                                            <a:gd name="T7" fmla="*/ 35 h 53"/>
                                            <a:gd name="T8" fmla="*/ 27 w 75"/>
                                            <a:gd name="T9" fmla="*/ 39 h 53"/>
                                            <a:gd name="T10" fmla="*/ 39 w 75"/>
                                            <a:gd name="T11" fmla="*/ 46 h 53"/>
                                            <a:gd name="T12" fmla="*/ 60 w 75"/>
                                            <a:gd name="T13" fmla="*/ 52 h 53"/>
                                            <a:gd name="T14" fmla="*/ 68 w 75"/>
                                            <a:gd name="T15" fmla="*/ 50 h 53"/>
                                            <a:gd name="T16" fmla="*/ 74 w 75"/>
                                            <a:gd name="T17" fmla="*/ 47 h 53"/>
                                            <a:gd name="T18" fmla="*/ 74 w 75"/>
                                            <a:gd name="T19" fmla="*/ 42 h 53"/>
                                            <a:gd name="T20" fmla="*/ 66 w 75"/>
                                            <a:gd name="T21" fmla="*/ 30 h 53"/>
                                            <a:gd name="T22" fmla="*/ 49 w 75"/>
                                            <a:gd name="T23" fmla="*/ 18 h 53"/>
                                            <a:gd name="T24" fmla="*/ 36 w 75"/>
                                            <a:gd name="T25" fmla="*/ 7 h 53"/>
                                            <a:gd name="T26" fmla="*/ 31 w 75"/>
                                            <a:gd name="T27" fmla="*/ 0 h 53"/>
                                            <a:gd name="T28" fmla="*/ 1 w 75"/>
                                            <a:gd name="T29" fmla="*/ 3 h 53"/>
                                            <a:gd name="T30" fmla="*/ 0 60000 65536"/>
                                            <a:gd name="T31" fmla="*/ 0 60000 65536"/>
                                            <a:gd name="T32" fmla="*/ 0 60000 65536"/>
                                            <a:gd name="T33" fmla="*/ 0 60000 65536"/>
                                            <a:gd name="T34" fmla="*/ 0 60000 65536"/>
                                            <a:gd name="T35" fmla="*/ 0 60000 65536"/>
                                            <a:gd name="T36" fmla="*/ 0 60000 65536"/>
                                            <a:gd name="T37" fmla="*/ 0 60000 65536"/>
                                            <a:gd name="T38" fmla="*/ 0 60000 65536"/>
                                            <a:gd name="T39" fmla="*/ 0 60000 65536"/>
                                            <a:gd name="T40" fmla="*/ 0 60000 65536"/>
                                            <a:gd name="T41" fmla="*/ 0 60000 65536"/>
                                            <a:gd name="T42" fmla="*/ 0 60000 65536"/>
                                            <a:gd name="T43" fmla="*/ 0 60000 65536"/>
                                            <a:gd name="T44" fmla="*/ 0 60000 65536"/>
                                            <a:gd name="T45" fmla="*/ 0 w 75"/>
                                            <a:gd name="T46" fmla="*/ 0 h 53"/>
                                            <a:gd name="T47" fmla="*/ 75 w 75"/>
                                            <a:gd name="T48" fmla="*/ 53 h 53"/>
                                          </a:gdLst>
                                          <a:ahLst/>
                                          <a:cxnLst>
                                            <a:cxn ang="T30">
                                              <a:pos x="T0" y="T1"/>
                                            </a:cxn>
                                            <a:cxn ang="T31">
                                              <a:pos x="T2" y="T3"/>
                                            </a:cxn>
                                            <a:cxn ang="T32">
                                              <a:pos x="T4" y="T5"/>
                                            </a:cxn>
                                            <a:cxn ang="T33">
                                              <a:pos x="T6" y="T7"/>
                                            </a:cxn>
                                            <a:cxn ang="T34">
                                              <a:pos x="T8" y="T9"/>
                                            </a:cxn>
                                            <a:cxn ang="T35">
                                              <a:pos x="T10" y="T11"/>
                                            </a:cxn>
                                            <a:cxn ang="T36">
                                              <a:pos x="T12" y="T13"/>
                                            </a:cxn>
                                            <a:cxn ang="T37">
                                              <a:pos x="T14" y="T15"/>
                                            </a:cxn>
                                            <a:cxn ang="T38">
                                              <a:pos x="T16" y="T17"/>
                                            </a:cxn>
                                            <a:cxn ang="T39">
                                              <a:pos x="T18" y="T19"/>
                                            </a:cxn>
                                            <a:cxn ang="T40">
                                              <a:pos x="T20" y="T21"/>
                                            </a:cxn>
                                            <a:cxn ang="T41">
                                              <a:pos x="T22" y="T23"/>
                                            </a:cxn>
                                            <a:cxn ang="T42">
                                              <a:pos x="T24" y="T25"/>
                                            </a:cxn>
                                            <a:cxn ang="T43">
                                              <a:pos x="T26" y="T27"/>
                                            </a:cxn>
                                            <a:cxn ang="T44">
                                              <a:pos x="T28" y="T29"/>
                                            </a:cxn>
                                          </a:cxnLst>
                                          <a:rect l="T45" t="T46" r="T47" b="T48"/>
                                          <a:pathLst>
                                            <a:path w="75" h="53">
                                              <a:moveTo>
                                                <a:pt x="1" y="3"/>
                                              </a:moveTo>
                                              <a:lnTo>
                                                <a:pt x="0" y="24"/>
                                              </a:lnTo>
                                              <a:lnTo>
                                                <a:pt x="10" y="32"/>
                                              </a:lnTo>
                                              <a:lnTo>
                                                <a:pt x="20" y="35"/>
                                              </a:lnTo>
                                              <a:lnTo>
                                                <a:pt x="27" y="39"/>
                                              </a:lnTo>
                                              <a:lnTo>
                                                <a:pt x="39" y="46"/>
                                              </a:lnTo>
                                              <a:lnTo>
                                                <a:pt x="60" y="52"/>
                                              </a:lnTo>
                                              <a:lnTo>
                                                <a:pt x="68" y="50"/>
                                              </a:lnTo>
                                              <a:lnTo>
                                                <a:pt x="74" y="47"/>
                                              </a:lnTo>
                                              <a:lnTo>
                                                <a:pt x="74" y="42"/>
                                              </a:lnTo>
                                              <a:lnTo>
                                                <a:pt x="66" y="30"/>
                                              </a:lnTo>
                                              <a:lnTo>
                                                <a:pt x="49" y="18"/>
                                              </a:lnTo>
                                              <a:lnTo>
                                                <a:pt x="36" y="7"/>
                                              </a:lnTo>
                                              <a:lnTo>
                                                <a:pt x="31" y="0"/>
                                              </a:lnTo>
                                              <a:lnTo>
                                                <a:pt x="1" y="3"/>
                                              </a:lnTo>
                                            </a:path>
                                          </a:pathLst>
                                        </a:custGeom>
                                        <a:solidFill>
                                          <a:srgbClr val="000000"/>
                                        </a:solidFill>
                                        <a:ln w="9525" cap="rnd">
                                          <a:noFill/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/>
                                    </wps:wsp>
                                  </wpg:grpSp>
                                  <wpg:grpSp>
                                    <wpg:cNvPr id="185" name="Group 185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401405" y="4191134"/>
                                        <a:ext cx="238" cy="585"/>
                                        <a:chOff x="6401405" y="4191134"/>
                                        <a:chExt cx="238" cy="585"/>
                                      </a:xfrm>
                                    </wpg:grpSpPr>
                                    <wpg:grpSp>
                                      <wpg:cNvPr id="186" name="Group 186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6401435" y="4191134"/>
                                          <a:ext cx="151" cy="188"/>
                                          <a:chOff x="6401435" y="4191134"/>
                                          <a:chExt cx="151" cy="188"/>
                                        </a:xfrm>
                                      </wpg:grpSpPr>
                                      <wps:wsp>
                                        <wps:cNvPr id="191" name="Freeform 1305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6401435" y="4191144"/>
                                            <a:ext cx="151" cy="178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0 w 151"/>
                                              <a:gd name="T1" fmla="*/ 34 h 178"/>
                                              <a:gd name="T2" fmla="*/ 45 w 151"/>
                                              <a:gd name="T3" fmla="*/ 0 h 178"/>
                                              <a:gd name="T4" fmla="*/ 95 w 151"/>
                                              <a:gd name="T5" fmla="*/ 78 h 178"/>
                                              <a:gd name="T6" fmla="*/ 103 w 151"/>
                                              <a:gd name="T7" fmla="*/ 4 h 178"/>
                                              <a:gd name="T8" fmla="*/ 133 w 151"/>
                                              <a:gd name="T9" fmla="*/ 13 h 178"/>
                                              <a:gd name="T10" fmla="*/ 150 w 151"/>
                                              <a:gd name="T11" fmla="*/ 40 h 178"/>
                                              <a:gd name="T12" fmla="*/ 147 w 151"/>
                                              <a:gd name="T13" fmla="*/ 177 h 178"/>
                                              <a:gd name="T14" fmla="*/ 17 w 151"/>
                                              <a:gd name="T15" fmla="*/ 177 h 178"/>
                                              <a:gd name="T16" fmla="*/ 0 w 151"/>
                                              <a:gd name="T17" fmla="*/ 34 h 178"/>
                                              <a:gd name="T18" fmla="*/ 0 60000 65536"/>
                                              <a:gd name="T19" fmla="*/ 0 60000 65536"/>
                                              <a:gd name="T20" fmla="*/ 0 60000 65536"/>
                                              <a:gd name="T21" fmla="*/ 0 60000 65536"/>
                                              <a:gd name="T22" fmla="*/ 0 60000 65536"/>
                                              <a:gd name="T23" fmla="*/ 0 60000 65536"/>
                                              <a:gd name="T24" fmla="*/ 0 60000 65536"/>
                                              <a:gd name="T25" fmla="*/ 0 60000 65536"/>
                                              <a:gd name="T26" fmla="*/ 0 60000 65536"/>
                                              <a:gd name="T27" fmla="*/ 0 w 151"/>
                                              <a:gd name="T28" fmla="*/ 0 h 178"/>
                                              <a:gd name="T29" fmla="*/ 151 w 151"/>
                                              <a:gd name="T30" fmla="*/ 178 h 178"/>
                                            </a:gdLst>
                                            <a:ahLst/>
                                            <a:cxnLst>
                                              <a:cxn ang="T18">
                                                <a:pos x="T0" y="T1"/>
                                              </a:cxn>
                                              <a:cxn ang="T19">
                                                <a:pos x="T2" y="T3"/>
                                              </a:cxn>
                                              <a:cxn ang="T20">
                                                <a:pos x="T4" y="T5"/>
                                              </a:cxn>
                                              <a:cxn ang="T21">
                                                <a:pos x="T6" y="T7"/>
                                              </a:cxn>
                                              <a:cxn ang="T22">
                                                <a:pos x="T8" y="T9"/>
                                              </a:cxn>
                                              <a:cxn ang="T23">
                                                <a:pos x="T10" y="T11"/>
                                              </a:cxn>
                                              <a:cxn ang="T24">
                                                <a:pos x="T12" y="T13"/>
                                              </a:cxn>
                                              <a:cxn ang="T25">
                                                <a:pos x="T14" y="T15"/>
                                              </a:cxn>
                                              <a:cxn ang="T26">
                                                <a:pos x="T16" y="T17"/>
                                              </a:cxn>
                                            </a:cxnLst>
                                            <a:rect l="T27" t="T28" r="T29" b="T30"/>
                                            <a:pathLst>
                                              <a:path w="151" h="178">
                                                <a:moveTo>
                                                  <a:pt x="0" y="34"/>
                                                </a:moveTo>
                                                <a:lnTo>
                                                  <a:pt x="45" y="0"/>
                                                </a:lnTo>
                                                <a:lnTo>
                                                  <a:pt x="95" y="78"/>
                                                </a:lnTo>
                                                <a:lnTo>
                                                  <a:pt x="103" y="4"/>
                                                </a:lnTo>
                                                <a:lnTo>
                                                  <a:pt x="133" y="13"/>
                                                </a:lnTo>
                                                <a:lnTo>
                                                  <a:pt x="150" y="40"/>
                                                </a:lnTo>
                                                <a:lnTo>
                                                  <a:pt x="147" y="177"/>
                                                </a:lnTo>
                                                <a:lnTo>
                                                  <a:pt x="17" y="177"/>
                                                </a:lnTo>
                                                <a:lnTo>
                                                  <a:pt x="0" y="34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37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wps:spPr>
                                        <wps:bodyPr/>
                                      </wps:wsp>
                                      <wps:wsp>
                                        <wps:cNvPr id="192" name="Freeform 1306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6401479" y="4191134"/>
                                            <a:ext cx="61" cy="104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0 w 61"/>
                                              <a:gd name="T1" fmla="*/ 10 h 104"/>
                                              <a:gd name="T2" fmla="*/ 5 w 61"/>
                                              <a:gd name="T3" fmla="*/ 0 h 104"/>
                                              <a:gd name="T4" fmla="*/ 42 w 61"/>
                                              <a:gd name="T5" fmla="*/ 18 h 104"/>
                                              <a:gd name="T6" fmla="*/ 51 w 61"/>
                                              <a:gd name="T7" fmla="*/ 6 h 104"/>
                                              <a:gd name="T8" fmla="*/ 57 w 61"/>
                                              <a:gd name="T9" fmla="*/ 10 h 104"/>
                                              <a:gd name="T10" fmla="*/ 60 w 61"/>
                                              <a:gd name="T11" fmla="*/ 71 h 104"/>
                                              <a:gd name="T12" fmla="*/ 59 w 61"/>
                                              <a:gd name="T13" fmla="*/ 103 h 104"/>
                                              <a:gd name="T14" fmla="*/ 0 w 61"/>
                                              <a:gd name="T15" fmla="*/ 10 h 104"/>
                                              <a:gd name="T16" fmla="*/ 0 60000 65536"/>
                                              <a:gd name="T17" fmla="*/ 0 60000 65536"/>
                                              <a:gd name="T18" fmla="*/ 0 60000 65536"/>
                                              <a:gd name="T19" fmla="*/ 0 60000 65536"/>
                                              <a:gd name="T20" fmla="*/ 0 60000 65536"/>
                                              <a:gd name="T21" fmla="*/ 0 60000 65536"/>
                                              <a:gd name="T22" fmla="*/ 0 60000 65536"/>
                                              <a:gd name="T23" fmla="*/ 0 60000 65536"/>
                                              <a:gd name="T24" fmla="*/ 0 w 61"/>
                                              <a:gd name="T25" fmla="*/ 0 h 104"/>
                                              <a:gd name="T26" fmla="*/ 61 w 61"/>
                                              <a:gd name="T27" fmla="*/ 104 h 104"/>
                                            </a:gdLst>
                                            <a:ahLst/>
                                            <a:cxnLst>
                                              <a:cxn ang="T16">
                                                <a:pos x="T0" y="T1"/>
                                              </a:cxn>
                                              <a:cxn ang="T17">
                                                <a:pos x="T2" y="T3"/>
                                              </a:cxn>
                                              <a:cxn ang="T18">
                                                <a:pos x="T4" y="T5"/>
                                              </a:cxn>
                                              <a:cxn ang="T19">
                                                <a:pos x="T6" y="T7"/>
                                              </a:cxn>
                                              <a:cxn ang="T20">
                                                <a:pos x="T8" y="T9"/>
                                              </a:cxn>
                                              <a:cxn ang="T21">
                                                <a:pos x="T10" y="T11"/>
                                              </a:cxn>
                                              <a:cxn ang="T22">
                                                <a:pos x="T12" y="T13"/>
                                              </a:cxn>
                                              <a:cxn ang="T23">
                                                <a:pos x="T14" y="T15"/>
                                              </a:cxn>
                                            </a:cxnLst>
                                            <a:rect l="T24" t="T25" r="T26" b="T27"/>
                                            <a:pathLst>
                                              <a:path w="61" h="104">
                                                <a:moveTo>
                                                  <a:pt x="0" y="10"/>
                                                </a:moveTo>
                                                <a:lnTo>
                                                  <a:pt x="5" y="0"/>
                                                </a:lnTo>
                                                <a:lnTo>
                                                  <a:pt x="42" y="18"/>
                                                </a:lnTo>
                                                <a:lnTo>
                                                  <a:pt x="51" y="6"/>
                                                </a:lnTo>
                                                <a:lnTo>
                                                  <a:pt x="57" y="10"/>
                                                </a:lnTo>
                                                <a:lnTo>
                                                  <a:pt x="60" y="71"/>
                                                </a:lnTo>
                                                <a:lnTo>
                                                  <a:pt x="59" y="103"/>
                                                </a:lnTo>
                                                <a:lnTo>
                                                  <a:pt x="0" y="10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38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wps:spPr>
                                        <wps:bodyPr/>
                                      </wps:wsp>
                                      <wps:wsp>
                                        <wps:cNvPr id="193" name="Freeform 1307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6401498" y="4191155"/>
                                            <a:ext cx="39" cy="21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0 w 39"/>
                                              <a:gd name="T1" fmla="*/ 20 h 21"/>
                                              <a:gd name="T2" fmla="*/ 21 w 39"/>
                                              <a:gd name="T3" fmla="*/ 0 h 21"/>
                                              <a:gd name="T4" fmla="*/ 38 w 39"/>
                                              <a:gd name="T5" fmla="*/ 16 h 21"/>
                                              <a:gd name="T6" fmla="*/ 0 60000 65536"/>
                                              <a:gd name="T7" fmla="*/ 0 60000 65536"/>
                                              <a:gd name="T8" fmla="*/ 0 60000 65536"/>
                                              <a:gd name="T9" fmla="*/ 0 w 39"/>
                                              <a:gd name="T10" fmla="*/ 0 h 21"/>
                                              <a:gd name="T11" fmla="*/ 39 w 39"/>
                                              <a:gd name="T12" fmla="*/ 21 h 21"/>
                                            </a:gdLst>
                                            <a:ahLst/>
                                            <a:cxnLst>
                                              <a:cxn ang="T6">
                                                <a:pos x="T0" y="T1"/>
                                              </a:cxn>
                                              <a:cxn ang="T7">
                                                <a:pos x="T2" y="T3"/>
                                              </a:cxn>
                                              <a:cxn ang="T8">
                                                <a:pos x="T4" y="T5"/>
                                              </a:cxn>
                                            </a:cxnLst>
                                            <a:rect l="T9" t="T10" r="T11" b="T12"/>
                                            <a:pathLst>
                                              <a:path w="39" h="21">
                                                <a:moveTo>
                                                  <a:pt x="0" y="20"/>
                                                </a:moveTo>
                                                <a:lnTo>
                                                  <a:pt x="21" y="0"/>
                                                </a:lnTo>
                                                <a:lnTo>
                                                  <a:pt x="38" y="16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12700" cap="rnd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 type="none" w="sm" len="sm"/>
                                            <a:tailEnd type="none" w="sm" len="sm"/>
                                          </a:ln>
                                        </wps:spPr>
                                        <wps:bodyPr/>
                                      </wps:wsp>
                                    </wpg:grpSp>
                                    <wpg:grpSp>
                                      <wpg:cNvPr id="187" name="Group 187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6401405" y="4191143"/>
                                          <a:ext cx="238" cy="576"/>
                                          <a:chOff x="6401405" y="4191143"/>
                                          <a:chExt cx="238" cy="576"/>
                                        </a:xfrm>
                                      </wpg:grpSpPr>
                                      <wps:wsp>
                                        <wps:cNvPr id="188" name="Freeform 1309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6401405" y="4191143"/>
                                            <a:ext cx="238" cy="576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75 w 238"/>
                                              <a:gd name="T1" fmla="*/ 0 h 576"/>
                                              <a:gd name="T2" fmla="*/ 18 w 238"/>
                                              <a:gd name="T3" fmla="*/ 42 h 576"/>
                                              <a:gd name="T4" fmla="*/ 0 w 238"/>
                                              <a:gd name="T5" fmla="*/ 178 h 576"/>
                                              <a:gd name="T6" fmla="*/ 44 w 238"/>
                                              <a:gd name="T7" fmla="*/ 268 h 576"/>
                                              <a:gd name="T8" fmla="*/ 45 w 238"/>
                                              <a:gd name="T9" fmla="*/ 285 h 576"/>
                                              <a:gd name="T10" fmla="*/ 48 w 238"/>
                                              <a:gd name="T11" fmla="*/ 306 h 576"/>
                                              <a:gd name="T12" fmla="*/ 53 w 238"/>
                                              <a:gd name="T13" fmla="*/ 319 h 576"/>
                                              <a:gd name="T14" fmla="*/ 46 w 238"/>
                                              <a:gd name="T15" fmla="*/ 417 h 576"/>
                                              <a:gd name="T16" fmla="*/ 31 w 238"/>
                                              <a:gd name="T17" fmla="*/ 573 h 576"/>
                                              <a:gd name="T18" fmla="*/ 47 w 238"/>
                                              <a:gd name="T19" fmla="*/ 575 h 576"/>
                                              <a:gd name="T20" fmla="*/ 72 w 238"/>
                                              <a:gd name="T21" fmla="*/ 567 h 576"/>
                                              <a:gd name="T22" fmla="*/ 90 w 238"/>
                                              <a:gd name="T23" fmla="*/ 461 h 576"/>
                                              <a:gd name="T24" fmla="*/ 99 w 238"/>
                                              <a:gd name="T25" fmla="*/ 422 h 576"/>
                                              <a:gd name="T26" fmla="*/ 125 w 238"/>
                                              <a:gd name="T27" fmla="*/ 321 h 576"/>
                                              <a:gd name="T28" fmla="*/ 129 w 238"/>
                                              <a:gd name="T29" fmla="*/ 428 h 576"/>
                                              <a:gd name="T30" fmla="*/ 143 w 238"/>
                                              <a:gd name="T31" fmla="*/ 558 h 576"/>
                                              <a:gd name="T32" fmla="*/ 180 w 238"/>
                                              <a:gd name="T33" fmla="*/ 559 h 576"/>
                                              <a:gd name="T34" fmla="*/ 184 w 238"/>
                                              <a:gd name="T35" fmla="*/ 419 h 576"/>
                                              <a:gd name="T36" fmla="*/ 181 w 238"/>
                                              <a:gd name="T37" fmla="*/ 280 h 576"/>
                                              <a:gd name="T38" fmla="*/ 182 w 238"/>
                                              <a:gd name="T39" fmla="*/ 210 h 576"/>
                                              <a:gd name="T40" fmla="*/ 190 w 238"/>
                                              <a:gd name="T41" fmla="*/ 188 h 576"/>
                                              <a:gd name="T42" fmla="*/ 194 w 238"/>
                                              <a:gd name="T43" fmla="*/ 190 h 576"/>
                                              <a:gd name="T44" fmla="*/ 234 w 238"/>
                                              <a:gd name="T45" fmla="*/ 166 h 576"/>
                                              <a:gd name="T46" fmla="*/ 237 w 238"/>
                                              <a:gd name="T47" fmla="*/ 122 h 576"/>
                                              <a:gd name="T48" fmla="*/ 173 w 238"/>
                                              <a:gd name="T49" fmla="*/ 15 h 576"/>
                                              <a:gd name="T50" fmla="*/ 129 w 238"/>
                                              <a:gd name="T51" fmla="*/ 0 h 576"/>
                                              <a:gd name="T52" fmla="*/ 138 w 238"/>
                                              <a:gd name="T53" fmla="*/ 72 h 576"/>
                                              <a:gd name="T54" fmla="*/ 127 w 238"/>
                                              <a:gd name="T55" fmla="*/ 142 h 576"/>
                                              <a:gd name="T56" fmla="*/ 110 w 238"/>
                                              <a:gd name="T57" fmla="*/ 76 h 576"/>
                                              <a:gd name="T58" fmla="*/ 75 w 238"/>
                                              <a:gd name="T59" fmla="*/ 0 h 576"/>
                                              <a:gd name="T60" fmla="*/ 0 60000 65536"/>
                                              <a:gd name="T61" fmla="*/ 0 60000 65536"/>
                                              <a:gd name="T62" fmla="*/ 0 60000 65536"/>
                                              <a:gd name="T63" fmla="*/ 0 60000 65536"/>
                                              <a:gd name="T64" fmla="*/ 0 60000 65536"/>
                                              <a:gd name="T65" fmla="*/ 0 60000 65536"/>
                                              <a:gd name="T66" fmla="*/ 0 60000 65536"/>
                                              <a:gd name="T67" fmla="*/ 0 60000 65536"/>
                                              <a:gd name="T68" fmla="*/ 0 60000 65536"/>
                                              <a:gd name="T69" fmla="*/ 0 60000 65536"/>
                                              <a:gd name="T70" fmla="*/ 0 60000 65536"/>
                                              <a:gd name="T71" fmla="*/ 0 60000 65536"/>
                                              <a:gd name="T72" fmla="*/ 0 60000 65536"/>
                                              <a:gd name="T73" fmla="*/ 0 60000 65536"/>
                                              <a:gd name="T74" fmla="*/ 0 60000 65536"/>
                                              <a:gd name="T75" fmla="*/ 0 60000 65536"/>
                                              <a:gd name="T76" fmla="*/ 0 60000 65536"/>
                                              <a:gd name="T77" fmla="*/ 0 60000 65536"/>
                                              <a:gd name="T78" fmla="*/ 0 60000 65536"/>
                                              <a:gd name="T79" fmla="*/ 0 60000 65536"/>
                                              <a:gd name="T80" fmla="*/ 0 60000 65536"/>
                                              <a:gd name="T81" fmla="*/ 0 60000 65536"/>
                                              <a:gd name="T82" fmla="*/ 0 60000 65536"/>
                                              <a:gd name="T83" fmla="*/ 0 60000 65536"/>
                                              <a:gd name="T84" fmla="*/ 0 60000 65536"/>
                                              <a:gd name="T85" fmla="*/ 0 60000 65536"/>
                                              <a:gd name="T86" fmla="*/ 0 60000 65536"/>
                                              <a:gd name="T87" fmla="*/ 0 60000 65536"/>
                                              <a:gd name="T88" fmla="*/ 0 60000 65536"/>
                                              <a:gd name="T89" fmla="*/ 0 60000 65536"/>
                                              <a:gd name="T90" fmla="*/ 0 w 238"/>
                                              <a:gd name="T91" fmla="*/ 0 h 576"/>
                                              <a:gd name="T92" fmla="*/ 238 w 238"/>
                                              <a:gd name="T93" fmla="*/ 576 h 576"/>
                                            </a:gdLst>
                                            <a:ahLst/>
                                            <a:cxnLst>
                                              <a:cxn ang="T60">
                                                <a:pos x="T0" y="T1"/>
                                              </a:cxn>
                                              <a:cxn ang="T61">
                                                <a:pos x="T2" y="T3"/>
                                              </a:cxn>
                                              <a:cxn ang="T62">
                                                <a:pos x="T4" y="T5"/>
                                              </a:cxn>
                                              <a:cxn ang="T63">
                                                <a:pos x="T6" y="T7"/>
                                              </a:cxn>
                                              <a:cxn ang="T64">
                                                <a:pos x="T8" y="T9"/>
                                              </a:cxn>
                                              <a:cxn ang="T65">
                                                <a:pos x="T10" y="T11"/>
                                              </a:cxn>
                                              <a:cxn ang="T66">
                                                <a:pos x="T12" y="T13"/>
                                              </a:cxn>
                                              <a:cxn ang="T67">
                                                <a:pos x="T14" y="T15"/>
                                              </a:cxn>
                                              <a:cxn ang="T68">
                                                <a:pos x="T16" y="T17"/>
                                              </a:cxn>
                                              <a:cxn ang="T69">
                                                <a:pos x="T18" y="T19"/>
                                              </a:cxn>
                                              <a:cxn ang="T70">
                                                <a:pos x="T20" y="T21"/>
                                              </a:cxn>
                                              <a:cxn ang="T71">
                                                <a:pos x="T22" y="T23"/>
                                              </a:cxn>
                                              <a:cxn ang="T72">
                                                <a:pos x="T24" y="T25"/>
                                              </a:cxn>
                                              <a:cxn ang="T73">
                                                <a:pos x="T26" y="T27"/>
                                              </a:cxn>
                                              <a:cxn ang="T74">
                                                <a:pos x="T28" y="T29"/>
                                              </a:cxn>
                                              <a:cxn ang="T75">
                                                <a:pos x="T30" y="T31"/>
                                              </a:cxn>
                                              <a:cxn ang="T76">
                                                <a:pos x="T32" y="T33"/>
                                              </a:cxn>
                                              <a:cxn ang="T77">
                                                <a:pos x="T34" y="T35"/>
                                              </a:cxn>
                                              <a:cxn ang="T78">
                                                <a:pos x="T36" y="T37"/>
                                              </a:cxn>
                                              <a:cxn ang="T79">
                                                <a:pos x="T38" y="T39"/>
                                              </a:cxn>
                                              <a:cxn ang="T80">
                                                <a:pos x="T40" y="T41"/>
                                              </a:cxn>
                                              <a:cxn ang="T81">
                                                <a:pos x="T42" y="T43"/>
                                              </a:cxn>
                                              <a:cxn ang="T82">
                                                <a:pos x="T44" y="T45"/>
                                              </a:cxn>
                                              <a:cxn ang="T83">
                                                <a:pos x="T46" y="T47"/>
                                              </a:cxn>
                                              <a:cxn ang="T84">
                                                <a:pos x="T48" y="T49"/>
                                              </a:cxn>
                                              <a:cxn ang="T85">
                                                <a:pos x="T50" y="T51"/>
                                              </a:cxn>
                                              <a:cxn ang="T86">
                                                <a:pos x="T52" y="T53"/>
                                              </a:cxn>
                                              <a:cxn ang="T87">
                                                <a:pos x="T54" y="T55"/>
                                              </a:cxn>
                                              <a:cxn ang="T88">
                                                <a:pos x="T56" y="T57"/>
                                              </a:cxn>
                                              <a:cxn ang="T89">
                                                <a:pos x="T58" y="T59"/>
                                              </a:cxn>
                                            </a:cxnLst>
                                            <a:rect l="T90" t="T91" r="T92" b="T93"/>
                                            <a:pathLst>
                                              <a:path w="238" h="576">
                                                <a:moveTo>
                                                  <a:pt x="75" y="0"/>
                                                </a:moveTo>
                                                <a:lnTo>
                                                  <a:pt x="18" y="42"/>
                                                </a:lnTo>
                                                <a:lnTo>
                                                  <a:pt x="0" y="178"/>
                                                </a:lnTo>
                                                <a:lnTo>
                                                  <a:pt x="44" y="268"/>
                                                </a:lnTo>
                                                <a:lnTo>
                                                  <a:pt x="45" y="285"/>
                                                </a:lnTo>
                                                <a:lnTo>
                                                  <a:pt x="48" y="306"/>
                                                </a:lnTo>
                                                <a:lnTo>
                                                  <a:pt x="53" y="319"/>
                                                </a:lnTo>
                                                <a:lnTo>
                                                  <a:pt x="46" y="417"/>
                                                </a:lnTo>
                                                <a:lnTo>
                                                  <a:pt x="31" y="573"/>
                                                </a:lnTo>
                                                <a:lnTo>
                                                  <a:pt x="47" y="575"/>
                                                </a:lnTo>
                                                <a:lnTo>
                                                  <a:pt x="72" y="567"/>
                                                </a:lnTo>
                                                <a:lnTo>
                                                  <a:pt x="90" y="461"/>
                                                </a:lnTo>
                                                <a:lnTo>
                                                  <a:pt x="99" y="422"/>
                                                </a:lnTo>
                                                <a:lnTo>
                                                  <a:pt x="125" y="321"/>
                                                </a:lnTo>
                                                <a:lnTo>
                                                  <a:pt x="129" y="428"/>
                                                </a:lnTo>
                                                <a:lnTo>
                                                  <a:pt x="143" y="558"/>
                                                </a:lnTo>
                                                <a:lnTo>
                                                  <a:pt x="180" y="559"/>
                                                </a:lnTo>
                                                <a:lnTo>
                                                  <a:pt x="184" y="419"/>
                                                </a:lnTo>
                                                <a:lnTo>
                                                  <a:pt x="181" y="280"/>
                                                </a:lnTo>
                                                <a:lnTo>
                                                  <a:pt x="182" y="210"/>
                                                </a:lnTo>
                                                <a:lnTo>
                                                  <a:pt x="190" y="188"/>
                                                </a:lnTo>
                                                <a:lnTo>
                                                  <a:pt x="194" y="190"/>
                                                </a:lnTo>
                                                <a:lnTo>
                                                  <a:pt x="234" y="166"/>
                                                </a:lnTo>
                                                <a:lnTo>
                                                  <a:pt x="237" y="122"/>
                                                </a:lnTo>
                                                <a:lnTo>
                                                  <a:pt x="173" y="15"/>
                                                </a:lnTo>
                                                <a:lnTo>
                                                  <a:pt x="129" y="0"/>
                                                </a:lnTo>
                                                <a:lnTo>
                                                  <a:pt x="138" y="72"/>
                                                </a:lnTo>
                                                <a:lnTo>
                                                  <a:pt x="127" y="142"/>
                                                </a:lnTo>
                                                <a:lnTo>
                                                  <a:pt x="110" y="76"/>
                                                </a:lnTo>
                                                <a:lnTo>
                                                  <a:pt x="75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39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wps:spPr>
                                        <wps:bodyPr/>
                                      </wps:wsp>
                                      <wps:wsp>
                                        <wps:cNvPr id="189" name="Freeform 1310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6401418" y="4191205"/>
                                            <a:ext cx="61" cy="15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30 w 61"/>
                                              <a:gd name="T1" fmla="*/ 0 h 150"/>
                                              <a:gd name="T2" fmla="*/ 36 w 61"/>
                                              <a:gd name="T3" fmla="*/ 36 h 150"/>
                                              <a:gd name="T4" fmla="*/ 33 w 61"/>
                                              <a:gd name="T5" fmla="*/ 90 h 150"/>
                                              <a:gd name="T6" fmla="*/ 0 w 61"/>
                                              <a:gd name="T7" fmla="*/ 99 h 150"/>
                                              <a:gd name="T8" fmla="*/ 33 w 61"/>
                                              <a:gd name="T9" fmla="*/ 102 h 150"/>
                                              <a:gd name="T10" fmla="*/ 42 w 61"/>
                                              <a:gd name="T11" fmla="*/ 134 h 150"/>
                                              <a:gd name="T12" fmla="*/ 60 w 61"/>
                                              <a:gd name="T13" fmla="*/ 149 h 150"/>
                                              <a:gd name="T14" fmla="*/ 54 w 61"/>
                                              <a:gd name="T15" fmla="*/ 123 h 150"/>
                                              <a:gd name="T16" fmla="*/ 48 w 61"/>
                                              <a:gd name="T17" fmla="*/ 108 h 150"/>
                                              <a:gd name="T18" fmla="*/ 45 w 61"/>
                                              <a:gd name="T19" fmla="*/ 72 h 150"/>
                                              <a:gd name="T20" fmla="*/ 30 w 61"/>
                                              <a:gd name="T21" fmla="*/ 0 h 150"/>
                                              <a:gd name="T22" fmla="*/ 0 60000 65536"/>
                                              <a:gd name="T23" fmla="*/ 0 60000 65536"/>
                                              <a:gd name="T24" fmla="*/ 0 60000 65536"/>
                                              <a:gd name="T25" fmla="*/ 0 60000 65536"/>
                                              <a:gd name="T26" fmla="*/ 0 60000 65536"/>
                                              <a:gd name="T27" fmla="*/ 0 60000 65536"/>
                                              <a:gd name="T28" fmla="*/ 0 60000 65536"/>
                                              <a:gd name="T29" fmla="*/ 0 60000 65536"/>
                                              <a:gd name="T30" fmla="*/ 0 60000 65536"/>
                                              <a:gd name="T31" fmla="*/ 0 60000 65536"/>
                                              <a:gd name="T32" fmla="*/ 0 60000 65536"/>
                                              <a:gd name="T33" fmla="*/ 0 w 61"/>
                                              <a:gd name="T34" fmla="*/ 0 h 150"/>
                                              <a:gd name="T35" fmla="*/ 61 w 61"/>
                                              <a:gd name="T36" fmla="*/ 150 h 150"/>
                                            </a:gdLst>
                                            <a:ahLst/>
                                            <a:cxnLst>
                                              <a:cxn ang="T22">
                                                <a:pos x="T0" y="T1"/>
                                              </a:cxn>
                                              <a:cxn ang="T23">
                                                <a:pos x="T2" y="T3"/>
                                              </a:cxn>
                                              <a:cxn ang="T24">
                                                <a:pos x="T4" y="T5"/>
                                              </a:cxn>
                                              <a:cxn ang="T25">
                                                <a:pos x="T6" y="T7"/>
                                              </a:cxn>
                                              <a:cxn ang="T26">
                                                <a:pos x="T8" y="T9"/>
                                              </a:cxn>
                                              <a:cxn ang="T27">
                                                <a:pos x="T10" y="T11"/>
                                              </a:cxn>
                                              <a:cxn ang="T28">
                                                <a:pos x="T12" y="T13"/>
                                              </a:cxn>
                                              <a:cxn ang="T29">
                                                <a:pos x="T14" y="T15"/>
                                              </a:cxn>
                                              <a:cxn ang="T30">
                                                <a:pos x="T16" y="T17"/>
                                              </a:cxn>
                                              <a:cxn ang="T31">
                                                <a:pos x="T18" y="T19"/>
                                              </a:cxn>
                                              <a:cxn ang="T32">
                                                <a:pos x="T20" y="T21"/>
                                              </a:cxn>
                                            </a:cxnLst>
                                            <a:rect l="T33" t="T34" r="T35" b="T36"/>
                                            <a:pathLst>
                                              <a:path w="61" h="150">
                                                <a:moveTo>
                                                  <a:pt x="30" y="0"/>
                                                </a:moveTo>
                                                <a:lnTo>
                                                  <a:pt x="36" y="36"/>
                                                </a:lnTo>
                                                <a:lnTo>
                                                  <a:pt x="33" y="90"/>
                                                </a:lnTo>
                                                <a:lnTo>
                                                  <a:pt x="0" y="99"/>
                                                </a:lnTo>
                                                <a:lnTo>
                                                  <a:pt x="33" y="102"/>
                                                </a:lnTo>
                                                <a:lnTo>
                                                  <a:pt x="42" y="134"/>
                                                </a:lnTo>
                                                <a:lnTo>
                                                  <a:pt x="60" y="149"/>
                                                </a:lnTo>
                                                <a:lnTo>
                                                  <a:pt x="54" y="123"/>
                                                </a:lnTo>
                                                <a:lnTo>
                                                  <a:pt x="48" y="108"/>
                                                </a:lnTo>
                                                <a:lnTo>
                                                  <a:pt x="45" y="72"/>
                                                </a:lnTo>
                                                <a:lnTo>
                                                  <a:pt x="30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17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wps:spPr>
                                        <wps:bodyPr/>
                                      </wps:wsp>
                                      <wps:wsp>
                                        <wps:cNvPr id="190" name="Freeform 1311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6401473" y="4191213"/>
                                            <a:ext cx="22" cy="22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0 w 22"/>
                                              <a:gd name="T1" fmla="*/ 21 h 22"/>
                                              <a:gd name="T2" fmla="*/ 4 w 22"/>
                                              <a:gd name="T3" fmla="*/ 0 h 22"/>
                                              <a:gd name="T4" fmla="*/ 21 w 22"/>
                                              <a:gd name="T5" fmla="*/ 18 h 22"/>
                                              <a:gd name="T6" fmla="*/ 0 w 22"/>
                                              <a:gd name="T7" fmla="*/ 21 h 22"/>
                                              <a:gd name="T8" fmla="*/ 0 60000 65536"/>
                                              <a:gd name="T9" fmla="*/ 0 60000 65536"/>
                                              <a:gd name="T10" fmla="*/ 0 60000 65536"/>
                                              <a:gd name="T11" fmla="*/ 0 60000 65536"/>
                                              <a:gd name="T12" fmla="*/ 0 w 22"/>
                                              <a:gd name="T13" fmla="*/ 0 h 22"/>
                                              <a:gd name="T14" fmla="*/ 22 w 22"/>
                                              <a:gd name="T15" fmla="*/ 22 h 22"/>
                                            </a:gdLst>
                                            <a:ahLst/>
                                            <a:cxnLst>
                                              <a:cxn ang="T8">
                                                <a:pos x="T0" y="T1"/>
                                              </a:cxn>
                                              <a:cxn ang="T9">
                                                <a:pos x="T2" y="T3"/>
                                              </a:cxn>
                                              <a:cxn ang="T10">
                                                <a:pos x="T4" y="T5"/>
                                              </a:cxn>
                                              <a:cxn ang="T11">
                                                <a:pos x="T6" y="T7"/>
                                              </a:cxn>
                                            </a:cxnLst>
                                            <a:rect l="T12" t="T13" r="T14" b="T15"/>
                                            <a:pathLst>
                                              <a:path w="22" h="22">
                                                <a:moveTo>
                                                  <a:pt x="0" y="21"/>
                                                </a:moveTo>
                                                <a:lnTo>
                                                  <a:pt x="4" y="0"/>
                                                </a:lnTo>
                                                <a:lnTo>
                                                  <a:pt x="21" y="18"/>
                                                </a:lnTo>
                                                <a:lnTo>
                                                  <a:pt x="0" y="21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38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wps:spPr>
                                        <wps:bodyPr/>
                                      </wps:wsp>
                                    </wpg:grpSp>
                                  </wpg:grpSp>
                                </wpg:grpSp>
                                <wpg:grpSp>
                                  <wpg:cNvPr id="179" name="Group 179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472" y="4191043"/>
                                      <a:ext cx="76" cy="113"/>
                                      <a:chOff x="6401472" y="4191043"/>
                                      <a:chExt cx="76" cy="113"/>
                                    </a:xfrm>
                                  </wpg:grpSpPr>
                                  <wps:wsp>
                                    <wps:cNvPr id="181" name="Freeform 1313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474" y="4191044"/>
                                        <a:ext cx="68" cy="112"/>
                                      </a:xfrm>
                                      <a:custGeom>
                                        <a:avLst/>
                                        <a:gdLst>
                                          <a:gd name="T0" fmla="*/ 66 w 68"/>
                                          <a:gd name="T1" fmla="*/ 19 h 112"/>
                                          <a:gd name="T2" fmla="*/ 67 w 68"/>
                                          <a:gd name="T3" fmla="*/ 36 h 112"/>
                                          <a:gd name="T4" fmla="*/ 64 w 68"/>
                                          <a:gd name="T5" fmla="*/ 43 h 112"/>
                                          <a:gd name="T6" fmla="*/ 67 w 68"/>
                                          <a:gd name="T7" fmla="*/ 49 h 112"/>
                                          <a:gd name="T8" fmla="*/ 66 w 68"/>
                                          <a:gd name="T9" fmla="*/ 55 h 112"/>
                                          <a:gd name="T10" fmla="*/ 65 w 68"/>
                                          <a:gd name="T11" fmla="*/ 64 h 112"/>
                                          <a:gd name="T12" fmla="*/ 64 w 68"/>
                                          <a:gd name="T13" fmla="*/ 73 h 112"/>
                                          <a:gd name="T14" fmla="*/ 65 w 68"/>
                                          <a:gd name="T15" fmla="*/ 83 h 112"/>
                                          <a:gd name="T16" fmla="*/ 61 w 68"/>
                                          <a:gd name="T17" fmla="*/ 89 h 112"/>
                                          <a:gd name="T18" fmla="*/ 55 w 68"/>
                                          <a:gd name="T19" fmla="*/ 93 h 112"/>
                                          <a:gd name="T20" fmla="*/ 57 w 68"/>
                                          <a:gd name="T21" fmla="*/ 98 h 112"/>
                                          <a:gd name="T22" fmla="*/ 46 w 68"/>
                                          <a:gd name="T23" fmla="*/ 111 h 112"/>
                                          <a:gd name="T24" fmla="*/ 10 w 68"/>
                                          <a:gd name="T25" fmla="*/ 92 h 112"/>
                                          <a:gd name="T26" fmla="*/ 8 w 68"/>
                                          <a:gd name="T27" fmla="*/ 68 h 112"/>
                                          <a:gd name="T28" fmla="*/ 7 w 68"/>
                                          <a:gd name="T29" fmla="*/ 65 h 112"/>
                                          <a:gd name="T30" fmla="*/ 5 w 68"/>
                                          <a:gd name="T31" fmla="*/ 61 h 112"/>
                                          <a:gd name="T32" fmla="*/ 2 w 68"/>
                                          <a:gd name="T33" fmla="*/ 54 h 112"/>
                                          <a:gd name="T34" fmla="*/ 0 w 68"/>
                                          <a:gd name="T35" fmla="*/ 41 h 112"/>
                                          <a:gd name="T36" fmla="*/ 4 w 68"/>
                                          <a:gd name="T37" fmla="*/ 39 h 112"/>
                                          <a:gd name="T38" fmla="*/ 3 w 68"/>
                                          <a:gd name="T39" fmla="*/ 35 h 112"/>
                                          <a:gd name="T40" fmla="*/ 3 w 68"/>
                                          <a:gd name="T41" fmla="*/ 26 h 112"/>
                                          <a:gd name="T42" fmla="*/ 4 w 68"/>
                                          <a:gd name="T43" fmla="*/ 20 h 112"/>
                                          <a:gd name="T44" fmla="*/ 7 w 68"/>
                                          <a:gd name="T45" fmla="*/ 13 h 112"/>
                                          <a:gd name="T46" fmla="*/ 10 w 68"/>
                                          <a:gd name="T47" fmla="*/ 8 h 112"/>
                                          <a:gd name="T48" fmla="*/ 17 w 68"/>
                                          <a:gd name="T49" fmla="*/ 3 h 112"/>
                                          <a:gd name="T50" fmla="*/ 24 w 68"/>
                                          <a:gd name="T51" fmla="*/ 1 h 112"/>
                                          <a:gd name="T52" fmla="*/ 31 w 68"/>
                                          <a:gd name="T53" fmla="*/ 0 h 112"/>
                                          <a:gd name="T54" fmla="*/ 39 w 68"/>
                                          <a:gd name="T55" fmla="*/ 0 h 112"/>
                                          <a:gd name="T56" fmla="*/ 46 w 68"/>
                                          <a:gd name="T57" fmla="*/ 1 h 112"/>
                                          <a:gd name="T58" fmla="*/ 52 w 68"/>
                                          <a:gd name="T59" fmla="*/ 2 h 112"/>
                                          <a:gd name="T60" fmla="*/ 59 w 68"/>
                                          <a:gd name="T61" fmla="*/ 5 h 112"/>
                                          <a:gd name="T62" fmla="*/ 62 w 68"/>
                                          <a:gd name="T63" fmla="*/ 9 h 112"/>
                                          <a:gd name="T64" fmla="*/ 64 w 68"/>
                                          <a:gd name="T65" fmla="*/ 12 h 112"/>
                                          <a:gd name="T66" fmla="*/ 66 w 68"/>
                                          <a:gd name="T67" fmla="*/ 19 h 112"/>
                                          <a:gd name="T68" fmla="*/ 0 60000 65536"/>
                                          <a:gd name="T69" fmla="*/ 0 60000 65536"/>
                                          <a:gd name="T70" fmla="*/ 0 60000 65536"/>
                                          <a:gd name="T71" fmla="*/ 0 60000 65536"/>
                                          <a:gd name="T72" fmla="*/ 0 60000 65536"/>
                                          <a:gd name="T73" fmla="*/ 0 60000 65536"/>
                                          <a:gd name="T74" fmla="*/ 0 60000 65536"/>
                                          <a:gd name="T75" fmla="*/ 0 60000 65536"/>
                                          <a:gd name="T76" fmla="*/ 0 60000 65536"/>
                                          <a:gd name="T77" fmla="*/ 0 60000 65536"/>
                                          <a:gd name="T78" fmla="*/ 0 60000 65536"/>
                                          <a:gd name="T79" fmla="*/ 0 60000 65536"/>
                                          <a:gd name="T80" fmla="*/ 0 60000 65536"/>
                                          <a:gd name="T81" fmla="*/ 0 60000 65536"/>
                                          <a:gd name="T82" fmla="*/ 0 60000 65536"/>
                                          <a:gd name="T83" fmla="*/ 0 60000 65536"/>
                                          <a:gd name="T84" fmla="*/ 0 60000 65536"/>
                                          <a:gd name="T85" fmla="*/ 0 60000 65536"/>
                                          <a:gd name="T86" fmla="*/ 0 60000 65536"/>
                                          <a:gd name="T87" fmla="*/ 0 60000 65536"/>
                                          <a:gd name="T88" fmla="*/ 0 60000 65536"/>
                                          <a:gd name="T89" fmla="*/ 0 60000 65536"/>
                                          <a:gd name="T90" fmla="*/ 0 60000 65536"/>
                                          <a:gd name="T91" fmla="*/ 0 60000 65536"/>
                                          <a:gd name="T92" fmla="*/ 0 60000 65536"/>
                                          <a:gd name="T93" fmla="*/ 0 60000 65536"/>
                                          <a:gd name="T94" fmla="*/ 0 60000 65536"/>
                                          <a:gd name="T95" fmla="*/ 0 60000 65536"/>
                                          <a:gd name="T96" fmla="*/ 0 60000 65536"/>
                                          <a:gd name="T97" fmla="*/ 0 60000 65536"/>
                                          <a:gd name="T98" fmla="*/ 0 60000 65536"/>
                                          <a:gd name="T99" fmla="*/ 0 60000 65536"/>
                                          <a:gd name="T100" fmla="*/ 0 60000 65536"/>
                                          <a:gd name="T101" fmla="*/ 0 60000 65536"/>
                                          <a:gd name="T102" fmla="*/ 0 w 68"/>
                                          <a:gd name="T103" fmla="*/ 0 h 112"/>
                                          <a:gd name="T104" fmla="*/ 68 w 68"/>
                                          <a:gd name="T105" fmla="*/ 112 h 112"/>
                                        </a:gdLst>
                                        <a:ahLst/>
                                        <a:cxnLst>
                                          <a:cxn ang="T68">
                                            <a:pos x="T0" y="T1"/>
                                          </a:cxn>
                                          <a:cxn ang="T69">
                                            <a:pos x="T2" y="T3"/>
                                          </a:cxn>
                                          <a:cxn ang="T70">
                                            <a:pos x="T4" y="T5"/>
                                          </a:cxn>
                                          <a:cxn ang="T71">
                                            <a:pos x="T6" y="T7"/>
                                          </a:cxn>
                                          <a:cxn ang="T72">
                                            <a:pos x="T8" y="T9"/>
                                          </a:cxn>
                                          <a:cxn ang="T73">
                                            <a:pos x="T10" y="T11"/>
                                          </a:cxn>
                                          <a:cxn ang="T74">
                                            <a:pos x="T12" y="T13"/>
                                          </a:cxn>
                                          <a:cxn ang="T75">
                                            <a:pos x="T14" y="T15"/>
                                          </a:cxn>
                                          <a:cxn ang="T76">
                                            <a:pos x="T16" y="T17"/>
                                          </a:cxn>
                                          <a:cxn ang="T77">
                                            <a:pos x="T18" y="T19"/>
                                          </a:cxn>
                                          <a:cxn ang="T78">
                                            <a:pos x="T20" y="T21"/>
                                          </a:cxn>
                                          <a:cxn ang="T79">
                                            <a:pos x="T22" y="T23"/>
                                          </a:cxn>
                                          <a:cxn ang="T80">
                                            <a:pos x="T24" y="T25"/>
                                          </a:cxn>
                                          <a:cxn ang="T81">
                                            <a:pos x="T26" y="T27"/>
                                          </a:cxn>
                                          <a:cxn ang="T82">
                                            <a:pos x="T28" y="T29"/>
                                          </a:cxn>
                                          <a:cxn ang="T83">
                                            <a:pos x="T30" y="T31"/>
                                          </a:cxn>
                                          <a:cxn ang="T84">
                                            <a:pos x="T32" y="T33"/>
                                          </a:cxn>
                                          <a:cxn ang="T85">
                                            <a:pos x="T34" y="T35"/>
                                          </a:cxn>
                                          <a:cxn ang="T86">
                                            <a:pos x="T36" y="T37"/>
                                          </a:cxn>
                                          <a:cxn ang="T87">
                                            <a:pos x="T38" y="T39"/>
                                          </a:cxn>
                                          <a:cxn ang="T88">
                                            <a:pos x="T40" y="T41"/>
                                          </a:cxn>
                                          <a:cxn ang="T89">
                                            <a:pos x="T42" y="T43"/>
                                          </a:cxn>
                                          <a:cxn ang="T90">
                                            <a:pos x="T44" y="T45"/>
                                          </a:cxn>
                                          <a:cxn ang="T91">
                                            <a:pos x="T46" y="T47"/>
                                          </a:cxn>
                                          <a:cxn ang="T92">
                                            <a:pos x="T48" y="T49"/>
                                          </a:cxn>
                                          <a:cxn ang="T93">
                                            <a:pos x="T50" y="T51"/>
                                          </a:cxn>
                                          <a:cxn ang="T94">
                                            <a:pos x="T52" y="T53"/>
                                          </a:cxn>
                                          <a:cxn ang="T95">
                                            <a:pos x="T54" y="T55"/>
                                          </a:cxn>
                                          <a:cxn ang="T96">
                                            <a:pos x="T56" y="T57"/>
                                          </a:cxn>
                                          <a:cxn ang="T97">
                                            <a:pos x="T58" y="T59"/>
                                          </a:cxn>
                                          <a:cxn ang="T98">
                                            <a:pos x="T60" y="T61"/>
                                          </a:cxn>
                                          <a:cxn ang="T99">
                                            <a:pos x="T62" y="T63"/>
                                          </a:cxn>
                                          <a:cxn ang="T100">
                                            <a:pos x="T64" y="T65"/>
                                          </a:cxn>
                                          <a:cxn ang="T101">
                                            <a:pos x="T66" y="T67"/>
                                          </a:cxn>
                                        </a:cxnLst>
                                        <a:rect l="T102" t="T103" r="T104" b="T105"/>
                                        <a:pathLst>
                                          <a:path w="68" h="112">
                                            <a:moveTo>
                                              <a:pt x="66" y="19"/>
                                            </a:moveTo>
                                            <a:lnTo>
                                              <a:pt x="67" y="36"/>
                                            </a:lnTo>
                                            <a:lnTo>
                                              <a:pt x="64" y="43"/>
                                            </a:lnTo>
                                            <a:lnTo>
                                              <a:pt x="67" y="49"/>
                                            </a:lnTo>
                                            <a:lnTo>
                                              <a:pt x="66" y="55"/>
                                            </a:lnTo>
                                            <a:lnTo>
                                              <a:pt x="65" y="64"/>
                                            </a:lnTo>
                                            <a:lnTo>
                                              <a:pt x="64" y="73"/>
                                            </a:lnTo>
                                            <a:lnTo>
                                              <a:pt x="65" y="83"/>
                                            </a:lnTo>
                                            <a:lnTo>
                                              <a:pt x="61" y="89"/>
                                            </a:lnTo>
                                            <a:lnTo>
                                              <a:pt x="55" y="93"/>
                                            </a:lnTo>
                                            <a:lnTo>
                                              <a:pt x="57" y="98"/>
                                            </a:lnTo>
                                            <a:lnTo>
                                              <a:pt x="46" y="111"/>
                                            </a:lnTo>
                                            <a:lnTo>
                                              <a:pt x="10" y="92"/>
                                            </a:lnTo>
                                            <a:lnTo>
                                              <a:pt x="8" y="68"/>
                                            </a:lnTo>
                                            <a:lnTo>
                                              <a:pt x="7" y="65"/>
                                            </a:lnTo>
                                            <a:lnTo>
                                              <a:pt x="5" y="61"/>
                                            </a:lnTo>
                                            <a:lnTo>
                                              <a:pt x="2" y="54"/>
                                            </a:lnTo>
                                            <a:lnTo>
                                              <a:pt x="0" y="41"/>
                                            </a:lnTo>
                                            <a:lnTo>
                                              <a:pt x="4" y="39"/>
                                            </a:lnTo>
                                            <a:lnTo>
                                              <a:pt x="3" y="35"/>
                                            </a:lnTo>
                                            <a:lnTo>
                                              <a:pt x="3" y="26"/>
                                            </a:lnTo>
                                            <a:lnTo>
                                              <a:pt x="4" y="20"/>
                                            </a:lnTo>
                                            <a:lnTo>
                                              <a:pt x="7" y="13"/>
                                            </a:lnTo>
                                            <a:lnTo>
                                              <a:pt x="10" y="8"/>
                                            </a:lnTo>
                                            <a:lnTo>
                                              <a:pt x="17" y="3"/>
                                            </a:lnTo>
                                            <a:lnTo>
                                              <a:pt x="24" y="1"/>
                                            </a:lnTo>
                                            <a:lnTo>
                                              <a:pt x="31" y="0"/>
                                            </a:lnTo>
                                            <a:lnTo>
                                              <a:pt x="39" y="0"/>
                                            </a:lnTo>
                                            <a:lnTo>
                                              <a:pt x="46" y="1"/>
                                            </a:lnTo>
                                            <a:lnTo>
                                              <a:pt x="52" y="2"/>
                                            </a:lnTo>
                                            <a:lnTo>
                                              <a:pt x="59" y="5"/>
                                            </a:lnTo>
                                            <a:lnTo>
                                              <a:pt x="62" y="9"/>
                                            </a:lnTo>
                                            <a:lnTo>
                                              <a:pt x="64" y="12"/>
                                            </a:lnTo>
                                            <a:lnTo>
                                              <a:pt x="66" y="19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15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182" name="Freeform 1314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481" y="4191107"/>
                                        <a:ext cx="38" cy="29"/>
                                      </a:xfrm>
                                      <a:custGeom>
                                        <a:avLst/>
                                        <a:gdLst>
                                          <a:gd name="T0" fmla="*/ 3 w 38"/>
                                          <a:gd name="T1" fmla="*/ 3 h 29"/>
                                          <a:gd name="T2" fmla="*/ 7 w 38"/>
                                          <a:gd name="T3" fmla="*/ 2 h 29"/>
                                          <a:gd name="T4" fmla="*/ 16 w 38"/>
                                          <a:gd name="T5" fmla="*/ 18 h 29"/>
                                          <a:gd name="T6" fmla="*/ 37 w 38"/>
                                          <a:gd name="T7" fmla="*/ 28 h 29"/>
                                          <a:gd name="T8" fmla="*/ 15 w 38"/>
                                          <a:gd name="T9" fmla="*/ 21 h 29"/>
                                          <a:gd name="T10" fmla="*/ 7 w 38"/>
                                          <a:gd name="T11" fmla="*/ 12 h 29"/>
                                          <a:gd name="T12" fmla="*/ 2 w 38"/>
                                          <a:gd name="T13" fmla="*/ 16 h 29"/>
                                          <a:gd name="T14" fmla="*/ 0 w 38"/>
                                          <a:gd name="T15" fmla="*/ 0 h 29"/>
                                          <a:gd name="T16" fmla="*/ 3 w 38"/>
                                          <a:gd name="T17" fmla="*/ 3 h 29"/>
                                          <a:gd name="T18" fmla="*/ 0 60000 65536"/>
                                          <a:gd name="T19" fmla="*/ 0 60000 65536"/>
                                          <a:gd name="T20" fmla="*/ 0 60000 65536"/>
                                          <a:gd name="T21" fmla="*/ 0 60000 65536"/>
                                          <a:gd name="T22" fmla="*/ 0 60000 65536"/>
                                          <a:gd name="T23" fmla="*/ 0 60000 65536"/>
                                          <a:gd name="T24" fmla="*/ 0 60000 65536"/>
                                          <a:gd name="T25" fmla="*/ 0 60000 65536"/>
                                          <a:gd name="T26" fmla="*/ 0 60000 65536"/>
                                          <a:gd name="T27" fmla="*/ 0 w 38"/>
                                          <a:gd name="T28" fmla="*/ 0 h 29"/>
                                          <a:gd name="T29" fmla="*/ 38 w 38"/>
                                          <a:gd name="T30" fmla="*/ 29 h 29"/>
                                        </a:gdLst>
                                        <a:ahLst/>
                                        <a:cxnLst>
                                          <a:cxn ang="T18">
                                            <a:pos x="T0" y="T1"/>
                                          </a:cxn>
                                          <a:cxn ang="T19">
                                            <a:pos x="T2" y="T3"/>
                                          </a:cxn>
                                          <a:cxn ang="T20">
                                            <a:pos x="T4" y="T5"/>
                                          </a:cxn>
                                          <a:cxn ang="T21">
                                            <a:pos x="T6" y="T7"/>
                                          </a:cxn>
                                          <a:cxn ang="T22">
                                            <a:pos x="T8" y="T9"/>
                                          </a:cxn>
                                          <a:cxn ang="T23">
                                            <a:pos x="T10" y="T11"/>
                                          </a:cxn>
                                          <a:cxn ang="T24">
                                            <a:pos x="T12" y="T13"/>
                                          </a:cxn>
                                          <a:cxn ang="T25">
                                            <a:pos x="T14" y="T15"/>
                                          </a:cxn>
                                          <a:cxn ang="T26">
                                            <a:pos x="T16" y="T17"/>
                                          </a:cxn>
                                        </a:cxnLst>
                                        <a:rect l="T27" t="T28" r="T29" b="T30"/>
                                        <a:pathLst>
                                          <a:path w="38" h="29">
                                            <a:moveTo>
                                              <a:pt x="3" y="3"/>
                                            </a:moveTo>
                                            <a:lnTo>
                                              <a:pt x="7" y="2"/>
                                            </a:lnTo>
                                            <a:lnTo>
                                              <a:pt x="16" y="18"/>
                                            </a:lnTo>
                                            <a:lnTo>
                                              <a:pt x="37" y="28"/>
                                            </a:lnTo>
                                            <a:lnTo>
                                              <a:pt x="15" y="21"/>
                                            </a:lnTo>
                                            <a:lnTo>
                                              <a:pt x="7" y="12"/>
                                            </a:lnTo>
                                            <a:lnTo>
                                              <a:pt x="2" y="16"/>
                                            </a:lnTo>
                                            <a:lnTo>
                                              <a:pt x="0" y="0"/>
                                            </a:lnTo>
                                            <a:lnTo>
                                              <a:pt x="3" y="3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33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183" name="Freeform 1315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472" y="4191043"/>
                                        <a:ext cx="76" cy="72"/>
                                      </a:xfrm>
                                      <a:custGeom>
                                        <a:avLst/>
                                        <a:gdLst>
                                          <a:gd name="T0" fmla="*/ 11 w 76"/>
                                          <a:gd name="T1" fmla="*/ 71 h 72"/>
                                          <a:gd name="T2" fmla="*/ 5 w 76"/>
                                          <a:gd name="T3" fmla="*/ 63 h 72"/>
                                          <a:gd name="T4" fmla="*/ 2 w 76"/>
                                          <a:gd name="T5" fmla="*/ 52 h 72"/>
                                          <a:gd name="T6" fmla="*/ 0 w 76"/>
                                          <a:gd name="T7" fmla="*/ 37 h 72"/>
                                          <a:gd name="T8" fmla="*/ 0 w 76"/>
                                          <a:gd name="T9" fmla="*/ 23 h 72"/>
                                          <a:gd name="T10" fmla="*/ 2 w 76"/>
                                          <a:gd name="T11" fmla="*/ 12 h 72"/>
                                          <a:gd name="T12" fmla="*/ 10 w 76"/>
                                          <a:gd name="T13" fmla="*/ 5 h 72"/>
                                          <a:gd name="T14" fmla="*/ 18 w 76"/>
                                          <a:gd name="T15" fmla="*/ 1 h 72"/>
                                          <a:gd name="T16" fmla="*/ 33 w 76"/>
                                          <a:gd name="T17" fmla="*/ 0 h 72"/>
                                          <a:gd name="T18" fmla="*/ 52 w 76"/>
                                          <a:gd name="T19" fmla="*/ 1 h 72"/>
                                          <a:gd name="T20" fmla="*/ 64 w 76"/>
                                          <a:gd name="T21" fmla="*/ 5 h 72"/>
                                          <a:gd name="T22" fmla="*/ 72 w 76"/>
                                          <a:gd name="T23" fmla="*/ 6 h 72"/>
                                          <a:gd name="T24" fmla="*/ 75 w 76"/>
                                          <a:gd name="T25" fmla="*/ 6 h 72"/>
                                          <a:gd name="T26" fmla="*/ 71 w 76"/>
                                          <a:gd name="T27" fmla="*/ 11 h 72"/>
                                          <a:gd name="T28" fmla="*/ 68 w 76"/>
                                          <a:gd name="T29" fmla="*/ 18 h 72"/>
                                          <a:gd name="T30" fmla="*/ 68 w 76"/>
                                          <a:gd name="T31" fmla="*/ 21 h 72"/>
                                          <a:gd name="T32" fmla="*/ 61 w 76"/>
                                          <a:gd name="T33" fmla="*/ 17 h 72"/>
                                          <a:gd name="T34" fmla="*/ 52 w 76"/>
                                          <a:gd name="T35" fmla="*/ 16 h 72"/>
                                          <a:gd name="T36" fmla="*/ 41 w 76"/>
                                          <a:gd name="T37" fmla="*/ 15 h 72"/>
                                          <a:gd name="T38" fmla="*/ 34 w 76"/>
                                          <a:gd name="T39" fmla="*/ 15 h 72"/>
                                          <a:gd name="T40" fmla="*/ 25 w 76"/>
                                          <a:gd name="T41" fmla="*/ 15 h 72"/>
                                          <a:gd name="T42" fmla="*/ 29 w 76"/>
                                          <a:gd name="T43" fmla="*/ 17 h 72"/>
                                          <a:gd name="T44" fmla="*/ 29 w 76"/>
                                          <a:gd name="T45" fmla="*/ 22 h 72"/>
                                          <a:gd name="T46" fmla="*/ 27 w 76"/>
                                          <a:gd name="T47" fmla="*/ 27 h 72"/>
                                          <a:gd name="T48" fmla="*/ 22 w 76"/>
                                          <a:gd name="T49" fmla="*/ 34 h 72"/>
                                          <a:gd name="T50" fmla="*/ 20 w 76"/>
                                          <a:gd name="T51" fmla="*/ 42 h 72"/>
                                          <a:gd name="T52" fmla="*/ 20 w 76"/>
                                          <a:gd name="T53" fmla="*/ 52 h 72"/>
                                          <a:gd name="T54" fmla="*/ 13 w 76"/>
                                          <a:gd name="T55" fmla="*/ 46 h 72"/>
                                          <a:gd name="T56" fmla="*/ 13 w 76"/>
                                          <a:gd name="T57" fmla="*/ 42 h 72"/>
                                          <a:gd name="T58" fmla="*/ 9 w 76"/>
                                          <a:gd name="T59" fmla="*/ 40 h 72"/>
                                          <a:gd name="T60" fmla="*/ 4 w 76"/>
                                          <a:gd name="T61" fmla="*/ 41 h 72"/>
                                          <a:gd name="T62" fmla="*/ 3 w 76"/>
                                          <a:gd name="T63" fmla="*/ 43 h 72"/>
                                          <a:gd name="T64" fmla="*/ 5 w 76"/>
                                          <a:gd name="T65" fmla="*/ 57 h 72"/>
                                          <a:gd name="T66" fmla="*/ 8 w 76"/>
                                          <a:gd name="T67" fmla="*/ 63 h 72"/>
                                          <a:gd name="T68" fmla="*/ 11 w 76"/>
                                          <a:gd name="T69" fmla="*/ 71 h 72"/>
                                          <a:gd name="T70" fmla="*/ 0 60000 65536"/>
                                          <a:gd name="T71" fmla="*/ 0 60000 65536"/>
                                          <a:gd name="T72" fmla="*/ 0 60000 65536"/>
                                          <a:gd name="T73" fmla="*/ 0 60000 65536"/>
                                          <a:gd name="T74" fmla="*/ 0 60000 65536"/>
                                          <a:gd name="T75" fmla="*/ 0 60000 65536"/>
                                          <a:gd name="T76" fmla="*/ 0 60000 65536"/>
                                          <a:gd name="T77" fmla="*/ 0 60000 65536"/>
                                          <a:gd name="T78" fmla="*/ 0 60000 65536"/>
                                          <a:gd name="T79" fmla="*/ 0 60000 65536"/>
                                          <a:gd name="T80" fmla="*/ 0 60000 65536"/>
                                          <a:gd name="T81" fmla="*/ 0 60000 65536"/>
                                          <a:gd name="T82" fmla="*/ 0 60000 65536"/>
                                          <a:gd name="T83" fmla="*/ 0 60000 65536"/>
                                          <a:gd name="T84" fmla="*/ 0 60000 65536"/>
                                          <a:gd name="T85" fmla="*/ 0 60000 65536"/>
                                          <a:gd name="T86" fmla="*/ 0 60000 65536"/>
                                          <a:gd name="T87" fmla="*/ 0 60000 65536"/>
                                          <a:gd name="T88" fmla="*/ 0 60000 65536"/>
                                          <a:gd name="T89" fmla="*/ 0 60000 65536"/>
                                          <a:gd name="T90" fmla="*/ 0 60000 65536"/>
                                          <a:gd name="T91" fmla="*/ 0 60000 65536"/>
                                          <a:gd name="T92" fmla="*/ 0 60000 65536"/>
                                          <a:gd name="T93" fmla="*/ 0 60000 65536"/>
                                          <a:gd name="T94" fmla="*/ 0 60000 65536"/>
                                          <a:gd name="T95" fmla="*/ 0 60000 65536"/>
                                          <a:gd name="T96" fmla="*/ 0 60000 65536"/>
                                          <a:gd name="T97" fmla="*/ 0 60000 65536"/>
                                          <a:gd name="T98" fmla="*/ 0 60000 65536"/>
                                          <a:gd name="T99" fmla="*/ 0 60000 65536"/>
                                          <a:gd name="T100" fmla="*/ 0 60000 65536"/>
                                          <a:gd name="T101" fmla="*/ 0 60000 65536"/>
                                          <a:gd name="T102" fmla="*/ 0 60000 65536"/>
                                          <a:gd name="T103" fmla="*/ 0 60000 65536"/>
                                          <a:gd name="T104" fmla="*/ 0 60000 65536"/>
                                          <a:gd name="T105" fmla="*/ 0 w 76"/>
                                          <a:gd name="T106" fmla="*/ 0 h 72"/>
                                          <a:gd name="T107" fmla="*/ 76 w 76"/>
                                          <a:gd name="T108" fmla="*/ 72 h 72"/>
                                        </a:gdLst>
                                        <a:ahLst/>
                                        <a:cxnLst>
                                          <a:cxn ang="T70">
                                            <a:pos x="T0" y="T1"/>
                                          </a:cxn>
                                          <a:cxn ang="T71">
                                            <a:pos x="T2" y="T3"/>
                                          </a:cxn>
                                          <a:cxn ang="T72">
                                            <a:pos x="T4" y="T5"/>
                                          </a:cxn>
                                          <a:cxn ang="T73">
                                            <a:pos x="T6" y="T7"/>
                                          </a:cxn>
                                          <a:cxn ang="T74">
                                            <a:pos x="T8" y="T9"/>
                                          </a:cxn>
                                          <a:cxn ang="T75">
                                            <a:pos x="T10" y="T11"/>
                                          </a:cxn>
                                          <a:cxn ang="T76">
                                            <a:pos x="T12" y="T13"/>
                                          </a:cxn>
                                          <a:cxn ang="T77">
                                            <a:pos x="T14" y="T15"/>
                                          </a:cxn>
                                          <a:cxn ang="T78">
                                            <a:pos x="T16" y="T17"/>
                                          </a:cxn>
                                          <a:cxn ang="T79">
                                            <a:pos x="T18" y="T19"/>
                                          </a:cxn>
                                          <a:cxn ang="T80">
                                            <a:pos x="T20" y="T21"/>
                                          </a:cxn>
                                          <a:cxn ang="T81">
                                            <a:pos x="T22" y="T23"/>
                                          </a:cxn>
                                          <a:cxn ang="T82">
                                            <a:pos x="T24" y="T25"/>
                                          </a:cxn>
                                          <a:cxn ang="T83">
                                            <a:pos x="T26" y="T27"/>
                                          </a:cxn>
                                          <a:cxn ang="T84">
                                            <a:pos x="T28" y="T29"/>
                                          </a:cxn>
                                          <a:cxn ang="T85">
                                            <a:pos x="T30" y="T31"/>
                                          </a:cxn>
                                          <a:cxn ang="T86">
                                            <a:pos x="T32" y="T33"/>
                                          </a:cxn>
                                          <a:cxn ang="T87">
                                            <a:pos x="T34" y="T35"/>
                                          </a:cxn>
                                          <a:cxn ang="T88">
                                            <a:pos x="T36" y="T37"/>
                                          </a:cxn>
                                          <a:cxn ang="T89">
                                            <a:pos x="T38" y="T39"/>
                                          </a:cxn>
                                          <a:cxn ang="T90">
                                            <a:pos x="T40" y="T41"/>
                                          </a:cxn>
                                          <a:cxn ang="T91">
                                            <a:pos x="T42" y="T43"/>
                                          </a:cxn>
                                          <a:cxn ang="T92">
                                            <a:pos x="T44" y="T45"/>
                                          </a:cxn>
                                          <a:cxn ang="T93">
                                            <a:pos x="T46" y="T47"/>
                                          </a:cxn>
                                          <a:cxn ang="T94">
                                            <a:pos x="T48" y="T49"/>
                                          </a:cxn>
                                          <a:cxn ang="T95">
                                            <a:pos x="T50" y="T51"/>
                                          </a:cxn>
                                          <a:cxn ang="T96">
                                            <a:pos x="T52" y="T53"/>
                                          </a:cxn>
                                          <a:cxn ang="T97">
                                            <a:pos x="T54" y="T55"/>
                                          </a:cxn>
                                          <a:cxn ang="T98">
                                            <a:pos x="T56" y="T57"/>
                                          </a:cxn>
                                          <a:cxn ang="T99">
                                            <a:pos x="T58" y="T59"/>
                                          </a:cxn>
                                          <a:cxn ang="T100">
                                            <a:pos x="T60" y="T61"/>
                                          </a:cxn>
                                          <a:cxn ang="T101">
                                            <a:pos x="T62" y="T63"/>
                                          </a:cxn>
                                          <a:cxn ang="T102">
                                            <a:pos x="T64" y="T65"/>
                                          </a:cxn>
                                          <a:cxn ang="T103">
                                            <a:pos x="T66" y="T67"/>
                                          </a:cxn>
                                          <a:cxn ang="T104">
                                            <a:pos x="T68" y="T69"/>
                                          </a:cxn>
                                        </a:cxnLst>
                                        <a:rect l="T105" t="T106" r="T107" b="T108"/>
                                        <a:pathLst>
                                          <a:path w="76" h="72">
                                            <a:moveTo>
                                              <a:pt x="11" y="71"/>
                                            </a:moveTo>
                                            <a:lnTo>
                                              <a:pt x="5" y="63"/>
                                            </a:lnTo>
                                            <a:lnTo>
                                              <a:pt x="2" y="52"/>
                                            </a:lnTo>
                                            <a:lnTo>
                                              <a:pt x="0" y="37"/>
                                            </a:lnTo>
                                            <a:lnTo>
                                              <a:pt x="0" y="23"/>
                                            </a:lnTo>
                                            <a:lnTo>
                                              <a:pt x="2" y="12"/>
                                            </a:lnTo>
                                            <a:lnTo>
                                              <a:pt x="10" y="5"/>
                                            </a:lnTo>
                                            <a:lnTo>
                                              <a:pt x="18" y="1"/>
                                            </a:lnTo>
                                            <a:lnTo>
                                              <a:pt x="33" y="0"/>
                                            </a:lnTo>
                                            <a:lnTo>
                                              <a:pt x="52" y="1"/>
                                            </a:lnTo>
                                            <a:lnTo>
                                              <a:pt x="64" y="5"/>
                                            </a:lnTo>
                                            <a:lnTo>
                                              <a:pt x="72" y="6"/>
                                            </a:lnTo>
                                            <a:lnTo>
                                              <a:pt x="75" y="6"/>
                                            </a:lnTo>
                                            <a:lnTo>
                                              <a:pt x="71" y="11"/>
                                            </a:lnTo>
                                            <a:lnTo>
                                              <a:pt x="68" y="18"/>
                                            </a:lnTo>
                                            <a:lnTo>
                                              <a:pt x="68" y="21"/>
                                            </a:lnTo>
                                            <a:lnTo>
                                              <a:pt x="61" y="17"/>
                                            </a:lnTo>
                                            <a:lnTo>
                                              <a:pt x="52" y="16"/>
                                            </a:lnTo>
                                            <a:lnTo>
                                              <a:pt x="41" y="15"/>
                                            </a:lnTo>
                                            <a:lnTo>
                                              <a:pt x="34" y="15"/>
                                            </a:lnTo>
                                            <a:lnTo>
                                              <a:pt x="25" y="15"/>
                                            </a:lnTo>
                                            <a:lnTo>
                                              <a:pt x="29" y="17"/>
                                            </a:lnTo>
                                            <a:lnTo>
                                              <a:pt x="29" y="22"/>
                                            </a:lnTo>
                                            <a:lnTo>
                                              <a:pt x="27" y="27"/>
                                            </a:lnTo>
                                            <a:lnTo>
                                              <a:pt x="22" y="34"/>
                                            </a:lnTo>
                                            <a:lnTo>
                                              <a:pt x="20" y="42"/>
                                            </a:lnTo>
                                            <a:lnTo>
                                              <a:pt x="20" y="52"/>
                                            </a:lnTo>
                                            <a:lnTo>
                                              <a:pt x="13" y="46"/>
                                            </a:lnTo>
                                            <a:lnTo>
                                              <a:pt x="13" y="42"/>
                                            </a:lnTo>
                                            <a:lnTo>
                                              <a:pt x="9" y="40"/>
                                            </a:lnTo>
                                            <a:lnTo>
                                              <a:pt x="4" y="41"/>
                                            </a:lnTo>
                                            <a:lnTo>
                                              <a:pt x="3" y="43"/>
                                            </a:lnTo>
                                            <a:lnTo>
                                              <a:pt x="5" y="57"/>
                                            </a:lnTo>
                                            <a:lnTo>
                                              <a:pt x="8" y="63"/>
                                            </a:lnTo>
                                            <a:lnTo>
                                              <a:pt x="11" y="71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26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</wpg:grpSp>
                                <wps:wsp>
                                  <wps:cNvPr id="180" name="Freeform 1316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534" y="4191296"/>
                                      <a:ext cx="66" cy="37"/>
                                    </a:xfrm>
                                    <a:custGeom>
                                      <a:avLst/>
                                      <a:gdLst>
                                        <a:gd name="T0" fmla="*/ 65 w 66"/>
                                        <a:gd name="T1" fmla="*/ 32 h 37"/>
                                        <a:gd name="T2" fmla="*/ 50 w 66"/>
                                        <a:gd name="T3" fmla="*/ 36 h 37"/>
                                        <a:gd name="T4" fmla="*/ 28 w 66"/>
                                        <a:gd name="T5" fmla="*/ 33 h 37"/>
                                        <a:gd name="T6" fmla="*/ 11 w 66"/>
                                        <a:gd name="T7" fmla="*/ 27 h 37"/>
                                        <a:gd name="T8" fmla="*/ 0 w 66"/>
                                        <a:gd name="T9" fmla="*/ 6 h 37"/>
                                        <a:gd name="T10" fmla="*/ 30 w 66"/>
                                        <a:gd name="T11" fmla="*/ 9 h 37"/>
                                        <a:gd name="T12" fmla="*/ 27 w 66"/>
                                        <a:gd name="T13" fmla="*/ 0 h 37"/>
                                        <a:gd name="T14" fmla="*/ 41 w 66"/>
                                        <a:gd name="T15" fmla="*/ 2 h 37"/>
                                        <a:gd name="T16" fmla="*/ 54 w 66"/>
                                        <a:gd name="T17" fmla="*/ 9 h 37"/>
                                        <a:gd name="T18" fmla="*/ 60 w 66"/>
                                        <a:gd name="T19" fmla="*/ 12 h 37"/>
                                        <a:gd name="T20" fmla="*/ 65 w 66"/>
                                        <a:gd name="T21" fmla="*/ 32 h 37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  <a:gd name="T30" fmla="*/ 0 60000 65536"/>
                                        <a:gd name="T31" fmla="*/ 0 60000 65536"/>
                                        <a:gd name="T32" fmla="*/ 0 60000 65536"/>
                                        <a:gd name="T33" fmla="*/ 0 w 66"/>
                                        <a:gd name="T34" fmla="*/ 0 h 37"/>
                                        <a:gd name="T35" fmla="*/ 66 w 66"/>
                                        <a:gd name="T36" fmla="*/ 37 h 37"/>
                                      </a:gdLst>
                                      <a:ahLst/>
                                      <a:cxnLst>
                                        <a:cxn ang="T22">
                                          <a:pos x="T0" y="T1"/>
                                        </a:cxn>
                                        <a:cxn ang="T23">
                                          <a:pos x="T2" y="T3"/>
                                        </a:cxn>
                                        <a:cxn ang="T24">
                                          <a:pos x="T4" y="T5"/>
                                        </a:cxn>
                                        <a:cxn ang="T25">
                                          <a:pos x="T6" y="T7"/>
                                        </a:cxn>
                                        <a:cxn ang="T26">
                                          <a:pos x="T8" y="T9"/>
                                        </a:cxn>
                                        <a:cxn ang="T27">
                                          <a:pos x="T10" y="T11"/>
                                        </a:cxn>
                                        <a:cxn ang="T28">
                                          <a:pos x="T12" y="T13"/>
                                        </a:cxn>
                                        <a:cxn ang="T29">
                                          <a:pos x="T14" y="T15"/>
                                        </a:cxn>
                                        <a:cxn ang="T30">
                                          <a:pos x="T16" y="T17"/>
                                        </a:cxn>
                                        <a:cxn ang="T31">
                                          <a:pos x="T18" y="T19"/>
                                        </a:cxn>
                                        <a:cxn ang="T32">
                                          <a:pos x="T20" y="T21"/>
                                        </a:cxn>
                                      </a:cxnLst>
                                      <a:rect l="T33" t="T34" r="T35" b="T36"/>
                                      <a:pathLst>
                                        <a:path w="66" h="37">
                                          <a:moveTo>
                                            <a:pt x="65" y="32"/>
                                          </a:moveTo>
                                          <a:lnTo>
                                            <a:pt x="50" y="36"/>
                                          </a:lnTo>
                                          <a:lnTo>
                                            <a:pt x="28" y="33"/>
                                          </a:lnTo>
                                          <a:lnTo>
                                            <a:pt x="11" y="27"/>
                                          </a:lnTo>
                                          <a:lnTo>
                                            <a:pt x="0" y="6"/>
                                          </a:lnTo>
                                          <a:lnTo>
                                            <a:pt x="30" y="9"/>
                                          </a:lnTo>
                                          <a:lnTo>
                                            <a:pt x="27" y="0"/>
                                          </a:lnTo>
                                          <a:lnTo>
                                            <a:pt x="41" y="2"/>
                                          </a:lnTo>
                                          <a:lnTo>
                                            <a:pt x="54" y="9"/>
                                          </a:lnTo>
                                          <a:lnTo>
                                            <a:pt x="60" y="12"/>
                                          </a:lnTo>
                                          <a:lnTo>
                                            <a:pt x="65" y="32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15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</wpg:grpSp>
                              <wpg:grpSp>
                                <wpg:cNvPr id="136" name="Group 13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1041" y="4191015"/>
                                    <a:ext cx="186" cy="767"/>
                                    <a:chOff x="6401041" y="4191015"/>
                                    <a:chExt cx="186" cy="767"/>
                                  </a:xfrm>
                                </wpg:grpSpPr>
                                <wpg:grpSp>
                                  <wpg:cNvPr id="159" name="Group 159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041" y="4191706"/>
                                      <a:ext cx="183" cy="76"/>
                                      <a:chOff x="6401041" y="4191706"/>
                                      <a:chExt cx="183" cy="76"/>
                                    </a:xfrm>
                                  </wpg:grpSpPr>
                                  <wps:wsp>
                                    <wps:cNvPr id="176" name="Freeform 1319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041" y="4191706"/>
                                        <a:ext cx="76" cy="47"/>
                                      </a:xfrm>
                                      <a:custGeom>
                                        <a:avLst/>
                                        <a:gdLst>
                                          <a:gd name="T0" fmla="*/ 38 w 76"/>
                                          <a:gd name="T1" fmla="*/ 0 h 47"/>
                                          <a:gd name="T2" fmla="*/ 26 w 76"/>
                                          <a:gd name="T3" fmla="*/ 12 h 47"/>
                                          <a:gd name="T4" fmla="*/ 15 w 76"/>
                                          <a:gd name="T5" fmla="*/ 25 h 47"/>
                                          <a:gd name="T6" fmla="*/ 1 w 76"/>
                                          <a:gd name="T7" fmla="*/ 36 h 47"/>
                                          <a:gd name="T8" fmla="*/ 0 w 76"/>
                                          <a:gd name="T9" fmla="*/ 42 h 47"/>
                                          <a:gd name="T10" fmla="*/ 13 w 76"/>
                                          <a:gd name="T11" fmla="*/ 46 h 47"/>
                                          <a:gd name="T12" fmla="*/ 27 w 76"/>
                                          <a:gd name="T13" fmla="*/ 44 h 47"/>
                                          <a:gd name="T14" fmla="*/ 45 w 76"/>
                                          <a:gd name="T15" fmla="*/ 36 h 47"/>
                                          <a:gd name="T16" fmla="*/ 57 w 76"/>
                                          <a:gd name="T17" fmla="*/ 29 h 47"/>
                                          <a:gd name="T18" fmla="*/ 71 w 76"/>
                                          <a:gd name="T19" fmla="*/ 27 h 47"/>
                                          <a:gd name="T20" fmla="*/ 75 w 76"/>
                                          <a:gd name="T21" fmla="*/ 24 h 47"/>
                                          <a:gd name="T22" fmla="*/ 74 w 76"/>
                                          <a:gd name="T23" fmla="*/ 2 h 47"/>
                                          <a:gd name="T24" fmla="*/ 38 w 76"/>
                                          <a:gd name="T25" fmla="*/ 0 h 47"/>
                                          <a:gd name="T26" fmla="*/ 0 60000 65536"/>
                                          <a:gd name="T27" fmla="*/ 0 60000 65536"/>
                                          <a:gd name="T28" fmla="*/ 0 60000 65536"/>
                                          <a:gd name="T29" fmla="*/ 0 60000 65536"/>
                                          <a:gd name="T30" fmla="*/ 0 60000 65536"/>
                                          <a:gd name="T31" fmla="*/ 0 60000 65536"/>
                                          <a:gd name="T32" fmla="*/ 0 60000 65536"/>
                                          <a:gd name="T33" fmla="*/ 0 60000 65536"/>
                                          <a:gd name="T34" fmla="*/ 0 60000 65536"/>
                                          <a:gd name="T35" fmla="*/ 0 60000 65536"/>
                                          <a:gd name="T36" fmla="*/ 0 60000 65536"/>
                                          <a:gd name="T37" fmla="*/ 0 60000 65536"/>
                                          <a:gd name="T38" fmla="*/ 0 60000 65536"/>
                                          <a:gd name="T39" fmla="*/ 0 w 76"/>
                                          <a:gd name="T40" fmla="*/ 0 h 47"/>
                                          <a:gd name="T41" fmla="*/ 76 w 76"/>
                                          <a:gd name="T42" fmla="*/ 47 h 47"/>
                                        </a:gdLst>
                                        <a:ahLst/>
                                        <a:cxnLst>
                                          <a:cxn ang="T26">
                                            <a:pos x="T0" y="T1"/>
                                          </a:cxn>
                                          <a:cxn ang="T27">
                                            <a:pos x="T2" y="T3"/>
                                          </a:cxn>
                                          <a:cxn ang="T28">
                                            <a:pos x="T4" y="T5"/>
                                          </a:cxn>
                                          <a:cxn ang="T29">
                                            <a:pos x="T6" y="T7"/>
                                          </a:cxn>
                                          <a:cxn ang="T30">
                                            <a:pos x="T8" y="T9"/>
                                          </a:cxn>
                                          <a:cxn ang="T31">
                                            <a:pos x="T10" y="T11"/>
                                          </a:cxn>
                                          <a:cxn ang="T32">
                                            <a:pos x="T12" y="T13"/>
                                          </a:cxn>
                                          <a:cxn ang="T33">
                                            <a:pos x="T14" y="T15"/>
                                          </a:cxn>
                                          <a:cxn ang="T34">
                                            <a:pos x="T16" y="T17"/>
                                          </a:cxn>
                                          <a:cxn ang="T35">
                                            <a:pos x="T18" y="T19"/>
                                          </a:cxn>
                                          <a:cxn ang="T36">
                                            <a:pos x="T20" y="T21"/>
                                          </a:cxn>
                                          <a:cxn ang="T37">
                                            <a:pos x="T22" y="T23"/>
                                          </a:cxn>
                                          <a:cxn ang="T38">
                                            <a:pos x="T24" y="T25"/>
                                          </a:cxn>
                                        </a:cxnLst>
                                        <a:rect l="T39" t="T40" r="T41" b="T42"/>
                                        <a:pathLst>
                                          <a:path w="76" h="47">
                                            <a:moveTo>
                                              <a:pt x="38" y="0"/>
                                            </a:moveTo>
                                            <a:lnTo>
                                              <a:pt x="26" y="12"/>
                                            </a:lnTo>
                                            <a:lnTo>
                                              <a:pt x="15" y="25"/>
                                            </a:lnTo>
                                            <a:lnTo>
                                              <a:pt x="1" y="36"/>
                                            </a:lnTo>
                                            <a:lnTo>
                                              <a:pt x="0" y="42"/>
                                            </a:lnTo>
                                            <a:lnTo>
                                              <a:pt x="13" y="46"/>
                                            </a:lnTo>
                                            <a:lnTo>
                                              <a:pt x="27" y="44"/>
                                            </a:lnTo>
                                            <a:lnTo>
                                              <a:pt x="45" y="36"/>
                                            </a:lnTo>
                                            <a:lnTo>
                                              <a:pt x="57" y="29"/>
                                            </a:lnTo>
                                            <a:lnTo>
                                              <a:pt x="71" y="27"/>
                                            </a:lnTo>
                                            <a:lnTo>
                                              <a:pt x="75" y="24"/>
                                            </a:lnTo>
                                            <a:lnTo>
                                              <a:pt x="74" y="2"/>
                                            </a:lnTo>
                                            <a:lnTo>
                                              <a:pt x="38" y="0"/>
                                            </a:lnTo>
                                          </a:path>
                                        </a:pathLst>
                                      </a:custGeom>
                                      <a:solidFill>
                                        <a:srgbClr val="000000"/>
                                      </a:solid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177" name="Freeform 1320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176" y="4191730"/>
                                        <a:ext cx="48" cy="52"/>
                                      </a:xfrm>
                                      <a:custGeom>
                                        <a:avLst/>
                                        <a:gdLst>
                                          <a:gd name="T0" fmla="*/ 0 w 48"/>
                                          <a:gd name="T1" fmla="*/ 1 h 52"/>
                                          <a:gd name="T2" fmla="*/ 0 w 48"/>
                                          <a:gd name="T3" fmla="*/ 14 h 52"/>
                                          <a:gd name="T4" fmla="*/ 6 w 48"/>
                                          <a:gd name="T5" fmla="*/ 21 h 52"/>
                                          <a:gd name="T6" fmla="*/ 8 w 48"/>
                                          <a:gd name="T7" fmla="*/ 32 h 52"/>
                                          <a:gd name="T8" fmla="*/ 18 w 48"/>
                                          <a:gd name="T9" fmla="*/ 43 h 52"/>
                                          <a:gd name="T10" fmla="*/ 27 w 48"/>
                                          <a:gd name="T11" fmla="*/ 49 h 52"/>
                                          <a:gd name="T12" fmla="*/ 35 w 48"/>
                                          <a:gd name="T13" fmla="*/ 51 h 52"/>
                                          <a:gd name="T14" fmla="*/ 43 w 48"/>
                                          <a:gd name="T15" fmla="*/ 50 h 52"/>
                                          <a:gd name="T16" fmla="*/ 47 w 48"/>
                                          <a:gd name="T17" fmla="*/ 42 h 52"/>
                                          <a:gd name="T18" fmla="*/ 46 w 48"/>
                                          <a:gd name="T19" fmla="*/ 31 h 52"/>
                                          <a:gd name="T20" fmla="*/ 38 w 48"/>
                                          <a:gd name="T21" fmla="*/ 18 h 52"/>
                                          <a:gd name="T22" fmla="*/ 26 w 48"/>
                                          <a:gd name="T23" fmla="*/ 4 h 52"/>
                                          <a:gd name="T24" fmla="*/ 26 w 48"/>
                                          <a:gd name="T25" fmla="*/ 0 h 52"/>
                                          <a:gd name="T26" fmla="*/ 0 w 48"/>
                                          <a:gd name="T27" fmla="*/ 1 h 52"/>
                                          <a:gd name="T28" fmla="*/ 0 60000 65536"/>
                                          <a:gd name="T29" fmla="*/ 0 60000 65536"/>
                                          <a:gd name="T30" fmla="*/ 0 60000 65536"/>
                                          <a:gd name="T31" fmla="*/ 0 60000 65536"/>
                                          <a:gd name="T32" fmla="*/ 0 60000 65536"/>
                                          <a:gd name="T33" fmla="*/ 0 60000 65536"/>
                                          <a:gd name="T34" fmla="*/ 0 60000 65536"/>
                                          <a:gd name="T35" fmla="*/ 0 60000 65536"/>
                                          <a:gd name="T36" fmla="*/ 0 60000 65536"/>
                                          <a:gd name="T37" fmla="*/ 0 60000 65536"/>
                                          <a:gd name="T38" fmla="*/ 0 60000 65536"/>
                                          <a:gd name="T39" fmla="*/ 0 60000 65536"/>
                                          <a:gd name="T40" fmla="*/ 0 60000 65536"/>
                                          <a:gd name="T41" fmla="*/ 0 60000 65536"/>
                                          <a:gd name="T42" fmla="*/ 0 w 48"/>
                                          <a:gd name="T43" fmla="*/ 0 h 52"/>
                                          <a:gd name="T44" fmla="*/ 48 w 48"/>
                                          <a:gd name="T45" fmla="*/ 52 h 52"/>
                                        </a:gdLst>
                                        <a:ahLst/>
                                        <a:cxnLst>
                                          <a:cxn ang="T28">
                                            <a:pos x="T0" y="T1"/>
                                          </a:cxn>
                                          <a:cxn ang="T29">
                                            <a:pos x="T2" y="T3"/>
                                          </a:cxn>
                                          <a:cxn ang="T30">
                                            <a:pos x="T4" y="T5"/>
                                          </a:cxn>
                                          <a:cxn ang="T31">
                                            <a:pos x="T6" y="T7"/>
                                          </a:cxn>
                                          <a:cxn ang="T32">
                                            <a:pos x="T8" y="T9"/>
                                          </a:cxn>
                                          <a:cxn ang="T33">
                                            <a:pos x="T10" y="T11"/>
                                          </a:cxn>
                                          <a:cxn ang="T34">
                                            <a:pos x="T12" y="T13"/>
                                          </a:cxn>
                                          <a:cxn ang="T35">
                                            <a:pos x="T14" y="T15"/>
                                          </a:cxn>
                                          <a:cxn ang="T36">
                                            <a:pos x="T16" y="T17"/>
                                          </a:cxn>
                                          <a:cxn ang="T37">
                                            <a:pos x="T18" y="T19"/>
                                          </a:cxn>
                                          <a:cxn ang="T38">
                                            <a:pos x="T20" y="T21"/>
                                          </a:cxn>
                                          <a:cxn ang="T39">
                                            <a:pos x="T22" y="T23"/>
                                          </a:cxn>
                                          <a:cxn ang="T40">
                                            <a:pos x="T24" y="T25"/>
                                          </a:cxn>
                                          <a:cxn ang="T41">
                                            <a:pos x="T26" y="T27"/>
                                          </a:cxn>
                                        </a:cxnLst>
                                        <a:rect l="T42" t="T43" r="T44" b="T45"/>
                                        <a:pathLst>
                                          <a:path w="48" h="52">
                                            <a:moveTo>
                                              <a:pt x="0" y="1"/>
                                            </a:moveTo>
                                            <a:lnTo>
                                              <a:pt x="0" y="14"/>
                                            </a:lnTo>
                                            <a:lnTo>
                                              <a:pt x="6" y="21"/>
                                            </a:lnTo>
                                            <a:lnTo>
                                              <a:pt x="8" y="32"/>
                                            </a:lnTo>
                                            <a:lnTo>
                                              <a:pt x="18" y="43"/>
                                            </a:lnTo>
                                            <a:lnTo>
                                              <a:pt x="27" y="49"/>
                                            </a:lnTo>
                                            <a:lnTo>
                                              <a:pt x="35" y="51"/>
                                            </a:lnTo>
                                            <a:lnTo>
                                              <a:pt x="43" y="50"/>
                                            </a:lnTo>
                                            <a:lnTo>
                                              <a:pt x="47" y="42"/>
                                            </a:lnTo>
                                            <a:lnTo>
                                              <a:pt x="46" y="31"/>
                                            </a:lnTo>
                                            <a:lnTo>
                                              <a:pt x="38" y="18"/>
                                            </a:lnTo>
                                            <a:lnTo>
                                              <a:pt x="26" y="4"/>
                                            </a:lnTo>
                                            <a:lnTo>
                                              <a:pt x="26" y="0"/>
                                            </a:lnTo>
                                            <a:lnTo>
                                              <a:pt x="0" y="1"/>
                                            </a:lnTo>
                                          </a:path>
                                        </a:pathLst>
                                      </a:custGeom>
                                      <a:solidFill>
                                        <a:srgbClr val="000000"/>
                                      </a:solid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</wpg:grpSp>
                                <wpg:grpSp>
                                  <wpg:cNvPr id="160" name="Group 160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059" y="4191112"/>
                                      <a:ext cx="168" cy="620"/>
                                      <a:chOff x="6401059" y="4191112"/>
                                      <a:chExt cx="168" cy="620"/>
                                    </a:xfrm>
                                  </wpg:grpSpPr>
                                  <wps:wsp>
                                    <wps:cNvPr id="165" name="Freeform 1322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063" y="4191432"/>
                                        <a:ext cx="24" cy="58"/>
                                      </a:xfrm>
                                      <a:custGeom>
                                        <a:avLst/>
                                        <a:gdLst>
                                          <a:gd name="T0" fmla="*/ 1 w 24"/>
                                          <a:gd name="T1" fmla="*/ 0 h 58"/>
                                          <a:gd name="T2" fmla="*/ 0 w 24"/>
                                          <a:gd name="T3" fmla="*/ 32 h 58"/>
                                          <a:gd name="T4" fmla="*/ 12 w 24"/>
                                          <a:gd name="T5" fmla="*/ 51 h 58"/>
                                          <a:gd name="T6" fmla="*/ 18 w 24"/>
                                          <a:gd name="T7" fmla="*/ 57 h 58"/>
                                          <a:gd name="T8" fmla="*/ 17 w 24"/>
                                          <a:gd name="T9" fmla="*/ 30 h 58"/>
                                          <a:gd name="T10" fmla="*/ 19 w 24"/>
                                          <a:gd name="T11" fmla="*/ 33 h 58"/>
                                          <a:gd name="T12" fmla="*/ 22 w 24"/>
                                          <a:gd name="T13" fmla="*/ 41 h 58"/>
                                          <a:gd name="T14" fmla="*/ 23 w 24"/>
                                          <a:gd name="T15" fmla="*/ 32 h 58"/>
                                          <a:gd name="T16" fmla="*/ 20 w 24"/>
                                          <a:gd name="T17" fmla="*/ 15 h 58"/>
                                          <a:gd name="T18" fmla="*/ 12 w 24"/>
                                          <a:gd name="T19" fmla="*/ 0 h 58"/>
                                          <a:gd name="T20" fmla="*/ 1 w 24"/>
                                          <a:gd name="T21" fmla="*/ 0 h 58"/>
                                          <a:gd name="T22" fmla="*/ 0 60000 65536"/>
                                          <a:gd name="T23" fmla="*/ 0 60000 65536"/>
                                          <a:gd name="T24" fmla="*/ 0 60000 65536"/>
                                          <a:gd name="T25" fmla="*/ 0 60000 65536"/>
                                          <a:gd name="T26" fmla="*/ 0 60000 65536"/>
                                          <a:gd name="T27" fmla="*/ 0 60000 65536"/>
                                          <a:gd name="T28" fmla="*/ 0 60000 65536"/>
                                          <a:gd name="T29" fmla="*/ 0 60000 65536"/>
                                          <a:gd name="T30" fmla="*/ 0 60000 65536"/>
                                          <a:gd name="T31" fmla="*/ 0 60000 65536"/>
                                          <a:gd name="T32" fmla="*/ 0 60000 65536"/>
                                          <a:gd name="T33" fmla="*/ 0 w 24"/>
                                          <a:gd name="T34" fmla="*/ 0 h 58"/>
                                          <a:gd name="T35" fmla="*/ 24 w 24"/>
                                          <a:gd name="T36" fmla="*/ 58 h 58"/>
                                        </a:gdLst>
                                        <a:ahLst/>
                                        <a:cxnLst>
                                          <a:cxn ang="T22">
                                            <a:pos x="T0" y="T1"/>
                                          </a:cxn>
                                          <a:cxn ang="T23">
                                            <a:pos x="T2" y="T3"/>
                                          </a:cxn>
                                          <a:cxn ang="T24">
                                            <a:pos x="T4" y="T5"/>
                                          </a:cxn>
                                          <a:cxn ang="T25">
                                            <a:pos x="T6" y="T7"/>
                                          </a:cxn>
                                          <a:cxn ang="T26">
                                            <a:pos x="T8" y="T9"/>
                                          </a:cxn>
                                          <a:cxn ang="T27">
                                            <a:pos x="T10" y="T11"/>
                                          </a:cxn>
                                          <a:cxn ang="T28">
                                            <a:pos x="T12" y="T13"/>
                                          </a:cxn>
                                          <a:cxn ang="T29">
                                            <a:pos x="T14" y="T15"/>
                                          </a:cxn>
                                          <a:cxn ang="T30">
                                            <a:pos x="T16" y="T17"/>
                                          </a:cxn>
                                          <a:cxn ang="T31">
                                            <a:pos x="T18" y="T19"/>
                                          </a:cxn>
                                          <a:cxn ang="T32">
                                            <a:pos x="T20" y="T21"/>
                                          </a:cxn>
                                        </a:cxnLst>
                                        <a:rect l="T33" t="T34" r="T35" b="T36"/>
                                        <a:pathLst>
                                          <a:path w="24" h="58">
                                            <a:moveTo>
                                              <a:pt x="1" y="0"/>
                                            </a:moveTo>
                                            <a:lnTo>
                                              <a:pt x="0" y="32"/>
                                            </a:lnTo>
                                            <a:lnTo>
                                              <a:pt x="12" y="51"/>
                                            </a:lnTo>
                                            <a:lnTo>
                                              <a:pt x="18" y="57"/>
                                            </a:lnTo>
                                            <a:lnTo>
                                              <a:pt x="17" y="30"/>
                                            </a:lnTo>
                                            <a:lnTo>
                                              <a:pt x="19" y="33"/>
                                            </a:lnTo>
                                            <a:lnTo>
                                              <a:pt x="22" y="41"/>
                                            </a:lnTo>
                                            <a:lnTo>
                                              <a:pt x="23" y="32"/>
                                            </a:lnTo>
                                            <a:lnTo>
                                              <a:pt x="20" y="15"/>
                                            </a:lnTo>
                                            <a:lnTo>
                                              <a:pt x="12" y="0"/>
                                            </a:lnTo>
                                            <a:lnTo>
                                              <a:pt x="1" y="0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23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166" name="Freeform 1323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074" y="4191307"/>
                                        <a:ext cx="132" cy="425"/>
                                      </a:xfrm>
                                      <a:custGeom>
                                        <a:avLst/>
                                        <a:gdLst>
                                          <a:gd name="T0" fmla="*/ 2 w 132"/>
                                          <a:gd name="T1" fmla="*/ 0 h 425"/>
                                          <a:gd name="T2" fmla="*/ 0 w 132"/>
                                          <a:gd name="T3" fmla="*/ 230 h 425"/>
                                          <a:gd name="T4" fmla="*/ 2 w 132"/>
                                          <a:gd name="T5" fmla="*/ 401 h 425"/>
                                          <a:gd name="T6" fmla="*/ 41 w 132"/>
                                          <a:gd name="T7" fmla="*/ 409 h 425"/>
                                          <a:gd name="T8" fmla="*/ 47 w 132"/>
                                          <a:gd name="T9" fmla="*/ 269 h 425"/>
                                          <a:gd name="T10" fmla="*/ 42 w 132"/>
                                          <a:gd name="T11" fmla="*/ 255 h 425"/>
                                          <a:gd name="T12" fmla="*/ 47 w 132"/>
                                          <a:gd name="T13" fmla="*/ 248 h 425"/>
                                          <a:gd name="T14" fmla="*/ 47 w 132"/>
                                          <a:gd name="T15" fmla="*/ 162 h 425"/>
                                          <a:gd name="T16" fmla="*/ 56 w 132"/>
                                          <a:gd name="T17" fmla="*/ 189 h 425"/>
                                          <a:gd name="T18" fmla="*/ 78 w 132"/>
                                          <a:gd name="T19" fmla="*/ 305 h 425"/>
                                          <a:gd name="T20" fmla="*/ 98 w 132"/>
                                          <a:gd name="T21" fmla="*/ 424 h 425"/>
                                          <a:gd name="T22" fmla="*/ 131 w 132"/>
                                          <a:gd name="T23" fmla="*/ 424 h 425"/>
                                          <a:gd name="T24" fmla="*/ 116 w 132"/>
                                          <a:gd name="T25" fmla="*/ 264 h 425"/>
                                          <a:gd name="T26" fmla="*/ 110 w 132"/>
                                          <a:gd name="T27" fmla="*/ 130 h 425"/>
                                          <a:gd name="T28" fmla="*/ 113 w 132"/>
                                          <a:gd name="T29" fmla="*/ 3 h 425"/>
                                          <a:gd name="T30" fmla="*/ 2 w 132"/>
                                          <a:gd name="T31" fmla="*/ 0 h 425"/>
                                          <a:gd name="T32" fmla="*/ 0 60000 65536"/>
                                          <a:gd name="T33" fmla="*/ 0 60000 65536"/>
                                          <a:gd name="T34" fmla="*/ 0 60000 65536"/>
                                          <a:gd name="T35" fmla="*/ 0 60000 65536"/>
                                          <a:gd name="T36" fmla="*/ 0 60000 65536"/>
                                          <a:gd name="T37" fmla="*/ 0 60000 65536"/>
                                          <a:gd name="T38" fmla="*/ 0 60000 65536"/>
                                          <a:gd name="T39" fmla="*/ 0 60000 65536"/>
                                          <a:gd name="T40" fmla="*/ 0 60000 65536"/>
                                          <a:gd name="T41" fmla="*/ 0 60000 65536"/>
                                          <a:gd name="T42" fmla="*/ 0 60000 65536"/>
                                          <a:gd name="T43" fmla="*/ 0 60000 65536"/>
                                          <a:gd name="T44" fmla="*/ 0 60000 65536"/>
                                          <a:gd name="T45" fmla="*/ 0 60000 65536"/>
                                          <a:gd name="T46" fmla="*/ 0 60000 65536"/>
                                          <a:gd name="T47" fmla="*/ 0 60000 65536"/>
                                          <a:gd name="T48" fmla="*/ 0 w 132"/>
                                          <a:gd name="T49" fmla="*/ 0 h 425"/>
                                          <a:gd name="T50" fmla="*/ 132 w 132"/>
                                          <a:gd name="T51" fmla="*/ 425 h 425"/>
                                        </a:gdLst>
                                        <a:ahLst/>
                                        <a:cxnLst>
                                          <a:cxn ang="T32">
                                            <a:pos x="T0" y="T1"/>
                                          </a:cxn>
                                          <a:cxn ang="T33">
                                            <a:pos x="T2" y="T3"/>
                                          </a:cxn>
                                          <a:cxn ang="T34">
                                            <a:pos x="T4" y="T5"/>
                                          </a:cxn>
                                          <a:cxn ang="T35">
                                            <a:pos x="T6" y="T7"/>
                                          </a:cxn>
                                          <a:cxn ang="T36">
                                            <a:pos x="T8" y="T9"/>
                                          </a:cxn>
                                          <a:cxn ang="T37">
                                            <a:pos x="T10" y="T11"/>
                                          </a:cxn>
                                          <a:cxn ang="T38">
                                            <a:pos x="T12" y="T13"/>
                                          </a:cxn>
                                          <a:cxn ang="T39">
                                            <a:pos x="T14" y="T15"/>
                                          </a:cxn>
                                          <a:cxn ang="T40">
                                            <a:pos x="T16" y="T17"/>
                                          </a:cxn>
                                          <a:cxn ang="T41">
                                            <a:pos x="T18" y="T19"/>
                                          </a:cxn>
                                          <a:cxn ang="T42">
                                            <a:pos x="T20" y="T21"/>
                                          </a:cxn>
                                          <a:cxn ang="T43">
                                            <a:pos x="T22" y="T23"/>
                                          </a:cxn>
                                          <a:cxn ang="T44">
                                            <a:pos x="T24" y="T25"/>
                                          </a:cxn>
                                          <a:cxn ang="T45">
                                            <a:pos x="T26" y="T27"/>
                                          </a:cxn>
                                          <a:cxn ang="T46">
                                            <a:pos x="T28" y="T29"/>
                                          </a:cxn>
                                          <a:cxn ang="T47">
                                            <a:pos x="T30" y="T31"/>
                                          </a:cxn>
                                        </a:cxnLst>
                                        <a:rect l="T48" t="T49" r="T50" b="T51"/>
                                        <a:pathLst>
                                          <a:path w="132" h="425">
                                            <a:moveTo>
                                              <a:pt x="2" y="0"/>
                                            </a:moveTo>
                                            <a:lnTo>
                                              <a:pt x="0" y="230"/>
                                            </a:lnTo>
                                            <a:lnTo>
                                              <a:pt x="2" y="401"/>
                                            </a:lnTo>
                                            <a:lnTo>
                                              <a:pt x="41" y="409"/>
                                            </a:lnTo>
                                            <a:lnTo>
                                              <a:pt x="47" y="269"/>
                                            </a:lnTo>
                                            <a:lnTo>
                                              <a:pt x="42" y="255"/>
                                            </a:lnTo>
                                            <a:lnTo>
                                              <a:pt x="47" y="248"/>
                                            </a:lnTo>
                                            <a:lnTo>
                                              <a:pt x="47" y="162"/>
                                            </a:lnTo>
                                            <a:lnTo>
                                              <a:pt x="56" y="189"/>
                                            </a:lnTo>
                                            <a:lnTo>
                                              <a:pt x="78" y="305"/>
                                            </a:lnTo>
                                            <a:lnTo>
                                              <a:pt x="98" y="424"/>
                                            </a:lnTo>
                                            <a:lnTo>
                                              <a:pt x="131" y="424"/>
                                            </a:lnTo>
                                            <a:lnTo>
                                              <a:pt x="116" y="264"/>
                                            </a:lnTo>
                                            <a:lnTo>
                                              <a:pt x="110" y="130"/>
                                            </a:lnTo>
                                            <a:lnTo>
                                              <a:pt x="113" y="3"/>
                                            </a:lnTo>
                                            <a:lnTo>
                                              <a:pt x="2" y="0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19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167" name="Freeform 1324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059" y="4191112"/>
                                        <a:ext cx="168" cy="325"/>
                                      </a:xfrm>
                                      <a:custGeom>
                                        <a:avLst/>
                                        <a:gdLst>
                                          <a:gd name="T0" fmla="*/ 55 w 168"/>
                                          <a:gd name="T1" fmla="*/ 4 h 325"/>
                                          <a:gd name="T2" fmla="*/ 5 w 168"/>
                                          <a:gd name="T3" fmla="*/ 43 h 325"/>
                                          <a:gd name="T4" fmla="*/ 1 w 168"/>
                                          <a:gd name="T5" fmla="*/ 147 h 325"/>
                                          <a:gd name="T6" fmla="*/ 0 w 168"/>
                                          <a:gd name="T7" fmla="*/ 200 h 325"/>
                                          <a:gd name="T8" fmla="*/ 3 w 168"/>
                                          <a:gd name="T9" fmla="*/ 324 h 325"/>
                                          <a:gd name="T10" fmla="*/ 15 w 168"/>
                                          <a:gd name="T11" fmla="*/ 324 h 325"/>
                                          <a:gd name="T12" fmla="*/ 20 w 168"/>
                                          <a:gd name="T13" fmla="*/ 197 h 325"/>
                                          <a:gd name="T14" fmla="*/ 127 w 168"/>
                                          <a:gd name="T15" fmla="*/ 197 h 325"/>
                                          <a:gd name="T16" fmla="*/ 130 w 168"/>
                                          <a:gd name="T17" fmla="*/ 165 h 325"/>
                                          <a:gd name="T18" fmla="*/ 133 w 168"/>
                                          <a:gd name="T19" fmla="*/ 187 h 325"/>
                                          <a:gd name="T20" fmla="*/ 126 w 168"/>
                                          <a:gd name="T21" fmla="*/ 235 h 325"/>
                                          <a:gd name="T22" fmla="*/ 119 w 168"/>
                                          <a:gd name="T23" fmla="*/ 307 h 325"/>
                                          <a:gd name="T24" fmla="*/ 137 w 168"/>
                                          <a:gd name="T25" fmla="*/ 312 h 325"/>
                                          <a:gd name="T26" fmla="*/ 167 w 168"/>
                                          <a:gd name="T27" fmla="*/ 185 h 325"/>
                                          <a:gd name="T28" fmla="*/ 148 w 168"/>
                                          <a:gd name="T29" fmla="*/ 36 h 325"/>
                                          <a:gd name="T30" fmla="*/ 91 w 168"/>
                                          <a:gd name="T31" fmla="*/ 0 h 325"/>
                                          <a:gd name="T32" fmla="*/ 66 w 168"/>
                                          <a:gd name="T33" fmla="*/ 16 h 325"/>
                                          <a:gd name="T34" fmla="*/ 55 w 168"/>
                                          <a:gd name="T35" fmla="*/ 4 h 325"/>
                                          <a:gd name="T36" fmla="*/ 0 60000 65536"/>
                                          <a:gd name="T37" fmla="*/ 0 60000 65536"/>
                                          <a:gd name="T38" fmla="*/ 0 60000 65536"/>
                                          <a:gd name="T39" fmla="*/ 0 60000 65536"/>
                                          <a:gd name="T40" fmla="*/ 0 60000 65536"/>
                                          <a:gd name="T41" fmla="*/ 0 60000 65536"/>
                                          <a:gd name="T42" fmla="*/ 0 60000 65536"/>
                                          <a:gd name="T43" fmla="*/ 0 60000 65536"/>
                                          <a:gd name="T44" fmla="*/ 0 60000 65536"/>
                                          <a:gd name="T45" fmla="*/ 0 60000 65536"/>
                                          <a:gd name="T46" fmla="*/ 0 60000 65536"/>
                                          <a:gd name="T47" fmla="*/ 0 60000 65536"/>
                                          <a:gd name="T48" fmla="*/ 0 60000 65536"/>
                                          <a:gd name="T49" fmla="*/ 0 60000 65536"/>
                                          <a:gd name="T50" fmla="*/ 0 60000 65536"/>
                                          <a:gd name="T51" fmla="*/ 0 60000 65536"/>
                                          <a:gd name="T52" fmla="*/ 0 60000 65536"/>
                                          <a:gd name="T53" fmla="*/ 0 60000 65536"/>
                                          <a:gd name="T54" fmla="*/ 0 w 168"/>
                                          <a:gd name="T55" fmla="*/ 0 h 325"/>
                                          <a:gd name="T56" fmla="*/ 168 w 168"/>
                                          <a:gd name="T57" fmla="*/ 325 h 325"/>
                                        </a:gdLst>
                                        <a:ahLst/>
                                        <a:cxnLst>
                                          <a:cxn ang="T36">
                                            <a:pos x="T0" y="T1"/>
                                          </a:cxn>
                                          <a:cxn ang="T37">
                                            <a:pos x="T2" y="T3"/>
                                          </a:cxn>
                                          <a:cxn ang="T38">
                                            <a:pos x="T4" y="T5"/>
                                          </a:cxn>
                                          <a:cxn ang="T39">
                                            <a:pos x="T6" y="T7"/>
                                          </a:cxn>
                                          <a:cxn ang="T40">
                                            <a:pos x="T8" y="T9"/>
                                          </a:cxn>
                                          <a:cxn ang="T41">
                                            <a:pos x="T10" y="T11"/>
                                          </a:cxn>
                                          <a:cxn ang="T42">
                                            <a:pos x="T12" y="T13"/>
                                          </a:cxn>
                                          <a:cxn ang="T43">
                                            <a:pos x="T14" y="T15"/>
                                          </a:cxn>
                                          <a:cxn ang="T44">
                                            <a:pos x="T16" y="T17"/>
                                          </a:cxn>
                                          <a:cxn ang="T45">
                                            <a:pos x="T18" y="T19"/>
                                          </a:cxn>
                                          <a:cxn ang="T46">
                                            <a:pos x="T20" y="T21"/>
                                          </a:cxn>
                                          <a:cxn ang="T47">
                                            <a:pos x="T22" y="T23"/>
                                          </a:cxn>
                                          <a:cxn ang="T48">
                                            <a:pos x="T24" y="T25"/>
                                          </a:cxn>
                                          <a:cxn ang="T49">
                                            <a:pos x="T26" y="T27"/>
                                          </a:cxn>
                                          <a:cxn ang="T50">
                                            <a:pos x="T28" y="T29"/>
                                          </a:cxn>
                                          <a:cxn ang="T51">
                                            <a:pos x="T30" y="T31"/>
                                          </a:cxn>
                                          <a:cxn ang="T52">
                                            <a:pos x="T32" y="T33"/>
                                          </a:cxn>
                                          <a:cxn ang="T53">
                                            <a:pos x="T34" y="T35"/>
                                          </a:cxn>
                                        </a:cxnLst>
                                        <a:rect l="T54" t="T55" r="T56" b="T57"/>
                                        <a:pathLst>
                                          <a:path w="168" h="325">
                                            <a:moveTo>
                                              <a:pt x="55" y="4"/>
                                            </a:moveTo>
                                            <a:lnTo>
                                              <a:pt x="5" y="43"/>
                                            </a:lnTo>
                                            <a:lnTo>
                                              <a:pt x="1" y="147"/>
                                            </a:lnTo>
                                            <a:lnTo>
                                              <a:pt x="0" y="200"/>
                                            </a:lnTo>
                                            <a:lnTo>
                                              <a:pt x="3" y="324"/>
                                            </a:lnTo>
                                            <a:lnTo>
                                              <a:pt x="15" y="324"/>
                                            </a:lnTo>
                                            <a:lnTo>
                                              <a:pt x="20" y="197"/>
                                            </a:lnTo>
                                            <a:lnTo>
                                              <a:pt x="127" y="197"/>
                                            </a:lnTo>
                                            <a:lnTo>
                                              <a:pt x="130" y="165"/>
                                            </a:lnTo>
                                            <a:lnTo>
                                              <a:pt x="133" y="187"/>
                                            </a:lnTo>
                                            <a:lnTo>
                                              <a:pt x="126" y="235"/>
                                            </a:lnTo>
                                            <a:lnTo>
                                              <a:pt x="119" y="307"/>
                                            </a:lnTo>
                                            <a:lnTo>
                                              <a:pt x="137" y="312"/>
                                            </a:lnTo>
                                            <a:lnTo>
                                              <a:pt x="167" y="185"/>
                                            </a:lnTo>
                                            <a:lnTo>
                                              <a:pt x="148" y="36"/>
                                            </a:lnTo>
                                            <a:lnTo>
                                              <a:pt x="91" y="0"/>
                                            </a:lnTo>
                                            <a:lnTo>
                                              <a:pt x="66" y="16"/>
                                            </a:lnTo>
                                            <a:lnTo>
                                              <a:pt x="55" y="4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13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168" name="Freeform 1325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173" y="4191417"/>
                                        <a:ext cx="26" cy="55"/>
                                      </a:xfrm>
                                      <a:custGeom>
                                        <a:avLst/>
                                        <a:gdLst>
                                          <a:gd name="T0" fmla="*/ 7 w 26"/>
                                          <a:gd name="T1" fmla="*/ 0 h 55"/>
                                          <a:gd name="T2" fmla="*/ 0 w 26"/>
                                          <a:gd name="T3" fmla="*/ 28 h 55"/>
                                          <a:gd name="T4" fmla="*/ 13 w 26"/>
                                          <a:gd name="T5" fmla="*/ 54 h 55"/>
                                          <a:gd name="T6" fmla="*/ 17 w 26"/>
                                          <a:gd name="T7" fmla="*/ 51 h 55"/>
                                          <a:gd name="T8" fmla="*/ 25 w 26"/>
                                          <a:gd name="T9" fmla="*/ 48 h 55"/>
                                          <a:gd name="T10" fmla="*/ 22 w 26"/>
                                          <a:gd name="T11" fmla="*/ 40 h 55"/>
                                          <a:gd name="T12" fmla="*/ 21 w 26"/>
                                          <a:gd name="T13" fmla="*/ 30 h 55"/>
                                          <a:gd name="T14" fmla="*/ 25 w 26"/>
                                          <a:gd name="T15" fmla="*/ 20 h 55"/>
                                          <a:gd name="T16" fmla="*/ 22 w 26"/>
                                          <a:gd name="T17" fmla="*/ 2 h 55"/>
                                          <a:gd name="T18" fmla="*/ 7 w 26"/>
                                          <a:gd name="T19" fmla="*/ 0 h 55"/>
                                          <a:gd name="T20" fmla="*/ 0 60000 65536"/>
                                          <a:gd name="T21" fmla="*/ 0 60000 65536"/>
                                          <a:gd name="T22" fmla="*/ 0 60000 65536"/>
                                          <a:gd name="T23" fmla="*/ 0 60000 65536"/>
                                          <a:gd name="T24" fmla="*/ 0 60000 65536"/>
                                          <a:gd name="T25" fmla="*/ 0 60000 65536"/>
                                          <a:gd name="T26" fmla="*/ 0 60000 65536"/>
                                          <a:gd name="T27" fmla="*/ 0 60000 65536"/>
                                          <a:gd name="T28" fmla="*/ 0 60000 65536"/>
                                          <a:gd name="T29" fmla="*/ 0 60000 65536"/>
                                          <a:gd name="T30" fmla="*/ 0 w 26"/>
                                          <a:gd name="T31" fmla="*/ 0 h 55"/>
                                          <a:gd name="T32" fmla="*/ 26 w 26"/>
                                          <a:gd name="T33" fmla="*/ 55 h 55"/>
                                        </a:gdLst>
                                        <a:ahLst/>
                                        <a:cxnLst>
                                          <a:cxn ang="T20">
                                            <a:pos x="T0" y="T1"/>
                                          </a:cxn>
                                          <a:cxn ang="T21">
                                            <a:pos x="T2" y="T3"/>
                                          </a:cxn>
                                          <a:cxn ang="T22">
                                            <a:pos x="T4" y="T5"/>
                                          </a:cxn>
                                          <a:cxn ang="T23">
                                            <a:pos x="T6" y="T7"/>
                                          </a:cxn>
                                          <a:cxn ang="T24">
                                            <a:pos x="T8" y="T9"/>
                                          </a:cxn>
                                          <a:cxn ang="T25">
                                            <a:pos x="T10" y="T11"/>
                                          </a:cxn>
                                          <a:cxn ang="T26">
                                            <a:pos x="T12" y="T13"/>
                                          </a:cxn>
                                          <a:cxn ang="T27">
                                            <a:pos x="T14" y="T15"/>
                                          </a:cxn>
                                          <a:cxn ang="T28">
                                            <a:pos x="T16" y="T17"/>
                                          </a:cxn>
                                          <a:cxn ang="T29">
                                            <a:pos x="T18" y="T19"/>
                                          </a:cxn>
                                        </a:cxnLst>
                                        <a:rect l="T30" t="T31" r="T32" b="T33"/>
                                        <a:pathLst>
                                          <a:path w="26" h="55">
                                            <a:moveTo>
                                              <a:pt x="7" y="0"/>
                                            </a:moveTo>
                                            <a:lnTo>
                                              <a:pt x="0" y="28"/>
                                            </a:lnTo>
                                            <a:lnTo>
                                              <a:pt x="13" y="54"/>
                                            </a:lnTo>
                                            <a:lnTo>
                                              <a:pt x="17" y="51"/>
                                            </a:lnTo>
                                            <a:lnTo>
                                              <a:pt x="25" y="48"/>
                                            </a:lnTo>
                                            <a:lnTo>
                                              <a:pt x="22" y="40"/>
                                            </a:lnTo>
                                            <a:lnTo>
                                              <a:pt x="21" y="30"/>
                                            </a:lnTo>
                                            <a:lnTo>
                                              <a:pt x="25" y="20"/>
                                            </a:lnTo>
                                            <a:lnTo>
                                              <a:pt x="22" y="2"/>
                                            </a:lnTo>
                                            <a:lnTo>
                                              <a:pt x="7" y="0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23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g:grpSp>
                                    <wpg:cNvPr id="169" name="Group 169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401080" y="4191118"/>
                                        <a:ext cx="107" cy="202"/>
                                        <a:chOff x="6401080" y="4191118"/>
                                        <a:chExt cx="107" cy="202"/>
                                      </a:xfrm>
                                    </wpg:grpSpPr>
                                    <wpg:grpSp>
                                      <wpg:cNvPr id="170" name="Group 170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6401080" y="4191118"/>
                                          <a:ext cx="107" cy="202"/>
                                          <a:chOff x="6401080" y="4191118"/>
                                          <a:chExt cx="107" cy="202"/>
                                        </a:xfrm>
                                      </wpg:grpSpPr>
                                      <wpg:grpSp>
                                        <wpg:cNvPr id="172" name="Group 172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6401080" y="4191309"/>
                                            <a:ext cx="107" cy="11"/>
                                            <a:chOff x="6401080" y="4191309"/>
                                            <a:chExt cx="107" cy="11"/>
                                          </a:xfrm>
                                        </wpg:grpSpPr>
                                        <wps:wsp>
                                          <wps:cNvPr id="174" name="Line 1329"/>
                                          <wps:cNvCnPr/>
                                          <wps:spPr bwMode="auto">
                                            <a:xfrm>
                                              <a:off x="6401080" y="4191319"/>
                                              <a:ext cx="107" cy="1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  <a:noFill/>
                                            <a:ln w="12700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 type="none" w="sm" len="sm"/>
                                              <a:tailEnd type="none" w="sm" len="sm"/>
                                            </a:ln>
                                          </wps:spPr>
                                          <wps:bodyPr/>
                                        </wps:wsp>
                                        <wps:wsp>
                                          <wps:cNvPr id="175" name="Line 1330"/>
                                          <wps:cNvCnPr/>
                                          <wps:spPr bwMode="auto">
                                            <a:xfrm>
                                              <a:off x="6401080" y="4191309"/>
                                              <a:ext cx="107" cy="1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  <a:noFill/>
                                            <a:ln w="12700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 type="none" w="sm" len="sm"/>
                                              <a:tailEnd type="none" w="sm" len="sm"/>
                                            </a:ln>
                                          </wps:spPr>
                                          <wps:bodyPr/>
                                        </wps:wsp>
                                      </wpg:grpSp>
                                      <wps:wsp>
                                        <wps:cNvPr id="173" name="Freeform 1331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6401109" y="4191118"/>
                                            <a:ext cx="50" cy="30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0 w 50"/>
                                              <a:gd name="T1" fmla="*/ 3 h 30"/>
                                              <a:gd name="T2" fmla="*/ 2 w 50"/>
                                              <a:gd name="T3" fmla="*/ 29 h 30"/>
                                              <a:gd name="T4" fmla="*/ 15 w 50"/>
                                              <a:gd name="T5" fmla="*/ 10 h 30"/>
                                              <a:gd name="T6" fmla="*/ 25 w 50"/>
                                              <a:gd name="T7" fmla="*/ 28 h 30"/>
                                              <a:gd name="T8" fmla="*/ 49 w 50"/>
                                              <a:gd name="T9" fmla="*/ 0 h 30"/>
                                              <a:gd name="T10" fmla="*/ 0 60000 65536"/>
                                              <a:gd name="T11" fmla="*/ 0 60000 65536"/>
                                              <a:gd name="T12" fmla="*/ 0 60000 65536"/>
                                              <a:gd name="T13" fmla="*/ 0 60000 65536"/>
                                              <a:gd name="T14" fmla="*/ 0 60000 65536"/>
                                              <a:gd name="T15" fmla="*/ 0 w 50"/>
                                              <a:gd name="T16" fmla="*/ 0 h 30"/>
                                              <a:gd name="T17" fmla="*/ 50 w 50"/>
                                              <a:gd name="T18" fmla="*/ 30 h 30"/>
                                            </a:gdLst>
                                            <a:ahLst/>
                                            <a:cxnLst>
                                              <a:cxn ang="T10">
                                                <a:pos x="T0" y="T1"/>
                                              </a:cxn>
                                              <a:cxn ang="T11">
                                                <a:pos x="T2" y="T3"/>
                                              </a:cxn>
                                              <a:cxn ang="T12">
                                                <a:pos x="T4" y="T5"/>
                                              </a:cxn>
                                              <a:cxn ang="T13">
                                                <a:pos x="T6" y="T7"/>
                                              </a:cxn>
                                              <a:cxn ang="T14">
                                                <a:pos x="T8" y="T9"/>
                                              </a:cxn>
                                            </a:cxnLst>
                                            <a:rect l="T15" t="T16" r="T17" b="T18"/>
                                            <a:pathLst>
                                              <a:path w="50" h="30">
                                                <a:moveTo>
                                                  <a:pt x="0" y="3"/>
                                                </a:moveTo>
                                                <a:lnTo>
                                                  <a:pt x="2" y="29"/>
                                                </a:lnTo>
                                                <a:lnTo>
                                                  <a:pt x="15" y="10"/>
                                                </a:lnTo>
                                                <a:lnTo>
                                                  <a:pt x="25" y="28"/>
                                                </a:lnTo>
                                                <a:lnTo>
                                                  <a:pt x="49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noFill/>
                                          <a:ln w="12700" cap="rnd">
                                            <a:solidFill>
                                              <a:srgbClr val="000000"/>
                                            </a:solidFill>
                                            <a:round/>
                                            <a:headEnd type="none" w="sm" len="sm"/>
                                            <a:tailEnd type="none" w="sm" len="sm"/>
                                          </a:ln>
                                        </wps:spPr>
                                        <wps:bodyPr/>
                                      </wps:wsp>
                                    </wpg:grpSp>
                                    <wps:wsp>
                                      <wps:cNvPr id="171" name="Line 1332"/>
                                      <wps:cNvCnPr/>
                                      <wps:spPr bwMode="auto">
                                        <a:xfrm>
                                          <a:off x="6401124" y="4191133"/>
                                          <a:ext cx="1" cy="186"/>
                                        </a:xfrm>
                                        <a:prstGeom prst="line">
                                          <a:avLst/>
                                        </a:prstGeom>
                                        <a:noFill/>
                                        <a:ln w="1270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 type="none" w="sm" len="sm"/>
                                          <a:tailEnd type="none" w="sm" len="sm"/>
                                        </a:ln>
                                      </wps:spPr>
                                      <wps:bodyPr/>
                                    </wps:wsp>
                                  </wpg:grpSp>
                                </wpg:grpSp>
                                <wpg:grpSp>
                                  <wpg:cNvPr id="161" name="Group 161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093" y="4191015"/>
                                      <a:ext cx="71" cy="115"/>
                                      <a:chOff x="6401093" y="4191015"/>
                                      <a:chExt cx="71" cy="115"/>
                                    </a:xfrm>
                                  </wpg:grpSpPr>
                                  <wps:wsp>
                                    <wps:cNvPr id="162" name="Freeform 1334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095" y="4191021"/>
                                        <a:ext cx="66" cy="109"/>
                                      </a:xfrm>
                                      <a:custGeom>
                                        <a:avLst/>
                                        <a:gdLst>
                                          <a:gd name="T0" fmla="*/ 3 w 66"/>
                                          <a:gd name="T1" fmla="*/ 19 h 109"/>
                                          <a:gd name="T2" fmla="*/ 1 w 66"/>
                                          <a:gd name="T3" fmla="*/ 30 h 109"/>
                                          <a:gd name="T4" fmla="*/ 1 w 66"/>
                                          <a:gd name="T5" fmla="*/ 34 h 109"/>
                                          <a:gd name="T6" fmla="*/ 3 w 66"/>
                                          <a:gd name="T7" fmla="*/ 38 h 109"/>
                                          <a:gd name="T8" fmla="*/ 0 w 66"/>
                                          <a:gd name="T9" fmla="*/ 46 h 109"/>
                                          <a:gd name="T10" fmla="*/ 2 w 66"/>
                                          <a:gd name="T11" fmla="*/ 59 h 109"/>
                                          <a:gd name="T12" fmla="*/ 3 w 66"/>
                                          <a:gd name="T13" fmla="*/ 65 h 109"/>
                                          <a:gd name="T14" fmla="*/ 5 w 66"/>
                                          <a:gd name="T15" fmla="*/ 71 h 109"/>
                                          <a:gd name="T16" fmla="*/ 7 w 66"/>
                                          <a:gd name="T17" fmla="*/ 77 h 109"/>
                                          <a:gd name="T18" fmla="*/ 9 w 66"/>
                                          <a:gd name="T19" fmla="*/ 84 h 109"/>
                                          <a:gd name="T20" fmla="*/ 14 w 66"/>
                                          <a:gd name="T21" fmla="*/ 85 h 109"/>
                                          <a:gd name="T22" fmla="*/ 19 w 66"/>
                                          <a:gd name="T23" fmla="*/ 87 h 109"/>
                                          <a:gd name="T24" fmla="*/ 19 w 66"/>
                                          <a:gd name="T25" fmla="*/ 92 h 109"/>
                                          <a:gd name="T26" fmla="*/ 19 w 66"/>
                                          <a:gd name="T27" fmla="*/ 95 h 109"/>
                                          <a:gd name="T28" fmla="*/ 29 w 66"/>
                                          <a:gd name="T29" fmla="*/ 108 h 109"/>
                                          <a:gd name="T30" fmla="*/ 55 w 66"/>
                                          <a:gd name="T31" fmla="*/ 92 h 109"/>
                                          <a:gd name="T32" fmla="*/ 56 w 66"/>
                                          <a:gd name="T33" fmla="*/ 62 h 109"/>
                                          <a:gd name="T34" fmla="*/ 60 w 66"/>
                                          <a:gd name="T35" fmla="*/ 53 h 109"/>
                                          <a:gd name="T36" fmla="*/ 62 w 66"/>
                                          <a:gd name="T37" fmla="*/ 47 h 109"/>
                                          <a:gd name="T38" fmla="*/ 64 w 66"/>
                                          <a:gd name="T39" fmla="*/ 39 h 109"/>
                                          <a:gd name="T40" fmla="*/ 65 w 66"/>
                                          <a:gd name="T41" fmla="*/ 32 h 109"/>
                                          <a:gd name="T42" fmla="*/ 64 w 66"/>
                                          <a:gd name="T43" fmla="*/ 25 h 109"/>
                                          <a:gd name="T44" fmla="*/ 63 w 66"/>
                                          <a:gd name="T45" fmla="*/ 18 h 109"/>
                                          <a:gd name="T46" fmla="*/ 62 w 66"/>
                                          <a:gd name="T47" fmla="*/ 13 h 109"/>
                                          <a:gd name="T48" fmla="*/ 59 w 66"/>
                                          <a:gd name="T49" fmla="*/ 8 h 109"/>
                                          <a:gd name="T50" fmla="*/ 55 w 66"/>
                                          <a:gd name="T51" fmla="*/ 5 h 109"/>
                                          <a:gd name="T52" fmla="*/ 51 w 66"/>
                                          <a:gd name="T53" fmla="*/ 3 h 109"/>
                                          <a:gd name="T54" fmla="*/ 45 w 66"/>
                                          <a:gd name="T55" fmla="*/ 1 h 109"/>
                                          <a:gd name="T56" fmla="*/ 39 w 66"/>
                                          <a:gd name="T57" fmla="*/ 0 h 109"/>
                                          <a:gd name="T58" fmla="*/ 32 w 66"/>
                                          <a:gd name="T59" fmla="*/ 0 h 109"/>
                                          <a:gd name="T60" fmla="*/ 25 w 66"/>
                                          <a:gd name="T61" fmla="*/ 0 h 109"/>
                                          <a:gd name="T62" fmla="*/ 17 w 66"/>
                                          <a:gd name="T63" fmla="*/ 2 h 109"/>
                                          <a:gd name="T64" fmla="*/ 12 w 66"/>
                                          <a:gd name="T65" fmla="*/ 5 h 109"/>
                                          <a:gd name="T66" fmla="*/ 8 w 66"/>
                                          <a:gd name="T67" fmla="*/ 8 h 109"/>
                                          <a:gd name="T68" fmla="*/ 5 w 66"/>
                                          <a:gd name="T69" fmla="*/ 13 h 109"/>
                                          <a:gd name="T70" fmla="*/ 3 w 66"/>
                                          <a:gd name="T71" fmla="*/ 19 h 109"/>
                                          <a:gd name="T72" fmla="*/ 0 60000 65536"/>
                                          <a:gd name="T73" fmla="*/ 0 60000 65536"/>
                                          <a:gd name="T74" fmla="*/ 0 60000 65536"/>
                                          <a:gd name="T75" fmla="*/ 0 60000 65536"/>
                                          <a:gd name="T76" fmla="*/ 0 60000 65536"/>
                                          <a:gd name="T77" fmla="*/ 0 60000 65536"/>
                                          <a:gd name="T78" fmla="*/ 0 60000 65536"/>
                                          <a:gd name="T79" fmla="*/ 0 60000 65536"/>
                                          <a:gd name="T80" fmla="*/ 0 60000 65536"/>
                                          <a:gd name="T81" fmla="*/ 0 60000 65536"/>
                                          <a:gd name="T82" fmla="*/ 0 60000 65536"/>
                                          <a:gd name="T83" fmla="*/ 0 60000 65536"/>
                                          <a:gd name="T84" fmla="*/ 0 60000 65536"/>
                                          <a:gd name="T85" fmla="*/ 0 60000 65536"/>
                                          <a:gd name="T86" fmla="*/ 0 60000 65536"/>
                                          <a:gd name="T87" fmla="*/ 0 60000 65536"/>
                                          <a:gd name="T88" fmla="*/ 0 60000 65536"/>
                                          <a:gd name="T89" fmla="*/ 0 60000 65536"/>
                                          <a:gd name="T90" fmla="*/ 0 60000 65536"/>
                                          <a:gd name="T91" fmla="*/ 0 60000 65536"/>
                                          <a:gd name="T92" fmla="*/ 0 60000 65536"/>
                                          <a:gd name="T93" fmla="*/ 0 60000 65536"/>
                                          <a:gd name="T94" fmla="*/ 0 60000 65536"/>
                                          <a:gd name="T95" fmla="*/ 0 60000 65536"/>
                                          <a:gd name="T96" fmla="*/ 0 60000 65536"/>
                                          <a:gd name="T97" fmla="*/ 0 60000 65536"/>
                                          <a:gd name="T98" fmla="*/ 0 60000 65536"/>
                                          <a:gd name="T99" fmla="*/ 0 60000 65536"/>
                                          <a:gd name="T100" fmla="*/ 0 60000 65536"/>
                                          <a:gd name="T101" fmla="*/ 0 60000 65536"/>
                                          <a:gd name="T102" fmla="*/ 0 60000 65536"/>
                                          <a:gd name="T103" fmla="*/ 0 60000 65536"/>
                                          <a:gd name="T104" fmla="*/ 0 60000 65536"/>
                                          <a:gd name="T105" fmla="*/ 0 60000 65536"/>
                                          <a:gd name="T106" fmla="*/ 0 60000 65536"/>
                                          <a:gd name="T107" fmla="*/ 0 60000 65536"/>
                                          <a:gd name="T108" fmla="*/ 0 w 66"/>
                                          <a:gd name="T109" fmla="*/ 0 h 109"/>
                                          <a:gd name="T110" fmla="*/ 66 w 66"/>
                                          <a:gd name="T111" fmla="*/ 109 h 109"/>
                                        </a:gdLst>
                                        <a:ahLst/>
                                        <a:cxnLst>
                                          <a:cxn ang="T72">
                                            <a:pos x="T0" y="T1"/>
                                          </a:cxn>
                                          <a:cxn ang="T73">
                                            <a:pos x="T2" y="T3"/>
                                          </a:cxn>
                                          <a:cxn ang="T74">
                                            <a:pos x="T4" y="T5"/>
                                          </a:cxn>
                                          <a:cxn ang="T75">
                                            <a:pos x="T6" y="T7"/>
                                          </a:cxn>
                                          <a:cxn ang="T76">
                                            <a:pos x="T8" y="T9"/>
                                          </a:cxn>
                                          <a:cxn ang="T77">
                                            <a:pos x="T10" y="T11"/>
                                          </a:cxn>
                                          <a:cxn ang="T78">
                                            <a:pos x="T12" y="T13"/>
                                          </a:cxn>
                                          <a:cxn ang="T79">
                                            <a:pos x="T14" y="T15"/>
                                          </a:cxn>
                                          <a:cxn ang="T80">
                                            <a:pos x="T16" y="T17"/>
                                          </a:cxn>
                                          <a:cxn ang="T81">
                                            <a:pos x="T18" y="T19"/>
                                          </a:cxn>
                                          <a:cxn ang="T82">
                                            <a:pos x="T20" y="T21"/>
                                          </a:cxn>
                                          <a:cxn ang="T83">
                                            <a:pos x="T22" y="T23"/>
                                          </a:cxn>
                                          <a:cxn ang="T84">
                                            <a:pos x="T24" y="T25"/>
                                          </a:cxn>
                                          <a:cxn ang="T85">
                                            <a:pos x="T26" y="T27"/>
                                          </a:cxn>
                                          <a:cxn ang="T86">
                                            <a:pos x="T28" y="T29"/>
                                          </a:cxn>
                                          <a:cxn ang="T87">
                                            <a:pos x="T30" y="T31"/>
                                          </a:cxn>
                                          <a:cxn ang="T88">
                                            <a:pos x="T32" y="T33"/>
                                          </a:cxn>
                                          <a:cxn ang="T89">
                                            <a:pos x="T34" y="T35"/>
                                          </a:cxn>
                                          <a:cxn ang="T90">
                                            <a:pos x="T36" y="T37"/>
                                          </a:cxn>
                                          <a:cxn ang="T91">
                                            <a:pos x="T38" y="T39"/>
                                          </a:cxn>
                                          <a:cxn ang="T92">
                                            <a:pos x="T40" y="T41"/>
                                          </a:cxn>
                                          <a:cxn ang="T93">
                                            <a:pos x="T42" y="T43"/>
                                          </a:cxn>
                                          <a:cxn ang="T94">
                                            <a:pos x="T44" y="T45"/>
                                          </a:cxn>
                                          <a:cxn ang="T95">
                                            <a:pos x="T46" y="T47"/>
                                          </a:cxn>
                                          <a:cxn ang="T96">
                                            <a:pos x="T48" y="T49"/>
                                          </a:cxn>
                                          <a:cxn ang="T97">
                                            <a:pos x="T50" y="T51"/>
                                          </a:cxn>
                                          <a:cxn ang="T98">
                                            <a:pos x="T52" y="T53"/>
                                          </a:cxn>
                                          <a:cxn ang="T99">
                                            <a:pos x="T54" y="T55"/>
                                          </a:cxn>
                                          <a:cxn ang="T100">
                                            <a:pos x="T56" y="T57"/>
                                          </a:cxn>
                                          <a:cxn ang="T101">
                                            <a:pos x="T58" y="T59"/>
                                          </a:cxn>
                                          <a:cxn ang="T102">
                                            <a:pos x="T60" y="T61"/>
                                          </a:cxn>
                                          <a:cxn ang="T103">
                                            <a:pos x="T62" y="T63"/>
                                          </a:cxn>
                                          <a:cxn ang="T104">
                                            <a:pos x="T64" y="T65"/>
                                          </a:cxn>
                                          <a:cxn ang="T105">
                                            <a:pos x="T66" y="T67"/>
                                          </a:cxn>
                                          <a:cxn ang="T106">
                                            <a:pos x="T68" y="T69"/>
                                          </a:cxn>
                                          <a:cxn ang="T107">
                                            <a:pos x="T70" y="T71"/>
                                          </a:cxn>
                                        </a:cxnLst>
                                        <a:rect l="T108" t="T109" r="T110" b="T111"/>
                                        <a:pathLst>
                                          <a:path w="66" h="109">
                                            <a:moveTo>
                                              <a:pt x="3" y="19"/>
                                            </a:moveTo>
                                            <a:lnTo>
                                              <a:pt x="1" y="30"/>
                                            </a:lnTo>
                                            <a:lnTo>
                                              <a:pt x="1" y="34"/>
                                            </a:lnTo>
                                            <a:lnTo>
                                              <a:pt x="3" y="38"/>
                                            </a:lnTo>
                                            <a:lnTo>
                                              <a:pt x="0" y="46"/>
                                            </a:lnTo>
                                            <a:lnTo>
                                              <a:pt x="2" y="59"/>
                                            </a:lnTo>
                                            <a:lnTo>
                                              <a:pt x="3" y="65"/>
                                            </a:lnTo>
                                            <a:lnTo>
                                              <a:pt x="5" y="71"/>
                                            </a:lnTo>
                                            <a:lnTo>
                                              <a:pt x="7" y="77"/>
                                            </a:lnTo>
                                            <a:lnTo>
                                              <a:pt x="9" y="84"/>
                                            </a:lnTo>
                                            <a:lnTo>
                                              <a:pt x="14" y="85"/>
                                            </a:lnTo>
                                            <a:lnTo>
                                              <a:pt x="19" y="87"/>
                                            </a:lnTo>
                                            <a:lnTo>
                                              <a:pt x="19" y="92"/>
                                            </a:lnTo>
                                            <a:lnTo>
                                              <a:pt x="19" y="95"/>
                                            </a:lnTo>
                                            <a:lnTo>
                                              <a:pt x="29" y="108"/>
                                            </a:lnTo>
                                            <a:lnTo>
                                              <a:pt x="55" y="92"/>
                                            </a:lnTo>
                                            <a:lnTo>
                                              <a:pt x="56" y="62"/>
                                            </a:lnTo>
                                            <a:lnTo>
                                              <a:pt x="60" y="53"/>
                                            </a:lnTo>
                                            <a:lnTo>
                                              <a:pt x="62" y="47"/>
                                            </a:lnTo>
                                            <a:lnTo>
                                              <a:pt x="64" y="39"/>
                                            </a:lnTo>
                                            <a:lnTo>
                                              <a:pt x="65" y="32"/>
                                            </a:lnTo>
                                            <a:lnTo>
                                              <a:pt x="64" y="25"/>
                                            </a:lnTo>
                                            <a:lnTo>
                                              <a:pt x="63" y="18"/>
                                            </a:lnTo>
                                            <a:lnTo>
                                              <a:pt x="62" y="13"/>
                                            </a:lnTo>
                                            <a:lnTo>
                                              <a:pt x="59" y="8"/>
                                            </a:lnTo>
                                            <a:lnTo>
                                              <a:pt x="55" y="5"/>
                                            </a:lnTo>
                                            <a:lnTo>
                                              <a:pt x="51" y="3"/>
                                            </a:lnTo>
                                            <a:lnTo>
                                              <a:pt x="45" y="1"/>
                                            </a:lnTo>
                                            <a:lnTo>
                                              <a:pt x="39" y="0"/>
                                            </a:lnTo>
                                            <a:lnTo>
                                              <a:pt x="32" y="0"/>
                                            </a:lnTo>
                                            <a:lnTo>
                                              <a:pt x="25" y="0"/>
                                            </a:lnTo>
                                            <a:lnTo>
                                              <a:pt x="17" y="2"/>
                                            </a:lnTo>
                                            <a:lnTo>
                                              <a:pt x="12" y="5"/>
                                            </a:lnTo>
                                            <a:lnTo>
                                              <a:pt x="8" y="8"/>
                                            </a:lnTo>
                                            <a:lnTo>
                                              <a:pt x="5" y="13"/>
                                            </a:lnTo>
                                            <a:lnTo>
                                              <a:pt x="3" y="19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23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163" name="Freeform 1335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118" y="4191079"/>
                                        <a:ext cx="34" cy="35"/>
                                      </a:xfrm>
                                      <a:custGeom>
                                        <a:avLst/>
                                        <a:gdLst>
                                          <a:gd name="T0" fmla="*/ 27 w 34"/>
                                          <a:gd name="T1" fmla="*/ 9 h 35"/>
                                          <a:gd name="T2" fmla="*/ 24 w 34"/>
                                          <a:gd name="T3" fmla="*/ 17 h 35"/>
                                          <a:gd name="T4" fmla="*/ 0 w 34"/>
                                          <a:gd name="T5" fmla="*/ 29 h 35"/>
                                          <a:gd name="T6" fmla="*/ 13 w 34"/>
                                          <a:gd name="T7" fmla="*/ 26 h 35"/>
                                          <a:gd name="T8" fmla="*/ 18 w 34"/>
                                          <a:gd name="T9" fmla="*/ 25 h 35"/>
                                          <a:gd name="T10" fmla="*/ 25 w 34"/>
                                          <a:gd name="T11" fmla="*/ 26 h 35"/>
                                          <a:gd name="T12" fmla="*/ 30 w 34"/>
                                          <a:gd name="T13" fmla="*/ 28 h 35"/>
                                          <a:gd name="T14" fmla="*/ 32 w 34"/>
                                          <a:gd name="T15" fmla="*/ 34 h 35"/>
                                          <a:gd name="T16" fmla="*/ 33 w 34"/>
                                          <a:gd name="T17" fmla="*/ 10 h 35"/>
                                          <a:gd name="T18" fmla="*/ 32 w 34"/>
                                          <a:gd name="T19" fmla="*/ 5 h 35"/>
                                          <a:gd name="T20" fmla="*/ 28 w 34"/>
                                          <a:gd name="T21" fmla="*/ 0 h 35"/>
                                          <a:gd name="T22" fmla="*/ 27 w 34"/>
                                          <a:gd name="T23" fmla="*/ 9 h 35"/>
                                          <a:gd name="T24" fmla="*/ 0 60000 65536"/>
                                          <a:gd name="T25" fmla="*/ 0 60000 65536"/>
                                          <a:gd name="T26" fmla="*/ 0 60000 65536"/>
                                          <a:gd name="T27" fmla="*/ 0 60000 65536"/>
                                          <a:gd name="T28" fmla="*/ 0 60000 65536"/>
                                          <a:gd name="T29" fmla="*/ 0 60000 65536"/>
                                          <a:gd name="T30" fmla="*/ 0 60000 65536"/>
                                          <a:gd name="T31" fmla="*/ 0 60000 65536"/>
                                          <a:gd name="T32" fmla="*/ 0 60000 65536"/>
                                          <a:gd name="T33" fmla="*/ 0 60000 65536"/>
                                          <a:gd name="T34" fmla="*/ 0 60000 65536"/>
                                          <a:gd name="T35" fmla="*/ 0 60000 65536"/>
                                          <a:gd name="T36" fmla="*/ 0 w 34"/>
                                          <a:gd name="T37" fmla="*/ 0 h 35"/>
                                          <a:gd name="T38" fmla="*/ 34 w 34"/>
                                          <a:gd name="T39" fmla="*/ 35 h 35"/>
                                        </a:gdLst>
                                        <a:ahLst/>
                                        <a:cxnLst>
                                          <a:cxn ang="T24">
                                            <a:pos x="T0" y="T1"/>
                                          </a:cxn>
                                          <a:cxn ang="T25">
                                            <a:pos x="T2" y="T3"/>
                                          </a:cxn>
                                          <a:cxn ang="T26">
                                            <a:pos x="T4" y="T5"/>
                                          </a:cxn>
                                          <a:cxn ang="T27">
                                            <a:pos x="T6" y="T7"/>
                                          </a:cxn>
                                          <a:cxn ang="T28">
                                            <a:pos x="T8" y="T9"/>
                                          </a:cxn>
                                          <a:cxn ang="T29">
                                            <a:pos x="T10" y="T11"/>
                                          </a:cxn>
                                          <a:cxn ang="T30">
                                            <a:pos x="T12" y="T13"/>
                                          </a:cxn>
                                          <a:cxn ang="T31">
                                            <a:pos x="T14" y="T15"/>
                                          </a:cxn>
                                          <a:cxn ang="T32">
                                            <a:pos x="T16" y="T17"/>
                                          </a:cxn>
                                          <a:cxn ang="T33">
                                            <a:pos x="T18" y="T19"/>
                                          </a:cxn>
                                          <a:cxn ang="T34">
                                            <a:pos x="T20" y="T21"/>
                                          </a:cxn>
                                          <a:cxn ang="T35">
                                            <a:pos x="T22" y="T23"/>
                                          </a:cxn>
                                        </a:cxnLst>
                                        <a:rect l="T36" t="T37" r="T38" b="T39"/>
                                        <a:pathLst>
                                          <a:path w="34" h="35">
                                            <a:moveTo>
                                              <a:pt x="27" y="9"/>
                                            </a:moveTo>
                                            <a:lnTo>
                                              <a:pt x="24" y="17"/>
                                            </a:lnTo>
                                            <a:lnTo>
                                              <a:pt x="0" y="29"/>
                                            </a:lnTo>
                                            <a:lnTo>
                                              <a:pt x="13" y="26"/>
                                            </a:lnTo>
                                            <a:lnTo>
                                              <a:pt x="18" y="25"/>
                                            </a:lnTo>
                                            <a:lnTo>
                                              <a:pt x="25" y="26"/>
                                            </a:lnTo>
                                            <a:lnTo>
                                              <a:pt x="30" y="28"/>
                                            </a:lnTo>
                                            <a:lnTo>
                                              <a:pt x="32" y="34"/>
                                            </a:lnTo>
                                            <a:lnTo>
                                              <a:pt x="33" y="10"/>
                                            </a:lnTo>
                                            <a:lnTo>
                                              <a:pt x="32" y="5"/>
                                            </a:lnTo>
                                            <a:lnTo>
                                              <a:pt x="28" y="0"/>
                                            </a:lnTo>
                                            <a:lnTo>
                                              <a:pt x="27" y="9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18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164" name="Freeform 1336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093" y="4191015"/>
                                        <a:ext cx="71" cy="79"/>
                                      </a:xfrm>
                                      <a:custGeom>
                                        <a:avLst/>
                                        <a:gdLst>
                                          <a:gd name="T0" fmla="*/ 13 w 71"/>
                                          <a:gd name="T1" fmla="*/ 6 h 79"/>
                                          <a:gd name="T2" fmla="*/ 19 w 71"/>
                                          <a:gd name="T3" fmla="*/ 3 h 79"/>
                                          <a:gd name="T4" fmla="*/ 24 w 71"/>
                                          <a:gd name="T5" fmla="*/ 2 h 79"/>
                                          <a:gd name="T6" fmla="*/ 32 w 71"/>
                                          <a:gd name="T7" fmla="*/ 0 h 79"/>
                                          <a:gd name="T8" fmla="*/ 38 w 71"/>
                                          <a:gd name="T9" fmla="*/ 0 h 79"/>
                                          <a:gd name="T10" fmla="*/ 45 w 71"/>
                                          <a:gd name="T11" fmla="*/ 0 h 79"/>
                                          <a:gd name="T12" fmla="*/ 51 w 71"/>
                                          <a:gd name="T13" fmla="*/ 1 h 79"/>
                                          <a:gd name="T14" fmla="*/ 56 w 71"/>
                                          <a:gd name="T15" fmla="*/ 1 h 79"/>
                                          <a:gd name="T16" fmla="*/ 60 w 71"/>
                                          <a:gd name="T17" fmla="*/ 3 h 79"/>
                                          <a:gd name="T18" fmla="*/ 64 w 71"/>
                                          <a:gd name="T19" fmla="*/ 6 h 79"/>
                                          <a:gd name="T20" fmla="*/ 67 w 71"/>
                                          <a:gd name="T21" fmla="*/ 10 h 79"/>
                                          <a:gd name="T22" fmla="*/ 68 w 71"/>
                                          <a:gd name="T23" fmla="*/ 16 h 79"/>
                                          <a:gd name="T24" fmla="*/ 69 w 71"/>
                                          <a:gd name="T25" fmla="*/ 24 h 79"/>
                                          <a:gd name="T26" fmla="*/ 70 w 71"/>
                                          <a:gd name="T27" fmla="*/ 34 h 79"/>
                                          <a:gd name="T28" fmla="*/ 69 w 71"/>
                                          <a:gd name="T29" fmla="*/ 43 h 79"/>
                                          <a:gd name="T30" fmla="*/ 67 w 71"/>
                                          <a:gd name="T31" fmla="*/ 51 h 79"/>
                                          <a:gd name="T32" fmla="*/ 66 w 71"/>
                                          <a:gd name="T33" fmla="*/ 58 h 79"/>
                                          <a:gd name="T34" fmla="*/ 64 w 71"/>
                                          <a:gd name="T35" fmla="*/ 63 h 79"/>
                                          <a:gd name="T36" fmla="*/ 62 w 71"/>
                                          <a:gd name="T37" fmla="*/ 68 h 79"/>
                                          <a:gd name="T38" fmla="*/ 60 w 71"/>
                                          <a:gd name="T39" fmla="*/ 73 h 79"/>
                                          <a:gd name="T40" fmla="*/ 57 w 71"/>
                                          <a:gd name="T41" fmla="*/ 78 h 79"/>
                                          <a:gd name="T42" fmla="*/ 55 w 71"/>
                                          <a:gd name="T43" fmla="*/ 78 h 79"/>
                                          <a:gd name="T44" fmla="*/ 56 w 71"/>
                                          <a:gd name="T45" fmla="*/ 71 h 79"/>
                                          <a:gd name="T46" fmla="*/ 54 w 71"/>
                                          <a:gd name="T47" fmla="*/ 66 h 79"/>
                                          <a:gd name="T48" fmla="*/ 53 w 71"/>
                                          <a:gd name="T49" fmla="*/ 63 h 79"/>
                                          <a:gd name="T50" fmla="*/ 55 w 71"/>
                                          <a:gd name="T51" fmla="*/ 59 h 79"/>
                                          <a:gd name="T52" fmla="*/ 56 w 71"/>
                                          <a:gd name="T53" fmla="*/ 51 h 79"/>
                                          <a:gd name="T54" fmla="*/ 54 w 71"/>
                                          <a:gd name="T55" fmla="*/ 49 h 79"/>
                                          <a:gd name="T56" fmla="*/ 51 w 71"/>
                                          <a:gd name="T57" fmla="*/ 53 h 79"/>
                                          <a:gd name="T58" fmla="*/ 48 w 71"/>
                                          <a:gd name="T59" fmla="*/ 57 h 79"/>
                                          <a:gd name="T60" fmla="*/ 49 w 71"/>
                                          <a:gd name="T61" fmla="*/ 49 h 79"/>
                                          <a:gd name="T62" fmla="*/ 47 w 71"/>
                                          <a:gd name="T63" fmla="*/ 40 h 79"/>
                                          <a:gd name="T64" fmla="*/ 47 w 71"/>
                                          <a:gd name="T65" fmla="*/ 30 h 79"/>
                                          <a:gd name="T66" fmla="*/ 47 w 71"/>
                                          <a:gd name="T67" fmla="*/ 24 h 79"/>
                                          <a:gd name="T68" fmla="*/ 49 w 71"/>
                                          <a:gd name="T69" fmla="*/ 22 h 79"/>
                                          <a:gd name="T70" fmla="*/ 44 w 71"/>
                                          <a:gd name="T71" fmla="*/ 23 h 79"/>
                                          <a:gd name="T72" fmla="*/ 40 w 71"/>
                                          <a:gd name="T73" fmla="*/ 25 h 79"/>
                                          <a:gd name="T74" fmla="*/ 37 w 71"/>
                                          <a:gd name="T75" fmla="*/ 25 h 79"/>
                                          <a:gd name="T76" fmla="*/ 30 w 71"/>
                                          <a:gd name="T77" fmla="*/ 26 h 79"/>
                                          <a:gd name="T78" fmla="*/ 26 w 71"/>
                                          <a:gd name="T79" fmla="*/ 28 h 79"/>
                                          <a:gd name="T80" fmla="*/ 32 w 71"/>
                                          <a:gd name="T81" fmla="*/ 25 h 79"/>
                                          <a:gd name="T82" fmla="*/ 28 w 71"/>
                                          <a:gd name="T83" fmla="*/ 25 h 79"/>
                                          <a:gd name="T84" fmla="*/ 20 w 71"/>
                                          <a:gd name="T85" fmla="*/ 25 h 79"/>
                                          <a:gd name="T86" fmla="*/ 14 w 71"/>
                                          <a:gd name="T87" fmla="*/ 24 h 79"/>
                                          <a:gd name="T88" fmla="*/ 7 w 71"/>
                                          <a:gd name="T89" fmla="*/ 24 h 79"/>
                                          <a:gd name="T90" fmla="*/ 5 w 71"/>
                                          <a:gd name="T91" fmla="*/ 29 h 79"/>
                                          <a:gd name="T92" fmla="*/ 4 w 71"/>
                                          <a:gd name="T93" fmla="*/ 35 h 79"/>
                                          <a:gd name="T94" fmla="*/ 2 w 71"/>
                                          <a:gd name="T95" fmla="*/ 28 h 79"/>
                                          <a:gd name="T96" fmla="*/ 0 w 71"/>
                                          <a:gd name="T97" fmla="*/ 19 h 79"/>
                                          <a:gd name="T98" fmla="*/ 4 w 71"/>
                                          <a:gd name="T99" fmla="*/ 13 h 79"/>
                                          <a:gd name="T100" fmla="*/ 8 w 71"/>
                                          <a:gd name="T101" fmla="*/ 9 h 79"/>
                                          <a:gd name="T102" fmla="*/ 13 w 71"/>
                                          <a:gd name="T103" fmla="*/ 6 h 79"/>
                                          <a:gd name="T104" fmla="*/ 0 60000 65536"/>
                                          <a:gd name="T105" fmla="*/ 0 60000 65536"/>
                                          <a:gd name="T106" fmla="*/ 0 60000 65536"/>
                                          <a:gd name="T107" fmla="*/ 0 60000 65536"/>
                                          <a:gd name="T108" fmla="*/ 0 60000 65536"/>
                                          <a:gd name="T109" fmla="*/ 0 60000 65536"/>
                                          <a:gd name="T110" fmla="*/ 0 60000 65536"/>
                                          <a:gd name="T111" fmla="*/ 0 60000 65536"/>
                                          <a:gd name="T112" fmla="*/ 0 60000 65536"/>
                                          <a:gd name="T113" fmla="*/ 0 60000 65536"/>
                                          <a:gd name="T114" fmla="*/ 0 60000 65536"/>
                                          <a:gd name="T115" fmla="*/ 0 60000 65536"/>
                                          <a:gd name="T116" fmla="*/ 0 60000 65536"/>
                                          <a:gd name="T117" fmla="*/ 0 60000 65536"/>
                                          <a:gd name="T118" fmla="*/ 0 60000 65536"/>
                                          <a:gd name="T119" fmla="*/ 0 60000 65536"/>
                                          <a:gd name="T120" fmla="*/ 0 60000 65536"/>
                                          <a:gd name="T121" fmla="*/ 0 60000 65536"/>
                                          <a:gd name="T122" fmla="*/ 0 60000 65536"/>
                                          <a:gd name="T123" fmla="*/ 0 60000 65536"/>
                                          <a:gd name="T124" fmla="*/ 0 60000 65536"/>
                                          <a:gd name="T125" fmla="*/ 0 60000 65536"/>
                                          <a:gd name="T126" fmla="*/ 0 60000 65536"/>
                                          <a:gd name="T127" fmla="*/ 0 60000 65536"/>
                                          <a:gd name="T128" fmla="*/ 0 60000 65536"/>
                                          <a:gd name="T129" fmla="*/ 0 60000 65536"/>
                                          <a:gd name="T130" fmla="*/ 0 60000 65536"/>
                                          <a:gd name="T131" fmla="*/ 0 60000 65536"/>
                                          <a:gd name="T132" fmla="*/ 0 60000 65536"/>
                                          <a:gd name="T133" fmla="*/ 0 60000 65536"/>
                                          <a:gd name="T134" fmla="*/ 0 60000 65536"/>
                                          <a:gd name="T135" fmla="*/ 0 60000 65536"/>
                                          <a:gd name="T136" fmla="*/ 0 60000 65536"/>
                                          <a:gd name="T137" fmla="*/ 0 60000 65536"/>
                                          <a:gd name="T138" fmla="*/ 0 60000 65536"/>
                                          <a:gd name="T139" fmla="*/ 0 60000 65536"/>
                                          <a:gd name="T140" fmla="*/ 0 60000 65536"/>
                                          <a:gd name="T141" fmla="*/ 0 60000 65536"/>
                                          <a:gd name="T142" fmla="*/ 0 60000 65536"/>
                                          <a:gd name="T143" fmla="*/ 0 60000 65536"/>
                                          <a:gd name="T144" fmla="*/ 0 60000 65536"/>
                                          <a:gd name="T145" fmla="*/ 0 60000 65536"/>
                                          <a:gd name="T146" fmla="*/ 0 60000 65536"/>
                                          <a:gd name="T147" fmla="*/ 0 60000 65536"/>
                                          <a:gd name="T148" fmla="*/ 0 60000 65536"/>
                                          <a:gd name="T149" fmla="*/ 0 60000 65536"/>
                                          <a:gd name="T150" fmla="*/ 0 60000 65536"/>
                                          <a:gd name="T151" fmla="*/ 0 60000 65536"/>
                                          <a:gd name="T152" fmla="*/ 0 60000 65536"/>
                                          <a:gd name="T153" fmla="*/ 0 60000 65536"/>
                                          <a:gd name="T154" fmla="*/ 0 60000 65536"/>
                                          <a:gd name="T155" fmla="*/ 0 60000 65536"/>
                                          <a:gd name="T156" fmla="*/ 0 w 71"/>
                                          <a:gd name="T157" fmla="*/ 0 h 79"/>
                                          <a:gd name="T158" fmla="*/ 71 w 71"/>
                                          <a:gd name="T159" fmla="*/ 79 h 79"/>
                                        </a:gdLst>
                                        <a:ahLst/>
                                        <a:cxnLst>
                                          <a:cxn ang="T104">
                                            <a:pos x="T0" y="T1"/>
                                          </a:cxn>
                                          <a:cxn ang="T105">
                                            <a:pos x="T2" y="T3"/>
                                          </a:cxn>
                                          <a:cxn ang="T106">
                                            <a:pos x="T4" y="T5"/>
                                          </a:cxn>
                                          <a:cxn ang="T107">
                                            <a:pos x="T6" y="T7"/>
                                          </a:cxn>
                                          <a:cxn ang="T108">
                                            <a:pos x="T8" y="T9"/>
                                          </a:cxn>
                                          <a:cxn ang="T109">
                                            <a:pos x="T10" y="T11"/>
                                          </a:cxn>
                                          <a:cxn ang="T110">
                                            <a:pos x="T12" y="T13"/>
                                          </a:cxn>
                                          <a:cxn ang="T111">
                                            <a:pos x="T14" y="T15"/>
                                          </a:cxn>
                                          <a:cxn ang="T112">
                                            <a:pos x="T16" y="T17"/>
                                          </a:cxn>
                                          <a:cxn ang="T113">
                                            <a:pos x="T18" y="T19"/>
                                          </a:cxn>
                                          <a:cxn ang="T114">
                                            <a:pos x="T20" y="T21"/>
                                          </a:cxn>
                                          <a:cxn ang="T115">
                                            <a:pos x="T22" y="T23"/>
                                          </a:cxn>
                                          <a:cxn ang="T116">
                                            <a:pos x="T24" y="T25"/>
                                          </a:cxn>
                                          <a:cxn ang="T117">
                                            <a:pos x="T26" y="T27"/>
                                          </a:cxn>
                                          <a:cxn ang="T118">
                                            <a:pos x="T28" y="T29"/>
                                          </a:cxn>
                                          <a:cxn ang="T119">
                                            <a:pos x="T30" y="T31"/>
                                          </a:cxn>
                                          <a:cxn ang="T120">
                                            <a:pos x="T32" y="T33"/>
                                          </a:cxn>
                                          <a:cxn ang="T121">
                                            <a:pos x="T34" y="T35"/>
                                          </a:cxn>
                                          <a:cxn ang="T122">
                                            <a:pos x="T36" y="T37"/>
                                          </a:cxn>
                                          <a:cxn ang="T123">
                                            <a:pos x="T38" y="T39"/>
                                          </a:cxn>
                                          <a:cxn ang="T124">
                                            <a:pos x="T40" y="T41"/>
                                          </a:cxn>
                                          <a:cxn ang="T125">
                                            <a:pos x="T42" y="T43"/>
                                          </a:cxn>
                                          <a:cxn ang="T126">
                                            <a:pos x="T44" y="T45"/>
                                          </a:cxn>
                                          <a:cxn ang="T127">
                                            <a:pos x="T46" y="T47"/>
                                          </a:cxn>
                                          <a:cxn ang="T128">
                                            <a:pos x="T48" y="T49"/>
                                          </a:cxn>
                                          <a:cxn ang="T129">
                                            <a:pos x="T50" y="T51"/>
                                          </a:cxn>
                                          <a:cxn ang="T130">
                                            <a:pos x="T52" y="T53"/>
                                          </a:cxn>
                                          <a:cxn ang="T131">
                                            <a:pos x="T54" y="T55"/>
                                          </a:cxn>
                                          <a:cxn ang="T132">
                                            <a:pos x="T56" y="T57"/>
                                          </a:cxn>
                                          <a:cxn ang="T133">
                                            <a:pos x="T58" y="T59"/>
                                          </a:cxn>
                                          <a:cxn ang="T134">
                                            <a:pos x="T60" y="T61"/>
                                          </a:cxn>
                                          <a:cxn ang="T135">
                                            <a:pos x="T62" y="T63"/>
                                          </a:cxn>
                                          <a:cxn ang="T136">
                                            <a:pos x="T64" y="T65"/>
                                          </a:cxn>
                                          <a:cxn ang="T137">
                                            <a:pos x="T66" y="T67"/>
                                          </a:cxn>
                                          <a:cxn ang="T138">
                                            <a:pos x="T68" y="T69"/>
                                          </a:cxn>
                                          <a:cxn ang="T139">
                                            <a:pos x="T70" y="T71"/>
                                          </a:cxn>
                                          <a:cxn ang="T140">
                                            <a:pos x="T72" y="T73"/>
                                          </a:cxn>
                                          <a:cxn ang="T141">
                                            <a:pos x="T74" y="T75"/>
                                          </a:cxn>
                                          <a:cxn ang="T142">
                                            <a:pos x="T76" y="T77"/>
                                          </a:cxn>
                                          <a:cxn ang="T143">
                                            <a:pos x="T78" y="T79"/>
                                          </a:cxn>
                                          <a:cxn ang="T144">
                                            <a:pos x="T80" y="T81"/>
                                          </a:cxn>
                                          <a:cxn ang="T145">
                                            <a:pos x="T82" y="T83"/>
                                          </a:cxn>
                                          <a:cxn ang="T146">
                                            <a:pos x="T84" y="T85"/>
                                          </a:cxn>
                                          <a:cxn ang="T147">
                                            <a:pos x="T86" y="T87"/>
                                          </a:cxn>
                                          <a:cxn ang="T148">
                                            <a:pos x="T88" y="T89"/>
                                          </a:cxn>
                                          <a:cxn ang="T149">
                                            <a:pos x="T90" y="T91"/>
                                          </a:cxn>
                                          <a:cxn ang="T150">
                                            <a:pos x="T92" y="T93"/>
                                          </a:cxn>
                                          <a:cxn ang="T151">
                                            <a:pos x="T94" y="T95"/>
                                          </a:cxn>
                                          <a:cxn ang="T152">
                                            <a:pos x="T96" y="T97"/>
                                          </a:cxn>
                                          <a:cxn ang="T153">
                                            <a:pos x="T98" y="T99"/>
                                          </a:cxn>
                                          <a:cxn ang="T154">
                                            <a:pos x="T100" y="T101"/>
                                          </a:cxn>
                                          <a:cxn ang="T155">
                                            <a:pos x="T102" y="T103"/>
                                          </a:cxn>
                                        </a:cxnLst>
                                        <a:rect l="T156" t="T157" r="T158" b="T159"/>
                                        <a:pathLst>
                                          <a:path w="71" h="79">
                                            <a:moveTo>
                                              <a:pt x="13" y="6"/>
                                            </a:moveTo>
                                            <a:lnTo>
                                              <a:pt x="19" y="3"/>
                                            </a:lnTo>
                                            <a:lnTo>
                                              <a:pt x="24" y="2"/>
                                            </a:lnTo>
                                            <a:lnTo>
                                              <a:pt x="32" y="0"/>
                                            </a:lnTo>
                                            <a:lnTo>
                                              <a:pt x="38" y="0"/>
                                            </a:lnTo>
                                            <a:lnTo>
                                              <a:pt x="45" y="0"/>
                                            </a:lnTo>
                                            <a:lnTo>
                                              <a:pt x="51" y="1"/>
                                            </a:lnTo>
                                            <a:lnTo>
                                              <a:pt x="56" y="1"/>
                                            </a:lnTo>
                                            <a:lnTo>
                                              <a:pt x="60" y="3"/>
                                            </a:lnTo>
                                            <a:lnTo>
                                              <a:pt x="64" y="6"/>
                                            </a:lnTo>
                                            <a:lnTo>
                                              <a:pt x="67" y="10"/>
                                            </a:lnTo>
                                            <a:lnTo>
                                              <a:pt x="68" y="16"/>
                                            </a:lnTo>
                                            <a:lnTo>
                                              <a:pt x="69" y="24"/>
                                            </a:lnTo>
                                            <a:lnTo>
                                              <a:pt x="70" y="34"/>
                                            </a:lnTo>
                                            <a:lnTo>
                                              <a:pt x="69" y="43"/>
                                            </a:lnTo>
                                            <a:lnTo>
                                              <a:pt x="67" y="51"/>
                                            </a:lnTo>
                                            <a:lnTo>
                                              <a:pt x="66" y="58"/>
                                            </a:lnTo>
                                            <a:lnTo>
                                              <a:pt x="64" y="63"/>
                                            </a:lnTo>
                                            <a:lnTo>
                                              <a:pt x="62" y="68"/>
                                            </a:lnTo>
                                            <a:lnTo>
                                              <a:pt x="60" y="73"/>
                                            </a:lnTo>
                                            <a:lnTo>
                                              <a:pt x="57" y="78"/>
                                            </a:lnTo>
                                            <a:lnTo>
                                              <a:pt x="55" y="78"/>
                                            </a:lnTo>
                                            <a:lnTo>
                                              <a:pt x="56" y="71"/>
                                            </a:lnTo>
                                            <a:lnTo>
                                              <a:pt x="54" y="66"/>
                                            </a:lnTo>
                                            <a:lnTo>
                                              <a:pt x="53" y="63"/>
                                            </a:lnTo>
                                            <a:lnTo>
                                              <a:pt x="55" y="59"/>
                                            </a:lnTo>
                                            <a:lnTo>
                                              <a:pt x="56" y="51"/>
                                            </a:lnTo>
                                            <a:lnTo>
                                              <a:pt x="54" y="49"/>
                                            </a:lnTo>
                                            <a:lnTo>
                                              <a:pt x="51" y="53"/>
                                            </a:lnTo>
                                            <a:lnTo>
                                              <a:pt x="48" y="57"/>
                                            </a:lnTo>
                                            <a:lnTo>
                                              <a:pt x="49" y="49"/>
                                            </a:lnTo>
                                            <a:lnTo>
                                              <a:pt x="47" y="40"/>
                                            </a:lnTo>
                                            <a:lnTo>
                                              <a:pt x="47" y="30"/>
                                            </a:lnTo>
                                            <a:lnTo>
                                              <a:pt x="47" y="24"/>
                                            </a:lnTo>
                                            <a:lnTo>
                                              <a:pt x="49" y="22"/>
                                            </a:lnTo>
                                            <a:lnTo>
                                              <a:pt x="44" y="23"/>
                                            </a:lnTo>
                                            <a:lnTo>
                                              <a:pt x="40" y="25"/>
                                            </a:lnTo>
                                            <a:lnTo>
                                              <a:pt x="37" y="25"/>
                                            </a:lnTo>
                                            <a:lnTo>
                                              <a:pt x="30" y="26"/>
                                            </a:lnTo>
                                            <a:lnTo>
                                              <a:pt x="26" y="28"/>
                                            </a:lnTo>
                                            <a:lnTo>
                                              <a:pt x="32" y="25"/>
                                            </a:lnTo>
                                            <a:lnTo>
                                              <a:pt x="28" y="25"/>
                                            </a:lnTo>
                                            <a:lnTo>
                                              <a:pt x="20" y="25"/>
                                            </a:lnTo>
                                            <a:lnTo>
                                              <a:pt x="14" y="24"/>
                                            </a:lnTo>
                                            <a:lnTo>
                                              <a:pt x="7" y="24"/>
                                            </a:lnTo>
                                            <a:lnTo>
                                              <a:pt x="5" y="29"/>
                                            </a:lnTo>
                                            <a:lnTo>
                                              <a:pt x="4" y="35"/>
                                            </a:lnTo>
                                            <a:lnTo>
                                              <a:pt x="2" y="28"/>
                                            </a:lnTo>
                                            <a:lnTo>
                                              <a:pt x="0" y="19"/>
                                            </a:lnTo>
                                            <a:lnTo>
                                              <a:pt x="4" y="13"/>
                                            </a:lnTo>
                                            <a:lnTo>
                                              <a:pt x="8" y="9"/>
                                            </a:lnTo>
                                            <a:lnTo>
                                              <a:pt x="13" y="6"/>
                                            </a:lnTo>
                                          </a:path>
                                        </a:pathLst>
                                      </a:custGeom>
                                      <a:solidFill>
                                        <a:srgbClr val="000000"/>
                                      </a:solid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</wpg:grpSp>
                              </wpg:grpSp>
                              <wpg:grpSp>
                                <wpg:cNvPr id="137" name="Group 137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6401819" y="4191060"/>
                                    <a:ext cx="160" cy="739"/>
                                    <a:chOff x="6401819" y="4191060"/>
                                    <a:chExt cx="160" cy="739"/>
                                  </a:xfrm>
                                </wpg:grpSpPr>
                                <wpg:grpSp>
                                  <wpg:cNvPr id="138" name="Group 138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860" y="4191060"/>
                                      <a:ext cx="85" cy="178"/>
                                      <a:chOff x="6401860" y="4191060"/>
                                      <a:chExt cx="85" cy="178"/>
                                    </a:xfrm>
                                  </wpg:grpSpPr>
                                  <wps:wsp>
                                    <wps:cNvPr id="157" name="Freeform 1339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860" y="4191060"/>
                                        <a:ext cx="85" cy="101"/>
                                      </a:xfrm>
                                      <a:custGeom>
                                        <a:avLst/>
                                        <a:gdLst>
                                          <a:gd name="T0" fmla="*/ 48 w 85"/>
                                          <a:gd name="T1" fmla="*/ 2 h 101"/>
                                          <a:gd name="T2" fmla="*/ 60 w 85"/>
                                          <a:gd name="T3" fmla="*/ 6 h 101"/>
                                          <a:gd name="T4" fmla="*/ 67 w 85"/>
                                          <a:gd name="T5" fmla="*/ 11 h 101"/>
                                          <a:gd name="T6" fmla="*/ 72 w 85"/>
                                          <a:gd name="T7" fmla="*/ 18 h 101"/>
                                          <a:gd name="T8" fmla="*/ 76 w 85"/>
                                          <a:gd name="T9" fmla="*/ 32 h 101"/>
                                          <a:gd name="T10" fmla="*/ 81 w 85"/>
                                          <a:gd name="T11" fmla="*/ 52 h 101"/>
                                          <a:gd name="T12" fmla="*/ 84 w 85"/>
                                          <a:gd name="T13" fmla="*/ 70 h 101"/>
                                          <a:gd name="T14" fmla="*/ 84 w 85"/>
                                          <a:gd name="T15" fmla="*/ 78 h 101"/>
                                          <a:gd name="T16" fmla="*/ 82 w 85"/>
                                          <a:gd name="T17" fmla="*/ 86 h 101"/>
                                          <a:gd name="T18" fmla="*/ 81 w 85"/>
                                          <a:gd name="T19" fmla="*/ 98 h 101"/>
                                          <a:gd name="T20" fmla="*/ 78 w 85"/>
                                          <a:gd name="T21" fmla="*/ 98 h 101"/>
                                          <a:gd name="T22" fmla="*/ 73 w 85"/>
                                          <a:gd name="T23" fmla="*/ 96 h 101"/>
                                          <a:gd name="T24" fmla="*/ 67 w 85"/>
                                          <a:gd name="T25" fmla="*/ 97 h 101"/>
                                          <a:gd name="T26" fmla="*/ 59 w 85"/>
                                          <a:gd name="T27" fmla="*/ 99 h 101"/>
                                          <a:gd name="T28" fmla="*/ 55 w 85"/>
                                          <a:gd name="T29" fmla="*/ 99 h 101"/>
                                          <a:gd name="T30" fmla="*/ 55 w 85"/>
                                          <a:gd name="T31" fmla="*/ 93 h 101"/>
                                          <a:gd name="T32" fmla="*/ 61 w 85"/>
                                          <a:gd name="T33" fmla="*/ 79 h 101"/>
                                          <a:gd name="T34" fmla="*/ 63 w 85"/>
                                          <a:gd name="T35" fmla="*/ 57 h 101"/>
                                          <a:gd name="T36" fmla="*/ 61 w 85"/>
                                          <a:gd name="T37" fmla="*/ 37 h 101"/>
                                          <a:gd name="T38" fmla="*/ 49 w 85"/>
                                          <a:gd name="T39" fmla="*/ 24 h 101"/>
                                          <a:gd name="T40" fmla="*/ 29 w 85"/>
                                          <a:gd name="T41" fmla="*/ 22 h 101"/>
                                          <a:gd name="T42" fmla="*/ 20 w 85"/>
                                          <a:gd name="T43" fmla="*/ 35 h 101"/>
                                          <a:gd name="T44" fmla="*/ 21 w 85"/>
                                          <a:gd name="T45" fmla="*/ 77 h 101"/>
                                          <a:gd name="T46" fmla="*/ 29 w 85"/>
                                          <a:gd name="T47" fmla="*/ 93 h 101"/>
                                          <a:gd name="T48" fmla="*/ 29 w 85"/>
                                          <a:gd name="T49" fmla="*/ 99 h 101"/>
                                          <a:gd name="T50" fmla="*/ 24 w 85"/>
                                          <a:gd name="T51" fmla="*/ 99 h 101"/>
                                          <a:gd name="T52" fmla="*/ 18 w 85"/>
                                          <a:gd name="T53" fmla="*/ 98 h 101"/>
                                          <a:gd name="T54" fmla="*/ 13 w 85"/>
                                          <a:gd name="T55" fmla="*/ 97 h 101"/>
                                          <a:gd name="T56" fmla="*/ 6 w 85"/>
                                          <a:gd name="T57" fmla="*/ 100 h 101"/>
                                          <a:gd name="T58" fmla="*/ 5 w 85"/>
                                          <a:gd name="T59" fmla="*/ 93 h 101"/>
                                          <a:gd name="T60" fmla="*/ 2 w 85"/>
                                          <a:gd name="T61" fmla="*/ 83 h 101"/>
                                          <a:gd name="T62" fmla="*/ 0 w 85"/>
                                          <a:gd name="T63" fmla="*/ 73 h 101"/>
                                          <a:gd name="T64" fmla="*/ 0 w 85"/>
                                          <a:gd name="T65" fmla="*/ 66 h 101"/>
                                          <a:gd name="T66" fmla="*/ 0 w 85"/>
                                          <a:gd name="T67" fmla="*/ 57 h 101"/>
                                          <a:gd name="T68" fmla="*/ 2 w 85"/>
                                          <a:gd name="T69" fmla="*/ 50 h 101"/>
                                          <a:gd name="T70" fmla="*/ 4 w 85"/>
                                          <a:gd name="T71" fmla="*/ 43 h 101"/>
                                          <a:gd name="T72" fmla="*/ 5 w 85"/>
                                          <a:gd name="T73" fmla="*/ 36 h 101"/>
                                          <a:gd name="T74" fmla="*/ 5 w 85"/>
                                          <a:gd name="T75" fmla="*/ 31 h 101"/>
                                          <a:gd name="T76" fmla="*/ 7 w 85"/>
                                          <a:gd name="T77" fmla="*/ 24 h 101"/>
                                          <a:gd name="T78" fmla="*/ 9 w 85"/>
                                          <a:gd name="T79" fmla="*/ 15 h 101"/>
                                          <a:gd name="T80" fmla="*/ 17 w 85"/>
                                          <a:gd name="T81" fmla="*/ 7 h 101"/>
                                          <a:gd name="T82" fmla="*/ 23 w 85"/>
                                          <a:gd name="T83" fmla="*/ 2 h 101"/>
                                          <a:gd name="T84" fmla="*/ 32 w 85"/>
                                          <a:gd name="T85" fmla="*/ 0 h 101"/>
                                          <a:gd name="T86" fmla="*/ 40 w 85"/>
                                          <a:gd name="T87" fmla="*/ 0 h 101"/>
                                          <a:gd name="T88" fmla="*/ 48 w 85"/>
                                          <a:gd name="T89" fmla="*/ 2 h 101"/>
                                          <a:gd name="T90" fmla="*/ 0 60000 65536"/>
                                          <a:gd name="T91" fmla="*/ 0 60000 65536"/>
                                          <a:gd name="T92" fmla="*/ 0 60000 65536"/>
                                          <a:gd name="T93" fmla="*/ 0 60000 65536"/>
                                          <a:gd name="T94" fmla="*/ 0 60000 65536"/>
                                          <a:gd name="T95" fmla="*/ 0 60000 65536"/>
                                          <a:gd name="T96" fmla="*/ 0 60000 65536"/>
                                          <a:gd name="T97" fmla="*/ 0 60000 65536"/>
                                          <a:gd name="T98" fmla="*/ 0 60000 65536"/>
                                          <a:gd name="T99" fmla="*/ 0 60000 65536"/>
                                          <a:gd name="T100" fmla="*/ 0 60000 65536"/>
                                          <a:gd name="T101" fmla="*/ 0 60000 65536"/>
                                          <a:gd name="T102" fmla="*/ 0 60000 65536"/>
                                          <a:gd name="T103" fmla="*/ 0 60000 65536"/>
                                          <a:gd name="T104" fmla="*/ 0 60000 65536"/>
                                          <a:gd name="T105" fmla="*/ 0 60000 65536"/>
                                          <a:gd name="T106" fmla="*/ 0 60000 65536"/>
                                          <a:gd name="T107" fmla="*/ 0 60000 65536"/>
                                          <a:gd name="T108" fmla="*/ 0 60000 65536"/>
                                          <a:gd name="T109" fmla="*/ 0 60000 65536"/>
                                          <a:gd name="T110" fmla="*/ 0 60000 65536"/>
                                          <a:gd name="T111" fmla="*/ 0 60000 65536"/>
                                          <a:gd name="T112" fmla="*/ 0 60000 65536"/>
                                          <a:gd name="T113" fmla="*/ 0 60000 65536"/>
                                          <a:gd name="T114" fmla="*/ 0 60000 65536"/>
                                          <a:gd name="T115" fmla="*/ 0 60000 65536"/>
                                          <a:gd name="T116" fmla="*/ 0 60000 65536"/>
                                          <a:gd name="T117" fmla="*/ 0 60000 65536"/>
                                          <a:gd name="T118" fmla="*/ 0 60000 65536"/>
                                          <a:gd name="T119" fmla="*/ 0 60000 65536"/>
                                          <a:gd name="T120" fmla="*/ 0 60000 65536"/>
                                          <a:gd name="T121" fmla="*/ 0 60000 65536"/>
                                          <a:gd name="T122" fmla="*/ 0 60000 65536"/>
                                          <a:gd name="T123" fmla="*/ 0 60000 65536"/>
                                          <a:gd name="T124" fmla="*/ 0 60000 65536"/>
                                          <a:gd name="T125" fmla="*/ 0 60000 65536"/>
                                          <a:gd name="T126" fmla="*/ 0 60000 65536"/>
                                          <a:gd name="T127" fmla="*/ 0 60000 65536"/>
                                          <a:gd name="T128" fmla="*/ 0 60000 65536"/>
                                          <a:gd name="T129" fmla="*/ 0 60000 65536"/>
                                          <a:gd name="T130" fmla="*/ 0 60000 65536"/>
                                          <a:gd name="T131" fmla="*/ 0 60000 65536"/>
                                          <a:gd name="T132" fmla="*/ 0 60000 65536"/>
                                          <a:gd name="T133" fmla="*/ 0 60000 65536"/>
                                          <a:gd name="T134" fmla="*/ 0 60000 65536"/>
                                          <a:gd name="T135" fmla="*/ 0 w 85"/>
                                          <a:gd name="T136" fmla="*/ 0 h 101"/>
                                          <a:gd name="T137" fmla="*/ 85 w 85"/>
                                          <a:gd name="T138" fmla="*/ 101 h 101"/>
                                        </a:gdLst>
                                        <a:ahLst/>
                                        <a:cxnLst>
                                          <a:cxn ang="T90">
                                            <a:pos x="T0" y="T1"/>
                                          </a:cxn>
                                          <a:cxn ang="T91">
                                            <a:pos x="T2" y="T3"/>
                                          </a:cxn>
                                          <a:cxn ang="T92">
                                            <a:pos x="T4" y="T5"/>
                                          </a:cxn>
                                          <a:cxn ang="T93">
                                            <a:pos x="T6" y="T7"/>
                                          </a:cxn>
                                          <a:cxn ang="T94">
                                            <a:pos x="T8" y="T9"/>
                                          </a:cxn>
                                          <a:cxn ang="T95">
                                            <a:pos x="T10" y="T11"/>
                                          </a:cxn>
                                          <a:cxn ang="T96">
                                            <a:pos x="T12" y="T13"/>
                                          </a:cxn>
                                          <a:cxn ang="T97">
                                            <a:pos x="T14" y="T15"/>
                                          </a:cxn>
                                          <a:cxn ang="T98">
                                            <a:pos x="T16" y="T17"/>
                                          </a:cxn>
                                          <a:cxn ang="T99">
                                            <a:pos x="T18" y="T19"/>
                                          </a:cxn>
                                          <a:cxn ang="T100">
                                            <a:pos x="T20" y="T21"/>
                                          </a:cxn>
                                          <a:cxn ang="T101">
                                            <a:pos x="T22" y="T23"/>
                                          </a:cxn>
                                          <a:cxn ang="T102">
                                            <a:pos x="T24" y="T25"/>
                                          </a:cxn>
                                          <a:cxn ang="T103">
                                            <a:pos x="T26" y="T27"/>
                                          </a:cxn>
                                          <a:cxn ang="T104">
                                            <a:pos x="T28" y="T29"/>
                                          </a:cxn>
                                          <a:cxn ang="T105">
                                            <a:pos x="T30" y="T31"/>
                                          </a:cxn>
                                          <a:cxn ang="T106">
                                            <a:pos x="T32" y="T33"/>
                                          </a:cxn>
                                          <a:cxn ang="T107">
                                            <a:pos x="T34" y="T35"/>
                                          </a:cxn>
                                          <a:cxn ang="T108">
                                            <a:pos x="T36" y="T37"/>
                                          </a:cxn>
                                          <a:cxn ang="T109">
                                            <a:pos x="T38" y="T39"/>
                                          </a:cxn>
                                          <a:cxn ang="T110">
                                            <a:pos x="T40" y="T41"/>
                                          </a:cxn>
                                          <a:cxn ang="T111">
                                            <a:pos x="T42" y="T43"/>
                                          </a:cxn>
                                          <a:cxn ang="T112">
                                            <a:pos x="T44" y="T45"/>
                                          </a:cxn>
                                          <a:cxn ang="T113">
                                            <a:pos x="T46" y="T47"/>
                                          </a:cxn>
                                          <a:cxn ang="T114">
                                            <a:pos x="T48" y="T49"/>
                                          </a:cxn>
                                          <a:cxn ang="T115">
                                            <a:pos x="T50" y="T51"/>
                                          </a:cxn>
                                          <a:cxn ang="T116">
                                            <a:pos x="T52" y="T53"/>
                                          </a:cxn>
                                          <a:cxn ang="T117">
                                            <a:pos x="T54" y="T55"/>
                                          </a:cxn>
                                          <a:cxn ang="T118">
                                            <a:pos x="T56" y="T57"/>
                                          </a:cxn>
                                          <a:cxn ang="T119">
                                            <a:pos x="T58" y="T59"/>
                                          </a:cxn>
                                          <a:cxn ang="T120">
                                            <a:pos x="T60" y="T61"/>
                                          </a:cxn>
                                          <a:cxn ang="T121">
                                            <a:pos x="T62" y="T63"/>
                                          </a:cxn>
                                          <a:cxn ang="T122">
                                            <a:pos x="T64" y="T65"/>
                                          </a:cxn>
                                          <a:cxn ang="T123">
                                            <a:pos x="T66" y="T67"/>
                                          </a:cxn>
                                          <a:cxn ang="T124">
                                            <a:pos x="T68" y="T69"/>
                                          </a:cxn>
                                          <a:cxn ang="T125">
                                            <a:pos x="T70" y="T71"/>
                                          </a:cxn>
                                          <a:cxn ang="T126">
                                            <a:pos x="T72" y="T73"/>
                                          </a:cxn>
                                          <a:cxn ang="T127">
                                            <a:pos x="T74" y="T75"/>
                                          </a:cxn>
                                          <a:cxn ang="T128">
                                            <a:pos x="T76" y="T77"/>
                                          </a:cxn>
                                          <a:cxn ang="T129">
                                            <a:pos x="T78" y="T79"/>
                                          </a:cxn>
                                          <a:cxn ang="T130">
                                            <a:pos x="T80" y="T81"/>
                                          </a:cxn>
                                          <a:cxn ang="T131">
                                            <a:pos x="T82" y="T83"/>
                                          </a:cxn>
                                          <a:cxn ang="T132">
                                            <a:pos x="T84" y="T85"/>
                                          </a:cxn>
                                          <a:cxn ang="T133">
                                            <a:pos x="T86" y="T87"/>
                                          </a:cxn>
                                          <a:cxn ang="T134">
                                            <a:pos x="T88" y="T89"/>
                                          </a:cxn>
                                        </a:cxnLst>
                                        <a:rect l="T135" t="T136" r="T137" b="T138"/>
                                        <a:pathLst>
                                          <a:path w="85" h="101">
                                            <a:moveTo>
                                              <a:pt x="48" y="2"/>
                                            </a:moveTo>
                                            <a:lnTo>
                                              <a:pt x="60" y="6"/>
                                            </a:lnTo>
                                            <a:lnTo>
                                              <a:pt x="67" y="11"/>
                                            </a:lnTo>
                                            <a:lnTo>
                                              <a:pt x="72" y="18"/>
                                            </a:lnTo>
                                            <a:lnTo>
                                              <a:pt x="76" y="32"/>
                                            </a:lnTo>
                                            <a:lnTo>
                                              <a:pt x="81" y="52"/>
                                            </a:lnTo>
                                            <a:lnTo>
                                              <a:pt x="84" y="70"/>
                                            </a:lnTo>
                                            <a:lnTo>
                                              <a:pt x="84" y="78"/>
                                            </a:lnTo>
                                            <a:lnTo>
                                              <a:pt x="82" y="86"/>
                                            </a:lnTo>
                                            <a:lnTo>
                                              <a:pt x="81" y="98"/>
                                            </a:lnTo>
                                            <a:lnTo>
                                              <a:pt x="78" y="98"/>
                                            </a:lnTo>
                                            <a:lnTo>
                                              <a:pt x="73" y="96"/>
                                            </a:lnTo>
                                            <a:lnTo>
                                              <a:pt x="67" y="97"/>
                                            </a:lnTo>
                                            <a:lnTo>
                                              <a:pt x="59" y="99"/>
                                            </a:lnTo>
                                            <a:lnTo>
                                              <a:pt x="55" y="99"/>
                                            </a:lnTo>
                                            <a:lnTo>
                                              <a:pt x="55" y="93"/>
                                            </a:lnTo>
                                            <a:lnTo>
                                              <a:pt x="61" y="79"/>
                                            </a:lnTo>
                                            <a:lnTo>
                                              <a:pt x="63" y="57"/>
                                            </a:lnTo>
                                            <a:lnTo>
                                              <a:pt x="61" y="37"/>
                                            </a:lnTo>
                                            <a:lnTo>
                                              <a:pt x="49" y="24"/>
                                            </a:lnTo>
                                            <a:lnTo>
                                              <a:pt x="29" y="22"/>
                                            </a:lnTo>
                                            <a:lnTo>
                                              <a:pt x="20" y="35"/>
                                            </a:lnTo>
                                            <a:lnTo>
                                              <a:pt x="21" y="77"/>
                                            </a:lnTo>
                                            <a:lnTo>
                                              <a:pt x="29" y="93"/>
                                            </a:lnTo>
                                            <a:lnTo>
                                              <a:pt x="29" y="99"/>
                                            </a:lnTo>
                                            <a:lnTo>
                                              <a:pt x="24" y="99"/>
                                            </a:lnTo>
                                            <a:lnTo>
                                              <a:pt x="18" y="98"/>
                                            </a:lnTo>
                                            <a:lnTo>
                                              <a:pt x="13" y="97"/>
                                            </a:lnTo>
                                            <a:lnTo>
                                              <a:pt x="6" y="100"/>
                                            </a:lnTo>
                                            <a:lnTo>
                                              <a:pt x="5" y="93"/>
                                            </a:lnTo>
                                            <a:lnTo>
                                              <a:pt x="2" y="83"/>
                                            </a:lnTo>
                                            <a:lnTo>
                                              <a:pt x="0" y="73"/>
                                            </a:lnTo>
                                            <a:lnTo>
                                              <a:pt x="0" y="66"/>
                                            </a:lnTo>
                                            <a:lnTo>
                                              <a:pt x="0" y="57"/>
                                            </a:lnTo>
                                            <a:lnTo>
                                              <a:pt x="2" y="50"/>
                                            </a:lnTo>
                                            <a:lnTo>
                                              <a:pt x="4" y="43"/>
                                            </a:lnTo>
                                            <a:lnTo>
                                              <a:pt x="5" y="36"/>
                                            </a:lnTo>
                                            <a:lnTo>
                                              <a:pt x="5" y="31"/>
                                            </a:lnTo>
                                            <a:lnTo>
                                              <a:pt x="7" y="24"/>
                                            </a:lnTo>
                                            <a:lnTo>
                                              <a:pt x="9" y="15"/>
                                            </a:lnTo>
                                            <a:lnTo>
                                              <a:pt x="17" y="7"/>
                                            </a:lnTo>
                                            <a:lnTo>
                                              <a:pt x="23" y="2"/>
                                            </a:lnTo>
                                            <a:lnTo>
                                              <a:pt x="32" y="0"/>
                                            </a:lnTo>
                                            <a:lnTo>
                                              <a:pt x="40" y="0"/>
                                            </a:lnTo>
                                            <a:lnTo>
                                              <a:pt x="48" y="2"/>
                                            </a:lnTo>
                                          </a:path>
                                        </a:pathLst>
                                      </a:custGeom>
                                      <a:solidFill>
                                        <a:srgbClr val="000000"/>
                                      </a:solid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158" name="Freeform 1340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866" y="4191078"/>
                                        <a:ext cx="70" cy="160"/>
                                      </a:xfrm>
                                      <a:custGeom>
                                        <a:avLst/>
                                        <a:gdLst>
                                          <a:gd name="T0" fmla="*/ 42 w 70"/>
                                          <a:gd name="T1" fmla="*/ 1 h 160"/>
                                          <a:gd name="T2" fmla="*/ 47 w 70"/>
                                          <a:gd name="T3" fmla="*/ 4 h 160"/>
                                          <a:gd name="T4" fmla="*/ 52 w 70"/>
                                          <a:gd name="T5" fmla="*/ 7 h 160"/>
                                          <a:gd name="T6" fmla="*/ 55 w 70"/>
                                          <a:gd name="T7" fmla="*/ 13 h 160"/>
                                          <a:gd name="T8" fmla="*/ 57 w 70"/>
                                          <a:gd name="T9" fmla="*/ 19 h 160"/>
                                          <a:gd name="T10" fmla="*/ 58 w 70"/>
                                          <a:gd name="T11" fmla="*/ 38 h 160"/>
                                          <a:gd name="T12" fmla="*/ 58 w 70"/>
                                          <a:gd name="T13" fmla="*/ 46 h 160"/>
                                          <a:gd name="T14" fmla="*/ 56 w 70"/>
                                          <a:gd name="T15" fmla="*/ 59 h 160"/>
                                          <a:gd name="T16" fmla="*/ 53 w 70"/>
                                          <a:gd name="T17" fmla="*/ 66 h 160"/>
                                          <a:gd name="T18" fmla="*/ 49 w 70"/>
                                          <a:gd name="T19" fmla="*/ 75 h 160"/>
                                          <a:gd name="T20" fmla="*/ 49 w 70"/>
                                          <a:gd name="T21" fmla="*/ 99 h 160"/>
                                          <a:gd name="T22" fmla="*/ 69 w 70"/>
                                          <a:gd name="T23" fmla="*/ 112 h 160"/>
                                          <a:gd name="T24" fmla="*/ 33 w 70"/>
                                          <a:gd name="T25" fmla="*/ 159 h 160"/>
                                          <a:gd name="T26" fmla="*/ 0 w 70"/>
                                          <a:gd name="T27" fmla="*/ 109 h 160"/>
                                          <a:gd name="T28" fmla="*/ 23 w 70"/>
                                          <a:gd name="T29" fmla="*/ 94 h 160"/>
                                          <a:gd name="T30" fmla="*/ 23 w 70"/>
                                          <a:gd name="T31" fmla="*/ 76 h 160"/>
                                          <a:gd name="T32" fmla="*/ 17 w 70"/>
                                          <a:gd name="T33" fmla="*/ 66 h 160"/>
                                          <a:gd name="T34" fmla="*/ 14 w 70"/>
                                          <a:gd name="T35" fmla="*/ 60 h 160"/>
                                          <a:gd name="T36" fmla="*/ 13 w 70"/>
                                          <a:gd name="T37" fmla="*/ 52 h 160"/>
                                          <a:gd name="T38" fmla="*/ 12 w 70"/>
                                          <a:gd name="T39" fmla="*/ 42 h 160"/>
                                          <a:gd name="T40" fmla="*/ 12 w 70"/>
                                          <a:gd name="T41" fmla="*/ 36 h 160"/>
                                          <a:gd name="T42" fmla="*/ 12 w 70"/>
                                          <a:gd name="T43" fmla="*/ 26 h 160"/>
                                          <a:gd name="T44" fmla="*/ 12 w 70"/>
                                          <a:gd name="T45" fmla="*/ 19 h 160"/>
                                          <a:gd name="T46" fmla="*/ 14 w 70"/>
                                          <a:gd name="T47" fmla="*/ 12 h 160"/>
                                          <a:gd name="T48" fmla="*/ 18 w 70"/>
                                          <a:gd name="T49" fmla="*/ 6 h 160"/>
                                          <a:gd name="T50" fmla="*/ 23 w 70"/>
                                          <a:gd name="T51" fmla="*/ 2 h 160"/>
                                          <a:gd name="T52" fmla="*/ 28 w 70"/>
                                          <a:gd name="T53" fmla="*/ 0 h 160"/>
                                          <a:gd name="T54" fmla="*/ 35 w 70"/>
                                          <a:gd name="T55" fmla="*/ 0 h 160"/>
                                          <a:gd name="T56" fmla="*/ 42 w 70"/>
                                          <a:gd name="T57" fmla="*/ 1 h 160"/>
                                          <a:gd name="T58" fmla="*/ 0 60000 65536"/>
                                          <a:gd name="T59" fmla="*/ 0 60000 65536"/>
                                          <a:gd name="T60" fmla="*/ 0 60000 65536"/>
                                          <a:gd name="T61" fmla="*/ 0 60000 65536"/>
                                          <a:gd name="T62" fmla="*/ 0 60000 65536"/>
                                          <a:gd name="T63" fmla="*/ 0 60000 65536"/>
                                          <a:gd name="T64" fmla="*/ 0 60000 65536"/>
                                          <a:gd name="T65" fmla="*/ 0 60000 65536"/>
                                          <a:gd name="T66" fmla="*/ 0 60000 65536"/>
                                          <a:gd name="T67" fmla="*/ 0 60000 65536"/>
                                          <a:gd name="T68" fmla="*/ 0 60000 65536"/>
                                          <a:gd name="T69" fmla="*/ 0 60000 65536"/>
                                          <a:gd name="T70" fmla="*/ 0 60000 65536"/>
                                          <a:gd name="T71" fmla="*/ 0 60000 65536"/>
                                          <a:gd name="T72" fmla="*/ 0 60000 65536"/>
                                          <a:gd name="T73" fmla="*/ 0 60000 65536"/>
                                          <a:gd name="T74" fmla="*/ 0 60000 65536"/>
                                          <a:gd name="T75" fmla="*/ 0 60000 65536"/>
                                          <a:gd name="T76" fmla="*/ 0 60000 65536"/>
                                          <a:gd name="T77" fmla="*/ 0 60000 65536"/>
                                          <a:gd name="T78" fmla="*/ 0 60000 65536"/>
                                          <a:gd name="T79" fmla="*/ 0 60000 65536"/>
                                          <a:gd name="T80" fmla="*/ 0 60000 65536"/>
                                          <a:gd name="T81" fmla="*/ 0 60000 65536"/>
                                          <a:gd name="T82" fmla="*/ 0 60000 65536"/>
                                          <a:gd name="T83" fmla="*/ 0 60000 65536"/>
                                          <a:gd name="T84" fmla="*/ 0 60000 65536"/>
                                          <a:gd name="T85" fmla="*/ 0 60000 65536"/>
                                          <a:gd name="T86" fmla="*/ 0 60000 65536"/>
                                          <a:gd name="T87" fmla="*/ 0 w 70"/>
                                          <a:gd name="T88" fmla="*/ 0 h 160"/>
                                          <a:gd name="T89" fmla="*/ 70 w 70"/>
                                          <a:gd name="T90" fmla="*/ 160 h 160"/>
                                        </a:gdLst>
                                        <a:ahLst/>
                                        <a:cxnLst>
                                          <a:cxn ang="T58">
                                            <a:pos x="T0" y="T1"/>
                                          </a:cxn>
                                          <a:cxn ang="T59">
                                            <a:pos x="T2" y="T3"/>
                                          </a:cxn>
                                          <a:cxn ang="T60">
                                            <a:pos x="T4" y="T5"/>
                                          </a:cxn>
                                          <a:cxn ang="T61">
                                            <a:pos x="T6" y="T7"/>
                                          </a:cxn>
                                          <a:cxn ang="T62">
                                            <a:pos x="T8" y="T9"/>
                                          </a:cxn>
                                          <a:cxn ang="T63">
                                            <a:pos x="T10" y="T11"/>
                                          </a:cxn>
                                          <a:cxn ang="T64">
                                            <a:pos x="T12" y="T13"/>
                                          </a:cxn>
                                          <a:cxn ang="T65">
                                            <a:pos x="T14" y="T15"/>
                                          </a:cxn>
                                          <a:cxn ang="T66">
                                            <a:pos x="T16" y="T17"/>
                                          </a:cxn>
                                          <a:cxn ang="T67">
                                            <a:pos x="T18" y="T19"/>
                                          </a:cxn>
                                          <a:cxn ang="T68">
                                            <a:pos x="T20" y="T21"/>
                                          </a:cxn>
                                          <a:cxn ang="T69">
                                            <a:pos x="T22" y="T23"/>
                                          </a:cxn>
                                          <a:cxn ang="T70">
                                            <a:pos x="T24" y="T25"/>
                                          </a:cxn>
                                          <a:cxn ang="T71">
                                            <a:pos x="T26" y="T27"/>
                                          </a:cxn>
                                          <a:cxn ang="T72">
                                            <a:pos x="T28" y="T29"/>
                                          </a:cxn>
                                          <a:cxn ang="T73">
                                            <a:pos x="T30" y="T31"/>
                                          </a:cxn>
                                          <a:cxn ang="T74">
                                            <a:pos x="T32" y="T33"/>
                                          </a:cxn>
                                          <a:cxn ang="T75">
                                            <a:pos x="T34" y="T35"/>
                                          </a:cxn>
                                          <a:cxn ang="T76">
                                            <a:pos x="T36" y="T37"/>
                                          </a:cxn>
                                          <a:cxn ang="T77">
                                            <a:pos x="T38" y="T39"/>
                                          </a:cxn>
                                          <a:cxn ang="T78">
                                            <a:pos x="T40" y="T41"/>
                                          </a:cxn>
                                          <a:cxn ang="T79">
                                            <a:pos x="T42" y="T43"/>
                                          </a:cxn>
                                          <a:cxn ang="T80">
                                            <a:pos x="T44" y="T45"/>
                                          </a:cxn>
                                          <a:cxn ang="T81">
                                            <a:pos x="T46" y="T47"/>
                                          </a:cxn>
                                          <a:cxn ang="T82">
                                            <a:pos x="T48" y="T49"/>
                                          </a:cxn>
                                          <a:cxn ang="T83">
                                            <a:pos x="T50" y="T51"/>
                                          </a:cxn>
                                          <a:cxn ang="T84">
                                            <a:pos x="T52" y="T53"/>
                                          </a:cxn>
                                          <a:cxn ang="T85">
                                            <a:pos x="T54" y="T55"/>
                                          </a:cxn>
                                          <a:cxn ang="T86">
                                            <a:pos x="T56" y="T57"/>
                                          </a:cxn>
                                        </a:cxnLst>
                                        <a:rect l="T87" t="T88" r="T89" b="T90"/>
                                        <a:pathLst>
                                          <a:path w="70" h="160">
                                            <a:moveTo>
                                              <a:pt x="42" y="1"/>
                                            </a:moveTo>
                                            <a:lnTo>
                                              <a:pt x="47" y="4"/>
                                            </a:lnTo>
                                            <a:lnTo>
                                              <a:pt x="52" y="7"/>
                                            </a:lnTo>
                                            <a:lnTo>
                                              <a:pt x="55" y="13"/>
                                            </a:lnTo>
                                            <a:lnTo>
                                              <a:pt x="57" y="19"/>
                                            </a:lnTo>
                                            <a:lnTo>
                                              <a:pt x="58" y="38"/>
                                            </a:lnTo>
                                            <a:lnTo>
                                              <a:pt x="58" y="46"/>
                                            </a:lnTo>
                                            <a:lnTo>
                                              <a:pt x="56" y="59"/>
                                            </a:lnTo>
                                            <a:lnTo>
                                              <a:pt x="53" y="66"/>
                                            </a:lnTo>
                                            <a:lnTo>
                                              <a:pt x="49" y="75"/>
                                            </a:lnTo>
                                            <a:lnTo>
                                              <a:pt x="49" y="99"/>
                                            </a:lnTo>
                                            <a:lnTo>
                                              <a:pt x="69" y="112"/>
                                            </a:lnTo>
                                            <a:lnTo>
                                              <a:pt x="33" y="159"/>
                                            </a:lnTo>
                                            <a:lnTo>
                                              <a:pt x="0" y="109"/>
                                            </a:lnTo>
                                            <a:lnTo>
                                              <a:pt x="23" y="94"/>
                                            </a:lnTo>
                                            <a:lnTo>
                                              <a:pt x="23" y="76"/>
                                            </a:lnTo>
                                            <a:lnTo>
                                              <a:pt x="17" y="66"/>
                                            </a:lnTo>
                                            <a:lnTo>
                                              <a:pt x="14" y="60"/>
                                            </a:lnTo>
                                            <a:lnTo>
                                              <a:pt x="13" y="52"/>
                                            </a:lnTo>
                                            <a:lnTo>
                                              <a:pt x="12" y="42"/>
                                            </a:lnTo>
                                            <a:lnTo>
                                              <a:pt x="12" y="36"/>
                                            </a:lnTo>
                                            <a:lnTo>
                                              <a:pt x="12" y="26"/>
                                            </a:lnTo>
                                            <a:lnTo>
                                              <a:pt x="12" y="19"/>
                                            </a:lnTo>
                                            <a:lnTo>
                                              <a:pt x="14" y="12"/>
                                            </a:lnTo>
                                            <a:lnTo>
                                              <a:pt x="18" y="6"/>
                                            </a:lnTo>
                                            <a:lnTo>
                                              <a:pt x="23" y="2"/>
                                            </a:lnTo>
                                            <a:lnTo>
                                              <a:pt x="28" y="0"/>
                                            </a:lnTo>
                                            <a:lnTo>
                                              <a:pt x="35" y="0"/>
                                            </a:lnTo>
                                            <a:lnTo>
                                              <a:pt x="42" y="1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15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</wpg:grpSp>
                                <wpg:grpSp>
                                  <wpg:cNvPr id="139" name="Group 139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822" y="4191416"/>
                                      <a:ext cx="132" cy="351"/>
                                      <a:chOff x="6401822" y="4191416"/>
                                      <a:chExt cx="132" cy="351"/>
                                    </a:xfrm>
                                  </wpg:grpSpPr>
                                  <wpg:grpSp>
                                    <wpg:cNvPr id="153" name="Group 153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401822" y="4191416"/>
                                        <a:ext cx="132" cy="351"/>
                                        <a:chOff x="6401822" y="4191416"/>
                                        <a:chExt cx="132" cy="351"/>
                                      </a:xfrm>
                                    </wpg:grpSpPr>
                                    <wps:wsp>
                                      <wps:cNvPr id="155" name="Freeform 1343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401859" y="4191492"/>
                                          <a:ext cx="95" cy="275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77 w 95"/>
                                            <a:gd name="T1" fmla="*/ 6 h 275"/>
                                            <a:gd name="T2" fmla="*/ 76 w 95"/>
                                            <a:gd name="T3" fmla="*/ 85 h 275"/>
                                            <a:gd name="T4" fmla="*/ 76 w 95"/>
                                            <a:gd name="T5" fmla="*/ 152 h 275"/>
                                            <a:gd name="T6" fmla="*/ 72 w 95"/>
                                            <a:gd name="T7" fmla="*/ 216 h 275"/>
                                            <a:gd name="T8" fmla="*/ 83 w 95"/>
                                            <a:gd name="T9" fmla="*/ 244 h 275"/>
                                            <a:gd name="T10" fmla="*/ 91 w 95"/>
                                            <a:gd name="T11" fmla="*/ 262 h 275"/>
                                            <a:gd name="T12" fmla="*/ 94 w 95"/>
                                            <a:gd name="T13" fmla="*/ 268 h 275"/>
                                            <a:gd name="T14" fmla="*/ 90 w 95"/>
                                            <a:gd name="T15" fmla="*/ 274 h 275"/>
                                            <a:gd name="T16" fmla="*/ 73 w 95"/>
                                            <a:gd name="T17" fmla="*/ 273 h 275"/>
                                            <a:gd name="T18" fmla="*/ 58 w 95"/>
                                            <a:gd name="T19" fmla="*/ 237 h 275"/>
                                            <a:gd name="T20" fmla="*/ 57 w 95"/>
                                            <a:gd name="T21" fmla="*/ 214 h 275"/>
                                            <a:gd name="T22" fmla="*/ 46 w 95"/>
                                            <a:gd name="T23" fmla="*/ 138 h 275"/>
                                            <a:gd name="T24" fmla="*/ 44 w 95"/>
                                            <a:gd name="T25" fmla="*/ 121 h 275"/>
                                            <a:gd name="T26" fmla="*/ 45 w 95"/>
                                            <a:gd name="T27" fmla="*/ 156 h 275"/>
                                            <a:gd name="T28" fmla="*/ 40 w 95"/>
                                            <a:gd name="T29" fmla="*/ 207 h 275"/>
                                            <a:gd name="T30" fmla="*/ 41 w 95"/>
                                            <a:gd name="T31" fmla="*/ 230 h 275"/>
                                            <a:gd name="T32" fmla="*/ 34 w 95"/>
                                            <a:gd name="T33" fmla="*/ 253 h 275"/>
                                            <a:gd name="T34" fmla="*/ 24 w 95"/>
                                            <a:gd name="T35" fmla="*/ 270 h 275"/>
                                            <a:gd name="T36" fmla="*/ 9 w 95"/>
                                            <a:gd name="T37" fmla="*/ 271 h 275"/>
                                            <a:gd name="T38" fmla="*/ 4 w 95"/>
                                            <a:gd name="T39" fmla="*/ 265 h 275"/>
                                            <a:gd name="T40" fmla="*/ 20 w 95"/>
                                            <a:gd name="T41" fmla="*/ 229 h 275"/>
                                            <a:gd name="T42" fmla="*/ 22 w 95"/>
                                            <a:gd name="T43" fmla="*/ 212 h 275"/>
                                            <a:gd name="T44" fmla="*/ 19 w 95"/>
                                            <a:gd name="T45" fmla="*/ 176 h 275"/>
                                            <a:gd name="T46" fmla="*/ 13 w 95"/>
                                            <a:gd name="T47" fmla="*/ 116 h 275"/>
                                            <a:gd name="T48" fmla="*/ 0 w 95"/>
                                            <a:gd name="T49" fmla="*/ 0 h 275"/>
                                            <a:gd name="T50" fmla="*/ 77 w 95"/>
                                            <a:gd name="T51" fmla="*/ 6 h 275"/>
                                            <a:gd name="T52" fmla="*/ 0 60000 65536"/>
                                            <a:gd name="T53" fmla="*/ 0 60000 65536"/>
                                            <a:gd name="T54" fmla="*/ 0 60000 65536"/>
                                            <a:gd name="T55" fmla="*/ 0 60000 65536"/>
                                            <a:gd name="T56" fmla="*/ 0 60000 65536"/>
                                            <a:gd name="T57" fmla="*/ 0 60000 65536"/>
                                            <a:gd name="T58" fmla="*/ 0 60000 65536"/>
                                            <a:gd name="T59" fmla="*/ 0 60000 65536"/>
                                            <a:gd name="T60" fmla="*/ 0 60000 65536"/>
                                            <a:gd name="T61" fmla="*/ 0 60000 65536"/>
                                            <a:gd name="T62" fmla="*/ 0 60000 65536"/>
                                            <a:gd name="T63" fmla="*/ 0 60000 65536"/>
                                            <a:gd name="T64" fmla="*/ 0 60000 65536"/>
                                            <a:gd name="T65" fmla="*/ 0 60000 65536"/>
                                            <a:gd name="T66" fmla="*/ 0 60000 65536"/>
                                            <a:gd name="T67" fmla="*/ 0 60000 65536"/>
                                            <a:gd name="T68" fmla="*/ 0 60000 65536"/>
                                            <a:gd name="T69" fmla="*/ 0 60000 65536"/>
                                            <a:gd name="T70" fmla="*/ 0 60000 65536"/>
                                            <a:gd name="T71" fmla="*/ 0 60000 65536"/>
                                            <a:gd name="T72" fmla="*/ 0 60000 65536"/>
                                            <a:gd name="T73" fmla="*/ 0 60000 65536"/>
                                            <a:gd name="T74" fmla="*/ 0 60000 65536"/>
                                            <a:gd name="T75" fmla="*/ 0 60000 65536"/>
                                            <a:gd name="T76" fmla="*/ 0 60000 65536"/>
                                            <a:gd name="T77" fmla="*/ 0 60000 65536"/>
                                            <a:gd name="T78" fmla="*/ 0 w 95"/>
                                            <a:gd name="T79" fmla="*/ 0 h 275"/>
                                            <a:gd name="T80" fmla="*/ 95 w 95"/>
                                            <a:gd name="T81" fmla="*/ 275 h 275"/>
                                          </a:gdLst>
                                          <a:ahLst/>
                                          <a:cxnLst>
                                            <a:cxn ang="T52">
                                              <a:pos x="T0" y="T1"/>
                                            </a:cxn>
                                            <a:cxn ang="T53">
                                              <a:pos x="T2" y="T3"/>
                                            </a:cxn>
                                            <a:cxn ang="T54">
                                              <a:pos x="T4" y="T5"/>
                                            </a:cxn>
                                            <a:cxn ang="T55">
                                              <a:pos x="T6" y="T7"/>
                                            </a:cxn>
                                            <a:cxn ang="T56">
                                              <a:pos x="T8" y="T9"/>
                                            </a:cxn>
                                            <a:cxn ang="T57">
                                              <a:pos x="T10" y="T11"/>
                                            </a:cxn>
                                            <a:cxn ang="T58">
                                              <a:pos x="T12" y="T13"/>
                                            </a:cxn>
                                            <a:cxn ang="T59">
                                              <a:pos x="T14" y="T15"/>
                                            </a:cxn>
                                            <a:cxn ang="T60">
                                              <a:pos x="T16" y="T17"/>
                                            </a:cxn>
                                            <a:cxn ang="T61">
                                              <a:pos x="T18" y="T19"/>
                                            </a:cxn>
                                            <a:cxn ang="T62">
                                              <a:pos x="T20" y="T21"/>
                                            </a:cxn>
                                            <a:cxn ang="T63">
                                              <a:pos x="T22" y="T23"/>
                                            </a:cxn>
                                            <a:cxn ang="T64">
                                              <a:pos x="T24" y="T25"/>
                                            </a:cxn>
                                            <a:cxn ang="T65">
                                              <a:pos x="T26" y="T27"/>
                                            </a:cxn>
                                            <a:cxn ang="T66">
                                              <a:pos x="T28" y="T29"/>
                                            </a:cxn>
                                            <a:cxn ang="T67">
                                              <a:pos x="T30" y="T31"/>
                                            </a:cxn>
                                            <a:cxn ang="T68">
                                              <a:pos x="T32" y="T33"/>
                                            </a:cxn>
                                            <a:cxn ang="T69">
                                              <a:pos x="T34" y="T35"/>
                                            </a:cxn>
                                            <a:cxn ang="T70">
                                              <a:pos x="T36" y="T37"/>
                                            </a:cxn>
                                            <a:cxn ang="T71">
                                              <a:pos x="T38" y="T39"/>
                                            </a:cxn>
                                            <a:cxn ang="T72">
                                              <a:pos x="T40" y="T41"/>
                                            </a:cxn>
                                            <a:cxn ang="T73">
                                              <a:pos x="T42" y="T43"/>
                                            </a:cxn>
                                            <a:cxn ang="T74">
                                              <a:pos x="T44" y="T45"/>
                                            </a:cxn>
                                            <a:cxn ang="T75">
                                              <a:pos x="T46" y="T47"/>
                                            </a:cxn>
                                            <a:cxn ang="T76">
                                              <a:pos x="T48" y="T49"/>
                                            </a:cxn>
                                            <a:cxn ang="T77">
                                              <a:pos x="T50" y="T51"/>
                                            </a:cxn>
                                          </a:cxnLst>
                                          <a:rect l="T78" t="T79" r="T80" b="T81"/>
                                          <a:pathLst>
                                            <a:path w="95" h="275">
                                              <a:moveTo>
                                                <a:pt x="77" y="6"/>
                                              </a:moveTo>
                                              <a:lnTo>
                                                <a:pt x="76" y="85"/>
                                              </a:lnTo>
                                              <a:lnTo>
                                                <a:pt x="76" y="152"/>
                                              </a:lnTo>
                                              <a:lnTo>
                                                <a:pt x="72" y="216"/>
                                              </a:lnTo>
                                              <a:lnTo>
                                                <a:pt x="83" y="244"/>
                                              </a:lnTo>
                                              <a:lnTo>
                                                <a:pt x="91" y="262"/>
                                              </a:lnTo>
                                              <a:lnTo>
                                                <a:pt x="94" y="268"/>
                                              </a:lnTo>
                                              <a:lnTo>
                                                <a:pt x="90" y="274"/>
                                              </a:lnTo>
                                              <a:lnTo>
                                                <a:pt x="73" y="273"/>
                                              </a:lnTo>
                                              <a:lnTo>
                                                <a:pt x="58" y="237"/>
                                              </a:lnTo>
                                              <a:lnTo>
                                                <a:pt x="57" y="214"/>
                                              </a:lnTo>
                                              <a:lnTo>
                                                <a:pt x="46" y="138"/>
                                              </a:lnTo>
                                              <a:lnTo>
                                                <a:pt x="44" y="121"/>
                                              </a:lnTo>
                                              <a:lnTo>
                                                <a:pt x="45" y="156"/>
                                              </a:lnTo>
                                              <a:lnTo>
                                                <a:pt x="40" y="207"/>
                                              </a:lnTo>
                                              <a:lnTo>
                                                <a:pt x="41" y="230"/>
                                              </a:lnTo>
                                              <a:lnTo>
                                                <a:pt x="34" y="253"/>
                                              </a:lnTo>
                                              <a:lnTo>
                                                <a:pt x="24" y="270"/>
                                              </a:lnTo>
                                              <a:lnTo>
                                                <a:pt x="9" y="271"/>
                                              </a:lnTo>
                                              <a:lnTo>
                                                <a:pt x="4" y="265"/>
                                              </a:lnTo>
                                              <a:lnTo>
                                                <a:pt x="20" y="229"/>
                                              </a:lnTo>
                                              <a:lnTo>
                                                <a:pt x="22" y="212"/>
                                              </a:lnTo>
                                              <a:lnTo>
                                                <a:pt x="19" y="176"/>
                                              </a:lnTo>
                                              <a:lnTo>
                                                <a:pt x="13" y="116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  <a:lnTo>
                                                <a:pt x="77" y="6"/>
                                              </a:lnTo>
                                            </a:path>
                                          </a:pathLst>
                                        </a:custGeom>
                                        <a:blipFill dpi="0" rotWithShape="0">
                                          <a:blip r:embed="rId15"/>
                                          <a:srcRect/>
                                          <a:tile tx="0" ty="0" sx="100000" sy="100000" flip="none" algn="tl"/>
                                        </a:blipFill>
                                        <a:ln w="9525" cap="rnd">
                                          <a:noFill/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/>
                                    </wps:wsp>
                                    <wps:wsp>
                                      <wps:cNvPr id="156" name="Freeform 1344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401822" y="4191416"/>
                                          <a:ext cx="23" cy="36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0 w 23"/>
                                            <a:gd name="T1" fmla="*/ 0 h 36"/>
                                            <a:gd name="T2" fmla="*/ 0 w 23"/>
                                            <a:gd name="T3" fmla="*/ 18 h 36"/>
                                            <a:gd name="T4" fmla="*/ 22 w 23"/>
                                            <a:gd name="T5" fmla="*/ 35 h 36"/>
                                            <a:gd name="T6" fmla="*/ 12 w 23"/>
                                            <a:gd name="T7" fmla="*/ 3 h 36"/>
                                            <a:gd name="T8" fmla="*/ 0 w 23"/>
                                            <a:gd name="T9" fmla="*/ 0 h 36"/>
                                            <a:gd name="T10" fmla="*/ 0 60000 65536"/>
                                            <a:gd name="T11" fmla="*/ 0 60000 65536"/>
                                            <a:gd name="T12" fmla="*/ 0 60000 65536"/>
                                            <a:gd name="T13" fmla="*/ 0 60000 65536"/>
                                            <a:gd name="T14" fmla="*/ 0 60000 65536"/>
                                            <a:gd name="T15" fmla="*/ 0 w 23"/>
                                            <a:gd name="T16" fmla="*/ 0 h 36"/>
                                            <a:gd name="T17" fmla="*/ 23 w 23"/>
                                            <a:gd name="T18" fmla="*/ 36 h 36"/>
                                          </a:gdLst>
                                          <a:ahLst/>
                                          <a:cxnLst>
                                            <a:cxn ang="T10">
                                              <a:pos x="T0" y="T1"/>
                                            </a:cxn>
                                            <a:cxn ang="T11">
                                              <a:pos x="T2" y="T3"/>
                                            </a:cxn>
                                            <a:cxn ang="T12">
                                              <a:pos x="T4" y="T5"/>
                                            </a:cxn>
                                            <a:cxn ang="T13">
                                              <a:pos x="T6" y="T7"/>
                                            </a:cxn>
                                            <a:cxn ang="T14">
                                              <a:pos x="T8" y="T9"/>
                                            </a:cxn>
                                          </a:cxnLst>
                                          <a:rect l="T15" t="T16" r="T17" b="T18"/>
                                          <a:pathLst>
                                            <a:path w="23" h="36">
                                              <a:moveTo>
                                                <a:pt x="0" y="0"/>
                                              </a:moveTo>
                                              <a:lnTo>
                                                <a:pt x="0" y="18"/>
                                              </a:lnTo>
                                              <a:lnTo>
                                                <a:pt x="22" y="35"/>
                                              </a:lnTo>
                                              <a:lnTo>
                                                <a:pt x="12" y="3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</a:path>
                                          </a:pathLst>
                                        </a:custGeom>
                                        <a:blipFill dpi="0" rotWithShape="0">
                                          <a:blip r:embed="rId15"/>
                                          <a:srcRect/>
                                          <a:tile tx="0" ty="0" sx="100000" sy="100000" flip="none" algn="tl"/>
                                        </a:blipFill>
                                        <a:ln w="9525" cap="rnd">
                                          <a:noFill/>
                                          <a:round/>
                                          <a:headEnd/>
                                          <a:tailEnd/>
                                        </a:ln>
                                      </wps:spPr>
                                      <wps:bodyPr/>
                                    </wps:wsp>
                                  </wpg:grpSp>
                                  <wps:wsp>
                                    <wps:cNvPr id="154" name="Freeform 1345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897" y="4191494"/>
                                        <a:ext cx="9" cy="123"/>
                                      </a:xfrm>
                                      <a:custGeom>
                                        <a:avLst/>
                                        <a:gdLst>
                                          <a:gd name="T0" fmla="*/ 0 w 9"/>
                                          <a:gd name="T1" fmla="*/ 0 h 123"/>
                                          <a:gd name="T2" fmla="*/ 0 w 9"/>
                                          <a:gd name="T3" fmla="*/ 40 h 123"/>
                                          <a:gd name="T4" fmla="*/ 1 w 9"/>
                                          <a:gd name="T5" fmla="*/ 64 h 123"/>
                                          <a:gd name="T6" fmla="*/ 3 w 9"/>
                                          <a:gd name="T7" fmla="*/ 90 h 123"/>
                                          <a:gd name="T8" fmla="*/ 8 w 9"/>
                                          <a:gd name="T9" fmla="*/ 116 h 123"/>
                                          <a:gd name="T10" fmla="*/ 7 w 9"/>
                                          <a:gd name="T11" fmla="*/ 122 h 123"/>
                                          <a:gd name="T12" fmla="*/ 0 w 9"/>
                                          <a:gd name="T13" fmla="*/ 0 h 123"/>
                                          <a:gd name="T14" fmla="*/ 0 60000 65536"/>
                                          <a:gd name="T15" fmla="*/ 0 60000 65536"/>
                                          <a:gd name="T16" fmla="*/ 0 60000 65536"/>
                                          <a:gd name="T17" fmla="*/ 0 60000 65536"/>
                                          <a:gd name="T18" fmla="*/ 0 60000 65536"/>
                                          <a:gd name="T19" fmla="*/ 0 60000 65536"/>
                                          <a:gd name="T20" fmla="*/ 0 60000 65536"/>
                                          <a:gd name="T21" fmla="*/ 0 w 9"/>
                                          <a:gd name="T22" fmla="*/ 0 h 123"/>
                                          <a:gd name="T23" fmla="*/ 9 w 9"/>
                                          <a:gd name="T24" fmla="*/ 123 h 123"/>
                                        </a:gdLst>
                                        <a:ahLst/>
                                        <a:cxnLst>
                                          <a:cxn ang="T14">
                                            <a:pos x="T0" y="T1"/>
                                          </a:cxn>
                                          <a:cxn ang="T15">
                                            <a:pos x="T2" y="T3"/>
                                          </a:cxn>
                                          <a:cxn ang="T16">
                                            <a:pos x="T4" y="T5"/>
                                          </a:cxn>
                                          <a:cxn ang="T17">
                                            <a:pos x="T6" y="T7"/>
                                          </a:cxn>
                                          <a:cxn ang="T18">
                                            <a:pos x="T8" y="T9"/>
                                          </a:cxn>
                                          <a:cxn ang="T19">
                                            <a:pos x="T10" y="T11"/>
                                          </a:cxn>
                                          <a:cxn ang="T20">
                                            <a:pos x="T12" y="T13"/>
                                          </a:cxn>
                                        </a:cxnLst>
                                        <a:rect l="T21" t="T22" r="T23" b="T24"/>
                                        <a:pathLst>
                                          <a:path w="9" h="123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0" y="40"/>
                                            </a:lnTo>
                                            <a:lnTo>
                                              <a:pt x="1" y="64"/>
                                            </a:lnTo>
                                            <a:lnTo>
                                              <a:pt x="3" y="90"/>
                                            </a:lnTo>
                                            <a:lnTo>
                                              <a:pt x="8" y="116"/>
                                            </a:lnTo>
                                            <a:lnTo>
                                              <a:pt x="7" y="122"/>
                                            </a:lnTo>
                                            <a:lnTo>
                                              <a:pt x="0" y="0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15"/>
                                        <a:srcRect/>
                                        <a:tile tx="0" ty="0" sx="100000" sy="100000" flip="none" algn="tl"/>
                                      </a:blipFill>
                                      <a:ln w="12700" cap="rnd">
                                        <a:solidFill>
                                          <a:srgbClr val="FF5F1F"/>
                                        </a:solidFill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</wpg:grpSp>
                                <wpg:grpSp>
                                  <wpg:cNvPr id="140" name="Group 140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858" y="4191721"/>
                                      <a:ext cx="101" cy="78"/>
                                      <a:chOff x="6401858" y="4191721"/>
                                      <a:chExt cx="101" cy="78"/>
                                    </a:xfrm>
                                  </wpg:grpSpPr>
                                  <wps:wsp>
                                    <wps:cNvPr id="151" name="Freeform 1347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858" y="4191721"/>
                                        <a:ext cx="46" cy="74"/>
                                      </a:xfrm>
                                      <a:custGeom>
                                        <a:avLst/>
                                        <a:gdLst>
                                          <a:gd name="T0" fmla="*/ 42 w 46"/>
                                          <a:gd name="T1" fmla="*/ 0 h 74"/>
                                          <a:gd name="T2" fmla="*/ 45 w 46"/>
                                          <a:gd name="T3" fmla="*/ 11 h 74"/>
                                          <a:gd name="T4" fmla="*/ 45 w 46"/>
                                          <a:gd name="T5" fmla="*/ 32 h 74"/>
                                          <a:gd name="T6" fmla="*/ 40 w 46"/>
                                          <a:gd name="T7" fmla="*/ 24 h 74"/>
                                          <a:gd name="T8" fmla="*/ 35 w 46"/>
                                          <a:gd name="T9" fmla="*/ 35 h 74"/>
                                          <a:gd name="T10" fmla="*/ 34 w 46"/>
                                          <a:gd name="T11" fmla="*/ 50 h 74"/>
                                          <a:gd name="T12" fmla="*/ 27 w 46"/>
                                          <a:gd name="T13" fmla="*/ 63 h 74"/>
                                          <a:gd name="T14" fmla="*/ 16 w 46"/>
                                          <a:gd name="T15" fmla="*/ 71 h 74"/>
                                          <a:gd name="T16" fmla="*/ 7 w 46"/>
                                          <a:gd name="T17" fmla="*/ 73 h 74"/>
                                          <a:gd name="T18" fmla="*/ 0 w 46"/>
                                          <a:gd name="T19" fmla="*/ 71 h 74"/>
                                          <a:gd name="T20" fmla="*/ 0 w 46"/>
                                          <a:gd name="T21" fmla="*/ 57 h 74"/>
                                          <a:gd name="T22" fmla="*/ 6 w 46"/>
                                          <a:gd name="T23" fmla="*/ 35 h 74"/>
                                          <a:gd name="T24" fmla="*/ 9 w 46"/>
                                          <a:gd name="T25" fmla="*/ 41 h 74"/>
                                          <a:gd name="T26" fmla="*/ 16 w 46"/>
                                          <a:gd name="T27" fmla="*/ 41 h 74"/>
                                          <a:gd name="T28" fmla="*/ 25 w 46"/>
                                          <a:gd name="T29" fmla="*/ 40 h 74"/>
                                          <a:gd name="T30" fmla="*/ 31 w 46"/>
                                          <a:gd name="T31" fmla="*/ 30 h 74"/>
                                          <a:gd name="T32" fmla="*/ 36 w 46"/>
                                          <a:gd name="T33" fmla="*/ 19 h 74"/>
                                          <a:gd name="T34" fmla="*/ 42 w 46"/>
                                          <a:gd name="T35" fmla="*/ 0 h 74"/>
                                          <a:gd name="T36" fmla="*/ 0 60000 65536"/>
                                          <a:gd name="T37" fmla="*/ 0 60000 65536"/>
                                          <a:gd name="T38" fmla="*/ 0 60000 65536"/>
                                          <a:gd name="T39" fmla="*/ 0 60000 65536"/>
                                          <a:gd name="T40" fmla="*/ 0 60000 65536"/>
                                          <a:gd name="T41" fmla="*/ 0 60000 65536"/>
                                          <a:gd name="T42" fmla="*/ 0 60000 65536"/>
                                          <a:gd name="T43" fmla="*/ 0 60000 65536"/>
                                          <a:gd name="T44" fmla="*/ 0 60000 65536"/>
                                          <a:gd name="T45" fmla="*/ 0 60000 65536"/>
                                          <a:gd name="T46" fmla="*/ 0 60000 65536"/>
                                          <a:gd name="T47" fmla="*/ 0 60000 65536"/>
                                          <a:gd name="T48" fmla="*/ 0 60000 65536"/>
                                          <a:gd name="T49" fmla="*/ 0 60000 65536"/>
                                          <a:gd name="T50" fmla="*/ 0 60000 65536"/>
                                          <a:gd name="T51" fmla="*/ 0 60000 65536"/>
                                          <a:gd name="T52" fmla="*/ 0 60000 65536"/>
                                          <a:gd name="T53" fmla="*/ 0 60000 65536"/>
                                          <a:gd name="T54" fmla="*/ 0 w 46"/>
                                          <a:gd name="T55" fmla="*/ 0 h 74"/>
                                          <a:gd name="T56" fmla="*/ 46 w 46"/>
                                          <a:gd name="T57" fmla="*/ 74 h 74"/>
                                        </a:gdLst>
                                        <a:ahLst/>
                                        <a:cxnLst>
                                          <a:cxn ang="T36">
                                            <a:pos x="T0" y="T1"/>
                                          </a:cxn>
                                          <a:cxn ang="T37">
                                            <a:pos x="T2" y="T3"/>
                                          </a:cxn>
                                          <a:cxn ang="T38">
                                            <a:pos x="T4" y="T5"/>
                                          </a:cxn>
                                          <a:cxn ang="T39">
                                            <a:pos x="T6" y="T7"/>
                                          </a:cxn>
                                          <a:cxn ang="T40">
                                            <a:pos x="T8" y="T9"/>
                                          </a:cxn>
                                          <a:cxn ang="T41">
                                            <a:pos x="T10" y="T11"/>
                                          </a:cxn>
                                          <a:cxn ang="T42">
                                            <a:pos x="T12" y="T13"/>
                                          </a:cxn>
                                          <a:cxn ang="T43">
                                            <a:pos x="T14" y="T15"/>
                                          </a:cxn>
                                          <a:cxn ang="T44">
                                            <a:pos x="T16" y="T17"/>
                                          </a:cxn>
                                          <a:cxn ang="T45">
                                            <a:pos x="T18" y="T19"/>
                                          </a:cxn>
                                          <a:cxn ang="T46">
                                            <a:pos x="T20" y="T21"/>
                                          </a:cxn>
                                          <a:cxn ang="T47">
                                            <a:pos x="T22" y="T23"/>
                                          </a:cxn>
                                          <a:cxn ang="T48">
                                            <a:pos x="T24" y="T25"/>
                                          </a:cxn>
                                          <a:cxn ang="T49">
                                            <a:pos x="T26" y="T27"/>
                                          </a:cxn>
                                          <a:cxn ang="T50">
                                            <a:pos x="T28" y="T29"/>
                                          </a:cxn>
                                          <a:cxn ang="T51">
                                            <a:pos x="T30" y="T31"/>
                                          </a:cxn>
                                          <a:cxn ang="T52">
                                            <a:pos x="T32" y="T33"/>
                                          </a:cxn>
                                          <a:cxn ang="T53">
                                            <a:pos x="T34" y="T35"/>
                                          </a:cxn>
                                        </a:cxnLst>
                                        <a:rect l="T54" t="T55" r="T56" b="T57"/>
                                        <a:pathLst>
                                          <a:path w="46" h="74">
                                            <a:moveTo>
                                              <a:pt x="42" y="0"/>
                                            </a:moveTo>
                                            <a:lnTo>
                                              <a:pt x="45" y="11"/>
                                            </a:lnTo>
                                            <a:lnTo>
                                              <a:pt x="45" y="32"/>
                                            </a:lnTo>
                                            <a:lnTo>
                                              <a:pt x="40" y="24"/>
                                            </a:lnTo>
                                            <a:lnTo>
                                              <a:pt x="35" y="35"/>
                                            </a:lnTo>
                                            <a:lnTo>
                                              <a:pt x="34" y="50"/>
                                            </a:lnTo>
                                            <a:lnTo>
                                              <a:pt x="27" y="63"/>
                                            </a:lnTo>
                                            <a:lnTo>
                                              <a:pt x="16" y="71"/>
                                            </a:lnTo>
                                            <a:lnTo>
                                              <a:pt x="7" y="73"/>
                                            </a:lnTo>
                                            <a:lnTo>
                                              <a:pt x="0" y="71"/>
                                            </a:lnTo>
                                            <a:lnTo>
                                              <a:pt x="0" y="57"/>
                                            </a:lnTo>
                                            <a:lnTo>
                                              <a:pt x="6" y="35"/>
                                            </a:lnTo>
                                            <a:lnTo>
                                              <a:pt x="9" y="41"/>
                                            </a:lnTo>
                                            <a:lnTo>
                                              <a:pt x="16" y="41"/>
                                            </a:lnTo>
                                            <a:lnTo>
                                              <a:pt x="25" y="40"/>
                                            </a:lnTo>
                                            <a:lnTo>
                                              <a:pt x="31" y="30"/>
                                            </a:lnTo>
                                            <a:lnTo>
                                              <a:pt x="36" y="19"/>
                                            </a:lnTo>
                                            <a:lnTo>
                                              <a:pt x="42" y="0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24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152" name="Freeform 1348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916" y="4191723"/>
                                        <a:ext cx="43" cy="76"/>
                                      </a:xfrm>
                                      <a:custGeom>
                                        <a:avLst/>
                                        <a:gdLst>
                                          <a:gd name="T0" fmla="*/ 0 w 43"/>
                                          <a:gd name="T1" fmla="*/ 0 h 76"/>
                                          <a:gd name="T2" fmla="*/ 0 w 43"/>
                                          <a:gd name="T3" fmla="*/ 29 h 76"/>
                                          <a:gd name="T4" fmla="*/ 2 w 43"/>
                                          <a:gd name="T5" fmla="*/ 22 h 76"/>
                                          <a:gd name="T6" fmla="*/ 6 w 43"/>
                                          <a:gd name="T7" fmla="*/ 31 h 76"/>
                                          <a:gd name="T8" fmla="*/ 9 w 43"/>
                                          <a:gd name="T9" fmla="*/ 46 h 76"/>
                                          <a:gd name="T10" fmla="*/ 13 w 43"/>
                                          <a:gd name="T11" fmla="*/ 58 h 76"/>
                                          <a:gd name="T12" fmla="*/ 21 w 43"/>
                                          <a:gd name="T13" fmla="*/ 67 h 76"/>
                                          <a:gd name="T14" fmla="*/ 29 w 43"/>
                                          <a:gd name="T15" fmla="*/ 73 h 76"/>
                                          <a:gd name="T16" fmla="*/ 36 w 43"/>
                                          <a:gd name="T17" fmla="*/ 75 h 76"/>
                                          <a:gd name="T18" fmla="*/ 39 w 43"/>
                                          <a:gd name="T19" fmla="*/ 71 h 76"/>
                                          <a:gd name="T20" fmla="*/ 41 w 43"/>
                                          <a:gd name="T21" fmla="*/ 64 h 76"/>
                                          <a:gd name="T22" fmla="*/ 42 w 43"/>
                                          <a:gd name="T23" fmla="*/ 57 h 76"/>
                                          <a:gd name="T24" fmla="*/ 41 w 43"/>
                                          <a:gd name="T25" fmla="*/ 49 h 76"/>
                                          <a:gd name="T26" fmla="*/ 37 w 43"/>
                                          <a:gd name="T27" fmla="*/ 36 h 76"/>
                                          <a:gd name="T28" fmla="*/ 31 w 43"/>
                                          <a:gd name="T29" fmla="*/ 41 h 76"/>
                                          <a:gd name="T30" fmla="*/ 22 w 43"/>
                                          <a:gd name="T31" fmla="*/ 41 h 76"/>
                                          <a:gd name="T32" fmla="*/ 16 w 43"/>
                                          <a:gd name="T33" fmla="*/ 40 h 76"/>
                                          <a:gd name="T34" fmla="*/ 5 w 43"/>
                                          <a:gd name="T35" fmla="*/ 15 h 76"/>
                                          <a:gd name="T36" fmla="*/ 0 w 43"/>
                                          <a:gd name="T37" fmla="*/ 0 h 76"/>
                                          <a:gd name="T38" fmla="*/ 0 60000 65536"/>
                                          <a:gd name="T39" fmla="*/ 0 60000 65536"/>
                                          <a:gd name="T40" fmla="*/ 0 60000 65536"/>
                                          <a:gd name="T41" fmla="*/ 0 60000 65536"/>
                                          <a:gd name="T42" fmla="*/ 0 60000 65536"/>
                                          <a:gd name="T43" fmla="*/ 0 60000 65536"/>
                                          <a:gd name="T44" fmla="*/ 0 60000 65536"/>
                                          <a:gd name="T45" fmla="*/ 0 60000 65536"/>
                                          <a:gd name="T46" fmla="*/ 0 60000 65536"/>
                                          <a:gd name="T47" fmla="*/ 0 60000 65536"/>
                                          <a:gd name="T48" fmla="*/ 0 60000 65536"/>
                                          <a:gd name="T49" fmla="*/ 0 60000 65536"/>
                                          <a:gd name="T50" fmla="*/ 0 60000 65536"/>
                                          <a:gd name="T51" fmla="*/ 0 60000 65536"/>
                                          <a:gd name="T52" fmla="*/ 0 60000 65536"/>
                                          <a:gd name="T53" fmla="*/ 0 60000 65536"/>
                                          <a:gd name="T54" fmla="*/ 0 60000 65536"/>
                                          <a:gd name="T55" fmla="*/ 0 60000 65536"/>
                                          <a:gd name="T56" fmla="*/ 0 60000 65536"/>
                                          <a:gd name="T57" fmla="*/ 0 w 43"/>
                                          <a:gd name="T58" fmla="*/ 0 h 76"/>
                                          <a:gd name="T59" fmla="*/ 43 w 43"/>
                                          <a:gd name="T60" fmla="*/ 76 h 76"/>
                                        </a:gdLst>
                                        <a:ahLst/>
                                        <a:cxnLst>
                                          <a:cxn ang="T38">
                                            <a:pos x="T0" y="T1"/>
                                          </a:cxn>
                                          <a:cxn ang="T39">
                                            <a:pos x="T2" y="T3"/>
                                          </a:cxn>
                                          <a:cxn ang="T40">
                                            <a:pos x="T4" y="T5"/>
                                          </a:cxn>
                                          <a:cxn ang="T41">
                                            <a:pos x="T6" y="T7"/>
                                          </a:cxn>
                                          <a:cxn ang="T42">
                                            <a:pos x="T8" y="T9"/>
                                          </a:cxn>
                                          <a:cxn ang="T43">
                                            <a:pos x="T10" y="T11"/>
                                          </a:cxn>
                                          <a:cxn ang="T44">
                                            <a:pos x="T12" y="T13"/>
                                          </a:cxn>
                                          <a:cxn ang="T45">
                                            <a:pos x="T14" y="T15"/>
                                          </a:cxn>
                                          <a:cxn ang="T46">
                                            <a:pos x="T16" y="T17"/>
                                          </a:cxn>
                                          <a:cxn ang="T47">
                                            <a:pos x="T18" y="T19"/>
                                          </a:cxn>
                                          <a:cxn ang="T48">
                                            <a:pos x="T20" y="T21"/>
                                          </a:cxn>
                                          <a:cxn ang="T49">
                                            <a:pos x="T22" y="T23"/>
                                          </a:cxn>
                                          <a:cxn ang="T50">
                                            <a:pos x="T24" y="T25"/>
                                          </a:cxn>
                                          <a:cxn ang="T51">
                                            <a:pos x="T26" y="T27"/>
                                          </a:cxn>
                                          <a:cxn ang="T52">
                                            <a:pos x="T28" y="T29"/>
                                          </a:cxn>
                                          <a:cxn ang="T53">
                                            <a:pos x="T30" y="T31"/>
                                          </a:cxn>
                                          <a:cxn ang="T54">
                                            <a:pos x="T32" y="T33"/>
                                          </a:cxn>
                                          <a:cxn ang="T55">
                                            <a:pos x="T34" y="T35"/>
                                          </a:cxn>
                                          <a:cxn ang="T56">
                                            <a:pos x="T36" y="T37"/>
                                          </a:cxn>
                                        </a:cxnLst>
                                        <a:rect l="T57" t="T58" r="T59" b="T60"/>
                                        <a:pathLst>
                                          <a:path w="43" h="76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0" y="29"/>
                                            </a:lnTo>
                                            <a:lnTo>
                                              <a:pt x="2" y="22"/>
                                            </a:lnTo>
                                            <a:lnTo>
                                              <a:pt x="6" y="31"/>
                                            </a:lnTo>
                                            <a:lnTo>
                                              <a:pt x="9" y="46"/>
                                            </a:lnTo>
                                            <a:lnTo>
                                              <a:pt x="13" y="58"/>
                                            </a:lnTo>
                                            <a:lnTo>
                                              <a:pt x="21" y="67"/>
                                            </a:lnTo>
                                            <a:lnTo>
                                              <a:pt x="29" y="73"/>
                                            </a:lnTo>
                                            <a:lnTo>
                                              <a:pt x="36" y="75"/>
                                            </a:lnTo>
                                            <a:lnTo>
                                              <a:pt x="39" y="71"/>
                                            </a:lnTo>
                                            <a:lnTo>
                                              <a:pt x="41" y="64"/>
                                            </a:lnTo>
                                            <a:lnTo>
                                              <a:pt x="42" y="57"/>
                                            </a:lnTo>
                                            <a:lnTo>
                                              <a:pt x="41" y="49"/>
                                            </a:lnTo>
                                            <a:lnTo>
                                              <a:pt x="37" y="36"/>
                                            </a:lnTo>
                                            <a:lnTo>
                                              <a:pt x="31" y="41"/>
                                            </a:lnTo>
                                            <a:lnTo>
                                              <a:pt x="22" y="41"/>
                                            </a:lnTo>
                                            <a:lnTo>
                                              <a:pt x="16" y="40"/>
                                            </a:lnTo>
                                            <a:lnTo>
                                              <a:pt x="5" y="15"/>
                                            </a:lnTo>
                                            <a:lnTo>
                                              <a:pt x="0" y="0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24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</wpg:grpSp>
                                <wps:wsp>
                                  <wps:cNvPr id="141" name="Freeform 1349"/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6401819" y="4191182"/>
                                      <a:ext cx="160" cy="537"/>
                                    </a:xfrm>
                                    <a:custGeom>
                                      <a:avLst/>
                                      <a:gdLst>
                                        <a:gd name="T0" fmla="*/ 114 w 160"/>
                                        <a:gd name="T1" fmla="*/ 5 h 537"/>
                                        <a:gd name="T2" fmla="*/ 145 w 160"/>
                                        <a:gd name="T3" fmla="*/ 23 h 537"/>
                                        <a:gd name="T4" fmla="*/ 153 w 160"/>
                                        <a:gd name="T5" fmla="*/ 38 h 537"/>
                                        <a:gd name="T6" fmla="*/ 159 w 160"/>
                                        <a:gd name="T7" fmla="*/ 161 h 537"/>
                                        <a:gd name="T8" fmla="*/ 156 w 160"/>
                                        <a:gd name="T9" fmla="*/ 190 h 537"/>
                                        <a:gd name="T10" fmla="*/ 138 w 160"/>
                                        <a:gd name="T11" fmla="*/ 188 h 537"/>
                                        <a:gd name="T12" fmla="*/ 139 w 160"/>
                                        <a:gd name="T13" fmla="*/ 261 h 537"/>
                                        <a:gd name="T14" fmla="*/ 130 w 160"/>
                                        <a:gd name="T15" fmla="*/ 261 h 537"/>
                                        <a:gd name="T16" fmla="*/ 119 w 160"/>
                                        <a:gd name="T17" fmla="*/ 412 h 537"/>
                                        <a:gd name="T18" fmla="*/ 118 w 160"/>
                                        <a:gd name="T19" fmla="*/ 493 h 537"/>
                                        <a:gd name="T20" fmla="*/ 116 w 160"/>
                                        <a:gd name="T21" fmla="*/ 529 h 537"/>
                                        <a:gd name="T22" fmla="*/ 108 w 160"/>
                                        <a:gd name="T23" fmla="*/ 536 h 537"/>
                                        <a:gd name="T24" fmla="*/ 94 w 160"/>
                                        <a:gd name="T25" fmla="*/ 530 h 537"/>
                                        <a:gd name="T26" fmla="*/ 87 w 160"/>
                                        <a:gd name="T27" fmla="*/ 468 h 537"/>
                                        <a:gd name="T28" fmla="*/ 81 w 160"/>
                                        <a:gd name="T29" fmla="*/ 533 h 537"/>
                                        <a:gd name="T30" fmla="*/ 70 w 160"/>
                                        <a:gd name="T31" fmla="*/ 536 h 537"/>
                                        <a:gd name="T32" fmla="*/ 59 w 160"/>
                                        <a:gd name="T33" fmla="*/ 531 h 537"/>
                                        <a:gd name="T34" fmla="*/ 48 w 160"/>
                                        <a:gd name="T35" fmla="*/ 409 h 537"/>
                                        <a:gd name="T36" fmla="*/ 34 w 160"/>
                                        <a:gd name="T37" fmla="*/ 320 h 537"/>
                                        <a:gd name="T38" fmla="*/ 12 w 160"/>
                                        <a:gd name="T39" fmla="*/ 237 h 537"/>
                                        <a:gd name="T40" fmla="*/ 0 w 160"/>
                                        <a:gd name="T41" fmla="*/ 236 h 537"/>
                                        <a:gd name="T42" fmla="*/ 11 w 160"/>
                                        <a:gd name="T43" fmla="*/ 122 h 537"/>
                                        <a:gd name="T44" fmla="*/ 12 w 160"/>
                                        <a:gd name="T45" fmla="*/ 32 h 537"/>
                                        <a:gd name="T46" fmla="*/ 19 w 160"/>
                                        <a:gd name="T47" fmla="*/ 22 h 537"/>
                                        <a:gd name="T48" fmla="*/ 52 w 160"/>
                                        <a:gd name="T49" fmla="*/ 0 h 537"/>
                                        <a:gd name="T50" fmla="*/ 80 w 160"/>
                                        <a:gd name="T51" fmla="*/ 48 h 537"/>
                                        <a:gd name="T52" fmla="*/ 114 w 160"/>
                                        <a:gd name="T53" fmla="*/ 5 h 537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w 160"/>
                                        <a:gd name="T82" fmla="*/ 0 h 537"/>
                                        <a:gd name="T83" fmla="*/ 160 w 160"/>
                                        <a:gd name="T84" fmla="*/ 537 h 537"/>
                                      </a:gdLst>
                                      <a:ahLst/>
                                      <a:cxnLst>
                                        <a:cxn ang="T54">
                                          <a:pos x="T0" y="T1"/>
                                        </a:cxn>
                                        <a:cxn ang="T55">
                                          <a:pos x="T2" y="T3"/>
                                        </a:cxn>
                                        <a:cxn ang="T56">
                                          <a:pos x="T4" y="T5"/>
                                        </a:cxn>
                                        <a:cxn ang="T57">
                                          <a:pos x="T6" y="T7"/>
                                        </a:cxn>
                                        <a:cxn ang="T58">
                                          <a:pos x="T8" y="T9"/>
                                        </a:cxn>
                                        <a:cxn ang="T59">
                                          <a:pos x="T10" y="T11"/>
                                        </a:cxn>
                                        <a:cxn ang="T60">
                                          <a:pos x="T12" y="T13"/>
                                        </a:cxn>
                                        <a:cxn ang="T61">
                                          <a:pos x="T14" y="T15"/>
                                        </a:cxn>
                                        <a:cxn ang="T62">
                                          <a:pos x="T16" y="T17"/>
                                        </a:cxn>
                                        <a:cxn ang="T63">
                                          <a:pos x="T18" y="T19"/>
                                        </a:cxn>
                                        <a:cxn ang="T64">
                                          <a:pos x="T20" y="T21"/>
                                        </a:cxn>
                                        <a:cxn ang="T65">
                                          <a:pos x="T22" y="T23"/>
                                        </a:cxn>
                                        <a:cxn ang="T66">
                                          <a:pos x="T24" y="T25"/>
                                        </a:cxn>
                                        <a:cxn ang="T67">
                                          <a:pos x="T26" y="T27"/>
                                        </a:cxn>
                                        <a:cxn ang="T68">
                                          <a:pos x="T28" y="T29"/>
                                        </a:cxn>
                                        <a:cxn ang="T69">
                                          <a:pos x="T30" y="T31"/>
                                        </a:cxn>
                                        <a:cxn ang="T70">
                                          <a:pos x="T32" y="T33"/>
                                        </a:cxn>
                                        <a:cxn ang="T71">
                                          <a:pos x="T34" y="T35"/>
                                        </a:cxn>
                                        <a:cxn ang="T72">
                                          <a:pos x="T36" y="T37"/>
                                        </a:cxn>
                                        <a:cxn ang="T73">
                                          <a:pos x="T38" y="T39"/>
                                        </a:cxn>
                                        <a:cxn ang="T74">
                                          <a:pos x="T40" y="T41"/>
                                        </a:cxn>
                                        <a:cxn ang="T75">
                                          <a:pos x="T42" y="T43"/>
                                        </a:cxn>
                                        <a:cxn ang="T76">
                                          <a:pos x="T44" y="T45"/>
                                        </a:cxn>
                                        <a:cxn ang="T77">
                                          <a:pos x="T46" y="T47"/>
                                        </a:cxn>
                                        <a:cxn ang="T78">
                                          <a:pos x="T48" y="T49"/>
                                        </a:cxn>
                                        <a:cxn ang="T79">
                                          <a:pos x="T50" y="T51"/>
                                        </a:cxn>
                                        <a:cxn ang="T80">
                                          <a:pos x="T52" y="T53"/>
                                        </a:cxn>
                                      </a:cxnLst>
                                      <a:rect l="T81" t="T82" r="T83" b="T84"/>
                                      <a:pathLst>
                                        <a:path w="160" h="537">
                                          <a:moveTo>
                                            <a:pt x="114" y="5"/>
                                          </a:moveTo>
                                          <a:lnTo>
                                            <a:pt x="145" y="23"/>
                                          </a:lnTo>
                                          <a:lnTo>
                                            <a:pt x="153" y="38"/>
                                          </a:lnTo>
                                          <a:lnTo>
                                            <a:pt x="159" y="161"/>
                                          </a:lnTo>
                                          <a:lnTo>
                                            <a:pt x="156" y="190"/>
                                          </a:lnTo>
                                          <a:lnTo>
                                            <a:pt x="138" y="188"/>
                                          </a:lnTo>
                                          <a:lnTo>
                                            <a:pt x="139" y="261"/>
                                          </a:lnTo>
                                          <a:lnTo>
                                            <a:pt x="130" y="261"/>
                                          </a:lnTo>
                                          <a:lnTo>
                                            <a:pt x="119" y="412"/>
                                          </a:lnTo>
                                          <a:lnTo>
                                            <a:pt x="118" y="493"/>
                                          </a:lnTo>
                                          <a:lnTo>
                                            <a:pt x="116" y="529"/>
                                          </a:lnTo>
                                          <a:lnTo>
                                            <a:pt x="108" y="536"/>
                                          </a:lnTo>
                                          <a:lnTo>
                                            <a:pt x="94" y="530"/>
                                          </a:lnTo>
                                          <a:lnTo>
                                            <a:pt x="87" y="468"/>
                                          </a:lnTo>
                                          <a:lnTo>
                                            <a:pt x="81" y="533"/>
                                          </a:lnTo>
                                          <a:lnTo>
                                            <a:pt x="70" y="536"/>
                                          </a:lnTo>
                                          <a:lnTo>
                                            <a:pt x="59" y="531"/>
                                          </a:lnTo>
                                          <a:lnTo>
                                            <a:pt x="48" y="409"/>
                                          </a:lnTo>
                                          <a:lnTo>
                                            <a:pt x="34" y="320"/>
                                          </a:lnTo>
                                          <a:lnTo>
                                            <a:pt x="12" y="237"/>
                                          </a:lnTo>
                                          <a:lnTo>
                                            <a:pt x="0" y="236"/>
                                          </a:lnTo>
                                          <a:lnTo>
                                            <a:pt x="11" y="122"/>
                                          </a:lnTo>
                                          <a:lnTo>
                                            <a:pt x="12" y="32"/>
                                          </a:lnTo>
                                          <a:lnTo>
                                            <a:pt x="19" y="22"/>
                                          </a:lnTo>
                                          <a:lnTo>
                                            <a:pt x="52" y="0"/>
                                          </a:lnTo>
                                          <a:lnTo>
                                            <a:pt x="80" y="48"/>
                                          </a:lnTo>
                                          <a:lnTo>
                                            <a:pt x="114" y="5"/>
                                          </a:lnTo>
                                        </a:path>
                                      </a:pathLst>
                                    </a:custGeom>
                                    <a:blipFill dpi="0" rotWithShape="0">
                                      <a:blip r:embed="rId40"/>
                                      <a:srcRect/>
                                      <a:tile tx="0" ty="0" sx="100000" sy="100000" flip="none" algn="tl"/>
                                    </a:blipFill>
                                    <a:ln w="9525" cap="rnd">
                                      <a:noFill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/>
                                </wps:wsp>
                                <wpg:grpSp>
                                  <wpg:cNvPr id="142" name="Group 142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859" y="4191238"/>
                                      <a:ext cx="99" cy="133"/>
                                      <a:chOff x="6401859" y="4191238"/>
                                      <a:chExt cx="99" cy="133"/>
                                    </a:xfrm>
                                  </wpg:grpSpPr>
                                  <wps:wsp>
                                    <wps:cNvPr id="148" name="Freeform 1351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866" y="4191238"/>
                                        <a:ext cx="85" cy="101"/>
                                      </a:xfrm>
                                      <a:custGeom>
                                        <a:avLst/>
                                        <a:gdLst>
                                          <a:gd name="T0" fmla="*/ 84 w 85"/>
                                          <a:gd name="T1" fmla="*/ 35 h 101"/>
                                          <a:gd name="T2" fmla="*/ 30 w 85"/>
                                          <a:gd name="T3" fmla="*/ 0 h 101"/>
                                          <a:gd name="T4" fmla="*/ 0 w 85"/>
                                          <a:gd name="T5" fmla="*/ 67 h 101"/>
                                          <a:gd name="T6" fmla="*/ 54 w 85"/>
                                          <a:gd name="T7" fmla="*/ 100 h 101"/>
                                          <a:gd name="T8" fmla="*/ 84 w 85"/>
                                          <a:gd name="T9" fmla="*/ 35 h 101"/>
                                          <a:gd name="T10" fmla="*/ 0 60000 65536"/>
                                          <a:gd name="T11" fmla="*/ 0 60000 65536"/>
                                          <a:gd name="T12" fmla="*/ 0 60000 65536"/>
                                          <a:gd name="T13" fmla="*/ 0 60000 65536"/>
                                          <a:gd name="T14" fmla="*/ 0 60000 65536"/>
                                          <a:gd name="T15" fmla="*/ 0 w 85"/>
                                          <a:gd name="T16" fmla="*/ 0 h 101"/>
                                          <a:gd name="T17" fmla="*/ 85 w 85"/>
                                          <a:gd name="T18" fmla="*/ 101 h 101"/>
                                        </a:gdLst>
                                        <a:ahLst/>
                                        <a:cxnLst>
                                          <a:cxn ang="T10">
                                            <a:pos x="T0" y="T1"/>
                                          </a:cxn>
                                          <a:cxn ang="T11">
                                            <a:pos x="T2" y="T3"/>
                                          </a:cxn>
                                          <a:cxn ang="T12">
                                            <a:pos x="T4" y="T5"/>
                                          </a:cxn>
                                          <a:cxn ang="T13">
                                            <a:pos x="T6" y="T7"/>
                                          </a:cxn>
                                          <a:cxn ang="T14">
                                            <a:pos x="T8" y="T9"/>
                                          </a:cxn>
                                        </a:cxnLst>
                                        <a:rect l="T15" t="T16" r="T17" b="T18"/>
                                        <a:pathLst>
                                          <a:path w="85" h="101">
                                            <a:moveTo>
                                              <a:pt x="84" y="35"/>
                                            </a:moveTo>
                                            <a:lnTo>
                                              <a:pt x="30" y="0"/>
                                            </a:lnTo>
                                            <a:lnTo>
                                              <a:pt x="0" y="67"/>
                                            </a:lnTo>
                                            <a:lnTo>
                                              <a:pt x="54" y="100"/>
                                            </a:lnTo>
                                            <a:lnTo>
                                              <a:pt x="84" y="35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31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149" name="Freeform 1352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859" y="4191280"/>
                                        <a:ext cx="38" cy="54"/>
                                      </a:xfrm>
                                      <a:custGeom>
                                        <a:avLst/>
                                        <a:gdLst>
                                          <a:gd name="T0" fmla="*/ 37 w 38"/>
                                          <a:gd name="T1" fmla="*/ 33 h 54"/>
                                          <a:gd name="T2" fmla="*/ 28 w 38"/>
                                          <a:gd name="T3" fmla="*/ 25 h 54"/>
                                          <a:gd name="T4" fmla="*/ 23 w 38"/>
                                          <a:gd name="T5" fmla="*/ 9 h 54"/>
                                          <a:gd name="T6" fmla="*/ 16 w 38"/>
                                          <a:gd name="T7" fmla="*/ 4 h 54"/>
                                          <a:gd name="T8" fmla="*/ 12 w 38"/>
                                          <a:gd name="T9" fmla="*/ 0 h 54"/>
                                          <a:gd name="T10" fmla="*/ 10 w 38"/>
                                          <a:gd name="T11" fmla="*/ 1 h 54"/>
                                          <a:gd name="T12" fmla="*/ 9 w 38"/>
                                          <a:gd name="T13" fmla="*/ 5 h 54"/>
                                          <a:gd name="T14" fmla="*/ 2 w 38"/>
                                          <a:gd name="T15" fmla="*/ 13 h 54"/>
                                          <a:gd name="T16" fmla="*/ 0 w 38"/>
                                          <a:gd name="T17" fmla="*/ 26 h 54"/>
                                          <a:gd name="T18" fmla="*/ 2 w 38"/>
                                          <a:gd name="T19" fmla="*/ 36 h 54"/>
                                          <a:gd name="T20" fmla="*/ 13 w 38"/>
                                          <a:gd name="T21" fmla="*/ 46 h 54"/>
                                          <a:gd name="T22" fmla="*/ 33 w 38"/>
                                          <a:gd name="T23" fmla="*/ 53 h 54"/>
                                          <a:gd name="T24" fmla="*/ 37 w 38"/>
                                          <a:gd name="T25" fmla="*/ 33 h 54"/>
                                          <a:gd name="T26" fmla="*/ 0 60000 65536"/>
                                          <a:gd name="T27" fmla="*/ 0 60000 65536"/>
                                          <a:gd name="T28" fmla="*/ 0 60000 65536"/>
                                          <a:gd name="T29" fmla="*/ 0 60000 65536"/>
                                          <a:gd name="T30" fmla="*/ 0 60000 65536"/>
                                          <a:gd name="T31" fmla="*/ 0 60000 65536"/>
                                          <a:gd name="T32" fmla="*/ 0 60000 65536"/>
                                          <a:gd name="T33" fmla="*/ 0 60000 65536"/>
                                          <a:gd name="T34" fmla="*/ 0 60000 65536"/>
                                          <a:gd name="T35" fmla="*/ 0 60000 65536"/>
                                          <a:gd name="T36" fmla="*/ 0 60000 65536"/>
                                          <a:gd name="T37" fmla="*/ 0 60000 65536"/>
                                          <a:gd name="T38" fmla="*/ 0 60000 65536"/>
                                          <a:gd name="T39" fmla="*/ 0 w 38"/>
                                          <a:gd name="T40" fmla="*/ 0 h 54"/>
                                          <a:gd name="T41" fmla="*/ 38 w 38"/>
                                          <a:gd name="T42" fmla="*/ 54 h 54"/>
                                        </a:gdLst>
                                        <a:ahLst/>
                                        <a:cxnLst>
                                          <a:cxn ang="T26">
                                            <a:pos x="T0" y="T1"/>
                                          </a:cxn>
                                          <a:cxn ang="T27">
                                            <a:pos x="T2" y="T3"/>
                                          </a:cxn>
                                          <a:cxn ang="T28">
                                            <a:pos x="T4" y="T5"/>
                                          </a:cxn>
                                          <a:cxn ang="T29">
                                            <a:pos x="T6" y="T7"/>
                                          </a:cxn>
                                          <a:cxn ang="T30">
                                            <a:pos x="T8" y="T9"/>
                                          </a:cxn>
                                          <a:cxn ang="T31">
                                            <a:pos x="T10" y="T11"/>
                                          </a:cxn>
                                          <a:cxn ang="T32">
                                            <a:pos x="T12" y="T13"/>
                                          </a:cxn>
                                          <a:cxn ang="T33">
                                            <a:pos x="T14" y="T15"/>
                                          </a:cxn>
                                          <a:cxn ang="T34">
                                            <a:pos x="T16" y="T17"/>
                                          </a:cxn>
                                          <a:cxn ang="T35">
                                            <a:pos x="T18" y="T19"/>
                                          </a:cxn>
                                          <a:cxn ang="T36">
                                            <a:pos x="T20" y="T21"/>
                                          </a:cxn>
                                          <a:cxn ang="T37">
                                            <a:pos x="T22" y="T23"/>
                                          </a:cxn>
                                          <a:cxn ang="T38">
                                            <a:pos x="T24" y="T25"/>
                                          </a:cxn>
                                        </a:cxnLst>
                                        <a:rect l="T39" t="T40" r="T41" b="T42"/>
                                        <a:pathLst>
                                          <a:path w="38" h="54">
                                            <a:moveTo>
                                              <a:pt x="37" y="33"/>
                                            </a:moveTo>
                                            <a:lnTo>
                                              <a:pt x="28" y="25"/>
                                            </a:lnTo>
                                            <a:lnTo>
                                              <a:pt x="23" y="9"/>
                                            </a:lnTo>
                                            <a:lnTo>
                                              <a:pt x="16" y="4"/>
                                            </a:lnTo>
                                            <a:lnTo>
                                              <a:pt x="12" y="0"/>
                                            </a:lnTo>
                                            <a:lnTo>
                                              <a:pt x="10" y="1"/>
                                            </a:lnTo>
                                            <a:lnTo>
                                              <a:pt x="9" y="5"/>
                                            </a:lnTo>
                                            <a:lnTo>
                                              <a:pt x="2" y="13"/>
                                            </a:lnTo>
                                            <a:lnTo>
                                              <a:pt x="0" y="26"/>
                                            </a:lnTo>
                                            <a:lnTo>
                                              <a:pt x="2" y="36"/>
                                            </a:lnTo>
                                            <a:lnTo>
                                              <a:pt x="13" y="46"/>
                                            </a:lnTo>
                                            <a:lnTo>
                                              <a:pt x="33" y="53"/>
                                            </a:lnTo>
                                            <a:lnTo>
                                              <a:pt x="37" y="33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15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150" name="Freeform 1353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889" y="4191311"/>
                                        <a:ext cx="69" cy="60"/>
                                      </a:xfrm>
                                      <a:custGeom>
                                        <a:avLst/>
                                        <a:gdLst>
                                          <a:gd name="T0" fmla="*/ 68 w 69"/>
                                          <a:gd name="T1" fmla="*/ 59 h 60"/>
                                          <a:gd name="T2" fmla="*/ 41 w 69"/>
                                          <a:gd name="T3" fmla="*/ 49 h 60"/>
                                          <a:gd name="T4" fmla="*/ 19 w 69"/>
                                          <a:gd name="T5" fmla="*/ 37 h 60"/>
                                          <a:gd name="T6" fmla="*/ 0 w 69"/>
                                          <a:gd name="T7" fmla="*/ 25 h 60"/>
                                          <a:gd name="T8" fmla="*/ 7 w 69"/>
                                          <a:gd name="T9" fmla="*/ 0 h 60"/>
                                          <a:gd name="T10" fmla="*/ 44 w 69"/>
                                          <a:gd name="T11" fmla="*/ 16 h 60"/>
                                          <a:gd name="T12" fmla="*/ 65 w 69"/>
                                          <a:gd name="T13" fmla="*/ 24 h 60"/>
                                          <a:gd name="T14" fmla="*/ 66 w 69"/>
                                          <a:gd name="T15" fmla="*/ 20 h 60"/>
                                          <a:gd name="T16" fmla="*/ 68 w 69"/>
                                          <a:gd name="T17" fmla="*/ 59 h 60"/>
                                          <a:gd name="T18" fmla="*/ 0 60000 65536"/>
                                          <a:gd name="T19" fmla="*/ 0 60000 65536"/>
                                          <a:gd name="T20" fmla="*/ 0 60000 65536"/>
                                          <a:gd name="T21" fmla="*/ 0 60000 65536"/>
                                          <a:gd name="T22" fmla="*/ 0 60000 65536"/>
                                          <a:gd name="T23" fmla="*/ 0 60000 65536"/>
                                          <a:gd name="T24" fmla="*/ 0 60000 65536"/>
                                          <a:gd name="T25" fmla="*/ 0 60000 65536"/>
                                          <a:gd name="T26" fmla="*/ 0 60000 65536"/>
                                          <a:gd name="T27" fmla="*/ 0 w 69"/>
                                          <a:gd name="T28" fmla="*/ 0 h 60"/>
                                          <a:gd name="T29" fmla="*/ 69 w 69"/>
                                          <a:gd name="T30" fmla="*/ 60 h 60"/>
                                        </a:gdLst>
                                        <a:ahLst/>
                                        <a:cxnLst>
                                          <a:cxn ang="T18">
                                            <a:pos x="T0" y="T1"/>
                                          </a:cxn>
                                          <a:cxn ang="T19">
                                            <a:pos x="T2" y="T3"/>
                                          </a:cxn>
                                          <a:cxn ang="T20">
                                            <a:pos x="T4" y="T5"/>
                                          </a:cxn>
                                          <a:cxn ang="T21">
                                            <a:pos x="T6" y="T7"/>
                                          </a:cxn>
                                          <a:cxn ang="T22">
                                            <a:pos x="T8" y="T9"/>
                                          </a:cxn>
                                          <a:cxn ang="T23">
                                            <a:pos x="T10" y="T11"/>
                                          </a:cxn>
                                          <a:cxn ang="T24">
                                            <a:pos x="T12" y="T13"/>
                                          </a:cxn>
                                          <a:cxn ang="T25">
                                            <a:pos x="T14" y="T15"/>
                                          </a:cxn>
                                          <a:cxn ang="T26">
                                            <a:pos x="T16" y="T17"/>
                                          </a:cxn>
                                        </a:cxnLst>
                                        <a:rect l="T27" t="T28" r="T29" b="T30"/>
                                        <a:pathLst>
                                          <a:path w="69" h="60">
                                            <a:moveTo>
                                              <a:pt x="68" y="59"/>
                                            </a:moveTo>
                                            <a:lnTo>
                                              <a:pt x="41" y="49"/>
                                            </a:lnTo>
                                            <a:lnTo>
                                              <a:pt x="19" y="37"/>
                                            </a:lnTo>
                                            <a:lnTo>
                                              <a:pt x="0" y="25"/>
                                            </a:lnTo>
                                            <a:lnTo>
                                              <a:pt x="7" y="0"/>
                                            </a:lnTo>
                                            <a:lnTo>
                                              <a:pt x="44" y="16"/>
                                            </a:lnTo>
                                            <a:lnTo>
                                              <a:pt x="65" y="24"/>
                                            </a:lnTo>
                                            <a:lnTo>
                                              <a:pt x="66" y="20"/>
                                            </a:lnTo>
                                            <a:lnTo>
                                              <a:pt x="68" y="59"/>
                                            </a:lnTo>
                                          </a:path>
                                        </a:pathLst>
                                      </a:custGeom>
                                      <a:blipFill dpi="0" rotWithShape="0">
                                        <a:blip r:embed="rId40"/>
                                        <a:srcRect/>
                                        <a:tile tx="0" ty="0" sx="100000" sy="100000" flip="none" algn="tl"/>
                                      </a:blipFill>
                                      <a:ln w="9525" cap="rnd">
                                        <a:noFill/>
                                        <a:round/>
                                        <a:headEnd/>
                                        <a:tailEnd/>
                                      </a:ln>
                                    </wps:spPr>
                                    <wps:bodyPr/>
                                  </wps:wsp>
                                </wpg:grpSp>
                                <wpg:grpSp>
                                  <wpg:cNvPr id="143" name="Group 143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6401885" y="4191330"/>
                                      <a:ext cx="70" cy="325"/>
                                      <a:chOff x="6401885" y="4191330"/>
                                      <a:chExt cx="70" cy="325"/>
                                    </a:xfrm>
                                  </wpg:grpSpPr>
                                  <wpg:grpSp>
                                    <wpg:cNvPr id="144" name="Group 144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6401885" y="4191330"/>
                                        <a:ext cx="70" cy="114"/>
                                        <a:chOff x="6401885" y="4191330"/>
                                        <a:chExt cx="70" cy="114"/>
                                      </a:xfrm>
                                    </wpg:grpSpPr>
                                    <wps:wsp>
                                      <wps:cNvPr id="146" name="Freeform 1356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401885" y="4191330"/>
                                          <a:ext cx="61" cy="114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60 w 61"/>
                                            <a:gd name="T1" fmla="*/ 113 h 114"/>
                                            <a:gd name="T2" fmla="*/ 1 w 61"/>
                                            <a:gd name="T3" fmla="*/ 107 h 114"/>
                                            <a:gd name="T4" fmla="*/ 0 w 61"/>
                                            <a:gd name="T5" fmla="*/ 0 h 114"/>
                                            <a:gd name="T6" fmla="*/ 0 60000 65536"/>
                                            <a:gd name="T7" fmla="*/ 0 60000 65536"/>
                                            <a:gd name="T8" fmla="*/ 0 60000 65536"/>
                                            <a:gd name="T9" fmla="*/ 0 w 61"/>
                                            <a:gd name="T10" fmla="*/ 0 h 114"/>
                                            <a:gd name="T11" fmla="*/ 61 w 61"/>
                                            <a:gd name="T12" fmla="*/ 114 h 114"/>
                                          </a:gdLst>
                                          <a:ahLst/>
                                          <a:cxnLst>
                                            <a:cxn ang="T6">
                                              <a:pos x="T0" y="T1"/>
                                            </a:cxn>
                                            <a:cxn ang="T7">
                                              <a:pos x="T2" y="T3"/>
                                            </a:cxn>
                                            <a:cxn ang="T8">
                                              <a:pos x="T4" y="T5"/>
                                            </a:cxn>
                                          </a:cxnLst>
                                          <a:rect l="T9" t="T10" r="T11" b="T12"/>
                                          <a:pathLst>
                                            <a:path w="61" h="114">
                                              <a:moveTo>
                                                <a:pt x="60" y="113"/>
                                              </a:moveTo>
                                              <a:lnTo>
                                                <a:pt x="1" y="107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12700" cap="rnd">
                                          <a:solidFill>
                                            <a:srgbClr val="7F7F7F"/>
                                          </a:solidFill>
                                          <a:round/>
                                          <a:headEnd type="none" w="sm" len="sm"/>
                                          <a:tailEnd type="none" w="sm" len="sm"/>
                                        </a:ln>
                                      </wps:spPr>
                                      <wps:bodyPr/>
                                    </wps:wsp>
                                    <wps:wsp>
                                      <wps:cNvPr id="147" name="Freeform 1357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6401886" y="4191343"/>
                                          <a:ext cx="69" cy="30"/>
                                        </a:xfrm>
                                        <a:custGeom>
                                          <a:avLst/>
                                          <a:gdLst>
                                            <a:gd name="T0" fmla="*/ 68 w 69"/>
                                            <a:gd name="T1" fmla="*/ 29 h 30"/>
                                            <a:gd name="T2" fmla="*/ 44 w 69"/>
                                            <a:gd name="T3" fmla="*/ 21 h 30"/>
                                            <a:gd name="T4" fmla="*/ 0 w 69"/>
                                            <a:gd name="T5" fmla="*/ 0 h 30"/>
                                            <a:gd name="T6" fmla="*/ 0 60000 65536"/>
                                            <a:gd name="T7" fmla="*/ 0 60000 65536"/>
                                            <a:gd name="T8" fmla="*/ 0 60000 65536"/>
                                            <a:gd name="T9" fmla="*/ 0 w 69"/>
                                            <a:gd name="T10" fmla="*/ 0 h 30"/>
                                            <a:gd name="T11" fmla="*/ 69 w 69"/>
                                            <a:gd name="T12" fmla="*/ 30 h 30"/>
                                          </a:gdLst>
                                          <a:ahLst/>
                                          <a:cxnLst>
                                            <a:cxn ang="T6">
                                              <a:pos x="T0" y="T1"/>
                                            </a:cxn>
                                            <a:cxn ang="T7">
                                              <a:pos x="T2" y="T3"/>
                                            </a:cxn>
                                            <a:cxn ang="T8">
                                              <a:pos x="T4" y="T5"/>
                                            </a:cxn>
                                          </a:cxnLst>
                                          <a:rect l="T9" t="T10" r="T11" b="T12"/>
                                          <a:pathLst>
                                            <a:path w="69" h="30">
                                              <a:moveTo>
                                                <a:pt x="68" y="29"/>
                                              </a:moveTo>
                                              <a:lnTo>
                                                <a:pt x="44" y="21"/>
                                              </a:lnTo>
                                              <a:lnTo>
                                                <a:pt x="0" y="0"/>
                                              </a:lnTo>
                                            </a:path>
                                          </a:pathLst>
                                        </a:custGeom>
                                        <a:noFill/>
                                        <a:ln w="12700" cap="rnd">
                                          <a:solidFill>
                                            <a:srgbClr val="7F7F7F"/>
                                          </a:solidFill>
                                          <a:round/>
                                          <a:headEnd type="none" w="sm" len="sm"/>
                                          <a:tailEnd type="none" w="sm" len="sm"/>
                                        </a:ln>
                                      </wps:spPr>
                                      <wps:bodyPr/>
                                    </wps:wsp>
                                  </wpg:grpSp>
                                  <wps:wsp>
                                    <wps:cNvPr id="145" name="Freeform 1358"/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6401897" y="4191460"/>
                                        <a:ext cx="10" cy="195"/>
                                      </a:xfrm>
                                      <a:custGeom>
                                        <a:avLst/>
                                        <a:gdLst>
                                          <a:gd name="T0" fmla="*/ 0 w 10"/>
                                          <a:gd name="T1" fmla="*/ 0 h 195"/>
                                          <a:gd name="T2" fmla="*/ 3 w 10"/>
                                          <a:gd name="T3" fmla="*/ 104 h 195"/>
                                          <a:gd name="T4" fmla="*/ 9 w 10"/>
                                          <a:gd name="T5" fmla="*/ 194 h 195"/>
                                          <a:gd name="T6" fmla="*/ 0 60000 65536"/>
                                          <a:gd name="T7" fmla="*/ 0 60000 65536"/>
                                          <a:gd name="T8" fmla="*/ 0 60000 65536"/>
                                          <a:gd name="T9" fmla="*/ 0 w 10"/>
                                          <a:gd name="T10" fmla="*/ 0 h 195"/>
                                          <a:gd name="T11" fmla="*/ 10 w 10"/>
                                          <a:gd name="T12" fmla="*/ 195 h 195"/>
                                        </a:gdLst>
                                        <a:ahLst/>
                                        <a:cxnLst>
                                          <a:cxn ang="T6">
                                            <a:pos x="T0" y="T1"/>
                                          </a:cxn>
                                          <a:cxn ang="T7">
                                            <a:pos x="T2" y="T3"/>
                                          </a:cxn>
                                          <a:cxn ang="T8">
                                            <a:pos x="T4" y="T5"/>
                                          </a:cxn>
                                        </a:cxnLst>
                                        <a:rect l="T9" t="T10" r="T11" b="T12"/>
                                        <a:pathLst>
                                          <a:path w="10" h="195">
                                            <a:moveTo>
                                              <a:pt x="0" y="0"/>
                                            </a:moveTo>
                                            <a:lnTo>
                                              <a:pt x="3" y="104"/>
                                            </a:lnTo>
                                            <a:lnTo>
                                              <a:pt x="9" y="194"/>
                                            </a:lnTo>
                                          </a:path>
                                        </a:pathLst>
                                      </a:custGeom>
                                      <a:noFill/>
                                      <a:ln w="12700" cap="rnd">
                                        <a:solidFill>
                                          <a:srgbClr val="7F7F7F"/>
                                        </a:solidFill>
                                        <a:round/>
                                        <a:headEnd type="none" w="sm" len="sm"/>
                                        <a:tailEnd type="none" w="sm" len="sm"/>
                                      </a:ln>
                                    </wps:spPr>
                                    <wps:bodyPr/>
                                  </wps:wsp>
                                </wpg:grpSp>
                              </wpg:grpSp>
                            </wpg:grpSp>
                          </wpg:grpSp>
                        </wpg:grpSp>
                      </wpg:grpSp>
                      <wps:wsp>
                        <wps:cNvPr id="124" name="AutoShape 1360"/>
                        <wps:cNvSpPr>
                          <a:spLocks noChangeArrowheads="1"/>
                        </wps:cNvSpPr>
                        <wps:spPr bwMode="auto">
                          <a:xfrm>
                            <a:off x="5105400" y="3505200"/>
                            <a:ext cx="3124200" cy="609600"/>
                          </a:xfrm>
                          <a:prstGeom prst="curvedDownArrow">
                            <a:avLst>
                              <a:gd name="adj1" fmla="val 102500"/>
                              <a:gd name="adj2" fmla="val 205000"/>
                              <a:gd name="adj3" fmla="val 33333"/>
                            </a:avLst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 w="9525">
                            <a:solidFill>
                              <a:schemeClr val="accent2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wps:spPr>
                        <wps:bodyPr anchor="ctr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0B587FA" id="Group 261" o:spid="_x0000_s1026" style="width:235.25pt;height:97.25pt;mso-position-horizontal-relative:char;mso-position-vertical-relative:line" coordorigin="47840,35052" coordsize="39790,170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">
                <v:group id="Group 122" o:spid="_x0000_s1027" style="position:absolute;left:47840;top:42672;width:10668;height:9382" coordorigin="48005,42672" coordsize="5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<v:group id="Group 329" o:spid="_x0000_s1028" style="position:absolute;left:48005;top:42672;width:3;height:7" coordorigin="48005,42672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wFA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aLOHvTDgCcv0LAAD//wMAUEsBAi0AFAAGAAgAAAAhANvh9svuAAAAhQEAABMAAAAAAAAA&#10;AAAAAAAAAAAAAFtDb250ZW50X1R5cGVzXS54bWxQSwECLQAUAAYACAAAACEAWvQsW78AAAAVAQAA&#10;CwAAAAAAAAAAAAAAAAAfAQAAX3JlbHMvLnJlbHNQSwECLQAUAAYACAAAACEAPI8BQMYAAADcAAAA&#10;DwAAAAAAAAAAAAAAAAAHAgAAZHJzL2Rvd25yZXYueG1sUEsFBgAAAAADAAMAtwAAAPoCAAAAAA==&#10;">
                    <v:group id="Group 360" o:spid="_x0000_s1029" style="position:absolute;left:48005;top:42673;width:3;height:2" coordorigin="48005,42673" coordsize="2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">
                      <v:shape id="Freeform 1110" o:spid="_x0000_s1030" style="position:absolute;left:48005;top:42673;width:3;height:2;visibility:visible;mso-wrap-style:square;v-text-anchor:top" coordsize="224,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" path="m85,l58,16,31,30,14,87,1,130,,139r12,22l20,168r7,2l28,176r13,-9l42,190r8,8l180,198r11,-11l189,167r14,13l223,142,183,26,140,11,127,3,107,22,85,e" stroked="f">
                        <v:fill r:id="rId41" o:title="" recolor="t" type="tile"/>
                        <v:stroke endcap="round"/>
                        <v:path arrowok="t" o:connecttype="custom" o:connectlocs="85,0;58,16;31,30;14,87;1,130;0,139;12,161;20,168;27,170;28,176;41,167;42,190;50,198;180,198;191,187;189,167;203,180;223,142;183,26;140,11;127,3;107,22;85,0" o:connectangles="0,0,0,0,0,0,0,0,0,0,0,0,0,0,0,0,0,0,0,0,0,0,0" textboxrect="0,0,224,199"/>
                      </v:shape>
                      <v:group id="Group 369" o:spid="_x0000_s1031" style="position:absolute;left:48006;top:42674;width:1;height:1" coordorigin="48006,42674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biA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">
                        <v:shape id="Freeform 1112" o:spid="_x0000_s1032" style="position:absolute;left:48006;top:42674;width:1;height:1;visibility:visible;mso-wrap-style:square;v-text-anchor:top" coordsize="34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" path="m9,l3,12r6,6l,142r1,22l18,178,33,163r,-26l19,19r6,-7l20,,15,4,9,e" stroked="f">
                          <v:fill r:id="rId42" o:title="" recolor="t" type="tile"/>
                          <v:stroke endcap="round"/>
                          <v:path arrowok="t" o:connecttype="custom" o:connectlocs="9,0;3,12;9,18;0,142;1,164;18,178;33,163;33,137;19,19;25,12;20,0;15,4;9,0" o:connectangles="0,0,0,0,0,0,0,0,0,0,0,0,0" textboxrect="0,0,34,179"/>
                        </v:shape>
                        <v:group id="Group 371" o:spid="_x0000_s1033" style="position:absolute;left:48006;top:42674;width:1;height:1" coordorigin="48006,42674" coordsize="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iJb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H6msDtTDgCcnkFAAD//wMAUEsBAi0AFAAGAAgAAAAhANvh9svuAAAAhQEAABMAAAAAAAAA&#10;AAAAAAAAAAAAAFtDb250ZW50X1R5cGVzXS54bWxQSwECLQAUAAYACAAAACEAWvQsW78AAAAVAQAA&#10;CwAAAAAAAAAAAAAAAAAfAQAAX3JlbHMvLnJlbHNQSwECLQAUAAYACAAAACEA0UoiW8YAAADcAAAA&#10;DwAAAAAAAAAAAAAAAAAHAgAAZHJzL2Rvd25yZXYueG1sUEsFBgAAAAADAAMAtwAAAPoCAAAAAA==&#10;">
                          <v:shape id="Freeform 1114" o:spid="_x0000_s1034" style="position:absolute;left:48006;top:42674;width:1;height:1;visibility:visible;mso-wrap-style:square;v-text-anchor:top" coordsize="121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" path="m10,24l92,r28,3l20,39,,28,10,24e" fillcolor="black" stroked="f">
                            <v:stroke endcap="round"/>
                            <v:path arrowok="t" o:connecttype="custom" o:connectlocs="10,24;92,0;120,3;20,39;0,28;10,24" o:connectangles="0,0,0,0,0,0" textboxrect="0,0,121,40"/>
                          </v:shape>
                          <v:shape id="Freeform 1115" o:spid="_x0000_s1035" style="position:absolute;left:48007;top:42674;width:0;height:1;visibility:visible;mso-wrap-style:square;v-text-anchor:top" coordsize="68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" path="m35,l8,7,6,16,,23,11,35r15,8l48,44,67,25,65,1,48,13,35,e" stroked="f">
                            <v:fill r:id="rId43" o:title="" recolor="t" type="tile"/>
                            <v:stroke endcap="round"/>
                            <v:path arrowok="t" o:connecttype="custom" o:connectlocs="35,0;8,7;6,16;0,23;11,35;26,43;48,44;67,25;65,1;48,13;35,0" o:connectangles="0,0,0,0,0,0,0,0,0,0,0" textboxrect="0,0,68,45"/>
                          </v:shape>
                          <v:shape id="Freeform 1116" o:spid="_x0000_s1036" style="position:absolute;left:48006;top:42674;width:0;height:1;visibility:visible;mso-wrap-style:square;v-text-anchor:top" coordsize="5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" path="m,37l6,27,12,16,15,5,31,,44,,54,30r-3,7l44,45,33,48r-8,1l21,51r-5,6l6,60r-4,l,37e" stroked="f">
                            <v:fill r:id="rId43" o:title="" recolor="t" type="tile"/>
                            <v:stroke endcap="round"/>
                            <v:path arrowok="t" o:connecttype="custom" o:connectlocs="0,37;6,27;12,16;15,5;31,0;44,0;54,30;51,37;44,45;33,48;25,49;21,51;16,57;6,60;2,60;0,37" o:connectangles="0,0,0,0,0,0,0,0,0,0,0,0,0,0,0,0" textboxrect="0,0,55,61"/>
                          </v:shape>
                        </v:group>
                      </v:group>
                    </v:group>
                    <v:group id="Group 361" o:spid="_x0000_s1037" style="position:absolute;left:48006;top:42672;width:1;height:2" coordorigin="48006,42672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7SG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pBsYridCUdA7v8AAAD//wMAUEsBAi0AFAAGAAgAAAAhANvh9svuAAAAhQEAABMAAAAAAAAA&#10;AAAAAAAAAAAAAFtDb250ZW50X1R5cGVzXS54bWxQSwECLQAUAAYACAAAACEAWvQsW78AAAAVAQAA&#10;CwAAAAAAAAAAAAAAAAAfAQAAX3JlbHMvLnJlbHNQSwECLQAUAAYACAAAACEAVJO0hsYAAADcAAAA&#10;DwAAAAAAAAAAAAAAAAAHAgAAZHJzL2Rvd25yZXYueG1sUEsFBgAAAAADAAMAtwAAAPoCAAAAAA==&#10;">
                      <v:shape id="Freeform 1118" o:spid="_x0000_s1038" style="position:absolute;left:48006;top:42672;width:1;height:2;visibility:visible;mso-wrap-style:square;v-text-anchor:top" coordsize="72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" path="m,52l3,62r2,6l8,73r4,-1l13,72r,24l35,121,55,102r1,-6l59,91r3,-5l64,76,69,66r1,-9l70,36r1,-8l69,19,65,11,57,5,48,2,38,,28,1,20,4,13,9,8,15,5,20,2,27,1,34r,8l2,48,,52e" stroked="f">
                        <v:fill r:id="rId44" o:title="" recolor="t" type="tile"/>
                        <v:stroke endcap="round"/>
                        <v:path arrowok="t" o:connecttype="custom" o:connectlocs="0,52;3,62;5,68;8,73;12,72;13,72;13,96;35,121;55,102;56,96;59,91;62,86;64,76;69,66;70,57;70,36;71,28;69,19;65,11;57,5;48,2;38,0;28,1;20,4;13,9;8,15;5,20;2,27;1,34;1,42;2,48;0,52" o:connectangles="0,0,0,0,0,0,0,0,0,0,0,0,0,0,0,0,0,0,0,0,0,0,0,0,0,0,0,0,0,0,0,0" textboxrect="0,0,72,122"/>
                      </v:shape>
                      <v:shape id="Freeform 1119" o:spid="_x0000_s1039" style="position:absolute;left:48006;top:42672;width:1;height:1;visibility:visible;mso-wrap-style:square;v-text-anchor:top" coordsize="77,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" path="m,54l,46,1,35,3,25,6,18r4,-6l16,9,20,6,27,3,34,r9,l52,2r5,3l62,8r7,6l73,19r3,2l73,22r,2l73,27r-1,5l74,39r1,8l71,56r,-12l71,35,69,31,66,29,64,27r-2,l57,29r-5,l46,29r-5,l37,29r3,1l43,31r-3,1l34,31r-5,l23,30r-4,l17,30r1,1l19,34r,4l18,42r-3,4l14,51r-1,6l14,63r,3l10,61,5,56,3,57,2,61,,54e" fillcolor="black" stroked="f">
                        <v:stroke endcap="round"/>
                        <v:path arrowok="t" o:connecttype="custom" o:connectlocs="0,54;0,46;1,35;3,25;6,18;10,12;16,9;20,6;27,3;34,0;43,0;52,2;57,5;62,8;69,14;73,19;76,21;73,22;73,24;73,27;72,32;74,39;75,47;71,56;71,44;71,35;69,31;66,29;64,27;62,27;57,29;52,29;46,29;41,29;37,29;40,30;43,31;40,32;34,31;29,31;23,30;19,30;17,30;18,31;19,34;19,38;18,42;15,46;14,51;13,57;14,63;14,66;10,61;5,56;3,57;2,61;0,54" o:connectangles="0,0,0,0,0,0,0,0,0,0,0,0,0,0,0,0,0,0,0,0,0,0,0,0,0,0,0,0,0,0,0,0,0,0,0,0,0,0,0,0,0,0,0,0,0,0,0,0,0,0,0,0,0,0,0,0,0" textboxrect="0,0,77,67"/>
                      </v:shape>
                    </v:group>
                    <v:group id="Group 362" o:spid="_x0000_s1040" style="position:absolute;left:48005;top:42679;width:3;height:0" coordorigin="48005,42679" coordsize="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Srx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yWwMzzPhCMjlAwAA//8DAFBLAQItABQABgAIAAAAIQDb4fbL7gAAAIUBAAATAAAAAAAAAAAA&#10;AAAAAAAAAABbQ29udGVudF9UeXBlc10ueG1sUEsBAi0AFAAGAAgAAAAhAFr0LFu/AAAAFQEAAAsA&#10;AAAAAAAAAAAAAAAAHwEAAF9yZWxzLy5yZWxzUEsBAi0AFAAGAAgAAAAhAKRBKvHEAAAA3AAAAA8A&#10;AAAAAAAAAAAAAAAABwIAAGRycy9kb3ducmV2LnhtbFBLBQYAAAAAAwADALcAAAD4AgAAAAA=&#10;">
                      <v:shape id="Freeform 1121" o:spid="_x0000_s1041" style="position:absolute;left:48005;top:42679;width:1;height:0;visibility:visible;mso-wrap-style:square;v-text-anchor:top" coordsize="93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" path="m43,7l32,16,18,26,7,32,1,37,,46r6,4l19,52r12,1l43,52r9,-6l67,40,90,34,92,13,89,,43,7e" stroked="f">
                        <v:fill r:id="rId45" o:title="" recolor="t" type="tile"/>
                        <v:stroke endcap="round"/>
                        <v:path arrowok="t" o:connecttype="custom" o:connectlocs="43,7;32,16;18,26;7,32;1,37;0,46;6,50;19,52;31,53;43,52;52,46;67,40;90,34;92,13;89,0;43,7" o:connectangles="0,0,0,0,0,0,0,0,0,0,0,0,0,0,0,0" textboxrect="0,0,93,54"/>
                      </v:shape>
                      <v:shape id="Freeform 1122" o:spid="_x0000_s1042" style="position:absolute;left:48007;top:42679;width:1;height:0;visibility:visible;mso-wrap-style:square;v-text-anchor:top" coordsize="96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" path="m2,l,18,2,31r22,5l35,36r16,5l69,44r25,1l95,39r,-7l75,21,54,9,41,,2,e" stroked="f">
                        <v:fill r:id="rId45" o:title="" recolor="t" type="tile"/>
                        <v:stroke endcap="round"/>
                        <v:path arrowok="t" o:connecttype="custom" o:connectlocs="2,0;0,18;2,31;24,36;35,36;51,41;69,44;94,45;95,39;95,32;75,21;54,9;41,0;2,0" o:connectangles="0,0,0,0,0,0,0,0,0,0,0,0,0,0" textboxrect="0,0,96,46"/>
                      </v:shape>
                    </v:group>
                    <v:shape id="Freeform 1123" o:spid="_x0000_s1043" style="position:absolute;left:48006;top:42675;width:1;height:4;visibility:visible;mso-wrap-style:square;v-text-anchor:top" coordsize="143,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" path="m4,l,33,,84r,60l4,179r,15l1,251r2,41l6,348r,15l15,370r36,-9l62,242r3,-75l69,102r4,104l78,360r36,12l121,363r9,-136l132,162,142,18,139,2,4,e" fillcolor="black" stroked="f">
                      <v:stroke endcap="round"/>
                      <v:path arrowok="t" o:connecttype="custom" o:connectlocs="4,0;0,33;0,84;0,144;4,179;4,194;1,251;3,292;6,348;6,363;15,370;51,361;62,242;65,167;69,102;73,206;78,360;114,372;121,363;130,227;132,162;142,18;139,2;4,0" o:connectangles="0,0,0,0,0,0,0,0,0,0,0,0,0,0,0,0,0,0,0,0,0,0,0,0" textboxrect="0,0,143,373"/>
                    </v:shape>
                  </v:group>
                  <v:group id="Group 330" o:spid="_x0000_s1044" style="position:absolute;left:48008;top:42672;width:1;height:7" coordorigin="48008,42672" coordsize="1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D4A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8cCYcAbl4AQAA//8DAFBLAQItABQABgAIAAAAIQDb4fbL7gAAAIUBAAATAAAAAAAAAAAAAAAA&#10;AAAAAABbQ29udGVudF9UeXBlc10ueG1sUEsBAi0AFAAGAAgAAAAhAFr0LFu/AAAAFQEAAAsAAAAA&#10;AAAAAAAAAAAAHwEAAF9yZWxzLy5yZWxzUEsBAi0AFAAGAAgAAAAhAChsPgDBAAAA3AAAAA8AAAAA&#10;AAAAAAAAAAAABwIAAGRycy9kb3ducmV2LnhtbFBLBQYAAAAAAwADALcAAAD1AgAAAAA=&#10;">
                    <v:shape id="Freeform 1125" o:spid="_x0000_s1045" style="position:absolute;left:48008;top:42677;width:1;height:2;visibility:visible;mso-wrap-style:square;v-text-anchor:top" coordsize="82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" path="m18,l16,24,15,51r,27l16,103r,20l16,149r-1,10l4,190,,202r17,l25,188r5,-16l33,147,43,78,46,59,44,96r3,23l48,141r-2,19l47,170r11,29l68,199r5,l79,193,64,160,72,90,75,57,81,1,18,e" stroked="f">
                      <v:fill r:id="rId46" o:title="" recolor="t" type="tile"/>
                      <v:stroke endcap="round"/>
                      <v:path arrowok="t" o:connecttype="custom" o:connectlocs="18,0;16,24;15,51;15,78;16,103;16,123;16,149;15,159;4,190;0,202;17,202;25,188;30,172;33,147;43,78;46,59;44,96;47,119;48,141;46,160;47,170;58,199;68,199;73,199;79,193;64,160;72,90;75,57;81,1;18,0" o:connectangles="0,0,0,0,0,0,0,0,0,0,0,0,0,0,0,0,0,0,0,0,0,0,0,0,0,0,0,0,0,0" textboxrect="0,0,82,203"/>
                    </v:shape>
                    <v:group id="Group 347" o:spid="_x0000_s1046" style="position:absolute;left:48008;top:42675;width:1;height:2" coordorigin="48008,42675" coordsize="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9UJ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">
                      <v:shape id="Freeform 1127" o:spid="_x0000_s1047" style="position:absolute;left:48008;top:42675;width:0;height:2;visibility:visible;mso-wrap-style:square;v-text-anchor:top" coordsize="41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" path="m2,l,44r6,61l12,158r10,32l26,196r3,-9l31,164r9,-6l28,141,20,130,21,40,25,4,2,e" stroked="f">
                        <v:fill r:id="rId46" o:title="" recolor="t" type="tile"/>
                        <v:stroke endcap="round"/>
                        <v:path arrowok="t" o:connecttype="custom" o:connectlocs="2,0;0,44;6,105;12,158;22,190;26,196;29,187;31,164;40,158;28,141;20,130;21,40;25,4;2,0" o:connectangles="0,0,0,0,0,0,0,0,0,0,0,0,0,0" textboxrect="0,0,41,197"/>
                      </v:shape>
                      <v:shape id="Freeform 1128" o:spid="_x0000_s1048" style="position:absolute;left:48009;top:42675;width:0;height:1;visibility:visible;mso-wrap-style:square;v-text-anchor:top" coordsize="36,1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" path="m10,5r5,33l14,116,,149r3,3l,169r3,14l14,160,25,120,35,30,30,,10,5e" stroked="f">
                        <v:fill r:id="rId46" o:title="" recolor="t" type="tile"/>
                        <v:stroke endcap="round"/>
                        <v:path arrowok="t" o:connecttype="custom" o:connectlocs="10,5;15,38;14,116;0,149;3,152;0,169;3,183;14,160;25,120;35,30;30,0;10,5" o:connectangles="0,0,0,0,0,0,0,0,0,0,0,0" textboxrect="0,0,36,184"/>
                      </v:shape>
                    </v:group>
                    <v:shape id="Freeform 1129" o:spid="_x0000_s1049" style="position:absolute;left:48008;top:42672;width:1;height:1;visibility:visible;mso-wrap-style:square;v-text-anchor:top" coordsize="52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" path="m8,93l8,79,2,62,,51,,43,,31,2,21,4,15,8,9,12,4,19,1,27,r7,1l40,4r5,5l48,15r3,7l50,38,48,50,46,64r-4,7l39,77r-2,4l35,93,8,93e" stroked="f">
                      <v:fill r:id="rId46" o:title="" recolor="t" type="tile"/>
                      <v:stroke endcap="round"/>
                      <v:path arrowok="t" o:connecttype="custom" o:connectlocs="8,93;8,79;2,62;0,51;0,43;0,31;2,21;4,15;8,9;12,4;19,1;27,0;34,1;40,4;45,9;48,15;51,22;50,38;48,50;46,64;42,71;39,77;37,81;35,93;8,93" o:connectangles="0,0,0,0,0,0,0,0,0,0,0,0,0,0,0,0,0,0,0,0,0,0,0,0,0" textboxrect="0,0,52,94"/>
                    </v:shape>
                    <v:shape id="Freeform 1130" o:spid="_x0000_s1050" style="position:absolute;left:48008;top:42672;width:1;height:1;visibility:visible;mso-wrap-style:square;v-text-anchor:top" coordsize="93,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" path="m9,75l5,77,,74,2,62,5,47,11,30,14,20r4,-8l26,5,40,2,52,,70,8r7,8l83,32r6,18l92,65r-1,7l82,73r-6,1l67,76,69,60r,-9l69,43r,-11l59,28,56,18r-9,7l34,37r5,-6l29,40r,14l31,61r3,6l37,76r-11,l31,76,15,74r-1,l9,75e" fillcolor="black" stroked="f">
                      <v:stroke endcap="round"/>
                      <v:path arrowok="t" o:connecttype="custom" o:connectlocs="9,75;5,77;0,74;2,62;5,47;11,30;14,20;18,12;26,5;40,2;52,0;70,8;77,16;83,32;89,50;92,65;91,72;82,73;76,74;67,76;69,60;69,51;69,43;69,32;59,28;56,18;47,25;34,37;39,31;29,40;29,54;31,61;34,67;37,76;26,76;31,76;15,74;14,74;9,75" o:connectangles="0,0,0,0,0,0,0,0,0,0,0,0,0,0,0,0,0,0,0,0,0,0,0,0,0,0,0,0,0,0,0,0,0,0,0,0,0,0,0" textboxrect="0,0,93,78"/>
                    </v:shape>
                    <v:shape id="Freeform 1131" o:spid="_x0000_s1051" style="position:absolute;left:48008;top:42673;width:1;height:4;visibility:visible;mso-wrap-style:square;v-text-anchor:top" coordsize="153,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" path="m61,l24,20r-5,7l,122r29,4l33,102r11,50l25,264,35,372r10,1l61,371r23,-1l104,370r17,l128,215,111,146r6,-37l121,123r31,-8l128,26,90,,61,e" stroked="f">
                      <v:fill r:id="rId42" o:title="" recolor="t" type="tile"/>
                      <v:stroke endcap="round"/>
                      <v:path arrowok="t" o:connecttype="custom" o:connectlocs="61,0;24,20;19,27;0,122;29,126;33,102;44,152;25,264;35,372;45,373;61,371;84,370;104,370;121,370;128,215;111,146;117,109;121,123;152,115;128,26;90,0;61,0" o:connectangles="0,0,0,0,0,0,0,0,0,0,0,0,0,0,0,0,0,0,0,0,0,0" textboxrect="0,0,153,374"/>
                    </v:shape>
                    <v:group id="Group 351" o:spid="_x0000_s1052" style="position:absolute;left:48008;top:42673;width:1;height:2" coordorigin="48008,42673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347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MfyeCUdAZg8AAAD//wMAUEsBAi0AFAAGAAgAAAAhANvh9svuAAAAhQEAABMAAAAAAAAA&#10;AAAAAAAAAAAAAFtDb250ZW50X1R5cGVzXS54bWxQSwECLQAUAAYACAAAACEAWvQsW78AAAAVAQAA&#10;CwAAAAAAAAAAAAAAAAAfAQAAX3JlbHMvLnJlbHNQSwECLQAUAAYACAAAACEAmv9+O8YAAADcAAAA&#10;DwAAAAAAAAAAAAAAAAAHAgAAZHJzL2Rvd25yZXYueG1sUEsFBgAAAAADAAMAtwAAAPoCAAAAAA==&#10;">
                      <v:shape id="Freeform 1133" o:spid="_x0000_s1053" style="position:absolute;left:48008;top:42673;width:1;height:1;visibility:visible;mso-wrap-style:square;v-text-anchor:top" coordsize="3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" path="m,1l7,18,17,,27,18,34,2,,1e" strokecolor="#00007f" strokeweight="1pt">
                        <v:fill r:id="rId47" o:title="" recolor="t" type="tile"/>
                        <v:stroke endcap="round"/>
                        <v:path arrowok="t" o:connecttype="custom" o:connectlocs="0,1;7,18;17,0;27,18;34,2;0,1" o:connectangles="0,0,0,0,0,0" textboxrect="0,0,35,19"/>
                      </v:shape>
                      <v:shape id="Freeform 1134" o:spid="_x0000_s1054" style="position:absolute;left:48009;top:42673;width:0;height:2;visibility:visible;mso-wrap-style:square;v-text-anchor:top" coordsize="9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" path="m,l8,60r,85l,e" strokecolor="#00007f" strokeweight="1pt">
                        <v:fill r:id="rId47" o:title="" recolor="t" type="tile"/>
                        <v:stroke endcap="round"/>
                        <v:path arrowok="t" o:connecttype="custom" o:connectlocs="0,0;8,60;8,145;0,0" o:connectangles="0,0,0,0" textboxrect="0,0,9,146"/>
                      </v:shape>
                      <v:shape id="Freeform 1135" o:spid="_x0000_s1055" style="position:absolute;left:48008;top:42675;width:1;height:0;visibility:visible;mso-wrap-style:square;v-text-anchor:top" coordsize="66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" path="m,8l35,,65,3,,8e" strokecolor="#00007f" strokeweight="1pt">
                        <v:fill r:id="rId47" o:title="" recolor="t" type="tile"/>
                        <v:stroke endcap="round"/>
                        <v:path arrowok="t" o:connecttype="custom" o:connectlocs="0,8;35,0;65,3;0,8" o:connectangles="0,0,0,0" textboxrect="0,0,66,9"/>
                      </v:shape>
                    </v:group>
                    <v:group id="Group 352" o:spid="_x0000_s1056" style="position:absolute;left:48008;top:42679;width:1;height:0" coordorigin="48008,42679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eBM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Np/C/5lwBOTmDwAA//8DAFBLAQItABQABgAIAAAAIQDb4fbL7gAAAIUBAAATAAAAAAAAAAAA&#10;AAAAAAAAAABbQ29udGVudF9UeXBlc10ueG1sUEsBAi0AFAAGAAgAAAAhAFr0LFu/AAAAFQEAAAsA&#10;AAAAAAAAAAAAAAAAHwEAAF9yZWxzLy5yZWxzUEsBAi0AFAAGAAgAAAAhAGot4EzEAAAA3AAAAA8A&#10;AAAAAAAAAAAAAAAABwIAAGRycy9kb3ducmV2LnhtbFBLBQYAAAAAAwADALcAAAD4AgAAAAA=&#10;">
                      <v:shape id="Freeform 1137" o:spid="_x0000_s1057" style="position:absolute;left:48008;top:42679;width:0;height:0;visibility:visible;mso-wrap-style:square;v-text-anchor:top" coordsize="36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" path="m7,27l2,35,,42r,5l1,50r3,3l8,55r6,-1l20,52r4,-6l28,39,31,24,35,9,34,,27,21,21,34r-8,l5,33,7,27e" fillcolor="black" stroked="f">
                        <v:stroke endcap="round"/>
                        <v:path arrowok="t" o:connecttype="custom" o:connectlocs="7,27;2,35;0,42;0,47;1,50;4,53;8,55;14,54;20,52;24,46;28,39;31,24;35,9;34,0;27,21;21,34;13,34;5,33;7,27" o:connectangles="0,0,0,0,0,0,0,0,0,0,0,0,0,0,0,0,0,0,0" textboxrect="0,0,36,56"/>
                      </v:shape>
                      <v:shape id="Freeform 1138" o:spid="_x0000_s1058" style="position:absolute;left:48009;top:42679;width:0;height:0;visibility:visible;mso-wrap-style:square;v-text-anchor:top" coordsize="41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" path="m1,l,6,5,21,9,33r4,12l17,52r4,5l26,59r6,1l35,58r3,-2l40,50,39,42,35,33,33,28r-1,4l30,34r-5,2l21,36,13,35,5,11,1,e" fillcolor="black" stroked="f">
                        <v:stroke endcap="round"/>
                        <v:path arrowok="t" o:connecttype="custom" o:connectlocs="1,0;0,6;5,21;9,33;13,45;17,52;21,57;26,59;32,60;35,58;38,56;40,50;39,42;35,33;33,28;32,32;30,34;25,36;21,36;13,35;5,11;1,0" o:connectangles="0,0,0,0,0,0,0,0,0,0,0,0,0,0,0,0,0,0,0,0,0,0" textboxrect="0,0,41,61"/>
                      </v:shape>
                    </v:group>
                  </v:group>
                  <v:group id="Group 331" o:spid="_x0000_s1059" style="position:absolute;left:48010;top:42672;width:1;height:6" coordorigin="48010,42672" coordsize="1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Jub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RLD80w4AnL+AAAA//8DAFBLAQItABQABgAIAAAAIQDb4fbL7gAAAIUBAAATAAAAAAAAAAAA&#10;AAAAAAAAAABbQ29udGVudF9UeXBlc10ueG1sUEsBAi0AFAAGAAgAAAAhAFr0LFu/AAAAFQEAAAsA&#10;AAAAAAAAAAAAAAAAHwEAAF9yZWxzLy5yZWxzUEsBAi0AFAAGAAgAAAAhAEcgm5vEAAAA3AAAAA8A&#10;AAAAAAAAAAAAAAAABwIAAGRycy9kb3ducmV2LnhtbFBLBQYAAAAAAwADALcAAAD4AgAAAAA=&#10;">
                    <v:group id="Group 332" o:spid="_x0000_s1060" style="position:absolute;left:48010;top:42672;width:1;height:1" coordorigin="48010,42672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8gXs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kkzg/0w4AnLxBwAA//8DAFBLAQItABQABgAIAAAAIQDb4fbL7gAAAIUBAAATAAAAAAAAAAAA&#10;AAAAAAAAAABbQ29udGVudF9UeXBlc10ueG1sUEsBAi0AFAAGAAgAAAAhAFr0LFu/AAAAFQEAAAsA&#10;AAAAAAAAAAAAAAAAHwEAAF9yZWxzLy5yZWxzUEsBAi0AFAAGAAgAAAAhALfyBezEAAAA3AAAAA8A&#10;AAAAAAAAAAAAAAAABwIAAGRycy9kb3ducmV2LnhtbFBLBQYAAAAAAwADALcAAAD4AgAAAAA=&#10;">
                      <v:shape id="Freeform 1141" o:spid="_x0000_s1061" style="position:absolute;left:48010;top:42672;width:1;height:1;visibility:visible;mso-wrap-style:square;v-text-anchor:top" coordsize="65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" path="m15,99r,-16l10,74,7,67,3,59,1,52,,46,,32,1,23,5,14,10,8,13,5,20,2,29,,39,1r8,2l56,9r4,5l63,19r1,7l64,39,61,50,57,61r-4,8l50,75r-4,8l45,95r-1,6l38,105r-7,1l23,105r-5,-3l15,99e" stroked="f">
                        <v:fill r:id="rId43" o:title="" recolor="t" type="tile"/>
                        <v:stroke endcap="round"/>
                        <v:path arrowok="t" o:connecttype="custom" o:connectlocs="15,99;15,83;10,74;7,67;3,59;1,52;0,46;0,32;1,23;5,14;10,8;13,5;20,2;29,0;39,1;47,3;56,9;60,14;63,19;64,26;64,39;61,50;57,61;53,69;50,75;46,83;45,95;44,101;38,105;31,106;23,105;18,102;15,99" o:connectangles="0,0,0,0,0,0,0,0,0,0,0,0,0,0,0,0,0,0,0,0,0,0,0,0,0,0,0,0,0,0,0,0,0" textboxrect="0,0,65,107"/>
                      </v:shape>
                      <v:shape id="Freeform 1142" o:spid="_x0000_s1062" style="position:absolute;left:48010;top:42672;width:1;height:0;visibility:visible;mso-wrap-style:square;v-text-anchor:top" coordsize="84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" path="m6,62l1,55,,47,,37,,29,4,20,9,14,14,9,22,3,28,1,41,,52,r8,3l67,5r6,7l77,18r4,6l83,31r,13l83,53r-3,4l76,63r-3,4l65,70r-8,2l63,63,69,47r1,-6l69,36,67,29,53,33r-15,l27,32,18,30r-3,4l13,41r,7l19,63r4,9l13,67,6,62e" fillcolor="black" stroked="f">
                        <v:stroke endcap="round"/>
                        <v:path arrowok="t" o:connecttype="custom" o:connectlocs="6,62;1,55;0,47;0,37;0,29;4,20;9,14;14,9;22,3;28,1;41,0;52,0;60,3;67,5;73,12;77,18;81,24;83,31;83,44;83,53;80,57;76,63;73,67;65,70;57,72;63,63;69,47;70,41;69,36;67,29;53,33;38,33;27,32;18,30;15,34;13,41;13,48;19,63;23,72;13,67;6,62" o:connectangles="0,0,0,0,0,0,0,0,0,0,0,0,0,0,0,0,0,0,0,0,0,0,0,0,0,0,0,0,0,0,0,0,0,0,0,0,0,0,0,0,0" textboxrect="0,0,84,73"/>
                      </v:shape>
                      <v:group id="Group 343" o:spid="_x0000_s1063" style="position:absolute;left:48010;top:42672;width:1;height:0" coordorigin="48010,42672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NMK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">
                        <v:oval id="Oval 344" o:spid="_x0000_s1064" style="position:absolute;left:48010;top:42672;width:0;height: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" stroked="f">
                          <v:fill r:id="rId48" o:title="" recolor="t" type="tile"/>
                        </v:oval>
                        <v:oval id="Oval 345" o:spid="_x0000_s1065" style="position:absolute;left:48011;top:42672;width:0;height: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" stroked="f">
                          <v:fill r:id="rId48" o:title="" recolor="t" type="tile"/>
                        </v:oval>
                      </v:group>
                    </v:group>
                    <v:shape id="Freeform 1146" o:spid="_x0000_s1066" style="position:absolute;left:48010;top:42676;width:1;height:2;visibility:visible;mso-wrap-style:square;v-text-anchor:top" coordsize="81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" path="m18,l16,24,14,51r,27l16,103r,20l16,148r-1,11l4,190,,202r17,l25,188r5,-16l33,147,43,78,46,58,44,96r3,23l48,140r-2,20l47,169r11,30l69,199r5,l80,193,64,160,72,90,75,57,75,1,18,e" stroked="f">
                      <v:fill r:id="rId43" o:title="" recolor="t" type="tile"/>
                      <v:stroke endcap="round"/>
                      <v:path arrowok="t" o:connecttype="custom" o:connectlocs="18,0;16,24;14,51;14,78;16,103;16,123;16,148;15,159;4,190;0,202;17,202;25,188;30,172;33,147;43,78;46,58;44,96;47,119;48,140;46,160;47,169;58,199;69,199;74,199;80,193;64,160;72,90;75,57;75,1;18,0" o:connectangles="0,0,0,0,0,0,0,0,0,0,0,0,0,0,0,0,0,0,0,0,0,0,0,0,0,0,0,0,0,0" textboxrect="0,0,81,203"/>
                    </v:shape>
                    <v:group id="Group 334" o:spid="_x0000_s1067" style="position:absolute;left:48010;top:42674;width:1;height:2" coordorigin="48010,42674" coordsize="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zgD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">
                      <v:shape id="Freeform 1148" o:spid="_x0000_s1068" style="position:absolute;left:48010;top:42674;width:0;height:2;visibility:visible;mso-wrap-style:square;v-text-anchor:top" coordsize="41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" path="m2,l,44r6,61l12,158r10,32l26,196r3,-9l31,164r9,-6l28,140,20,130,21,40,25,3,2,e" stroked="f">
                        <v:fill r:id="rId43" o:title="" recolor="t" type="tile"/>
                        <v:stroke endcap="round"/>
                        <v:path arrowok="t" o:connecttype="custom" o:connectlocs="2,0;0,44;6,105;12,158;22,190;26,196;29,187;31,164;40,158;28,140;20,130;21,40;25,3;2,0" o:connectangles="0,0,0,0,0,0,0,0,0,0,0,0,0,0" textboxrect="0,0,41,197"/>
                      </v:shape>
                      <v:shape id="Freeform 1149" o:spid="_x0000_s1069" style="position:absolute;left:48011;top:42674;width:0;height:2;visibility:visible;mso-wrap-style:square;v-text-anchor:top" coordsize="36,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" path="m10,5r5,33l15,117,,150r4,3l,170r3,14l15,161,25,121,35,31,31,,10,5e" stroked="f">
                        <v:fill r:id="rId43" o:title="" recolor="t" type="tile"/>
                        <v:stroke endcap="round"/>
                        <v:path arrowok="t" o:connecttype="custom" o:connectlocs="10,5;15,38;15,117;0,150;4,153;0,170;3,184;15,161;25,121;35,31;31,0;10,5" o:connectangles="0,0,0,0,0,0,0,0,0,0,0,0" textboxrect="0,0,36,185"/>
                      </v:shape>
                    </v:group>
                    <v:group id="Group 335" o:spid="_x0000_s1070" style="position:absolute;left:48010;top:42678;width:1;height:0" coordorigin="48010,42678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52Y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">
                      <v:shape id="Freeform 1151" o:spid="_x0000_s1071" style="position:absolute;left:48010;top:42678;width:0;height:0;visibility:visible;mso-wrap-style:square;v-text-anchor:top" coordsize="3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" path="m6,28l1,36,,43r,5l1,51r2,3l8,56r6,-1l20,53r4,-6l28,40,31,25,35,10,34,,27,22,21,35r-9,l5,34,6,28e" stroked="f">
                        <v:fill r:id="rId49" o:title="" recolor="t" type="tile"/>
                        <v:stroke endcap="round"/>
                        <v:path arrowok="t" o:connecttype="custom" o:connectlocs="6,28;1,36;0,43;0,48;1,51;3,54;8,56;14,55;20,53;24,47;28,40;31,25;35,10;34,0;27,22;21,35;12,35;5,34;6,28" o:connectangles="0,0,0,0,0,0,0,0,0,0,0,0,0,0,0,0,0,0,0" textboxrect="0,0,36,57"/>
                      </v:shape>
                      <v:shape id="Freeform 1152" o:spid="_x0000_s1072" style="position:absolute;left:48010;top:42678;width:1;height:0;visibility:visible;mso-wrap-style:square;v-text-anchor:top" coordsize="4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" path="m,l,6,5,21,8,34r4,12l16,52r4,5l26,59r6,1l35,58r3,-1l39,51,38,43,35,33,32,28r-1,5l30,35r-5,1l20,37,13,35,5,12,,e" stroked="f">
                        <v:fill r:id="rId49" o:title="" recolor="t" type="tile"/>
                        <v:stroke endcap="round"/>
                        <v:path arrowok="t" o:connecttype="custom" o:connectlocs="0,0;0,6;5,21;8,34;12,46;16,52;20,57;26,59;32,60;35,58;38,57;39,51;38,43;35,33;32,28;31,33;30,35;25,36;20,37;13,35;5,12;0,0" o:connectangles="0,0,0,0,0,0,0,0,0,0,0,0,0,0,0,0,0,0,0,0,0,0" textboxrect="0,0,40,61"/>
                      </v:shape>
                    </v:group>
                    <v:shape id="Freeform 1153" o:spid="_x0000_s1073" style="position:absolute;left:48010;top:42673;width:1;height:3;visibility:visible;mso-wrap-style:square;v-text-anchor:top" coordsize="153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" path="m60,l24,20r-5,6l,122r29,4l33,102r11,50l25,217r,47l29,297r9,47l47,380r28,6l78,380r27,-1l114,334r8,-59l129,215,112,147r6,-38l122,123r30,-8l129,25,90,,89,3,84,6,80,7r-4,l71,7,67,6,62,3,60,e" strokecolor="#ff1f3f" strokeweight="1pt">
                      <v:fill r:id="rId49" o:title="" recolor="t" type="tile"/>
                      <v:stroke endcap="round"/>
                      <v:path arrowok="t" o:connecttype="custom" o:connectlocs="60,0;24,20;19,26;0,122;29,126;33,102;44,152;25,217;25,264;29,297;38,344;47,380;75,386;78,380;105,379;114,334;122,275;129,215;112,147;118,109;122,123;152,115;129,25;90,0;89,3;84,6;80,7;76,7;71,7;67,6;62,3;60,0" o:connectangles="0,0,0,0,0,0,0,0,0,0,0,0,0,0,0,0,0,0,0,0,0,0,0,0,0,0,0,0,0,0,0,0" textboxrect="0,0,153,387"/>
                    </v:shape>
                  </v:group>
                </v:group>
                <v:group id="Group 123" o:spid="_x0000_s1074" style="position:absolute;left:64008;top:41962;width:23622;height:9509" coordorigin="64008,41910" coordsize="1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1hL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">
                  <v:group id="Group 125" o:spid="_x0000_s1075" style="position:absolute;left:64019;top:41910;width:1;height:7" coordorigin="64019,41910" coordsize="1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mWk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bA6PZ8IFcvULAAD//wMAUEsBAi0AFAAGAAgAAAAhANvh9svuAAAAhQEAABMAAAAAAAAAAAAA&#10;AAAAAAAAAFtDb250ZW50X1R5cGVzXS54bWxQSwECLQAUAAYACAAAACEAWvQsW78AAAAVAQAACwAA&#10;AAAAAAAAAAAAAAAfAQAAX3JlbHMvLnJlbHNQSwECLQAUAAYACAAAACEAEAZlpMMAAADcAAAADwAA&#10;AAAAAAAAAAAAAAAHAgAAZHJzL2Rvd25yZXYueG1sUEsFBgAAAAADAAMAtwAAAPcCAAAAAA==&#10;">
                    <v:shape id="Freeform 1156" o:spid="_x0000_s1076" style="position:absolute;left:64019;top:41915;width:1;height:2;visibility:visible;mso-wrap-style:square;v-text-anchor:top" coordsize="82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" path="m18,l16,24,15,51r,27l16,103r,20l16,149r-1,10l4,190,,202r17,l25,188r5,-16l33,147,43,78,46,59,44,96r3,23l48,141r-2,19l47,170r11,29l68,199r5,l79,193,64,160,72,90,75,57,81,1,18,e" stroked="f">
                      <v:fill r:id="rId46" o:title="" recolor="t" type="tile"/>
                      <v:stroke endcap="round"/>
                      <v:path arrowok="t" o:connecttype="custom" o:connectlocs="18,0;16,24;15,51;15,78;16,103;16,123;16,149;15,159;4,190;0,202;17,202;25,188;30,172;33,147;43,78;46,59;44,96;47,119;48,141;46,160;47,170;58,199;68,199;73,199;79,193;64,160;72,90;75,57;81,1;18,0" o:connectangles="0,0,0,0,0,0,0,0,0,0,0,0,0,0,0,0,0,0,0,0,0,0,0,0,0,0,0,0,0,0" textboxrect="0,0,82,203"/>
                    </v:shape>
                    <v:group id="Group 316" o:spid="_x0000_s1077" style="position:absolute;left:64019;top:41913;width:1;height:2" coordorigin="64019,41913" coordsize="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">
                      <v:shape id="Freeform 1158" o:spid="_x0000_s1078" style="position:absolute;left:64019;top:41913;width:0;height:2;visibility:visible;mso-wrap-style:square;v-text-anchor:top" coordsize="41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" path="m2,l,44r6,61l12,158r10,32l26,196r3,-9l31,164r9,-6l28,141,20,130,21,40,25,4,2,e" stroked="f">
                        <v:fill r:id="rId46" o:title="" recolor="t" type="tile"/>
                        <v:stroke endcap="round"/>
                        <v:path arrowok="t" o:connecttype="custom" o:connectlocs="2,0;0,44;6,105;12,158;22,190;26,196;29,187;31,164;40,158;28,141;20,130;21,40;25,4;2,0" o:connectangles="0,0,0,0,0,0,0,0,0,0,0,0,0,0" textboxrect="0,0,41,197"/>
                      </v:shape>
                      <v:shape id="Freeform 1159" o:spid="_x0000_s1079" style="position:absolute;left:64020;top:41913;width:0;height:1;visibility:visible;mso-wrap-style:square;v-text-anchor:top" coordsize="36,1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" path="m10,5r5,33l14,116,,149r3,3l,169r3,14l14,160,25,120,35,30,30,,10,5e" stroked="f">
                        <v:fill r:id="rId46" o:title="" recolor="t" type="tile"/>
                        <v:stroke endcap="round"/>
                        <v:path arrowok="t" o:connecttype="custom" o:connectlocs="10,5;15,38;14,116;0,149;3,152;0,169;3,183;14,160;25,120;35,30;30,0;10,5" o:connectangles="0,0,0,0,0,0,0,0,0,0,0,0" textboxrect="0,0,36,184"/>
                      </v:shape>
                    </v:group>
                    <v:shape id="Freeform 1160" o:spid="_x0000_s1080" style="position:absolute;left:64019;top:41911;width:1;height:0;visibility:visible;mso-wrap-style:square;v-text-anchor:top" coordsize="52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" path="m8,93l8,79,2,62,,51,,43,,31,2,21,4,15,8,9,12,4,19,1,27,r7,1l40,4r5,5l48,15r3,7l50,38,48,50,46,64r-4,7l39,77r-2,4l35,93,8,93e" stroked="f">
                      <v:fill r:id="rId46" o:title="" recolor="t" type="tile"/>
                      <v:stroke endcap="round"/>
                      <v:path arrowok="t" o:connecttype="custom" o:connectlocs="8,93;8,79;2,62;0,51;0,43;0,31;2,21;4,15;8,9;12,4;19,1;27,0;34,1;40,4;45,9;48,15;51,22;50,38;48,50;46,64;42,71;39,77;37,81;35,93;8,93" o:connectangles="0,0,0,0,0,0,0,0,0,0,0,0,0,0,0,0,0,0,0,0,0,0,0,0,0" textboxrect="0,0,52,94"/>
                    </v:shape>
                    <v:shape id="Freeform 1161" o:spid="_x0000_s1081" style="position:absolute;left:64019;top:41910;width:1;height:1;visibility:visible;mso-wrap-style:square;v-text-anchor:top" coordsize="93,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" path="m9,75l5,77,,74,2,62,5,47,11,30,14,20r4,-8l26,5,40,2,52,,70,8r7,8l83,32r6,18l92,65r-1,7l82,73r-6,1l67,76,69,60r,-9l69,43r,-11l59,28,56,18r-9,7l34,37r5,-6l29,40r,14l31,61r3,6l37,76r-11,l31,76,15,74r-1,l9,75e" fillcolor="black" stroked="f">
                      <v:stroke endcap="round"/>
                      <v:path arrowok="t" o:connecttype="custom" o:connectlocs="9,75;5,77;0,74;2,62;5,47;11,30;14,20;18,12;26,5;40,2;52,0;70,8;77,16;83,32;89,50;92,65;91,72;82,73;76,74;67,76;69,60;69,51;69,43;69,32;59,28;56,18;47,25;34,37;39,31;29,40;29,54;31,61;34,67;37,76;26,76;31,76;15,74;14,74;9,75" o:connectangles="0,0,0,0,0,0,0,0,0,0,0,0,0,0,0,0,0,0,0,0,0,0,0,0,0,0,0,0,0,0,0,0,0,0,0,0,0,0,0" textboxrect="0,0,93,78"/>
                    </v:shape>
                    <v:shape id="Freeform 1162" o:spid="_x0000_s1082" style="position:absolute;left:64019;top:41911;width:1;height:4;visibility:visible;mso-wrap-style:square;v-text-anchor:top" coordsize="153,3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" path="m61,l24,20r-5,7l,122r29,4l33,102r11,50l25,264,35,372r10,1l61,371r23,-1l104,370r17,l128,215,111,146r6,-37l121,123r31,-8l128,26,90,,61,e" stroked="f">
                      <v:fill r:id="rId42" o:title="" recolor="t" type="tile"/>
                      <v:stroke endcap="round"/>
                      <v:path arrowok="t" o:connecttype="custom" o:connectlocs="61,0;24,20;19,27;0,122;29,126;33,102;44,152;25,264;35,372;45,373;61,371;84,370;104,370;121,370;128,215;111,146;117,109;121,123;152,115;128,26;90,0;61,0" o:connectangles="0,0,0,0,0,0,0,0,0,0,0,0,0,0,0,0,0,0,0,0,0,0" textboxrect="0,0,153,374"/>
                    </v:shape>
                    <v:group id="Group 320" o:spid="_x0000_s1083" style="position:absolute;left:64019;top:41911;width:1;height:2" coordorigin="64019,41911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aj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uUizA9nwhGQ+38AAAD//wMAUEsBAi0AFAAGAAgAAAAhANvh9svuAAAAhQEAABMAAAAAAAAAAAAA&#10;AAAAAAAAAFtDb250ZW50X1R5cGVzXS54bWxQSwECLQAUAAYACAAAACEAWvQsW78AAAAVAQAACwAA&#10;AAAAAAAAAAAAAAAfAQAAX3JlbHMvLnJlbHNQSwECLQAUAAYACAAAACEArbWo3cMAAADcAAAADwAA&#10;AAAAAAAAAAAAAAAHAgAAZHJzL2Rvd25yZXYueG1sUEsFBgAAAAADAAMAtwAAAPcCAAAAAA==&#10;">
                      <v:shape id="Freeform 1164" o:spid="_x0000_s1084" style="position:absolute;left:64019;top:41911;width:1;height:1;visibility:visible;mso-wrap-style:square;v-text-anchor:top" coordsize="3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" path="m,1l7,18,17,,27,18,34,2,,1e" strokecolor="#00007f" strokeweight="1pt">
                        <v:fill r:id="rId47" o:title="" recolor="t" type="tile"/>
                        <v:stroke endcap="round"/>
                        <v:path arrowok="t" o:connecttype="custom" o:connectlocs="0,1;7,18;17,0;27,18;34,2;0,1" o:connectangles="0,0,0,0,0,0" textboxrect="0,0,35,19"/>
                      </v:shape>
                      <v:shape id="Freeform 1165" o:spid="_x0000_s1085" style="position:absolute;left:64020;top:41911;width:0;height:2;visibility:visible;mso-wrap-style:square;v-text-anchor:top" coordsize="9,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" path="m,l8,60r,85l,e" strokecolor="#00007f" strokeweight="1pt">
                        <v:fill r:id="rId47" o:title="" recolor="t" type="tile"/>
                        <v:stroke endcap="round"/>
                        <v:path arrowok="t" o:connecttype="custom" o:connectlocs="0,0;8,60;8,145;0,0" o:connectangles="0,0,0,0" textboxrect="0,0,9,146"/>
                      </v:shape>
                      <v:shape id="Freeform 1166" o:spid="_x0000_s1086" style="position:absolute;left:64019;top:41913;width:1;height:0;visibility:visible;mso-wrap-style:square;v-text-anchor:top" coordsize="66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" path="m,8l35,,65,3,,8e" strokecolor="#00007f" strokeweight="1pt">
                        <v:fill r:id="rId47" o:title="" recolor="t" type="tile"/>
                        <v:stroke endcap="round"/>
                        <v:path arrowok="t" o:connecttype="custom" o:connectlocs="0,8;35,0;65,3;0,8" o:connectangles="0,0,0,0" textboxrect="0,0,66,9"/>
                      </v:shape>
                    </v:group>
                    <v:group id="Group 321" o:spid="_x0000_s1087" style="position:absolute;left:64019;top:41917;width:1;height:0" coordorigin="64019,41917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Q1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dBLD+0w4AnL5CwAA//8DAFBLAQItABQABgAIAAAAIQDb4fbL7gAAAIUBAAATAAAAAAAAAAAA&#10;AAAAAAAAAABbQ29udGVudF9UeXBlc10ueG1sUEsBAi0AFAAGAAgAAAAhAFr0LFu/AAAAFQEAAAsA&#10;AAAAAAAAAAAAAAAAHwEAAF9yZWxzLy5yZWxzUEsBAi0AFAAGAAgAAAAhAML5DUbEAAAA3AAAAA8A&#10;AAAAAAAAAAAAAAAABwIAAGRycy9kb3ducmV2LnhtbFBLBQYAAAAAAwADALcAAAD4AgAAAAA=&#10;">
                      <v:shape id="Freeform 1168" o:spid="_x0000_s1088" style="position:absolute;left:64019;top:41917;width:0;height:0;visibility:visible;mso-wrap-style:square;v-text-anchor:top" coordsize="36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" path="m7,27l2,35,,42r,5l1,50r3,3l8,55r6,-1l20,52r4,-6l28,39,31,24,35,9,34,,27,21,21,34r-8,l5,33,7,27e" fillcolor="black" stroked="f">
                        <v:stroke endcap="round"/>
                        <v:path arrowok="t" o:connecttype="custom" o:connectlocs="7,27;2,35;0,42;0,47;1,50;4,53;8,55;14,54;20,52;24,46;28,39;31,24;35,9;34,0;27,21;21,34;13,34;5,33;7,27" o:connectangles="0,0,0,0,0,0,0,0,0,0,0,0,0,0,0,0,0,0,0" textboxrect="0,0,36,56"/>
                      </v:shape>
                      <v:shape id="Freeform 1169" o:spid="_x0000_s1089" style="position:absolute;left:64020;top:41917;width:0;height:0;visibility:visible;mso-wrap-style:square;v-text-anchor:top" coordsize="41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" path="m1,l,6,5,21,9,33r4,12l17,52r4,5l26,59r6,1l35,58r3,-2l40,50,39,42,35,33,33,28r-1,4l30,34r-5,2l21,36,13,35,5,11,1,e" fillcolor="black" stroked="f">
                        <v:stroke endcap="round"/>
                        <v:path arrowok="t" o:connecttype="custom" o:connectlocs="1,0;0,6;5,21;9,33;13,45;17,52;21,57;26,59;32,60;35,58;38,56;40,50;39,42;35,33;33,28;32,32;30,34;25,36;21,36;13,35;5,11;1,0" o:connectangles="0,0,0,0,0,0,0,0,0,0,0,0,0,0,0,0,0,0,0,0,0,0" textboxrect="0,0,41,61"/>
                      </v:shape>
                    </v:group>
                  </v:group>
                  <v:group id="Group 126" o:spid="_x0000_s1090" style="position:absolute;left:64016;top:41910;width:2;height:7" coordorigin="64016,41910" coordsize="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  <v:shape id="Freeform 1171" o:spid="_x0000_s1091" style="position:absolute;left:64018;top:41914;width:0;height:1;visibility:visible;mso-wrap-style:square;v-text-anchor:top" coordsize="24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" path="m22,r1,31l11,51,5,57,6,29,4,32,1,41,,31,3,15,11,,22,e" stroked="f">
                      <v:fill r:id="rId50" o:title="" recolor="t" type="tile"/>
                      <v:stroke endcap="round"/>
                      <v:path arrowok="t" o:connecttype="custom" o:connectlocs="22,0;23,31;11,51;5,57;6,29;4,32;1,41;0,31;3,15;11,0;22,0" o:connectangles="0,0,0,0,0,0,0,0,0,0,0" textboxrect="0,0,24,58"/>
                    </v:shape>
                    <v:shape id="Freeform 1172" o:spid="_x0000_s1092" style="position:absolute;left:64017;top:41914;width:0;height:0;visibility:visible;mso-wrap-style:square;v-text-anchor:top" coordsize="26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" path="m17,r8,28l12,54,7,51,,48,3,40,4,30,,20,3,2,17,e" stroked="f">
                      <v:fill r:id="rId50" o:title="" recolor="t" type="tile"/>
                      <v:stroke endcap="round"/>
                      <v:path arrowok="t" o:connecttype="custom" o:connectlocs="17,0;25,28;12,54;7,51;0,48;3,40;4,30;0,20;3,2;17,0" o:connectangles="0,0,0,0,0,0,0,0,0,0" textboxrect="0,0,26,55"/>
                    </v:shape>
                    <v:group id="Group 297" o:spid="_x0000_s1093" style="position:absolute;left:64017;top:41917;width:1;height:0" coordorigin="64017,41917" coordsize="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vbT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7HJ5nwhGQ6z8AAAD//wMAUEsBAi0AFAAGAAgAAAAhANvh9svuAAAAhQEAABMAAAAAAAAA&#10;AAAAAAAAAAAAAFtDb250ZW50X1R5cGVzXS54bWxQSwECLQAUAAYACAAAACEAWvQsW78AAAAVAQAA&#10;CwAAAAAAAAAAAAAAAAAfAQAAX3JlbHMvLnJlbHNQSwECLQAUAAYACAAAACEA9wL208YAAADcAAAA&#10;DwAAAAAAAAAAAAAAAAAHAgAAZHJzL2Rvd25yZXYueG1sUEsFBgAAAAADAAMAtwAAAPoCAAAAAA==&#10;">
                      <v:shape id="Freeform 1174" o:spid="_x0000_s1094" style="position:absolute;left:64018;top:41917;width:0;height:0;visibility:visible;mso-wrap-style:square;v-text-anchor:top" coordsize="76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" path="m37,l49,12,60,25,74,36r1,6l62,46,48,44,30,36,18,29,4,27,,23,1,2,37,e" fillcolor="black" stroked="f">
                        <v:stroke endcap="round"/>
                        <v:path arrowok="t" o:connecttype="custom" o:connectlocs="37,0;49,12;60,25;74,36;75,42;62,46;48,44;30,36;18,29;4,27;0,23;1,2;37,0" o:connectangles="0,0,0,0,0,0,0,0,0,0,0,0,0" textboxrect="0,0,76,47"/>
                      </v:shape>
                      <v:shape id="Freeform 1175" o:spid="_x0000_s1095" style="position:absolute;left:64017;top:41917;width:0;height:0;visibility:visible;mso-wrap-style:square;v-text-anchor:top" coordsize="48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" path="m46,1r1,14l40,22,39,33,28,44r-9,6l11,52,4,51,,43,1,32,9,19,20,5,21,,46,1e" fillcolor="black" stroked="f">
                        <v:stroke endcap="round"/>
                        <v:path arrowok="t" o:connecttype="custom" o:connectlocs="46,1;47,15;40,22;39,33;28,44;19,50;11,52;4,51;0,43;1,32;9,19;20,5;21,0;46,1" o:connectangles="0,0,0,0,0,0,0,0,0,0,0,0,0,0" textboxrect="0,0,48,53"/>
                      </v:shape>
                    </v:group>
                    <v:shape id="Freeform 1176" o:spid="_x0000_s1096" style="position:absolute;left:64018;top:41914;width:0;height:0;visibility:visible;mso-wrap-style:square;v-text-anchor:top" coordsize="24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" path="m22,r1,31l11,51,5,57,6,30,4,32,1,41,,31,3,15,11,,22,e" stroked="f">
                      <v:fill r:id="rId51" o:title="" recolor="t" type="tile"/>
                      <v:stroke endcap="round"/>
                      <v:path arrowok="t" o:connecttype="custom" o:connectlocs="22,0;23,31;11,51;5,57;6,30;4,32;1,41;0,31;3,15;11,0;22,0" o:connectangles="0,0,0,0,0,0,0,0,0,0,0" textboxrect="0,0,24,58"/>
                    </v:shape>
                    <v:shape id="Freeform 1177" o:spid="_x0000_s1097" style="position:absolute;left:64017;top:41913;width:1;height:4;visibility:visible;mso-wrap-style:square;v-text-anchor:top" coordsize="132,4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" path="m129,r2,230l129,401r-39,8l84,269r5,-14l84,248r,-86l75,189,53,305,33,423,,423,15,264,21,130,18,3,129,e" stroked="f">
                      <v:fill r:id="rId52" o:title="" recolor="t" type="tile"/>
                      <v:stroke endcap="round"/>
                      <v:path arrowok="t" o:connecttype="custom" o:connectlocs="129,0;131,230;129,401;90,409;84,269;89,255;84,248;84,162;75,189;53,305;33,423;0,423;15,264;21,130;18,3;129,0" o:connectangles="0,0,0,0,0,0,0,0,0,0,0,0,0,0,0,0" textboxrect="0,0,132,424"/>
                    </v:shape>
                    <v:shape id="Freeform 1178" o:spid="_x0000_s1098" style="position:absolute;left:64016;top:41911;width:2;height:3;visibility:visible;mso-wrap-style:square;v-text-anchor:top" coordsize="168,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" path="m112,4r50,39l166,147r1,53l164,324r-12,l147,197r-107,l37,165r-3,22l41,235r7,72l30,312,,185,19,36,76,r25,16l112,4e" stroked="f">
                      <v:fill r:id="rId53" o:title="" recolor="t" type="tile"/>
                      <v:stroke endcap="round"/>
                      <v:path arrowok="t" o:connecttype="custom" o:connectlocs="112,4;162,43;166,147;167,200;164,324;152,324;147,197;40,197;37,165;34,187;41,235;48,307;30,312;0,185;19,36;76,0;101,16;112,4" o:connectangles="0,0,0,0,0,0,0,0,0,0,0,0,0,0,0,0,0,0" textboxrect="0,0,168,325"/>
                    </v:shape>
                    <v:shape id="Freeform 1179" o:spid="_x0000_s1099" style="position:absolute;left:64017;top:41914;width:0;height:0;visibility:visible;mso-wrap-style:square;v-text-anchor:top" coordsize="26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" path="m17,r8,28l12,54,7,51,,48,3,40,4,30,,20,3,2,17,e" stroked="f">
                      <v:fill r:id="rId51" o:title="" recolor="t" type="tile"/>
                      <v:stroke endcap="round"/>
                      <v:path arrowok="t" o:connecttype="custom" o:connectlocs="17,0;25,28;12,54;7,51;0,48;3,40;4,30;0,20;3,2;17,0" o:connectangles="0,0,0,0,0,0,0,0,0,0" textboxrect="0,0,26,55"/>
                    </v:shape>
                    <v:group id="Group 302" o:spid="_x0000_s1100" style="position:absolute;left:64017;top:41911;width:1;height:2" coordorigin="64017,41911" coordsize="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">
                      <v:group id="Group 307" o:spid="_x0000_s1101" style="position:absolute;left:64017;top:41911;width:1;height:2" coordorigin="64017,41911" coordsize="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WzJxQAAANw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">
                        <v:group id="Group 309" o:spid="_x0000_s1102" style="position:absolute;left:64017;top:41913;width:1;height:0" coordorigin="64017,41913" coordsize="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l0gxQAAANw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">
                          <v:line id="Line 1183" o:spid="_x0000_s1103" style="position:absolute;flip:x;visibility:visible;mso-wrap-style:square" from="64017,41913" to="64018,41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" strokeweight="1pt">
                            <v:stroke startarrowwidth="narrow" startarrowlength="short" endarrowwidth="narrow" endarrowlength="short"/>
                          </v:line>
                          <v:line id="Line 1184" o:spid="_x0000_s1104" style="position:absolute;flip:x;visibility:visible;mso-wrap-style:square" from="64017,41913" to="64018,41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" strokeweight="1pt">
                            <v:stroke startarrowwidth="narrow" startarrowlength="short" endarrowwidth="narrow" endarrowlength="short"/>
                          </v:line>
                        </v:group>
                        <v:shape id="Freeform 1185" o:spid="_x0000_s1105" style="position:absolute;left:64017;top:41911;width:1;height:0;visibility:visible;mso-wrap-style:square;v-text-anchor:top" coordsize="5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" path="m49,3l47,29,33,10,24,28,,e" filled="f" strokeweight="1pt">
                          <v:stroke startarrowwidth="narrow" startarrowlength="short" endarrowwidth="narrow" endarrowlength="short" endcap="round"/>
                          <v:path arrowok="t" o:connecttype="custom" o:connectlocs="49,3;47,29;33,10;24,28;0,0" o:connectangles="0,0,0,0,0" textboxrect="0,0,50,30"/>
                        </v:shape>
                      </v:group>
                      <v:line id="Line 1186" o:spid="_x0000_s1106" style="position:absolute;visibility:visible;mso-wrap-style:square" from="64018,41911" to="64018,41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" strokeweight="1pt">
                        <v:stroke startarrowwidth="narrow" startarrowlength="short" endarrowwidth="narrow" endarrowlength="short"/>
                      </v:line>
                    </v:group>
                    <v:group id="Group 303" o:spid="_x0000_s1107" style="position:absolute;left:64017;top:41910;width:1;height:1" coordorigin="64017,41910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      <v:shape id="Freeform 1188" o:spid="_x0000_s1108" style="position:absolute;left:64017;top:41910;width:1;height:1;visibility:visible;mso-wrap-style:square;v-text-anchor:top" coordsize="66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" path="m62,19r2,11l64,34r-2,4l65,46,63,59r-1,6l60,71r-2,6l56,84r-5,1l46,87r,5l46,95,36,108,10,92,9,62,5,53,3,47,1,39,,32,1,25,2,18,3,13,6,8,10,5,14,3,20,1,26,r7,l40,r8,2l53,5r4,3l60,13r2,6e" stroked="f">
                        <v:fill r:id="rId51" o:title="" recolor="t" type="tile"/>
                        <v:stroke endcap="round"/>
                        <v:path arrowok="t" o:connecttype="custom" o:connectlocs="62,19;64,30;64,34;62,38;65,46;63,59;62,65;60,71;58,77;56,84;51,85;46,87;46,92;46,95;36,108;10,92;9,62;5,53;3,47;1,39;0,32;1,25;2,18;3,13;6,8;10,5;14,3;20,1;26,0;33,0;40,0;48,2;53,5;57,8;60,13;62,19" o:connectangles="0,0,0,0,0,0,0,0,0,0,0,0,0,0,0,0,0,0,0,0,0,0,0,0,0,0,0,0,0,0,0,0,0,0,0,0" textboxrect="0,0,66,109"/>
                      </v:shape>
                      <v:shape id="Freeform 1189" o:spid="_x0000_s1109" style="position:absolute;left:64017;top:41910;width:1;height:1;visibility:visible;mso-wrap-style:square;v-text-anchor:top" coordsize="34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" path="m6,9r3,8l33,29,20,26,15,25,8,26,3,28,1,34,,10,1,5,5,,6,9e" stroked="f">
                        <v:fill r:id="rId46" o:title="" recolor="t" type="tile"/>
                        <v:stroke endcap="round"/>
                        <v:path arrowok="t" o:connecttype="custom" o:connectlocs="6,9;9,17;33,29;20,26;15,25;8,26;3,28;1,34;0,10;1,5;5,0;6,9" o:connectangles="0,0,0,0,0,0,0,0,0,0,0,0" textboxrect="0,0,34,35"/>
                      </v:shape>
                      <v:shape id="Freeform 1190" o:spid="_x0000_s1110" style="position:absolute;left:64017;top:41910;width:1;height:0;visibility:visible;mso-wrap-style:square;v-text-anchor:top" coordsize="71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" path="m57,6l51,3,46,2,38,,32,,25,,19,1r-5,l10,3,6,6,3,10,2,16,1,24,,34r1,9l3,51r1,7l6,63r2,5l10,73r3,5l15,78,14,71r2,-5l17,63,15,59,14,51r2,-2l19,53r3,4l21,49r2,-9l23,30r,-6l21,22r5,1l30,25r3,l40,26r4,2l38,25r4,l50,25r6,-1l63,24r2,5l66,35r2,-7l70,19,66,13,62,9,57,6e" stroked="f">
                        <v:fill r:id="rId54" o:title="" recolor="t" type="tile"/>
                        <v:stroke endcap="round"/>
                        <v:path arrowok="t" o:connecttype="custom" o:connectlocs="57,6;51,3;46,2;38,0;32,0;25,0;19,1;14,1;10,3;6,6;3,10;2,16;1,24;0,34;1,43;3,51;4,58;6,63;8,68;10,73;13,78;15,78;14,71;16,66;17,63;15,59;14,51;16,49;19,53;22,57;21,49;23,40;23,30;23,24;21,22;26,23;30,25;33,25;40,26;44,28;38,25;42,25;50,25;56,24;63,24;65,29;66,35;68,28;70,19;66,13;62,9;57,6" o:connectangles="0,0,0,0,0,0,0,0,0,0,0,0,0,0,0,0,0,0,0,0,0,0,0,0,0,0,0,0,0,0,0,0,0,0,0,0,0,0,0,0,0,0,0,0,0,0,0,0,0,0,0,0" textboxrect="0,0,71,79"/>
                      </v:shape>
                    </v:group>
                  </v:group>
                  <v:group id="Group 127" o:spid="_x0000_s1111" style="position:absolute;left:64008;top:41910;width:11;height:7" coordorigin="64008,41910" coordsize="1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F5I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">
                    <v:group id="Group 128" o:spid="_x0000_s1112" style="position:absolute;left:64009;top:41910;width:1;height:7" coordorigin="64009,41910" coordsize="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    <v:group id="Group 266" o:spid="_x0000_s1113" style="position:absolute;left:64009;top:41910;width:1;height:1" coordorigin="64009,41910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yNv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cZLA60w4AnLxBwAA//8DAFBLAQItABQABgAIAAAAIQDb4fbL7gAAAIUBAAATAAAAAAAAAAAA&#10;AAAAAAAAAABbQ29udGVudF9UeXBlc10ueG1sUEsBAi0AFAAGAAgAAAAhAFr0LFu/AAAAFQEAAAsA&#10;AAAAAAAAAAAAAAAAHwEAAF9yZWxzLy5yZWxzUEsBAi0AFAAGAAgAAAAhAK2bI2/EAAAA3AAAAA8A&#10;AAAAAAAAAAAAAAAABwIAAGRycy9kb3ducmV2LnhtbFBLBQYAAAAAAwADALcAAAD4AgAAAAA=&#10;">
                        <v:shape id="Freeform 1194" o:spid="_x0000_s1114" style="position:absolute;left:64009;top:41910;width:1;height:1;visibility:visible;mso-wrap-style:square;v-text-anchor:top" coordsize="85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" path="m32,1l23,6r-6,6l13,19,8,33,3,53,,71r1,8l2,86r2,9l4,98r3,l12,97r5,l25,99r4,1l29,93,23,79,22,57,23,37,35,25,55,23r9,12l63,77,55,94r,5l60,99r6,-1l71,98r5,1l78,99r1,-6l82,83r2,-9l84,66r,-9l82,51,80,44,79,37r,-5l77,25,75,16,69,8,61,2,52,,44,,32,1e" stroked="f">
                          <v:fill r:id="rId55" o:title="" recolor="t" type="tile"/>
                          <v:stroke endcap="round"/>
                          <v:path arrowok="t" o:connecttype="custom" o:connectlocs="32,1;23,6;17,12;13,19;8,33;3,53;0,71;1,79;2,86;4,95;4,98;7,98;12,97;17,97;25,99;29,100;29,93;23,79;22,57;23,37;35,25;55,23;64,35;63,77;55,94;55,99;60,99;66,98;71,98;76,99;78,99;79,93;82,83;84,74;84,66;84,57;82,51;80,44;79,37;79,32;77,25;75,16;69,8;61,2;52,0;44,0;32,1" o:connectangles="0,0,0,0,0,0,0,0,0,0,0,0,0,0,0,0,0,0,0,0,0,0,0,0,0,0,0,0,0,0,0,0,0,0,0,0,0,0,0,0,0,0,0,0,0,0,0" textboxrect="0,0,85,101"/>
                        </v:shape>
                        <v:shape id="Freeform 1195" o:spid="_x0000_s1115" style="position:absolute;left:64009;top:41910;width:1;height:1;visibility:visible;mso-wrap-style:square;v-text-anchor:top" coordsize="50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" path="m5,11l2,18,1,27,,37r1,7l2,52r9,22l11,95r14,14l36,93r,-18l46,56,48,45r1,-8l48,29r,-7l46,14,43,7,38,3,30,1,22,,15,1,9,5,5,11e" stroked="f">
                          <v:fill r:id="rId43" o:title="" recolor="t" type="tile"/>
                          <v:stroke endcap="round"/>
                          <v:path arrowok="t" o:connecttype="custom" o:connectlocs="5,11;2,18;1,27;0,37;1,44;2,52;11,74;11,95;25,109;36,93;36,75;46,56;48,45;49,37;48,29;48,22;46,14;43,7;38,3;30,1;22,0;15,1;9,5;5,11" o:connectangles="0,0,0,0,0,0,0,0,0,0,0,0,0,0,0,0,0,0,0,0,0,0,0,0" textboxrect="0,0,50,110"/>
                        </v:shape>
                        <v:group id="Group 288" o:spid="_x0000_s1116" style="position:absolute;left:64009;top:41910;width:1;height:1" coordorigin="64009,41910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">
                          <v:group id="Group 289" o:spid="_x0000_s1117" style="position:absolute;left:64009;top:41910;width:0;height:1" coordorigin="64009,41910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Hn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">
                            <v:oval id="Oval 293" o:spid="_x0000_s1118" style="position:absolute;left:64009;top:41910;width:0;height:1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" stroked="f">
                              <v:fill r:id="rId56" o:title="" recolor="t" type="tile"/>
                            </v:oval>
                            <v:oval id="Oval 294" o:spid="_x0000_s1119" style="position:absolute;left:64009;top:41911;width:0;height: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" stroked="f">
                              <v:fill r:id="rId57" o:title="" recolor="t" type="tile"/>
                            </v:oval>
                          </v:group>
                          <v:group id="Group 290" o:spid="_x0000_s1120" style="position:absolute;left:64010;top:41910;width:0;height:1" coordorigin="64010,41910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26n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">
                            <v:oval id="Oval 291" o:spid="_x0000_s1121" style="position:absolute;left:64010;top:41910;width:0;height:1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" stroked="f">
                              <v:fill r:id="rId56" o:title="" recolor="t" type="tile"/>
                            </v:oval>
                            <v:oval id="Oval 292" o:spid="_x0000_s1122" style="position:absolute;left:64010;top:41911;width:0;height: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" stroked="f">
                              <v:fill r:id="rId57" o:title="" recolor="t" type="tile"/>
                            </v:oval>
                          </v:group>
                        </v:group>
                      </v:group>
                      <v:group id="Group 267" o:spid="_x0000_s1123" style="position:absolute;left:64009;top:41913;width:1;height:4" coordorigin="64009,41913" coordsize="1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4b0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kr/B7JhwBuf4BAAD//wMAUEsBAi0AFAAGAAgAAAAhANvh9svuAAAAhQEAABMAAAAAAAAA&#10;AAAAAAAAAAAAAFtDb250ZW50X1R5cGVzXS54bWxQSwECLQAUAAYACAAAACEAWvQsW78AAAAVAQAA&#10;CwAAAAAAAAAAAAAAAAAfAQAAX3JlbHMvLnJlbHNQSwECLQAUAAYACAAAACEAwteG9MYAAADcAAAA&#10;DwAAAAAAAAAAAAAAAAAHAgAAZHJzL2Rvd25yZXYueG1sUEsFBgAAAAADAAMAtwAAAPoCAAAAAA==&#10;">
                        <v:group id="Group 282" o:spid="_x0000_s1124" style="position:absolute;left:64009;top:41913;width:1;height:4" coordorigin="64009,41913" coordsize="1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">
                          <v:shape id="Freeform 1205" o:spid="_x0000_s1125" style="position:absolute;left:64009;top:41914;width:1;height:3;visibility:visible;mso-wrap-style:square;v-text-anchor:top" coordsize="95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" path="m17,5r1,79l18,151r4,65l11,244,2,262,,267r4,7l21,273,36,237r1,-23l48,138r1,-18l49,156r5,50l52,230r8,23l70,270r15,1l89,265,73,229,72,212r3,-37l81,115,94,,17,5e" stroked="f">
                            <v:fill r:id="rId51" o:title="" recolor="t" type="tile"/>
                            <v:stroke endcap="round"/>
                            <v:path arrowok="t" o:connecttype="custom" o:connectlocs="17,5;18,84;18,151;22,216;11,244;2,262;0,267;4,274;21,273;36,237;37,214;48,138;49,120;49,156;54,206;52,230;60,253;70,270;85,271;89,265;73,229;72,212;75,175;81,115;94,0;17,5" o:connectangles="0,0,0,0,0,0,0,0,0,0,0,0,0,0,0,0,0,0,0,0,0,0,0,0,0,0" textboxrect="0,0,95,275"/>
                          </v:shape>
                          <v:shape id="Freeform 1206" o:spid="_x0000_s1126" style="position:absolute;left:64010;top:41913;width:0;height:1;visibility:visible;mso-wrap-style:square;v-text-anchor:top" coordsize="23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" path="m22,r,18l,35,10,3,22,e" stroked="f">
                            <v:fill r:id="rId51" o:title="" recolor="t" type="tile"/>
                            <v:stroke endcap="round"/>
                            <v:path arrowok="t" o:connecttype="custom" o:connectlocs="22,0;22,18;0,35;10,3;22,0" o:connectangles="0,0,0,0,0" textboxrect="0,0,23,36"/>
                          </v:shape>
                        </v:group>
                        <v:shape id="Freeform 1207" o:spid="_x0000_s1127" style="position:absolute;left:64010;top:41914;width:0;height:1;visibility:visible;mso-wrap-style:square;v-text-anchor:top" coordsize="9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" path="m8,r,41l6,65,4,91,,116r1,6l8,e" strokecolor="#ff5f1f" strokeweight="1pt">
                          <v:fill r:id="rId58" o:title="" recolor="t" type="tile"/>
                          <v:stroke endcap="round"/>
                          <v:path arrowok="t" o:connecttype="custom" o:connectlocs="8,0;8,41;6,65;4,91;0,116;1,122;8,0" o:connectangles="0,0,0,0,0,0,0" textboxrect="0,0,9,123"/>
                        </v:shape>
                      </v:group>
                      <v:group id="Group 268" o:spid="_x0000_s1128" style="position:absolute;left:64009;top:41911;width:1;height:3" coordorigin="64009,41911" coordsize="1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BKG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WBvOhCMgtw8AAAD//wMAUEsBAi0AFAAGAAgAAAAhANvh9svuAAAAhQEAABMAAAAAAAAAAAAA&#10;AAAAAAAAAFtDb250ZW50X1R5cGVzXS54bWxQSwECLQAUAAYACAAAACEAWvQsW78AAAAVAQAACwAA&#10;AAAAAAAAAAAAAAAfAQAAX3JlbHMvLnJlbHNQSwECLQAUAAYACAAAACEAs0gShsMAAADcAAAADwAA&#10;AAAAAAAAAAAAAAAHAgAAZHJzL2Rvd25yZXYueG1sUEsFBgAAAAADAAMAtwAAAPcCAAAAAA==&#10;">
                        <v:shape id="Freeform 1209" o:spid="_x0000_s1129" style="position:absolute;left:64009;top:41911;width:1;height:3;visibility:visible;mso-wrap-style:square;v-text-anchor:top" coordsize="160,3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" path="m63,2l14,33,6,48,,172r2,29l21,198r-1,73l29,271r9,57l72,328r28,-3l119,330r28,-82l159,246,148,132,147,42,140,32,88,,78,13,63,2e" stroked="f">
                          <v:fill r:id="rId56" o:title="" recolor="t" type="tile"/>
                          <v:stroke endcap="round"/>
                          <v:path arrowok="t" o:connecttype="custom" o:connectlocs="63,2;14,33;6,48;0,172;2,201;21,198;20,271;29,271;38,328;72,328;100,325;119,330;147,248;159,246;148,132;147,42;140,32;88,0;78,13;63,2" o:connectangles="0,0,0,0,0,0,0,0,0,0,0,0,0,0,0,0,0,0,0,0" textboxrect="0,0,160,331"/>
                        </v:shape>
                        <v:group id="Group 273" o:spid="_x0000_s1130" style="position:absolute;left:64009;top:41912;width:1;height:2" coordorigin="64009,41912" coordsize="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RYq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5TeHvTDgCcv0LAAD//wMAUEsBAi0AFAAGAAgAAAAhANvh9svuAAAAhQEAABMAAAAAAAAA&#10;AAAAAAAAAAAAAFtDb250ZW50X1R5cGVzXS54bWxQSwECLQAUAAYACAAAACEAWvQsW78AAAAVAQAA&#10;CwAAAAAAAAAAAAAAAAAfAQAAX3JlbHMvLnJlbHNQSwECLQAUAAYACAAAACEAODUWKsYAAADcAAAA&#10;DwAAAAAAAAAAAAAAAAAHAgAAZHJzL2Rvd25yZXYueG1sUEsFBgAAAAADAAMAtwAAAPoCAAAAAA==&#10;">
                          <v:group id="Group 274" o:spid="_x0000_s1131" style="position:absolute;left:64009;top:41913;width:1;height:1" coordorigin="64009,41913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I5e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">
                            <v:shape id="Freeform 1212" o:spid="_x0000_s1132" style="position:absolute;left:64009;top:41913;width:1;height:1;visibility:visible;mso-wrap-style:square;v-text-anchor:top" coordsize="61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" path="m,113r59,-6l60,e" filled="f" strokecolor="#9f3fdf" strokeweight="1pt">
                              <v:stroke startarrowwidth="narrow" startarrowlength="short" endarrowwidth="narrow" endarrowlength="short" endcap="round"/>
                              <v:path arrowok="t" o:connecttype="custom" o:connectlocs="0,113;59,107;60,0" o:connectangles="0,0,0" textboxrect="0,0,61,114"/>
                            </v:shape>
                            <v:shape id="Freeform 1213" o:spid="_x0000_s1133" style="position:absolute;left:64009;top:41913;width:1;height:0;visibility:visible;mso-wrap-style:square;v-text-anchor:top" coordsize="69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" path="m,28l24,20,68,e" filled="f" strokecolor="#9f3fdf" strokeweight="1pt">
                              <v:stroke startarrowwidth="narrow" startarrowlength="short" endarrowwidth="narrow" endarrowlength="short" endcap="round"/>
                              <v:path arrowok="t" o:connecttype="custom" o:connectlocs="0,28;24,20;68,0" o:connectangles="0,0,0" textboxrect="0,0,69,29"/>
                            </v:shape>
                          </v:group>
                          <v:group id="Group 275" o:spid="_x0000_s1134" style="position:absolute;left:64009;top:41912;width:1;height:1" coordorigin="64009,41912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          <v:shape id="Freeform 1215" o:spid="_x0000_s1135" style="position:absolute;left:64009;top:41912;width:1;height:1;visibility:visible;mso-wrap-style:square;v-text-anchor:top" coordsize="85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" path="m,35l54,,84,67,30,100,,35e" stroked="f">
                              <v:fill r:id="rId59" o:title="" recolor="t" type="tile"/>
                              <v:stroke endcap="round"/>
                              <v:path arrowok="t" o:connecttype="custom" o:connectlocs="0,35;54,0;84,67;30,100;0,35" o:connectangles="0,0,0,0,0" textboxrect="0,0,85,101"/>
                            </v:shape>
                            <v:group id="Group 277" o:spid="_x0000_s1136" style="position:absolute;left:64009;top:41912;width:1;height:1" coordorigin="64009,41912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hAp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">
                              <v:shape id="Freeform 1217" o:spid="_x0000_s1137" style="position:absolute;left:64010;top:41912;width:0;height:1;visibility:visible;mso-wrap-style:square;v-text-anchor:top" coordsize="38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" path="m,33l9,25,14,9,21,4,25,r2,1l28,5r7,8l37,26,35,36,24,46,4,54,,33e" stroked="f">
                                <v:fill r:id="rId51" o:title="" recolor="t" type="tile"/>
                                <v:stroke endcap="round"/>
                                <v:path arrowok="t" o:connecttype="custom" o:connectlocs="0,33;9,25;14,9;21,4;25,0;27,1;28,5;35,13;37,26;35,36;24,46;4,54;0,33" o:connectangles="0,0,0,0,0,0,0,0,0,0,0,0,0" textboxrect="0,0,38,55"/>
                              </v:shape>
                              <v:shape id="Freeform 1218" o:spid="_x0000_s1138" style="position:absolute;left:64009;top:41912;width:1;height:1;visibility:visible;mso-wrap-style:square;v-text-anchor:top" coordsize="69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" path="m,59l28,49,49,37,68,26,61,,25,16,3,24,2,20,,59e" stroked="f">
                                <v:fill r:id="rId56" o:title="" recolor="t" type="tile"/>
                                <v:stroke endcap="round"/>
                                <v:path arrowok="t" o:connecttype="custom" o:connectlocs="0,59;28,49;49,37;68,26;61,0;25,16;3,24;2,20;0,59" o:connectangles="0,0,0,0,0,0,0,0,0" textboxrect="0,0,69,60"/>
                              </v:shape>
                            </v:group>
                          </v:group>
                        </v:group>
                      </v:group>
                      <v:group id="Group 269" o:spid="_x0000_s1139" style="position:absolute;left:64009;top:41916;width:1;height:1" coordorigin="64009,41916" coordsize="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Lcd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Il/B7JhwBuf4BAAD//wMAUEsBAi0AFAAGAAgAAAAhANvh9svuAAAAhQEAABMAAAAAAAAA&#10;AAAAAAAAAAAAAFtDb250ZW50X1R5cGVzXS54bWxQSwECLQAUAAYACAAAACEAWvQsW78AAAAVAQAA&#10;CwAAAAAAAAAAAAAAAAAfAQAAX3JlbHMvLnJlbHNQSwECLQAUAAYACAAAACEA3AS3HcYAAADcAAAA&#10;DwAAAAAAAAAAAAAAAAAHAgAAZHJzL2Rvd25yZXYueG1sUEsFBgAAAAADAAMAtwAAAPoCAAAAAA==&#10;">
                        <v:shape id="Freeform 1220" o:spid="_x0000_s1140" style="position:absolute;left:64010;top:41916;width:0;height:1;visibility:visible;mso-wrap-style:square;v-text-anchor:top" coordsize="46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" path="m3,l,11,,33,4,25,9,35r2,15l18,63r11,8l37,73r8,-2l45,57,39,36r-4,5l29,41,20,40,14,31,8,19,3,e" stroked="f">
                          <v:fill r:id="rId60" o:title="" recolor="t" type="tile"/>
                          <v:stroke endcap="round"/>
                          <v:path arrowok="t" o:connecttype="custom" o:connectlocs="3,0;0,11;0,33;4,25;9,35;11,50;18,63;29,71;37,73;45,71;45,57;39,36;35,41;29,41;20,40;14,31;8,19;3,0" o:connectangles="0,0,0,0,0,0,0,0,0,0,0,0,0,0,0,0,0,0" textboxrect="0,0,46,74"/>
                        </v:shape>
                        <v:shape id="Freeform 1221" o:spid="_x0000_s1141" style="position:absolute;left:64009;top:41916;width:0;height:1;visibility:visible;mso-wrap-style:square;v-text-anchor:top" coordsize="4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" path="m41,r1,30l39,22,36,32,33,46,29,58r-8,9l13,73,5,75,3,71,,64,,57,1,49,4,36r6,5l20,41r6,-1l37,15,41,e" stroked="f">
                          <v:fill r:id="rId60" o:title="" recolor="t" type="tile"/>
                          <v:stroke endcap="round"/>
                          <v:path arrowok="t" o:connecttype="custom" o:connectlocs="41,0;42,30;39,22;36,32;33,46;29,58;21,67;13,73;5,75;3,71;0,64;0,57;1,49;4,36;10,41;20,41;26,40;37,15;41,0" o:connectangles="0,0,0,0,0,0,0,0,0,0,0,0,0,0,0,0,0,0,0" textboxrect="0,0,43,76"/>
                        </v:shape>
                      </v:group>
                    </v:group>
                    <v:group id="Group 129" o:spid="_x0000_s1142" style="position:absolute;left:64008;top:41910;width:11;height:7" coordorigin="64008,41910" coordsize="1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2+h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">
                      <v:group id="Group 130" o:spid="_x0000_s1143" style="position:absolute;left:64011;top:41910;width:2;height:7" coordorigin="64011,41910" coordsize="1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FDh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">
                        <v:group id="Group 252" o:spid="_x0000_s1144" style="position:absolute;left:64012;top:41910;width:1;height:1" coordorigin="64012,41910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O/R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yTiB95lwBOT8BQAA//8DAFBLAQItABQABgAIAAAAIQDb4fbL7gAAAIUBAAATAAAAAAAAAAAA&#10;AAAAAAAAAABbQ29udGVudF9UeXBlc10ueG1sUEsBAi0AFAAGAAgAAAAhAFr0LFu/AAAAFQEAAAsA&#10;AAAAAAAAAAAAAAAAHwEAAF9yZWxzLy5yZWxzUEsBAi0AFAAGAAgAAAAhABzM79HEAAAA3AAAAA8A&#10;AAAAAAAAAAAAAAAABwIAAGRycy9kb3ducmV2LnhtbFBLBQYAAAAAAwADALcAAAD4AgAAAAA=&#10;">
                          <v:shape id="Freeform 1225" o:spid="_x0000_s1145" style="position:absolute;left:64012;top:41910;width:0;height:1;visibility:visible;mso-wrap-style:square;v-text-anchor:top" coordsize="65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" path="m15,99r,-16l10,74,7,67,3,59,1,52,,46,,32,1,23,5,14,10,8,13,5,20,2,29,,39,1r8,2l56,9r4,5l63,19r1,7l64,39,61,50,57,61r-4,8l50,75r-4,8l45,95r-1,6l38,105r-7,1l23,105r-5,-3l15,99e" stroked="f">
                            <v:fill r:id="rId43" o:title="" recolor="t" type="tile"/>
                            <v:stroke endcap="round"/>
                            <v:path arrowok="t" o:connecttype="custom" o:connectlocs="15,99;15,83;10,74;7,67;3,59;1,52;0,46;0,32;1,23;5,14;10,8;13,5;20,2;29,0;39,1;47,3;56,9;60,14;63,19;64,26;64,39;61,50;57,61;53,69;50,75;46,83;45,95;44,101;38,105;31,106;23,105;18,102;15,99" o:connectangles="0,0,0,0,0,0,0,0,0,0,0,0,0,0,0,0,0,0,0,0,0,0,0,0,0,0,0,0,0,0,0,0,0" textboxrect="0,0,65,107"/>
                          </v:shape>
                          <v:shape id="Freeform 1226" o:spid="_x0000_s1146" style="position:absolute;left:64012;top:41910;width:1;height:1;visibility:visible;mso-wrap-style:square;v-text-anchor:top" coordsize="84,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" path="m6,62l1,55,,47,,37,,29,4,20,9,14,14,9,22,3,28,1,41,,52,r8,3l67,5r6,7l77,18r4,6l83,31r,13l83,53r-3,4l76,63r-3,4l65,70r-8,2l63,63,69,47r1,-6l69,36,67,29,53,33r-15,l27,32,18,30r-3,4l13,41r,7l19,63r4,9l13,67,6,62e" fillcolor="black" stroked="f">
                            <v:stroke endcap="round"/>
                            <v:path arrowok="t" o:connecttype="custom" o:connectlocs="6,62;1,55;0,47;0,37;0,29;4,20;9,14;14,9;22,3;28,1;41,0;52,0;60,3;67,5;73,12;77,18;81,24;83,31;83,44;83,53;80,57;76,63;73,67;65,70;57,72;63,63;69,47;70,41;69,36;67,29;53,33;38,33;27,32;18,30;15,34;13,41;13,48;19,63;23,72;13,67;6,62" o:connectangles="0,0,0,0,0,0,0,0,0,0,0,0,0,0,0,0,0,0,0,0,0,0,0,0,0,0,0,0,0,0,0,0,0,0,0,0,0,0,0,0,0" textboxrect="0,0,84,73"/>
                          </v:shape>
                          <v:group id="Group 263" o:spid="_x0000_s1147" style="position:absolute;left:64012;top:41910;width:0;height:1" coordorigin="64012,41910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ID3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wCzzPhCMjlAwAA//8DAFBLAQItABQABgAIAAAAIQDb4fbL7gAAAIUBAAATAAAAAAAAAAAA&#10;AAAAAAAAAABbQ29udGVudF9UeXBlc10ueG1sUEsBAi0AFAAGAAgAAAAhAFr0LFu/AAAAFQEAAAsA&#10;AAAAAAAAAAAAAAAAHwEAAF9yZWxzLy5yZWxzUEsBAi0AFAAGAAgAAAAhAL3sgPfEAAAA3AAAAA8A&#10;AAAAAAAAAAAAAAAABwIAAGRycy9kb3ducmV2LnhtbFBLBQYAAAAAAwADALcAAAD4AgAAAAA=&#10;">
                            <v:oval id="Oval 264" o:spid="_x0000_s1148" style="position:absolute;left:64012;top:41910;width:0;height:1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" stroked="f">
                              <v:fill r:id="rId48" o:title="" recolor="t" type="tile"/>
                            </v:oval>
                            <v:oval id="Oval 265" o:spid="_x0000_s1149" style="position:absolute;left:64012;top:41910;width:0;height:1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" stroked="f">
                              <v:fill r:id="rId48" o:title="" recolor="t" type="tile"/>
                            </v:oval>
                          </v:group>
                        </v:group>
                        <v:shape id="Freeform 1230" o:spid="_x0000_s1150" style="position:absolute;left:64012;top:41915;width:0;height:2;visibility:visible;mso-wrap-style:square;v-text-anchor:top" coordsize="81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" path="m18,l16,24,14,51r,27l16,103r,20l16,148r-1,11l4,190,,202r17,l25,188r5,-16l33,147,43,78,46,58,44,96r3,23l48,140r-2,20l47,169r11,30l69,199r5,l80,193,64,160,72,90,75,57,75,1,18,e" stroked="f">
                          <v:fill r:id="rId43" o:title="" recolor="t" type="tile"/>
                          <v:stroke endcap="round"/>
                          <v:path arrowok="t" o:connecttype="custom" o:connectlocs="18,0;16,24;14,51;14,78;16,103;16,123;16,148;15,159;4,190;0,202;17,202;25,188;30,172;33,147;43,78;46,58;44,96;47,119;48,140;46,160;47,169;58,199;69,199;74,199;80,193;64,160;72,90;75,57;75,1;18,0" o:connectangles="0,0,0,0,0,0,0,0,0,0,0,0,0,0,0,0,0,0,0,0,0,0,0,0,0,0,0,0,0,0" textboxrect="0,0,81,203"/>
                        </v:shape>
                        <v:group id="Group 254" o:spid="_x0000_s1151" style="position:absolute;left:64011;top:41912;width:2;height:2" coordorigin="64011,41912" coordsize="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dI+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kL/B7JhwBuf4BAAD//wMAUEsBAi0AFAAGAAgAAAAhANvh9svuAAAAhQEAABMAAAAAAAAA&#10;AAAAAAAAAAAAAFtDb250ZW50X1R5cGVzXS54bWxQSwECLQAUAAYACAAAACEAWvQsW78AAAAVAQAA&#10;CwAAAAAAAAAAAAAAAAAfAQAAX3JlbHMvLnJlbHNQSwECLQAUAAYACAAAACEA/GnSPsYAAADcAAAA&#10;DwAAAAAAAAAAAAAAAAAHAgAAZHJzL2Rvd25yZXYueG1sUEsFBgAAAAADAAMAtwAAAPoCAAAAAA==&#10;">
                          <v:shape id="Freeform 1232" o:spid="_x0000_s1152" style="position:absolute;left:64011;top:41912;width:1;height:2;visibility:visible;mso-wrap-style:square;v-text-anchor:top" coordsize="41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" path="m2,l,44r6,61l12,158r10,32l26,196r3,-9l31,164r9,-6l28,140,20,130,21,40,25,3,2,e" stroked="f">
                            <v:fill r:id="rId43" o:title="" recolor="t" type="tile"/>
                            <v:stroke endcap="round"/>
                            <v:path arrowok="t" o:connecttype="custom" o:connectlocs="2,0;0,44;6,105;12,158;22,190;26,196;29,187;31,164;40,158;28,140;20,130;21,40;25,3;2,0" o:connectangles="0,0,0,0,0,0,0,0,0,0,0,0,0,0" textboxrect="0,0,41,197"/>
                          </v:shape>
                          <v:shape id="Freeform 1233" o:spid="_x0000_s1153" style="position:absolute;left:64013;top:41912;width:0;height:2;visibility:visible;mso-wrap-style:square;v-text-anchor:top" coordsize="36,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" path="m10,5r5,33l15,117,,150r4,3l,170r3,14l15,161,25,121,35,31,31,,10,5e" stroked="f">
                            <v:fill r:id="rId43" o:title="" recolor="t" type="tile"/>
                            <v:stroke endcap="round"/>
                            <v:path arrowok="t" o:connecttype="custom" o:connectlocs="10,5;15,38;15,117;0,150;4,153;0,170;3,184;15,161;25,121;35,31;31,0;10,5" o:connectangles="0,0,0,0,0,0,0,0,0,0,0,0" textboxrect="0,0,36,185"/>
                          </v:shape>
                        </v:group>
                        <v:group id="Group 255" o:spid="_x0000_s1154" style="position:absolute;left:64012;top:41916;width:1;height:1" coordorigin="64012,41916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Xel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SZLA75lwBOTyDQAA//8DAFBLAQItABQABgAIAAAAIQDb4fbL7gAAAIUBAAATAAAAAAAAAAAA&#10;AAAAAAAAAABbQ29udGVudF9UeXBlc10ueG1sUEsBAi0AFAAGAAgAAAAhAFr0LFu/AAAAFQEAAAsA&#10;AAAAAAAAAAAAAAAAHwEAAF9yZWxzLy5yZWxzUEsBAi0AFAAGAAgAAAAhAJMld6XEAAAA3AAAAA8A&#10;AAAAAAAAAAAAAAAABwIAAGRycy9kb3ducmV2LnhtbFBLBQYAAAAAAwADALcAAAD4AgAAAAA=&#10;">
                          <v:shape id="Freeform 1235" o:spid="_x0000_s1155" style="position:absolute;left:64012;top:41916;width:0;height:1;visibility:visible;mso-wrap-style:square;v-text-anchor:top" coordsize="36,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" path="m6,28l1,36,,43r,5l1,51r2,3l8,56r6,-1l20,53r4,-6l28,40,31,25,35,10,34,,27,22,21,35r-9,l5,34,6,28e" stroked="f">
                            <v:fill r:id="rId49" o:title="" recolor="t" type="tile"/>
                            <v:stroke endcap="round"/>
                            <v:path arrowok="t" o:connecttype="custom" o:connectlocs="6,28;1,36;0,43;0,48;1,51;3,54;8,56;14,55;20,53;24,47;28,40;31,25;35,10;34,0;27,22;21,35;12,35;5,34;6,28" o:connectangles="0,0,0,0,0,0,0,0,0,0,0,0,0,0,0,0,0,0,0" textboxrect="0,0,36,57"/>
                          </v:shape>
                          <v:shape id="Freeform 1236" o:spid="_x0000_s1156" style="position:absolute;left:64012;top:41916;width:1;height:1;visibility:visible;mso-wrap-style:square;v-text-anchor:top" coordsize="4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" path="m,l,6,5,21,8,34r4,12l16,52r4,5l26,59r6,1l35,58r3,-1l39,51,38,43,35,33,32,28r-1,5l30,35r-5,1l20,37,13,35,5,12,,e" stroked="f">
                            <v:fill r:id="rId49" o:title="" recolor="t" type="tile"/>
                            <v:stroke endcap="round"/>
                            <v:path arrowok="t" o:connecttype="custom" o:connectlocs="0,0;0,6;5,21;8,34;12,46;16,52;20,57;26,59;32,60;35,58;38,57;39,51;38,43;35,33;32,28;31,33;30,35;25,36;20,37;13,35;5,12;0,0" o:connectangles="0,0,0,0,0,0,0,0,0,0,0,0,0,0,0,0,0,0,0,0,0,0" textboxrect="0,0,40,61"/>
                          </v:shape>
                        </v:group>
                        <v:shape id="Freeform 1237" o:spid="_x0000_s1157" style="position:absolute;left:64011;top:41911;width:2;height:4;visibility:visible;mso-wrap-style:square;v-text-anchor:top" coordsize="153,3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" path="m60,l24,20r-5,6l,122r29,4l33,102r11,50l25,217r,47l29,297r9,47l47,380r28,6l78,380r27,-1l114,334r8,-59l129,215,112,147r6,-38l122,123r30,-8l129,25,90,,89,3,84,6,80,7r-4,l71,7,67,6,62,3,60,e" strokecolor="#ff1f3f" strokeweight="1pt">
                          <v:fill r:id="rId49" o:title="" recolor="t" type="tile"/>
                          <v:stroke endcap="round"/>
                          <v:path arrowok="t" o:connecttype="custom" o:connectlocs="60,0;24,20;19,26;0,122;29,126;33,102;44,152;25,217;25,264;29,297;38,344;47,380;75,386;78,380;105,379;114,334;122,275;129,215;112,147;118,109;122,123;152,115;129,25;90,0;89,3;84,6;80,7;76,7;71,7;67,6;62,3;60,0" o:connectangles="0,0,0,0,0,0,0,0,0,0,0,0,0,0,0,0,0,0,0,0,0,0,0,0,0,0,0,0,0,0,0,0" textboxrect="0,0,153,387"/>
                        </v:shape>
                      </v:group>
                      <v:group id="Group 131" o:spid="_x0000_s1158" style="position:absolute;left:64012;top:41910;width:2;height:7" coordorigin="64012,41910" coordsize="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PV6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8cxvJ4JF8j5EwAA//8DAFBLAQItABQABgAIAAAAIQDb4fbL7gAAAIUBAAATAAAAAAAAAAAAAAAA&#10;AAAAAABbQ29udGVudF9UeXBlc10ueG1sUEsBAi0AFAAGAAgAAAAhAFr0LFu/AAAAFQEAAAsAAAAA&#10;AAAAAAAAAAAAHwEAAF9yZWxzLy5yZWxzUEsBAi0AFAAGAAgAAAAhAOrk9XrBAAAA3AAAAA8AAAAA&#10;AAAAAAAAAAAABwIAAGRycy9kb3ducmV2LnhtbFBLBQYAAAAAAwADALcAAAD1AgAAAAA=&#10;">
                        <v:group id="Group 230" o:spid="_x0000_s1159" style="position:absolute;left:64013;top:41910;width:1;height:2" coordorigin="64013,41910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TG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zA9nwhGQ+38AAAD//wMAUEsBAi0AFAAGAAgAAAAhANvh9svuAAAAhQEAABMAAAAAAAAAAAAA&#10;AAAAAAAAAFtDb250ZW50X1R5cGVzXS54bWxQSwECLQAUAAYACAAAACEAWvQsW78AAAAVAQAACwAA&#10;AAAAAAAAAAAAAAAfAQAAX3JlbHMvLnJlbHNQSwECLQAUAAYACAAAACEAXo0xncMAAADcAAAADwAA&#10;AAAAAAAAAAAAAAAHAgAAZHJzL2Rvd25yZXYueG1sUEsFBgAAAAADAAMAtwAAAPcCAAAAAA==&#10;">
                          <v:shape id="Freeform 1240" o:spid="_x0000_s1160" style="position:absolute;left:64013;top:41910;width:1;height:1;visibility:visible;mso-wrap-style:square;v-text-anchor:top" coordsize="85,1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" path="m32,2l23,6r-6,6l13,19,8,33,3,53,,71r1,8l2,87,3,98r7,39l14,129r6,-1l25,126r6,-5l29,100r,-6l23,80,21,58,23,38,34,26,54,24,64,36,63,78,54,94r-1,27l57,117r4,4l66,124r4,3l75,130r5,-28l82,85,83,74r1,-7l83,58,82,51,80,44,78,38r,-5l77,25,74,17,68,8,60,3,52,,43,,32,2e" stroked="f">
                            <v:fill r:id="rId55" o:title="" recolor="t" type="tile"/>
                            <v:stroke endcap="round"/>
                            <v:path arrowok="t" o:connecttype="custom" o:connectlocs="32,2;23,6;17,12;13,19;8,33;3,53;0,71;1,79;2,87;3,98;10,137;14,129;20,128;25,126;31,121;29,100;29,94;23,80;21,58;23,38;34,26;54,24;64,36;63,78;54,94;53,121;57,117;61,121;66,124;70,127;75,130;80,102;82,85;83,74;84,67;83,58;82,51;80,44;78,38;78,33;77,25;74,17;68,8;60,3;52,0;43,0;32,2" o:connectangles="0,0,0,0,0,0,0,0,0,0,0,0,0,0,0,0,0,0,0,0,0,0,0,0,0,0,0,0,0,0,0,0,0,0,0,0,0,0,0,0,0,0,0,0,0,0,0" textboxrect="0,0,85,138"/>
                          </v:shape>
                          <v:shape id="Freeform 1241" o:spid="_x0000_s1161" style="position:absolute;left:64013;top:41910;width:1;height:2;visibility:visible;mso-wrap-style:square;v-text-anchor:top" coordsize="70,1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" path="m25,2l20,5r-5,5l13,17r-1,7l11,36r2,20l15,63r5,10l20,96,,109r36,47l69,106,45,91r,-18l52,62r2,-6l56,37r,-11l56,19,54,12,50,6,45,2,39,,32,,25,2e" stroked="f">
                            <v:fill r:id="rId43" o:title="" recolor="t" type="tile"/>
                            <v:stroke endcap="round"/>
                            <v:path arrowok="t" o:connecttype="custom" o:connectlocs="25,2;20,5;15,10;13,17;12,24;11,36;13,56;15,63;20,73;20,96;0,109;36,156;69,106;45,91;45,73;52,62;54,56;56,37;56,26;56,19;54,12;50,6;45,2;39,0;32,0;25,2" o:connectangles="0,0,0,0,0,0,0,0,0,0,0,0,0,0,0,0,0,0,0,0,0,0,0,0,0,0" textboxrect="0,0,70,157"/>
                          </v:shape>
                        </v:group>
                        <v:group id="Group 231" o:spid="_x0000_s1162" style="position:absolute;left:64013;top:41913;width:1;height:4" coordorigin="64013,41913" coordsize="1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ZQ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ZBrD+0w4AnL5CwAA//8DAFBLAQItABQABgAIAAAAIQDb4fbL7gAAAIUBAAATAAAAAAAAAAAA&#10;AAAAAAAAAABbQ29udGVudF9UeXBlc10ueG1sUEsBAi0AFAAGAAgAAAAhAFr0LFu/AAAAFQEAAAsA&#10;AAAAAAAAAAAAAAAAHwEAAF9yZWxzLy5yZWxzUEsBAi0AFAAGAAgAAAAhADHBlAbEAAAA3AAAAA8A&#10;AAAAAAAAAAAAAAAABwIAAGRycy9kb3ducmV2LnhtbFBLBQYAAAAAAwADALcAAAD4AgAAAAA=&#10;">
                          <v:group id="Group 246" o:spid="_x0000_s1163" style="position:absolute;left:64013;top:41913;width:1;height:4" coordorigin="64013,41913" coordsize="1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          <v:shape id="Freeform 1244" o:spid="_x0000_s1164" style="position:absolute;left:64013;top:41914;width:1;height:3;visibility:visible;mso-wrap-style:square;v-text-anchor:top" coordsize="9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" path="m17,6r1,78l17,151r4,65l11,244,2,262,,268r4,6l20,273,35,237r1,-23l47,137r1,-17l48,156r5,50l51,230r8,23l69,270r15,1l88,265,72,229,71,212r3,-37l80,115,93,,17,6e" stroked="f">
                              <v:fill r:id="rId51" o:title="" recolor="t" type="tile"/>
                              <v:stroke endcap="round"/>
                              <v:path arrowok="t" o:connecttype="custom" o:connectlocs="17,6;18,84;17,151;21,216;11,244;2,262;0,268;4,274;20,273;35,237;36,214;47,137;48,120;48,156;53,206;51,230;59,253;69,270;84,271;88,265;72,229;71,212;74,175;80,115;93,0;17,6" o:connectangles="0,0,0,0,0,0,0,0,0,0,0,0,0,0,0,0,0,0,0,0,0,0,0,0,0,0" textboxrect="0,0,94,275"/>
                            </v:shape>
                            <v:shape id="Freeform 1245" o:spid="_x0000_s1165" style="position:absolute;left:64014;top:41913;width:0;height:1;visibility:visible;mso-wrap-style:square;v-text-anchor:top" coordsize="23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" path="m22,r,18l,35,10,3,22,e" stroked="f">
                              <v:fill r:id="rId51" o:title="" recolor="t" type="tile"/>
                              <v:stroke endcap="round"/>
                              <v:path arrowok="t" o:connecttype="custom" o:connectlocs="22,0;22,18;0,35;10,3;22,0" o:connectangles="0,0,0,0,0" textboxrect="0,0,23,36"/>
                            </v:shape>
                          </v:group>
                          <v:shape id="Freeform 1246" o:spid="_x0000_s1166" style="position:absolute;left:64013;top:41914;width:0;height:1;visibility:visible;mso-wrap-style:square;v-text-anchor:top" coordsize="9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" path="m8,r,40l6,64,4,90,,115r1,6l8,e" strokecolor="#ff5f1f" strokeweight="1pt">
                            <v:fill r:id="rId58" o:title="" recolor="t" type="tile"/>
                            <v:stroke endcap="round"/>
                            <v:path arrowok="t" o:connecttype="custom" o:connectlocs="8,0;8,40;6,64;4,90;0,115;1,121;8,0" o:connectangles="0,0,0,0,0,0,0" textboxrect="0,0,9,122"/>
                          </v:shape>
                        </v:group>
                        <v:group id="Group 232" o:spid="_x0000_s1167" style="position:absolute;left:64013;top:41916;width:1;height:1" coordorigin="64013,41916" coordsize="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wpx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ySSB95lwBOTyBQAA//8DAFBLAQItABQABgAIAAAAIQDb4fbL7gAAAIUBAAATAAAAAAAAAAAA&#10;AAAAAAAAAABbQ29udGVudF9UeXBlc10ueG1sUEsBAi0AFAAGAAgAAAAhAFr0LFu/AAAAFQEAAAsA&#10;AAAAAAAAAAAAAAAAHwEAAF9yZWxzLy5yZWxzUEsBAi0AFAAGAAgAAAAhAMETCnHEAAAA3AAAAA8A&#10;AAAAAAAAAAAAAAAABwIAAGRycy9kb3ducmV2LnhtbFBLBQYAAAAAAwADALcAAAD4AgAAAAA=&#10;">
                          <v:shape id="Freeform 1248" o:spid="_x0000_s1168" style="position:absolute;left:64013;top:41916;width:1;height:1;visibility:visible;mso-wrap-style:square;v-text-anchor:top" coordsize="46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" path="m3,l,11,,33,4,25,9,35r2,15l18,63r11,8l37,73r8,-2l45,57,39,36r-4,5l29,41,20,40,14,31,8,19,3,e" stroked="f">
                            <v:fill r:id="rId61" o:title="" recolor="t" type="tile"/>
                            <v:stroke endcap="round"/>
                            <v:path arrowok="t" o:connecttype="custom" o:connectlocs="3,0;0,11;0,33;4,25;9,35;11,50;18,63;29,71;37,73;45,71;45,57;39,36;35,41;29,41;20,40;14,31;8,19;3,0" o:connectangles="0,0,0,0,0,0,0,0,0,0,0,0,0,0,0,0,0,0" textboxrect="0,0,46,74"/>
                          </v:shape>
                          <v:shape id="Freeform 1249" o:spid="_x0000_s1169" style="position:absolute;left:64013;top:41916;width:0;height:1;visibility:visible;mso-wrap-style:square;v-text-anchor:top" coordsize="4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" path="m40,r1,30l38,22,35,32,32,46,28,58r-8,9l13,73,5,75,3,71,,64,,57,1,49,4,37r6,4l19,41r6,l36,15,40,e" stroked="f">
                            <v:fill r:id="rId61" o:title="" recolor="t" type="tile"/>
                            <v:stroke endcap="round"/>
                            <v:path arrowok="t" o:connecttype="custom" o:connectlocs="40,0;41,30;38,22;35,32;32,46;28,58;20,67;13,73;5,75;3,71;0,64;0,57;1,49;4,37;10,41;19,41;25,41;36,15;40,0" o:connectangles="0,0,0,0,0,0,0,0,0,0,0,0,0,0,0,0,0,0,0" textboxrect="0,0,42,76"/>
                          </v:shape>
                        </v:group>
                        <v:group id="Group 233" o:spid="_x0000_s1170" style="position:absolute;left:64012;top:41911;width:2;height:5" coordorigin="64012,41911" coordsize="1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        <v:group id="Group 235" o:spid="_x0000_s1171" style="position:absolute;left:64012;top:41911;width:2;height:5" coordorigin="64012,41911" coordsize="1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pI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vD/5lwBOTmDwAA//8DAFBLAQItABQABgAIAAAAIQDb4fbL7gAAAIUBAAATAAAAAAAAAAAA&#10;AAAAAAAAAABbQ29udGVudF9UeXBlc10ueG1sUEsBAi0AFAAGAAgAAAAhAFr0LFu/AAAAFQEAAAsA&#10;AAAAAAAAAAAAAAAAHwEAAF9yZWxzLy5yZWxzUEsBAi0AFAAGAAgAAAAhAE76kgXEAAAA3AAAAA8A&#10;AAAAAAAAAAAAAAAABwIAAGRycy9kb3ducmV2LnhtbFBLBQYAAAAAAwADALcAAAD4AgAAAAA=&#10;">
                            <v:shape id="Freeform 1252" o:spid="_x0000_s1172" style="position:absolute;left:64012;top:41911;width:2;height:5;visibility:visible;mso-wrap-style:square;v-text-anchor:top" coordsize="160,5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" path="m45,5l14,23,6,37,,161r3,29l22,188r-1,73l30,261,41,412r1,81l43,529r8,7l64,530r8,-62l77,533r12,3l99,531,111,409r14,-89l146,237r13,-1l147,122r,-90l140,22,107,,79,48,45,5e" stroked="f">
                              <v:fill r:id="rId61" o:title="" recolor="t" type="tile"/>
                              <v:stroke endcap="round"/>
                              <v:path arrowok="t" o:connecttype="custom" o:connectlocs="45,5;14,23;6,37;0,161;3,190;22,188;21,261;30,261;41,412;42,493;43,529;51,536;64,530;72,468;77,533;89,536;99,531;111,409;125,320;146,237;159,236;147,122;147,32;140,22;107,0;79,48;45,5" o:connectangles="0,0,0,0,0,0,0,0,0,0,0,0,0,0,0,0,0,0,0,0,0,0,0,0,0,0,0" textboxrect="0,0,160,537"/>
                            </v:shape>
                            <v:group id="Group 241" o:spid="_x0000_s1173" style="position:absolute;left:64013;top:41912;width:0;height:2" coordorigin="64013,41912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+d7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EMzzPhCMjFAwAA//8DAFBLAQItABQABgAIAAAAIQDb4fbL7gAAAIUBAAATAAAAAAAAAAAA&#10;AAAAAAAAAABbQ29udGVudF9UeXBlc10ueG1sUEsBAi0AFAAGAAgAAAAhAFr0LFu/AAAAFQEAAAsA&#10;AAAAAAAAAAAAAAAAHwEAAF9yZWxzLy5yZWxzUEsBAi0AFAAGAAgAAAAhAGnH53vEAAAA3AAAAA8A&#10;AAAAAAAAAAAAAAAABwIAAGRycy9kb3ducmV2LnhtbFBLBQYAAAAAAwADALcAAAD4AgAAAAA=&#10;">
                              <v:shape id="Freeform 1254" o:spid="_x0000_s1174" style="position:absolute;left:64013;top:41912;width:0;height:2;visibility:visible;mso-wrap-style:square;v-text-anchor:top" coordsize="61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" path="m,113r58,-6l60,e" filled="f" strokecolor="#5f3f1f" strokeweight="1pt">
                                <v:stroke startarrowwidth="narrow" startarrowlength="short" endarrowwidth="narrow" endarrowlength="short" endcap="round"/>
                                <v:path arrowok="t" o:connecttype="custom" o:connectlocs="0,113;58,107;60,0" o:connectangles="0,0,0" textboxrect="0,0,61,114"/>
                              </v:shape>
                              <v:shape id="Freeform 1255" o:spid="_x0000_s1175" style="position:absolute;left:64013;top:41913;width:0;height:0;visibility:visible;mso-wrap-style:square;v-text-anchor:top" coordsize="69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" path="m,28l24,20,68,e" filled="f" strokecolor="#5f3f1f" strokeweight="1pt">
                                <v:stroke startarrowwidth="narrow" startarrowlength="short" endarrowwidth="narrow" endarrowlength="short" endcap="round"/>
                                <v:path arrowok="t" o:connecttype="custom" o:connectlocs="0,28;24,20;68,0" o:connectangles="0,0,0" textboxrect="0,0,69,29"/>
                              </v:shape>
                            </v:group>
                          </v:group>
                          <v:group id="Group 236" o:spid="_x0000_s1176" style="position:absolute;left:64013;top:41912;width:1;height:1" coordorigin="64013,41912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Ax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QGzzPhCMjlAwAA//8DAFBLAQItABQABgAIAAAAIQDb4fbL7gAAAIUBAAATAAAAAAAAAAAA&#10;AAAAAAAAAABbQ29udGVudF9UeXBlc10ueG1sUEsBAi0AFAAGAAgAAAAhAFr0LFu/AAAAFQEAAAsA&#10;AAAAAAAAAAAAAAAAHwEAAF9yZWxzLy5yZWxzUEsBAi0AFAAGAAgAAAAhAL4oDHLEAAAA3AAAAA8A&#10;AAAAAAAAAAAAAAAABwIAAGRycy9kb3ducmV2LnhtbFBLBQYAAAAAAwADALcAAAD4AgAAAAA=&#10;">
                            <v:shape id="Freeform 1257" o:spid="_x0000_s1177" style="position:absolute;left:64013;top:41912;width:1;height:1;visibility:visible;mso-wrap-style:square;v-text-anchor:top" coordsize="84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" path="m,35l53,,83,67,29,100,,35e" stroked="f">
                              <v:fill r:id="rId59" o:title="" recolor="t" type="tile"/>
                              <v:stroke endcap="round"/>
                              <v:path arrowok="t" o:connecttype="custom" o:connectlocs="0,35;53,0;83,67;29,100;0,35" o:connectangles="0,0,0,0,0" textboxrect="0,0,84,101"/>
                            </v:shape>
                            <v:shape id="Freeform 1258" o:spid="_x0000_s1178" style="position:absolute;left:64013;top:41912;width:1;height:0;visibility:visible;mso-wrap-style:square;v-text-anchor:top" coordsize="38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" path="m,33l9,25,14,9,21,4,25,r2,1l28,5r7,8l37,26,35,36,24,46,4,54,,33e" stroked="f">
                              <v:fill r:id="rId51" o:title="" recolor="t" type="tile"/>
                              <v:stroke endcap="round"/>
                              <v:path arrowok="t" o:connecttype="custom" o:connectlocs="0,33;9,25;14,9;21,4;25,0;27,1;28,5;35,13;37,26;35,36;24,46;4,54;0,33" o:connectangles="0,0,0,0,0,0,0,0,0,0,0,0,0" textboxrect="0,0,38,55"/>
                            </v:shape>
                            <v:shape id="Freeform 1259" o:spid="_x0000_s1179" style="position:absolute;left:64013;top:41912;width:0;height:1;visibility:visible;mso-wrap-style:square;v-text-anchor:top" coordsize="69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" path="m,59l27,49,48,37,68,26,60,,25,16,3,24,2,20,,59e" stroked="f">
                              <v:fill r:id="rId61" o:title="" recolor="t" type="tile"/>
                              <v:stroke endcap="round"/>
                              <v:path arrowok="t" o:connecttype="custom" o:connectlocs="0,59;27,49;48,37;68,26;60,0;25,16;3,24;2,20;0,59" o:connectangles="0,0,0,0,0,0,0,0,0" textboxrect="0,0,69,60"/>
                            </v:shape>
                          </v:group>
                        </v:group>
                        <v:shape id="Freeform 1260" o:spid="_x0000_s1180" style="position:absolute;left:64013;top:41914;width:0;height:2;visibility:visible;mso-wrap-style:square;v-text-anchor:top" coordsize="10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" path="m9,l6,104,,194e" filled="f" strokecolor="#5f3f1f" strokeweight="1pt">
                          <v:stroke startarrowwidth="narrow" startarrowlength="short" endarrowwidth="narrow" endarrowlength="short" endcap="round"/>
                          <v:path arrowok="t" o:connecttype="custom" o:connectlocs="9,0;6,104;0,194" o:connectangles="0,0,0" textboxrect="0,0,10,195"/>
                        </v:shape>
                      </v:group>
                      <v:group id="Group 132" o:spid="_x0000_s1181" style="position:absolute;left:64015;top:41910;width:2;height:7" coordorigin="64015,41910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      <v:group id="Group 215" o:spid="_x0000_s1182" style="position:absolute;left:64015;top:41911;width:2;height:2" coordorigin="64015,41911" coordsize="2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            <v:shape id="Freeform 1263" o:spid="_x0000_s1183" style="position:absolute;left:64015;top:41911;width:2;height:2;visibility:visible;mso-wrap-style:square;v-text-anchor:top" coordsize="224,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" path="m85,l58,16,31,30,14,87,1,130,,139r12,22l20,168r7,2l28,176r13,-9l42,190r8,8l180,198r11,-11l189,167r14,13l223,142,183,26,140,11,127,3,107,22,85,e" stroked="f">
                            <v:fill r:id="rId41" o:title="" recolor="t" type="tile"/>
                            <v:stroke endcap="round"/>
                            <v:path arrowok="t" o:connecttype="custom" o:connectlocs="85,0;58,16;31,30;14,87;1,130;0,139;12,161;20,168;27,170;28,176;41,167;42,190;50,198;180,198;191,187;189,167;203,180;223,142;183,26;140,11;127,3;107,22;85,0" o:connectangles="0,0,0,0,0,0,0,0,0,0,0,0,0,0,0,0,0,0,0,0,0,0,0" textboxrect="0,0,224,199"/>
                          </v:shape>
                          <v:group id="Group 224" o:spid="_x0000_s1184" style="position:absolute;left:64015;top:41911;width:2;height:2" coordorigin="64015,41911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6FD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">
                            <v:shape id="Freeform 1265" o:spid="_x0000_s1185" style="position:absolute;left:64016;top:41911;width:0;height:2;visibility:visible;mso-wrap-style:square;v-text-anchor:top" coordsize="34,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" path="m9,l3,12r6,6l,142r1,22l18,178,33,163r,-26l19,19r6,-7l20,,15,4,9,e" stroked="f">
                              <v:fill r:id="rId42" o:title="" recolor="t" type="tile"/>
                              <v:stroke endcap="round"/>
                              <v:path arrowok="t" o:connecttype="custom" o:connectlocs="9,0;3,12;9,18;0,142;1,164;18,178;33,163;33,137;19,19;25,12;20,0;15,4;9,0" o:connectangles="0,0,0,0,0,0,0,0,0,0,0,0,0" textboxrect="0,0,34,179"/>
                            </v:shape>
                            <v:group id="Group 226" o:spid="_x0000_s1186" style="position:absolute;left:64015;top:41912;width:2;height:0" coordorigin="64015,41912" coordsize="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Zqv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JJnC75lwBOTyDQAA//8DAFBLAQItABQABgAIAAAAIQDb4fbL7gAAAIUBAAATAAAAAAAAAAAA&#10;AAAAAAAAAABbQ29udGVudF9UeXBlc10ueG1sUEsBAi0AFAAGAAgAAAAhAFr0LFu/AAAAFQEAAAsA&#10;AAAAAAAAAAAAAAAAHwEAAF9yZWxzLy5yZWxzUEsBAi0AFAAGAAgAAAAhADvxmq/EAAAA3AAAAA8A&#10;AAAAAAAAAAAAAAAABwIAAGRycy9kb3ducmV2LnhtbFBLBQYAAAAAAwADALcAAAD4AgAAAAA=&#10;">
                              <v:shape id="Freeform 1267" o:spid="_x0000_s1187" style="position:absolute;left:64016;top:41912;width:1;height:0;visibility:visible;mso-wrap-style:square;v-text-anchor:top" coordsize="121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" path="m10,24l92,r28,3l20,39,,28,10,24e" fillcolor="black" stroked="f">
                                <v:stroke endcap="round"/>
                                <v:path arrowok="t" o:connecttype="custom" o:connectlocs="10,24;92,0;120,3;20,39;0,28;10,24" o:connectangles="0,0,0,0,0,0" textboxrect="0,0,121,40"/>
                              </v:shape>
                              <v:shape id="Freeform 1268" o:spid="_x0000_s1188" style="position:absolute;left:64016;top:41912;width:1;height:0;visibility:visible;mso-wrap-style:square;v-text-anchor:top" coordsize="68,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" path="m35,l8,7,6,16,,23,11,35r15,8l48,44,67,25,65,1,48,13,35,e" stroked="f">
                                <v:fill r:id="rId43" o:title="" recolor="t" type="tile"/>
                                <v:stroke endcap="round"/>
                                <v:path arrowok="t" o:connecttype="custom" o:connectlocs="35,0;8,7;6,16;0,23;11,35;26,43;48,44;67,25;65,1;48,13;35,0" o:connectangles="0,0,0,0,0,0,0,0,0,0,0" textboxrect="0,0,68,45"/>
                              </v:shape>
                              <v:shape id="Freeform 1269" o:spid="_x0000_s1189" style="position:absolute;left:64015;top:41912;width:1;height:0;visibility:visible;mso-wrap-style:square;v-text-anchor:top" coordsize="55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" path="m,37l6,27,12,16,15,5,31,,44,,54,30r-3,7l44,45,33,48r-8,1l21,51r-5,6l6,60r-4,l,37e" stroked="f">
                                <v:fill r:id="rId43" o:title="" recolor="t" type="tile"/>
                                <v:stroke endcap="round"/>
                                <v:path arrowok="t" o:connecttype="custom" o:connectlocs="0,37;6,27;12,16;15,5;31,0;44,0;54,30;51,37;44,45;33,48;25,49;21,51;16,57;6,60;2,60;0,37" o:connectangles="0,0,0,0,0,0,0,0,0,0,0,0,0,0,0,0" textboxrect="0,0,55,61"/>
                              </v:shape>
                            </v:group>
                          </v:group>
                        </v:group>
                        <v:group id="Group 216" o:spid="_x0000_s1190" style="position:absolute;left:64016;top:41910;width:1;height:1" coordorigin="64016,41910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VAS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LF7C80w4AnL7DwAA//8DAFBLAQItABQABgAIAAAAIQDb4fbL7gAAAIUBAAATAAAAAAAAAAAA&#10;AAAAAAAAAABbQ29udGVudF9UeXBlc10ueG1sUEsBAi0AFAAGAAgAAAAhAFr0LFu/AAAAFQEAAAsA&#10;AAAAAAAAAAAAAAAAHwEAAF9yZWxzLy5yZWxzUEsBAi0AFAAGAAgAAAAhAPWdUBLEAAAA3AAAAA8A&#10;AAAAAAAAAAAAAAAABwIAAGRycy9kb3ducmV2LnhtbFBLBQYAAAAAAwADALcAAAD4AgAAAAA=&#10;">
                          <v:shape id="Freeform 1271" o:spid="_x0000_s1191" style="position:absolute;left:64016;top:41910;width:0;height:1;visibility:visible;mso-wrap-style:square;v-text-anchor:top" coordsize="72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" path="m,52l3,62r2,6l8,73r4,-1l13,72r,24l35,121,55,102r1,-6l59,91r3,-5l64,76,69,66r1,-9l70,36r1,-8l69,19,65,11,57,5,48,2,38,,28,1,20,4,13,9,8,15,5,20,2,27,1,34r,8l2,48,,52e" stroked="f">
                            <v:fill r:id="rId44" o:title="" recolor="t" type="tile"/>
                            <v:stroke endcap="round"/>
                            <v:path arrowok="t" o:connecttype="custom" o:connectlocs="0,52;3,62;5,68;8,73;12,72;13,72;13,96;35,121;55,102;56,96;59,91;62,86;64,76;69,66;70,57;70,36;71,28;69,19;65,11;57,5;48,2;38,0;28,1;20,4;13,9;8,15;5,20;2,27;1,34;1,42;2,48;0,52" o:connectangles="0,0,0,0,0,0,0,0,0,0,0,0,0,0,0,0,0,0,0,0,0,0,0,0,0,0,0,0,0,0,0,0" textboxrect="0,0,72,122"/>
                          </v:shape>
                          <v:shape id="Freeform 1272" o:spid="_x0000_s1192" style="position:absolute;left:64016;top:41910;width:1;height:0;visibility:visible;mso-wrap-style:square;v-text-anchor:top" coordsize="77,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" path="m,54l,46,1,35,3,25,6,18r4,-6l16,9,20,6,27,3,34,r9,l52,2r5,3l62,8r7,6l73,19r3,2l73,22r,2l73,27r-1,5l74,39r1,8l71,56r,-12l71,35,69,31,66,29,64,27r-2,l57,29r-5,l46,29r-5,l37,29r3,1l43,31r-3,1l34,31r-5,l23,30r-4,l17,30r1,1l19,34r,4l18,42r-3,4l14,51r-1,6l14,63r,3l10,61,5,56,3,57,2,61,,54e" fillcolor="black" stroked="f">
                            <v:stroke endcap="round"/>
                            <v:path arrowok="t" o:connecttype="custom" o:connectlocs="0,54;0,46;1,35;3,25;6,18;10,12;16,9;20,6;27,3;34,0;43,0;52,2;57,5;62,8;69,14;73,19;76,21;73,22;73,24;73,27;72,32;74,39;75,47;71,56;71,44;71,35;69,31;66,29;64,27;62,27;57,29;52,29;46,29;41,29;37,29;40,30;43,31;40,32;34,31;29,31;23,30;19,30;17,30;18,31;19,34;19,38;18,42;15,46;14,51;13,57;14,63;14,66;10,61;5,56;3,57;2,61;0,54" o:connectangles="0,0,0,0,0,0,0,0,0,0,0,0,0,0,0,0,0,0,0,0,0,0,0,0,0,0,0,0,0,0,0,0,0,0,0,0,0,0,0,0,0,0,0,0,0,0,0,0,0,0,0,0,0,0,0,0,0" textboxrect="0,0,77,67"/>
                          </v:shape>
                        </v:group>
                        <v:group id="Group 217" o:spid="_x0000_s1193" style="position:absolute;left:64015;top:41916;width:2;height:1" coordorigin="64015,41916" coordsize="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fWJ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UfwNzzPhCMjFAwAA//8DAFBLAQItABQABgAIAAAAIQDb4fbL7gAAAIUBAAATAAAAAAAAAAAA&#10;AAAAAAAAAABbQ29udGVudF9UeXBlc10ueG1sUEsBAi0AFAAGAAgAAAAhAFr0LFu/AAAAFQEAAAsA&#10;AAAAAAAAAAAAAAAAHwEAAF9yZWxzLy5yZWxzUEsBAi0AFAAGAAgAAAAhAJrR9YnEAAAA3AAAAA8A&#10;AAAAAAAAAAAAAAAABwIAAGRycy9kb3ducmV2LnhtbFBLBQYAAAAAAwADALcAAAD4AgAAAAA=&#10;">
                          <v:shape id="Freeform 1274" o:spid="_x0000_s1194" style="position:absolute;left:64015;top:41916;width:1;height:1;visibility:visible;mso-wrap-style:square;v-text-anchor:top" coordsize="93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" path="m43,7l32,16,18,26,7,32,1,37,,46r6,4l19,52r12,1l43,52r9,-6l67,40,90,34,92,13,89,,43,7e" stroked="f">
                            <v:fill r:id="rId45" o:title="" recolor="t" type="tile"/>
                            <v:stroke endcap="round"/>
                            <v:path arrowok="t" o:connecttype="custom" o:connectlocs="43,7;32,16;18,26;7,32;1,37;0,46;6,50;19,52;31,53;43,52;52,46;67,40;90,34;92,13;89,0;43,7" o:connectangles="0,0,0,0,0,0,0,0,0,0,0,0,0,0,0,0" textboxrect="0,0,93,54"/>
                          </v:shape>
                          <v:shape id="Freeform 1275" o:spid="_x0000_s1195" style="position:absolute;left:64016;top:41916;width:1;height:1;visibility:visible;mso-wrap-style:square;v-text-anchor:top" coordsize="96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" path="m2,l,18,2,31r22,5l35,36r16,5l69,44r25,1l95,39r,-7l75,21,54,9,41,,2,e" stroked="f">
                            <v:fill r:id="rId45" o:title="" recolor="t" type="tile"/>
                            <v:stroke endcap="round"/>
                            <v:path arrowok="t" o:connecttype="custom" o:connectlocs="2,0;0,18;2,31;24,36;35,36;51,41;69,44;94,45;95,39;95,32;75,21;54,9;41,0;2,0" o:connectangles="0,0,0,0,0,0,0,0,0,0,0,0,0,0" textboxrect="0,0,96,46"/>
                          </v:shape>
                        </v:group>
                        <v:shape id="Freeform 1276" o:spid="_x0000_s1196" style="position:absolute;left:64015;top:41913;width:2;height:3;visibility:visible;mso-wrap-style:square;v-text-anchor:top" coordsize="143,3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" path="m4,l,33,,84r,60l4,179r,15l1,251r2,41l6,348r,15l15,370r36,-9l62,242r3,-75l69,102r4,104l78,360r36,12l121,363r9,-136l132,162,142,18,139,2,4,e" fillcolor="black" stroked="f">
                          <v:stroke endcap="round"/>
                          <v:path arrowok="t" o:connecttype="custom" o:connectlocs="4,0;0,33;0,84;0,144;4,179;4,194;1,251;3,292;6,348;6,363;15,370;51,361;62,242;65,167;69,102;73,206;78,360;114,372;121,363;130,227;132,162;142,18;139,2;4,0" o:connectangles="0,0,0,0,0,0,0,0,0,0,0,0,0,0,0,0,0,0,0,0,0,0,0,0" textboxrect="0,0,143,373"/>
                        </v:shape>
                      </v:group>
                      <v:group id="Group 133" o:spid="_x0000_s1197" style="position:absolute;left:64008;top:41910;width:1;height:7" coordorigin="64008,41910" coordsize="1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">
                        <v:group id="Group 196" o:spid="_x0000_s1198" style="position:absolute;left:64008;top:41912;width:1;height:2" coordorigin="64008,41912" coordsize="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        <v:shape id="Freeform 1279" o:spid="_x0000_s1199" style="position:absolute;left:64008;top:41912;width:0;height:2;visibility:visible;mso-wrap-style:square;v-text-anchor:top" coordsize="41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" path="m2,l,44r6,61l12,158r10,32l26,196r3,-9l31,165r9,-6l28,141,20,130,21,40,25,4,2,e" stroked="f">
                            <v:fill r:id="rId62" o:title="" recolor="t" type="tile"/>
                            <v:stroke endcap="round"/>
                            <v:path arrowok="t" o:connecttype="custom" o:connectlocs="2,0;0,44;6,105;12,158;22,190;26,196;29,187;31,165;40,159;28,141;20,130;21,40;25,4;2,0" o:connectangles="0,0,0,0,0,0,0,0,0,0,0,0,0,0" textboxrect="0,0,41,197"/>
                          </v:shape>
                          <v:shape id="Freeform 1280" o:spid="_x0000_s1200" style="position:absolute;left:64009;top:41912;width:0;height:2;visibility:visible;mso-wrap-style:square;v-text-anchor:top" coordsize="36,1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" path="m10,5r5,33l14,116,,149r3,3l,169r3,14l14,161,25,120,35,31,30,,10,5e" stroked="f">
                            <v:fill r:id="rId62" o:title="" recolor="t" type="tile"/>
                            <v:stroke endcap="round"/>
                            <v:path arrowok="t" o:connecttype="custom" o:connectlocs="10,5;15,38;14,116;0,149;3,152;0,169;3,183;14,161;25,120;35,31;30,0;10,5" o:connectangles="0,0,0,0,0,0,0,0,0,0,0,0" textboxrect="0,0,36,184"/>
                          </v:shape>
                        </v:group>
                        <v:shape id="Freeform 1281" o:spid="_x0000_s1201" style="position:absolute;left:64008;top:41911;width:1;height:3;visibility:visible;mso-wrap-style:square;v-text-anchor:top" coordsize="153,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" path="m62,l24,20r-4,7l,122,3,223r24,-8l29,126r4,-24l34,154r-7,91l38,245r-1,31l38,294r40,3l109,290r19,-1l126,239r2,-24l119,146r-1,-37l122,123r4,80l145,208r7,-93l129,26,91,,62,e" strokecolor="#9fbfff" strokeweight="1pt">
                          <v:fill r:id="rId63" o:title="" recolor="t" type="tile"/>
                          <v:stroke endcap="round"/>
                          <v:path arrowok="t" o:connecttype="custom" o:connectlocs="62,0;24,20;20,27;0,122;3,223;27,215;29,126;33,102;34,154;27,245;38,245;37,276;38,294;78,297;109,290;128,289;126,239;128,215;119,146;118,109;122,123;126,203;145,208;152,115;129,26;91,0;62,0" o:connectangles="0,0,0,0,0,0,0,0,0,0,0,0,0,0,0,0,0,0,0,0,0,0,0,0,0,0,0" textboxrect="0,0,153,298"/>
                        </v:shape>
                        <v:group id="Group 198" o:spid="_x0000_s1202" style="position:absolute;left:64008;top:41910;width:1;height:7" coordorigin="64008,41910" coordsize="0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APd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0Irz8gEev4LAAD//wMAUEsBAi0AFAAGAAgAAAAhANvh9svuAAAAhQEAABMAAAAAAAAA&#10;AAAAAAAAAAAAAFtDb250ZW50X1R5cGVzXS54bWxQSwECLQAUAAYACAAAACEAWvQsW78AAAAVAQAA&#10;CwAAAAAAAAAAAAAAAAAfAQAAX3JlbHMvLnJlbHNQSwECLQAUAAYACAAAACEAXbgD3cYAAADcAAAA&#10;DwAAAAAAAAAAAAAAAAAHAgAAZHJzL2Rvd25yZXYueG1sUEsFBgAAAAADAAMAtwAAAPoCAAAAAA==&#10;">
                          <v:shape id="Freeform 1283" o:spid="_x0000_s1203" style="position:absolute;left:64008;top:41914;width:1;height:3;visibility:visible;mso-wrap-style:square;v-text-anchor:top" coordsize="89,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" path="m12,4r4,99l14,130r,27l16,182r,20l16,228r-1,10l4,270,,281r17,l25,268r5,-16l33,226,43,157r3,-19l44,175r3,23l48,220r-2,19l47,249r11,29l68,278r5,l79,272,64,239r7,-70l74,136,88,,12,4e" stroked="f">
                            <v:fill r:id="rId62" o:title="" recolor="t" type="tile"/>
                            <v:stroke endcap="round"/>
                            <v:path arrowok="t" o:connecttype="custom" o:connectlocs="12,4;16,103;14,130;14,157;16,182;16,202;16,228;15,238;4,270;0,281;17,281;25,268;30,252;33,226;43,157;46,138;44,175;47,198;48,220;46,239;47,249;58,278;68,278;73,278;79,272;64,239;71,169;74,136;88,0;12,4" o:connectangles="0,0,0,0,0,0,0,0,0,0,0,0,0,0,0,0,0,0,0,0,0,0,0,0,0,0,0,0,0,0" textboxrect="0,0,89,282"/>
                          </v:shape>
                          <v:group id="Group 200" o:spid="_x0000_s1204" style="position:absolute;left:64008;top:41911;width:1;height:2" coordorigin="64008,41911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">
                            <v:shape id="Freeform 1285" o:spid="_x0000_s1205" style="position:absolute;left:64008;top:41911;width:1;height:0;visibility:visible;mso-wrap-style:square;v-text-anchor:top" coordsize="35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" path="m,2l7,18,17,,27,18,34,2e" filled="f" strokecolor="#3f7fff" strokeweight="1pt">
                              <v:stroke startarrowwidth="narrow" startarrowlength="short" endarrowwidth="narrow" endarrowlength="short" endcap="round"/>
                              <v:path arrowok="t" o:connecttype="custom" o:connectlocs="0,2;7,18;17,0;27,18;34,2" o:connectangles="0,0,0,0,0" textboxrect="0,0,35,19"/>
                            </v:shape>
                            <v:shape id="Freeform 1286" o:spid="_x0000_s1206" style="position:absolute;left:64008;top:41911;width:0;height:2;visibility:visible;mso-wrap-style:square;v-text-anchor:top" coordsize="9,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" path="m,l8,60r,86e" filled="f" strokecolor="#3f7fff" strokeweight="1pt">
                              <v:stroke startarrowwidth="narrow" startarrowlength="short" endarrowwidth="narrow" endarrowlength="short" endcap="round"/>
                              <v:path arrowok="t" o:connecttype="custom" o:connectlocs="0,0;8,60;8,146" o:connectangles="0,0,0" textboxrect="0,0,9,147"/>
                            </v:shape>
                            <v:shape id="Freeform 1287" o:spid="_x0000_s1207" style="position:absolute;left:64008;top:41913;width:1;height:0;visibility:visible;mso-wrap-style:square;v-text-anchor:top" coordsize="66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" path="m,8l36,,65,3e" filled="f" strokecolor="#3f7fff" strokeweight="1pt">
                              <v:stroke startarrowwidth="narrow" startarrowlength="short" endarrowwidth="narrow" endarrowlength="short" endcap="round"/>
                              <v:path arrowok="t" o:connecttype="custom" o:connectlocs="0,8;36,0;65,3" o:connectangles="0,0,0" textboxrect="0,0,66,9"/>
                            </v:shape>
                          </v:group>
                          <v:group id="Group 201" o:spid="_x0000_s1208" style="position:absolute;left:64008;top:41917;width:1;height:0" coordorigin="64008,41917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V67xgAAANw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asoht8z4QjI3Q8AAAD//wMAUEsBAi0AFAAGAAgAAAAhANvh9svuAAAAhQEAABMAAAAAAAAA&#10;AAAAAAAAAAAAAFtDb250ZW50X1R5cGVzXS54bWxQSwECLQAUAAYACAAAACEAWvQsW78AAAAVAQAA&#10;CwAAAAAAAAAAAAAAAAAfAQAAX3JlbHMvLnJlbHNQSwECLQAUAAYACAAAACEA/61eu8YAAADcAAAA&#10;DwAAAAAAAAAAAAAAAAAHAgAAZHJzL2Rvd25yZXYueG1sUEsFBgAAAAADAAMAtwAAAPoCAAAAAA==&#10;">
                            <v:shape id="Freeform 1289" o:spid="_x0000_s1209" style="position:absolute;left:64008;top:41917;width:0;height:0;visibility:visible;mso-wrap-style:square;v-text-anchor:top" coordsize="36,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" path="m6,27l1,35,,42r,5l1,50r2,3l8,55r6,-1l20,52r4,-6l28,39,31,24,35,9,34,,27,21,21,34r-9,l5,33,6,27e" fillcolor="black" stroked="f">
                              <v:stroke endcap="round"/>
                              <v:path arrowok="t" o:connecttype="custom" o:connectlocs="6,27;1,35;0,42;0,47;1,50;3,53;8,55;14,54;20,52;24,46;28,39;31,24;35,9;34,0;27,21;21,34;12,34;5,33;6,27" o:connectangles="0,0,0,0,0,0,0,0,0,0,0,0,0,0,0,0,0,0,0" textboxrect="0,0,36,56"/>
                            </v:shape>
                            <v:shape id="Freeform 1290" o:spid="_x0000_s1210" style="position:absolute;left:64008;top:41917;width:1;height:0;visibility:visible;mso-wrap-style:square;v-text-anchor:top" coordsize="40,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" path="m,l,6,5,21,8,33r4,12l16,52r4,5l25,59r6,1l34,58r3,-2l39,50,38,42,34,33,32,28r-1,4l29,34r-5,2l21,36,13,35,5,12,,e" fillcolor="black" stroked="f">
                              <v:stroke endcap="round"/>
                              <v:path arrowok="t" o:connecttype="custom" o:connectlocs="0,0;0,6;5,21;8,33;12,45;16,52;20,57;25,59;31,60;34,58;37,56;39,50;38,42;34,33;32,28;31,32;29,34;24,36;21,36;13,35;5,12;0,0" o:connectangles="0,0,0,0,0,0,0,0,0,0,0,0,0,0,0,0,0,0,0,0,0,0" textboxrect="0,0,40,61"/>
                            </v:shape>
                          </v:group>
                          <v:group id="Group 202" o:spid="_x0000_s1211" style="position:absolute;left:64008;top:41910;width:1;height:1" coordorigin="64008,41910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">
                            <v:shape id="Freeform 1292" o:spid="_x0000_s1212" style="position:absolute;left:64008;top:41910;width:1;height:1;visibility:visible;mso-wrap-style:square;v-text-anchor:top" coordsize="62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" path="m15,92r,-14l10,68,5,60,3,48,1,43,,29,5,13,15,4,25,,38,,49,4r8,8l61,23r,12l59,47,53,61r-2,5l48,72r-1,7l45,93,15,92e" stroked="f">
                              <v:fill r:id="rId62" o:title="" recolor="t" type="tile"/>
                              <v:stroke endcap="round"/>
                              <v:path arrowok="t" o:connecttype="custom" o:connectlocs="15,92;15,78;10,68;5,60;3,48;1,43;0,29;5,13;15,4;25,0;38,0;49,4;57,12;61,23;61,35;59,47;53,61;51,66;48,72;47,79;45,93;15,92" o:connectangles="0,0,0,0,0,0,0,0,0,0,0,0,0,0,0,0,0,0,0,0,0,0" textboxrect="0,0,62,94"/>
                            </v:shape>
                            <v:shape id="Freeform 1293" o:spid="_x0000_s1213" style="position:absolute;left:64008;top:41910;width:1;height:1;visibility:visible;mso-wrap-style:square;v-text-anchor:top" coordsize="84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" path="m6,63l1,56,,48,1,38,3,30,6,21r5,-5l14,9,22,3,28,1,41,,52,1r8,2l66,6r6,6l77,18r4,6l83,32r,13l83,54r-3,4l75,64r-3,4l64,71r-7,2l63,64,69,48,66,30,54,34r-16,l27,33,19,31r-1,5l14,49r6,15l23,73,14,68,6,63e" stroked="f">
                              <v:fill r:id="rId46" o:title="" recolor="t" type="tile"/>
                              <v:stroke endcap="round"/>
                              <v:path arrowok="t" o:connecttype="custom" o:connectlocs="6,63;1,56;0,48;1,38;3,30;6,21;11,16;14,9;22,3;28,1;41,0;52,1;60,3;66,6;72,12;77,18;81,24;83,32;83,45;83,54;80,58;75,64;72,68;64,71;57,73;63,64;69,48;66,30;54,34;38,34;27,33;19,31;18,36;14,49;20,64;23,73;14,68;6,63" o:connectangles="0,0,0,0,0,0,0,0,0,0,0,0,0,0,0,0,0,0,0,0,0,0,0,0,0,0,0,0,0,0,0,0,0,0,0,0,0,0" textboxrect="0,0,84,74"/>
                            </v:shape>
                            <v:group id="Group 205" o:spid="_x0000_s1214" style="position:absolute;left:64008;top:41911;width:1;height:0" coordorigin="64008,41911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li4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bN4Do8z4QjI1S8AAAD//wMAUEsBAi0AFAAGAAgAAAAhANvh9svuAAAAhQEAABMAAAAAAAAA&#10;AAAAAAAAAAAAAFtDb250ZW50X1R5cGVzXS54bWxQSwECLQAUAAYACAAAACEAWvQsW78AAAAVAQAA&#10;CwAAAAAAAAAAAAAAAAAfAQAAX3JlbHMvLnJlbHNQSwECLQAUAAYACAAAACEAgJZYuMYAAADcAAAA&#10;DwAAAAAAAAAAAAAAAAAHAgAAZHJzL2Rvd25yZXYueG1sUEsFBgAAAAADAAMAtwAAAPoCAAAAAA==&#10;">
                              <v:oval id="Oval 206" o:spid="_x0000_s1215" style="position:absolute;left:64008;top:41911;width:0;height: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" stroked="f">
                                <v:fill r:id="rId64" o:title="" recolor="t" type="tile"/>
                              </v:oval>
                              <v:oval id="Oval 207" o:spid="_x0000_s1216" style="position:absolute;left:64009;top:41911;width:0;height:0;visibility:visible;mso-wrap-style:non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" stroked="f">
                                <v:fill r:id="rId64" o:title="" recolor="t" type="tile"/>
                              </v:oval>
                            </v:group>
                          </v:group>
                        </v:group>
                      </v:group>
                      <v:group id="Group 134" o:spid="_x0000_s1217" style="position:absolute;left:64010;top:41910;width:9;height:7" coordorigin="64010,41910" coordsize="9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1bi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T1/g9ky4QC6vAAAA//8DAFBLAQItABQABgAIAAAAIQDb4fbL7gAAAIUBAAATAAAAAAAAAAAA&#10;AAAAAAAAAABbQ29udGVudF9UeXBlc10ueG1sUEsBAi0AFAAGAAgAAAAhAFr0LFu/AAAAFQEAAAsA&#10;AAAAAAAAAAAAAAAAHwEAAF9yZWxzLy5yZWxzUEsBAi0AFAAGAAgAAAAhAPqTVuLEAAAA3AAAAA8A&#10;AAAAAAAAAAAAAAAABwIAAGRycy9kb3ducmV2LnhtbFBLBQYAAAAAAwADALcAAAD4AgAAAAA=&#10;">
                        <v:group id="Group 135" o:spid="_x0000_s1218" style="position:absolute;left:64014;top:41910;width:2;height:7" coordorigin="64014,41910" coordsize="2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/N5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xRJ+nwkXyM0DAAD//wMAUEsBAi0AFAAGAAgAAAAhANvh9svuAAAAhQEAABMAAAAAAAAAAAAA&#10;AAAAAAAAAFtDb250ZW50X1R5cGVzXS54bWxQSwECLQAUAAYACAAAACEAWvQsW78AAAAVAQAACwAA&#10;AAAAAAAAAAAAAAAfAQAAX3JlbHMvLnJlbHNQSwECLQAUAAYACAAAACEAld/zecMAAADcAAAADwAA&#10;AAAAAAAAAAAAAAAHAgAAZHJzL2Rvd25yZXYueG1sUEsFBgAAAAADAAMAtwAAAPcCAAAAAA==&#10;">
                          <v:group id="Group 178" o:spid="_x0000_s1219" style="position:absolute;left:64014;top:41911;width:2;height:6" coordorigin="64014,41911" coordsize="2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OUn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0Irz8gEev4LAAD//wMAUEsBAi0AFAAGAAgAAAAhANvh9svuAAAAhQEAABMAAAAAAAAA&#10;AAAAAAAAAAAAAFtDb250ZW50X1R5cGVzXS54bWxQSwECLQAUAAYACAAAACEAWvQsW78AAAAVAQAA&#10;CwAAAAAAAAAAAAAAAAAfAQAAX3JlbHMvLnJlbHNQSwECLQAUAAYACAAAACEA7bTlJ8YAAADcAAAA&#10;DwAAAAAAAAAAAAAAAAAHAgAAZHJzL2Rvd25yZXYueG1sUEsFBgAAAAADAAMAtwAAAPoCAAAAAA==&#10;">
                            <v:group id="Group 184" o:spid="_x0000_s1220" style="position:absolute;left:64014;top:41916;width:2;height:1" coordorigin="64014,41916" coordsize="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">
                              <v:shape id="Freeform 1301" o:spid="_x0000_s1221" style="position:absolute;left:64014;top:41917;width:0;height:0;visibility:visible;mso-wrap-style:square;v-text-anchor:top" coordsize="67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" path="m25,10l10,24,,37r1,9l8,50,29,49,41,43,47,33,65,25,66,12,63,,45,9,25,10e" fillcolor="black" stroked="f">
                                <v:stroke endcap="round"/>
                                <v:path arrowok="t" o:connecttype="custom" o:connectlocs="25,10;10,24;0,37;1,46;8,50;29,49;41,43;47,33;65,25;66,12;63,0;45,9;25,10" o:connectangles="0,0,0,0,0,0,0,0,0,0,0,0,0" textboxrect="0,0,67,51"/>
                              </v:shape>
                              <v:shape id="Freeform 1302" o:spid="_x0000_s1222" style="position:absolute;left:64015;top:41916;width:1;height:1;visibility:visible;mso-wrap-style:square;v-text-anchor:top" coordsize="75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" path="m1,3l,24r10,8l20,35r7,4l39,46r21,6l68,50r6,-3l74,42,66,30,49,18,36,7,31,,1,3e" fillcolor="black" stroked="f">
                                <v:stroke endcap="round"/>
                                <v:path arrowok="t" o:connecttype="custom" o:connectlocs="1,3;0,24;10,32;20,35;27,39;39,46;60,52;68,50;74,47;74,42;66,30;49,18;36,7;31,0;1,3" o:connectangles="0,0,0,0,0,0,0,0,0,0,0,0,0,0,0" textboxrect="0,0,75,53"/>
                              </v:shape>
                            </v:group>
                            <v:group id="Group 185" o:spid="_x0000_s1223" style="position:absolute;left:64014;top:41911;width:2;height:6" coordorigin="64014,41911" coordsize="2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">
                              <v:group id="Group 186" o:spid="_x0000_s1224" style="position:absolute;left:64014;top:41911;width:1;height:2" coordorigin="64014,41911" coordsize="1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                <v:shape id="Freeform 1305" o:spid="_x0000_s1225" style="position:absolute;left:64014;top:41911;width:1;height:2;visibility:visible;mso-wrap-style:square;v-text-anchor:top" coordsize="151,1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" path="m,34l45,,95,78,103,4r30,9l150,40r-3,137l17,177,,34e" stroked="f">
                                  <v:fill r:id="rId65" o:title="" recolor="t" type="tile"/>
                                  <v:stroke endcap="round"/>
                                  <v:path arrowok="t" o:connecttype="custom" o:connectlocs="0,34;45,0;95,78;103,4;133,13;150,40;147,177;17,177;0,34" o:connectangles="0,0,0,0,0,0,0,0,0" textboxrect="0,0,151,178"/>
                                </v:shape>
                                <v:shape id="Freeform 1306" o:spid="_x0000_s1226" style="position:absolute;left:64014;top:41911;width:1;height:1;visibility:visible;mso-wrap-style:square;v-text-anchor:top" coordsize="61,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" path="m,10l5,,42,18,51,6r6,4l60,71r-1,32l,10e" stroked="f">
                                  <v:fill r:id="rId66" o:title="" recolor="t" type="tile"/>
                                  <v:stroke endcap="round"/>
                                  <v:path arrowok="t" o:connecttype="custom" o:connectlocs="0,10;5,0;42,18;51,6;57,10;60,71;59,103;0,10" o:connectangles="0,0,0,0,0,0,0,0" textboxrect="0,0,61,104"/>
                                </v:shape>
                                <v:shape id="Freeform 1307" o:spid="_x0000_s1227" style="position:absolute;left:64014;top:41911;width:1;height:0;visibility:visible;mso-wrap-style:square;v-text-anchor:top" coordsize="3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" path="m,20l21,,38,16e" filled="f" strokeweight="1pt">
                                  <v:stroke startarrowwidth="narrow" startarrowlength="short" endarrowwidth="narrow" endarrowlength="short" endcap="round"/>
                                  <v:path arrowok="t" o:connecttype="custom" o:connectlocs="0,20;21,0;38,16" o:connectangles="0,0,0" textboxrect="0,0,39,21"/>
                                </v:shape>
                              </v:group>
                              <v:group id="Group 187" o:spid="_x0000_s1228" style="position:absolute;left:64014;top:41911;width:2;height:6" coordorigin="64014,41911" coordsize="2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">
                                <v:shape id="Freeform 1309" o:spid="_x0000_s1229" style="position:absolute;left:64014;top:41911;width:2;height:6;visibility:visible;mso-wrap-style:square;v-text-anchor:top" coordsize="238,5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" path="m75,l18,42,,178r44,90l45,285r3,21l53,319r-7,98l31,573r16,2l72,567,90,461r9,-39l125,321r4,107l143,558r37,1l184,419,181,280r1,-70l190,188r4,2l234,166r3,-44l173,15,129,r9,72l127,142,110,76,75,e" stroked="f">
                                  <v:fill r:id="rId67" o:title="" recolor="t" type="tile"/>
                                  <v:stroke endcap="round"/>
                                  <v:path arrowok="t" o:connecttype="custom" o:connectlocs="75,0;18,42;0,178;44,268;45,285;48,306;53,319;46,417;31,573;47,575;72,567;90,461;99,422;125,321;129,428;143,558;180,559;184,419;181,280;182,210;190,188;194,190;234,166;237,122;173,15;129,0;138,72;127,142;110,76;75,0" o:connectangles="0,0,0,0,0,0,0,0,0,0,0,0,0,0,0,0,0,0,0,0,0,0,0,0,0,0,0,0,0,0" textboxrect="0,0,238,576"/>
                                </v:shape>
                                <v:shape id="Freeform 1310" o:spid="_x0000_s1230" style="position:absolute;left:64014;top:41912;width:0;height:1;visibility:visible;mso-wrap-style:square;v-text-anchor:top" coordsize="61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" path="m30,r6,36l33,90,,99r33,3l42,134r18,15l54,123,48,108,45,72,30,e" stroked="f">
                                  <v:fill r:id="rId45" o:title="" recolor="t" type="tile"/>
                                  <v:stroke endcap="round"/>
                                  <v:path arrowok="t" o:connecttype="custom" o:connectlocs="30,0;36,36;33,90;0,99;33,102;42,134;60,149;54,123;48,108;45,72;30,0" o:connectangles="0,0,0,0,0,0,0,0,0,0,0" textboxrect="0,0,61,150"/>
                                </v:shape>
                                <v:shape id="Freeform 1311" o:spid="_x0000_s1231" style="position:absolute;left:64014;top:41912;width:0;height:0;visibility:visible;mso-wrap-style:square;v-text-anchor:top" coordsize="22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" path="m,21l4,,21,18,,21e" stroked="f">
                                  <v:fill r:id="rId66" o:title="" recolor="t" type="tile"/>
                                  <v:stroke endcap="round"/>
                                  <v:path arrowok="t" o:connecttype="custom" o:connectlocs="0,21;4,0;21,18;0,21" o:connectangles="0,0,0,0" textboxrect="0,0,22,22"/>
                                </v:shape>
                              </v:group>
                            </v:group>
                          </v:group>
                          <v:group id="Group 179" o:spid="_x0000_s1232" style="position:absolute;left:64014;top:41910;width:1;height:1" coordorigin="64014,41910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EC8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swX8PhMukKsfAAAA//8DAFBLAQItABQABgAIAAAAIQDb4fbL7gAAAIUBAAATAAAAAAAAAAAA&#10;AAAAAAAAAABbQ29udGVudF9UeXBlc10ueG1sUEsBAi0AFAAGAAgAAAAhAFr0LFu/AAAAFQEAAAsA&#10;AAAAAAAAAAAAAAAAHwEAAF9yZWxzLy5yZWxzUEsBAi0AFAAGAAgAAAAhAIL4QLzEAAAA3AAAAA8A&#10;AAAAAAAAAAAAAAAABwIAAGRycy9kb3ducmV2LnhtbFBLBQYAAAAAAwADALcAAAD4AgAAAAA=&#10;">
                            <v:shape id="Freeform 1313" o:spid="_x0000_s1233" style="position:absolute;left:64014;top:41910;width:1;height:1;visibility:visible;mso-wrap-style:square;v-text-anchor:top" coordsize="68,1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" path="m66,19r1,17l64,43r3,6l66,55r-1,9l64,73r1,10l61,89r-6,4l57,98,46,111,10,92,8,68,7,65,5,61,2,54,,41,4,39,3,35r,-9l4,20,7,13,10,8,17,3,24,1,31,r8,l46,1r6,1l59,5r3,4l64,12r2,7e" stroked="f">
                              <v:fill r:id="rId43" o:title="" recolor="t" type="tile"/>
                              <v:stroke endcap="round"/>
                              <v:path arrowok="t" o:connecttype="custom" o:connectlocs="66,19;67,36;64,43;67,49;66,55;65,64;64,73;65,83;61,89;55,93;57,98;46,111;10,92;8,68;7,65;5,61;2,54;0,41;4,39;3,35;3,26;4,20;7,13;10,8;17,3;24,1;31,0;39,0;46,1;52,2;59,5;62,9;64,12;66,19" o:connectangles="0,0,0,0,0,0,0,0,0,0,0,0,0,0,0,0,0,0,0,0,0,0,0,0,0,0,0,0,0,0,0,0,0,0" textboxrect="0,0,68,112"/>
                            </v:shape>
                            <v:shape id="Freeform 1314" o:spid="_x0000_s1234" style="position:absolute;left:64014;top:41911;width:1;height:0;visibility:visible;mso-wrap-style:square;v-text-anchor:top" coordsize="38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" path="m3,3l7,2r9,16l37,28,15,21,7,12,2,16,,,3,3e" stroked="f">
                              <v:fill r:id="rId61" o:title="" recolor="t" type="tile"/>
                              <v:stroke endcap="round"/>
                              <v:path arrowok="t" o:connecttype="custom" o:connectlocs="3,3;7,2;16,18;37,28;15,21;7,12;2,16;0,0;3,3" o:connectangles="0,0,0,0,0,0,0,0,0" textboxrect="0,0,38,29"/>
                            </v:shape>
                            <v:shape id="Freeform 1315" o:spid="_x0000_s1235" style="position:absolute;left:64014;top:41910;width:1;height:1;visibility:visible;mso-wrap-style:square;v-text-anchor:top" coordsize="76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" path="m11,71l5,63,2,52,,37,,23,2,12,10,5,18,1,33,,52,1,64,5r8,1l75,6r-4,5l68,18r,3l61,17,52,16,41,15r-7,l25,15r4,2l29,22r-2,5l22,34r-2,8l20,52,13,46r,-4l9,40,4,41,3,43,5,57r3,6l11,71e" stroked="f">
                              <v:fill r:id="rId54" o:title="" recolor="t" type="tile"/>
                              <v:stroke endcap="round"/>
                              <v:path arrowok="t" o:connecttype="custom" o:connectlocs="11,71;5,63;2,52;0,37;0,23;2,12;10,5;18,1;33,0;52,1;64,5;72,6;75,6;71,11;68,18;68,21;61,17;52,16;41,15;34,15;25,15;29,17;29,22;27,27;22,34;20,42;20,52;13,46;13,42;9,40;4,41;3,43;5,57;8,63;11,71" o:connectangles="0,0,0,0,0,0,0,0,0,0,0,0,0,0,0,0,0,0,0,0,0,0,0,0,0,0,0,0,0,0,0,0,0,0,0" textboxrect="0,0,76,72"/>
                            </v:shape>
                          </v:group>
                          <v:shape id="Freeform 1316" o:spid="_x0000_s1236" style="position:absolute;left:64015;top:41912;width:1;height:1;visibility:visible;mso-wrap-style:square;v-text-anchor:top" coordsize="66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" path="m65,32l50,36,28,33,11,27,,6,30,9,27,,41,2,54,9r6,3l65,32e" stroked="f">
                            <v:fill r:id="rId43" o:title="" recolor="t" type="tile"/>
                            <v:stroke endcap="round"/>
                            <v:path arrowok="t" o:connecttype="custom" o:connectlocs="65,32;50,36;28,33;11,27;0,6;30,9;27,0;41,2;54,9;60,12;65,32" o:connectangles="0,0,0,0,0,0,0,0,0,0,0" textboxrect="0,0,66,37"/>
                          </v:shape>
                        </v:group>
                        <v:group id="Group 136" o:spid="_x0000_s1237" style="position:absolute;left:64010;top:41910;width:2;height:7" coordorigin="64010,41910" coordsize="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W0O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">
                          <v:group id="Group 159" o:spid="_x0000_s1238" style="position:absolute;left:64010;top:41917;width:2;height:0" coordorigin="64010,41917" coordsize="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            <v:shape id="Freeform 1319" o:spid="_x0000_s1239" style="position:absolute;left:64010;top:41917;width:1;height:0;visibility:visible;mso-wrap-style:square;v-text-anchor:top" coordsize="76,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" path="m38,l26,12,15,25,1,36,,42r13,4l27,44,45,36,57,29,71,27r4,-3l74,2,38,e" fillcolor="black" stroked="f">
                              <v:stroke endcap="round"/>
                              <v:path arrowok="t" o:connecttype="custom" o:connectlocs="38,0;26,12;15,25;1,36;0,42;13,46;27,44;45,36;57,29;71,27;75,24;74,2;38,0" o:connectangles="0,0,0,0,0,0,0,0,0,0,0,0,0" textboxrect="0,0,76,47"/>
                            </v:shape>
                            <v:shape id="Freeform 1320" o:spid="_x0000_s1240" style="position:absolute;left:64011;top:41917;width:1;height:0;visibility:visible;mso-wrap-style:square;v-text-anchor:top" coordsize="48,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" path="m,1l,14r6,7l8,32,18,43r9,6l35,51r8,-1l47,42,46,31,38,18,26,4,26,,,1e" fillcolor="black" stroked="f">
                              <v:stroke endcap="round"/>
                              <v:path arrowok="t" o:connecttype="custom" o:connectlocs="0,1;0,14;6,21;8,32;18,43;27,49;35,51;43,50;47,42;46,31;38,18;26,4;26,0;0,1" o:connectangles="0,0,0,0,0,0,0,0,0,0,0,0,0,0" textboxrect="0,0,48,52"/>
                            </v:shape>
                          </v:group>
                          <v:group id="Group 160" o:spid="_x0000_s1241" style="position:absolute;left:64010;top:41911;width:2;height:6" coordorigin="64010,41911" coordsize="1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          <v:shape id="Freeform 1322" o:spid="_x0000_s1242" style="position:absolute;left:64010;top:41914;width:0;height:0;visibility:visible;mso-wrap-style:square;v-text-anchor:top" coordsize="24,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" path="m1,l,32,12,51r6,6l17,30r2,3l22,41r1,-9l20,15,12,,1,e" stroked="f">
                              <v:fill r:id="rId51" o:title="" recolor="t" type="tile"/>
                              <v:stroke endcap="round"/>
                              <v:path arrowok="t" o:connecttype="custom" o:connectlocs="1,0;0,32;12,51;18,57;17,30;19,33;22,41;23,32;20,15;12,0;1,0" o:connectangles="0,0,0,0,0,0,0,0,0,0,0" textboxrect="0,0,24,58"/>
                            </v:shape>
                            <v:shape id="Freeform 1323" o:spid="_x0000_s1243" style="position:absolute;left:64010;top:41913;width:2;height:4;visibility:visible;mso-wrap-style:square;v-text-anchor:top" coordsize="132,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" path="m2,l,230,2,401r39,8l47,269,42,255r5,-7l47,162r9,27l78,305,98,424r33,l116,264,110,130,113,3,2,e" stroked="f">
                              <v:fill r:id="rId47" o:title="" recolor="t" type="tile"/>
                              <v:stroke endcap="round"/>
                              <v:path arrowok="t" o:connecttype="custom" o:connectlocs="2,0;0,230;2,401;41,409;47,269;42,255;47,248;47,162;56,189;78,305;98,424;131,424;116,264;110,130;113,3;2,0" o:connectangles="0,0,0,0,0,0,0,0,0,0,0,0,0,0,0,0" textboxrect="0,0,132,425"/>
                            </v:shape>
                            <v:shape id="Freeform 1324" o:spid="_x0000_s1244" style="position:absolute;left:64010;top:41911;width:2;height:3;visibility:visible;mso-wrap-style:square;v-text-anchor:top" coordsize="168,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" path="m55,4l5,43,1,147,,200,3,324r12,l20,197r107,l130,165r3,22l126,235r-7,72l137,312,167,185,148,36,91,,66,16,55,4e" stroked="f">
                              <v:fill r:id="rId41" o:title="" recolor="t" type="tile"/>
                              <v:stroke endcap="round"/>
                              <v:path arrowok="t" o:connecttype="custom" o:connectlocs="55,4;5,43;1,147;0,200;3,324;15,324;20,197;127,197;130,165;133,187;126,235;119,307;137,312;167,185;148,36;91,0;66,16;55,4" o:connectangles="0,0,0,0,0,0,0,0,0,0,0,0,0,0,0,0,0,0" textboxrect="0,0,168,325"/>
                            </v:shape>
                            <v:shape id="Freeform 1325" o:spid="_x0000_s1245" style="position:absolute;left:64011;top:41914;width:0;height:0;visibility:visible;mso-wrap-style:square;v-text-anchor:top" coordsize="26,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" path="m7,l,28,13,54r4,-3l25,48,22,40,21,30,25,20,22,2,7,e" stroked="f">
                              <v:fill r:id="rId51" o:title="" recolor="t" type="tile"/>
                              <v:stroke endcap="round"/>
                              <v:path arrowok="t" o:connecttype="custom" o:connectlocs="7,0;0,28;13,54;17,51;25,48;22,40;21,30;25,20;22,2;7,0" o:connectangles="0,0,0,0,0,0,0,0,0,0" textboxrect="0,0,26,55"/>
                            </v:shape>
                            <v:group id="Group 169" o:spid="_x0000_s1246" style="position:absolute;left:64010;top:41911;width:1;height:2" coordorigin="64010,41911" coordsize="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dZh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zpFzyfCRfIxT8AAAD//wMAUEsBAi0AFAAGAAgAAAAhANvh9svuAAAAhQEAABMAAAAAAAAAAAAA&#10;AAAAAAAAAFtDb250ZW50X1R5cGVzXS54bWxQSwECLQAUAAYACAAAACEAWvQsW78AAAAVAQAACwAA&#10;AAAAAAAAAAAAAAAfAQAAX3JlbHMvLnJlbHNQSwECLQAUAAYACAAAACEAByHWYcMAAADcAAAADwAA&#10;AAAAAAAAAAAAAAAHAgAAZHJzL2Rvd25yZXYueG1sUEsFBgAAAAADAAMAtwAAAPcCAAAAAA==&#10;">
                              <v:group id="Group 170" o:spid="_x0000_s1247" style="position:absolute;left:64010;top:41911;width:1;height:2" coordorigin="64010,41911" coordsize="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                <v:group id="Group 172" o:spid="_x0000_s1248" style="position:absolute;left:64010;top:41913;width:1;height:0" coordorigin="64010,41913" coordsize="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NLN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">
                                  <v:line id="Line 1329" o:spid="_x0000_s1249" style="position:absolute;visibility:visible;mso-wrap-style:square" from="64010,41913" to="64011,41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" strokeweight="1pt">
                                    <v:stroke startarrowwidth="narrow" startarrowlength="short" endarrowwidth="narrow" endarrowlength="short"/>
                                  </v:line>
                                  <v:line id="Line 1330" o:spid="_x0000_s1250" style="position:absolute;visibility:visible;mso-wrap-style:square" from="64010,41913" to="64011,41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" strokeweight="1pt">
                                    <v:stroke startarrowwidth="narrow" startarrowlength="short" endarrowwidth="narrow" endarrowlength="short"/>
                                  </v:line>
                                </v:group>
                                <v:shape id="Freeform 1331" o:spid="_x0000_s1251" style="position:absolute;left:64011;top:41911;width:0;height:0;visibility:visible;mso-wrap-style:square;v-text-anchor:top" coordsize="5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" path="m,3l2,29,15,10,25,28,49,e" filled="f" strokeweight="1pt">
                                  <v:stroke startarrowwidth="narrow" startarrowlength="short" endarrowwidth="narrow" endarrowlength="short" endcap="round"/>
                                  <v:path arrowok="t" o:connecttype="custom" o:connectlocs="0,3;2,29;15,10;25,28;49,0" o:connectangles="0,0,0,0,0" textboxrect="0,0,50,30"/>
                                </v:shape>
                              </v:group>
                              <v:line id="Line 1332" o:spid="_x0000_s1252" style="position:absolute;visibility:visible;mso-wrap-style:square" from="64011,41911" to="64011,419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" strokeweight="1pt">
                                <v:stroke startarrowwidth="narrow" startarrowlength="short" endarrowwidth="narrow" endarrowlength="short"/>
                              </v:line>
                            </v:group>
                          </v:group>
                          <v:group id="Group 161" o:spid="_x0000_s1253" style="position:absolute;left:64010;top:41910;width:1;height:1" coordorigin="64010,41910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9pn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kxhuz4QL5P4PAAD//wMAUEsBAi0AFAAGAAgAAAAhANvh9svuAAAAhQEAABMAAAAAAAAAAAAA&#10;AAAAAAAAAFtDb250ZW50X1R5cGVzXS54bWxQSwECLQAUAAYACAAAACEAWvQsW78AAAAVAQAACwAA&#10;AAAAAAAAAAAAAAAfAQAAX3JlbHMvLnJlbHNQSwECLQAUAAYACAAAACEA+VfaZ8MAAADcAAAADwAA&#10;AAAAAAAAAAAAAAAHAgAAZHJzL2Rvd25yZXYueG1sUEsFBgAAAAADAAMAtwAAAPcCAAAAAA==&#10;">
                            <v:shape id="Freeform 1334" o:spid="_x0000_s1254" style="position:absolute;left:64010;top:41910;width:1;height:1;visibility:visible;mso-wrap-style:square;v-text-anchor:top" coordsize="66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" path="m3,19l1,30r,4l3,38,,46,2,59r1,6l5,71r2,6l9,84r5,1l19,87r,5l19,95r10,13l55,92,56,62r4,-9l62,47r2,-8l65,32,64,25,63,18,62,13,59,8,55,5,51,3,45,1,39,,32,,25,,17,2,12,5,8,8,5,13,3,19e" stroked="f">
                              <v:fill r:id="rId51" o:title="" recolor="t" type="tile"/>
                              <v:stroke endcap="round"/>
                              <v:path arrowok="t" o:connecttype="custom" o:connectlocs="3,19;1,30;1,34;3,38;0,46;2,59;3,65;5,71;7,77;9,84;14,85;19,87;19,92;19,95;29,108;55,92;56,62;60,53;62,47;64,39;65,32;64,25;63,18;62,13;59,8;55,5;51,3;45,1;39,0;32,0;25,0;17,2;12,5;8,8;5,13;3,19" o:connectangles="0,0,0,0,0,0,0,0,0,0,0,0,0,0,0,0,0,0,0,0,0,0,0,0,0,0,0,0,0,0,0,0,0,0,0,0" textboxrect="0,0,66,109"/>
                            </v:shape>
                            <v:shape id="Freeform 1335" o:spid="_x0000_s1255" style="position:absolute;left:64011;top:41910;width:0;height:1;visibility:visible;mso-wrap-style:square;v-text-anchor:top" coordsize="34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" path="m27,9r-3,8l,29,13,26r5,-1l25,26r5,2l32,34,33,10,32,5,28,,27,9e" stroked="f">
                              <v:fill r:id="rId46" o:title="" recolor="t" type="tile"/>
                              <v:stroke endcap="round"/>
                              <v:path arrowok="t" o:connecttype="custom" o:connectlocs="27,9;24,17;0,29;13,26;18,25;25,26;30,28;32,34;33,10;32,5;28,0;27,9" o:connectangles="0,0,0,0,0,0,0,0,0,0,0,0" textboxrect="0,0,34,35"/>
                            </v:shape>
                            <v:shape id="Freeform 1336" o:spid="_x0000_s1256" style="position:absolute;left:64010;top:41910;width:1;height:0;visibility:visible;mso-wrap-style:square;v-text-anchor:top" coordsize="71,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" path="m13,6l19,3,24,2,32,r6,l45,r6,1l56,1r4,2l64,6r3,4l68,16r1,8l70,34r-1,9l67,51r-1,7l64,63r-2,5l60,73r-3,5l55,78r1,-7l54,66,53,63r2,-4l56,51,54,49r-3,4l48,57r1,-8l47,40r,-10l47,24r2,-2l44,23r-4,2l37,25r-7,1l26,28r6,-3l28,25r-8,l14,24r-7,l5,29,4,35,2,28,,19,4,13,8,9,13,6e" fillcolor="black" stroked="f">
                              <v:stroke endcap="round"/>
                              <v:path arrowok="t" o:connecttype="custom" o:connectlocs="13,6;19,3;24,2;32,0;38,0;45,0;51,1;56,1;60,3;64,6;67,10;68,16;69,24;70,34;69,43;67,51;66,58;64,63;62,68;60,73;57,78;55,78;56,71;54,66;53,63;55,59;56,51;54,49;51,53;48,57;49,49;47,40;47,30;47,24;49,22;44,23;40,25;37,25;30,26;26,28;32,25;28,25;20,25;14,24;7,24;5,29;4,35;2,28;0,19;4,13;8,9;13,6" o:connectangles="0,0,0,0,0,0,0,0,0,0,0,0,0,0,0,0,0,0,0,0,0,0,0,0,0,0,0,0,0,0,0,0,0,0,0,0,0,0,0,0,0,0,0,0,0,0,0,0,0,0,0,0" textboxrect="0,0,71,79"/>
                            </v:shape>
                          </v:group>
                        </v:group>
                        <v:group id="Group 137" o:spid="_x0000_s1257" style="position:absolute;left:64018;top:41910;width:1;height:7" coordorigin="64018,41910" coordsize="1,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ciV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T1/h9ky4QC6vAAAA//8DAFBLAQItABQABgAIAAAAIQDb4fbL7gAAAIUBAAATAAAAAAAAAAAA&#10;AAAAAAAAAABbQ29udGVudF9UeXBlc10ueG1sUEsBAi0AFAAGAAgAAAAhAFr0LFu/AAAAFQEAAAsA&#10;AAAAAAAAAAAAAAAAHwEAAF9yZWxzLy5yZWxzUEsBAi0AFAAGAAgAAAAhAApByJXEAAAA3AAAAA8A&#10;AAAAAAAAAAAAAAAABwIAAGRycy9kb3ducmV2LnhtbFBLBQYAAAAAAwADALcAAAD4AgAAAAA=&#10;">
                          <v:group id="Group 138" o:spid="_x0000_s1258" style="position:absolute;left:64018;top:41910;width:1;height:2" coordorigin="64018,41910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lzn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">
                            <v:shape id="Freeform 1339" o:spid="_x0000_s1259" style="position:absolute;left:64018;top:41910;width:1;height:1;visibility:visible;mso-wrap-style:square;v-text-anchor:top" coordsize="85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" path="m48,2l60,6r7,5l72,18r4,14l81,52r3,18l84,78r-2,8l81,98r-3,l73,96r-6,1l59,99r-4,l55,93,61,79,63,57,61,37,49,24,29,22,20,35r1,42l29,93r,6l24,99,18,98,13,97r-7,3l5,93,2,83,,73,,66,,57,2,50,4,43,5,36r,-5l7,24,9,15,17,7,23,2,32,r8,l48,2e" fillcolor="black" stroked="f">
                              <v:stroke endcap="round"/>
                              <v:path arrowok="t" o:connecttype="custom" o:connectlocs="48,2;60,6;67,11;72,18;76,32;81,52;84,70;84,78;82,86;81,98;78,98;73,96;67,97;59,99;55,99;55,93;61,79;63,57;61,37;49,24;29,22;20,35;21,77;29,93;29,99;24,99;18,98;13,97;6,100;5,93;2,83;0,73;0,66;0,57;2,50;4,43;5,36;5,31;7,24;9,15;17,7;23,2;32,0;40,0;48,2" o:connectangles="0,0,0,0,0,0,0,0,0,0,0,0,0,0,0,0,0,0,0,0,0,0,0,0,0,0,0,0,0,0,0,0,0,0,0,0,0,0,0,0,0,0,0,0,0" textboxrect="0,0,85,101"/>
                            </v:shape>
                            <v:shape id="Freeform 1340" o:spid="_x0000_s1260" style="position:absolute;left:64018;top:41910;width:1;height:2;visibility:visible;mso-wrap-style:square;v-text-anchor:top" coordsize="70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" path="m42,1r5,3l52,7r3,6l57,19r1,19l58,46,56,59r-3,7l49,75r,24l69,112,33,159,,109,23,94r,-18l17,66,14,60,13,52,12,42r,-6l12,26r,-7l14,12,18,6,23,2,28,r7,l42,1e" stroked="f">
                              <v:fill r:id="rId43" o:title="" recolor="t" type="tile"/>
                              <v:stroke endcap="round"/>
                              <v:path arrowok="t" o:connecttype="custom" o:connectlocs="42,1;47,4;52,7;55,13;57,19;58,38;58,46;56,59;53,66;49,75;49,99;69,112;33,159;0,109;23,94;23,76;17,66;14,60;13,52;12,42;12,36;12,26;12,19;14,12;18,6;23,2;28,0;35,0;42,1" o:connectangles="0,0,0,0,0,0,0,0,0,0,0,0,0,0,0,0,0,0,0,0,0,0,0,0,0,0,0,0,0" textboxrect="0,0,70,160"/>
                            </v:shape>
                          </v:group>
                          <v:group id="Group 139" o:spid="_x0000_s1261" style="position:absolute;left:64018;top:41914;width:1;height:3" coordorigin="64018,41914" coordsize="1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l8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T9/g9ky4QC6vAAAA//8DAFBLAQItABQABgAIAAAAIQDb4fbL7gAAAIUBAAATAAAAAAAAAAAA&#10;AAAAAAAAAABbQ29udGVudF9UeXBlc10ueG1sUEsBAi0AFAAGAAgAAAAhAFr0LFu/AAAAFQEAAAsA&#10;AAAAAAAAAAAAAAAAHwEAAF9yZWxzLy5yZWxzUEsBAi0AFAAGAAgAAAAhABSS+XzEAAAA3AAAAA8A&#10;AAAAAAAAAAAAAAAABwIAAGRycy9kb3ducmV2LnhtbFBLBQYAAAAAAwADALcAAAD4AgAAAAA=&#10;">
                            <v:group id="Group 153" o:spid="_x0000_s1262" style="position:absolute;left:64018;top:41914;width:1;height:3" coordorigin="64018,41914" coordsize="1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Ss2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5QJ+nwkXyM0DAAD//wMAUEsBAi0AFAAGAAgAAAAhANvh9svuAAAAhQEAABMAAAAAAAAAAAAA&#10;AAAAAAAAAFtDb250ZW50X1R5cGVzXS54bWxQSwECLQAUAAYACAAAACEAWvQsW78AAAAVAQAACwAA&#10;AAAAAAAAAAAAAAAfAQAAX3JlbHMvLnJlbHNQSwECLQAUAAYACAAAACEAqKUrNsMAAADcAAAADwAA&#10;AAAAAAAAAAAAAAAHAgAAZHJzL2Rvd25yZXYueG1sUEsFBgAAAAADAAMAtwAAAPcCAAAAAA==&#10;">
                              <v:shape id="Freeform 1343" o:spid="_x0000_s1263" style="position:absolute;left:64018;top:41914;width:1;height:3;visibility:visible;mso-wrap-style:square;v-text-anchor:top" coordsize="95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" path="m77,6l76,85r,67l72,216r11,28l91,262r3,6l90,274,73,273,58,237,57,214,46,138,44,121r1,35l40,207r1,23l34,253,24,270,9,271,4,265,20,229r2,-17l19,176,13,116,,,77,6e" stroked="f">
                                <v:fill r:id="rId43" o:title="" recolor="t" type="tile"/>
                                <v:stroke endcap="round"/>
                                <v:path arrowok="t" o:connecttype="custom" o:connectlocs="77,6;76,85;76,152;72,216;83,244;91,262;94,268;90,274;73,273;58,237;57,214;46,138;44,121;45,156;40,207;41,230;34,253;24,270;9,271;4,265;20,229;22,212;19,176;13,116;0,0;77,6" o:connectangles="0,0,0,0,0,0,0,0,0,0,0,0,0,0,0,0,0,0,0,0,0,0,0,0,0,0" textboxrect="0,0,95,275"/>
                              </v:shape>
                              <v:shape id="Freeform 1344" o:spid="_x0000_s1264" style="position:absolute;left:64018;top:41914;width:0;height:0;visibility:visible;mso-wrap-style:square;v-text-anchor:top" coordsize="23,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" path="m,l,18,22,35,12,3,,e" stroked="f">
                                <v:fill r:id="rId43" o:title="" recolor="t" type="tile"/>
                                <v:stroke endcap="round"/>
                                <v:path arrowok="t" o:connecttype="custom" o:connectlocs="0,0;0,18;22,35;12,3;0,0" o:connectangles="0,0,0,0,0" textboxrect="0,0,23,36"/>
                              </v:shape>
                            </v:group>
                            <v:shape id="Freeform 1345" o:spid="_x0000_s1265" style="position:absolute;left:64018;top:41914;width:1;height:2;visibility:visible;mso-wrap-style:square;v-text-anchor:top" coordsize="9,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" path="m,l,40,1,64,3,90r5,26l7,122,,e" strokecolor="#ff5f1f" strokeweight="1pt">
                              <v:fill r:id="rId43" o:title="" recolor="t" type="tile"/>
                              <v:stroke endcap="round"/>
                              <v:path arrowok="t" o:connecttype="custom" o:connectlocs="0,0;0,40;1,64;3,90;8,116;7,122;0,0" o:connectangles="0,0,0,0,0,0,0" textboxrect="0,0,9,123"/>
                            </v:shape>
                          </v:group>
                          <v:group id="Group 140" o:spid="_x0000_s1266" style="position:absolute;left:64018;top:41917;width:1;height:0" coordorigin="64018,41917" coordsize="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">
                            <v:shape id="Freeform 1347" o:spid="_x0000_s1267" style="position:absolute;left:64018;top:41917;width:1;height:0;visibility:visible;mso-wrap-style:square;v-text-anchor:top" coordsize="46,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" path="m42,r3,11l45,32,40,24,35,35,34,50,27,63,16,71,7,73,,71,,57,6,35r3,6l16,41r9,-1l31,30,36,19,42,e" stroked="f">
                              <v:fill r:id="rId52" o:title="" recolor="t" type="tile"/>
                              <v:stroke endcap="round"/>
                              <v:path arrowok="t" o:connecttype="custom" o:connectlocs="42,0;45,11;45,32;40,24;35,35;34,50;27,63;16,71;7,73;0,71;0,57;6,35;9,41;16,41;25,40;31,30;36,19;42,0" o:connectangles="0,0,0,0,0,0,0,0,0,0,0,0,0,0,0,0,0,0" textboxrect="0,0,46,74"/>
                            </v:shape>
                            <v:shape id="Freeform 1348" o:spid="_x0000_s1268" style="position:absolute;left:64019;top:41917;width:0;height:0;visibility:visible;mso-wrap-style:square;v-text-anchor:top" coordsize="43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" path="m,l,29,2,22r4,9l9,46r4,12l21,67r8,6l36,75r3,-4l41,64r1,-7l41,49,37,36r-6,5l22,41,16,40,5,15,,e" stroked="f">
                              <v:fill r:id="rId52" o:title="" recolor="t" type="tile"/>
                              <v:stroke endcap="round"/>
                              <v:path arrowok="t" o:connecttype="custom" o:connectlocs="0,0;0,29;2,22;6,31;9,46;13,58;21,67;29,73;36,75;39,71;41,64;42,57;41,49;37,36;31,41;22,41;16,40;5,15;0,0" o:connectangles="0,0,0,0,0,0,0,0,0,0,0,0,0,0,0,0,0,0,0" textboxrect="0,0,43,76"/>
                            </v:shape>
                          </v:group>
                          <v:shape id="Freeform 1349" o:spid="_x0000_s1269" style="position:absolute;left:64018;top:41911;width:1;height:6;visibility:visible;mso-wrap-style:square;v-text-anchor:top" coordsize="160,5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" path="m114,5r31,18l153,38r6,123l156,190r-18,-2l139,261r-9,l119,412r-1,81l116,529r-8,7l94,530,87,468r-6,65l70,536,59,531,48,409,34,320,12,237,,236,11,122,12,32,19,22,52,,80,48,114,5e" stroked="f">
                            <v:fill r:id="rId68" o:title="" recolor="t" type="tile"/>
                            <v:stroke endcap="round"/>
                            <v:path arrowok="t" o:connecttype="custom" o:connectlocs="114,5;145,23;153,38;159,161;156,190;138,188;139,261;130,261;119,412;118,493;116,529;108,536;94,530;87,468;81,533;70,536;59,531;48,409;34,320;12,237;0,236;11,122;12,32;19,22;52,0;80,48;114,5" o:connectangles="0,0,0,0,0,0,0,0,0,0,0,0,0,0,0,0,0,0,0,0,0,0,0,0,0,0,0" textboxrect="0,0,160,537"/>
                          </v:shape>
                          <v:group id="Group 142" o:spid="_x0000_s1270" style="position:absolute;left:64018;top:41912;width:1;height:1" coordorigin="64018,41912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Bhw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">
                            <v:shape id="Freeform 1351" o:spid="_x0000_s1271" style="position:absolute;left:64018;top:41912;width:1;height:1;visibility:visible;mso-wrap-style:square;v-text-anchor:top" coordsize="85,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" path="m84,35l30,,,67r54,33l84,35e" stroked="f">
                              <v:fill r:id="rId59" o:title="" recolor="t" type="tile"/>
                              <v:stroke endcap="round"/>
                              <v:path arrowok="t" o:connecttype="custom" o:connectlocs="84,35;30,0;0,67;54,100;84,35" o:connectangles="0,0,0,0,0" textboxrect="0,0,85,101"/>
                            </v:shape>
                            <v:shape id="Freeform 1352" o:spid="_x0000_s1272" style="position:absolute;left:64018;top:41912;width:0;height:1;visibility:visible;mso-wrap-style:square;v-text-anchor:top" coordsize="38,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" path="m37,33l28,25,23,9,16,4,12,,10,1,9,5,2,13,,26,2,36,13,46r20,7l37,33e" stroked="f">
                              <v:fill r:id="rId43" o:title="" recolor="t" type="tile"/>
                              <v:stroke endcap="round"/>
                              <v:path arrowok="t" o:connecttype="custom" o:connectlocs="37,33;28,25;23,9;16,4;12,0;10,1;9,5;2,13;0,26;2,36;13,46;33,53;37,33" o:connectangles="0,0,0,0,0,0,0,0,0,0,0,0,0" textboxrect="0,0,38,54"/>
                            </v:shape>
                            <v:shape id="Freeform 1353" o:spid="_x0000_s1273" style="position:absolute;left:64018;top:41913;width:1;height:0;visibility:visible;mso-wrap-style:square;v-text-anchor:top" coordsize="69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" path="m68,59l41,49,19,37,,25,7,,44,16r21,8l66,20r2,39e" stroked="f">
                              <v:fill r:id="rId68" o:title="" recolor="t" type="tile"/>
                              <v:stroke endcap="round"/>
                              <v:path arrowok="t" o:connecttype="custom" o:connectlocs="68,59;41,49;19,37;0,25;7,0;44,16;65,24;66,20;68,59" o:connectangles="0,0,0,0,0,0,0,0,0" textboxrect="0,0,69,60"/>
                            </v:shape>
                          </v:group>
                          <v:group id="Group 143" o:spid="_x0000_s1274" style="position:absolute;left:64018;top:41913;width:1;height:3" coordorigin="64018,41913" coordsize="0,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L3r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f0nh9ky4QC6vAAAA//8DAFBLAQItABQABgAIAAAAIQDb4fbL7gAAAIUBAAATAAAAAAAAAAAA&#10;AAAAAAAAAABbQ29udGVudF9UeXBlc10ueG1sUEsBAi0AFAAGAAgAAAAhAFr0LFu/AAAAFQEAAAsA&#10;AAAAAAAAAAAAAAAAHwEAAF9yZWxzLy5yZWxzUEsBAi0AFAAGAAgAAAAhAC18vevEAAAA3AAAAA8A&#10;AAAAAAAAAAAAAAAABwIAAGRycy9kb3ducmV2LnhtbFBLBQYAAAAAAwADALcAAAD4AgAAAAA=&#10;">
                            <v:group id="Group 144" o:spid="_x0000_s1275" style="position:absolute;left:64018;top:41913;width:1;height:1" coordorigin="64018,41913" coordsize="0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">
                              <v:shape id="Freeform 1356" o:spid="_x0000_s1276" style="position:absolute;left:64018;top:41913;width:1;height:1;visibility:visible;mso-wrap-style:square;v-text-anchor:top" coordsize="61,1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" path="m60,113l1,107,,e" filled="f" strokecolor="#7f7f7f" strokeweight="1pt">
                                <v:stroke startarrowwidth="narrow" startarrowlength="short" endarrowwidth="narrow" endarrowlength="short" endcap="round"/>
                                <v:path arrowok="t" o:connecttype="custom" o:connectlocs="60,113;1,107;0,0" o:connectangles="0,0,0" textboxrect="0,0,61,114"/>
                              </v:shape>
                              <v:shape id="Freeform 1357" o:spid="_x0000_s1277" style="position:absolute;left:64018;top:41913;width:1;height:0;visibility:visible;mso-wrap-style:square;v-text-anchor:top" coordsize="69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" path="m68,29l44,21,,e" filled="f" strokecolor="#7f7f7f" strokeweight="1pt">
                                <v:stroke startarrowwidth="narrow" startarrowlength="short" endarrowwidth="narrow" endarrowlength="short" endcap="round"/>
                                <v:path arrowok="t" o:connecttype="custom" o:connectlocs="68,29;44,21;0,0" o:connectangles="0,0,0" textboxrect="0,0,69,30"/>
                              </v:shape>
                            </v:group>
                            <v:shape id="Freeform 1358" o:spid="_x0000_s1278" style="position:absolute;left:64018;top:41914;width:1;height:2;visibility:visible;mso-wrap-style:square;v-text-anchor:top" coordsize="10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" path="m,l3,104r6,90e" filled="f" strokecolor="#7f7f7f" strokeweight="1pt">
                              <v:stroke startarrowwidth="narrow" startarrowlength="short" endarrowwidth="narrow" endarrowlength="short" endcap="round"/>
                              <v:path arrowok="t" o:connecttype="custom" o:connectlocs="0,0;3,104;9,194" o:connectangles="0,0,0" textboxrect="0,0,10,195"/>
                            </v:shape>
                          </v:group>
                        </v:group>
                      </v:group>
                    </v:group>
                  </v:group>
                </v:group>
                <v:shapetype id="_x0000_t105" coordsize="21600,21600" o:spt="105" adj="12960,19440,14400" path="wr,0@3@23,0@22@4,0@15,0@1@23@7,0@13@2l@14@2@8@22@12@2at,0@3@23@11@2@17@26@15,0@1@23@17@26@15@22xewr,0@3@23@4,0@17@2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sum height 0 #2"/>
                    <v:f eqn="ellipse @9 height @4"/>
                    <v:f eqn="sum @4 @10 0"/>
                    <v:f eqn="sum @11 #1 width"/>
                    <v:f eqn="sum @7 @10 0"/>
                    <v:f eqn="sum @12 width #0"/>
                    <v:f eqn="sum @5 0 #0"/>
                    <v:f eqn="prod @15 1 2"/>
                    <v:f eqn="mid @4 @7"/>
                    <v:f eqn="sum #0 #1 width"/>
                    <v:f eqn="prod @18 1 2"/>
                    <v:f eqn="sum @17 0 @19"/>
                    <v:f eqn="val width"/>
                    <v:f eqn="val height"/>
                    <v:f eqn="prod height 2 1"/>
                    <v:f eqn="sum @17 0 @4"/>
                    <v:f eqn="ellipse @24 @4 height"/>
                    <v:f eqn="sum height 0 @25"/>
                    <v:f eqn="sum @8 128 0"/>
                    <v:f eqn="prod @5 1 2"/>
                    <v:f eqn="sum @5 0 128"/>
                    <v:f eqn="sum #0 @17 @12"/>
                    <v:f eqn="ellipse @20 @4 height"/>
                    <v:f eqn="sum width 0 #0"/>
                    <v:f eqn="prod @32 1 2"/>
                    <v:f eqn="prod height height 1"/>
                    <v:f eqn="prod @9 @9 1"/>
                    <v:f eqn="sum @34 0 @35"/>
                    <v:f eqn="sqrt @36"/>
                    <v:f eqn="sum @37 height 0"/>
                    <v:f eqn="prod width height @38"/>
                    <v:f eqn="sum @39 64 0"/>
                    <v:f eqn="prod #0 1 2"/>
                    <v:f eqn="ellipse @33 @41 height"/>
                    <v:f eqn="sum height 0 @42"/>
                    <v:f eqn="sum @43 64 0"/>
                    <v:f eqn="prod @4 1 2"/>
                    <v:f eqn="sum #1 0 @45"/>
                    <v:f eqn="prod height 4390 32768"/>
                    <v:f eqn="prod height 28378 32768"/>
                  </v:formulas>
                  <v:path o:extrusionok="f" o:connecttype="custom" o:connectlocs="@17,0;@16,@22;@12,@2;@8,@22;@14,@2" o:connectangles="270,90,90,90,0" textboxrect="@45,@47,@46,@48"/>
                  <v:handles>
                    <v:h position="#0,bottomRight" xrange="@40,@29"/>
                    <v:h position="#1,bottomRight" xrange="@27,@21"/>
                    <v:h position="bottomRight,#2" yrange="@44,@22"/>
                  </v:handles>
                  <o:complex v:ext="view"/>
                </v:shapetype>
                <v:shape id="AutoShape 1360" o:spid="_x0000_s1279" type="#_x0000_t105" style="position:absolute;left:51054;top:35052;width:31242;height:6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" fillcolor="#f7caac [1301]" strokecolor="#ed7d31 [3205]">
                  <v:textbox style="mso-fit-shape-to-text:t"/>
                </v:shape>
                <w10:anchorlock/>
              </v:group>
            </w:pict>
          </mc:Fallback>
        </mc:AlternateContent>
      </w:r>
    </w:p>
    <w:p w14:paraId="33D4621B" w14:textId="6B6A7352" w:rsidR="0098515F" w:rsidRDefault="0098515F" w:rsidP="00D65C73">
      <w:pPr>
        <w:ind w:left="360"/>
        <w:jc w:val="center"/>
        <w:rPr>
          <w:rFonts w:ascii="Tahoma" w:hAnsi="Tahoma" w:cs="Tahoma"/>
          <w:b/>
          <w:sz w:val="40"/>
          <w:szCs w:val="40"/>
        </w:rPr>
      </w:pPr>
    </w:p>
    <w:p w14:paraId="6DD70BD2" w14:textId="77777777" w:rsidR="0098515F" w:rsidRDefault="0098515F" w:rsidP="00D65C73">
      <w:pPr>
        <w:ind w:left="360"/>
        <w:jc w:val="center"/>
        <w:rPr>
          <w:rFonts w:ascii="Tahoma" w:hAnsi="Tahoma" w:cs="Tahoma"/>
          <w:b/>
          <w:sz w:val="40"/>
          <w:szCs w:val="40"/>
        </w:rPr>
      </w:pPr>
    </w:p>
    <w:p w14:paraId="541A88C8" w14:textId="77777777" w:rsidR="006A7BBC" w:rsidRDefault="006A7BBC" w:rsidP="006A7BBC">
      <w:pPr>
        <w:numPr>
          <w:ilvl w:val="0"/>
          <w:numId w:val="24"/>
        </w:numPr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Population and sample</w:t>
      </w:r>
    </w:p>
    <w:p w14:paraId="18FE431D" w14:textId="42EF5F86" w:rsidR="006A7BBC" w:rsidRDefault="00FE7529" w:rsidP="00B03D77">
      <w:pPr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noProof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99A84F9" wp14:editId="00F8A5C3">
                <wp:simplePos x="0" y="0"/>
                <wp:positionH relativeFrom="column">
                  <wp:posOffset>257175</wp:posOffset>
                </wp:positionH>
                <wp:positionV relativeFrom="paragraph">
                  <wp:posOffset>107315</wp:posOffset>
                </wp:positionV>
                <wp:extent cx="5419725" cy="1450975"/>
                <wp:effectExtent l="0" t="0" r="15875" b="9525"/>
                <wp:wrapNone/>
                <wp:docPr id="2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19725" cy="1450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07C844" w14:textId="77777777" w:rsidR="00696071" w:rsidRDefault="006A7BBC" w:rsidP="00696071">
                            <w:pPr>
                              <w:rPr>
                                <w:noProof/>
                                <w:lang w:eastAsia="zh-CN"/>
                              </w:rPr>
                            </w:pPr>
                            <w:r w:rsidRPr="006A7BBC">
                              <w:rPr>
                                <w:rFonts w:ascii="Times New Roman" w:hAnsi="Times New Roman"/>
                                <w:b/>
                                <w:bCs/>
                                <w:sz w:val="36"/>
                                <w:szCs w:val="36"/>
                              </w:rPr>
                              <w:t>Population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: </w:t>
                            </w:r>
                            <w:r w:rsidRPr="006A7BBC">
                              <w:rPr>
                                <w:rFonts w:ascii="Times New Roman" w:hAnsi="Times New Roman"/>
                                <w:sz w:val="36"/>
                                <w:szCs w:val="36"/>
                              </w:rPr>
                              <w:t xml:space="preserve">The collection of </w:t>
                            </w:r>
                            <w:r w:rsidRPr="006A7BBC">
                              <w:rPr>
                                <w:rFonts w:ascii="Times New Roman" w:hAnsi="Times New Roman"/>
                                <w:b/>
                                <w:bCs/>
                                <w:i/>
                                <w:iCs/>
                                <w:sz w:val="36"/>
                                <w:szCs w:val="36"/>
                              </w:rPr>
                              <w:t>all</w:t>
                            </w:r>
                            <w:r w:rsidRPr="006A7BBC">
                              <w:rPr>
                                <w:rFonts w:ascii="Times New Roman" w:hAnsi="Times New Roman"/>
                                <w:i/>
                                <w:iCs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6A7BBC">
                              <w:rPr>
                                <w:rFonts w:ascii="Times New Roman" w:hAnsi="Times New Roman"/>
                                <w:sz w:val="36"/>
                                <w:szCs w:val="36"/>
                              </w:rPr>
                              <w:t>outcomes, responses, measurements, or counts that are of interest.</w:t>
                            </w:r>
                            <w:r w:rsidR="00696071" w:rsidRPr="00696071">
                              <w:rPr>
                                <w:noProof/>
                                <w:lang w:eastAsia="zh-CN"/>
                              </w:rPr>
                              <w:t xml:space="preserve"> </w:t>
                            </w:r>
                          </w:p>
                          <w:p w14:paraId="009AE26D" w14:textId="77777777" w:rsidR="00FE0A43" w:rsidRDefault="00FE0A43" w:rsidP="00696071">
                            <w:pPr>
                              <w:rPr>
                                <w:noProof/>
                                <w:lang w:eastAsia="zh-CN"/>
                              </w:rPr>
                            </w:pPr>
                          </w:p>
                          <w:p w14:paraId="50ED1DAE" w14:textId="2B712DE2" w:rsidR="006A7BBC" w:rsidRPr="006A7BBC" w:rsidRDefault="00FE7529" w:rsidP="00696071">
                            <w:pPr>
                              <w:jc w:val="center"/>
                              <w:rPr>
                                <w:rFonts w:ascii="Times New Roman" w:hAnsi="Times New Roman"/>
                                <w:sz w:val="36"/>
                                <w:szCs w:val="36"/>
                              </w:rPr>
                            </w:pPr>
                            <w:r w:rsidRPr="00696071">
                              <w:rPr>
                                <w:rFonts w:ascii="Times New Roman" w:hAnsi="Times New Roman"/>
                                <w:noProof/>
                                <w:sz w:val="36"/>
                                <w:szCs w:val="36"/>
                              </w:rPr>
                              <w:drawing>
                                <wp:inline distT="0" distB="0" distL="0" distR="0" wp14:anchorId="5572B2C0" wp14:editId="04A43AD2">
                                  <wp:extent cx="1463040" cy="712470"/>
                                  <wp:effectExtent l="0" t="0" r="0" b="0"/>
                                  <wp:docPr id="18" name="Object 3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lockedCanvas">
                                      <lc:lockedCanvas xmlns:lc="http://schemas.openxmlformats.org/drawingml/2006/lockedCanvas">
                                        <a:nvGrpSpPr>
                                          <a:cNvPr id="0" name=""/>
                                          <a:cNvGrpSpPr/>
                                        </a:nvGrpSpPr>
                                        <a:grpSpPr>
                                          <a:xfrm>
                                            <a:off x="0" y="0"/>
                                            <a:ext cx="2362200" cy="954087"/>
                                            <a:chOff x="5788025" y="2093913"/>
                                            <a:chExt cx="2362200" cy="954087"/>
                                          </a:xfrm>
                                        </a:grpSpPr>
                                        <a:grpSp>
                                          <a:nvGrpSpPr>
                                            <a:cNvPr id="14340" name="Group 106"/>
                                            <a:cNvGrpSpPr>
                                              <a:grpSpLocks/>
                                            </a:cNvGrpSpPr>
                                          </a:nvGrpSpPr>
                                          <a:grpSpPr bwMode="auto">
                                            <a:xfrm>
                                              <a:off x="5788025" y="2093913"/>
                                              <a:ext cx="2362200" cy="954087"/>
                                              <a:chOff x="2640" y="816"/>
                                              <a:chExt cx="1272" cy="798"/>
                                            </a:xfrm>
                                          </a:grpSpPr>
                                          <a:grpSp>
                                            <a:nvGrpSpPr>
                                              <a:cNvPr id="3" name="Group 107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759" y="903"/>
                                                <a:ext cx="153" cy="695"/>
                                                <a:chOff x="3759" y="903"/>
                                                <a:chExt cx="153" cy="695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582" name="Freeform 108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790" y="1375"/>
                                                  <a:ext cx="82" cy="203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18 w 82"/>
                                                    <a:gd name="T1" fmla="*/ 0 h 203"/>
                                                    <a:gd name="T2" fmla="*/ 16 w 82"/>
                                                    <a:gd name="T3" fmla="*/ 24 h 203"/>
                                                    <a:gd name="T4" fmla="*/ 15 w 82"/>
                                                    <a:gd name="T5" fmla="*/ 51 h 203"/>
                                                    <a:gd name="T6" fmla="*/ 15 w 82"/>
                                                    <a:gd name="T7" fmla="*/ 78 h 203"/>
                                                    <a:gd name="T8" fmla="*/ 16 w 82"/>
                                                    <a:gd name="T9" fmla="*/ 103 h 203"/>
                                                    <a:gd name="T10" fmla="*/ 16 w 82"/>
                                                    <a:gd name="T11" fmla="*/ 123 h 203"/>
                                                    <a:gd name="T12" fmla="*/ 16 w 82"/>
                                                    <a:gd name="T13" fmla="*/ 149 h 203"/>
                                                    <a:gd name="T14" fmla="*/ 15 w 82"/>
                                                    <a:gd name="T15" fmla="*/ 159 h 203"/>
                                                    <a:gd name="T16" fmla="*/ 4 w 82"/>
                                                    <a:gd name="T17" fmla="*/ 190 h 203"/>
                                                    <a:gd name="T18" fmla="*/ 0 w 82"/>
                                                    <a:gd name="T19" fmla="*/ 202 h 203"/>
                                                    <a:gd name="T20" fmla="*/ 17 w 82"/>
                                                    <a:gd name="T21" fmla="*/ 202 h 203"/>
                                                    <a:gd name="T22" fmla="*/ 25 w 82"/>
                                                    <a:gd name="T23" fmla="*/ 188 h 203"/>
                                                    <a:gd name="T24" fmla="*/ 30 w 82"/>
                                                    <a:gd name="T25" fmla="*/ 172 h 203"/>
                                                    <a:gd name="T26" fmla="*/ 33 w 82"/>
                                                    <a:gd name="T27" fmla="*/ 147 h 203"/>
                                                    <a:gd name="T28" fmla="*/ 43 w 82"/>
                                                    <a:gd name="T29" fmla="*/ 78 h 203"/>
                                                    <a:gd name="T30" fmla="*/ 46 w 82"/>
                                                    <a:gd name="T31" fmla="*/ 59 h 203"/>
                                                    <a:gd name="T32" fmla="*/ 44 w 82"/>
                                                    <a:gd name="T33" fmla="*/ 96 h 203"/>
                                                    <a:gd name="T34" fmla="*/ 47 w 82"/>
                                                    <a:gd name="T35" fmla="*/ 119 h 203"/>
                                                    <a:gd name="T36" fmla="*/ 48 w 82"/>
                                                    <a:gd name="T37" fmla="*/ 141 h 203"/>
                                                    <a:gd name="T38" fmla="*/ 46 w 82"/>
                                                    <a:gd name="T39" fmla="*/ 160 h 203"/>
                                                    <a:gd name="T40" fmla="*/ 47 w 82"/>
                                                    <a:gd name="T41" fmla="*/ 170 h 203"/>
                                                    <a:gd name="T42" fmla="*/ 58 w 82"/>
                                                    <a:gd name="T43" fmla="*/ 199 h 203"/>
                                                    <a:gd name="T44" fmla="*/ 68 w 82"/>
                                                    <a:gd name="T45" fmla="*/ 199 h 203"/>
                                                    <a:gd name="T46" fmla="*/ 73 w 82"/>
                                                    <a:gd name="T47" fmla="*/ 199 h 203"/>
                                                    <a:gd name="T48" fmla="*/ 79 w 82"/>
                                                    <a:gd name="T49" fmla="*/ 193 h 203"/>
                                                    <a:gd name="T50" fmla="*/ 64 w 82"/>
                                                    <a:gd name="T51" fmla="*/ 160 h 203"/>
                                                    <a:gd name="T52" fmla="*/ 72 w 82"/>
                                                    <a:gd name="T53" fmla="*/ 90 h 203"/>
                                                    <a:gd name="T54" fmla="*/ 75 w 82"/>
                                                    <a:gd name="T55" fmla="*/ 57 h 203"/>
                                                    <a:gd name="T56" fmla="*/ 81 w 82"/>
                                                    <a:gd name="T57" fmla="*/ 1 h 203"/>
                                                    <a:gd name="T58" fmla="*/ 18 w 82"/>
                                                    <a:gd name="T59" fmla="*/ 0 h 203"/>
                                                    <a:gd name="T60" fmla="*/ 0 60000 65536"/>
                                                    <a:gd name="T61" fmla="*/ 0 60000 65536"/>
                                                    <a:gd name="T62" fmla="*/ 0 60000 65536"/>
                                                    <a:gd name="T63" fmla="*/ 0 60000 65536"/>
                                                    <a:gd name="T64" fmla="*/ 0 60000 65536"/>
                                                    <a:gd name="T65" fmla="*/ 0 60000 65536"/>
                                                    <a:gd name="T66" fmla="*/ 0 60000 65536"/>
                                                    <a:gd name="T67" fmla="*/ 0 60000 65536"/>
                                                    <a:gd name="T68" fmla="*/ 0 60000 65536"/>
                                                    <a:gd name="T69" fmla="*/ 0 60000 65536"/>
                                                    <a:gd name="T70" fmla="*/ 0 60000 65536"/>
                                                    <a:gd name="T71" fmla="*/ 0 60000 65536"/>
                                                    <a:gd name="T72" fmla="*/ 0 60000 65536"/>
                                                    <a:gd name="T73" fmla="*/ 0 60000 65536"/>
                                                    <a:gd name="T74" fmla="*/ 0 60000 65536"/>
                                                    <a:gd name="T75" fmla="*/ 0 60000 65536"/>
                                                    <a:gd name="T76" fmla="*/ 0 60000 65536"/>
                                                    <a:gd name="T77" fmla="*/ 0 60000 65536"/>
                                                    <a:gd name="T78" fmla="*/ 0 60000 65536"/>
                                                    <a:gd name="T79" fmla="*/ 0 60000 65536"/>
                                                    <a:gd name="T80" fmla="*/ 0 60000 65536"/>
                                                    <a:gd name="T81" fmla="*/ 0 60000 65536"/>
                                                    <a:gd name="T82" fmla="*/ 0 60000 65536"/>
                                                    <a:gd name="T83" fmla="*/ 0 60000 65536"/>
                                                    <a:gd name="T84" fmla="*/ 0 60000 65536"/>
                                                    <a:gd name="T85" fmla="*/ 0 60000 65536"/>
                                                    <a:gd name="T86" fmla="*/ 0 60000 65536"/>
                                                    <a:gd name="T87" fmla="*/ 0 60000 65536"/>
                                                    <a:gd name="T88" fmla="*/ 0 60000 65536"/>
                                                    <a:gd name="T89" fmla="*/ 0 60000 65536"/>
                                                    <a:gd name="T90" fmla="*/ 0 w 82"/>
                                                    <a:gd name="T91" fmla="*/ 0 h 203"/>
                                                    <a:gd name="T92" fmla="*/ 82 w 82"/>
                                                    <a:gd name="T93" fmla="*/ 203 h 203"/>
                                                  </a:gdLst>
                                                  <a:ahLst/>
                                                  <a:cxnLst>
                                                    <a:cxn ang="T60">
                                                      <a:pos x="T0" y="T1"/>
                                                    </a:cxn>
                                                    <a:cxn ang="T61">
                                                      <a:pos x="T2" y="T3"/>
                                                    </a:cxn>
                                                    <a:cxn ang="T62">
                                                      <a:pos x="T4" y="T5"/>
                                                    </a:cxn>
                                                    <a:cxn ang="T63">
                                                      <a:pos x="T6" y="T7"/>
                                                    </a:cxn>
                                                    <a:cxn ang="T64">
                                                      <a:pos x="T8" y="T9"/>
                                                    </a:cxn>
                                                    <a:cxn ang="T65">
                                                      <a:pos x="T10" y="T11"/>
                                                    </a:cxn>
                                                    <a:cxn ang="T66">
                                                      <a:pos x="T12" y="T13"/>
                                                    </a:cxn>
                                                    <a:cxn ang="T67">
                                                      <a:pos x="T14" y="T15"/>
                                                    </a:cxn>
                                                    <a:cxn ang="T68">
                                                      <a:pos x="T16" y="T17"/>
                                                    </a:cxn>
                                                    <a:cxn ang="T69">
                                                      <a:pos x="T18" y="T19"/>
                                                    </a:cxn>
                                                    <a:cxn ang="T70">
                                                      <a:pos x="T20" y="T21"/>
                                                    </a:cxn>
                                                    <a:cxn ang="T71">
                                                      <a:pos x="T22" y="T23"/>
                                                    </a:cxn>
                                                    <a:cxn ang="T72">
                                                      <a:pos x="T24" y="T25"/>
                                                    </a:cxn>
                                                    <a:cxn ang="T73">
                                                      <a:pos x="T26" y="T27"/>
                                                    </a:cxn>
                                                    <a:cxn ang="T74">
                                                      <a:pos x="T28" y="T29"/>
                                                    </a:cxn>
                                                    <a:cxn ang="T75">
                                                      <a:pos x="T30" y="T31"/>
                                                    </a:cxn>
                                                    <a:cxn ang="T76">
                                                      <a:pos x="T32" y="T33"/>
                                                    </a:cxn>
                                                    <a:cxn ang="T77">
                                                      <a:pos x="T34" y="T35"/>
                                                    </a:cxn>
                                                    <a:cxn ang="T78">
                                                      <a:pos x="T36" y="T37"/>
                                                    </a:cxn>
                                                    <a:cxn ang="T79">
                                                      <a:pos x="T38" y="T39"/>
                                                    </a:cxn>
                                                    <a:cxn ang="T80">
                                                      <a:pos x="T40" y="T41"/>
                                                    </a:cxn>
                                                    <a:cxn ang="T81">
                                                      <a:pos x="T42" y="T43"/>
                                                    </a:cxn>
                                                    <a:cxn ang="T82">
                                                      <a:pos x="T44" y="T45"/>
                                                    </a:cxn>
                                                    <a:cxn ang="T83">
                                                      <a:pos x="T46" y="T47"/>
                                                    </a:cxn>
                                                    <a:cxn ang="T84">
                                                      <a:pos x="T48" y="T49"/>
                                                    </a:cxn>
                                                    <a:cxn ang="T85">
                                                      <a:pos x="T50" y="T51"/>
                                                    </a:cxn>
                                                    <a:cxn ang="T86">
                                                      <a:pos x="T52" y="T53"/>
                                                    </a:cxn>
                                                    <a:cxn ang="T87">
                                                      <a:pos x="T54" y="T55"/>
                                                    </a:cxn>
                                                    <a:cxn ang="T88">
                                                      <a:pos x="T56" y="T57"/>
                                                    </a:cxn>
                                                    <a:cxn ang="T89">
                                                      <a:pos x="T58" y="T59"/>
                                                    </a:cxn>
                                                  </a:cxnLst>
                                                  <a:rect l="T90" t="T91" r="T92" b="T93"/>
                                                  <a:pathLst>
                                                    <a:path w="82" h="203">
                                                      <a:moveTo>
                                                        <a:pt x="18" y="0"/>
                                                      </a:moveTo>
                                                      <a:lnTo>
                                                        <a:pt x="16" y="24"/>
                                                      </a:lnTo>
                                                      <a:lnTo>
                                                        <a:pt x="15" y="51"/>
                                                      </a:lnTo>
                                                      <a:lnTo>
                                                        <a:pt x="15" y="78"/>
                                                      </a:lnTo>
                                                      <a:lnTo>
                                                        <a:pt x="16" y="103"/>
                                                      </a:lnTo>
                                                      <a:lnTo>
                                                        <a:pt x="16" y="123"/>
                                                      </a:lnTo>
                                                      <a:lnTo>
                                                        <a:pt x="16" y="149"/>
                                                      </a:lnTo>
                                                      <a:lnTo>
                                                        <a:pt x="15" y="159"/>
                                                      </a:lnTo>
                                                      <a:lnTo>
                                                        <a:pt x="4" y="190"/>
                                                      </a:lnTo>
                                                      <a:lnTo>
                                                        <a:pt x="0" y="202"/>
                                                      </a:lnTo>
                                                      <a:lnTo>
                                                        <a:pt x="17" y="202"/>
                                                      </a:lnTo>
                                                      <a:lnTo>
                                                        <a:pt x="25" y="188"/>
                                                      </a:lnTo>
                                                      <a:lnTo>
                                                        <a:pt x="30" y="172"/>
                                                      </a:lnTo>
                                                      <a:lnTo>
                                                        <a:pt x="33" y="147"/>
                                                      </a:lnTo>
                                                      <a:lnTo>
                                                        <a:pt x="43" y="78"/>
                                                      </a:lnTo>
                                                      <a:lnTo>
                                                        <a:pt x="46" y="59"/>
                                                      </a:lnTo>
                                                      <a:lnTo>
                                                        <a:pt x="44" y="96"/>
                                                      </a:lnTo>
                                                      <a:lnTo>
                                                        <a:pt x="47" y="119"/>
                                                      </a:lnTo>
                                                      <a:lnTo>
                                                        <a:pt x="48" y="141"/>
                                                      </a:lnTo>
                                                      <a:lnTo>
                                                        <a:pt x="46" y="160"/>
                                                      </a:lnTo>
                                                      <a:lnTo>
                                                        <a:pt x="47" y="170"/>
                                                      </a:lnTo>
                                                      <a:lnTo>
                                                        <a:pt x="58" y="199"/>
                                                      </a:lnTo>
                                                      <a:lnTo>
                                                        <a:pt x="68" y="199"/>
                                                      </a:lnTo>
                                                      <a:lnTo>
                                                        <a:pt x="73" y="199"/>
                                                      </a:lnTo>
                                                      <a:lnTo>
                                                        <a:pt x="79" y="193"/>
                                                      </a:lnTo>
                                                      <a:lnTo>
                                                        <a:pt x="64" y="160"/>
                                                      </a:lnTo>
                                                      <a:lnTo>
                                                        <a:pt x="72" y="90"/>
                                                      </a:lnTo>
                                                      <a:lnTo>
                                                        <a:pt x="75" y="57"/>
                                                      </a:lnTo>
                                                      <a:lnTo>
                                                        <a:pt x="81" y="1"/>
                                                      </a:lnTo>
                                                      <a:lnTo>
                                                        <a:pt x="18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8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grpSp>
                                              <a:nvGrpSpPr>
                                                <a:cNvPr id="194" name="Group 109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761" y="1123"/>
                                                  <a:ext cx="148" cy="203"/>
                                                  <a:chOff x="3761" y="1123"/>
                                                  <a:chExt cx="148" cy="203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594" name="Freeform 110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761" y="1129"/>
                                                    <a:ext cx="41" cy="197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2 w 41"/>
                                                      <a:gd name="T1" fmla="*/ 0 h 197"/>
                                                      <a:gd name="T2" fmla="*/ 0 w 41"/>
                                                      <a:gd name="T3" fmla="*/ 44 h 197"/>
                                                      <a:gd name="T4" fmla="*/ 6 w 41"/>
                                                      <a:gd name="T5" fmla="*/ 105 h 197"/>
                                                      <a:gd name="T6" fmla="*/ 12 w 41"/>
                                                      <a:gd name="T7" fmla="*/ 158 h 197"/>
                                                      <a:gd name="T8" fmla="*/ 22 w 41"/>
                                                      <a:gd name="T9" fmla="*/ 190 h 197"/>
                                                      <a:gd name="T10" fmla="*/ 26 w 41"/>
                                                      <a:gd name="T11" fmla="*/ 196 h 197"/>
                                                      <a:gd name="T12" fmla="*/ 29 w 41"/>
                                                      <a:gd name="T13" fmla="*/ 187 h 197"/>
                                                      <a:gd name="T14" fmla="*/ 31 w 41"/>
                                                      <a:gd name="T15" fmla="*/ 164 h 197"/>
                                                      <a:gd name="T16" fmla="*/ 40 w 41"/>
                                                      <a:gd name="T17" fmla="*/ 158 h 197"/>
                                                      <a:gd name="T18" fmla="*/ 28 w 41"/>
                                                      <a:gd name="T19" fmla="*/ 141 h 197"/>
                                                      <a:gd name="T20" fmla="*/ 20 w 41"/>
                                                      <a:gd name="T21" fmla="*/ 130 h 197"/>
                                                      <a:gd name="T22" fmla="*/ 21 w 41"/>
                                                      <a:gd name="T23" fmla="*/ 40 h 197"/>
                                                      <a:gd name="T24" fmla="*/ 25 w 41"/>
                                                      <a:gd name="T25" fmla="*/ 4 h 197"/>
                                                      <a:gd name="T26" fmla="*/ 2 w 41"/>
                                                      <a:gd name="T27" fmla="*/ 0 h 197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w 41"/>
                                                      <a:gd name="T43" fmla="*/ 0 h 197"/>
                                                      <a:gd name="T44" fmla="*/ 41 w 41"/>
                                                      <a:gd name="T45" fmla="*/ 197 h 197"/>
                                                    </a:gdLst>
                                                    <a:ahLst/>
                                                    <a:cxnLst>
                                                      <a:cxn ang="T28">
                                                        <a:pos x="T0" y="T1"/>
                                                      </a:cxn>
                                                      <a:cxn ang="T29">
                                                        <a:pos x="T2" y="T3"/>
                                                      </a:cxn>
                                                      <a:cxn ang="T30">
                                                        <a:pos x="T4" y="T5"/>
                                                      </a:cxn>
                                                      <a:cxn ang="T31">
                                                        <a:pos x="T6" y="T7"/>
                                                      </a:cxn>
                                                      <a:cxn ang="T32">
                                                        <a:pos x="T8" y="T9"/>
                                                      </a:cxn>
                                                      <a:cxn ang="T33">
                                                        <a:pos x="T10" y="T11"/>
                                                      </a:cxn>
                                                      <a:cxn ang="T34">
                                                        <a:pos x="T12" y="T13"/>
                                                      </a:cxn>
                                                      <a:cxn ang="T35">
                                                        <a:pos x="T14" y="T15"/>
                                                      </a:cxn>
                                                      <a:cxn ang="T36">
                                                        <a:pos x="T16" y="T17"/>
                                                      </a:cxn>
                                                      <a:cxn ang="T37">
                                                        <a:pos x="T18" y="T19"/>
                                                      </a:cxn>
                                                      <a:cxn ang="T38">
                                                        <a:pos x="T20" y="T21"/>
                                                      </a:cxn>
                                                      <a:cxn ang="T39">
                                                        <a:pos x="T22" y="T23"/>
                                                      </a:cxn>
                                                      <a:cxn ang="T40">
                                                        <a:pos x="T24" y="T25"/>
                                                      </a:cxn>
                                                      <a:cxn ang="T41">
                                                        <a:pos x="T26" y="T27"/>
                                                      </a:cxn>
                                                    </a:cxnLst>
                                                    <a:rect l="T42" t="T43" r="T44" b="T45"/>
                                                    <a:pathLst>
                                                      <a:path w="41" h="197">
                                                        <a:moveTo>
                                                          <a:pt x="2" y="0"/>
                                                        </a:moveTo>
                                                        <a:lnTo>
                                                          <a:pt x="0" y="44"/>
                                                        </a:lnTo>
                                                        <a:lnTo>
                                                          <a:pt x="6" y="105"/>
                                                        </a:lnTo>
                                                        <a:lnTo>
                                                          <a:pt x="12" y="158"/>
                                                        </a:lnTo>
                                                        <a:lnTo>
                                                          <a:pt x="22" y="190"/>
                                                        </a:lnTo>
                                                        <a:lnTo>
                                                          <a:pt x="26" y="196"/>
                                                        </a:lnTo>
                                                        <a:lnTo>
                                                          <a:pt x="29" y="187"/>
                                                        </a:lnTo>
                                                        <a:lnTo>
                                                          <a:pt x="31" y="164"/>
                                                        </a:lnTo>
                                                        <a:lnTo>
                                                          <a:pt x="40" y="158"/>
                                                        </a:lnTo>
                                                        <a:lnTo>
                                                          <a:pt x="28" y="141"/>
                                                        </a:lnTo>
                                                        <a:lnTo>
                                                          <a:pt x="20" y="130"/>
                                                        </a:lnTo>
                                                        <a:lnTo>
                                                          <a:pt x="21" y="40"/>
                                                        </a:lnTo>
                                                        <a:lnTo>
                                                          <a:pt x="25" y="4"/>
                                                        </a:lnTo>
                                                        <a:lnTo>
                                                          <a:pt x="2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8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595" name="Freeform 111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873" y="1123"/>
                                                    <a:ext cx="36" cy="184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10 w 36"/>
                                                      <a:gd name="T1" fmla="*/ 5 h 184"/>
                                                      <a:gd name="T2" fmla="*/ 15 w 36"/>
                                                      <a:gd name="T3" fmla="*/ 38 h 184"/>
                                                      <a:gd name="T4" fmla="*/ 14 w 36"/>
                                                      <a:gd name="T5" fmla="*/ 116 h 184"/>
                                                      <a:gd name="T6" fmla="*/ 0 w 36"/>
                                                      <a:gd name="T7" fmla="*/ 149 h 184"/>
                                                      <a:gd name="T8" fmla="*/ 3 w 36"/>
                                                      <a:gd name="T9" fmla="*/ 152 h 184"/>
                                                      <a:gd name="T10" fmla="*/ 0 w 36"/>
                                                      <a:gd name="T11" fmla="*/ 169 h 184"/>
                                                      <a:gd name="T12" fmla="*/ 3 w 36"/>
                                                      <a:gd name="T13" fmla="*/ 183 h 184"/>
                                                      <a:gd name="T14" fmla="*/ 14 w 36"/>
                                                      <a:gd name="T15" fmla="*/ 160 h 184"/>
                                                      <a:gd name="T16" fmla="*/ 25 w 36"/>
                                                      <a:gd name="T17" fmla="*/ 120 h 184"/>
                                                      <a:gd name="T18" fmla="*/ 35 w 36"/>
                                                      <a:gd name="T19" fmla="*/ 30 h 184"/>
                                                      <a:gd name="T20" fmla="*/ 30 w 36"/>
                                                      <a:gd name="T21" fmla="*/ 0 h 184"/>
                                                      <a:gd name="T22" fmla="*/ 10 w 36"/>
                                                      <a:gd name="T23" fmla="*/ 5 h 184"/>
                                                      <a:gd name="T24" fmla="*/ 0 60000 65536"/>
                                                      <a:gd name="T25" fmla="*/ 0 60000 65536"/>
                                                      <a:gd name="T26" fmla="*/ 0 60000 65536"/>
                                                      <a:gd name="T27" fmla="*/ 0 60000 65536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w 36"/>
                                                      <a:gd name="T37" fmla="*/ 0 h 184"/>
                                                      <a:gd name="T38" fmla="*/ 36 w 36"/>
                                                      <a:gd name="T39" fmla="*/ 184 h 184"/>
                                                    </a:gdLst>
                                                    <a:ahLst/>
                                                    <a:cxnLst>
                                                      <a:cxn ang="T24">
                                                        <a:pos x="T0" y="T1"/>
                                                      </a:cxn>
                                                      <a:cxn ang="T25">
                                                        <a:pos x="T2" y="T3"/>
                                                      </a:cxn>
                                                      <a:cxn ang="T26">
                                                        <a:pos x="T4" y="T5"/>
                                                      </a:cxn>
                                                      <a:cxn ang="T27">
                                                        <a:pos x="T6" y="T7"/>
                                                      </a:cxn>
                                                      <a:cxn ang="T28">
                                                        <a:pos x="T8" y="T9"/>
                                                      </a:cxn>
                                                      <a:cxn ang="T29">
                                                        <a:pos x="T10" y="T11"/>
                                                      </a:cxn>
                                                      <a:cxn ang="T30">
                                                        <a:pos x="T12" y="T13"/>
                                                      </a:cxn>
                                                      <a:cxn ang="T31">
                                                        <a:pos x="T14" y="T15"/>
                                                      </a:cxn>
                                                      <a:cxn ang="T32">
                                                        <a:pos x="T16" y="T17"/>
                                                      </a:cxn>
                                                      <a:cxn ang="T33">
                                                        <a:pos x="T18" y="T19"/>
                                                      </a:cxn>
                                                      <a:cxn ang="T34">
                                                        <a:pos x="T20" y="T21"/>
                                                      </a:cxn>
                                                      <a:cxn ang="T35">
                                                        <a:pos x="T22" y="T23"/>
                                                      </a:cxn>
                                                    </a:cxnLst>
                                                    <a:rect l="T36" t="T37" r="T38" b="T39"/>
                                                    <a:pathLst>
                                                      <a:path w="36" h="184">
                                                        <a:moveTo>
                                                          <a:pt x="10" y="5"/>
                                                        </a:moveTo>
                                                        <a:lnTo>
                                                          <a:pt x="15" y="38"/>
                                                        </a:lnTo>
                                                        <a:lnTo>
                                                          <a:pt x="14" y="116"/>
                                                        </a:lnTo>
                                                        <a:lnTo>
                                                          <a:pt x="0" y="149"/>
                                                        </a:lnTo>
                                                        <a:lnTo>
                                                          <a:pt x="3" y="152"/>
                                                        </a:lnTo>
                                                        <a:lnTo>
                                                          <a:pt x="0" y="169"/>
                                                        </a:lnTo>
                                                        <a:lnTo>
                                                          <a:pt x="3" y="183"/>
                                                        </a:lnTo>
                                                        <a:lnTo>
                                                          <a:pt x="14" y="160"/>
                                                        </a:lnTo>
                                                        <a:lnTo>
                                                          <a:pt x="25" y="120"/>
                                                        </a:lnTo>
                                                        <a:lnTo>
                                                          <a:pt x="35" y="30"/>
                                                        </a:lnTo>
                                                        <a:lnTo>
                                                          <a:pt x="30" y="0"/>
                                                        </a:lnTo>
                                                        <a:lnTo>
                                                          <a:pt x="10" y="5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8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sp>
                                              <a:nvSpPr>
                                                <a:cNvPr id="14584" name="Freeform 112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814" y="916"/>
                                                  <a:ext cx="52" cy="94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8 w 52"/>
                                                    <a:gd name="T1" fmla="*/ 93 h 94"/>
                                                    <a:gd name="T2" fmla="*/ 8 w 52"/>
                                                    <a:gd name="T3" fmla="*/ 79 h 94"/>
                                                    <a:gd name="T4" fmla="*/ 2 w 52"/>
                                                    <a:gd name="T5" fmla="*/ 62 h 94"/>
                                                    <a:gd name="T6" fmla="*/ 0 w 52"/>
                                                    <a:gd name="T7" fmla="*/ 51 h 94"/>
                                                    <a:gd name="T8" fmla="*/ 0 w 52"/>
                                                    <a:gd name="T9" fmla="*/ 43 h 94"/>
                                                    <a:gd name="T10" fmla="*/ 0 w 52"/>
                                                    <a:gd name="T11" fmla="*/ 31 h 94"/>
                                                    <a:gd name="T12" fmla="*/ 2 w 52"/>
                                                    <a:gd name="T13" fmla="*/ 21 h 94"/>
                                                    <a:gd name="T14" fmla="*/ 4 w 52"/>
                                                    <a:gd name="T15" fmla="*/ 15 h 94"/>
                                                    <a:gd name="T16" fmla="*/ 8 w 52"/>
                                                    <a:gd name="T17" fmla="*/ 9 h 94"/>
                                                    <a:gd name="T18" fmla="*/ 12 w 52"/>
                                                    <a:gd name="T19" fmla="*/ 4 h 94"/>
                                                    <a:gd name="T20" fmla="*/ 19 w 52"/>
                                                    <a:gd name="T21" fmla="*/ 1 h 94"/>
                                                    <a:gd name="T22" fmla="*/ 27 w 52"/>
                                                    <a:gd name="T23" fmla="*/ 0 h 94"/>
                                                    <a:gd name="T24" fmla="*/ 34 w 52"/>
                                                    <a:gd name="T25" fmla="*/ 1 h 94"/>
                                                    <a:gd name="T26" fmla="*/ 40 w 52"/>
                                                    <a:gd name="T27" fmla="*/ 4 h 94"/>
                                                    <a:gd name="T28" fmla="*/ 45 w 52"/>
                                                    <a:gd name="T29" fmla="*/ 9 h 94"/>
                                                    <a:gd name="T30" fmla="*/ 48 w 52"/>
                                                    <a:gd name="T31" fmla="*/ 15 h 94"/>
                                                    <a:gd name="T32" fmla="*/ 51 w 52"/>
                                                    <a:gd name="T33" fmla="*/ 22 h 94"/>
                                                    <a:gd name="T34" fmla="*/ 50 w 52"/>
                                                    <a:gd name="T35" fmla="*/ 38 h 94"/>
                                                    <a:gd name="T36" fmla="*/ 48 w 52"/>
                                                    <a:gd name="T37" fmla="*/ 50 h 94"/>
                                                    <a:gd name="T38" fmla="*/ 46 w 52"/>
                                                    <a:gd name="T39" fmla="*/ 64 h 94"/>
                                                    <a:gd name="T40" fmla="*/ 42 w 52"/>
                                                    <a:gd name="T41" fmla="*/ 71 h 94"/>
                                                    <a:gd name="T42" fmla="*/ 39 w 52"/>
                                                    <a:gd name="T43" fmla="*/ 77 h 94"/>
                                                    <a:gd name="T44" fmla="*/ 37 w 52"/>
                                                    <a:gd name="T45" fmla="*/ 81 h 94"/>
                                                    <a:gd name="T46" fmla="*/ 35 w 52"/>
                                                    <a:gd name="T47" fmla="*/ 93 h 94"/>
                                                    <a:gd name="T48" fmla="*/ 8 w 52"/>
                                                    <a:gd name="T49" fmla="*/ 93 h 94"/>
                                                    <a:gd name="T50" fmla="*/ 0 60000 65536"/>
                                                    <a:gd name="T51" fmla="*/ 0 60000 65536"/>
                                                    <a:gd name="T52" fmla="*/ 0 60000 65536"/>
                                                    <a:gd name="T53" fmla="*/ 0 60000 65536"/>
                                                    <a:gd name="T54" fmla="*/ 0 60000 65536"/>
                                                    <a:gd name="T55" fmla="*/ 0 60000 65536"/>
                                                    <a:gd name="T56" fmla="*/ 0 60000 65536"/>
                                                    <a:gd name="T57" fmla="*/ 0 60000 65536"/>
                                                    <a:gd name="T58" fmla="*/ 0 60000 65536"/>
                                                    <a:gd name="T59" fmla="*/ 0 60000 65536"/>
                                                    <a:gd name="T60" fmla="*/ 0 60000 65536"/>
                                                    <a:gd name="T61" fmla="*/ 0 60000 65536"/>
                                                    <a:gd name="T62" fmla="*/ 0 60000 65536"/>
                                                    <a:gd name="T63" fmla="*/ 0 60000 65536"/>
                                                    <a:gd name="T64" fmla="*/ 0 60000 65536"/>
                                                    <a:gd name="T65" fmla="*/ 0 60000 65536"/>
                                                    <a:gd name="T66" fmla="*/ 0 60000 65536"/>
                                                    <a:gd name="T67" fmla="*/ 0 60000 65536"/>
                                                    <a:gd name="T68" fmla="*/ 0 60000 65536"/>
                                                    <a:gd name="T69" fmla="*/ 0 60000 65536"/>
                                                    <a:gd name="T70" fmla="*/ 0 60000 65536"/>
                                                    <a:gd name="T71" fmla="*/ 0 60000 65536"/>
                                                    <a:gd name="T72" fmla="*/ 0 60000 65536"/>
                                                    <a:gd name="T73" fmla="*/ 0 60000 65536"/>
                                                    <a:gd name="T74" fmla="*/ 0 60000 65536"/>
                                                    <a:gd name="T75" fmla="*/ 0 w 52"/>
                                                    <a:gd name="T76" fmla="*/ 0 h 94"/>
                                                    <a:gd name="T77" fmla="*/ 52 w 52"/>
                                                    <a:gd name="T78" fmla="*/ 94 h 94"/>
                                                  </a:gdLst>
                                                  <a:ahLst/>
                                                  <a:cxnLst>
                                                    <a:cxn ang="T50">
                                                      <a:pos x="T0" y="T1"/>
                                                    </a:cxn>
                                                    <a:cxn ang="T51">
                                                      <a:pos x="T2" y="T3"/>
                                                    </a:cxn>
                                                    <a:cxn ang="T52">
                                                      <a:pos x="T4" y="T5"/>
                                                    </a:cxn>
                                                    <a:cxn ang="T53">
                                                      <a:pos x="T6" y="T7"/>
                                                    </a:cxn>
                                                    <a:cxn ang="T54">
                                                      <a:pos x="T8" y="T9"/>
                                                    </a:cxn>
                                                    <a:cxn ang="T55">
                                                      <a:pos x="T10" y="T11"/>
                                                    </a:cxn>
                                                    <a:cxn ang="T56">
                                                      <a:pos x="T12" y="T13"/>
                                                    </a:cxn>
                                                    <a:cxn ang="T57">
                                                      <a:pos x="T14" y="T15"/>
                                                    </a:cxn>
                                                    <a:cxn ang="T58">
                                                      <a:pos x="T16" y="T17"/>
                                                    </a:cxn>
                                                    <a:cxn ang="T59">
                                                      <a:pos x="T18" y="T19"/>
                                                    </a:cxn>
                                                    <a:cxn ang="T60">
                                                      <a:pos x="T20" y="T21"/>
                                                    </a:cxn>
                                                    <a:cxn ang="T61">
                                                      <a:pos x="T22" y="T23"/>
                                                    </a:cxn>
                                                    <a:cxn ang="T62">
                                                      <a:pos x="T24" y="T25"/>
                                                    </a:cxn>
                                                    <a:cxn ang="T63">
                                                      <a:pos x="T26" y="T27"/>
                                                    </a:cxn>
                                                    <a:cxn ang="T64">
                                                      <a:pos x="T28" y="T29"/>
                                                    </a:cxn>
                                                    <a:cxn ang="T65">
                                                      <a:pos x="T30" y="T31"/>
                                                    </a:cxn>
                                                    <a:cxn ang="T66">
                                                      <a:pos x="T32" y="T33"/>
                                                    </a:cxn>
                                                    <a:cxn ang="T67">
                                                      <a:pos x="T34" y="T35"/>
                                                    </a:cxn>
                                                    <a:cxn ang="T68">
                                                      <a:pos x="T36" y="T37"/>
                                                    </a:cxn>
                                                    <a:cxn ang="T69">
                                                      <a:pos x="T38" y="T39"/>
                                                    </a:cxn>
                                                    <a:cxn ang="T70">
                                                      <a:pos x="T40" y="T41"/>
                                                    </a:cxn>
                                                    <a:cxn ang="T71">
                                                      <a:pos x="T42" y="T43"/>
                                                    </a:cxn>
                                                    <a:cxn ang="T72">
                                                      <a:pos x="T44" y="T45"/>
                                                    </a:cxn>
                                                    <a:cxn ang="T73">
                                                      <a:pos x="T46" y="T47"/>
                                                    </a:cxn>
                                                    <a:cxn ang="T74">
                                                      <a:pos x="T48" y="T49"/>
                                                    </a:cxn>
                                                  </a:cxnLst>
                                                  <a:rect l="T75" t="T76" r="T77" b="T78"/>
                                                  <a:pathLst>
                                                    <a:path w="52" h="94">
                                                      <a:moveTo>
                                                        <a:pt x="8" y="93"/>
                                                      </a:moveTo>
                                                      <a:lnTo>
                                                        <a:pt x="8" y="79"/>
                                                      </a:lnTo>
                                                      <a:lnTo>
                                                        <a:pt x="2" y="62"/>
                                                      </a:lnTo>
                                                      <a:lnTo>
                                                        <a:pt x="0" y="51"/>
                                                      </a:lnTo>
                                                      <a:lnTo>
                                                        <a:pt x="0" y="43"/>
                                                      </a:lnTo>
                                                      <a:lnTo>
                                                        <a:pt x="0" y="31"/>
                                                      </a:lnTo>
                                                      <a:lnTo>
                                                        <a:pt x="2" y="21"/>
                                                      </a:lnTo>
                                                      <a:lnTo>
                                                        <a:pt x="4" y="15"/>
                                                      </a:lnTo>
                                                      <a:lnTo>
                                                        <a:pt x="8" y="9"/>
                                                      </a:lnTo>
                                                      <a:lnTo>
                                                        <a:pt x="12" y="4"/>
                                                      </a:lnTo>
                                                      <a:lnTo>
                                                        <a:pt x="19" y="1"/>
                                                      </a:lnTo>
                                                      <a:lnTo>
                                                        <a:pt x="27" y="0"/>
                                                      </a:lnTo>
                                                      <a:lnTo>
                                                        <a:pt x="34" y="1"/>
                                                      </a:lnTo>
                                                      <a:lnTo>
                                                        <a:pt x="40" y="4"/>
                                                      </a:lnTo>
                                                      <a:lnTo>
                                                        <a:pt x="45" y="9"/>
                                                      </a:lnTo>
                                                      <a:lnTo>
                                                        <a:pt x="48" y="15"/>
                                                      </a:lnTo>
                                                      <a:lnTo>
                                                        <a:pt x="51" y="22"/>
                                                      </a:lnTo>
                                                      <a:lnTo>
                                                        <a:pt x="50" y="38"/>
                                                      </a:lnTo>
                                                      <a:lnTo>
                                                        <a:pt x="48" y="50"/>
                                                      </a:lnTo>
                                                      <a:lnTo>
                                                        <a:pt x="46" y="64"/>
                                                      </a:lnTo>
                                                      <a:lnTo>
                                                        <a:pt x="42" y="71"/>
                                                      </a:lnTo>
                                                      <a:lnTo>
                                                        <a:pt x="39" y="77"/>
                                                      </a:lnTo>
                                                      <a:lnTo>
                                                        <a:pt x="37" y="81"/>
                                                      </a:lnTo>
                                                      <a:lnTo>
                                                        <a:pt x="35" y="93"/>
                                                      </a:lnTo>
                                                      <a:lnTo>
                                                        <a:pt x="8" y="93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8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585" name="Freeform 113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793" y="903"/>
                                                  <a:ext cx="93" cy="78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9 w 93"/>
                                                    <a:gd name="T1" fmla="*/ 75 h 78"/>
                                                    <a:gd name="T2" fmla="*/ 5 w 93"/>
                                                    <a:gd name="T3" fmla="*/ 77 h 78"/>
                                                    <a:gd name="T4" fmla="*/ 0 w 93"/>
                                                    <a:gd name="T5" fmla="*/ 74 h 78"/>
                                                    <a:gd name="T6" fmla="*/ 2 w 93"/>
                                                    <a:gd name="T7" fmla="*/ 62 h 78"/>
                                                    <a:gd name="T8" fmla="*/ 5 w 93"/>
                                                    <a:gd name="T9" fmla="*/ 47 h 78"/>
                                                    <a:gd name="T10" fmla="*/ 11 w 93"/>
                                                    <a:gd name="T11" fmla="*/ 30 h 78"/>
                                                    <a:gd name="T12" fmla="*/ 14 w 93"/>
                                                    <a:gd name="T13" fmla="*/ 20 h 78"/>
                                                    <a:gd name="T14" fmla="*/ 18 w 93"/>
                                                    <a:gd name="T15" fmla="*/ 12 h 78"/>
                                                    <a:gd name="T16" fmla="*/ 26 w 93"/>
                                                    <a:gd name="T17" fmla="*/ 5 h 78"/>
                                                    <a:gd name="T18" fmla="*/ 40 w 93"/>
                                                    <a:gd name="T19" fmla="*/ 2 h 78"/>
                                                    <a:gd name="T20" fmla="*/ 52 w 93"/>
                                                    <a:gd name="T21" fmla="*/ 0 h 78"/>
                                                    <a:gd name="T22" fmla="*/ 70 w 93"/>
                                                    <a:gd name="T23" fmla="*/ 8 h 78"/>
                                                    <a:gd name="T24" fmla="*/ 77 w 93"/>
                                                    <a:gd name="T25" fmla="*/ 16 h 78"/>
                                                    <a:gd name="T26" fmla="*/ 83 w 93"/>
                                                    <a:gd name="T27" fmla="*/ 32 h 78"/>
                                                    <a:gd name="T28" fmla="*/ 89 w 93"/>
                                                    <a:gd name="T29" fmla="*/ 50 h 78"/>
                                                    <a:gd name="T30" fmla="*/ 92 w 93"/>
                                                    <a:gd name="T31" fmla="*/ 65 h 78"/>
                                                    <a:gd name="T32" fmla="*/ 91 w 93"/>
                                                    <a:gd name="T33" fmla="*/ 72 h 78"/>
                                                    <a:gd name="T34" fmla="*/ 82 w 93"/>
                                                    <a:gd name="T35" fmla="*/ 73 h 78"/>
                                                    <a:gd name="T36" fmla="*/ 76 w 93"/>
                                                    <a:gd name="T37" fmla="*/ 74 h 78"/>
                                                    <a:gd name="T38" fmla="*/ 67 w 93"/>
                                                    <a:gd name="T39" fmla="*/ 76 h 78"/>
                                                    <a:gd name="T40" fmla="*/ 69 w 93"/>
                                                    <a:gd name="T41" fmla="*/ 60 h 78"/>
                                                    <a:gd name="T42" fmla="*/ 69 w 93"/>
                                                    <a:gd name="T43" fmla="*/ 51 h 78"/>
                                                    <a:gd name="T44" fmla="*/ 69 w 93"/>
                                                    <a:gd name="T45" fmla="*/ 43 h 78"/>
                                                    <a:gd name="T46" fmla="*/ 69 w 93"/>
                                                    <a:gd name="T47" fmla="*/ 32 h 78"/>
                                                    <a:gd name="T48" fmla="*/ 59 w 93"/>
                                                    <a:gd name="T49" fmla="*/ 28 h 78"/>
                                                    <a:gd name="T50" fmla="*/ 56 w 93"/>
                                                    <a:gd name="T51" fmla="*/ 18 h 78"/>
                                                    <a:gd name="T52" fmla="*/ 47 w 93"/>
                                                    <a:gd name="T53" fmla="*/ 25 h 78"/>
                                                    <a:gd name="T54" fmla="*/ 34 w 93"/>
                                                    <a:gd name="T55" fmla="*/ 37 h 78"/>
                                                    <a:gd name="T56" fmla="*/ 39 w 93"/>
                                                    <a:gd name="T57" fmla="*/ 31 h 78"/>
                                                    <a:gd name="T58" fmla="*/ 29 w 93"/>
                                                    <a:gd name="T59" fmla="*/ 40 h 78"/>
                                                    <a:gd name="T60" fmla="*/ 29 w 93"/>
                                                    <a:gd name="T61" fmla="*/ 54 h 78"/>
                                                    <a:gd name="T62" fmla="*/ 31 w 93"/>
                                                    <a:gd name="T63" fmla="*/ 61 h 78"/>
                                                    <a:gd name="T64" fmla="*/ 34 w 93"/>
                                                    <a:gd name="T65" fmla="*/ 67 h 78"/>
                                                    <a:gd name="T66" fmla="*/ 37 w 93"/>
                                                    <a:gd name="T67" fmla="*/ 76 h 78"/>
                                                    <a:gd name="T68" fmla="*/ 26 w 93"/>
                                                    <a:gd name="T69" fmla="*/ 76 h 78"/>
                                                    <a:gd name="T70" fmla="*/ 31 w 93"/>
                                                    <a:gd name="T71" fmla="*/ 76 h 78"/>
                                                    <a:gd name="T72" fmla="*/ 15 w 93"/>
                                                    <a:gd name="T73" fmla="*/ 74 h 78"/>
                                                    <a:gd name="T74" fmla="*/ 14 w 93"/>
                                                    <a:gd name="T75" fmla="*/ 74 h 78"/>
                                                    <a:gd name="T76" fmla="*/ 9 w 93"/>
                                                    <a:gd name="T77" fmla="*/ 75 h 78"/>
                                                    <a:gd name="T78" fmla="*/ 0 60000 65536"/>
                                                    <a:gd name="T79" fmla="*/ 0 60000 65536"/>
                                                    <a:gd name="T80" fmla="*/ 0 60000 65536"/>
                                                    <a:gd name="T81" fmla="*/ 0 60000 65536"/>
                                                    <a:gd name="T82" fmla="*/ 0 60000 65536"/>
                                                    <a:gd name="T83" fmla="*/ 0 60000 65536"/>
                                                    <a:gd name="T84" fmla="*/ 0 60000 65536"/>
                                                    <a:gd name="T85" fmla="*/ 0 60000 65536"/>
                                                    <a:gd name="T86" fmla="*/ 0 60000 65536"/>
                                                    <a:gd name="T87" fmla="*/ 0 60000 65536"/>
                                                    <a:gd name="T88" fmla="*/ 0 60000 65536"/>
                                                    <a:gd name="T89" fmla="*/ 0 60000 65536"/>
                                                    <a:gd name="T90" fmla="*/ 0 60000 65536"/>
                                                    <a:gd name="T91" fmla="*/ 0 60000 65536"/>
                                                    <a:gd name="T92" fmla="*/ 0 60000 65536"/>
                                                    <a:gd name="T93" fmla="*/ 0 60000 65536"/>
                                                    <a:gd name="T94" fmla="*/ 0 60000 65536"/>
                                                    <a:gd name="T95" fmla="*/ 0 60000 65536"/>
                                                    <a:gd name="T96" fmla="*/ 0 60000 65536"/>
                                                    <a:gd name="T97" fmla="*/ 0 60000 65536"/>
                                                    <a:gd name="T98" fmla="*/ 0 60000 65536"/>
                                                    <a:gd name="T99" fmla="*/ 0 60000 65536"/>
                                                    <a:gd name="T100" fmla="*/ 0 60000 65536"/>
                                                    <a:gd name="T101" fmla="*/ 0 60000 65536"/>
                                                    <a:gd name="T102" fmla="*/ 0 60000 65536"/>
                                                    <a:gd name="T103" fmla="*/ 0 60000 65536"/>
                                                    <a:gd name="T104" fmla="*/ 0 60000 65536"/>
                                                    <a:gd name="T105" fmla="*/ 0 60000 65536"/>
                                                    <a:gd name="T106" fmla="*/ 0 60000 65536"/>
                                                    <a:gd name="T107" fmla="*/ 0 60000 65536"/>
                                                    <a:gd name="T108" fmla="*/ 0 60000 65536"/>
                                                    <a:gd name="T109" fmla="*/ 0 60000 65536"/>
                                                    <a:gd name="T110" fmla="*/ 0 60000 65536"/>
                                                    <a:gd name="T111" fmla="*/ 0 60000 65536"/>
                                                    <a:gd name="T112" fmla="*/ 0 60000 65536"/>
                                                    <a:gd name="T113" fmla="*/ 0 60000 65536"/>
                                                    <a:gd name="T114" fmla="*/ 0 60000 65536"/>
                                                    <a:gd name="T115" fmla="*/ 0 60000 65536"/>
                                                    <a:gd name="T116" fmla="*/ 0 60000 65536"/>
                                                    <a:gd name="T117" fmla="*/ 0 w 93"/>
                                                    <a:gd name="T118" fmla="*/ 0 h 78"/>
                                                    <a:gd name="T119" fmla="*/ 93 w 93"/>
                                                    <a:gd name="T120" fmla="*/ 78 h 78"/>
                                                  </a:gdLst>
                                                  <a:ahLst/>
                                                  <a:cxnLst>
                                                    <a:cxn ang="T78">
                                                      <a:pos x="T0" y="T1"/>
                                                    </a:cxn>
                                                    <a:cxn ang="T79">
                                                      <a:pos x="T2" y="T3"/>
                                                    </a:cxn>
                                                    <a:cxn ang="T80">
                                                      <a:pos x="T4" y="T5"/>
                                                    </a:cxn>
                                                    <a:cxn ang="T81">
                                                      <a:pos x="T6" y="T7"/>
                                                    </a:cxn>
                                                    <a:cxn ang="T82">
                                                      <a:pos x="T8" y="T9"/>
                                                    </a:cxn>
                                                    <a:cxn ang="T83">
                                                      <a:pos x="T10" y="T11"/>
                                                    </a:cxn>
                                                    <a:cxn ang="T84">
                                                      <a:pos x="T12" y="T13"/>
                                                    </a:cxn>
                                                    <a:cxn ang="T85">
                                                      <a:pos x="T14" y="T15"/>
                                                    </a:cxn>
                                                    <a:cxn ang="T86">
                                                      <a:pos x="T16" y="T17"/>
                                                    </a:cxn>
                                                    <a:cxn ang="T87">
                                                      <a:pos x="T18" y="T19"/>
                                                    </a:cxn>
                                                    <a:cxn ang="T88">
                                                      <a:pos x="T20" y="T21"/>
                                                    </a:cxn>
                                                    <a:cxn ang="T89">
                                                      <a:pos x="T22" y="T23"/>
                                                    </a:cxn>
                                                    <a:cxn ang="T90">
                                                      <a:pos x="T24" y="T25"/>
                                                    </a:cxn>
                                                    <a:cxn ang="T91">
                                                      <a:pos x="T26" y="T27"/>
                                                    </a:cxn>
                                                    <a:cxn ang="T92">
                                                      <a:pos x="T28" y="T29"/>
                                                    </a:cxn>
                                                    <a:cxn ang="T93">
                                                      <a:pos x="T30" y="T31"/>
                                                    </a:cxn>
                                                    <a:cxn ang="T94">
                                                      <a:pos x="T32" y="T33"/>
                                                    </a:cxn>
                                                    <a:cxn ang="T95">
                                                      <a:pos x="T34" y="T35"/>
                                                    </a:cxn>
                                                    <a:cxn ang="T96">
                                                      <a:pos x="T36" y="T37"/>
                                                    </a:cxn>
                                                    <a:cxn ang="T97">
                                                      <a:pos x="T38" y="T39"/>
                                                    </a:cxn>
                                                    <a:cxn ang="T98">
                                                      <a:pos x="T40" y="T41"/>
                                                    </a:cxn>
                                                    <a:cxn ang="T99">
                                                      <a:pos x="T42" y="T43"/>
                                                    </a:cxn>
                                                    <a:cxn ang="T100">
                                                      <a:pos x="T44" y="T45"/>
                                                    </a:cxn>
                                                    <a:cxn ang="T101">
                                                      <a:pos x="T46" y="T47"/>
                                                    </a:cxn>
                                                    <a:cxn ang="T102">
                                                      <a:pos x="T48" y="T49"/>
                                                    </a:cxn>
                                                    <a:cxn ang="T103">
                                                      <a:pos x="T50" y="T51"/>
                                                    </a:cxn>
                                                    <a:cxn ang="T104">
                                                      <a:pos x="T52" y="T53"/>
                                                    </a:cxn>
                                                    <a:cxn ang="T105">
                                                      <a:pos x="T54" y="T55"/>
                                                    </a:cxn>
                                                    <a:cxn ang="T106">
                                                      <a:pos x="T56" y="T57"/>
                                                    </a:cxn>
                                                    <a:cxn ang="T107">
                                                      <a:pos x="T58" y="T59"/>
                                                    </a:cxn>
                                                    <a:cxn ang="T108">
                                                      <a:pos x="T60" y="T61"/>
                                                    </a:cxn>
                                                    <a:cxn ang="T109">
                                                      <a:pos x="T62" y="T63"/>
                                                    </a:cxn>
                                                    <a:cxn ang="T110">
                                                      <a:pos x="T64" y="T65"/>
                                                    </a:cxn>
                                                    <a:cxn ang="T111">
                                                      <a:pos x="T66" y="T67"/>
                                                    </a:cxn>
                                                    <a:cxn ang="T112">
                                                      <a:pos x="T68" y="T69"/>
                                                    </a:cxn>
                                                    <a:cxn ang="T113">
                                                      <a:pos x="T70" y="T71"/>
                                                    </a:cxn>
                                                    <a:cxn ang="T114">
                                                      <a:pos x="T72" y="T73"/>
                                                    </a:cxn>
                                                    <a:cxn ang="T115">
                                                      <a:pos x="T74" y="T75"/>
                                                    </a:cxn>
                                                    <a:cxn ang="T116">
                                                      <a:pos x="T76" y="T77"/>
                                                    </a:cxn>
                                                  </a:cxnLst>
                                                  <a:rect l="T117" t="T118" r="T119" b="T120"/>
                                                  <a:pathLst>
                                                    <a:path w="93" h="78">
                                                      <a:moveTo>
                                                        <a:pt x="9" y="75"/>
                                                      </a:moveTo>
                                                      <a:lnTo>
                                                        <a:pt x="5" y="77"/>
                                                      </a:lnTo>
                                                      <a:lnTo>
                                                        <a:pt x="0" y="74"/>
                                                      </a:lnTo>
                                                      <a:lnTo>
                                                        <a:pt x="2" y="62"/>
                                                      </a:lnTo>
                                                      <a:lnTo>
                                                        <a:pt x="5" y="47"/>
                                                      </a:lnTo>
                                                      <a:lnTo>
                                                        <a:pt x="11" y="30"/>
                                                      </a:lnTo>
                                                      <a:lnTo>
                                                        <a:pt x="14" y="20"/>
                                                      </a:lnTo>
                                                      <a:lnTo>
                                                        <a:pt x="18" y="12"/>
                                                      </a:lnTo>
                                                      <a:lnTo>
                                                        <a:pt x="26" y="5"/>
                                                      </a:lnTo>
                                                      <a:lnTo>
                                                        <a:pt x="40" y="2"/>
                                                      </a:lnTo>
                                                      <a:lnTo>
                                                        <a:pt x="52" y="0"/>
                                                      </a:lnTo>
                                                      <a:lnTo>
                                                        <a:pt x="70" y="8"/>
                                                      </a:lnTo>
                                                      <a:lnTo>
                                                        <a:pt x="77" y="16"/>
                                                      </a:lnTo>
                                                      <a:lnTo>
                                                        <a:pt x="83" y="32"/>
                                                      </a:lnTo>
                                                      <a:lnTo>
                                                        <a:pt x="89" y="50"/>
                                                      </a:lnTo>
                                                      <a:lnTo>
                                                        <a:pt x="92" y="65"/>
                                                      </a:lnTo>
                                                      <a:lnTo>
                                                        <a:pt x="91" y="72"/>
                                                      </a:lnTo>
                                                      <a:lnTo>
                                                        <a:pt x="82" y="73"/>
                                                      </a:lnTo>
                                                      <a:lnTo>
                                                        <a:pt x="76" y="74"/>
                                                      </a:lnTo>
                                                      <a:lnTo>
                                                        <a:pt x="67" y="76"/>
                                                      </a:lnTo>
                                                      <a:lnTo>
                                                        <a:pt x="69" y="60"/>
                                                      </a:lnTo>
                                                      <a:lnTo>
                                                        <a:pt x="69" y="51"/>
                                                      </a:lnTo>
                                                      <a:lnTo>
                                                        <a:pt x="69" y="43"/>
                                                      </a:lnTo>
                                                      <a:lnTo>
                                                        <a:pt x="69" y="32"/>
                                                      </a:lnTo>
                                                      <a:lnTo>
                                                        <a:pt x="59" y="28"/>
                                                      </a:lnTo>
                                                      <a:lnTo>
                                                        <a:pt x="56" y="18"/>
                                                      </a:lnTo>
                                                      <a:lnTo>
                                                        <a:pt x="47" y="25"/>
                                                      </a:lnTo>
                                                      <a:lnTo>
                                                        <a:pt x="34" y="37"/>
                                                      </a:lnTo>
                                                      <a:lnTo>
                                                        <a:pt x="39" y="31"/>
                                                      </a:lnTo>
                                                      <a:lnTo>
                                                        <a:pt x="29" y="40"/>
                                                      </a:lnTo>
                                                      <a:lnTo>
                                                        <a:pt x="29" y="54"/>
                                                      </a:lnTo>
                                                      <a:lnTo>
                                                        <a:pt x="31" y="61"/>
                                                      </a:lnTo>
                                                      <a:lnTo>
                                                        <a:pt x="34" y="67"/>
                                                      </a:lnTo>
                                                      <a:lnTo>
                                                        <a:pt x="37" y="76"/>
                                                      </a:lnTo>
                                                      <a:lnTo>
                                                        <a:pt x="26" y="76"/>
                                                      </a:lnTo>
                                                      <a:lnTo>
                                                        <a:pt x="31" y="76"/>
                                                      </a:lnTo>
                                                      <a:lnTo>
                                                        <a:pt x="15" y="74"/>
                                                      </a:lnTo>
                                                      <a:lnTo>
                                                        <a:pt x="14" y="74"/>
                                                      </a:lnTo>
                                                      <a:lnTo>
                                                        <a:pt x="9" y="75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solidFill>
                                                  <a:srgbClr val="000000"/>
                                                </a:solid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586" name="Freeform 114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759" y="1008"/>
                                                  <a:ext cx="153" cy="374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61 w 153"/>
                                                    <a:gd name="T1" fmla="*/ 0 h 374"/>
                                                    <a:gd name="T2" fmla="*/ 24 w 153"/>
                                                    <a:gd name="T3" fmla="*/ 20 h 374"/>
                                                    <a:gd name="T4" fmla="*/ 19 w 153"/>
                                                    <a:gd name="T5" fmla="*/ 27 h 374"/>
                                                    <a:gd name="T6" fmla="*/ 0 w 153"/>
                                                    <a:gd name="T7" fmla="*/ 122 h 374"/>
                                                    <a:gd name="T8" fmla="*/ 29 w 153"/>
                                                    <a:gd name="T9" fmla="*/ 126 h 374"/>
                                                    <a:gd name="T10" fmla="*/ 33 w 153"/>
                                                    <a:gd name="T11" fmla="*/ 102 h 374"/>
                                                    <a:gd name="T12" fmla="*/ 44 w 153"/>
                                                    <a:gd name="T13" fmla="*/ 152 h 374"/>
                                                    <a:gd name="T14" fmla="*/ 25 w 153"/>
                                                    <a:gd name="T15" fmla="*/ 264 h 374"/>
                                                    <a:gd name="T16" fmla="*/ 35 w 153"/>
                                                    <a:gd name="T17" fmla="*/ 372 h 374"/>
                                                    <a:gd name="T18" fmla="*/ 45 w 153"/>
                                                    <a:gd name="T19" fmla="*/ 373 h 374"/>
                                                    <a:gd name="T20" fmla="*/ 61 w 153"/>
                                                    <a:gd name="T21" fmla="*/ 371 h 374"/>
                                                    <a:gd name="T22" fmla="*/ 84 w 153"/>
                                                    <a:gd name="T23" fmla="*/ 370 h 374"/>
                                                    <a:gd name="T24" fmla="*/ 104 w 153"/>
                                                    <a:gd name="T25" fmla="*/ 370 h 374"/>
                                                    <a:gd name="T26" fmla="*/ 121 w 153"/>
                                                    <a:gd name="T27" fmla="*/ 370 h 374"/>
                                                    <a:gd name="T28" fmla="*/ 128 w 153"/>
                                                    <a:gd name="T29" fmla="*/ 215 h 374"/>
                                                    <a:gd name="T30" fmla="*/ 111 w 153"/>
                                                    <a:gd name="T31" fmla="*/ 146 h 374"/>
                                                    <a:gd name="T32" fmla="*/ 117 w 153"/>
                                                    <a:gd name="T33" fmla="*/ 109 h 374"/>
                                                    <a:gd name="T34" fmla="*/ 121 w 153"/>
                                                    <a:gd name="T35" fmla="*/ 123 h 374"/>
                                                    <a:gd name="T36" fmla="*/ 152 w 153"/>
                                                    <a:gd name="T37" fmla="*/ 115 h 374"/>
                                                    <a:gd name="T38" fmla="*/ 128 w 153"/>
                                                    <a:gd name="T39" fmla="*/ 26 h 374"/>
                                                    <a:gd name="T40" fmla="*/ 90 w 153"/>
                                                    <a:gd name="T41" fmla="*/ 0 h 374"/>
                                                    <a:gd name="T42" fmla="*/ 61 w 153"/>
                                                    <a:gd name="T43" fmla="*/ 0 h 374"/>
                                                    <a:gd name="T44" fmla="*/ 0 60000 65536"/>
                                                    <a:gd name="T45" fmla="*/ 0 60000 65536"/>
                                                    <a:gd name="T46" fmla="*/ 0 60000 65536"/>
                                                    <a:gd name="T47" fmla="*/ 0 60000 65536"/>
                                                    <a:gd name="T48" fmla="*/ 0 60000 65536"/>
                                                    <a:gd name="T49" fmla="*/ 0 60000 65536"/>
                                                    <a:gd name="T50" fmla="*/ 0 60000 65536"/>
                                                    <a:gd name="T51" fmla="*/ 0 60000 65536"/>
                                                    <a:gd name="T52" fmla="*/ 0 60000 65536"/>
                                                    <a:gd name="T53" fmla="*/ 0 60000 65536"/>
                                                    <a:gd name="T54" fmla="*/ 0 60000 65536"/>
                                                    <a:gd name="T55" fmla="*/ 0 60000 65536"/>
                                                    <a:gd name="T56" fmla="*/ 0 60000 65536"/>
                                                    <a:gd name="T57" fmla="*/ 0 60000 65536"/>
                                                    <a:gd name="T58" fmla="*/ 0 60000 65536"/>
                                                    <a:gd name="T59" fmla="*/ 0 60000 65536"/>
                                                    <a:gd name="T60" fmla="*/ 0 60000 65536"/>
                                                    <a:gd name="T61" fmla="*/ 0 60000 65536"/>
                                                    <a:gd name="T62" fmla="*/ 0 60000 65536"/>
                                                    <a:gd name="T63" fmla="*/ 0 60000 65536"/>
                                                    <a:gd name="T64" fmla="*/ 0 60000 65536"/>
                                                    <a:gd name="T65" fmla="*/ 0 60000 65536"/>
                                                    <a:gd name="T66" fmla="*/ 0 w 153"/>
                                                    <a:gd name="T67" fmla="*/ 0 h 374"/>
                                                    <a:gd name="T68" fmla="*/ 153 w 153"/>
                                                    <a:gd name="T69" fmla="*/ 374 h 374"/>
                                                  </a:gdLst>
                                                  <a:ahLst/>
                                                  <a:cxnLst>
                                                    <a:cxn ang="T44">
                                                      <a:pos x="T0" y="T1"/>
                                                    </a:cxn>
                                                    <a:cxn ang="T45">
                                                      <a:pos x="T2" y="T3"/>
                                                    </a:cxn>
                                                    <a:cxn ang="T46">
                                                      <a:pos x="T4" y="T5"/>
                                                    </a:cxn>
                                                    <a:cxn ang="T47">
                                                      <a:pos x="T6" y="T7"/>
                                                    </a:cxn>
                                                    <a:cxn ang="T48">
                                                      <a:pos x="T8" y="T9"/>
                                                    </a:cxn>
                                                    <a:cxn ang="T49">
                                                      <a:pos x="T10" y="T11"/>
                                                    </a:cxn>
                                                    <a:cxn ang="T50">
                                                      <a:pos x="T12" y="T13"/>
                                                    </a:cxn>
                                                    <a:cxn ang="T51">
                                                      <a:pos x="T14" y="T15"/>
                                                    </a:cxn>
                                                    <a:cxn ang="T52">
                                                      <a:pos x="T16" y="T17"/>
                                                    </a:cxn>
                                                    <a:cxn ang="T53">
                                                      <a:pos x="T18" y="T19"/>
                                                    </a:cxn>
                                                    <a:cxn ang="T54">
                                                      <a:pos x="T20" y="T21"/>
                                                    </a:cxn>
                                                    <a:cxn ang="T55">
                                                      <a:pos x="T22" y="T23"/>
                                                    </a:cxn>
                                                    <a:cxn ang="T56">
                                                      <a:pos x="T24" y="T25"/>
                                                    </a:cxn>
                                                    <a:cxn ang="T57">
                                                      <a:pos x="T26" y="T27"/>
                                                    </a:cxn>
                                                    <a:cxn ang="T58">
                                                      <a:pos x="T28" y="T29"/>
                                                    </a:cxn>
                                                    <a:cxn ang="T59">
                                                      <a:pos x="T30" y="T31"/>
                                                    </a:cxn>
                                                    <a:cxn ang="T60">
                                                      <a:pos x="T32" y="T33"/>
                                                    </a:cxn>
                                                    <a:cxn ang="T61">
                                                      <a:pos x="T34" y="T35"/>
                                                    </a:cxn>
                                                    <a:cxn ang="T62">
                                                      <a:pos x="T36" y="T37"/>
                                                    </a:cxn>
                                                    <a:cxn ang="T63">
                                                      <a:pos x="T38" y="T39"/>
                                                    </a:cxn>
                                                    <a:cxn ang="T64">
                                                      <a:pos x="T40" y="T41"/>
                                                    </a:cxn>
                                                    <a:cxn ang="T65">
                                                      <a:pos x="T42" y="T43"/>
                                                    </a:cxn>
                                                  </a:cxnLst>
                                                  <a:rect l="T66" t="T67" r="T68" b="T69"/>
                                                  <a:pathLst>
                                                    <a:path w="153" h="374">
                                                      <a:moveTo>
                                                        <a:pt x="61" y="0"/>
                                                      </a:moveTo>
                                                      <a:lnTo>
                                                        <a:pt x="24" y="20"/>
                                                      </a:lnTo>
                                                      <a:lnTo>
                                                        <a:pt x="19" y="27"/>
                                                      </a:lnTo>
                                                      <a:lnTo>
                                                        <a:pt x="0" y="122"/>
                                                      </a:lnTo>
                                                      <a:lnTo>
                                                        <a:pt x="29" y="126"/>
                                                      </a:lnTo>
                                                      <a:lnTo>
                                                        <a:pt x="33" y="102"/>
                                                      </a:lnTo>
                                                      <a:lnTo>
                                                        <a:pt x="44" y="152"/>
                                                      </a:lnTo>
                                                      <a:lnTo>
                                                        <a:pt x="25" y="264"/>
                                                      </a:lnTo>
                                                      <a:lnTo>
                                                        <a:pt x="35" y="372"/>
                                                      </a:lnTo>
                                                      <a:lnTo>
                                                        <a:pt x="45" y="373"/>
                                                      </a:lnTo>
                                                      <a:lnTo>
                                                        <a:pt x="61" y="371"/>
                                                      </a:lnTo>
                                                      <a:lnTo>
                                                        <a:pt x="84" y="370"/>
                                                      </a:lnTo>
                                                      <a:lnTo>
                                                        <a:pt x="104" y="370"/>
                                                      </a:lnTo>
                                                      <a:lnTo>
                                                        <a:pt x="121" y="370"/>
                                                      </a:lnTo>
                                                      <a:lnTo>
                                                        <a:pt x="128" y="215"/>
                                                      </a:lnTo>
                                                      <a:lnTo>
                                                        <a:pt x="111" y="146"/>
                                                      </a:lnTo>
                                                      <a:lnTo>
                                                        <a:pt x="117" y="109"/>
                                                      </a:lnTo>
                                                      <a:lnTo>
                                                        <a:pt x="121" y="123"/>
                                                      </a:lnTo>
                                                      <a:lnTo>
                                                        <a:pt x="152" y="115"/>
                                                      </a:lnTo>
                                                      <a:lnTo>
                                                        <a:pt x="128" y="26"/>
                                                      </a:lnTo>
                                                      <a:lnTo>
                                                        <a:pt x="90" y="0"/>
                                                      </a:lnTo>
                                                      <a:lnTo>
                                                        <a:pt x="6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4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grpSp>
                                              <a:nvGrpSpPr>
                                                <a:cNvPr id="198" name="Group 115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804" y="1009"/>
                                                  <a:ext cx="66" cy="158"/>
                                                  <a:chOff x="3804" y="1009"/>
                                                  <a:chExt cx="66" cy="158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591" name="Freeform 116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818" y="1009"/>
                                                    <a:ext cx="35" cy="19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35"/>
                                                      <a:gd name="T1" fmla="*/ 1 h 19"/>
                                                      <a:gd name="T2" fmla="*/ 7 w 35"/>
                                                      <a:gd name="T3" fmla="*/ 18 h 19"/>
                                                      <a:gd name="T4" fmla="*/ 17 w 35"/>
                                                      <a:gd name="T5" fmla="*/ 0 h 19"/>
                                                      <a:gd name="T6" fmla="*/ 27 w 35"/>
                                                      <a:gd name="T7" fmla="*/ 18 h 19"/>
                                                      <a:gd name="T8" fmla="*/ 34 w 35"/>
                                                      <a:gd name="T9" fmla="*/ 2 h 19"/>
                                                      <a:gd name="T10" fmla="*/ 0 w 35"/>
                                                      <a:gd name="T11" fmla="*/ 1 h 19"/>
                                                      <a:gd name="T12" fmla="*/ 0 60000 65536"/>
                                                      <a:gd name="T13" fmla="*/ 0 60000 65536"/>
                                                      <a:gd name="T14" fmla="*/ 0 60000 65536"/>
                                                      <a:gd name="T15" fmla="*/ 0 60000 65536"/>
                                                      <a:gd name="T16" fmla="*/ 0 60000 65536"/>
                                                      <a:gd name="T17" fmla="*/ 0 60000 65536"/>
                                                      <a:gd name="T18" fmla="*/ 0 w 35"/>
                                                      <a:gd name="T19" fmla="*/ 0 h 19"/>
                                                      <a:gd name="T20" fmla="*/ 35 w 35"/>
                                                      <a:gd name="T21" fmla="*/ 19 h 19"/>
                                                    </a:gdLst>
                                                    <a:ahLst/>
                                                    <a:cxnLst>
                                                      <a:cxn ang="T12">
                                                        <a:pos x="T0" y="T1"/>
                                                      </a:cxn>
                                                      <a:cxn ang="T13">
                                                        <a:pos x="T2" y="T3"/>
                                                      </a:cxn>
                                                      <a:cxn ang="T14">
                                                        <a:pos x="T4" y="T5"/>
                                                      </a:cxn>
                                                      <a:cxn ang="T15">
                                                        <a:pos x="T6" y="T7"/>
                                                      </a:cxn>
                                                      <a:cxn ang="T16">
                                                        <a:pos x="T8" y="T9"/>
                                                      </a:cxn>
                                                      <a:cxn ang="T17">
                                                        <a:pos x="T10" y="T11"/>
                                                      </a:cxn>
                                                    </a:cxnLst>
                                                    <a:rect l="T18" t="T19" r="T20" b="T21"/>
                                                    <a:pathLst>
                                                      <a:path w="35" h="19">
                                                        <a:moveTo>
                                                          <a:pt x="0" y="1"/>
                                                        </a:moveTo>
                                                        <a:lnTo>
                                                          <a:pt x="7" y="18"/>
                                                        </a:lnTo>
                                                        <a:lnTo>
                                                          <a:pt x="17" y="0"/>
                                                        </a:lnTo>
                                                        <a:lnTo>
                                                          <a:pt x="27" y="18"/>
                                                        </a:lnTo>
                                                        <a:lnTo>
                                                          <a:pt x="34" y="2"/>
                                                        </a:lnTo>
                                                        <a:lnTo>
                                                          <a:pt x="0" y="1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9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12700" cap="rnd">
                                                    <a:solidFill>
                                                      <a:srgbClr val="00007F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592" name="Freeform 117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837" y="1013"/>
                                                    <a:ext cx="9" cy="146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9"/>
                                                      <a:gd name="T1" fmla="*/ 0 h 146"/>
                                                      <a:gd name="T2" fmla="*/ 8 w 9"/>
                                                      <a:gd name="T3" fmla="*/ 60 h 146"/>
                                                      <a:gd name="T4" fmla="*/ 8 w 9"/>
                                                      <a:gd name="T5" fmla="*/ 145 h 146"/>
                                                      <a:gd name="T6" fmla="*/ 0 w 9"/>
                                                      <a:gd name="T7" fmla="*/ 0 h 146"/>
                                                      <a:gd name="T8" fmla="*/ 0 60000 65536"/>
                                                      <a:gd name="T9" fmla="*/ 0 60000 65536"/>
                                                      <a:gd name="T10" fmla="*/ 0 60000 65536"/>
                                                      <a:gd name="T11" fmla="*/ 0 60000 65536"/>
                                                      <a:gd name="T12" fmla="*/ 0 w 9"/>
                                                      <a:gd name="T13" fmla="*/ 0 h 146"/>
                                                      <a:gd name="T14" fmla="*/ 9 w 9"/>
                                                      <a:gd name="T15" fmla="*/ 146 h 146"/>
                                                    </a:gdLst>
                                                    <a:ahLst/>
                                                    <a:cxnLst>
                                                      <a:cxn ang="T8">
                                                        <a:pos x="T0" y="T1"/>
                                                      </a:cxn>
                                                      <a:cxn ang="T9">
                                                        <a:pos x="T2" y="T3"/>
                                                      </a:cxn>
                                                      <a:cxn ang="T10">
                                                        <a:pos x="T4" y="T5"/>
                                                      </a:cxn>
                                                      <a:cxn ang="T11">
                                                        <a:pos x="T6" y="T7"/>
                                                      </a:cxn>
                                                    </a:cxnLst>
                                                    <a:rect l="T12" t="T13" r="T14" b="T15"/>
                                                    <a:pathLst>
                                                      <a:path w="9" h="146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8" y="60"/>
                                                        </a:lnTo>
                                                        <a:lnTo>
                                                          <a:pt x="8" y="145"/>
                                                        </a:lnTo>
                                                        <a:lnTo>
                                                          <a:pt x="0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9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12700" cap="rnd">
                                                    <a:solidFill>
                                                      <a:srgbClr val="00007F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593" name="Freeform 118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804" y="1158"/>
                                                    <a:ext cx="66" cy="9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66"/>
                                                      <a:gd name="T1" fmla="*/ 8 h 9"/>
                                                      <a:gd name="T2" fmla="*/ 35 w 66"/>
                                                      <a:gd name="T3" fmla="*/ 0 h 9"/>
                                                      <a:gd name="T4" fmla="*/ 65 w 66"/>
                                                      <a:gd name="T5" fmla="*/ 3 h 9"/>
                                                      <a:gd name="T6" fmla="*/ 0 w 66"/>
                                                      <a:gd name="T7" fmla="*/ 8 h 9"/>
                                                      <a:gd name="T8" fmla="*/ 0 60000 65536"/>
                                                      <a:gd name="T9" fmla="*/ 0 60000 65536"/>
                                                      <a:gd name="T10" fmla="*/ 0 60000 65536"/>
                                                      <a:gd name="T11" fmla="*/ 0 60000 65536"/>
                                                      <a:gd name="T12" fmla="*/ 0 w 66"/>
                                                      <a:gd name="T13" fmla="*/ 0 h 9"/>
                                                      <a:gd name="T14" fmla="*/ 66 w 66"/>
                                                      <a:gd name="T15" fmla="*/ 9 h 9"/>
                                                    </a:gdLst>
                                                    <a:ahLst/>
                                                    <a:cxnLst>
                                                      <a:cxn ang="T8">
                                                        <a:pos x="T0" y="T1"/>
                                                      </a:cxn>
                                                      <a:cxn ang="T9">
                                                        <a:pos x="T2" y="T3"/>
                                                      </a:cxn>
                                                      <a:cxn ang="T10">
                                                        <a:pos x="T4" y="T5"/>
                                                      </a:cxn>
                                                      <a:cxn ang="T11">
                                                        <a:pos x="T6" y="T7"/>
                                                      </a:cxn>
                                                    </a:cxnLst>
                                                    <a:rect l="T12" t="T13" r="T14" b="T15"/>
                                                    <a:pathLst>
                                                      <a:path w="66" h="9">
                                                        <a:moveTo>
                                                          <a:pt x="0" y="8"/>
                                                        </a:moveTo>
                                                        <a:lnTo>
                                                          <a:pt x="35" y="0"/>
                                                        </a:lnTo>
                                                        <a:lnTo>
                                                          <a:pt x="65" y="3"/>
                                                        </a:lnTo>
                                                        <a:lnTo>
                                                          <a:pt x="0" y="8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9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12700" cap="rnd">
                                                    <a:solidFill>
                                                      <a:srgbClr val="00007F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grpSp>
                                              <a:nvGrpSpPr>
                                                <a:cNvPr id="199" name="Group 119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786" y="1537"/>
                                                  <a:ext cx="90" cy="61"/>
                                                  <a:chOff x="3786" y="1537"/>
                                                  <a:chExt cx="90" cy="61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589" name="Freeform 120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786" y="1542"/>
                                                    <a:ext cx="36" cy="56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7 w 36"/>
                                                      <a:gd name="T1" fmla="*/ 27 h 56"/>
                                                      <a:gd name="T2" fmla="*/ 2 w 36"/>
                                                      <a:gd name="T3" fmla="*/ 35 h 56"/>
                                                      <a:gd name="T4" fmla="*/ 0 w 36"/>
                                                      <a:gd name="T5" fmla="*/ 42 h 56"/>
                                                      <a:gd name="T6" fmla="*/ 0 w 36"/>
                                                      <a:gd name="T7" fmla="*/ 47 h 56"/>
                                                      <a:gd name="T8" fmla="*/ 1 w 36"/>
                                                      <a:gd name="T9" fmla="*/ 50 h 56"/>
                                                      <a:gd name="T10" fmla="*/ 4 w 36"/>
                                                      <a:gd name="T11" fmla="*/ 53 h 56"/>
                                                      <a:gd name="T12" fmla="*/ 8 w 36"/>
                                                      <a:gd name="T13" fmla="*/ 55 h 56"/>
                                                      <a:gd name="T14" fmla="*/ 14 w 36"/>
                                                      <a:gd name="T15" fmla="*/ 54 h 56"/>
                                                      <a:gd name="T16" fmla="*/ 20 w 36"/>
                                                      <a:gd name="T17" fmla="*/ 52 h 56"/>
                                                      <a:gd name="T18" fmla="*/ 24 w 36"/>
                                                      <a:gd name="T19" fmla="*/ 46 h 56"/>
                                                      <a:gd name="T20" fmla="*/ 28 w 36"/>
                                                      <a:gd name="T21" fmla="*/ 39 h 56"/>
                                                      <a:gd name="T22" fmla="*/ 31 w 36"/>
                                                      <a:gd name="T23" fmla="*/ 24 h 56"/>
                                                      <a:gd name="T24" fmla="*/ 35 w 36"/>
                                                      <a:gd name="T25" fmla="*/ 9 h 56"/>
                                                      <a:gd name="T26" fmla="*/ 34 w 36"/>
                                                      <a:gd name="T27" fmla="*/ 0 h 56"/>
                                                      <a:gd name="T28" fmla="*/ 27 w 36"/>
                                                      <a:gd name="T29" fmla="*/ 21 h 56"/>
                                                      <a:gd name="T30" fmla="*/ 21 w 36"/>
                                                      <a:gd name="T31" fmla="*/ 34 h 56"/>
                                                      <a:gd name="T32" fmla="*/ 13 w 36"/>
                                                      <a:gd name="T33" fmla="*/ 34 h 56"/>
                                                      <a:gd name="T34" fmla="*/ 5 w 36"/>
                                                      <a:gd name="T35" fmla="*/ 33 h 56"/>
                                                      <a:gd name="T36" fmla="*/ 7 w 36"/>
                                                      <a:gd name="T37" fmla="*/ 27 h 56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60000 65536"/>
                                                      <a:gd name="T43" fmla="*/ 0 60000 65536"/>
                                                      <a:gd name="T44" fmla="*/ 0 60000 65536"/>
                                                      <a:gd name="T45" fmla="*/ 0 60000 65536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60000 65536"/>
                                                      <a:gd name="T49" fmla="*/ 0 60000 65536"/>
                                                      <a:gd name="T50" fmla="*/ 0 60000 65536"/>
                                                      <a:gd name="T51" fmla="*/ 0 60000 65536"/>
                                                      <a:gd name="T52" fmla="*/ 0 60000 65536"/>
                                                      <a:gd name="T53" fmla="*/ 0 60000 65536"/>
                                                      <a:gd name="T54" fmla="*/ 0 60000 65536"/>
                                                      <a:gd name="T55" fmla="*/ 0 60000 65536"/>
                                                      <a:gd name="T56" fmla="*/ 0 60000 65536"/>
                                                      <a:gd name="T57" fmla="*/ 0 w 36"/>
                                                      <a:gd name="T58" fmla="*/ 0 h 56"/>
                                                      <a:gd name="T59" fmla="*/ 36 w 36"/>
                                                      <a:gd name="T60" fmla="*/ 56 h 56"/>
                                                    </a:gdLst>
                                                    <a:ahLst/>
                                                    <a:cxnLst>
                                                      <a:cxn ang="T38">
                                                        <a:pos x="T0" y="T1"/>
                                                      </a:cxn>
                                                      <a:cxn ang="T39">
                                                        <a:pos x="T2" y="T3"/>
                                                      </a:cxn>
                                                      <a:cxn ang="T40">
                                                        <a:pos x="T4" y="T5"/>
                                                      </a:cxn>
                                                      <a:cxn ang="T41">
                                                        <a:pos x="T6" y="T7"/>
                                                      </a:cxn>
                                                      <a:cxn ang="T42">
                                                        <a:pos x="T8" y="T9"/>
                                                      </a:cxn>
                                                      <a:cxn ang="T43">
                                                        <a:pos x="T10" y="T11"/>
                                                      </a:cxn>
                                                      <a:cxn ang="T44">
                                                        <a:pos x="T12" y="T13"/>
                                                      </a:cxn>
                                                      <a:cxn ang="T45">
                                                        <a:pos x="T14" y="T15"/>
                                                      </a:cxn>
                                                      <a:cxn ang="T46">
                                                        <a:pos x="T16" y="T17"/>
                                                      </a:cxn>
                                                      <a:cxn ang="T47">
                                                        <a:pos x="T18" y="T19"/>
                                                      </a:cxn>
                                                      <a:cxn ang="T48">
                                                        <a:pos x="T20" y="T21"/>
                                                      </a:cxn>
                                                      <a:cxn ang="T49">
                                                        <a:pos x="T22" y="T23"/>
                                                      </a:cxn>
                                                      <a:cxn ang="T50">
                                                        <a:pos x="T24" y="T25"/>
                                                      </a:cxn>
                                                      <a:cxn ang="T51">
                                                        <a:pos x="T26" y="T27"/>
                                                      </a:cxn>
                                                      <a:cxn ang="T52">
                                                        <a:pos x="T28" y="T29"/>
                                                      </a:cxn>
                                                      <a:cxn ang="T53">
                                                        <a:pos x="T30" y="T31"/>
                                                      </a:cxn>
                                                      <a:cxn ang="T54">
                                                        <a:pos x="T32" y="T33"/>
                                                      </a:cxn>
                                                      <a:cxn ang="T55">
                                                        <a:pos x="T34" y="T35"/>
                                                      </a:cxn>
                                                      <a:cxn ang="T56">
                                                        <a:pos x="T36" y="T37"/>
                                                      </a:cxn>
                                                    </a:cxnLst>
                                                    <a:rect l="T57" t="T58" r="T59" b="T60"/>
                                                    <a:pathLst>
                                                      <a:path w="36" h="56">
                                                        <a:moveTo>
                                                          <a:pt x="7" y="27"/>
                                                        </a:moveTo>
                                                        <a:lnTo>
                                                          <a:pt x="2" y="35"/>
                                                        </a:lnTo>
                                                        <a:lnTo>
                                                          <a:pt x="0" y="42"/>
                                                        </a:lnTo>
                                                        <a:lnTo>
                                                          <a:pt x="0" y="47"/>
                                                        </a:lnTo>
                                                        <a:lnTo>
                                                          <a:pt x="1" y="50"/>
                                                        </a:lnTo>
                                                        <a:lnTo>
                                                          <a:pt x="4" y="53"/>
                                                        </a:lnTo>
                                                        <a:lnTo>
                                                          <a:pt x="8" y="55"/>
                                                        </a:lnTo>
                                                        <a:lnTo>
                                                          <a:pt x="14" y="54"/>
                                                        </a:lnTo>
                                                        <a:lnTo>
                                                          <a:pt x="20" y="52"/>
                                                        </a:lnTo>
                                                        <a:lnTo>
                                                          <a:pt x="24" y="46"/>
                                                        </a:lnTo>
                                                        <a:lnTo>
                                                          <a:pt x="28" y="39"/>
                                                        </a:lnTo>
                                                        <a:lnTo>
                                                          <a:pt x="31" y="24"/>
                                                        </a:lnTo>
                                                        <a:lnTo>
                                                          <a:pt x="35" y="9"/>
                                                        </a:lnTo>
                                                        <a:lnTo>
                                                          <a:pt x="34" y="0"/>
                                                        </a:lnTo>
                                                        <a:lnTo>
                                                          <a:pt x="27" y="21"/>
                                                        </a:lnTo>
                                                        <a:lnTo>
                                                          <a:pt x="21" y="34"/>
                                                        </a:lnTo>
                                                        <a:lnTo>
                                                          <a:pt x="13" y="34"/>
                                                        </a:lnTo>
                                                        <a:lnTo>
                                                          <a:pt x="5" y="33"/>
                                                        </a:lnTo>
                                                        <a:lnTo>
                                                          <a:pt x="7" y="27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solidFill>
                                                    <a:srgbClr val="000000"/>
                                                  </a:solid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590" name="Freeform 121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835" y="1537"/>
                                                    <a:ext cx="41" cy="61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1 w 41"/>
                                                      <a:gd name="T1" fmla="*/ 0 h 61"/>
                                                      <a:gd name="T2" fmla="*/ 0 w 41"/>
                                                      <a:gd name="T3" fmla="*/ 6 h 61"/>
                                                      <a:gd name="T4" fmla="*/ 5 w 41"/>
                                                      <a:gd name="T5" fmla="*/ 21 h 61"/>
                                                      <a:gd name="T6" fmla="*/ 9 w 41"/>
                                                      <a:gd name="T7" fmla="*/ 33 h 61"/>
                                                      <a:gd name="T8" fmla="*/ 13 w 41"/>
                                                      <a:gd name="T9" fmla="*/ 45 h 61"/>
                                                      <a:gd name="T10" fmla="*/ 17 w 41"/>
                                                      <a:gd name="T11" fmla="*/ 52 h 61"/>
                                                      <a:gd name="T12" fmla="*/ 21 w 41"/>
                                                      <a:gd name="T13" fmla="*/ 57 h 61"/>
                                                      <a:gd name="T14" fmla="*/ 26 w 41"/>
                                                      <a:gd name="T15" fmla="*/ 59 h 61"/>
                                                      <a:gd name="T16" fmla="*/ 32 w 41"/>
                                                      <a:gd name="T17" fmla="*/ 60 h 61"/>
                                                      <a:gd name="T18" fmla="*/ 35 w 41"/>
                                                      <a:gd name="T19" fmla="*/ 58 h 61"/>
                                                      <a:gd name="T20" fmla="*/ 38 w 41"/>
                                                      <a:gd name="T21" fmla="*/ 56 h 61"/>
                                                      <a:gd name="T22" fmla="*/ 40 w 41"/>
                                                      <a:gd name="T23" fmla="*/ 50 h 61"/>
                                                      <a:gd name="T24" fmla="*/ 39 w 41"/>
                                                      <a:gd name="T25" fmla="*/ 42 h 61"/>
                                                      <a:gd name="T26" fmla="*/ 35 w 41"/>
                                                      <a:gd name="T27" fmla="*/ 33 h 61"/>
                                                      <a:gd name="T28" fmla="*/ 33 w 41"/>
                                                      <a:gd name="T29" fmla="*/ 28 h 61"/>
                                                      <a:gd name="T30" fmla="*/ 32 w 41"/>
                                                      <a:gd name="T31" fmla="*/ 32 h 61"/>
                                                      <a:gd name="T32" fmla="*/ 30 w 41"/>
                                                      <a:gd name="T33" fmla="*/ 34 h 61"/>
                                                      <a:gd name="T34" fmla="*/ 25 w 41"/>
                                                      <a:gd name="T35" fmla="*/ 36 h 61"/>
                                                      <a:gd name="T36" fmla="*/ 21 w 41"/>
                                                      <a:gd name="T37" fmla="*/ 36 h 61"/>
                                                      <a:gd name="T38" fmla="*/ 13 w 41"/>
                                                      <a:gd name="T39" fmla="*/ 35 h 61"/>
                                                      <a:gd name="T40" fmla="*/ 5 w 41"/>
                                                      <a:gd name="T41" fmla="*/ 11 h 61"/>
                                                      <a:gd name="T42" fmla="*/ 1 w 41"/>
                                                      <a:gd name="T43" fmla="*/ 0 h 61"/>
                                                      <a:gd name="T44" fmla="*/ 0 60000 65536"/>
                                                      <a:gd name="T45" fmla="*/ 0 60000 65536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60000 65536"/>
                                                      <a:gd name="T49" fmla="*/ 0 60000 65536"/>
                                                      <a:gd name="T50" fmla="*/ 0 60000 65536"/>
                                                      <a:gd name="T51" fmla="*/ 0 60000 65536"/>
                                                      <a:gd name="T52" fmla="*/ 0 60000 65536"/>
                                                      <a:gd name="T53" fmla="*/ 0 60000 65536"/>
                                                      <a:gd name="T54" fmla="*/ 0 60000 65536"/>
                                                      <a:gd name="T55" fmla="*/ 0 60000 65536"/>
                                                      <a:gd name="T56" fmla="*/ 0 60000 65536"/>
                                                      <a:gd name="T57" fmla="*/ 0 60000 65536"/>
                                                      <a:gd name="T58" fmla="*/ 0 60000 65536"/>
                                                      <a:gd name="T59" fmla="*/ 0 60000 65536"/>
                                                      <a:gd name="T60" fmla="*/ 0 60000 65536"/>
                                                      <a:gd name="T61" fmla="*/ 0 60000 65536"/>
                                                      <a:gd name="T62" fmla="*/ 0 60000 65536"/>
                                                      <a:gd name="T63" fmla="*/ 0 60000 65536"/>
                                                      <a:gd name="T64" fmla="*/ 0 60000 65536"/>
                                                      <a:gd name="T65" fmla="*/ 0 60000 65536"/>
                                                      <a:gd name="T66" fmla="*/ 0 w 41"/>
                                                      <a:gd name="T67" fmla="*/ 0 h 61"/>
                                                      <a:gd name="T68" fmla="*/ 41 w 41"/>
                                                      <a:gd name="T69" fmla="*/ 61 h 61"/>
                                                    </a:gdLst>
                                                    <a:ahLst/>
                                                    <a:cxnLst>
                                                      <a:cxn ang="T44">
                                                        <a:pos x="T0" y="T1"/>
                                                      </a:cxn>
                                                      <a:cxn ang="T45">
                                                        <a:pos x="T2" y="T3"/>
                                                      </a:cxn>
                                                      <a:cxn ang="T46">
                                                        <a:pos x="T4" y="T5"/>
                                                      </a:cxn>
                                                      <a:cxn ang="T47">
                                                        <a:pos x="T6" y="T7"/>
                                                      </a:cxn>
                                                      <a:cxn ang="T48">
                                                        <a:pos x="T8" y="T9"/>
                                                      </a:cxn>
                                                      <a:cxn ang="T49">
                                                        <a:pos x="T10" y="T11"/>
                                                      </a:cxn>
                                                      <a:cxn ang="T50">
                                                        <a:pos x="T12" y="T13"/>
                                                      </a:cxn>
                                                      <a:cxn ang="T51">
                                                        <a:pos x="T14" y="T15"/>
                                                      </a:cxn>
                                                      <a:cxn ang="T52">
                                                        <a:pos x="T16" y="T17"/>
                                                      </a:cxn>
                                                      <a:cxn ang="T53">
                                                        <a:pos x="T18" y="T19"/>
                                                      </a:cxn>
                                                      <a:cxn ang="T54">
                                                        <a:pos x="T20" y="T21"/>
                                                      </a:cxn>
                                                      <a:cxn ang="T55">
                                                        <a:pos x="T22" y="T23"/>
                                                      </a:cxn>
                                                      <a:cxn ang="T56">
                                                        <a:pos x="T24" y="T25"/>
                                                      </a:cxn>
                                                      <a:cxn ang="T57">
                                                        <a:pos x="T26" y="T27"/>
                                                      </a:cxn>
                                                      <a:cxn ang="T58">
                                                        <a:pos x="T28" y="T29"/>
                                                      </a:cxn>
                                                      <a:cxn ang="T59">
                                                        <a:pos x="T30" y="T31"/>
                                                      </a:cxn>
                                                      <a:cxn ang="T60">
                                                        <a:pos x="T32" y="T33"/>
                                                      </a:cxn>
                                                      <a:cxn ang="T61">
                                                        <a:pos x="T34" y="T35"/>
                                                      </a:cxn>
                                                      <a:cxn ang="T62">
                                                        <a:pos x="T36" y="T37"/>
                                                      </a:cxn>
                                                      <a:cxn ang="T63">
                                                        <a:pos x="T38" y="T39"/>
                                                      </a:cxn>
                                                      <a:cxn ang="T64">
                                                        <a:pos x="T40" y="T41"/>
                                                      </a:cxn>
                                                      <a:cxn ang="T65">
                                                        <a:pos x="T42" y="T43"/>
                                                      </a:cxn>
                                                    </a:cxnLst>
                                                    <a:rect l="T66" t="T67" r="T68" b="T69"/>
                                                    <a:pathLst>
                                                      <a:path w="41" h="61">
                                                        <a:moveTo>
                                                          <a:pt x="1" y="0"/>
                                                        </a:moveTo>
                                                        <a:lnTo>
                                                          <a:pt x="0" y="6"/>
                                                        </a:lnTo>
                                                        <a:lnTo>
                                                          <a:pt x="5" y="21"/>
                                                        </a:lnTo>
                                                        <a:lnTo>
                                                          <a:pt x="9" y="33"/>
                                                        </a:lnTo>
                                                        <a:lnTo>
                                                          <a:pt x="13" y="45"/>
                                                        </a:lnTo>
                                                        <a:lnTo>
                                                          <a:pt x="17" y="52"/>
                                                        </a:lnTo>
                                                        <a:lnTo>
                                                          <a:pt x="21" y="57"/>
                                                        </a:lnTo>
                                                        <a:lnTo>
                                                          <a:pt x="26" y="59"/>
                                                        </a:lnTo>
                                                        <a:lnTo>
                                                          <a:pt x="32" y="60"/>
                                                        </a:lnTo>
                                                        <a:lnTo>
                                                          <a:pt x="35" y="58"/>
                                                        </a:lnTo>
                                                        <a:lnTo>
                                                          <a:pt x="38" y="56"/>
                                                        </a:lnTo>
                                                        <a:lnTo>
                                                          <a:pt x="40" y="50"/>
                                                        </a:lnTo>
                                                        <a:lnTo>
                                                          <a:pt x="39" y="42"/>
                                                        </a:lnTo>
                                                        <a:lnTo>
                                                          <a:pt x="35" y="33"/>
                                                        </a:lnTo>
                                                        <a:lnTo>
                                                          <a:pt x="33" y="28"/>
                                                        </a:lnTo>
                                                        <a:lnTo>
                                                          <a:pt x="32" y="32"/>
                                                        </a:lnTo>
                                                        <a:lnTo>
                                                          <a:pt x="30" y="34"/>
                                                        </a:lnTo>
                                                        <a:lnTo>
                                                          <a:pt x="25" y="36"/>
                                                        </a:lnTo>
                                                        <a:lnTo>
                                                          <a:pt x="21" y="36"/>
                                                        </a:lnTo>
                                                        <a:lnTo>
                                                          <a:pt x="13" y="35"/>
                                                        </a:lnTo>
                                                        <a:lnTo>
                                                          <a:pt x="5" y="11"/>
                                                        </a:lnTo>
                                                        <a:lnTo>
                                                          <a:pt x="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solidFill>
                                                    <a:srgbClr val="000000"/>
                                                  </a:solid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</a:grpSp>
                                          <a:grpSp>
                                            <a:nvGrpSpPr>
                                              <a:cNvPr id="4" name="Group 122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529" y="833"/>
                                                <a:ext cx="186" cy="767"/>
                                                <a:chOff x="3529" y="833"/>
                                                <a:chExt cx="186" cy="767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562" name="Freeform 123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665" y="1259"/>
                                                  <a:ext cx="24" cy="58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22 w 24"/>
                                                    <a:gd name="T1" fmla="*/ 0 h 58"/>
                                                    <a:gd name="T2" fmla="*/ 23 w 24"/>
                                                    <a:gd name="T3" fmla="*/ 31 h 58"/>
                                                    <a:gd name="T4" fmla="*/ 11 w 24"/>
                                                    <a:gd name="T5" fmla="*/ 51 h 58"/>
                                                    <a:gd name="T6" fmla="*/ 5 w 24"/>
                                                    <a:gd name="T7" fmla="*/ 57 h 58"/>
                                                    <a:gd name="T8" fmla="*/ 6 w 24"/>
                                                    <a:gd name="T9" fmla="*/ 29 h 58"/>
                                                    <a:gd name="T10" fmla="*/ 4 w 24"/>
                                                    <a:gd name="T11" fmla="*/ 32 h 58"/>
                                                    <a:gd name="T12" fmla="*/ 1 w 24"/>
                                                    <a:gd name="T13" fmla="*/ 41 h 58"/>
                                                    <a:gd name="T14" fmla="*/ 0 w 24"/>
                                                    <a:gd name="T15" fmla="*/ 31 h 58"/>
                                                    <a:gd name="T16" fmla="*/ 3 w 24"/>
                                                    <a:gd name="T17" fmla="*/ 15 h 58"/>
                                                    <a:gd name="T18" fmla="*/ 11 w 24"/>
                                                    <a:gd name="T19" fmla="*/ 0 h 58"/>
                                                    <a:gd name="T20" fmla="*/ 22 w 24"/>
                                                    <a:gd name="T21" fmla="*/ 0 h 58"/>
                                                    <a:gd name="T22" fmla="*/ 0 60000 65536"/>
                                                    <a:gd name="T23" fmla="*/ 0 60000 65536"/>
                                                    <a:gd name="T24" fmla="*/ 0 60000 65536"/>
                                                    <a:gd name="T25" fmla="*/ 0 60000 65536"/>
                                                    <a:gd name="T26" fmla="*/ 0 60000 65536"/>
                                                    <a:gd name="T27" fmla="*/ 0 60000 65536"/>
                                                    <a:gd name="T28" fmla="*/ 0 60000 65536"/>
                                                    <a:gd name="T29" fmla="*/ 0 60000 65536"/>
                                                    <a:gd name="T30" fmla="*/ 0 60000 65536"/>
                                                    <a:gd name="T31" fmla="*/ 0 60000 65536"/>
                                                    <a:gd name="T32" fmla="*/ 0 60000 65536"/>
                                                    <a:gd name="T33" fmla="*/ 0 w 24"/>
                                                    <a:gd name="T34" fmla="*/ 0 h 58"/>
                                                    <a:gd name="T35" fmla="*/ 24 w 24"/>
                                                    <a:gd name="T36" fmla="*/ 58 h 58"/>
                                                  </a:gdLst>
                                                  <a:ahLst/>
                                                  <a:cxnLst>
                                                    <a:cxn ang="T22">
                                                      <a:pos x="T0" y="T1"/>
                                                    </a:cxn>
                                                    <a:cxn ang="T23">
                                                      <a:pos x="T2" y="T3"/>
                                                    </a:cxn>
                                                    <a:cxn ang="T24">
                                                      <a:pos x="T4" y="T5"/>
                                                    </a:cxn>
                                                    <a:cxn ang="T25">
                                                      <a:pos x="T6" y="T7"/>
                                                    </a:cxn>
                                                    <a:cxn ang="T26">
                                                      <a:pos x="T8" y="T9"/>
                                                    </a:cxn>
                                                    <a:cxn ang="T27">
                                                      <a:pos x="T10" y="T11"/>
                                                    </a:cxn>
                                                    <a:cxn ang="T28">
                                                      <a:pos x="T12" y="T13"/>
                                                    </a:cxn>
                                                    <a:cxn ang="T29">
                                                      <a:pos x="T14" y="T15"/>
                                                    </a:cxn>
                                                    <a:cxn ang="T30">
                                                      <a:pos x="T16" y="T17"/>
                                                    </a:cxn>
                                                    <a:cxn ang="T31">
                                                      <a:pos x="T18" y="T19"/>
                                                    </a:cxn>
                                                    <a:cxn ang="T32">
                                                      <a:pos x="T20" y="T21"/>
                                                    </a:cxn>
                                                  </a:cxnLst>
                                                  <a:rect l="T33" t="T34" r="T35" b="T36"/>
                                                  <a:pathLst>
                                                    <a:path w="24" h="58">
                                                      <a:moveTo>
                                                        <a:pt x="22" y="0"/>
                                                      </a:moveTo>
                                                      <a:lnTo>
                                                        <a:pt x="23" y="31"/>
                                                      </a:lnTo>
                                                      <a:lnTo>
                                                        <a:pt x="11" y="51"/>
                                                      </a:lnTo>
                                                      <a:lnTo>
                                                        <a:pt x="5" y="57"/>
                                                      </a:lnTo>
                                                      <a:lnTo>
                                                        <a:pt x="6" y="29"/>
                                                      </a:lnTo>
                                                      <a:lnTo>
                                                        <a:pt x="4" y="32"/>
                                                      </a:lnTo>
                                                      <a:lnTo>
                                                        <a:pt x="1" y="41"/>
                                                      </a:lnTo>
                                                      <a:lnTo>
                                                        <a:pt x="0" y="31"/>
                                                      </a:lnTo>
                                                      <a:lnTo>
                                                        <a:pt x="3" y="15"/>
                                                      </a:lnTo>
                                                      <a:lnTo>
                                                        <a:pt x="11" y="0"/>
                                                      </a:lnTo>
                                                      <a:lnTo>
                                                        <a:pt x="22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22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563" name="Freeform 124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553" y="1244"/>
                                                  <a:ext cx="26" cy="55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17 w 26"/>
                                                    <a:gd name="T1" fmla="*/ 0 h 55"/>
                                                    <a:gd name="T2" fmla="*/ 25 w 26"/>
                                                    <a:gd name="T3" fmla="*/ 28 h 55"/>
                                                    <a:gd name="T4" fmla="*/ 12 w 26"/>
                                                    <a:gd name="T5" fmla="*/ 54 h 55"/>
                                                    <a:gd name="T6" fmla="*/ 7 w 26"/>
                                                    <a:gd name="T7" fmla="*/ 51 h 55"/>
                                                    <a:gd name="T8" fmla="*/ 0 w 26"/>
                                                    <a:gd name="T9" fmla="*/ 48 h 55"/>
                                                    <a:gd name="T10" fmla="*/ 3 w 26"/>
                                                    <a:gd name="T11" fmla="*/ 40 h 55"/>
                                                    <a:gd name="T12" fmla="*/ 4 w 26"/>
                                                    <a:gd name="T13" fmla="*/ 30 h 55"/>
                                                    <a:gd name="T14" fmla="*/ 0 w 26"/>
                                                    <a:gd name="T15" fmla="*/ 20 h 55"/>
                                                    <a:gd name="T16" fmla="*/ 3 w 26"/>
                                                    <a:gd name="T17" fmla="*/ 2 h 55"/>
                                                    <a:gd name="T18" fmla="*/ 17 w 26"/>
                                                    <a:gd name="T19" fmla="*/ 0 h 55"/>
                                                    <a:gd name="T20" fmla="*/ 0 60000 65536"/>
                                                    <a:gd name="T21" fmla="*/ 0 60000 65536"/>
                                                    <a:gd name="T22" fmla="*/ 0 60000 65536"/>
                                                    <a:gd name="T23" fmla="*/ 0 60000 65536"/>
                                                    <a:gd name="T24" fmla="*/ 0 60000 65536"/>
                                                    <a:gd name="T25" fmla="*/ 0 60000 65536"/>
                                                    <a:gd name="T26" fmla="*/ 0 60000 65536"/>
                                                    <a:gd name="T27" fmla="*/ 0 60000 65536"/>
                                                    <a:gd name="T28" fmla="*/ 0 60000 65536"/>
                                                    <a:gd name="T29" fmla="*/ 0 60000 65536"/>
                                                    <a:gd name="T30" fmla="*/ 0 w 26"/>
                                                    <a:gd name="T31" fmla="*/ 0 h 55"/>
                                                    <a:gd name="T32" fmla="*/ 26 w 26"/>
                                                    <a:gd name="T33" fmla="*/ 55 h 55"/>
                                                  </a:gdLst>
                                                  <a:ahLst/>
                                                  <a:cxnLst>
                                                    <a:cxn ang="T20">
                                                      <a:pos x="T0" y="T1"/>
                                                    </a:cxn>
                                                    <a:cxn ang="T21">
                                                      <a:pos x="T2" y="T3"/>
                                                    </a:cxn>
                                                    <a:cxn ang="T22">
                                                      <a:pos x="T4" y="T5"/>
                                                    </a:cxn>
                                                    <a:cxn ang="T23">
                                                      <a:pos x="T6" y="T7"/>
                                                    </a:cxn>
                                                    <a:cxn ang="T24">
                                                      <a:pos x="T8" y="T9"/>
                                                    </a:cxn>
                                                    <a:cxn ang="T25">
                                                      <a:pos x="T10" y="T11"/>
                                                    </a:cxn>
                                                    <a:cxn ang="T26">
                                                      <a:pos x="T12" y="T13"/>
                                                    </a:cxn>
                                                    <a:cxn ang="T27">
                                                      <a:pos x="T14" y="T15"/>
                                                    </a:cxn>
                                                    <a:cxn ang="T28">
                                                      <a:pos x="T16" y="T17"/>
                                                    </a:cxn>
                                                    <a:cxn ang="T29">
                                                      <a:pos x="T18" y="T19"/>
                                                    </a:cxn>
                                                  </a:cxnLst>
                                                  <a:rect l="T30" t="T31" r="T32" b="T33"/>
                                                  <a:pathLst>
                                                    <a:path w="26" h="55">
                                                      <a:moveTo>
                                                        <a:pt x="17" y="0"/>
                                                      </a:moveTo>
                                                      <a:lnTo>
                                                        <a:pt x="25" y="28"/>
                                                      </a:lnTo>
                                                      <a:lnTo>
                                                        <a:pt x="12" y="54"/>
                                                      </a:lnTo>
                                                      <a:lnTo>
                                                        <a:pt x="7" y="51"/>
                                                      </a:lnTo>
                                                      <a:lnTo>
                                                        <a:pt x="0" y="48"/>
                                                      </a:lnTo>
                                                      <a:lnTo>
                                                        <a:pt x="3" y="40"/>
                                                      </a:lnTo>
                                                      <a:lnTo>
                                                        <a:pt x="4" y="30"/>
                                                      </a:lnTo>
                                                      <a:lnTo>
                                                        <a:pt x="0" y="20"/>
                                                      </a:lnTo>
                                                      <a:lnTo>
                                                        <a:pt x="3" y="2"/>
                                                      </a:lnTo>
                                                      <a:lnTo>
                                                        <a:pt x="17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22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grpSp>
                                              <a:nvGrpSpPr>
                                                <a:cNvPr id="175" name="Group 125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532" y="1524"/>
                                                  <a:ext cx="183" cy="76"/>
                                                  <a:chOff x="3532" y="1524"/>
                                                  <a:chExt cx="183" cy="76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580" name="Freeform 126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639" y="1524"/>
                                                    <a:ext cx="76" cy="47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37 w 76"/>
                                                      <a:gd name="T1" fmla="*/ 0 h 47"/>
                                                      <a:gd name="T2" fmla="*/ 49 w 76"/>
                                                      <a:gd name="T3" fmla="*/ 12 h 47"/>
                                                      <a:gd name="T4" fmla="*/ 60 w 76"/>
                                                      <a:gd name="T5" fmla="*/ 25 h 47"/>
                                                      <a:gd name="T6" fmla="*/ 74 w 76"/>
                                                      <a:gd name="T7" fmla="*/ 36 h 47"/>
                                                      <a:gd name="T8" fmla="*/ 75 w 76"/>
                                                      <a:gd name="T9" fmla="*/ 42 h 47"/>
                                                      <a:gd name="T10" fmla="*/ 62 w 76"/>
                                                      <a:gd name="T11" fmla="*/ 46 h 47"/>
                                                      <a:gd name="T12" fmla="*/ 48 w 76"/>
                                                      <a:gd name="T13" fmla="*/ 44 h 47"/>
                                                      <a:gd name="T14" fmla="*/ 30 w 76"/>
                                                      <a:gd name="T15" fmla="*/ 36 h 47"/>
                                                      <a:gd name="T16" fmla="*/ 18 w 76"/>
                                                      <a:gd name="T17" fmla="*/ 29 h 47"/>
                                                      <a:gd name="T18" fmla="*/ 4 w 76"/>
                                                      <a:gd name="T19" fmla="*/ 27 h 47"/>
                                                      <a:gd name="T20" fmla="*/ 0 w 76"/>
                                                      <a:gd name="T21" fmla="*/ 23 h 47"/>
                                                      <a:gd name="T22" fmla="*/ 1 w 76"/>
                                                      <a:gd name="T23" fmla="*/ 2 h 47"/>
                                                      <a:gd name="T24" fmla="*/ 37 w 76"/>
                                                      <a:gd name="T25" fmla="*/ 0 h 47"/>
                                                      <a:gd name="T26" fmla="*/ 0 60000 65536"/>
                                                      <a:gd name="T27" fmla="*/ 0 60000 65536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w 76"/>
                                                      <a:gd name="T40" fmla="*/ 0 h 47"/>
                                                      <a:gd name="T41" fmla="*/ 76 w 76"/>
                                                      <a:gd name="T42" fmla="*/ 47 h 47"/>
                                                    </a:gdLst>
                                                    <a:ahLst/>
                                                    <a:cxnLst>
                                                      <a:cxn ang="T26">
                                                        <a:pos x="T0" y="T1"/>
                                                      </a:cxn>
                                                      <a:cxn ang="T27">
                                                        <a:pos x="T2" y="T3"/>
                                                      </a:cxn>
                                                      <a:cxn ang="T28">
                                                        <a:pos x="T4" y="T5"/>
                                                      </a:cxn>
                                                      <a:cxn ang="T29">
                                                        <a:pos x="T6" y="T7"/>
                                                      </a:cxn>
                                                      <a:cxn ang="T30">
                                                        <a:pos x="T8" y="T9"/>
                                                      </a:cxn>
                                                      <a:cxn ang="T31">
                                                        <a:pos x="T10" y="T11"/>
                                                      </a:cxn>
                                                      <a:cxn ang="T32">
                                                        <a:pos x="T12" y="T13"/>
                                                      </a:cxn>
                                                      <a:cxn ang="T33">
                                                        <a:pos x="T14" y="T15"/>
                                                      </a:cxn>
                                                      <a:cxn ang="T34">
                                                        <a:pos x="T16" y="T17"/>
                                                      </a:cxn>
                                                      <a:cxn ang="T35">
                                                        <a:pos x="T18" y="T19"/>
                                                      </a:cxn>
                                                      <a:cxn ang="T36">
                                                        <a:pos x="T20" y="T21"/>
                                                      </a:cxn>
                                                      <a:cxn ang="T37">
                                                        <a:pos x="T22" y="T23"/>
                                                      </a:cxn>
                                                      <a:cxn ang="T38">
                                                        <a:pos x="T24" y="T25"/>
                                                      </a:cxn>
                                                    </a:cxnLst>
                                                    <a:rect l="T39" t="T40" r="T41" b="T42"/>
                                                    <a:pathLst>
                                                      <a:path w="76" h="47">
                                                        <a:moveTo>
                                                          <a:pt x="37" y="0"/>
                                                        </a:moveTo>
                                                        <a:lnTo>
                                                          <a:pt x="49" y="12"/>
                                                        </a:lnTo>
                                                        <a:lnTo>
                                                          <a:pt x="60" y="25"/>
                                                        </a:lnTo>
                                                        <a:lnTo>
                                                          <a:pt x="74" y="36"/>
                                                        </a:lnTo>
                                                        <a:lnTo>
                                                          <a:pt x="75" y="42"/>
                                                        </a:lnTo>
                                                        <a:lnTo>
                                                          <a:pt x="62" y="46"/>
                                                        </a:lnTo>
                                                        <a:lnTo>
                                                          <a:pt x="48" y="44"/>
                                                        </a:lnTo>
                                                        <a:lnTo>
                                                          <a:pt x="30" y="36"/>
                                                        </a:lnTo>
                                                        <a:lnTo>
                                                          <a:pt x="18" y="29"/>
                                                        </a:lnTo>
                                                        <a:lnTo>
                                                          <a:pt x="4" y="27"/>
                                                        </a:lnTo>
                                                        <a:lnTo>
                                                          <a:pt x="0" y="23"/>
                                                        </a:lnTo>
                                                        <a:lnTo>
                                                          <a:pt x="1" y="2"/>
                                                        </a:lnTo>
                                                        <a:lnTo>
                                                          <a:pt x="37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solidFill>
                                                    <a:srgbClr val="000000"/>
                                                  </a:solid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581" name="Freeform 127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532" y="1547"/>
                                                    <a:ext cx="48" cy="53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46 w 48"/>
                                                      <a:gd name="T1" fmla="*/ 1 h 53"/>
                                                      <a:gd name="T2" fmla="*/ 47 w 48"/>
                                                      <a:gd name="T3" fmla="*/ 15 h 53"/>
                                                      <a:gd name="T4" fmla="*/ 40 w 48"/>
                                                      <a:gd name="T5" fmla="*/ 22 h 53"/>
                                                      <a:gd name="T6" fmla="*/ 39 w 48"/>
                                                      <a:gd name="T7" fmla="*/ 33 h 53"/>
                                                      <a:gd name="T8" fmla="*/ 28 w 48"/>
                                                      <a:gd name="T9" fmla="*/ 44 h 53"/>
                                                      <a:gd name="T10" fmla="*/ 19 w 48"/>
                                                      <a:gd name="T11" fmla="*/ 50 h 53"/>
                                                      <a:gd name="T12" fmla="*/ 11 w 48"/>
                                                      <a:gd name="T13" fmla="*/ 52 h 53"/>
                                                      <a:gd name="T14" fmla="*/ 4 w 48"/>
                                                      <a:gd name="T15" fmla="*/ 51 h 53"/>
                                                      <a:gd name="T16" fmla="*/ 0 w 48"/>
                                                      <a:gd name="T17" fmla="*/ 43 h 53"/>
                                                      <a:gd name="T18" fmla="*/ 1 w 48"/>
                                                      <a:gd name="T19" fmla="*/ 32 h 53"/>
                                                      <a:gd name="T20" fmla="*/ 9 w 48"/>
                                                      <a:gd name="T21" fmla="*/ 19 h 53"/>
                                                      <a:gd name="T22" fmla="*/ 20 w 48"/>
                                                      <a:gd name="T23" fmla="*/ 5 h 53"/>
                                                      <a:gd name="T24" fmla="*/ 21 w 48"/>
                                                      <a:gd name="T25" fmla="*/ 0 h 53"/>
                                                      <a:gd name="T26" fmla="*/ 46 w 48"/>
                                                      <a:gd name="T27" fmla="*/ 1 h 53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w 48"/>
                                                      <a:gd name="T43" fmla="*/ 0 h 53"/>
                                                      <a:gd name="T44" fmla="*/ 48 w 48"/>
                                                      <a:gd name="T45" fmla="*/ 53 h 53"/>
                                                    </a:gdLst>
                                                    <a:ahLst/>
                                                    <a:cxnLst>
                                                      <a:cxn ang="T28">
                                                        <a:pos x="T0" y="T1"/>
                                                      </a:cxn>
                                                      <a:cxn ang="T29">
                                                        <a:pos x="T2" y="T3"/>
                                                      </a:cxn>
                                                      <a:cxn ang="T30">
                                                        <a:pos x="T4" y="T5"/>
                                                      </a:cxn>
                                                      <a:cxn ang="T31">
                                                        <a:pos x="T6" y="T7"/>
                                                      </a:cxn>
                                                      <a:cxn ang="T32">
                                                        <a:pos x="T8" y="T9"/>
                                                      </a:cxn>
                                                      <a:cxn ang="T33">
                                                        <a:pos x="T10" y="T11"/>
                                                      </a:cxn>
                                                      <a:cxn ang="T34">
                                                        <a:pos x="T12" y="T13"/>
                                                      </a:cxn>
                                                      <a:cxn ang="T35">
                                                        <a:pos x="T14" y="T15"/>
                                                      </a:cxn>
                                                      <a:cxn ang="T36">
                                                        <a:pos x="T16" y="T17"/>
                                                      </a:cxn>
                                                      <a:cxn ang="T37">
                                                        <a:pos x="T18" y="T19"/>
                                                      </a:cxn>
                                                      <a:cxn ang="T38">
                                                        <a:pos x="T20" y="T21"/>
                                                      </a:cxn>
                                                      <a:cxn ang="T39">
                                                        <a:pos x="T22" y="T23"/>
                                                      </a:cxn>
                                                      <a:cxn ang="T40">
                                                        <a:pos x="T24" y="T25"/>
                                                      </a:cxn>
                                                      <a:cxn ang="T41">
                                                        <a:pos x="T26" y="T27"/>
                                                      </a:cxn>
                                                    </a:cxnLst>
                                                    <a:rect l="T42" t="T43" r="T44" b="T45"/>
                                                    <a:pathLst>
                                                      <a:path w="48" h="53">
                                                        <a:moveTo>
                                                          <a:pt x="46" y="1"/>
                                                        </a:moveTo>
                                                        <a:lnTo>
                                                          <a:pt x="47" y="15"/>
                                                        </a:lnTo>
                                                        <a:lnTo>
                                                          <a:pt x="40" y="22"/>
                                                        </a:lnTo>
                                                        <a:lnTo>
                                                          <a:pt x="39" y="33"/>
                                                        </a:lnTo>
                                                        <a:lnTo>
                                                          <a:pt x="28" y="44"/>
                                                        </a:lnTo>
                                                        <a:lnTo>
                                                          <a:pt x="19" y="50"/>
                                                        </a:lnTo>
                                                        <a:lnTo>
                                                          <a:pt x="11" y="52"/>
                                                        </a:lnTo>
                                                        <a:lnTo>
                                                          <a:pt x="4" y="51"/>
                                                        </a:lnTo>
                                                        <a:lnTo>
                                                          <a:pt x="0" y="43"/>
                                                        </a:lnTo>
                                                        <a:lnTo>
                                                          <a:pt x="1" y="32"/>
                                                        </a:lnTo>
                                                        <a:lnTo>
                                                          <a:pt x="9" y="19"/>
                                                        </a:lnTo>
                                                        <a:lnTo>
                                                          <a:pt x="20" y="5"/>
                                                        </a:lnTo>
                                                        <a:lnTo>
                                                          <a:pt x="21" y="0"/>
                                                        </a:lnTo>
                                                        <a:lnTo>
                                                          <a:pt x="46" y="1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solidFill>
                                                    <a:srgbClr val="000000"/>
                                                  </a:solid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sp>
                                              <a:nvSpPr>
                                                <a:cNvPr id="14565" name="Freeform 128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669" y="1250"/>
                                                  <a:ext cx="24" cy="58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22 w 24"/>
                                                    <a:gd name="T1" fmla="*/ 0 h 58"/>
                                                    <a:gd name="T2" fmla="*/ 23 w 24"/>
                                                    <a:gd name="T3" fmla="*/ 31 h 58"/>
                                                    <a:gd name="T4" fmla="*/ 11 w 24"/>
                                                    <a:gd name="T5" fmla="*/ 51 h 58"/>
                                                    <a:gd name="T6" fmla="*/ 5 w 24"/>
                                                    <a:gd name="T7" fmla="*/ 57 h 58"/>
                                                    <a:gd name="T8" fmla="*/ 6 w 24"/>
                                                    <a:gd name="T9" fmla="*/ 30 h 58"/>
                                                    <a:gd name="T10" fmla="*/ 4 w 24"/>
                                                    <a:gd name="T11" fmla="*/ 32 h 58"/>
                                                    <a:gd name="T12" fmla="*/ 1 w 24"/>
                                                    <a:gd name="T13" fmla="*/ 41 h 58"/>
                                                    <a:gd name="T14" fmla="*/ 0 w 24"/>
                                                    <a:gd name="T15" fmla="*/ 31 h 58"/>
                                                    <a:gd name="T16" fmla="*/ 3 w 24"/>
                                                    <a:gd name="T17" fmla="*/ 15 h 58"/>
                                                    <a:gd name="T18" fmla="*/ 11 w 24"/>
                                                    <a:gd name="T19" fmla="*/ 0 h 58"/>
                                                    <a:gd name="T20" fmla="*/ 22 w 24"/>
                                                    <a:gd name="T21" fmla="*/ 0 h 58"/>
                                                    <a:gd name="T22" fmla="*/ 0 60000 65536"/>
                                                    <a:gd name="T23" fmla="*/ 0 60000 65536"/>
                                                    <a:gd name="T24" fmla="*/ 0 60000 65536"/>
                                                    <a:gd name="T25" fmla="*/ 0 60000 65536"/>
                                                    <a:gd name="T26" fmla="*/ 0 60000 65536"/>
                                                    <a:gd name="T27" fmla="*/ 0 60000 65536"/>
                                                    <a:gd name="T28" fmla="*/ 0 60000 65536"/>
                                                    <a:gd name="T29" fmla="*/ 0 60000 65536"/>
                                                    <a:gd name="T30" fmla="*/ 0 60000 65536"/>
                                                    <a:gd name="T31" fmla="*/ 0 60000 65536"/>
                                                    <a:gd name="T32" fmla="*/ 0 60000 65536"/>
                                                    <a:gd name="T33" fmla="*/ 0 w 24"/>
                                                    <a:gd name="T34" fmla="*/ 0 h 58"/>
                                                    <a:gd name="T35" fmla="*/ 24 w 24"/>
                                                    <a:gd name="T36" fmla="*/ 58 h 58"/>
                                                  </a:gdLst>
                                                  <a:ahLst/>
                                                  <a:cxnLst>
                                                    <a:cxn ang="T22">
                                                      <a:pos x="T0" y="T1"/>
                                                    </a:cxn>
                                                    <a:cxn ang="T23">
                                                      <a:pos x="T2" y="T3"/>
                                                    </a:cxn>
                                                    <a:cxn ang="T24">
                                                      <a:pos x="T4" y="T5"/>
                                                    </a:cxn>
                                                    <a:cxn ang="T25">
                                                      <a:pos x="T6" y="T7"/>
                                                    </a:cxn>
                                                    <a:cxn ang="T26">
                                                      <a:pos x="T8" y="T9"/>
                                                    </a:cxn>
                                                    <a:cxn ang="T27">
                                                      <a:pos x="T10" y="T11"/>
                                                    </a:cxn>
                                                    <a:cxn ang="T28">
                                                      <a:pos x="T12" y="T13"/>
                                                    </a:cxn>
                                                    <a:cxn ang="T29">
                                                      <a:pos x="T14" y="T15"/>
                                                    </a:cxn>
                                                    <a:cxn ang="T30">
                                                      <a:pos x="T16" y="T17"/>
                                                    </a:cxn>
                                                    <a:cxn ang="T31">
                                                      <a:pos x="T18" y="T19"/>
                                                    </a:cxn>
                                                    <a:cxn ang="T32">
                                                      <a:pos x="T20" y="T21"/>
                                                    </a:cxn>
                                                  </a:cxnLst>
                                                  <a:rect l="T33" t="T34" r="T35" b="T36"/>
                                                  <a:pathLst>
                                                    <a:path w="24" h="58">
                                                      <a:moveTo>
                                                        <a:pt x="22" y="0"/>
                                                      </a:moveTo>
                                                      <a:lnTo>
                                                        <a:pt x="23" y="31"/>
                                                      </a:lnTo>
                                                      <a:lnTo>
                                                        <a:pt x="11" y="51"/>
                                                      </a:lnTo>
                                                      <a:lnTo>
                                                        <a:pt x="5" y="57"/>
                                                      </a:lnTo>
                                                      <a:lnTo>
                                                        <a:pt x="6" y="30"/>
                                                      </a:lnTo>
                                                      <a:lnTo>
                                                        <a:pt x="4" y="32"/>
                                                      </a:lnTo>
                                                      <a:lnTo>
                                                        <a:pt x="1" y="41"/>
                                                      </a:lnTo>
                                                      <a:lnTo>
                                                        <a:pt x="0" y="31"/>
                                                      </a:lnTo>
                                                      <a:lnTo>
                                                        <a:pt x="3" y="15"/>
                                                      </a:lnTo>
                                                      <a:lnTo>
                                                        <a:pt x="11" y="0"/>
                                                      </a:lnTo>
                                                      <a:lnTo>
                                                        <a:pt x="22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23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566" name="Freeform 129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550" y="1125"/>
                                                  <a:ext cx="132" cy="424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129 w 132"/>
                                                    <a:gd name="T1" fmla="*/ 0 h 424"/>
                                                    <a:gd name="T2" fmla="*/ 131 w 132"/>
                                                    <a:gd name="T3" fmla="*/ 230 h 424"/>
                                                    <a:gd name="T4" fmla="*/ 129 w 132"/>
                                                    <a:gd name="T5" fmla="*/ 401 h 424"/>
                                                    <a:gd name="T6" fmla="*/ 90 w 132"/>
                                                    <a:gd name="T7" fmla="*/ 409 h 424"/>
                                                    <a:gd name="T8" fmla="*/ 84 w 132"/>
                                                    <a:gd name="T9" fmla="*/ 269 h 424"/>
                                                    <a:gd name="T10" fmla="*/ 89 w 132"/>
                                                    <a:gd name="T11" fmla="*/ 255 h 424"/>
                                                    <a:gd name="T12" fmla="*/ 84 w 132"/>
                                                    <a:gd name="T13" fmla="*/ 248 h 424"/>
                                                    <a:gd name="T14" fmla="*/ 84 w 132"/>
                                                    <a:gd name="T15" fmla="*/ 162 h 424"/>
                                                    <a:gd name="T16" fmla="*/ 75 w 132"/>
                                                    <a:gd name="T17" fmla="*/ 189 h 424"/>
                                                    <a:gd name="T18" fmla="*/ 53 w 132"/>
                                                    <a:gd name="T19" fmla="*/ 305 h 424"/>
                                                    <a:gd name="T20" fmla="*/ 33 w 132"/>
                                                    <a:gd name="T21" fmla="*/ 423 h 424"/>
                                                    <a:gd name="T22" fmla="*/ 0 w 132"/>
                                                    <a:gd name="T23" fmla="*/ 423 h 424"/>
                                                    <a:gd name="T24" fmla="*/ 15 w 132"/>
                                                    <a:gd name="T25" fmla="*/ 264 h 424"/>
                                                    <a:gd name="T26" fmla="*/ 21 w 132"/>
                                                    <a:gd name="T27" fmla="*/ 130 h 424"/>
                                                    <a:gd name="T28" fmla="*/ 18 w 132"/>
                                                    <a:gd name="T29" fmla="*/ 3 h 424"/>
                                                    <a:gd name="T30" fmla="*/ 129 w 132"/>
                                                    <a:gd name="T31" fmla="*/ 0 h 424"/>
                                                    <a:gd name="T32" fmla="*/ 0 60000 65536"/>
                                                    <a:gd name="T33" fmla="*/ 0 60000 65536"/>
                                                    <a:gd name="T34" fmla="*/ 0 60000 65536"/>
                                                    <a:gd name="T35" fmla="*/ 0 60000 65536"/>
                                                    <a:gd name="T36" fmla="*/ 0 60000 65536"/>
                                                    <a:gd name="T37" fmla="*/ 0 60000 65536"/>
                                                    <a:gd name="T38" fmla="*/ 0 60000 65536"/>
                                                    <a:gd name="T39" fmla="*/ 0 60000 65536"/>
                                                    <a:gd name="T40" fmla="*/ 0 60000 65536"/>
                                                    <a:gd name="T41" fmla="*/ 0 60000 65536"/>
                                                    <a:gd name="T42" fmla="*/ 0 60000 65536"/>
                                                    <a:gd name="T43" fmla="*/ 0 60000 65536"/>
                                                    <a:gd name="T44" fmla="*/ 0 60000 65536"/>
                                                    <a:gd name="T45" fmla="*/ 0 60000 65536"/>
                                                    <a:gd name="T46" fmla="*/ 0 60000 65536"/>
                                                    <a:gd name="T47" fmla="*/ 0 60000 65536"/>
                                                    <a:gd name="T48" fmla="*/ 0 w 132"/>
                                                    <a:gd name="T49" fmla="*/ 0 h 424"/>
                                                    <a:gd name="T50" fmla="*/ 132 w 132"/>
                                                    <a:gd name="T51" fmla="*/ 424 h 424"/>
                                                  </a:gdLst>
                                                  <a:ahLst/>
                                                  <a:cxnLst>
                                                    <a:cxn ang="T32">
                                                      <a:pos x="T0" y="T1"/>
                                                    </a:cxn>
                                                    <a:cxn ang="T33">
                                                      <a:pos x="T2" y="T3"/>
                                                    </a:cxn>
                                                    <a:cxn ang="T34">
                                                      <a:pos x="T4" y="T5"/>
                                                    </a:cxn>
                                                    <a:cxn ang="T35">
                                                      <a:pos x="T6" y="T7"/>
                                                    </a:cxn>
                                                    <a:cxn ang="T36">
                                                      <a:pos x="T8" y="T9"/>
                                                    </a:cxn>
                                                    <a:cxn ang="T37">
                                                      <a:pos x="T10" y="T11"/>
                                                    </a:cxn>
                                                    <a:cxn ang="T38">
                                                      <a:pos x="T12" y="T13"/>
                                                    </a:cxn>
                                                    <a:cxn ang="T39">
                                                      <a:pos x="T14" y="T15"/>
                                                    </a:cxn>
                                                    <a:cxn ang="T40">
                                                      <a:pos x="T16" y="T17"/>
                                                    </a:cxn>
                                                    <a:cxn ang="T41">
                                                      <a:pos x="T18" y="T19"/>
                                                    </a:cxn>
                                                    <a:cxn ang="T42">
                                                      <a:pos x="T20" y="T21"/>
                                                    </a:cxn>
                                                    <a:cxn ang="T43">
                                                      <a:pos x="T22" y="T23"/>
                                                    </a:cxn>
                                                    <a:cxn ang="T44">
                                                      <a:pos x="T24" y="T25"/>
                                                    </a:cxn>
                                                    <a:cxn ang="T45">
                                                      <a:pos x="T26" y="T27"/>
                                                    </a:cxn>
                                                    <a:cxn ang="T46">
                                                      <a:pos x="T28" y="T29"/>
                                                    </a:cxn>
                                                    <a:cxn ang="T47">
                                                      <a:pos x="T30" y="T31"/>
                                                    </a:cxn>
                                                  </a:cxnLst>
                                                  <a:rect l="T48" t="T49" r="T50" b="T51"/>
                                                  <a:pathLst>
                                                    <a:path w="132" h="424">
                                                      <a:moveTo>
                                                        <a:pt x="129" y="0"/>
                                                      </a:moveTo>
                                                      <a:lnTo>
                                                        <a:pt x="131" y="230"/>
                                                      </a:lnTo>
                                                      <a:lnTo>
                                                        <a:pt x="129" y="401"/>
                                                      </a:lnTo>
                                                      <a:lnTo>
                                                        <a:pt x="90" y="409"/>
                                                      </a:lnTo>
                                                      <a:lnTo>
                                                        <a:pt x="84" y="269"/>
                                                      </a:lnTo>
                                                      <a:lnTo>
                                                        <a:pt x="89" y="255"/>
                                                      </a:lnTo>
                                                      <a:lnTo>
                                                        <a:pt x="84" y="248"/>
                                                      </a:lnTo>
                                                      <a:lnTo>
                                                        <a:pt x="84" y="162"/>
                                                      </a:lnTo>
                                                      <a:lnTo>
                                                        <a:pt x="75" y="189"/>
                                                      </a:lnTo>
                                                      <a:lnTo>
                                                        <a:pt x="53" y="305"/>
                                                      </a:lnTo>
                                                      <a:lnTo>
                                                        <a:pt x="33" y="423"/>
                                                      </a:lnTo>
                                                      <a:lnTo>
                                                        <a:pt x="0" y="423"/>
                                                      </a:lnTo>
                                                      <a:lnTo>
                                                        <a:pt x="15" y="264"/>
                                                      </a:lnTo>
                                                      <a:lnTo>
                                                        <a:pt x="21" y="130"/>
                                                      </a:lnTo>
                                                      <a:lnTo>
                                                        <a:pt x="18" y="3"/>
                                                      </a:lnTo>
                                                      <a:lnTo>
                                                        <a:pt x="129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24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567" name="Freeform 130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529" y="930"/>
                                                  <a:ext cx="168" cy="325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112 w 168"/>
                                                    <a:gd name="T1" fmla="*/ 4 h 325"/>
                                                    <a:gd name="T2" fmla="*/ 162 w 168"/>
                                                    <a:gd name="T3" fmla="*/ 43 h 325"/>
                                                    <a:gd name="T4" fmla="*/ 166 w 168"/>
                                                    <a:gd name="T5" fmla="*/ 147 h 325"/>
                                                    <a:gd name="T6" fmla="*/ 167 w 168"/>
                                                    <a:gd name="T7" fmla="*/ 200 h 325"/>
                                                    <a:gd name="T8" fmla="*/ 164 w 168"/>
                                                    <a:gd name="T9" fmla="*/ 324 h 325"/>
                                                    <a:gd name="T10" fmla="*/ 152 w 168"/>
                                                    <a:gd name="T11" fmla="*/ 324 h 325"/>
                                                    <a:gd name="T12" fmla="*/ 147 w 168"/>
                                                    <a:gd name="T13" fmla="*/ 197 h 325"/>
                                                    <a:gd name="T14" fmla="*/ 40 w 168"/>
                                                    <a:gd name="T15" fmla="*/ 197 h 325"/>
                                                    <a:gd name="T16" fmla="*/ 37 w 168"/>
                                                    <a:gd name="T17" fmla="*/ 165 h 325"/>
                                                    <a:gd name="T18" fmla="*/ 34 w 168"/>
                                                    <a:gd name="T19" fmla="*/ 187 h 325"/>
                                                    <a:gd name="T20" fmla="*/ 41 w 168"/>
                                                    <a:gd name="T21" fmla="*/ 235 h 325"/>
                                                    <a:gd name="T22" fmla="*/ 48 w 168"/>
                                                    <a:gd name="T23" fmla="*/ 307 h 325"/>
                                                    <a:gd name="T24" fmla="*/ 30 w 168"/>
                                                    <a:gd name="T25" fmla="*/ 312 h 325"/>
                                                    <a:gd name="T26" fmla="*/ 0 w 168"/>
                                                    <a:gd name="T27" fmla="*/ 185 h 325"/>
                                                    <a:gd name="T28" fmla="*/ 19 w 168"/>
                                                    <a:gd name="T29" fmla="*/ 36 h 325"/>
                                                    <a:gd name="T30" fmla="*/ 76 w 168"/>
                                                    <a:gd name="T31" fmla="*/ 0 h 325"/>
                                                    <a:gd name="T32" fmla="*/ 101 w 168"/>
                                                    <a:gd name="T33" fmla="*/ 16 h 325"/>
                                                    <a:gd name="T34" fmla="*/ 112 w 168"/>
                                                    <a:gd name="T35" fmla="*/ 4 h 325"/>
                                                    <a:gd name="T36" fmla="*/ 0 60000 65536"/>
                                                    <a:gd name="T37" fmla="*/ 0 60000 65536"/>
                                                    <a:gd name="T38" fmla="*/ 0 60000 65536"/>
                                                    <a:gd name="T39" fmla="*/ 0 60000 65536"/>
                                                    <a:gd name="T40" fmla="*/ 0 60000 65536"/>
                                                    <a:gd name="T41" fmla="*/ 0 60000 65536"/>
                                                    <a:gd name="T42" fmla="*/ 0 60000 65536"/>
                                                    <a:gd name="T43" fmla="*/ 0 60000 65536"/>
                                                    <a:gd name="T44" fmla="*/ 0 60000 65536"/>
                                                    <a:gd name="T45" fmla="*/ 0 60000 65536"/>
                                                    <a:gd name="T46" fmla="*/ 0 60000 65536"/>
                                                    <a:gd name="T47" fmla="*/ 0 60000 65536"/>
                                                    <a:gd name="T48" fmla="*/ 0 60000 65536"/>
                                                    <a:gd name="T49" fmla="*/ 0 60000 65536"/>
                                                    <a:gd name="T50" fmla="*/ 0 60000 65536"/>
                                                    <a:gd name="T51" fmla="*/ 0 60000 65536"/>
                                                    <a:gd name="T52" fmla="*/ 0 60000 65536"/>
                                                    <a:gd name="T53" fmla="*/ 0 60000 65536"/>
                                                    <a:gd name="T54" fmla="*/ 0 w 168"/>
                                                    <a:gd name="T55" fmla="*/ 0 h 325"/>
                                                    <a:gd name="T56" fmla="*/ 168 w 168"/>
                                                    <a:gd name="T57" fmla="*/ 325 h 325"/>
                                                  </a:gdLst>
                                                  <a:ahLst/>
                                                  <a:cxnLst>
                                                    <a:cxn ang="T36">
                                                      <a:pos x="T0" y="T1"/>
                                                    </a:cxn>
                                                    <a:cxn ang="T37">
                                                      <a:pos x="T2" y="T3"/>
                                                    </a:cxn>
                                                    <a:cxn ang="T38">
                                                      <a:pos x="T4" y="T5"/>
                                                    </a:cxn>
                                                    <a:cxn ang="T39">
                                                      <a:pos x="T6" y="T7"/>
                                                    </a:cxn>
                                                    <a:cxn ang="T40">
                                                      <a:pos x="T8" y="T9"/>
                                                    </a:cxn>
                                                    <a:cxn ang="T41">
                                                      <a:pos x="T10" y="T11"/>
                                                    </a:cxn>
                                                    <a:cxn ang="T42">
                                                      <a:pos x="T12" y="T13"/>
                                                    </a:cxn>
                                                    <a:cxn ang="T43">
                                                      <a:pos x="T14" y="T15"/>
                                                    </a:cxn>
                                                    <a:cxn ang="T44">
                                                      <a:pos x="T16" y="T17"/>
                                                    </a:cxn>
                                                    <a:cxn ang="T45">
                                                      <a:pos x="T18" y="T19"/>
                                                    </a:cxn>
                                                    <a:cxn ang="T46">
                                                      <a:pos x="T20" y="T21"/>
                                                    </a:cxn>
                                                    <a:cxn ang="T47">
                                                      <a:pos x="T22" y="T23"/>
                                                    </a:cxn>
                                                    <a:cxn ang="T48">
                                                      <a:pos x="T24" y="T25"/>
                                                    </a:cxn>
                                                    <a:cxn ang="T49">
                                                      <a:pos x="T26" y="T27"/>
                                                    </a:cxn>
                                                    <a:cxn ang="T50">
                                                      <a:pos x="T28" y="T29"/>
                                                    </a:cxn>
                                                    <a:cxn ang="T51">
                                                      <a:pos x="T30" y="T31"/>
                                                    </a:cxn>
                                                    <a:cxn ang="T52">
                                                      <a:pos x="T32" y="T33"/>
                                                    </a:cxn>
                                                    <a:cxn ang="T53">
                                                      <a:pos x="T34" y="T35"/>
                                                    </a:cxn>
                                                  </a:cxnLst>
                                                  <a:rect l="T54" t="T55" r="T56" b="T57"/>
                                                  <a:pathLst>
                                                    <a:path w="168" h="325">
                                                      <a:moveTo>
                                                        <a:pt x="112" y="4"/>
                                                      </a:moveTo>
                                                      <a:lnTo>
                                                        <a:pt x="162" y="43"/>
                                                      </a:lnTo>
                                                      <a:lnTo>
                                                        <a:pt x="166" y="147"/>
                                                      </a:lnTo>
                                                      <a:lnTo>
                                                        <a:pt x="167" y="200"/>
                                                      </a:lnTo>
                                                      <a:lnTo>
                                                        <a:pt x="164" y="324"/>
                                                      </a:lnTo>
                                                      <a:lnTo>
                                                        <a:pt x="152" y="324"/>
                                                      </a:lnTo>
                                                      <a:lnTo>
                                                        <a:pt x="147" y="197"/>
                                                      </a:lnTo>
                                                      <a:lnTo>
                                                        <a:pt x="40" y="197"/>
                                                      </a:lnTo>
                                                      <a:lnTo>
                                                        <a:pt x="37" y="165"/>
                                                      </a:lnTo>
                                                      <a:lnTo>
                                                        <a:pt x="34" y="187"/>
                                                      </a:lnTo>
                                                      <a:lnTo>
                                                        <a:pt x="41" y="235"/>
                                                      </a:lnTo>
                                                      <a:lnTo>
                                                        <a:pt x="48" y="307"/>
                                                      </a:lnTo>
                                                      <a:lnTo>
                                                        <a:pt x="30" y="312"/>
                                                      </a:lnTo>
                                                      <a:lnTo>
                                                        <a:pt x="0" y="185"/>
                                                      </a:lnTo>
                                                      <a:lnTo>
                                                        <a:pt x="19" y="36"/>
                                                      </a:lnTo>
                                                      <a:lnTo>
                                                        <a:pt x="76" y="0"/>
                                                      </a:lnTo>
                                                      <a:lnTo>
                                                        <a:pt x="101" y="16"/>
                                                      </a:lnTo>
                                                      <a:lnTo>
                                                        <a:pt x="112" y="4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25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568" name="Freeform 131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557" y="1235"/>
                                                  <a:ext cx="26" cy="55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17 w 26"/>
                                                    <a:gd name="T1" fmla="*/ 0 h 55"/>
                                                    <a:gd name="T2" fmla="*/ 25 w 26"/>
                                                    <a:gd name="T3" fmla="*/ 28 h 55"/>
                                                    <a:gd name="T4" fmla="*/ 12 w 26"/>
                                                    <a:gd name="T5" fmla="*/ 54 h 55"/>
                                                    <a:gd name="T6" fmla="*/ 7 w 26"/>
                                                    <a:gd name="T7" fmla="*/ 51 h 55"/>
                                                    <a:gd name="T8" fmla="*/ 0 w 26"/>
                                                    <a:gd name="T9" fmla="*/ 48 h 55"/>
                                                    <a:gd name="T10" fmla="*/ 3 w 26"/>
                                                    <a:gd name="T11" fmla="*/ 40 h 55"/>
                                                    <a:gd name="T12" fmla="*/ 4 w 26"/>
                                                    <a:gd name="T13" fmla="*/ 30 h 55"/>
                                                    <a:gd name="T14" fmla="*/ 0 w 26"/>
                                                    <a:gd name="T15" fmla="*/ 20 h 55"/>
                                                    <a:gd name="T16" fmla="*/ 3 w 26"/>
                                                    <a:gd name="T17" fmla="*/ 2 h 55"/>
                                                    <a:gd name="T18" fmla="*/ 17 w 26"/>
                                                    <a:gd name="T19" fmla="*/ 0 h 55"/>
                                                    <a:gd name="T20" fmla="*/ 0 60000 65536"/>
                                                    <a:gd name="T21" fmla="*/ 0 60000 65536"/>
                                                    <a:gd name="T22" fmla="*/ 0 60000 65536"/>
                                                    <a:gd name="T23" fmla="*/ 0 60000 65536"/>
                                                    <a:gd name="T24" fmla="*/ 0 60000 65536"/>
                                                    <a:gd name="T25" fmla="*/ 0 60000 65536"/>
                                                    <a:gd name="T26" fmla="*/ 0 60000 65536"/>
                                                    <a:gd name="T27" fmla="*/ 0 60000 65536"/>
                                                    <a:gd name="T28" fmla="*/ 0 60000 65536"/>
                                                    <a:gd name="T29" fmla="*/ 0 60000 65536"/>
                                                    <a:gd name="T30" fmla="*/ 0 w 26"/>
                                                    <a:gd name="T31" fmla="*/ 0 h 55"/>
                                                    <a:gd name="T32" fmla="*/ 26 w 26"/>
                                                    <a:gd name="T33" fmla="*/ 55 h 55"/>
                                                  </a:gdLst>
                                                  <a:ahLst/>
                                                  <a:cxnLst>
                                                    <a:cxn ang="T20">
                                                      <a:pos x="T0" y="T1"/>
                                                    </a:cxn>
                                                    <a:cxn ang="T21">
                                                      <a:pos x="T2" y="T3"/>
                                                    </a:cxn>
                                                    <a:cxn ang="T22">
                                                      <a:pos x="T4" y="T5"/>
                                                    </a:cxn>
                                                    <a:cxn ang="T23">
                                                      <a:pos x="T6" y="T7"/>
                                                    </a:cxn>
                                                    <a:cxn ang="T24">
                                                      <a:pos x="T8" y="T9"/>
                                                    </a:cxn>
                                                    <a:cxn ang="T25">
                                                      <a:pos x="T10" y="T11"/>
                                                    </a:cxn>
                                                    <a:cxn ang="T26">
                                                      <a:pos x="T12" y="T13"/>
                                                    </a:cxn>
                                                    <a:cxn ang="T27">
                                                      <a:pos x="T14" y="T15"/>
                                                    </a:cxn>
                                                    <a:cxn ang="T28">
                                                      <a:pos x="T16" y="T17"/>
                                                    </a:cxn>
                                                    <a:cxn ang="T29">
                                                      <a:pos x="T18" y="T19"/>
                                                    </a:cxn>
                                                  </a:cxnLst>
                                                  <a:rect l="T30" t="T31" r="T32" b="T33"/>
                                                  <a:pathLst>
                                                    <a:path w="26" h="55">
                                                      <a:moveTo>
                                                        <a:pt x="17" y="0"/>
                                                      </a:moveTo>
                                                      <a:lnTo>
                                                        <a:pt x="25" y="28"/>
                                                      </a:lnTo>
                                                      <a:lnTo>
                                                        <a:pt x="12" y="54"/>
                                                      </a:lnTo>
                                                      <a:lnTo>
                                                        <a:pt x="7" y="51"/>
                                                      </a:lnTo>
                                                      <a:lnTo>
                                                        <a:pt x="0" y="48"/>
                                                      </a:lnTo>
                                                      <a:lnTo>
                                                        <a:pt x="3" y="40"/>
                                                      </a:lnTo>
                                                      <a:lnTo>
                                                        <a:pt x="4" y="30"/>
                                                      </a:lnTo>
                                                      <a:lnTo>
                                                        <a:pt x="0" y="20"/>
                                                      </a:lnTo>
                                                      <a:lnTo>
                                                        <a:pt x="3" y="2"/>
                                                      </a:lnTo>
                                                      <a:lnTo>
                                                        <a:pt x="17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23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grpSp>
                                              <a:nvGrpSpPr>
                                                <a:cNvPr id="180" name="Group 132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570" y="936"/>
                                                  <a:ext cx="107" cy="202"/>
                                                  <a:chOff x="3570" y="936"/>
                                                  <a:chExt cx="107" cy="202"/>
                                                </a:xfrm>
                                              </a:grpSpPr>
                                              <a:grpSp>
                                                <a:nvGrpSpPr>
                                                  <a:cNvPr id="185" name="Group 133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3570" y="936"/>
                                                    <a:ext cx="107" cy="202"/>
                                                    <a:chOff x="3570" y="936"/>
                                                    <a:chExt cx="107" cy="202"/>
                                                  </a:xfrm>
                                                </a:grpSpPr>
                                                <a:grpSp>
                                                  <a:nvGrpSpPr>
                                                    <a:cNvPr id="187" name="Group 134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570" y="1127"/>
                                                      <a:ext cx="107" cy="11"/>
                                                      <a:chOff x="3570" y="1127"/>
                                                      <a:chExt cx="107" cy="11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578" name="Line 135"/>
                                                      <a:cNvSpPr>
                                                        <a:spLocks noChangeShapeType="1"/>
                                                      </a:cNvSpPr>
                                                    </a:nvSpPr>
                                                    <a:spPr bwMode="auto">
                                                      <a:xfrm flipH="1">
                                                        <a:off x="3570" y="1137"/>
                                                        <a:ext cx="107" cy="1"/>
                                                      </a:xfrm>
                                                      <a:prstGeom prst="line">
                                                        <a:avLst/>
                                                      </a:prstGeom>
                                                      <a:noFill/>
                                                      <a:ln w="12700"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round/>
                                                        <a:headEnd type="none" w="sm" len="sm"/>
                                                        <a:tailEnd type="none" w="sm" len="sm"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 wrap="none" anchor="ctr"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/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579" name="Line 136"/>
                                                      <a:cNvSpPr>
                                                        <a:spLocks noChangeShapeType="1"/>
                                                      </a:cNvSpPr>
                                                    </a:nvSpPr>
                                                    <a:spPr bwMode="auto">
                                                      <a:xfrm flipH="1">
                                                        <a:off x="3570" y="1127"/>
                                                        <a:ext cx="107" cy="1"/>
                                                      </a:xfrm>
                                                      <a:prstGeom prst="line">
                                                        <a:avLst/>
                                                      </a:prstGeom>
                                                      <a:noFill/>
                                                      <a:ln w="12700"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round/>
                                                        <a:headEnd type="none" w="sm" len="sm"/>
                                                        <a:tailEnd type="none" w="sm" len="sm"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 wrap="none" anchor="ctr"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/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  <a:sp>
                                                  <a:nvSpPr>
                                                    <a:cNvPr id="14577" name="Freeform 137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597" y="936"/>
                                                      <a:ext cx="50" cy="30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49 w 50"/>
                                                        <a:gd name="T1" fmla="*/ 3 h 30"/>
                                                        <a:gd name="T2" fmla="*/ 47 w 50"/>
                                                        <a:gd name="T3" fmla="*/ 29 h 30"/>
                                                        <a:gd name="T4" fmla="*/ 33 w 50"/>
                                                        <a:gd name="T5" fmla="*/ 10 h 30"/>
                                                        <a:gd name="T6" fmla="*/ 24 w 50"/>
                                                        <a:gd name="T7" fmla="*/ 28 h 30"/>
                                                        <a:gd name="T8" fmla="*/ 0 w 50"/>
                                                        <a:gd name="T9" fmla="*/ 0 h 30"/>
                                                        <a:gd name="T10" fmla="*/ 0 60000 65536"/>
                                                        <a:gd name="T11" fmla="*/ 0 60000 65536"/>
                                                        <a:gd name="T12" fmla="*/ 0 60000 65536"/>
                                                        <a:gd name="T13" fmla="*/ 0 60000 65536"/>
                                                        <a:gd name="T14" fmla="*/ 0 60000 65536"/>
                                                        <a:gd name="T15" fmla="*/ 0 w 50"/>
                                                        <a:gd name="T16" fmla="*/ 0 h 30"/>
                                                        <a:gd name="T17" fmla="*/ 50 w 50"/>
                                                        <a:gd name="T18" fmla="*/ 30 h 30"/>
                                                      </a:gdLst>
                                                      <a:ahLst/>
                                                      <a:cxnLst>
                                                        <a:cxn ang="T10">
                                                          <a:pos x="T0" y="T1"/>
                                                        </a:cxn>
                                                        <a:cxn ang="T11">
                                                          <a:pos x="T2" y="T3"/>
                                                        </a:cxn>
                                                        <a:cxn ang="T12">
                                                          <a:pos x="T4" y="T5"/>
                                                        </a:cxn>
                                                        <a:cxn ang="T13">
                                                          <a:pos x="T6" y="T7"/>
                                                        </a:cxn>
                                                        <a:cxn ang="T14">
                                                          <a:pos x="T8" y="T9"/>
                                                        </a:cxn>
                                                      </a:cxnLst>
                                                      <a:rect l="T15" t="T16" r="T17" b="T18"/>
                                                      <a:pathLst>
                                                        <a:path w="50" h="30">
                                                          <a:moveTo>
                                                            <a:pt x="49" y="3"/>
                                                          </a:moveTo>
                                                          <a:lnTo>
                                                            <a:pt x="47" y="29"/>
                                                          </a:lnTo>
                                                          <a:lnTo>
                                                            <a:pt x="33" y="10"/>
                                                          </a:lnTo>
                                                          <a:lnTo>
                                                            <a:pt x="24" y="28"/>
                                                          </a:lnTo>
                                                          <a:lnTo>
                                                            <a:pt x="0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12700" cap="rnd">
                                                      <a:solidFill>
                                                        <a:srgbClr val="000000"/>
                                                      </a:solidFill>
                                                      <a:round/>
                                                      <a:headEnd type="none" w="sm" len="sm"/>
                                                      <a:tailEnd type="none" w="sm" len="sm"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  <a:sp>
                                                <a:nvSpPr>
                                                  <a:cNvPr id="14575" name="Line 138"/>
                                                  <a:cNvSpPr>
                                                    <a:spLocks noChangeShapeType="1"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631" y="951"/>
                                                    <a:ext cx="1" cy="186"/>
                                                  </a:xfrm>
                                                  <a:prstGeom prst="line">
                                                    <a:avLst/>
                                                  </a:prstGeom>
                                                  <a:noFill/>
                                                  <a:ln w="12700">
                                                    <a:solidFill>
                                                      <a:srgbClr val="000000"/>
                                                    </a:solidFill>
                                                    <a:round/>
                                                    <a:headEnd type="none" w="sm" len="sm"/>
                                                    <a:tailEnd type="none" w="sm" len="sm"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 wrap="none" anchor="ctr"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/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grpSp>
                                              <a:nvGrpSpPr>
                                                <a:cNvPr id="181" name="Group 139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592" y="833"/>
                                                  <a:ext cx="71" cy="115"/>
                                                  <a:chOff x="3592" y="833"/>
                                                  <a:chExt cx="71" cy="115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571" name="Freeform 140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595" y="839"/>
                                                    <a:ext cx="66" cy="109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62 w 66"/>
                                                      <a:gd name="T1" fmla="*/ 19 h 109"/>
                                                      <a:gd name="T2" fmla="*/ 64 w 66"/>
                                                      <a:gd name="T3" fmla="*/ 30 h 109"/>
                                                      <a:gd name="T4" fmla="*/ 64 w 66"/>
                                                      <a:gd name="T5" fmla="*/ 34 h 109"/>
                                                      <a:gd name="T6" fmla="*/ 62 w 66"/>
                                                      <a:gd name="T7" fmla="*/ 38 h 109"/>
                                                      <a:gd name="T8" fmla="*/ 65 w 66"/>
                                                      <a:gd name="T9" fmla="*/ 46 h 109"/>
                                                      <a:gd name="T10" fmla="*/ 63 w 66"/>
                                                      <a:gd name="T11" fmla="*/ 59 h 109"/>
                                                      <a:gd name="T12" fmla="*/ 62 w 66"/>
                                                      <a:gd name="T13" fmla="*/ 65 h 109"/>
                                                      <a:gd name="T14" fmla="*/ 60 w 66"/>
                                                      <a:gd name="T15" fmla="*/ 71 h 109"/>
                                                      <a:gd name="T16" fmla="*/ 58 w 66"/>
                                                      <a:gd name="T17" fmla="*/ 77 h 109"/>
                                                      <a:gd name="T18" fmla="*/ 56 w 66"/>
                                                      <a:gd name="T19" fmla="*/ 84 h 109"/>
                                                      <a:gd name="T20" fmla="*/ 51 w 66"/>
                                                      <a:gd name="T21" fmla="*/ 85 h 109"/>
                                                      <a:gd name="T22" fmla="*/ 46 w 66"/>
                                                      <a:gd name="T23" fmla="*/ 87 h 109"/>
                                                      <a:gd name="T24" fmla="*/ 46 w 66"/>
                                                      <a:gd name="T25" fmla="*/ 92 h 109"/>
                                                      <a:gd name="T26" fmla="*/ 46 w 66"/>
                                                      <a:gd name="T27" fmla="*/ 95 h 109"/>
                                                      <a:gd name="T28" fmla="*/ 36 w 66"/>
                                                      <a:gd name="T29" fmla="*/ 108 h 109"/>
                                                      <a:gd name="T30" fmla="*/ 10 w 66"/>
                                                      <a:gd name="T31" fmla="*/ 92 h 109"/>
                                                      <a:gd name="T32" fmla="*/ 9 w 66"/>
                                                      <a:gd name="T33" fmla="*/ 62 h 109"/>
                                                      <a:gd name="T34" fmla="*/ 5 w 66"/>
                                                      <a:gd name="T35" fmla="*/ 53 h 109"/>
                                                      <a:gd name="T36" fmla="*/ 3 w 66"/>
                                                      <a:gd name="T37" fmla="*/ 47 h 109"/>
                                                      <a:gd name="T38" fmla="*/ 1 w 66"/>
                                                      <a:gd name="T39" fmla="*/ 39 h 109"/>
                                                      <a:gd name="T40" fmla="*/ 0 w 66"/>
                                                      <a:gd name="T41" fmla="*/ 32 h 109"/>
                                                      <a:gd name="T42" fmla="*/ 1 w 66"/>
                                                      <a:gd name="T43" fmla="*/ 25 h 109"/>
                                                      <a:gd name="T44" fmla="*/ 2 w 66"/>
                                                      <a:gd name="T45" fmla="*/ 18 h 109"/>
                                                      <a:gd name="T46" fmla="*/ 3 w 66"/>
                                                      <a:gd name="T47" fmla="*/ 13 h 109"/>
                                                      <a:gd name="T48" fmla="*/ 6 w 66"/>
                                                      <a:gd name="T49" fmla="*/ 8 h 109"/>
                                                      <a:gd name="T50" fmla="*/ 10 w 66"/>
                                                      <a:gd name="T51" fmla="*/ 5 h 109"/>
                                                      <a:gd name="T52" fmla="*/ 14 w 66"/>
                                                      <a:gd name="T53" fmla="*/ 3 h 109"/>
                                                      <a:gd name="T54" fmla="*/ 20 w 66"/>
                                                      <a:gd name="T55" fmla="*/ 1 h 109"/>
                                                      <a:gd name="T56" fmla="*/ 26 w 66"/>
                                                      <a:gd name="T57" fmla="*/ 0 h 109"/>
                                                      <a:gd name="T58" fmla="*/ 33 w 66"/>
                                                      <a:gd name="T59" fmla="*/ 0 h 109"/>
                                                      <a:gd name="T60" fmla="*/ 40 w 66"/>
                                                      <a:gd name="T61" fmla="*/ 0 h 109"/>
                                                      <a:gd name="T62" fmla="*/ 48 w 66"/>
                                                      <a:gd name="T63" fmla="*/ 2 h 109"/>
                                                      <a:gd name="T64" fmla="*/ 53 w 66"/>
                                                      <a:gd name="T65" fmla="*/ 5 h 109"/>
                                                      <a:gd name="T66" fmla="*/ 57 w 66"/>
                                                      <a:gd name="T67" fmla="*/ 8 h 109"/>
                                                      <a:gd name="T68" fmla="*/ 60 w 66"/>
                                                      <a:gd name="T69" fmla="*/ 13 h 109"/>
                                                      <a:gd name="T70" fmla="*/ 62 w 66"/>
                                                      <a:gd name="T71" fmla="*/ 19 h 109"/>
                                                      <a:gd name="T72" fmla="*/ 0 60000 65536"/>
                                                      <a:gd name="T73" fmla="*/ 0 60000 65536"/>
                                                      <a:gd name="T74" fmla="*/ 0 60000 65536"/>
                                                      <a:gd name="T75" fmla="*/ 0 60000 65536"/>
                                                      <a:gd name="T76" fmla="*/ 0 60000 65536"/>
                                                      <a:gd name="T77" fmla="*/ 0 60000 65536"/>
                                                      <a:gd name="T78" fmla="*/ 0 60000 65536"/>
                                                      <a:gd name="T79" fmla="*/ 0 60000 65536"/>
                                                      <a:gd name="T80" fmla="*/ 0 60000 65536"/>
                                                      <a:gd name="T81" fmla="*/ 0 60000 65536"/>
                                                      <a:gd name="T82" fmla="*/ 0 60000 65536"/>
                                                      <a:gd name="T83" fmla="*/ 0 60000 65536"/>
                                                      <a:gd name="T84" fmla="*/ 0 60000 65536"/>
                                                      <a:gd name="T85" fmla="*/ 0 60000 65536"/>
                                                      <a:gd name="T86" fmla="*/ 0 60000 65536"/>
                                                      <a:gd name="T87" fmla="*/ 0 60000 65536"/>
                                                      <a:gd name="T88" fmla="*/ 0 60000 65536"/>
                                                      <a:gd name="T89" fmla="*/ 0 60000 65536"/>
                                                      <a:gd name="T90" fmla="*/ 0 60000 65536"/>
                                                      <a:gd name="T91" fmla="*/ 0 60000 65536"/>
                                                      <a:gd name="T92" fmla="*/ 0 60000 65536"/>
                                                      <a:gd name="T93" fmla="*/ 0 60000 65536"/>
                                                      <a:gd name="T94" fmla="*/ 0 60000 65536"/>
                                                      <a:gd name="T95" fmla="*/ 0 60000 65536"/>
                                                      <a:gd name="T96" fmla="*/ 0 60000 65536"/>
                                                      <a:gd name="T97" fmla="*/ 0 60000 65536"/>
                                                      <a:gd name="T98" fmla="*/ 0 60000 65536"/>
                                                      <a:gd name="T99" fmla="*/ 0 60000 65536"/>
                                                      <a:gd name="T100" fmla="*/ 0 60000 65536"/>
                                                      <a:gd name="T101" fmla="*/ 0 60000 65536"/>
                                                      <a:gd name="T102" fmla="*/ 0 60000 65536"/>
                                                      <a:gd name="T103" fmla="*/ 0 60000 65536"/>
                                                      <a:gd name="T104" fmla="*/ 0 60000 65536"/>
                                                      <a:gd name="T105" fmla="*/ 0 60000 65536"/>
                                                      <a:gd name="T106" fmla="*/ 0 60000 65536"/>
                                                      <a:gd name="T107" fmla="*/ 0 60000 65536"/>
                                                      <a:gd name="T108" fmla="*/ 0 w 66"/>
                                                      <a:gd name="T109" fmla="*/ 0 h 109"/>
                                                      <a:gd name="T110" fmla="*/ 66 w 66"/>
                                                      <a:gd name="T111" fmla="*/ 109 h 109"/>
                                                    </a:gdLst>
                                                    <a:ahLst/>
                                                    <a:cxnLst>
                                                      <a:cxn ang="T72">
                                                        <a:pos x="T0" y="T1"/>
                                                      </a:cxn>
                                                      <a:cxn ang="T73">
                                                        <a:pos x="T2" y="T3"/>
                                                      </a:cxn>
                                                      <a:cxn ang="T74">
                                                        <a:pos x="T4" y="T5"/>
                                                      </a:cxn>
                                                      <a:cxn ang="T75">
                                                        <a:pos x="T6" y="T7"/>
                                                      </a:cxn>
                                                      <a:cxn ang="T76">
                                                        <a:pos x="T8" y="T9"/>
                                                      </a:cxn>
                                                      <a:cxn ang="T77">
                                                        <a:pos x="T10" y="T11"/>
                                                      </a:cxn>
                                                      <a:cxn ang="T78">
                                                        <a:pos x="T12" y="T13"/>
                                                      </a:cxn>
                                                      <a:cxn ang="T79">
                                                        <a:pos x="T14" y="T15"/>
                                                      </a:cxn>
                                                      <a:cxn ang="T80">
                                                        <a:pos x="T16" y="T17"/>
                                                      </a:cxn>
                                                      <a:cxn ang="T81">
                                                        <a:pos x="T18" y="T19"/>
                                                      </a:cxn>
                                                      <a:cxn ang="T82">
                                                        <a:pos x="T20" y="T21"/>
                                                      </a:cxn>
                                                      <a:cxn ang="T83">
                                                        <a:pos x="T22" y="T23"/>
                                                      </a:cxn>
                                                      <a:cxn ang="T84">
                                                        <a:pos x="T24" y="T25"/>
                                                      </a:cxn>
                                                      <a:cxn ang="T85">
                                                        <a:pos x="T26" y="T27"/>
                                                      </a:cxn>
                                                      <a:cxn ang="T86">
                                                        <a:pos x="T28" y="T29"/>
                                                      </a:cxn>
                                                      <a:cxn ang="T87">
                                                        <a:pos x="T30" y="T31"/>
                                                      </a:cxn>
                                                      <a:cxn ang="T88">
                                                        <a:pos x="T32" y="T33"/>
                                                      </a:cxn>
                                                      <a:cxn ang="T89">
                                                        <a:pos x="T34" y="T35"/>
                                                      </a:cxn>
                                                      <a:cxn ang="T90">
                                                        <a:pos x="T36" y="T37"/>
                                                      </a:cxn>
                                                      <a:cxn ang="T91">
                                                        <a:pos x="T38" y="T39"/>
                                                      </a:cxn>
                                                      <a:cxn ang="T92">
                                                        <a:pos x="T40" y="T41"/>
                                                      </a:cxn>
                                                      <a:cxn ang="T93">
                                                        <a:pos x="T42" y="T43"/>
                                                      </a:cxn>
                                                      <a:cxn ang="T94">
                                                        <a:pos x="T44" y="T45"/>
                                                      </a:cxn>
                                                      <a:cxn ang="T95">
                                                        <a:pos x="T46" y="T47"/>
                                                      </a:cxn>
                                                      <a:cxn ang="T96">
                                                        <a:pos x="T48" y="T49"/>
                                                      </a:cxn>
                                                      <a:cxn ang="T97">
                                                        <a:pos x="T50" y="T51"/>
                                                      </a:cxn>
                                                      <a:cxn ang="T98">
                                                        <a:pos x="T52" y="T53"/>
                                                      </a:cxn>
                                                      <a:cxn ang="T99">
                                                        <a:pos x="T54" y="T55"/>
                                                      </a:cxn>
                                                      <a:cxn ang="T100">
                                                        <a:pos x="T56" y="T57"/>
                                                      </a:cxn>
                                                      <a:cxn ang="T101">
                                                        <a:pos x="T58" y="T59"/>
                                                      </a:cxn>
                                                      <a:cxn ang="T102">
                                                        <a:pos x="T60" y="T61"/>
                                                      </a:cxn>
                                                      <a:cxn ang="T103">
                                                        <a:pos x="T62" y="T63"/>
                                                      </a:cxn>
                                                      <a:cxn ang="T104">
                                                        <a:pos x="T64" y="T65"/>
                                                      </a:cxn>
                                                      <a:cxn ang="T105">
                                                        <a:pos x="T66" y="T67"/>
                                                      </a:cxn>
                                                      <a:cxn ang="T106">
                                                        <a:pos x="T68" y="T69"/>
                                                      </a:cxn>
                                                      <a:cxn ang="T107">
                                                        <a:pos x="T70" y="T71"/>
                                                      </a:cxn>
                                                    </a:cxnLst>
                                                    <a:rect l="T108" t="T109" r="T110" b="T111"/>
                                                    <a:pathLst>
                                                      <a:path w="66" h="109">
                                                        <a:moveTo>
                                                          <a:pt x="62" y="19"/>
                                                        </a:moveTo>
                                                        <a:lnTo>
                                                          <a:pt x="64" y="30"/>
                                                        </a:lnTo>
                                                        <a:lnTo>
                                                          <a:pt x="64" y="34"/>
                                                        </a:lnTo>
                                                        <a:lnTo>
                                                          <a:pt x="62" y="38"/>
                                                        </a:lnTo>
                                                        <a:lnTo>
                                                          <a:pt x="65" y="46"/>
                                                        </a:lnTo>
                                                        <a:lnTo>
                                                          <a:pt x="63" y="59"/>
                                                        </a:lnTo>
                                                        <a:lnTo>
                                                          <a:pt x="62" y="65"/>
                                                        </a:lnTo>
                                                        <a:lnTo>
                                                          <a:pt x="60" y="71"/>
                                                        </a:lnTo>
                                                        <a:lnTo>
                                                          <a:pt x="58" y="77"/>
                                                        </a:lnTo>
                                                        <a:lnTo>
                                                          <a:pt x="56" y="84"/>
                                                        </a:lnTo>
                                                        <a:lnTo>
                                                          <a:pt x="51" y="85"/>
                                                        </a:lnTo>
                                                        <a:lnTo>
                                                          <a:pt x="46" y="87"/>
                                                        </a:lnTo>
                                                        <a:lnTo>
                                                          <a:pt x="46" y="92"/>
                                                        </a:lnTo>
                                                        <a:lnTo>
                                                          <a:pt x="46" y="95"/>
                                                        </a:lnTo>
                                                        <a:lnTo>
                                                          <a:pt x="36" y="108"/>
                                                        </a:lnTo>
                                                        <a:lnTo>
                                                          <a:pt x="10" y="92"/>
                                                        </a:lnTo>
                                                        <a:lnTo>
                                                          <a:pt x="9" y="62"/>
                                                        </a:lnTo>
                                                        <a:lnTo>
                                                          <a:pt x="5" y="53"/>
                                                        </a:lnTo>
                                                        <a:lnTo>
                                                          <a:pt x="3" y="47"/>
                                                        </a:lnTo>
                                                        <a:lnTo>
                                                          <a:pt x="1" y="39"/>
                                                        </a:lnTo>
                                                        <a:lnTo>
                                                          <a:pt x="0" y="32"/>
                                                        </a:lnTo>
                                                        <a:lnTo>
                                                          <a:pt x="1" y="25"/>
                                                        </a:lnTo>
                                                        <a:lnTo>
                                                          <a:pt x="2" y="18"/>
                                                        </a:lnTo>
                                                        <a:lnTo>
                                                          <a:pt x="3" y="13"/>
                                                        </a:lnTo>
                                                        <a:lnTo>
                                                          <a:pt x="6" y="8"/>
                                                        </a:lnTo>
                                                        <a:lnTo>
                                                          <a:pt x="10" y="5"/>
                                                        </a:lnTo>
                                                        <a:lnTo>
                                                          <a:pt x="14" y="3"/>
                                                        </a:lnTo>
                                                        <a:lnTo>
                                                          <a:pt x="20" y="1"/>
                                                        </a:lnTo>
                                                        <a:lnTo>
                                                          <a:pt x="26" y="0"/>
                                                        </a:lnTo>
                                                        <a:lnTo>
                                                          <a:pt x="33" y="0"/>
                                                        </a:lnTo>
                                                        <a:lnTo>
                                                          <a:pt x="40" y="0"/>
                                                        </a:lnTo>
                                                        <a:lnTo>
                                                          <a:pt x="48" y="2"/>
                                                        </a:lnTo>
                                                        <a:lnTo>
                                                          <a:pt x="53" y="5"/>
                                                        </a:lnTo>
                                                        <a:lnTo>
                                                          <a:pt x="57" y="8"/>
                                                        </a:lnTo>
                                                        <a:lnTo>
                                                          <a:pt x="60" y="13"/>
                                                        </a:lnTo>
                                                        <a:lnTo>
                                                          <a:pt x="62" y="19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23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572" name="Freeform 141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604" y="897"/>
                                                    <a:ext cx="34" cy="35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6 w 34"/>
                                                      <a:gd name="T1" fmla="*/ 9 h 35"/>
                                                      <a:gd name="T2" fmla="*/ 9 w 34"/>
                                                      <a:gd name="T3" fmla="*/ 17 h 35"/>
                                                      <a:gd name="T4" fmla="*/ 33 w 34"/>
                                                      <a:gd name="T5" fmla="*/ 29 h 35"/>
                                                      <a:gd name="T6" fmla="*/ 20 w 34"/>
                                                      <a:gd name="T7" fmla="*/ 26 h 35"/>
                                                      <a:gd name="T8" fmla="*/ 15 w 34"/>
                                                      <a:gd name="T9" fmla="*/ 25 h 35"/>
                                                      <a:gd name="T10" fmla="*/ 8 w 34"/>
                                                      <a:gd name="T11" fmla="*/ 26 h 35"/>
                                                      <a:gd name="T12" fmla="*/ 3 w 34"/>
                                                      <a:gd name="T13" fmla="*/ 28 h 35"/>
                                                      <a:gd name="T14" fmla="*/ 1 w 34"/>
                                                      <a:gd name="T15" fmla="*/ 34 h 35"/>
                                                      <a:gd name="T16" fmla="*/ 0 w 34"/>
                                                      <a:gd name="T17" fmla="*/ 10 h 35"/>
                                                      <a:gd name="T18" fmla="*/ 1 w 34"/>
                                                      <a:gd name="T19" fmla="*/ 5 h 35"/>
                                                      <a:gd name="T20" fmla="*/ 5 w 34"/>
                                                      <a:gd name="T21" fmla="*/ 0 h 35"/>
                                                      <a:gd name="T22" fmla="*/ 6 w 34"/>
                                                      <a:gd name="T23" fmla="*/ 9 h 35"/>
                                                      <a:gd name="T24" fmla="*/ 0 60000 65536"/>
                                                      <a:gd name="T25" fmla="*/ 0 60000 65536"/>
                                                      <a:gd name="T26" fmla="*/ 0 60000 65536"/>
                                                      <a:gd name="T27" fmla="*/ 0 60000 65536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w 34"/>
                                                      <a:gd name="T37" fmla="*/ 0 h 35"/>
                                                      <a:gd name="T38" fmla="*/ 34 w 34"/>
                                                      <a:gd name="T39" fmla="*/ 35 h 35"/>
                                                    </a:gdLst>
                                                    <a:ahLst/>
                                                    <a:cxnLst>
                                                      <a:cxn ang="T24">
                                                        <a:pos x="T0" y="T1"/>
                                                      </a:cxn>
                                                      <a:cxn ang="T25">
                                                        <a:pos x="T2" y="T3"/>
                                                      </a:cxn>
                                                      <a:cxn ang="T26">
                                                        <a:pos x="T4" y="T5"/>
                                                      </a:cxn>
                                                      <a:cxn ang="T27">
                                                        <a:pos x="T6" y="T7"/>
                                                      </a:cxn>
                                                      <a:cxn ang="T28">
                                                        <a:pos x="T8" y="T9"/>
                                                      </a:cxn>
                                                      <a:cxn ang="T29">
                                                        <a:pos x="T10" y="T11"/>
                                                      </a:cxn>
                                                      <a:cxn ang="T30">
                                                        <a:pos x="T12" y="T13"/>
                                                      </a:cxn>
                                                      <a:cxn ang="T31">
                                                        <a:pos x="T14" y="T15"/>
                                                      </a:cxn>
                                                      <a:cxn ang="T32">
                                                        <a:pos x="T16" y="T17"/>
                                                      </a:cxn>
                                                      <a:cxn ang="T33">
                                                        <a:pos x="T18" y="T19"/>
                                                      </a:cxn>
                                                      <a:cxn ang="T34">
                                                        <a:pos x="T20" y="T21"/>
                                                      </a:cxn>
                                                      <a:cxn ang="T35">
                                                        <a:pos x="T22" y="T23"/>
                                                      </a:cxn>
                                                    </a:cxnLst>
                                                    <a:rect l="T36" t="T37" r="T38" b="T39"/>
                                                    <a:pathLst>
                                                      <a:path w="34" h="35">
                                                        <a:moveTo>
                                                          <a:pt x="6" y="9"/>
                                                        </a:moveTo>
                                                        <a:lnTo>
                                                          <a:pt x="9" y="17"/>
                                                        </a:lnTo>
                                                        <a:lnTo>
                                                          <a:pt x="33" y="29"/>
                                                        </a:lnTo>
                                                        <a:lnTo>
                                                          <a:pt x="20" y="26"/>
                                                        </a:lnTo>
                                                        <a:lnTo>
                                                          <a:pt x="15" y="25"/>
                                                        </a:lnTo>
                                                        <a:lnTo>
                                                          <a:pt x="8" y="26"/>
                                                        </a:lnTo>
                                                        <a:lnTo>
                                                          <a:pt x="3" y="28"/>
                                                        </a:lnTo>
                                                        <a:lnTo>
                                                          <a:pt x="1" y="34"/>
                                                        </a:lnTo>
                                                        <a:lnTo>
                                                          <a:pt x="0" y="10"/>
                                                        </a:lnTo>
                                                        <a:lnTo>
                                                          <a:pt x="1" y="5"/>
                                                        </a:lnTo>
                                                        <a:lnTo>
                                                          <a:pt x="5" y="0"/>
                                                        </a:lnTo>
                                                        <a:lnTo>
                                                          <a:pt x="6" y="9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8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573" name="Freeform 142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592" y="833"/>
                                                    <a:ext cx="71" cy="79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57 w 71"/>
                                                      <a:gd name="T1" fmla="*/ 6 h 79"/>
                                                      <a:gd name="T2" fmla="*/ 51 w 71"/>
                                                      <a:gd name="T3" fmla="*/ 3 h 79"/>
                                                      <a:gd name="T4" fmla="*/ 46 w 71"/>
                                                      <a:gd name="T5" fmla="*/ 2 h 79"/>
                                                      <a:gd name="T6" fmla="*/ 38 w 71"/>
                                                      <a:gd name="T7" fmla="*/ 0 h 79"/>
                                                      <a:gd name="T8" fmla="*/ 32 w 71"/>
                                                      <a:gd name="T9" fmla="*/ 0 h 79"/>
                                                      <a:gd name="T10" fmla="*/ 25 w 71"/>
                                                      <a:gd name="T11" fmla="*/ 0 h 79"/>
                                                      <a:gd name="T12" fmla="*/ 19 w 71"/>
                                                      <a:gd name="T13" fmla="*/ 1 h 79"/>
                                                      <a:gd name="T14" fmla="*/ 14 w 71"/>
                                                      <a:gd name="T15" fmla="*/ 1 h 79"/>
                                                      <a:gd name="T16" fmla="*/ 10 w 71"/>
                                                      <a:gd name="T17" fmla="*/ 3 h 79"/>
                                                      <a:gd name="T18" fmla="*/ 6 w 71"/>
                                                      <a:gd name="T19" fmla="*/ 6 h 79"/>
                                                      <a:gd name="T20" fmla="*/ 3 w 71"/>
                                                      <a:gd name="T21" fmla="*/ 10 h 79"/>
                                                      <a:gd name="T22" fmla="*/ 2 w 71"/>
                                                      <a:gd name="T23" fmla="*/ 16 h 79"/>
                                                      <a:gd name="T24" fmla="*/ 1 w 71"/>
                                                      <a:gd name="T25" fmla="*/ 24 h 79"/>
                                                      <a:gd name="T26" fmla="*/ 0 w 71"/>
                                                      <a:gd name="T27" fmla="*/ 34 h 79"/>
                                                      <a:gd name="T28" fmla="*/ 1 w 71"/>
                                                      <a:gd name="T29" fmla="*/ 43 h 79"/>
                                                      <a:gd name="T30" fmla="*/ 3 w 71"/>
                                                      <a:gd name="T31" fmla="*/ 51 h 79"/>
                                                      <a:gd name="T32" fmla="*/ 4 w 71"/>
                                                      <a:gd name="T33" fmla="*/ 58 h 79"/>
                                                      <a:gd name="T34" fmla="*/ 6 w 71"/>
                                                      <a:gd name="T35" fmla="*/ 63 h 79"/>
                                                      <a:gd name="T36" fmla="*/ 8 w 71"/>
                                                      <a:gd name="T37" fmla="*/ 68 h 79"/>
                                                      <a:gd name="T38" fmla="*/ 10 w 71"/>
                                                      <a:gd name="T39" fmla="*/ 73 h 79"/>
                                                      <a:gd name="T40" fmla="*/ 13 w 71"/>
                                                      <a:gd name="T41" fmla="*/ 78 h 79"/>
                                                      <a:gd name="T42" fmla="*/ 15 w 71"/>
                                                      <a:gd name="T43" fmla="*/ 78 h 79"/>
                                                      <a:gd name="T44" fmla="*/ 14 w 71"/>
                                                      <a:gd name="T45" fmla="*/ 71 h 79"/>
                                                      <a:gd name="T46" fmla="*/ 16 w 71"/>
                                                      <a:gd name="T47" fmla="*/ 66 h 79"/>
                                                      <a:gd name="T48" fmla="*/ 17 w 71"/>
                                                      <a:gd name="T49" fmla="*/ 63 h 79"/>
                                                      <a:gd name="T50" fmla="*/ 15 w 71"/>
                                                      <a:gd name="T51" fmla="*/ 59 h 79"/>
                                                      <a:gd name="T52" fmla="*/ 14 w 71"/>
                                                      <a:gd name="T53" fmla="*/ 51 h 79"/>
                                                      <a:gd name="T54" fmla="*/ 16 w 71"/>
                                                      <a:gd name="T55" fmla="*/ 49 h 79"/>
                                                      <a:gd name="T56" fmla="*/ 19 w 71"/>
                                                      <a:gd name="T57" fmla="*/ 53 h 79"/>
                                                      <a:gd name="T58" fmla="*/ 22 w 71"/>
                                                      <a:gd name="T59" fmla="*/ 57 h 79"/>
                                                      <a:gd name="T60" fmla="*/ 21 w 71"/>
                                                      <a:gd name="T61" fmla="*/ 49 h 79"/>
                                                      <a:gd name="T62" fmla="*/ 23 w 71"/>
                                                      <a:gd name="T63" fmla="*/ 40 h 79"/>
                                                      <a:gd name="T64" fmla="*/ 23 w 71"/>
                                                      <a:gd name="T65" fmla="*/ 30 h 79"/>
                                                      <a:gd name="T66" fmla="*/ 23 w 71"/>
                                                      <a:gd name="T67" fmla="*/ 24 h 79"/>
                                                      <a:gd name="T68" fmla="*/ 21 w 71"/>
                                                      <a:gd name="T69" fmla="*/ 22 h 79"/>
                                                      <a:gd name="T70" fmla="*/ 26 w 71"/>
                                                      <a:gd name="T71" fmla="*/ 23 h 79"/>
                                                      <a:gd name="T72" fmla="*/ 30 w 71"/>
                                                      <a:gd name="T73" fmla="*/ 25 h 79"/>
                                                      <a:gd name="T74" fmla="*/ 33 w 71"/>
                                                      <a:gd name="T75" fmla="*/ 25 h 79"/>
                                                      <a:gd name="T76" fmla="*/ 40 w 71"/>
                                                      <a:gd name="T77" fmla="*/ 26 h 79"/>
                                                      <a:gd name="T78" fmla="*/ 44 w 71"/>
                                                      <a:gd name="T79" fmla="*/ 28 h 79"/>
                                                      <a:gd name="T80" fmla="*/ 38 w 71"/>
                                                      <a:gd name="T81" fmla="*/ 25 h 79"/>
                                                      <a:gd name="T82" fmla="*/ 42 w 71"/>
                                                      <a:gd name="T83" fmla="*/ 25 h 79"/>
                                                      <a:gd name="T84" fmla="*/ 50 w 71"/>
                                                      <a:gd name="T85" fmla="*/ 25 h 79"/>
                                                      <a:gd name="T86" fmla="*/ 56 w 71"/>
                                                      <a:gd name="T87" fmla="*/ 24 h 79"/>
                                                      <a:gd name="T88" fmla="*/ 63 w 71"/>
                                                      <a:gd name="T89" fmla="*/ 24 h 79"/>
                                                      <a:gd name="T90" fmla="*/ 65 w 71"/>
                                                      <a:gd name="T91" fmla="*/ 29 h 79"/>
                                                      <a:gd name="T92" fmla="*/ 66 w 71"/>
                                                      <a:gd name="T93" fmla="*/ 35 h 79"/>
                                                      <a:gd name="T94" fmla="*/ 68 w 71"/>
                                                      <a:gd name="T95" fmla="*/ 28 h 79"/>
                                                      <a:gd name="T96" fmla="*/ 70 w 71"/>
                                                      <a:gd name="T97" fmla="*/ 19 h 79"/>
                                                      <a:gd name="T98" fmla="*/ 66 w 71"/>
                                                      <a:gd name="T99" fmla="*/ 13 h 79"/>
                                                      <a:gd name="T100" fmla="*/ 62 w 71"/>
                                                      <a:gd name="T101" fmla="*/ 9 h 79"/>
                                                      <a:gd name="T102" fmla="*/ 57 w 71"/>
                                                      <a:gd name="T103" fmla="*/ 6 h 79"/>
                                                      <a:gd name="T104" fmla="*/ 0 60000 65536"/>
                                                      <a:gd name="T105" fmla="*/ 0 60000 65536"/>
                                                      <a:gd name="T106" fmla="*/ 0 60000 65536"/>
                                                      <a:gd name="T107" fmla="*/ 0 60000 65536"/>
                                                      <a:gd name="T108" fmla="*/ 0 60000 65536"/>
                                                      <a:gd name="T109" fmla="*/ 0 60000 65536"/>
                                                      <a:gd name="T110" fmla="*/ 0 60000 65536"/>
                                                      <a:gd name="T111" fmla="*/ 0 60000 65536"/>
                                                      <a:gd name="T112" fmla="*/ 0 60000 65536"/>
                                                      <a:gd name="T113" fmla="*/ 0 60000 65536"/>
                                                      <a:gd name="T114" fmla="*/ 0 60000 65536"/>
                                                      <a:gd name="T115" fmla="*/ 0 60000 65536"/>
                                                      <a:gd name="T116" fmla="*/ 0 60000 65536"/>
                                                      <a:gd name="T117" fmla="*/ 0 60000 65536"/>
                                                      <a:gd name="T118" fmla="*/ 0 60000 65536"/>
                                                      <a:gd name="T119" fmla="*/ 0 60000 65536"/>
                                                      <a:gd name="T120" fmla="*/ 0 60000 65536"/>
                                                      <a:gd name="T121" fmla="*/ 0 60000 65536"/>
                                                      <a:gd name="T122" fmla="*/ 0 60000 65536"/>
                                                      <a:gd name="T123" fmla="*/ 0 60000 65536"/>
                                                      <a:gd name="T124" fmla="*/ 0 60000 65536"/>
                                                      <a:gd name="T125" fmla="*/ 0 60000 65536"/>
                                                      <a:gd name="T126" fmla="*/ 0 60000 65536"/>
                                                      <a:gd name="T127" fmla="*/ 0 60000 65536"/>
                                                      <a:gd name="T128" fmla="*/ 0 60000 65536"/>
                                                      <a:gd name="T129" fmla="*/ 0 60000 65536"/>
                                                      <a:gd name="T130" fmla="*/ 0 60000 65536"/>
                                                      <a:gd name="T131" fmla="*/ 0 60000 65536"/>
                                                      <a:gd name="T132" fmla="*/ 0 60000 65536"/>
                                                      <a:gd name="T133" fmla="*/ 0 60000 65536"/>
                                                      <a:gd name="T134" fmla="*/ 0 60000 65536"/>
                                                      <a:gd name="T135" fmla="*/ 0 60000 65536"/>
                                                      <a:gd name="T136" fmla="*/ 0 60000 65536"/>
                                                      <a:gd name="T137" fmla="*/ 0 60000 65536"/>
                                                      <a:gd name="T138" fmla="*/ 0 60000 65536"/>
                                                      <a:gd name="T139" fmla="*/ 0 60000 65536"/>
                                                      <a:gd name="T140" fmla="*/ 0 60000 65536"/>
                                                      <a:gd name="T141" fmla="*/ 0 60000 65536"/>
                                                      <a:gd name="T142" fmla="*/ 0 60000 65536"/>
                                                      <a:gd name="T143" fmla="*/ 0 60000 65536"/>
                                                      <a:gd name="T144" fmla="*/ 0 60000 65536"/>
                                                      <a:gd name="T145" fmla="*/ 0 60000 65536"/>
                                                      <a:gd name="T146" fmla="*/ 0 60000 65536"/>
                                                      <a:gd name="T147" fmla="*/ 0 60000 65536"/>
                                                      <a:gd name="T148" fmla="*/ 0 60000 65536"/>
                                                      <a:gd name="T149" fmla="*/ 0 60000 65536"/>
                                                      <a:gd name="T150" fmla="*/ 0 60000 65536"/>
                                                      <a:gd name="T151" fmla="*/ 0 60000 65536"/>
                                                      <a:gd name="T152" fmla="*/ 0 60000 65536"/>
                                                      <a:gd name="T153" fmla="*/ 0 60000 65536"/>
                                                      <a:gd name="T154" fmla="*/ 0 60000 65536"/>
                                                      <a:gd name="T155" fmla="*/ 0 60000 65536"/>
                                                      <a:gd name="T156" fmla="*/ 0 w 71"/>
                                                      <a:gd name="T157" fmla="*/ 0 h 79"/>
                                                      <a:gd name="T158" fmla="*/ 71 w 71"/>
                                                      <a:gd name="T159" fmla="*/ 79 h 79"/>
                                                    </a:gdLst>
                                                    <a:ahLst/>
                                                    <a:cxnLst>
                                                      <a:cxn ang="T104">
                                                        <a:pos x="T0" y="T1"/>
                                                      </a:cxn>
                                                      <a:cxn ang="T105">
                                                        <a:pos x="T2" y="T3"/>
                                                      </a:cxn>
                                                      <a:cxn ang="T106">
                                                        <a:pos x="T4" y="T5"/>
                                                      </a:cxn>
                                                      <a:cxn ang="T107">
                                                        <a:pos x="T6" y="T7"/>
                                                      </a:cxn>
                                                      <a:cxn ang="T108">
                                                        <a:pos x="T8" y="T9"/>
                                                      </a:cxn>
                                                      <a:cxn ang="T109">
                                                        <a:pos x="T10" y="T11"/>
                                                      </a:cxn>
                                                      <a:cxn ang="T110">
                                                        <a:pos x="T12" y="T13"/>
                                                      </a:cxn>
                                                      <a:cxn ang="T111">
                                                        <a:pos x="T14" y="T15"/>
                                                      </a:cxn>
                                                      <a:cxn ang="T112">
                                                        <a:pos x="T16" y="T17"/>
                                                      </a:cxn>
                                                      <a:cxn ang="T113">
                                                        <a:pos x="T18" y="T19"/>
                                                      </a:cxn>
                                                      <a:cxn ang="T114">
                                                        <a:pos x="T20" y="T21"/>
                                                      </a:cxn>
                                                      <a:cxn ang="T115">
                                                        <a:pos x="T22" y="T23"/>
                                                      </a:cxn>
                                                      <a:cxn ang="T116">
                                                        <a:pos x="T24" y="T25"/>
                                                      </a:cxn>
                                                      <a:cxn ang="T117">
                                                        <a:pos x="T26" y="T27"/>
                                                      </a:cxn>
                                                      <a:cxn ang="T118">
                                                        <a:pos x="T28" y="T29"/>
                                                      </a:cxn>
                                                      <a:cxn ang="T119">
                                                        <a:pos x="T30" y="T31"/>
                                                      </a:cxn>
                                                      <a:cxn ang="T120">
                                                        <a:pos x="T32" y="T33"/>
                                                      </a:cxn>
                                                      <a:cxn ang="T121">
                                                        <a:pos x="T34" y="T35"/>
                                                      </a:cxn>
                                                      <a:cxn ang="T122">
                                                        <a:pos x="T36" y="T37"/>
                                                      </a:cxn>
                                                      <a:cxn ang="T123">
                                                        <a:pos x="T38" y="T39"/>
                                                      </a:cxn>
                                                      <a:cxn ang="T124">
                                                        <a:pos x="T40" y="T41"/>
                                                      </a:cxn>
                                                      <a:cxn ang="T125">
                                                        <a:pos x="T42" y="T43"/>
                                                      </a:cxn>
                                                      <a:cxn ang="T126">
                                                        <a:pos x="T44" y="T45"/>
                                                      </a:cxn>
                                                      <a:cxn ang="T127">
                                                        <a:pos x="T46" y="T47"/>
                                                      </a:cxn>
                                                      <a:cxn ang="T128">
                                                        <a:pos x="T48" y="T49"/>
                                                      </a:cxn>
                                                      <a:cxn ang="T129">
                                                        <a:pos x="T50" y="T51"/>
                                                      </a:cxn>
                                                      <a:cxn ang="T130">
                                                        <a:pos x="T52" y="T53"/>
                                                      </a:cxn>
                                                      <a:cxn ang="T131">
                                                        <a:pos x="T54" y="T55"/>
                                                      </a:cxn>
                                                      <a:cxn ang="T132">
                                                        <a:pos x="T56" y="T57"/>
                                                      </a:cxn>
                                                      <a:cxn ang="T133">
                                                        <a:pos x="T58" y="T59"/>
                                                      </a:cxn>
                                                      <a:cxn ang="T134">
                                                        <a:pos x="T60" y="T61"/>
                                                      </a:cxn>
                                                      <a:cxn ang="T135">
                                                        <a:pos x="T62" y="T63"/>
                                                      </a:cxn>
                                                      <a:cxn ang="T136">
                                                        <a:pos x="T64" y="T65"/>
                                                      </a:cxn>
                                                      <a:cxn ang="T137">
                                                        <a:pos x="T66" y="T67"/>
                                                      </a:cxn>
                                                      <a:cxn ang="T138">
                                                        <a:pos x="T68" y="T69"/>
                                                      </a:cxn>
                                                      <a:cxn ang="T139">
                                                        <a:pos x="T70" y="T71"/>
                                                      </a:cxn>
                                                      <a:cxn ang="T140">
                                                        <a:pos x="T72" y="T73"/>
                                                      </a:cxn>
                                                      <a:cxn ang="T141">
                                                        <a:pos x="T74" y="T75"/>
                                                      </a:cxn>
                                                      <a:cxn ang="T142">
                                                        <a:pos x="T76" y="T77"/>
                                                      </a:cxn>
                                                      <a:cxn ang="T143">
                                                        <a:pos x="T78" y="T79"/>
                                                      </a:cxn>
                                                      <a:cxn ang="T144">
                                                        <a:pos x="T80" y="T81"/>
                                                      </a:cxn>
                                                      <a:cxn ang="T145">
                                                        <a:pos x="T82" y="T83"/>
                                                      </a:cxn>
                                                      <a:cxn ang="T146">
                                                        <a:pos x="T84" y="T85"/>
                                                      </a:cxn>
                                                      <a:cxn ang="T147">
                                                        <a:pos x="T86" y="T87"/>
                                                      </a:cxn>
                                                      <a:cxn ang="T148">
                                                        <a:pos x="T88" y="T89"/>
                                                      </a:cxn>
                                                      <a:cxn ang="T149">
                                                        <a:pos x="T90" y="T91"/>
                                                      </a:cxn>
                                                      <a:cxn ang="T150">
                                                        <a:pos x="T92" y="T93"/>
                                                      </a:cxn>
                                                      <a:cxn ang="T151">
                                                        <a:pos x="T94" y="T95"/>
                                                      </a:cxn>
                                                      <a:cxn ang="T152">
                                                        <a:pos x="T96" y="T97"/>
                                                      </a:cxn>
                                                      <a:cxn ang="T153">
                                                        <a:pos x="T98" y="T99"/>
                                                      </a:cxn>
                                                      <a:cxn ang="T154">
                                                        <a:pos x="T100" y="T101"/>
                                                      </a:cxn>
                                                      <a:cxn ang="T155">
                                                        <a:pos x="T102" y="T103"/>
                                                      </a:cxn>
                                                    </a:cxnLst>
                                                    <a:rect l="T156" t="T157" r="T158" b="T159"/>
                                                    <a:pathLst>
                                                      <a:path w="71" h="79">
                                                        <a:moveTo>
                                                          <a:pt x="57" y="6"/>
                                                        </a:moveTo>
                                                        <a:lnTo>
                                                          <a:pt x="51" y="3"/>
                                                        </a:lnTo>
                                                        <a:lnTo>
                                                          <a:pt x="46" y="2"/>
                                                        </a:lnTo>
                                                        <a:lnTo>
                                                          <a:pt x="38" y="0"/>
                                                        </a:lnTo>
                                                        <a:lnTo>
                                                          <a:pt x="32" y="0"/>
                                                        </a:lnTo>
                                                        <a:lnTo>
                                                          <a:pt x="25" y="0"/>
                                                        </a:lnTo>
                                                        <a:lnTo>
                                                          <a:pt x="19" y="1"/>
                                                        </a:lnTo>
                                                        <a:lnTo>
                                                          <a:pt x="14" y="1"/>
                                                        </a:lnTo>
                                                        <a:lnTo>
                                                          <a:pt x="10" y="3"/>
                                                        </a:lnTo>
                                                        <a:lnTo>
                                                          <a:pt x="6" y="6"/>
                                                        </a:lnTo>
                                                        <a:lnTo>
                                                          <a:pt x="3" y="10"/>
                                                        </a:lnTo>
                                                        <a:lnTo>
                                                          <a:pt x="2" y="16"/>
                                                        </a:lnTo>
                                                        <a:lnTo>
                                                          <a:pt x="1" y="24"/>
                                                        </a:lnTo>
                                                        <a:lnTo>
                                                          <a:pt x="0" y="34"/>
                                                        </a:lnTo>
                                                        <a:lnTo>
                                                          <a:pt x="1" y="43"/>
                                                        </a:lnTo>
                                                        <a:lnTo>
                                                          <a:pt x="3" y="51"/>
                                                        </a:lnTo>
                                                        <a:lnTo>
                                                          <a:pt x="4" y="58"/>
                                                        </a:lnTo>
                                                        <a:lnTo>
                                                          <a:pt x="6" y="63"/>
                                                        </a:lnTo>
                                                        <a:lnTo>
                                                          <a:pt x="8" y="68"/>
                                                        </a:lnTo>
                                                        <a:lnTo>
                                                          <a:pt x="10" y="73"/>
                                                        </a:lnTo>
                                                        <a:lnTo>
                                                          <a:pt x="13" y="78"/>
                                                        </a:lnTo>
                                                        <a:lnTo>
                                                          <a:pt x="15" y="78"/>
                                                        </a:lnTo>
                                                        <a:lnTo>
                                                          <a:pt x="14" y="71"/>
                                                        </a:lnTo>
                                                        <a:lnTo>
                                                          <a:pt x="16" y="66"/>
                                                        </a:lnTo>
                                                        <a:lnTo>
                                                          <a:pt x="17" y="63"/>
                                                        </a:lnTo>
                                                        <a:lnTo>
                                                          <a:pt x="15" y="59"/>
                                                        </a:lnTo>
                                                        <a:lnTo>
                                                          <a:pt x="14" y="51"/>
                                                        </a:lnTo>
                                                        <a:lnTo>
                                                          <a:pt x="16" y="49"/>
                                                        </a:lnTo>
                                                        <a:lnTo>
                                                          <a:pt x="19" y="53"/>
                                                        </a:lnTo>
                                                        <a:lnTo>
                                                          <a:pt x="22" y="57"/>
                                                        </a:lnTo>
                                                        <a:lnTo>
                                                          <a:pt x="21" y="49"/>
                                                        </a:lnTo>
                                                        <a:lnTo>
                                                          <a:pt x="23" y="40"/>
                                                        </a:lnTo>
                                                        <a:lnTo>
                                                          <a:pt x="23" y="30"/>
                                                        </a:lnTo>
                                                        <a:lnTo>
                                                          <a:pt x="23" y="24"/>
                                                        </a:lnTo>
                                                        <a:lnTo>
                                                          <a:pt x="21" y="22"/>
                                                        </a:lnTo>
                                                        <a:lnTo>
                                                          <a:pt x="26" y="23"/>
                                                        </a:lnTo>
                                                        <a:lnTo>
                                                          <a:pt x="30" y="25"/>
                                                        </a:lnTo>
                                                        <a:lnTo>
                                                          <a:pt x="33" y="25"/>
                                                        </a:lnTo>
                                                        <a:lnTo>
                                                          <a:pt x="40" y="26"/>
                                                        </a:lnTo>
                                                        <a:lnTo>
                                                          <a:pt x="44" y="28"/>
                                                        </a:lnTo>
                                                        <a:lnTo>
                                                          <a:pt x="38" y="25"/>
                                                        </a:lnTo>
                                                        <a:lnTo>
                                                          <a:pt x="42" y="25"/>
                                                        </a:lnTo>
                                                        <a:lnTo>
                                                          <a:pt x="50" y="25"/>
                                                        </a:lnTo>
                                                        <a:lnTo>
                                                          <a:pt x="56" y="24"/>
                                                        </a:lnTo>
                                                        <a:lnTo>
                                                          <a:pt x="63" y="24"/>
                                                        </a:lnTo>
                                                        <a:lnTo>
                                                          <a:pt x="65" y="29"/>
                                                        </a:lnTo>
                                                        <a:lnTo>
                                                          <a:pt x="66" y="35"/>
                                                        </a:lnTo>
                                                        <a:lnTo>
                                                          <a:pt x="68" y="28"/>
                                                        </a:lnTo>
                                                        <a:lnTo>
                                                          <a:pt x="70" y="19"/>
                                                        </a:lnTo>
                                                        <a:lnTo>
                                                          <a:pt x="66" y="13"/>
                                                        </a:lnTo>
                                                        <a:lnTo>
                                                          <a:pt x="62" y="9"/>
                                                        </a:lnTo>
                                                        <a:lnTo>
                                                          <a:pt x="57" y="6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26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</a:grpSp>
                                          <a:grpSp>
                                            <a:nvGrpSpPr>
                                              <a:cNvPr id="5" name="Group 143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2640" y="816"/>
                                                <a:ext cx="1170" cy="798"/>
                                                <a:chOff x="2640" y="816"/>
                                                <a:chExt cx="1170" cy="798"/>
                                              </a:xfrm>
                                            </a:grpSpPr>
                                            <a:grpSp>
                                              <a:nvGrpSpPr>
                                                <a:cNvPr id="6" name="Group 144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2765" y="848"/>
                                                  <a:ext cx="160" cy="739"/>
                                                  <a:chOff x="2765" y="848"/>
                                                  <a:chExt cx="160" cy="739"/>
                                                </a:xfrm>
                                              </a:grpSpPr>
                                              <a:grpSp>
                                                <a:nvGrpSpPr>
                                                  <a:cNvPr id="144" name="Group 146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2799" y="848"/>
                                                    <a:ext cx="85" cy="129"/>
                                                    <a:chOff x="2799" y="848"/>
                                                    <a:chExt cx="85" cy="129"/>
                                                  </a:xfrm>
                                                </a:grpSpPr>
                                                <a:sp>
                                                  <a:nvSpPr>
                                                    <a:cNvPr id="14553" name="Freeform 146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2799" y="848"/>
                                                      <a:ext cx="85" cy="101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32 w 85"/>
                                                        <a:gd name="T1" fmla="*/ 1 h 101"/>
                                                        <a:gd name="T2" fmla="*/ 23 w 85"/>
                                                        <a:gd name="T3" fmla="*/ 6 h 101"/>
                                                        <a:gd name="T4" fmla="*/ 17 w 85"/>
                                                        <a:gd name="T5" fmla="*/ 12 h 101"/>
                                                        <a:gd name="T6" fmla="*/ 13 w 85"/>
                                                        <a:gd name="T7" fmla="*/ 19 h 101"/>
                                                        <a:gd name="T8" fmla="*/ 8 w 85"/>
                                                        <a:gd name="T9" fmla="*/ 33 h 101"/>
                                                        <a:gd name="T10" fmla="*/ 3 w 85"/>
                                                        <a:gd name="T11" fmla="*/ 53 h 101"/>
                                                        <a:gd name="T12" fmla="*/ 0 w 85"/>
                                                        <a:gd name="T13" fmla="*/ 71 h 101"/>
                                                        <a:gd name="T14" fmla="*/ 1 w 85"/>
                                                        <a:gd name="T15" fmla="*/ 79 h 101"/>
                                                        <a:gd name="T16" fmla="*/ 2 w 85"/>
                                                        <a:gd name="T17" fmla="*/ 86 h 101"/>
                                                        <a:gd name="T18" fmla="*/ 4 w 85"/>
                                                        <a:gd name="T19" fmla="*/ 95 h 101"/>
                                                        <a:gd name="T20" fmla="*/ 4 w 85"/>
                                                        <a:gd name="T21" fmla="*/ 98 h 101"/>
                                                        <a:gd name="T22" fmla="*/ 7 w 85"/>
                                                        <a:gd name="T23" fmla="*/ 98 h 101"/>
                                                        <a:gd name="T24" fmla="*/ 12 w 85"/>
                                                        <a:gd name="T25" fmla="*/ 97 h 101"/>
                                                        <a:gd name="T26" fmla="*/ 17 w 85"/>
                                                        <a:gd name="T27" fmla="*/ 97 h 101"/>
                                                        <a:gd name="T28" fmla="*/ 25 w 85"/>
                                                        <a:gd name="T29" fmla="*/ 99 h 101"/>
                                                        <a:gd name="T30" fmla="*/ 29 w 85"/>
                                                        <a:gd name="T31" fmla="*/ 100 h 101"/>
                                                        <a:gd name="T32" fmla="*/ 29 w 85"/>
                                                        <a:gd name="T33" fmla="*/ 93 h 101"/>
                                                        <a:gd name="T34" fmla="*/ 23 w 85"/>
                                                        <a:gd name="T35" fmla="*/ 79 h 101"/>
                                                        <a:gd name="T36" fmla="*/ 22 w 85"/>
                                                        <a:gd name="T37" fmla="*/ 57 h 101"/>
                                                        <a:gd name="T38" fmla="*/ 23 w 85"/>
                                                        <a:gd name="T39" fmla="*/ 37 h 101"/>
                                                        <a:gd name="T40" fmla="*/ 35 w 85"/>
                                                        <a:gd name="T41" fmla="*/ 25 h 101"/>
                                                        <a:gd name="T42" fmla="*/ 55 w 85"/>
                                                        <a:gd name="T43" fmla="*/ 23 h 101"/>
                                                        <a:gd name="T44" fmla="*/ 64 w 85"/>
                                                        <a:gd name="T45" fmla="*/ 35 h 101"/>
                                                        <a:gd name="T46" fmla="*/ 63 w 85"/>
                                                        <a:gd name="T47" fmla="*/ 77 h 101"/>
                                                        <a:gd name="T48" fmla="*/ 55 w 85"/>
                                                        <a:gd name="T49" fmla="*/ 94 h 101"/>
                                                        <a:gd name="T50" fmla="*/ 55 w 85"/>
                                                        <a:gd name="T51" fmla="*/ 99 h 101"/>
                                                        <a:gd name="T52" fmla="*/ 60 w 85"/>
                                                        <a:gd name="T53" fmla="*/ 99 h 101"/>
                                                        <a:gd name="T54" fmla="*/ 66 w 85"/>
                                                        <a:gd name="T55" fmla="*/ 98 h 101"/>
                                                        <a:gd name="T56" fmla="*/ 71 w 85"/>
                                                        <a:gd name="T57" fmla="*/ 98 h 101"/>
                                                        <a:gd name="T58" fmla="*/ 76 w 85"/>
                                                        <a:gd name="T59" fmla="*/ 99 h 101"/>
                                                        <a:gd name="T60" fmla="*/ 78 w 85"/>
                                                        <a:gd name="T61" fmla="*/ 99 h 101"/>
                                                        <a:gd name="T62" fmla="*/ 79 w 85"/>
                                                        <a:gd name="T63" fmla="*/ 93 h 101"/>
                                                        <a:gd name="T64" fmla="*/ 82 w 85"/>
                                                        <a:gd name="T65" fmla="*/ 83 h 101"/>
                                                        <a:gd name="T66" fmla="*/ 84 w 85"/>
                                                        <a:gd name="T67" fmla="*/ 74 h 101"/>
                                                        <a:gd name="T68" fmla="*/ 84 w 85"/>
                                                        <a:gd name="T69" fmla="*/ 66 h 101"/>
                                                        <a:gd name="T70" fmla="*/ 84 w 85"/>
                                                        <a:gd name="T71" fmla="*/ 57 h 101"/>
                                                        <a:gd name="T72" fmla="*/ 82 w 85"/>
                                                        <a:gd name="T73" fmla="*/ 51 h 101"/>
                                                        <a:gd name="T74" fmla="*/ 80 w 85"/>
                                                        <a:gd name="T75" fmla="*/ 44 h 101"/>
                                                        <a:gd name="T76" fmla="*/ 79 w 85"/>
                                                        <a:gd name="T77" fmla="*/ 37 h 101"/>
                                                        <a:gd name="T78" fmla="*/ 79 w 85"/>
                                                        <a:gd name="T79" fmla="*/ 32 h 101"/>
                                                        <a:gd name="T80" fmla="*/ 77 w 85"/>
                                                        <a:gd name="T81" fmla="*/ 25 h 101"/>
                                                        <a:gd name="T82" fmla="*/ 75 w 85"/>
                                                        <a:gd name="T83" fmla="*/ 16 h 101"/>
                                                        <a:gd name="T84" fmla="*/ 69 w 85"/>
                                                        <a:gd name="T85" fmla="*/ 8 h 101"/>
                                                        <a:gd name="T86" fmla="*/ 61 w 85"/>
                                                        <a:gd name="T87" fmla="*/ 2 h 101"/>
                                                        <a:gd name="T88" fmla="*/ 52 w 85"/>
                                                        <a:gd name="T89" fmla="*/ 0 h 101"/>
                                                        <a:gd name="T90" fmla="*/ 44 w 85"/>
                                                        <a:gd name="T91" fmla="*/ 0 h 101"/>
                                                        <a:gd name="T92" fmla="*/ 32 w 85"/>
                                                        <a:gd name="T93" fmla="*/ 1 h 101"/>
                                                        <a:gd name="T94" fmla="*/ 0 60000 65536"/>
                                                        <a:gd name="T95" fmla="*/ 0 60000 65536"/>
                                                        <a:gd name="T96" fmla="*/ 0 60000 65536"/>
                                                        <a:gd name="T97" fmla="*/ 0 60000 65536"/>
                                                        <a:gd name="T98" fmla="*/ 0 60000 65536"/>
                                                        <a:gd name="T99" fmla="*/ 0 60000 65536"/>
                                                        <a:gd name="T100" fmla="*/ 0 60000 65536"/>
                                                        <a:gd name="T101" fmla="*/ 0 60000 65536"/>
                                                        <a:gd name="T102" fmla="*/ 0 60000 65536"/>
                                                        <a:gd name="T103" fmla="*/ 0 60000 65536"/>
                                                        <a:gd name="T104" fmla="*/ 0 60000 65536"/>
                                                        <a:gd name="T105" fmla="*/ 0 60000 65536"/>
                                                        <a:gd name="T106" fmla="*/ 0 60000 65536"/>
                                                        <a:gd name="T107" fmla="*/ 0 60000 65536"/>
                                                        <a:gd name="T108" fmla="*/ 0 60000 65536"/>
                                                        <a:gd name="T109" fmla="*/ 0 60000 65536"/>
                                                        <a:gd name="T110" fmla="*/ 0 60000 65536"/>
                                                        <a:gd name="T111" fmla="*/ 0 60000 65536"/>
                                                        <a:gd name="T112" fmla="*/ 0 60000 65536"/>
                                                        <a:gd name="T113" fmla="*/ 0 60000 65536"/>
                                                        <a:gd name="T114" fmla="*/ 0 60000 65536"/>
                                                        <a:gd name="T115" fmla="*/ 0 60000 65536"/>
                                                        <a:gd name="T116" fmla="*/ 0 60000 65536"/>
                                                        <a:gd name="T117" fmla="*/ 0 60000 65536"/>
                                                        <a:gd name="T118" fmla="*/ 0 60000 65536"/>
                                                        <a:gd name="T119" fmla="*/ 0 60000 65536"/>
                                                        <a:gd name="T120" fmla="*/ 0 60000 65536"/>
                                                        <a:gd name="T121" fmla="*/ 0 60000 65536"/>
                                                        <a:gd name="T122" fmla="*/ 0 60000 65536"/>
                                                        <a:gd name="T123" fmla="*/ 0 60000 65536"/>
                                                        <a:gd name="T124" fmla="*/ 0 60000 65536"/>
                                                        <a:gd name="T125" fmla="*/ 0 60000 65536"/>
                                                        <a:gd name="T126" fmla="*/ 0 60000 65536"/>
                                                        <a:gd name="T127" fmla="*/ 0 60000 65536"/>
                                                        <a:gd name="T128" fmla="*/ 0 60000 65536"/>
                                                        <a:gd name="T129" fmla="*/ 0 60000 65536"/>
                                                        <a:gd name="T130" fmla="*/ 0 60000 65536"/>
                                                        <a:gd name="T131" fmla="*/ 0 60000 65536"/>
                                                        <a:gd name="T132" fmla="*/ 0 60000 65536"/>
                                                        <a:gd name="T133" fmla="*/ 0 60000 65536"/>
                                                        <a:gd name="T134" fmla="*/ 0 60000 65536"/>
                                                        <a:gd name="T135" fmla="*/ 0 60000 65536"/>
                                                        <a:gd name="T136" fmla="*/ 0 60000 65536"/>
                                                        <a:gd name="T137" fmla="*/ 0 60000 65536"/>
                                                        <a:gd name="T138" fmla="*/ 0 60000 65536"/>
                                                        <a:gd name="T139" fmla="*/ 0 60000 65536"/>
                                                        <a:gd name="T140" fmla="*/ 0 60000 65536"/>
                                                        <a:gd name="T141" fmla="*/ 0 w 85"/>
                                                        <a:gd name="T142" fmla="*/ 0 h 101"/>
                                                        <a:gd name="T143" fmla="*/ 85 w 85"/>
                                                        <a:gd name="T144" fmla="*/ 101 h 101"/>
                                                      </a:gdLst>
                                                      <a:ahLst/>
                                                      <a:cxnLst>
                                                        <a:cxn ang="T94">
                                                          <a:pos x="T0" y="T1"/>
                                                        </a:cxn>
                                                        <a:cxn ang="T95">
                                                          <a:pos x="T2" y="T3"/>
                                                        </a:cxn>
                                                        <a:cxn ang="T96">
                                                          <a:pos x="T4" y="T5"/>
                                                        </a:cxn>
                                                        <a:cxn ang="T97">
                                                          <a:pos x="T6" y="T7"/>
                                                        </a:cxn>
                                                        <a:cxn ang="T98">
                                                          <a:pos x="T8" y="T9"/>
                                                        </a:cxn>
                                                        <a:cxn ang="T99">
                                                          <a:pos x="T10" y="T11"/>
                                                        </a:cxn>
                                                        <a:cxn ang="T100">
                                                          <a:pos x="T12" y="T13"/>
                                                        </a:cxn>
                                                        <a:cxn ang="T101">
                                                          <a:pos x="T14" y="T15"/>
                                                        </a:cxn>
                                                        <a:cxn ang="T102">
                                                          <a:pos x="T16" y="T17"/>
                                                        </a:cxn>
                                                        <a:cxn ang="T103">
                                                          <a:pos x="T18" y="T19"/>
                                                        </a:cxn>
                                                        <a:cxn ang="T104">
                                                          <a:pos x="T20" y="T21"/>
                                                        </a:cxn>
                                                        <a:cxn ang="T105">
                                                          <a:pos x="T22" y="T23"/>
                                                        </a:cxn>
                                                        <a:cxn ang="T106">
                                                          <a:pos x="T24" y="T25"/>
                                                        </a:cxn>
                                                        <a:cxn ang="T107">
                                                          <a:pos x="T26" y="T27"/>
                                                        </a:cxn>
                                                        <a:cxn ang="T108">
                                                          <a:pos x="T28" y="T29"/>
                                                        </a:cxn>
                                                        <a:cxn ang="T109">
                                                          <a:pos x="T30" y="T31"/>
                                                        </a:cxn>
                                                        <a:cxn ang="T110">
                                                          <a:pos x="T32" y="T33"/>
                                                        </a:cxn>
                                                        <a:cxn ang="T111">
                                                          <a:pos x="T34" y="T35"/>
                                                        </a:cxn>
                                                        <a:cxn ang="T112">
                                                          <a:pos x="T36" y="T37"/>
                                                        </a:cxn>
                                                        <a:cxn ang="T113">
                                                          <a:pos x="T38" y="T39"/>
                                                        </a:cxn>
                                                        <a:cxn ang="T114">
                                                          <a:pos x="T40" y="T41"/>
                                                        </a:cxn>
                                                        <a:cxn ang="T115">
                                                          <a:pos x="T42" y="T43"/>
                                                        </a:cxn>
                                                        <a:cxn ang="T116">
                                                          <a:pos x="T44" y="T45"/>
                                                        </a:cxn>
                                                        <a:cxn ang="T117">
                                                          <a:pos x="T46" y="T47"/>
                                                        </a:cxn>
                                                        <a:cxn ang="T118">
                                                          <a:pos x="T48" y="T49"/>
                                                        </a:cxn>
                                                        <a:cxn ang="T119">
                                                          <a:pos x="T50" y="T51"/>
                                                        </a:cxn>
                                                        <a:cxn ang="T120">
                                                          <a:pos x="T52" y="T53"/>
                                                        </a:cxn>
                                                        <a:cxn ang="T121">
                                                          <a:pos x="T54" y="T55"/>
                                                        </a:cxn>
                                                        <a:cxn ang="T122">
                                                          <a:pos x="T56" y="T57"/>
                                                        </a:cxn>
                                                        <a:cxn ang="T123">
                                                          <a:pos x="T58" y="T59"/>
                                                        </a:cxn>
                                                        <a:cxn ang="T124">
                                                          <a:pos x="T60" y="T61"/>
                                                        </a:cxn>
                                                        <a:cxn ang="T125">
                                                          <a:pos x="T62" y="T63"/>
                                                        </a:cxn>
                                                        <a:cxn ang="T126">
                                                          <a:pos x="T64" y="T65"/>
                                                        </a:cxn>
                                                        <a:cxn ang="T127">
                                                          <a:pos x="T66" y="T67"/>
                                                        </a:cxn>
                                                        <a:cxn ang="T128">
                                                          <a:pos x="T68" y="T69"/>
                                                        </a:cxn>
                                                        <a:cxn ang="T129">
                                                          <a:pos x="T70" y="T71"/>
                                                        </a:cxn>
                                                        <a:cxn ang="T130">
                                                          <a:pos x="T72" y="T73"/>
                                                        </a:cxn>
                                                        <a:cxn ang="T131">
                                                          <a:pos x="T74" y="T75"/>
                                                        </a:cxn>
                                                        <a:cxn ang="T132">
                                                          <a:pos x="T76" y="T77"/>
                                                        </a:cxn>
                                                        <a:cxn ang="T133">
                                                          <a:pos x="T78" y="T79"/>
                                                        </a:cxn>
                                                        <a:cxn ang="T134">
                                                          <a:pos x="T80" y="T81"/>
                                                        </a:cxn>
                                                        <a:cxn ang="T135">
                                                          <a:pos x="T82" y="T83"/>
                                                        </a:cxn>
                                                        <a:cxn ang="T136">
                                                          <a:pos x="T84" y="T85"/>
                                                        </a:cxn>
                                                        <a:cxn ang="T137">
                                                          <a:pos x="T86" y="T87"/>
                                                        </a:cxn>
                                                        <a:cxn ang="T138">
                                                          <a:pos x="T88" y="T89"/>
                                                        </a:cxn>
                                                        <a:cxn ang="T139">
                                                          <a:pos x="T90" y="T91"/>
                                                        </a:cxn>
                                                        <a:cxn ang="T140">
                                                          <a:pos x="T92" y="T93"/>
                                                        </a:cxn>
                                                      </a:cxnLst>
                                                      <a:rect l="T141" t="T142" r="T143" b="T144"/>
                                                      <a:pathLst>
                                                        <a:path w="85" h="101">
                                                          <a:moveTo>
                                                            <a:pt x="32" y="1"/>
                                                          </a:moveTo>
                                                          <a:lnTo>
                                                            <a:pt x="23" y="6"/>
                                                          </a:lnTo>
                                                          <a:lnTo>
                                                            <a:pt x="17" y="12"/>
                                                          </a:lnTo>
                                                          <a:lnTo>
                                                            <a:pt x="13" y="19"/>
                                                          </a:lnTo>
                                                          <a:lnTo>
                                                            <a:pt x="8" y="33"/>
                                                          </a:lnTo>
                                                          <a:lnTo>
                                                            <a:pt x="3" y="53"/>
                                                          </a:lnTo>
                                                          <a:lnTo>
                                                            <a:pt x="0" y="71"/>
                                                          </a:lnTo>
                                                          <a:lnTo>
                                                            <a:pt x="1" y="79"/>
                                                          </a:lnTo>
                                                          <a:lnTo>
                                                            <a:pt x="2" y="86"/>
                                                          </a:lnTo>
                                                          <a:lnTo>
                                                            <a:pt x="4" y="95"/>
                                                          </a:lnTo>
                                                          <a:lnTo>
                                                            <a:pt x="4" y="98"/>
                                                          </a:lnTo>
                                                          <a:lnTo>
                                                            <a:pt x="7" y="98"/>
                                                          </a:lnTo>
                                                          <a:lnTo>
                                                            <a:pt x="12" y="97"/>
                                                          </a:lnTo>
                                                          <a:lnTo>
                                                            <a:pt x="17" y="97"/>
                                                          </a:lnTo>
                                                          <a:lnTo>
                                                            <a:pt x="25" y="99"/>
                                                          </a:lnTo>
                                                          <a:lnTo>
                                                            <a:pt x="29" y="100"/>
                                                          </a:lnTo>
                                                          <a:lnTo>
                                                            <a:pt x="29" y="93"/>
                                                          </a:lnTo>
                                                          <a:lnTo>
                                                            <a:pt x="23" y="79"/>
                                                          </a:lnTo>
                                                          <a:lnTo>
                                                            <a:pt x="22" y="57"/>
                                                          </a:lnTo>
                                                          <a:lnTo>
                                                            <a:pt x="23" y="37"/>
                                                          </a:lnTo>
                                                          <a:lnTo>
                                                            <a:pt x="35" y="25"/>
                                                          </a:lnTo>
                                                          <a:lnTo>
                                                            <a:pt x="55" y="23"/>
                                                          </a:lnTo>
                                                          <a:lnTo>
                                                            <a:pt x="64" y="35"/>
                                                          </a:lnTo>
                                                          <a:lnTo>
                                                            <a:pt x="63" y="77"/>
                                                          </a:lnTo>
                                                          <a:lnTo>
                                                            <a:pt x="55" y="94"/>
                                                          </a:lnTo>
                                                          <a:lnTo>
                                                            <a:pt x="55" y="99"/>
                                                          </a:lnTo>
                                                          <a:lnTo>
                                                            <a:pt x="60" y="99"/>
                                                          </a:lnTo>
                                                          <a:lnTo>
                                                            <a:pt x="66" y="98"/>
                                                          </a:lnTo>
                                                          <a:lnTo>
                                                            <a:pt x="71" y="98"/>
                                                          </a:lnTo>
                                                          <a:lnTo>
                                                            <a:pt x="76" y="99"/>
                                                          </a:lnTo>
                                                          <a:lnTo>
                                                            <a:pt x="78" y="99"/>
                                                          </a:lnTo>
                                                          <a:lnTo>
                                                            <a:pt x="79" y="93"/>
                                                          </a:lnTo>
                                                          <a:lnTo>
                                                            <a:pt x="82" y="83"/>
                                                          </a:lnTo>
                                                          <a:lnTo>
                                                            <a:pt x="84" y="74"/>
                                                          </a:lnTo>
                                                          <a:lnTo>
                                                            <a:pt x="84" y="66"/>
                                                          </a:lnTo>
                                                          <a:lnTo>
                                                            <a:pt x="84" y="57"/>
                                                          </a:lnTo>
                                                          <a:lnTo>
                                                            <a:pt x="82" y="51"/>
                                                          </a:lnTo>
                                                          <a:lnTo>
                                                            <a:pt x="80" y="44"/>
                                                          </a:lnTo>
                                                          <a:lnTo>
                                                            <a:pt x="79" y="37"/>
                                                          </a:lnTo>
                                                          <a:lnTo>
                                                            <a:pt x="79" y="32"/>
                                                          </a:lnTo>
                                                          <a:lnTo>
                                                            <a:pt x="77" y="25"/>
                                                          </a:lnTo>
                                                          <a:lnTo>
                                                            <a:pt x="75" y="16"/>
                                                          </a:lnTo>
                                                          <a:lnTo>
                                                            <a:pt x="69" y="8"/>
                                                          </a:lnTo>
                                                          <a:lnTo>
                                                            <a:pt x="61" y="2"/>
                                                          </a:lnTo>
                                                          <a:lnTo>
                                                            <a:pt x="52" y="0"/>
                                                          </a:lnTo>
                                                          <a:lnTo>
                                                            <a:pt x="44" y="0"/>
                                                          </a:lnTo>
                                                          <a:lnTo>
                                                            <a:pt x="32" y="1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27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sp>
                                                  <a:nvSpPr>
                                                    <a:cNvPr id="14554" name="Freeform 147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2817" y="867"/>
                                                      <a:ext cx="50" cy="110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5 w 50"/>
                                                        <a:gd name="T1" fmla="*/ 11 h 110"/>
                                                        <a:gd name="T2" fmla="*/ 2 w 50"/>
                                                        <a:gd name="T3" fmla="*/ 18 h 110"/>
                                                        <a:gd name="T4" fmla="*/ 1 w 50"/>
                                                        <a:gd name="T5" fmla="*/ 27 h 110"/>
                                                        <a:gd name="T6" fmla="*/ 0 w 50"/>
                                                        <a:gd name="T7" fmla="*/ 37 h 110"/>
                                                        <a:gd name="T8" fmla="*/ 1 w 50"/>
                                                        <a:gd name="T9" fmla="*/ 44 h 110"/>
                                                        <a:gd name="T10" fmla="*/ 2 w 50"/>
                                                        <a:gd name="T11" fmla="*/ 52 h 110"/>
                                                        <a:gd name="T12" fmla="*/ 11 w 50"/>
                                                        <a:gd name="T13" fmla="*/ 74 h 110"/>
                                                        <a:gd name="T14" fmla="*/ 11 w 50"/>
                                                        <a:gd name="T15" fmla="*/ 95 h 110"/>
                                                        <a:gd name="T16" fmla="*/ 25 w 50"/>
                                                        <a:gd name="T17" fmla="*/ 109 h 110"/>
                                                        <a:gd name="T18" fmla="*/ 36 w 50"/>
                                                        <a:gd name="T19" fmla="*/ 93 h 110"/>
                                                        <a:gd name="T20" fmla="*/ 36 w 50"/>
                                                        <a:gd name="T21" fmla="*/ 75 h 110"/>
                                                        <a:gd name="T22" fmla="*/ 46 w 50"/>
                                                        <a:gd name="T23" fmla="*/ 56 h 110"/>
                                                        <a:gd name="T24" fmla="*/ 48 w 50"/>
                                                        <a:gd name="T25" fmla="*/ 45 h 110"/>
                                                        <a:gd name="T26" fmla="*/ 49 w 50"/>
                                                        <a:gd name="T27" fmla="*/ 37 h 110"/>
                                                        <a:gd name="T28" fmla="*/ 48 w 50"/>
                                                        <a:gd name="T29" fmla="*/ 29 h 110"/>
                                                        <a:gd name="T30" fmla="*/ 48 w 50"/>
                                                        <a:gd name="T31" fmla="*/ 22 h 110"/>
                                                        <a:gd name="T32" fmla="*/ 46 w 50"/>
                                                        <a:gd name="T33" fmla="*/ 14 h 110"/>
                                                        <a:gd name="T34" fmla="*/ 43 w 50"/>
                                                        <a:gd name="T35" fmla="*/ 7 h 110"/>
                                                        <a:gd name="T36" fmla="*/ 38 w 50"/>
                                                        <a:gd name="T37" fmla="*/ 3 h 110"/>
                                                        <a:gd name="T38" fmla="*/ 30 w 50"/>
                                                        <a:gd name="T39" fmla="*/ 1 h 110"/>
                                                        <a:gd name="T40" fmla="*/ 22 w 50"/>
                                                        <a:gd name="T41" fmla="*/ 0 h 110"/>
                                                        <a:gd name="T42" fmla="*/ 15 w 50"/>
                                                        <a:gd name="T43" fmla="*/ 1 h 110"/>
                                                        <a:gd name="T44" fmla="*/ 9 w 50"/>
                                                        <a:gd name="T45" fmla="*/ 5 h 110"/>
                                                        <a:gd name="T46" fmla="*/ 5 w 50"/>
                                                        <a:gd name="T47" fmla="*/ 11 h 110"/>
                                                        <a:gd name="T48" fmla="*/ 0 60000 65536"/>
                                                        <a:gd name="T49" fmla="*/ 0 60000 65536"/>
                                                        <a:gd name="T50" fmla="*/ 0 60000 65536"/>
                                                        <a:gd name="T51" fmla="*/ 0 60000 65536"/>
                                                        <a:gd name="T52" fmla="*/ 0 60000 65536"/>
                                                        <a:gd name="T53" fmla="*/ 0 60000 65536"/>
                                                        <a:gd name="T54" fmla="*/ 0 60000 65536"/>
                                                        <a:gd name="T55" fmla="*/ 0 60000 65536"/>
                                                        <a:gd name="T56" fmla="*/ 0 60000 65536"/>
                                                        <a:gd name="T57" fmla="*/ 0 60000 65536"/>
                                                        <a:gd name="T58" fmla="*/ 0 60000 65536"/>
                                                        <a:gd name="T59" fmla="*/ 0 60000 65536"/>
                                                        <a:gd name="T60" fmla="*/ 0 60000 65536"/>
                                                        <a:gd name="T61" fmla="*/ 0 60000 65536"/>
                                                        <a:gd name="T62" fmla="*/ 0 60000 65536"/>
                                                        <a:gd name="T63" fmla="*/ 0 60000 65536"/>
                                                        <a:gd name="T64" fmla="*/ 0 60000 65536"/>
                                                        <a:gd name="T65" fmla="*/ 0 60000 65536"/>
                                                        <a:gd name="T66" fmla="*/ 0 60000 65536"/>
                                                        <a:gd name="T67" fmla="*/ 0 60000 65536"/>
                                                        <a:gd name="T68" fmla="*/ 0 60000 65536"/>
                                                        <a:gd name="T69" fmla="*/ 0 60000 65536"/>
                                                        <a:gd name="T70" fmla="*/ 0 60000 65536"/>
                                                        <a:gd name="T71" fmla="*/ 0 60000 65536"/>
                                                        <a:gd name="T72" fmla="*/ 0 w 50"/>
                                                        <a:gd name="T73" fmla="*/ 0 h 110"/>
                                                        <a:gd name="T74" fmla="*/ 50 w 50"/>
                                                        <a:gd name="T75" fmla="*/ 110 h 110"/>
                                                      </a:gdLst>
                                                      <a:ahLst/>
                                                      <a:cxnLst>
                                                        <a:cxn ang="T48">
                                                          <a:pos x="T0" y="T1"/>
                                                        </a:cxn>
                                                        <a:cxn ang="T49">
                                                          <a:pos x="T2" y="T3"/>
                                                        </a:cxn>
                                                        <a:cxn ang="T50">
                                                          <a:pos x="T4" y="T5"/>
                                                        </a:cxn>
                                                        <a:cxn ang="T51">
                                                          <a:pos x="T6" y="T7"/>
                                                        </a:cxn>
                                                        <a:cxn ang="T52">
                                                          <a:pos x="T8" y="T9"/>
                                                        </a:cxn>
                                                        <a:cxn ang="T53">
                                                          <a:pos x="T10" y="T11"/>
                                                        </a:cxn>
                                                        <a:cxn ang="T54">
                                                          <a:pos x="T12" y="T13"/>
                                                        </a:cxn>
                                                        <a:cxn ang="T55">
                                                          <a:pos x="T14" y="T15"/>
                                                        </a:cxn>
                                                        <a:cxn ang="T56">
                                                          <a:pos x="T16" y="T17"/>
                                                        </a:cxn>
                                                        <a:cxn ang="T57">
                                                          <a:pos x="T18" y="T19"/>
                                                        </a:cxn>
                                                        <a:cxn ang="T58">
                                                          <a:pos x="T20" y="T21"/>
                                                        </a:cxn>
                                                        <a:cxn ang="T59">
                                                          <a:pos x="T22" y="T23"/>
                                                        </a:cxn>
                                                        <a:cxn ang="T60">
                                                          <a:pos x="T24" y="T25"/>
                                                        </a:cxn>
                                                        <a:cxn ang="T61">
                                                          <a:pos x="T26" y="T27"/>
                                                        </a:cxn>
                                                        <a:cxn ang="T62">
                                                          <a:pos x="T28" y="T29"/>
                                                        </a:cxn>
                                                        <a:cxn ang="T63">
                                                          <a:pos x="T30" y="T31"/>
                                                        </a:cxn>
                                                        <a:cxn ang="T64">
                                                          <a:pos x="T32" y="T33"/>
                                                        </a:cxn>
                                                        <a:cxn ang="T65">
                                                          <a:pos x="T34" y="T35"/>
                                                        </a:cxn>
                                                        <a:cxn ang="T66">
                                                          <a:pos x="T36" y="T37"/>
                                                        </a:cxn>
                                                        <a:cxn ang="T67">
                                                          <a:pos x="T38" y="T39"/>
                                                        </a:cxn>
                                                        <a:cxn ang="T68">
                                                          <a:pos x="T40" y="T41"/>
                                                        </a:cxn>
                                                        <a:cxn ang="T69">
                                                          <a:pos x="T42" y="T43"/>
                                                        </a:cxn>
                                                        <a:cxn ang="T70">
                                                          <a:pos x="T44" y="T45"/>
                                                        </a:cxn>
                                                        <a:cxn ang="T71">
                                                          <a:pos x="T46" y="T47"/>
                                                        </a:cxn>
                                                      </a:cxnLst>
                                                      <a:rect l="T72" t="T73" r="T74" b="T75"/>
                                                      <a:pathLst>
                                                        <a:path w="50" h="110">
                                                          <a:moveTo>
                                                            <a:pt x="5" y="11"/>
                                                          </a:moveTo>
                                                          <a:lnTo>
                                                            <a:pt x="2" y="18"/>
                                                          </a:lnTo>
                                                          <a:lnTo>
                                                            <a:pt x="1" y="27"/>
                                                          </a:lnTo>
                                                          <a:lnTo>
                                                            <a:pt x="0" y="37"/>
                                                          </a:lnTo>
                                                          <a:lnTo>
                                                            <a:pt x="1" y="44"/>
                                                          </a:lnTo>
                                                          <a:lnTo>
                                                            <a:pt x="2" y="52"/>
                                                          </a:lnTo>
                                                          <a:lnTo>
                                                            <a:pt x="11" y="74"/>
                                                          </a:lnTo>
                                                          <a:lnTo>
                                                            <a:pt x="11" y="95"/>
                                                          </a:lnTo>
                                                          <a:lnTo>
                                                            <a:pt x="25" y="109"/>
                                                          </a:lnTo>
                                                          <a:lnTo>
                                                            <a:pt x="36" y="93"/>
                                                          </a:lnTo>
                                                          <a:lnTo>
                                                            <a:pt x="36" y="75"/>
                                                          </a:lnTo>
                                                          <a:lnTo>
                                                            <a:pt x="46" y="56"/>
                                                          </a:lnTo>
                                                          <a:lnTo>
                                                            <a:pt x="48" y="45"/>
                                                          </a:lnTo>
                                                          <a:lnTo>
                                                            <a:pt x="49" y="37"/>
                                                          </a:lnTo>
                                                          <a:lnTo>
                                                            <a:pt x="48" y="29"/>
                                                          </a:lnTo>
                                                          <a:lnTo>
                                                            <a:pt x="48" y="22"/>
                                                          </a:lnTo>
                                                          <a:lnTo>
                                                            <a:pt x="46" y="14"/>
                                                          </a:lnTo>
                                                          <a:lnTo>
                                                            <a:pt x="43" y="7"/>
                                                          </a:lnTo>
                                                          <a:lnTo>
                                                            <a:pt x="38" y="3"/>
                                                          </a:lnTo>
                                                          <a:lnTo>
                                                            <a:pt x="30" y="1"/>
                                                          </a:lnTo>
                                                          <a:lnTo>
                                                            <a:pt x="22" y="0"/>
                                                          </a:lnTo>
                                                          <a:lnTo>
                                                            <a:pt x="15" y="1"/>
                                                          </a:lnTo>
                                                          <a:lnTo>
                                                            <a:pt x="9" y="5"/>
                                                          </a:lnTo>
                                                          <a:lnTo>
                                                            <a:pt x="5" y="11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15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grpSp>
                                                  <a:nvGrpSpPr>
                                                    <a:cNvPr id="166" name="Group 148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2813" y="914"/>
                                                      <a:ext cx="57" cy="16"/>
                                                      <a:chOff x="2813" y="914"/>
                                                      <a:chExt cx="57" cy="16"/>
                                                    </a:xfrm>
                                                  </a:grpSpPr>
                                                  <a:grpSp>
                                                    <a:nvGrpSpPr>
                                                      <a:cNvPr id="167" name="Group 149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2813" y="914"/>
                                                        <a:ext cx="10" cy="16"/>
                                                        <a:chOff x="2813" y="914"/>
                                                        <a:chExt cx="10" cy="16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560" name="Oval 150"/>
                                                        <a:cNvSpPr>
                                                          <a:spLocks noChangeArrowheads="1"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813" y="914"/>
                                                          <a:ext cx="10" cy="16"/>
                                                        </a:xfrm>
                                                        <a:prstGeom prst="ellipse">
                                                          <a:avLst/>
                                                        </a:prstGeom>
                                                        <a:blipFill dpi="0" rotWithShape="0">
                                                          <a:blip r:embed="rId28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 wrap="none" anchor="ctr"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561" name="Oval 151"/>
                                                        <a:cNvSpPr>
                                                          <a:spLocks noChangeArrowheads="1"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814" y="915"/>
                                                          <a:ext cx="7" cy="13"/>
                                                        </a:xfrm>
                                                        <a:prstGeom prst="ellipse">
                                                          <a:avLst/>
                                                        </a:prstGeom>
                                                        <a:blipFill dpi="0" rotWithShape="0">
                                                          <a:blip r:embed="rId29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 wrap="none" anchor="ctr"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  <a:grpSp>
                                                    <a:nvGrpSpPr>
                                                      <a:cNvPr id="168" name="Group 152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2860" y="914"/>
                                                        <a:ext cx="10" cy="16"/>
                                                        <a:chOff x="2860" y="914"/>
                                                        <a:chExt cx="10" cy="16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558" name="Oval 153"/>
                                                        <a:cNvSpPr>
                                                          <a:spLocks noChangeArrowheads="1"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860" y="914"/>
                                                          <a:ext cx="10" cy="16"/>
                                                        </a:xfrm>
                                                        <a:prstGeom prst="ellipse">
                                                          <a:avLst/>
                                                        </a:prstGeom>
                                                        <a:blipFill dpi="0" rotWithShape="0">
                                                          <a:blip r:embed="rId28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 wrap="none" anchor="ctr"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559" name="Oval 154"/>
                                                        <a:cNvSpPr>
                                                          <a:spLocks noChangeArrowheads="1"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862" y="915"/>
                                                          <a:ext cx="7" cy="13"/>
                                                        </a:xfrm>
                                                        <a:prstGeom prst="ellipse">
                                                          <a:avLst/>
                                                        </a:prstGeom>
                                                        <a:blipFill dpi="0" rotWithShape="0">
                                                          <a:blip r:embed="rId29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 wrap="none" anchor="ctr"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</a:grpSp>
                                              </a:grpSp>
                                              <a:grpSp>
                                                <a:nvGrpSpPr>
                                                  <a:cNvPr id="145" name="Group 155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2790" y="1204"/>
                                                    <a:ext cx="132" cy="351"/>
                                                    <a:chOff x="2790" y="1204"/>
                                                    <a:chExt cx="132" cy="351"/>
                                                  </a:xfrm>
                                                </a:grpSpPr>
                                                <a:grpSp>
                                                  <a:nvGrpSpPr>
                                                    <a:cNvPr id="160" name="Group 156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2790" y="1204"/>
                                                      <a:ext cx="132" cy="351"/>
                                                      <a:chOff x="2790" y="1204"/>
                                                      <a:chExt cx="132" cy="351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551" name="Freeform 157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2790" y="1280"/>
                                                        <a:ext cx="95" cy="275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17 w 95"/>
                                                          <a:gd name="T1" fmla="*/ 5 h 275"/>
                                                          <a:gd name="T2" fmla="*/ 18 w 95"/>
                                                          <a:gd name="T3" fmla="*/ 84 h 275"/>
                                                          <a:gd name="T4" fmla="*/ 18 w 95"/>
                                                          <a:gd name="T5" fmla="*/ 151 h 275"/>
                                                          <a:gd name="T6" fmla="*/ 22 w 95"/>
                                                          <a:gd name="T7" fmla="*/ 216 h 275"/>
                                                          <a:gd name="T8" fmla="*/ 11 w 95"/>
                                                          <a:gd name="T9" fmla="*/ 244 h 275"/>
                                                          <a:gd name="T10" fmla="*/ 2 w 95"/>
                                                          <a:gd name="T11" fmla="*/ 262 h 275"/>
                                                          <a:gd name="T12" fmla="*/ 0 w 95"/>
                                                          <a:gd name="T13" fmla="*/ 267 h 275"/>
                                                          <a:gd name="T14" fmla="*/ 4 w 95"/>
                                                          <a:gd name="T15" fmla="*/ 274 h 275"/>
                                                          <a:gd name="T16" fmla="*/ 21 w 95"/>
                                                          <a:gd name="T17" fmla="*/ 273 h 275"/>
                                                          <a:gd name="T18" fmla="*/ 36 w 95"/>
                                                          <a:gd name="T19" fmla="*/ 237 h 275"/>
                                                          <a:gd name="T20" fmla="*/ 37 w 95"/>
                                                          <a:gd name="T21" fmla="*/ 214 h 275"/>
                                                          <a:gd name="T22" fmla="*/ 48 w 95"/>
                                                          <a:gd name="T23" fmla="*/ 138 h 275"/>
                                                          <a:gd name="T24" fmla="*/ 49 w 95"/>
                                                          <a:gd name="T25" fmla="*/ 120 h 275"/>
                                                          <a:gd name="T26" fmla="*/ 49 w 95"/>
                                                          <a:gd name="T27" fmla="*/ 156 h 275"/>
                                                          <a:gd name="T28" fmla="*/ 54 w 95"/>
                                                          <a:gd name="T29" fmla="*/ 206 h 275"/>
                                                          <a:gd name="T30" fmla="*/ 52 w 95"/>
                                                          <a:gd name="T31" fmla="*/ 230 h 275"/>
                                                          <a:gd name="T32" fmla="*/ 60 w 95"/>
                                                          <a:gd name="T33" fmla="*/ 253 h 275"/>
                                                          <a:gd name="T34" fmla="*/ 70 w 95"/>
                                                          <a:gd name="T35" fmla="*/ 270 h 275"/>
                                                          <a:gd name="T36" fmla="*/ 85 w 95"/>
                                                          <a:gd name="T37" fmla="*/ 271 h 275"/>
                                                          <a:gd name="T38" fmla="*/ 89 w 95"/>
                                                          <a:gd name="T39" fmla="*/ 265 h 275"/>
                                                          <a:gd name="T40" fmla="*/ 73 w 95"/>
                                                          <a:gd name="T41" fmla="*/ 229 h 275"/>
                                                          <a:gd name="T42" fmla="*/ 72 w 95"/>
                                                          <a:gd name="T43" fmla="*/ 212 h 275"/>
                                                          <a:gd name="T44" fmla="*/ 75 w 95"/>
                                                          <a:gd name="T45" fmla="*/ 175 h 275"/>
                                                          <a:gd name="T46" fmla="*/ 81 w 95"/>
                                                          <a:gd name="T47" fmla="*/ 115 h 275"/>
                                                          <a:gd name="T48" fmla="*/ 94 w 95"/>
                                                          <a:gd name="T49" fmla="*/ 0 h 275"/>
                                                          <a:gd name="T50" fmla="*/ 17 w 95"/>
                                                          <a:gd name="T51" fmla="*/ 5 h 275"/>
                                                          <a:gd name="T52" fmla="*/ 0 60000 65536"/>
                                                          <a:gd name="T53" fmla="*/ 0 60000 65536"/>
                                                          <a:gd name="T54" fmla="*/ 0 60000 65536"/>
                                                          <a:gd name="T55" fmla="*/ 0 60000 65536"/>
                                                          <a:gd name="T56" fmla="*/ 0 60000 65536"/>
                                                          <a:gd name="T57" fmla="*/ 0 60000 65536"/>
                                                          <a:gd name="T58" fmla="*/ 0 60000 65536"/>
                                                          <a:gd name="T59" fmla="*/ 0 60000 65536"/>
                                                          <a:gd name="T60" fmla="*/ 0 60000 65536"/>
                                                          <a:gd name="T61" fmla="*/ 0 60000 65536"/>
                                                          <a:gd name="T62" fmla="*/ 0 60000 65536"/>
                                                          <a:gd name="T63" fmla="*/ 0 60000 65536"/>
                                                          <a:gd name="T64" fmla="*/ 0 60000 65536"/>
                                                          <a:gd name="T65" fmla="*/ 0 60000 65536"/>
                                                          <a:gd name="T66" fmla="*/ 0 60000 65536"/>
                                                          <a:gd name="T67" fmla="*/ 0 60000 65536"/>
                                                          <a:gd name="T68" fmla="*/ 0 60000 65536"/>
                                                          <a:gd name="T69" fmla="*/ 0 60000 65536"/>
                                                          <a:gd name="T70" fmla="*/ 0 60000 65536"/>
                                                          <a:gd name="T71" fmla="*/ 0 60000 65536"/>
                                                          <a:gd name="T72" fmla="*/ 0 60000 65536"/>
                                                          <a:gd name="T73" fmla="*/ 0 60000 65536"/>
                                                          <a:gd name="T74" fmla="*/ 0 60000 65536"/>
                                                          <a:gd name="T75" fmla="*/ 0 60000 65536"/>
                                                          <a:gd name="T76" fmla="*/ 0 60000 65536"/>
                                                          <a:gd name="T77" fmla="*/ 0 60000 65536"/>
                                                          <a:gd name="T78" fmla="*/ 0 w 95"/>
                                                          <a:gd name="T79" fmla="*/ 0 h 275"/>
                                                          <a:gd name="T80" fmla="*/ 95 w 95"/>
                                                          <a:gd name="T81" fmla="*/ 275 h 275"/>
                                                        </a:gdLst>
                                                        <a:ahLst/>
                                                        <a:cxnLst>
                                                          <a:cxn ang="T52">
                                                            <a:pos x="T0" y="T1"/>
                                                          </a:cxn>
                                                          <a:cxn ang="T53">
                                                            <a:pos x="T2" y="T3"/>
                                                          </a:cxn>
                                                          <a:cxn ang="T54">
                                                            <a:pos x="T4" y="T5"/>
                                                          </a:cxn>
                                                          <a:cxn ang="T55">
                                                            <a:pos x="T6" y="T7"/>
                                                          </a:cxn>
                                                          <a:cxn ang="T56">
                                                            <a:pos x="T8" y="T9"/>
                                                          </a:cxn>
                                                          <a:cxn ang="T57">
                                                            <a:pos x="T10" y="T11"/>
                                                          </a:cxn>
                                                          <a:cxn ang="T58">
                                                            <a:pos x="T12" y="T13"/>
                                                          </a:cxn>
                                                          <a:cxn ang="T59">
                                                            <a:pos x="T14" y="T15"/>
                                                          </a:cxn>
                                                          <a:cxn ang="T60">
                                                            <a:pos x="T16" y="T17"/>
                                                          </a:cxn>
                                                          <a:cxn ang="T61">
                                                            <a:pos x="T18" y="T19"/>
                                                          </a:cxn>
                                                          <a:cxn ang="T62">
                                                            <a:pos x="T20" y="T21"/>
                                                          </a:cxn>
                                                          <a:cxn ang="T63">
                                                            <a:pos x="T22" y="T23"/>
                                                          </a:cxn>
                                                          <a:cxn ang="T64">
                                                            <a:pos x="T24" y="T25"/>
                                                          </a:cxn>
                                                          <a:cxn ang="T65">
                                                            <a:pos x="T26" y="T27"/>
                                                          </a:cxn>
                                                          <a:cxn ang="T66">
                                                            <a:pos x="T28" y="T29"/>
                                                          </a:cxn>
                                                          <a:cxn ang="T67">
                                                            <a:pos x="T30" y="T31"/>
                                                          </a:cxn>
                                                          <a:cxn ang="T68">
                                                            <a:pos x="T32" y="T33"/>
                                                          </a:cxn>
                                                          <a:cxn ang="T69">
                                                            <a:pos x="T34" y="T35"/>
                                                          </a:cxn>
                                                          <a:cxn ang="T70">
                                                            <a:pos x="T36" y="T37"/>
                                                          </a:cxn>
                                                          <a:cxn ang="T71">
                                                            <a:pos x="T38" y="T39"/>
                                                          </a:cxn>
                                                          <a:cxn ang="T72">
                                                            <a:pos x="T40" y="T41"/>
                                                          </a:cxn>
                                                          <a:cxn ang="T73">
                                                            <a:pos x="T42" y="T43"/>
                                                          </a:cxn>
                                                          <a:cxn ang="T74">
                                                            <a:pos x="T44" y="T45"/>
                                                          </a:cxn>
                                                          <a:cxn ang="T75">
                                                            <a:pos x="T46" y="T47"/>
                                                          </a:cxn>
                                                          <a:cxn ang="T76">
                                                            <a:pos x="T48" y="T49"/>
                                                          </a:cxn>
                                                          <a:cxn ang="T77">
                                                            <a:pos x="T50" y="T51"/>
                                                          </a:cxn>
                                                        </a:cxnLst>
                                                        <a:rect l="T78" t="T79" r="T80" b="T81"/>
                                                        <a:pathLst>
                                                          <a:path w="95" h="275">
                                                            <a:moveTo>
                                                              <a:pt x="17" y="5"/>
                                                            </a:moveTo>
                                                            <a:lnTo>
                                                              <a:pt x="18" y="84"/>
                                                            </a:lnTo>
                                                            <a:lnTo>
                                                              <a:pt x="18" y="151"/>
                                                            </a:lnTo>
                                                            <a:lnTo>
                                                              <a:pt x="22" y="216"/>
                                                            </a:lnTo>
                                                            <a:lnTo>
                                                              <a:pt x="11" y="244"/>
                                                            </a:lnTo>
                                                            <a:lnTo>
                                                              <a:pt x="2" y="262"/>
                                                            </a:lnTo>
                                                            <a:lnTo>
                                                              <a:pt x="0" y="267"/>
                                                            </a:lnTo>
                                                            <a:lnTo>
                                                              <a:pt x="4" y="274"/>
                                                            </a:lnTo>
                                                            <a:lnTo>
                                                              <a:pt x="21" y="273"/>
                                                            </a:lnTo>
                                                            <a:lnTo>
                                                              <a:pt x="36" y="237"/>
                                                            </a:lnTo>
                                                            <a:lnTo>
                                                              <a:pt x="37" y="214"/>
                                                            </a:lnTo>
                                                            <a:lnTo>
                                                              <a:pt x="48" y="138"/>
                                                            </a:lnTo>
                                                            <a:lnTo>
                                                              <a:pt x="49" y="120"/>
                                                            </a:lnTo>
                                                            <a:lnTo>
                                                              <a:pt x="49" y="156"/>
                                                            </a:lnTo>
                                                            <a:lnTo>
                                                              <a:pt x="54" y="206"/>
                                                            </a:lnTo>
                                                            <a:lnTo>
                                                              <a:pt x="52" y="230"/>
                                                            </a:lnTo>
                                                            <a:lnTo>
                                                              <a:pt x="60" y="253"/>
                                                            </a:lnTo>
                                                            <a:lnTo>
                                                              <a:pt x="70" y="270"/>
                                                            </a:lnTo>
                                                            <a:lnTo>
                                                              <a:pt x="85" y="271"/>
                                                            </a:lnTo>
                                                            <a:lnTo>
                                                              <a:pt x="89" y="265"/>
                                                            </a:lnTo>
                                                            <a:lnTo>
                                                              <a:pt x="73" y="229"/>
                                                            </a:lnTo>
                                                            <a:lnTo>
                                                              <a:pt x="72" y="212"/>
                                                            </a:lnTo>
                                                            <a:lnTo>
                                                              <a:pt x="75" y="175"/>
                                                            </a:lnTo>
                                                            <a:lnTo>
                                                              <a:pt x="81" y="115"/>
                                                            </a:lnTo>
                                                            <a:lnTo>
                                                              <a:pt x="94" y="0"/>
                                                            </a:lnTo>
                                                            <a:lnTo>
                                                              <a:pt x="17" y="5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23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552" name="Freeform 158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2899" y="1204"/>
                                                        <a:ext cx="23" cy="36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22 w 23"/>
                                                          <a:gd name="T1" fmla="*/ 0 h 36"/>
                                                          <a:gd name="T2" fmla="*/ 22 w 23"/>
                                                          <a:gd name="T3" fmla="*/ 18 h 36"/>
                                                          <a:gd name="T4" fmla="*/ 0 w 23"/>
                                                          <a:gd name="T5" fmla="*/ 35 h 36"/>
                                                          <a:gd name="T6" fmla="*/ 10 w 23"/>
                                                          <a:gd name="T7" fmla="*/ 3 h 36"/>
                                                          <a:gd name="T8" fmla="*/ 22 w 23"/>
                                                          <a:gd name="T9" fmla="*/ 0 h 36"/>
                                                          <a:gd name="T10" fmla="*/ 0 60000 65536"/>
                                                          <a:gd name="T11" fmla="*/ 0 60000 65536"/>
                                                          <a:gd name="T12" fmla="*/ 0 60000 65536"/>
                                                          <a:gd name="T13" fmla="*/ 0 60000 65536"/>
                                                          <a:gd name="T14" fmla="*/ 0 60000 65536"/>
                                                          <a:gd name="T15" fmla="*/ 0 w 23"/>
                                                          <a:gd name="T16" fmla="*/ 0 h 36"/>
                                                          <a:gd name="T17" fmla="*/ 23 w 23"/>
                                                          <a:gd name="T18" fmla="*/ 36 h 36"/>
                                                        </a:gdLst>
                                                        <a:ahLst/>
                                                        <a:cxnLst>
                                                          <a:cxn ang="T10">
                                                            <a:pos x="T0" y="T1"/>
                                                          </a:cxn>
                                                          <a:cxn ang="T11">
                                                            <a:pos x="T2" y="T3"/>
                                                          </a:cxn>
                                                          <a:cxn ang="T12">
                                                            <a:pos x="T4" y="T5"/>
                                                          </a:cxn>
                                                          <a:cxn ang="T13">
                                                            <a:pos x="T6" y="T7"/>
                                                          </a:cxn>
                                                          <a:cxn ang="T14">
                                                            <a:pos x="T8" y="T9"/>
                                                          </a:cxn>
                                                        </a:cxnLst>
                                                        <a:rect l="T15" t="T16" r="T17" b="T18"/>
                                                        <a:pathLst>
                                                          <a:path w="23" h="36">
                                                            <a:moveTo>
                                                              <a:pt x="22" y="0"/>
                                                            </a:moveTo>
                                                            <a:lnTo>
                                                              <a:pt x="22" y="18"/>
                                                            </a:lnTo>
                                                            <a:lnTo>
                                                              <a:pt x="0" y="35"/>
                                                            </a:lnTo>
                                                            <a:lnTo>
                                                              <a:pt x="10" y="3"/>
                                                            </a:lnTo>
                                                            <a:lnTo>
                                                              <a:pt x="22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23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  <a:sp>
                                                  <a:nvSpPr>
                                                    <a:cNvPr id="14550" name="Freeform 159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2839" y="1282"/>
                                                      <a:ext cx="9" cy="123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8 w 9"/>
                                                        <a:gd name="T1" fmla="*/ 0 h 123"/>
                                                        <a:gd name="T2" fmla="*/ 8 w 9"/>
                                                        <a:gd name="T3" fmla="*/ 41 h 123"/>
                                                        <a:gd name="T4" fmla="*/ 6 w 9"/>
                                                        <a:gd name="T5" fmla="*/ 65 h 123"/>
                                                        <a:gd name="T6" fmla="*/ 4 w 9"/>
                                                        <a:gd name="T7" fmla="*/ 91 h 123"/>
                                                        <a:gd name="T8" fmla="*/ 0 w 9"/>
                                                        <a:gd name="T9" fmla="*/ 116 h 123"/>
                                                        <a:gd name="T10" fmla="*/ 1 w 9"/>
                                                        <a:gd name="T11" fmla="*/ 122 h 123"/>
                                                        <a:gd name="T12" fmla="*/ 8 w 9"/>
                                                        <a:gd name="T13" fmla="*/ 0 h 123"/>
                                                        <a:gd name="T14" fmla="*/ 0 60000 65536"/>
                                                        <a:gd name="T15" fmla="*/ 0 60000 65536"/>
                                                        <a:gd name="T16" fmla="*/ 0 60000 65536"/>
                                                        <a:gd name="T17" fmla="*/ 0 60000 65536"/>
                                                        <a:gd name="T18" fmla="*/ 0 60000 65536"/>
                                                        <a:gd name="T19" fmla="*/ 0 60000 65536"/>
                                                        <a:gd name="T20" fmla="*/ 0 60000 65536"/>
                                                        <a:gd name="T21" fmla="*/ 0 w 9"/>
                                                        <a:gd name="T22" fmla="*/ 0 h 123"/>
                                                        <a:gd name="T23" fmla="*/ 9 w 9"/>
                                                        <a:gd name="T24" fmla="*/ 123 h 123"/>
                                                      </a:gdLst>
                                                      <a:ahLst/>
                                                      <a:cxnLst>
                                                        <a:cxn ang="T14">
                                                          <a:pos x="T0" y="T1"/>
                                                        </a:cxn>
                                                        <a:cxn ang="T15">
                                                          <a:pos x="T2" y="T3"/>
                                                        </a:cxn>
                                                        <a:cxn ang="T16">
                                                          <a:pos x="T4" y="T5"/>
                                                        </a:cxn>
                                                        <a:cxn ang="T17">
                                                          <a:pos x="T6" y="T7"/>
                                                        </a:cxn>
                                                        <a:cxn ang="T18">
                                                          <a:pos x="T8" y="T9"/>
                                                        </a:cxn>
                                                        <a:cxn ang="T19">
                                                          <a:pos x="T10" y="T11"/>
                                                        </a:cxn>
                                                        <a:cxn ang="T20">
                                                          <a:pos x="T12" y="T13"/>
                                                        </a:cxn>
                                                      </a:cxnLst>
                                                      <a:rect l="T21" t="T22" r="T23" b="T24"/>
                                                      <a:pathLst>
                                                        <a:path w="9" h="123">
                                                          <a:moveTo>
                                                            <a:pt x="8" y="0"/>
                                                          </a:moveTo>
                                                          <a:lnTo>
                                                            <a:pt x="8" y="41"/>
                                                          </a:lnTo>
                                                          <a:lnTo>
                                                            <a:pt x="6" y="65"/>
                                                          </a:lnTo>
                                                          <a:lnTo>
                                                            <a:pt x="4" y="91"/>
                                                          </a:lnTo>
                                                          <a:lnTo>
                                                            <a:pt x="0" y="116"/>
                                                          </a:lnTo>
                                                          <a:lnTo>
                                                            <a:pt x="1" y="122"/>
                                                          </a:lnTo>
                                                          <a:lnTo>
                                                            <a:pt x="8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30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12700" cap="rnd">
                                                      <a:solidFill>
                                                        <a:srgbClr val="FF5F1F"/>
                                                      </a:solidFill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  <a:grpSp>
                                                <a:nvGrpSpPr>
                                                  <a:cNvPr id="146" name="Group 160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2765" y="960"/>
                                                    <a:ext cx="160" cy="331"/>
                                                    <a:chOff x="2765" y="960"/>
                                                    <a:chExt cx="160" cy="331"/>
                                                  </a:xfrm>
                                                </a:grpSpPr>
                                                <a:sp>
                                                  <a:nvSpPr>
                                                    <a:cNvPr id="14539" name="Freeform 161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2765" y="960"/>
                                                      <a:ext cx="160" cy="331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63 w 160"/>
                                                        <a:gd name="T1" fmla="*/ 2 h 331"/>
                                                        <a:gd name="T2" fmla="*/ 14 w 160"/>
                                                        <a:gd name="T3" fmla="*/ 33 h 331"/>
                                                        <a:gd name="T4" fmla="*/ 6 w 160"/>
                                                        <a:gd name="T5" fmla="*/ 48 h 331"/>
                                                        <a:gd name="T6" fmla="*/ 0 w 160"/>
                                                        <a:gd name="T7" fmla="*/ 172 h 331"/>
                                                        <a:gd name="T8" fmla="*/ 2 w 160"/>
                                                        <a:gd name="T9" fmla="*/ 201 h 331"/>
                                                        <a:gd name="T10" fmla="*/ 21 w 160"/>
                                                        <a:gd name="T11" fmla="*/ 198 h 331"/>
                                                        <a:gd name="T12" fmla="*/ 20 w 160"/>
                                                        <a:gd name="T13" fmla="*/ 271 h 331"/>
                                                        <a:gd name="T14" fmla="*/ 29 w 160"/>
                                                        <a:gd name="T15" fmla="*/ 271 h 331"/>
                                                        <a:gd name="T16" fmla="*/ 38 w 160"/>
                                                        <a:gd name="T17" fmla="*/ 328 h 331"/>
                                                        <a:gd name="T18" fmla="*/ 72 w 160"/>
                                                        <a:gd name="T19" fmla="*/ 328 h 331"/>
                                                        <a:gd name="T20" fmla="*/ 100 w 160"/>
                                                        <a:gd name="T21" fmla="*/ 325 h 331"/>
                                                        <a:gd name="T22" fmla="*/ 119 w 160"/>
                                                        <a:gd name="T23" fmla="*/ 330 h 331"/>
                                                        <a:gd name="T24" fmla="*/ 147 w 160"/>
                                                        <a:gd name="T25" fmla="*/ 248 h 331"/>
                                                        <a:gd name="T26" fmla="*/ 159 w 160"/>
                                                        <a:gd name="T27" fmla="*/ 246 h 331"/>
                                                        <a:gd name="T28" fmla="*/ 148 w 160"/>
                                                        <a:gd name="T29" fmla="*/ 132 h 331"/>
                                                        <a:gd name="T30" fmla="*/ 147 w 160"/>
                                                        <a:gd name="T31" fmla="*/ 42 h 331"/>
                                                        <a:gd name="T32" fmla="*/ 140 w 160"/>
                                                        <a:gd name="T33" fmla="*/ 32 h 331"/>
                                                        <a:gd name="T34" fmla="*/ 88 w 160"/>
                                                        <a:gd name="T35" fmla="*/ 0 h 331"/>
                                                        <a:gd name="T36" fmla="*/ 78 w 160"/>
                                                        <a:gd name="T37" fmla="*/ 13 h 331"/>
                                                        <a:gd name="T38" fmla="*/ 63 w 160"/>
                                                        <a:gd name="T39" fmla="*/ 2 h 331"/>
                                                        <a:gd name="T40" fmla="*/ 0 60000 65536"/>
                                                        <a:gd name="T41" fmla="*/ 0 60000 65536"/>
                                                        <a:gd name="T42" fmla="*/ 0 60000 65536"/>
                                                        <a:gd name="T43" fmla="*/ 0 60000 65536"/>
                                                        <a:gd name="T44" fmla="*/ 0 60000 65536"/>
                                                        <a:gd name="T45" fmla="*/ 0 60000 65536"/>
                                                        <a:gd name="T46" fmla="*/ 0 60000 65536"/>
                                                        <a:gd name="T47" fmla="*/ 0 60000 65536"/>
                                                        <a:gd name="T48" fmla="*/ 0 60000 65536"/>
                                                        <a:gd name="T49" fmla="*/ 0 60000 65536"/>
                                                        <a:gd name="T50" fmla="*/ 0 60000 65536"/>
                                                        <a:gd name="T51" fmla="*/ 0 60000 65536"/>
                                                        <a:gd name="T52" fmla="*/ 0 60000 65536"/>
                                                        <a:gd name="T53" fmla="*/ 0 60000 65536"/>
                                                        <a:gd name="T54" fmla="*/ 0 60000 65536"/>
                                                        <a:gd name="T55" fmla="*/ 0 60000 65536"/>
                                                        <a:gd name="T56" fmla="*/ 0 60000 65536"/>
                                                        <a:gd name="T57" fmla="*/ 0 60000 65536"/>
                                                        <a:gd name="T58" fmla="*/ 0 60000 65536"/>
                                                        <a:gd name="T59" fmla="*/ 0 60000 65536"/>
                                                        <a:gd name="T60" fmla="*/ 0 w 160"/>
                                                        <a:gd name="T61" fmla="*/ 0 h 331"/>
                                                        <a:gd name="T62" fmla="*/ 160 w 160"/>
                                                        <a:gd name="T63" fmla="*/ 331 h 331"/>
                                                      </a:gdLst>
                                                      <a:ahLst/>
                                                      <a:cxnLst>
                                                        <a:cxn ang="T40">
                                                          <a:pos x="T0" y="T1"/>
                                                        </a:cxn>
                                                        <a:cxn ang="T41">
                                                          <a:pos x="T2" y="T3"/>
                                                        </a:cxn>
                                                        <a:cxn ang="T42">
                                                          <a:pos x="T4" y="T5"/>
                                                        </a:cxn>
                                                        <a:cxn ang="T43">
                                                          <a:pos x="T6" y="T7"/>
                                                        </a:cxn>
                                                        <a:cxn ang="T44">
                                                          <a:pos x="T8" y="T9"/>
                                                        </a:cxn>
                                                        <a:cxn ang="T45">
                                                          <a:pos x="T10" y="T11"/>
                                                        </a:cxn>
                                                        <a:cxn ang="T46">
                                                          <a:pos x="T12" y="T13"/>
                                                        </a:cxn>
                                                        <a:cxn ang="T47">
                                                          <a:pos x="T14" y="T15"/>
                                                        </a:cxn>
                                                        <a:cxn ang="T48">
                                                          <a:pos x="T16" y="T17"/>
                                                        </a:cxn>
                                                        <a:cxn ang="T49">
                                                          <a:pos x="T18" y="T19"/>
                                                        </a:cxn>
                                                        <a:cxn ang="T50">
                                                          <a:pos x="T20" y="T21"/>
                                                        </a:cxn>
                                                        <a:cxn ang="T51">
                                                          <a:pos x="T22" y="T23"/>
                                                        </a:cxn>
                                                        <a:cxn ang="T52">
                                                          <a:pos x="T24" y="T25"/>
                                                        </a:cxn>
                                                        <a:cxn ang="T53">
                                                          <a:pos x="T26" y="T27"/>
                                                        </a:cxn>
                                                        <a:cxn ang="T54">
                                                          <a:pos x="T28" y="T29"/>
                                                        </a:cxn>
                                                        <a:cxn ang="T55">
                                                          <a:pos x="T30" y="T31"/>
                                                        </a:cxn>
                                                        <a:cxn ang="T56">
                                                          <a:pos x="T32" y="T33"/>
                                                        </a:cxn>
                                                        <a:cxn ang="T57">
                                                          <a:pos x="T34" y="T35"/>
                                                        </a:cxn>
                                                        <a:cxn ang="T58">
                                                          <a:pos x="T36" y="T37"/>
                                                        </a:cxn>
                                                        <a:cxn ang="T59">
                                                          <a:pos x="T38" y="T39"/>
                                                        </a:cxn>
                                                      </a:cxnLst>
                                                      <a:rect l="T60" t="T61" r="T62" b="T63"/>
                                                      <a:pathLst>
                                                        <a:path w="160" h="331">
                                                          <a:moveTo>
                                                            <a:pt x="63" y="2"/>
                                                          </a:moveTo>
                                                          <a:lnTo>
                                                            <a:pt x="14" y="33"/>
                                                          </a:lnTo>
                                                          <a:lnTo>
                                                            <a:pt x="6" y="48"/>
                                                          </a:lnTo>
                                                          <a:lnTo>
                                                            <a:pt x="0" y="172"/>
                                                          </a:lnTo>
                                                          <a:lnTo>
                                                            <a:pt x="2" y="201"/>
                                                          </a:lnTo>
                                                          <a:lnTo>
                                                            <a:pt x="21" y="198"/>
                                                          </a:lnTo>
                                                          <a:lnTo>
                                                            <a:pt x="20" y="271"/>
                                                          </a:lnTo>
                                                          <a:lnTo>
                                                            <a:pt x="29" y="271"/>
                                                          </a:lnTo>
                                                          <a:lnTo>
                                                            <a:pt x="38" y="328"/>
                                                          </a:lnTo>
                                                          <a:lnTo>
                                                            <a:pt x="72" y="328"/>
                                                          </a:lnTo>
                                                          <a:lnTo>
                                                            <a:pt x="100" y="325"/>
                                                          </a:lnTo>
                                                          <a:lnTo>
                                                            <a:pt x="119" y="330"/>
                                                          </a:lnTo>
                                                          <a:lnTo>
                                                            <a:pt x="147" y="248"/>
                                                          </a:lnTo>
                                                          <a:lnTo>
                                                            <a:pt x="159" y="246"/>
                                                          </a:lnTo>
                                                          <a:lnTo>
                                                            <a:pt x="148" y="132"/>
                                                          </a:lnTo>
                                                          <a:lnTo>
                                                            <a:pt x="147" y="42"/>
                                                          </a:lnTo>
                                                          <a:lnTo>
                                                            <a:pt x="140" y="32"/>
                                                          </a:lnTo>
                                                          <a:lnTo>
                                                            <a:pt x="88" y="0"/>
                                                          </a:lnTo>
                                                          <a:lnTo>
                                                            <a:pt x="78" y="13"/>
                                                          </a:lnTo>
                                                          <a:lnTo>
                                                            <a:pt x="63" y="2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28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grpSp>
                                                  <a:nvGrpSpPr>
                                                    <a:cNvPr id="151" name="Group 162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2786" y="1026"/>
                                                      <a:ext cx="99" cy="206"/>
                                                      <a:chOff x="2786" y="1026"/>
                                                      <a:chExt cx="99" cy="206"/>
                                                    </a:xfrm>
                                                  </a:grpSpPr>
                                                  <a:grpSp>
                                                    <a:nvGrpSpPr>
                                                      <a:cNvPr id="152" name="Group 163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2789" y="1118"/>
                                                        <a:ext cx="70" cy="114"/>
                                                        <a:chOff x="2789" y="1118"/>
                                                        <a:chExt cx="70" cy="114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547" name="Freeform 164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798" y="1118"/>
                                                          <a:ext cx="61" cy="114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0 w 61"/>
                                                            <a:gd name="T1" fmla="*/ 113 h 114"/>
                                                            <a:gd name="T2" fmla="*/ 59 w 61"/>
                                                            <a:gd name="T3" fmla="*/ 107 h 114"/>
                                                            <a:gd name="T4" fmla="*/ 60 w 61"/>
                                                            <a:gd name="T5" fmla="*/ 0 h 114"/>
                                                            <a:gd name="T6" fmla="*/ 0 60000 65536"/>
                                                            <a:gd name="T7" fmla="*/ 0 60000 65536"/>
                                                            <a:gd name="T8" fmla="*/ 0 60000 65536"/>
                                                            <a:gd name="T9" fmla="*/ 0 w 61"/>
                                                            <a:gd name="T10" fmla="*/ 0 h 114"/>
                                                            <a:gd name="T11" fmla="*/ 61 w 61"/>
                                                            <a:gd name="T12" fmla="*/ 114 h 114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6">
                                                              <a:pos x="T0" y="T1"/>
                                                            </a:cxn>
                                                            <a:cxn ang="T7">
                                                              <a:pos x="T2" y="T3"/>
                                                            </a:cxn>
                                                            <a:cxn ang="T8">
                                                              <a:pos x="T4" y="T5"/>
                                                            </a:cxn>
                                                          </a:cxnLst>
                                                          <a:rect l="T9" t="T10" r="T11" b="T12"/>
                                                          <a:pathLst>
                                                            <a:path w="61" h="114">
                                                              <a:moveTo>
                                                                <a:pt x="0" y="113"/>
                                                              </a:moveTo>
                                                              <a:lnTo>
                                                                <a:pt x="59" y="107"/>
                                                              </a:lnTo>
                                                              <a:lnTo>
                                                                <a:pt x="60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12700" cap="rnd">
                                                          <a:solidFill>
                                                            <a:srgbClr val="9F3FDF"/>
                                                          </a:solidFill>
                                                          <a:round/>
                                                          <a:headEnd type="none" w="sm" len="sm"/>
                                                          <a:tailEnd type="none" w="sm" len="sm"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548" name="Freeform 165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789" y="1132"/>
                                                          <a:ext cx="69" cy="29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0 w 69"/>
                                                            <a:gd name="T1" fmla="*/ 28 h 29"/>
                                                            <a:gd name="T2" fmla="*/ 24 w 69"/>
                                                            <a:gd name="T3" fmla="*/ 20 h 29"/>
                                                            <a:gd name="T4" fmla="*/ 68 w 69"/>
                                                            <a:gd name="T5" fmla="*/ 0 h 29"/>
                                                            <a:gd name="T6" fmla="*/ 0 60000 65536"/>
                                                            <a:gd name="T7" fmla="*/ 0 60000 65536"/>
                                                            <a:gd name="T8" fmla="*/ 0 60000 65536"/>
                                                            <a:gd name="T9" fmla="*/ 0 w 69"/>
                                                            <a:gd name="T10" fmla="*/ 0 h 29"/>
                                                            <a:gd name="T11" fmla="*/ 69 w 69"/>
                                                            <a:gd name="T12" fmla="*/ 29 h 29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6">
                                                              <a:pos x="T0" y="T1"/>
                                                            </a:cxn>
                                                            <a:cxn ang="T7">
                                                              <a:pos x="T2" y="T3"/>
                                                            </a:cxn>
                                                            <a:cxn ang="T8">
                                                              <a:pos x="T4" y="T5"/>
                                                            </a:cxn>
                                                          </a:cxnLst>
                                                          <a:rect l="T9" t="T10" r="T11" b="T12"/>
                                                          <a:pathLst>
                                                            <a:path w="69" h="29">
                                                              <a:moveTo>
                                                                <a:pt x="0" y="28"/>
                                                              </a:moveTo>
                                                              <a:lnTo>
                                                                <a:pt x="24" y="20"/>
                                                              </a:lnTo>
                                                              <a:lnTo>
                                                                <a:pt x="68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12700" cap="rnd">
                                                          <a:solidFill>
                                                            <a:srgbClr val="9F3FDF"/>
                                                          </a:solidFill>
                                                          <a:round/>
                                                          <a:headEnd type="none" w="sm" len="sm"/>
                                                          <a:tailEnd type="none" w="sm" len="sm"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  <a:grpSp>
                                                    <a:nvGrpSpPr>
                                                      <a:cNvPr id="153" name="Group 166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2786" y="1026"/>
                                                        <a:ext cx="99" cy="133"/>
                                                        <a:chOff x="2786" y="1026"/>
                                                        <a:chExt cx="99" cy="133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543" name="Freeform 167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793" y="1026"/>
                                                          <a:ext cx="85" cy="101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0 w 85"/>
                                                            <a:gd name="T1" fmla="*/ 35 h 101"/>
                                                            <a:gd name="T2" fmla="*/ 54 w 85"/>
                                                            <a:gd name="T3" fmla="*/ 0 h 101"/>
                                                            <a:gd name="T4" fmla="*/ 84 w 85"/>
                                                            <a:gd name="T5" fmla="*/ 67 h 101"/>
                                                            <a:gd name="T6" fmla="*/ 30 w 85"/>
                                                            <a:gd name="T7" fmla="*/ 100 h 101"/>
                                                            <a:gd name="T8" fmla="*/ 0 w 85"/>
                                                            <a:gd name="T9" fmla="*/ 35 h 101"/>
                                                            <a:gd name="T10" fmla="*/ 0 60000 65536"/>
                                                            <a:gd name="T11" fmla="*/ 0 60000 65536"/>
                                                            <a:gd name="T12" fmla="*/ 0 60000 65536"/>
                                                            <a:gd name="T13" fmla="*/ 0 60000 65536"/>
                                                            <a:gd name="T14" fmla="*/ 0 60000 65536"/>
                                                            <a:gd name="T15" fmla="*/ 0 w 85"/>
                                                            <a:gd name="T16" fmla="*/ 0 h 101"/>
                                                            <a:gd name="T17" fmla="*/ 85 w 85"/>
                                                            <a:gd name="T18" fmla="*/ 101 h 101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10">
                                                              <a:pos x="T0" y="T1"/>
                                                            </a:cxn>
                                                            <a:cxn ang="T11">
                                                              <a:pos x="T2" y="T3"/>
                                                            </a:cxn>
                                                            <a:cxn ang="T12">
                                                              <a:pos x="T4" y="T5"/>
                                                            </a:cxn>
                                                            <a:cxn ang="T13">
                                                              <a:pos x="T6" y="T7"/>
                                                            </a:cxn>
                                                            <a:cxn ang="T14">
                                                              <a:pos x="T8" y="T9"/>
                                                            </a:cxn>
                                                          </a:cxnLst>
                                                          <a:rect l="T15" t="T16" r="T17" b="T18"/>
                                                          <a:pathLst>
                                                            <a:path w="85" h="101">
                                                              <a:moveTo>
                                                                <a:pt x="0" y="35"/>
                                                              </a:moveTo>
                                                              <a:lnTo>
                                                                <a:pt x="54" y="0"/>
                                                              </a:lnTo>
                                                              <a:lnTo>
                                                                <a:pt x="84" y="67"/>
                                                              </a:lnTo>
                                                              <a:lnTo>
                                                                <a:pt x="30" y="100"/>
                                                              </a:lnTo>
                                                              <a:lnTo>
                                                                <a:pt x="0" y="35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31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grpSp>
                                                      <a:nvGrpSpPr>
                                                        <a:cNvPr id="155" name="Group 168"/>
                                                        <a:cNvGrpSpPr>
                                                          <a:grpSpLocks/>
                                                        </a:cNvGrpSpPr>
                                                      </a:nvGrpSpPr>
                                                      <a:grpSpPr bwMode="auto">
                                                        <a:xfrm>
                                                          <a:off x="2786" y="1068"/>
                                                          <a:ext cx="99" cy="91"/>
                                                          <a:chOff x="2786" y="1068"/>
                                                          <a:chExt cx="99" cy="91"/>
                                                        </a:xfrm>
                                                      </a:grpSpPr>
                                                      <a:sp>
                                                        <a:nvSpPr>
                                                          <a:cNvPr id="14545" name="Freeform 169"/>
                                                          <a:cNvSpPr>
                                                            <a:spLocks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2847" y="1068"/>
                                                            <a:ext cx="38" cy="55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*/ 0 w 38"/>
                                                              <a:gd name="T1" fmla="*/ 33 h 55"/>
                                                              <a:gd name="T2" fmla="*/ 9 w 38"/>
                                                              <a:gd name="T3" fmla="*/ 25 h 55"/>
                                                              <a:gd name="T4" fmla="*/ 14 w 38"/>
                                                              <a:gd name="T5" fmla="*/ 9 h 55"/>
                                                              <a:gd name="T6" fmla="*/ 21 w 38"/>
                                                              <a:gd name="T7" fmla="*/ 4 h 55"/>
                                                              <a:gd name="T8" fmla="*/ 25 w 38"/>
                                                              <a:gd name="T9" fmla="*/ 0 h 55"/>
                                                              <a:gd name="T10" fmla="*/ 27 w 38"/>
                                                              <a:gd name="T11" fmla="*/ 1 h 55"/>
                                                              <a:gd name="T12" fmla="*/ 28 w 38"/>
                                                              <a:gd name="T13" fmla="*/ 5 h 55"/>
                                                              <a:gd name="T14" fmla="*/ 35 w 38"/>
                                                              <a:gd name="T15" fmla="*/ 13 h 55"/>
                                                              <a:gd name="T16" fmla="*/ 37 w 38"/>
                                                              <a:gd name="T17" fmla="*/ 26 h 55"/>
                                                              <a:gd name="T18" fmla="*/ 35 w 38"/>
                                                              <a:gd name="T19" fmla="*/ 36 h 55"/>
                                                              <a:gd name="T20" fmla="*/ 24 w 38"/>
                                                              <a:gd name="T21" fmla="*/ 46 h 55"/>
                                                              <a:gd name="T22" fmla="*/ 4 w 38"/>
                                                              <a:gd name="T23" fmla="*/ 54 h 55"/>
                                                              <a:gd name="T24" fmla="*/ 0 w 38"/>
                                                              <a:gd name="T25" fmla="*/ 33 h 55"/>
                                                              <a:gd name="T26" fmla="*/ 0 60000 65536"/>
                                                              <a:gd name="T27" fmla="*/ 0 60000 65536"/>
                                                              <a:gd name="T28" fmla="*/ 0 60000 65536"/>
                                                              <a:gd name="T29" fmla="*/ 0 60000 65536"/>
                                                              <a:gd name="T30" fmla="*/ 0 60000 65536"/>
                                                              <a:gd name="T31" fmla="*/ 0 60000 65536"/>
                                                              <a:gd name="T32" fmla="*/ 0 60000 65536"/>
                                                              <a:gd name="T33" fmla="*/ 0 60000 65536"/>
                                                              <a:gd name="T34" fmla="*/ 0 60000 65536"/>
                                                              <a:gd name="T35" fmla="*/ 0 60000 65536"/>
                                                              <a:gd name="T36" fmla="*/ 0 60000 65536"/>
                                                              <a:gd name="T37" fmla="*/ 0 60000 65536"/>
                                                              <a:gd name="T38" fmla="*/ 0 60000 65536"/>
                                                              <a:gd name="T39" fmla="*/ 0 w 38"/>
                                                              <a:gd name="T40" fmla="*/ 0 h 55"/>
                                                              <a:gd name="T41" fmla="*/ 38 w 38"/>
                                                              <a:gd name="T42" fmla="*/ 55 h 55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T26">
                                                                <a:pos x="T0" y="T1"/>
                                                              </a:cxn>
                                                              <a:cxn ang="T27">
                                                                <a:pos x="T2" y="T3"/>
                                                              </a:cxn>
                                                              <a:cxn ang="T28">
                                                                <a:pos x="T4" y="T5"/>
                                                              </a:cxn>
                                                              <a:cxn ang="T29">
                                                                <a:pos x="T6" y="T7"/>
                                                              </a:cxn>
                                                              <a:cxn ang="T30">
                                                                <a:pos x="T8" y="T9"/>
                                                              </a:cxn>
                                                              <a:cxn ang="T31">
                                                                <a:pos x="T10" y="T11"/>
                                                              </a:cxn>
                                                              <a:cxn ang="T32">
                                                                <a:pos x="T12" y="T13"/>
                                                              </a:cxn>
                                                              <a:cxn ang="T33">
                                                                <a:pos x="T14" y="T15"/>
                                                              </a:cxn>
                                                              <a:cxn ang="T34">
                                                                <a:pos x="T16" y="T17"/>
                                                              </a:cxn>
                                                              <a:cxn ang="T35">
                                                                <a:pos x="T18" y="T19"/>
                                                              </a:cxn>
                                                              <a:cxn ang="T36">
                                                                <a:pos x="T20" y="T21"/>
                                                              </a:cxn>
                                                              <a:cxn ang="T37">
                                                                <a:pos x="T22" y="T23"/>
                                                              </a:cxn>
                                                              <a:cxn ang="T38">
                                                                <a:pos x="T24" y="T25"/>
                                                              </a:cxn>
                                                            </a:cxnLst>
                                                            <a:rect l="T39" t="T40" r="T41" b="T42"/>
                                                            <a:pathLst>
                                                              <a:path w="38" h="55">
                                                                <a:moveTo>
                                                                  <a:pt x="0" y="33"/>
                                                                </a:moveTo>
                                                                <a:lnTo>
                                                                  <a:pt x="9" y="25"/>
                                                                </a:lnTo>
                                                                <a:lnTo>
                                                                  <a:pt x="14" y="9"/>
                                                                </a:lnTo>
                                                                <a:lnTo>
                                                                  <a:pt x="21" y="4"/>
                                                                </a:lnTo>
                                                                <a:lnTo>
                                                                  <a:pt x="25" y="0"/>
                                                                </a:lnTo>
                                                                <a:lnTo>
                                                                  <a:pt x="27" y="1"/>
                                                                </a:lnTo>
                                                                <a:lnTo>
                                                                  <a:pt x="28" y="5"/>
                                                                </a:lnTo>
                                                                <a:lnTo>
                                                                  <a:pt x="35" y="13"/>
                                                                </a:lnTo>
                                                                <a:lnTo>
                                                                  <a:pt x="37" y="26"/>
                                                                </a:lnTo>
                                                                <a:lnTo>
                                                                  <a:pt x="35" y="36"/>
                                                                </a:lnTo>
                                                                <a:lnTo>
                                                                  <a:pt x="24" y="46"/>
                                                                </a:lnTo>
                                                                <a:lnTo>
                                                                  <a:pt x="4" y="54"/>
                                                                </a:lnTo>
                                                                <a:lnTo>
                                                                  <a:pt x="0" y="33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blipFill dpi="0" rotWithShape="0">
                                                            <a:blip r:embed="rId23"/>
                                                            <a:srcRect/>
                                                            <a:tile tx="0" ty="0" sx="100000" sy="100000" flip="none" algn="tl"/>
                                                          </a:blipFill>
                                                          <a:ln w="9525" cap="rnd">
                                                            <a:noFill/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  <a:sp>
                                                        <a:nvSpPr>
                                                          <a:cNvPr id="14546" name="Freeform 170"/>
                                                          <a:cNvSpPr>
                                                            <a:spLocks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2786" y="1099"/>
                                                            <a:ext cx="69" cy="60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*/ 0 w 69"/>
                                                              <a:gd name="T1" fmla="*/ 59 h 60"/>
                                                              <a:gd name="T2" fmla="*/ 28 w 69"/>
                                                              <a:gd name="T3" fmla="*/ 49 h 60"/>
                                                              <a:gd name="T4" fmla="*/ 49 w 69"/>
                                                              <a:gd name="T5" fmla="*/ 37 h 60"/>
                                                              <a:gd name="T6" fmla="*/ 68 w 69"/>
                                                              <a:gd name="T7" fmla="*/ 26 h 60"/>
                                                              <a:gd name="T8" fmla="*/ 61 w 69"/>
                                                              <a:gd name="T9" fmla="*/ 0 h 60"/>
                                                              <a:gd name="T10" fmla="*/ 25 w 69"/>
                                                              <a:gd name="T11" fmla="*/ 16 h 60"/>
                                                              <a:gd name="T12" fmla="*/ 3 w 69"/>
                                                              <a:gd name="T13" fmla="*/ 24 h 60"/>
                                                              <a:gd name="T14" fmla="*/ 2 w 69"/>
                                                              <a:gd name="T15" fmla="*/ 20 h 60"/>
                                                              <a:gd name="T16" fmla="*/ 0 w 69"/>
                                                              <a:gd name="T17" fmla="*/ 59 h 60"/>
                                                              <a:gd name="T18" fmla="*/ 0 60000 65536"/>
                                                              <a:gd name="T19" fmla="*/ 0 60000 65536"/>
                                                              <a:gd name="T20" fmla="*/ 0 60000 65536"/>
                                                              <a:gd name="T21" fmla="*/ 0 60000 65536"/>
                                                              <a:gd name="T22" fmla="*/ 0 60000 65536"/>
                                                              <a:gd name="T23" fmla="*/ 0 60000 65536"/>
                                                              <a:gd name="T24" fmla="*/ 0 60000 65536"/>
                                                              <a:gd name="T25" fmla="*/ 0 60000 65536"/>
                                                              <a:gd name="T26" fmla="*/ 0 60000 65536"/>
                                                              <a:gd name="T27" fmla="*/ 0 w 69"/>
                                                              <a:gd name="T28" fmla="*/ 0 h 60"/>
                                                              <a:gd name="T29" fmla="*/ 69 w 69"/>
                                                              <a:gd name="T30" fmla="*/ 60 h 60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T18">
                                                                <a:pos x="T0" y="T1"/>
                                                              </a:cxn>
                                                              <a:cxn ang="T19">
                                                                <a:pos x="T2" y="T3"/>
                                                              </a:cxn>
                                                              <a:cxn ang="T20">
                                                                <a:pos x="T4" y="T5"/>
                                                              </a:cxn>
                                                              <a:cxn ang="T21">
                                                                <a:pos x="T6" y="T7"/>
                                                              </a:cxn>
                                                              <a:cxn ang="T22">
                                                                <a:pos x="T8" y="T9"/>
                                                              </a:cxn>
                                                              <a:cxn ang="T23">
                                                                <a:pos x="T10" y="T11"/>
                                                              </a:cxn>
                                                              <a:cxn ang="T24">
                                                                <a:pos x="T12" y="T13"/>
                                                              </a:cxn>
                                                              <a:cxn ang="T25">
                                                                <a:pos x="T14" y="T15"/>
                                                              </a:cxn>
                                                              <a:cxn ang="T26">
                                                                <a:pos x="T16" y="T17"/>
                                                              </a:cxn>
                                                            </a:cxnLst>
                                                            <a:rect l="T27" t="T28" r="T29" b="T30"/>
                                                            <a:pathLst>
                                                              <a:path w="69" h="60">
                                                                <a:moveTo>
                                                                  <a:pt x="0" y="59"/>
                                                                </a:moveTo>
                                                                <a:lnTo>
                                                                  <a:pt x="28" y="49"/>
                                                                </a:lnTo>
                                                                <a:lnTo>
                                                                  <a:pt x="49" y="37"/>
                                                                </a:lnTo>
                                                                <a:lnTo>
                                                                  <a:pt x="68" y="26"/>
                                                                </a:lnTo>
                                                                <a:lnTo>
                                                                  <a:pt x="61" y="0"/>
                                                                </a:lnTo>
                                                                <a:lnTo>
                                                                  <a:pt x="25" y="16"/>
                                                                </a:lnTo>
                                                                <a:lnTo>
                                                                  <a:pt x="3" y="24"/>
                                                                </a:lnTo>
                                                                <a:lnTo>
                                                                  <a:pt x="2" y="20"/>
                                                                </a:lnTo>
                                                                <a:lnTo>
                                                                  <a:pt x="0" y="59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blipFill dpi="0" rotWithShape="0">
                                                            <a:blip r:embed="rId28"/>
                                                            <a:srcRect/>
                                                            <a:tile tx="0" ty="0" sx="100000" sy="100000" flip="none" algn="tl"/>
                                                          </a:blipFill>
                                                          <a:ln w="9525" cap="rnd">
                                                            <a:noFill/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</a:grpSp>
                                                  </a:grpSp>
                                                </a:grpSp>
                                              </a:grpSp>
                                              <a:grpSp>
                                                <a:nvGrpSpPr>
                                                  <a:cNvPr id="147" name="Group 171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2785" y="1509"/>
                                                    <a:ext cx="101" cy="78"/>
                                                    <a:chOff x="2785" y="1509"/>
                                                    <a:chExt cx="101" cy="78"/>
                                                  </a:xfrm>
                                                </a:grpSpPr>
                                                <a:sp>
                                                  <a:nvSpPr>
                                                    <a:cNvPr id="14537" name="Freeform 172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2840" y="1509"/>
                                                      <a:ext cx="46" cy="74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3 w 46"/>
                                                        <a:gd name="T1" fmla="*/ 0 h 74"/>
                                                        <a:gd name="T2" fmla="*/ 0 w 46"/>
                                                        <a:gd name="T3" fmla="*/ 11 h 74"/>
                                                        <a:gd name="T4" fmla="*/ 0 w 46"/>
                                                        <a:gd name="T5" fmla="*/ 33 h 74"/>
                                                        <a:gd name="T6" fmla="*/ 4 w 46"/>
                                                        <a:gd name="T7" fmla="*/ 25 h 74"/>
                                                        <a:gd name="T8" fmla="*/ 9 w 46"/>
                                                        <a:gd name="T9" fmla="*/ 35 h 74"/>
                                                        <a:gd name="T10" fmla="*/ 11 w 46"/>
                                                        <a:gd name="T11" fmla="*/ 50 h 74"/>
                                                        <a:gd name="T12" fmla="*/ 18 w 46"/>
                                                        <a:gd name="T13" fmla="*/ 63 h 74"/>
                                                        <a:gd name="T14" fmla="*/ 29 w 46"/>
                                                        <a:gd name="T15" fmla="*/ 71 h 74"/>
                                                        <a:gd name="T16" fmla="*/ 37 w 46"/>
                                                        <a:gd name="T17" fmla="*/ 73 h 74"/>
                                                        <a:gd name="T18" fmla="*/ 45 w 46"/>
                                                        <a:gd name="T19" fmla="*/ 71 h 74"/>
                                                        <a:gd name="T20" fmla="*/ 45 w 46"/>
                                                        <a:gd name="T21" fmla="*/ 57 h 74"/>
                                                        <a:gd name="T22" fmla="*/ 39 w 46"/>
                                                        <a:gd name="T23" fmla="*/ 36 h 74"/>
                                                        <a:gd name="T24" fmla="*/ 35 w 46"/>
                                                        <a:gd name="T25" fmla="*/ 41 h 74"/>
                                                        <a:gd name="T26" fmla="*/ 29 w 46"/>
                                                        <a:gd name="T27" fmla="*/ 41 h 74"/>
                                                        <a:gd name="T28" fmla="*/ 20 w 46"/>
                                                        <a:gd name="T29" fmla="*/ 40 h 74"/>
                                                        <a:gd name="T30" fmla="*/ 14 w 46"/>
                                                        <a:gd name="T31" fmla="*/ 31 h 74"/>
                                                        <a:gd name="T32" fmla="*/ 8 w 46"/>
                                                        <a:gd name="T33" fmla="*/ 19 h 74"/>
                                                        <a:gd name="T34" fmla="*/ 3 w 46"/>
                                                        <a:gd name="T35" fmla="*/ 0 h 74"/>
                                                        <a:gd name="T36" fmla="*/ 0 60000 65536"/>
                                                        <a:gd name="T37" fmla="*/ 0 60000 65536"/>
                                                        <a:gd name="T38" fmla="*/ 0 60000 65536"/>
                                                        <a:gd name="T39" fmla="*/ 0 60000 65536"/>
                                                        <a:gd name="T40" fmla="*/ 0 60000 65536"/>
                                                        <a:gd name="T41" fmla="*/ 0 60000 65536"/>
                                                        <a:gd name="T42" fmla="*/ 0 60000 65536"/>
                                                        <a:gd name="T43" fmla="*/ 0 60000 65536"/>
                                                        <a:gd name="T44" fmla="*/ 0 60000 65536"/>
                                                        <a:gd name="T45" fmla="*/ 0 60000 65536"/>
                                                        <a:gd name="T46" fmla="*/ 0 60000 65536"/>
                                                        <a:gd name="T47" fmla="*/ 0 60000 65536"/>
                                                        <a:gd name="T48" fmla="*/ 0 60000 65536"/>
                                                        <a:gd name="T49" fmla="*/ 0 60000 65536"/>
                                                        <a:gd name="T50" fmla="*/ 0 60000 65536"/>
                                                        <a:gd name="T51" fmla="*/ 0 60000 65536"/>
                                                        <a:gd name="T52" fmla="*/ 0 60000 65536"/>
                                                        <a:gd name="T53" fmla="*/ 0 60000 65536"/>
                                                        <a:gd name="T54" fmla="*/ 0 w 46"/>
                                                        <a:gd name="T55" fmla="*/ 0 h 74"/>
                                                        <a:gd name="T56" fmla="*/ 46 w 46"/>
                                                        <a:gd name="T57" fmla="*/ 74 h 74"/>
                                                      </a:gdLst>
                                                      <a:ahLst/>
                                                      <a:cxnLst>
                                                        <a:cxn ang="T36">
                                                          <a:pos x="T0" y="T1"/>
                                                        </a:cxn>
                                                        <a:cxn ang="T37">
                                                          <a:pos x="T2" y="T3"/>
                                                        </a:cxn>
                                                        <a:cxn ang="T38">
                                                          <a:pos x="T4" y="T5"/>
                                                        </a:cxn>
                                                        <a:cxn ang="T39">
                                                          <a:pos x="T6" y="T7"/>
                                                        </a:cxn>
                                                        <a:cxn ang="T40">
                                                          <a:pos x="T8" y="T9"/>
                                                        </a:cxn>
                                                        <a:cxn ang="T41">
                                                          <a:pos x="T10" y="T11"/>
                                                        </a:cxn>
                                                        <a:cxn ang="T42">
                                                          <a:pos x="T12" y="T13"/>
                                                        </a:cxn>
                                                        <a:cxn ang="T43">
                                                          <a:pos x="T14" y="T15"/>
                                                        </a:cxn>
                                                        <a:cxn ang="T44">
                                                          <a:pos x="T16" y="T17"/>
                                                        </a:cxn>
                                                        <a:cxn ang="T45">
                                                          <a:pos x="T18" y="T19"/>
                                                        </a:cxn>
                                                        <a:cxn ang="T46">
                                                          <a:pos x="T20" y="T21"/>
                                                        </a:cxn>
                                                        <a:cxn ang="T47">
                                                          <a:pos x="T22" y="T23"/>
                                                        </a:cxn>
                                                        <a:cxn ang="T48">
                                                          <a:pos x="T24" y="T25"/>
                                                        </a:cxn>
                                                        <a:cxn ang="T49">
                                                          <a:pos x="T26" y="T27"/>
                                                        </a:cxn>
                                                        <a:cxn ang="T50">
                                                          <a:pos x="T28" y="T29"/>
                                                        </a:cxn>
                                                        <a:cxn ang="T51">
                                                          <a:pos x="T30" y="T31"/>
                                                        </a:cxn>
                                                        <a:cxn ang="T52">
                                                          <a:pos x="T32" y="T33"/>
                                                        </a:cxn>
                                                        <a:cxn ang="T53">
                                                          <a:pos x="T34" y="T35"/>
                                                        </a:cxn>
                                                      </a:cxnLst>
                                                      <a:rect l="T54" t="T55" r="T56" b="T57"/>
                                                      <a:pathLst>
                                                        <a:path w="46" h="74">
                                                          <a:moveTo>
                                                            <a:pt x="3" y="0"/>
                                                          </a:moveTo>
                                                          <a:lnTo>
                                                            <a:pt x="0" y="11"/>
                                                          </a:lnTo>
                                                          <a:lnTo>
                                                            <a:pt x="0" y="33"/>
                                                          </a:lnTo>
                                                          <a:lnTo>
                                                            <a:pt x="4" y="25"/>
                                                          </a:lnTo>
                                                          <a:lnTo>
                                                            <a:pt x="9" y="35"/>
                                                          </a:lnTo>
                                                          <a:lnTo>
                                                            <a:pt x="11" y="50"/>
                                                          </a:lnTo>
                                                          <a:lnTo>
                                                            <a:pt x="18" y="63"/>
                                                          </a:lnTo>
                                                          <a:lnTo>
                                                            <a:pt x="29" y="71"/>
                                                          </a:lnTo>
                                                          <a:lnTo>
                                                            <a:pt x="37" y="73"/>
                                                          </a:lnTo>
                                                          <a:lnTo>
                                                            <a:pt x="45" y="71"/>
                                                          </a:lnTo>
                                                          <a:lnTo>
                                                            <a:pt x="45" y="57"/>
                                                          </a:lnTo>
                                                          <a:lnTo>
                                                            <a:pt x="39" y="36"/>
                                                          </a:lnTo>
                                                          <a:lnTo>
                                                            <a:pt x="35" y="41"/>
                                                          </a:lnTo>
                                                          <a:lnTo>
                                                            <a:pt x="29" y="41"/>
                                                          </a:lnTo>
                                                          <a:lnTo>
                                                            <a:pt x="20" y="40"/>
                                                          </a:lnTo>
                                                          <a:lnTo>
                                                            <a:pt x="14" y="31"/>
                                                          </a:lnTo>
                                                          <a:lnTo>
                                                            <a:pt x="8" y="19"/>
                                                          </a:lnTo>
                                                          <a:lnTo>
                                                            <a:pt x="3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32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sp>
                                                  <a:nvSpPr>
                                                    <a:cNvPr id="14538" name="Freeform 173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2785" y="1511"/>
                                                      <a:ext cx="43" cy="76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41 w 43"/>
                                                        <a:gd name="T1" fmla="*/ 0 h 76"/>
                                                        <a:gd name="T2" fmla="*/ 42 w 43"/>
                                                        <a:gd name="T3" fmla="*/ 30 h 76"/>
                                                        <a:gd name="T4" fmla="*/ 39 w 43"/>
                                                        <a:gd name="T5" fmla="*/ 22 h 76"/>
                                                        <a:gd name="T6" fmla="*/ 36 w 43"/>
                                                        <a:gd name="T7" fmla="*/ 32 h 76"/>
                                                        <a:gd name="T8" fmla="*/ 33 w 43"/>
                                                        <a:gd name="T9" fmla="*/ 46 h 76"/>
                                                        <a:gd name="T10" fmla="*/ 29 w 43"/>
                                                        <a:gd name="T11" fmla="*/ 58 h 76"/>
                                                        <a:gd name="T12" fmla="*/ 21 w 43"/>
                                                        <a:gd name="T13" fmla="*/ 67 h 76"/>
                                                        <a:gd name="T14" fmla="*/ 13 w 43"/>
                                                        <a:gd name="T15" fmla="*/ 73 h 76"/>
                                                        <a:gd name="T16" fmla="*/ 5 w 43"/>
                                                        <a:gd name="T17" fmla="*/ 75 h 76"/>
                                                        <a:gd name="T18" fmla="*/ 3 w 43"/>
                                                        <a:gd name="T19" fmla="*/ 71 h 76"/>
                                                        <a:gd name="T20" fmla="*/ 0 w 43"/>
                                                        <a:gd name="T21" fmla="*/ 64 h 76"/>
                                                        <a:gd name="T22" fmla="*/ 0 w 43"/>
                                                        <a:gd name="T23" fmla="*/ 57 h 76"/>
                                                        <a:gd name="T24" fmla="*/ 1 w 43"/>
                                                        <a:gd name="T25" fmla="*/ 49 h 76"/>
                                                        <a:gd name="T26" fmla="*/ 4 w 43"/>
                                                        <a:gd name="T27" fmla="*/ 36 h 76"/>
                                                        <a:gd name="T28" fmla="*/ 10 w 43"/>
                                                        <a:gd name="T29" fmla="*/ 41 h 76"/>
                                                        <a:gd name="T30" fmla="*/ 20 w 43"/>
                                                        <a:gd name="T31" fmla="*/ 41 h 76"/>
                                                        <a:gd name="T32" fmla="*/ 26 w 43"/>
                                                        <a:gd name="T33" fmla="*/ 40 h 76"/>
                                                        <a:gd name="T34" fmla="*/ 37 w 43"/>
                                                        <a:gd name="T35" fmla="*/ 15 h 76"/>
                                                        <a:gd name="T36" fmla="*/ 41 w 43"/>
                                                        <a:gd name="T37" fmla="*/ 0 h 76"/>
                                                        <a:gd name="T38" fmla="*/ 0 60000 65536"/>
                                                        <a:gd name="T39" fmla="*/ 0 60000 65536"/>
                                                        <a:gd name="T40" fmla="*/ 0 60000 65536"/>
                                                        <a:gd name="T41" fmla="*/ 0 60000 65536"/>
                                                        <a:gd name="T42" fmla="*/ 0 60000 65536"/>
                                                        <a:gd name="T43" fmla="*/ 0 60000 65536"/>
                                                        <a:gd name="T44" fmla="*/ 0 60000 65536"/>
                                                        <a:gd name="T45" fmla="*/ 0 60000 65536"/>
                                                        <a:gd name="T46" fmla="*/ 0 60000 65536"/>
                                                        <a:gd name="T47" fmla="*/ 0 60000 65536"/>
                                                        <a:gd name="T48" fmla="*/ 0 60000 65536"/>
                                                        <a:gd name="T49" fmla="*/ 0 60000 65536"/>
                                                        <a:gd name="T50" fmla="*/ 0 60000 65536"/>
                                                        <a:gd name="T51" fmla="*/ 0 60000 65536"/>
                                                        <a:gd name="T52" fmla="*/ 0 60000 65536"/>
                                                        <a:gd name="T53" fmla="*/ 0 60000 65536"/>
                                                        <a:gd name="T54" fmla="*/ 0 60000 65536"/>
                                                        <a:gd name="T55" fmla="*/ 0 60000 65536"/>
                                                        <a:gd name="T56" fmla="*/ 0 60000 65536"/>
                                                        <a:gd name="T57" fmla="*/ 0 w 43"/>
                                                        <a:gd name="T58" fmla="*/ 0 h 76"/>
                                                        <a:gd name="T59" fmla="*/ 43 w 43"/>
                                                        <a:gd name="T60" fmla="*/ 76 h 76"/>
                                                      </a:gdLst>
                                                      <a:ahLst/>
                                                      <a:cxnLst>
                                                        <a:cxn ang="T38">
                                                          <a:pos x="T0" y="T1"/>
                                                        </a:cxn>
                                                        <a:cxn ang="T39">
                                                          <a:pos x="T2" y="T3"/>
                                                        </a:cxn>
                                                        <a:cxn ang="T40">
                                                          <a:pos x="T4" y="T5"/>
                                                        </a:cxn>
                                                        <a:cxn ang="T41">
                                                          <a:pos x="T6" y="T7"/>
                                                        </a:cxn>
                                                        <a:cxn ang="T42">
                                                          <a:pos x="T8" y="T9"/>
                                                        </a:cxn>
                                                        <a:cxn ang="T43">
                                                          <a:pos x="T10" y="T11"/>
                                                        </a:cxn>
                                                        <a:cxn ang="T44">
                                                          <a:pos x="T12" y="T13"/>
                                                        </a:cxn>
                                                        <a:cxn ang="T45">
                                                          <a:pos x="T14" y="T15"/>
                                                        </a:cxn>
                                                        <a:cxn ang="T46">
                                                          <a:pos x="T16" y="T17"/>
                                                        </a:cxn>
                                                        <a:cxn ang="T47">
                                                          <a:pos x="T18" y="T19"/>
                                                        </a:cxn>
                                                        <a:cxn ang="T48">
                                                          <a:pos x="T20" y="T21"/>
                                                        </a:cxn>
                                                        <a:cxn ang="T49">
                                                          <a:pos x="T22" y="T23"/>
                                                        </a:cxn>
                                                        <a:cxn ang="T50">
                                                          <a:pos x="T24" y="T25"/>
                                                        </a:cxn>
                                                        <a:cxn ang="T51">
                                                          <a:pos x="T26" y="T27"/>
                                                        </a:cxn>
                                                        <a:cxn ang="T52">
                                                          <a:pos x="T28" y="T29"/>
                                                        </a:cxn>
                                                        <a:cxn ang="T53">
                                                          <a:pos x="T30" y="T31"/>
                                                        </a:cxn>
                                                        <a:cxn ang="T54">
                                                          <a:pos x="T32" y="T33"/>
                                                        </a:cxn>
                                                        <a:cxn ang="T55">
                                                          <a:pos x="T34" y="T35"/>
                                                        </a:cxn>
                                                        <a:cxn ang="T56">
                                                          <a:pos x="T36" y="T37"/>
                                                        </a:cxn>
                                                      </a:cxnLst>
                                                      <a:rect l="T57" t="T58" r="T59" b="T60"/>
                                                      <a:pathLst>
                                                        <a:path w="43" h="76">
                                                          <a:moveTo>
                                                            <a:pt x="41" y="0"/>
                                                          </a:moveTo>
                                                          <a:lnTo>
                                                            <a:pt x="42" y="30"/>
                                                          </a:lnTo>
                                                          <a:lnTo>
                                                            <a:pt x="39" y="22"/>
                                                          </a:lnTo>
                                                          <a:lnTo>
                                                            <a:pt x="36" y="32"/>
                                                          </a:lnTo>
                                                          <a:lnTo>
                                                            <a:pt x="33" y="46"/>
                                                          </a:lnTo>
                                                          <a:lnTo>
                                                            <a:pt x="29" y="58"/>
                                                          </a:lnTo>
                                                          <a:lnTo>
                                                            <a:pt x="21" y="67"/>
                                                          </a:lnTo>
                                                          <a:lnTo>
                                                            <a:pt x="13" y="73"/>
                                                          </a:lnTo>
                                                          <a:lnTo>
                                                            <a:pt x="5" y="75"/>
                                                          </a:lnTo>
                                                          <a:lnTo>
                                                            <a:pt x="3" y="71"/>
                                                          </a:lnTo>
                                                          <a:lnTo>
                                                            <a:pt x="0" y="64"/>
                                                          </a:lnTo>
                                                          <a:lnTo>
                                                            <a:pt x="0" y="57"/>
                                                          </a:lnTo>
                                                          <a:lnTo>
                                                            <a:pt x="1" y="49"/>
                                                          </a:lnTo>
                                                          <a:lnTo>
                                                            <a:pt x="4" y="36"/>
                                                          </a:lnTo>
                                                          <a:lnTo>
                                                            <a:pt x="10" y="41"/>
                                                          </a:lnTo>
                                                          <a:lnTo>
                                                            <a:pt x="20" y="41"/>
                                                          </a:lnTo>
                                                          <a:lnTo>
                                                            <a:pt x="26" y="40"/>
                                                          </a:lnTo>
                                                          <a:lnTo>
                                                            <a:pt x="37" y="15"/>
                                                          </a:lnTo>
                                                          <a:lnTo>
                                                            <a:pt x="41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32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</a:grpSp>
                                            <a:grpSp>
                                              <a:nvGrpSpPr>
                                                <a:cNvPr id="7" name="Group 174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2640" y="816"/>
                                                  <a:ext cx="1170" cy="798"/>
                                                  <a:chOff x="2640" y="816"/>
                                                  <a:chExt cx="1170" cy="798"/>
                                                </a:xfrm>
                                              </a:grpSpPr>
                                              <a:grpSp>
                                                <a:nvGrpSpPr>
                                                  <a:cNvPr id="8" name="Group 175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3018" y="854"/>
                                                    <a:ext cx="153" cy="691"/>
                                                    <a:chOff x="3018" y="854"/>
                                                    <a:chExt cx="153" cy="691"/>
                                                  </a:xfrm>
                                                </a:grpSpPr>
                                                <a:grpSp>
                                                  <a:nvGrpSpPr>
                                                    <a:cNvPr id="130" name="Group 176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053" y="854"/>
                                                      <a:ext cx="84" cy="112"/>
                                                      <a:chOff x="3053" y="854"/>
                                                      <a:chExt cx="84" cy="112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528" name="Freeform 177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064" y="859"/>
                                                        <a:ext cx="65" cy="107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15 w 65"/>
                                                          <a:gd name="T1" fmla="*/ 99 h 107"/>
                                                          <a:gd name="T2" fmla="*/ 15 w 65"/>
                                                          <a:gd name="T3" fmla="*/ 83 h 107"/>
                                                          <a:gd name="T4" fmla="*/ 10 w 65"/>
                                                          <a:gd name="T5" fmla="*/ 74 h 107"/>
                                                          <a:gd name="T6" fmla="*/ 7 w 65"/>
                                                          <a:gd name="T7" fmla="*/ 67 h 107"/>
                                                          <a:gd name="T8" fmla="*/ 3 w 65"/>
                                                          <a:gd name="T9" fmla="*/ 59 h 107"/>
                                                          <a:gd name="T10" fmla="*/ 1 w 65"/>
                                                          <a:gd name="T11" fmla="*/ 52 h 107"/>
                                                          <a:gd name="T12" fmla="*/ 0 w 65"/>
                                                          <a:gd name="T13" fmla="*/ 46 h 107"/>
                                                          <a:gd name="T14" fmla="*/ 0 w 65"/>
                                                          <a:gd name="T15" fmla="*/ 32 h 107"/>
                                                          <a:gd name="T16" fmla="*/ 1 w 65"/>
                                                          <a:gd name="T17" fmla="*/ 23 h 107"/>
                                                          <a:gd name="T18" fmla="*/ 5 w 65"/>
                                                          <a:gd name="T19" fmla="*/ 14 h 107"/>
                                                          <a:gd name="T20" fmla="*/ 10 w 65"/>
                                                          <a:gd name="T21" fmla="*/ 8 h 107"/>
                                                          <a:gd name="T22" fmla="*/ 13 w 65"/>
                                                          <a:gd name="T23" fmla="*/ 5 h 107"/>
                                                          <a:gd name="T24" fmla="*/ 20 w 65"/>
                                                          <a:gd name="T25" fmla="*/ 2 h 107"/>
                                                          <a:gd name="T26" fmla="*/ 29 w 65"/>
                                                          <a:gd name="T27" fmla="*/ 0 h 107"/>
                                                          <a:gd name="T28" fmla="*/ 39 w 65"/>
                                                          <a:gd name="T29" fmla="*/ 1 h 107"/>
                                                          <a:gd name="T30" fmla="*/ 47 w 65"/>
                                                          <a:gd name="T31" fmla="*/ 3 h 107"/>
                                                          <a:gd name="T32" fmla="*/ 56 w 65"/>
                                                          <a:gd name="T33" fmla="*/ 9 h 107"/>
                                                          <a:gd name="T34" fmla="*/ 60 w 65"/>
                                                          <a:gd name="T35" fmla="*/ 14 h 107"/>
                                                          <a:gd name="T36" fmla="*/ 63 w 65"/>
                                                          <a:gd name="T37" fmla="*/ 19 h 107"/>
                                                          <a:gd name="T38" fmla="*/ 64 w 65"/>
                                                          <a:gd name="T39" fmla="*/ 26 h 107"/>
                                                          <a:gd name="T40" fmla="*/ 64 w 65"/>
                                                          <a:gd name="T41" fmla="*/ 39 h 107"/>
                                                          <a:gd name="T42" fmla="*/ 61 w 65"/>
                                                          <a:gd name="T43" fmla="*/ 50 h 107"/>
                                                          <a:gd name="T44" fmla="*/ 57 w 65"/>
                                                          <a:gd name="T45" fmla="*/ 61 h 107"/>
                                                          <a:gd name="T46" fmla="*/ 53 w 65"/>
                                                          <a:gd name="T47" fmla="*/ 69 h 107"/>
                                                          <a:gd name="T48" fmla="*/ 50 w 65"/>
                                                          <a:gd name="T49" fmla="*/ 75 h 107"/>
                                                          <a:gd name="T50" fmla="*/ 46 w 65"/>
                                                          <a:gd name="T51" fmla="*/ 83 h 107"/>
                                                          <a:gd name="T52" fmla="*/ 45 w 65"/>
                                                          <a:gd name="T53" fmla="*/ 95 h 107"/>
                                                          <a:gd name="T54" fmla="*/ 44 w 65"/>
                                                          <a:gd name="T55" fmla="*/ 101 h 107"/>
                                                          <a:gd name="T56" fmla="*/ 38 w 65"/>
                                                          <a:gd name="T57" fmla="*/ 105 h 107"/>
                                                          <a:gd name="T58" fmla="*/ 31 w 65"/>
                                                          <a:gd name="T59" fmla="*/ 106 h 107"/>
                                                          <a:gd name="T60" fmla="*/ 23 w 65"/>
                                                          <a:gd name="T61" fmla="*/ 105 h 107"/>
                                                          <a:gd name="T62" fmla="*/ 18 w 65"/>
                                                          <a:gd name="T63" fmla="*/ 102 h 107"/>
                                                          <a:gd name="T64" fmla="*/ 15 w 65"/>
                                                          <a:gd name="T65" fmla="*/ 99 h 107"/>
                                                          <a:gd name="T66" fmla="*/ 0 60000 65536"/>
                                                          <a:gd name="T67" fmla="*/ 0 60000 65536"/>
                                                          <a:gd name="T68" fmla="*/ 0 60000 65536"/>
                                                          <a:gd name="T69" fmla="*/ 0 60000 65536"/>
                                                          <a:gd name="T70" fmla="*/ 0 60000 65536"/>
                                                          <a:gd name="T71" fmla="*/ 0 60000 65536"/>
                                                          <a:gd name="T72" fmla="*/ 0 60000 65536"/>
                                                          <a:gd name="T73" fmla="*/ 0 60000 65536"/>
                                                          <a:gd name="T74" fmla="*/ 0 60000 65536"/>
                                                          <a:gd name="T75" fmla="*/ 0 60000 65536"/>
                                                          <a:gd name="T76" fmla="*/ 0 60000 65536"/>
                                                          <a:gd name="T77" fmla="*/ 0 60000 65536"/>
                                                          <a:gd name="T78" fmla="*/ 0 60000 65536"/>
                                                          <a:gd name="T79" fmla="*/ 0 60000 65536"/>
                                                          <a:gd name="T80" fmla="*/ 0 60000 65536"/>
                                                          <a:gd name="T81" fmla="*/ 0 60000 65536"/>
                                                          <a:gd name="T82" fmla="*/ 0 60000 65536"/>
                                                          <a:gd name="T83" fmla="*/ 0 60000 65536"/>
                                                          <a:gd name="T84" fmla="*/ 0 60000 65536"/>
                                                          <a:gd name="T85" fmla="*/ 0 60000 65536"/>
                                                          <a:gd name="T86" fmla="*/ 0 60000 65536"/>
                                                          <a:gd name="T87" fmla="*/ 0 60000 65536"/>
                                                          <a:gd name="T88" fmla="*/ 0 60000 65536"/>
                                                          <a:gd name="T89" fmla="*/ 0 60000 65536"/>
                                                          <a:gd name="T90" fmla="*/ 0 60000 65536"/>
                                                          <a:gd name="T91" fmla="*/ 0 60000 65536"/>
                                                          <a:gd name="T92" fmla="*/ 0 60000 65536"/>
                                                          <a:gd name="T93" fmla="*/ 0 60000 65536"/>
                                                          <a:gd name="T94" fmla="*/ 0 60000 65536"/>
                                                          <a:gd name="T95" fmla="*/ 0 60000 65536"/>
                                                          <a:gd name="T96" fmla="*/ 0 60000 65536"/>
                                                          <a:gd name="T97" fmla="*/ 0 60000 65536"/>
                                                          <a:gd name="T98" fmla="*/ 0 60000 65536"/>
                                                          <a:gd name="T99" fmla="*/ 0 w 65"/>
                                                          <a:gd name="T100" fmla="*/ 0 h 107"/>
                                                          <a:gd name="T101" fmla="*/ 65 w 65"/>
                                                          <a:gd name="T102" fmla="*/ 107 h 107"/>
                                                        </a:gdLst>
                                                        <a:ahLst/>
                                                        <a:cxnLst>
                                                          <a:cxn ang="T66">
                                                            <a:pos x="T0" y="T1"/>
                                                          </a:cxn>
                                                          <a:cxn ang="T67">
                                                            <a:pos x="T2" y="T3"/>
                                                          </a:cxn>
                                                          <a:cxn ang="T68">
                                                            <a:pos x="T4" y="T5"/>
                                                          </a:cxn>
                                                          <a:cxn ang="T69">
                                                            <a:pos x="T6" y="T7"/>
                                                          </a:cxn>
                                                          <a:cxn ang="T70">
                                                            <a:pos x="T8" y="T9"/>
                                                          </a:cxn>
                                                          <a:cxn ang="T71">
                                                            <a:pos x="T10" y="T11"/>
                                                          </a:cxn>
                                                          <a:cxn ang="T72">
                                                            <a:pos x="T12" y="T13"/>
                                                          </a:cxn>
                                                          <a:cxn ang="T73">
                                                            <a:pos x="T14" y="T15"/>
                                                          </a:cxn>
                                                          <a:cxn ang="T74">
                                                            <a:pos x="T16" y="T17"/>
                                                          </a:cxn>
                                                          <a:cxn ang="T75">
                                                            <a:pos x="T18" y="T19"/>
                                                          </a:cxn>
                                                          <a:cxn ang="T76">
                                                            <a:pos x="T20" y="T21"/>
                                                          </a:cxn>
                                                          <a:cxn ang="T77">
                                                            <a:pos x="T22" y="T23"/>
                                                          </a:cxn>
                                                          <a:cxn ang="T78">
                                                            <a:pos x="T24" y="T25"/>
                                                          </a:cxn>
                                                          <a:cxn ang="T79">
                                                            <a:pos x="T26" y="T27"/>
                                                          </a:cxn>
                                                          <a:cxn ang="T80">
                                                            <a:pos x="T28" y="T29"/>
                                                          </a:cxn>
                                                          <a:cxn ang="T81">
                                                            <a:pos x="T30" y="T31"/>
                                                          </a:cxn>
                                                          <a:cxn ang="T82">
                                                            <a:pos x="T32" y="T33"/>
                                                          </a:cxn>
                                                          <a:cxn ang="T83">
                                                            <a:pos x="T34" y="T35"/>
                                                          </a:cxn>
                                                          <a:cxn ang="T84">
                                                            <a:pos x="T36" y="T37"/>
                                                          </a:cxn>
                                                          <a:cxn ang="T85">
                                                            <a:pos x="T38" y="T39"/>
                                                          </a:cxn>
                                                          <a:cxn ang="T86">
                                                            <a:pos x="T40" y="T41"/>
                                                          </a:cxn>
                                                          <a:cxn ang="T87">
                                                            <a:pos x="T42" y="T43"/>
                                                          </a:cxn>
                                                          <a:cxn ang="T88">
                                                            <a:pos x="T44" y="T45"/>
                                                          </a:cxn>
                                                          <a:cxn ang="T89">
                                                            <a:pos x="T46" y="T47"/>
                                                          </a:cxn>
                                                          <a:cxn ang="T90">
                                                            <a:pos x="T48" y="T49"/>
                                                          </a:cxn>
                                                          <a:cxn ang="T91">
                                                            <a:pos x="T50" y="T51"/>
                                                          </a:cxn>
                                                          <a:cxn ang="T92">
                                                            <a:pos x="T52" y="T53"/>
                                                          </a:cxn>
                                                          <a:cxn ang="T93">
                                                            <a:pos x="T54" y="T55"/>
                                                          </a:cxn>
                                                          <a:cxn ang="T94">
                                                            <a:pos x="T56" y="T57"/>
                                                          </a:cxn>
                                                          <a:cxn ang="T95">
                                                            <a:pos x="T58" y="T59"/>
                                                          </a:cxn>
                                                          <a:cxn ang="T96">
                                                            <a:pos x="T60" y="T61"/>
                                                          </a:cxn>
                                                          <a:cxn ang="T97">
                                                            <a:pos x="T62" y="T63"/>
                                                          </a:cxn>
                                                          <a:cxn ang="T98">
                                                            <a:pos x="T64" y="T65"/>
                                                          </a:cxn>
                                                        </a:cxnLst>
                                                        <a:rect l="T99" t="T100" r="T101" b="T102"/>
                                                        <a:pathLst>
                                                          <a:path w="65" h="107">
                                                            <a:moveTo>
                                                              <a:pt x="15" y="99"/>
                                                            </a:moveTo>
                                                            <a:lnTo>
                                                              <a:pt x="15" y="83"/>
                                                            </a:lnTo>
                                                            <a:lnTo>
                                                              <a:pt x="10" y="74"/>
                                                            </a:lnTo>
                                                            <a:lnTo>
                                                              <a:pt x="7" y="67"/>
                                                            </a:lnTo>
                                                            <a:lnTo>
                                                              <a:pt x="3" y="59"/>
                                                            </a:lnTo>
                                                            <a:lnTo>
                                                              <a:pt x="1" y="52"/>
                                                            </a:lnTo>
                                                            <a:lnTo>
                                                              <a:pt x="0" y="46"/>
                                                            </a:lnTo>
                                                            <a:lnTo>
                                                              <a:pt x="0" y="32"/>
                                                            </a:lnTo>
                                                            <a:lnTo>
                                                              <a:pt x="1" y="23"/>
                                                            </a:lnTo>
                                                            <a:lnTo>
                                                              <a:pt x="5" y="14"/>
                                                            </a:lnTo>
                                                            <a:lnTo>
                                                              <a:pt x="10" y="8"/>
                                                            </a:lnTo>
                                                            <a:lnTo>
                                                              <a:pt x="13" y="5"/>
                                                            </a:lnTo>
                                                            <a:lnTo>
                                                              <a:pt x="20" y="2"/>
                                                            </a:lnTo>
                                                            <a:lnTo>
                                                              <a:pt x="29" y="0"/>
                                                            </a:lnTo>
                                                            <a:lnTo>
                                                              <a:pt x="39" y="1"/>
                                                            </a:lnTo>
                                                            <a:lnTo>
                                                              <a:pt x="47" y="3"/>
                                                            </a:lnTo>
                                                            <a:lnTo>
                                                              <a:pt x="56" y="9"/>
                                                            </a:lnTo>
                                                            <a:lnTo>
                                                              <a:pt x="60" y="14"/>
                                                            </a:lnTo>
                                                            <a:lnTo>
                                                              <a:pt x="63" y="19"/>
                                                            </a:lnTo>
                                                            <a:lnTo>
                                                              <a:pt x="64" y="26"/>
                                                            </a:lnTo>
                                                            <a:lnTo>
                                                              <a:pt x="64" y="39"/>
                                                            </a:lnTo>
                                                            <a:lnTo>
                                                              <a:pt x="61" y="50"/>
                                                            </a:lnTo>
                                                            <a:lnTo>
                                                              <a:pt x="57" y="61"/>
                                                            </a:lnTo>
                                                            <a:lnTo>
                                                              <a:pt x="53" y="69"/>
                                                            </a:lnTo>
                                                            <a:lnTo>
                                                              <a:pt x="50" y="75"/>
                                                            </a:lnTo>
                                                            <a:lnTo>
                                                              <a:pt x="46" y="83"/>
                                                            </a:lnTo>
                                                            <a:lnTo>
                                                              <a:pt x="45" y="95"/>
                                                            </a:lnTo>
                                                            <a:lnTo>
                                                              <a:pt x="44" y="101"/>
                                                            </a:lnTo>
                                                            <a:lnTo>
                                                              <a:pt x="38" y="105"/>
                                                            </a:lnTo>
                                                            <a:lnTo>
                                                              <a:pt x="31" y="106"/>
                                                            </a:lnTo>
                                                            <a:lnTo>
                                                              <a:pt x="23" y="105"/>
                                                            </a:lnTo>
                                                            <a:lnTo>
                                                              <a:pt x="18" y="102"/>
                                                            </a:lnTo>
                                                            <a:lnTo>
                                                              <a:pt x="15" y="99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15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529" name="Freeform 178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053" y="854"/>
                                                        <a:ext cx="84" cy="73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6 w 84"/>
                                                          <a:gd name="T1" fmla="*/ 62 h 73"/>
                                                          <a:gd name="T2" fmla="*/ 1 w 84"/>
                                                          <a:gd name="T3" fmla="*/ 55 h 73"/>
                                                          <a:gd name="T4" fmla="*/ 0 w 84"/>
                                                          <a:gd name="T5" fmla="*/ 47 h 73"/>
                                                          <a:gd name="T6" fmla="*/ 0 w 84"/>
                                                          <a:gd name="T7" fmla="*/ 37 h 73"/>
                                                          <a:gd name="T8" fmla="*/ 0 w 84"/>
                                                          <a:gd name="T9" fmla="*/ 29 h 73"/>
                                                          <a:gd name="T10" fmla="*/ 4 w 84"/>
                                                          <a:gd name="T11" fmla="*/ 20 h 73"/>
                                                          <a:gd name="T12" fmla="*/ 9 w 84"/>
                                                          <a:gd name="T13" fmla="*/ 14 h 73"/>
                                                          <a:gd name="T14" fmla="*/ 14 w 84"/>
                                                          <a:gd name="T15" fmla="*/ 9 h 73"/>
                                                          <a:gd name="T16" fmla="*/ 22 w 84"/>
                                                          <a:gd name="T17" fmla="*/ 3 h 73"/>
                                                          <a:gd name="T18" fmla="*/ 28 w 84"/>
                                                          <a:gd name="T19" fmla="*/ 1 h 73"/>
                                                          <a:gd name="T20" fmla="*/ 41 w 84"/>
                                                          <a:gd name="T21" fmla="*/ 0 h 73"/>
                                                          <a:gd name="T22" fmla="*/ 52 w 84"/>
                                                          <a:gd name="T23" fmla="*/ 0 h 73"/>
                                                          <a:gd name="T24" fmla="*/ 60 w 84"/>
                                                          <a:gd name="T25" fmla="*/ 3 h 73"/>
                                                          <a:gd name="T26" fmla="*/ 67 w 84"/>
                                                          <a:gd name="T27" fmla="*/ 5 h 73"/>
                                                          <a:gd name="T28" fmla="*/ 73 w 84"/>
                                                          <a:gd name="T29" fmla="*/ 12 h 73"/>
                                                          <a:gd name="T30" fmla="*/ 77 w 84"/>
                                                          <a:gd name="T31" fmla="*/ 18 h 73"/>
                                                          <a:gd name="T32" fmla="*/ 81 w 84"/>
                                                          <a:gd name="T33" fmla="*/ 24 h 73"/>
                                                          <a:gd name="T34" fmla="*/ 83 w 84"/>
                                                          <a:gd name="T35" fmla="*/ 31 h 73"/>
                                                          <a:gd name="T36" fmla="*/ 83 w 84"/>
                                                          <a:gd name="T37" fmla="*/ 44 h 73"/>
                                                          <a:gd name="T38" fmla="*/ 83 w 84"/>
                                                          <a:gd name="T39" fmla="*/ 53 h 73"/>
                                                          <a:gd name="T40" fmla="*/ 80 w 84"/>
                                                          <a:gd name="T41" fmla="*/ 57 h 73"/>
                                                          <a:gd name="T42" fmla="*/ 76 w 84"/>
                                                          <a:gd name="T43" fmla="*/ 63 h 73"/>
                                                          <a:gd name="T44" fmla="*/ 73 w 84"/>
                                                          <a:gd name="T45" fmla="*/ 67 h 73"/>
                                                          <a:gd name="T46" fmla="*/ 65 w 84"/>
                                                          <a:gd name="T47" fmla="*/ 70 h 73"/>
                                                          <a:gd name="T48" fmla="*/ 57 w 84"/>
                                                          <a:gd name="T49" fmla="*/ 72 h 73"/>
                                                          <a:gd name="T50" fmla="*/ 63 w 84"/>
                                                          <a:gd name="T51" fmla="*/ 63 h 73"/>
                                                          <a:gd name="T52" fmla="*/ 69 w 84"/>
                                                          <a:gd name="T53" fmla="*/ 47 h 73"/>
                                                          <a:gd name="T54" fmla="*/ 70 w 84"/>
                                                          <a:gd name="T55" fmla="*/ 41 h 73"/>
                                                          <a:gd name="T56" fmla="*/ 69 w 84"/>
                                                          <a:gd name="T57" fmla="*/ 36 h 73"/>
                                                          <a:gd name="T58" fmla="*/ 67 w 84"/>
                                                          <a:gd name="T59" fmla="*/ 29 h 73"/>
                                                          <a:gd name="T60" fmla="*/ 53 w 84"/>
                                                          <a:gd name="T61" fmla="*/ 33 h 73"/>
                                                          <a:gd name="T62" fmla="*/ 38 w 84"/>
                                                          <a:gd name="T63" fmla="*/ 33 h 73"/>
                                                          <a:gd name="T64" fmla="*/ 27 w 84"/>
                                                          <a:gd name="T65" fmla="*/ 32 h 73"/>
                                                          <a:gd name="T66" fmla="*/ 18 w 84"/>
                                                          <a:gd name="T67" fmla="*/ 30 h 73"/>
                                                          <a:gd name="T68" fmla="*/ 15 w 84"/>
                                                          <a:gd name="T69" fmla="*/ 34 h 73"/>
                                                          <a:gd name="T70" fmla="*/ 13 w 84"/>
                                                          <a:gd name="T71" fmla="*/ 41 h 73"/>
                                                          <a:gd name="T72" fmla="*/ 13 w 84"/>
                                                          <a:gd name="T73" fmla="*/ 48 h 73"/>
                                                          <a:gd name="T74" fmla="*/ 19 w 84"/>
                                                          <a:gd name="T75" fmla="*/ 63 h 73"/>
                                                          <a:gd name="T76" fmla="*/ 23 w 84"/>
                                                          <a:gd name="T77" fmla="*/ 72 h 73"/>
                                                          <a:gd name="T78" fmla="*/ 13 w 84"/>
                                                          <a:gd name="T79" fmla="*/ 67 h 73"/>
                                                          <a:gd name="T80" fmla="*/ 6 w 84"/>
                                                          <a:gd name="T81" fmla="*/ 62 h 73"/>
                                                          <a:gd name="T82" fmla="*/ 0 60000 65536"/>
                                                          <a:gd name="T83" fmla="*/ 0 60000 65536"/>
                                                          <a:gd name="T84" fmla="*/ 0 60000 65536"/>
                                                          <a:gd name="T85" fmla="*/ 0 60000 65536"/>
                                                          <a:gd name="T86" fmla="*/ 0 60000 65536"/>
                                                          <a:gd name="T87" fmla="*/ 0 60000 65536"/>
                                                          <a:gd name="T88" fmla="*/ 0 60000 65536"/>
                                                          <a:gd name="T89" fmla="*/ 0 60000 65536"/>
                                                          <a:gd name="T90" fmla="*/ 0 60000 65536"/>
                                                          <a:gd name="T91" fmla="*/ 0 60000 65536"/>
                                                          <a:gd name="T92" fmla="*/ 0 60000 65536"/>
                                                          <a:gd name="T93" fmla="*/ 0 60000 65536"/>
                                                          <a:gd name="T94" fmla="*/ 0 60000 65536"/>
                                                          <a:gd name="T95" fmla="*/ 0 60000 65536"/>
                                                          <a:gd name="T96" fmla="*/ 0 60000 65536"/>
                                                          <a:gd name="T97" fmla="*/ 0 60000 65536"/>
                                                          <a:gd name="T98" fmla="*/ 0 60000 65536"/>
                                                          <a:gd name="T99" fmla="*/ 0 60000 65536"/>
                                                          <a:gd name="T100" fmla="*/ 0 60000 65536"/>
                                                          <a:gd name="T101" fmla="*/ 0 60000 65536"/>
                                                          <a:gd name="T102" fmla="*/ 0 60000 65536"/>
                                                          <a:gd name="T103" fmla="*/ 0 60000 65536"/>
                                                          <a:gd name="T104" fmla="*/ 0 60000 65536"/>
                                                          <a:gd name="T105" fmla="*/ 0 60000 65536"/>
                                                          <a:gd name="T106" fmla="*/ 0 60000 65536"/>
                                                          <a:gd name="T107" fmla="*/ 0 60000 65536"/>
                                                          <a:gd name="T108" fmla="*/ 0 60000 65536"/>
                                                          <a:gd name="T109" fmla="*/ 0 60000 65536"/>
                                                          <a:gd name="T110" fmla="*/ 0 60000 65536"/>
                                                          <a:gd name="T111" fmla="*/ 0 60000 65536"/>
                                                          <a:gd name="T112" fmla="*/ 0 60000 65536"/>
                                                          <a:gd name="T113" fmla="*/ 0 60000 65536"/>
                                                          <a:gd name="T114" fmla="*/ 0 60000 65536"/>
                                                          <a:gd name="T115" fmla="*/ 0 60000 65536"/>
                                                          <a:gd name="T116" fmla="*/ 0 60000 65536"/>
                                                          <a:gd name="T117" fmla="*/ 0 60000 65536"/>
                                                          <a:gd name="T118" fmla="*/ 0 60000 65536"/>
                                                          <a:gd name="T119" fmla="*/ 0 60000 65536"/>
                                                          <a:gd name="T120" fmla="*/ 0 60000 65536"/>
                                                          <a:gd name="T121" fmla="*/ 0 60000 65536"/>
                                                          <a:gd name="T122" fmla="*/ 0 60000 65536"/>
                                                          <a:gd name="T123" fmla="*/ 0 w 84"/>
                                                          <a:gd name="T124" fmla="*/ 0 h 73"/>
                                                          <a:gd name="T125" fmla="*/ 84 w 84"/>
                                                          <a:gd name="T126" fmla="*/ 73 h 73"/>
                                                        </a:gdLst>
                                                        <a:ahLst/>
                                                        <a:cxnLst>
                                                          <a:cxn ang="T82">
                                                            <a:pos x="T0" y="T1"/>
                                                          </a:cxn>
                                                          <a:cxn ang="T83">
                                                            <a:pos x="T2" y="T3"/>
                                                          </a:cxn>
                                                          <a:cxn ang="T84">
                                                            <a:pos x="T4" y="T5"/>
                                                          </a:cxn>
                                                          <a:cxn ang="T85">
                                                            <a:pos x="T6" y="T7"/>
                                                          </a:cxn>
                                                          <a:cxn ang="T86">
                                                            <a:pos x="T8" y="T9"/>
                                                          </a:cxn>
                                                          <a:cxn ang="T87">
                                                            <a:pos x="T10" y="T11"/>
                                                          </a:cxn>
                                                          <a:cxn ang="T88">
                                                            <a:pos x="T12" y="T13"/>
                                                          </a:cxn>
                                                          <a:cxn ang="T89">
                                                            <a:pos x="T14" y="T15"/>
                                                          </a:cxn>
                                                          <a:cxn ang="T90">
                                                            <a:pos x="T16" y="T17"/>
                                                          </a:cxn>
                                                          <a:cxn ang="T91">
                                                            <a:pos x="T18" y="T19"/>
                                                          </a:cxn>
                                                          <a:cxn ang="T92">
                                                            <a:pos x="T20" y="T21"/>
                                                          </a:cxn>
                                                          <a:cxn ang="T93">
                                                            <a:pos x="T22" y="T23"/>
                                                          </a:cxn>
                                                          <a:cxn ang="T94">
                                                            <a:pos x="T24" y="T25"/>
                                                          </a:cxn>
                                                          <a:cxn ang="T95">
                                                            <a:pos x="T26" y="T27"/>
                                                          </a:cxn>
                                                          <a:cxn ang="T96">
                                                            <a:pos x="T28" y="T29"/>
                                                          </a:cxn>
                                                          <a:cxn ang="T97">
                                                            <a:pos x="T30" y="T31"/>
                                                          </a:cxn>
                                                          <a:cxn ang="T98">
                                                            <a:pos x="T32" y="T33"/>
                                                          </a:cxn>
                                                          <a:cxn ang="T99">
                                                            <a:pos x="T34" y="T35"/>
                                                          </a:cxn>
                                                          <a:cxn ang="T100">
                                                            <a:pos x="T36" y="T37"/>
                                                          </a:cxn>
                                                          <a:cxn ang="T101">
                                                            <a:pos x="T38" y="T39"/>
                                                          </a:cxn>
                                                          <a:cxn ang="T102">
                                                            <a:pos x="T40" y="T41"/>
                                                          </a:cxn>
                                                          <a:cxn ang="T103">
                                                            <a:pos x="T42" y="T43"/>
                                                          </a:cxn>
                                                          <a:cxn ang="T104">
                                                            <a:pos x="T44" y="T45"/>
                                                          </a:cxn>
                                                          <a:cxn ang="T105">
                                                            <a:pos x="T46" y="T47"/>
                                                          </a:cxn>
                                                          <a:cxn ang="T106">
                                                            <a:pos x="T48" y="T49"/>
                                                          </a:cxn>
                                                          <a:cxn ang="T107">
                                                            <a:pos x="T50" y="T51"/>
                                                          </a:cxn>
                                                          <a:cxn ang="T108">
                                                            <a:pos x="T52" y="T53"/>
                                                          </a:cxn>
                                                          <a:cxn ang="T109">
                                                            <a:pos x="T54" y="T55"/>
                                                          </a:cxn>
                                                          <a:cxn ang="T110">
                                                            <a:pos x="T56" y="T57"/>
                                                          </a:cxn>
                                                          <a:cxn ang="T111">
                                                            <a:pos x="T58" y="T59"/>
                                                          </a:cxn>
                                                          <a:cxn ang="T112">
                                                            <a:pos x="T60" y="T61"/>
                                                          </a:cxn>
                                                          <a:cxn ang="T113">
                                                            <a:pos x="T62" y="T63"/>
                                                          </a:cxn>
                                                          <a:cxn ang="T114">
                                                            <a:pos x="T64" y="T65"/>
                                                          </a:cxn>
                                                          <a:cxn ang="T115">
                                                            <a:pos x="T66" y="T67"/>
                                                          </a:cxn>
                                                          <a:cxn ang="T116">
                                                            <a:pos x="T68" y="T69"/>
                                                          </a:cxn>
                                                          <a:cxn ang="T117">
                                                            <a:pos x="T70" y="T71"/>
                                                          </a:cxn>
                                                          <a:cxn ang="T118">
                                                            <a:pos x="T72" y="T73"/>
                                                          </a:cxn>
                                                          <a:cxn ang="T119">
                                                            <a:pos x="T74" y="T75"/>
                                                          </a:cxn>
                                                          <a:cxn ang="T120">
                                                            <a:pos x="T76" y="T77"/>
                                                          </a:cxn>
                                                          <a:cxn ang="T121">
                                                            <a:pos x="T78" y="T79"/>
                                                          </a:cxn>
                                                          <a:cxn ang="T122">
                                                            <a:pos x="T80" y="T81"/>
                                                          </a:cxn>
                                                        </a:cxnLst>
                                                        <a:rect l="T123" t="T124" r="T125" b="T126"/>
                                                        <a:pathLst>
                                                          <a:path w="84" h="73">
                                                            <a:moveTo>
                                                              <a:pt x="6" y="62"/>
                                                            </a:moveTo>
                                                            <a:lnTo>
                                                              <a:pt x="1" y="55"/>
                                                            </a:lnTo>
                                                            <a:lnTo>
                                                              <a:pt x="0" y="47"/>
                                                            </a:lnTo>
                                                            <a:lnTo>
                                                              <a:pt x="0" y="37"/>
                                                            </a:lnTo>
                                                            <a:lnTo>
                                                              <a:pt x="0" y="29"/>
                                                            </a:lnTo>
                                                            <a:lnTo>
                                                              <a:pt x="4" y="20"/>
                                                            </a:lnTo>
                                                            <a:lnTo>
                                                              <a:pt x="9" y="14"/>
                                                            </a:lnTo>
                                                            <a:lnTo>
                                                              <a:pt x="14" y="9"/>
                                                            </a:lnTo>
                                                            <a:lnTo>
                                                              <a:pt x="22" y="3"/>
                                                            </a:lnTo>
                                                            <a:lnTo>
                                                              <a:pt x="28" y="1"/>
                                                            </a:lnTo>
                                                            <a:lnTo>
                                                              <a:pt x="41" y="0"/>
                                                            </a:lnTo>
                                                            <a:lnTo>
                                                              <a:pt x="52" y="0"/>
                                                            </a:lnTo>
                                                            <a:lnTo>
                                                              <a:pt x="60" y="3"/>
                                                            </a:lnTo>
                                                            <a:lnTo>
                                                              <a:pt x="67" y="5"/>
                                                            </a:lnTo>
                                                            <a:lnTo>
                                                              <a:pt x="73" y="12"/>
                                                            </a:lnTo>
                                                            <a:lnTo>
                                                              <a:pt x="77" y="18"/>
                                                            </a:lnTo>
                                                            <a:lnTo>
                                                              <a:pt x="81" y="24"/>
                                                            </a:lnTo>
                                                            <a:lnTo>
                                                              <a:pt x="83" y="31"/>
                                                            </a:lnTo>
                                                            <a:lnTo>
                                                              <a:pt x="83" y="44"/>
                                                            </a:lnTo>
                                                            <a:lnTo>
                                                              <a:pt x="83" y="53"/>
                                                            </a:lnTo>
                                                            <a:lnTo>
                                                              <a:pt x="80" y="57"/>
                                                            </a:lnTo>
                                                            <a:lnTo>
                                                              <a:pt x="76" y="63"/>
                                                            </a:lnTo>
                                                            <a:lnTo>
                                                              <a:pt x="73" y="67"/>
                                                            </a:lnTo>
                                                            <a:lnTo>
                                                              <a:pt x="65" y="70"/>
                                                            </a:lnTo>
                                                            <a:lnTo>
                                                              <a:pt x="57" y="72"/>
                                                            </a:lnTo>
                                                            <a:lnTo>
                                                              <a:pt x="63" y="63"/>
                                                            </a:lnTo>
                                                            <a:lnTo>
                                                              <a:pt x="69" y="47"/>
                                                            </a:lnTo>
                                                            <a:lnTo>
                                                              <a:pt x="70" y="41"/>
                                                            </a:lnTo>
                                                            <a:lnTo>
                                                              <a:pt x="69" y="36"/>
                                                            </a:lnTo>
                                                            <a:lnTo>
                                                              <a:pt x="67" y="29"/>
                                                            </a:lnTo>
                                                            <a:lnTo>
                                                              <a:pt x="53" y="33"/>
                                                            </a:lnTo>
                                                            <a:lnTo>
                                                              <a:pt x="38" y="33"/>
                                                            </a:lnTo>
                                                            <a:lnTo>
                                                              <a:pt x="27" y="32"/>
                                                            </a:lnTo>
                                                            <a:lnTo>
                                                              <a:pt x="18" y="30"/>
                                                            </a:lnTo>
                                                            <a:lnTo>
                                                              <a:pt x="15" y="34"/>
                                                            </a:lnTo>
                                                            <a:lnTo>
                                                              <a:pt x="13" y="41"/>
                                                            </a:lnTo>
                                                            <a:lnTo>
                                                              <a:pt x="13" y="48"/>
                                                            </a:lnTo>
                                                            <a:lnTo>
                                                              <a:pt x="19" y="63"/>
                                                            </a:lnTo>
                                                            <a:lnTo>
                                                              <a:pt x="23" y="72"/>
                                                            </a:lnTo>
                                                            <a:lnTo>
                                                              <a:pt x="13" y="67"/>
                                                            </a:lnTo>
                                                            <a:lnTo>
                                                              <a:pt x="6" y="62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solidFill>
                                                        <a:srgbClr val="000000"/>
                                                      </a:solid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grpSp>
                                                    <a:nvGrpSpPr>
                                                      <a:cNvPr id="141" name="Group 179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3062" y="909"/>
                                                        <a:ext cx="67" cy="11"/>
                                                        <a:chOff x="3062" y="909"/>
                                                        <a:chExt cx="67" cy="11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531" name="Oval 180"/>
                                                        <a:cNvSpPr>
                                                          <a:spLocks noChangeArrowheads="1"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062" y="909"/>
                                                          <a:ext cx="9" cy="10"/>
                                                        </a:xfrm>
                                                        <a:prstGeom prst="ellipse">
                                                          <a:avLst/>
                                                        </a:prstGeom>
                                                        <a:blipFill dpi="0" rotWithShape="0">
                                                          <a:blip r:embed="rId20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 wrap="none" anchor="ctr"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532" name="Oval 181"/>
                                                        <a:cNvSpPr>
                                                          <a:spLocks noChangeArrowheads="1"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120" y="910"/>
                                                          <a:ext cx="9" cy="10"/>
                                                        </a:xfrm>
                                                        <a:prstGeom prst="ellipse">
                                                          <a:avLst/>
                                                        </a:prstGeom>
                                                        <a:blipFill dpi="0" rotWithShape="0">
                                                          <a:blip r:embed="rId20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 wrap="none" anchor="ctr"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</a:grpSp>
                                                <a:sp>
                                                  <a:nvSpPr>
                                                    <a:cNvPr id="14520" name="Freeform 182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049" y="1321"/>
                                                      <a:ext cx="81" cy="203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18 w 81"/>
                                                        <a:gd name="T1" fmla="*/ 0 h 203"/>
                                                        <a:gd name="T2" fmla="*/ 16 w 81"/>
                                                        <a:gd name="T3" fmla="*/ 24 h 203"/>
                                                        <a:gd name="T4" fmla="*/ 14 w 81"/>
                                                        <a:gd name="T5" fmla="*/ 51 h 203"/>
                                                        <a:gd name="T6" fmla="*/ 14 w 81"/>
                                                        <a:gd name="T7" fmla="*/ 78 h 203"/>
                                                        <a:gd name="T8" fmla="*/ 16 w 81"/>
                                                        <a:gd name="T9" fmla="*/ 103 h 203"/>
                                                        <a:gd name="T10" fmla="*/ 16 w 81"/>
                                                        <a:gd name="T11" fmla="*/ 123 h 203"/>
                                                        <a:gd name="T12" fmla="*/ 16 w 81"/>
                                                        <a:gd name="T13" fmla="*/ 148 h 203"/>
                                                        <a:gd name="T14" fmla="*/ 15 w 81"/>
                                                        <a:gd name="T15" fmla="*/ 159 h 203"/>
                                                        <a:gd name="T16" fmla="*/ 4 w 81"/>
                                                        <a:gd name="T17" fmla="*/ 190 h 203"/>
                                                        <a:gd name="T18" fmla="*/ 0 w 81"/>
                                                        <a:gd name="T19" fmla="*/ 202 h 203"/>
                                                        <a:gd name="T20" fmla="*/ 17 w 81"/>
                                                        <a:gd name="T21" fmla="*/ 202 h 203"/>
                                                        <a:gd name="T22" fmla="*/ 25 w 81"/>
                                                        <a:gd name="T23" fmla="*/ 188 h 203"/>
                                                        <a:gd name="T24" fmla="*/ 30 w 81"/>
                                                        <a:gd name="T25" fmla="*/ 172 h 203"/>
                                                        <a:gd name="T26" fmla="*/ 33 w 81"/>
                                                        <a:gd name="T27" fmla="*/ 147 h 203"/>
                                                        <a:gd name="T28" fmla="*/ 43 w 81"/>
                                                        <a:gd name="T29" fmla="*/ 78 h 203"/>
                                                        <a:gd name="T30" fmla="*/ 46 w 81"/>
                                                        <a:gd name="T31" fmla="*/ 58 h 203"/>
                                                        <a:gd name="T32" fmla="*/ 44 w 81"/>
                                                        <a:gd name="T33" fmla="*/ 96 h 203"/>
                                                        <a:gd name="T34" fmla="*/ 47 w 81"/>
                                                        <a:gd name="T35" fmla="*/ 119 h 203"/>
                                                        <a:gd name="T36" fmla="*/ 48 w 81"/>
                                                        <a:gd name="T37" fmla="*/ 140 h 203"/>
                                                        <a:gd name="T38" fmla="*/ 46 w 81"/>
                                                        <a:gd name="T39" fmla="*/ 160 h 203"/>
                                                        <a:gd name="T40" fmla="*/ 47 w 81"/>
                                                        <a:gd name="T41" fmla="*/ 169 h 203"/>
                                                        <a:gd name="T42" fmla="*/ 58 w 81"/>
                                                        <a:gd name="T43" fmla="*/ 199 h 203"/>
                                                        <a:gd name="T44" fmla="*/ 69 w 81"/>
                                                        <a:gd name="T45" fmla="*/ 199 h 203"/>
                                                        <a:gd name="T46" fmla="*/ 74 w 81"/>
                                                        <a:gd name="T47" fmla="*/ 199 h 203"/>
                                                        <a:gd name="T48" fmla="*/ 80 w 81"/>
                                                        <a:gd name="T49" fmla="*/ 193 h 203"/>
                                                        <a:gd name="T50" fmla="*/ 64 w 81"/>
                                                        <a:gd name="T51" fmla="*/ 160 h 203"/>
                                                        <a:gd name="T52" fmla="*/ 72 w 81"/>
                                                        <a:gd name="T53" fmla="*/ 90 h 203"/>
                                                        <a:gd name="T54" fmla="*/ 75 w 81"/>
                                                        <a:gd name="T55" fmla="*/ 57 h 203"/>
                                                        <a:gd name="T56" fmla="*/ 75 w 81"/>
                                                        <a:gd name="T57" fmla="*/ 1 h 203"/>
                                                        <a:gd name="T58" fmla="*/ 18 w 81"/>
                                                        <a:gd name="T59" fmla="*/ 0 h 203"/>
                                                        <a:gd name="T60" fmla="*/ 0 60000 65536"/>
                                                        <a:gd name="T61" fmla="*/ 0 60000 65536"/>
                                                        <a:gd name="T62" fmla="*/ 0 60000 65536"/>
                                                        <a:gd name="T63" fmla="*/ 0 60000 65536"/>
                                                        <a:gd name="T64" fmla="*/ 0 60000 65536"/>
                                                        <a:gd name="T65" fmla="*/ 0 60000 65536"/>
                                                        <a:gd name="T66" fmla="*/ 0 60000 65536"/>
                                                        <a:gd name="T67" fmla="*/ 0 60000 65536"/>
                                                        <a:gd name="T68" fmla="*/ 0 60000 65536"/>
                                                        <a:gd name="T69" fmla="*/ 0 60000 65536"/>
                                                        <a:gd name="T70" fmla="*/ 0 60000 65536"/>
                                                        <a:gd name="T71" fmla="*/ 0 60000 65536"/>
                                                        <a:gd name="T72" fmla="*/ 0 60000 65536"/>
                                                        <a:gd name="T73" fmla="*/ 0 60000 65536"/>
                                                        <a:gd name="T74" fmla="*/ 0 60000 65536"/>
                                                        <a:gd name="T75" fmla="*/ 0 60000 65536"/>
                                                        <a:gd name="T76" fmla="*/ 0 60000 65536"/>
                                                        <a:gd name="T77" fmla="*/ 0 60000 65536"/>
                                                        <a:gd name="T78" fmla="*/ 0 60000 65536"/>
                                                        <a:gd name="T79" fmla="*/ 0 60000 65536"/>
                                                        <a:gd name="T80" fmla="*/ 0 60000 65536"/>
                                                        <a:gd name="T81" fmla="*/ 0 60000 65536"/>
                                                        <a:gd name="T82" fmla="*/ 0 60000 65536"/>
                                                        <a:gd name="T83" fmla="*/ 0 60000 65536"/>
                                                        <a:gd name="T84" fmla="*/ 0 60000 65536"/>
                                                        <a:gd name="T85" fmla="*/ 0 60000 65536"/>
                                                        <a:gd name="T86" fmla="*/ 0 60000 65536"/>
                                                        <a:gd name="T87" fmla="*/ 0 60000 65536"/>
                                                        <a:gd name="T88" fmla="*/ 0 60000 65536"/>
                                                        <a:gd name="T89" fmla="*/ 0 60000 65536"/>
                                                        <a:gd name="T90" fmla="*/ 0 w 81"/>
                                                        <a:gd name="T91" fmla="*/ 0 h 203"/>
                                                        <a:gd name="T92" fmla="*/ 81 w 81"/>
                                                        <a:gd name="T93" fmla="*/ 203 h 203"/>
                                                      </a:gdLst>
                                                      <a:ahLst/>
                                                      <a:cxnLst>
                                                        <a:cxn ang="T60">
                                                          <a:pos x="T0" y="T1"/>
                                                        </a:cxn>
                                                        <a:cxn ang="T61">
                                                          <a:pos x="T2" y="T3"/>
                                                        </a:cxn>
                                                        <a:cxn ang="T62">
                                                          <a:pos x="T4" y="T5"/>
                                                        </a:cxn>
                                                        <a:cxn ang="T63">
                                                          <a:pos x="T6" y="T7"/>
                                                        </a:cxn>
                                                        <a:cxn ang="T64">
                                                          <a:pos x="T8" y="T9"/>
                                                        </a:cxn>
                                                        <a:cxn ang="T65">
                                                          <a:pos x="T10" y="T11"/>
                                                        </a:cxn>
                                                        <a:cxn ang="T66">
                                                          <a:pos x="T12" y="T13"/>
                                                        </a:cxn>
                                                        <a:cxn ang="T67">
                                                          <a:pos x="T14" y="T15"/>
                                                        </a:cxn>
                                                        <a:cxn ang="T68">
                                                          <a:pos x="T16" y="T17"/>
                                                        </a:cxn>
                                                        <a:cxn ang="T69">
                                                          <a:pos x="T18" y="T19"/>
                                                        </a:cxn>
                                                        <a:cxn ang="T70">
                                                          <a:pos x="T20" y="T21"/>
                                                        </a:cxn>
                                                        <a:cxn ang="T71">
                                                          <a:pos x="T22" y="T23"/>
                                                        </a:cxn>
                                                        <a:cxn ang="T72">
                                                          <a:pos x="T24" y="T25"/>
                                                        </a:cxn>
                                                        <a:cxn ang="T73">
                                                          <a:pos x="T26" y="T27"/>
                                                        </a:cxn>
                                                        <a:cxn ang="T74">
                                                          <a:pos x="T28" y="T29"/>
                                                        </a:cxn>
                                                        <a:cxn ang="T75">
                                                          <a:pos x="T30" y="T31"/>
                                                        </a:cxn>
                                                        <a:cxn ang="T76">
                                                          <a:pos x="T32" y="T33"/>
                                                        </a:cxn>
                                                        <a:cxn ang="T77">
                                                          <a:pos x="T34" y="T35"/>
                                                        </a:cxn>
                                                        <a:cxn ang="T78">
                                                          <a:pos x="T36" y="T37"/>
                                                        </a:cxn>
                                                        <a:cxn ang="T79">
                                                          <a:pos x="T38" y="T39"/>
                                                        </a:cxn>
                                                        <a:cxn ang="T80">
                                                          <a:pos x="T40" y="T41"/>
                                                        </a:cxn>
                                                        <a:cxn ang="T81">
                                                          <a:pos x="T42" y="T43"/>
                                                        </a:cxn>
                                                        <a:cxn ang="T82">
                                                          <a:pos x="T44" y="T45"/>
                                                        </a:cxn>
                                                        <a:cxn ang="T83">
                                                          <a:pos x="T46" y="T47"/>
                                                        </a:cxn>
                                                        <a:cxn ang="T84">
                                                          <a:pos x="T48" y="T49"/>
                                                        </a:cxn>
                                                        <a:cxn ang="T85">
                                                          <a:pos x="T50" y="T51"/>
                                                        </a:cxn>
                                                        <a:cxn ang="T86">
                                                          <a:pos x="T52" y="T53"/>
                                                        </a:cxn>
                                                        <a:cxn ang="T87">
                                                          <a:pos x="T54" y="T55"/>
                                                        </a:cxn>
                                                        <a:cxn ang="T88">
                                                          <a:pos x="T56" y="T57"/>
                                                        </a:cxn>
                                                        <a:cxn ang="T89">
                                                          <a:pos x="T58" y="T59"/>
                                                        </a:cxn>
                                                      </a:cxnLst>
                                                      <a:rect l="T90" t="T91" r="T92" b="T93"/>
                                                      <a:pathLst>
                                                        <a:path w="81" h="203">
                                                          <a:moveTo>
                                                            <a:pt x="18" y="0"/>
                                                          </a:moveTo>
                                                          <a:lnTo>
                                                            <a:pt x="16" y="24"/>
                                                          </a:lnTo>
                                                          <a:lnTo>
                                                            <a:pt x="14" y="51"/>
                                                          </a:lnTo>
                                                          <a:lnTo>
                                                            <a:pt x="14" y="78"/>
                                                          </a:lnTo>
                                                          <a:lnTo>
                                                            <a:pt x="16" y="103"/>
                                                          </a:lnTo>
                                                          <a:lnTo>
                                                            <a:pt x="16" y="123"/>
                                                          </a:lnTo>
                                                          <a:lnTo>
                                                            <a:pt x="16" y="148"/>
                                                          </a:lnTo>
                                                          <a:lnTo>
                                                            <a:pt x="15" y="159"/>
                                                          </a:lnTo>
                                                          <a:lnTo>
                                                            <a:pt x="4" y="190"/>
                                                          </a:lnTo>
                                                          <a:lnTo>
                                                            <a:pt x="0" y="202"/>
                                                          </a:lnTo>
                                                          <a:lnTo>
                                                            <a:pt x="17" y="202"/>
                                                          </a:lnTo>
                                                          <a:lnTo>
                                                            <a:pt x="25" y="188"/>
                                                          </a:lnTo>
                                                          <a:lnTo>
                                                            <a:pt x="30" y="172"/>
                                                          </a:lnTo>
                                                          <a:lnTo>
                                                            <a:pt x="33" y="147"/>
                                                          </a:lnTo>
                                                          <a:lnTo>
                                                            <a:pt x="43" y="78"/>
                                                          </a:lnTo>
                                                          <a:lnTo>
                                                            <a:pt x="46" y="58"/>
                                                          </a:lnTo>
                                                          <a:lnTo>
                                                            <a:pt x="44" y="96"/>
                                                          </a:lnTo>
                                                          <a:lnTo>
                                                            <a:pt x="47" y="119"/>
                                                          </a:lnTo>
                                                          <a:lnTo>
                                                            <a:pt x="48" y="140"/>
                                                          </a:lnTo>
                                                          <a:lnTo>
                                                            <a:pt x="46" y="160"/>
                                                          </a:lnTo>
                                                          <a:lnTo>
                                                            <a:pt x="47" y="169"/>
                                                          </a:lnTo>
                                                          <a:lnTo>
                                                            <a:pt x="58" y="199"/>
                                                          </a:lnTo>
                                                          <a:lnTo>
                                                            <a:pt x="69" y="199"/>
                                                          </a:lnTo>
                                                          <a:lnTo>
                                                            <a:pt x="74" y="199"/>
                                                          </a:lnTo>
                                                          <a:lnTo>
                                                            <a:pt x="80" y="193"/>
                                                          </a:lnTo>
                                                          <a:lnTo>
                                                            <a:pt x="64" y="160"/>
                                                          </a:lnTo>
                                                          <a:lnTo>
                                                            <a:pt x="72" y="90"/>
                                                          </a:lnTo>
                                                          <a:lnTo>
                                                            <a:pt x="75" y="57"/>
                                                          </a:lnTo>
                                                          <a:lnTo>
                                                            <a:pt x="75" y="1"/>
                                                          </a:lnTo>
                                                          <a:lnTo>
                                                            <a:pt x="18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15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grpSp>
                                                  <a:nvGrpSpPr>
                                                    <a:cNvPr id="132" name="Group 183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020" y="1069"/>
                                                      <a:ext cx="148" cy="203"/>
                                                      <a:chOff x="3020" y="1069"/>
                                                      <a:chExt cx="148" cy="203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526" name="Freeform 184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020" y="1075"/>
                                                        <a:ext cx="41" cy="197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2 w 41"/>
                                                          <a:gd name="T1" fmla="*/ 0 h 197"/>
                                                          <a:gd name="T2" fmla="*/ 0 w 41"/>
                                                          <a:gd name="T3" fmla="*/ 44 h 197"/>
                                                          <a:gd name="T4" fmla="*/ 6 w 41"/>
                                                          <a:gd name="T5" fmla="*/ 105 h 197"/>
                                                          <a:gd name="T6" fmla="*/ 12 w 41"/>
                                                          <a:gd name="T7" fmla="*/ 158 h 197"/>
                                                          <a:gd name="T8" fmla="*/ 22 w 41"/>
                                                          <a:gd name="T9" fmla="*/ 190 h 197"/>
                                                          <a:gd name="T10" fmla="*/ 26 w 41"/>
                                                          <a:gd name="T11" fmla="*/ 196 h 197"/>
                                                          <a:gd name="T12" fmla="*/ 29 w 41"/>
                                                          <a:gd name="T13" fmla="*/ 187 h 197"/>
                                                          <a:gd name="T14" fmla="*/ 31 w 41"/>
                                                          <a:gd name="T15" fmla="*/ 164 h 197"/>
                                                          <a:gd name="T16" fmla="*/ 40 w 41"/>
                                                          <a:gd name="T17" fmla="*/ 158 h 197"/>
                                                          <a:gd name="T18" fmla="*/ 28 w 41"/>
                                                          <a:gd name="T19" fmla="*/ 140 h 197"/>
                                                          <a:gd name="T20" fmla="*/ 20 w 41"/>
                                                          <a:gd name="T21" fmla="*/ 130 h 197"/>
                                                          <a:gd name="T22" fmla="*/ 21 w 41"/>
                                                          <a:gd name="T23" fmla="*/ 40 h 197"/>
                                                          <a:gd name="T24" fmla="*/ 25 w 41"/>
                                                          <a:gd name="T25" fmla="*/ 3 h 197"/>
                                                          <a:gd name="T26" fmla="*/ 2 w 41"/>
                                                          <a:gd name="T27" fmla="*/ 0 h 197"/>
                                                          <a:gd name="T28" fmla="*/ 0 60000 65536"/>
                                                          <a:gd name="T29" fmla="*/ 0 60000 65536"/>
                                                          <a:gd name="T30" fmla="*/ 0 60000 65536"/>
                                                          <a:gd name="T31" fmla="*/ 0 60000 65536"/>
                                                          <a:gd name="T32" fmla="*/ 0 60000 65536"/>
                                                          <a:gd name="T33" fmla="*/ 0 60000 65536"/>
                                                          <a:gd name="T34" fmla="*/ 0 60000 65536"/>
                                                          <a:gd name="T35" fmla="*/ 0 60000 65536"/>
                                                          <a:gd name="T36" fmla="*/ 0 60000 65536"/>
                                                          <a:gd name="T37" fmla="*/ 0 60000 65536"/>
                                                          <a:gd name="T38" fmla="*/ 0 60000 65536"/>
                                                          <a:gd name="T39" fmla="*/ 0 60000 65536"/>
                                                          <a:gd name="T40" fmla="*/ 0 60000 65536"/>
                                                          <a:gd name="T41" fmla="*/ 0 60000 65536"/>
                                                          <a:gd name="T42" fmla="*/ 0 w 41"/>
                                                          <a:gd name="T43" fmla="*/ 0 h 197"/>
                                                          <a:gd name="T44" fmla="*/ 41 w 41"/>
                                                          <a:gd name="T45" fmla="*/ 197 h 197"/>
                                                        </a:gdLst>
                                                        <a:ahLst/>
                                                        <a:cxnLst>
                                                          <a:cxn ang="T28">
                                                            <a:pos x="T0" y="T1"/>
                                                          </a:cxn>
                                                          <a:cxn ang="T29">
                                                            <a:pos x="T2" y="T3"/>
                                                          </a:cxn>
                                                          <a:cxn ang="T30">
                                                            <a:pos x="T4" y="T5"/>
                                                          </a:cxn>
                                                          <a:cxn ang="T31">
                                                            <a:pos x="T6" y="T7"/>
                                                          </a:cxn>
                                                          <a:cxn ang="T32">
                                                            <a:pos x="T8" y="T9"/>
                                                          </a:cxn>
                                                          <a:cxn ang="T33">
                                                            <a:pos x="T10" y="T11"/>
                                                          </a:cxn>
                                                          <a:cxn ang="T34">
                                                            <a:pos x="T12" y="T13"/>
                                                          </a:cxn>
                                                          <a:cxn ang="T35">
                                                            <a:pos x="T14" y="T15"/>
                                                          </a:cxn>
                                                          <a:cxn ang="T36">
                                                            <a:pos x="T16" y="T17"/>
                                                          </a:cxn>
                                                          <a:cxn ang="T37">
                                                            <a:pos x="T18" y="T19"/>
                                                          </a:cxn>
                                                          <a:cxn ang="T38">
                                                            <a:pos x="T20" y="T21"/>
                                                          </a:cxn>
                                                          <a:cxn ang="T39">
                                                            <a:pos x="T22" y="T23"/>
                                                          </a:cxn>
                                                          <a:cxn ang="T40">
                                                            <a:pos x="T24" y="T25"/>
                                                          </a:cxn>
                                                          <a:cxn ang="T41">
                                                            <a:pos x="T26" y="T27"/>
                                                          </a:cxn>
                                                        </a:cxnLst>
                                                        <a:rect l="T42" t="T43" r="T44" b="T45"/>
                                                        <a:pathLst>
                                                          <a:path w="41" h="197">
                                                            <a:moveTo>
                                                              <a:pt x="2" y="0"/>
                                                            </a:moveTo>
                                                            <a:lnTo>
                                                              <a:pt x="0" y="44"/>
                                                            </a:lnTo>
                                                            <a:lnTo>
                                                              <a:pt x="6" y="105"/>
                                                            </a:lnTo>
                                                            <a:lnTo>
                                                              <a:pt x="12" y="158"/>
                                                            </a:lnTo>
                                                            <a:lnTo>
                                                              <a:pt x="22" y="190"/>
                                                            </a:lnTo>
                                                            <a:lnTo>
                                                              <a:pt x="26" y="196"/>
                                                            </a:lnTo>
                                                            <a:lnTo>
                                                              <a:pt x="29" y="187"/>
                                                            </a:lnTo>
                                                            <a:lnTo>
                                                              <a:pt x="31" y="164"/>
                                                            </a:lnTo>
                                                            <a:lnTo>
                                                              <a:pt x="40" y="158"/>
                                                            </a:lnTo>
                                                            <a:lnTo>
                                                              <a:pt x="28" y="140"/>
                                                            </a:lnTo>
                                                            <a:lnTo>
                                                              <a:pt x="20" y="130"/>
                                                            </a:lnTo>
                                                            <a:lnTo>
                                                              <a:pt x="21" y="40"/>
                                                            </a:lnTo>
                                                            <a:lnTo>
                                                              <a:pt x="25" y="3"/>
                                                            </a:lnTo>
                                                            <a:lnTo>
                                                              <a:pt x="2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15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527" name="Freeform 185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132" y="1069"/>
                                                        <a:ext cx="36" cy="185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10 w 36"/>
                                                          <a:gd name="T1" fmla="*/ 5 h 185"/>
                                                          <a:gd name="T2" fmla="*/ 15 w 36"/>
                                                          <a:gd name="T3" fmla="*/ 38 h 185"/>
                                                          <a:gd name="T4" fmla="*/ 15 w 36"/>
                                                          <a:gd name="T5" fmla="*/ 117 h 185"/>
                                                          <a:gd name="T6" fmla="*/ 0 w 36"/>
                                                          <a:gd name="T7" fmla="*/ 150 h 185"/>
                                                          <a:gd name="T8" fmla="*/ 4 w 36"/>
                                                          <a:gd name="T9" fmla="*/ 153 h 185"/>
                                                          <a:gd name="T10" fmla="*/ 0 w 36"/>
                                                          <a:gd name="T11" fmla="*/ 170 h 185"/>
                                                          <a:gd name="T12" fmla="*/ 3 w 36"/>
                                                          <a:gd name="T13" fmla="*/ 184 h 185"/>
                                                          <a:gd name="T14" fmla="*/ 15 w 36"/>
                                                          <a:gd name="T15" fmla="*/ 161 h 185"/>
                                                          <a:gd name="T16" fmla="*/ 25 w 36"/>
                                                          <a:gd name="T17" fmla="*/ 121 h 185"/>
                                                          <a:gd name="T18" fmla="*/ 35 w 36"/>
                                                          <a:gd name="T19" fmla="*/ 31 h 185"/>
                                                          <a:gd name="T20" fmla="*/ 31 w 36"/>
                                                          <a:gd name="T21" fmla="*/ 0 h 185"/>
                                                          <a:gd name="T22" fmla="*/ 10 w 36"/>
                                                          <a:gd name="T23" fmla="*/ 5 h 185"/>
                                                          <a:gd name="T24" fmla="*/ 0 60000 65536"/>
                                                          <a:gd name="T25" fmla="*/ 0 60000 65536"/>
                                                          <a:gd name="T26" fmla="*/ 0 60000 65536"/>
                                                          <a:gd name="T27" fmla="*/ 0 60000 65536"/>
                                                          <a:gd name="T28" fmla="*/ 0 60000 65536"/>
                                                          <a:gd name="T29" fmla="*/ 0 60000 65536"/>
                                                          <a:gd name="T30" fmla="*/ 0 60000 65536"/>
                                                          <a:gd name="T31" fmla="*/ 0 60000 65536"/>
                                                          <a:gd name="T32" fmla="*/ 0 60000 65536"/>
                                                          <a:gd name="T33" fmla="*/ 0 60000 65536"/>
                                                          <a:gd name="T34" fmla="*/ 0 60000 65536"/>
                                                          <a:gd name="T35" fmla="*/ 0 60000 65536"/>
                                                          <a:gd name="T36" fmla="*/ 0 w 36"/>
                                                          <a:gd name="T37" fmla="*/ 0 h 185"/>
                                                          <a:gd name="T38" fmla="*/ 36 w 36"/>
                                                          <a:gd name="T39" fmla="*/ 185 h 185"/>
                                                        </a:gdLst>
                                                        <a:ahLst/>
                                                        <a:cxnLst>
                                                          <a:cxn ang="T24">
                                                            <a:pos x="T0" y="T1"/>
                                                          </a:cxn>
                                                          <a:cxn ang="T25">
                                                            <a:pos x="T2" y="T3"/>
                                                          </a:cxn>
                                                          <a:cxn ang="T26">
                                                            <a:pos x="T4" y="T5"/>
                                                          </a:cxn>
                                                          <a:cxn ang="T27">
                                                            <a:pos x="T6" y="T7"/>
                                                          </a:cxn>
                                                          <a:cxn ang="T28">
                                                            <a:pos x="T8" y="T9"/>
                                                          </a:cxn>
                                                          <a:cxn ang="T29">
                                                            <a:pos x="T10" y="T11"/>
                                                          </a:cxn>
                                                          <a:cxn ang="T30">
                                                            <a:pos x="T12" y="T13"/>
                                                          </a:cxn>
                                                          <a:cxn ang="T31">
                                                            <a:pos x="T14" y="T15"/>
                                                          </a:cxn>
                                                          <a:cxn ang="T32">
                                                            <a:pos x="T16" y="T17"/>
                                                          </a:cxn>
                                                          <a:cxn ang="T33">
                                                            <a:pos x="T18" y="T19"/>
                                                          </a:cxn>
                                                          <a:cxn ang="T34">
                                                            <a:pos x="T20" y="T21"/>
                                                          </a:cxn>
                                                          <a:cxn ang="T35">
                                                            <a:pos x="T22" y="T23"/>
                                                          </a:cxn>
                                                        </a:cxnLst>
                                                        <a:rect l="T36" t="T37" r="T38" b="T39"/>
                                                        <a:pathLst>
                                                          <a:path w="36" h="185">
                                                            <a:moveTo>
                                                              <a:pt x="10" y="5"/>
                                                            </a:moveTo>
                                                            <a:lnTo>
                                                              <a:pt x="15" y="38"/>
                                                            </a:lnTo>
                                                            <a:lnTo>
                                                              <a:pt x="15" y="117"/>
                                                            </a:lnTo>
                                                            <a:lnTo>
                                                              <a:pt x="0" y="150"/>
                                                            </a:lnTo>
                                                            <a:lnTo>
                                                              <a:pt x="4" y="153"/>
                                                            </a:lnTo>
                                                            <a:lnTo>
                                                              <a:pt x="0" y="170"/>
                                                            </a:lnTo>
                                                            <a:lnTo>
                                                              <a:pt x="3" y="184"/>
                                                            </a:lnTo>
                                                            <a:lnTo>
                                                              <a:pt x="15" y="161"/>
                                                            </a:lnTo>
                                                            <a:lnTo>
                                                              <a:pt x="25" y="121"/>
                                                            </a:lnTo>
                                                            <a:lnTo>
                                                              <a:pt x="35" y="31"/>
                                                            </a:lnTo>
                                                            <a:lnTo>
                                                              <a:pt x="31" y="0"/>
                                                            </a:lnTo>
                                                            <a:lnTo>
                                                              <a:pt x="10" y="5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15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  <a:grpSp>
                                                  <a:nvGrpSpPr>
                                                    <a:cNvPr id="133" name="Group 186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045" y="1483"/>
                                                      <a:ext cx="90" cy="62"/>
                                                      <a:chOff x="3045" y="1483"/>
                                                      <a:chExt cx="90" cy="62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524" name="Freeform 187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045" y="1488"/>
                                                        <a:ext cx="36" cy="57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6 w 36"/>
                                                          <a:gd name="T1" fmla="*/ 28 h 57"/>
                                                          <a:gd name="T2" fmla="*/ 1 w 36"/>
                                                          <a:gd name="T3" fmla="*/ 36 h 57"/>
                                                          <a:gd name="T4" fmla="*/ 0 w 36"/>
                                                          <a:gd name="T5" fmla="*/ 43 h 57"/>
                                                          <a:gd name="T6" fmla="*/ 0 w 36"/>
                                                          <a:gd name="T7" fmla="*/ 48 h 57"/>
                                                          <a:gd name="T8" fmla="*/ 1 w 36"/>
                                                          <a:gd name="T9" fmla="*/ 51 h 57"/>
                                                          <a:gd name="T10" fmla="*/ 3 w 36"/>
                                                          <a:gd name="T11" fmla="*/ 54 h 57"/>
                                                          <a:gd name="T12" fmla="*/ 8 w 36"/>
                                                          <a:gd name="T13" fmla="*/ 56 h 57"/>
                                                          <a:gd name="T14" fmla="*/ 14 w 36"/>
                                                          <a:gd name="T15" fmla="*/ 55 h 57"/>
                                                          <a:gd name="T16" fmla="*/ 20 w 36"/>
                                                          <a:gd name="T17" fmla="*/ 53 h 57"/>
                                                          <a:gd name="T18" fmla="*/ 24 w 36"/>
                                                          <a:gd name="T19" fmla="*/ 47 h 57"/>
                                                          <a:gd name="T20" fmla="*/ 28 w 36"/>
                                                          <a:gd name="T21" fmla="*/ 40 h 57"/>
                                                          <a:gd name="T22" fmla="*/ 31 w 36"/>
                                                          <a:gd name="T23" fmla="*/ 25 h 57"/>
                                                          <a:gd name="T24" fmla="*/ 35 w 36"/>
                                                          <a:gd name="T25" fmla="*/ 10 h 57"/>
                                                          <a:gd name="T26" fmla="*/ 34 w 36"/>
                                                          <a:gd name="T27" fmla="*/ 0 h 57"/>
                                                          <a:gd name="T28" fmla="*/ 27 w 36"/>
                                                          <a:gd name="T29" fmla="*/ 22 h 57"/>
                                                          <a:gd name="T30" fmla="*/ 21 w 36"/>
                                                          <a:gd name="T31" fmla="*/ 35 h 57"/>
                                                          <a:gd name="T32" fmla="*/ 12 w 36"/>
                                                          <a:gd name="T33" fmla="*/ 35 h 57"/>
                                                          <a:gd name="T34" fmla="*/ 5 w 36"/>
                                                          <a:gd name="T35" fmla="*/ 34 h 57"/>
                                                          <a:gd name="T36" fmla="*/ 6 w 36"/>
                                                          <a:gd name="T37" fmla="*/ 28 h 57"/>
                                                          <a:gd name="T38" fmla="*/ 0 60000 65536"/>
                                                          <a:gd name="T39" fmla="*/ 0 60000 65536"/>
                                                          <a:gd name="T40" fmla="*/ 0 60000 65536"/>
                                                          <a:gd name="T41" fmla="*/ 0 60000 65536"/>
                                                          <a:gd name="T42" fmla="*/ 0 60000 65536"/>
                                                          <a:gd name="T43" fmla="*/ 0 60000 65536"/>
                                                          <a:gd name="T44" fmla="*/ 0 60000 65536"/>
                                                          <a:gd name="T45" fmla="*/ 0 60000 65536"/>
                                                          <a:gd name="T46" fmla="*/ 0 60000 65536"/>
                                                          <a:gd name="T47" fmla="*/ 0 60000 65536"/>
                                                          <a:gd name="T48" fmla="*/ 0 60000 65536"/>
                                                          <a:gd name="T49" fmla="*/ 0 60000 65536"/>
                                                          <a:gd name="T50" fmla="*/ 0 60000 65536"/>
                                                          <a:gd name="T51" fmla="*/ 0 60000 65536"/>
                                                          <a:gd name="T52" fmla="*/ 0 60000 65536"/>
                                                          <a:gd name="T53" fmla="*/ 0 60000 65536"/>
                                                          <a:gd name="T54" fmla="*/ 0 60000 65536"/>
                                                          <a:gd name="T55" fmla="*/ 0 60000 65536"/>
                                                          <a:gd name="T56" fmla="*/ 0 60000 65536"/>
                                                          <a:gd name="T57" fmla="*/ 0 w 36"/>
                                                          <a:gd name="T58" fmla="*/ 0 h 57"/>
                                                          <a:gd name="T59" fmla="*/ 36 w 36"/>
                                                          <a:gd name="T60" fmla="*/ 57 h 57"/>
                                                        </a:gdLst>
                                                        <a:ahLst/>
                                                        <a:cxnLst>
                                                          <a:cxn ang="T38">
                                                            <a:pos x="T0" y="T1"/>
                                                          </a:cxn>
                                                          <a:cxn ang="T39">
                                                            <a:pos x="T2" y="T3"/>
                                                          </a:cxn>
                                                          <a:cxn ang="T40">
                                                            <a:pos x="T4" y="T5"/>
                                                          </a:cxn>
                                                          <a:cxn ang="T41">
                                                            <a:pos x="T6" y="T7"/>
                                                          </a:cxn>
                                                          <a:cxn ang="T42">
                                                            <a:pos x="T8" y="T9"/>
                                                          </a:cxn>
                                                          <a:cxn ang="T43">
                                                            <a:pos x="T10" y="T11"/>
                                                          </a:cxn>
                                                          <a:cxn ang="T44">
                                                            <a:pos x="T12" y="T13"/>
                                                          </a:cxn>
                                                          <a:cxn ang="T45">
                                                            <a:pos x="T14" y="T15"/>
                                                          </a:cxn>
                                                          <a:cxn ang="T46">
                                                            <a:pos x="T16" y="T17"/>
                                                          </a:cxn>
                                                          <a:cxn ang="T47">
                                                            <a:pos x="T18" y="T19"/>
                                                          </a:cxn>
                                                          <a:cxn ang="T48">
                                                            <a:pos x="T20" y="T21"/>
                                                          </a:cxn>
                                                          <a:cxn ang="T49">
                                                            <a:pos x="T22" y="T23"/>
                                                          </a:cxn>
                                                          <a:cxn ang="T50">
                                                            <a:pos x="T24" y="T25"/>
                                                          </a:cxn>
                                                          <a:cxn ang="T51">
                                                            <a:pos x="T26" y="T27"/>
                                                          </a:cxn>
                                                          <a:cxn ang="T52">
                                                            <a:pos x="T28" y="T29"/>
                                                          </a:cxn>
                                                          <a:cxn ang="T53">
                                                            <a:pos x="T30" y="T31"/>
                                                          </a:cxn>
                                                          <a:cxn ang="T54">
                                                            <a:pos x="T32" y="T33"/>
                                                          </a:cxn>
                                                          <a:cxn ang="T55">
                                                            <a:pos x="T34" y="T35"/>
                                                          </a:cxn>
                                                          <a:cxn ang="T56">
                                                            <a:pos x="T36" y="T37"/>
                                                          </a:cxn>
                                                        </a:cxnLst>
                                                        <a:rect l="T57" t="T58" r="T59" b="T60"/>
                                                        <a:pathLst>
                                                          <a:path w="36" h="57">
                                                            <a:moveTo>
                                                              <a:pt x="6" y="28"/>
                                                            </a:moveTo>
                                                            <a:lnTo>
                                                              <a:pt x="1" y="36"/>
                                                            </a:lnTo>
                                                            <a:lnTo>
                                                              <a:pt x="0" y="43"/>
                                                            </a:lnTo>
                                                            <a:lnTo>
                                                              <a:pt x="0" y="48"/>
                                                            </a:lnTo>
                                                            <a:lnTo>
                                                              <a:pt x="1" y="51"/>
                                                            </a:lnTo>
                                                            <a:lnTo>
                                                              <a:pt x="3" y="54"/>
                                                            </a:lnTo>
                                                            <a:lnTo>
                                                              <a:pt x="8" y="56"/>
                                                            </a:lnTo>
                                                            <a:lnTo>
                                                              <a:pt x="14" y="55"/>
                                                            </a:lnTo>
                                                            <a:lnTo>
                                                              <a:pt x="20" y="53"/>
                                                            </a:lnTo>
                                                            <a:lnTo>
                                                              <a:pt x="24" y="47"/>
                                                            </a:lnTo>
                                                            <a:lnTo>
                                                              <a:pt x="28" y="40"/>
                                                            </a:lnTo>
                                                            <a:lnTo>
                                                              <a:pt x="31" y="25"/>
                                                            </a:lnTo>
                                                            <a:lnTo>
                                                              <a:pt x="35" y="10"/>
                                                            </a:lnTo>
                                                            <a:lnTo>
                                                              <a:pt x="34" y="0"/>
                                                            </a:lnTo>
                                                            <a:lnTo>
                                                              <a:pt x="27" y="22"/>
                                                            </a:lnTo>
                                                            <a:lnTo>
                                                              <a:pt x="21" y="35"/>
                                                            </a:lnTo>
                                                            <a:lnTo>
                                                              <a:pt x="12" y="35"/>
                                                            </a:lnTo>
                                                            <a:lnTo>
                                                              <a:pt x="5" y="34"/>
                                                            </a:lnTo>
                                                            <a:lnTo>
                                                              <a:pt x="6" y="28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21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525" name="Freeform 188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095" y="1483"/>
                                                        <a:ext cx="40" cy="61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0 w 40"/>
                                                          <a:gd name="T1" fmla="*/ 0 h 61"/>
                                                          <a:gd name="T2" fmla="*/ 0 w 40"/>
                                                          <a:gd name="T3" fmla="*/ 6 h 61"/>
                                                          <a:gd name="T4" fmla="*/ 5 w 40"/>
                                                          <a:gd name="T5" fmla="*/ 21 h 61"/>
                                                          <a:gd name="T6" fmla="*/ 8 w 40"/>
                                                          <a:gd name="T7" fmla="*/ 34 h 61"/>
                                                          <a:gd name="T8" fmla="*/ 12 w 40"/>
                                                          <a:gd name="T9" fmla="*/ 46 h 61"/>
                                                          <a:gd name="T10" fmla="*/ 16 w 40"/>
                                                          <a:gd name="T11" fmla="*/ 52 h 61"/>
                                                          <a:gd name="T12" fmla="*/ 20 w 40"/>
                                                          <a:gd name="T13" fmla="*/ 57 h 61"/>
                                                          <a:gd name="T14" fmla="*/ 26 w 40"/>
                                                          <a:gd name="T15" fmla="*/ 59 h 61"/>
                                                          <a:gd name="T16" fmla="*/ 32 w 40"/>
                                                          <a:gd name="T17" fmla="*/ 60 h 61"/>
                                                          <a:gd name="T18" fmla="*/ 35 w 40"/>
                                                          <a:gd name="T19" fmla="*/ 58 h 61"/>
                                                          <a:gd name="T20" fmla="*/ 38 w 40"/>
                                                          <a:gd name="T21" fmla="*/ 57 h 61"/>
                                                          <a:gd name="T22" fmla="*/ 39 w 40"/>
                                                          <a:gd name="T23" fmla="*/ 51 h 61"/>
                                                          <a:gd name="T24" fmla="*/ 38 w 40"/>
                                                          <a:gd name="T25" fmla="*/ 43 h 61"/>
                                                          <a:gd name="T26" fmla="*/ 35 w 40"/>
                                                          <a:gd name="T27" fmla="*/ 33 h 61"/>
                                                          <a:gd name="T28" fmla="*/ 32 w 40"/>
                                                          <a:gd name="T29" fmla="*/ 28 h 61"/>
                                                          <a:gd name="T30" fmla="*/ 31 w 40"/>
                                                          <a:gd name="T31" fmla="*/ 33 h 61"/>
                                                          <a:gd name="T32" fmla="*/ 30 w 40"/>
                                                          <a:gd name="T33" fmla="*/ 35 h 61"/>
                                                          <a:gd name="T34" fmla="*/ 25 w 40"/>
                                                          <a:gd name="T35" fmla="*/ 36 h 61"/>
                                                          <a:gd name="T36" fmla="*/ 20 w 40"/>
                                                          <a:gd name="T37" fmla="*/ 37 h 61"/>
                                                          <a:gd name="T38" fmla="*/ 13 w 40"/>
                                                          <a:gd name="T39" fmla="*/ 35 h 61"/>
                                                          <a:gd name="T40" fmla="*/ 5 w 40"/>
                                                          <a:gd name="T41" fmla="*/ 12 h 61"/>
                                                          <a:gd name="T42" fmla="*/ 0 w 40"/>
                                                          <a:gd name="T43" fmla="*/ 0 h 61"/>
                                                          <a:gd name="T44" fmla="*/ 0 60000 65536"/>
                                                          <a:gd name="T45" fmla="*/ 0 60000 65536"/>
                                                          <a:gd name="T46" fmla="*/ 0 60000 65536"/>
                                                          <a:gd name="T47" fmla="*/ 0 60000 65536"/>
                                                          <a:gd name="T48" fmla="*/ 0 60000 65536"/>
                                                          <a:gd name="T49" fmla="*/ 0 60000 65536"/>
                                                          <a:gd name="T50" fmla="*/ 0 60000 65536"/>
                                                          <a:gd name="T51" fmla="*/ 0 60000 65536"/>
                                                          <a:gd name="T52" fmla="*/ 0 60000 65536"/>
                                                          <a:gd name="T53" fmla="*/ 0 60000 65536"/>
                                                          <a:gd name="T54" fmla="*/ 0 60000 65536"/>
                                                          <a:gd name="T55" fmla="*/ 0 60000 65536"/>
                                                          <a:gd name="T56" fmla="*/ 0 60000 65536"/>
                                                          <a:gd name="T57" fmla="*/ 0 60000 65536"/>
                                                          <a:gd name="T58" fmla="*/ 0 60000 65536"/>
                                                          <a:gd name="T59" fmla="*/ 0 60000 65536"/>
                                                          <a:gd name="T60" fmla="*/ 0 60000 65536"/>
                                                          <a:gd name="T61" fmla="*/ 0 60000 65536"/>
                                                          <a:gd name="T62" fmla="*/ 0 60000 65536"/>
                                                          <a:gd name="T63" fmla="*/ 0 60000 65536"/>
                                                          <a:gd name="T64" fmla="*/ 0 60000 65536"/>
                                                          <a:gd name="T65" fmla="*/ 0 60000 65536"/>
                                                          <a:gd name="T66" fmla="*/ 0 w 40"/>
                                                          <a:gd name="T67" fmla="*/ 0 h 61"/>
                                                          <a:gd name="T68" fmla="*/ 40 w 40"/>
                                                          <a:gd name="T69" fmla="*/ 61 h 61"/>
                                                        </a:gdLst>
                                                        <a:ahLst/>
                                                        <a:cxnLst>
                                                          <a:cxn ang="T44">
                                                            <a:pos x="T0" y="T1"/>
                                                          </a:cxn>
                                                          <a:cxn ang="T45">
                                                            <a:pos x="T2" y="T3"/>
                                                          </a:cxn>
                                                          <a:cxn ang="T46">
                                                            <a:pos x="T4" y="T5"/>
                                                          </a:cxn>
                                                          <a:cxn ang="T47">
                                                            <a:pos x="T6" y="T7"/>
                                                          </a:cxn>
                                                          <a:cxn ang="T48">
                                                            <a:pos x="T8" y="T9"/>
                                                          </a:cxn>
                                                          <a:cxn ang="T49">
                                                            <a:pos x="T10" y="T11"/>
                                                          </a:cxn>
                                                          <a:cxn ang="T50">
                                                            <a:pos x="T12" y="T13"/>
                                                          </a:cxn>
                                                          <a:cxn ang="T51">
                                                            <a:pos x="T14" y="T15"/>
                                                          </a:cxn>
                                                          <a:cxn ang="T52">
                                                            <a:pos x="T16" y="T17"/>
                                                          </a:cxn>
                                                          <a:cxn ang="T53">
                                                            <a:pos x="T18" y="T19"/>
                                                          </a:cxn>
                                                          <a:cxn ang="T54">
                                                            <a:pos x="T20" y="T21"/>
                                                          </a:cxn>
                                                          <a:cxn ang="T55">
                                                            <a:pos x="T22" y="T23"/>
                                                          </a:cxn>
                                                          <a:cxn ang="T56">
                                                            <a:pos x="T24" y="T25"/>
                                                          </a:cxn>
                                                          <a:cxn ang="T57">
                                                            <a:pos x="T26" y="T27"/>
                                                          </a:cxn>
                                                          <a:cxn ang="T58">
                                                            <a:pos x="T28" y="T29"/>
                                                          </a:cxn>
                                                          <a:cxn ang="T59">
                                                            <a:pos x="T30" y="T31"/>
                                                          </a:cxn>
                                                          <a:cxn ang="T60">
                                                            <a:pos x="T32" y="T33"/>
                                                          </a:cxn>
                                                          <a:cxn ang="T61">
                                                            <a:pos x="T34" y="T35"/>
                                                          </a:cxn>
                                                          <a:cxn ang="T62">
                                                            <a:pos x="T36" y="T37"/>
                                                          </a:cxn>
                                                          <a:cxn ang="T63">
                                                            <a:pos x="T38" y="T39"/>
                                                          </a:cxn>
                                                          <a:cxn ang="T64">
                                                            <a:pos x="T40" y="T41"/>
                                                          </a:cxn>
                                                          <a:cxn ang="T65">
                                                            <a:pos x="T42" y="T43"/>
                                                          </a:cxn>
                                                        </a:cxnLst>
                                                        <a:rect l="T66" t="T67" r="T68" b="T69"/>
                                                        <a:pathLst>
                                                          <a:path w="40" h="61">
                                                            <a:moveTo>
                                                              <a:pt x="0" y="0"/>
                                                            </a:moveTo>
                                                            <a:lnTo>
                                                              <a:pt x="0" y="6"/>
                                                            </a:lnTo>
                                                            <a:lnTo>
                                                              <a:pt x="5" y="21"/>
                                                            </a:lnTo>
                                                            <a:lnTo>
                                                              <a:pt x="8" y="34"/>
                                                            </a:lnTo>
                                                            <a:lnTo>
                                                              <a:pt x="12" y="46"/>
                                                            </a:lnTo>
                                                            <a:lnTo>
                                                              <a:pt x="16" y="52"/>
                                                            </a:lnTo>
                                                            <a:lnTo>
                                                              <a:pt x="20" y="57"/>
                                                            </a:lnTo>
                                                            <a:lnTo>
                                                              <a:pt x="26" y="59"/>
                                                            </a:lnTo>
                                                            <a:lnTo>
                                                              <a:pt x="32" y="60"/>
                                                            </a:lnTo>
                                                            <a:lnTo>
                                                              <a:pt x="35" y="58"/>
                                                            </a:lnTo>
                                                            <a:lnTo>
                                                              <a:pt x="38" y="57"/>
                                                            </a:lnTo>
                                                            <a:lnTo>
                                                              <a:pt x="39" y="51"/>
                                                            </a:lnTo>
                                                            <a:lnTo>
                                                              <a:pt x="38" y="43"/>
                                                            </a:lnTo>
                                                            <a:lnTo>
                                                              <a:pt x="35" y="33"/>
                                                            </a:lnTo>
                                                            <a:lnTo>
                                                              <a:pt x="32" y="28"/>
                                                            </a:lnTo>
                                                            <a:lnTo>
                                                              <a:pt x="31" y="33"/>
                                                            </a:lnTo>
                                                            <a:lnTo>
                                                              <a:pt x="30" y="35"/>
                                                            </a:lnTo>
                                                            <a:lnTo>
                                                              <a:pt x="25" y="36"/>
                                                            </a:lnTo>
                                                            <a:lnTo>
                                                              <a:pt x="20" y="37"/>
                                                            </a:lnTo>
                                                            <a:lnTo>
                                                              <a:pt x="13" y="35"/>
                                                            </a:lnTo>
                                                            <a:lnTo>
                                                              <a:pt x="5" y="12"/>
                                                            </a:lnTo>
                                                            <a:lnTo>
                                                              <a:pt x="0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21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  <a:sp>
                                                  <a:nvSpPr>
                                                    <a:cNvPr id="14523" name="Freeform 189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018" y="954"/>
                                                      <a:ext cx="153" cy="387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60 w 153"/>
                                                        <a:gd name="T1" fmla="*/ 0 h 387"/>
                                                        <a:gd name="T2" fmla="*/ 24 w 153"/>
                                                        <a:gd name="T3" fmla="*/ 20 h 387"/>
                                                        <a:gd name="T4" fmla="*/ 19 w 153"/>
                                                        <a:gd name="T5" fmla="*/ 26 h 387"/>
                                                        <a:gd name="T6" fmla="*/ 0 w 153"/>
                                                        <a:gd name="T7" fmla="*/ 122 h 387"/>
                                                        <a:gd name="T8" fmla="*/ 29 w 153"/>
                                                        <a:gd name="T9" fmla="*/ 126 h 387"/>
                                                        <a:gd name="T10" fmla="*/ 33 w 153"/>
                                                        <a:gd name="T11" fmla="*/ 102 h 387"/>
                                                        <a:gd name="T12" fmla="*/ 44 w 153"/>
                                                        <a:gd name="T13" fmla="*/ 152 h 387"/>
                                                        <a:gd name="T14" fmla="*/ 25 w 153"/>
                                                        <a:gd name="T15" fmla="*/ 217 h 387"/>
                                                        <a:gd name="T16" fmla="*/ 25 w 153"/>
                                                        <a:gd name="T17" fmla="*/ 264 h 387"/>
                                                        <a:gd name="T18" fmla="*/ 29 w 153"/>
                                                        <a:gd name="T19" fmla="*/ 297 h 387"/>
                                                        <a:gd name="T20" fmla="*/ 38 w 153"/>
                                                        <a:gd name="T21" fmla="*/ 344 h 387"/>
                                                        <a:gd name="T22" fmla="*/ 47 w 153"/>
                                                        <a:gd name="T23" fmla="*/ 380 h 387"/>
                                                        <a:gd name="T24" fmla="*/ 75 w 153"/>
                                                        <a:gd name="T25" fmla="*/ 386 h 387"/>
                                                        <a:gd name="T26" fmla="*/ 78 w 153"/>
                                                        <a:gd name="T27" fmla="*/ 380 h 387"/>
                                                        <a:gd name="T28" fmla="*/ 105 w 153"/>
                                                        <a:gd name="T29" fmla="*/ 379 h 387"/>
                                                        <a:gd name="T30" fmla="*/ 114 w 153"/>
                                                        <a:gd name="T31" fmla="*/ 334 h 387"/>
                                                        <a:gd name="T32" fmla="*/ 122 w 153"/>
                                                        <a:gd name="T33" fmla="*/ 275 h 387"/>
                                                        <a:gd name="T34" fmla="*/ 129 w 153"/>
                                                        <a:gd name="T35" fmla="*/ 215 h 387"/>
                                                        <a:gd name="T36" fmla="*/ 112 w 153"/>
                                                        <a:gd name="T37" fmla="*/ 147 h 387"/>
                                                        <a:gd name="T38" fmla="*/ 118 w 153"/>
                                                        <a:gd name="T39" fmla="*/ 109 h 387"/>
                                                        <a:gd name="T40" fmla="*/ 122 w 153"/>
                                                        <a:gd name="T41" fmla="*/ 123 h 387"/>
                                                        <a:gd name="T42" fmla="*/ 152 w 153"/>
                                                        <a:gd name="T43" fmla="*/ 115 h 387"/>
                                                        <a:gd name="T44" fmla="*/ 129 w 153"/>
                                                        <a:gd name="T45" fmla="*/ 25 h 387"/>
                                                        <a:gd name="T46" fmla="*/ 90 w 153"/>
                                                        <a:gd name="T47" fmla="*/ 0 h 387"/>
                                                        <a:gd name="T48" fmla="*/ 89 w 153"/>
                                                        <a:gd name="T49" fmla="*/ 3 h 387"/>
                                                        <a:gd name="T50" fmla="*/ 84 w 153"/>
                                                        <a:gd name="T51" fmla="*/ 6 h 387"/>
                                                        <a:gd name="T52" fmla="*/ 80 w 153"/>
                                                        <a:gd name="T53" fmla="*/ 7 h 387"/>
                                                        <a:gd name="T54" fmla="*/ 76 w 153"/>
                                                        <a:gd name="T55" fmla="*/ 7 h 387"/>
                                                        <a:gd name="T56" fmla="*/ 71 w 153"/>
                                                        <a:gd name="T57" fmla="*/ 7 h 387"/>
                                                        <a:gd name="T58" fmla="*/ 67 w 153"/>
                                                        <a:gd name="T59" fmla="*/ 6 h 387"/>
                                                        <a:gd name="T60" fmla="*/ 62 w 153"/>
                                                        <a:gd name="T61" fmla="*/ 3 h 387"/>
                                                        <a:gd name="T62" fmla="*/ 60 w 153"/>
                                                        <a:gd name="T63" fmla="*/ 0 h 387"/>
                                                        <a:gd name="T64" fmla="*/ 0 60000 65536"/>
                                                        <a:gd name="T65" fmla="*/ 0 60000 65536"/>
                                                        <a:gd name="T66" fmla="*/ 0 60000 65536"/>
                                                        <a:gd name="T67" fmla="*/ 0 60000 65536"/>
                                                        <a:gd name="T68" fmla="*/ 0 60000 65536"/>
                                                        <a:gd name="T69" fmla="*/ 0 60000 65536"/>
                                                        <a:gd name="T70" fmla="*/ 0 60000 65536"/>
                                                        <a:gd name="T71" fmla="*/ 0 60000 65536"/>
                                                        <a:gd name="T72" fmla="*/ 0 60000 65536"/>
                                                        <a:gd name="T73" fmla="*/ 0 60000 65536"/>
                                                        <a:gd name="T74" fmla="*/ 0 60000 65536"/>
                                                        <a:gd name="T75" fmla="*/ 0 60000 65536"/>
                                                        <a:gd name="T76" fmla="*/ 0 60000 65536"/>
                                                        <a:gd name="T77" fmla="*/ 0 60000 65536"/>
                                                        <a:gd name="T78" fmla="*/ 0 60000 65536"/>
                                                        <a:gd name="T79" fmla="*/ 0 60000 65536"/>
                                                        <a:gd name="T80" fmla="*/ 0 60000 65536"/>
                                                        <a:gd name="T81" fmla="*/ 0 60000 65536"/>
                                                        <a:gd name="T82" fmla="*/ 0 60000 65536"/>
                                                        <a:gd name="T83" fmla="*/ 0 60000 65536"/>
                                                        <a:gd name="T84" fmla="*/ 0 60000 65536"/>
                                                        <a:gd name="T85" fmla="*/ 0 60000 65536"/>
                                                        <a:gd name="T86" fmla="*/ 0 60000 65536"/>
                                                        <a:gd name="T87" fmla="*/ 0 60000 65536"/>
                                                        <a:gd name="T88" fmla="*/ 0 60000 65536"/>
                                                        <a:gd name="T89" fmla="*/ 0 60000 65536"/>
                                                        <a:gd name="T90" fmla="*/ 0 60000 65536"/>
                                                        <a:gd name="T91" fmla="*/ 0 60000 65536"/>
                                                        <a:gd name="T92" fmla="*/ 0 60000 65536"/>
                                                        <a:gd name="T93" fmla="*/ 0 60000 65536"/>
                                                        <a:gd name="T94" fmla="*/ 0 60000 65536"/>
                                                        <a:gd name="T95" fmla="*/ 0 60000 65536"/>
                                                        <a:gd name="T96" fmla="*/ 0 w 153"/>
                                                        <a:gd name="T97" fmla="*/ 0 h 387"/>
                                                        <a:gd name="T98" fmla="*/ 153 w 153"/>
                                                        <a:gd name="T99" fmla="*/ 387 h 387"/>
                                                      </a:gdLst>
                                                      <a:ahLst/>
                                                      <a:cxnLst>
                                                        <a:cxn ang="T64">
                                                          <a:pos x="T0" y="T1"/>
                                                        </a:cxn>
                                                        <a:cxn ang="T65">
                                                          <a:pos x="T2" y="T3"/>
                                                        </a:cxn>
                                                        <a:cxn ang="T66">
                                                          <a:pos x="T4" y="T5"/>
                                                        </a:cxn>
                                                        <a:cxn ang="T67">
                                                          <a:pos x="T6" y="T7"/>
                                                        </a:cxn>
                                                        <a:cxn ang="T68">
                                                          <a:pos x="T8" y="T9"/>
                                                        </a:cxn>
                                                        <a:cxn ang="T69">
                                                          <a:pos x="T10" y="T11"/>
                                                        </a:cxn>
                                                        <a:cxn ang="T70">
                                                          <a:pos x="T12" y="T13"/>
                                                        </a:cxn>
                                                        <a:cxn ang="T71">
                                                          <a:pos x="T14" y="T15"/>
                                                        </a:cxn>
                                                        <a:cxn ang="T72">
                                                          <a:pos x="T16" y="T17"/>
                                                        </a:cxn>
                                                        <a:cxn ang="T73">
                                                          <a:pos x="T18" y="T19"/>
                                                        </a:cxn>
                                                        <a:cxn ang="T74">
                                                          <a:pos x="T20" y="T21"/>
                                                        </a:cxn>
                                                        <a:cxn ang="T75">
                                                          <a:pos x="T22" y="T23"/>
                                                        </a:cxn>
                                                        <a:cxn ang="T76">
                                                          <a:pos x="T24" y="T25"/>
                                                        </a:cxn>
                                                        <a:cxn ang="T77">
                                                          <a:pos x="T26" y="T27"/>
                                                        </a:cxn>
                                                        <a:cxn ang="T78">
                                                          <a:pos x="T28" y="T29"/>
                                                        </a:cxn>
                                                        <a:cxn ang="T79">
                                                          <a:pos x="T30" y="T31"/>
                                                        </a:cxn>
                                                        <a:cxn ang="T80">
                                                          <a:pos x="T32" y="T33"/>
                                                        </a:cxn>
                                                        <a:cxn ang="T81">
                                                          <a:pos x="T34" y="T35"/>
                                                        </a:cxn>
                                                        <a:cxn ang="T82">
                                                          <a:pos x="T36" y="T37"/>
                                                        </a:cxn>
                                                        <a:cxn ang="T83">
                                                          <a:pos x="T38" y="T39"/>
                                                        </a:cxn>
                                                        <a:cxn ang="T84">
                                                          <a:pos x="T40" y="T41"/>
                                                        </a:cxn>
                                                        <a:cxn ang="T85">
                                                          <a:pos x="T42" y="T43"/>
                                                        </a:cxn>
                                                        <a:cxn ang="T86">
                                                          <a:pos x="T44" y="T45"/>
                                                        </a:cxn>
                                                        <a:cxn ang="T87">
                                                          <a:pos x="T46" y="T47"/>
                                                        </a:cxn>
                                                        <a:cxn ang="T88">
                                                          <a:pos x="T48" y="T49"/>
                                                        </a:cxn>
                                                        <a:cxn ang="T89">
                                                          <a:pos x="T50" y="T51"/>
                                                        </a:cxn>
                                                        <a:cxn ang="T90">
                                                          <a:pos x="T52" y="T53"/>
                                                        </a:cxn>
                                                        <a:cxn ang="T91">
                                                          <a:pos x="T54" y="T55"/>
                                                        </a:cxn>
                                                        <a:cxn ang="T92">
                                                          <a:pos x="T56" y="T57"/>
                                                        </a:cxn>
                                                        <a:cxn ang="T93">
                                                          <a:pos x="T58" y="T59"/>
                                                        </a:cxn>
                                                        <a:cxn ang="T94">
                                                          <a:pos x="T60" y="T61"/>
                                                        </a:cxn>
                                                        <a:cxn ang="T95">
                                                          <a:pos x="T62" y="T63"/>
                                                        </a:cxn>
                                                      </a:cxnLst>
                                                      <a:rect l="T96" t="T97" r="T98" b="T99"/>
                                                      <a:pathLst>
                                                        <a:path w="153" h="387">
                                                          <a:moveTo>
                                                            <a:pt x="60" y="0"/>
                                                          </a:moveTo>
                                                          <a:lnTo>
                                                            <a:pt x="24" y="20"/>
                                                          </a:lnTo>
                                                          <a:lnTo>
                                                            <a:pt x="19" y="26"/>
                                                          </a:lnTo>
                                                          <a:lnTo>
                                                            <a:pt x="0" y="122"/>
                                                          </a:lnTo>
                                                          <a:lnTo>
                                                            <a:pt x="29" y="126"/>
                                                          </a:lnTo>
                                                          <a:lnTo>
                                                            <a:pt x="33" y="102"/>
                                                          </a:lnTo>
                                                          <a:lnTo>
                                                            <a:pt x="44" y="152"/>
                                                          </a:lnTo>
                                                          <a:lnTo>
                                                            <a:pt x="25" y="217"/>
                                                          </a:lnTo>
                                                          <a:lnTo>
                                                            <a:pt x="25" y="264"/>
                                                          </a:lnTo>
                                                          <a:lnTo>
                                                            <a:pt x="29" y="297"/>
                                                          </a:lnTo>
                                                          <a:lnTo>
                                                            <a:pt x="38" y="344"/>
                                                          </a:lnTo>
                                                          <a:lnTo>
                                                            <a:pt x="47" y="380"/>
                                                          </a:lnTo>
                                                          <a:lnTo>
                                                            <a:pt x="75" y="386"/>
                                                          </a:lnTo>
                                                          <a:lnTo>
                                                            <a:pt x="78" y="380"/>
                                                          </a:lnTo>
                                                          <a:lnTo>
                                                            <a:pt x="105" y="379"/>
                                                          </a:lnTo>
                                                          <a:lnTo>
                                                            <a:pt x="114" y="334"/>
                                                          </a:lnTo>
                                                          <a:lnTo>
                                                            <a:pt x="122" y="275"/>
                                                          </a:lnTo>
                                                          <a:lnTo>
                                                            <a:pt x="129" y="215"/>
                                                          </a:lnTo>
                                                          <a:lnTo>
                                                            <a:pt x="112" y="147"/>
                                                          </a:lnTo>
                                                          <a:lnTo>
                                                            <a:pt x="118" y="109"/>
                                                          </a:lnTo>
                                                          <a:lnTo>
                                                            <a:pt x="122" y="123"/>
                                                          </a:lnTo>
                                                          <a:lnTo>
                                                            <a:pt x="152" y="115"/>
                                                          </a:lnTo>
                                                          <a:lnTo>
                                                            <a:pt x="129" y="25"/>
                                                          </a:lnTo>
                                                          <a:lnTo>
                                                            <a:pt x="90" y="0"/>
                                                          </a:lnTo>
                                                          <a:lnTo>
                                                            <a:pt x="89" y="3"/>
                                                          </a:lnTo>
                                                          <a:lnTo>
                                                            <a:pt x="84" y="6"/>
                                                          </a:lnTo>
                                                          <a:lnTo>
                                                            <a:pt x="80" y="7"/>
                                                          </a:lnTo>
                                                          <a:lnTo>
                                                            <a:pt x="76" y="7"/>
                                                          </a:lnTo>
                                                          <a:lnTo>
                                                            <a:pt x="71" y="7"/>
                                                          </a:lnTo>
                                                          <a:lnTo>
                                                            <a:pt x="67" y="6"/>
                                                          </a:lnTo>
                                                          <a:lnTo>
                                                            <a:pt x="62" y="3"/>
                                                          </a:lnTo>
                                                          <a:lnTo>
                                                            <a:pt x="60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21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12700" cap="rnd">
                                                      <a:solidFill>
                                                        <a:srgbClr val="FF1F3F"/>
                                                      </a:solidFill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  <a:grpSp>
                                                <a:nvGrpSpPr>
                                                  <a:cNvPr id="9" name="Group 190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3119" y="838"/>
                                                    <a:ext cx="160" cy="740"/>
                                                    <a:chOff x="3119" y="838"/>
                                                    <a:chExt cx="160" cy="740"/>
                                                  </a:xfrm>
                                                </a:grpSpPr>
                                                <a:grpSp>
                                                  <a:nvGrpSpPr>
                                                    <a:cNvPr id="108" name="Group 191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153" y="838"/>
                                                      <a:ext cx="85" cy="179"/>
                                                      <a:chOff x="3153" y="838"/>
                                                      <a:chExt cx="85" cy="179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517" name="Freeform 192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153" y="838"/>
                                                        <a:ext cx="85" cy="138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32 w 85"/>
                                                          <a:gd name="T1" fmla="*/ 2 h 138"/>
                                                          <a:gd name="T2" fmla="*/ 23 w 85"/>
                                                          <a:gd name="T3" fmla="*/ 6 h 138"/>
                                                          <a:gd name="T4" fmla="*/ 17 w 85"/>
                                                          <a:gd name="T5" fmla="*/ 12 h 138"/>
                                                          <a:gd name="T6" fmla="*/ 13 w 85"/>
                                                          <a:gd name="T7" fmla="*/ 19 h 138"/>
                                                          <a:gd name="T8" fmla="*/ 8 w 85"/>
                                                          <a:gd name="T9" fmla="*/ 33 h 138"/>
                                                          <a:gd name="T10" fmla="*/ 3 w 85"/>
                                                          <a:gd name="T11" fmla="*/ 53 h 138"/>
                                                          <a:gd name="T12" fmla="*/ 0 w 85"/>
                                                          <a:gd name="T13" fmla="*/ 71 h 138"/>
                                                          <a:gd name="T14" fmla="*/ 1 w 85"/>
                                                          <a:gd name="T15" fmla="*/ 79 h 138"/>
                                                          <a:gd name="T16" fmla="*/ 2 w 85"/>
                                                          <a:gd name="T17" fmla="*/ 87 h 138"/>
                                                          <a:gd name="T18" fmla="*/ 3 w 85"/>
                                                          <a:gd name="T19" fmla="*/ 98 h 138"/>
                                                          <a:gd name="T20" fmla="*/ 10 w 85"/>
                                                          <a:gd name="T21" fmla="*/ 137 h 138"/>
                                                          <a:gd name="T22" fmla="*/ 14 w 85"/>
                                                          <a:gd name="T23" fmla="*/ 129 h 138"/>
                                                          <a:gd name="T24" fmla="*/ 20 w 85"/>
                                                          <a:gd name="T25" fmla="*/ 128 h 138"/>
                                                          <a:gd name="T26" fmla="*/ 25 w 85"/>
                                                          <a:gd name="T27" fmla="*/ 126 h 138"/>
                                                          <a:gd name="T28" fmla="*/ 31 w 85"/>
                                                          <a:gd name="T29" fmla="*/ 121 h 138"/>
                                                          <a:gd name="T30" fmla="*/ 29 w 85"/>
                                                          <a:gd name="T31" fmla="*/ 100 h 138"/>
                                                          <a:gd name="T32" fmla="*/ 29 w 85"/>
                                                          <a:gd name="T33" fmla="*/ 94 h 138"/>
                                                          <a:gd name="T34" fmla="*/ 23 w 85"/>
                                                          <a:gd name="T35" fmla="*/ 80 h 138"/>
                                                          <a:gd name="T36" fmla="*/ 21 w 85"/>
                                                          <a:gd name="T37" fmla="*/ 58 h 138"/>
                                                          <a:gd name="T38" fmla="*/ 23 w 85"/>
                                                          <a:gd name="T39" fmla="*/ 38 h 138"/>
                                                          <a:gd name="T40" fmla="*/ 34 w 85"/>
                                                          <a:gd name="T41" fmla="*/ 26 h 138"/>
                                                          <a:gd name="T42" fmla="*/ 54 w 85"/>
                                                          <a:gd name="T43" fmla="*/ 24 h 138"/>
                                                          <a:gd name="T44" fmla="*/ 64 w 85"/>
                                                          <a:gd name="T45" fmla="*/ 36 h 138"/>
                                                          <a:gd name="T46" fmla="*/ 63 w 85"/>
                                                          <a:gd name="T47" fmla="*/ 78 h 138"/>
                                                          <a:gd name="T48" fmla="*/ 54 w 85"/>
                                                          <a:gd name="T49" fmla="*/ 94 h 138"/>
                                                          <a:gd name="T50" fmla="*/ 53 w 85"/>
                                                          <a:gd name="T51" fmla="*/ 121 h 138"/>
                                                          <a:gd name="T52" fmla="*/ 57 w 85"/>
                                                          <a:gd name="T53" fmla="*/ 117 h 138"/>
                                                          <a:gd name="T54" fmla="*/ 61 w 85"/>
                                                          <a:gd name="T55" fmla="*/ 121 h 138"/>
                                                          <a:gd name="T56" fmla="*/ 66 w 85"/>
                                                          <a:gd name="T57" fmla="*/ 124 h 138"/>
                                                          <a:gd name="T58" fmla="*/ 70 w 85"/>
                                                          <a:gd name="T59" fmla="*/ 127 h 138"/>
                                                          <a:gd name="T60" fmla="*/ 75 w 85"/>
                                                          <a:gd name="T61" fmla="*/ 130 h 138"/>
                                                          <a:gd name="T62" fmla="*/ 80 w 85"/>
                                                          <a:gd name="T63" fmla="*/ 102 h 138"/>
                                                          <a:gd name="T64" fmla="*/ 82 w 85"/>
                                                          <a:gd name="T65" fmla="*/ 85 h 138"/>
                                                          <a:gd name="T66" fmla="*/ 83 w 85"/>
                                                          <a:gd name="T67" fmla="*/ 74 h 138"/>
                                                          <a:gd name="T68" fmla="*/ 84 w 85"/>
                                                          <a:gd name="T69" fmla="*/ 67 h 138"/>
                                                          <a:gd name="T70" fmla="*/ 83 w 85"/>
                                                          <a:gd name="T71" fmla="*/ 58 h 138"/>
                                                          <a:gd name="T72" fmla="*/ 82 w 85"/>
                                                          <a:gd name="T73" fmla="*/ 51 h 138"/>
                                                          <a:gd name="T74" fmla="*/ 80 w 85"/>
                                                          <a:gd name="T75" fmla="*/ 44 h 138"/>
                                                          <a:gd name="T76" fmla="*/ 78 w 85"/>
                                                          <a:gd name="T77" fmla="*/ 38 h 138"/>
                                                          <a:gd name="T78" fmla="*/ 78 w 85"/>
                                                          <a:gd name="T79" fmla="*/ 33 h 138"/>
                                                          <a:gd name="T80" fmla="*/ 77 w 85"/>
                                                          <a:gd name="T81" fmla="*/ 25 h 138"/>
                                                          <a:gd name="T82" fmla="*/ 74 w 85"/>
                                                          <a:gd name="T83" fmla="*/ 17 h 138"/>
                                                          <a:gd name="T84" fmla="*/ 68 w 85"/>
                                                          <a:gd name="T85" fmla="*/ 8 h 138"/>
                                                          <a:gd name="T86" fmla="*/ 60 w 85"/>
                                                          <a:gd name="T87" fmla="*/ 3 h 138"/>
                                                          <a:gd name="T88" fmla="*/ 52 w 85"/>
                                                          <a:gd name="T89" fmla="*/ 0 h 138"/>
                                                          <a:gd name="T90" fmla="*/ 43 w 85"/>
                                                          <a:gd name="T91" fmla="*/ 0 h 138"/>
                                                          <a:gd name="T92" fmla="*/ 32 w 85"/>
                                                          <a:gd name="T93" fmla="*/ 2 h 138"/>
                                                          <a:gd name="T94" fmla="*/ 0 60000 65536"/>
                                                          <a:gd name="T95" fmla="*/ 0 60000 65536"/>
                                                          <a:gd name="T96" fmla="*/ 0 60000 65536"/>
                                                          <a:gd name="T97" fmla="*/ 0 60000 65536"/>
                                                          <a:gd name="T98" fmla="*/ 0 60000 65536"/>
                                                          <a:gd name="T99" fmla="*/ 0 60000 65536"/>
                                                          <a:gd name="T100" fmla="*/ 0 60000 65536"/>
                                                          <a:gd name="T101" fmla="*/ 0 60000 65536"/>
                                                          <a:gd name="T102" fmla="*/ 0 60000 65536"/>
                                                          <a:gd name="T103" fmla="*/ 0 60000 65536"/>
                                                          <a:gd name="T104" fmla="*/ 0 60000 65536"/>
                                                          <a:gd name="T105" fmla="*/ 0 60000 65536"/>
                                                          <a:gd name="T106" fmla="*/ 0 60000 65536"/>
                                                          <a:gd name="T107" fmla="*/ 0 60000 65536"/>
                                                          <a:gd name="T108" fmla="*/ 0 60000 65536"/>
                                                          <a:gd name="T109" fmla="*/ 0 60000 65536"/>
                                                          <a:gd name="T110" fmla="*/ 0 60000 65536"/>
                                                          <a:gd name="T111" fmla="*/ 0 60000 65536"/>
                                                          <a:gd name="T112" fmla="*/ 0 60000 65536"/>
                                                          <a:gd name="T113" fmla="*/ 0 60000 65536"/>
                                                          <a:gd name="T114" fmla="*/ 0 60000 65536"/>
                                                          <a:gd name="T115" fmla="*/ 0 60000 65536"/>
                                                          <a:gd name="T116" fmla="*/ 0 60000 65536"/>
                                                          <a:gd name="T117" fmla="*/ 0 60000 65536"/>
                                                          <a:gd name="T118" fmla="*/ 0 60000 65536"/>
                                                          <a:gd name="T119" fmla="*/ 0 60000 65536"/>
                                                          <a:gd name="T120" fmla="*/ 0 60000 65536"/>
                                                          <a:gd name="T121" fmla="*/ 0 60000 65536"/>
                                                          <a:gd name="T122" fmla="*/ 0 60000 65536"/>
                                                          <a:gd name="T123" fmla="*/ 0 60000 65536"/>
                                                          <a:gd name="T124" fmla="*/ 0 60000 65536"/>
                                                          <a:gd name="T125" fmla="*/ 0 60000 65536"/>
                                                          <a:gd name="T126" fmla="*/ 0 60000 65536"/>
                                                          <a:gd name="T127" fmla="*/ 0 60000 65536"/>
                                                          <a:gd name="T128" fmla="*/ 0 60000 65536"/>
                                                          <a:gd name="T129" fmla="*/ 0 60000 65536"/>
                                                          <a:gd name="T130" fmla="*/ 0 60000 65536"/>
                                                          <a:gd name="T131" fmla="*/ 0 60000 65536"/>
                                                          <a:gd name="T132" fmla="*/ 0 60000 65536"/>
                                                          <a:gd name="T133" fmla="*/ 0 60000 65536"/>
                                                          <a:gd name="T134" fmla="*/ 0 60000 65536"/>
                                                          <a:gd name="T135" fmla="*/ 0 60000 65536"/>
                                                          <a:gd name="T136" fmla="*/ 0 60000 65536"/>
                                                          <a:gd name="T137" fmla="*/ 0 60000 65536"/>
                                                          <a:gd name="T138" fmla="*/ 0 60000 65536"/>
                                                          <a:gd name="T139" fmla="*/ 0 60000 65536"/>
                                                          <a:gd name="T140" fmla="*/ 0 60000 65536"/>
                                                          <a:gd name="T141" fmla="*/ 0 w 85"/>
                                                          <a:gd name="T142" fmla="*/ 0 h 138"/>
                                                          <a:gd name="T143" fmla="*/ 85 w 85"/>
                                                          <a:gd name="T144" fmla="*/ 138 h 138"/>
                                                        </a:gdLst>
                                                        <a:ahLst/>
                                                        <a:cxnLst>
                                                          <a:cxn ang="T94">
                                                            <a:pos x="T0" y="T1"/>
                                                          </a:cxn>
                                                          <a:cxn ang="T95">
                                                            <a:pos x="T2" y="T3"/>
                                                          </a:cxn>
                                                          <a:cxn ang="T96">
                                                            <a:pos x="T4" y="T5"/>
                                                          </a:cxn>
                                                          <a:cxn ang="T97">
                                                            <a:pos x="T6" y="T7"/>
                                                          </a:cxn>
                                                          <a:cxn ang="T98">
                                                            <a:pos x="T8" y="T9"/>
                                                          </a:cxn>
                                                          <a:cxn ang="T99">
                                                            <a:pos x="T10" y="T11"/>
                                                          </a:cxn>
                                                          <a:cxn ang="T100">
                                                            <a:pos x="T12" y="T13"/>
                                                          </a:cxn>
                                                          <a:cxn ang="T101">
                                                            <a:pos x="T14" y="T15"/>
                                                          </a:cxn>
                                                          <a:cxn ang="T102">
                                                            <a:pos x="T16" y="T17"/>
                                                          </a:cxn>
                                                          <a:cxn ang="T103">
                                                            <a:pos x="T18" y="T19"/>
                                                          </a:cxn>
                                                          <a:cxn ang="T104">
                                                            <a:pos x="T20" y="T21"/>
                                                          </a:cxn>
                                                          <a:cxn ang="T105">
                                                            <a:pos x="T22" y="T23"/>
                                                          </a:cxn>
                                                          <a:cxn ang="T106">
                                                            <a:pos x="T24" y="T25"/>
                                                          </a:cxn>
                                                          <a:cxn ang="T107">
                                                            <a:pos x="T26" y="T27"/>
                                                          </a:cxn>
                                                          <a:cxn ang="T108">
                                                            <a:pos x="T28" y="T29"/>
                                                          </a:cxn>
                                                          <a:cxn ang="T109">
                                                            <a:pos x="T30" y="T31"/>
                                                          </a:cxn>
                                                          <a:cxn ang="T110">
                                                            <a:pos x="T32" y="T33"/>
                                                          </a:cxn>
                                                          <a:cxn ang="T111">
                                                            <a:pos x="T34" y="T35"/>
                                                          </a:cxn>
                                                          <a:cxn ang="T112">
                                                            <a:pos x="T36" y="T37"/>
                                                          </a:cxn>
                                                          <a:cxn ang="T113">
                                                            <a:pos x="T38" y="T39"/>
                                                          </a:cxn>
                                                          <a:cxn ang="T114">
                                                            <a:pos x="T40" y="T41"/>
                                                          </a:cxn>
                                                          <a:cxn ang="T115">
                                                            <a:pos x="T42" y="T43"/>
                                                          </a:cxn>
                                                          <a:cxn ang="T116">
                                                            <a:pos x="T44" y="T45"/>
                                                          </a:cxn>
                                                          <a:cxn ang="T117">
                                                            <a:pos x="T46" y="T47"/>
                                                          </a:cxn>
                                                          <a:cxn ang="T118">
                                                            <a:pos x="T48" y="T49"/>
                                                          </a:cxn>
                                                          <a:cxn ang="T119">
                                                            <a:pos x="T50" y="T51"/>
                                                          </a:cxn>
                                                          <a:cxn ang="T120">
                                                            <a:pos x="T52" y="T53"/>
                                                          </a:cxn>
                                                          <a:cxn ang="T121">
                                                            <a:pos x="T54" y="T55"/>
                                                          </a:cxn>
                                                          <a:cxn ang="T122">
                                                            <a:pos x="T56" y="T57"/>
                                                          </a:cxn>
                                                          <a:cxn ang="T123">
                                                            <a:pos x="T58" y="T59"/>
                                                          </a:cxn>
                                                          <a:cxn ang="T124">
                                                            <a:pos x="T60" y="T61"/>
                                                          </a:cxn>
                                                          <a:cxn ang="T125">
                                                            <a:pos x="T62" y="T63"/>
                                                          </a:cxn>
                                                          <a:cxn ang="T126">
                                                            <a:pos x="T64" y="T65"/>
                                                          </a:cxn>
                                                          <a:cxn ang="T127">
                                                            <a:pos x="T66" y="T67"/>
                                                          </a:cxn>
                                                          <a:cxn ang="T128">
                                                            <a:pos x="T68" y="T69"/>
                                                          </a:cxn>
                                                          <a:cxn ang="T129">
                                                            <a:pos x="T70" y="T71"/>
                                                          </a:cxn>
                                                          <a:cxn ang="T130">
                                                            <a:pos x="T72" y="T73"/>
                                                          </a:cxn>
                                                          <a:cxn ang="T131">
                                                            <a:pos x="T74" y="T75"/>
                                                          </a:cxn>
                                                          <a:cxn ang="T132">
                                                            <a:pos x="T76" y="T77"/>
                                                          </a:cxn>
                                                          <a:cxn ang="T133">
                                                            <a:pos x="T78" y="T79"/>
                                                          </a:cxn>
                                                          <a:cxn ang="T134">
                                                            <a:pos x="T80" y="T81"/>
                                                          </a:cxn>
                                                          <a:cxn ang="T135">
                                                            <a:pos x="T82" y="T83"/>
                                                          </a:cxn>
                                                          <a:cxn ang="T136">
                                                            <a:pos x="T84" y="T85"/>
                                                          </a:cxn>
                                                          <a:cxn ang="T137">
                                                            <a:pos x="T86" y="T87"/>
                                                          </a:cxn>
                                                          <a:cxn ang="T138">
                                                            <a:pos x="T88" y="T89"/>
                                                          </a:cxn>
                                                          <a:cxn ang="T139">
                                                            <a:pos x="T90" y="T91"/>
                                                          </a:cxn>
                                                          <a:cxn ang="T140">
                                                            <a:pos x="T92" y="T93"/>
                                                          </a:cxn>
                                                        </a:cxnLst>
                                                        <a:rect l="T141" t="T142" r="T143" b="T144"/>
                                                        <a:pathLst>
                                                          <a:path w="85" h="138">
                                                            <a:moveTo>
                                                              <a:pt x="32" y="2"/>
                                                            </a:moveTo>
                                                            <a:lnTo>
                                                              <a:pt x="23" y="6"/>
                                                            </a:lnTo>
                                                            <a:lnTo>
                                                              <a:pt x="17" y="12"/>
                                                            </a:lnTo>
                                                            <a:lnTo>
                                                              <a:pt x="13" y="19"/>
                                                            </a:lnTo>
                                                            <a:lnTo>
                                                              <a:pt x="8" y="33"/>
                                                            </a:lnTo>
                                                            <a:lnTo>
                                                              <a:pt x="3" y="53"/>
                                                            </a:lnTo>
                                                            <a:lnTo>
                                                              <a:pt x="0" y="71"/>
                                                            </a:lnTo>
                                                            <a:lnTo>
                                                              <a:pt x="1" y="79"/>
                                                            </a:lnTo>
                                                            <a:lnTo>
                                                              <a:pt x="2" y="87"/>
                                                            </a:lnTo>
                                                            <a:lnTo>
                                                              <a:pt x="3" y="98"/>
                                                            </a:lnTo>
                                                            <a:lnTo>
                                                              <a:pt x="10" y="137"/>
                                                            </a:lnTo>
                                                            <a:lnTo>
                                                              <a:pt x="14" y="129"/>
                                                            </a:lnTo>
                                                            <a:lnTo>
                                                              <a:pt x="20" y="128"/>
                                                            </a:lnTo>
                                                            <a:lnTo>
                                                              <a:pt x="25" y="126"/>
                                                            </a:lnTo>
                                                            <a:lnTo>
                                                              <a:pt x="31" y="121"/>
                                                            </a:lnTo>
                                                            <a:lnTo>
                                                              <a:pt x="29" y="100"/>
                                                            </a:lnTo>
                                                            <a:lnTo>
                                                              <a:pt x="29" y="94"/>
                                                            </a:lnTo>
                                                            <a:lnTo>
                                                              <a:pt x="23" y="80"/>
                                                            </a:lnTo>
                                                            <a:lnTo>
                                                              <a:pt x="21" y="58"/>
                                                            </a:lnTo>
                                                            <a:lnTo>
                                                              <a:pt x="23" y="38"/>
                                                            </a:lnTo>
                                                            <a:lnTo>
                                                              <a:pt x="34" y="26"/>
                                                            </a:lnTo>
                                                            <a:lnTo>
                                                              <a:pt x="54" y="24"/>
                                                            </a:lnTo>
                                                            <a:lnTo>
                                                              <a:pt x="64" y="36"/>
                                                            </a:lnTo>
                                                            <a:lnTo>
                                                              <a:pt x="63" y="78"/>
                                                            </a:lnTo>
                                                            <a:lnTo>
                                                              <a:pt x="54" y="94"/>
                                                            </a:lnTo>
                                                            <a:lnTo>
                                                              <a:pt x="53" y="121"/>
                                                            </a:lnTo>
                                                            <a:lnTo>
                                                              <a:pt x="57" y="117"/>
                                                            </a:lnTo>
                                                            <a:lnTo>
                                                              <a:pt x="61" y="121"/>
                                                            </a:lnTo>
                                                            <a:lnTo>
                                                              <a:pt x="66" y="124"/>
                                                            </a:lnTo>
                                                            <a:lnTo>
                                                              <a:pt x="70" y="127"/>
                                                            </a:lnTo>
                                                            <a:lnTo>
                                                              <a:pt x="75" y="130"/>
                                                            </a:lnTo>
                                                            <a:lnTo>
                                                              <a:pt x="80" y="102"/>
                                                            </a:lnTo>
                                                            <a:lnTo>
                                                              <a:pt x="82" y="85"/>
                                                            </a:lnTo>
                                                            <a:lnTo>
                                                              <a:pt x="83" y="74"/>
                                                            </a:lnTo>
                                                            <a:lnTo>
                                                              <a:pt x="84" y="67"/>
                                                            </a:lnTo>
                                                            <a:lnTo>
                                                              <a:pt x="83" y="58"/>
                                                            </a:lnTo>
                                                            <a:lnTo>
                                                              <a:pt x="82" y="51"/>
                                                            </a:lnTo>
                                                            <a:lnTo>
                                                              <a:pt x="80" y="44"/>
                                                            </a:lnTo>
                                                            <a:lnTo>
                                                              <a:pt x="78" y="38"/>
                                                            </a:lnTo>
                                                            <a:lnTo>
                                                              <a:pt x="78" y="33"/>
                                                            </a:lnTo>
                                                            <a:lnTo>
                                                              <a:pt x="77" y="25"/>
                                                            </a:lnTo>
                                                            <a:lnTo>
                                                              <a:pt x="74" y="17"/>
                                                            </a:lnTo>
                                                            <a:lnTo>
                                                              <a:pt x="68" y="8"/>
                                                            </a:lnTo>
                                                            <a:lnTo>
                                                              <a:pt x="60" y="3"/>
                                                            </a:lnTo>
                                                            <a:lnTo>
                                                              <a:pt x="52" y="0"/>
                                                            </a:lnTo>
                                                            <a:lnTo>
                                                              <a:pt x="43" y="0"/>
                                                            </a:lnTo>
                                                            <a:lnTo>
                                                              <a:pt x="32" y="2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27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518" name="Freeform 193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162" y="860"/>
                                                        <a:ext cx="70" cy="157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25 w 70"/>
                                                          <a:gd name="T1" fmla="*/ 2 h 157"/>
                                                          <a:gd name="T2" fmla="*/ 20 w 70"/>
                                                          <a:gd name="T3" fmla="*/ 5 h 157"/>
                                                          <a:gd name="T4" fmla="*/ 15 w 70"/>
                                                          <a:gd name="T5" fmla="*/ 10 h 157"/>
                                                          <a:gd name="T6" fmla="*/ 13 w 70"/>
                                                          <a:gd name="T7" fmla="*/ 17 h 157"/>
                                                          <a:gd name="T8" fmla="*/ 12 w 70"/>
                                                          <a:gd name="T9" fmla="*/ 24 h 157"/>
                                                          <a:gd name="T10" fmla="*/ 11 w 70"/>
                                                          <a:gd name="T11" fmla="*/ 36 h 157"/>
                                                          <a:gd name="T12" fmla="*/ 13 w 70"/>
                                                          <a:gd name="T13" fmla="*/ 56 h 157"/>
                                                          <a:gd name="T14" fmla="*/ 15 w 70"/>
                                                          <a:gd name="T15" fmla="*/ 63 h 157"/>
                                                          <a:gd name="T16" fmla="*/ 20 w 70"/>
                                                          <a:gd name="T17" fmla="*/ 73 h 157"/>
                                                          <a:gd name="T18" fmla="*/ 20 w 70"/>
                                                          <a:gd name="T19" fmla="*/ 96 h 157"/>
                                                          <a:gd name="T20" fmla="*/ 0 w 70"/>
                                                          <a:gd name="T21" fmla="*/ 109 h 157"/>
                                                          <a:gd name="T22" fmla="*/ 36 w 70"/>
                                                          <a:gd name="T23" fmla="*/ 156 h 157"/>
                                                          <a:gd name="T24" fmla="*/ 69 w 70"/>
                                                          <a:gd name="T25" fmla="*/ 106 h 157"/>
                                                          <a:gd name="T26" fmla="*/ 45 w 70"/>
                                                          <a:gd name="T27" fmla="*/ 91 h 157"/>
                                                          <a:gd name="T28" fmla="*/ 45 w 70"/>
                                                          <a:gd name="T29" fmla="*/ 73 h 157"/>
                                                          <a:gd name="T30" fmla="*/ 52 w 70"/>
                                                          <a:gd name="T31" fmla="*/ 62 h 157"/>
                                                          <a:gd name="T32" fmla="*/ 54 w 70"/>
                                                          <a:gd name="T33" fmla="*/ 56 h 157"/>
                                                          <a:gd name="T34" fmla="*/ 56 w 70"/>
                                                          <a:gd name="T35" fmla="*/ 37 h 157"/>
                                                          <a:gd name="T36" fmla="*/ 56 w 70"/>
                                                          <a:gd name="T37" fmla="*/ 26 h 157"/>
                                                          <a:gd name="T38" fmla="*/ 56 w 70"/>
                                                          <a:gd name="T39" fmla="*/ 19 h 157"/>
                                                          <a:gd name="T40" fmla="*/ 54 w 70"/>
                                                          <a:gd name="T41" fmla="*/ 12 h 157"/>
                                                          <a:gd name="T42" fmla="*/ 50 w 70"/>
                                                          <a:gd name="T43" fmla="*/ 6 h 157"/>
                                                          <a:gd name="T44" fmla="*/ 45 w 70"/>
                                                          <a:gd name="T45" fmla="*/ 2 h 157"/>
                                                          <a:gd name="T46" fmla="*/ 39 w 70"/>
                                                          <a:gd name="T47" fmla="*/ 0 h 157"/>
                                                          <a:gd name="T48" fmla="*/ 32 w 70"/>
                                                          <a:gd name="T49" fmla="*/ 0 h 157"/>
                                                          <a:gd name="T50" fmla="*/ 25 w 70"/>
                                                          <a:gd name="T51" fmla="*/ 2 h 157"/>
                                                          <a:gd name="T52" fmla="*/ 0 60000 65536"/>
                                                          <a:gd name="T53" fmla="*/ 0 60000 65536"/>
                                                          <a:gd name="T54" fmla="*/ 0 60000 65536"/>
                                                          <a:gd name="T55" fmla="*/ 0 60000 65536"/>
                                                          <a:gd name="T56" fmla="*/ 0 60000 65536"/>
                                                          <a:gd name="T57" fmla="*/ 0 60000 65536"/>
                                                          <a:gd name="T58" fmla="*/ 0 60000 65536"/>
                                                          <a:gd name="T59" fmla="*/ 0 60000 65536"/>
                                                          <a:gd name="T60" fmla="*/ 0 60000 65536"/>
                                                          <a:gd name="T61" fmla="*/ 0 60000 65536"/>
                                                          <a:gd name="T62" fmla="*/ 0 60000 65536"/>
                                                          <a:gd name="T63" fmla="*/ 0 60000 65536"/>
                                                          <a:gd name="T64" fmla="*/ 0 60000 65536"/>
                                                          <a:gd name="T65" fmla="*/ 0 60000 65536"/>
                                                          <a:gd name="T66" fmla="*/ 0 60000 65536"/>
                                                          <a:gd name="T67" fmla="*/ 0 60000 65536"/>
                                                          <a:gd name="T68" fmla="*/ 0 60000 65536"/>
                                                          <a:gd name="T69" fmla="*/ 0 60000 65536"/>
                                                          <a:gd name="T70" fmla="*/ 0 60000 65536"/>
                                                          <a:gd name="T71" fmla="*/ 0 60000 65536"/>
                                                          <a:gd name="T72" fmla="*/ 0 60000 65536"/>
                                                          <a:gd name="T73" fmla="*/ 0 60000 65536"/>
                                                          <a:gd name="T74" fmla="*/ 0 60000 65536"/>
                                                          <a:gd name="T75" fmla="*/ 0 60000 65536"/>
                                                          <a:gd name="T76" fmla="*/ 0 60000 65536"/>
                                                          <a:gd name="T77" fmla="*/ 0 60000 65536"/>
                                                          <a:gd name="T78" fmla="*/ 0 w 70"/>
                                                          <a:gd name="T79" fmla="*/ 0 h 157"/>
                                                          <a:gd name="T80" fmla="*/ 70 w 70"/>
                                                          <a:gd name="T81" fmla="*/ 157 h 157"/>
                                                        </a:gdLst>
                                                        <a:ahLst/>
                                                        <a:cxnLst>
                                                          <a:cxn ang="T52">
                                                            <a:pos x="T0" y="T1"/>
                                                          </a:cxn>
                                                          <a:cxn ang="T53">
                                                            <a:pos x="T2" y="T3"/>
                                                          </a:cxn>
                                                          <a:cxn ang="T54">
                                                            <a:pos x="T4" y="T5"/>
                                                          </a:cxn>
                                                          <a:cxn ang="T55">
                                                            <a:pos x="T6" y="T7"/>
                                                          </a:cxn>
                                                          <a:cxn ang="T56">
                                                            <a:pos x="T8" y="T9"/>
                                                          </a:cxn>
                                                          <a:cxn ang="T57">
                                                            <a:pos x="T10" y="T11"/>
                                                          </a:cxn>
                                                          <a:cxn ang="T58">
                                                            <a:pos x="T12" y="T13"/>
                                                          </a:cxn>
                                                          <a:cxn ang="T59">
                                                            <a:pos x="T14" y="T15"/>
                                                          </a:cxn>
                                                          <a:cxn ang="T60">
                                                            <a:pos x="T16" y="T17"/>
                                                          </a:cxn>
                                                          <a:cxn ang="T61">
                                                            <a:pos x="T18" y="T19"/>
                                                          </a:cxn>
                                                          <a:cxn ang="T62">
                                                            <a:pos x="T20" y="T21"/>
                                                          </a:cxn>
                                                          <a:cxn ang="T63">
                                                            <a:pos x="T22" y="T23"/>
                                                          </a:cxn>
                                                          <a:cxn ang="T64">
                                                            <a:pos x="T24" y="T25"/>
                                                          </a:cxn>
                                                          <a:cxn ang="T65">
                                                            <a:pos x="T26" y="T27"/>
                                                          </a:cxn>
                                                          <a:cxn ang="T66">
                                                            <a:pos x="T28" y="T29"/>
                                                          </a:cxn>
                                                          <a:cxn ang="T67">
                                                            <a:pos x="T30" y="T31"/>
                                                          </a:cxn>
                                                          <a:cxn ang="T68">
                                                            <a:pos x="T32" y="T33"/>
                                                          </a:cxn>
                                                          <a:cxn ang="T69">
                                                            <a:pos x="T34" y="T35"/>
                                                          </a:cxn>
                                                          <a:cxn ang="T70">
                                                            <a:pos x="T36" y="T37"/>
                                                          </a:cxn>
                                                          <a:cxn ang="T71">
                                                            <a:pos x="T38" y="T39"/>
                                                          </a:cxn>
                                                          <a:cxn ang="T72">
                                                            <a:pos x="T40" y="T41"/>
                                                          </a:cxn>
                                                          <a:cxn ang="T73">
                                                            <a:pos x="T42" y="T43"/>
                                                          </a:cxn>
                                                          <a:cxn ang="T74">
                                                            <a:pos x="T44" y="T45"/>
                                                          </a:cxn>
                                                          <a:cxn ang="T75">
                                                            <a:pos x="T46" y="T47"/>
                                                          </a:cxn>
                                                          <a:cxn ang="T76">
                                                            <a:pos x="T48" y="T49"/>
                                                          </a:cxn>
                                                          <a:cxn ang="T77">
                                                            <a:pos x="T50" y="T51"/>
                                                          </a:cxn>
                                                        </a:cxnLst>
                                                        <a:rect l="T78" t="T79" r="T80" b="T81"/>
                                                        <a:pathLst>
                                                          <a:path w="70" h="157">
                                                            <a:moveTo>
                                                              <a:pt x="25" y="2"/>
                                                            </a:moveTo>
                                                            <a:lnTo>
                                                              <a:pt x="20" y="5"/>
                                                            </a:lnTo>
                                                            <a:lnTo>
                                                              <a:pt x="15" y="10"/>
                                                            </a:lnTo>
                                                            <a:lnTo>
                                                              <a:pt x="13" y="17"/>
                                                            </a:lnTo>
                                                            <a:lnTo>
                                                              <a:pt x="12" y="24"/>
                                                            </a:lnTo>
                                                            <a:lnTo>
                                                              <a:pt x="11" y="36"/>
                                                            </a:lnTo>
                                                            <a:lnTo>
                                                              <a:pt x="13" y="56"/>
                                                            </a:lnTo>
                                                            <a:lnTo>
                                                              <a:pt x="15" y="63"/>
                                                            </a:lnTo>
                                                            <a:lnTo>
                                                              <a:pt x="20" y="73"/>
                                                            </a:lnTo>
                                                            <a:lnTo>
                                                              <a:pt x="20" y="96"/>
                                                            </a:lnTo>
                                                            <a:lnTo>
                                                              <a:pt x="0" y="109"/>
                                                            </a:lnTo>
                                                            <a:lnTo>
                                                              <a:pt x="36" y="156"/>
                                                            </a:lnTo>
                                                            <a:lnTo>
                                                              <a:pt x="69" y="106"/>
                                                            </a:lnTo>
                                                            <a:lnTo>
                                                              <a:pt x="45" y="91"/>
                                                            </a:lnTo>
                                                            <a:lnTo>
                                                              <a:pt x="45" y="73"/>
                                                            </a:lnTo>
                                                            <a:lnTo>
                                                              <a:pt x="52" y="62"/>
                                                            </a:lnTo>
                                                            <a:lnTo>
                                                              <a:pt x="54" y="56"/>
                                                            </a:lnTo>
                                                            <a:lnTo>
                                                              <a:pt x="56" y="37"/>
                                                            </a:lnTo>
                                                            <a:lnTo>
                                                              <a:pt x="56" y="26"/>
                                                            </a:lnTo>
                                                            <a:lnTo>
                                                              <a:pt x="56" y="19"/>
                                                            </a:lnTo>
                                                            <a:lnTo>
                                                              <a:pt x="54" y="12"/>
                                                            </a:lnTo>
                                                            <a:lnTo>
                                                              <a:pt x="50" y="6"/>
                                                            </a:lnTo>
                                                            <a:lnTo>
                                                              <a:pt x="45" y="2"/>
                                                            </a:lnTo>
                                                            <a:lnTo>
                                                              <a:pt x="39" y="0"/>
                                                            </a:lnTo>
                                                            <a:lnTo>
                                                              <a:pt x="32" y="0"/>
                                                            </a:lnTo>
                                                            <a:lnTo>
                                                              <a:pt x="25" y="2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15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  <a:grpSp>
                                                  <a:nvGrpSpPr>
                                                    <a:cNvPr id="109" name="Group 194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145" y="1195"/>
                                                      <a:ext cx="131" cy="351"/>
                                                      <a:chOff x="3145" y="1195"/>
                                                      <a:chExt cx="131" cy="351"/>
                                                    </a:xfrm>
                                                  </a:grpSpPr>
                                                  <a:grpSp>
                                                    <a:nvGrpSpPr>
                                                      <a:cNvPr id="124" name="Group 195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3145" y="1195"/>
                                                        <a:ext cx="131" cy="351"/>
                                                        <a:chOff x="3145" y="1195"/>
                                                        <a:chExt cx="131" cy="351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515" name="Freeform 196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145" y="1271"/>
                                                          <a:ext cx="94" cy="275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17 w 94"/>
                                                            <a:gd name="T1" fmla="*/ 6 h 275"/>
                                                            <a:gd name="T2" fmla="*/ 18 w 94"/>
                                                            <a:gd name="T3" fmla="*/ 84 h 275"/>
                                                            <a:gd name="T4" fmla="*/ 17 w 94"/>
                                                            <a:gd name="T5" fmla="*/ 151 h 275"/>
                                                            <a:gd name="T6" fmla="*/ 21 w 94"/>
                                                            <a:gd name="T7" fmla="*/ 216 h 275"/>
                                                            <a:gd name="T8" fmla="*/ 11 w 94"/>
                                                            <a:gd name="T9" fmla="*/ 244 h 275"/>
                                                            <a:gd name="T10" fmla="*/ 2 w 94"/>
                                                            <a:gd name="T11" fmla="*/ 262 h 275"/>
                                                            <a:gd name="T12" fmla="*/ 0 w 94"/>
                                                            <a:gd name="T13" fmla="*/ 268 h 275"/>
                                                            <a:gd name="T14" fmla="*/ 4 w 94"/>
                                                            <a:gd name="T15" fmla="*/ 274 h 275"/>
                                                            <a:gd name="T16" fmla="*/ 20 w 94"/>
                                                            <a:gd name="T17" fmla="*/ 273 h 275"/>
                                                            <a:gd name="T18" fmla="*/ 35 w 94"/>
                                                            <a:gd name="T19" fmla="*/ 237 h 275"/>
                                                            <a:gd name="T20" fmla="*/ 36 w 94"/>
                                                            <a:gd name="T21" fmla="*/ 214 h 275"/>
                                                            <a:gd name="T22" fmla="*/ 47 w 94"/>
                                                            <a:gd name="T23" fmla="*/ 137 h 275"/>
                                                            <a:gd name="T24" fmla="*/ 48 w 94"/>
                                                            <a:gd name="T25" fmla="*/ 120 h 275"/>
                                                            <a:gd name="T26" fmla="*/ 48 w 94"/>
                                                            <a:gd name="T27" fmla="*/ 156 h 275"/>
                                                            <a:gd name="T28" fmla="*/ 53 w 94"/>
                                                            <a:gd name="T29" fmla="*/ 206 h 275"/>
                                                            <a:gd name="T30" fmla="*/ 51 w 94"/>
                                                            <a:gd name="T31" fmla="*/ 230 h 275"/>
                                                            <a:gd name="T32" fmla="*/ 59 w 94"/>
                                                            <a:gd name="T33" fmla="*/ 253 h 275"/>
                                                            <a:gd name="T34" fmla="*/ 69 w 94"/>
                                                            <a:gd name="T35" fmla="*/ 270 h 275"/>
                                                            <a:gd name="T36" fmla="*/ 84 w 94"/>
                                                            <a:gd name="T37" fmla="*/ 271 h 275"/>
                                                            <a:gd name="T38" fmla="*/ 88 w 94"/>
                                                            <a:gd name="T39" fmla="*/ 265 h 275"/>
                                                            <a:gd name="T40" fmla="*/ 72 w 94"/>
                                                            <a:gd name="T41" fmla="*/ 229 h 275"/>
                                                            <a:gd name="T42" fmla="*/ 71 w 94"/>
                                                            <a:gd name="T43" fmla="*/ 212 h 275"/>
                                                            <a:gd name="T44" fmla="*/ 74 w 94"/>
                                                            <a:gd name="T45" fmla="*/ 175 h 275"/>
                                                            <a:gd name="T46" fmla="*/ 80 w 94"/>
                                                            <a:gd name="T47" fmla="*/ 115 h 275"/>
                                                            <a:gd name="T48" fmla="*/ 93 w 94"/>
                                                            <a:gd name="T49" fmla="*/ 0 h 275"/>
                                                            <a:gd name="T50" fmla="*/ 17 w 94"/>
                                                            <a:gd name="T51" fmla="*/ 6 h 275"/>
                                                            <a:gd name="T52" fmla="*/ 0 60000 65536"/>
                                                            <a:gd name="T53" fmla="*/ 0 60000 65536"/>
                                                            <a:gd name="T54" fmla="*/ 0 60000 65536"/>
                                                            <a:gd name="T55" fmla="*/ 0 60000 65536"/>
                                                            <a:gd name="T56" fmla="*/ 0 60000 65536"/>
                                                            <a:gd name="T57" fmla="*/ 0 60000 65536"/>
                                                            <a:gd name="T58" fmla="*/ 0 60000 65536"/>
                                                            <a:gd name="T59" fmla="*/ 0 60000 65536"/>
                                                            <a:gd name="T60" fmla="*/ 0 60000 65536"/>
                                                            <a:gd name="T61" fmla="*/ 0 60000 65536"/>
                                                            <a:gd name="T62" fmla="*/ 0 60000 65536"/>
                                                            <a:gd name="T63" fmla="*/ 0 60000 65536"/>
                                                            <a:gd name="T64" fmla="*/ 0 60000 65536"/>
                                                            <a:gd name="T65" fmla="*/ 0 60000 65536"/>
                                                            <a:gd name="T66" fmla="*/ 0 60000 65536"/>
                                                            <a:gd name="T67" fmla="*/ 0 60000 65536"/>
                                                            <a:gd name="T68" fmla="*/ 0 60000 65536"/>
                                                            <a:gd name="T69" fmla="*/ 0 60000 65536"/>
                                                            <a:gd name="T70" fmla="*/ 0 60000 65536"/>
                                                            <a:gd name="T71" fmla="*/ 0 60000 65536"/>
                                                            <a:gd name="T72" fmla="*/ 0 60000 65536"/>
                                                            <a:gd name="T73" fmla="*/ 0 60000 65536"/>
                                                            <a:gd name="T74" fmla="*/ 0 60000 65536"/>
                                                            <a:gd name="T75" fmla="*/ 0 60000 65536"/>
                                                            <a:gd name="T76" fmla="*/ 0 60000 65536"/>
                                                            <a:gd name="T77" fmla="*/ 0 60000 65536"/>
                                                            <a:gd name="T78" fmla="*/ 0 w 94"/>
                                                            <a:gd name="T79" fmla="*/ 0 h 275"/>
                                                            <a:gd name="T80" fmla="*/ 94 w 94"/>
                                                            <a:gd name="T81" fmla="*/ 275 h 275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52">
                                                              <a:pos x="T0" y="T1"/>
                                                            </a:cxn>
                                                            <a:cxn ang="T53">
                                                              <a:pos x="T2" y="T3"/>
                                                            </a:cxn>
                                                            <a:cxn ang="T54">
                                                              <a:pos x="T4" y="T5"/>
                                                            </a:cxn>
                                                            <a:cxn ang="T55">
                                                              <a:pos x="T6" y="T7"/>
                                                            </a:cxn>
                                                            <a:cxn ang="T56">
                                                              <a:pos x="T8" y="T9"/>
                                                            </a:cxn>
                                                            <a:cxn ang="T57">
                                                              <a:pos x="T10" y="T11"/>
                                                            </a:cxn>
                                                            <a:cxn ang="T58">
                                                              <a:pos x="T12" y="T13"/>
                                                            </a:cxn>
                                                            <a:cxn ang="T59">
                                                              <a:pos x="T14" y="T15"/>
                                                            </a:cxn>
                                                            <a:cxn ang="T60">
                                                              <a:pos x="T16" y="T17"/>
                                                            </a:cxn>
                                                            <a:cxn ang="T61">
                                                              <a:pos x="T18" y="T19"/>
                                                            </a:cxn>
                                                            <a:cxn ang="T62">
                                                              <a:pos x="T20" y="T21"/>
                                                            </a:cxn>
                                                            <a:cxn ang="T63">
                                                              <a:pos x="T22" y="T23"/>
                                                            </a:cxn>
                                                            <a:cxn ang="T64">
                                                              <a:pos x="T24" y="T25"/>
                                                            </a:cxn>
                                                            <a:cxn ang="T65">
                                                              <a:pos x="T26" y="T27"/>
                                                            </a:cxn>
                                                            <a:cxn ang="T66">
                                                              <a:pos x="T28" y="T29"/>
                                                            </a:cxn>
                                                            <a:cxn ang="T67">
                                                              <a:pos x="T30" y="T31"/>
                                                            </a:cxn>
                                                            <a:cxn ang="T68">
                                                              <a:pos x="T32" y="T33"/>
                                                            </a:cxn>
                                                            <a:cxn ang="T69">
                                                              <a:pos x="T34" y="T35"/>
                                                            </a:cxn>
                                                            <a:cxn ang="T70">
                                                              <a:pos x="T36" y="T37"/>
                                                            </a:cxn>
                                                            <a:cxn ang="T71">
                                                              <a:pos x="T38" y="T39"/>
                                                            </a:cxn>
                                                            <a:cxn ang="T72">
                                                              <a:pos x="T40" y="T41"/>
                                                            </a:cxn>
                                                            <a:cxn ang="T73">
                                                              <a:pos x="T42" y="T43"/>
                                                            </a:cxn>
                                                            <a:cxn ang="T74">
                                                              <a:pos x="T44" y="T45"/>
                                                            </a:cxn>
                                                            <a:cxn ang="T75">
                                                              <a:pos x="T46" y="T47"/>
                                                            </a:cxn>
                                                            <a:cxn ang="T76">
                                                              <a:pos x="T48" y="T49"/>
                                                            </a:cxn>
                                                            <a:cxn ang="T77">
                                                              <a:pos x="T50" y="T51"/>
                                                            </a:cxn>
                                                          </a:cxnLst>
                                                          <a:rect l="T78" t="T79" r="T80" b="T81"/>
                                                          <a:pathLst>
                                                            <a:path w="94" h="275">
                                                              <a:moveTo>
                                                                <a:pt x="17" y="6"/>
                                                              </a:moveTo>
                                                              <a:lnTo>
                                                                <a:pt x="18" y="84"/>
                                                              </a:lnTo>
                                                              <a:lnTo>
                                                                <a:pt x="17" y="151"/>
                                                              </a:lnTo>
                                                              <a:lnTo>
                                                                <a:pt x="21" y="216"/>
                                                              </a:lnTo>
                                                              <a:lnTo>
                                                                <a:pt x="11" y="244"/>
                                                              </a:lnTo>
                                                              <a:lnTo>
                                                                <a:pt x="2" y="262"/>
                                                              </a:lnTo>
                                                              <a:lnTo>
                                                                <a:pt x="0" y="268"/>
                                                              </a:lnTo>
                                                              <a:lnTo>
                                                                <a:pt x="4" y="274"/>
                                                              </a:lnTo>
                                                              <a:lnTo>
                                                                <a:pt x="20" y="273"/>
                                                              </a:lnTo>
                                                              <a:lnTo>
                                                                <a:pt x="35" y="237"/>
                                                              </a:lnTo>
                                                              <a:lnTo>
                                                                <a:pt x="36" y="214"/>
                                                              </a:lnTo>
                                                              <a:lnTo>
                                                                <a:pt x="47" y="137"/>
                                                              </a:lnTo>
                                                              <a:lnTo>
                                                                <a:pt x="48" y="120"/>
                                                              </a:lnTo>
                                                              <a:lnTo>
                                                                <a:pt x="48" y="156"/>
                                                              </a:lnTo>
                                                              <a:lnTo>
                                                                <a:pt x="53" y="206"/>
                                                              </a:lnTo>
                                                              <a:lnTo>
                                                                <a:pt x="51" y="230"/>
                                                              </a:lnTo>
                                                              <a:lnTo>
                                                                <a:pt x="59" y="253"/>
                                                              </a:lnTo>
                                                              <a:lnTo>
                                                                <a:pt x="69" y="270"/>
                                                              </a:lnTo>
                                                              <a:lnTo>
                                                                <a:pt x="84" y="271"/>
                                                              </a:lnTo>
                                                              <a:lnTo>
                                                                <a:pt x="88" y="265"/>
                                                              </a:lnTo>
                                                              <a:lnTo>
                                                                <a:pt x="72" y="229"/>
                                                              </a:lnTo>
                                                              <a:lnTo>
                                                                <a:pt x="71" y="212"/>
                                                              </a:lnTo>
                                                              <a:lnTo>
                                                                <a:pt x="74" y="175"/>
                                                              </a:lnTo>
                                                              <a:lnTo>
                                                                <a:pt x="80" y="115"/>
                                                              </a:lnTo>
                                                              <a:lnTo>
                                                                <a:pt x="93" y="0"/>
                                                              </a:lnTo>
                                                              <a:lnTo>
                                                                <a:pt x="17" y="6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23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516" name="Freeform 197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253" y="1195"/>
                                                          <a:ext cx="23" cy="36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22 w 23"/>
                                                            <a:gd name="T1" fmla="*/ 0 h 36"/>
                                                            <a:gd name="T2" fmla="*/ 22 w 23"/>
                                                            <a:gd name="T3" fmla="*/ 18 h 36"/>
                                                            <a:gd name="T4" fmla="*/ 0 w 23"/>
                                                            <a:gd name="T5" fmla="*/ 35 h 36"/>
                                                            <a:gd name="T6" fmla="*/ 10 w 23"/>
                                                            <a:gd name="T7" fmla="*/ 3 h 36"/>
                                                            <a:gd name="T8" fmla="*/ 22 w 23"/>
                                                            <a:gd name="T9" fmla="*/ 0 h 36"/>
                                                            <a:gd name="T10" fmla="*/ 0 60000 65536"/>
                                                            <a:gd name="T11" fmla="*/ 0 60000 65536"/>
                                                            <a:gd name="T12" fmla="*/ 0 60000 65536"/>
                                                            <a:gd name="T13" fmla="*/ 0 60000 65536"/>
                                                            <a:gd name="T14" fmla="*/ 0 60000 65536"/>
                                                            <a:gd name="T15" fmla="*/ 0 w 23"/>
                                                            <a:gd name="T16" fmla="*/ 0 h 36"/>
                                                            <a:gd name="T17" fmla="*/ 23 w 23"/>
                                                            <a:gd name="T18" fmla="*/ 36 h 36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10">
                                                              <a:pos x="T0" y="T1"/>
                                                            </a:cxn>
                                                            <a:cxn ang="T11">
                                                              <a:pos x="T2" y="T3"/>
                                                            </a:cxn>
                                                            <a:cxn ang="T12">
                                                              <a:pos x="T4" y="T5"/>
                                                            </a:cxn>
                                                            <a:cxn ang="T13">
                                                              <a:pos x="T6" y="T7"/>
                                                            </a:cxn>
                                                            <a:cxn ang="T14">
                                                              <a:pos x="T8" y="T9"/>
                                                            </a:cxn>
                                                          </a:cxnLst>
                                                          <a:rect l="T15" t="T16" r="T17" b="T18"/>
                                                          <a:pathLst>
                                                            <a:path w="23" h="36">
                                                              <a:moveTo>
                                                                <a:pt x="22" y="0"/>
                                                              </a:moveTo>
                                                              <a:lnTo>
                                                                <a:pt x="22" y="18"/>
                                                              </a:lnTo>
                                                              <a:lnTo>
                                                                <a:pt x="0" y="35"/>
                                                              </a:lnTo>
                                                              <a:lnTo>
                                                                <a:pt x="10" y="3"/>
                                                              </a:lnTo>
                                                              <a:lnTo>
                                                                <a:pt x="22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23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  <a:sp>
                                                    <a:nvSpPr>
                                                      <a:cNvPr id="14514" name="Freeform 198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193" y="1274"/>
                                                        <a:ext cx="9" cy="122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8 w 9"/>
                                                          <a:gd name="T1" fmla="*/ 0 h 122"/>
                                                          <a:gd name="T2" fmla="*/ 8 w 9"/>
                                                          <a:gd name="T3" fmla="*/ 40 h 122"/>
                                                          <a:gd name="T4" fmla="*/ 6 w 9"/>
                                                          <a:gd name="T5" fmla="*/ 64 h 122"/>
                                                          <a:gd name="T6" fmla="*/ 4 w 9"/>
                                                          <a:gd name="T7" fmla="*/ 90 h 122"/>
                                                          <a:gd name="T8" fmla="*/ 0 w 9"/>
                                                          <a:gd name="T9" fmla="*/ 115 h 122"/>
                                                          <a:gd name="T10" fmla="*/ 1 w 9"/>
                                                          <a:gd name="T11" fmla="*/ 121 h 122"/>
                                                          <a:gd name="T12" fmla="*/ 8 w 9"/>
                                                          <a:gd name="T13" fmla="*/ 0 h 122"/>
                                                          <a:gd name="T14" fmla="*/ 0 60000 65536"/>
                                                          <a:gd name="T15" fmla="*/ 0 60000 65536"/>
                                                          <a:gd name="T16" fmla="*/ 0 60000 65536"/>
                                                          <a:gd name="T17" fmla="*/ 0 60000 65536"/>
                                                          <a:gd name="T18" fmla="*/ 0 60000 65536"/>
                                                          <a:gd name="T19" fmla="*/ 0 60000 65536"/>
                                                          <a:gd name="T20" fmla="*/ 0 60000 65536"/>
                                                          <a:gd name="T21" fmla="*/ 0 w 9"/>
                                                          <a:gd name="T22" fmla="*/ 0 h 122"/>
                                                          <a:gd name="T23" fmla="*/ 9 w 9"/>
                                                          <a:gd name="T24" fmla="*/ 122 h 122"/>
                                                        </a:gdLst>
                                                        <a:ahLst/>
                                                        <a:cxnLst>
                                                          <a:cxn ang="T14">
                                                            <a:pos x="T0" y="T1"/>
                                                          </a:cxn>
                                                          <a:cxn ang="T15">
                                                            <a:pos x="T2" y="T3"/>
                                                          </a:cxn>
                                                          <a:cxn ang="T16">
                                                            <a:pos x="T4" y="T5"/>
                                                          </a:cxn>
                                                          <a:cxn ang="T17">
                                                            <a:pos x="T6" y="T7"/>
                                                          </a:cxn>
                                                          <a:cxn ang="T18">
                                                            <a:pos x="T8" y="T9"/>
                                                          </a:cxn>
                                                          <a:cxn ang="T19">
                                                            <a:pos x="T10" y="T11"/>
                                                          </a:cxn>
                                                          <a:cxn ang="T20">
                                                            <a:pos x="T12" y="T13"/>
                                                          </a:cxn>
                                                        </a:cxnLst>
                                                        <a:rect l="T21" t="T22" r="T23" b="T24"/>
                                                        <a:pathLst>
                                                          <a:path w="9" h="122">
                                                            <a:moveTo>
                                                              <a:pt x="8" y="0"/>
                                                            </a:moveTo>
                                                            <a:lnTo>
                                                              <a:pt x="8" y="40"/>
                                                            </a:lnTo>
                                                            <a:lnTo>
                                                              <a:pt x="6" y="64"/>
                                                            </a:lnTo>
                                                            <a:lnTo>
                                                              <a:pt x="4" y="90"/>
                                                            </a:lnTo>
                                                            <a:lnTo>
                                                              <a:pt x="0" y="115"/>
                                                            </a:lnTo>
                                                            <a:lnTo>
                                                              <a:pt x="1" y="121"/>
                                                            </a:lnTo>
                                                            <a:lnTo>
                                                              <a:pt x="8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30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12700" cap="rnd">
                                                        <a:solidFill>
                                                          <a:srgbClr val="FF5F1F"/>
                                                        </a:solidFill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  <a:grpSp>
                                                  <a:nvGrpSpPr>
                                                    <a:cNvPr id="110" name="Group 199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140" y="1500"/>
                                                      <a:ext cx="100" cy="78"/>
                                                      <a:chOff x="3140" y="1500"/>
                                                      <a:chExt cx="100" cy="78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511" name="Freeform 200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194" y="1500"/>
                                                        <a:ext cx="46" cy="74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3 w 46"/>
                                                          <a:gd name="T1" fmla="*/ 0 h 74"/>
                                                          <a:gd name="T2" fmla="*/ 0 w 46"/>
                                                          <a:gd name="T3" fmla="*/ 11 h 74"/>
                                                          <a:gd name="T4" fmla="*/ 0 w 46"/>
                                                          <a:gd name="T5" fmla="*/ 33 h 74"/>
                                                          <a:gd name="T6" fmla="*/ 4 w 46"/>
                                                          <a:gd name="T7" fmla="*/ 25 h 74"/>
                                                          <a:gd name="T8" fmla="*/ 9 w 46"/>
                                                          <a:gd name="T9" fmla="*/ 35 h 74"/>
                                                          <a:gd name="T10" fmla="*/ 11 w 46"/>
                                                          <a:gd name="T11" fmla="*/ 50 h 74"/>
                                                          <a:gd name="T12" fmla="*/ 18 w 46"/>
                                                          <a:gd name="T13" fmla="*/ 63 h 74"/>
                                                          <a:gd name="T14" fmla="*/ 29 w 46"/>
                                                          <a:gd name="T15" fmla="*/ 71 h 74"/>
                                                          <a:gd name="T16" fmla="*/ 37 w 46"/>
                                                          <a:gd name="T17" fmla="*/ 73 h 74"/>
                                                          <a:gd name="T18" fmla="*/ 45 w 46"/>
                                                          <a:gd name="T19" fmla="*/ 71 h 74"/>
                                                          <a:gd name="T20" fmla="*/ 45 w 46"/>
                                                          <a:gd name="T21" fmla="*/ 57 h 74"/>
                                                          <a:gd name="T22" fmla="*/ 39 w 46"/>
                                                          <a:gd name="T23" fmla="*/ 36 h 74"/>
                                                          <a:gd name="T24" fmla="*/ 35 w 46"/>
                                                          <a:gd name="T25" fmla="*/ 41 h 74"/>
                                                          <a:gd name="T26" fmla="*/ 29 w 46"/>
                                                          <a:gd name="T27" fmla="*/ 41 h 74"/>
                                                          <a:gd name="T28" fmla="*/ 20 w 46"/>
                                                          <a:gd name="T29" fmla="*/ 40 h 74"/>
                                                          <a:gd name="T30" fmla="*/ 14 w 46"/>
                                                          <a:gd name="T31" fmla="*/ 31 h 74"/>
                                                          <a:gd name="T32" fmla="*/ 8 w 46"/>
                                                          <a:gd name="T33" fmla="*/ 19 h 74"/>
                                                          <a:gd name="T34" fmla="*/ 3 w 46"/>
                                                          <a:gd name="T35" fmla="*/ 0 h 74"/>
                                                          <a:gd name="T36" fmla="*/ 0 60000 65536"/>
                                                          <a:gd name="T37" fmla="*/ 0 60000 65536"/>
                                                          <a:gd name="T38" fmla="*/ 0 60000 65536"/>
                                                          <a:gd name="T39" fmla="*/ 0 60000 65536"/>
                                                          <a:gd name="T40" fmla="*/ 0 60000 65536"/>
                                                          <a:gd name="T41" fmla="*/ 0 60000 65536"/>
                                                          <a:gd name="T42" fmla="*/ 0 60000 65536"/>
                                                          <a:gd name="T43" fmla="*/ 0 60000 65536"/>
                                                          <a:gd name="T44" fmla="*/ 0 60000 65536"/>
                                                          <a:gd name="T45" fmla="*/ 0 60000 65536"/>
                                                          <a:gd name="T46" fmla="*/ 0 60000 65536"/>
                                                          <a:gd name="T47" fmla="*/ 0 60000 65536"/>
                                                          <a:gd name="T48" fmla="*/ 0 60000 65536"/>
                                                          <a:gd name="T49" fmla="*/ 0 60000 65536"/>
                                                          <a:gd name="T50" fmla="*/ 0 60000 65536"/>
                                                          <a:gd name="T51" fmla="*/ 0 60000 65536"/>
                                                          <a:gd name="T52" fmla="*/ 0 60000 65536"/>
                                                          <a:gd name="T53" fmla="*/ 0 60000 65536"/>
                                                          <a:gd name="T54" fmla="*/ 0 w 46"/>
                                                          <a:gd name="T55" fmla="*/ 0 h 74"/>
                                                          <a:gd name="T56" fmla="*/ 46 w 46"/>
                                                          <a:gd name="T57" fmla="*/ 74 h 74"/>
                                                        </a:gdLst>
                                                        <a:ahLst/>
                                                        <a:cxnLst>
                                                          <a:cxn ang="T36">
                                                            <a:pos x="T0" y="T1"/>
                                                          </a:cxn>
                                                          <a:cxn ang="T37">
                                                            <a:pos x="T2" y="T3"/>
                                                          </a:cxn>
                                                          <a:cxn ang="T38">
                                                            <a:pos x="T4" y="T5"/>
                                                          </a:cxn>
                                                          <a:cxn ang="T39">
                                                            <a:pos x="T6" y="T7"/>
                                                          </a:cxn>
                                                          <a:cxn ang="T40">
                                                            <a:pos x="T8" y="T9"/>
                                                          </a:cxn>
                                                          <a:cxn ang="T41">
                                                            <a:pos x="T10" y="T11"/>
                                                          </a:cxn>
                                                          <a:cxn ang="T42">
                                                            <a:pos x="T12" y="T13"/>
                                                          </a:cxn>
                                                          <a:cxn ang="T43">
                                                            <a:pos x="T14" y="T15"/>
                                                          </a:cxn>
                                                          <a:cxn ang="T44">
                                                            <a:pos x="T16" y="T17"/>
                                                          </a:cxn>
                                                          <a:cxn ang="T45">
                                                            <a:pos x="T18" y="T19"/>
                                                          </a:cxn>
                                                          <a:cxn ang="T46">
                                                            <a:pos x="T20" y="T21"/>
                                                          </a:cxn>
                                                          <a:cxn ang="T47">
                                                            <a:pos x="T22" y="T23"/>
                                                          </a:cxn>
                                                          <a:cxn ang="T48">
                                                            <a:pos x="T24" y="T25"/>
                                                          </a:cxn>
                                                          <a:cxn ang="T49">
                                                            <a:pos x="T26" y="T27"/>
                                                          </a:cxn>
                                                          <a:cxn ang="T50">
                                                            <a:pos x="T28" y="T29"/>
                                                          </a:cxn>
                                                          <a:cxn ang="T51">
                                                            <a:pos x="T30" y="T31"/>
                                                          </a:cxn>
                                                          <a:cxn ang="T52">
                                                            <a:pos x="T32" y="T33"/>
                                                          </a:cxn>
                                                          <a:cxn ang="T53">
                                                            <a:pos x="T34" y="T35"/>
                                                          </a:cxn>
                                                        </a:cxnLst>
                                                        <a:rect l="T54" t="T55" r="T56" b="T57"/>
                                                        <a:pathLst>
                                                          <a:path w="46" h="74">
                                                            <a:moveTo>
                                                              <a:pt x="3" y="0"/>
                                                            </a:moveTo>
                                                            <a:lnTo>
                                                              <a:pt x="0" y="11"/>
                                                            </a:lnTo>
                                                            <a:lnTo>
                                                              <a:pt x="0" y="33"/>
                                                            </a:lnTo>
                                                            <a:lnTo>
                                                              <a:pt x="4" y="25"/>
                                                            </a:lnTo>
                                                            <a:lnTo>
                                                              <a:pt x="9" y="35"/>
                                                            </a:lnTo>
                                                            <a:lnTo>
                                                              <a:pt x="11" y="50"/>
                                                            </a:lnTo>
                                                            <a:lnTo>
                                                              <a:pt x="18" y="63"/>
                                                            </a:lnTo>
                                                            <a:lnTo>
                                                              <a:pt x="29" y="71"/>
                                                            </a:lnTo>
                                                            <a:lnTo>
                                                              <a:pt x="37" y="73"/>
                                                            </a:lnTo>
                                                            <a:lnTo>
                                                              <a:pt x="45" y="71"/>
                                                            </a:lnTo>
                                                            <a:lnTo>
                                                              <a:pt x="45" y="57"/>
                                                            </a:lnTo>
                                                            <a:lnTo>
                                                              <a:pt x="39" y="36"/>
                                                            </a:lnTo>
                                                            <a:lnTo>
                                                              <a:pt x="35" y="41"/>
                                                            </a:lnTo>
                                                            <a:lnTo>
                                                              <a:pt x="29" y="41"/>
                                                            </a:lnTo>
                                                            <a:lnTo>
                                                              <a:pt x="20" y="40"/>
                                                            </a:lnTo>
                                                            <a:lnTo>
                                                              <a:pt x="14" y="31"/>
                                                            </a:lnTo>
                                                            <a:lnTo>
                                                              <a:pt x="8" y="19"/>
                                                            </a:lnTo>
                                                            <a:lnTo>
                                                              <a:pt x="3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33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512" name="Freeform 201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140" y="1502"/>
                                                        <a:ext cx="42" cy="76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40 w 42"/>
                                                          <a:gd name="T1" fmla="*/ 0 h 76"/>
                                                          <a:gd name="T2" fmla="*/ 41 w 42"/>
                                                          <a:gd name="T3" fmla="*/ 30 h 76"/>
                                                          <a:gd name="T4" fmla="*/ 38 w 42"/>
                                                          <a:gd name="T5" fmla="*/ 22 h 76"/>
                                                          <a:gd name="T6" fmla="*/ 35 w 42"/>
                                                          <a:gd name="T7" fmla="*/ 32 h 76"/>
                                                          <a:gd name="T8" fmla="*/ 32 w 42"/>
                                                          <a:gd name="T9" fmla="*/ 46 h 76"/>
                                                          <a:gd name="T10" fmla="*/ 28 w 42"/>
                                                          <a:gd name="T11" fmla="*/ 58 h 76"/>
                                                          <a:gd name="T12" fmla="*/ 20 w 42"/>
                                                          <a:gd name="T13" fmla="*/ 67 h 76"/>
                                                          <a:gd name="T14" fmla="*/ 13 w 42"/>
                                                          <a:gd name="T15" fmla="*/ 73 h 76"/>
                                                          <a:gd name="T16" fmla="*/ 5 w 42"/>
                                                          <a:gd name="T17" fmla="*/ 75 h 76"/>
                                                          <a:gd name="T18" fmla="*/ 3 w 42"/>
                                                          <a:gd name="T19" fmla="*/ 71 h 76"/>
                                                          <a:gd name="T20" fmla="*/ 0 w 42"/>
                                                          <a:gd name="T21" fmla="*/ 64 h 76"/>
                                                          <a:gd name="T22" fmla="*/ 0 w 42"/>
                                                          <a:gd name="T23" fmla="*/ 57 h 76"/>
                                                          <a:gd name="T24" fmla="*/ 1 w 42"/>
                                                          <a:gd name="T25" fmla="*/ 49 h 76"/>
                                                          <a:gd name="T26" fmla="*/ 4 w 42"/>
                                                          <a:gd name="T27" fmla="*/ 37 h 76"/>
                                                          <a:gd name="T28" fmla="*/ 10 w 42"/>
                                                          <a:gd name="T29" fmla="*/ 41 h 76"/>
                                                          <a:gd name="T30" fmla="*/ 19 w 42"/>
                                                          <a:gd name="T31" fmla="*/ 41 h 76"/>
                                                          <a:gd name="T32" fmla="*/ 25 w 42"/>
                                                          <a:gd name="T33" fmla="*/ 41 h 76"/>
                                                          <a:gd name="T34" fmla="*/ 36 w 42"/>
                                                          <a:gd name="T35" fmla="*/ 15 h 76"/>
                                                          <a:gd name="T36" fmla="*/ 40 w 42"/>
                                                          <a:gd name="T37" fmla="*/ 0 h 76"/>
                                                          <a:gd name="T38" fmla="*/ 0 60000 65536"/>
                                                          <a:gd name="T39" fmla="*/ 0 60000 65536"/>
                                                          <a:gd name="T40" fmla="*/ 0 60000 65536"/>
                                                          <a:gd name="T41" fmla="*/ 0 60000 65536"/>
                                                          <a:gd name="T42" fmla="*/ 0 60000 65536"/>
                                                          <a:gd name="T43" fmla="*/ 0 60000 65536"/>
                                                          <a:gd name="T44" fmla="*/ 0 60000 65536"/>
                                                          <a:gd name="T45" fmla="*/ 0 60000 65536"/>
                                                          <a:gd name="T46" fmla="*/ 0 60000 65536"/>
                                                          <a:gd name="T47" fmla="*/ 0 60000 65536"/>
                                                          <a:gd name="T48" fmla="*/ 0 60000 65536"/>
                                                          <a:gd name="T49" fmla="*/ 0 60000 65536"/>
                                                          <a:gd name="T50" fmla="*/ 0 60000 65536"/>
                                                          <a:gd name="T51" fmla="*/ 0 60000 65536"/>
                                                          <a:gd name="T52" fmla="*/ 0 60000 65536"/>
                                                          <a:gd name="T53" fmla="*/ 0 60000 65536"/>
                                                          <a:gd name="T54" fmla="*/ 0 60000 65536"/>
                                                          <a:gd name="T55" fmla="*/ 0 60000 65536"/>
                                                          <a:gd name="T56" fmla="*/ 0 60000 65536"/>
                                                          <a:gd name="T57" fmla="*/ 0 w 42"/>
                                                          <a:gd name="T58" fmla="*/ 0 h 76"/>
                                                          <a:gd name="T59" fmla="*/ 42 w 42"/>
                                                          <a:gd name="T60" fmla="*/ 76 h 76"/>
                                                        </a:gdLst>
                                                        <a:ahLst/>
                                                        <a:cxnLst>
                                                          <a:cxn ang="T38">
                                                            <a:pos x="T0" y="T1"/>
                                                          </a:cxn>
                                                          <a:cxn ang="T39">
                                                            <a:pos x="T2" y="T3"/>
                                                          </a:cxn>
                                                          <a:cxn ang="T40">
                                                            <a:pos x="T4" y="T5"/>
                                                          </a:cxn>
                                                          <a:cxn ang="T41">
                                                            <a:pos x="T6" y="T7"/>
                                                          </a:cxn>
                                                          <a:cxn ang="T42">
                                                            <a:pos x="T8" y="T9"/>
                                                          </a:cxn>
                                                          <a:cxn ang="T43">
                                                            <a:pos x="T10" y="T11"/>
                                                          </a:cxn>
                                                          <a:cxn ang="T44">
                                                            <a:pos x="T12" y="T13"/>
                                                          </a:cxn>
                                                          <a:cxn ang="T45">
                                                            <a:pos x="T14" y="T15"/>
                                                          </a:cxn>
                                                          <a:cxn ang="T46">
                                                            <a:pos x="T16" y="T17"/>
                                                          </a:cxn>
                                                          <a:cxn ang="T47">
                                                            <a:pos x="T18" y="T19"/>
                                                          </a:cxn>
                                                          <a:cxn ang="T48">
                                                            <a:pos x="T20" y="T21"/>
                                                          </a:cxn>
                                                          <a:cxn ang="T49">
                                                            <a:pos x="T22" y="T23"/>
                                                          </a:cxn>
                                                          <a:cxn ang="T50">
                                                            <a:pos x="T24" y="T25"/>
                                                          </a:cxn>
                                                          <a:cxn ang="T51">
                                                            <a:pos x="T26" y="T27"/>
                                                          </a:cxn>
                                                          <a:cxn ang="T52">
                                                            <a:pos x="T28" y="T29"/>
                                                          </a:cxn>
                                                          <a:cxn ang="T53">
                                                            <a:pos x="T30" y="T31"/>
                                                          </a:cxn>
                                                          <a:cxn ang="T54">
                                                            <a:pos x="T32" y="T33"/>
                                                          </a:cxn>
                                                          <a:cxn ang="T55">
                                                            <a:pos x="T34" y="T35"/>
                                                          </a:cxn>
                                                          <a:cxn ang="T56">
                                                            <a:pos x="T36" y="T37"/>
                                                          </a:cxn>
                                                        </a:cxnLst>
                                                        <a:rect l="T57" t="T58" r="T59" b="T60"/>
                                                        <a:pathLst>
                                                          <a:path w="42" h="76">
                                                            <a:moveTo>
                                                              <a:pt x="40" y="0"/>
                                                            </a:moveTo>
                                                            <a:lnTo>
                                                              <a:pt x="41" y="30"/>
                                                            </a:lnTo>
                                                            <a:lnTo>
                                                              <a:pt x="38" y="22"/>
                                                            </a:lnTo>
                                                            <a:lnTo>
                                                              <a:pt x="35" y="32"/>
                                                            </a:lnTo>
                                                            <a:lnTo>
                                                              <a:pt x="32" y="46"/>
                                                            </a:lnTo>
                                                            <a:lnTo>
                                                              <a:pt x="28" y="58"/>
                                                            </a:lnTo>
                                                            <a:lnTo>
                                                              <a:pt x="20" y="67"/>
                                                            </a:lnTo>
                                                            <a:lnTo>
                                                              <a:pt x="13" y="73"/>
                                                            </a:lnTo>
                                                            <a:lnTo>
                                                              <a:pt x="5" y="75"/>
                                                            </a:lnTo>
                                                            <a:lnTo>
                                                              <a:pt x="3" y="71"/>
                                                            </a:lnTo>
                                                            <a:lnTo>
                                                              <a:pt x="0" y="64"/>
                                                            </a:lnTo>
                                                            <a:lnTo>
                                                              <a:pt x="0" y="57"/>
                                                            </a:lnTo>
                                                            <a:lnTo>
                                                              <a:pt x="1" y="49"/>
                                                            </a:lnTo>
                                                            <a:lnTo>
                                                              <a:pt x="4" y="37"/>
                                                            </a:lnTo>
                                                            <a:lnTo>
                                                              <a:pt x="10" y="41"/>
                                                            </a:lnTo>
                                                            <a:lnTo>
                                                              <a:pt x="19" y="41"/>
                                                            </a:lnTo>
                                                            <a:lnTo>
                                                              <a:pt x="25" y="41"/>
                                                            </a:lnTo>
                                                            <a:lnTo>
                                                              <a:pt x="36" y="15"/>
                                                            </a:lnTo>
                                                            <a:lnTo>
                                                              <a:pt x="40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33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  <a:grpSp>
                                                  <a:nvGrpSpPr>
                                                    <a:cNvPr id="111" name="Group 202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119" y="961"/>
                                                      <a:ext cx="160" cy="537"/>
                                                      <a:chOff x="3119" y="961"/>
                                                      <a:chExt cx="160" cy="537"/>
                                                    </a:xfrm>
                                                  </a:grpSpPr>
                                                  <a:grpSp>
                                                    <a:nvGrpSpPr>
                                                      <a:cNvPr id="113" name="Group 203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3119" y="961"/>
                                                        <a:ext cx="160" cy="537"/>
                                                        <a:chOff x="3119" y="961"/>
                                                        <a:chExt cx="160" cy="537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507" name="Freeform 204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119" y="961"/>
                                                          <a:ext cx="160" cy="537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45 w 160"/>
                                                            <a:gd name="T1" fmla="*/ 5 h 537"/>
                                                            <a:gd name="T2" fmla="*/ 14 w 160"/>
                                                            <a:gd name="T3" fmla="*/ 23 h 537"/>
                                                            <a:gd name="T4" fmla="*/ 6 w 160"/>
                                                            <a:gd name="T5" fmla="*/ 37 h 537"/>
                                                            <a:gd name="T6" fmla="*/ 0 w 160"/>
                                                            <a:gd name="T7" fmla="*/ 161 h 537"/>
                                                            <a:gd name="T8" fmla="*/ 3 w 160"/>
                                                            <a:gd name="T9" fmla="*/ 190 h 537"/>
                                                            <a:gd name="T10" fmla="*/ 22 w 160"/>
                                                            <a:gd name="T11" fmla="*/ 188 h 537"/>
                                                            <a:gd name="T12" fmla="*/ 21 w 160"/>
                                                            <a:gd name="T13" fmla="*/ 261 h 537"/>
                                                            <a:gd name="T14" fmla="*/ 30 w 160"/>
                                                            <a:gd name="T15" fmla="*/ 261 h 537"/>
                                                            <a:gd name="T16" fmla="*/ 41 w 160"/>
                                                            <a:gd name="T17" fmla="*/ 412 h 537"/>
                                                            <a:gd name="T18" fmla="*/ 42 w 160"/>
                                                            <a:gd name="T19" fmla="*/ 493 h 537"/>
                                                            <a:gd name="T20" fmla="*/ 43 w 160"/>
                                                            <a:gd name="T21" fmla="*/ 529 h 537"/>
                                                            <a:gd name="T22" fmla="*/ 51 w 160"/>
                                                            <a:gd name="T23" fmla="*/ 536 h 537"/>
                                                            <a:gd name="T24" fmla="*/ 64 w 160"/>
                                                            <a:gd name="T25" fmla="*/ 530 h 537"/>
                                                            <a:gd name="T26" fmla="*/ 72 w 160"/>
                                                            <a:gd name="T27" fmla="*/ 468 h 537"/>
                                                            <a:gd name="T28" fmla="*/ 77 w 160"/>
                                                            <a:gd name="T29" fmla="*/ 533 h 537"/>
                                                            <a:gd name="T30" fmla="*/ 89 w 160"/>
                                                            <a:gd name="T31" fmla="*/ 536 h 537"/>
                                                            <a:gd name="T32" fmla="*/ 99 w 160"/>
                                                            <a:gd name="T33" fmla="*/ 531 h 537"/>
                                                            <a:gd name="T34" fmla="*/ 111 w 160"/>
                                                            <a:gd name="T35" fmla="*/ 409 h 537"/>
                                                            <a:gd name="T36" fmla="*/ 125 w 160"/>
                                                            <a:gd name="T37" fmla="*/ 320 h 537"/>
                                                            <a:gd name="T38" fmla="*/ 146 w 160"/>
                                                            <a:gd name="T39" fmla="*/ 237 h 537"/>
                                                            <a:gd name="T40" fmla="*/ 159 w 160"/>
                                                            <a:gd name="T41" fmla="*/ 236 h 537"/>
                                                            <a:gd name="T42" fmla="*/ 147 w 160"/>
                                                            <a:gd name="T43" fmla="*/ 122 h 537"/>
                                                            <a:gd name="T44" fmla="*/ 147 w 160"/>
                                                            <a:gd name="T45" fmla="*/ 32 h 537"/>
                                                            <a:gd name="T46" fmla="*/ 140 w 160"/>
                                                            <a:gd name="T47" fmla="*/ 22 h 537"/>
                                                            <a:gd name="T48" fmla="*/ 107 w 160"/>
                                                            <a:gd name="T49" fmla="*/ 0 h 537"/>
                                                            <a:gd name="T50" fmla="*/ 79 w 160"/>
                                                            <a:gd name="T51" fmla="*/ 48 h 537"/>
                                                            <a:gd name="T52" fmla="*/ 45 w 160"/>
                                                            <a:gd name="T53" fmla="*/ 5 h 537"/>
                                                            <a:gd name="T54" fmla="*/ 0 60000 65536"/>
                                                            <a:gd name="T55" fmla="*/ 0 60000 65536"/>
                                                            <a:gd name="T56" fmla="*/ 0 60000 65536"/>
                                                            <a:gd name="T57" fmla="*/ 0 60000 65536"/>
                                                            <a:gd name="T58" fmla="*/ 0 60000 65536"/>
                                                            <a:gd name="T59" fmla="*/ 0 60000 65536"/>
                                                            <a:gd name="T60" fmla="*/ 0 60000 65536"/>
                                                            <a:gd name="T61" fmla="*/ 0 60000 65536"/>
                                                            <a:gd name="T62" fmla="*/ 0 60000 65536"/>
                                                            <a:gd name="T63" fmla="*/ 0 60000 65536"/>
                                                            <a:gd name="T64" fmla="*/ 0 60000 65536"/>
                                                            <a:gd name="T65" fmla="*/ 0 60000 65536"/>
                                                            <a:gd name="T66" fmla="*/ 0 60000 65536"/>
                                                            <a:gd name="T67" fmla="*/ 0 60000 65536"/>
                                                            <a:gd name="T68" fmla="*/ 0 60000 65536"/>
                                                            <a:gd name="T69" fmla="*/ 0 60000 65536"/>
                                                            <a:gd name="T70" fmla="*/ 0 60000 65536"/>
                                                            <a:gd name="T71" fmla="*/ 0 60000 65536"/>
                                                            <a:gd name="T72" fmla="*/ 0 60000 65536"/>
                                                            <a:gd name="T73" fmla="*/ 0 60000 65536"/>
                                                            <a:gd name="T74" fmla="*/ 0 60000 65536"/>
                                                            <a:gd name="T75" fmla="*/ 0 60000 65536"/>
                                                            <a:gd name="T76" fmla="*/ 0 60000 65536"/>
                                                            <a:gd name="T77" fmla="*/ 0 60000 65536"/>
                                                            <a:gd name="T78" fmla="*/ 0 60000 65536"/>
                                                            <a:gd name="T79" fmla="*/ 0 60000 65536"/>
                                                            <a:gd name="T80" fmla="*/ 0 60000 65536"/>
                                                            <a:gd name="T81" fmla="*/ 0 w 160"/>
                                                            <a:gd name="T82" fmla="*/ 0 h 537"/>
                                                            <a:gd name="T83" fmla="*/ 160 w 160"/>
                                                            <a:gd name="T84" fmla="*/ 537 h 537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54">
                                                              <a:pos x="T0" y="T1"/>
                                                            </a:cxn>
                                                            <a:cxn ang="T55">
                                                              <a:pos x="T2" y="T3"/>
                                                            </a:cxn>
                                                            <a:cxn ang="T56">
                                                              <a:pos x="T4" y="T5"/>
                                                            </a:cxn>
                                                            <a:cxn ang="T57">
                                                              <a:pos x="T6" y="T7"/>
                                                            </a:cxn>
                                                            <a:cxn ang="T58">
                                                              <a:pos x="T8" y="T9"/>
                                                            </a:cxn>
                                                            <a:cxn ang="T59">
                                                              <a:pos x="T10" y="T11"/>
                                                            </a:cxn>
                                                            <a:cxn ang="T60">
                                                              <a:pos x="T12" y="T13"/>
                                                            </a:cxn>
                                                            <a:cxn ang="T61">
                                                              <a:pos x="T14" y="T15"/>
                                                            </a:cxn>
                                                            <a:cxn ang="T62">
                                                              <a:pos x="T16" y="T17"/>
                                                            </a:cxn>
                                                            <a:cxn ang="T63">
                                                              <a:pos x="T18" y="T19"/>
                                                            </a:cxn>
                                                            <a:cxn ang="T64">
                                                              <a:pos x="T20" y="T21"/>
                                                            </a:cxn>
                                                            <a:cxn ang="T65">
                                                              <a:pos x="T22" y="T23"/>
                                                            </a:cxn>
                                                            <a:cxn ang="T66">
                                                              <a:pos x="T24" y="T25"/>
                                                            </a:cxn>
                                                            <a:cxn ang="T67">
                                                              <a:pos x="T26" y="T27"/>
                                                            </a:cxn>
                                                            <a:cxn ang="T68">
                                                              <a:pos x="T28" y="T29"/>
                                                            </a:cxn>
                                                            <a:cxn ang="T69">
                                                              <a:pos x="T30" y="T31"/>
                                                            </a:cxn>
                                                            <a:cxn ang="T70">
                                                              <a:pos x="T32" y="T33"/>
                                                            </a:cxn>
                                                            <a:cxn ang="T71">
                                                              <a:pos x="T34" y="T35"/>
                                                            </a:cxn>
                                                            <a:cxn ang="T72">
                                                              <a:pos x="T36" y="T37"/>
                                                            </a:cxn>
                                                            <a:cxn ang="T73">
                                                              <a:pos x="T38" y="T39"/>
                                                            </a:cxn>
                                                            <a:cxn ang="T74">
                                                              <a:pos x="T40" y="T41"/>
                                                            </a:cxn>
                                                            <a:cxn ang="T75">
                                                              <a:pos x="T42" y="T43"/>
                                                            </a:cxn>
                                                            <a:cxn ang="T76">
                                                              <a:pos x="T44" y="T45"/>
                                                            </a:cxn>
                                                            <a:cxn ang="T77">
                                                              <a:pos x="T46" y="T47"/>
                                                            </a:cxn>
                                                            <a:cxn ang="T78">
                                                              <a:pos x="T48" y="T49"/>
                                                            </a:cxn>
                                                            <a:cxn ang="T79">
                                                              <a:pos x="T50" y="T51"/>
                                                            </a:cxn>
                                                            <a:cxn ang="T80">
                                                              <a:pos x="T52" y="T53"/>
                                                            </a:cxn>
                                                          </a:cxnLst>
                                                          <a:rect l="T81" t="T82" r="T83" b="T84"/>
                                                          <a:pathLst>
                                                            <a:path w="160" h="537">
                                                              <a:moveTo>
                                                                <a:pt x="45" y="5"/>
                                                              </a:moveTo>
                                                              <a:lnTo>
                                                                <a:pt x="14" y="23"/>
                                                              </a:lnTo>
                                                              <a:lnTo>
                                                                <a:pt x="6" y="37"/>
                                                              </a:lnTo>
                                                              <a:lnTo>
                                                                <a:pt x="0" y="161"/>
                                                              </a:lnTo>
                                                              <a:lnTo>
                                                                <a:pt x="3" y="190"/>
                                                              </a:lnTo>
                                                              <a:lnTo>
                                                                <a:pt x="22" y="188"/>
                                                              </a:lnTo>
                                                              <a:lnTo>
                                                                <a:pt x="21" y="261"/>
                                                              </a:lnTo>
                                                              <a:lnTo>
                                                                <a:pt x="30" y="261"/>
                                                              </a:lnTo>
                                                              <a:lnTo>
                                                                <a:pt x="41" y="412"/>
                                                              </a:lnTo>
                                                              <a:lnTo>
                                                                <a:pt x="42" y="493"/>
                                                              </a:lnTo>
                                                              <a:lnTo>
                                                                <a:pt x="43" y="529"/>
                                                              </a:lnTo>
                                                              <a:lnTo>
                                                                <a:pt x="51" y="536"/>
                                                              </a:lnTo>
                                                              <a:lnTo>
                                                                <a:pt x="64" y="530"/>
                                                              </a:lnTo>
                                                              <a:lnTo>
                                                                <a:pt x="72" y="468"/>
                                                              </a:lnTo>
                                                              <a:lnTo>
                                                                <a:pt x="77" y="533"/>
                                                              </a:lnTo>
                                                              <a:lnTo>
                                                                <a:pt x="89" y="536"/>
                                                              </a:lnTo>
                                                              <a:lnTo>
                                                                <a:pt x="99" y="531"/>
                                                              </a:lnTo>
                                                              <a:lnTo>
                                                                <a:pt x="111" y="409"/>
                                                              </a:lnTo>
                                                              <a:lnTo>
                                                                <a:pt x="125" y="320"/>
                                                              </a:lnTo>
                                                              <a:lnTo>
                                                                <a:pt x="146" y="237"/>
                                                              </a:lnTo>
                                                              <a:lnTo>
                                                                <a:pt x="159" y="236"/>
                                                              </a:lnTo>
                                                              <a:lnTo>
                                                                <a:pt x="147" y="122"/>
                                                              </a:lnTo>
                                                              <a:lnTo>
                                                                <a:pt x="147" y="32"/>
                                                              </a:lnTo>
                                                              <a:lnTo>
                                                                <a:pt x="140" y="22"/>
                                                              </a:lnTo>
                                                              <a:lnTo>
                                                                <a:pt x="107" y="0"/>
                                                              </a:lnTo>
                                                              <a:lnTo>
                                                                <a:pt x="79" y="48"/>
                                                              </a:lnTo>
                                                              <a:lnTo>
                                                                <a:pt x="45" y="5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33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grpSp>
                                                      <a:nvGrpSpPr>
                                                        <a:cNvPr id="119" name="Group 205"/>
                                                        <a:cNvGrpSpPr>
                                                          <a:grpSpLocks/>
                                                        </a:cNvGrpSpPr>
                                                      </a:nvGrpSpPr>
                                                      <a:grpSpPr bwMode="auto">
                                                        <a:xfrm>
                                                          <a:off x="3143" y="1109"/>
                                                          <a:ext cx="70" cy="114"/>
                                                          <a:chOff x="3143" y="1109"/>
                                                          <a:chExt cx="70" cy="114"/>
                                                        </a:xfrm>
                                                      </a:grpSpPr>
                                                      <a:sp>
                                                        <a:nvSpPr>
                                                          <a:cNvPr id="14509" name="Freeform 206"/>
                                                          <a:cNvSpPr>
                                                            <a:spLocks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3152" y="1109"/>
                                                            <a:ext cx="61" cy="114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*/ 0 w 61"/>
                                                              <a:gd name="T1" fmla="*/ 113 h 114"/>
                                                              <a:gd name="T2" fmla="*/ 58 w 61"/>
                                                              <a:gd name="T3" fmla="*/ 107 h 114"/>
                                                              <a:gd name="T4" fmla="*/ 60 w 61"/>
                                                              <a:gd name="T5" fmla="*/ 0 h 114"/>
                                                              <a:gd name="T6" fmla="*/ 0 60000 65536"/>
                                                              <a:gd name="T7" fmla="*/ 0 60000 65536"/>
                                                              <a:gd name="T8" fmla="*/ 0 60000 65536"/>
                                                              <a:gd name="T9" fmla="*/ 0 w 61"/>
                                                              <a:gd name="T10" fmla="*/ 0 h 114"/>
                                                              <a:gd name="T11" fmla="*/ 61 w 61"/>
                                                              <a:gd name="T12" fmla="*/ 114 h 114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T6">
                                                                <a:pos x="T0" y="T1"/>
                                                              </a:cxn>
                                                              <a:cxn ang="T7">
                                                                <a:pos x="T2" y="T3"/>
                                                              </a:cxn>
                                                              <a:cxn ang="T8">
                                                                <a:pos x="T4" y="T5"/>
                                                              </a:cxn>
                                                            </a:cxnLst>
                                                            <a:rect l="T9" t="T10" r="T11" b="T12"/>
                                                            <a:pathLst>
                                                              <a:path w="61" h="114">
                                                                <a:moveTo>
                                                                  <a:pt x="0" y="113"/>
                                                                </a:moveTo>
                                                                <a:lnTo>
                                                                  <a:pt x="58" y="107"/>
                                                                </a:lnTo>
                                                                <a:lnTo>
                                                                  <a:pt x="60" y="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noFill/>
                                                          <a:ln w="12700" cap="rnd">
                                                            <a:solidFill>
                                                              <a:srgbClr val="5F3F1F"/>
                                                            </a:solidFill>
                                                            <a:round/>
                                                            <a:headEnd type="none" w="sm" len="sm"/>
                                                            <a:tailEnd type="none" w="sm" len="sm"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  <a:sp>
                                                        <a:nvSpPr>
                                                          <a:cNvPr id="14510" name="Freeform 207"/>
                                                          <a:cNvSpPr>
                                                            <a:spLocks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3143" y="1123"/>
                                                            <a:ext cx="69" cy="29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*/ 0 w 69"/>
                                                              <a:gd name="T1" fmla="*/ 28 h 29"/>
                                                              <a:gd name="T2" fmla="*/ 24 w 69"/>
                                                              <a:gd name="T3" fmla="*/ 20 h 29"/>
                                                              <a:gd name="T4" fmla="*/ 68 w 69"/>
                                                              <a:gd name="T5" fmla="*/ 0 h 29"/>
                                                              <a:gd name="T6" fmla="*/ 0 60000 65536"/>
                                                              <a:gd name="T7" fmla="*/ 0 60000 65536"/>
                                                              <a:gd name="T8" fmla="*/ 0 60000 65536"/>
                                                              <a:gd name="T9" fmla="*/ 0 w 69"/>
                                                              <a:gd name="T10" fmla="*/ 0 h 29"/>
                                                              <a:gd name="T11" fmla="*/ 69 w 69"/>
                                                              <a:gd name="T12" fmla="*/ 29 h 29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T6">
                                                                <a:pos x="T0" y="T1"/>
                                                              </a:cxn>
                                                              <a:cxn ang="T7">
                                                                <a:pos x="T2" y="T3"/>
                                                              </a:cxn>
                                                              <a:cxn ang="T8">
                                                                <a:pos x="T4" y="T5"/>
                                                              </a:cxn>
                                                            </a:cxnLst>
                                                            <a:rect l="T9" t="T10" r="T11" b="T12"/>
                                                            <a:pathLst>
                                                              <a:path w="69" h="29">
                                                                <a:moveTo>
                                                                  <a:pt x="0" y="28"/>
                                                                </a:moveTo>
                                                                <a:lnTo>
                                                                  <a:pt x="24" y="20"/>
                                                                </a:lnTo>
                                                                <a:lnTo>
                                                                  <a:pt x="68" y="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noFill/>
                                                          <a:ln w="12700" cap="rnd">
                                                            <a:solidFill>
                                                              <a:srgbClr val="5F3F1F"/>
                                                            </a:solidFill>
                                                            <a:round/>
                                                            <a:headEnd type="none" w="sm" len="sm"/>
                                                            <a:tailEnd type="none" w="sm" len="sm"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</a:grpSp>
                                                  </a:grpSp>
                                                  <a:grpSp>
                                                    <a:nvGrpSpPr>
                                                      <a:cNvPr id="114" name="Group 208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3140" y="1017"/>
                                                        <a:ext cx="99" cy="133"/>
                                                        <a:chOff x="3140" y="1017"/>
                                                        <a:chExt cx="99" cy="133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504" name="Freeform 209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148" y="1017"/>
                                                          <a:ext cx="84" cy="101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0 w 84"/>
                                                            <a:gd name="T1" fmla="*/ 35 h 101"/>
                                                            <a:gd name="T2" fmla="*/ 53 w 84"/>
                                                            <a:gd name="T3" fmla="*/ 0 h 101"/>
                                                            <a:gd name="T4" fmla="*/ 83 w 84"/>
                                                            <a:gd name="T5" fmla="*/ 67 h 101"/>
                                                            <a:gd name="T6" fmla="*/ 29 w 84"/>
                                                            <a:gd name="T7" fmla="*/ 100 h 101"/>
                                                            <a:gd name="T8" fmla="*/ 0 w 84"/>
                                                            <a:gd name="T9" fmla="*/ 35 h 101"/>
                                                            <a:gd name="T10" fmla="*/ 0 60000 65536"/>
                                                            <a:gd name="T11" fmla="*/ 0 60000 65536"/>
                                                            <a:gd name="T12" fmla="*/ 0 60000 65536"/>
                                                            <a:gd name="T13" fmla="*/ 0 60000 65536"/>
                                                            <a:gd name="T14" fmla="*/ 0 60000 65536"/>
                                                            <a:gd name="T15" fmla="*/ 0 w 84"/>
                                                            <a:gd name="T16" fmla="*/ 0 h 101"/>
                                                            <a:gd name="T17" fmla="*/ 84 w 84"/>
                                                            <a:gd name="T18" fmla="*/ 101 h 101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10">
                                                              <a:pos x="T0" y="T1"/>
                                                            </a:cxn>
                                                            <a:cxn ang="T11">
                                                              <a:pos x="T2" y="T3"/>
                                                            </a:cxn>
                                                            <a:cxn ang="T12">
                                                              <a:pos x="T4" y="T5"/>
                                                            </a:cxn>
                                                            <a:cxn ang="T13">
                                                              <a:pos x="T6" y="T7"/>
                                                            </a:cxn>
                                                            <a:cxn ang="T14">
                                                              <a:pos x="T8" y="T9"/>
                                                            </a:cxn>
                                                          </a:cxnLst>
                                                          <a:rect l="T15" t="T16" r="T17" b="T18"/>
                                                          <a:pathLst>
                                                            <a:path w="84" h="101">
                                                              <a:moveTo>
                                                                <a:pt x="0" y="35"/>
                                                              </a:moveTo>
                                                              <a:lnTo>
                                                                <a:pt x="53" y="0"/>
                                                              </a:lnTo>
                                                              <a:lnTo>
                                                                <a:pt x="83" y="67"/>
                                                              </a:lnTo>
                                                              <a:lnTo>
                                                                <a:pt x="29" y="100"/>
                                                              </a:lnTo>
                                                              <a:lnTo>
                                                                <a:pt x="0" y="35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31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505" name="Freeform 210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201" y="1059"/>
                                                          <a:ext cx="38" cy="55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0 w 38"/>
                                                            <a:gd name="T1" fmla="*/ 33 h 55"/>
                                                            <a:gd name="T2" fmla="*/ 9 w 38"/>
                                                            <a:gd name="T3" fmla="*/ 25 h 55"/>
                                                            <a:gd name="T4" fmla="*/ 14 w 38"/>
                                                            <a:gd name="T5" fmla="*/ 9 h 55"/>
                                                            <a:gd name="T6" fmla="*/ 21 w 38"/>
                                                            <a:gd name="T7" fmla="*/ 4 h 55"/>
                                                            <a:gd name="T8" fmla="*/ 25 w 38"/>
                                                            <a:gd name="T9" fmla="*/ 0 h 55"/>
                                                            <a:gd name="T10" fmla="*/ 27 w 38"/>
                                                            <a:gd name="T11" fmla="*/ 1 h 55"/>
                                                            <a:gd name="T12" fmla="*/ 28 w 38"/>
                                                            <a:gd name="T13" fmla="*/ 5 h 55"/>
                                                            <a:gd name="T14" fmla="*/ 35 w 38"/>
                                                            <a:gd name="T15" fmla="*/ 13 h 55"/>
                                                            <a:gd name="T16" fmla="*/ 37 w 38"/>
                                                            <a:gd name="T17" fmla="*/ 26 h 55"/>
                                                            <a:gd name="T18" fmla="*/ 35 w 38"/>
                                                            <a:gd name="T19" fmla="*/ 36 h 55"/>
                                                            <a:gd name="T20" fmla="*/ 24 w 38"/>
                                                            <a:gd name="T21" fmla="*/ 46 h 55"/>
                                                            <a:gd name="T22" fmla="*/ 4 w 38"/>
                                                            <a:gd name="T23" fmla="*/ 54 h 55"/>
                                                            <a:gd name="T24" fmla="*/ 0 w 38"/>
                                                            <a:gd name="T25" fmla="*/ 33 h 55"/>
                                                            <a:gd name="T26" fmla="*/ 0 60000 65536"/>
                                                            <a:gd name="T27" fmla="*/ 0 60000 65536"/>
                                                            <a:gd name="T28" fmla="*/ 0 60000 65536"/>
                                                            <a:gd name="T29" fmla="*/ 0 60000 65536"/>
                                                            <a:gd name="T30" fmla="*/ 0 60000 65536"/>
                                                            <a:gd name="T31" fmla="*/ 0 60000 65536"/>
                                                            <a:gd name="T32" fmla="*/ 0 60000 65536"/>
                                                            <a:gd name="T33" fmla="*/ 0 60000 65536"/>
                                                            <a:gd name="T34" fmla="*/ 0 60000 65536"/>
                                                            <a:gd name="T35" fmla="*/ 0 60000 65536"/>
                                                            <a:gd name="T36" fmla="*/ 0 60000 65536"/>
                                                            <a:gd name="T37" fmla="*/ 0 60000 65536"/>
                                                            <a:gd name="T38" fmla="*/ 0 60000 65536"/>
                                                            <a:gd name="T39" fmla="*/ 0 w 38"/>
                                                            <a:gd name="T40" fmla="*/ 0 h 55"/>
                                                            <a:gd name="T41" fmla="*/ 38 w 38"/>
                                                            <a:gd name="T42" fmla="*/ 55 h 55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26">
                                                              <a:pos x="T0" y="T1"/>
                                                            </a:cxn>
                                                            <a:cxn ang="T27">
                                                              <a:pos x="T2" y="T3"/>
                                                            </a:cxn>
                                                            <a:cxn ang="T28">
                                                              <a:pos x="T4" y="T5"/>
                                                            </a:cxn>
                                                            <a:cxn ang="T29">
                                                              <a:pos x="T6" y="T7"/>
                                                            </a:cxn>
                                                            <a:cxn ang="T30">
                                                              <a:pos x="T8" y="T9"/>
                                                            </a:cxn>
                                                            <a:cxn ang="T31">
                                                              <a:pos x="T10" y="T11"/>
                                                            </a:cxn>
                                                            <a:cxn ang="T32">
                                                              <a:pos x="T12" y="T13"/>
                                                            </a:cxn>
                                                            <a:cxn ang="T33">
                                                              <a:pos x="T14" y="T15"/>
                                                            </a:cxn>
                                                            <a:cxn ang="T34">
                                                              <a:pos x="T16" y="T17"/>
                                                            </a:cxn>
                                                            <a:cxn ang="T35">
                                                              <a:pos x="T18" y="T19"/>
                                                            </a:cxn>
                                                            <a:cxn ang="T36">
                                                              <a:pos x="T20" y="T21"/>
                                                            </a:cxn>
                                                            <a:cxn ang="T37">
                                                              <a:pos x="T22" y="T23"/>
                                                            </a:cxn>
                                                            <a:cxn ang="T38">
                                                              <a:pos x="T24" y="T25"/>
                                                            </a:cxn>
                                                          </a:cxnLst>
                                                          <a:rect l="T39" t="T40" r="T41" b="T42"/>
                                                          <a:pathLst>
                                                            <a:path w="38" h="55">
                                                              <a:moveTo>
                                                                <a:pt x="0" y="33"/>
                                                              </a:moveTo>
                                                              <a:lnTo>
                                                                <a:pt x="9" y="25"/>
                                                              </a:lnTo>
                                                              <a:lnTo>
                                                                <a:pt x="14" y="9"/>
                                                              </a:lnTo>
                                                              <a:lnTo>
                                                                <a:pt x="21" y="4"/>
                                                              </a:lnTo>
                                                              <a:lnTo>
                                                                <a:pt x="25" y="0"/>
                                                              </a:lnTo>
                                                              <a:lnTo>
                                                                <a:pt x="27" y="1"/>
                                                              </a:lnTo>
                                                              <a:lnTo>
                                                                <a:pt x="28" y="5"/>
                                                              </a:lnTo>
                                                              <a:lnTo>
                                                                <a:pt x="35" y="13"/>
                                                              </a:lnTo>
                                                              <a:lnTo>
                                                                <a:pt x="37" y="26"/>
                                                              </a:lnTo>
                                                              <a:lnTo>
                                                                <a:pt x="35" y="36"/>
                                                              </a:lnTo>
                                                              <a:lnTo>
                                                                <a:pt x="24" y="46"/>
                                                              </a:lnTo>
                                                              <a:lnTo>
                                                                <a:pt x="4" y="54"/>
                                                              </a:lnTo>
                                                              <a:lnTo>
                                                                <a:pt x="0" y="33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23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506" name="Freeform 211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140" y="1090"/>
                                                          <a:ext cx="69" cy="60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0 w 69"/>
                                                            <a:gd name="T1" fmla="*/ 59 h 60"/>
                                                            <a:gd name="T2" fmla="*/ 27 w 69"/>
                                                            <a:gd name="T3" fmla="*/ 49 h 60"/>
                                                            <a:gd name="T4" fmla="*/ 48 w 69"/>
                                                            <a:gd name="T5" fmla="*/ 37 h 60"/>
                                                            <a:gd name="T6" fmla="*/ 68 w 69"/>
                                                            <a:gd name="T7" fmla="*/ 26 h 60"/>
                                                            <a:gd name="T8" fmla="*/ 60 w 69"/>
                                                            <a:gd name="T9" fmla="*/ 0 h 60"/>
                                                            <a:gd name="T10" fmla="*/ 25 w 69"/>
                                                            <a:gd name="T11" fmla="*/ 16 h 60"/>
                                                            <a:gd name="T12" fmla="*/ 3 w 69"/>
                                                            <a:gd name="T13" fmla="*/ 24 h 60"/>
                                                            <a:gd name="T14" fmla="*/ 2 w 69"/>
                                                            <a:gd name="T15" fmla="*/ 20 h 60"/>
                                                            <a:gd name="T16" fmla="*/ 0 w 69"/>
                                                            <a:gd name="T17" fmla="*/ 59 h 60"/>
                                                            <a:gd name="T18" fmla="*/ 0 60000 65536"/>
                                                            <a:gd name="T19" fmla="*/ 0 60000 65536"/>
                                                            <a:gd name="T20" fmla="*/ 0 60000 65536"/>
                                                            <a:gd name="T21" fmla="*/ 0 60000 65536"/>
                                                            <a:gd name="T22" fmla="*/ 0 60000 65536"/>
                                                            <a:gd name="T23" fmla="*/ 0 60000 65536"/>
                                                            <a:gd name="T24" fmla="*/ 0 60000 65536"/>
                                                            <a:gd name="T25" fmla="*/ 0 60000 65536"/>
                                                            <a:gd name="T26" fmla="*/ 0 60000 65536"/>
                                                            <a:gd name="T27" fmla="*/ 0 w 69"/>
                                                            <a:gd name="T28" fmla="*/ 0 h 60"/>
                                                            <a:gd name="T29" fmla="*/ 69 w 69"/>
                                                            <a:gd name="T30" fmla="*/ 60 h 60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18">
                                                              <a:pos x="T0" y="T1"/>
                                                            </a:cxn>
                                                            <a:cxn ang="T19">
                                                              <a:pos x="T2" y="T3"/>
                                                            </a:cxn>
                                                            <a:cxn ang="T20">
                                                              <a:pos x="T4" y="T5"/>
                                                            </a:cxn>
                                                            <a:cxn ang="T21">
                                                              <a:pos x="T6" y="T7"/>
                                                            </a:cxn>
                                                            <a:cxn ang="T22">
                                                              <a:pos x="T8" y="T9"/>
                                                            </a:cxn>
                                                            <a:cxn ang="T23">
                                                              <a:pos x="T10" y="T11"/>
                                                            </a:cxn>
                                                            <a:cxn ang="T24">
                                                              <a:pos x="T12" y="T13"/>
                                                            </a:cxn>
                                                            <a:cxn ang="T25">
                                                              <a:pos x="T14" y="T15"/>
                                                            </a:cxn>
                                                            <a:cxn ang="T26">
                                                              <a:pos x="T16" y="T17"/>
                                                            </a:cxn>
                                                          </a:cxnLst>
                                                          <a:rect l="T27" t="T28" r="T29" b="T30"/>
                                                          <a:pathLst>
                                                            <a:path w="69" h="60">
                                                              <a:moveTo>
                                                                <a:pt x="0" y="59"/>
                                                              </a:moveTo>
                                                              <a:lnTo>
                                                                <a:pt x="27" y="49"/>
                                                              </a:lnTo>
                                                              <a:lnTo>
                                                                <a:pt x="48" y="37"/>
                                                              </a:lnTo>
                                                              <a:lnTo>
                                                                <a:pt x="68" y="26"/>
                                                              </a:lnTo>
                                                              <a:lnTo>
                                                                <a:pt x="60" y="0"/>
                                                              </a:lnTo>
                                                              <a:lnTo>
                                                                <a:pt x="25" y="16"/>
                                                              </a:lnTo>
                                                              <a:lnTo>
                                                                <a:pt x="3" y="24"/>
                                                              </a:lnTo>
                                                              <a:lnTo>
                                                                <a:pt x="2" y="20"/>
                                                              </a:lnTo>
                                                              <a:lnTo>
                                                                <a:pt x="0" y="59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33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</a:grpSp>
                                                <a:sp>
                                                  <a:nvSpPr>
                                                    <a:cNvPr id="14501" name="Freeform 212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191" y="1239"/>
                                                      <a:ext cx="10" cy="195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9 w 10"/>
                                                        <a:gd name="T1" fmla="*/ 0 h 195"/>
                                                        <a:gd name="T2" fmla="*/ 6 w 10"/>
                                                        <a:gd name="T3" fmla="*/ 104 h 195"/>
                                                        <a:gd name="T4" fmla="*/ 0 w 10"/>
                                                        <a:gd name="T5" fmla="*/ 194 h 195"/>
                                                        <a:gd name="T6" fmla="*/ 0 60000 65536"/>
                                                        <a:gd name="T7" fmla="*/ 0 60000 65536"/>
                                                        <a:gd name="T8" fmla="*/ 0 60000 65536"/>
                                                        <a:gd name="T9" fmla="*/ 0 w 10"/>
                                                        <a:gd name="T10" fmla="*/ 0 h 195"/>
                                                        <a:gd name="T11" fmla="*/ 10 w 10"/>
                                                        <a:gd name="T12" fmla="*/ 195 h 195"/>
                                                      </a:gdLst>
                                                      <a:ahLst/>
                                                      <a:cxnLst>
                                                        <a:cxn ang="T6">
                                                          <a:pos x="T0" y="T1"/>
                                                        </a:cxn>
                                                        <a:cxn ang="T7">
                                                          <a:pos x="T2" y="T3"/>
                                                        </a:cxn>
                                                        <a:cxn ang="T8">
                                                          <a:pos x="T4" y="T5"/>
                                                        </a:cxn>
                                                      </a:cxnLst>
                                                      <a:rect l="T9" t="T10" r="T11" b="T12"/>
                                                      <a:pathLst>
                                                        <a:path w="10" h="195">
                                                          <a:moveTo>
                                                            <a:pt x="9" y="0"/>
                                                          </a:moveTo>
                                                          <a:lnTo>
                                                            <a:pt x="6" y="104"/>
                                                          </a:lnTo>
                                                          <a:lnTo>
                                                            <a:pt x="0" y="194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12700" cap="rnd">
                                                      <a:solidFill>
                                                        <a:srgbClr val="5F3F1F"/>
                                                      </a:solidFill>
                                                      <a:round/>
                                                      <a:headEnd type="none" w="sm" len="sm"/>
                                                      <a:tailEnd type="none" w="sm" len="sm"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  <a:grpSp>
                                                <a:nvGrpSpPr>
                                                  <a:cNvPr id="10" name="Group 213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3384" y="816"/>
                                                    <a:ext cx="224" cy="706"/>
                                                    <a:chOff x="3384" y="816"/>
                                                    <a:chExt cx="224" cy="706"/>
                                                  </a:xfrm>
                                                </a:grpSpPr>
                                                <a:grpSp>
                                                  <a:nvGrpSpPr>
                                                    <a:cNvPr id="93" name="Group 214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384" y="919"/>
                                                      <a:ext cx="224" cy="199"/>
                                                      <a:chOff x="3384" y="919"/>
                                                      <a:chExt cx="224" cy="199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490" name="Freeform 215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384" y="919"/>
                                                        <a:ext cx="224" cy="199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85 w 224"/>
                                                          <a:gd name="T1" fmla="*/ 0 h 199"/>
                                                          <a:gd name="T2" fmla="*/ 58 w 224"/>
                                                          <a:gd name="T3" fmla="*/ 16 h 199"/>
                                                          <a:gd name="T4" fmla="*/ 31 w 224"/>
                                                          <a:gd name="T5" fmla="*/ 30 h 199"/>
                                                          <a:gd name="T6" fmla="*/ 14 w 224"/>
                                                          <a:gd name="T7" fmla="*/ 87 h 199"/>
                                                          <a:gd name="T8" fmla="*/ 1 w 224"/>
                                                          <a:gd name="T9" fmla="*/ 130 h 199"/>
                                                          <a:gd name="T10" fmla="*/ 0 w 224"/>
                                                          <a:gd name="T11" fmla="*/ 139 h 199"/>
                                                          <a:gd name="T12" fmla="*/ 12 w 224"/>
                                                          <a:gd name="T13" fmla="*/ 161 h 199"/>
                                                          <a:gd name="T14" fmla="*/ 20 w 224"/>
                                                          <a:gd name="T15" fmla="*/ 168 h 199"/>
                                                          <a:gd name="T16" fmla="*/ 27 w 224"/>
                                                          <a:gd name="T17" fmla="*/ 170 h 199"/>
                                                          <a:gd name="T18" fmla="*/ 28 w 224"/>
                                                          <a:gd name="T19" fmla="*/ 176 h 199"/>
                                                          <a:gd name="T20" fmla="*/ 41 w 224"/>
                                                          <a:gd name="T21" fmla="*/ 167 h 199"/>
                                                          <a:gd name="T22" fmla="*/ 42 w 224"/>
                                                          <a:gd name="T23" fmla="*/ 190 h 199"/>
                                                          <a:gd name="T24" fmla="*/ 50 w 224"/>
                                                          <a:gd name="T25" fmla="*/ 198 h 199"/>
                                                          <a:gd name="T26" fmla="*/ 180 w 224"/>
                                                          <a:gd name="T27" fmla="*/ 198 h 199"/>
                                                          <a:gd name="T28" fmla="*/ 191 w 224"/>
                                                          <a:gd name="T29" fmla="*/ 187 h 199"/>
                                                          <a:gd name="T30" fmla="*/ 189 w 224"/>
                                                          <a:gd name="T31" fmla="*/ 167 h 199"/>
                                                          <a:gd name="T32" fmla="*/ 203 w 224"/>
                                                          <a:gd name="T33" fmla="*/ 180 h 199"/>
                                                          <a:gd name="T34" fmla="*/ 223 w 224"/>
                                                          <a:gd name="T35" fmla="*/ 142 h 199"/>
                                                          <a:gd name="T36" fmla="*/ 183 w 224"/>
                                                          <a:gd name="T37" fmla="*/ 26 h 199"/>
                                                          <a:gd name="T38" fmla="*/ 140 w 224"/>
                                                          <a:gd name="T39" fmla="*/ 11 h 199"/>
                                                          <a:gd name="T40" fmla="*/ 127 w 224"/>
                                                          <a:gd name="T41" fmla="*/ 3 h 199"/>
                                                          <a:gd name="T42" fmla="*/ 107 w 224"/>
                                                          <a:gd name="T43" fmla="*/ 22 h 199"/>
                                                          <a:gd name="T44" fmla="*/ 85 w 224"/>
                                                          <a:gd name="T45" fmla="*/ 0 h 199"/>
                                                          <a:gd name="T46" fmla="*/ 0 60000 65536"/>
                                                          <a:gd name="T47" fmla="*/ 0 60000 65536"/>
                                                          <a:gd name="T48" fmla="*/ 0 60000 65536"/>
                                                          <a:gd name="T49" fmla="*/ 0 60000 65536"/>
                                                          <a:gd name="T50" fmla="*/ 0 60000 65536"/>
                                                          <a:gd name="T51" fmla="*/ 0 60000 65536"/>
                                                          <a:gd name="T52" fmla="*/ 0 60000 65536"/>
                                                          <a:gd name="T53" fmla="*/ 0 60000 65536"/>
                                                          <a:gd name="T54" fmla="*/ 0 60000 65536"/>
                                                          <a:gd name="T55" fmla="*/ 0 60000 65536"/>
                                                          <a:gd name="T56" fmla="*/ 0 60000 65536"/>
                                                          <a:gd name="T57" fmla="*/ 0 60000 65536"/>
                                                          <a:gd name="T58" fmla="*/ 0 60000 65536"/>
                                                          <a:gd name="T59" fmla="*/ 0 60000 65536"/>
                                                          <a:gd name="T60" fmla="*/ 0 60000 65536"/>
                                                          <a:gd name="T61" fmla="*/ 0 60000 65536"/>
                                                          <a:gd name="T62" fmla="*/ 0 60000 65536"/>
                                                          <a:gd name="T63" fmla="*/ 0 60000 65536"/>
                                                          <a:gd name="T64" fmla="*/ 0 60000 65536"/>
                                                          <a:gd name="T65" fmla="*/ 0 60000 65536"/>
                                                          <a:gd name="T66" fmla="*/ 0 60000 65536"/>
                                                          <a:gd name="T67" fmla="*/ 0 60000 65536"/>
                                                          <a:gd name="T68" fmla="*/ 0 60000 65536"/>
                                                          <a:gd name="T69" fmla="*/ 0 w 224"/>
                                                          <a:gd name="T70" fmla="*/ 0 h 199"/>
                                                          <a:gd name="T71" fmla="*/ 224 w 224"/>
                                                          <a:gd name="T72" fmla="*/ 199 h 199"/>
                                                        </a:gdLst>
                                                        <a:ahLst/>
                                                        <a:cxnLst>
                                                          <a:cxn ang="T46">
                                                            <a:pos x="T0" y="T1"/>
                                                          </a:cxn>
                                                          <a:cxn ang="T47">
                                                            <a:pos x="T2" y="T3"/>
                                                          </a:cxn>
                                                          <a:cxn ang="T48">
                                                            <a:pos x="T4" y="T5"/>
                                                          </a:cxn>
                                                          <a:cxn ang="T49">
                                                            <a:pos x="T6" y="T7"/>
                                                          </a:cxn>
                                                          <a:cxn ang="T50">
                                                            <a:pos x="T8" y="T9"/>
                                                          </a:cxn>
                                                          <a:cxn ang="T51">
                                                            <a:pos x="T10" y="T11"/>
                                                          </a:cxn>
                                                          <a:cxn ang="T52">
                                                            <a:pos x="T12" y="T13"/>
                                                          </a:cxn>
                                                          <a:cxn ang="T53">
                                                            <a:pos x="T14" y="T15"/>
                                                          </a:cxn>
                                                          <a:cxn ang="T54">
                                                            <a:pos x="T16" y="T17"/>
                                                          </a:cxn>
                                                          <a:cxn ang="T55">
                                                            <a:pos x="T18" y="T19"/>
                                                          </a:cxn>
                                                          <a:cxn ang="T56">
                                                            <a:pos x="T20" y="T21"/>
                                                          </a:cxn>
                                                          <a:cxn ang="T57">
                                                            <a:pos x="T22" y="T23"/>
                                                          </a:cxn>
                                                          <a:cxn ang="T58">
                                                            <a:pos x="T24" y="T25"/>
                                                          </a:cxn>
                                                          <a:cxn ang="T59">
                                                            <a:pos x="T26" y="T27"/>
                                                          </a:cxn>
                                                          <a:cxn ang="T60">
                                                            <a:pos x="T28" y="T29"/>
                                                          </a:cxn>
                                                          <a:cxn ang="T61">
                                                            <a:pos x="T30" y="T31"/>
                                                          </a:cxn>
                                                          <a:cxn ang="T62">
                                                            <a:pos x="T32" y="T33"/>
                                                          </a:cxn>
                                                          <a:cxn ang="T63">
                                                            <a:pos x="T34" y="T35"/>
                                                          </a:cxn>
                                                          <a:cxn ang="T64">
                                                            <a:pos x="T36" y="T37"/>
                                                          </a:cxn>
                                                          <a:cxn ang="T65">
                                                            <a:pos x="T38" y="T39"/>
                                                          </a:cxn>
                                                          <a:cxn ang="T66">
                                                            <a:pos x="T40" y="T41"/>
                                                          </a:cxn>
                                                          <a:cxn ang="T67">
                                                            <a:pos x="T42" y="T43"/>
                                                          </a:cxn>
                                                          <a:cxn ang="T68">
                                                            <a:pos x="T44" y="T45"/>
                                                          </a:cxn>
                                                        </a:cxnLst>
                                                        <a:rect l="T69" t="T70" r="T71" b="T72"/>
                                                        <a:pathLst>
                                                          <a:path w="224" h="199">
                                                            <a:moveTo>
                                                              <a:pt x="85" y="0"/>
                                                            </a:moveTo>
                                                            <a:lnTo>
                                                              <a:pt x="58" y="16"/>
                                                            </a:lnTo>
                                                            <a:lnTo>
                                                              <a:pt x="31" y="30"/>
                                                            </a:lnTo>
                                                            <a:lnTo>
                                                              <a:pt x="14" y="87"/>
                                                            </a:lnTo>
                                                            <a:lnTo>
                                                              <a:pt x="1" y="130"/>
                                                            </a:lnTo>
                                                            <a:lnTo>
                                                              <a:pt x="0" y="139"/>
                                                            </a:lnTo>
                                                            <a:lnTo>
                                                              <a:pt x="12" y="161"/>
                                                            </a:lnTo>
                                                            <a:lnTo>
                                                              <a:pt x="20" y="168"/>
                                                            </a:lnTo>
                                                            <a:lnTo>
                                                              <a:pt x="27" y="170"/>
                                                            </a:lnTo>
                                                            <a:lnTo>
                                                              <a:pt x="28" y="176"/>
                                                            </a:lnTo>
                                                            <a:lnTo>
                                                              <a:pt x="41" y="167"/>
                                                            </a:lnTo>
                                                            <a:lnTo>
                                                              <a:pt x="42" y="190"/>
                                                            </a:lnTo>
                                                            <a:lnTo>
                                                              <a:pt x="50" y="198"/>
                                                            </a:lnTo>
                                                            <a:lnTo>
                                                              <a:pt x="180" y="198"/>
                                                            </a:lnTo>
                                                            <a:lnTo>
                                                              <a:pt x="191" y="187"/>
                                                            </a:lnTo>
                                                            <a:lnTo>
                                                              <a:pt x="189" y="167"/>
                                                            </a:lnTo>
                                                            <a:lnTo>
                                                              <a:pt x="203" y="180"/>
                                                            </a:lnTo>
                                                            <a:lnTo>
                                                              <a:pt x="223" y="142"/>
                                                            </a:lnTo>
                                                            <a:lnTo>
                                                              <a:pt x="183" y="26"/>
                                                            </a:lnTo>
                                                            <a:lnTo>
                                                              <a:pt x="140" y="11"/>
                                                            </a:lnTo>
                                                            <a:lnTo>
                                                              <a:pt x="127" y="3"/>
                                                            </a:lnTo>
                                                            <a:lnTo>
                                                              <a:pt x="107" y="22"/>
                                                            </a:lnTo>
                                                            <a:lnTo>
                                                              <a:pt x="85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13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grpSp>
                                                    <a:nvGrpSpPr>
                                                      <a:cNvPr id="102" name="Group 216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3428" y="939"/>
                                                        <a:ext cx="155" cy="179"/>
                                                        <a:chOff x="3428" y="939"/>
                                                        <a:chExt cx="155" cy="179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492" name="Freeform 217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476" y="939"/>
                                                          <a:ext cx="34" cy="179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9 w 34"/>
                                                            <a:gd name="T1" fmla="*/ 0 h 179"/>
                                                            <a:gd name="T2" fmla="*/ 3 w 34"/>
                                                            <a:gd name="T3" fmla="*/ 12 h 179"/>
                                                            <a:gd name="T4" fmla="*/ 9 w 34"/>
                                                            <a:gd name="T5" fmla="*/ 18 h 179"/>
                                                            <a:gd name="T6" fmla="*/ 0 w 34"/>
                                                            <a:gd name="T7" fmla="*/ 142 h 179"/>
                                                            <a:gd name="T8" fmla="*/ 1 w 34"/>
                                                            <a:gd name="T9" fmla="*/ 164 h 179"/>
                                                            <a:gd name="T10" fmla="*/ 18 w 34"/>
                                                            <a:gd name="T11" fmla="*/ 178 h 179"/>
                                                            <a:gd name="T12" fmla="*/ 33 w 34"/>
                                                            <a:gd name="T13" fmla="*/ 163 h 179"/>
                                                            <a:gd name="T14" fmla="*/ 33 w 34"/>
                                                            <a:gd name="T15" fmla="*/ 137 h 179"/>
                                                            <a:gd name="T16" fmla="*/ 19 w 34"/>
                                                            <a:gd name="T17" fmla="*/ 19 h 179"/>
                                                            <a:gd name="T18" fmla="*/ 25 w 34"/>
                                                            <a:gd name="T19" fmla="*/ 12 h 179"/>
                                                            <a:gd name="T20" fmla="*/ 20 w 34"/>
                                                            <a:gd name="T21" fmla="*/ 0 h 179"/>
                                                            <a:gd name="T22" fmla="*/ 15 w 34"/>
                                                            <a:gd name="T23" fmla="*/ 4 h 179"/>
                                                            <a:gd name="T24" fmla="*/ 9 w 34"/>
                                                            <a:gd name="T25" fmla="*/ 0 h 179"/>
                                                            <a:gd name="T26" fmla="*/ 0 60000 65536"/>
                                                            <a:gd name="T27" fmla="*/ 0 60000 65536"/>
                                                            <a:gd name="T28" fmla="*/ 0 60000 65536"/>
                                                            <a:gd name="T29" fmla="*/ 0 60000 65536"/>
                                                            <a:gd name="T30" fmla="*/ 0 60000 65536"/>
                                                            <a:gd name="T31" fmla="*/ 0 60000 65536"/>
                                                            <a:gd name="T32" fmla="*/ 0 60000 65536"/>
                                                            <a:gd name="T33" fmla="*/ 0 60000 65536"/>
                                                            <a:gd name="T34" fmla="*/ 0 60000 65536"/>
                                                            <a:gd name="T35" fmla="*/ 0 60000 65536"/>
                                                            <a:gd name="T36" fmla="*/ 0 60000 65536"/>
                                                            <a:gd name="T37" fmla="*/ 0 60000 65536"/>
                                                            <a:gd name="T38" fmla="*/ 0 60000 65536"/>
                                                            <a:gd name="T39" fmla="*/ 0 w 34"/>
                                                            <a:gd name="T40" fmla="*/ 0 h 179"/>
                                                            <a:gd name="T41" fmla="*/ 34 w 34"/>
                                                            <a:gd name="T42" fmla="*/ 179 h 179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26">
                                                              <a:pos x="T0" y="T1"/>
                                                            </a:cxn>
                                                            <a:cxn ang="T27">
                                                              <a:pos x="T2" y="T3"/>
                                                            </a:cxn>
                                                            <a:cxn ang="T28">
                                                              <a:pos x="T4" y="T5"/>
                                                            </a:cxn>
                                                            <a:cxn ang="T29">
                                                              <a:pos x="T6" y="T7"/>
                                                            </a:cxn>
                                                            <a:cxn ang="T30">
                                                              <a:pos x="T8" y="T9"/>
                                                            </a:cxn>
                                                            <a:cxn ang="T31">
                                                              <a:pos x="T10" y="T11"/>
                                                            </a:cxn>
                                                            <a:cxn ang="T32">
                                                              <a:pos x="T12" y="T13"/>
                                                            </a:cxn>
                                                            <a:cxn ang="T33">
                                                              <a:pos x="T14" y="T15"/>
                                                            </a:cxn>
                                                            <a:cxn ang="T34">
                                                              <a:pos x="T16" y="T17"/>
                                                            </a:cxn>
                                                            <a:cxn ang="T35">
                                                              <a:pos x="T18" y="T19"/>
                                                            </a:cxn>
                                                            <a:cxn ang="T36">
                                                              <a:pos x="T20" y="T21"/>
                                                            </a:cxn>
                                                            <a:cxn ang="T37">
                                                              <a:pos x="T22" y="T23"/>
                                                            </a:cxn>
                                                            <a:cxn ang="T38">
                                                              <a:pos x="T24" y="T25"/>
                                                            </a:cxn>
                                                          </a:cxnLst>
                                                          <a:rect l="T39" t="T40" r="T41" b="T42"/>
                                                          <a:pathLst>
                                                            <a:path w="34" h="179">
                                                              <a:moveTo>
                                                                <a:pt x="9" y="0"/>
                                                              </a:moveTo>
                                                              <a:lnTo>
                                                                <a:pt x="3" y="12"/>
                                                              </a:lnTo>
                                                              <a:lnTo>
                                                                <a:pt x="9" y="18"/>
                                                              </a:lnTo>
                                                              <a:lnTo>
                                                                <a:pt x="0" y="142"/>
                                                              </a:lnTo>
                                                              <a:lnTo>
                                                                <a:pt x="1" y="164"/>
                                                              </a:lnTo>
                                                              <a:lnTo>
                                                                <a:pt x="18" y="178"/>
                                                              </a:lnTo>
                                                              <a:lnTo>
                                                                <a:pt x="33" y="163"/>
                                                              </a:lnTo>
                                                              <a:lnTo>
                                                                <a:pt x="33" y="137"/>
                                                              </a:lnTo>
                                                              <a:lnTo>
                                                                <a:pt x="19" y="19"/>
                                                              </a:lnTo>
                                                              <a:lnTo>
                                                                <a:pt x="25" y="12"/>
                                                              </a:lnTo>
                                                              <a:lnTo>
                                                                <a:pt x="20" y="0"/>
                                                              </a:lnTo>
                                                              <a:lnTo>
                                                                <a:pt x="15" y="4"/>
                                                              </a:lnTo>
                                                              <a:lnTo>
                                                                <a:pt x="9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14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grpSp>
                                                      <a:nvGrpSpPr>
                                                        <a:cNvPr id="104" name="Group 218"/>
                                                        <a:cNvGrpSpPr>
                                                          <a:grpSpLocks/>
                                                        </a:cNvGrpSpPr>
                                                      </a:nvGrpSpPr>
                                                      <a:grpSpPr bwMode="auto">
                                                        <a:xfrm>
                                                          <a:off x="3428" y="1015"/>
                                                          <a:ext cx="155" cy="61"/>
                                                          <a:chOff x="3428" y="1015"/>
                                                          <a:chExt cx="155" cy="61"/>
                                                        </a:xfrm>
                                                      </a:grpSpPr>
                                                      <a:sp>
                                                        <a:nvSpPr>
                                                          <a:cNvPr id="14494" name="Freeform 219"/>
                                                          <a:cNvSpPr>
                                                            <a:spLocks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3461" y="1027"/>
                                                            <a:ext cx="121" cy="40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*/ 10 w 121"/>
                                                              <a:gd name="T1" fmla="*/ 24 h 40"/>
                                                              <a:gd name="T2" fmla="*/ 92 w 121"/>
                                                              <a:gd name="T3" fmla="*/ 0 h 40"/>
                                                              <a:gd name="T4" fmla="*/ 120 w 121"/>
                                                              <a:gd name="T5" fmla="*/ 3 h 40"/>
                                                              <a:gd name="T6" fmla="*/ 20 w 121"/>
                                                              <a:gd name="T7" fmla="*/ 39 h 40"/>
                                                              <a:gd name="T8" fmla="*/ 0 w 121"/>
                                                              <a:gd name="T9" fmla="*/ 28 h 40"/>
                                                              <a:gd name="T10" fmla="*/ 10 w 121"/>
                                                              <a:gd name="T11" fmla="*/ 24 h 40"/>
                                                              <a:gd name="T12" fmla="*/ 0 60000 65536"/>
                                                              <a:gd name="T13" fmla="*/ 0 60000 65536"/>
                                                              <a:gd name="T14" fmla="*/ 0 60000 65536"/>
                                                              <a:gd name="T15" fmla="*/ 0 60000 65536"/>
                                                              <a:gd name="T16" fmla="*/ 0 60000 65536"/>
                                                              <a:gd name="T17" fmla="*/ 0 60000 65536"/>
                                                              <a:gd name="T18" fmla="*/ 0 w 121"/>
                                                              <a:gd name="T19" fmla="*/ 0 h 40"/>
                                                              <a:gd name="T20" fmla="*/ 121 w 121"/>
                                                              <a:gd name="T21" fmla="*/ 40 h 40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T12">
                                                                <a:pos x="T0" y="T1"/>
                                                              </a:cxn>
                                                              <a:cxn ang="T13">
                                                                <a:pos x="T2" y="T3"/>
                                                              </a:cxn>
                                                              <a:cxn ang="T14">
                                                                <a:pos x="T4" y="T5"/>
                                                              </a:cxn>
                                                              <a:cxn ang="T15">
                                                                <a:pos x="T6" y="T7"/>
                                                              </a:cxn>
                                                              <a:cxn ang="T16">
                                                                <a:pos x="T8" y="T9"/>
                                                              </a:cxn>
                                                              <a:cxn ang="T17">
                                                                <a:pos x="T10" y="T11"/>
                                                              </a:cxn>
                                                            </a:cxnLst>
                                                            <a:rect l="T18" t="T19" r="T20" b="T21"/>
                                                            <a:pathLst>
                                                              <a:path w="121" h="40">
                                                                <a:moveTo>
                                                                  <a:pt x="10" y="24"/>
                                                                </a:moveTo>
                                                                <a:lnTo>
                                                                  <a:pt x="92" y="0"/>
                                                                </a:lnTo>
                                                                <a:lnTo>
                                                                  <a:pt x="120" y="3"/>
                                                                </a:lnTo>
                                                                <a:lnTo>
                                                                  <a:pt x="20" y="39"/>
                                                                </a:lnTo>
                                                                <a:lnTo>
                                                                  <a:pt x="0" y="28"/>
                                                                </a:lnTo>
                                                                <a:lnTo>
                                                                  <a:pt x="10" y="24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solidFill>
                                                            <a:srgbClr val="000000"/>
                                                          </a:solidFill>
                                                          <a:ln w="9525" cap="rnd">
                                                            <a:noFill/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  <a:sp>
                                                        <a:nvSpPr>
                                                          <a:cNvPr id="14495" name="Freeform 220"/>
                                                          <a:cNvSpPr>
                                                            <a:spLocks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3515" y="1029"/>
                                                            <a:ext cx="68" cy="45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*/ 35 w 68"/>
                                                              <a:gd name="T1" fmla="*/ 0 h 45"/>
                                                              <a:gd name="T2" fmla="*/ 8 w 68"/>
                                                              <a:gd name="T3" fmla="*/ 7 h 45"/>
                                                              <a:gd name="T4" fmla="*/ 6 w 68"/>
                                                              <a:gd name="T5" fmla="*/ 16 h 45"/>
                                                              <a:gd name="T6" fmla="*/ 0 w 68"/>
                                                              <a:gd name="T7" fmla="*/ 23 h 45"/>
                                                              <a:gd name="T8" fmla="*/ 11 w 68"/>
                                                              <a:gd name="T9" fmla="*/ 35 h 45"/>
                                                              <a:gd name="T10" fmla="*/ 26 w 68"/>
                                                              <a:gd name="T11" fmla="*/ 43 h 45"/>
                                                              <a:gd name="T12" fmla="*/ 48 w 68"/>
                                                              <a:gd name="T13" fmla="*/ 44 h 45"/>
                                                              <a:gd name="T14" fmla="*/ 67 w 68"/>
                                                              <a:gd name="T15" fmla="*/ 25 h 45"/>
                                                              <a:gd name="T16" fmla="*/ 65 w 68"/>
                                                              <a:gd name="T17" fmla="*/ 1 h 45"/>
                                                              <a:gd name="T18" fmla="*/ 48 w 68"/>
                                                              <a:gd name="T19" fmla="*/ 13 h 45"/>
                                                              <a:gd name="T20" fmla="*/ 35 w 68"/>
                                                              <a:gd name="T21" fmla="*/ 0 h 45"/>
                                                              <a:gd name="T22" fmla="*/ 0 60000 65536"/>
                                                              <a:gd name="T23" fmla="*/ 0 60000 65536"/>
                                                              <a:gd name="T24" fmla="*/ 0 60000 65536"/>
                                                              <a:gd name="T25" fmla="*/ 0 60000 65536"/>
                                                              <a:gd name="T26" fmla="*/ 0 60000 65536"/>
                                                              <a:gd name="T27" fmla="*/ 0 60000 65536"/>
                                                              <a:gd name="T28" fmla="*/ 0 60000 65536"/>
                                                              <a:gd name="T29" fmla="*/ 0 60000 65536"/>
                                                              <a:gd name="T30" fmla="*/ 0 60000 65536"/>
                                                              <a:gd name="T31" fmla="*/ 0 60000 65536"/>
                                                              <a:gd name="T32" fmla="*/ 0 60000 65536"/>
                                                              <a:gd name="T33" fmla="*/ 0 w 68"/>
                                                              <a:gd name="T34" fmla="*/ 0 h 45"/>
                                                              <a:gd name="T35" fmla="*/ 68 w 68"/>
                                                              <a:gd name="T36" fmla="*/ 45 h 45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T22">
                                                                <a:pos x="T0" y="T1"/>
                                                              </a:cxn>
                                                              <a:cxn ang="T23">
                                                                <a:pos x="T2" y="T3"/>
                                                              </a:cxn>
                                                              <a:cxn ang="T24">
                                                                <a:pos x="T4" y="T5"/>
                                                              </a:cxn>
                                                              <a:cxn ang="T25">
                                                                <a:pos x="T6" y="T7"/>
                                                              </a:cxn>
                                                              <a:cxn ang="T26">
                                                                <a:pos x="T8" y="T9"/>
                                                              </a:cxn>
                                                              <a:cxn ang="T27">
                                                                <a:pos x="T10" y="T11"/>
                                                              </a:cxn>
                                                              <a:cxn ang="T28">
                                                                <a:pos x="T12" y="T13"/>
                                                              </a:cxn>
                                                              <a:cxn ang="T29">
                                                                <a:pos x="T14" y="T15"/>
                                                              </a:cxn>
                                                              <a:cxn ang="T30">
                                                                <a:pos x="T16" y="T17"/>
                                                              </a:cxn>
                                                              <a:cxn ang="T31">
                                                                <a:pos x="T18" y="T19"/>
                                                              </a:cxn>
                                                              <a:cxn ang="T32">
                                                                <a:pos x="T20" y="T21"/>
                                                              </a:cxn>
                                                            </a:cxnLst>
                                                            <a:rect l="T33" t="T34" r="T35" b="T36"/>
                                                            <a:pathLst>
                                                              <a:path w="68" h="45">
                                                                <a:moveTo>
                                                                  <a:pt x="35" y="0"/>
                                                                </a:moveTo>
                                                                <a:lnTo>
                                                                  <a:pt x="8" y="7"/>
                                                                </a:lnTo>
                                                                <a:lnTo>
                                                                  <a:pt x="6" y="16"/>
                                                                </a:lnTo>
                                                                <a:lnTo>
                                                                  <a:pt x="0" y="23"/>
                                                                </a:lnTo>
                                                                <a:lnTo>
                                                                  <a:pt x="11" y="35"/>
                                                                </a:lnTo>
                                                                <a:lnTo>
                                                                  <a:pt x="26" y="43"/>
                                                                </a:lnTo>
                                                                <a:lnTo>
                                                                  <a:pt x="48" y="44"/>
                                                                </a:lnTo>
                                                                <a:lnTo>
                                                                  <a:pt x="67" y="25"/>
                                                                </a:lnTo>
                                                                <a:lnTo>
                                                                  <a:pt x="65" y="1"/>
                                                                </a:lnTo>
                                                                <a:lnTo>
                                                                  <a:pt x="48" y="13"/>
                                                                </a:lnTo>
                                                                <a:lnTo>
                                                                  <a:pt x="35" y="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blipFill dpi="0" rotWithShape="0">
                                                            <a:blip r:embed="rId15"/>
                                                            <a:srcRect/>
                                                            <a:tile tx="0" ty="0" sx="100000" sy="100000" flip="none" algn="tl"/>
                                                          </a:blipFill>
                                                          <a:ln w="9525" cap="rnd">
                                                            <a:noFill/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  <a:sp>
                                                        <a:nvSpPr>
                                                          <a:cNvPr id="14496" name="Freeform 221"/>
                                                          <a:cNvSpPr>
                                                            <a:spLocks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3428" y="1015"/>
                                                            <a:ext cx="55" cy="61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*/ 0 w 55"/>
                                                              <a:gd name="T1" fmla="*/ 37 h 61"/>
                                                              <a:gd name="T2" fmla="*/ 6 w 55"/>
                                                              <a:gd name="T3" fmla="*/ 27 h 61"/>
                                                              <a:gd name="T4" fmla="*/ 12 w 55"/>
                                                              <a:gd name="T5" fmla="*/ 16 h 61"/>
                                                              <a:gd name="T6" fmla="*/ 15 w 55"/>
                                                              <a:gd name="T7" fmla="*/ 5 h 61"/>
                                                              <a:gd name="T8" fmla="*/ 31 w 55"/>
                                                              <a:gd name="T9" fmla="*/ 0 h 61"/>
                                                              <a:gd name="T10" fmla="*/ 44 w 55"/>
                                                              <a:gd name="T11" fmla="*/ 0 h 61"/>
                                                              <a:gd name="T12" fmla="*/ 54 w 55"/>
                                                              <a:gd name="T13" fmla="*/ 30 h 61"/>
                                                              <a:gd name="T14" fmla="*/ 51 w 55"/>
                                                              <a:gd name="T15" fmla="*/ 37 h 61"/>
                                                              <a:gd name="T16" fmla="*/ 44 w 55"/>
                                                              <a:gd name="T17" fmla="*/ 45 h 61"/>
                                                              <a:gd name="T18" fmla="*/ 33 w 55"/>
                                                              <a:gd name="T19" fmla="*/ 48 h 61"/>
                                                              <a:gd name="T20" fmla="*/ 25 w 55"/>
                                                              <a:gd name="T21" fmla="*/ 49 h 61"/>
                                                              <a:gd name="T22" fmla="*/ 21 w 55"/>
                                                              <a:gd name="T23" fmla="*/ 51 h 61"/>
                                                              <a:gd name="T24" fmla="*/ 16 w 55"/>
                                                              <a:gd name="T25" fmla="*/ 57 h 61"/>
                                                              <a:gd name="T26" fmla="*/ 6 w 55"/>
                                                              <a:gd name="T27" fmla="*/ 60 h 61"/>
                                                              <a:gd name="T28" fmla="*/ 2 w 55"/>
                                                              <a:gd name="T29" fmla="*/ 60 h 61"/>
                                                              <a:gd name="T30" fmla="*/ 0 w 55"/>
                                                              <a:gd name="T31" fmla="*/ 37 h 61"/>
                                                              <a:gd name="T32" fmla="*/ 0 60000 65536"/>
                                                              <a:gd name="T33" fmla="*/ 0 60000 65536"/>
                                                              <a:gd name="T34" fmla="*/ 0 60000 65536"/>
                                                              <a:gd name="T35" fmla="*/ 0 60000 65536"/>
                                                              <a:gd name="T36" fmla="*/ 0 60000 65536"/>
                                                              <a:gd name="T37" fmla="*/ 0 60000 65536"/>
                                                              <a:gd name="T38" fmla="*/ 0 60000 65536"/>
                                                              <a:gd name="T39" fmla="*/ 0 60000 65536"/>
                                                              <a:gd name="T40" fmla="*/ 0 60000 65536"/>
                                                              <a:gd name="T41" fmla="*/ 0 60000 65536"/>
                                                              <a:gd name="T42" fmla="*/ 0 60000 65536"/>
                                                              <a:gd name="T43" fmla="*/ 0 60000 65536"/>
                                                              <a:gd name="T44" fmla="*/ 0 60000 65536"/>
                                                              <a:gd name="T45" fmla="*/ 0 60000 65536"/>
                                                              <a:gd name="T46" fmla="*/ 0 60000 65536"/>
                                                              <a:gd name="T47" fmla="*/ 0 60000 65536"/>
                                                              <a:gd name="T48" fmla="*/ 0 w 55"/>
                                                              <a:gd name="T49" fmla="*/ 0 h 61"/>
                                                              <a:gd name="T50" fmla="*/ 55 w 55"/>
                                                              <a:gd name="T51" fmla="*/ 61 h 61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T32">
                                                                <a:pos x="T0" y="T1"/>
                                                              </a:cxn>
                                                              <a:cxn ang="T33">
                                                                <a:pos x="T2" y="T3"/>
                                                              </a:cxn>
                                                              <a:cxn ang="T34">
                                                                <a:pos x="T4" y="T5"/>
                                                              </a:cxn>
                                                              <a:cxn ang="T35">
                                                                <a:pos x="T6" y="T7"/>
                                                              </a:cxn>
                                                              <a:cxn ang="T36">
                                                                <a:pos x="T8" y="T9"/>
                                                              </a:cxn>
                                                              <a:cxn ang="T37">
                                                                <a:pos x="T10" y="T11"/>
                                                              </a:cxn>
                                                              <a:cxn ang="T38">
                                                                <a:pos x="T12" y="T13"/>
                                                              </a:cxn>
                                                              <a:cxn ang="T39">
                                                                <a:pos x="T14" y="T15"/>
                                                              </a:cxn>
                                                              <a:cxn ang="T40">
                                                                <a:pos x="T16" y="T17"/>
                                                              </a:cxn>
                                                              <a:cxn ang="T41">
                                                                <a:pos x="T18" y="T19"/>
                                                              </a:cxn>
                                                              <a:cxn ang="T42">
                                                                <a:pos x="T20" y="T21"/>
                                                              </a:cxn>
                                                              <a:cxn ang="T43">
                                                                <a:pos x="T22" y="T23"/>
                                                              </a:cxn>
                                                              <a:cxn ang="T44">
                                                                <a:pos x="T24" y="T25"/>
                                                              </a:cxn>
                                                              <a:cxn ang="T45">
                                                                <a:pos x="T26" y="T27"/>
                                                              </a:cxn>
                                                              <a:cxn ang="T46">
                                                                <a:pos x="T28" y="T29"/>
                                                              </a:cxn>
                                                              <a:cxn ang="T47">
                                                                <a:pos x="T30" y="T31"/>
                                                              </a:cxn>
                                                            </a:cxnLst>
                                                            <a:rect l="T48" t="T49" r="T50" b="T51"/>
                                                            <a:pathLst>
                                                              <a:path w="55" h="61">
                                                                <a:moveTo>
                                                                  <a:pt x="0" y="37"/>
                                                                </a:moveTo>
                                                                <a:lnTo>
                                                                  <a:pt x="6" y="27"/>
                                                                </a:lnTo>
                                                                <a:lnTo>
                                                                  <a:pt x="12" y="16"/>
                                                                </a:lnTo>
                                                                <a:lnTo>
                                                                  <a:pt x="15" y="5"/>
                                                                </a:lnTo>
                                                                <a:lnTo>
                                                                  <a:pt x="31" y="0"/>
                                                                </a:lnTo>
                                                                <a:lnTo>
                                                                  <a:pt x="44" y="0"/>
                                                                </a:lnTo>
                                                                <a:lnTo>
                                                                  <a:pt x="54" y="30"/>
                                                                </a:lnTo>
                                                                <a:lnTo>
                                                                  <a:pt x="51" y="37"/>
                                                                </a:lnTo>
                                                                <a:lnTo>
                                                                  <a:pt x="44" y="45"/>
                                                                </a:lnTo>
                                                                <a:lnTo>
                                                                  <a:pt x="33" y="48"/>
                                                                </a:lnTo>
                                                                <a:lnTo>
                                                                  <a:pt x="25" y="49"/>
                                                                </a:lnTo>
                                                                <a:lnTo>
                                                                  <a:pt x="21" y="51"/>
                                                                </a:lnTo>
                                                                <a:lnTo>
                                                                  <a:pt x="16" y="57"/>
                                                                </a:lnTo>
                                                                <a:lnTo>
                                                                  <a:pt x="6" y="60"/>
                                                                </a:lnTo>
                                                                <a:lnTo>
                                                                  <a:pt x="2" y="60"/>
                                                                </a:lnTo>
                                                                <a:lnTo>
                                                                  <a:pt x="0" y="37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blipFill dpi="0" rotWithShape="0">
                                                            <a:blip r:embed="rId15"/>
                                                            <a:srcRect/>
                                                            <a:tile tx="0" ty="0" sx="100000" sy="100000" flip="none" algn="tl"/>
                                                          </a:blipFill>
                                                          <a:ln w="9525" cap="rnd">
                                                            <a:noFill/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</a:grpSp>
                                                  </a:grpSp>
                                                </a:grpSp>
                                                <a:grpSp>
                                                  <a:nvGrpSpPr>
                                                    <a:cNvPr id="94" name="Group 222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454" y="816"/>
                                                      <a:ext cx="77" cy="129"/>
                                                      <a:chOff x="3454" y="816"/>
                                                      <a:chExt cx="77" cy="129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488" name="Freeform 223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455" y="823"/>
                                                        <a:ext cx="72" cy="122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0 w 72"/>
                                                          <a:gd name="T1" fmla="*/ 52 h 122"/>
                                                          <a:gd name="T2" fmla="*/ 3 w 72"/>
                                                          <a:gd name="T3" fmla="*/ 62 h 122"/>
                                                          <a:gd name="T4" fmla="*/ 5 w 72"/>
                                                          <a:gd name="T5" fmla="*/ 68 h 122"/>
                                                          <a:gd name="T6" fmla="*/ 8 w 72"/>
                                                          <a:gd name="T7" fmla="*/ 73 h 122"/>
                                                          <a:gd name="T8" fmla="*/ 12 w 72"/>
                                                          <a:gd name="T9" fmla="*/ 72 h 122"/>
                                                          <a:gd name="T10" fmla="*/ 13 w 72"/>
                                                          <a:gd name="T11" fmla="*/ 72 h 122"/>
                                                          <a:gd name="T12" fmla="*/ 13 w 72"/>
                                                          <a:gd name="T13" fmla="*/ 96 h 122"/>
                                                          <a:gd name="T14" fmla="*/ 35 w 72"/>
                                                          <a:gd name="T15" fmla="*/ 121 h 122"/>
                                                          <a:gd name="T16" fmla="*/ 55 w 72"/>
                                                          <a:gd name="T17" fmla="*/ 102 h 122"/>
                                                          <a:gd name="T18" fmla="*/ 56 w 72"/>
                                                          <a:gd name="T19" fmla="*/ 96 h 122"/>
                                                          <a:gd name="T20" fmla="*/ 59 w 72"/>
                                                          <a:gd name="T21" fmla="*/ 91 h 122"/>
                                                          <a:gd name="T22" fmla="*/ 62 w 72"/>
                                                          <a:gd name="T23" fmla="*/ 86 h 122"/>
                                                          <a:gd name="T24" fmla="*/ 64 w 72"/>
                                                          <a:gd name="T25" fmla="*/ 76 h 122"/>
                                                          <a:gd name="T26" fmla="*/ 69 w 72"/>
                                                          <a:gd name="T27" fmla="*/ 66 h 122"/>
                                                          <a:gd name="T28" fmla="*/ 70 w 72"/>
                                                          <a:gd name="T29" fmla="*/ 57 h 122"/>
                                                          <a:gd name="T30" fmla="*/ 70 w 72"/>
                                                          <a:gd name="T31" fmla="*/ 36 h 122"/>
                                                          <a:gd name="T32" fmla="*/ 71 w 72"/>
                                                          <a:gd name="T33" fmla="*/ 28 h 122"/>
                                                          <a:gd name="T34" fmla="*/ 69 w 72"/>
                                                          <a:gd name="T35" fmla="*/ 19 h 122"/>
                                                          <a:gd name="T36" fmla="*/ 65 w 72"/>
                                                          <a:gd name="T37" fmla="*/ 11 h 122"/>
                                                          <a:gd name="T38" fmla="*/ 57 w 72"/>
                                                          <a:gd name="T39" fmla="*/ 5 h 122"/>
                                                          <a:gd name="T40" fmla="*/ 48 w 72"/>
                                                          <a:gd name="T41" fmla="*/ 2 h 122"/>
                                                          <a:gd name="T42" fmla="*/ 38 w 72"/>
                                                          <a:gd name="T43" fmla="*/ 0 h 122"/>
                                                          <a:gd name="T44" fmla="*/ 28 w 72"/>
                                                          <a:gd name="T45" fmla="*/ 1 h 122"/>
                                                          <a:gd name="T46" fmla="*/ 20 w 72"/>
                                                          <a:gd name="T47" fmla="*/ 4 h 122"/>
                                                          <a:gd name="T48" fmla="*/ 13 w 72"/>
                                                          <a:gd name="T49" fmla="*/ 9 h 122"/>
                                                          <a:gd name="T50" fmla="*/ 8 w 72"/>
                                                          <a:gd name="T51" fmla="*/ 15 h 122"/>
                                                          <a:gd name="T52" fmla="*/ 5 w 72"/>
                                                          <a:gd name="T53" fmla="*/ 20 h 122"/>
                                                          <a:gd name="T54" fmla="*/ 2 w 72"/>
                                                          <a:gd name="T55" fmla="*/ 27 h 122"/>
                                                          <a:gd name="T56" fmla="*/ 1 w 72"/>
                                                          <a:gd name="T57" fmla="*/ 34 h 122"/>
                                                          <a:gd name="T58" fmla="*/ 1 w 72"/>
                                                          <a:gd name="T59" fmla="*/ 42 h 122"/>
                                                          <a:gd name="T60" fmla="*/ 2 w 72"/>
                                                          <a:gd name="T61" fmla="*/ 48 h 122"/>
                                                          <a:gd name="T62" fmla="*/ 0 w 72"/>
                                                          <a:gd name="T63" fmla="*/ 52 h 122"/>
                                                          <a:gd name="T64" fmla="*/ 0 60000 65536"/>
                                                          <a:gd name="T65" fmla="*/ 0 60000 65536"/>
                                                          <a:gd name="T66" fmla="*/ 0 60000 65536"/>
                                                          <a:gd name="T67" fmla="*/ 0 60000 65536"/>
                                                          <a:gd name="T68" fmla="*/ 0 60000 65536"/>
                                                          <a:gd name="T69" fmla="*/ 0 60000 65536"/>
                                                          <a:gd name="T70" fmla="*/ 0 60000 65536"/>
                                                          <a:gd name="T71" fmla="*/ 0 60000 65536"/>
                                                          <a:gd name="T72" fmla="*/ 0 60000 65536"/>
                                                          <a:gd name="T73" fmla="*/ 0 60000 65536"/>
                                                          <a:gd name="T74" fmla="*/ 0 60000 65536"/>
                                                          <a:gd name="T75" fmla="*/ 0 60000 65536"/>
                                                          <a:gd name="T76" fmla="*/ 0 60000 65536"/>
                                                          <a:gd name="T77" fmla="*/ 0 60000 65536"/>
                                                          <a:gd name="T78" fmla="*/ 0 60000 65536"/>
                                                          <a:gd name="T79" fmla="*/ 0 60000 65536"/>
                                                          <a:gd name="T80" fmla="*/ 0 60000 65536"/>
                                                          <a:gd name="T81" fmla="*/ 0 60000 65536"/>
                                                          <a:gd name="T82" fmla="*/ 0 60000 65536"/>
                                                          <a:gd name="T83" fmla="*/ 0 60000 65536"/>
                                                          <a:gd name="T84" fmla="*/ 0 60000 65536"/>
                                                          <a:gd name="T85" fmla="*/ 0 60000 65536"/>
                                                          <a:gd name="T86" fmla="*/ 0 60000 65536"/>
                                                          <a:gd name="T87" fmla="*/ 0 60000 65536"/>
                                                          <a:gd name="T88" fmla="*/ 0 60000 65536"/>
                                                          <a:gd name="T89" fmla="*/ 0 60000 65536"/>
                                                          <a:gd name="T90" fmla="*/ 0 60000 65536"/>
                                                          <a:gd name="T91" fmla="*/ 0 60000 65536"/>
                                                          <a:gd name="T92" fmla="*/ 0 60000 65536"/>
                                                          <a:gd name="T93" fmla="*/ 0 60000 65536"/>
                                                          <a:gd name="T94" fmla="*/ 0 60000 65536"/>
                                                          <a:gd name="T95" fmla="*/ 0 60000 65536"/>
                                                          <a:gd name="T96" fmla="*/ 0 w 72"/>
                                                          <a:gd name="T97" fmla="*/ 0 h 122"/>
                                                          <a:gd name="T98" fmla="*/ 72 w 72"/>
                                                          <a:gd name="T99" fmla="*/ 122 h 122"/>
                                                        </a:gdLst>
                                                        <a:ahLst/>
                                                        <a:cxnLst>
                                                          <a:cxn ang="T64">
                                                            <a:pos x="T0" y="T1"/>
                                                          </a:cxn>
                                                          <a:cxn ang="T65">
                                                            <a:pos x="T2" y="T3"/>
                                                          </a:cxn>
                                                          <a:cxn ang="T66">
                                                            <a:pos x="T4" y="T5"/>
                                                          </a:cxn>
                                                          <a:cxn ang="T67">
                                                            <a:pos x="T6" y="T7"/>
                                                          </a:cxn>
                                                          <a:cxn ang="T68">
                                                            <a:pos x="T8" y="T9"/>
                                                          </a:cxn>
                                                          <a:cxn ang="T69">
                                                            <a:pos x="T10" y="T11"/>
                                                          </a:cxn>
                                                          <a:cxn ang="T70">
                                                            <a:pos x="T12" y="T13"/>
                                                          </a:cxn>
                                                          <a:cxn ang="T71">
                                                            <a:pos x="T14" y="T15"/>
                                                          </a:cxn>
                                                          <a:cxn ang="T72">
                                                            <a:pos x="T16" y="T17"/>
                                                          </a:cxn>
                                                          <a:cxn ang="T73">
                                                            <a:pos x="T18" y="T19"/>
                                                          </a:cxn>
                                                          <a:cxn ang="T74">
                                                            <a:pos x="T20" y="T21"/>
                                                          </a:cxn>
                                                          <a:cxn ang="T75">
                                                            <a:pos x="T22" y="T23"/>
                                                          </a:cxn>
                                                          <a:cxn ang="T76">
                                                            <a:pos x="T24" y="T25"/>
                                                          </a:cxn>
                                                          <a:cxn ang="T77">
                                                            <a:pos x="T26" y="T27"/>
                                                          </a:cxn>
                                                          <a:cxn ang="T78">
                                                            <a:pos x="T28" y="T29"/>
                                                          </a:cxn>
                                                          <a:cxn ang="T79">
                                                            <a:pos x="T30" y="T31"/>
                                                          </a:cxn>
                                                          <a:cxn ang="T80">
                                                            <a:pos x="T32" y="T33"/>
                                                          </a:cxn>
                                                          <a:cxn ang="T81">
                                                            <a:pos x="T34" y="T35"/>
                                                          </a:cxn>
                                                          <a:cxn ang="T82">
                                                            <a:pos x="T36" y="T37"/>
                                                          </a:cxn>
                                                          <a:cxn ang="T83">
                                                            <a:pos x="T38" y="T39"/>
                                                          </a:cxn>
                                                          <a:cxn ang="T84">
                                                            <a:pos x="T40" y="T41"/>
                                                          </a:cxn>
                                                          <a:cxn ang="T85">
                                                            <a:pos x="T42" y="T43"/>
                                                          </a:cxn>
                                                          <a:cxn ang="T86">
                                                            <a:pos x="T44" y="T45"/>
                                                          </a:cxn>
                                                          <a:cxn ang="T87">
                                                            <a:pos x="T46" y="T47"/>
                                                          </a:cxn>
                                                          <a:cxn ang="T88">
                                                            <a:pos x="T48" y="T49"/>
                                                          </a:cxn>
                                                          <a:cxn ang="T89">
                                                            <a:pos x="T50" y="T51"/>
                                                          </a:cxn>
                                                          <a:cxn ang="T90">
                                                            <a:pos x="T52" y="T53"/>
                                                          </a:cxn>
                                                          <a:cxn ang="T91">
                                                            <a:pos x="T54" y="T55"/>
                                                          </a:cxn>
                                                          <a:cxn ang="T92">
                                                            <a:pos x="T56" y="T57"/>
                                                          </a:cxn>
                                                          <a:cxn ang="T93">
                                                            <a:pos x="T58" y="T59"/>
                                                          </a:cxn>
                                                          <a:cxn ang="T94">
                                                            <a:pos x="T60" y="T61"/>
                                                          </a:cxn>
                                                          <a:cxn ang="T95">
                                                            <a:pos x="T62" y="T63"/>
                                                          </a:cxn>
                                                        </a:cxnLst>
                                                        <a:rect l="T96" t="T97" r="T98" b="T99"/>
                                                        <a:pathLst>
                                                          <a:path w="72" h="122">
                                                            <a:moveTo>
                                                              <a:pt x="0" y="52"/>
                                                            </a:moveTo>
                                                            <a:lnTo>
                                                              <a:pt x="3" y="62"/>
                                                            </a:lnTo>
                                                            <a:lnTo>
                                                              <a:pt x="5" y="68"/>
                                                            </a:lnTo>
                                                            <a:lnTo>
                                                              <a:pt x="8" y="73"/>
                                                            </a:lnTo>
                                                            <a:lnTo>
                                                              <a:pt x="12" y="72"/>
                                                            </a:lnTo>
                                                            <a:lnTo>
                                                              <a:pt x="13" y="72"/>
                                                            </a:lnTo>
                                                            <a:lnTo>
                                                              <a:pt x="13" y="96"/>
                                                            </a:lnTo>
                                                            <a:lnTo>
                                                              <a:pt x="35" y="121"/>
                                                            </a:lnTo>
                                                            <a:lnTo>
                                                              <a:pt x="55" y="102"/>
                                                            </a:lnTo>
                                                            <a:lnTo>
                                                              <a:pt x="56" y="96"/>
                                                            </a:lnTo>
                                                            <a:lnTo>
                                                              <a:pt x="59" y="91"/>
                                                            </a:lnTo>
                                                            <a:lnTo>
                                                              <a:pt x="62" y="86"/>
                                                            </a:lnTo>
                                                            <a:lnTo>
                                                              <a:pt x="64" y="76"/>
                                                            </a:lnTo>
                                                            <a:lnTo>
                                                              <a:pt x="69" y="66"/>
                                                            </a:lnTo>
                                                            <a:lnTo>
                                                              <a:pt x="70" y="57"/>
                                                            </a:lnTo>
                                                            <a:lnTo>
                                                              <a:pt x="70" y="36"/>
                                                            </a:lnTo>
                                                            <a:lnTo>
                                                              <a:pt x="71" y="28"/>
                                                            </a:lnTo>
                                                            <a:lnTo>
                                                              <a:pt x="69" y="19"/>
                                                            </a:lnTo>
                                                            <a:lnTo>
                                                              <a:pt x="65" y="11"/>
                                                            </a:lnTo>
                                                            <a:lnTo>
                                                              <a:pt x="57" y="5"/>
                                                            </a:lnTo>
                                                            <a:lnTo>
                                                              <a:pt x="48" y="2"/>
                                                            </a:lnTo>
                                                            <a:lnTo>
                                                              <a:pt x="38" y="0"/>
                                                            </a:lnTo>
                                                            <a:lnTo>
                                                              <a:pt x="28" y="1"/>
                                                            </a:lnTo>
                                                            <a:lnTo>
                                                              <a:pt x="20" y="4"/>
                                                            </a:lnTo>
                                                            <a:lnTo>
                                                              <a:pt x="13" y="9"/>
                                                            </a:lnTo>
                                                            <a:lnTo>
                                                              <a:pt x="8" y="15"/>
                                                            </a:lnTo>
                                                            <a:lnTo>
                                                              <a:pt x="5" y="20"/>
                                                            </a:lnTo>
                                                            <a:lnTo>
                                                              <a:pt x="2" y="27"/>
                                                            </a:lnTo>
                                                            <a:lnTo>
                                                              <a:pt x="1" y="34"/>
                                                            </a:lnTo>
                                                            <a:lnTo>
                                                              <a:pt x="1" y="42"/>
                                                            </a:lnTo>
                                                            <a:lnTo>
                                                              <a:pt x="2" y="48"/>
                                                            </a:lnTo>
                                                            <a:lnTo>
                                                              <a:pt x="0" y="52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16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489" name="Freeform 224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454" y="816"/>
                                                        <a:ext cx="77" cy="67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0 w 77"/>
                                                          <a:gd name="T1" fmla="*/ 54 h 67"/>
                                                          <a:gd name="T2" fmla="*/ 0 w 77"/>
                                                          <a:gd name="T3" fmla="*/ 46 h 67"/>
                                                          <a:gd name="T4" fmla="*/ 1 w 77"/>
                                                          <a:gd name="T5" fmla="*/ 35 h 67"/>
                                                          <a:gd name="T6" fmla="*/ 3 w 77"/>
                                                          <a:gd name="T7" fmla="*/ 25 h 67"/>
                                                          <a:gd name="T8" fmla="*/ 6 w 77"/>
                                                          <a:gd name="T9" fmla="*/ 18 h 67"/>
                                                          <a:gd name="T10" fmla="*/ 10 w 77"/>
                                                          <a:gd name="T11" fmla="*/ 12 h 67"/>
                                                          <a:gd name="T12" fmla="*/ 16 w 77"/>
                                                          <a:gd name="T13" fmla="*/ 9 h 67"/>
                                                          <a:gd name="T14" fmla="*/ 20 w 77"/>
                                                          <a:gd name="T15" fmla="*/ 6 h 67"/>
                                                          <a:gd name="T16" fmla="*/ 27 w 77"/>
                                                          <a:gd name="T17" fmla="*/ 3 h 67"/>
                                                          <a:gd name="T18" fmla="*/ 34 w 77"/>
                                                          <a:gd name="T19" fmla="*/ 0 h 67"/>
                                                          <a:gd name="T20" fmla="*/ 43 w 77"/>
                                                          <a:gd name="T21" fmla="*/ 0 h 67"/>
                                                          <a:gd name="T22" fmla="*/ 52 w 77"/>
                                                          <a:gd name="T23" fmla="*/ 2 h 67"/>
                                                          <a:gd name="T24" fmla="*/ 57 w 77"/>
                                                          <a:gd name="T25" fmla="*/ 5 h 67"/>
                                                          <a:gd name="T26" fmla="*/ 62 w 77"/>
                                                          <a:gd name="T27" fmla="*/ 8 h 67"/>
                                                          <a:gd name="T28" fmla="*/ 69 w 77"/>
                                                          <a:gd name="T29" fmla="*/ 14 h 67"/>
                                                          <a:gd name="T30" fmla="*/ 73 w 77"/>
                                                          <a:gd name="T31" fmla="*/ 19 h 67"/>
                                                          <a:gd name="T32" fmla="*/ 76 w 77"/>
                                                          <a:gd name="T33" fmla="*/ 21 h 67"/>
                                                          <a:gd name="T34" fmla="*/ 73 w 77"/>
                                                          <a:gd name="T35" fmla="*/ 22 h 67"/>
                                                          <a:gd name="T36" fmla="*/ 73 w 77"/>
                                                          <a:gd name="T37" fmla="*/ 24 h 67"/>
                                                          <a:gd name="T38" fmla="*/ 73 w 77"/>
                                                          <a:gd name="T39" fmla="*/ 27 h 67"/>
                                                          <a:gd name="T40" fmla="*/ 72 w 77"/>
                                                          <a:gd name="T41" fmla="*/ 32 h 67"/>
                                                          <a:gd name="T42" fmla="*/ 74 w 77"/>
                                                          <a:gd name="T43" fmla="*/ 39 h 67"/>
                                                          <a:gd name="T44" fmla="*/ 75 w 77"/>
                                                          <a:gd name="T45" fmla="*/ 47 h 67"/>
                                                          <a:gd name="T46" fmla="*/ 71 w 77"/>
                                                          <a:gd name="T47" fmla="*/ 56 h 67"/>
                                                          <a:gd name="T48" fmla="*/ 71 w 77"/>
                                                          <a:gd name="T49" fmla="*/ 44 h 67"/>
                                                          <a:gd name="T50" fmla="*/ 71 w 77"/>
                                                          <a:gd name="T51" fmla="*/ 35 h 67"/>
                                                          <a:gd name="T52" fmla="*/ 69 w 77"/>
                                                          <a:gd name="T53" fmla="*/ 31 h 67"/>
                                                          <a:gd name="T54" fmla="*/ 66 w 77"/>
                                                          <a:gd name="T55" fmla="*/ 29 h 67"/>
                                                          <a:gd name="T56" fmla="*/ 64 w 77"/>
                                                          <a:gd name="T57" fmla="*/ 27 h 67"/>
                                                          <a:gd name="T58" fmla="*/ 62 w 77"/>
                                                          <a:gd name="T59" fmla="*/ 27 h 67"/>
                                                          <a:gd name="T60" fmla="*/ 57 w 77"/>
                                                          <a:gd name="T61" fmla="*/ 29 h 67"/>
                                                          <a:gd name="T62" fmla="*/ 52 w 77"/>
                                                          <a:gd name="T63" fmla="*/ 29 h 67"/>
                                                          <a:gd name="T64" fmla="*/ 46 w 77"/>
                                                          <a:gd name="T65" fmla="*/ 29 h 67"/>
                                                          <a:gd name="T66" fmla="*/ 41 w 77"/>
                                                          <a:gd name="T67" fmla="*/ 29 h 67"/>
                                                          <a:gd name="T68" fmla="*/ 37 w 77"/>
                                                          <a:gd name="T69" fmla="*/ 29 h 67"/>
                                                          <a:gd name="T70" fmla="*/ 40 w 77"/>
                                                          <a:gd name="T71" fmla="*/ 30 h 67"/>
                                                          <a:gd name="T72" fmla="*/ 43 w 77"/>
                                                          <a:gd name="T73" fmla="*/ 31 h 67"/>
                                                          <a:gd name="T74" fmla="*/ 40 w 77"/>
                                                          <a:gd name="T75" fmla="*/ 32 h 67"/>
                                                          <a:gd name="T76" fmla="*/ 34 w 77"/>
                                                          <a:gd name="T77" fmla="*/ 31 h 67"/>
                                                          <a:gd name="T78" fmla="*/ 29 w 77"/>
                                                          <a:gd name="T79" fmla="*/ 31 h 67"/>
                                                          <a:gd name="T80" fmla="*/ 23 w 77"/>
                                                          <a:gd name="T81" fmla="*/ 30 h 67"/>
                                                          <a:gd name="T82" fmla="*/ 19 w 77"/>
                                                          <a:gd name="T83" fmla="*/ 30 h 67"/>
                                                          <a:gd name="T84" fmla="*/ 17 w 77"/>
                                                          <a:gd name="T85" fmla="*/ 30 h 67"/>
                                                          <a:gd name="T86" fmla="*/ 18 w 77"/>
                                                          <a:gd name="T87" fmla="*/ 31 h 67"/>
                                                          <a:gd name="T88" fmla="*/ 19 w 77"/>
                                                          <a:gd name="T89" fmla="*/ 34 h 67"/>
                                                          <a:gd name="T90" fmla="*/ 19 w 77"/>
                                                          <a:gd name="T91" fmla="*/ 38 h 67"/>
                                                          <a:gd name="T92" fmla="*/ 18 w 77"/>
                                                          <a:gd name="T93" fmla="*/ 42 h 67"/>
                                                          <a:gd name="T94" fmla="*/ 15 w 77"/>
                                                          <a:gd name="T95" fmla="*/ 46 h 67"/>
                                                          <a:gd name="T96" fmla="*/ 14 w 77"/>
                                                          <a:gd name="T97" fmla="*/ 51 h 67"/>
                                                          <a:gd name="T98" fmla="*/ 13 w 77"/>
                                                          <a:gd name="T99" fmla="*/ 57 h 67"/>
                                                          <a:gd name="T100" fmla="*/ 14 w 77"/>
                                                          <a:gd name="T101" fmla="*/ 63 h 67"/>
                                                          <a:gd name="T102" fmla="*/ 14 w 77"/>
                                                          <a:gd name="T103" fmla="*/ 66 h 67"/>
                                                          <a:gd name="T104" fmla="*/ 10 w 77"/>
                                                          <a:gd name="T105" fmla="*/ 61 h 67"/>
                                                          <a:gd name="T106" fmla="*/ 5 w 77"/>
                                                          <a:gd name="T107" fmla="*/ 56 h 67"/>
                                                          <a:gd name="T108" fmla="*/ 3 w 77"/>
                                                          <a:gd name="T109" fmla="*/ 57 h 67"/>
                                                          <a:gd name="T110" fmla="*/ 2 w 77"/>
                                                          <a:gd name="T111" fmla="*/ 61 h 67"/>
                                                          <a:gd name="T112" fmla="*/ 0 w 77"/>
                                                          <a:gd name="T113" fmla="*/ 54 h 67"/>
                                                          <a:gd name="T114" fmla="*/ 0 60000 65536"/>
                                                          <a:gd name="T115" fmla="*/ 0 60000 65536"/>
                                                          <a:gd name="T116" fmla="*/ 0 60000 65536"/>
                                                          <a:gd name="T117" fmla="*/ 0 60000 65536"/>
                                                          <a:gd name="T118" fmla="*/ 0 60000 65536"/>
                                                          <a:gd name="T119" fmla="*/ 0 60000 65536"/>
                                                          <a:gd name="T120" fmla="*/ 0 60000 65536"/>
                                                          <a:gd name="T121" fmla="*/ 0 60000 65536"/>
                                                          <a:gd name="T122" fmla="*/ 0 60000 65536"/>
                                                          <a:gd name="T123" fmla="*/ 0 60000 65536"/>
                                                          <a:gd name="T124" fmla="*/ 0 60000 65536"/>
                                                          <a:gd name="T125" fmla="*/ 0 60000 65536"/>
                                                          <a:gd name="T126" fmla="*/ 0 60000 65536"/>
                                                          <a:gd name="T127" fmla="*/ 0 60000 65536"/>
                                                          <a:gd name="T128" fmla="*/ 0 60000 65536"/>
                                                          <a:gd name="T129" fmla="*/ 0 60000 65536"/>
                                                          <a:gd name="T130" fmla="*/ 0 60000 65536"/>
                                                          <a:gd name="T131" fmla="*/ 0 60000 65536"/>
                                                          <a:gd name="T132" fmla="*/ 0 60000 65536"/>
                                                          <a:gd name="T133" fmla="*/ 0 60000 65536"/>
                                                          <a:gd name="T134" fmla="*/ 0 60000 65536"/>
                                                          <a:gd name="T135" fmla="*/ 0 60000 65536"/>
                                                          <a:gd name="T136" fmla="*/ 0 60000 65536"/>
                                                          <a:gd name="T137" fmla="*/ 0 60000 65536"/>
                                                          <a:gd name="T138" fmla="*/ 0 60000 65536"/>
                                                          <a:gd name="T139" fmla="*/ 0 60000 65536"/>
                                                          <a:gd name="T140" fmla="*/ 0 60000 65536"/>
                                                          <a:gd name="T141" fmla="*/ 0 60000 65536"/>
                                                          <a:gd name="T142" fmla="*/ 0 60000 65536"/>
                                                          <a:gd name="T143" fmla="*/ 0 60000 65536"/>
                                                          <a:gd name="T144" fmla="*/ 0 60000 65536"/>
                                                          <a:gd name="T145" fmla="*/ 0 60000 65536"/>
                                                          <a:gd name="T146" fmla="*/ 0 60000 65536"/>
                                                          <a:gd name="T147" fmla="*/ 0 60000 65536"/>
                                                          <a:gd name="T148" fmla="*/ 0 60000 65536"/>
                                                          <a:gd name="T149" fmla="*/ 0 60000 65536"/>
                                                          <a:gd name="T150" fmla="*/ 0 60000 65536"/>
                                                          <a:gd name="T151" fmla="*/ 0 60000 65536"/>
                                                          <a:gd name="T152" fmla="*/ 0 60000 65536"/>
                                                          <a:gd name="T153" fmla="*/ 0 60000 65536"/>
                                                          <a:gd name="T154" fmla="*/ 0 60000 65536"/>
                                                          <a:gd name="T155" fmla="*/ 0 60000 65536"/>
                                                          <a:gd name="T156" fmla="*/ 0 60000 65536"/>
                                                          <a:gd name="T157" fmla="*/ 0 60000 65536"/>
                                                          <a:gd name="T158" fmla="*/ 0 60000 65536"/>
                                                          <a:gd name="T159" fmla="*/ 0 60000 65536"/>
                                                          <a:gd name="T160" fmla="*/ 0 60000 65536"/>
                                                          <a:gd name="T161" fmla="*/ 0 60000 65536"/>
                                                          <a:gd name="T162" fmla="*/ 0 60000 65536"/>
                                                          <a:gd name="T163" fmla="*/ 0 60000 65536"/>
                                                          <a:gd name="T164" fmla="*/ 0 60000 65536"/>
                                                          <a:gd name="T165" fmla="*/ 0 60000 65536"/>
                                                          <a:gd name="T166" fmla="*/ 0 60000 65536"/>
                                                          <a:gd name="T167" fmla="*/ 0 60000 65536"/>
                                                          <a:gd name="T168" fmla="*/ 0 60000 65536"/>
                                                          <a:gd name="T169" fmla="*/ 0 60000 65536"/>
                                                          <a:gd name="T170" fmla="*/ 0 60000 65536"/>
                                                          <a:gd name="T171" fmla="*/ 0 w 77"/>
                                                          <a:gd name="T172" fmla="*/ 0 h 67"/>
                                                          <a:gd name="T173" fmla="*/ 77 w 77"/>
                                                          <a:gd name="T174" fmla="*/ 67 h 67"/>
                                                        </a:gdLst>
                                                        <a:ahLst/>
                                                        <a:cxnLst>
                                                          <a:cxn ang="T114">
                                                            <a:pos x="T0" y="T1"/>
                                                          </a:cxn>
                                                          <a:cxn ang="T115">
                                                            <a:pos x="T2" y="T3"/>
                                                          </a:cxn>
                                                          <a:cxn ang="T116">
                                                            <a:pos x="T4" y="T5"/>
                                                          </a:cxn>
                                                          <a:cxn ang="T117">
                                                            <a:pos x="T6" y="T7"/>
                                                          </a:cxn>
                                                          <a:cxn ang="T118">
                                                            <a:pos x="T8" y="T9"/>
                                                          </a:cxn>
                                                          <a:cxn ang="T119">
                                                            <a:pos x="T10" y="T11"/>
                                                          </a:cxn>
                                                          <a:cxn ang="T120">
                                                            <a:pos x="T12" y="T13"/>
                                                          </a:cxn>
                                                          <a:cxn ang="T121">
                                                            <a:pos x="T14" y="T15"/>
                                                          </a:cxn>
                                                          <a:cxn ang="T122">
                                                            <a:pos x="T16" y="T17"/>
                                                          </a:cxn>
                                                          <a:cxn ang="T123">
                                                            <a:pos x="T18" y="T19"/>
                                                          </a:cxn>
                                                          <a:cxn ang="T124">
                                                            <a:pos x="T20" y="T21"/>
                                                          </a:cxn>
                                                          <a:cxn ang="T125">
                                                            <a:pos x="T22" y="T23"/>
                                                          </a:cxn>
                                                          <a:cxn ang="T126">
                                                            <a:pos x="T24" y="T25"/>
                                                          </a:cxn>
                                                          <a:cxn ang="T127">
                                                            <a:pos x="T26" y="T27"/>
                                                          </a:cxn>
                                                          <a:cxn ang="T128">
                                                            <a:pos x="T28" y="T29"/>
                                                          </a:cxn>
                                                          <a:cxn ang="T129">
                                                            <a:pos x="T30" y="T31"/>
                                                          </a:cxn>
                                                          <a:cxn ang="T130">
                                                            <a:pos x="T32" y="T33"/>
                                                          </a:cxn>
                                                          <a:cxn ang="T131">
                                                            <a:pos x="T34" y="T35"/>
                                                          </a:cxn>
                                                          <a:cxn ang="T132">
                                                            <a:pos x="T36" y="T37"/>
                                                          </a:cxn>
                                                          <a:cxn ang="T133">
                                                            <a:pos x="T38" y="T39"/>
                                                          </a:cxn>
                                                          <a:cxn ang="T134">
                                                            <a:pos x="T40" y="T41"/>
                                                          </a:cxn>
                                                          <a:cxn ang="T135">
                                                            <a:pos x="T42" y="T43"/>
                                                          </a:cxn>
                                                          <a:cxn ang="T136">
                                                            <a:pos x="T44" y="T45"/>
                                                          </a:cxn>
                                                          <a:cxn ang="T137">
                                                            <a:pos x="T46" y="T47"/>
                                                          </a:cxn>
                                                          <a:cxn ang="T138">
                                                            <a:pos x="T48" y="T49"/>
                                                          </a:cxn>
                                                          <a:cxn ang="T139">
                                                            <a:pos x="T50" y="T51"/>
                                                          </a:cxn>
                                                          <a:cxn ang="T140">
                                                            <a:pos x="T52" y="T53"/>
                                                          </a:cxn>
                                                          <a:cxn ang="T141">
                                                            <a:pos x="T54" y="T55"/>
                                                          </a:cxn>
                                                          <a:cxn ang="T142">
                                                            <a:pos x="T56" y="T57"/>
                                                          </a:cxn>
                                                          <a:cxn ang="T143">
                                                            <a:pos x="T58" y="T59"/>
                                                          </a:cxn>
                                                          <a:cxn ang="T144">
                                                            <a:pos x="T60" y="T61"/>
                                                          </a:cxn>
                                                          <a:cxn ang="T145">
                                                            <a:pos x="T62" y="T63"/>
                                                          </a:cxn>
                                                          <a:cxn ang="T146">
                                                            <a:pos x="T64" y="T65"/>
                                                          </a:cxn>
                                                          <a:cxn ang="T147">
                                                            <a:pos x="T66" y="T67"/>
                                                          </a:cxn>
                                                          <a:cxn ang="T148">
                                                            <a:pos x="T68" y="T69"/>
                                                          </a:cxn>
                                                          <a:cxn ang="T149">
                                                            <a:pos x="T70" y="T71"/>
                                                          </a:cxn>
                                                          <a:cxn ang="T150">
                                                            <a:pos x="T72" y="T73"/>
                                                          </a:cxn>
                                                          <a:cxn ang="T151">
                                                            <a:pos x="T74" y="T75"/>
                                                          </a:cxn>
                                                          <a:cxn ang="T152">
                                                            <a:pos x="T76" y="T77"/>
                                                          </a:cxn>
                                                          <a:cxn ang="T153">
                                                            <a:pos x="T78" y="T79"/>
                                                          </a:cxn>
                                                          <a:cxn ang="T154">
                                                            <a:pos x="T80" y="T81"/>
                                                          </a:cxn>
                                                          <a:cxn ang="T155">
                                                            <a:pos x="T82" y="T83"/>
                                                          </a:cxn>
                                                          <a:cxn ang="T156">
                                                            <a:pos x="T84" y="T85"/>
                                                          </a:cxn>
                                                          <a:cxn ang="T157">
                                                            <a:pos x="T86" y="T87"/>
                                                          </a:cxn>
                                                          <a:cxn ang="T158">
                                                            <a:pos x="T88" y="T89"/>
                                                          </a:cxn>
                                                          <a:cxn ang="T159">
                                                            <a:pos x="T90" y="T91"/>
                                                          </a:cxn>
                                                          <a:cxn ang="T160">
                                                            <a:pos x="T92" y="T93"/>
                                                          </a:cxn>
                                                          <a:cxn ang="T161">
                                                            <a:pos x="T94" y="T95"/>
                                                          </a:cxn>
                                                          <a:cxn ang="T162">
                                                            <a:pos x="T96" y="T97"/>
                                                          </a:cxn>
                                                          <a:cxn ang="T163">
                                                            <a:pos x="T98" y="T99"/>
                                                          </a:cxn>
                                                          <a:cxn ang="T164">
                                                            <a:pos x="T100" y="T101"/>
                                                          </a:cxn>
                                                          <a:cxn ang="T165">
                                                            <a:pos x="T102" y="T103"/>
                                                          </a:cxn>
                                                          <a:cxn ang="T166">
                                                            <a:pos x="T104" y="T105"/>
                                                          </a:cxn>
                                                          <a:cxn ang="T167">
                                                            <a:pos x="T106" y="T107"/>
                                                          </a:cxn>
                                                          <a:cxn ang="T168">
                                                            <a:pos x="T108" y="T109"/>
                                                          </a:cxn>
                                                          <a:cxn ang="T169">
                                                            <a:pos x="T110" y="T111"/>
                                                          </a:cxn>
                                                          <a:cxn ang="T170">
                                                            <a:pos x="T112" y="T113"/>
                                                          </a:cxn>
                                                        </a:cxnLst>
                                                        <a:rect l="T171" t="T172" r="T173" b="T174"/>
                                                        <a:pathLst>
                                                          <a:path w="77" h="67">
                                                            <a:moveTo>
                                                              <a:pt x="0" y="54"/>
                                                            </a:moveTo>
                                                            <a:lnTo>
                                                              <a:pt x="0" y="46"/>
                                                            </a:lnTo>
                                                            <a:lnTo>
                                                              <a:pt x="1" y="35"/>
                                                            </a:lnTo>
                                                            <a:lnTo>
                                                              <a:pt x="3" y="25"/>
                                                            </a:lnTo>
                                                            <a:lnTo>
                                                              <a:pt x="6" y="18"/>
                                                            </a:lnTo>
                                                            <a:lnTo>
                                                              <a:pt x="10" y="12"/>
                                                            </a:lnTo>
                                                            <a:lnTo>
                                                              <a:pt x="16" y="9"/>
                                                            </a:lnTo>
                                                            <a:lnTo>
                                                              <a:pt x="20" y="6"/>
                                                            </a:lnTo>
                                                            <a:lnTo>
                                                              <a:pt x="27" y="3"/>
                                                            </a:lnTo>
                                                            <a:lnTo>
                                                              <a:pt x="34" y="0"/>
                                                            </a:lnTo>
                                                            <a:lnTo>
                                                              <a:pt x="43" y="0"/>
                                                            </a:lnTo>
                                                            <a:lnTo>
                                                              <a:pt x="52" y="2"/>
                                                            </a:lnTo>
                                                            <a:lnTo>
                                                              <a:pt x="57" y="5"/>
                                                            </a:lnTo>
                                                            <a:lnTo>
                                                              <a:pt x="62" y="8"/>
                                                            </a:lnTo>
                                                            <a:lnTo>
                                                              <a:pt x="69" y="14"/>
                                                            </a:lnTo>
                                                            <a:lnTo>
                                                              <a:pt x="73" y="19"/>
                                                            </a:lnTo>
                                                            <a:lnTo>
                                                              <a:pt x="76" y="21"/>
                                                            </a:lnTo>
                                                            <a:lnTo>
                                                              <a:pt x="73" y="22"/>
                                                            </a:lnTo>
                                                            <a:lnTo>
                                                              <a:pt x="73" y="24"/>
                                                            </a:lnTo>
                                                            <a:lnTo>
                                                              <a:pt x="73" y="27"/>
                                                            </a:lnTo>
                                                            <a:lnTo>
                                                              <a:pt x="72" y="32"/>
                                                            </a:lnTo>
                                                            <a:lnTo>
                                                              <a:pt x="74" y="39"/>
                                                            </a:lnTo>
                                                            <a:lnTo>
                                                              <a:pt x="75" y="47"/>
                                                            </a:lnTo>
                                                            <a:lnTo>
                                                              <a:pt x="71" y="56"/>
                                                            </a:lnTo>
                                                            <a:lnTo>
                                                              <a:pt x="71" y="44"/>
                                                            </a:lnTo>
                                                            <a:lnTo>
                                                              <a:pt x="71" y="35"/>
                                                            </a:lnTo>
                                                            <a:lnTo>
                                                              <a:pt x="69" y="31"/>
                                                            </a:lnTo>
                                                            <a:lnTo>
                                                              <a:pt x="66" y="29"/>
                                                            </a:lnTo>
                                                            <a:lnTo>
                                                              <a:pt x="64" y="27"/>
                                                            </a:lnTo>
                                                            <a:lnTo>
                                                              <a:pt x="62" y="27"/>
                                                            </a:lnTo>
                                                            <a:lnTo>
                                                              <a:pt x="57" y="29"/>
                                                            </a:lnTo>
                                                            <a:lnTo>
                                                              <a:pt x="52" y="29"/>
                                                            </a:lnTo>
                                                            <a:lnTo>
                                                              <a:pt x="46" y="29"/>
                                                            </a:lnTo>
                                                            <a:lnTo>
                                                              <a:pt x="41" y="29"/>
                                                            </a:lnTo>
                                                            <a:lnTo>
                                                              <a:pt x="37" y="29"/>
                                                            </a:lnTo>
                                                            <a:lnTo>
                                                              <a:pt x="40" y="30"/>
                                                            </a:lnTo>
                                                            <a:lnTo>
                                                              <a:pt x="43" y="31"/>
                                                            </a:lnTo>
                                                            <a:lnTo>
                                                              <a:pt x="40" y="32"/>
                                                            </a:lnTo>
                                                            <a:lnTo>
                                                              <a:pt x="34" y="31"/>
                                                            </a:lnTo>
                                                            <a:lnTo>
                                                              <a:pt x="29" y="31"/>
                                                            </a:lnTo>
                                                            <a:lnTo>
                                                              <a:pt x="23" y="30"/>
                                                            </a:lnTo>
                                                            <a:lnTo>
                                                              <a:pt x="19" y="30"/>
                                                            </a:lnTo>
                                                            <a:lnTo>
                                                              <a:pt x="17" y="30"/>
                                                            </a:lnTo>
                                                            <a:lnTo>
                                                              <a:pt x="18" y="31"/>
                                                            </a:lnTo>
                                                            <a:lnTo>
                                                              <a:pt x="19" y="34"/>
                                                            </a:lnTo>
                                                            <a:lnTo>
                                                              <a:pt x="19" y="38"/>
                                                            </a:lnTo>
                                                            <a:lnTo>
                                                              <a:pt x="18" y="42"/>
                                                            </a:lnTo>
                                                            <a:lnTo>
                                                              <a:pt x="15" y="46"/>
                                                            </a:lnTo>
                                                            <a:lnTo>
                                                              <a:pt x="14" y="51"/>
                                                            </a:lnTo>
                                                            <a:lnTo>
                                                              <a:pt x="13" y="57"/>
                                                            </a:lnTo>
                                                            <a:lnTo>
                                                              <a:pt x="14" y="63"/>
                                                            </a:lnTo>
                                                            <a:lnTo>
                                                              <a:pt x="14" y="66"/>
                                                            </a:lnTo>
                                                            <a:lnTo>
                                                              <a:pt x="10" y="61"/>
                                                            </a:lnTo>
                                                            <a:lnTo>
                                                              <a:pt x="5" y="56"/>
                                                            </a:lnTo>
                                                            <a:lnTo>
                                                              <a:pt x="3" y="57"/>
                                                            </a:lnTo>
                                                            <a:lnTo>
                                                              <a:pt x="2" y="61"/>
                                                            </a:lnTo>
                                                            <a:lnTo>
                                                              <a:pt x="0" y="54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solidFill>
                                                        <a:srgbClr val="000000"/>
                                                      </a:solid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  <a:grpSp>
                                                  <a:nvGrpSpPr>
                                                    <a:cNvPr id="95" name="Group 225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389" y="1468"/>
                                                      <a:ext cx="210" cy="54"/>
                                                      <a:chOff x="3389" y="1468"/>
                                                      <a:chExt cx="210" cy="54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486" name="Freeform 226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389" y="1468"/>
                                                        <a:ext cx="93" cy="54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43 w 93"/>
                                                          <a:gd name="T1" fmla="*/ 7 h 54"/>
                                                          <a:gd name="T2" fmla="*/ 32 w 93"/>
                                                          <a:gd name="T3" fmla="*/ 16 h 54"/>
                                                          <a:gd name="T4" fmla="*/ 18 w 93"/>
                                                          <a:gd name="T5" fmla="*/ 26 h 54"/>
                                                          <a:gd name="T6" fmla="*/ 7 w 93"/>
                                                          <a:gd name="T7" fmla="*/ 32 h 54"/>
                                                          <a:gd name="T8" fmla="*/ 1 w 93"/>
                                                          <a:gd name="T9" fmla="*/ 37 h 54"/>
                                                          <a:gd name="T10" fmla="*/ 0 w 93"/>
                                                          <a:gd name="T11" fmla="*/ 46 h 54"/>
                                                          <a:gd name="T12" fmla="*/ 6 w 93"/>
                                                          <a:gd name="T13" fmla="*/ 50 h 54"/>
                                                          <a:gd name="T14" fmla="*/ 19 w 93"/>
                                                          <a:gd name="T15" fmla="*/ 52 h 54"/>
                                                          <a:gd name="T16" fmla="*/ 31 w 93"/>
                                                          <a:gd name="T17" fmla="*/ 53 h 54"/>
                                                          <a:gd name="T18" fmla="*/ 43 w 93"/>
                                                          <a:gd name="T19" fmla="*/ 52 h 54"/>
                                                          <a:gd name="T20" fmla="*/ 52 w 93"/>
                                                          <a:gd name="T21" fmla="*/ 46 h 54"/>
                                                          <a:gd name="T22" fmla="*/ 67 w 93"/>
                                                          <a:gd name="T23" fmla="*/ 40 h 54"/>
                                                          <a:gd name="T24" fmla="*/ 90 w 93"/>
                                                          <a:gd name="T25" fmla="*/ 34 h 54"/>
                                                          <a:gd name="T26" fmla="*/ 92 w 93"/>
                                                          <a:gd name="T27" fmla="*/ 13 h 54"/>
                                                          <a:gd name="T28" fmla="*/ 89 w 93"/>
                                                          <a:gd name="T29" fmla="*/ 0 h 54"/>
                                                          <a:gd name="T30" fmla="*/ 43 w 93"/>
                                                          <a:gd name="T31" fmla="*/ 7 h 54"/>
                                                          <a:gd name="T32" fmla="*/ 0 60000 65536"/>
                                                          <a:gd name="T33" fmla="*/ 0 60000 65536"/>
                                                          <a:gd name="T34" fmla="*/ 0 60000 65536"/>
                                                          <a:gd name="T35" fmla="*/ 0 60000 65536"/>
                                                          <a:gd name="T36" fmla="*/ 0 60000 65536"/>
                                                          <a:gd name="T37" fmla="*/ 0 60000 65536"/>
                                                          <a:gd name="T38" fmla="*/ 0 60000 65536"/>
                                                          <a:gd name="T39" fmla="*/ 0 60000 65536"/>
                                                          <a:gd name="T40" fmla="*/ 0 60000 65536"/>
                                                          <a:gd name="T41" fmla="*/ 0 60000 65536"/>
                                                          <a:gd name="T42" fmla="*/ 0 60000 65536"/>
                                                          <a:gd name="T43" fmla="*/ 0 60000 65536"/>
                                                          <a:gd name="T44" fmla="*/ 0 60000 65536"/>
                                                          <a:gd name="T45" fmla="*/ 0 60000 65536"/>
                                                          <a:gd name="T46" fmla="*/ 0 60000 65536"/>
                                                          <a:gd name="T47" fmla="*/ 0 60000 65536"/>
                                                          <a:gd name="T48" fmla="*/ 0 w 93"/>
                                                          <a:gd name="T49" fmla="*/ 0 h 54"/>
                                                          <a:gd name="T50" fmla="*/ 93 w 93"/>
                                                          <a:gd name="T51" fmla="*/ 54 h 54"/>
                                                        </a:gdLst>
                                                        <a:ahLst/>
                                                        <a:cxnLst>
                                                          <a:cxn ang="T32">
                                                            <a:pos x="T0" y="T1"/>
                                                          </a:cxn>
                                                          <a:cxn ang="T33">
                                                            <a:pos x="T2" y="T3"/>
                                                          </a:cxn>
                                                          <a:cxn ang="T34">
                                                            <a:pos x="T4" y="T5"/>
                                                          </a:cxn>
                                                          <a:cxn ang="T35">
                                                            <a:pos x="T6" y="T7"/>
                                                          </a:cxn>
                                                          <a:cxn ang="T36">
                                                            <a:pos x="T8" y="T9"/>
                                                          </a:cxn>
                                                          <a:cxn ang="T37">
                                                            <a:pos x="T10" y="T11"/>
                                                          </a:cxn>
                                                          <a:cxn ang="T38">
                                                            <a:pos x="T12" y="T13"/>
                                                          </a:cxn>
                                                          <a:cxn ang="T39">
                                                            <a:pos x="T14" y="T15"/>
                                                          </a:cxn>
                                                          <a:cxn ang="T40">
                                                            <a:pos x="T16" y="T17"/>
                                                          </a:cxn>
                                                          <a:cxn ang="T41">
                                                            <a:pos x="T18" y="T19"/>
                                                          </a:cxn>
                                                          <a:cxn ang="T42">
                                                            <a:pos x="T20" y="T21"/>
                                                          </a:cxn>
                                                          <a:cxn ang="T43">
                                                            <a:pos x="T22" y="T23"/>
                                                          </a:cxn>
                                                          <a:cxn ang="T44">
                                                            <a:pos x="T24" y="T25"/>
                                                          </a:cxn>
                                                          <a:cxn ang="T45">
                                                            <a:pos x="T26" y="T27"/>
                                                          </a:cxn>
                                                          <a:cxn ang="T46">
                                                            <a:pos x="T28" y="T29"/>
                                                          </a:cxn>
                                                          <a:cxn ang="T47">
                                                            <a:pos x="T30" y="T31"/>
                                                          </a:cxn>
                                                        </a:cxnLst>
                                                        <a:rect l="T48" t="T49" r="T50" b="T51"/>
                                                        <a:pathLst>
                                                          <a:path w="93" h="54">
                                                            <a:moveTo>
                                                              <a:pt x="43" y="7"/>
                                                            </a:moveTo>
                                                            <a:lnTo>
                                                              <a:pt x="32" y="16"/>
                                                            </a:lnTo>
                                                            <a:lnTo>
                                                              <a:pt x="18" y="26"/>
                                                            </a:lnTo>
                                                            <a:lnTo>
                                                              <a:pt x="7" y="32"/>
                                                            </a:lnTo>
                                                            <a:lnTo>
                                                              <a:pt x="1" y="37"/>
                                                            </a:lnTo>
                                                            <a:lnTo>
                                                              <a:pt x="0" y="46"/>
                                                            </a:lnTo>
                                                            <a:lnTo>
                                                              <a:pt x="6" y="50"/>
                                                            </a:lnTo>
                                                            <a:lnTo>
                                                              <a:pt x="19" y="52"/>
                                                            </a:lnTo>
                                                            <a:lnTo>
                                                              <a:pt x="31" y="53"/>
                                                            </a:lnTo>
                                                            <a:lnTo>
                                                              <a:pt x="43" y="52"/>
                                                            </a:lnTo>
                                                            <a:lnTo>
                                                              <a:pt x="52" y="46"/>
                                                            </a:lnTo>
                                                            <a:lnTo>
                                                              <a:pt x="67" y="40"/>
                                                            </a:lnTo>
                                                            <a:lnTo>
                                                              <a:pt x="90" y="34"/>
                                                            </a:lnTo>
                                                            <a:lnTo>
                                                              <a:pt x="92" y="13"/>
                                                            </a:lnTo>
                                                            <a:lnTo>
                                                              <a:pt x="89" y="0"/>
                                                            </a:lnTo>
                                                            <a:lnTo>
                                                              <a:pt x="43" y="7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17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487" name="Freeform 227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503" y="1472"/>
                                                        <a:ext cx="96" cy="46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2 w 96"/>
                                                          <a:gd name="T1" fmla="*/ 0 h 46"/>
                                                          <a:gd name="T2" fmla="*/ 0 w 96"/>
                                                          <a:gd name="T3" fmla="*/ 18 h 46"/>
                                                          <a:gd name="T4" fmla="*/ 2 w 96"/>
                                                          <a:gd name="T5" fmla="*/ 31 h 46"/>
                                                          <a:gd name="T6" fmla="*/ 24 w 96"/>
                                                          <a:gd name="T7" fmla="*/ 36 h 46"/>
                                                          <a:gd name="T8" fmla="*/ 35 w 96"/>
                                                          <a:gd name="T9" fmla="*/ 36 h 46"/>
                                                          <a:gd name="T10" fmla="*/ 51 w 96"/>
                                                          <a:gd name="T11" fmla="*/ 41 h 46"/>
                                                          <a:gd name="T12" fmla="*/ 69 w 96"/>
                                                          <a:gd name="T13" fmla="*/ 44 h 46"/>
                                                          <a:gd name="T14" fmla="*/ 94 w 96"/>
                                                          <a:gd name="T15" fmla="*/ 45 h 46"/>
                                                          <a:gd name="T16" fmla="*/ 95 w 96"/>
                                                          <a:gd name="T17" fmla="*/ 39 h 46"/>
                                                          <a:gd name="T18" fmla="*/ 95 w 96"/>
                                                          <a:gd name="T19" fmla="*/ 32 h 46"/>
                                                          <a:gd name="T20" fmla="*/ 75 w 96"/>
                                                          <a:gd name="T21" fmla="*/ 21 h 46"/>
                                                          <a:gd name="T22" fmla="*/ 54 w 96"/>
                                                          <a:gd name="T23" fmla="*/ 9 h 46"/>
                                                          <a:gd name="T24" fmla="*/ 41 w 96"/>
                                                          <a:gd name="T25" fmla="*/ 0 h 46"/>
                                                          <a:gd name="T26" fmla="*/ 2 w 96"/>
                                                          <a:gd name="T27" fmla="*/ 0 h 46"/>
                                                          <a:gd name="T28" fmla="*/ 0 60000 65536"/>
                                                          <a:gd name="T29" fmla="*/ 0 60000 65536"/>
                                                          <a:gd name="T30" fmla="*/ 0 60000 65536"/>
                                                          <a:gd name="T31" fmla="*/ 0 60000 65536"/>
                                                          <a:gd name="T32" fmla="*/ 0 60000 65536"/>
                                                          <a:gd name="T33" fmla="*/ 0 60000 65536"/>
                                                          <a:gd name="T34" fmla="*/ 0 60000 65536"/>
                                                          <a:gd name="T35" fmla="*/ 0 60000 65536"/>
                                                          <a:gd name="T36" fmla="*/ 0 60000 65536"/>
                                                          <a:gd name="T37" fmla="*/ 0 60000 65536"/>
                                                          <a:gd name="T38" fmla="*/ 0 60000 65536"/>
                                                          <a:gd name="T39" fmla="*/ 0 60000 65536"/>
                                                          <a:gd name="T40" fmla="*/ 0 60000 65536"/>
                                                          <a:gd name="T41" fmla="*/ 0 60000 65536"/>
                                                          <a:gd name="T42" fmla="*/ 0 w 96"/>
                                                          <a:gd name="T43" fmla="*/ 0 h 46"/>
                                                          <a:gd name="T44" fmla="*/ 96 w 96"/>
                                                          <a:gd name="T45" fmla="*/ 46 h 46"/>
                                                        </a:gdLst>
                                                        <a:ahLst/>
                                                        <a:cxnLst>
                                                          <a:cxn ang="T28">
                                                            <a:pos x="T0" y="T1"/>
                                                          </a:cxn>
                                                          <a:cxn ang="T29">
                                                            <a:pos x="T2" y="T3"/>
                                                          </a:cxn>
                                                          <a:cxn ang="T30">
                                                            <a:pos x="T4" y="T5"/>
                                                          </a:cxn>
                                                          <a:cxn ang="T31">
                                                            <a:pos x="T6" y="T7"/>
                                                          </a:cxn>
                                                          <a:cxn ang="T32">
                                                            <a:pos x="T8" y="T9"/>
                                                          </a:cxn>
                                                          <a:cxn ang="T33">
                                                            <a:pos x="T10" y="T11"/>
                                                          </a:cxn>
                                                          <a:cxn ang="T34">
                                                            <a:pos x="T12" y="T13"/>
                                                          </a:cxn>
                                                          <a:cxn ang="T35">
                                                            <a:pos x="T14" y="T15"/>
                                                          </a:cxn>
                                                          <a:cxn ang="T36">
                                                            <a:pos x="T16" y="T17"/>
                                                          </a:cxn>
                                                          <a:cxn ang="T37">
                                                            <a:pos x="T18" y="T19"/>
                                                          </a:cxn>
                                                          <a:cxn ang="T38">
                                                            <a:pos x="T20" y="T21"/>
                                                          </a:cxn>
                                                          <a:cxn ang="T39">
                                                            <a:pos x="T22" y="T23"/>
                                                          </a:cxn>
                                                          <a:cxn ang="T40">
                                                            <a:pos x="T24" y="T25"/>
                                                          </a:cxn>
                                                          <a:cxn ang="T41">
                                                            <a:pos x="T26" y="T27"/>
                                                          </a:cxn>
                                                        </a:cxnLst>
                                                        <a:rect l="T42" t="T43" r="T44" b="T45"/>
                                                        <a:pathLst>
                                                          <a:path w="96" h="46">
                                                            <a:moveTo>
                                                              <a:pt x="2" y="0"/>
                                                            </a:moveTo>
                                                            <a:lnTo>
                                                              <a:pt x="0" y="18"/>
                                                            </a:lnTo>
                                                            <a:lnTo>
                                                              <a:pt x="2" y="31"/>
                                                            </a:lnTo>
                                                            <a:lnTo>
                                                              <a:pt x="24" y="36"/>
                                                            </a:lnTo>
                                                            <a:lnTo>
                                                              <a:pt x="35" y="36"/>
                                                            </a:lnTo>
                                                            <a:lnTo>
                                                              <a:pt x="51" y="41"/>
                                                            </a:lnTo>
                                                            <a:lnTo>
                                                              <a:pt x="69" y="44"/>
                                                            </a:lnTo>
                                                            <a:lnTo>
                                                              <a:pt x="94" y="45"/>
                                                            </a:lnTo>
                                                            <a:lnTo>
                                                              <a:pt x="95" y="39"/>
                                                            </a:lnTo>
                                                            <a:lnTo>
                                                              <a:pt x="95" y="32"/>
                                                            </a:lnTo>
                                                            <a:lnTo>
                                                              <a:pt x="75" y="21"/>
                                                            </a:lnTo>
                                                            <a:lnTo>
                                                              <a:pt x="54" y="9"/>
                                                            </a:lnTo>
                                                            <a:lnTo>
                                                              <a:pt x="41" y="0"/>
                                                            </a:lnTo>
                                                            <a:lnTo>
                                                              <a:pt x="2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17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  <a:sp>
                                                  <a:nvSpPr>
                                                    <a:cNvPr id="14485" name="Freeform 228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426" y="1115"/>
                                                      <a:ext cx="143" cy="373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4 w 143"/>
                                                        <a:gd name="T1" fmla="*/ 0 h 373"/>
                                                        <a:gd name="T2" fmla="*/ 0 w 143"/>
                                                        <a:gd name="T3" fmla="*/ 33 h 373"/>
                                                        <a:gd name="T4" fmla="*/ 0 w 143"/>
                                                        <a:gd name="T5" fmla="*/ 84 h 373"/>
                                                        <a:gd name="T6" fmla="*/ 0 w 143"/>
                                                        <a:gd name="T7" fmla="*/ 144 h 373"/>
                                                        <a:gd name="T8" fmla="*/ 4 w 143"/>
                                                        <a:gd name="T9" fmla="*/ 179 h 373"/>
                                                        <a:gd name="T10" fmla="*/ 4 w 143"/>
                                                        <a:gd name="T11" fmla="*/ 194 h 373"/>
                                                        <a:gd name="T12" fmla="*/ 1 w 143"/>
                                                        <a:gd name="T13" fmla="*/ 251 h 373"/>
                                                        <a:gd name="T14" fmla="*/ 3 w 143"/>
                                                        <a:gd name="T15" fmla="*/ 292 h 373"/>
                                                        <a:gd name="T16" fmla="*/ 6 w 143"/>
                                                        <a:gd name="T17" fmla="*/ 348 h 373"/>
                                                        <a:gd name="T18" fmla="*/ 6 w 143"/>
                                                        <a:gd name="T19" fmla="*/ 363 h 373"/>
                                                        <a:gd name="T20" fmla="*/ 15 w 143"/>
                                                        <a:gd name="T21" fmla="*/ 370 h 373"/>
                                                        <a:gd name="T22" fmla="*/ 51 w 143"/>
                                                        <a:gd name="T23" fmla="*/ 361 h 373"/>
                                                        <a:gd name="T24" fmla="*/ 62 w 143"/>
                                                        <a:gd name="T25" fmla="*/ 242 h 373"/>
                                                        <a:gd name="T26" fmla="*/ 65 w 143"/>
                                                        <a:gd name="T27" fmla="*/ 167 h 373"/>
                                                        <a:gd name="T28" fmla="*/ 69 w 143"/>
                                                        <a:gd name="T29" fmla="*/ 102 h 373"/>
                                                        <a:gd name="T30" fmla="*/ 73 w 143"/>
                                                        <a:gd name="T31" fmla="*/ 206 h 373"/>
                                                        <a:gd name="T32" fmla="*/ 78 w 143"/>
                                                        <a:gd name="T33" fmla="*/ 360 h 373"/>
                                                        <a:gd name="T34" fmla="*/ 114 w 143"/>
                                                        <a:gd name="T35" fmla="*/ 372 h 373"/>
                                                        <a:gd name="T36" fmla="*/ 121 w 143"/>
                                                        <a:gd name="T37" fmla="*/ 363 h 373"/>
                                                        <a:gd name="T38" fmla="*/ 130 w 143"/>
                                                        <a:gd name="T39" fmla="*/ 227 h 373"/>
                                                        <a:gd name="T40" fmla="*/ 132 w 143"/>
                                                        <a:gd name="T41" fmla="*/ 162 h 373"/>
                                                        <a:gd name="T42" fmla="*/ 142 w 143"/>
                                                        <a:gd name="T43" fmla="*/ 18 h 373"/>
                                                        <a:gd name="T44" fmla="*/ 139 w 143"/>
                                                        <a:gd name="T45" fmla="*/ 2 h 373"/>
                                                        <a:gd name="T46" fmla="*/ 4 w 143"/>
                                                        <a:gd name="T47" fmla="*/ 0 h 373"/>
                                                        <a:gd name="T48" fmla="*/ 0 60000 65536"/>
                                                        <a:gd name="T49" fmla="*/ 0 60000 65536"/>
                                                        <a:gd name="T50" fmla="*/ 0 60000 65536"/>
                                                        <a:gd name="T51" fmla="*/ 0 60000 65536"/>
                                                        <a:gd name="T52" fmla="*/ 0 60000 65536"/>
                                                        <a:gd name="T53" fmla="*/ 0 60000 65536"/>
                                                        <a:gd name="T54" fmla="*/ 0 60000 65536"/>
                                                        <a:gd name="T55" fmla="*/ 0 60000 65536"/>
                                                        <a:gd name="T56" fmla="*/ 0 60000 65536"/>
                                                        <a:gd name="T57" fmla="*/ 0 60000 65536"/>
                                                        <a:gd name="T58" fmla="*/ 0 60000 65536"/>
                                                        <a:gd name="T59" fmla="*/ 0 60000 65536"/>
                                                        <a:gd name="T60" fmla="*/ 0 60000 65536"/>
                                                        <a:gd name="T61" fmla="*/ 0 60000 65536"/>
                                                        <a:gd name="T62" fmla="*/ 0 60000 65536"/>
                                                        <a:gd name="T63" fmla="*/ 0 60000 65536"/>
                                                        <a:gd name="T64" fmla="*/ 0 60000 65536"/>
                                                        <a:gd name="T65" fmla="*/ 0 60000 65536"/>
                                                        <a:gd name="T66" fmla="*/ 0 60000 65536"/>
                                                        <a:gd name="T67" fmla="*/ 0 60000 65536"/>
                                                        <a:gd name="T68" fmla="*/ 0 60000 65536"/>
                                                        <a:gd name="T69" fmla="*/ 0 60000 65536"/>
                                                        <a:gd name="T70" fmla="*/ 0 60000 65536"/>
                                                        <a:gd name="T71" fmla="*/ 0 60000 65536"/>
                                                        <a:gd name="T72" fmla="*/ 0 w 143"/>
                                                        <a:gd name="T73" fmla="*/ 0 h 373"/>
                                                        <a:gd name="T74" fmla="*/ 143 w 143"/>
                                                        <a:gd name="T75" fmla="*/ 373 h 373"/>
                                                      </a:gdLst>
                                                      <a:ahLst/>
                                                      <a:cxnLst>
                                                        <a:cxn ang="T48">
                                                          <a:pos x="T0" y="T1"/>
                                                        </a:cxn>
                                                        <a:cxn ang="T49">
                                                          <a:pos x="T2" y="T3"/>
                                                        </a:cxn>
                                                        <a:cxn ang="T50">
                                                          <a:pos x="T4" y="T5"/>
                                                        </a:cxn>
                                                        <a:cxn ang="T51">
                                                          <a:pos x="T6" y="T7"/>
                                                        </a:cxn>
                                                        <a:cxn ang="T52">
                                                          <a:pos x="T8" y="T9"/>
                                                        </a:cxn>
                                                        <a:cxn ang="T53">
                                                          <a:pos x="T10" y="T11"/>
                                                        </a:cxn>
                                                        <a:cxn ang="T54">
                                                          <a:pos x="T12" y="T13"/>
                                                        </a:cxn>
                                                        <a:cxn ang="T55">
                                                          <a:pos x="T14" y="T15"/>
                                                        </a:cxn>
                                                        <a:cxn ang="T56">
                                                          <a:pos x="T16" y="T17"/>
                                                        </a:cxn>
                                                        <a:cxn ang="T57">
                                                          <a:pos x="T18" y="T19"/>
                                                        </a:cxn>
                                                        <a:cxn ang="T58">
                                                          <a:pos x="T20" y="T21"/>
                                                        </a:cxn>
                                                        <a:cxn ang="T59">
                                                          <a:pos x="T22" y="T23"/>
                                                        </a:cxn>
                                                        <a:cxn ang="T60">
                                                          <a:pos x="T24" y="T25"/>
                                                        </a:cxn>
                                                        <a:cxn ang="T61">
                                                          <a:pos x="T26" y="T27"/>
                                                        </a:cxn>
                                                        <a:cxn ang="T62">
                                                          <a:pos x="T28" y="T29"/>
                                                        </a:cxn>
                                                        <a:cxn ang="T63">
                                                          <a:pos x="T30" y="T31"/>
                                                        </a:cxn>
                                                        <a:cxn ang="T64">
                                                          <a:pos x="T32" y="T33"/>
                                                        </a:cxn>
                                                        <a:cxn ang="T65">
                                                          <a:pos x="T34" y="T35"/>
                                                        </a:cxn>
                                                        <a:cxn ang="T66">
                                                          <a:pos x="T36" y="T37"/>
                                                        </a:cxn>
                                                        <a:cxn ang="T67">
                                                          <a:pos x="T38" y="T39"/>
                                                        </a:cxn>
                                                        <a:cxn ang="T68">
                                                          <a:pos x="T40" y="T41"/>
                                                        </a:cxn>
                                                        <a:cxn ang="T69">
                                                          <a:pos x="T42" y="T43"/>
                                                        </a:cxn>
                                                        <a:cxn ang="T70">
                                                          <a:pos x="T44" y="T45"/>
                                                        </a:cxn>
                                                        <a:cxn ang="T71">
                                                          <a:pos x="T46" y="T47"/>
                                                        </a:cxn>
                                                      </a:cxnLst>
                                                      <a:rect l="T72" t="T73" r="T74" b="T75"/>
                                                      <a:pathLst>
                                                        <a:path w="143" h="373">
                                                          <a:moveTo>
                                                            <a:pt x="4" y="0"/>
                                                          </a:moveTo>
                                                          <a:lnTo>
                                                            <a:pt x="0" y="33"/>
                                                          </a:lnTo>
                                                          <a:lnTo>
                                                            <a:pt x="0" y="84"/>
                                                          </a:lnTo>
                                                          <a:lnTo>
                                                            <a:pt x="0" y="144"/>
                                                          </a:lnTo>
                                                          <a:lnTo>
                                                            <a:pt x="4" y="179"/>
                                                          </a:lnTo>
                                                          <a:lnTo>
                                                            <a:pt x="4" y="194"/>
                                                          </a:lnTo>
                                                          <a:lnTo>
                                                            <a:pt x="1" y="251"/>
                                                          </a:lnTo>
                                                          <a:lnTo>
                                                            <a:pt x="3" y="292"/>
                                                          </a:lnTo>
                                                          <a:lnTo>
                                                            <a:pt x="6" y="348"/>
                                                          </a:lnTo>
                                                          <a:lnTo>
                                                            <a:pt x="6" y="363"/>
                                                          </a:lnTo>
                                                          <a:lnTo>
                                                            <a:pt x="15" y="370"/>
                                                          </a:lnTo>
                                                          <a:lnTo>
                                                            <a:pt x="51" y="361"/>
                                                          </a:lnTo>
                                                          <a:lnTo>
                                                            <a:pt x="62" y="242"/>
                                                          </a:lnTo>
                                                          <a:lnTo>
                                                            <a:pt x="65" y="167"/>
                                                          </a:lnTo>
                                                          <a:lnTo>
                                                            <a:pt x="69" y="102"/>
                                                          </a:lnTo>
                                                          <a:lnTo>
                                                            <a:pt x="73" y="206"/>
                                                          </a:lnTo>
                                                          <a:lnTo>
                                                            <a:pt x="78" y="360"/>
                                                          </a:lnTo>
                                                          <a:lnTo>
                                                            <a:pt x="114" y="372"/>
                                                          </a:lnTo>
                                                          <a:lnTo>
                                                            <a:pt x="121" y="363"/>
                                                          </a:lnTo>
                                                          <a:lnTo>
                                                            <a:pt x="130" y="227"/>
                                                          </a:lnTo>
                                                          <a:lnTo>
                                                            <a:pt x="132" y="162"/>
                                                          </a:lnTo>
                                                          <a:lnTo>
                                                            <a:pt x="142" y="18"/>
                                                          </a:lnTo>
                                                          <a:lnTo>
                                                            <a:pt x="139" y="2"/>
                                                          </a:lnTo>
                                                          <a:lnTo>
                                                            <a:pt x="4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solidFill>
                                                      <a:srgbClr val="000000"/>
                                                    </a:solid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  <a:grpSp>
                                                <a:nvGrpSpPr>
                                                  <a:cNvPr id="11" name="Group 229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2640" y="888"/>
                                                    <a:ext cx="153" cy="689"/>
                                                    <a:chOff x="2640" y="888"/>
                                                    <a:chExt cx="153" cy="689"/>
                                                  </a:xfrm>
                                                </a:grpSpPr>
                                                <a:grpSp>
                                                  <a:nvGrpSpPr>
                                                    <a:cNvPr id="74" name="Group 230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2642" y="1102"/>
                                                      <a:ext cx="148" cy="203"/>
                                                      <a:chOff x="2642" y="1102"/>
                                                      <a:chExt cx="148" cy="203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480" name="Freeform 231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2642" y="1108"/>
                                                        <a:ext cx="41" cy="197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2 w 41"/>
                                                          <a:gd name="T1" fmla="*/ 0 h 197"/>
                                                          <a:gd name="T2" fmla="*/ 0 w 41"/>
                                                          <a:gd name="T3" fmla="*/ 44 h 197"/>
                                                          <a:gd name="T4" fmla="*/ 6 w 41"/>
                                                          <a:gd name="T5" fmla="*/ 105 h 197"/>
                                                          <a:gd name="T6" fmla="*/ 12 w 41"/>
                                                          <a:gd name="T7" fmla="*/ 158 h 197"/>
                                                          <a:gd name="T8" fmla="*/ 22 w 41"/>
                                                          <a:gd name="T9" fmla="*/ 190 h 197"/>
                                                          <a:gd name="T10" fmla="*/ 26 w 41"/>
                                                          <a:gd name="T11" fmla="*/ 196 h 197"/>
                                                          <a:gd name="T12" fmla="*/ 29 w 41"/>
                                                          <a:gd name="T13" fmla="*/ 187 h 197"/>
                                                          <a:gd name="T14" fmla="*/ 31 w 41"/>
                                                          <a:gd name="T15" fmla="*/ 165 h 197"/>
                                                          <a:gd name="T16" fmla="*/ 40 w 41"/>
                                                          <a:gd name="T17" fmla="*/ 159 h 197"/>
                                                          <a:gd name="T18" fmla="*/ 28 w 41"/>
                                                          <a:gd name="T19" fmla="*/ 141 h 197"/>
                                                          <a:gd name="T20" fmla="*/ 20 w 41"/>
                                                          <a:gd name="T21" fmla="*/ 130 h 197"/>
                                                          <a:gd name="T22" fmla="*/ 21 w 41"/>
                                                          <a:gd name="T23" fmla="*/ 40 h 197"/>
                                                          <a:gd name="T24" fmla="*/ 25 w 41"/>
                                                          <a:gd name="T25" fmla="*/ 4 h 197"/>
                                                          <a:gd name="T26" fmla="*/ 2 w 41"/>
                                                          <a:gd name="T27" fmla="*/ 0 h 197"/>
                                                          <a:gd name="T28" fmla="*/ 0 60000 65536"/>
                                                          <a:gd name="T29" fmla="*/ 0 60000 65536"/>
                                                          <a:gd name="T30" fmla="*/ 0 60000 65536"/>
                                                          <a:gd name="T31" fmla="*/ 0 60000 65536"/>
                                                          <a:gd name="T32" fmla="*/ 0 60000 65536"/>
                                                          <a:gd name="T33" fmla="*/ 0 60000 65536"/>
                                                          <a:gd name="T34" fmla="*/ 0 60000 65536"/>
                                                          <a:gd name="T35" fmla="*/ 0 60000 65536"/>
                                                          <a:gd name="T36" fmla="*/ 0 60000 65536"/>
                                                          <a:gd name="T37" fmla="*/ 0 60000 65536"/>
                                                          <a:gd name="T38" fmla="*/ 0 60000 65536"/>
                                                          <a:gd name="T39" fmla="*/ 0 60000 65536"/>
                                                          <a:gd name="T40" fmla="*/ 0 60000 65536"/>
                                                          <a:gd name="T41" fmla="*/ 0 60000 65536"/>
                                                          <a:gd name="T42" fmla="*/ 0 w 41"/>
                                                          <a:gd name="T43" fmla="*/ 0 h 197"/>
                                                          <a:gd name="T44" fmla="*/ 41 w 41"/>
                                                          <a:gd name="T45" fmla="*/ 197 h 197"/>
                                                        </a:gdLst>
                                                        <a:ahLst/>
                                                        <a:cxnLst>
                                                          <a:cxn ang="T28">
                                                            <a:pos x="T0" y="T1"/>
                                                          </a:cxn>
                                                          <a:cxn ang="T29">
                                                            <a:pos x="T2" y="T3"/>
                                                          </a:cxn>
                                                          <a:cxn ang="T30">
                                                            <a:pos x="T4" y="T5"/>
                                                          </a:cxn>
                                                          <a:cxn ang="T31">
                                                            <a:pos x="T6" y="T7"/>
                                                          </a:cxn>
                                                          <a:cxn ang="T32">
                                                            <a:pos x="T8" y="T9"/>
                                                          </a:cxn>
                                                          <a:cxn ang="T33">
                                                            <a:pos x="T10" y="T11"/>
                                                          </a:cxn>
                                                          <a:cxn ang="T34">
                                                            <a:pos x="T12" y="T13"/>
                                                          </a:cxn>
                                                          <a:cxn ang="T35">
                                                            <a:pos x="T14" y="T15"/>
                                                          </a:cxn>
                                                          <a:cxn ang="T36">
                                                            <a:pos x="T16" y="T17"/>
                                                          </a:cxn>
                                                          <a:cxn ang="T37">
                                                            <a:pos x="T18" y="T19"/>
                                                          </a:cxn>
                                                          <a:cxn ang="T38">
                                                            <a:pos x="T20" y="T21"/>
                                                          </a:cxn>
                                                          <a:cxn ang="T39">
                                                            <a:pos x="T22" y="T23"/>
                                                          </a:cxn>
                                                          <a:cxn ang="T40">
                                                            <a:pos x="T24" y="T25"/>
                                                          </a:cxn>
                                                          <a:cxn ang="T41">
                                                            <a:pos x="T26" y="T27"/>
                                                          </a:cxn>
                                                        </a:cxnLst>
                                                        <a:rect l="T42" t="T43" r="T44" b="T45"/>
                                                        <a:pathLst>
                                                          <a:path w="41" h="197">
                                                            <a:moveTo>
                                                              <a:pt x="2" y="0"/>
                                                            </a:moveTo>
                                                            <a:lnTo>
                                                              <a:pt x="0" y="44"/>
                                                            </a:lnTo>
                                                            <a:lnTo>
                                                              <a:pt x="6" y="105"/>
                                                            </a:lnTo>
                                                            <a:lnTo>
                                                              <a:pt x="12" y="158"/>
                                                            </a:lnTo>
                                                            <a:lnTo>
                                                              <a:pt x="22" y="190"/>
                                                            </a:lnTo>
                                                            <a:lnTo>
                                                              <a:pt x="26" y="196"/>
                                                            </a:lnTo>
                                                            <a:lnTo>
                                                              <a:pt x="29" y="187"/>
                                                            </a:lnTo>
                                                            <a:lnTo>
                                                              <a:pt x="31" y="165"/>
                                                            </a:lnTo>
                                                            <a:lnTo>
                                                              <a:pt x="40" y="159"/>
                                                            </a:lnTo>
                                                            <a:lnTo>
                                                              <a:pt x="28" y="141"/>
                                                            </a:lnTo>
                                                            <a:lnTo>
                                                              <a:pt x="20" y="130"/>
                                                            </a:lnTo>
                                                            <a:lnTo>
                                                              <a:pt x="21" y="40"/>
                                                            </a:lnTo>
                                                            <a:lnTo>
                                                              <a:pt x="25" y="4"/>
                                                            </a:lnTo>
                                                            <a:lnTo>
                                                              <a:pt x="2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34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481" name="Freeform 232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2754" y="1102"/>
                                                        <a:ext cx="36" cy="184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10 w 36"/>
                                                          <a:gd name="T1" fmla="*/ 5 h 184"/>
                                                          <a:gd name="T2" fmla="*/ 15 w 36"/>
                                                          <a:gd name="T3" fmla="*/ 38 h 184"/>
                                                          <a:gd name="T4" fmla="*/ 14 w 36"/>
                                                          <a:gd name="T5" fmla="*/ 116 h 184"/>
                                                          <a:gd name="T6" fmla="*/ 0 w 36"/>
                                                          <a:gd name="T7" fmla="*/ 149 h 184"/>
                                                          <a:gd name="T8" fmla="*/ 3 w 36"/>
                                                          <a:gd name="T9" fmla="*/ 152 h 184"/>
                                                          <a:gd name="T10" fmla="*/ 0 w 36"/>
                                                          <a:gd name="T11" fmla="*/ 169 h 184"/>
                                                          <a:gd name="T12" fmla="*/ 3 w 36"/>
                                                          <a:gd name="T13" fmla="*/ 183 h 184"/>
                                                          <a:gd name="T14" fmla="*/ 14 w 36"/>
                                                          <a:gd name="T15" fmla="*/ 161 h 184"/>
                                                          <a:gd name="T16" fmla="*/ 25 w 36"/>
                                                          <a:gd name="T17" fmla="*/ 120 h 184"/>
                                                          <a:gd name="T18" fmla="*/ 35 w 36"/>
                                                          <a:gd name="T19" fmla="*/ 31 h 184"/>
                                                          <a:gd name="T20" fmla="*/ 30 w 36"/>
                                                          <a:gd name="T21" fmla="*/ 0 h 184"/>
                                                          <a:gd name="T22" fmla="*/ 10 w 36"/>
                                                          <a:gd name="T23" fmla="*/ 5 h 184"/>
                                                          <a:gd name="T24" fmla="*/ 0 60000 65536"/>
                                                          <a:gd name="T25" fmla="*/ 0 60000 65536"/>
                                                          <a:gd name="T26" fmla="*/ 0 60000 65536"/>
                                                          <a:gd name="T27" fmla="*/ 0 60000 65536"/>
                                                          <a:gd name="T28" fmla="*/ 0 60000 65536"/>
                                                          <a:gd name="T29" fmla="*/ 0 60000 65536"/>
                                                          <a:gd name="T30" fmla="*/ 0 60000 65536"/>
                                                          <a:gd name="T31" fmla="*/ 0 60000 65536"/>
                                                          <a:gd name="T32" fmla="*/ 0 60000 65536"/>
                                                          <a:gd name="T33" fmla="*/ 0 60000 65536"/>
                                                          <a:gd name="T34" fmla="*/ 0 60000 65536"/>
                                                          <a:gd name="T35" fmla="*/ 0 60000 65536"/>
                                                          <a:gd name="T36" fmla="*/ 0 w 36"/>
                                                          <a:gd name="T37" fmla="*/ 0 h 184"/>
                                                          <a:gd name="T38" fmla="*/ 36 w 36"/>
                                                          <a:gd name="T39" fmla="*/ 184 h 184"/>
                                                        </a:gdLst>
                                                        <a:ahLst/>
                                                        <a:cxnLst>
                                                          <a:cxn ang="T24">
                                                            <a:pos x="T0" y="T1"/>
                                                          </a:cxn>
                                                          <a:cxn ang="T25">
                                                            <a:pos x="T2" y="T3"/>
                                                          </a:cxn>
                                                          <a:cxn ang="T26">
                                                            <a:pos x="T4" y="T5"/>
                                                          </a:cxn>
                                                          <a:cxn ang="T27">
                                                            <a:pos x="T6" y="T7"/>
                                                          </a:cxn>
                                                          <a:cxn ang="T28">
                                                            <a:pos x="T8" y="T9"/>
                                                          </a:cxn>
                                                          <a:cxn ang="T29">
                                                            <a:pos x="T10" y="T11"/>
                                                          </a:cxn>
                                                          <a:cxn ang="T30">
                                                            <a:pos x="T12" y="T13"/>
                                                          </a:cxn>
                                                          <a:cxn ang="T31">
                                                            <a:pos x="T14" y="T15"/>
                                                          </a:cxn>
                                                          <a:cxn ang="T32">
                                                            <a:pos x="T16" y="T17"/>
                                                          </a:cxn>
                                                          <a:cxn ang="T33">
                                                            <a:pos x="T18" y="T19"/>
                                                          </a:cxn>
                                                          <a:cxn ang="T34">
                                                            <a:pos x="T20" y="T21"/>
                                                          </a:cxn>
                                                          <a:cxn ang="T35">
                                                            <a:pos x="T22" y="T23"/>
                                                          </a:cxn>
                                                        </a:cxnLst>
                                                        <a:rect l="T36" t="T37" r="T38" b="T39"/>
                                                        <a:pathLst>
                                                          <a:path w="36" h="184">
                                                            <a:moveTo>
                                                              <a:pt x="10" y="5"/>
                                                            </a:moveTo>
                                                            <a:lnTo>
                                                              <a:pt x="15" y="38"/>
                                                            </a:lnTo>
                                                            <a:lnTo>
                                                              <a:pt x="14" y="116"/>
                                                            </a:lnTo>
                                                            <a:lnTo>
                                                              <a:pt x="0" y="149"/>
                                                            </a:lnTo>
                                                            <a:lnTo>
                                                              <a:pt x="3" y="152"/>
                                                            </a:lnTo>
                                                            <a:lnTo>
                                                              <a:pt x="0" y="169"/>
                                                            </a:lnTo>
                                                            <a:lnTo>
                                                              <a:pt x="3" y="183"/>
                                                            </a:lnTo>
                                                            <a:lnTo>
                                                              <a:pt x="14" y="161"/>
                                                            </a:lnTo>
                                                            <a:lnTo>
                                                              <a:pt x="25" y="120"/>
                                                            </a:lnTo>
                                                            <a:lnTo>
                                                              <a:pt x="35" y="31"/>
                                                            </a:lnTo>
                                                            <a:lnTo>
                                                              <a:pt x="30" y="0"/>
                                                            </a:lnTo>
                                                            <a:lnTo>
                                                              <a:pt x="10" y="5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34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  <a:sp>
                                                  <a:nvSpPr>
                                                    <a:cNvPr id="14464" name="Freeform 233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2640" y="987"/>
                                                      <a:ext cx="153" cy="298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62 w 153"/>
                                                        <a:gd name="T1" fmla="*/ 0 h 298"/>
                                                        <a:gd name="T2" fmla="*/ 24 w 153"/>
                                                        <a:gd name="T3" fmla="*/ 20 h 298"/>
                                                        <a:gd name="T4" fmla="*/ 20 w 153"/>
                                                        <a:gd name="T5" fmla="*/ 27 h 298"/>
                                                        <a:gd name="T6" fmla="*/ 0 w 153"/>
                                                        <a:gd name="T7" fmla="*/ 122 h 298"/>
                                                        <a:gd name="T8" fmla="*/ 3 w 153"/>
                                                        <a:gd name="T9" fmla="*/ 223 h 298"/>
                                                        <a:gd name="T10" fmla="*/ 27 w 153"/>
                                                        <a:gd name="T11" fmla="*/ 215 h 298"/>
                                                        <a:gd name="T12" fmla="*/ 29 w 153"/>
                                                        <a:gd name="T13" fmla="*/ 126 h 298"/>
                                                        <a:gd name="T14" fmla="*/ 33 w 153"/>
                                                        <a:gd name="T15" fmla="*/ 102 h 298"/>
                                                        <a:gd name="T16" fmla="*/ 34 w 153"/>
                                                        <a:gd name="T17" fmla="*/ 154 h 298"/>
                                                        <a:gd name="T18" fmla="*/ 27 w 153"/>
                                                        <a:gd name="T19" fmla="*/ 245 h 298"/>
                                                        <a:gd name="T20" fmla="*/ 38 w 153"/>
                                                        <a:gd name="T21" fmla="*/ 245 h 298"/>
                                                        <a:gd name="T22" fmla="*/ 37 w 153"/>
                                                        <a:gd name="T23" fmla="*/ 276 h 298"/>
                                                        <a:gd name="T24" fmla="*/ 38 w 153"/>
                                                        <a:gd name="T25" fmla="*/ 294 h 298"/>
                                                        <a:gd name="T26" fmla="*/ 78 w 153"/>
                                                        <a:gd name="T27" fmla="*/ 297 h 298"/>
                                                        <a:gd name="T28" fmla="*/ 109 w 153"/>
                                                        <a:gd name="T29" fmla="*/ 290 h 298"/>
                                                        <a:gd name="T30" fmla="*/ 128 w 153"/>
                                                        <a:gd name="T31" fmla="*/ 289 h 298"/>
                                                        <a:gd name="T32" fmla="*/ 126 w 153"/>
                                                        <a:gd name="T33" fmla="*/ 239 h 298"/>
                                                        <a:gd name="T34" fmla="*/ 128 w 153"/>
                                                        <a:gd name="T35" fmla="*/ 215 h 298"/>
                                                        <a:gd name="T36" fmla="*/ 119 w 153"/>
                                                        <a:gd name="T37" fmla="*/ 146 h 298"/>
                                                        <a:gd name="T38" fmla="*/ 118 w 153"/>
                                                        <a:gd name="T39" fmla="*/ 109 h 298"/>
                                                        <a:gd name="T40" fmla="*/ 122 w 153"/>
                                                        <a:gd name="T41" fmla="*/ 123 h 298"/>
                                                        <a:gd name="T42" fmla="*/ 126 w 153"/>
                                                        <a:gd name="T43" fmla="*/ 203 h 298"/>
                                                        <a:gd name="T44" fmla="*/ 145 w 153"/>
                                                        <a:gd name="T45" fmla="*/ 208 h 298"/>
                                                        <a:gd name="T46" fmla="*/ 152 w 153"/>
                                                        <a:gd name="T47" fmla="*/ 115 h 298"/>
                                                        <a:gd name="T48" fmla="*/ 129 w 153"/>
                                                        <a:gd name="T49" fmla="*/ 26 h 298"/>
                                                        <a:gd name="T50" fmla="*/ 91 w 153"/>
                                                        <a:gd name="T51" fmla="*/ 0 h 298"/>
                                                        <a:gd name="T52" fmla="*/ 62 w 153"/>
                                                        <a:gd name="T53" fmla="*/ 0 h 298"/>
                                                        <a:gd name="T54" fmla="*/ 0 60000 65536"/>
                                                        <a:gd name="T55" fmla="*/ 0 60000 65536"/>
                                                        <a:gd name="T56" fmla="*/ 0 60000 65536"/>
                                                        <a:gd name="T57" fmla="*/ 0 60000 65536"/>
                                                        <a:gd name="T58" fmla="*/ 0 60000 65536"/>
                                                        <a:gd name="T59" fmla="*/ 0 60000 65536"/>
                                                        <a:gd name="T60" fmla="*/ 0 60000 65536"/>
                                                        <a:gd name="T61" fmla="*/ 0 60000 65536"/>
                                                        <a:gd name="T62" fmla="*/ 0 60000 65536"/>
                                                        <a:gd name="T63" fmla="*/ 0 60000 65536"/>
                                                        <a:gd name="T64" fmla="*/ 0 60000 65536"/>
                                                        <a:gd name="T65" fmla="*/ 0 60000 65536"/>
                                                        <a:gd name="T66" fmla="*/ 0 60000 65536"/>
                                                        <a:gd name="T67" fmla="*/ 0 60000 65536"/>
                                                        <a:gd name="T68" fmla="*/ 0 60000 65536"/>
                                                        <a:gd name="T69" fmla="*/ 0 60000 65536"/>
                                                        <a:gd name="T70" fmla="*/ 0 60000 65536"/>
                                                        <a:gd name="T71" fmla="*/ 0 60000 65536"/>
                                                        <a:gd name="T72" fmla="*/ 0 60000 65536"/>
                                                        <a:gd name="T73" fmla="*/ 0 60000 65536"/>
                                                        <a:gd name="T74" fmla="*/ 0 60000 65536"/>
                                                        <a:gd name="T75" fmla="*/ 0 60000 65536"/>
                                                        <a:gd name="T76" fmla="*/ 0 60000 65536"/>
                                                        <a:gd name="T77" fmla="*/ 0 60000 65536"/>
                                                        <a:gd name="T78" fmla="*/ 0 60000 65536"/>
                                                        <a:gd name="T79" fmla="*/ 0 60000 65536"/>
                                                        <a:gd name="T80" fmla="*/ 0 60000 65536"/>
                                                        <a:gd name="T81" fmla="*/ 0 w 153"/>
                                                        <a:gd name="T82" fmla="*/ 0 h 298"/>
                                                        <a:gd name="T83" fmla="*/ 153 w 153"/>
                                                        <a:gd name="T84" fmla="*/ 298 h 298"/>
                                                      </a:gdLst>
                                                      <a:ahLst/>
                                                      <a:cxnLst>
                                                        <a:cxn ang="T54">
                                                          <a:pos x="T0" y="T1"/>
                                                        </a:cxn>
                                                        <a:cxn ang="T55">
                                                          <a:pos x="T2" y="T3"/>
                                                        </a:cxn>
                                                        <a:cxn ang="T56">
                                                          <a:pos x="T4" y="T5"/>
                                                        </a:cxn>
                                                        <a:cxn ang="T57">
                                                          <a:pos x="T6" y="T7"/>
                                                        </a:cxn>
                                                        <a:cxn ang="T58">
                                                          <a:pos x="T8" y="T9"/>
                                                        </a:cxn>
                                                        <a:cxn ang="T59">
                                                          <a:pos x="T10" y="T11"/>
                                                        </a:cxn>
                                                        <a:cxn ang="T60">
                                                          <a:pos x="T12" y="T13"/>
                                                        </a:cxn>
                                                        <a:cxn ang="T61">
                                                          <a:pos x="T14" y="T15"/>
                                                        </a:cxn>
                                                        <a:cxn ang="T62">
                                                          <a:pos x="T16" y="T17"/>
                                                        </a:cxn>
                                                        <a:cxn ang="T63">
                                                          <a:pos x="T18" y="T19"/>
                                                        </a:cxn>
                                                        <a:cxn ang="T64">
                                                          <a:pos x="T20" y="T21"/>
                                                        </a:cxn>
                                                        <a:cxn ang="T65">
                                                          <a:pos x="T22" y="T23"/>
                                                        </a:cxn>
                                                        <a:cxn ang="T66">
                                                          <a:pos x="T24" y="T25"/>
                                                        </a:cxn>
                                                        <a:cxn ang="T67">
                                                          <a:pos x="T26" y="T27"/>
                                                        </a:cxn>
                                                        <a:cxn ang="T68">
                                                          <a:pos x="T28" y="T29"/>
                                                        </a:cxn>
                                                        <a:cxn ang="T69">
                                                          <a:pos x="T30" y="T31"/>
                                                        </a:cxn>
                                                        <a:cxn ang="T70">
                                                          <a:pos x="T32" y="T33"/>
                                                        </a:cxn>
                                                        <a:cxn ang="T71">
                                                          <a:pos x="T34" y="T35"/>
                                                        </a:cxn>
                                                        <a:cxn ang="T72">
                                                          <a:pos x="T36" y="T37"/>
                                                        </a:cxn>
                                                        <a:cxn ang="T73">
                                                          <a:pos x="T38" y="T39"/>
                                                        </a:cxn>
                                                        <a:cxn ang="T74">
                                                          <a:pos x="T40" y="T41"/>
                                                        </a:cxn>
                                                        <a:cxn ang="T75">
                                                          <a:pos x="T42" y="T43"/>
                                                        </a:cxn>
                                                        <a:cxn ang="T76">
                                                          <a:pos x="T44" y="T45"/>
                                                        </a:cxn>
                                                        <a:cxn ang="T77">
                                                          <a:pos x="T46" y="T47"/>
                                                        </a:cxn>
                                                        <a:cxn ang="T78">
                                                          <a:pos x="T48" y="T49"/>
                                                        </a:cxn>
                                                        <a:cxn ang="T79">
                                                          <a:pos x="T50" y="T51"/>
                                                        </a:cxn>
                                                        <a:cxn ang="T80">
                                                          <a:pos x="T52" y="T53"/>
                                                        </a:cxn>
                                                      </a:cxnLst>
                                                      <a:rect l="T81" t="T82" r="T83" b="T84"/>
                                                      <a:pathLst>
                                                        <a:path w="153" h="298">
                                                          <a:moveTo>
                                                            <a:pt x="62" y="0"/>
                                                          </a:moveTo>
                                                          <a:lnTo>
                                                            <a:pt x="24" y="20"/>
                                                          </a:lnTo>
                                                          <a:lnTo>
                                                            <a:pt x="20" y="27"/>
                                                          </a:lnTo>
                                                          <a:lnTo>
                                                            <a:pt x="0" y="122"/>
                                                          </a:lnTo>
                                                          <a:lnTo>
                                                            <a:pt x="3" y="223"/>
                                                          </a:lnTo>
                                                          <a:lnTo>
                                                            <a:pt x="27" y="215"/>
                                                          </a:lnTo>
                                                          <a:lnTo>
                                                            <a:pt x="29" y="126"/>
                                                          </a:lnTo>
                                                          <a:lnTo>
                                                            <a:pt x="33" y="102"/>
                                                          </a:lnTo>
                                                          <a:lnTo>
                                                            <a:pt x="34" y="154"/>
                                                          </a:lnTo>
                                                          <a:lnTo>
                                                            <a:pt x="27" y="245"/>
                                                          </a:lnTo>
                                                          <a:lnTo>
                                                            <a:pt x="38" y="245"/>
                                                          </a:lnTo>
                                                          <a:lnTo>
                                                            <a:pt x="37" y="276"/>
                                                          </a:lnTo>
                                                          <a:lnTo>
                                                            <a:pt x="38" y="294"/>
                                                          </a:lnTo>
                                                          <a:lnTo>
                                                            <a:pt x="78" y="297"/>
                                                          </a:lnTo>
                                                          <a:lnTo>
                                                            <a:pt x="109" y="290"/>
                                                          </a:lnTo>
                                                          <a:lnTo>
                                                            <a:pt x="128" y="289"/>
                                                          </a:lnTo>
                                                          <a:lnTo>
                                                            <a:pt x="126" y="239"/>
                                                          </a:lnTo>
                                                          <a:lnTo>
                                                            <a:pt x="128" y="215"/>
                                                          </a:lnTo>
                                                          <a:lnTo>
                                                            <a:pt x="119" y="146"/>
                                                          </a:lnTo>
                                                          <a:lnTo>
                                                            <a:pt x="118" y="109"/>
                                                          </a:lnTo>
                                                          <a:lnTo>
                                                            <a:pt x="122" y="123"/>
                                                          </a:lnTo>
                                                          <a:lnTo>
                                                            <a:pt x="126" y="203"/>
                                                          </a:lnTo>
                                                          <a:lnTo>
                                                            <a:pt x="145" y="208"/>
                                                          </a:lnTo>
                                                          <a:lnTo>
                                                            <a:pt x="152" y="115"/>
                                                          </a:lnTo>
                                                          <a:lnTo>
                                                            <a:pt x="129" y="26"/>
                                                          </a:lnTo>
                                                          <a:lnTo>
                                                            <a:pt x="91" y="0"/>
                                                          </a:lnTo>
                                                          <a:lnTo>
                                                            <a:pt x="62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35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12700" cap="rnd">
                                                      <a:solidFill>
                                                        <a:srgbClr val="9FBFFF"/>
                                                      </a:solidFill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grpSp>
                                                  <a:nvGrpSpPr>
                                                    <a:cNvPr id="76" name="Group 234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2667" y="888"/>
                                                      <a:ext cx="95" cy="689"/>
                                                      <a:chOff x="2667" y="888"/>
                                                      <a:chExt cx="95" cy="689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466" name="Freeform 235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2671" y="1275"/>
                                                        <a:ext cx="89" cy="282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12 w 89"/>
                                                          <a:gd name="T1" fmla="*/ 4 h 282"/>
                                                          <a:gd name="T2" fmla="*/ 16 w 89"/>
                                                          <a:gd name="T3" fmla="*/ 103 h 282"/>
                                                          <a:gd name="T4" fmla="*/ 14 w 89"/>
                                                          <a:gd name="T5" fmla="*/ 130 h 282"/>
                                                          <a:gd name="T6" fmla="*/ 14 w 89"/>
                                                          <a:gd name="T7" fmla="*/ 157 h 282"/>
                                                          <a:gd name="T8" fmla="*/ 16 w 89"/>
                                                          <a:gd name="T9" fmla="*/ 182 h 282"/>
                                                          <a:gd name="T10" fmla="*/ 16 w 89"/>
                                                          <a:gd name="T11" fmla="*/ 202 h 282"/>
                                                          <a:gd name="T12" fmla="*/ 16 w 89"/>
                                                          <a:gd name="T13" fmla="*/ 228 h 282"/>
                                                          <a:gd name="T14" fmla="*/ 15 w 89"/>
                                                          <a:gd name="T15" fmla="*/ 238 h 282"/>
                                                          <a:gd name="T16" fmla="*/ 4 w 89"/>
                                                          <a:gd name="T17" fmla="*/ 270 h 282"/>
                                                          <a:gd name="T18" fmla="*/ 0 w 89"/>
                                                          <a:gd name="T19" fmla="*/ 281 h 282"/>
                                                          <a:gd name="T20" fmla="*/ 17 w 89"/>
                                                          <a:gd name="T21" fmla="*/ 281 h 282"/>
                                                          <a:gd name="T22" fmla="*/ 25 w 89"/>
                                                          <a:gd name="T23" fmla="*/ 268 h 282"/>
                                                          <a:gd name="T24" fmla="*/ 30 w 89"/>
                                                          <a:gd name="T25" fmla="*/ 252 h 282"/>
                                                          <a:gd name="T26" fmla="*/ 33 w 89"/>
                                                          <a:gd name="T27" fmla="*/ 226 h 282"/>
                                                          <a:gd name="T28" fmla="*/ 43 w 89"/>
                                                          <a:gd name="T29" fmla="*/ 157 h 282"/>
                                                          <a:gd name="T30" fmla="*/ 46 w 89"/>
                                                          <a:gd name="T31" fmla="*/ 138 h 282"/>
                                                          <a:gd name="T32" fmla="*/ 44 w 89"/>
                                                          <a:gd name="T33" fmla="*/ 175 h 282"/>
                                                          <a:gd name="T34" fmla="*/ 47 w 89"/>
                                                          <a:gd name="T35" fmla="*/ 198 h 282"/>
                                                          <a:gd name="T36" fmla="*/ 48 w 89"/>
                                                          <a:gd name="T37" fmla="*/ 220 h 282"/>
                                                          <a:gd name="T38" fmla="*/ 46 w 89"/>
                                                          <a:gd name="T39" fmla="*/ 239 h 282"/>
                                                          <a:gd name="T40" fmla="*/ 47 w 89"/>
                                                          <a:gd name="T41" fmla="*/ 249 h 282"/>
                                                          <a:gd name="T42" fmla="*/ 58 w 89"/>
                                                          <a:gd name="T43" fmla="*/ 278 h 282"/>
                                                          <a:gd name="T44" fmla="*/ 68 w 89"/>
                                                          <a:gd name="T45" fmla="*/ 278 h 282"/>
                                                          <a:gd name="T46" fmla="*/ 73 w 89"/>
                                                          <a:gd name="T47" fmla="*/ 278 h 282"/>
                                                          <a:gd name="T48" fmla="*/ 79 w 89"/>
                                                          <a:gd name="T49" fmla="*/ 272 h 282"/>
                                                          <a:gd name="T50" fmla="*/ 64 w 89"/>
                                                          <a:gd name="T51" fmla="*/ 239 h 282"/>
                                                          <a:gd name="T52" fmla="*/ 71 w 89"/>
                                                          <a:gd name="T53" fmla="*/ 169 h 282"/>
                                                          <a:gd name="T54" fmla="*/ 74 w 89"/>
                                                          <a:gd name="T55" fmla="*/ 136 h 282"/>
                                                          <a:gd name="T56" fmla="*/ 88 w 89"/>
                                                          <a:gd name="T57" fmla="*/ 0 h 282"/>
                                                          <a:gd name="T58" fmla="*/ 12 w 89"/>
                                                          <a:gd name="T59" fmla="*/ 4 h 282"/>
                                                          <a:gd name="T60" fmla="*/ 0 60000 65536"/>
                                                          <a:gd name="T61" fmla="*/ 0 60000 65536"/>
                                                          <a:gd name="T62" fmla="*/ 0 60000 65536"/>
                                                          <a:gd name="T63" fmla="*/ 0 60000 65536"/>
                                                          <a:gd name="T64" fmla="*/ 0 60000 65536"/>
                                                          <a:gd name="T65" fmla="*/ 0 60000 65536"/>
                                                          <a:gd name="T66" fmla="*/ 0 60000 65536"/>
                                                          <a:gd name="T67" fmla="*/ 0 60000 65536"/>
                                                          <a:gd name="T68" fmla="*/ 0 60000 65536"/>
                                                          <a:gd name="T69" fmla="*/ 0 60000 65536"/>
                                                          <a:gd name="T70" fmla="*/ 0 60000 65536"/>
                                                          <a:gd name="T71" fmla="*/ 0 60000 65536"/>
                                                          <a:gd name="T72" fmla="*/ 0 60000 65536"/>
                                                          <a:gd name="T73" fmla="*/ 0 60000 65536"/>
                                                          <a:gd name="T74" fmla="*/ 0 60000 65536"/>
                                                          <a:gd name="T75" fmla="*/ 0 60000 65536"/>
                                                          <a:gd name="T76" fmla="*/ 0 60000 65536"/>
                                                          <a:gd name="T77" fmla="*/ 0 60000 65536"/>
                                                          <a:gd name="T78" fmla="*/ 0 60000 65536"/>
                                                          <a:gd name="T79" fmla="*/ 0 60000 65536"/>
                                                          <a:gd name="T80" fmla="*/ 0 60000 65536"/>
                                                          <a:gd name="T81" fmla="*/ 0 60000 65536"/>
                                                          <a:gd name="T82" fmla="*/ 0 60000 65536"/>
                                                          <a:gd name="T83" fmla="*/ 0 60000 65536"/>
                                                          <a:gd name="T84" fmla="*/ 0 60000 65536"/>
                                                          <a:gd name="T85" fmla="*/ 0 60000 65536"/>
                                                          <a:gd name="T86" fmla="*/ 0 60000 65536"/>
                                                          <a:gd name="T87" fmla="*/ 0 60000 65536"/>
                                                          <a:gd name="T88" fmla="*/ 0 60000 65536"/>
                                                          <a:gd name="T89" fmla="*/ 0 60000 65536"/>
                                                          <a:gd name="T90" fmla="*/ 0 w 89"/>
                                                          <a:gd name="T91" fmla="*/ 0 h 282"/>
                                                          <a:gd name="T92" fmla="*/ 89 w 89"/>
                                                          <a:gd name="T93" fmla="*/ 282 h 282"/>
                                                        </a:gdLst>
                                                        <a:ahLst/>
                                                        <a:cxnLst>
                                                          <a:cxn ang="T60">
                                                            <a:pos x="T0" y="T1"/>
                                                          </a:cxn>
                                                          <a:cxn ang="T61">
                                                            <a:pos x="T2" y="T3"/>
                                                          </a:cxn>
                                                          <a:cxn ang="T62">
                                                            <a:pos x="T4" y="T5"/>
                                                          </a:cxn>
                                                          <a:cxn ang="T63">
                                                            <a:pos x="T6" y="T7"/>
                                                          </a:cxn>
                                                          <a:cxn ang="T64">
                                                            <a:pos x="T8" y="T9"/>
                                                          </a:cxn>
                                                          <a:cxn ang="T65">
                                                            <a:pos x="T10" y="T11"/>
                                                          </a:cxn>
                                                          <a:cxn ang="T66">
                                                            <a:pos x="T12" y="T13"/>
                                                          </a:cxn>
                                                          <a:cxn ang="T67">
                                                            <a:pos x="T14" y="T15"/>
                                                          </a:cxn>
                                                          <a:cxn ang="T68">
                                                            <a:pos x="T16" y="T17"/>
                                                          </a:cxn>
                                                          <a:cxn ang="T69">
                                                            <a:pos x="T18" y="T19"/>
                                                          </a:cxn>
                                                          <a:cxn ang="T70">
                                                            <a:pos x="T20" y="T21"/>
                                                          </a:cxn>
                                                          <a:cxn ang="T71">
                                                            <a:pos x="T22" y="T23"/>
                                                          </a:cxn>
                                                          <a:cxn ang="T72">
                                                            <a:pos x="T24" y="T25"/>
                                                          </a:cxn>
                                                          <a:cxn ang="T73">
                                                            <a:pos x="T26" y="T27"/>
                                                          </a:cxn>
                                                          <a:cxn ang="T74">
                                                            <a:pos x="T28" y="T29"/>
                                                          </a:cxn>
                                                          <a:cxn ang="T75">
                                                            <a:pos x="T30" y="T31"/>
                                                          </a:cxn>
                                                          <a:cxn ang="T76">
                                                            <a:pos x="T32" y="T33"/>
                                                          </a:cxn>
                                                          <a:cxn ang="T77">
                                                            <a:pos x="T34" y="T35"/>
                                                          </a:cxn>
                                                          <a:cxn ang="T78">
                                                            <a:pos x="T36" y="T37"/>
                                                          </a:cxn>
                                                          <a:cxn ang="T79">
                                                            <a:pos x="T38" y="T39"/>
                                                          </a:cxn>
                                                          <a:cxn ang="T80">
                                                            <a:pos x="T40" y="T41"/>
                                                          </a:cxn>
                                                          <a:cxn ang="T81">
                                                            <a:pos x="T42" y="T43"/>
                                                          </a:cxn>
                                                          <a:cxn ang="T82">
                                                            <a:pos x="T44" y="T45"/>
                                                          </a:cxn>
                                                          <a:cxn ang="T83">
                                                            <a:pos x="T46" y="T47"/>
                                                          </a:cxn>
                                                          <a:cxn ang="T84">
                                                            <a:pos x="T48" y="T49"/>
                                                          </a:cxn>
                                                          <a:cxn ang="T85">
                                                            <a:pos x="T50" y="T51"/>
                                                          </a:cxn>
                                                          <a:cxn ang="T86">
                                                            <a:pos x="T52" y="T53"/>
                                                          </a:cxn>
                                                          <a:cxn ang="T87">
                                                            <a:pos x="T54" y="T55"/>
                                                          </a:cxn>
                                                          <a:cxn ang="T88">
                                                            <a:pos x="T56" y="T57"/>
                                                          </a:cxn>
                                                          <a:cxn ang="T89">
                                                            <a:pos x="T58" y="T59"/>
                                                          </a:cxn>
                                                        </a:cxnLst>
                                                        <a:rect l="T90" t="T91" r="T92" b="T93"/>
                                                        <a:pathLst>
                                                          <a:path w="89" h="282">
                                                            <a:moveTo>
                                                              <a:pt x="12" y="4"/>
                                                            </a:moveTo>
                                                            <a:lnTo>
                                                              <a:pt x="16" y="103"/>
                                                            </a:lnTo>
                                                            <a:lnTo>
                                                              <a:pt x="14" y="130"/>
                                                            </a:lnTo>
                                                            <a:lnTo>
                                                              <a:pt x="14" y="157"/>
                                                            </a:lnTo>
                                                            <a:lnTo>
                                                              <a:pt x="16" y="182"/>
                                                            </a:lnTo>
                                                            <a:lnTo>
                                                              <a:pt x="16" y="202"/>
                                                            </a:lnTo>
                                                            <a:lnTo>
                                                              <a:pt x="16" y="228"/>
                                                            </a:lnTo>
                                                            <a:lnTo>
                                                              <a:pt x="15" y="238"/>
                                                            </a:lnTo>
                                                            <a:lnTo>
                                                              <a:pt x="4" y="270"/>
                                                            </a:lnTo>
                                                            <a:lnTo>
                                                              <a:pt x="0" y="281"/>
                                                            </a:lnTo>
                                                            <a:lnTo>
                                                              <a:pt x="17" y="281"/>
                                                            </a:lnTo>
                                                            <a:lnTo>
                                                              <a:pt x="25" y="268"/>
                                                            </a:lnTo>
                                                            <a:lnTo>
                                                              <a:pt x="30" y="252"/>
                                                            </a:lnTo>
                                                            <a:lnTo>
                                                              <a:pt x="33" y="226"/>
                                                            </a:lnTo>
                                                            <a:lnTo>
                                                              <a:pt x="43" y="157"/>
                                                            </a:lnTo>
                                                            <a:lnTo>
                                                              <a:pt x="46" y="138"/>
                                                            </a:lnTo>
                                                            <a:lnTo>
                                                              <a:pt x="44" y="175"/>
                                                            </a:lnTo>
                                                            <a:lnTo>
                                                              <a:pt x="47" y="198"/>
                                                            </a:lnTo>
                                                            <a:lnTo>
                                                              <a:pt x="48" y="220"/>
                                                            </a:lnTo>
                                                            <a:lnTo>
                                                              <a:pt x="46" y="239"/>
                                                            </a:lnTo>
                                                            <a:lnTo>
                                                              <a:pt x="47" y="249"/>
                                                            </a:lnTo>
                                                            <a:lnTo>
                                                              <a:pt x="58" y="278"/>
                                                            </a:lnTo>
                                                            <a:lnTo>
                                                              <a:pt x="68" y="278"/>
                                                            </a:lnTo>
                                                            <a:lnTo>
                                                              <a:pt x="73" y="278"/>
                                                            </a:lnTo>
                                                            <a:lnTo>
                                                              <a:pt x="79" y="272"/>
                                                            </a:lnTo>
                                                            <a:lnTo>
                                                              <a:pt x="64" y="239"/>
                                                            </a:lnTo>
                                                            <a:lnTo>
                                                              <a:pt x="71" y="169"/>
                                                            </a:lnTo>
                                                            <a:lnTo>
                                                              <a:pt x="74" y="136"/>
                                                            </a:lnTo>
                                                            <a:lnTo>
                                                              <a:pt x="88" y="0"/>
                                                            </a:lnTo>
                                                            <a:lnTo>
                                                              <a:pt x="12" y="4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34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grpSp>
                                                    <a:nvGrpSpPr>
                                                      <a:cNvPr id="78" name="Group 236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2685" y="988"/>
                                                        <a:ext cx="66" cy="159"/>
                                                        <a:chOff x="2685" y="988"/>
                                                        <a:chExt cx="66" cy="159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477" name="Freeform 237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700" y="988"/>
                                                          <a:ext cx="35" cy="19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0 w 35"/>
                                                            <a:gd name="T1" fmla="*/ 2 h 19"/>
                                                            <a:gd name="T2" fmla="*/ 7 w 35"/>
                                                            <a:gd name="T3" fmla="*/ 18 h 19"/>
                                                            <a:gd name="T4" fmla="*/ 17 w 35"/>
                                                            <a:gd name="T5" fmla="*/ 0 h 19"/>
                                                            <a:gd name="T6" fmla="*/ 27 w 35"/>
                                                            <a:gd name="T7" fmla="*/ 18 h 19"/>
                                                            <a:gd name="T8" fmla="*/ 34 w 35"/>
                                                            <a:gd name="T9" fmla="*/ 2 h 19"/>
                                                            <a:gd name="T10" fmla="*/ 0 60000 65536"/>
                                                            <a:gd name="T11" fmla="*/ 0 60000 65536"/>
                                                            <a:gd name="T12" fmla="*/ 0 60000 65536"/>
                                                            <a:gd name="T13" fmla="*/ 0 60000 65536"/>
                                                            <a:gd name="T14" fmla="*/ 0 60000 65536"/>
                                                            <a:gd name="T15" fmla="*/ 0 w 35"/>
                                                            <a:gd name="T16" fmla="*/ 0 h 19"/>
                                                            <a:gd name="T17" fmla="*/ 35 w 35"/>
                                                            <a:gd name="T18" fmla="*/ 19 h 19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10">
                                                              <a:pos x="T0" y="T1"/>
                                                            </a:cxn>
                                                            <a:cxn ang="T11">
                                                              <a:pos x="T2" y="T3"/>
                                                            </a:cxn>
                                                            <a:cxn ang="T12">
                                                              <a:pos x="T4" y="T5"/>
                                                            </a:cxn>
                                                            <a:cxn ang="T13">
                                                              <a:pos x="T6" y="T7"/>
                                                            </a:cxn>
                                                            <a:cxn ang="T14">
                                                              <a:pos x="T8" y="T9"/>
                                                            </a:cxn>
                                                          </a:cxnLst>
                                                          <a:rect l="T15" t="T16" r="T17" b="T18"/>
                                                          <a:pathLst>
                                                            <a:path w="35" h="19">
                                                              <a:moveTo>
                                                                <a:pt x="0" y="2"/>
                                                              </a:moveTo>
                                                              <a:lnTo>
                                                                <a:pt x="7" y="18"/>
                                                              </a:lnTo>
                                                              <a:lnTo>
                                                                <a:pt x="17" y="0"/>
                                                              </a:lnTo>
                                                              <a:lnTo>
                                                                <a:pt x="27" y="18"/>
                                                              </a:lnTo>
                                                              <a:lnTo>
                                                                <a:pt x="34" y="2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12700" cap="rnd">
                                                          <a:solidFill>
                                                            <a:srgbClr val="3F7FFF"/>
                                                          </a:solidFill>
                                                          <a:round/>
                                                          <a:headEnd type="none" w="sm" len="sm"/>
                                                          <a:tailEnd type="none" w="sm" len="sm"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78" name="Freeform 238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718" y="992"/>
                                                          <a:ext cx="9" cy="147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0 w 9"/>
                                                            <a:gd name="T1" fmla="*/ 0 h 147"/>
                                                            <a:gd name="T2" fmla="*/ 8 w 9"/>
                                                            <a:gd name="T3" fmla="*/ 60 h 147"/>
                                                            <a:gd name="T4" fmla="*/ 8 w 9"/>
                                                            <a:gd name="T5" fmla="*/ 146 h 147"/>
                                                            <a:gd name="T6" fmla="*/ 0 60000 65536"/>
                                                            <a:gd name="T7" fmla="*/ 0 60000 65536"/>
                                                            <a:gd name="T8" fmla="*/ 0 60000 65536"/>
                                                            <a:gd name="T9" fmla="*/ 0 w 9"/>
                                                            <a:gd name="T10" fmla="*/ 0 h 147"/>
                                                            <a:gd name="T11" fmla="*/ 9 w 9"/>
                                                            <a:gd name="T12" fmla="*/ 147 h 147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6">
                                                              <a:pos x="T0" y="T1"/>
                                                            </a:cxn>
                                                            <a:cxn ang="T7">
                                                              <a:pos x="T2" y="T3"/>
                                                            </a:cxn>
                                                            <a:cxn ang="T8">
                                                              <a:pos x="T4" y="T5"/>
                                                            </a:cxn>
                                                          </a:cxnLst>
                                                          <a:rect l="T9" t="T10" r="T11" b="T12"/>
                                                          <a:pathLst>
                                                            <a:path w="9" h="147">
                                                              <a:moveTo>
                                                                <a:pt x="0" y="0"/>
                                                              </a:moveTo>
                                                              <a:lnTo>
                                                                <a:pt x="8" y="60"/>
                                                              </a:lnTo>
                                                              <a:lnTo>
                                                                <a:pt x="8" y="146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12700" cap="rnd">
                                                          <a:solidFill>
                                                            <a:srgbClr val="3F7FFF"/>
                                                          </a:solidFill>
                                                          <a:round/>
                                                          <a:headEnd type="none" w="sm" len="sm"/>
                                                          <a:tailEnd type="none" w="sm" len="sm"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79" name="Freeform 239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685" y="1138"/>
                                                          <a:ext cx="66" cy="9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0 w 66"/>
                                                            <a:gd name="T1" fmla="*/ 8 h 9"/>
                                                            <a:gd name="T2" fmla="*/ 36 w 66"/>
                                                            <a:gd name="T3" fmla="*/ 0 h 9"/>
                                                            <a:gd name="T4" fmla="*/ 65 w 66"/>
                                                            <a:gd name="T5" fmla="*/ 3 h 9"/>
                                                            <a:gd name="T6" fmla="*/ 0 60000 65536"/>
                                                            <a:gd name="T7" fmla="*/ 0 60000 65536"/>
                                                            <a:gd name="T8" fmla="*/ 0 60000 65536"/>
                                                            <a:gd name="T9" fmla="*/ 0 w 66"/>
                                                            <a:gd name="T10" fmla="*/ 0 h 9"/>
                                                            <a:gd name="T11" fmla="*/ 66 w 66"/>
                                                            <a:gd name="T12" fmla="*/ 9 h 9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6">
                                                              <a:pos x="T0" y="T1"/>
                                                            </a:cxn>
                                                            <a:cxn ang="T7">
                                                              <a:pos x="T2" y="T3"/>
                                                            </a:cxn>
                                                            <a:cxn ang="T8">
                                                              <a:pos x="T4" y="T5"/>
                                                            </a:cxn>
                                                          </a:cxnLst>
                                                          <a:rect l="T9" t="T10" r="T11" b="T12"/>
                                                          <a:pathLst>
                                                            <a:path w="66" h="9">
                                                              <a:moveTo>
                                                                <a:pt x="0" y="8"/>
                                                              </a:moveTo>
                                                              <a:lnTo>
                                                                <a:pt x="36" y="0"/>
                                                              </a:lnTo>
                                                              <a:lnTo>
                                                                <a:pt x="65" y="3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12700" cap="rnd">
                                                          <a:solidFill>
                                                            <a:srgbClr val="3F7FFF"/>
                                                          </a:solidFill>
                                                          <a:round/>
                                                          <a:headEnd type="none" w="sm" len="sm"/>
                                                          <a:tailEnd type="none" w="sm" len="sm"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  <a:grpSp>
                                                    <a:nvGrpSpPr>
                                                      <a:cNvPr id="79" name="Group 240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2667" y="1516"/>
                                                        <a:ext cx="90" cy="61"/>
                                                        <a:chOff x="2667" y="1516"/>
                                                        <a:chExt cx="90" cy="61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475" name="Freeform 241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667" y="1521"/>
                                                          <a:ext cx="36" cy="56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6 w 36"/>
                                                            <a:gd name="T1" fmla="*/ 27 h 56"/>
                                                            <a:gd name="T2" fmla="*/ 1 w 36"/>
                                                            <a:gd name="T3" fmla="*/ 35 h 56"/>
                                                            <a:gd name="T4" fmla="*/ 0 w 36"/>
                                                            <a:gd name="T5" fmla="*/ 42 h 56"/>
                                                            <a:gd name="T6" fmla="*/ 0 w 36"/>
                                                            <a:gd name="T7" fmla="*/ 47 h 56"/>
                                                            <a:gd name="T8" fmla="*/ 1 w 36"/>
                                                            <a:gd name="T9" fmla="*/ 50 h 56"/>
                                                            <a:gd name="T10" fmla="*/ 3 w 36"/>
                                                            <a:gd name="T11" fmla="*/ 53 h 56"/>
                                                            <a:gd name="T12" fmla="*/ 8 w 36"/>
                                                            <a:gd name="T13" fmla="*/ 55 h 56"/>
                                                            <a:gd name="T14" fmla="*/ 14 w 36"/>
                                                            <a:gd name="T15" fmla="*/ 54 h 56"/>
                                                            <a:gd name="T16" fmla="*/ 20 w 36"/>
                                                            <a:gd name="T17" fmla="*/ 52 h 56"/>
                                                            <a:gd name="T18" fmla="*/ 24 w 36"/>
                                                            <a:gd name="T19" fmla="*/ 46 h 56"/>
                                                            <a:gd name="T20" fmla="*/ 28 w 36"/>
                                                            <a:gd name="T21" fmla="*/ 39 h 56"/>
                                                            <a:gd name="T22" fmla="*/ 31 w 36"/>
                                                            <a:gd name="T23" fmla="*/ 24 h 56"/>
                                                            <a:gd name="T24" fmla="*/ 35 w 36"/>
                                                            <a:gd name="T25" fmla="*/ 9 h 56"/>
                                                            <a:gd name="T26" fmla="*/ 34 w 36"/>
                                                            <a:gd name="T27" fmla="*/ 0 h 56"/>
                                                            <a:gd name="T28" fmla="*/ 27 w 36"/>
                                                            <a:gd name="T29" fmla="*/ 21 h 56"/>
                                                            <a:gd name="T30" fmla="*/ 21 w 36"/>
                                                            <a:gd name="T31" fmla="*/ 34 h 56"/>
                                                            <a:gd name="T32" fmla="*/ 12 w 36"/>
                                                            <a:gd name="T33" fmla="*/ 34 h 56"/>
                                                            <a:gd name="T34" fmla="*/ 5 w 36"/>
                                                            <a:gd name="T35" fmla="*/ 33 h 56"/>
                                                            <a:gd name="T36" fmla="*/ 6 w 36"/>
                                                            <a:gd name="T37" fmla="*/ 27 h 56"/>
                                                            <a:gd name="T38" fmla="*/ 0 60000 65536"/>
                                                            <a:gd name="T39" fmla="*/ 0 60000 65536"/>
                                                            <a:gd name="T40" fmla="*/ 0 60000 65536"/>
                                                            <a:gd name="T41" fmla="*/ 0 60000 65536"/>
                                                            <a:gd name="T42" fmla="*/ 0 60000 65536"/>
                                                            <a:gd name="T43" fmla="*/ 0 60000 65536"/>
                                                            <a:gd name="T44" fmla="*/ 0 60000 65536"/>
                                                            <a:gd name="T45" fmla="*/ 0 60000 65536"/>
                                                            <a:gd name="T46" fmla="*/ 0 60000 65536"/>
                                                            <a:gd name="T47" fmla="*/ 0 60000 65536"/>
                                                            <a:gd name="T48" fmla="*/ 0 60000 65536"/>
                                                            <a:gd name="T49" fmla="*/ 0 60000 65536"/>
                                                            <a:gd name="T50" fmla="*/ 0 60000 65536"/>
                                                            <a:gd name="T51" fmla="*/ 0 60000 65536"/>
                                                            <a:gd name="T52" fmla="*/ 0 60000 65536"/>
                                                            <a:gd name="T53" fmla="*/ 0 60000 65536"/>
                                                            <a:gd name="T54" fmla="*/ 0 60000 65536"/>
                                                            <a:gd name="T55" fmla="*/ 0 60000 65536"/>
                                                            <a:gd name="T56" fmla="*/ 0 60000 65536"/>
                                                            <a:gd name="T57" fmla="*/ 0 w 36"/>
                                                            <a:gd name="T58" fmla="*/ 0 h 56"/>
                                                            <a:gd name="T59" fmla="*/ 36 w 36"/>
                                                            <a:gd name="T60" fmla="*/ 56 h 56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38">
                                                              <a:pos x="T0" y="T1"/>
                                                            </a:cxn>
                                                            <a:cxn ang="T39">
                                                              <a:pos x="T2" y="T3"/>
                                                            </a:cxn>
                                                            <a:cxn ang="T40">
                                                              <a:pos x="T4" y="T5"/>
                                                            </a:cxn>
                                                            <a:cxn ang="T41">
                                                              <a:pos x="T6" y="T7"/>
                                                            </a:cxn>
                                                            <a:cxn ang="T42">
                                                              <a:pos x="T8" y="T9"/>
                                                            </a:cxn>
                                                            <a:cxn ang="T43">
                                                              <a:pos x="T10" y="T11"/>
                                                            </a:cxn>
                                                            <a:cxn ang="T44">
                                                              <a:pos x="T12" y="T13"/>
                                                            </a:cxn>
                                                            <a:cxn ang="T45">
                                                              <a:pos x="T14" y="T15"/>
                                                            </a:cxn>
                                                            <a:cxn ang="T46">
                                                              <a:pos x="T16" y="T17"/>
                                                            </a:cxn>
                                                            <a:cxn ang="T47">
                                                              <a:pos x="T18" y="T19"/>
                                                            </a:cxn>
                                                            <a:cxn ang="T48">
                                                              <a:pos x="T20" y="T21"/>
                                                            </a:cxn>
                                                            <a:cxn ang="T49">
                                                              <a:pos x="T22" y="T23"/>
                                                            </a:cxn>
                                                            <a:cxn ang="T50">
                                                              <a:pos x="T24" y="T25"/>
                                                            </a:cxn>
                                                            <a:cxn ang="T51">
                                                              <a:pos x="T26" y="T27"/>
                                                            </a:cxn>
                                                            <a:cxn ang="T52">
                                                              <a:pos x="T28" y="T29"/>
                                                            </a:cxn>
                                                            <a:cxn ang="T53">
                                                              <a:pos x="T30" y="T31"/>
                                                            </a:cxn>
                                                            <a:cxn ang="T54">
                                                              <a:pos x="T32" y="T33"/>
                                                            </a:cxn>
                                                            <a:cxn ang="T55">
                                                              <a:pos x="T34" y="T35"/>
                                                            </a:cxn>
                                                            <a:cxn ang="T56">
                                                              <a:pos x="T36" y="T37"/>
                                                            </a:cxn>
                                                          </a:cxnLst>
                                                          <a:rect l="T57" t="T58" r="T59" b="T60"/>
                                                          <a:pathLst>
                                                            <a:path w="36" h="56">
                                                              <a:moveTo>
                                                                <a:pt x="6" y="27"/>
                                                              </a:moveTo>
                                                              <a:lnTo>
                                                                <a:pt x="1" y="35"/>
                                                              </a:lnTo>
                                                              <a:lnTo>
                                                                <a:pt x="0" y="42"/>
                                                              </a:lnTo>
                                                              <a:lnTo>
                                                                <a:pt x="0" y="47"/>
                                                              </a:lnTo>
                                                              <a:lnTo>
                                                                <a:pt x="1" y="50"/>
                                                              </a:lnTo>
                                                              <a:lnTo>
                                                                <a:pt x="3" y="53"/>
                                                              </a:lnTo>
                                                              <a:lnTo>
                                                                <a:pt x="8" y="55"/>
                                                              </a:lnTo>
                                                              <a:lnTo>
                                                                <a:pt x="14" y="54"/>
                                                              </a:lnTo>
                                                              <a:lnTo>
                                                                <a:pt x="20" y="52"/>
                                                              </a:lnTo>
                                                              <a:lnTo>
                                                                <a:pt x="24" y="46"/>
                                                              </a:lnTo>
                                                              <a:lnTo>
                                                                <a:pt x="28" y="39"/>
                                                              </a:lnTo>
                                                              <a:lnTo>
                                                                <a:pt x="31" y="24"/>
                                                              </a:lnTo>
                                                              <a:lnTo>
                                                                <a:pt x="35" y="9"/>
                                                              </a:lnTo>
                                                              <a:lnTo>
                                                                <a:pt x="34" y="0"/>
                                                              </a:lnTo>
                                                              <a:lnTo>
                                                                <a:pt x="27" y="21"/>
                                                              </a:lnTo>
                                                              <a:lnTo>
                                                                <a:pt x="21" y="34"/>
                                                              </a:lnTo>
                                                              <a:lnTo>
                                                                <a:pt x="12" y="34"/>
                                                              </a:lnTo>
                                                              <a:lnTo>
                                                                <a:pt x="5" y="33"/>
                                                              </a:lnTo>
                                                              <a:lnTo>
                                                                <a:pt x="6" y="27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76" name="Freeform 242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717" y="1516"/>
                                                          <a:ext cx="40" cy="61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0 w 40"/>
                                                            <a:gd name="T1" fmla="*/ 0 h 61"/>
                                                            <a:gd name="T2" fmla="*/ 0 w 40"/>
                                                            <a:gd name="T3" fmla="*/ 6 h 61"/>
                                                            <a:gd name="T4" fmla="*/ 5 w 40"/>
                                                            <a:gd name="T5" fmla="*/ 21 h 61"/>
                                                            <a:gd name="T6" fmla="*/ 8 w 40"/>
                                                            <a:gd name="T7" fmla="*/ 33 h 61"/>
                                                            <a:gd name="T8" fmla="*/ 12 w 40"/>
                                                            <a:gd name="T9" fmla="*/ 45 h 61"/>
                                                            <a:gd name="T10" fmla="*/ 16 w 40"/>
                                                            <a:gd name="T11" fmla="*/ 52 h 61"/>
                                                            <a:gd name="T12" fmla="*/ 20 w 40"/>
                                                            <a:gd name="T13" fmla="*/ 57 h 61"/>
                                                            <a:gd name="T14" fmla="*/ 25 w 40"/>
                                                            <a:gd name="T15" fmla="*/ 59 h 61"/>
                                                            <a:gd name="T16" fmla="*/ 31 w 40"/>
                                                            <a:gd name="T17" fmla="*/ 60 h 61"/>
                                                            <a:gd name="T18" fmla="*/ 34 w 40"/>
                                                            <a:gd name="T19" fmla="*/ 58 h 61"/>
                                                            <a:gd name="T20" fmla="*/ 37 w 40"/>
                                                            <a:gd name="T21" fmla="*/ 56 h 61"/>
                                                            <a:gd name="T22" fmla="*/ 39 w 40"/>
                                                            <a:gd name="T23" fmla="*/ 50 h 61"/>
                                                            <a:gd name="T24" fmla="*/ 38 w 40"/>
                                                            <a:gd name="T25" fmla="*/ 42 h 61"/>
                                                            <a:gd name="T26" fmla="*/ 34 w 40"/>
                                                            <a:gd name="T27" fmla="*/ 33 h 61"/>
                                                            <a:gd name="T28" fmla="*/ 32 w 40"/>
                                                            <a:gd name="T29" fmla="*/ 28 h 61"/>
                                                            <a:gd name="T30" fmla="*/ 31 w 40"/>
                                                            <a:gd name="T31" fmla="*/ 32 h 61"/>
                                                            <a:gd name="T32" fmla="*/ 29 w 40"/>
                                                            <a:gd name="T33" fmla="*/ 34 h 61"/>
                                                            <a:gd name="T34" fmla="*/ 24 w 40"/>
                                                            <a:gd name="T35" fmla="*/ 36 h 61"/>
                                                            <a:gd name="T36" fmla="*/ 21 w 40"/>
                                                            <a:gd name="T37" fmla="*/ 36 h 61"/>
                                                            <a:gd name="T38" fmla="*/ 13 w 40"/>
                                                            <a:gd name="T39" fmla="*/ 35 h 61"/>
                                                            <a:gd name="T40" fmla="*/ 5 w 40"/>
                                                            <a:gd name="T41" fmla="*/ 12 h 61"/>
                                                            <a:gd name="T42" fmla="*/ 0 w 40"/>
                                                            <a:gd name="T43" fmla="*/ 0 h 61"/>
                                                            <a:gd name="T44" fmla="*/ 0 60000 65536"/>
                                                            <a:gd name="T45" fmla="*/ 0 60000 65536"/>
                                                            <a:gd name="T46" fmla="*/ 0 60000 65536"/>
                                                            <a:gd name="T47" fmla="*/ 0 60000 65536"/>
                                                            <a:gd name="T48" fmla="*/ 0 60000 65536"/>
                                                            <a:gd name="T49" fmla="*/ 0 60000 65536"/>
                                                            <a:gd name="T50" fmla="*/ 0 60000 65536"/>
                                                            <a:gd name="T51" fmla="*/ 0 60000 65536"/>
                                                            <a:gd name="T52" fmla="*/ 0 60000 65536"/>
                                                            <a:gd name="T53" fmla="*/ 0 60000 65536"/>
                                                            <a:gd name="T54" fmla="*/ 0 60000 65536"/>
                                                            <a:gd name="T55" fmla="*/ 0 60000 65536"/>
                                                            <a:gd name="T56" fmla="*/ 0 60000 65536"/>
                                                            <a:gd name="T57" fmla="*/ 0 60000 65536"/>
                                                            <a:gd name="T58" fmla="*/ 0 60000 65536"/>
                                                            <a:gd name="T59" fmla="*/ 0 60000 65536"/>
                                                            <a:gd name="T60" fmla="*/ 0 60000 65536"/>
                                                            <a:gd name="T61" fmla="*/ 0 60000 65536"/>
                                                            <a:gd name="T62" fmla="*/ 0 60000 65536"/>
                                                            <a:gd name="T63" fmla="*/ 0 60000 65536"/>
                                                            <a:gd name="T64" fmla="*/ 0 60000 65536"/>
                                                            <a:gd name="T65" fmla="*/ 0 60000 65536"/>
                                                            <a:gd name="T66" fmla="*/ 0 w 40"/>
                                                            <a:gd name="T67" fmla="*/ 0 h 61"/>
                                                            <a:gd name="T68" fmla="*/ 40 w 40"/>
                                                            <a:gd name="T69" fmla="*/ 61 h 61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44">
                                                              <a:pos x="T0" y="T1"/>
                                                            </a:cxn>
                                                            <a:cxn ang="T45">
                                                              <a:pos x="T2" y="T3"/>
                                                            </a:cxn>
                                                            <a:cxn ang="T46">
                                                              <a:pos x="T4" y="T5"/>
                                                            </a:cxn>
                                                            <a:cxn ang="T47">
                                                              <a:pos x="T6" y="T7"/>
                                                            </a:cxn>
                                                            <a:cxn ang="T48">
                                                              <a:pos x="T8" y="T9"/>
                                                            </a:cxn>
                                                            <a:cxn ang="T49">
                                                              <a:pos x="T10" y="T11"/>
                                                            </a:cxn>
                                                            <a:cxn ang="T50">
                                                              <a:pos x="T12" y="T13"/>
                                                            </a:cxn>
                                                            <a:cxn ang="T51">
                                                              <a:pos x="T14" y="T15"/>
                                                            </a:cxn>
                                                            <a:cxn ang="T52">
                                                              <a:pos x="T16" y="T17"/>
                                                            </a:cxn>
                                                            <a:cxn ang="T53">
                                                              <a:pos x="T18" y="T19"/>
                                                            </a:cxn>
                                                            <a:cxn ang="T54">
                                                              <a:pos x="T20" y="T21"/>
                                                            </a:cxn>
                                                            <a:cxn ang="T55">
                                                              <a:pos x="T22" y="T23"/>
                                                            </a:cxn>
                                                            <a:cxn ang="T56">
                                                              <a:pos x="T24" y="T25"/>
                                                            </a:cxn>
                                                            <a:cxn ang="T57">
                                                              <a:pos x="T26" y="T27"/>
                                                            </a:cxn>
                                                            <a:cxn ang="T58">
                                                              <a:pos x="T28" y="T29"/>
                                                            </a:cxn>
                                                            <a:cxn ang="T59">
                                                              <a:pos x="T30" y="T31"/>
                                                            </a:cxn>
                                                            <a:cxn ang="T60">
                                                              <a:pos x="T32" y="T33"/>
                                                            </a:cxn>
                                                            <a:cxn ang="T61">
                                                              <a:pos x="T34" y="T35"/>
                                                            </a:cxn>
                                                            <a:cxn ang="T62">
                                                              <a:pos x="T36" y="T37"/>
                                                            </a:cxn>
                                                            <a:cxn ang="T63">
                                                              <a:pos x="T38" y="T39"/>
                                                            </a:cxn>
                                                            <a:cxn ang="T64">
                                                              <a:pos x="T40" y="T41"/>
                                                            </a:cxn>
                                                            <a:cxn ang="T65">
                                                              <a:pos x="T42" y="T43"/>
                                                            </a:cxn>
                                                          </a:cxnLst>
                                                          <a:rect l="T66" t="T67" r="T68" b="T69"/>
                                                          <a:pathLst>
                                                            <a:path w="40" h="61">
                                                              <a:moveTo>
                                                                <a:pt x="0" y="0"/>
                                                              </a:moveTo>
                                                              <a:lnTo>
                                                                <a:pt x="0" y="6"/>
                                                              </a:lnTo>
                                                              <a:lnTo>
                                                                <a:pt x="5" y="21"/>
                                                              </a:lnTo>
                                                              <a:lnTo>
                                                                <a:pt x="8" y="33"/>
                                                              </a:lnTo>
                                                              <a:lnTo>
                                                                <a:pt x="12" y="45"/>
                                                              </a:lnTo>
                                                              <a:lnTo>
                                                                <a:pt x="16" y="52"/>
                                                              </a:lnTo>
                                                              <a:lnTo>
                                                                <a:pt x="20" y="57"/>
                                                              </a:lnTo>
                                                              <a:lnTo>
                                                                <a:pt x="25" y="59"/>
                                                              </a:lnTo>
                                                              <a:lnTo>
                                                                <a:pt x="31" y="60"/>
                                                              </a:lnTo>
                                                              <a:lnTo>
                                                                <a:pt x="34" y="58"/>
                                                              </a:lnTo>
                                                              <a:lnTo>
                                                                <a:pt x="37" y="56"/>
                                                              </a:lnTo>
                                                              <a:lnTo>
                                                                <a:pt x="39" y="50"/>
                                                              </a:lnTo>
                                                              <a:lnTo>
                                                                <a:pt x="38" y="42"/>
                                                              </a:lnTo>
                                                              <a:lnTo>
                                                                <a:pt x="34" y="33"/>
                                                              </a:lnTo>
                                                              <a:lnTo>
                                                                <a:pt x="32" y="28"/>
                                                              </a:lnTo>
                                                              <a:lnTo>
                                                                <a:pt x="31" y="32"/>
                                                              </a:lnTo>
                                                              <a:lnTo>
                                                                <a:pt x="29" y="34"/>
                                                              </a:lnTo>
                                                              <a:lnTo>
                                                                <a:pt x="24" y="36"/>
                                                              </a:lnTo>
                                                              <a:lnTo>
                                                                <a:pt x="21" y="36"/>
                                                              </a:lnTo>
                                                              <a:lnTo>
                                                                <a:pt x="13" y="35"/>
                                                              </a:lnTo>
                                                              <a:lnTo>
                                                                <a:pt x="5" y="12"/>
                                                              </a:lnTo>
                                                              <a:lnTo>
                                                                <a:pt x="0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  <a:grpSp>
                                                    <a:nvGrpSpPr>
                                                      <a:cNvPr id="80" name="Group 243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2678" y="888"/>
                                                        <a:ext cx="84" cy="101"/>
                                                        <a:chOff x="2678" y="888"/>
                                                        <a:chExt cx="84" cy="101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470" name="Freeform 244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688" y="895"/>
                                                          <a:ext cx="62" cy="94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15 w 62"/>
                                                            <a:gd name="T1" fmla="*/ 92 h 94"/>
                                                            <a:gd name="T2" fmla="*/ 15 w 62"/>
                                                            <a:gd name="T3" fmla="*/ 78 h 94"/>
                                                            <a:gd name="T4" fmla="*/ 10 w 62"/>
                                                            <a:gd name="T5" fmla="*/ 68 h 94"/>
                                                            <a:gd name="T6" fmla="*/ 5 w 62"/>
                                                            <a:gd name="T7" fmla="*/ 60 h 94"/>
                                                            <a:gd name="T8" fmla="*/ 3 w 62"/>
                                                            <a:gd name="T9" fmla="*/ 48 h 94"/>
                                                            <a:gd name="T10" fmla="*/ 1 w 62"/>
                                                            <a:gd name="T11" fmla="*/ 43 h 94"/>
                                                            <a:gd name="T12" fmla="*/ 0 w 62"/>
                                                            <a:gd name="T13" fmla="*/ 29 h 94"/>
                                                            <a:gd name="T14" fmla="*/ 5 w 62"/>
                                                            <a:gd name="T15" fmla="*/ 13 h 94"/>
                                                            <a:gd name="T16" fmla="*/ 15 w 62"/>
                                                            <a:gd name="T17" fmla="*/ 4 h 94"/>
                                                            <a:gd name="T18" fmla="*/ 25 w 62"/>
                                                            <a:gd name="T19" fmla="*/ 0 h 94"/>
                                                            <a:gd name="T20" fmla="*/ 38 w 62"/>
                                                            <a:gd name="T21" fmla="*/ 0 h 94"/>
                                                            <a:gd name="T22" fmla="*/ 49 w 62"/>
                                                            <a:gd name="T23" fmla="*/ 4 h 94"/>
                                                            <a:gd name="T24" fmla="*/ 57 w 62"/>
                                                            <a:gd name="T25" fmla="*/ 12 h 94"/>
                                                            <a:gd name="T26" fmla="*/ 61 w 62"/>
                                                            <a:gd name="T27" fmla="*/ 23 h 94"/>
                                                            <a:gd name="T28" fmla="*/ 61 w 62"/>
                                                            <a:gd name="T29" fmla="*/ 35 h 94"/>
                                                            <a:gd name="T30" fmla="*/ 59 w 62"/>
                                                            <a:gd name="T31" fmla="*/ 47 h 94"/>
                                                            <a:gd name="T32" fmla="*/ 53 w 62"/>
                                                            <a:gd name="T33" fmla="*/ 61 h 94"/>
                                                            <a:gd name="T34" fmla="*/ 51 w 62"/>
                                                            <a:gd name="T35" fmla="*/ 66 h 94"/>
                                                            <a:gd name="T36" fmla="*/ 48 w 62"/>
                                                            <a:gd name="T37" fmla="*/ 72 h 94"/>
                                                            <a:gd name="T38" fmla="*/ 47 w 62"/>
                                                            <a:gd name="T39" fmla="*/ 79 h 94"/>
                                                            <a:gd name="T40" fmla="*/ 45 w 62"/>
                                                            <a:gd name="T41" fmla="*/ 93 h 94"/>
                                                            <a:gd name="T42" fmla="*/ 15 w 62"/>
                                                            <a:gd name="T43" fmla="*/ 92 h 94"/>
                                                            <a:gd name="T44" fmla="*/ 0 60000 65536"/>
                                                            <a:gd name="T45" fmla="*/ 0 60000 65536"/>
                                                            <a:gd name="T46" fmla="*/ 0 60000 65536"/>
                                                            <a:gd name="T47" fmla="*/ 0 60000 65536"/>
                                                            <a:gd name="T48" fmla="*/ 0 60000 65536"/>
                                                            <a:gd name="T49" fmla="*/ 0 60000 65536"/>
                                                            <a:gd name="T50" fmla="*/ 0 60000 65536"/>
                                                            <a:gd name="T51" fmla="*/ 0 60000 65536"/>
                                                            <a:gd name="T52" fmla="*/ 0 60000 65536"/>
                                                            <a:gd name="T53" fmla="*/ 0 60000 65536"/>
                                                            <a:gd name="T54" fmla="*/ 0 60000 65536"/>
                                                            <a:gd name="T55" fmla="*/ 0 60000 65536"/>
                                                            <a:gd name="T56" fmla="*/ 0 60000 65536"/>
                                                            <a:gd name="T57" fmla="*/ 0 60000 65536"/>
                                                            <a:gd name="T58" fmla="*/ 0 60000 65536"/>
                                                            <a:gd name="T59" fmla="*/ 0 60000 65536"/>
                                                            <a:gd name="T60" fmla="*/ 0 60000 65536"/>
                                                            <a:gd name="T61" fmla="*/ 0 60000 65536"/>
                                                            <a:gd name="T62" fmla="*/ 0 60000 65536"/>
                                                            <a:gd name="T63" fmla="*/ 0 60000 65536"/>
                                                            <a:gd name="T64" fmla="*/ 0 60000 65536"/>
                                                            <a:gd name="T65" fmla="*/ 0 60000 65536"/>
                                                            <a:gd name="T66" fmla="*/ 0 w 62"/>
                                                            <a:gd name="T67" fmla="*/ 0 h 94"/>
                                                            <a:gd name="T68" fmla="*/ 62 w 62"/>
                                                            <a:gd name="T69" fmla="*/ 94 h 94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44">
                                                              <a:pos x="T0" y="T1"/>
                                                            </a:cxn>
                                                            <a:cxn ang="T45">
                                                              <a:pos x="T2" y="T3"/>
                                                            </a:cxn>
                                                            <a:cxn ang="T46">
                                                              <a:pos x="T4" y="T5"/>
                                                            </a:cxn>
                                                            <a:cxn ang="T47">
                                                              <a:pos x="T6" y="T7"/>
                                                            </a:cxn>
                                                            <a:cxn ang="T48">
                                                              <a:pos x="T8" y="T9"/>
                                                            </a:cxn>
                                                            <a:cxn ang="T49">
                                                              <a:pos x="T10" y="T11"/>
                                                            </a:cxn>
                                                            <a:cxn ang="T50">
                                                              <a:pos x="T12" y="T13"/>
                                                            </a:cxn>
                                                            <a:cxn ang="T51">
                                                              <a:pos x="T14" y="T15"/>
                                                            </a:cxn>
                                                            <a:cxn ang="T52">
                                                              <a:pos x="T16" y="T17"/>
                                                            </a:cxn>
                                                            <a:cxn ang="T53">
                                                              <a:pos x="T18" y="T19"/>
                                                            </a:cxn>
                                                            <a:cxn ang="T54">
                                                              <a:pos x="T20" y="T21"/>
                                                            </a:cxn>
                                                            <a:cxn ang="T55">
                                                              <a:pos x="T22" y="T23"/>
                                                            </a:cxn>
                                                            <a:cxn ang="T56">
                                                              <a:pos x="T24" y="T25"/>
                                                            </a:cxn>
                                                            <a:cxn ang="T57">
                                                              <a:pos x="T26" y="T27"/>
                                                            </a:cxn>
                                                            <a:cxn ang="T58">
                                                              <a:pos x="T28" y="T29"/>
                                                            </a:cxn>
                                                            <a:cxn ang="T59">
                                                              <a:pos x="T30" y="T31"/>
                                                            </a:cxn>
                                                            <a:cxn ang="T60">
                                                              <a:pos x="T32" y="T33"/>
                                                            </a:cxn>
                                                            <a:cxn ang="T61">
                                                              <a:pos x="T34" y="T35"/>
                                                            </a:cxn>
                                                            <a:cxn ang="T62">
                                                              <a:pos x="T36" y="T37"/>
                                                            </a:cxn>
                                                            <a:cxn ang="T63">
                                                              <a:pos x="T38" y="T39"/>
                                                            </a:cxn>
                                                            <a:cxn ang="T64">
                                                              <a:pos x="T40" y="T41"/>
                                                            </a:cxn>
                                                            <a:cxn ang="T65">
                                                              <a:pos x="T42" y="T43"/>
                                                            </a:cxn>
                                                          </a:cxnLst>
                                                          <a:rect l="T66" t="T67" r="T68" b="T69"/>
                                                          <a:pathLst>
                                                            <a:path w="62" h="94">
                                                              <a:moveTo>
                                                                <a:pt x="15" y="92"/>
                                                              </a:moveTo>
                                                              <a:lnTo>
                                                                <a:pt x="15" y="78"/>
                                                              </a:lnTo>
                                                              <a:lnTo>
                                                                <a:pt x="10" y="68"/>
                                                              </a:lnTo>
                                                              <a:lnTo>
                                                                <a:pt x="5" y="60"/>
                                                              </a:lnTo>
                                                              <a:lnTo>
                                                                <a:pt x="3" y="48"/>
                                                              </a:lnTo>
                                                              <a:lnTo>
                                                                <a:pt x="1" y="43"/>
                                                              </a:lnTo>
                                                              <a:lnTo>
                                                                <a:pt x="0" y="29"/>
                                                              </a:lnTo>
                                                              <a:lnTo>
                                                                <a:pt x="5" y="13"/>
                                                              </a:lnTo>
                                                              <a:lnTo>
                                                                <a:pt x="15" y="4"/>
                                                              </a:lnTo>
                                                              <a:lnTo>
                                                                <a:pt x="25" y="0"/>
                                                              </a:lnTo>
                                                              <a:lnTo>
                                                                <a:pt x="38" y="0"/>
                                                              </a:lnTo>
                                                              <a:lnTo>
                                                                <a:pt x="49" y="4"/>
                                                              </a:lnTo>
                                                              <a:lnTo>
                                                                <a:pt x="57" y="12"/>
                                                              </a:lnTo>
                                                              <a:lnTo>
                                                                <a:pt x="61" y="23"/>
                                                              </a:lnTo>
                                                              <a:lnTo>
                                                                <a:pt x="61" y="35"/>
                                                              </a:lnTo>
                                                              <a:lnTo>
                                                                <a:pt x="59" y="47"/>
                                                              </a:lnTo>
                                                              <a:lnTo>
                                                                <a:pt x="53" y="61"/>
                                                              </a:lnTo>
                                                              <a:lnTo>
                                                                <a:pt x="51" y="66"/>
                                                              </a:lnTo>
                                                              <a:lnTo>
                                                                <a:pt x="48" y="72"/>
                                                              </a:lnTo>
                                                              <a:lnTo>
                                                                <a:pt x="47" y="79"/>
                                                              </a:lnTo>
                                                              <a:lnTo>
                                                                <a:pt x="45" y="93"/>
                                                              </a:lnTo>
                                                              <a:lnTo>
                                                                <a:pt x="15" y="92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34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71" name="Freeform 245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678" y="888"/>
                                                          <a:ext cx="84" cy="74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6 w 84"/>
                                                            <a:gd name="T1" fmla="*/ 63 h 74"/>
                                                            <a:gd name="T2" fmla="*/ 1 w 84"/>
                                                            <a:gd name="T3" fmla="*/ 56 h 74"/>
                                                            <a:gd name="T4" fmla="*/ 0 w 84"/>
                                                            <a:gd name="T5" fmla="*/ 48 h 74"/>
                                                            <a:gd name="T6" fmla="*/ 1 w 84"/>
                                                            <a:gd name="T7" fmla="*/ 38 h 74"/>
                                                            <a:gd name="T8" fmla="*/ 3 w 84"/>
                                                            <a:gd name="T9" fmla="*/ 30 h 74"/>
                                                            <a:gd name="T10" fmla="*/ 6 w 84"/>
                                                            <a:gd name="T11" fmla="*/ 21 h 74"/>
                                                            <a:gd name="T12" fmla="*/ 11 w 84"/>
                                                            <a:gd name="T13" fmla="*/ 16 h 74"/>
                                                            <a:gd name="T14" fmla="*/ 14 w 84"/>
                                                            <a:gd name="T15" fmla="*/ 9 h 74"/>
                                                            <a:gd name="T16" fmla="*/ 22 w 84"/>
                                                            <a:gd name="T17" fmla="*/ 3 h 74"/>
                                                            <a:gd name="T18" fmla="*/ 28 w 84"/>
                                                            <a:gd name="T19" fmla="*/ 1 h 74"/>
                                                            <a:gd name="T20" fmla="*/ 41 w 84"/>
                                                            <a:gd name="T21" fmla="*/ 0 h 74"/>
                                                            <a:gd name="T22" fmla="*/ 52 w 84"/>
                                                            <a:gd name="T23" fmla="*/ 1 h 74"/>
                                                            <a:gd name="T24" fmla="*/ 60 w 84"/>
                                                            <a:gd name="T25" fmla="*/ 3 h 74"/>
                                                            <a:gd name="T26" fmla="*/ 66 w 84"/>
                                                            <a:gd name="T27" fmla="*/ 6 h 74"/>
                                                            <a:gd name="T28" fmla="*/ 72 w 84"/>
                                                            <a:gd name="T29" fmla="*/ 12 h 74"/>
                                                            <a:gd name="T30" fmla="*/ 77 w 84"/>
                                                            <a:gd name="T31" fmla="*/ 18 h 74"/>
                                                            <a:gd name="T32" fmla="*/ 81 w 84"/>
                                                            <a:gd name="T33" fmla="*/ 24 h 74"/>
                                                            <a:gd name="T34" fmla="*/ 83 w 84"/>
                                                            <a:gd name="T35" fmla="*/ 32 h 74"/>
                                                            <a:gd name="T36" fmla="*/ 83 w 84"/>
                                                            <a:gd name="T37" fmla="*/ 45 h 74"/>
                                                            <a:gd name="T38" fmla="*/ 83 w 84"/>
                                                            <a:gd name="T39" fmla="*/ 54 h 74"/>
                                                            <a:gd name="T40" fmla="*/ 80 w 84"/>
                                                            <a:gd name="T41" fmla="*/ 58 h 74"/>
                                                            <a:gd name="T42" fmla="*/ 75 w 84"/>
                                                            <a:gd name="T43" fmla="*/ 64 h 74"/>
                                                            <a:gd name="T44" fmla="*/ 72 w 84"/>
                                                            <a:gd name="T45" fmla="*/ 68 h 74"/>
                                                            <a:gd name="T46" fmla="*/ 64 w 84"/>
                                                            <a:gd name="T47" fmla="*/ 71 h 74"/>
                                                            <a:gd name="T48" fmla="*/ 57 w 84"/>
                                                            <a:gd name="T49" fmla="*/ 73 h 74"/>
                                                            <a:gd name="T50" fmla="*/ 63 w 84"/>
                                                            <a:gd name="T51" fmla="*/ 64 h 74"/>
                                                            <a:gd name="T52" fmla="*/ 69 w 84"/>
                                                            <a:gd name="T53" fmla="*/ 48 h 74"/>
                                                            <a:gd name="T54" fmla="*/ 66 w 84"/>
                                                            <a:gd name="T55" fmla="*/ 30 h 74"/>
                                                            <a:gd name="T56" fmla="*/ 54 w 84"/>
                                                            <a:gd name="T57" fmla="*/ 34 h 74"/>
                                                            <a:gd name="T58" fmla="*/ 38 w 84"/>
                                                            <a:gd name="T59" fmla="*/ 34 h 74"/>
                                                            <a:gd name="T60" fmla="*/ 27 w 84"/>
                                                            <a:gd name="T61" fmla="*/ 33 h 74"/>
                                                            <a:gd name="T62" fmla="*/ 19 w 84"/>
                                                            <a:gd name="T63" fmla="*/ 31 h 74"/>
                                                            <a:gd name="T64" fmla="*/ 18 w 84"/>
                                                            <a:gd name="T65" fmla="*/ 36 h 74"/>
                                                            <a:gd name="T66" fmla="*/ 14 w 84"/>
                                                            <a:gd name="T67" fmla="*/ 49 h 74"/>
                                                            <a:gd name="T68" fmla="*/ 20 w 84"/>
                                                            <a:gd name="T69" fmla="*/ 64 h 74"/>
                                                            <a:gd name="T70" fmla="*/ 23 w 84"/>
                                                            <a:gd name="T71" fmla="*/ 73 h 74"/>
                                                            <a:gd name="T72" fmla="*/ 14 w 84"/>
                                                            <a:gd name="T73" fmla="*/ 68 h 74"/>
                                                            <a:gd name="T74" fmla="*/ 6 w 84"/>
                                                            <a:gd name="T75" fmla="*/ 63 h 74"/>
                                                            <a:gd name="T76" fmla="*/ 0 60000 65536"/>
                                                            <a:gd name="T77" fmla="*/ 0 60000 65536"/>
                                                            <a:gd name="T78" fmla="*/ 0 60000 65536"/>
                                                            <a:gd name="T79" fmla="*/ 0 60000 65536"/>
                                                            <a:gd name="T80" fmla="*/ 0 60000 65536"/>
                                                            <a:gd name="T81" fmla="*/ 0 60000 65536"/>
                                                            <a:gd name="T82" fmla="*/ 0 60000 65536"/>
                                                            <a:gd name="T83" fmla="*/ 0 60000 65536"/>
                                                            <a:gd name="T84" fmla="*/ 0 60000 65536"/>
                                                            <a:gd name="T85" fmla="*/ 0 60000 65536"/>
                                                            <a:gd name="T86" fmla="*/ 0 60000 65536"/>
                                                            <a:gd name="T87" fmla="*/ 0 60000 65536"/>
                                                            <a:gd name="T88" fmla="*/ 0 60000 65536"/>
                                                            <a:gd name="T89" fmla="*/ 0 60000 65536"/>
                                                            <a:gd name="T90" fmla="*/ 0 60000 65536"/>
                                                            <a:gd name="T91" fmla="*/ 0 60000 65536"/>
                                                            <a:gd name="T92" fmla="*/ 0 60000 65536"/>
                                                            <a:gd name="T93" fmla="*/ 0 60000 65536"/>
                                                            <a:gd name="T94" fmla="*/ 0 60000 65536"/>
                                                            <a:gd name="T95" fmla="*/ 0 60000 65536"/>
                                                            <a:gd name="T96" fmla="*/ 0 60000 65536"/>
                                                            <a:gd name="T97" fmla="*/ 0 60000 65536"/>
                                                            <a:gd name="T98" fmla="*/ 0 60000 65536"/>
                                                            <a:gd name="T99" fmla="*/ 0 60000 65536"/>
                                                            <a:gd name="T100" fmla="*/ 0 60000 65536"/>
                                                            <a:gd name="T101" fmla="*/ 0 60000 65536"/>
                                                            <a:gd name="T102" fmla="*/ 0 60000 65536"/>
                                                            <a:gd name="T103" fmla="*/ 0 60000 65536"/>
                                                            <a:gd name="T104" fmla="*/ 0 60000 65536"/>
                                                            <a:gd name="T105" fmla="*/ 0 60000 65536"/>
                                                            <a:gd name="T106" fmla="*/ 0 60000 65536"/>
                                                            <a:gd name="T107" fmla="*/ 0 60000 65536"/>
                                                            <a:gd name="T108" fmla="*/ 0 60000 65536"/>
                                                            <a:gd name="T109" fmla="*/ 0 60000 65536"/>
                                                            <a:gd name="T110" fmla="*/ 0 60000 65536"/>
                                                            <a:gd name="T111" fmla="*/ 0 60000 65536"/>
                                                            <a:gd name="T112" fmla="*/ 0 60000 65536"/>
                                                            <a:gd name="T113" fmla="*/ 0 60000 65536"/>
                                                            <a:gd name="T114" fmla="*/ 0 w 84"/>
                                                            <a:gd name="T115" fmla="*/ 0 h 74"/>
                                                            <a:gd name="T116" fmla="*/ 84 w 84"/>
                                                            <a:gd name="T117" fmla="*/ 74 h 74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76">
                                                              <a:pos x="T0" y="T1"/>
                                                            </a:cxn>
                                                            <a:cxn ang="T77">
                                                              <a:pos x="T2" y="T3"/>
                                                            </a:cxn>
                                                            <a:cxn ang="T78">
                                                              <a:pos x="T4" y="T5"/>
                                                            </a:cxn>
                                                            <a:cxn ang="T79">
                                                              <a:pos x="T6" y="T7"/>
                                                            </a:cxn>
                                                            <a:cxn ang="T80">
                                                              <a:pos x="T8" y="T9"/>
                                                            </a:cxn>
                                                            <a:cxn ang="T81">
                                                              <a:pos x="T10" y="T11"/>
                                                            </a:cxn>
                                                            <a:cxn ang="T82">
                                                              <a:pos x="T12" y="T13"/>
                                                            </a:cxn>
                                                            <a:cxn ang="T83">
                                                              <a:pos x="T14" y="T15"/>
                                                            </a:cxn>
                                                            <a:cxn ang="T84">
                                                              <a:pos x="T16" y="T17"/>
                                                            </a:cxn>
                                                            <a:cxn ang="T85">
                                                              <a:pos x="T18" y="T19"/>
                                                            </a:cxn>
                                                            <a:cxn ang="T86">
                                                              <a:pos x="T20" y="T21"/>
                                                            </a:cxn>
                                                            <a:cxn ang="T87">
                                                              <a:pos x="T22" y="T23"/>
                                                            </a:cxn>
                                                            <a:cxn ang="T88">
                                                              <a:pos x="T24" y="T25"/>
                                                            </a:cxn>
                                                            <a:cxn ang="T89">
                                                              <a:pos x="T26" y="T27"/>
                                                            </a:cxn>
                                                            <a:cxn ang="T90">
                                                              <a:pos x="T28" y="T29"/>
                                                            </a:cxn>
                                                            <a:cxn ang="T91">
                                                              <a:pos x="T30" y="T31"/>
                                                            </a:cxn>
                                                            <a:cxn ang="T92">
                                                              <a:pos x="T32" y="T33"/>
                                                            </a:cxn>
                                                            <a:cxn ang="T93">
                                                              <a:pos x="T34" y="T35"/>
                                                            </a:cxn>
                                                            <a:cxn ang="T94">
                                                              <a:pos x="T36" y="T37"/>
                                                            </a:cxn>
                                                            <a:cxn ang="T95">
                                                              <a:pos x="T38" y="T39"/>
                                                            </a:cxn>
                                                            <a:cxn ang="T96">
                                                              <a:pos x="T40" y="T41"/>
                                                            </a:cxn>
                                                            <a:cxn ang="T97">
                                                              <a:pos x="T42" y="T43"/>
                                                            </a:cxn>
                                                            <a:cxn ang="T98">
                                                              <a:pos x="T44" y="T45"/>
                                                            </a:cxn>
                                                            <a:cxn ang="T99">
                                                              <a:pos x="T46" y="T47"/>
                                                            </a:cxn>
                                                            <a:cxn ang="T100">
                                                              <a:pos x="T48" y="T49"/>
                                                            </a:cxn>
                                                            <a:cxn ang="T101">
                                                              <a:pos x="T50" y="T51"/>
                                                            </a:cxn>
                                                            <a:cxn ang="T102">
                                                              <a:pos x="T52" y="T53"/>
                                                            </a:cxn>
                                                            <a:cxn ang="T103">
                                                              <a:pos x="T54" y="T55"/>
                                                            </a:cxn>
                                                            <a:cxn ang="T104">
                                                              <a:pos x="T56" y="T57"/>
                                                            </a:cxn>
                                                            <a:cxn ang="T105">
                                                              <a:pos x="T58" y="T59"/>
                                                            </a:cxn>
                                                            <a:cxn ang="T106">
                                                              <a:pos x="T60" y="T61"/>
                                                            </a:cxn>
                                                            <a:cxn ang="T107">
                                                              <a:pos x="T62" y="T63"/>
                                                            </a:cxn>
                                                            <a:cxn ang="T108">
                                                              <a:pos x="T64" y="T65"/>
                                                            </a:cxn>
                                                            <a:cxn ang="T109">
                                                              <a:pos x="T66" y="T67"/>
                                                            </a:cxn>
                                                            <a:cxn ang="T110">
                                                              <a:pos x="T68" y="T69"/>
                                                            </a:cxn>
                                                            <a:cxn ang="T111">
                                                              <a:pos x="T70" y="T71"/>
                                                            </a:cxn>
                                                            <a:cxn ang="T112">
                                                              <a:pos x="T72" y="T73"/>
                                                            </a:cxn>
                                                            <a:cxn ang="T113">
                                                              <a:pos x="T74" y="T75"/>
                                                            </a:cxn>
                                                          </a:cxnLst>
                                                          <a:rect l="T114" t="T115" r="T116" b="T117"/>
                                                          <a:pathLst>
                                                            <a:path w="84" h="74">
                                                              <a:moveTo>
                                                                <a:pt x="6" y="63"/>
                                                              </a:moveTo>
                                                              <a:lnTo>
                                                                <a:pt x="1" y="56"/>
                                                              </a:lnTo>
                                                              <a:lnTo>
                                                                <a:pt x="0" y="48"/>
                                                              </a:lnTo>
                                                              <a:lnTo>
                                                                <a:pt x="1" y="38"/>
                                                              </a:lnTo>
                                                              <a:lnTo>
                                                                <a:pt x="3" y="30"/>
                                                              </a:lnTo>
                                                              <a:lnTo>
                                                                <a:pt x="6" y="21"/>
                                                              </a:lnTo>
                                                              <a:lnTo>
                                                                <a:pt x="11" y="16"/>
                                                              </a:lnTo>
                                                              <a:lnTo>
                                                                <a:pt x="14" y="9"/>
                                                              </a:lnTo>
                                                              <a:lnTo>
                                                                <a:pt x="22" y="3"/>
                                                              </a:lnTo>
                                                              <a:lnTo>
                                                                <a:pt x="28" y="1"/>
                                                              </a:lnTo>
                                                              <a:lnTo>
                                                                <a:pt x="41" y="0"/>
                                                              </a:lnTo>
                                                              <a:lnTo>
                                                                <a:pt x="52" y="1"/>
                                                              </a:lnTo>
                                                              <a:lnTo>
                                                                <a:pt x="60" y="3"/>
                                                              </a:lnTo>
                                                              <a:lnTo>
                                                                <a:pt x="66" y="6"/>
                                                              </a:lnTo>
                                                              <a:lnTo>
                                                                <a:pt x="72" y="12"/>
                                                              </a:lnTo>
                                                              <a:lnTo>
                                                                <a:pt x="77" y="18"/>
                                                              </a:lnTo>
                                                              <a:lnTo>
                                                                <a:pt x="81" y="24"/>
                                                              </a:lnTo>
                                                              <a:lnTo>
                                                                <a:pt x="83" y="32"/>
                                                              </a:lnTo>
                                                              <a:lnTo>
                                                                <a:pt x="83" y="45"/>
                                                              </a:lnTo>
                                                              <a:lnTo>
                                                                <a:pt x="83" y="54"/>
                                                              </a:lnTo>
                                                              <a:lnTo>
                                                                <a:pt x="80" y="58"/>
                                                              </a:lnTo>
                                                              <a:lnTo>
                                                                <a:pt x="75" y="64"/>
                                                              </a:lnTo>
                                                              <a:lnTo>
                                                                <a:pt x="72" y="68"/>
                                                              </a:lnTo>
                                                              <a:lnTo>
                                                                <a:pt x="64" y="71"/>
                                                              </a:lnTo>
                                                              <a:lnTo>
                                                                <a:pt x="57" y="73"/>
                                                              </a:lnTo>
                                                              <a:lnTo>
                                                                <a:pt x="63" y="64"/>
                                                              </a:lnTo>
                                                              <a:lnTo>
                                                                <a:pt x="69" y="48"/>
                                                              </a:lnTo>
                                                              <a:lnTo>
                                                                <a:pt x="66" y="30"/>
                                                              </a:lnTo>
                                                              <a:lnTo>
                                                                <a:pt x="54" y="34"/>
                                                              </a:lnTo>
                                                              <a:lnTo>
                                                                <a:pt x="38" y="34"/>
                                                              </a:lnTo>
                                                              <a:lnTo>
                                                                <a:pt x="27" y="33"/>
                                                              </a:lnTo>
                                                              <a:lnTo>
                                                                <a:pt x="19" y="31"/>
                                                              </a:lnTo>
                                                              <a:lnTo>
                                                                <a:pt x="18" y="36"/>
                                                              </a:lnTo>
                                                              <a:lnTo>
                                                                <a:pt x="14" y="49"/>
                                                              </a:lnTo>
                                                              <a:lnTo>
                                                                <a:pt x="20" y="64"/>
                                                              </a:lnTo>
                                                              <a:lnTo>
                                                                <a:pt x="23" y="73"/>
                                                              </a:lnTo>
                                                              <a:lnTo>
                                                                <a:pt x="14" y="68"/>
                                                              </a:lnTo>
                                                              <a:lnTo>
                                                                <a:pt x="6" y="63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18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grpSp>
                                                      <a:nvGrpSpPr>
                                                        <a:cNvPr id="83" name="Group 246"/>
                                                        <a:cNvGrpSpPr>
                                                          <a:grpSpLocks/>
                                                        </a:cNvGrpSpPr>
                                                      </a:nvGrpSpPr>
                                                      <a:grpSpPr bwMode="auto">
                                                        <a:xfrm>
                                                          <a:off x="2687" y="940"/>
                                                          <a:ext cx="66" cy="12"/>
                                                          <a:chOff x="2687" y="940"/>
                                                          <a:chExt cx="66" cy="12"/>
                                                        </a:xfrm>
                                                      </a:grpSpPr>
                                                      <a:sp>
                                                        <a:nvSpPr>
                                                          <a:cNvPr id="14473" name="Oval 247"/>
                                                          <a:cNvSpPr>
                                                            <a:spLocks noChangeArrowheads="1"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2687" y="940"/>
                                                            <a:ext cx="9" cy="10"/>
                                                          </a:xfrm>
                                                          <a:prstGeom prst="ellipse">
                                                            <a:avLst/>
                                                          </a:prstGeom>
                                                          <a:blipFill dpi="0" rotWithShape="0">
                                                            <a:blip r:embed="rId36"/>
                                                            <a:srcRect/>
                                                            <a:tile tx="0" ty="0" sx="100000" sy="100000" flip="none" algn="tl"/>
                                                          </a:blipFill>
                                                          <a:ln w="9525">
                                                            <a:noFill/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 wrap="none" anchor="ctr"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  <a:sp>
                                                        <a:nvSpPr>
                                                          <a:cNvPr id="14474" name="Oval 248"/>
                                                          <a:cNvSpPr>
                                                            <a:spLocks noChangeArrowheads="1"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2744" y="942"/>
                                                            <a:ext cx="9" cy="10"/>
                                                          </a:xfrm>
                                                          <a:prstGeom prst="ellipse">
                                                            <a:avLst/>
                                                          </a:prstGeom>
                                                          <a:blipFill dpi="0" rotWithShape="0">
                                                            <a:blip r:embed="rId36"/>
                                                            <a:srcRect/>
                                                            <a:tile tx="0" ty="0" sx="100000" sy="100000" flip="none" algn="tl"/>
                                                          </a:blipFill>
                                                          <a:ln w="9525">
                                                            <a:noFill/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 wrap="none" anchor="ctr"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</a:grpSp>
                                                  </a:grpSp>
                                                </a:grpSp>
                                              </a:grpSp>
                                              <a:grpSp>
                                                <a:nvGrpSpPr>
                                                  <a:cNvPr id="12" name="Group 249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2872" y="830"/>
                                                    <a:ext cx="938" cy="784"/>
                                                    <a:chOff x="2872" y="830"/>
                                                    <a:chExt cx="938" cy="784"/>
                                                  </a:xfrm>
                                                </a:grpSpPr>
                                                <a:grpSp>
                                                  <a:nvGrpSpPr>
                                                    <a:cNvPr id="13" name="Group 250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236" y="858"/>
                                                      <a:ext cx="238" cy="710"/>
                                                      <a:chOff x="3236" y="858"/>
                                                      <a:chExt cx="238" cy="710"/>
                                                    </a:xfrm>
                                                  </a:grpSpPr>
                                                  <a:grpSp>
                                                    <a:nvGrpSpPr>
                                                      <a:cNvPr id="56" name="Group 251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3236" y="949"/>
                                                        <a:ext cx="238" cy="619"/>
                                                        <a:chOff x="3236" y="949"/>
                                                        <a:chExt cx="238" cy="619"/>
                                                      </a:xfrm>
                                                    </a:grpSpPr>
                                                    <a:grpSp>
                                                      <a:nvGrpSpPr>
                                                        <a:cNvPr id="62" name="Group 252"/>
                                                        <a:cNvGrpSpPr>
                                                          <a:grpSpLocks/>
                                                        </a:cNvGrpSpPr>
                                                      </a:nvGrpSpPr>
                                                      <a:grpSpPr bwMode="auto">
                                                        <a:xfrm>
                                                          <a:off x="3244" y="1503"/>
                                                          <a:ext cx="211" cy="65"/>
                                                          <a:chOff x="3244" y="1503"/>
                                                          <a:chExt cx="211" cy="65"/>
                                                        </a:xfrm>
                                                      </a:grpSpPr>
                                                      <a:sp>
                                                        <a:nvSpPr>
                                                          <a:cNvPr id="14461" name="Freeform 253"/>
                                                          <a:cNvSpPr>
                                                            <a:spLocks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3244" y="1517"/>
                                                            <a:ext cx="67" cy="51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*/ 25 w 67"/>
                                                              <a:gd name="T1" fmla="*/ 10 h 51"/>
                                                              <a:gd name="T2" fmla="*/ 10 w 67"/>
                                                              <a:gd name="T3" fmla="*/ 24 h 51"/>
                                                              <a:gd name="T4" fmla="*/ 0 w 67"/>
                                                              <a:gd name="T5" fmla="*/ 37 h 51"/>
                                                              <a:gd name="T6" fmla="*/ 1 w 67"/>
                                                              <a:gd name="T7" fmla="*/ 46 h 51"/>
                                                              <a:gd name="T8" fmla="*/ 8 w 67"/>
                                                              <a:gd name="T9" fmla="*/ 50 h 51"/>
                                                              <a:gd name="T10" fmla="*/ 29 w 67"/>
                                                              <a:gd name="T11" fmla="*/ 49 h 51"/>
                                                              <a:gd name="T12" fmla="*/ 41 w 67"/>
                                                              <a:gd name="T13" fmla="*/ 43 h 51"/>
                                                              <a:gd name="T14" fmla="*/ 47 w 67"/>
                                                              <a:gd name="T15" fmla="*/ 33 h 51"/>
                                                              <a:gd name="T16" fmla="*/ 65 w 67"/>
                                                              <a:gd name="T17" fmla="*/ 25 h 51"/>
                                                              <a:gd name="T18" fmla="*/ 66 w 67"/>
                                                              <a:gd name="T19" fmla="*/ 12 h 51"/>
                                                              <a:gd name="T20" fmla="*/ 63 w 67"/>
                                                              <a:gd name="T21" fmla="*/ 0 h 51"/>
                                                              <a:gd name="T22" fmla="*/ 45 w 67"/>
                                                              <a:gd name="T23" fmla="*/ 9 h 51"/>
                                                              <a:gd name="T24" fmla="*/ 25 w 67"/>
                                                              <a:gd name="T25" fmla="*/ 10 h 51"/>
                                                              <a:gd name="T26" fmla="*/ 0 60000 65536"/>
                                                              <a:gd name="T27" fmla="*/ 0 60000 65536"/>
                                                              <a:gd name="T28" fmla="*/ 0 60000 65536"/>
                                                              <a:gd name="T29" fmla="*/ 0 60000 65536"/>
                                                              <a:gd name="T30" fmla="*/ 0 60000 65536"/>
                                                              <a:gd name="T31" fmla="*/ 0 60000 65536"/>
                                                              <a:gd name="T32" fmla="*/ 0 60000 65536"/>
                                                              <a:gd name="T33" fmla="*/ 0 60000 65536"/>
                                                              <a:gd name="T34" fmla="*/ 0 60000 65536"/>
                                                              <a:gd name="T35" fmla="*/ 0 60000 65536"/>
                                                              <a:gd name="T36" fmla="*/ 0 60000 65536"/>
                                                              <a:gd name="T37" fmla="*/ 0 60000 65536"/>
                                                              <a:gd name="T38" fmla="*/ 0 60000 65536"/>
                                                              <a:gd name="T39" fmla="*/ 0 w 67"/>
                                                              <a:gd name="T40" fmla="*/ 0 h 51"/>
                                                              <a:gd name="T41" fmla="*/ 67 w 67"/>
                                                              <a:gd name="T42" fmla="*/ 51 h 51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T26">
                                                                <a:pos x="T0" y="T1"/>
                                                              </a:cxn>
                                                              <a:cxn ang="T27">
                                                                <a:pos x="T2" y="T3"/>
                                                              </a:cxn>
                                                              <a:cxn ang="T28">
                                                                <a:pos x="T4" y="T5"/>
                                                              </a:cxn>
                                                              <a:cxn ang="T29">
                                                                <a:pos x="T6" y="T7"/>
                                                              </a:cxn>
                                                              <a:cxn ang="T30">
                                                                <a:pos x="T8" y="T9"/>
                                                              </a:cxn>
                                                              <a:cxn ang="T31">
                                                                <a:pos x="T10" y="T11"/>
                                                              </a:cxn>
                                                              <a:cxn ang="T32">
                                                                <a:pos x="T12" y="T13"/>
                                                              </a:cxn>
                                                              <a:cxn ang="T33">
                                                                <a:pos x="T14" y="T15"/>
                                                              </a:cxn>
                                                              <a:cxn ang="T34">
                                                                <a:pos x="T16" y="T17"/>
                                                              </a:cxn>
                                                              <a:cxn ang="T35">
                                                                <a:pos x="T18" y="T19"/>
                                                              </a:cxn>
                                                              <a:cxn ang="T36">
                                                                <a:pos x="T20" y="T21"/>
                                                              </a:cxn>
                                                              <a:cxn ang="T37">
                                                                <a:pos x="T22" y="T23"/>
                                                              </a:cxn>
                                                              <a:cxn ang="T38">
                                                                <a:pos x="T24" y="T25"/>
                                                              </a:cxn>
                                                            </a:cxnLst>
                                                            <a:rect l="T39" t="T40" r="T41" b="T42"/>
                                                            <a:pathLst>
                                                              <a:path w="67" h="51">
                                                                <a:moveTo>
                                                                  <a:pt x="25" y="10"/>
                                                                </a:moveTo>
                                                                <a:lnTo>
                                                                  <a:pt x="10" y="24"/>
                                                                </a:lnTo>
                                                                <a:lnTo>
                                                                  <a:pt x="0" y="37"/>
                                                                </a:lnTo>
                                                                <a:lnTo>
                                                                  <a:pt x="1" y="46"/>
                                                                </a:lnTo>
                                                                <a:lnTo>
                                                                  <a:pt x="8" y="50"/>
                                                                </a:lnTo>
                                                                <a:lnTo>
                                                                  <a:pt x="29" y="49"/>
                                                                </a:lnTo>
                                                                <a:lnTo>
                                                                  <a:pt x="41" y="43"/>
                                                                </a:lnTo>
                                                                <a:lnTo>
                                                                  <a:pt x="47" y="33"/>
                                                                </a:lnTo>
                                                                <a:lnTo>
                                                                  <a:pt x="65" y="25"/>
                                                                </a:lnTo>
                                                                <a:lnTo>
                                                                  <a:pt x="66" y="12"/>
                                                                </a:lnTo>
                                                                <a:lnTo>
                                                                  <a:pt x="63" y="0"/>
                                                                </a:lnTo>
                                                                <a:lnTo>
                                                                  <a:pt x="45" y="9"/>
                                                                </a:lnTo>
                                                                <a:lnTo>
                                                                  <a:pt x="25" y="1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solidFill>
                                                            <a:srgbClr val="000000"/>
                                                          </a:solidFill>
                                                          <a:ln w="9525" cap="rnd">
                                                            <a:noFill/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  <a:sp>
                                                        <a:nvSpPr>
                                                          <a:cNvPr id="14462" name="Freeform 254"/>
                                                          <a:cNvSpPr>
                                                            <a:spLocks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3380" y="1503"/>
                                                            <a:ext cx="75" cy="53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*/ 1 w 75"/>
                                                              <a:gd name="T1" fmla="*/ 3 h 53"/>
                                                              <a:gd name="T2" fmla="*/ 0 w 75"/>
                                                              <a:gd name="T3" fmla="*/ 24 h 53"/>
                                                              <a:gd name="T4" fmla="*/ 10 w 75"/>
                                                              <a:gd name="T5" fmla="*/ 32 h 53"/>
                                                              <a:gd name="T6" fmla="*/ 20 w 75"/>
                                                              <a:gd name="T7" fmla="*/ 35 h 53"/>
                                                              <a:gd name="T8" fmla="*/ 27 w 75"/>
                                                              <a:gd name="T9" fmla="*/ 39 h 53"/>
                                                              <a:gd name="T10" fmla="*/ 39 w 75"/>
                                                              <a:gd name="T11" fmla="*/ 46 h 53"/>
                                                              <a:gd name="T12" fmla="*/ 60 w 75"/>
                                                              <a:gd name="T13" fmla="*/ 52 h 53"/>
                                                              <a:gd name="T14" fmla="*/ 68 w 75"/>
                                                              <a:gd name="T15" fmla="*/ 50 h 53"/>
                                                              <a:gd name="T16" fmla="*/ 74 w 75"/>
                                                              <a:gd name="T17" fmla="*/ 47 h 53"/>
                                                              <a:gd name="T18" fmla="*/ 74 w 75"/>
                                                              <a:gd name="T19" fmla="*/ 42 h 53"/>
                                                              <a:gd name="T20" fmla="*/ 66 w 75"/>
                                                              <a:gd name="T21" fmla="*/ 30 h 53"/>
                                                              <a:gd name="T22" fmla="*/ 49 w 75"/>
                                                              <a:gd name="T23" fmla="*/ 18 h 53"/>
                                                              <a:gd name="T24" fmla="*/ 36 w 75"/>
                                                              <a:gd name="T25" fmla="*/ 7 h 53"/>
                                                              <a:gd name="T26" fmla="*/ 31 w 75"/>
                                                              <a:gd name="T27" fmla="*/ 0 h 53"/>
                                                              <a:gd name="T28" fmla="*/ 1 w 75"/>
                                                              <a:gd name="T29" fmla="*/ 3 h 53"/>
                                                              <a:gd name="T30" fmla="*/ 0 60000 65536"/>
                                                              <a:gd name="T31" fmla="*/ 0 60000 65536"/>
                                                              <a:gd name="T32" fmla="*/ 0 60000 65536"/>
                                                              <a:gd name="T33" fmla="*/ 0 60000 65536"/>
                                                              <a:gd name="T34" fmla="*/ 0 60000 65536"/>
                                                              <a:gd name="T35" fmla="*/ 0 60000 65536"/>
                                                              <a:gd name="T36" fmla="*/ 0 60000 65536"/>
                                                              <a:gd name="T37" fmla="*/ 0 60000 65536"/>
                                                              <a:gd name="T38" fmla="*/ 0 60000 65536"/>
                                                              <a:gd name="T39" fmla="*/ 0 60000 65536"/>
                                                              <a:gd name="T40" fmla="*/ 0 60000 65536"/>
                                                              <a:gd name="T41" fmla="*/ 0 60000 65536"/>
                                                              <a:gd name="T42" fmla="*/ 0 60000 65536"/>
                                                              <a:gd name="T43" fmla="*/ 0 60000 65536"/>
                                                              <a:gd name="T44" fmla="*/ 0 60000 65536"/>
                                                              <a:gd name="T45" fmla="*/ 0 w 75"/>
                                                              <a:gd name="T46" fmla="*/ 0 h 53"/>
                                                              <a:gd name="T47" fmla="*/ 75 w 75"/>
                                                              <a:gd name="T48" fmla="*/ 53 h 53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T30">
                                                                <a:pos x="T0" y="T1"/>
                                                              </a:cxn>
                                                              <a:cxn ang="T31">
                                                                <a:pos x="T2" y="T3"/>
                                                              </a:cxn>
                                                              <a:cxn ang="T32">
                                                                <a:pos x="T4" y="T5"/>
                                                              </a:cxn>
                                                              <a:cxn ang="T33">
                                                                <a:pos x="T6" y="T7"/>
                                                              </a:cxn>
                                                              <a:cxn ang="T34">
                                                                <a:pos x="T8" y="T9"/>
                                                              </a:cxn>
                                                              <a:cxn ang="T35">
                                                                <a:pos x="T10" y="T11"/>
                                                              </a:cxn>
                                                              <a:cxn ang="T36">
                                                                <a:pos x="T12" y="T13"/>
                                                              </a:cxn>
                                                              <a:cxn ang="T37">
                                                                <a:pos x="T14" y="T15"/>
                                                              </a:cxn>
                                                              <a:cxn ang="T38">
                                                                <a:pos x="T16" y="T17"/>
                                                              </a:cxn>
                                                              <a:cxn ang="T39">
                                                                <a:pos x="T18" y="T19"/>
                                                              </a:cxn>
                                                              <a:cxn ang="T40">
                                                                <a:pos x="T20" y="T21"/>
                                                              </a:cxn>
                                                              <a:cxn ang="T41">
                                                                <a:pos x="T22" y="T23"/>
                                                              </a:cxn>
                                                              <a:cxn ang="T42">
                                                                <a:pos x="T24" y="T25"/>
                                                              </a:cxn>
                                                              <a:cxn ang="T43">
                                                                <a:pos x="T26" y="T27"/>
                                                              </a:cxn>
                                                              <a:cxn ang="T44">
                                                                <a:pos x="T28" y="T29"/>
                                                              </a:cxn>
                                                            </a:cxnLst>
                                                            <a:rect l="T45" t="T46" r="T47" b="T48"/>
                                                            <a:pathLst>
                                                              <a:path w="75" h="53">
                                                                <a:moveTo>
                                                                  <a:pt x="1" y="3"/>
                                                                </a:moveTo>
                                                                <a:lnTo>
                                                                  <a:pt x="0" y="24"/>
                                                                </a:lnTo>
                                                                <a:lnTo>
                                                                  <a:pt x="10" y="32"/>
                                                                </a:lnTo>
                                                                <a:lnTo>
                                                                  <a:pt x="20" y="35"/>
                                                                </a:lnTo>
                                                                <a:lnTo>
                                                                  <a:pt x="27" y="39"/>
                                                                </a:lnTo>
                                                                <a:lnTo>
                                                                  <a:pt x="39" y="46"/>
                                                                </a:lnTo>
                                                                <a:lnTo>
                                                                  <a:pt x="60" y="52"/>
                                                                </a:lnTo>
                                                                <a:lnTo>
                                                                  <a:pt x="68" y="50"/>
                                                                </a:lnTo>
                                                                <a:lnTo>
                                                                  <a:pt x="74" y="47"/>
                                                                </a:lnTo>
                                                                <a:lnTo>
                                                                  <a:pt x="74" y="42"/>
                                                                </a:lnTo>
                                                                <a:lnTo>
                                                                  <a:pt x="66" y="30"/>
                                                                </a:lnTo>
                                                                <a:lnTo>
                                                                  <a:pt x="49" y="18"/>
                                                                </a:lnTo>
                                                                <a:lnTo>
                                                                  <a:pt x="36" y="7"/>
                                                                </a:lnTo>
                                                                <a:lnTo>
                                                                  <a:pt x="31" y="0"/>
                                                                </a:lnTo>
                                                                <a:lnTo>
                                                                  <a:pt x="1" y="3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solidFill>
                                                            <a:srgbClr val="000000"/>
                                                          </a:solidFill>
                                                          <a:ln w="9525" cap="rnd">
                                                            <a:noFill/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</a:grpSp>
                                                    <a:grpSp>
                                                      <a:nvGrpSpPr>
                                                        <a:cNvPr id="63" name="Group 255"/>
                                                        <a:cNvGrpSpPr>
                                                          <a:grpSpLocks/>
                                                        </a:cNvGrpSpPr>
                                                      </a:nvGrpSpPr>
                                                      <a:grpSpPr bwMode="auto">
                                                        <a:xfrm>
                                                          <a:off x="3236" y="949"/>
                                                          <a:ext cx="238" cy="585"/>
                                                          <a:chOff x="3236" y="949"/>
                                                          <a:chExt cx="238" cy="585"/>
                                                        </a:xfrm>
                                                      </a:grpSpPr>
                                                      <a:grpSp>
                                                        <a:nvGrpSpPr>
                                                          <a:cNvPr id="64" name="Group 256"/>
                                                          <a:cNvGrpSpPr>
                                                            <a:grpSpLocks/>
                                                          </a:cNvGrpSpPr>
                                                        </a:nvGrpSpPr>
                                                        <a:grpSpPr bwMode="auto">
                                                          <a:xfrm>
                                                            <a:off x="3266" y="949"/>
                                                            <a:ext cx="151" cy="188"/>
                                                            <a:chOff x="3266" y="949"/>
                                                            <a:chExt cx="151" cy="188"/>
                                                          </a:xfrm>
                                                        </a:grpSpPr>
                                                        <a:sp>
                                                          <a:nvSpPr>
                                                            <a:cNvPr id="14458" name="Freeform 257"/>
                                                            <a:cNvSpPr>
                                                              <a:spLocks/>
                                                            </a:cNvSpPr>
                                                          </a:nvSpPr>
                                                          <a:spPr bwMode="auto">
                                                            <a:xfrm>
                                                              <a:off x="3266" y="959"/>
                                                              <a:ext cx="151" cy="178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*/ 0 w 151"/>
                                                                <a:gd name="T1" fmla="*/ 34 h 178"/>
                                                                <a:gd name="T2" fmla="*/ 45 w 151"/>
                                                                <a:gd name="T3" fmla="*/ 0 h 178"/>
                                                                <a:gd name="T4" fmla="*/ 95 w 151"/>
                                                                <a:gd name="T5" fmla="*/ 78 h 178"/>
                                                                <a:gd name="T6" fmla="*/ 103 w 151"/>
                                                                <a:gd name="T7" fmla="*/ 4 h 178"/>
                                                                <a:gd name="T8" fmla="*/ 133 w 151"/>
                                                                <a:gd name="T9" fmla="*/ 13 h 178"/>
                                                                <a:gd name="T10" fmla="*/ 150 w 151"/>
                                                                <a:gd name="T11" fmla="*/ 40 h 178"/>
                                                                <a:gd name="T12" fmla="*/ 147 w 151"/>
                                                                <a:gd name="T13" fmla="*/ 177 h 178"/>
                                                                <a:gd name="T14" fmla="*/ 17 w 151"/>
                                                                <a:gd name="T15" fmla="*/ 177 h 178"/>
                                                                <a:gd name="T16" fmla="*/ 0 w 151"/>
                                                                <a:gd name="T17" fmla="*/ 34 h 178"/>
                                                                <a:gd name="T18" fmla="*/ 0 60000 65536"/>
                                                                <a:gd name="T19" fmla="*/ 0 60000 65536"/>
                                                                <a:gd name="T20" fmla="*/ 0 60000 65536"/>
                                                                <a:gd name="T21" fmla="*/ 0 60000 65536"/>
                                                                <a:gd name="T22" fmla="*/ 0 60000 65536"/>
                                                                <a:gd name="T23" fmla="*/ 0 60000 65536"/>
                                                                <a:gd name="T24" fmla="*/ 0 60000 65536"/>
                                                                <a:gd name="T25" fmla="*/ 0 60000 65536"/>
                                                                <a:gd name="T26" fmla="*/ 0 60000 65536"/>
                                                                <a:gd name="T27" fmla="*/ 0 w 151"/>
                                                                <a:gd name="T28" fmla="*/ 0 h 178"/>
                                                                <a:gd name="T29" fmla="*/ 151 w 151"/>
                                                                <a:gd name="T30" fmla="*/ 178 h 178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T18">
                                                                  <a:pos x="T0" y="T1"/>
                                                                </a:cxn>
                                                                <a:cxn ang="T19">
                                                                  <a:pos x="T2" y="T3"/>
                                                                </a:cxn>
                                                                <a:cxn ang="T20">
                                                                  <a:pos x="T4" y="T5"/>
                                                                </a:cxn>
                                                                <a:cxn ang="T21">
                                                                  <a:pos x="T6" y="T7"/>
                                                                </a:cxn>
                                                                <a:cxn ang="T22">
                                                                  <a:pos x="T8" y="T9"/>
                                                                </a:cxn>
                                                                <a:cxn ang="T23">
                                                                  <a:pos x="T10" y="T11"/>
                                                                </a:cxn>
                                                                <a:cxn ang="T24">
                                                                  <a:pos x="T12" y="T13"/>
                                                                </a:cxn>
                                                                <a:cxn ang="T25">
                                                                  <a:pos x="T14" y="T15"/>
                                                                </a:cxn>
                                                                <a:cxn ang="T26">
                                                                  <a:pos x="T16" y="T17"/>
                                                                </a:cxn>
                                                              </a:cxnLst>
                                                              <a:rect l="T27" t="T28" r="T29" b="T30"/>
                                                              <a:pathLst>
                                                                <a:path w="151" h="178">
                                                                  <a:moveTo>
                                                                    <a:pt x="0" y="34"/>
                                                                  </a:moveTo>
                                                                  <a:lnTo>
                                                                    <a:pt x="45" y="0"/>
                                                                  </a:lnTo>
                                                                  <a:lnTo>
                                                                    <a:pt x="95" y="78"/>
                                                                  </a:lnTo>
                                                                  <a:lnTo>
                                                                    <a:pt x="103" y="4"/>
                                                                  </a:lnTo>
                                                                  <a:lnTo>
                                                                    <a:pt x="133" y="13"/>
                                                                  </a:lnTo>
                                                                  <a:lnTo>
                                                                    <a:pt x="150" y="40"/>
                                                                  </a:lnTo>
                                                                  <a:lnTo>
                                                                    <a:pt x="147" y="177"/>
                                                                  </a:lnTo>
                                                                  <a:lnTo>
                                                                    <a:pt x="17" y="177"/>
                                                                  </a:lnTo>
                                                                  <a:lnTo>
                                                                    <a:pt x="0" y="34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blipFill dpi="0" rotWithShape="0">
                                                              <a:blip r:embed="rId37"/>
                                                              <a:srcRect/>
                                                              <a:tile tx="0" ty="0" sx="100000" sy="100000" flip="none" algn="tl"/>
                                                            </a:blipFill>
                                                            <a:ln w="9525" cap="rnd">
                                                              <a:noFill/>
                                                              <a:round/>
                                                              <a:headEnd/>
                                                              <a:tailEnd/>
                                                            </a:ln>
                                                          </a:spPr>
                                                          <a:txSp>
                                                            <a:txBody>
                                                              <a:bodyPr/>
                                                              <a:lstStyle>
                                                                <a:defPPr>
                                                                  <a:defRPr lang="en-US"/>
                                                                </a:defPPr>
                                                                <a:lvl1pPr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1pPr>
                                                                <a:lvl2pPr marL="4572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2pPr>
                                                                <a:lvl3pPr marL="9144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3pPr>
                                                                <a:lvl4pPr marL="13716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4pPr>
                                                                <a:lvl5pPr marL="18288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5pPr>
                                                                <a:lvl6pPr marL="22860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6pPr>
                                                                <a:lvl7pPr marL="27432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7pPr>
                                                                <a:lvl8pPr marL="32004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8pPr>
                                                                <a:lvl9pPr marL="36576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9pPr>
                                                              </a:lstStyle>
                                                              <a:p>
                                                                <a:endParaRPr lang="en-US">
                                                                  <a:latin typeface="Times New Roman" pitchFamily="18" charset="0"/>
                                                                </a:endParaRPr>
                                                              </a:p>
                                                            </a:txBody>
                                                            <a:useSpRect/>
                                                          </a:txSp>
                                                        </a:sp>
                                                        <a:sp>
                                                          <a:nvSpPr>
                                                            <a:cNvPr id="14459" name="Freeform 258"/>
                                                            <a:cNvSpPr>
                                                              <a:spLocks/>
                                                            </a:cNvSpPr>
                                                          </a:nvSpPr>
                                                          <a:spPr bwMode="auto">
                                                            <a:xfrm>
                                                              <a:off x="3310" y="949"/>
                                                              <a:ext cx="61" cy="104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*/ 0 w 61"/>
                                                                <a:gd name="T1" fmla="*/ 10 h 104"/>
                                                                <a:gd name="T2" fmla="*/ 5 w 61"/>
                                                                <a:gd name="T3" fmla="*/ 0 h 104"/>
                                                                <a:gd name="T4" fmla="*/ 42 w 61"/>
                                                                <a:gd name="T5" fmla="*/ 18 h 104"/>
                                                                <a:gd name="T6" fmla="*/ 51 w 61"/>
                                                                <a:gd name="T7" fmla="*/ 6 h 104"/>
                                                                <a:gd name="T8" fmla="*/ 57 w 61"/>
                                                                <a:gd name="T9" fmla="*/ 10 h 104"/>
                                                                <a:gd name="T10" fmla="*/ 60 w 61"/>
                                                                <a:gd name="T11" fmla="*/ 71 h 104"/>
                                                                <a:gd name="T12" fmla="*/ 59 w 61"/>
                                                                <a:gd name="T13" fmla="*/ 103 h 104"/>
                                                                <a:gd name="T14" fmla="*/ 0 w 61"/>
                                                                <a:gd name="T15" fmla="*/ 10 h 104"/>
                                                                <a:gd name="T16" fmla="*/ 0 60000 65536"/>
                                                                <a:gd name="T17" fmla="*/ 0 60000 65536"/>
                                                                <a:gd name="T18" fmla="*/ 0 60000 65536"/>
                                                                <a:gd name="T19" fmla="*/ 0 60000 65536"/>
                                                                <a:gd name="T20" fmla="*/ 0 60000 65536"/>
                                                                <a:gd name="T21" fmla="*/ 0 60000 65536"/>
                                                                <a:gd name="T22" fmla="*/ 0 60000 65536"/>
                                                                <a:gd name="T23" fmla="*/ 0 60000 65536"/>
                                                                <a:gd name="T24" fmla="*/ 0 w 61"/>
                                                                <a:gd name="T25" fmla="*/ 0 h 104"/>
                                                                <a:gd name="T26" fmla="*/ 61 w 61"/>
                                                                <a:gd name="T27" fmla="*/ 104 h 104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T16">
                                                                  <a:pos x="T0" y="T1"/>
                                                                </a:cxn>
                                                                <a:cxn ang="T17">
                                                                  <a:pos x="T2" y="T3"/>
                                                                </a:cxn>
                                                                <a:cxn ang="T18">
                                                                  <a:pos x="T4" y="T5"/>
                                                                </a:cxn>
                                                                <a:cxn ang="T19">
                                                                  <a:pos x="T6" y="T7"/>
                                                                </a:cxn>
                                                                <a:cxn ang="T20">
                                                                  <a:pos x="T8" y="T9"/>
                                                                </a:cxn>
                                                                <a:cxn ang="T21">
                                                                  <a:pos x="T10" y="T11"/>
                                                                </a:cxn>
                                                                <a:cxn ang="T22">
                                                                  <a:pos x="T12" y="T13"/>
                                                                </a:cxn>
                                                                <a:cxn ang="T23">
                                                                  <a:pos x="T14" y="T15"/>
                                                                </a:cxn>
                                                              </a:cxnLst>
                                                              <a:rect l="T24" t="T25" r="T26" b="T27"/>
                                                              <a:pathLst>
                                                                <a:path w="61" h="104">
                                                                  <a:moveTo>
                                                                    <a:pt x="0" y="10"/>
                                                                  </a:moveTo>
                                                                  <a:lnTo>
                                                                    <a:pt x="5" y="0"/>
                                                                  </a:lnTo>
                                                                  <a:lnTo>
                                                                    <a:pt x="42" y="18"/>
                                                                  </a:lnTo>
                                                                  <a:lnTo>
                                                                    <a:pt x="51" y="6"/>
                                                                  </a:lnTo>
                                                                  <a:lnTo>
                                                                    <a:pt x="57" y="10"/>
                                                                  </a:lnTo>
                                                                  <a:lnTo>
                                                                    <a:pt x="60" y="71"/>
                                                                  </a:lnTo>
                                                                  <a:lnTo>
                                                                    <a:pt x="59" y="103"/>
                                                                  </a:lnTo>
                                                                  <a:lnTo>
                                                                    <a:pt x="0" y="10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blipFill dpi="0" rotWithShape="0">
                                                              <a:blip r:embed="rId38"/>
                                                              <a:srcRect/>
                                                              <a:tile tx="0" ty="0" sx="100000" sy="100000" flip="none" algn="tl"/>
                                                            </a:blipFill>
                                                            <a:ln w="9525" cap="rnd">
                                                              <a:noFill/>
                                                              <a:round/>
                                                              <a:headEnd/>
                                                              <a:tailEnd/>
                                                            </a:ln>
                                                          </a:spPr>
                                                          <a:txSp>
                                                            <a:txBody>
                                                              <a:bodyPr/>
                                                              <a:lstStyle>
                                                                <a:defPPr>
                                                                  <a:defRPr lang="en-US"/>
                                                                </a:defPPr>
                                                                <a:lvl1pPr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1pPr>
                                                                <a:lvl2pPr marL="4572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2pPr>
                                                                <a:lvl3pPr marL="9144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3pPr>
                                                                <a:lvl4pPr marL="13716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4pPr>
                                                                <a:lvl5pPr marL="18288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5pPr>
                                                                <a:lvl6pPr marL="22860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6pPr>
                                                                <a:lvl7pPr marL="27432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7pPr>
                                                                <a:lvl8pPr marL="32004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8pPr>
                                                                <a:lvl9pPr marL="36576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9pPr>
                                                              </a:lstStyle>
                                                              <a:p>
                                                                <a:endParaRPr lang="en-US">
                                                                  <a:latin typeface="Times New Roman" pitchFamily="18" charset="0"/>
                                                                </a:endParaRPr>
                                                              </a:p>
                                                            </a:txBody>
                                                            <a:useSpRect/>
                                                          </a:txSp>
                                                        </a:sp>
                                                        <a:sp>
                                                          <a:nvSpPr>
                                                            <a:cNvPr id="14460" name="Freeform 259"/>
                                                            <a:cNvSpPr>
                                                              <a:spLocks/>
                                                            </a:cNvSpPr>
                                                          </a:nvSpPr>
                                                          <a:spPr bwMode="auto">
                                                            <a:xfrm>
                                                              <a:off x="3329" y="970"/>
                                                              <a:ext cx="39" cy="21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*/ 0 w 39"/>
                                                                <a:gd name="T1" fmla="*/ 20 h 21"/>
                                                                <a:gd name="T2" fmla="*/ 21 w 39"/>
                                                                <a:gd name="T3" fmla="*/ 0 h 21"/>
                                                                <a:gd name="T4" fmla="*/ 38 w 39"/>
                                                                <a:gd name="T5" fmla="*/ 16 h 21"/>
                                                                <a:gd name="T6" fmla="*/ 0 60000 65536"/>
                                                                <a:gd name="T7" fmla="*/ 0 60000 65536"/>
                                                                <a:gd name="T8" fmla="*/ 0 60000 65536"/>
                                                                <a:gd name="T9" fmla="*/ 0 w 39"/>
                                                                <a:gd name="T10" fmla="*/ 0 h 21"/>
                                                                <a:gd name="T11" fmla="*/ 39 w 39"/>
                                                                <a:gd name="T12" fmla="*/ 21 h 21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T6">
                                                                  <a:pos x="T0" y="T1"/>
                                                                </a:cxn>
                                                                <a:cxn ang="T7">
                                                                  <a:pos x="T2" y="T3"/>
                                                                </a:cxn>
                                                                <a:cxn ang="T8">
                                                                  <a:pos x="T4" y="T5"/>
                                                                </a:cxn>
                                                              </a:cxnLst>
                                                              <a:rect l="T9" t="T10" r="T11" b="T12"/>
                                                              <a:pathLst>
                                                                <a:path w="39" h="21">
                                                                  <a:moveTo>
                                                                    <a:pt x="0" y="20"/>
                                                                  </a:moveTo>
                                                                  <a:lnTo>
                                                                    <a:pt x="21" y="0"/>
                                                                  </a:lnTo>
                                                                  <a:lnTo>
                                                                    <a:pt x="38" y="16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noFill/>
                                                            <a:ln w="12700" cap="rnd">
                                                              <a:solidFill>
                                                                <a:srgbClr val="000000"/>
                                                              </a:solidFill>
                                                              <a:round/>
                                                              <a:headEnd type="none" w="sm" len="sm"/>
                                                              <a:tailEnd type="none" w="sm" len="sm"/>
                                                            </a:ln>
                                                          </a:spPr>
                                                          <a:txSp>
                                                            <a:txBody>
                                                              <a:bodyPr/>
                                                              <a:lstStyle>
                                                                <a:defPPr>
                                                                  <a:defRPr lang="en-US"/>
                                                                </a:defPPr>
                                                                <a:lvl1pPr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1pPr>
                                                                <a:lvl2pPr marL="4572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2pPr>
                                                                <a:lvl3pPr marL="9144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3pPr>
                                                                <a:lvl4pPr marL="13716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4pPr>
                                                                <a:lvl5pPr marL="18288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5pPr>
                                                                <a:lvl6pPr marL="22860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6pPr>
                                                                <a:lvl7pPr marL="27432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7pPr>
                                                                <a:lvl8pPr marL="32004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8pPr>
                                                                <a:lvl9pPr marL="36576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9pPr>
                                                              </a:lstStyle>
                                                              <a:p>
                                                                <a:endParaRPr lang="en-US">
                                                                  <a:latin typeface="Times New Roman" pitchFamily="18" charset="0"/>
                                                                </a:endParaRPr>
                                                              </a:p>
                                                            </a:txBody>
                                                            <a:useSpRect/>
                                                          </a:txSp>
                                                        </a:sp>
                                                      </a:grpSp>
                                                      <a:grpSp>
                                                        <a:nvGrpSpPr>
                                                          <a:cNvPr id="65" name="Group 260"/>
                                                          <a:cNvGrpSpPr>
                                                            <a:grpSpLocks/>
                                                          </a:cNvGrpSpPr>
                                                        </a:nvGrpSpPr>
                                                        <a:grpSpPr bwMode="auto">
                                                          <a:xfrm>
                                                            <a:off x="3236" y="958"/>
                                                            <a:ext cx="238" cy="576"/>
                                                            <a:chOff x="3236" y="958"/>
                                                            <a:chExt cx="238" cy="576"/>
                                                          </a:xfrm>
                                                        </a:grpSpPr>
                                                        <a:sp>
                                                          <a:nvSpPr>
                                                            <a:cNvPr id="14455" name="Freeform 261"/>
                                                            <a:cNvSpPr>
                                                              <a:spLocks/>
                                                            </a:cNvSpPr>
                                                          </a:nvSpPr>
                                                          <a:spPr bwMode="auto">
                                                            <a:xfrm>
                                                              <a:off x="3236" y="958"/>
                                                              <a:ext cx="238" cy="576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*/ 75 w 238"/>
                                                                <a:gd name="T1" fmla="*/ 0 h 576"/>
                                                                <a:gd name="T2" fmla="*/ 18 w 238"/>
                                                                <a:gd name="T3" fmla="*/ 42 h 576"/>
                                                                <a:gd name="T4" fmla="*/ 0 w 238"/>
                                                                <a:gd name="T5" fmla="*/ 178 h 576"/>
                                                                <a:gd name="T6" fmla="*/ 44 w 238"/>
                                                                <a:gd name="T7" fmla="*/ 268 h 576"/>
                                                                <a:gd name="T8" fmla="*/ 45 w 238"/>
                                                                <a:gd name="T9" fmla="*/ 285 h 576"/>
                                                                <a:gd name="T10" fmla="*/ 48 w 238"/>
                                                                <a:gd name="T11" fmla="*/ 306 h 576"/>
                                                                <a:gd name="T12" fmla="*/ 53 w 238"/>
                                                                <a:gd name="T13" fmla="*/ 319 h 576"/>
                                                                <a:gd name="T14" fmla="*/ 46 w 238"/>
                                                                <a:gd name="T15" fmla="*/ 417 h 576"/>
                                                                <a:gd name="T16" fmla="*/ 31 w 238"/>
                                                                <a:gd name="T17" fmla="*/ 573 h 576"/>
                                                                <a:gd name="T18" fmla="*/ 47 w 238"/>
                                                                <a:gd name="T19" fmla="*/ 575 h 576"/>
                                                                <a:gd name="T20" fmla="*/ 72 w 238"/>
                                                                <a:gd name="T21" fmla="*/ 567 h 576"/>
                                                                <a:gd name="T22" fmla="*/ 90 w 238"/>
                                                                <a:gd name="T23" fmla="*/ 461 h 576"/>
                                                                <a:gd name="T24" fmla="*/ 99 w 238"/>
                                                                <a:gd name="T25" fmla="*/ 422 h 576"/>
                                                                <a:gd name="T26" fmla="*/ 125 w 238"/>
                                                                <a:gd name="T27" fmla="*/ 321 h 576"/>
                                                                <a:gd name="T28" fmla="*/ 129 w 238"/>
                                                                <a:gd name="T29" fmla="*/ 428 h 576"/>
                                                                <a:gd name="T30" fmla="*/ 143 w 238"/>
                                                                <a:gd name="T31" fmla="*/ 558 h 576"/>
                                                                <a:gd name="T32" fmla="*/ 180 w 238"/>
                                                                <a:gd name="T33" fmla="*/ 559 h 576"/>
                                                                <a:gd name="T34" fmla="*/ 184 w 238"/>
                                                                <a:gd name="T35" fmla="*/ 419 h 576"/>
                                                                <a:gd name="T36" fmla="*/ 181 w 238"/>
                                                                <a:gd name="T37" fmla="*/ 280 h 576"/>
                                                                <a:gd name="T38" fmla="*/ 182 w 238"/>
                                                                <a:gd name="T39" fmla="*/ 210 h 576"/>
                                                                <a:gd name="T40" fmla="*/ 190 w 238"/>
                                                                <a:gd name="T41" fmla="*/ 188 h 576"/>
                                                                <a:gd name="T42" fmla="*/ 194 w 238"/>
                                                                <a:gd name="T43" fmla="*/ 190 h 576"/>
                                                                <a:gd name="T44" fmla="*/ 234 w 238"/>
                                                                <a:gd name="T45" fmla="*/ 166 h 576"/>
                                                                <a:gd name="T46" fmla="*/ 237 w 238"/>
                                                                <a:gd name="T47" fmla="*/ 122 h 576"/>
                                                                <a:gd name="T48" fmla="*/ 173 w 238"/>
                                                                <a:gd name="T49" fmla="*/ 15 h 576"/>
                                                                <a:gd name="T50" fmla="*/ 129 w 238"/>
                                                                <a:gd name="T51" fmla="*/ 0 h 576"/>
                                                                <a:gd name="T52" fmla="*/ 138 w 238"/>
                                                                <a:gd name="T53" fmla="*/ 72 h 576"/>
                                                                <a:gd name="T54" fmla="*/ 127 w 238"/>
                                                                <a:gd name="T55" fmla="*/ 142 h 576"/>
                                                                <a:gd name="T56" fmla="*/ 110 w 238"/>
                                                                <a:gd name="T57" fmla="*/ 76 h 576"/>
                                                                <a:gd name="T58" fmla="*/ 75 w 238"/>
                                                                <a:gd name="T59" fmla="*/ 0 h 576"/>
                                                                <a:gd name="T60" fmla="*/ 0 60000 65536"/>
                                                                <a:gd name="T61" fmla="*/ 0 60000 65536"/>
                                                                <a:gd name="T62" fmla="*/ 0 60000 65536"/>
                                                                <a:gd name="T63" fmla="*/ 0 60000 65536"/>
                                                                <a:gd name="T64" fmla="*/ 0 60000 65536"/>
                                                                <a:gd name="T65" fmla="*/ 0 60000 65536"/>
                                                                <a:gd name="T66" fmla="*/ 0 60000 65536"/>
                                                                <a:gd name="T67" fmla="*/ 0 60000 65536"/>
                                                                <a:gd name="T68" fmla="*/ 0 60000 65536"/>
                                                                <a:gd name="T69" fmla="*/ 0 60000 65536"/>
                                                                <a:gd name="T70" fmla="*/ 0 60000 65536"/>
                                                                <a:gd name="T71" fmla="*/ 0 60000 65536"/>
                                                                <a:gd name="T72" fmla="*/ 0 60000 65536"/>
                                                                <a:gd name="T73" fmla="*/ 0 60000 65536"/>
                                                                <a:gd name="T74" fmla="*/ 0 60000 65536"/>
                                                                <a:gd name="T75" fmla="*/ 0 60000 65536"/>
                                                                <a:gd name="T76" fmla="*/ 0 60000 65536"/>
                                                                <a:gd name="T77" fmla="*/ 0 60000 65536"/>
                                                                <a:gd name="T78" fmla="*/ 0 60000 65536"/>
                                                                <a:gd name="T79" fmla="*/ 0 60000 65536"/>
                                                                <a:gd name="T80" fmla="*/ 0 60000 65536"/>
                                                                <a:gd name="T81" fmla="*/ 0 60000 65536"/>
                                                                <a:gd name="T82" fmla="*/ 0 60000 65536"/>
                                                                <a:gd name="T83" fmla="*/ 0 60000 65536"/>
                                                                <a:gd name="T84" fmla="*/ 0 60000 65536"/>
                                                                <a:gd name="T85" fmla="*/ 0 60000 65536"/>
                                                                <a:gd name="T86" fmla="*/ 0 60000 65536"/>
                                                                <a:gd name="T87" fmla="*/ 0 60000 65536"/>
                                                                <a:gd name="T88" fmla="*/ 0 60000 65536"/>
                                                                <a:gd name="T89" fmla="*/ 0 60000 65536"/>
                                                                <a:gd name="T90" fmla="*/ 0 w 238"/>
                                                                <a:gd name="T91" fmla="*/ 0 h 576"/>
                                                                <a:gd name="T92" fmla="*/ 238 w 238"/>
                                                                <a:gd name="T93" fmla="*/ 576 h 576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T60">
                                                                  <a:pos x="T0" y="T1"/>
                                                                </a:cxn>
                                                                <a:cxn ang="T61">
                                                                  <a:pos x="T2" y="T3"/>
                                                                </a:cxn>
                                                                <a:cxn ang="T62">
                                                                  <a:pos x="T4" y="T5"/>
                                                                </a:cxn>
                                                                <a:cxn ang="T63">
                                                                  <a:pos x="T6" y="T7"/>
                                                                </a:cxn>
                                                                <a:cxn ang="T64">
                                                                  <a:pos x="T8" y="T9"/>
                                                                </a:cxn>
                                                                <a:cxn ang="T65">
                                                                  <a:pos x="T10" y="T11"/>
                                                                </a:cxn>
                                                                <a:cxn ang="T66">
                                                                  <a:pos x="T12" y="T13"/>
                                                                </a:cxn>
                                                                <a:cxn ang="T67">
                                                                  <a:pos x="T14" y="T15"/>
                                                                </a:cxn>
                                                                <a:cxn ang="T68">
                                                                  <a:pos x="T16" y="T17"/>
                                                                </a:cxn>
                                                                <a:cxn ang="T69">
                                                                  <a:pos x="T18" y="T19"/>
                                                                </a:cxn>
                                                                <a:cxn ang="T70">
                                                                  <a:pos x="T20" y="T21"/>
                                                                </a:cxn>
                                                                <a:cxn ang="T71">
                                                                  <a:pos x="T22" y="T23"/>
                                                                </a:cxn>
                                                                <a:cxn ang="T72">
                                                                  <a:pos x="T24" y="T25"/>
                                                                </a:cxn>
                                                                <a:cxn ang="T73">
                                                                  <a:pos x="T26" y="T27"/>
                                                                </a:cxn>
                                                                <a:cxn ang="T74">
                                                                  <a:pos x="T28" y="T29"/>
                                                                </a:cxn>
                                                                <a:cxn ang="T75">
                                                                  <a:pos x="T30" y="T31"/>
                                                                </a:cxn>
                                                                <a:cxn ang="T76">
                                                                  <a:pos x="T32" y="T33"/>
                                                                </a:cxn>
                                                                <a:cxn ang="T77">
                                                                  <a:pos x="T34" y="T35"/>
                                                                </a:cxn>
                                                                <a:cxn ang="T78">
                                                                  <a:pos x="T36" y="T37"/>
                                                                </a:cxn>
                                                                <a:cxn ang="T79">
                                                                  <a:pos x="T38" y="T39"/>
                                                                </a:cxn>
                                                                <a:cxn ang="T80">
                                                                  <a:pos x="T40" y="T41"/>
                                                                </a:cxn>
                                                                <a:cxn ang="T81">
                                                                  <a:pos x="T42" y="T43"/>
                                                                </a:cxn>
                                                                <a:cxn ang="T82">
                                                                  <a:pos x="T44" y="T45"/>
                                                                </a:cxn>
                                                                <a:cxn ang="T83">
                                                                  <a:pos x="T46" y="T47"/>
                                                                </a:cxn>
                                                                <a:cxn ang="T84">
                                                                  <a:pos x="T48" y="T49"/>
                                                                </a:cxn>
                                                                <a:cxn ang="T85">
                                                                  <a:pos x="T50" y="T51"/>
                                                                </a:cxn>
                                                                <a:cxn ang="T86">
                                                                  <a:pos x="T52" y="T53"/>
                                                                </a:cxn>
                                                                <a:cxn ang="T87">
                                                                  <a:pos x="T54" y="T55"/>
                                                                </a:cxn>
                                                                <a:cxn ang="T88">
                                                                  <a:pos x="T56" y="T57"/>
                                                                </a:cxn>
                                                                <a:cxn ang="T89">
                                                                  <a:pos x="T58" y="T59"/>
                                                                </a:cxn>
                                                              </a:cxnLst>
                                                              <a:rect l="T90" t="T91" r="T92" b="T93"/>
                                                              <a:pathLst>
                                                                <a:path w="238" h="576">
                                                                  <a:moveTo>
                                                                    <a:pt x="75" y="0"/>
                                                                  </a:moveTo>
                                                                  <a:lnTo>
                                                                    <a:pt x="18" y="42"/>
                                                                  </a:lnTo>
                                                                  <a:lnTo>
                                                                    <a:pt x="0" y="178"/>
                                                                  </a:lnTo>
                                                                  <a:lnTo>
                                                                    <a:pt x="44" y="268"/>
                                                                  </a:lnTo>
                                                                  <a:lnTo>
                                                                    <a:pt x="45" y="285"/>
                                                                  </a:lnTo>
                                                                  <a:lnTo>
                                                                    <a:pt x="48" y="306"/>
                                                                  </a:lnTo>
                                                                  <a:lnTo>
                                                                    <a:pt x="53" y="319"/>
                                                                  </a:lnTo>
                                                                  <a:lnTo>
                                                                    <a:pt x="46" y="417"/>
                                                                  </a:lnTo>
                                                                  <a:lnTo>
                                                                    <a:pt x="31" y="573"/>
                                                                  </a:lnTo>
                                                                  <a:lnTo>
                                                                    <a:pt x="47" y="575"/>
                                                                  </a:lnTo>
                                                                  <a:lnTo>
                                                                    <a:pt x="72" y="567"/>
                                                                  </a:lnTo>
                                                                  <a:lnTo>
                                                                    <a:pt x="90" y="461"/>
                                                                  </a:lnTo>
                                                                  <a:lnTo>
                                                                    <a:pt x="99" y="422"/>
                                                                  </a:lnTo>
                                                                  <a:lnTo>
                                                                    <a:pt x="125" y="321"/>
                                                                  </a:lnTo>
                                                                  <a:lnTo>
                                                                    <a:pt x="129" y="428"/>
                                                                  </a:lnTo>
                                                                  <a:lnTo>
                                                                    <a:pt x="143" y="558"/>
                                                                  </a:lnTo>
                                                                  <a:lnTo>
                                                                    <a:pt x="180" y="559"/>
                                                                  </a:lnTo>
                                                                  <a:lnTo>
                                                                    <a:pt x="184" y="419"/>
                                                                  </a:lnTo>
                                                                  <a:lnTo>
                                                                    <a:pt x="181" y="280"/>
                                                                  </a:lnTo>
                                                                  <a:lnTo>
                                                                    <a:pt x="182" y="210"/>
                                                                  </a:lnTo>
                                                                  <a:lnTo>
                                                                    <a:pt x="190" y="188"/>
                                                                  </a:lnTo>
                                                                  <a:lnTo>
                                                                    <a:pt x="194" y="190"/>
                                                                  </a:lnTo>
                                                                  <a:lnTo>
                                                                    <a:pt x="234" y="166"/>
                                                                  </a:lnTo>
                                                                  <a:lnTo>
                                                                    <a:pt x="237" y="122"/>
                                                                  </a:lnTo>
                                                                  <a:lnTo>
                                                                    <a:pt x="173" y="15"/>
                                                                  </a:lnTo>
                                                                  <a:lnTo>
                                                                    <a:pt x="129" y="0"/>
                                                                  </a:lnTo>
                                                                  <a:lnTo>
                                                                    <a:pt x="138" y="72"/>
                                                                  </a:lnTo>
                                                                  <a:lnTo>
                                                                    <a:pt x="127" y="142"/>
                                                                  </a:lnTo>
                                                                  <a:lnTo>
                                                                    <a:pt x="110" y="76"/>
                                                                  </a:lnTo>
                                                                  <a:lnTo>
                                                                    <a:pt x="75" y="0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blipFill dpi="0" rotWithShape="0">
                                                              <a:blip r:embed="rId39"/>
                                                              <a:srcRect/>
                                                              <a:tile tx="0" ty="0" sx="100000" sy="100000" flip="none" algn="tl"/>
                                                            </a:blipFill>
                                                            <a:ln w="9525" cap="rnd">
                                                              <a:noFill/>
                                                              <a:round/>
                                                              <a:headEnd/>
                                                              <a:tailEnd/>
                                                            </a:ln>
                                                          </a:spPr>
                                                          <a:txSp>
                                                            <a:txBody>
                                                              <a:bodyPr/>
                                                              <a:lstStyle>
                                                                <a:defPPr>
                                                                  <a:defRPr lang="en-US"/>
                                                                </a:defPPr>
                                                                <a:lvl1pPr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1pPr>
                                                                <a:lvl2pPr marL="4572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2pPr>
                                                                <a:lvl3pPr marL="9144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3pPr>
                                                                <a:lvl4pPr marL="13716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4pPr>
                                                                <a:lvl5pPr marL="18288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5pPr>
                                                                <a:lvl6pPr marL="22860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6pPr>
                                                                <a:lvl7pPr marL="27432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7pPr>
                                                                <a:lvl8pPr marL="32004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8pPr>
                                                                <a:lvl9pPr marL="36576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9pPr>
                                                              </a:lstStyle>
                                                              <a:p>
                                                                <a:endParaRPr lang="en-US">
                                                                  <a:latin typeface="Times New Roman" pitchFamily="18" charset="0"/>
                                                                </a:endParaRPr>
                                                              </a:p>
                                                            </a:txBody>
                                                            <a:useSpRect/>
                                                          </a:txSp>
                                                        </a:sp>
                                                        <a:sp>
                                                          <a:nvSpPr>
                                                            <a:cNvPr id="14456" name="Freeform 262"/>
                                                            <a:cNvSpPr>
                                                              <a:spLocks/>
                                                            </a:cNvSpPr>
                                                          </a:nvSpPr>
                                                          <a:spPr bwMode="auto">
                                                            <a:xfrm>
                                                              <a:off x="3249" y="1020"/>
                                                              <a:ext cx="61" cy="150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*/ 30 w 61"/>
                                                                <a:gd name="T1" fmla="*/ 0 h 150"/>
                                                                <a:gd name="T2" fmla="*/ 36 w 61"/>
                                                                <a:gd name="T3" fmla="*/ 36 h 150"/>
                                                                <a:gd name="T4" fmla="*/ 33 w 61"/>
                                                                <a:gd name="T5" fmla="*/ 90 h 150"/>
                                                                <a:gd name="T6" fmla="*/ 0 w 61"/>
                                                                <a:gd name="T7" fmla="*/ 99 h 150"/>
                                                                <a:gd name="T8" fmla="*/ 33 w 61"/>
                                                                <a:gd name="T9" fmla="*/ 102 h 150"/>
                                                                <a:gd name="T10" fmla="*/ 42 w 61"/>
                                                                <a:gd name="T11" fmla="*/ 134 h 150"/>
                                                                <a:gd name="T12" fmla="*/ 60 w 61"/>
                                                                <a:gd name="T13" fmla="*/ 149 h 150"/>
                                                                <a:gd name="T14" fmla="*/ 54 w 61"/>
                                                                <a:gd name="T15" fmla="*/ 123 h 150"/>
                                                                <a:gd name="T16" fmla="*/ 48 w 61"/>
                                                                <a:gd name="T17" fmla="*/ 108 h 150"/>
                                                                <a:gd name="T18" fmla="*/ 45 w 61"/>
                                                                <a:gd name="T19" fmla="*/ 72 h 150"/>
                                                                <a:gd name="T20" fmla="*/ 30 w 61"/>
                                                                <a:gd name="T21" fmla="*/ 0 h 150"/>
                                                                <a:gd name="T22" fmla="*/ 0 60000 65536"/>
                                                                <a:gd name="T23" fmla="*/ 0 60000 65536"/>
                                                                <a:gd name="T24" fmla="*/ 0 60000 65536"/>
                                                                <a:gd name="T25" fmla="*/ 0 60000 65536"/>
                                                                <a:gd name="T26" fmla="*/ 0 60000 65536"/>
                                                                <a:gd name="T27" fmla="*/ 0 60000 65536"/>
                                                                <a:gd name="T28" fmla="*/ 0 60000 65536"/>
                                                                <a:gd name="T29" fmla="*/ 0 60000 65536"/>
                                                                <a:gd name="T30" fmla="*/ 0 60000 65536"/>
                                                                <a:gd name="T31" fmla="*/ 0 60000 65536"/>
                                                                <a:gd name="T32" fmla="*/ 0 60000 65536"/>
                                                                <a:gd name="T33" fmla="*/ 0 w 61"/>
                                                                <a:gd name="T34" fmla="*/ 0 h 150"/>
                                                                <a:gd name="T35" fmla="*/ 61 w 61"/>
                                                                <a:gd name="T36" fmla="*/ 150 h 150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T22">
                                                                  <a:pos x="T0" y="T1"/>
                                                                </a:cxn>
                                                                <a:cxn ang="T23">
                                                                  <a:pos x="T2" y="T3"/>
                                                                </a:cxn>
                                                                <a:cxn ang="T24">
                                                                  <a:pos x="T4" y="T5"/>
                                                                </a:cxn>
                                                                <a:cxn ang="T25">
                                                                  <a:pos x="T6" y="T7"/>
                                                                </a:cxn>
                                                                <a:cxn ang="T26">
                                                                  <a:pos x="T8" y="T9"/>
                                                                </a:cxn>
                                                                <a:cxn ang="T27">
                                                                  <a:pos x="T10" y="T11"/>
                                                                </a:cxn>
                                                                <a:cxn ang="T28">
                                                                  <a:pos x="T12" y="T13"/>
                                                                </a:cxn>
                                                                <a:cxn ang="T29">
                                                                  <a:pos x="T14" y="T15"/>
                                                                </a:cxn>
                                                                <a:cxn ang="T30">
                                                                  <a:pos x="T16" y="T17"/>
                                                                </a:cxn>
                                                                <a:cxn ang="T31">
                                                                  <a:pos x="T18" y="T19"/>
                                                                </a:cxn>
                                                                <a:cxn ang="T32">
                                                                  <a:pos x="T20" y="T21"/>
                                                                </a:cxn>
                                                              </a:cxnLst>
                                                              <a:rect l="T33" t="T34" r="T35" b="T36"/>
                                                              <a:pathLst>
                                                                <a:path w="61" h="150">
                                                                  <a:moveTo>
                                                                    <a:pt x="30" y="0"/>
                                                                  </a:moveTo>
                                                                  <a:lnTo>
                                                                    <a:pt x="36" y="36"/>
                                                                  </a:lnTo>
                                                                  <a:lnTo>
                                                                    <a:pt x="33" y="90"/>
                                                                  </a:lnTo>
                                                                  <a:lnTo>
                                                                    <a:pt x="0" y="99"/>
                                                                  </a:lnTo>
                                                                  <a:lnTo>
                                                                    <a:pt x="33" y="102"/>
                                                                  </a:lnTo>
                                                                  <a:lnTo>
                                                                    <a:pt x="42" y="134"/>
                                                                  </a:lnTo>
                                                                  <a:lnTo>
                                                                    <a:pt x="60" y="149"/>
                                                                  </a:lnTo>
                                                                  <a:lnTo>
                                                                    <a:pt x="54" y="123"/>
                                                                  </a:lnTo>
                                                                  <a:lnTo>
                                                                    <a:pt x="48" y="108"/>
                                                                  </a:lnTo>
                                                                  <a:lnTo>
                                                                    <a:pt x="45" y="72"/>
                                                                  </a:lnTo>
                                                                  <a:lnTo>
                                                                    <a:pt x="30" y="0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blipFill dpi="0" rotWithShape="0">
                                                              <a:blip r:embed="rId17"/>
                                                              <a:srcRect/>
                                                              <a:tile tx="0" ty="0" sx="100000" sy="100000" flip="none" algn="tl"/>
                                                            </a:blipFill>
                                                            <a:ln w="9525" cap="rnd">
                                                              <a:noFill/>
                                                              <a:round/>
                                                              <a:headEnd/>
                                                              <a:tailEnd/>
                                                            </a:ln>
                                                          </a:spPr>
                                                          <a:txSp>
                                                            <a:txBody>
                                                              <a:bodyPr/>
                                                              <a:lstStyle>
                                                                <a:defPPr>
                                                                  <a:defRPr lang="en-US"/>
                                                                </a:defPPr>
                                                                <a:lvl1pPr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1pPr>
                                                                <a:lvl2pPr marL="4572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2pPr>
                                                                <a:lvl3pPr marL="9144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3pPr>
                                                                <a:lvl4pPr marL="13716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4pPr>
                                                                <a:lvl5pPr marL="18288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5pPr>
                                                                <a:lvl6pPr marL="22860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6pPr>
                                                                <a:lvl7pPr marL="27432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7pPr>
                                                                <a:lvl8pPr marL="32004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8pPr>
                                                                <a:lvl9pPr marL="36576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9pPr>
                                                              </a:lstStyle>
                                                              <a:p>
                                                                <a:endParaRPr lang="en-US">
                                                                  <a:latin typeface="Times New Roman" pitchFamily="18" charset="0"/>
                                                                </a:endParaRPr>
                                                              </a:p>
                                                            </a:txBody>
                                                            <a:useSpRect/>
                                                          </a:txSp>
                                                        </a:sp>
                                                        <a:sp>
                                                          <a:nvSpPr>
                                                            <a:cNvPr id="14457" name="Freeform 263"/>
                                                            <a:cNvSpPr>
                                                              <a:spLocks/>
                                                            </a:cNvSpPr>
                                                          </a:nvSpPr>
                                                          <a:spPr bwMode="auto">
                                                            <a:xfrm>
                                                              <a:off x="3304" y="1028"/>
                                                              <a:ext cx="22" cy="22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*/ 0 w 22"/>
                                                                <a:gd name="T1" fmla="*/ 21 h 22"/>
                                                                <a:gd name="T2" fmla="*/ 4 w 22"/>
                                                                <a:gd name="T3" fmla="*/ 0 h 22"/>
                                                                <a:gd name="T4" fmla="*/ 21 w 22"/>
                                                                <a:gd name="T5" fmla="*/ 18 h 22"/>
                                                                <a:gd name="T6" fmla="*/ 0 w 22"/>
                                                                <a:gd name="T7" fmla="*/ 21 h 22"/>
                                                                <a:gd name="T8" fmla="*/ 0 60000 65536"/>
                                                                <a:gd name="T9" fmla="*/ 0 60000 65536"/>
                                                                <a:gd name="T10" fmla="*/ 0 60000 65536"/>
                                                                <a:gd name="T11" fmla="*/ 0 60000 65536"/>
                                                                <a:gd name="T12" fmla="*/ 0 w 22"/>
                                                                <a:gd name="T13" fmla="*/ 0 h 22"/>
                                                                <a:gd name="T14" fmla="*/ 22 w 22"/>
                                                                <a:gd name="T15" fmla="*/ 22 h 22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T8">
                                                                  <a:pos x="T0" y="T1"/>
                                                                </a:cxn>
                                                                <a:cxn ang="T9">
                                                                  <a:pos x="T2" y="T3"/>
                                                                </a:cxn>
                                                                <a:cxn ang="T10">
                                                                  <a:pos x="T4" y="T5"/>
                                                                </a:cxn>
                                                                <a:cxn ang="T11">
                                                                  <a:pos x="T6" y="T7"/>
                                                                </a:cxn>
                                                              </a:cxnLst>
                                                              <a:rect l="T12" t="T13" r="T14" b="T15"/>
                                                              <a:pathLst>
                                                                <a:path w="22" h="22">
                                                                  <a:moveTo>
                                                                    <a:pt x="0" y="21"/>
                                                                  </a:moveTo>
                                                                  <a:lnTo>
                                                                    <a:pt x="4" y="0"/>
                                                                  </a:lnTo>
                                                                  <a:lnTo>
                                                                    <a:pt x="21" y="18"/>
                                                                  </a:lnTo>
                                                                  <a:lnTo>
                                                                    <a:pt x="0" y="21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blipFill dpi="0" rotWithShape="0">
                                                              <a:blip r:embed="rId38"/>
                                                              <a:srcRect/>
                                                              <a:tile tx="0" ty="0" sx="100000" sy="100000" flip="none" algn="tl"/>
                                                            </a:blipFill>
                                                            <a:ln w="9525" cap="rnd">
                                                              <a:noFill/>
                                                              <a:round/>
                                                              <a:headEnd/>
                                                              <a:tailEnd/>
                                                            </a:ln>
                                                          </a:spPr>
                                                          <a:txSp>
                                                            <a:txBody>
                                                              <a:bodyPr/>
                                                              <a:lstStyle>
                                                                <a:defPPr>
                                                                  <a:defRPr lang="en-US"/>
                                                                </a:defPPr>
                                                                <a:lvl1pPr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1pPr>
                                                                <a:lvl2pPr marL="4572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2pPr>
                                                                <a:lvl3pPr marL="9144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3pPr>
                                                                <a:lvl4pPr marL="13716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4pPr>
                                                                <a:lvl5pPr marL="18288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5pPr>
                                                                <a:lvl6pPr marL="22860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6pPr>
                                                                <a:lvl7pPr marL="27432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7pPr>
                                                                <a:lvl8pPr marL="32004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8pPr>
                                                                <a:lvl9pPr marL="36576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9pPr>
                                                              </a:lstStyle>
                                                              <a:p>
                                                                <a:endParaRPr lang="en-US">
                                                                  <a:latin typeface="Times New Roman" pitchFamily="18" charset="0"/>
                                                                </a:endParaRPr>
                                                              </a:p>
                                                            </a:txBody>
                                                            <a:useSpRect/>
                                                          </a:txSp>
                                                        </a:sp>
                                                      </a:grpSp>
                                                    </a:grpSp>
                                                  </a:grpSp>
                                                  <a:grpSp>
                                                    <a:nvGrpSpPr>
                                                      <a:cNvPr id="57" name="Group 264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3303" y="858"/>
                                                        <a:ext cx="76" cy="113"/>
                                                        <a:chOff x="3303" y="858"/>
                                                        <a:chExt cx="76" cy="113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448" name="Freeform 265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305" y="859"/>
                                                          <a:ext cx="68" cy="112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66 w 68"/>
                                                            <a:gd name="T1" fmla="*/ 19 h 112"/>
                                                            <a:gd name="T2" fmla="*/ 67 w 68"/>
                                                            <a:gd name="T3" fmla="*/ 36 h 112"/>
                                                            <a:gd name="T4" fmla="*/ 64 w 68"/>
                                                            <a:gd name="T5" fmla="*/ 43 h 112"/>
                                                            <a:gd name="T6" fmla="*/ 67 w 68"/>
                                                            <a:gd name="T7" fmla="*/ 49 h 112"/>
                                                            <a:gd name="T8" fmla="*/ 66 w 68"/>
                                                            <a:gd name="T9" fmla="*/ 55 h 112"/>
                                                            <a:gd name="T10" fmla="*/ 65 w 68"/>
                                                            <a:gd name="T11" fmla="*/ 64 h 112"/>
                                                            <a:gd name="T12" fmla="*/ 64 w 68"/>
                                                            <a:gd name="T13" fmla="*/ 73 h 112"/>
                                                            <a:gd name="T14" fmla="*/ 65 w 68"/>
                                                            <a:gd name="T15" fmla="*/ 83 h 112"/>
                                                            <a:gd name="T16" fmla="*/ 61 w 68"/>
                                                            <a:gd name="T17" fmla="*/ 89 h 112"/>
                                                            <a:gd name="T18" fmla="*/ 55 w 68"/>
                                                            <a:gd name="T19" fmla="*/ 93 h 112"/>
                                                            <a:gd name="T20" fmla="*/ 57 w 68"/>
                                                            <a:gd name="T21" fmla="*/ 98 h 112"/>
                                                            <a:gd name="T22" fmla="*/ 46 w 68"/>
                                                            <a:gd name="T23" fmla="*/ 111 h 112"/>
                                                            <a:gd name="T24" fmla="*/ 10 w 68"/>
                                                            <a:gd name="T25" fmla="*/ 92 h 112"/>
                                                            <a:gd name="T26" fmla="*/ 8 w 68"/>
                                                            <a:gd name="T27" fmla="*/ 68 h 112"/>
                                                            <a:gd name="T28" fmla="*/ 7 w 68"/>
                                                            <a:gd name="T29" fmla="*/ 65 h 112"/>
                                                            <a:gd name="T30" fmla="*/ 5 w 68"/>
                                                            <a:gd name="T31" fmla="*/ 61 h 112"/>
                                                            <a:gd name="T32" fmla="*/ 2 w 68"/>
                                                            <a:gd name="T33" fmla="*/ 54 h 112"/>
                                                            <a:gd name="T34" fmla="*/ 0 w 68"/>
                                                            <a:gd name="T35" fmla="*/ 41 h 112"/>
                                                            <a:gd name="T36" fmla="*/ 4 w 68"/>
                                                            <a:gd name="T37" fmla="*/ 39 h 112"/>
                                                            <a:gd name="T38" fmla="*/ 3 w 68"/>
                                                            <a:gd name="T39" fmla="*/ 35 h 112"/>
                                                            <a:gd name="T40" fmla="*/ 3 w 68"/>
                                                            <a:gd name="T41" fmla="*/ 26 h 112"/>
                                                            <a:gd name="T42" fmla="*/ 4 w 68"/>
                                                            <a:gd name="T43" fmla="*/ 20 h 112"/>
                                                            <a:gd name="T44" fmla="*/ 7 w 68"/>
                                                            <a:gd name="T45" fmla="*/ 13 h 112"/>
                                                            <a:gd name="T46" fmla="*/ 10 w 68"/>
                                                            <a:gd name="T47" fmla="*/ 8 h 112"/>
                                                            <a:gd name="T48" fmla="*/ 17 w 68"/>
                                                            <a:gd name="T49" fmla="*/ 3 h 112"/>
                                                            <a:gd name="T50" fmla="*/ 24 w 68"/>
                                                            <a:gd name="T51" fmla="*/ 1 h 112"/>
                                                            <a:gd name="T52" fmla="*/ 31 w 68"/>
                                                            <a:gd name="T53" fmla="*/ 0 h 112"/>
                                                            <a:gd name="T54" fmla="*/ 39 w 68"/>
                                                            <a:gd name="T55" fmla="*/ 0 h 112"/>
                                                            <a:gd name="T56" fmla="*/ 46 w 68"/>
                                                            <a:gd name="T57" fmla="*/ 1 h 112"/>
                                                            <a:gd name="T58" fmla="*/ 52 w 68"/>
                                                            <a:gd name="T59" fmla="*/ 2 h 112"/>
                                                            <a:gd name="T60" fmla="*/ 59 w 68"/>
                                                            <a:gd name="T61" fmla="*/ 5 h 112"/>
                                                            <a:gd name="T62" fmla="*/ 62 w 68"/>
                                                            <a:gd name="T63" fmla="*/ 9 h 112"/>
                                                            <a:gd name="T64" fmla="*/ 64 w 68"/>
                                                            <a:gd name="T65" fmla="*/ 12 h 112"/>
                                                            <a:gd name="T66" fmla="*/ 66 w 68"/>
                                                            <a:gd name="T67" fmla="*/ 19 h 112"/>
                                                            <a:gd name="T68" fmla="*/ 0 60000 65536"/>
                                                            <a:gd name="T69" fmla="*/ 0 60000 65536"/>
                                                            <a:gd name="T70" fmla="*/ 0 60000 65536"/>
                                                            <a:gd name="T71" fmla="*/ 0 60000 65536"/>
                                                            <a:gd name="T72" fmla="*/ 0 60000 65536"/>
                                                            <a:gd name="T73" fmla="*/ 0 60000 65536"/>
                                                            <a:gd name="T74" fmla="*/ 0 60000 65536"/>
                                                            <a:gd name="T75" fmla="*/ 0 60000 65536"/>
                                                            <a:gd name="T76" fmla="*/ 0 60000 65536"/>
                                                            <a:gd name="T77" fmla="*/ 0 60000 65536"/>
                                                            <a:gd name="T78" fmla="*/ 0 60000 65536"/>
                                                            <a:gd name="T79" fmla="*/ 0 60000 65536"/>
                                                            <a:gd name="T80" fmla="*/ 0 60000 65536"/>
                                                            <a:gd name="T81" fmla="*/ 0 60000 65536"/>
                                                            <a:gd name="T82" fmla="*/ 0 60000 65536"/>
                                                            <a:gd name="T83" fmla="*/ 0 60000 65536"/>
                                                            <a:gd name="T84" fmla="*/ 0 60000 65536"/>
                                                            <a:gd name="T85" fmla="*/ 0 60000 65536"/>
                                                            <a:gd name="T86" fmla="*/ 0 60000 65536"/>
                                                            <a:gd name="T87" fmla="*/ 0 60000 65536"/>
                                                            <a:gd name="T88" fmla="*/ 0 60000 65536"/>
                                                            <a:gd name="T89" fmla="*/ 0 60000 65536"/>
                                                            <a:gd name="T90" fmla="*/ 0 60000 65536"/>
                                                            <a:gd name="T91" fmla="*/ 0 60000 65536"/>
                                                            <a:gd name="T92" fmla="*/ 0 60000 65536"/>
                                                            <a:gd name="T93" fmla="*/ 0 60000 65536"/>
                                                            <a:gd name="T94" fmla="*/ 0 60000 65536"/>
                                                            <a:gd name="T95" fmla="*/ 0 60000 65536"/>
                                                            <a:gd name="T96" fmla="*/ 0 60000 65536"/>
                                                            <a:gd name="T97" fmla="*/ 0 60000 65536"/>
                                                            <a:gd name="T98" fmla="*/ 0 60000 65536"/>
                                                            <a:gd name="T99" fmla="*/ 0 60000 65536"/>
                                                            <a:gd name="T100" fmla="*/ 0 60000 65536"/>
                                                            <a:gd name="T101" fmla="*/ 0 60000 65536"/>
                                                            <a:gd name="T102" fmla="*/ 0 w 68"/>
                                                            <a:gd name="T103" fmla="*/ 0 h 112"/>
                                                            <a:gd name="T104" fmla="*/ 68 w 68"/>
                                                            <a:gd name="T105" fmla="*/ 112 h 112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68">
                                                              <a:pos x="T0" y="T1"/>
                                                            </a:cxn>
                                                            <a:cxn ang="T69">
                                                              <a:pos x="T2" y="T3"/>
                                                            </a:cxn>
                                                            <a:cxn ang="T70">
                                                              <a:pos x="T4" y="T5"/>
                                                            </a:cxn>
                                                            <a:cxn ang="T71">
                                                              <a:pos x="T6" y="T7"/>
                                                            </a:cxn>
                                                            <a:cxn ang="T72">
                                                              <a:pos x="T8" y="T9"/>
                                                            </a:cxn>
                                                            <a:cxn ang="T73">
                                                              <a:pos x="T10" y="T11"/>
                                                            </a:cxn>
                                                            <a:cxn ang="T74">
                                                              <a:pos x="T12" y="T13"/>
                                                            </a:cxn>
                                                            <a:cxn ang="T75">
                                                              <a:pos x="T14" y="T15"/>
                                                            </a:cxn>
                                                            <a:cxn ang="T76">
                                                              <a:pos x="T16" y="T17"/>
                                                            </a:cxn>
                                                            <a:cxn ang="T77">
                                                              <a:pos x="T18" y="T19"/>
                                                            </a:cxn>
                                                            <a:cxn ang="T78">
                                                              <a:pos x="T20" y="T21"/>
                                                            </a:cxn>
                                                            <a:cxn ang="T79">
                                                              <a:pos x="T22" y="T23"/>
                                                            </a:cxn>
                                                            <a:cxn ang="T80">
                                                              <a:pos x="T24" y="T25"/>
                                                            </a:cxn>
                                                            <a:cxn ang="T81">
                                                              <a:pos x="T26" y="T27"/>
                                                            </a:cxn>
                                                            <a:cxn ang="T82">
                                                              <a:pos x="T28" y="T29"/>
                                                            </a:cxn>
                                                            <a:cxn ang="T83">
                                                              <a:pos x="T30" y="T31"/>
                                                            </a:cxn>
                                                            <a:cxn ang="T84">
                                                              <a:pos x="T32" y="T33"/>
                                                            </a:cxn>
                                                            <a:cxn ang="T85">
                                                              <a:pos x="T34" y="T35"/>
                                                            </a:cxn>
                                                            <a:cxn ang="T86">
                                                              <a:pos x="T36" y="T37"/>
                                                            </a:cxn>
                                                            <a:cxn ang="T87">
                                                              <a:pos x="T38" y="T39"/>
                                                            </a:cxn>
                                                            <a:cxn ang="T88">
                                                              <a:pos x="T40" y="T41"/>
                                                            </a:cxn>
                                                            <a:cxn ang="T89">
                                                              <a:pos x="T42" y="T43"/>
                                                            </a:cxn>
                                                            <a:cxn ang="T90">
                                                              <a:pos x="T44" y="T45"/>
                                                            </a:cxn>
                                                            <a:cxn ang="T91">
                                                              <a:pos x="T46" y="T47"/>
                                                            </a:cxn>
                                                            <a:cxn ang="T92">
                                                              <a:pos x="T48" y="T49"/>
                                                            </a:cxn>
                                                            <a:cxn ang="T93">
                                                              <a:pos x="T50" y="T51"/>
                                                            </a:cxn>
                                                            <a:cxn ang="T94">
                                                              <a:pos x="T52" y="T53"/>
                                                            </a:cxn>
                                                            <a:cxn ang="T95">
                                                              <a:pos x="T54" y="T55"/>
                                                            </a:cxn>
                                                            <a:cxn ang="T96">
                                                              <a:pos x="T56" y="T57"/>
                                                            </a:cxn>
                                                            <a:cxn ang="T97">
                                                              <a:pos x="T58" y="T59"/>
                                                            </a:cxn>
                                                            <a:cxn ang="T98">
                                                              <a:pos x="T60" y="T61"/>
                                                            </a:cxn>
                                                            <a:cxn ang="T99">
                                                              <a:pos x="T62" y="T63"/>
                                                            </a:cxn>
                                                            <a:cxn ang="T100">
                                                              <a:pos x="T64" y="T65"/>
                                                            </a:cxn>
                                                            <a:cxn ang="T101">
                                                              <a:pos x="T66" y="T67"/>
                                                            </a:cxn>
                                                          </a:cxnLst>
                                                          <a:rect l="T102" t="T103" r="T104" b="T105"/>
                                                          <a:pathLst>
                                                            <a:path w="68" h="112">
                                                              <a:moveTo>
                                                                <a:pt x="66" y="19"/>
                                                              </a:moveTo>
                                                              <a:lnTo>
                                                                <a:pt x="67" y="36"/>
                                                              </a:lnTo>
                                                              <a:lnTo>
                                                                <a:pt x="64" y="43"/>
                                                              </a:lnTo>
                                                              <a:lnTo>
                                                                <a:pt x="67" y="49"/>
                                                              </a:lnTo>
                                                              <a:lnTo>
                                                                <a:pt x="66" y="55"/>
                                                              </a:lnTo>
                                                              <a:lnTo>
                                                                <a:pt x="65" y="64"/>
                                                              </a:lnTo>
                                                              <a:lnTo>
                                                                <a:pt x="64" y="73"/>
                                                              </a:lnTo>
                                                              <a:lnTo>
                                                                <a:pt x="65" y="83"/>
                                                              </a:lnTo>
                                                              <a:lnTo>
                                                                <a:pt x="61" y="89"/>
                                                              </a:lnTo>
                                                              <a:lnTo>
                                                                <a:pt x="55" y="93"/>
                                                              </a:lnTo>
                                                              <a:lnTo>
                                                                <a:pt x="57" y="98"/>
                                                              </a:lnTo>
                                                              <a:lnTo>
                                                                <a:pt x="46" y="111"/>
                                                              </a:lnTo>
                                                              <a:lnTo>
                                                                <a:pt x="10" y="92"/>
                                                              </a:lnTo>
                                                              <a:lnTo>
                                                                <a:pt x="8" y="68"/>
                                                              </a:lnTo>
                                                              <a:lnTo>
                                                                <a:pt x="7" y="65"/>
                                                              </a:lnTo>
                                                              <a:lnTo>
                                                                <a:pt x="5" y="61"/>
                                                              </a:lnTo>
                                                              <a:lnTo>
                                                                <a:pt x="2" y="54"/>
                                                              </a:lnTo>
                                                              <a:lnTo>
                                                                <a:pt x="0" y="41"/>
                                                              </a:lnTo>
                                                              <a:lnTo>
                                                                <a:pt x="4" y="39"/>
                                                              </a:lnTo>
                                                              <a:lnTo>
                                                                <a:pt x="3" y="35"/>
                                                              </a:lnTo>
                                                              <a:lnTo>
                                                                <a:pt x="3" y="26"/>
                                                              </a:lnTo>
                                                              <a:lnTo>
                                                                <a:pt x="4" y="20"/>
                                                              </a:lnTo>
                                                              <a:lnTo>
                                                                <a:pt x="7" y="13"/>
                                                              </a:lnTo>
                                                              <a:lnTo>
                                                                <a:pt x="10" y="8"/>
                                                              </a:lnTo>
                                                              <a:lnTo>
                                                                <a:pt x="17" y="3"/>
                                                              </a:lnTo>
                                                              <a:lnTo>
                                                                <a:pt x="24" y="1"/>
                                                              </a:lnTo>
                                                              <a:lnTo>
                                                                <a:pt x="31" y="0"/>
                                                              </a:lnTo>
                                                              <a:lnTo>
                                                                <a:pt x="39" y="0"/>
                                                              </a:lnTo>
                                                              <a:lnTo>
                                                                <a:pt x="46" y="1"/>
                                                              </a:lnTo>
                                                              <a:lnTo>
                                                                <a:pt x="52" y="2"/>
                                                              </a:lnTo>
                                                              <a:lnTo>
                                                                <a:pt x="59" y="5"/>
                                                              </a:lnTo>
                                                              <a:lnTo>
                                                                <a:pt x="62" y="9"/>
                                                              </a:lnTo>
                                                              <a:lnTo>
                                                                <a:pt x="64" y="12"/>
                                                              </a:lnTo>
                                                              <a:lnTo>
                                                                <a:pt x="66" y="19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15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49" name="Freeform 266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312" y="922"/>
                                                          <a:ext cx="38" cy="29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3 w 38"/>
                                                            <a:gd name="T1" fmla="*/ 3 h 29"/>
                                                            <a:gd name="T2" fmla="*/ 7 w 38"/>
                                                            <a:gd name="T3" fmla="*/ 2 h 29"/>
                                                            <a:gd name="T4" fmla="*/ 16 w 38"/>
                                                            <a:gd name="T5" fmla="*/ 18 h 29"/>
                                                            <a:gd name="T6" fmla="*/ 37 w 38"/>
                                                            <a:gd name="T7" fmla="*/ 28 h 29"/>
                                                            <a:gd name="T8" fmla="*/ 15 w 38"/>
                                                            <a:gd name="T9" fmla="*/ 21 h 29"/>
                                                            <a:gd name="T10" fmla="*/ 7 w 38"/>
                                                            <a:gd name="T11" fmla="*/ 12 h 29"/>
                                                            <a:gd name="T12" fmla="*/ 2 w 38"/>
                                                            <a:gd name="T13" fmla="*/ 16 h 29"/>
                                                            <a:gd name="T14" fmla="*/ 0 w 38"/>
                                                            <a:gd name="T15" fmla="*/ 0 h 29"/>
                                                            <a:gd name="T16" fmla="*/ 3 w 38"/>
                                                            <a:gd name="T17" fmla="*/ 3 h 29"/>
                                                            <a:gd name="T18" fmla="*/ 0 60000 65536"/>
                                                            <a:gd name="T19" fmla="*/ 0 60000 65536"/>
                                                            <a:gd name="T20" fmla="*/ 0 60000 65536"/>
                                                            <a:gd name="T21" fmla="*/ 0 60000 65536"/>
                                                            <a:gd name="T22" fmla="*/ 0 60000 65536"/>
                                                            <a:gd name="T23" fmla="*/ 0 60000 65536"/>
                                                            <a:gd name="T24" fmla="*/ 0 60000 65536"/>
                                                            <a:gd name="T25" fmla="*/ 0 60000 65536"/>
                                                            <a:gd name="T26" fmla="*/ 0 60000 65536"/>
                                                            <a:gd name="T27" fmla="*/ 0 w 38"/>
                                                            <a:gd name="T28" fmla="*/ 0 h 29"/>
                                                            <a:gd name="T29" fmla="*/ 38 w 38"/>
                                                            <a:gd name="T30" fmla="*/ 29 h 29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18">
                                                              <a:pos x="T0" y="T1"/>
                                                            </a:cxn>
                                                            <a:cxn ang="T19">
                                                              <a:pos x="T2" y="T3"/>
                                                            </a:cxn>
                                                            <a:cxn ang="T20">
                                                              <a:pos x="T4" y="T5"/>
                                                            </a:cxn>
                                                            <a:cxn ang="T21">
                                                              <a:pos x="T6" y="T7"/>
                                                            </a:cxn>
                                                            <a:cxn ang="T22">
                                                              <a:pos x="T8" y="T9"/>
                                                            </a:cxn>
                                                            <a:cxn ang="T23">
                                                              <a:pos x="T10" y="T11"/>
                                                            </a:cxn>
                                                            <a:cxn ang="T24">
                                                              <a:pos x="T12" y="T13"/>
                                                            </a:cxn>
                                                            <a:cxn ang="T25">
                                                              <a:pos x="T14" y="T15"/>
                                                            </a:cxn>
                                                            <a:cxn ang="T26">
                                                              <a:pos x="T16" y="T17"/>
                                                            </a:cxn>
                                                          </a:cxnLst>
                                                          <a:rect l="T27" t="T28" r="T29" b="T30"/>
                                                          <a:pathLst>
                                                            <a:path w="38" h="29">
                                                              <a:moveTo>
                                                                <a:pt x="3" y="3"/>
                                                              </a:moveTo>
                                                              <a:lnTo>
                                                                <a:pt x="7" y="2"/>
                                                              </a:lnTo>
                                                              <a:lnTo>
                                                                <a:pt x="16" y="18"/>
                                                              </a:lnTo>
                                                              <a:lnTo>
                                                                <a:pt x="37" y="28"/>
                                                              </a:lnTo>
                                                              <a:lnTo>
                                                                <a:pt x="15" y="21"/>
                                                              </a:lnTo>
                                                              <a:lnTo>
                                                                <a:pt x="7" y="12"/>
                                                              </a:lnTo>
                                                              <a:lnTo>
                                                                <a:pt x="2" y="16"/>
                                                              </a:lnTo>
                                                              <a:lnTo>
                                                                <a:pt x="0" y="0"/>
                                                              </a:lnTo>
                                                              <a:lnTo>
                                                                <a:pt x="3" y="3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33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50" name="Freeform 267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303" y="858"/>
                                                          <a:ext cx="76" cy="72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11 w 76"/>
                                                            <a:gd name="T1" fmla="*/ 71 h 72"/>
                                                            <a:gd name="T2" fmla="*/ 5 w 76"/>
                                                            <a:gd name="T3" fmla="*/ 63 h 72"/>
                                                            <a:gd name="T4" fmla="*/ 2 w 76"/>
                                                            <a:gd name="T5" fmla="*/ 52 h 72"/>
                                                            <a:gd name="T6" fmla="*/ 0 w 76"/>
                                                            <a:gd name="T7" fmla="*/ 37 h 72"/>
                                                            <a:gd name="T8" fmla="*/ 0 w 76"/>
                                                            <a:gd name="T9" fmla="*/ 23 h 72"/>
                                                            <a:gd name="T10" fmla="*/ 2 w 76"/>
                                                            <a:gd name="T11" fmla="*/ 12 h 72"/>
                                                            <a:gd name="T12" fmla="*/ 10 w 76"/>
                                                            <a:gd name="T13" fmla="*/ 5 h 72"/>
                                                            <a:gd name="T14" fmla="*/ 18 w 76"/>
                                                            <a:gd name="T15" fmla="*/ 1 h 72"/>
                                                            <a:gd name="T16" fmla="*/ 33 w 76"/>
                                                            <a:gd name="T17" fmla="*/ 0 h 72"/>
                                                            <a:gd name="T18" fmla="*/ 52 w 76"/>
                                                            <a:gd name="T19" fmla="*/ 1 h 72"/>
                                                            <a:gd name="T20" fmla="*/ 64 w 76"/>
                                                            <a:gd name="T21" fmla="*/ 5 h 72"/>
                                                            <a:gd name="T22" fmla="*/ 72 w 76"/>
                                                            <a:gd name="T23" fmla="*/ 6 h 72"/>
                                                            <a:gd name="T24" fmla="*/ 75 w 76"/>
                                                            <a:gd name="T25" fmla="*/ 6 h 72"/>
                                                            <a:gd name="T26" fmla="*/ 71 w 76"/>
                                                            <a:gd name="T27" fmla="*/ 11 h 72"/>
                                                            <a:gd name="T28" fmla="*/ 68 w 76"/>
                                                            <a:gd name="T29" fmla="*/ 18 h 72"/>
                                                            <a:gd name="T30" fmla="*/ 68 w 76"/>
                                                            <a:gd name="T31" fmla="*/ 21 h 72"/>
                                                            <a:gd name="T32" fmla="*/ 61 w 76"/>
                                                            <a:gd name="T33" fmla="*/ 17 h 72"/>
                                                            <a:gd name="T34" fmla="*/ 52 w 76"/>
                                                            <a:gd name="T35" fmla="*/ 16 h 72"/>
                                                            <a:gd name="T36" fmla="*/ 41 w 76"/>
                                                            <a:gd name="T37" fmla="*/ 15 h 72"/>
                                                            <a:gd name="T38" fmla="*/ 34 w 76"/>
                                                            <a:gd name="T39" fmla="*/ 15 h 72"/>
                                                            <a:gd name="T40" fmla="*/ 25 w 76"/>
                                                            <a:gd name="T41" fmla="*/ 15 h 72"/>
                                                            <a:gd name="T42" fmla="*/ 29 w 76"/>
                                                            <a:gd name="T43" fmla="*/ 17 h 72"/>
                                                            <a:gd name="T44" fmla="*/ 29 w 76"/>
                                                            <a:gd name="T45" fmla="*/ 22 h 72"/>
                                                            <a:gd name="T46" fmla="*/ 27 w 76"/>
                                                            <a:gd name="T47" fmla="*/ 27 h 72"/>
                                                            <a:gd name="T48" fmla="*/ 22 w 76"/>
                                                            <a:gd name="T49" fmla="*/ 34 h 72"/>
                                                            <a:gd name="T50" fmla="*/ 20 w 76"/>
                                                            <a:gd name="T51" fmla="*/ 42 h 72"/>
                                                            <a:gd name="T52" fmla="*/ 20 w 76"/>
                                                            <a:gd name="T53" fmla="*/ 52 h 72"/>
                                                            <a:gd name="T54" fmla="*/ 13 w 76"/>
                                                            <a:gd name="T55" fmla="*/ 46 h 72"/>
                                                            <a:gd name="T56" fmla="*/ 13 w 76"/>
                                                            <a:gd name="T57" fmla="*/ 42 h 72"/>
                                                            <a:gd name="T58" fmla="*/ 9 w 76"/>
                                                            <a:gd name="T59" fmla="*/ 40 h 72"/>
                                                            <a:gd name="T60" fmla="*/ 4 w 76"/>
                                                            <a:gd name="T61" fmla="*/ 41 h 72"/>
                                                            <a:gd name="T62" fmla="*/ 3 w 76"/>
                                                            <a:gd name="T63" fmla="*/ 43 h 72"/>
                                                            <a:gd name="T64" fmla="*/ 5 w 76"/>
                                                            <a:gd name="T65" fmla="*/ 57 h 72"/>
                                                            <a:gd name="T66" fmla="*/ 8 w 76"/>
                                                            <a:gd name="T67" fmla="*/ 63 h 72"/>
                                                            <a:gd name="T68" fmla="*/ 11 w 76"/>
                                                            <a:gd name="T69" fmla="*/ 71 h 72"/>
                                                            <a:gd name="T70" fmla="*/ 0 60000 65536"/>
                                                            <a:gd name="T71" fmla="*/ 0 60000 65536"/>
                                                            <a:gd name="T72" fmla="*/ 0 60000 65536"/>
                                                            <a:gd name="T73" fmla="*/ 0 60000 65536"/>
                                                            <a:gd name="T74" fmla="*/ 0 60000 65536"/>
                                                            <a:gd name="T75" fmla="*/ 0 60000 65536"/>
                                                            <a:gd name="T76" fmla="*/ 0 60000 65536"/>
                                                            <a:gd name="T77" fmla="*/ 0 60000 65536"/>
                                                            <a:gd name="T78" fmla="*/ 0 60000 65536"/>
                                                            <a:gd name="T79" fmla="*/ 0 60000 65536"/>
                                                            <a:gd name="T80" fmla="*/ 0 60000 65536"/>
                                                            <a:gd name="T81" fmla="*/ 0 60000 65536"/>
                                                            <a:gd name="T82" fmla="*/ 0 60000 65536"/>
                                                            <a:gd name="T83" fmla="*/ 0 60000 65536"/>
                                                            <a:gd name="T84" fmla="*/ 0 60000 65536"/>
                                                            <a:gd name="T85" fmla="*/ 0 60000 65536"/>
                                                            <a:gd name="T86" fmla="*/ 0 60000 65536"/>
                                                            <a:gd name="T87" fmla="*/ 0 60000 65536"/>
                                                            <a:gd name="T88" fmla="*/ 0 60000 65536"/>
                                                            <a:gd name="T89" fmla="*/ 0 60000 65536"/>
                                                            <a:gd name="T90" fmla="*/ 0 60000 65536"/>
                                                            <a:gd name="T91" fmla="*/ 0 60000 65536"/>
                                                            <a:gd name="T92" fmla="*/ 0 60000 65536"/>
                                                            <a:gd name="T93" fmla="*/ 0 60000 65536"/>
                                                            <a:gd name="T94" fmla="*/ 0 60000 65536"/>
                                                            <a:gd name="T95" fmla="*/ 0 60000 65536"/>
                                                            <a:gd name="T96" fmla="*/ 0 60000 65536"/>
                                                            <a:gd name="T97" fmla="*/ 0 60000 65536"/>
                                                            <a:gd name="T98" fmla="*/ 0 60000 65536"/>
                                                            <a:gd name="T99" fmla="*/ 0 60000 65536"/>
                                                            <a:gd name="T100" fmla="*/ 0 60000 65536"/>
                                                            <a:gd name="T101" fmla="*/ 0 60000 65536"/>
                                                            <a:gd name="T102" fmla="*/ 0 60000 65536"/>
                                                            <a:gd name="T103" fmla="*/ 0 60000 65536"/>
                                                            <a:gd name="T104" fmla="*/ 0 60000 65536"/>
                                                            <a:gd name="T105" fmla="*/ 0 w 76"/>
                                                            <a:gd name="T106" fmla="*/ 0 h 72"/>
                                                            <a:gd name="T107" fmla="*/ 76 w 76"/>
                                                            <a:gd name="T108" fmla="*/ 72 h 72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70">
                                                              <a:pos x="T0" y="T1"/>
                                                            </a:cxn>
                                                            <a:cxn ang="T71">
                                                              <a:pos x="T2" y="T3"/>
                                                            </a:cxn>
                                                            <a:cxn ang="T72">
                                                              <a:pos x="T4" y="T5"/>
                                                            </a:cxn>
                                                            <a:cxn ang="T73">
                                                              <a:pos x="T6" y="T7"/>
                                                            </a:cxn>
                                                            <a:cxn ang="T74">
                                                              <a:pos x="T8" y="T9"/>
                                                            </a:cxn>
                                                            <a:cxn ang="T75">
                                                              <a:pos x="T10" y="T11"/>
                                                            </a:cxn>
                                                            <a:cxn ang="T76">
                                                              <a:pos x="T12" y="T13"/>
                                                            </a:cxn>
                                                            <a:cxn ang="T77">
                                                              <a:pos x="T14" y="T15"/>
                                                            </a:cxn>
                                                            <a:cxn ang="T78">
                                                              <a:pos x="T16" y="T17"/>
                                                            </a:cxn>
                                                            <a:cxn ang="T79">
                                                              <a:pos x="T18" y="T19"/>
                                                            </a:cxn>
                                                            <a:cxn ang="T80">
                                                              <a:pos x="T20" y="T21"/>
                                                            </a:cxn>
                                                            <a:cxn ang="T81">
                                                              <a:pos x="T22" y="T23"/>
                                                            </a:cxn>
                                                            <a:cxn ang="T82">
                                                              <a:pos x="T24" y="T25"/>
                                                            </a:cxn>
                                                            <a:cxn ang="T83">
                                                              <a:pos x="T26" y="T27"/>
                                                            </a:cxn>
                                                            <a:cxn ang="T84">
                                                              <a:pos x="T28" y="T29"/>
                                                            </a:cxn>
                                                            <a:cxn ang="T85">
                                                              <a:pos x="T30" y="T31"/>
                                                            </a:cxn>
                                                            <a:cxn ang="T86">
                                                              <a:pos x="T32" y="T33"/>
                                                            </a:cxn>
                                                            <a:cxn ang="T87">
                                                              <a:pos x="T34" y="T35"/>
                                                            </a:cxn>
                                                            <a:cxn ang="T88">
                                                              <a:pos x="T36" y="T37"/>
                                                            </a:cxn>
                                                            <a:cxn ang="T89">
                                                              <a:pos x="T38" y="T39"/>
                                                            </a:cxn>
                                                            <a:cxn ang="T90">
                                                              <a:pos x="T40" y="T41"/>
                                                            </a:cxn>
                                                            <a:cxn ang="T91">
                                                              <a:pos x="T42" y="T43"/>
                                                            </a:cxn>
                                                            <a:cxn ang="T92">
                                                              <a:pos x="T44" y="T45"/>
                                                            </a:cxn>
                                                            <a:cxn ang="T93">
                                                              <a:pos x="T46" y="T47"/>
                                                            </a:cxn>
                                                            <a:cxn ang="T94">
                                                              <a:pos x="T48" y="T49"/>
                                                            </a:cxn>
                                                            <a:cxn ang="T95">
                                                              <a:pos x="T50" y="T51"/>
                                                            </a:cxn>
                                                            <a:cxn ang="T96">
                                                              <a:pos x="T52" y="T53"/>
                                                            </a:cxn>
                                                            <a:cxn ang="T97">
                                                              <a:pos x="T54" y="T55"/>
                                                            </a:cxn>
                                                            <a:cxn ang="T98">
                                                              <a:pos x="T56" y="T57"/>
                                                            </a:cxn>
                                                            <a:cxn ang="T99">
                                                              <a:pos x="T58" y="T59"/>
                                                            </a:cxn>
                                                            <a:cxn ang="T100">
                                                              <a:pos x="T60" y="T61"/>
                                                            </a:cxn>
                                                            <a:cxn ang="T101">
                                                              <a:pos x="T62" y="T63"/>
                                                            </a:cxn>
                                                            <a:cxn ang="T102">
                                                              <a:pos x="T64" y="T65"/>
                                                            </a:cxn>
                                                            <a:cxn ang="T103">
                                                              <a:pos x="T66" y="T67"/>
                                                            </a:cxn>
                                                            <a:cxn ang="T104">
                                                              <a:pos x="T68" y="T69"/>
                                                            </a:cxn>
                                                          </a:cxnLst>
                                                          <a:rect l="T105" t="T106" r="T107" b="T108"/>
                                                          <a:pathLst>
                                                            <a:path w="76" h="72">
                                                              <a:moveTo>
                                                                <a:pt x="11" y="71"/>
                                                              </a:moveTo>
                                                              <a:lnTo>
                                                                <a:pt x="5" y="63"/>
                                                              </a:lnTo>
                                                              <a:lnTo>
                                                                <a:pt x="2" y="52"/>
                                                              </a:lnTo>
                                                              <a:lnTo>
                                                                <a:pt x="0" y="37"/>
                                                              </a:lnTo>
                                                              <a:lnTo>
                                                                <a:pt x="0" y="23"/>
                                                              </a:lnTo>
                                                              <a:lnTo>
                                                                <a:pt x="2" y="12"/>
                                                              </a:lnTo>
                                                              <a:lnTo>
                                                                <a:pt x="10" y="5"/>
                                                              </a:lnTo>
                                                              <a:lnTo>
                                                                <a:pt x="18" y="1"/>
                                                              </a:lnTo>
                                                              <a:lnTo>
                                                                <a:pt x="33" y="0"/>
                                                              </a:lnTo>
                                                              <a:lnTo>
                                                                <a:pt x="52" y="1"/>
                                                              </a:lnTo>
                                                              <a:lnTo>
                                                                <a:pt x="64" y="5"/>
                                                              </a:lnTo>
                                                              <a:lnTo>
                                                                <a:pt x="72" y="6"/>
                                                              </a:lnTo>
                                                              <a:lnTo>
                                                                <a:pt x="75" y="6"/>
                                                              </a:lnTo>
                                                              <a:lnTo>
                                                                <a:pt x="71" y="11"/>
                                                              </a:lnTo>
                                                              <a:lnTo>
                                                                <a:pt x="68" y="18"/>
                                                              </a:lnTo>
                                                              <a:lnTo>
                                                                <a:pt x="68" y="21"/>
                                                              </a:lnTo>
                                                              <a:lnTo>
                                                                <a:pt x="61" y="17"/>
                                                              </a:lnTo>
                                                              <a:lnTo>
                                                                <a:pt x="52" y="16"/>
                                                              </a:lnTo>
                                                              <a:lnTo>
                                                                <a:pt x="41" y="15"/>
                                                              </a:lnTo>
                                                              <a:lnTo>
                                                                <a:pt x="34" y="15"/>
                                                              </a:lnTo>
                                                              <a:lnTo>
                                                                <a:pt x="25" y="15"/>
                                                              </a:lnTo>
                                                              <a:lnTo>
                                                                <a:pt x="29" y="17"/>
                                                              </a:lnTo>
                                                              <a:lnTo>
                                                                <a:pt x="29" y="22"/>
                                                              </a:lnTo>
                                                              <a:lnTo>
                                                                <a:pt x="27" y="27"/>
                                                              </a:lnTo>
                                                              <a:lnTo>
                                                                <a:pt x="22" y="34"/>
                                                              </a:lnTo>
                                                              <a:lnTo>
                                                                <a:pt x="20" y="42"/>
                                                              </a:lnTo>
                                                              <a:lnTo>
                                                                <a:pt x="20" y="52"/>
                                                              </a:lnTo>
                                                              <a:lnTo>
                                                                <a:pt x="13" y="46"/>
                                                              </a:lnTo>
                                                              <a:lnTo>
                                                                <a:pt x="13" y="42"/>
                                                              </a:lnTo>
                                                              <a:lnTo>
                                                                <a:pt x="9" y="40"/>
                                                              </a:lnTo>
                                                              <a:lnTo>
                                                                <a:pt x="4" y="41"/>
                                                              </a:lnTo>
                                                              <a:lnTo>
                                                                <a:pt x="3" y="43"/>
                                                              </a:lnTo>
                                                              <a:lnTo>
                                                                <a:pt x="5" y="57"/>
                                                              </a:lnTo>
                                                              <a:lnTo>
                                                                <a:pt x="8" y="63"/>
                                                              </a:lnTo>
                                                              <a:lnTo>
                                                                <a:pt x="11" y="71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26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  <a:sp>
                                                    <a:nvSpPr>
                                                      <a:cNvPr id="14447" name="Freeform 268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365" y="1111"/>
                                                        <a:ext cx="66" cy="37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65 w 66"/>
                                                          <a:gd name="T1" fmla="*/ 32 h 37"/>
                                                          <a:gd name="T2" fmla="*/ 50 w 66"/>
                                                          <a:gd name="T3" fmla="*/ 36 h 37"/>
                                                          <a:gd name="T4" fmla="*/ 28 w 66"/>
                                                          <a:gd name="T5" fmla="*/ 33 h 37"/>
                                                          <a:gd name="T6" fmla="*/ 11 w 66"/>
                                                          <a:gd name="T7" fmla="*/ 27 h 37"/>
                                                          <a:gd name="T8" fmla="*/ 0 w 66"/>
                                                          <a:gd name="T9" fmla="*/ 6 h 37"/>
                                                          <a:gd name="T10" fmla="*/ 30 w 66"/>
                                                          <a:gd name="T11" fmla="*/ 9 h 37"/>
                                                          <a:gd name="T12" fmla="*/ 27 w 66"/>
                                                          <a:gd name="T13" fmla="*/ 0 h 37"/>
                                                          <a:gd name="T14" fmla="*/ 41 w 66"/>
                                                          <a:gd name="T15" fmla="*/ 2 h 37"/>
                                                          <a:gd name="T16" fmla="*/ 54 w 66"/>
                                                          <a:gd name="T17" fmla="*/ 9 h 37"/>
                                                          <a:gd name="T18" fmla="*/ 60 w 66"/>
                                                          <a:gd name="T19" fmla="*/ 12 h 37"/>
                                                          <a:gd name="T20" fmla="*/ 65 w 66"/>
                                                          <a:gd name="T21" fmla="*/ 32 h 37"/>
                                                          <a:gd name="T22" fmla="*/ 0 60000 65536"/>
                                                          <a:gd name="T23" fmla="*/ 0 60000 65536"/>
                                                          <a:gd name="T24" fmla="*/ 0 60000 65536"/>
                                                          <a:gd name="T25" fmla="*/ 0 60000 65536"/>
                                                          <a:gd name="T26" fmla="*/ 0 60000 65536"/>
                                                          <a:gd name="T27" fmla="*/ 0 60000 65536"/>
                                                          <a:gd name="T28" fmla="*/ 0 60000 65536"/>
                                                          <a:gd name="T29" fmla="*/ 0 60000 65536"/>
                                                          <a:gd name="T30" fmla="*/ 0 60000 65536"/>
                                                          <a:gd name="T31" fmla="*/ 0 60000 65536"/>
                                                          <a:gd name="T32" fmla="*/ 0 60000 65536"/>
                                                          <a:gd name="T33" fmla="*/ 0 w 66"/>
                                                          <a:gd name="T34" fmla="*/ 0 h 37"/>
                                                          <a:gd name="T35" fmla="*/ 66 w 66"/>
                                                          <a:gd name="T36" fmla="*/ 37 h 37"/>
                                                        </a:gdLst>
                                                        <a:ahLst/>
                                                        <a:cxnLst>
                                                          <a:cxn ang="T22">
                                                            <a:pos x="T0" y="T1"/>
                                                          </a:cxn>
                                                          <a:cxn ang="T23">
                                                            <a:pos x="T2" y="T3"/>
                                                          </a:cxn>
                                                          <a:cxn ang="T24">
                                                            <a:pos x="T4" y="T5"/>
                                                          </a:cxn>
                                                          <a:cxn ang="T25">
                                                            <a:pos x="T6" y="T7"/>
                                                          </a:cxn>
                                                          <a:cxn ang="T26">
                                                            <a:pos x="T8" y="T9"/>
                                                          </a:cxn>
                                                          <a:cxn ang="T27">
                                                            <a:pos x="T10" y="T11"/>
                                                          </a:cxn>
                                                          <a:cxn ang="T28">
                                                            <a:pos x="T12" y="T13"/>
                                                          </a:cxn>
                                                          <a:cxn ang="T29">
                                                            <a:pos x="T14" y="T15"/>
                                                          </a:cxn>
                                                          <a:cxn ang="T30">
                                                            <a:pos x="T16" y="T17"/>
                                                          </a:cxn>
                                                          <a:cxn ang="T31">
                                                            <a:pos x="T18" y="T19"/>
                                                          </a:cxn>
                                                          <a:cxn ang="T32">
                                                            <a:pos x="T20" y="T21"/>
                                                          </a:cxn>
                                                        </a:cxnLst>
                                                        <a:rect l="T33" t="T34" r="T35" b="T36"/>
                                                        <a:pathLst>
                                                          <a:path w="66" h="37">
                                                            <a:moveTo>
                                                              <a:pt x="65" y="32"/>
                                                            </a:moveTo>
                                                            <a:lnTo>
                                                              <a:pt x="50" y="36"/>
                                                            </a:lnTo>
                                                            <a:lnTo>
                                                              <a:pt x="28" y="33"/>
                                                            </a:lnTo>
                                                            <a:lnTo>
                                                              <a:pt x="11" y="27"/>
                                                            </a:lnTo>
                                                            <a:lnTo>
                                                              <a:pt x="0" y="6"/>
                                                            </a:lnTo>
                                                            <a:lnTo>
                                                              <a:pt x="30" y="9"/>
                                                            </a:lnTo>
                                                            <a:lnTo>
                                                              <a:pt x="27" y="0"/>
                                                            </a:lnTo>
                                                            <a:lnTo>
                                                              <a:pt x="41" y="2"/>
                                                            </a:lnTo>
                                                            <a:lnTo>
                                                              <a:pt x="54" y="9"/>
                                                            </a:lnTo>
                                                            <a:lnTo>
                                                              <a:pt x="60" y="12"/>
                                                            </a:lnTo>
                                                            <a:lnTo>
                                                              <a:pt x="65" y="32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15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  <a:grpSp>
                                                  <a:nvGrpSpPr>
                                                    <a:cNvPr id="14" name="Group 269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2872" y="830"/>
                                                      <a:ext cx="186" cy="767"/>
                                                      <a:chOff x="2872" y="830"/>
                                                      <a:chExt cx="186" cy="767"/>
                                                    </a:xfrm>
                                                  </a:grpSpPr>
                                                  <a:grpSp>
                                                    <a:nvGrpSpPr>
                                                      <a:cNvPr id="37" name="Group 270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2872" y="1521"/>
                                                        <a:ext cx="183" cy="76"/>
                                                        <a:chOff x="2872" y="1521"/>
                                                        <a:chExt cx="183" cy="76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443" name="Freeform 271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872" y="1521"/>
                                                          <a:ext cx="76" cy="47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38 w 76"/>
                                                            <a:gd name="T1" fmla="*/ 0 h 47"/>
                                                            <a:gd name="T2" fmla="*/ 26 w 76"/>
                                                            <a:gd name="T3" fmla="*/ 12 h 47"/>
                                                            <a:gd name="T4" fmla="*/ 15 w 76"/>
                                                            <a:gd name="T5" fmla="*/ 25 h 47"/>
                                                            <a:gd name="T6" fmla="*/ 1 w 76"/>
                                                            <a:gd name="T7" fmla="*/ 36 h 47"/>
                                                            <a:gd name="T8" fmla="*/ 0 w 76"/>
                                                            <a:gd name="T9" fmla="*/ 42 h 47"/>
                                                            <a:gd name="T10" fmla="*/ 13 w 76"/>
                                                            <a:gd name="T11" fmla="*/ 46 h 47"/>
                                                            <a:gd name="T12" fmla="*/ 27 w 76"/>
                                                            <a:gd name="T13" fmla="*/ 44 h 47"/>
                                                            <a:gd name="T14" fmla="*/ 45 w 76"/>
                                                            <a:gd name="T15" fmla="*/ 36 h 47"/>
                                                            <a:gd name="T16" fmla="*/ 57 w 76"/>
                                                            <a:gd name="T17" fmla="*/ 29 h 47"/>
                                                            <a:gd name="T18" fmla="*/ 71 w 76"/>
                                                            <a:gd name="T19" fmla="*/ 27 h 47"/>
                                                            <a:gd name="T20" fmla="*/ 75 w 76"/>
                                                            <a:gd name="T21" fmla="*/ 24 h 47"/>
                                                            <a:gd name="T22" fmla="*/ 74 w 76"/>
                                                            <a:gd name="T23" fmla="*/ 2 h 47"/>
                                                            <a:gd name="T24" fmla="*/ 38 w 76"/>
                                                            <a:gd name="T25" fmla="*/ 0 h 47"/>
                                                            <a:gd name="T26" fmla="*/ 0 60000 65536"/>
                                                            <a:gd name="T27" fmla="*/ 0 60000 65536"/>
                                                            <a:gd name="T28" fmla="*/ 0 60000 65536"/>
                                                            <a:gd name="T29" fmla="*/ 0 60000 65536"/>
                                                            <a:gd name="T30" fmla="*/ 0 60000 65536"/>
                                                            <a:gd name="T31" fmla="*/ 0 60000 65536"/>
                                                            <a:gd name="T32" fmla="*/ 0 60000 65536"/>
                                                            <a:gd name="T33" fmla="*/ 0 60000 65536"/>
                                                            <a:gd name="T34" fmla="*/ 0 60000 65536"/>
                                                            <a:gd name="T35" fmla="*/ 0 60000 65536"/>
                                                            <a:gd name="T36" fmla="*/ 0 60000 65536"/>
                                                            <a:gd name="T37" fmla="*/ 0 60000 65536"/>
                                                            <a:gd name="T38" fmla="*/ 0 60000 65536"/>
                                                            <a:gd name="T39" fmla="*/ 0 w 76"/>
                                                            <a:gd name="T40" fmla="*/ 0 h 47"/>
                                                            <a:gd name="T41" fmla="*/ 76 w 76"/>
                                                            <a:gd name="T42" fmla="*/ 47 h 47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26">
                                                              <a:pos x="T0" y="T1"/>
                                                            </a:cxn>
                                                            <a:cxn ang="T27">
                                                              <a:pos x="T2" y="T3"/>
                                                            </a:cxn>
                                                            <a:cxn ang="T28">
                                                              <a:pos x="T4" y="T5"/>
                                                            </a:cxn>
                                                            <a:cxn ang="T29">
                                                              <a:pos x="T6" y="T7"/>
                                                            </a:cxn>
                                                            <a:cxn ang="T30">
                                                              <a:pos x="T8" y="T9"/>
                                                            </a:cxn>
                                                            <a:cxn ang="T31">
                                                              <a:pos x="T10" y="T11"/>
                                                            </a:cxn>
                                                            <a:cxn ang="T32">
                                                              <a:pos x="T12" y="T13"/>
                                                            </a:cxn>
                                                            <a:cxn ang="T33">
                                                              <a:pos x="T14" y="T15"/>
                                                            </a:cxn>
                                                            <a:cxn ang="T34">
                                                              <a:pos x="T16" y="T17"/>
                                                            </a:cxn>
                                                            <a:cxn ang="T35">
                                                              <a:pos x="T18" y="T19"/>
                                                            </a:cxn>
                                                            <a:cxn ang="T36">
                                                              <a:pos x="T20" y="T21"/>
                                                            </a:cxn>
                                                            <a:cxn ang="T37">
                                                              <a:pos x="T22" y="T23"/>
                                                            </a:cxn>
                                                            <a:cxn ang="T38">
                                                              <a:pos x="T24" y="T25"/>
                                                            </a:cxn>
                                                          </a:cxnLst>
                                                          <a:rect l="T39" t="T40" r="T41" b="T42"/>
                                                          <a:pathLst>
                                                            <a:path w="76" h="47">
                                                              <a:moveTo>
                                                                <a:pt x="38" y="0"/>
                                                              </a:moveTo>
                                                              <a:lnTo>
                                                                <a:pt x="26" y="12"/>
                                                              </a:lnTo>
                                                              <a:lnTo>
                                                                <a:pt x="15" y="25"/>
                                                              </a:lnTo>
                                                              <a:lnTo>
                                                                <a:pt x="1" y="36"/>
                                                              </a:lnTo>
                                                              <a:lnTo>
                                                                <a:pt x="0" y="42"/>
                                                              </a:lnTo>
                                                              <a:lnTo>
                                                                <a:pt x="13" y="46"/>
                                                              </a:lnTo>
                                                              <a:lnTo>
                                                                <a:pt x="27" y="44"/>
                                                              </a:lnTo>
                                                              <a:lnTo>
                                                                <a:pt x="45" y="36"/>
                                                              </a:lnTo>
                                                              <a:lnTo>
                                                                <a:pt x="57" y="29"/>
                                                              </a:lnTo>
                                                              <a:lnTo>
                                                                <a:pt x="71" y="27"/>
                                                              </a:lnTo>
                                                              <a:lnTo>
                                                                <a:pt x="75" y="24"/>
                                                              </a:lnTo>
                                                              <a:lnTo>
                                                                <a:pt x="74" y="2"/>
                                                              </a:lnTo>
                                                              <a:lnTo>
                                                                <a:pt x="38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44" name="Freeform 272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007" y="1545"/>
                                                          <a:ext cx="48" cy="52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0 w 48"/>
                                                            <a:gd name="T1" fmla="*/ 1 h 52"/>
                                                            <a:gd name="T2" fmla="*/ 0 w 48"/>
                                                            <a:gd name="T3" fmla="*/ 14 h 52"/>
                                                            <a:gd name="T4" fmla="*/ 6 w 48"/>
                                                            <a:gd name="T5" fmla="*/ 21 h 52"/>
                                                            <a:gd name="T6" fmla="*/ 8 w 48"/>
                                                            <a:gd name="T7" fmla="*/ 32 h 52"/>
                                                            <a:gd name="T8" fmla="*/ 18 w 48"/>
                                                            <a:gd name="T9" fmla="*/ 43 h 52"/>
                                                            <a:gd name="T10" fmla="*/ 27 w 48"/>
                                                            <a:gd name="T11" fmla="*/ 49 h 52"/>
                                                            <a:gd name="T12" fmla="*/ 35 w 48"/>
                                                            <a:gd name="T13" fmla="*/ 51 h 52"/>
                                                            <a:gd name="T14" fmla="*/ 43 w 48"/>
                                                            <a:gd name="T15" fmla="*/ 50 h 52"/>
                                                            <a:gd name="T16" fmla="*/ 47 w 48"/>
                                                            <a:gd name="T17" fmla="*/ 42 h 52"/>
                                                            <a:gd name="T18" fmla="*/ 46 w 48"/>
                                                            <a:gd name="T19" fmla="*/ 31 h 52"/>
                                                            <a:gd name="T20" fmla="*/ 38 w 48"/>
                                                            <a:gd name="T21" fmla="*/ 18 h 52"/>
                                                            <a:gd name="T22" fmla="*/ 26 w 48"/>
                                                            <a:gd name="T23" fmla="*/ 4 h 52"/>
                                                            <a:gd name="T24" fmla="*/ 26 w 48"/>
                                                            <a:gd name="T25" fmla="*/ 0 h 52"/>
                                                            <a:gd name="T26" fmla="*/ 0 w 48"/>
                                                            <a:gd name="T27" fmla="*/ 1 h 52"/>
                                                            <a:gd name="T28" fmla="*/ 0 60000 65536"/>
                                                            <a:gd name="T29" fmla="*/ 0 60000 65536"/>
                                                            <a:gd name="T30" fmla="*/ 0 60000 65536"/>
                                                            <a:gd name="T31" fmla="*/ 0 60000 65536"/>
                                                            <a:gd name="T32" fmla="*/ 0 60000 65536"/>
                                                            <a:gd name="T33" fmla="*/ 0 60000 65536"/>
                                                            <a:gd name="T34" fmla="*/ 0 60000 65536"/>
                                                            <a:gd name="T35" fmla="*/ 0 60000 65536"/>
                                                            <a:gd name="T36" fmla="*/ 0 60000 65536"/>
                                                            <a:gd name="T37" fmla="*/ 0 60000 65536"/>
                                                            <a:gd name="T38" fmla="*/ 0 60000 65536"/>
                                                            <a:gd name="T39" fmla="*/ 0 60000 65536"/>
                                                            <a:gd name="T40" fmla="*/ 0 60000 65536"/>
                                                            <a:gd name="T41" fmla="*/ 0 60000 65536"/>
                                                            <a:gd name="T42" fmla="*/ 0 w 48"/>
                                                            <a:gd name="T43" fmla="*/ 0 h 52"/>
                                                            <a:gd name="T44" fmla="*/ 48 w 48"/>
                                                            <a:gd name="T45" fmla="*/ 52 h 52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28">
                                                              <a:pos x="T0" y="T1"/>
                                                            </a:cxn>
                                                            <a:cxn ang="T29">
                                                              <a:pos x="T2" y="T3"/>
                                                            </a:cxn>
                                                            <a:cxn ang="T30">
                                                              <a:pos x="T4" y="T5"/>
                                                            </a:cxn>
                                                            <a:cxn ang="T31">
                                                              <a:pos x="T6" y="T7"/>
                                                            </a:cxn>
                                                            <a:cxn ang="T32">
                                                              <a:pos x="T8" y="T9"/>
                                                            </a:cxn>
                                                            <a:cxn ang="T33">
                                                              <a:pos x="T10" y="T11"/>
                                                            </a:cxn>
                                                            <a:cxn ang="T34">
                                                              <a:pos x="T12" y="T13"/>
                                                            </a:cxn>
                                                            <a:cxn ang="T35">
                                                              <a:pos x="T14" y="T15"/>
                                                            </a:cxn>
                                                            <a:cxn ang="T36">
                                                              <a:pos x="T16" y="T17"/>
                                                            </a:cxn>
                                                            <a:cxn ang="T37">
                                                              <a:pos x="T18" y="T19"/>
                                                            </a:cxn>
                                                            <a:cxn ang="T38">
                                                              <a:pos x="T20" y="T21"/>
                                                            </a:cxn>
                                                            <a:cxn ang="T39">
                                                              <a:pos x="T22" y="T23"/>
                                                            </a:cxn>
                                                            <a:cxn ang="T40">
                                                              <a:pos x="T24" y="T25"/>
                                                            </a:cxn>
                                                            <a:cxn ang="T41">
                                                              <a:pos x="T26" y="T27"/>
                                                            </a:cxn>
                                                          </a:cxnLst>
                                                          <a:rect l="T42" t="T43" r="T44" b="T45"/>
                                                          <a:pathLst>
                                                            <a:path w="48" h="52">
                                                              <a:moveTo>
                                                                <a:pt x="0" y="1"/>
                                                              </a:moveTo>
                                                              <a:lnTo>
                                                                <a:pt x="0" y="14"/>
                                                              </a:lnTo>
                                                              <a:lnTo>
                                                                <a:pt x="6" y="21"/>
                                                              </a:lnTo>
                                                              <a:lnTo>
                                                                <a:pt x="8" y="32"/>
                                                              </a:lnTo>
                                                              <a:lnTo>
                                                                <a:pt x="18" y="43"/>
                                                              </a:lnTo>
                                                              <a:lnTo>
                                                                <a:pt x="27" y="49"/>
                                                              </a:lnTo>
                                                              <a:lnTo>
                                                                <a:pt x="35" y="51"/>
                                                              </a:lnTo>
                                                              <a:lnTo>
                                                                <a:pt x="43" y="50"/>
                                                              </a:lnTo>
                                                              <a:lnTo>
                                                                <a:pt x="47" y="42"/>
                                                              </a:lnTo>
                                                              <a:lnTo>
                                                                <a:pt x="46" y="31"/>
                                                              </a:lnTo>
                                                              <a:lnTo>
                                                                <a:pt x="38" y="18"/>
                                                              </a:lnTo>
                                                              <a:lnTo>
                                                                <a:pt x="26" y="4"/>
                                                              </a:lnTo>
                                                              <a:lnTo>
                                                                <a:pt x="26" y="0"/>
                                                              </a:lnTo>
                                                              <a:lnTo>
                                                                <a:pt x="0" y="1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  <a:grpSp>
                                                    <a:nvGrpSpPr>
                                                      <a:cNvPr id="38" name="Group 273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2890" y="927"/>
                                                        <a:ext cx="168" cy="620"/>
                                                        <a:chOff x="2890" y="927"/>
                                                        <a:chExt cx="168" cy="620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432" name="Freeform 274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894" y="1247"/>
                                                          <a:ext cx="24" cy="58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1 w 24"/>
                                                            <a:gd name="T1" fmla="*/ 0 h 58"/>
                                                            <a:gd name="T2" fmla="*/ 0 w 24"/>
                                                            <a:gd name="T3" fmla="*/ 32 h 58"/>
                                                            <a:gd name="T4" fmla="*/ 12 w 24"/>
                                                            <a:gd name="T5" fmla="*/ 51 h 58"/>
                                                            <a:gd name="T6" fmla="*/ 18 w 24"/>
                                                            <a:gd name="T7" fmla="*/ 57 h 58"/>
                                                            <a:gd name="T8" fmla="*/ 17 w 24"/>
                                                            <a:gd name="T9" fmla="*/ 30 h 58"/>
                                                            <a:gd name="T10" fmla="*/ 19 w 24"/>
                                                            <a:gd name="T11" fmla="*/ 33 h 58"/>
                                                            <a:gd name="T12" fmla="*/ 22 w 24"/>
                                                            <a:gd name="T13" fmla="*/ 41 h 58"/>
                                                            <a:gd name="T14" fmla="*/ 23 w 24"/>
                                                            <a:gd name="T15" fmla="*/ 32 h 58"/>
                                                            <a:gd name="T16" fmla="*/ 20 w 24"/>
                                                            <a:gd name="T17" fmla="*/ 15 h 58"/>
                                                            <a:gd name="T18" fmla="*/ 12 w 24"/>
                                                            <a:gd name="T19" fmla="*/ 0 h 58"/>
                                                            <a:gd name="T20" fmla="*/ 1 w 24"/>
                                                            <a:gd name="T21" fmla="*/ 0 h 58"/>
                                                            <a:gd name="T22" fmla="*/ 0 60000 65536"/>
                                                            <a:gd name="T23" fmla="*/ 0 60000 65536"/>
                                                            <a:gd name="T24" fmla="*/ 0 60000 65536"/>
                                                            <a:gd name="T25" fmla="*/ 0 60000 65536"/>
                                                            <a:gd name="T26" fmla="*/ 0 60000 65536"/>
                                                            <a:gd name="T27" fmla="*/ 0 60000 65536"/>
                                                            <a:gd name="T28" fmla="*/ 0 60000 65536"/>
                                                            <a:gd name="T29" fmla="*/ 0 60000 65536"/>
                                                            <a:gd name="T30" fmla="*/ 0 60000 65536"/>
                                                            <a:gd name="T31" fmla="*/ 0 60000 65536"/>
                                                            <a:gd name="T32" fmla="*/ 0 60000 65536"/>
                                                            <a:gd name="T33" fmla="*/ 0 w 24"/>
                                                            <a:gd name="T34" fmla="*/ 0 h 58"/>
                                                            <a:gd name="T35" fmla="*/ 24 w 24"/>
                                                            <a:gd name="T36" fmla="*/ 58 h 58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22">
                                                              <a:pos x="T0" y="T1"/>
                                                            </a:cxn>
                                                            <a:cxn ang="T23">
                                                              <a:pos x="T2" y="T3"/>
                                                            </a:cxn>
                                                            <a:cxn ang="T24">
                                                              <a:pos x="T4" y="T5"/>
                                                            </a:cxn>
                                                            <a:cxn ang="T25">
                                                              <a:pos x="T6" y="T7"/>
                                                            </a:cxn>
                                                            <a:cxn ang="T26">
                                                              <a:pos x="T8" y="T9"/>
                                                            </a:cxn>
                                                            <a:cxn ang="T27">
                                                              <a:pos x="T10" y="T11"/>
                                                            </a:cxn>
                                                            <a:cxn ang="T28">
                                                              <a:pos x="T12" y="T13"/>
                                                            </a:cxn>
                                                            <a:cxn ang="T29">
                                                              <a:pos x="T14" y="T15"/>
                                                            </a:cxn>
                                                            <a:cxn ang="T30">
                                                              <a:pos x="T16" y="T17"/>
                                                            </a:cxn>
                                                            <a:cxn ang="T31">
                                                              <a:pos x="T18" y="T19"/>
                                                            </a:cxn>
                                                            <a:cxn ang="T32">
                                                              <a:pos x="T20" y="T21"/>
                                                            </a:cxn>
                                                          </a:cxnLst>
                                                          <a:rect l="T33" t="T34" r="T35" b="T36"/>
                                                          <a:pathLst>
                                                            <a:path w="24" h="58">
                                                              <a:moveTo>
                                                                <a:pt x="1" y="0"/>
                                                              </a:moveTo>
                                                              <a:lnTo>
                                                                <a:pt x="0" y="32"/>
                                                              </a:lnTo>
                                                              <a:lnTo>
                                                                <a:pt x="12" y="51"/>
                                                              </a:lnTo>
                                                              <a:lnTo>
                                                                <a:pt x="18" y="57"/>
                                                              </a:lnTo>
                                                              <a:lnTo>
                                                                <a:pt x="17" y="30"/>
                                                              </a:lnTo>
                                                              <a:lnTo>
                                                                <a:pt x="19" y="33"/>
                                                              </a:lnTo>
                                                              <a:lnTo>
                                                                <a:pt x="22" y="41"/>
                                                              </a:lnTo>
                                                              <a:lnTo>
                                                                <a:pt x="23" y="32"/>
                                                              </a:lnTo>
                                                              <a:lnTo>
                                                                <a:pt x="20" y="15"/>
                                                              </a:lnTo>
                                                              <a:lnTo>
                                                                <a:pt x="12" y="0"/>
                                                              </a:lnTo>
                                                              <a:lnTo>
                                                                <a:pt x="1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23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33" name="Freeform 275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905" y="1122"/>
                                                          <a:ext cx="132" cy="425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2 w 132"/>
                                                            <a:gd name="T1" fmla="*/ 0 h 425"/>
                                                            <a:gd name="T2" fmla="*/ 0 w 132"/>
                                                            <a:gd name="T3" fmla="*/ 230 h 425"/>
                                                            <a:gd name="T4" fmla="*/ 2 w 132"/>
                                                            <a:gd name="T5" fmla="*/ 401 h 425"/>
                                                            <a:gd name="T6" fmla="*/ 41 w 132"/>
                                                            <a:gd name="T7" fmla="*/ 409 h 425"/>
                                                            <a:gd name="T8" fmla="*/ 47 w 132"/>
                                                            <a:gd name="T9" fmla="*/ 269 h 425"/>
                                                            <a:gd name="T10" fmla="*/ 42 w 132"/>
                                                            <a:gd name="T11" fmla="*/ 255 h 425"/>
                                                            <a:gd name="T12" fmla="*/ 47 w 132"/>
                                                            <a:gd name="T13" fmla="*/ 248 h 425"/>
                                                            <a:gd name="T14" fmla="*/ 47 w 132"/>
                                                            <a:gd name="T15" fmla="*/ 162 h 425"/>
                                                            <a:gd name="T16" fmla="*/ 56 w 132"/>
                                                            <a:gd name="T17" fmla="*/ 189 h 425"/>
                                                            <a:gd name="T18" fmla="*/ 78 w 132"/>
                                                            <a:gd name="T19" fmla="*/ 305 h 425"/>
                                                            <a:gd name="T20" fmla="*/ 98 w 132"/>
                                                            <a:gd name="T21" fmla="*/ 424 h 425"/>
                                                            <a:gd name="T22" fmla="*/ 131 w 132"/>
                                                            <a:gd name="T23" fmla="*/ 424 h 425"/>
                                                            <a:gd name="T24" fmla="*/ 116 w 132"/>
                                                            <a:gd name="T25" fmla="*/ 264 h 425"/>
                                                            <a:gd name="T26" fmla="*/ 110 w 132"/>
                                                            <a:gd name="T27" fmla="*/ 130 h 425"/>
                                                            <a:gd name="T28" fmla="*/ 113 w 132"/>
                                                            <a:gd name="T29" fmla="*/ 3 h 425"/>
                                                            <a:gd name="T30" fmla="*/ 2 w 132"/>
                                                            <a:gd name="T31" fmla="*/ 0 h 425"/>
                                                            <a:gd name="T32" fmla="*/ 0 60000 65536"/>
                                                            <a:gd name="T33" fmla="*/ 0 60000 65536"/>
                                                            <a:gd name="T34" fmla="*/ 0 60000 65536"/>
                                                            <a:gd name="T35" fmla="*/ 0 60000 65536"/>
                                                            <a:gd name="T36" fmla="*/ 0 60000 65536"/>
                                                            <a:gd name="T37" fmla="*/ 0 60000 65536"/>
                                                            <a:gd name="T38" fmla="*/ 0 60000 65536"/>
                                                            <a:gd name="T39" fmla="*/ 0 60000 65536"/>
                                                            <a:gd name="T40" fmla="*/ 0 60000 65536"/>
                                                            <a:gd name="T41" fmla="*/ 0 60000 65536"/>
                                                            <a:gd name="T42" fmla="*/ 0 60000 65536"/>
                                                            <a:gd name="T43" fmla="*/ 0 60000 65536"/>
                                                            <a:gd name="T44" fmla="*/ 0 60000 65536"/>
                                                            <a:gd name="T45" fmla="*/ 0 60000 65536"/>
                                                            <a:gd name="T46" fmla="*/ 0 60000 65536"/>
                                                            <a:gd name="T47" fmla="*/ 0 60000 65536"/>
                                                            <a:gd name="T48" fmla="*/ 0 w 132"/>
                                                            <a:gd name="T49" fmla="*/ 0 h 425"/>
                                                            <a:gd name="T50" fmla="*/ 132 w 132"/>
                                                            <a:gd name="T51" fmla="*/ 425 h 425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32">
                                                              <a:pos x="T0" y="T1"/>
                                                            </a:cxn>
                                                            <a:cxn ang="T33">
                                                              <a:pos x="T2" y="T3"/>
                                                            </a:cxn>
                                                            <a:cxn ang="T34">
                                                              <a:pos x="T4" y="T5"/>
                                                            </a:cxn>
                                                            <a:cxn ang="T35">
                                                              <a:pos x="T6" y="T7"/>
                                                            </a:cxn>
                                                            <a:cxn ang="T36">
                                                              <a:pos x="T8" y="T9"/>
                                                            </a:cxn>
                                                            <a:cxn ang="T37">
                                                              <a:pos x="T10" y="T11"/>
                                                            </a:cxn>
                                                            <a:cxn ang="T38">
                                                              <a:pos x="T12" y="T13"/>
                                                            </a:cxn>
                                                            <a:cxn ang="T39">
                                                              <a:pos x="T14" y="T15"/>
                                                            </a:cxn>
                                                            <a:cxn ang="T40">
                                                              <a:pos x="T16" y="T17"/>
                                                            </a:cxn>
                                                            <a:cxn ang="T41">
                                                              <a:pos x="T18" y="T19"/>
                                                            </a:cxn>
                                                            <a:cxn ang="T42">
                                                              <a:pos x="T20" y="T21"/>
                                                            </a:cxn>
                                                            <a:cxn ang="T43">
                                                              <a:pos x="T22" y="T23"/>
                                                            </a:cxn>
                                                            <a:cxn ang="T44">
                                                              <a:pos x="T24" y="T25"/>
                                                            </a:cxn>
                                                            <a:cxn ang="T45">
                                                              <a:pos x="T26" y="T27"/>
                                                            </a:cxn>
                                                            <a:cxn ang="T46">
                                                              <a:pos x="T28" y="T29"/>
                                                            </a:cxn>
                                                            <a:cxn ang="T47">
                                                              <a:pos x="T30" y="T31"/>
                                                            </a:cxn>
                                                          </a:cxnLst>
                                                          <a:rect l="T48" t="T49" r="T50" b="T51"/>
                                                          <a:pathLst>
                                                            <a:path w="132" h="425">
                                                              <a:moveTo>
                                                                <a:pt x="2" y="0"/>
                                                              </a:moveTo>
                                                              <a:lnTo>
                                                                <a:pt x="0" y="230"/>
                                                              </a:lnTo>
                                                              <a:lnTo>
                                                                <a:pt x="2" y="401"/>
                                                              </a:lnTo>
                                                              <a:lnTo>
                                                                <a:pt x="41" y="409"/>
                                                              </a:lnTo>
                                                              <a:lnTo>
                                                                <a:pt x="47" y="269"/>
                                                              </a:lnTo>
                                                              <a:lnTo>
                                                                <a:pt x="42" y="255"/>
                                                              </a:lnTo>
                                                              <a:lnTo>
                                                                <a:pt x="47" y="248"/>
                                                              </a:lnTo>
                                                              <a:lnTo>
                                                                <a:pt x="47" y="162"/>
                                                              </a:lnTo>
                                                              <a:lnTo>
                                                                <a:pt x="56" y="189"/>
                                                              </a:lnTo>
                                                              <a:lnTo>
                                                                <a:pt x="78" y="305"/>
                                                              </a:lnTo>
                                                              <a:lnTo>
                                                                <a:pt x="98" y="424"/>
                                                              </a:lnTo>
                                                              <a:lnTo>
                                                                <a:pt x="131" y="424"/>
                                                              </a:lnTo>
                                                              <a:lnTo>
                                                                <a:pt x="116" y="264"/>
                                                              </a:lnTo>
                                                              <a:lnTo>
                                                                <a:pt x="110" y="130"/>
                                                              </a:lnTo>
                                                              <a:lnTo>
                                                                <a:pt x="113" y="3"/>
                                                              </a:lnTo>
                                                              <a:lnTo>
                                                                <a:pt x="2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19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34" name="Freeform 276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890" y="927"/>
                                                          <a:ext cx="168" cy="325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55 w 168"/>
                                                            <a:gd name="T1" fmla="*/ 4 h 325"/>
                                                            <a:gd name="T2" fmla="*/ 5 w 168"/>
                                                            <a:gd name="T3" fmla="*/ 43 h 325"/>
                                                            <a:gd name="T4" fmla="*/ 1 w 168"/>
                                                            <a:gd name="T5" fmla="*/ 147 h 325"/>
                                                            <a:gd name="T6" fmla="*/ 0 w 168"/>
                                                            <a:gd name="T7" fmla="*/ 200 h 325"/>
                                                            <a:gd name="T8" fmla="*/ 3 w 168"/>
                                                            <a:gd name="T9" fmla="*/ 324 h 325"/>
                                                            <a:gd name="T10" fmla="*/ 15 w 168"/>
                                                            <a:gd name="T11" fmla="*/ 324 h 325"/>
                                                            <a:gd name="T12" fmla="*/ 20 w 168"/>
                                                            <a:gd name="T13" fmla="*/ 197 h 325"/>
                                                            <a:gd name="T14" fmla="*/ 127 w 168"/>
                                                            <a:gd name="T15" fmla="*/ 197 h 325"/>
                                                            <a:gd name="T16" fmla="*/ 130 w 168"/>
                                                            <a:gd name="T17" fmla="*/ 165 h 325"/>
                                                            <a:gd name="T18" fmla="*/ 133 w 168"/>
                                                            <a:gd name="T19" fmla="*/ 187 h 325"/>
                                                            <a:gd name="T20" fmla="*/ 126 w 168"/>
                                                            <a:gd name="T21" fmla="*/ 235 h 325"/>
                                                            <a:gd name="T22" fmla="*/ 119 w 168"/>
                                                            <a:gd name="T23" fmla="*/ 307 h 325"/>
                                                            <a:gd name="T24" fmla="*/ 137 w 168"/>
                                                            <a:gd name="T25" fmla="*/ 312 h 325"/>
                                                            <a:gd name="T26" fmla="*/ 167 w 168"/>
                                                            <a:gd name="T27" fmla="*/ 185 h 325"/>
                                                            <a:gd name="T28" fmla="*/ 148 w 168"/>
                                                            <a:gd name="T29" fmla="*/ 36 h 325"/>
                                                            <a:gd name="T30" fmla="*/ 91 w 168"/>
                                                            <a:gd name="T31" fmla="*/ 0 h 325"/>
                                                            <a:gd name="T32" fmla="*/ 66 w 168"/>
                                                            <a:gd name="T33" fmla="*/ 16 h 325"/>
                                                            <a:gd name="T34" fmla="*/ 55 w 168"/>
                                                            <a:gd name="T35" fmla="*/ 4 h 325"/>
                                                            <a:gd name="T36" fmla="*/ 0 60000 65536"/>
                                                            <a:gd name="T37" fmla="*/ 0 60000 65536"/>
                                                            <a:gd name="T38" fmla="*/ 0 60000 65536"/>
                                                            <a:gd name="T39" fmla="*/ 0 60000 65536"/>
                                                            <a:gd name="T40" fmla="*/ 0 60000 65536"/>
                                                            <a:gd name="T41" fmla="*/ 0 60000 65536"/>
                                                            <a:gd name="T42" fmla="*/ 0 60000 65536"/>
                                                            <a:gd name="T43" fmla="*/ 0 60000 65536"/>
                                                            <a:gd name="T44" fmla="*/ 0 60000 65536"/>
                                                            <a:gd name="T45" fmla="*/ 0 60000 65536"/>
                                                            <a:gd name="T46" fmla="*/ 0 60000 65536"/>
                                                            <a:gd name="T47" fmla="*/ 0 60000 65536"/>
                                                            <a:gd name="T48" fmla="*/ 0 60000 65536"/>
                                                            <a:gd name="T49" fmla="*/ 0 60000 65536"/>
                                                            <a:gd name="T50" fmla="*/ 0 60000 65536"/>
                                                            <a:gd name="T51" fmla="*/ 0 60000 65536"/>
                                                            <a:gd name="T52" fmla="*/ 0 60000 65536"/>
                                                            <a:gd name="T53" fmla="*/ 0 60000 65536"/>
                                                            <a:gd name="T54" fmla="*/ 0 w 168"/>
                                                            <a:gd name="T55" fmla="*/ 0 h 325"/>
                                                            <a:gd name="T56" fmla="*/ 168 w 168"/>
                                                            <a:gd name="T57" fmla="*/ 325 h 325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36">
                                                              <a:pos x="T0" y="T1"/>
                                                            </a:cxn>
                                                            <a:cxn ang="T37">
                                                              <a:pos x="T2" y="T3"/>
                                                            </a:cxn>
                                                            <a:cxn ang="T38">
                                                              <a:pos x="T4" y="T5"/>
                                                            </a:cxn>
                                                            <a:cxn ang="T39">
                                                              <a:pos x="T6" y="T7"/>
                                                            </a:cxn>
                                                            <a:cxn ang="T40">
                                                              <a:pos x="T8" y="T9"/>
                                                            </a:cxn>
                                                            <a:cxn ang="T41">
                                                              <a:pos x="T10" y="T11"/>
                                                            </a:cxn>
                                                            <a:cxn ang="T42">
                                                              <a:pos x="T12" y="T13"/>
                                                            </a:cxn>
                                                            <a:cxn ang="T43">
                                                              <a:pos x="T14" y="T15"/>
                                                            </a:cxn>
                                                            <a:cxn ang="T44">
                                                              <a:pos x="T16" y="T17"/>
                                                            </a:cxn>
                                                            <a:cxn ang="T45">
                                                              <a:pos x="T18" y="T19"/>
                                                            </a:cxn>
                                                            <a:cxn ang="T46">
                                                              <a:pos x="T20" y="T21"/>
                                                            </a:cxn>
                                                            <a:cxn ang="T47">
                                                              <a:pos x="T22" y="T23"/>
                                                            </a:cxn>
                                                            <a:cxn ang="T48">
                                                              <a:pos x="T24" y="T25"/>
                                                            </a:cxn>
                                                            <a:cxn ang="T49">
                                                              <a:pos x="T26" y="T27"/>
                                                            </a:cxn>
                                                            <a:cxn ang="T50">
                                                              <a:pos x="T28" y="T29"/>
                                                            </a:cxn>
                                                            <a:cxn ang="T51">
                                                              <a:pos x="T30" y="T31"/>
                                                            </a:cxn>
                                                            <a:cxn ang="T52">
                                                              <a:pos x="T32" y="T33"/>
                                                            </a:cxn>
                                                            <a:cxn ang="T53">
                                                              <a:pos x="T34" y="T35"/>
                                                            </a:cxn>
                                                          </a:cxnLst>
                                                          <a:rect l="T54" t="T55" r="T56" b="T57"/>
                                                          <a:pathLst>
                                                            <a:path w="168" h="325">
                                                              <a:moveTo>
                                                                <a:pt x="55" y="4"/>
                                                              </a:moveTo>
                                                              <a:lnTo>
                                                                <a:pt x="5" y="43"/>
                                                              </a:lnTo>
                                                              <a:lnTo>
                                                                <a:pt x="1" y="147"/>
                                                              </a:lnTo>
                                                              <a:lnTo>
                                                                <a:pt x="0" y="200"/>
                                                              </a:lnTo>
                                                              <a:lnTo>
                                                                <a:pt x="3" y="324"/>
                                                              </a:lnTo>
                                                              <a:lnTo>
                                                                <a:pt x="15" y="324"/>
                                                              </a:lnTo>
                                                              <a:lnTo>
                                                                <a:pt x="20" y="197"/>
                                                              </a:lnTo>
                                                              <a:lnTo>
                                                                <a:pt x="127" y="197"/>
                                                              </a:lnTo>
                                                              <a:lnTo>
                                                                <a:pt x="130" y="165"/>
                                                              </a:lnTo>
                                                              <a:lnTo>
                                                                <a:pt x="133" y="187"/>
                                                              </a:lnTo>
                                                              <a:lnTo>
                                                                <a:pt x="126" y="235"/>
                                                              </a:lnTo>
                                                              <a:lnTo>
                                                                <a:pt x="119" y="307"/>
                                                              </a:lnTo>
                                                              <a:lnTo>
                                                                <a:pt x="137" y="312"/>
                                                              </a:lnTo>
                                                              <a:lnTo>
                                                                <a:pt x="167" y="185"/>
                                                              </a:lnTo>
                                                              <a:lnTo>
                                                                <a:pt x="148" y="36"/>
                                                              </a:lnTo>
                                                              <a:lnTo>
                                                                <a:pt x="91" y="0"/>
                                                              </a:lnTo>
                                                              <a:lnTo>
                                                                <a:pt x="66" y="16"/>
                                                              </a:lnTo>
                                                              <a:lnTo>
                                                                <a:pt x="55" y="4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13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35" name="Freeform 277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004" y="1232"/>
                                                          <a:ext cx="26" cy="55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7 w 26"/>
                                                            <a:gd name="T1" fmla="*/ 0 h 55"/>
                                                            <a:gd name="T2" fmla="*/ 0 w 26"/>
                                                            <a:gd name="T3" fmla="*/ 28 h 55"/>
                                                            <a:gd name="T4" fmla="*/ 13 w 26"/>
                                                            <a:gd name="T5" fmla="*/ 54 h 55"/>
                                                            <a:gd name="T6" fmla="*/ 17 w 26"/>
                                                            <a:gd name="T7" fmla="*/ 51 h 55"/>
                                                            <a:gd name="T8" fmla="*/ 25 w 26"/>
                                                            <a:gd name="T9" fmla="*/ 48 h 55"/>
                                                            <a:gd name="T10" fmla="*/ 22 w 26"/>
                                                            <a:gd name="T11" fmla="*/ 40 h 55"/>
                                                            <a:gd name="T12" fmla="*/ 21 w 26"/>
                                                            <a:gd name="T13" fmla="*/ 30 h 55"/>
                                                            <a:gd name="T14" fmla="*/ 25 w 26"/>
                                                            <a:gd name="T15" fmla="*/ 20 h 55"/>
                                                            <a:gd name="T16" fmla="*/ 22 w 26"/>
                                                            <a:gd name="T17" fmla="*/ 2 h 55"/>
                                                            <a:gd name="T18" fmla="*/ 7 w 26"/>
                                                            <a:gd name="T19" fmla="*/ 0 h 55"/>
                                                            <a:gd name="T20" fmla="*/ 0 60000 65536"/>
                                                            <a:gd name="T21" fmla="*/ 0 60000 65536"/>
                                                            <a:gd name="T22" fmla="*/ 0 60000 65536"/>
                                                            <a:gd name="T23" fmla="*/ 0 60000 65536"/>
                                                            <a:gd name="T24" fmla="*/ 0 60000 65536"/>
                                                            <a:gd name="T25" fmla="*/ 0 60000 65536"/>
                                                            <a:gd name="T26" fmla="*/ 0 60000 65536"/>
                                                            <a:gd name="T27" fmla="*/ 0 60000 65536"/>
                                                            <a:gd name="T28" fmla="*/ 0 60000 65536"/>
                                                            <a:gd name="T29" fmla="*/ 0 60000 65536"/>
                                                            <a:gd name="T30" fmla="*/ 0 w 26"/>
                                                            <a:gd name="T31" fmla="*/ 0 h 55"/>
                                                            <a:gd name="T32" fmla="*/ 26 w 26"/>
                                                            <a:gd name="T33" fmla="*/ 55 h 55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20">
                                                              <a:pos x="T0" y="T1"/>
                                                            </a:cxn>
                                                            <a:cxn ang="T21">
                                                              <a:pos x="T2" y="T3"/>
                                                            </a:cxn>
                                                            <a:cxn ang="T22">
                                                              <a:pos x="T4" y="T5"/>
                                                            </a:cxn>
                                                            <a:cxn ang="T23">
                                                              <a:pos x="T6" y="T7"/>
                                                            </a:cxn>
                                                            <a:cxn ang="T24">
                                                              <a:pos x="T8" y="T9"/>
                                                            </a:cxn>
                                                            <a:cxn ang="T25">
                                                              <a:pos x="T10" y="T11"/>
                                                            </a:cxn>
                                                            <a:cxn ang="T26">
                                                              <a:pos x="T12" y="T13"/>
                                                            </a:cxn>
                                                            <a:cxn ang="T27">
                                                              <a:pos x="T14" y="T15"/>
                                                            </a:cxn>
                                                            <a:cxn ang="T28">
                                                              <a:pos x="T16" y="T17"/>
                                                            </a:cxn>
                                                            <a:cxn ang="T29">
                                                              <a:pos x="T18" y="T19"/>
                                                            </a:cxn>
                                                          </a:cxnLst>
                                                          <a:rect l="T30" t="T31" r="T32" b="T33"/>
                                                          <a:pathLst>
                                                            <a:path w="26" h="55">
                                                              <a:moveTo>
                                                                <a:pt x="7" y="0"/>
                                                              </a:moveTo>
                                                              <a:lnTo>
                                                                <a:pt x="0" y="28"/>
                                                              </a:lnTo>
                                                              <a:lnTo>
                                                                <a:pt x="13" y="54"/>
                                                              </a:lnTo>
                                                              <a:lnTo>
                                                                <a:pt x="17" y="51"/>
                                                              </a:lnTo>
                                                              <a:lnTo>
                                                                <a:pt x="25" y="48"/>
                                                              </a:lnTo>
                                                              <a:lnTo>
                                                                <a:pt x="22" y="40"/>
                                                              </a:lnTo>
                                                              <a:lnTo>
                                                                <a:pt x="21" y="30"/>
                                                              </a:lnTo>
                                                              <a:lnTo>
                                                                <a:pt x="25" y="20"/>
                                                              </a:lnTo>
                                                              <a:lnTo>
                                                                <a:pt x="22" y="2"/>
                                                              </a:lnTo>
                                                              <a:lnTo>
                                                                <a:pt x="7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23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grpSp>
                                                      <a:nvGrpSpPr>
                                                        <a:cNvPr id="47" name="Group 278"/>
                                                        <a:cNvGrpSpPr>
                                                          <a:grpSpLocks/>
                                                        </a:cNvGrpSpPr>
                                                      </a:nvGrpSpPr>
                                                      <a:grpSpPr bwMode="auto">
                                                        <a:xfrm>
                                                          <a:off x="2911" y="933"/>
                                                          <a:ext cx="107" cy="202"/>
                                                          <a:chOff x="2911" y="933"/>
                                                          <a:chExt cx="107" cy="202"/>
                                                        </a:xfrm>
                                                      </a:grpSpPr>
                                                      <a:grpSp>
                                                        <a:nvGrpSpPr>
                                                          <a:cNvPr id="48" name="Group 279"/>
                                                          <a:cNvGrpSpPr>
                                                            <a:grpSpLocks/>
                                                          </a:cNvGrpSpPr>
                                                        </a:nvGrpSpPr>
                                                        <a:grpSpPr bwMode="auto">
                                                          <a:xfrm>
                                                            <a:off x="2911" y="933"/>
                                                            <a:ext cx="107" cy="202"/>
                                                            <a:chOff x="2911" y="933"/>
                                                            <a:chExt cx="107" cy="202"/>
                                                          </a:xfrm>
                                                        </a:grpSpPr>
                                                        <a:grpSp>
                                                          <a:nvGrpSpPr>
                                                            <a:cNvPr id="50" name="Group 280"/>
                                                            <a:cNvGrpSpPr>
                                                              <a:grpSpLocks/>
                                                            </a:cNvGrpSpPr>
                                                          </a:nvGrpSpPr>
                                                          <a:grpSpPr bwMode="auto">
                                                            <a:xfrm>
                                                              <a:off x="2911" y="1124"/>
                                                              <a:ext cx="107" cy="11"/>
                                                              <a:chOff x="2911" y="1124"/>
                                                              <a:chExt cx="107" cy="11"/>
                                                            </a:xfrm>
                                                          </a:grpSpPr>
                                                          <a:sp>
                                                            <a:nvSpPr>
                                                              <a:cNvPr id="14441" name="Line 281"/>
                                                              <a:cNvSpPr>
                                                                <a:spLocks noChangeShapeType="1"/>
                                                              </a:cNvSpPr>
                                                            </a:nvSpPr>
                                                            <a:spPr bwMode="auto">
                                                              <a:xfrm>
                                                                <a:off x="2911" y="1134"/>
                                                                <a:ext cx="107" cy="1"/>
                                                              </a:xfrm>
                                                              <a:prstGeom prst="line">
                                                                <a:avLst/>
                                                              </a:prstGeom>
                                                              <a:noFill/>
                                                              <a:ln w="12700">
                                                                <a:solidFill>
                                                                  <a:srgbClr val="000000"/>
                                                                </a:solidFill>
                                                                <a:round/>
                                                                <a:headEnd type="none" w="sm" len="sm"/>
                                                                <a:tailEnd type="none" w="sm" len="sm"/>
                                                              </a:ln>
                                                            </a:spPr>
                                                            <a:txSp>
                                                              <a:txBody>
                                                                <a:bodyPr wrap="none" anchor="ctr"/>
                                                                <a:lstStyle>
                                                                  <a:defPPr>
                                                                    <a:defRPr lang="en-US"/>
                                                                  </a:defPPr>
                                                                  <a:lvl1pPr algn="l" rtl="0" fontAlgn="base">
                                                                    <a:spcBef>
                                                                      <a:spcPct val="0"/>
                                                                    </a:spcBef>
                                                                    <a:spcAft>
                                                                      <a:spcPct val="0"/>
                                                                    </a:spcAft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1pPr>
                                                                  <a:lvl2pPr marL="457200" algn="l" rtl="0" fontAlgn="base">
                                                                    <a:spcBef>
                                                                      <a:spcPct val="0"/>
                                                                    </a:spcBef>
                                                                    <a:spcAft>
                                                                      <a:spcPct val="0"/>
                                                                    </a:spcAft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2pPr>
                                                                  <a:lvl3pPr marL="914400" algn="l" rtl="0" fontAlgn="base">
                                                                    <a:spcBef>
                                                                      <a:spcPct val="0"/>
                                                                    </a:spcBef>
                                                                    <a:spcAft>
                                                                      <a:spcPct val="0"/>
                                                                    </a:spcAft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3pPr>
                                                                  <a:lvl4pPr marL="1371600" algn="l" rtl="0" fontAlgn="base">
                                                                    <a:spcBef>
                                                                      <a:spcPct val="0"/>
                                                                    </a:spcBef>
                                                                    <a:spcAft>
                                                                      <a:spcPct val="0"/>
                                                                    </a:spcAft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4pPr>
                                                                  <a:lvl5pPr marL="1828800" algn="l" rtl="0" fontAlgn="base">
                                                                    <a:spcBef>
                                                                      <a:spcPct val="0"/>
                                                                    </a:spcBef>
                                                                    <a:spcAft>
                                                                      <a:spcPct val="0"/>
                                                                    </a:spcAft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5pPr>
                                                                  <a:lvl6pPr marL="2286000" algn="l" defTabSz="914400" rtl="0" eaLnBrk="1" latinLnBrk="0" hangingPunct="1"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6pPr>
                                                                  <a:lvl7pPr marL="2743200" algn="l" defTabSz="914400" rtl="0" eaLnBrk="1" latinLnBrk="0" hangingPunct="1"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7pPr>
                                                                  <a:lvl8pPr marL="3200400" algn="l" defTabSz="914400" rtl="0" eaLnBrk="1" latinLnBrk="0" hangingPunct="1"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8pPr>
                                                                  <a:lvl9pPr marL="3657600" algn="l" defTabSz="914400" rtl="0" eaLnBrk="1" latinLnBrk="0" hangingPunct="1"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9pPr>
                                                                </a:lstStyle>
                                                                <a:p>
                                                                  <a:endParaRPr lang="en-US"/>
                                                                </a:p>
                                                              </a:txBody>
                                                              <a:useSpRect/>
                                                            </a:txSp>
                                                          </a:sp>
                                                          <a:sp>
                                                            <a:nvSpPr>
                                                              <a:cNvPr id="14442" name="Line 282"/>
                                                              <a:cNvSpPr>
                                                                <a:spLocks noChangeShapeType="1"/>
                                                              </a:cNvSpPr>
                                                            </a:nvSpPr>
                                                            <a:spPr bwMode="auto">
                                                              <a:xfrm>
                                                                <a:off x="2911" y="1124"/>
                                                                <a:ext cx="107" cy="1"/>
                                                              </a:xfrm>
                                                              <a:prstGeom prst="line">
                                                                <a:avLst/>
                                                              </a:prstGeom>
                                                              <a:noFill/>
                                                              <a:ln w="12700">
                                                                <a:solidFill>
                                                                  <a:srgbClr val="000000"/>
                                                                </a:solidFill>
                                                                <a:round/>
                                                                <a:headEnd type="none" w="sm" len="sm"/>
                                                                <a:tailEnd type="none" w="sm" len="sm"/>
                                                              </a:ln>
                                                            </a:spPr>
                                                            <a:txSp>
                                                              <a:txBody>
                                                                <a:bodyPr wrap="none" anchor="ctr"/>
                                                                <a:lstStyle>
                                                                  <a:defPPr>
                                                                    <a:defRPr lang="en-US"/>
                                                                  </a:defPPr>
                                                                  <a:lvl1pPr algn="l" rtl="0" fontAlgn="base">
                                                                    <a:spcBef>
                                                                      <a:spcPct val="0"/>
                                                                    </a:spcBef>
                                                                    <a:spcAft>
                                                                      <a:spcPct val="0"/>
                                                                    </a:spcAft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1pPr>
                                                                  <a:lvl2pPr marL="457200" algn="l" rtl="0" fontAlgn="base">
                                                                    <a:spcBef>
                                                                      <a:spcPct val="0"/>
                                                                    </a:spcBef>
                                                                    <a:spcAft>
                                                                      <a:spcPct val="0"/>
                                                                    </a:spcAft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2pPr>
                                                                  <a:lvl3pPr marL="914400" algn="l" rtl="0" fontAlgn="base">
                                                                    <a:spcBef>
                                                                      <a:spcPct val="0"/>
                                                                    </a:spcBef>
                                                                    <a:spcAft>
                                                                      <a:spcPct val="0"/>
                                                                    </a:spcAft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3pPr>
                                                                  <a:lvl4pPr marL="1371600" algn="l" rtl="0" fontAlgn="base">
                                                                    <a:spcBef>
                                                                      <a:spcPct val="0"/>
                                                                    </a:spcBef>
                                                                    <a:spcAft>
                                                                      <a:spcPct val="0"/>
                                                                    </a:spcAft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4pPr>
                                                                  <a:lvl5pPr marL="1828800" algn="l" rtl="0" fontAlgn="base">
                                                                    <a:spcBef>
                                                                      <a:spcPct val="0"/>
                                                                    </a:spcBef>
                                                                    <a:spcAft>
                                                                      <a:spcPct val="0"/>
                                                                    </a:spcAft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5pPr>
                                                                  <a:lvl6pPr marL="2286000" algn="l" defTabSz="914400" rtl="0" eaLnBrk="1" latinLnBrk="0" hangingPunct="1"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6pPr>
                                                                  <a:lvl7pPr marL="2743200" algn="l" defTabSz="914400" rtl="0" eaLnBrk="1" latinLnBrk="0" hangingPunct="1"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7pPr>
                                                                  <a:lvl8pPr marL="3200400" algn="l" defTabSz="914400" rtl="0" eaLnBrk="1" latinLnBrk="0" hangingPunct="1"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8pPr>
                                                                  <a:lvl9pPr marL="3657600" algn="l" defTabSz="914400" rtl="0" eaLnBrk="1" latinLnBrk="0" hangingPunct="1">
                                                                    <a:defRPr kern="1200">
                                                                      <a:solidFill>
                                                                        <a:schemeClr val="tx1"/>
                                                                      </a:solidFill>
                                                                      <a:latin typeface="Arial" charset="0"/>
                                                                      <a:ea typeface="+mn-ea"/>
                                                                      <a:cs typeface="Arial" charset="0"/>
                                                                    </a:defRPr>
                                                                  </a:lvl9pPr>
                                                                </a:lstStyle>
                                                                <a:p>
                                                                  <a:endParaRPr lang="en-US"/>
                                                                </a:p>
                                                              </a:txBody>
                                                              <a:useSpRect/>
                                                            </a:txSp>
                                                          </a:sp>
                                                        </a:grpSp>
                                                        <a:sp>
                                                          <a:nvSpPr>
                                                            <a:cNvPr id="14440" name="Freeform 283"/>
                                                            <a:cNvSpPr>
                                                              <a:spLocks/>
                                                            </a:cNvSpPr>
                                                          </a:nvSpPr>
                                                          <a:spPr bwMode="auto">
                                                            <a:xfrm>
                                                              <a:off x="2940" y="933"/>
                                                              <a:ext cx="50" cy="30"/>
                                                            </a:xfrm>
                                                            <a:custGeom>
                                                              <a:avLst/>
                                                              <a:gdLst>
                                                                <a:gd name="T0" fmla="*/ 0 w 50"/>
                                                                <a:gd name="T1" fmla="*/ 3 h 30"/>
                                                                <a:gd name="T2" fmla="*/ 2 w 50"/>
                                                                <a:gd name="T3" fmla="*/ 29 h 30"/>
                                                                <a:gd name="T4" fmla="*/ 15 w 50"/>
                                                                <a:gd name="T5" fmla="*/ 10 h 30"/>
                                                                <a:gd name="T6" fmla="*/ 25 w 50"/>
                                                                <a:gd name="T7" fmla="*/ 28 h 30"/>
                                                                <a:gd name="T8" fmla="*/ 49 w 50"/>
                                                                <a:gd name="T9" fmla="*/ 0 h 30"/>
                                                                <a:gd name="T10" fmla="*/ 0 60000 65536"/>
                                                                <a:gd name="T11" fmla="*/ 0 60000 65536"/>
                                                                <a:gd name="T12" fmla="*/ 0 60000 65536"/>
                                                                <a:gd name="T13" fmla="*/ 0 60000 65536"/>
                                                                <a:gd name="T14" fmla="*/ 0 60000 65536"/>
                                                                <a:gd name="T15" fmla="*/ 0 w 50"/>
                                                                <a:gd name="T16" fmla="*/ 0 h 30"/>
                                                                <a:gd name="T17" fmla="*/ 50 w 50"/>
                                                                <a:gd name="T18" fmla="*/ 30 h 30"/>
                                                              </a:gdLst>
                                                              <a:ahLst/>
                                                              <a:cxnLst>
                                                                <a:cxn ang="T10">
                                                                  <a:pos x="T0" y="T1"/>
                                                                </a:cxn>
                                                                <a:cxn ang="T11">
                                                                  <a:pos x="T2" y="T3"/>
                                                                </a:cxn>
                                                                <a:cxn ang="T12">
                                                                  <a:pos x="T4" y="T5"/>
                                                                </a:cxn>
                                                                <a:cxn ang="T13">
                                                                  <a:pos x="T6" y="T7"/>
                                                                </a:cxn>
                                                                <a:cxn ang="T14">
                                                                  <a:pos x="T8" y="T9"/>
                                                                </a:cxn>
                                                              </a:cxnLst>
                                                              <a:rect l="T15" t="T16" r="T17" b="T18"/>
                                                              <a:pathLst>
                                                                <a:path w="50" h="30">
                                                                  <a:moveTo>
                                                                    <a:pt x="0" y="3"/>
                                                                  </a:moveTo>
                                                                  <a:lnTo>
                                                                    <a:pt x="2" y="29"/>
                                                                  </a:lnTo>
                                                                  <a:lnTo>
                                                                    <a:pt x="15" y="10"/>
                                                                  </a:lnTo>
                                                                  <a:lnTo>
                                                                    <a:pt x="25" y="28"/>
                                                                  </a:lnTo>
                                                                  <a:lnTo>
                                                                    <a:pt x="49" y="0"/>
                                                                  </a:lnTo>
                                                                </a:path>
                                                              </a:pathLst>
                                                            </a:custGeom>
                                                            <a:noFill/>
                                                            <a:ln w="12700" cap="rnd">
                                                              <a:solidFill>
                                                                <a:srgbClr val="000000"/>
                                                              </a:solidFill>
                                                              <a:round/>
                                                              <a:headEnd type="none" w="sm" len="sm"/>
                                                              <a:tailEnd type="none" w="sm" len="sm"/>
                                                            </a:ln>
                                                          </a:spPr>
                                                          <a:txSp>
                                                            <a:txBody>
                                                              <a:bodyPr/>
                                                              <a:lstStyle>
                                                                <a:defPPr>
                                                                  <a:defRPr lang="en-US"/>
                                                                </a:defPPr>
                                                                <a:lvl1pPr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1pPr>
                                                                <a:lvl2pPr marL="4572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2pPr>
                                                                <a:lvl3pPr marL="9144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3pPr>
                                                                <a:lvl4pPr marL="13716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4pPr>
                                                                <a:lvl5pPr marL="1828800" algn="l" rtl="0" fontAlgn="base">
                                                                  <a:spcBef>
                                                                    <a:spcPct val="0"/>
                                                                  </a:spcBef>
                                                                  <a:spcAft>
                                                                    <a:spcPct val="0"/>
                                                                  </a:spcAft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5pPr>
                                                                <a:lvl6pPr marL="22860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6pPr>
                                                                <a:lvl7pPr marL="27432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7pPr>
                                                                <a:lvl8pPr marL="32004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8pPr>
                                                                <a:lvl9pPr marL="3657600" algn="l" defTabSz="914400" rtl="0" eaLnBrk="1" latinLnBrk="0" hangingPunct="1">
                                                                  <a:defRPr kern="1200">
                                                                    <a:solidFill>
                                                                      <a:schemeClr val="tx1"/>
                                                                    </a:solidFill>
                                                                    <a:latin typeface="Arial" charset="0"/>
                                                                    <a:ea typeface="+mn-ea"/>
                                                                    <a:cs typeface="Arial" charset="0"/>
                                                                  </a:defRPr>
                                                                </a:lvl9pPr>
                                                              </a:lstStyle>
                                                              <a:p>
                                                                <a:endParaRPr lang="en-US">
                                                                  <a:latin typeface="Times New Roman" pitchFamily="18" charset="0"/>
                                                                </a:endParaRPr>
                                                              </a:p>
                                                            </a:txBody>
                                                            <a:useSpRect/>
                                                          </a:txSp>
                                                        </a:sp>
                                                      </a:grpSp>
                                                      <a:sp>
                                                        <a:nvSpPr>
                                                          <a:cNvPr id="14438" name="Line 284"/>
                                                          <a:cNvSpPr>
                                                            <a:spLocks noChangeShapeType="1"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2955" y="948"/>
                                                            <a:ext cx="1" cy="186"/>
                                                          </a:xfrm>
                                                          <a:prstGeom prst="line">
                                                            <a:avLst/>
                                                          </a:prstGeom>
                                                          <a:noFill/>
                                                          <a:ln w="12700">
                                                            <a:solidFill>
                                                              <a:srgbClr val="000000"/>
                                                            </a:solidFill>
                                                            <a:round/>
                                                            <a:headEnd type="none" w="sm" len="sm"/>
                                                            <a:tailEnd type="none" w="sm" len="sm"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 wrap="none" anchor="ctr"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/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</a:grpSp>
                                                  </a:grpSp>
                                                  <a:grpSp>
                                                    <a:nvGrpSpPr>
                                                      <a:cNvPr id="39" name="Group 285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2924" y="830"/>
                                                        <a:ext cx="71" cy="115"/>
                                                        <a:chOff x="2924" y="830"/>
                                                        <a:chExt cx="71" cy="115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429" name="Freeform 286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926" y="836"/>
                                                          <a:ext cx="66" cy="109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3 w 66"/>
                                                            <a:gd name="T1" fmla="*/ 19 h 109"/>
                                                            <a:gd name="T2" fmla="*/ 1 w 66"/>
                                                            <a:gd name="T3" fmla="*/ 30 h 109"/>
                                                            <a:gd name="T4" fmla="*/ 1 w 66"/>
                                                            <a:gd name="T5" fmla="*/ 34 h 109"/>
                                                            <a:gd name="T6" fmla="*/ 3 w 66"/>
                                                            <a:gd name="T7" fmla="*/ 38 h 109"/>
                                                            <a:gd name="T8" fmla="*/ 0 w 66"/>
                                                            <a:gd name="T9" fmla="*/ 46 h 109"/>
                                                            <a:gd name="T10" fmla="*/ 2 w 66"/>
                                                            <a:gd name="T11" fmla="*/ 59 h 109"/>
                                                            <a:gd name="T12" fmla="*/ 3 w 66"/>
                                                            <a:gd name="T13" fmla="*/ 65 h 109"/>
                                                            <a:gd name="T14" fmla="*/ 5 w 66"/>
                                                            <a:gd name="T15" fmla="*/ 71 h 109"/>
                                                            <a:gd name="T16" fmla="*/ 7 w 66"/>
                                                            <a:gd name="T17" fmla="*/ 77 h 109"/>
                                                            <a:gd name="T18" fmla="*/ 9 w 66"/>
                                                            <a:gd name="T19" fmla="*/ 84 h 109"/>
                                                            <a:gd name="T20" fmla="*/ 14 w 66"/>
                                                            <a:gd name="T21" fmla="*/ 85 h 109"/>
                                                            <a:gd name="T22" fmla="*/ 19 w 66"/>
                                                            <a:gd name="T23" fmla="*/ 87 h 109"/>
                                                            <a:gd name="T24" fmla="*/ 19 w 66"/>
                                                            <a:gd name="T25" fmla="*/ 92 h 109"/>
                                                            <a:gd name="T26" fmla="*/ 19 w 66"/>
                                                            <a:gd name="T27" fmla="*/ 95 h 109"/>
                                                            <a:gd name="T28" fmla="*/ 29 w 66"/>
                                                            <a:gd name="T29" fmla="*/ 108 h 109"/>
                                                            <a:gd name="T30" fmla="*/ 55 w 66"/>
                                                            <a:gd name="T31" fmla="*/ 92 h 109"/>
                                                            <a:gd name="T32" fmla="*/ 56 w 66"/>
                                                            <a:gd name="T33" fmla="*/ 62 h 109"/>
                                                            <a:gd name="T34" fmla="*/ 60 w 66"/>
                                                            <a:gd name="T35" fmla="*/ 53 h 109"/>
                                                            <a:gd name="T36" fmla="*/ 62 w 66"/>
                                                            <a:gd name="T37" fmla="*/ 47 h 109"/>
                                                            <a:gd name="T38" fmla="*/ 64 w 66"/>
                                                            <a:gd name="T39" fmla="*/ 39 h 109"/>
                                                            <a:gd name="T40" fmla="*/ 65 w 66"/>
                                                            <a:gd name="T41" fmla="*/ 32 h 109"/>
                                                            <a:gd name="T42" fmla="*/ 64 w 66"/>
                                                            <a:gd name="T43" fmla="*/ 25 h 109"/>
                                                            <a:gd name="T44" fmla="*/ 63 w 66"/>
                                                            <a:gd name="T45" fmla="*/ 18 h 109"/>
                                                            <a:gd name="T46" fmla="*/ 62 w 66"/>
                                                            <a:gd name="T47" fmla="*/ 13 h 109"/>
                                                            <a:gd name="T48" fmla="*/ 59 w 66"/>
                                                            <a:gd name="T49" fmla="*/ 8 h 109"/>
                                                            <a:gd name="T50" fmla="*/ 55 w 66"/>
                                                            <a:gd name="T51" fmla="*/ 5 h 109"/>
                                                            <a:gd name="T52" fmla="*/ 51 w 66"/>
                                                            <a:gd name="T53" fmla="*/ 3 h 109"/>
                                                            <a:gd name="T54" fmla="*/ 45 w 66"/>
                                                            <a:gd name="T55" fmla="*/ 1 h 109"/>
                                                            <a:gd name="T56" fmla="*/ 39 w 66"/>
                                                            <a:gd name="T57" fmla="*/ 0 h 109"/>
                                                            <a:gd name="T58" fmla="*/ 32 w 66"/>
                                                            <a:gd name="T59" fmla="*/ 0 h 109"/>
                                                            <a:gd name="T60" fmla="*/ 25 w 66"/>
                                                            <a:gd name="T61" fmla="*/ 0 h 109"/>
                                                            <a:gd name="T62" fmla="*/ 17 w 66"/>
                                                            <a:gd name="T63" fmla="*/ 2 h 109"/>
                                                            <a:gd name="T64" fmla="*/ 12 w 66"/>
                                                            <a:gd name="T65" fmla="*/ 5 h 109"/>
                                                            <a:gd name="T66" fmla="*/ 8 w 66"/>
                                                            <a:gd name="T67" fmla="*/ 8 h 109"/>
                                                            <a:gd name="T68" fmla="*/ 5 w 66"/>
                                                            <a:gd name="T69" fmla="*/ 13 h 109"/>
                                                            <a:gd name="T70" fmla="*/ 3 w 66"/>
                                                            <a:gd name="T71" fmla="*/ 19 h 109"/>
                                                            <a:gd name="T72" fmla="*/ 0 60000 65536"/>
                                                            <a:gd name="T73" fmla="*/ 0 60000 65536"/>
                                                            <a:gd name="T74" fmla="*/ 0 60000 65536"/>
                                                            <a:gd name="T75" fmla="*/ 0 60000 65536"/>
                                                            <a:gd name="T76" fmla="*/ 0 60000 65536"/>
                                                            <a:gd name="T77" fmla="*/ 0 60000 65536"/>
                                                            <a:gd name="T78" fmla="*/ 0 60000 65536"/>
                                                            <a:gd name="T79" fmla="*/ 0 60000 65536"/>
                                                            <a:gd name="T80" fmla="*/ 0 60000 65536"/>
                                                            <a:gd name="T81" fmla="*/ 0 60000 65536"/>
                                                            <a:gd name="T82" fmla="*/ 0 60000 65536"/>
                                                            <a:gd name="T83" fmla="*/ 0 60000 65536"/>
                                                            <a:gd name="T84" fmla="*/ 0 60000 65536"/>
                                                            <a:gd name="T85" fmla="*/ 0 60000 65536"/>
                                                            <a:gd name="T86" fmla="*/ 0 60000 65536"/>
                                                            <a:gd name="T87" fmla="*/ 0 60000 65536"/>
                                                            <a:gd name="T88" fmla="*/ 0 60000 65536"/>
                                                            <a:gd name="T89" fmla="*/ 0 60000 65536"/>
                                                            <a:gd name="T90" fmla="*/ 0 60000 65536"/>
                                                            <a:gd name="T91" fmla="*/ 0 60000 65536"/>
                                                            <a:gd name="T92" fmla="*/ 0 60000 65536"/>
                                                            <a:gd name="T93" fmla="*/ 0 60000 65536"/>
                                                            <a:gd name="T94" fmla="*/ 0 60000 65536"/>
                                                            <a:gd name="T95" fmla="*/ 0 60000 65536"/>
                                                            <a:gd name="T96" fmla="*/ 0 60000 65536"/>
                                                            <a:gd name="T97" fmla="*/ 0 60000 65536"/>
                                                            <a:gd name="T98" fmla="*/ 0 60000 65536"/>
                                                            <a:gd name="T99" fmla="*/ 0 60000 65536"/>
                                                            <a:gd name="T100" fmla="*/ 0 60000 65536"/>
                                                            <a:gd name="T101" fmla="*/ 0 60000 65536"/>
                                                            <a:gd name="T102" fmla="*/ 0 60000 65536"/>
                                                            <a:gd name="T103" fmla="*/ 0 60000 65536"/>
                                                            <a:gd name="T104" fmla="*/ 0 60000 65536"/>
                                                            <a:gd name="T105" fmla="*/ 0 60000 65536"/>
                                                            <a:gd name="T106" fmla="*/ 0 60000 65536"/>
                                                            <a:gd name="T107" fmla="*/ 0 60000 65536"/>
                                                            <a:gd name="T108" fmla="*/ 0 w 66"/>
                                                            <a:gd name="T109" fmla="*/ 0 h 109"/>
                                                            <a:gd name="T110" fmla="*/ 66 w 66"/>
                                                            <a:gd name="T111" fmla="*/ 109 h 109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72">
                                                              <a:pos x="T0" y="T1"/>
                                                            </a:cxn>
                                                            <a:cxn ang="T73">
                                                              <a:pos x="T2" y="T3"/>
                                                            </a:cxn>
                                                            <a:cxn ang="T74">
                                                              <a:pos x="T4" y="T5"/>
                                                            </a:cxn>
                                                            <a:cxn ang="T75">
                                                              <a:pos x="T6" y="T7"/>
                                                            </a:cxn>
                                                            <a:cxn ang="T76">
                                                              <a:pos x="T8" y="T9"/>
                                                            </a:cxn>
                                                            <a:cxn ang="T77">
                                                              <a:pos x="T10" y="T11"/>
                                                            </a:cxn>
                                                            <a:cxn ang="T78">
                                                              <a:pos x="T12" y="T13"/>
                                                            </a:cxn>
                                                            <a:cxn ang="T79">
                                                              <a:pos x="T14" y="T15"/>
                                                            </a:cxn>
                                                            <a:cxn ang="T80">
                                                              <a:pos x="T16" y="T17"/>
                                                            </a:cxn>
                                                            <a:cxn ang="T81">
                                                              <a:pos x="T18" y="T19"/>
                                                            </a:cxn>
                                                            <a:cxn ang="T82">
                                                              <a:pos x="T20" y="T21"/>
                                                            </a:cxn>
                                                            <a:cxn ang="T83">
                                                              <a:pos x="T22" y="T23"/>
                                                            </a:cxn>
                                                            <a:cxn ang="T84">
                                                              <a:pos x="T24" y="T25"/>
                                                            </a:cxn>
                                                            <a:cxn ang="T85">
                                                              <a:pos x="T26" y="T27"/>
                                                            </a:cxn>
                                                            <a:cxn ang="T86">
                                                              <a:pos x="T28" y="T29"/>
                                                            </a:cxn>
                                                            <a:cxn ang="T87">
                                                              <a:pos x="T30" y="T31"/>
                                                            </a:cxn>
                                                            <a:cxn ang="T88">
                                                              <a:pos x="T32" y="T33"/>
                                                            </a:cxn>
                                                            <a:cxn ang="T89">
                                                              <a:pos x="T34" y="T35"/>
                                                            </a:cxn>
                                                            <a:cxn ang="T90">
                                                              <a:pos x="T36" y="T37"/>
                                                            </a:cxn>
                                                            <a:cxn ang="T91">
                                                              <a:pos x="T38" y="T39"/>
                                                            </a:cxn>
                                                            <a:cxn ang="T92">
                                                              <a:pos x="T40" y="T41"/>
                                                            </a:cxn>
                                                            <a:cxn ang="T93">
                                                              <a:pos x="T42" y="T43"/>
                                                            </a:cxn>
                                                            <a:cxn ang="T94">
                                                              <a:pos x="T44" y="T45"/>
                                                            </a:cxn>
                                                            <a:cxn ang="T95">
                                                              <a:pos x="T46" y="T47"/>
                                                            </a:cxn>
                                                            <a:cxn ang="T96">
                                                              <a:pos x="T48" y="T49"/>
                                                            </a:cxn>
                                                            <a:cxn ang="T97">
                                                              <a:pos x="T50" y="T51"/>
                                                            </a:cxn>
                                                            <a:cxn ang="T98">
                                                              <a:pos x="T52" y="T53"/>
                                                            </a:cxn>
                                                            <a:cxn ang="T99">
                                                              <a:pos x="T54" y="T55"/>
                                                            </a:cxn>
                                                            <a:cxn ang="T100">
                                                              <a:pos x="T56" y="T57"/>
                                                            </a:cxn>
                                                            <a:cxn ang="T101">
                                                              <a:pos x="T58" y="T59"/>
                                                            </a:cxn>
                                                            <a:cxn ang="T102">
                                                              <a:pos x="T60" y="T61"/>
                                                            </a:cxn>
                                                            <a:cxn ang="T103">
                                                              <a:pos x="T62" y="T63"/>
                                                            </a:cxn>
                                                            <a:cxn ang="T104">
                                                              <a:pos x="T64" y="T65"/>
                                                            </a:cxn>
                                                            <a:cxn ang="T105">
                                                              <a:pos x="T66" y="T67"/>
                                                            </a:cxn>
                                                            <a:cxn ang="T106">
                                                              <a:pos x="T68" y="T69"/>
                                                            </a:cxn>
                                                            <a:cxn ang="T107">
                                                              <a:pos x="T70" y="T71"/>
                                                            </a:cxn>
                                                          </a:cxnLst>
                                                          <a:rect l="T108" t="T109" r="T110" b="T111"/>
                                                          <a:pathLst>
                                                            <a:path w="66" h="109">
                                                              <a:moveTo>
                                                                <a:pt x="3" y="19"/>
                                                              </a:moveTo>
                                                              <a:lnTo>
                                                                <a:pt x="1" y="30"/>
                                                              </a:lnTo>
                                                              <a:lnTo>
                                                                <a:pt x="1" y="34"/>
                                                              </a:lnTo>
                                                              <a:lnTo>
                                                                <a:pt x="3" y="38"/>
                                                              </a:lnTo>
                                                              <a:lnTo>
                                                                <a:pt x="0" y="46"/>
                                                              </a:lnTo>
                                                              <a:lnTo>
                                                                <a:pt x="2" y="59"/>
                                                              </a:lnTo>
                                                              <a:lnTo>
                                                                <a:pt x="3" y="65"/>
                                                              </a:lnTo>
                                                              <a:lnTo>
                                                                <a:pt x="5" y="71"/>
                                                              </a:lnTo>
                                                              <a:lnTo>
                                                                <a:pt x="7" y="77"/>
                                                              </a:lnTo>
                                                              <a:lnTo>
                                                                <a:pt x="9" y="84"/>
                                                              </a:lnTo>
                                                              <a:lnTo>
                                                                <a:pt x="14" y="85"/>
                                                              </a:lnTo>
                                                              <a:lnTo>
                                                                <a:pt x="19" y="87"/>
                                                              </a:lnTo>
                                                              <a:lnTo>
                                                                <a:pt x="19" y="92"/>
                                                              </a:lnTo>
                                                              <a:lnTo>
                                                                <a:pt x="19" y="95"/>
                                                              </a:lnTo>
                                                              <a:lnTo>
                                                                <a:pt x="29" y="108"/>
                                                              </a:lnTo>
                                                              <a:lnTo>
                                                                <a:pt x="55" y="92"/>
                                                              </a:lnTo>
                                                              <a:lnTo>
                                                                <a:pt x="56" y="62"/>
                                                              </a:lnTo>
                                                              <a:lnTo>
                                                                <a:pt x="60" y="53"/>
                                                              </a:lnTo>
                                                              <a:lnTo>
                                                                <a:pt x="62" y="47"/>
                                                              </a:lnTo>
                                                              <a:lnTo>
                                                                <a:pt x="64" y="39"/>
                                                              </a:lnTo>
                                                              <a:lnTo>
                                                                <a:pt x="65" y="32"/>
                                                              </a:lnTo>
                                                              <a:lnTo>
                                                                <a:pt x="64" y="25"/>
                                                              </a:lnTo>
                                                              <a:lnTo>
                                                                <a:pt x="63" y="18"/>
                                                              </a:lnTo>
                                                              <a:lnTo>
                                                                <a:pt x="62" y="13"/>
                                                              </a:lnTo>
                                                              <a:lnTo>
                                                                <a:pt x="59" y="8"/>
                                                              </a:lnTo>
                                                              <a:lnTo>
                                                                <a:pt x="55" y="5"/>
                                                              </a:lnTo>
                                                              <a:lnTo>
                                                                <a:pt x="51" y="3"/>
                                                              </a:lnTo>
                                                              <a:lnTo>
                                                                <a:pt x="45" y="1"/>
                                                              </a:lnTo>
                                                              <a:lnTo>
                                                                <a:pt x="39" y="0"/>
                                                              </a:lnTo>
                                                              <a:lnTo>
                                                                <a:pt x="32" y="0"/>
                                                              </a:lnTo>
                                                              <a:lnTo>
                                                                <a:pt x="25" y="0"/>
                                                              </a:lnTo>
                                                              <a:lnTo>
                                                                <a:pt x="17" y="2"/>
                                                              </a:lnTo>
                                                              <a:lnTo>
                                                                <a:pt x="12" y="5"/>
                                                              </a:lnTo>
                                                              <a:lnTo>
                                                                <a:pt x="8" y="8"/>
                                                              </a:lnTo>
                                                              <a:lnTo>
                                                                <a:pt x="5" y="13"/>
                                                              </a:lnTo>
                                                              <a:lnTo>
                                                                <a:pt x="3" y="19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23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30" name="Freeform 287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949" y="894"/>
                                                          <a:ext cx="34" cy="35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27 w 34"/>
                                                            <a:gd name="T1" fmla="*/ 9 h 35"/>
                                                            <a:gd name="T2" fmla="*/ 24 w 34"/>
                                                            <a:gd name="T3" fmla="*/ 17 h 35"/>
                                                            <a:gd name="T4" fmla="*/ 0 w 34"/>
                                                            <a:gd name="T5" fmla="*/ 29 h 35"/>
                                                            <a:gd name="T6" fmla="*/ 13 w 34"/>
                                                            <a:gd name="T7" fmla="*/ 26 h 35"/>
                                                            <a:gd name="T8" fmla="*/ 18 w 34"/>
                                                            <a:gd name="T9" fmla="*/ 25 h 35"/>
                                                            <a:gd name="T10" fmla="*/ 25 w 34"/>
                                                            <a:gd name="T11" fmla="*/ 26 h 35"/>
                                                            <a:gd name="T12" fmla="*/ 30 w 34"/>
                                                            <a:gd name="T13" fmla="*/ 28 h 35"/>
                                                            <a:gd name="T14" fmla="*/ 32 w 34"/>
                                                            <a:gd name="T15" fmla="*/ 34 h 35"/>
                                                            <a:gd name="T16" fmla="*/ 33 w 34"/>
                                                            <a:gd name="T17" fmla="*/ 10 h 35"/>
                                                            <a:gd name="T18" fmla="*/ 32 w 34"/>
                                                            <a:gd name="T19" fmla="*/ 5 h 35"/>
                                                            <a:gd name="T20" fmla="*/ 28 w 34"/>
                                                            <a:gd name="T21" fmla="*/ 0 h 35"/>
                                                            <a:gd name="T22" fmla="*/ 27 w 34"/>
                                                            <a:gd name="T23" fmla="*/ 9 h 35"/>
                                                            <a:gd name="T24" fmla="*/ 0 60000 65536"/>
                                                            <a:gd name="T25" fmla="*/ 0 60000 65536"/>
                                                            <a:gd name="T26" fmla="*/ 0 60000 65536"/>
                                                            <a:gd name="T27" fmla="*/ 0 60000 65536"/>
                                                            <a:gd name="T28" fmla="*/ 0 60000 65536"/>
                                                            <a:gd name="T29" fmla="*/ 0 60000 65536"/>
                                                            <a:gd name="T30" fmla="*/ 0 60000 65536"/>
                                                            <a:gd name="T31" fmla="*/ 0 60000 65536"/>
                                                            <a:gd name="T32" fmla="*/ 0 60000 65536"/>
                                                            <a:gd name="T33" fmla="*/ 0 60000 65536"/>
                                                            <a:gd name="T34" fmla="*/ 0 60000 65536"/>
                                                            <a:gd name="T35" fmla="*/ 0 60000 65536"/>
                                                            <a:gd name="T36" fmla="*/ 0 w 34"/>
                                                            <a:gd name="T37" fmla="*/ 0 h 35"/>
                                                            <a:gd name="T38" fmla="*/ 34 w 34"/>
                                                            <a:gd name="T39" fmla="*/ 35 h 35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24">
                                                              <a:pos x="T0" y="T1"/>
                                                            </a:cxn>
                                                            <a:cxn ang="T25">
                                                              <a:pos x="T2" y="T3"/>
                                                            </a:cxn>
                                                            <a:cxn ang="T26">
                                                              <a:pos x="T4" y="T5"/>
                                                            </a:cxn>
                                                            <a:cxn ang="T27">
                                                              <a:pos x="T6" y="T7"/>
                                                            </a:cxn>
                                                            <a:cxn ang="T28">
                                                              <a:pos x="T8" y="T9"/>
                                                            </a:cxn>
                                                            <a:cxn ang="T29">
                                                              <a:pos x="T10" y="T11"/>
                                                            </a:cxn>
                                                            <a:cxn ang="T30">
                                                              <a:pos x="T12" y="T13"/>
                                                            </a:cxn>
                                                            <a:cxn ang="T31">
                                                              <a:pos x="T14" y="T15"/>
                                                            </a:cxn>
                                                            <a:cxn ang="T32">
                                                              <a:pos x="T16" y="T17"/>
                                                            </a:cxn>
                                                            <a:cxn ang="T33">
                                                              <a:pos x="T18" y="T19"/>
                                                            </a:cxn>
                                                            <a:cxn ang="T34">
                                                              <a:pos x="T20" y="T21"/>
                                                            </a:cxn>
                                                            <a:cxn ang="T35">
                                                              <a:pos x="T22" y="T23"/>
                                                            </a:cxn>
                                                          </a:cxnLst>
                                                          <a:rect l="T36" t="T37" r="T38" b="T39"/>
                                                          <a:pathLst>
                                                            <a:path w="34" h="35">
                                                              <a:moveTo>
                                                                <a:pt x="27" y="9"/>
                                                              </a:moveTo>
                                                              <a:lnTo>
                                                                <a:pt x="24" y="17"/>
                                                              </a:lnTo>
                                                              <a:lnTo>
                                                                <a:pt x="0" y="29"/>
                                                              </a:lnTo>
                                                              <a:lnTo>
                                                                <a:pt x="13" y="26"/>
                                                              </a:lnTo>
                                                              <a:lnTo>
                                                                <a:pt x="18" y="25"/>
                                                              </a:lnTo>
                                                              <a:lnTo>
                                                                <a:pt x="25" y="26"/>
                                                              </a:lnTo>
                                                              <a:lnTo>
                                                                <a:pt x="30" y="28"/>
                                                              </a:lnTo>
                                                              <a:lnTo>
                                                                <a:pt x="32" y="34"/>
                                                              </a:lnTo>
                                                              <a:lnTo>
                                                                <a:pt x="33" y="10"/>
                                                              </a:lnTo>
                                                              <a:lnTo>
                                                                <a:pt x="32" y="5"/>
                                                              </a:lnTo>
                                                              <a:lnTo>
                                                                <a:pt x="28" y="0"/>
                                                              </a:lnTo>
                                                              <a:lnTo>
                                                                <a:pt x="27" y="9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18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31" name="Freeform 288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924" y="830"/>
                                                          <a:ext cx="71" cy="79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13 w 71"/>
                                                            <a:gd name="T1" fmla="*/ 6 h 79"/>
                                                            <a:gd name="T2" fmla="*/ 19 w 71"/>
                                                            <a:gd name="T3" fmla="*/ 3 h 79"/>
                                                            <a:gd name="T4" fmla="*/ 24 w 71"/>
                                                            <a:gd name="T5" fmla="*/ 2 h 79"/>
                                                            <a:gd name="T6" fmla="*/ 32 w 71"/>
                                                            <a:gd name="T7" fmla="*/ 0 h 79"/>
                                                            <a:gd name="T8" fmla="*/ 38 w 71"/>
                                                            <a:gd name="T9" fmla="*/ 0 h 79"/>
                                                            <a:gd name="T10" fmla="*/ 45 w 71"/>
                                                            <a:gd name="T11" fmla="*/ 0 h 79"/>
                                                            <a:gd name="T12" fmla="*/ 51 w 71"/>
                                                            <a:gd name="T13" fmla="*/ 1 h 79"/>
                                                            <a:gd name="T14" fmla="*/ 56 w 71"/>
                                                            <a:gd name="T15" fmla="*/ 1 h 79"/>
                                                            <a:gd name="T16" fmla="*/ 60 w 71"/>
                                                            <a:gd name="T17" fmla="*/ 3 h 79"/>
                                                            <a:gd name="T18" fmla="*/ 64 w 71"/>
                                                            <a:gd name="T19" fmla="*/ 6 h 79"/>
                                                            <a:gd name="T20" fmla="*/ 67 w 71"/>
                                                            <a:gd name="T21" fmla="*/ 10 h 79"/>
                                                            <a:gd name="T22" fmla="*/ 68 w 71"/>
                                                            <a:gd name="T23" fmla="*/ 16 h 79"/>
                                                            <a:gd name="T24" fmla="*/ 69 w 71"/>
                                                            <a:gd name="T25" fmla="*/ 24 h 79"/>
                                                            <a:gd name="T26" fmla="*/ 70 w 71"/>
                                                            <a:gd name="T27" fmla="*/ 34 h 79"/>
                                                            <a:gd name="T28" fmla="*/ 69 w 71"/>
                                                            <a:gd name="T29" fmla="*/ 43 h 79"/>
                                                            <a:gd name="T30" fmla="*/ 67 w 71"/>
                                                            <a:gd name="T31" fmla="*/ 51 h 79"/>
                                                            <a:gd name="T32" fmla="*/ 66 w 71"/>
                                                            <a:gd name="T33" fmla="*/ 58 h 79"/>
                                                            <a:gd name="T34" fmla="*/ 64 w 71"/>
                                                            <a:gd name="T35" fmla="*/ 63 h 79"/>
                                                            <a:gd name="T36" fmla="*/ 62 w 71"/>
                                                            <a:gd name="T37" fmla="*/ 68 h 79"/>
                                                            <a:gd name="T38" fmla="*/ 60 w 71"/>
                                                            <a:gd name="T39" fmla="*/ 73 h 79"/>
                                                            <a:gd name="T40" fmla="*/ 57 w 71"/>
                                                            <a:gd name="T41" fmla="*/ 78 h 79"/>
                                                            <a:gd name="T42" fmla="*/ 55 w 71"/>
                                                            <a:gd name="T43" fmla="*/ 78 h 79"/>
                                                            <a:gd name="T44" fmla="*/ 56 w 71"/>
                                                            <a:gd name="T45" fmla="*/ 71 h 79"/>
                                                            <a:gd name="T46" fmla="*/ 54 w 71"/>
                                                            <a:gd name="T47" fmla="*/ 66 h 79"/>
                                                            <a:gd name="T48" fmla="*/ 53 w 71"/>
                                                            <a:gd name="T49" fmla="*/ 63 h 79"/>
                                                            <a:gd name="T50" fmla="*/ 55 w 71"/>
                                                            <a:gd name="T51" fmla="*/ 59 h 79"/>
                                                            <a:gd name="T52" fmla="*/ 56 w 71"/>
                                                            <a:gd name="T53" fmla="*/ 51 h 79"/>
                                                            <a:gd name="T54" fmla="*/ 54 w 71"/>
                                                            <a:gd name="T55" fmla="*/ 49 h 79"/>
                                                            <a:gd name="T56" fmla="*/ 51 w 71"/>
                                                            <a:gd name="T57" fmla="*/ 53 h 79"/>
                                                            <a:gd name="T58" fmla="*/ 48 w 71"/>
                                                            <a:gd name="T59" fmla="*/ 57 h 79"/>
                                                            <a:gd name="T60" fmla="*/ 49 w 71"/>
                                                            <a:gd name="T61" fmla="*/ 49 h 79"/>
                                                            <a:gd name="T62" fmla="*/ 47 w 71"/>
                                                            <a:gd name="T63" fmla="*/ 40 h 79"/>
                                                            <a:gd name="T64" fmla="*/ 47 w 71"/>
                                                            <a:gd name="T65" fmla="*/ 30 h 79"/>
                                                            <a:gd name="T66" fmla="*/ 47 w 71"/>
                                                            <a:gd name="T67" fmla="*/ 24 h 79"/>
                                                            <a:gd name="T68" fmla="*/ 49 w 71"/>
                                                            <a:gd name="T69" fmla="*/ 22 h 79"/>
                                                            <a:gd name="T70" fmla="*/ 44 w 71"/>
                                                            <a:gd name="T71" fmla="*/ 23 h 79"/>
                                                            <a:gd name="T72" fmla="*/ 40 w 71"/>
                                                            <a:gd name="T73" fmla="*/ 25 h 79"/>
                                                            <a:gd name="T74" fmla="*/ 37 w 71"/>
                                                            <a:gd name="T75" fmla="*/ 25 h 79"/>
                                                            <a:gd name="T76" fmla="*/ 30 w 71"/>
                                                            <a:gd name="T77" fmla="*/ 26 h 79"/>
                                                            <a:gd name="T78" fmla="*/ 26 w 71"/>
                                                            <a:gd name="T79" fmla="*/ 28 h 79"/>
                                                            <a:gd name="T80" fmla="*/ 32 w 71"/>
                                                            <a:gd name="T81" fmla="*/ 25 h 79"/>
                                                            <a:gd name="T82" fmla="*/ 28 w 71"/>
                                                            <a:gd name="T83" fmla="*/ 25 h 79"/>
                                                            <a:gd name="T84" fmla="*/ 20 w 71"/>
                                                            <a:gd name="T85" fmla="*/ 25 h 79"/>
                                                            <a:gd name="T86" fmla="*/ 14 w 71"/>
                                                            <a:gd name="T87" fmla="*/ 24 h 79"/>
                                                            <a:gd name="T88" fmla="*/ 7 w 71"/>
                                                            <a:gd name="T89" fmla="*/ 24 h 79"/>
                                                            <a:gd name="T90" fmla="*/ 5 w 71"/>
                                                            <a:gd name="T91" fmla="*/ 29 h 79"/>
                                                            <a:gd name="T92" fmla="*/ 4 w 71"/>
                                                            <a:gd name="T93" fmla="*/ 35 h 79"/>
                                                            <a:gd name="T94" fmla="*/ 2 w 71"/>
                                                            <a:gd name="T95" fmla="*/ 28 h 79"/>
                                                            <a:gd name="T96" fmla="*/ 0 w 71"/>
                                                            <a:gd name="T97" fmla="*/ 19 h 79"/>
                                                            <a:gd name="T98" fmla="*/ 4 w 71"/>
                                                            <a:gd name="T99" fmla="*/ 13 h 79"/>
                                                            <a:gd name="T100" fmla="*/ 8 w 71"/>
                                                            <a:gd name="T101" fmla="*/ 9 h 79"/>
                                                            <a:gd name="T102" fmla="*/ 13 w 71"/>
                                                            <a:gd name="T103" fmla="*/ 6 h 79"/>
                                                            <a:gd name="T104" fmla="*/ 0 60000 65536"/>
                                                            <a:gd name="T105" fmla="*/ 0 60000 65536"/>
                                                            <a:gd name="T106" fmla="*/ 0 60000 65536"/>
                                                            <a:gd name="T107" fmla="*/ 0 60000 65536"/>
                                                            <a:gd name="T108" fmla="*/ 0 60000 65536"/>
                                                            <a:gd name="T109" fmla="*/ 0 60000 65536"/>
                                                            <a:gd name="T110" fmla="*/ 0 60000 65536"/>
                                                            <a:gd name="T111" fmla="*/ 0 60000 65536"/>
                                                            <a:gd name="T112" fmla="*/ 0 60000 65536"/>
                                                            <a:gd name="T113" fmla="*/ 0 60000 65536"/>
                                                            <a:gd name="T114" fmla="*/ 0 60000 65536"/>
                                                            <a:gd name="T115" fmla="*/ 0 60000 65536"/>
                                                            <a:gd name="T116" fmla="*/ 0 60000 65536"/>
                                                            <a:gd name="T117" fmla="*/ 0 60000 65536"/>
                                                            <a:gd name="T118" fmla="*/ 0 60000 65536"/>
                                                            <a:gd name="T119" fmla="*/ 0 60000 65536"/>
                                                            <a:gd name="T120" fmla="*/ 0 60000 65536"/>
                                                            <a:gd name="T121" fmla="*/ 0 60000 65536"/>
                                                            <a:gd name="T122" fmla="*/ 0 60000 65536"/>
                                                            <a:gd name="T123" fmla="*/ 0 60000 65536"/>
                                                            <a:gd name="T124" fmla="*/ 0 60000 65536"/>
                                                            <a:gd name="T125" fmla="*/ 0 60000 65536"/>
                                                            <a:gd name="T126" fmla="*/ 0 60000 65536"/>
                                                            <a:gd name="T127" fmla="*/ 0 60000 65536"/>
                                                            <a:gd name="T128" fmla="*/ 0 60000 65536"/>
                                                            <a:gd name="T129" fmla="*/ 0 60000 65536"/>
                                                            <a:gd name="T130" fmla="*/ 0 60000 65536"/>
                                                            <a:gd name="T131" fmla="*/ 0 60000 65536"/>
                                                            <a:gd name="T132" fmla="*/ 0 60000 65536"/>
                                                            <a:gd name="T133" fmla="*/ 0 60000 65536"/>
                                                            <a:gd name="T134" fmla="*/ 0 60000 65536"/>
                                                            <a:gd name="T135" fmla="*/ 0 60000 65536"/>
                                                            <a:gd name="T136" fmla="*/ 0 60000 65536"/>
                                                            <a:gd name="T137" fmla="*/ 0 60000 65536"/>
                                                            <a:gd name="T138" fmla="*/ 0 60000 65536"/>
                                                            <a:gd name="T139" fmla="*/ 0 60000 65536"/>
                                                            <a:gd name="T140" fmla="*/ 0 60000 65536"/>
                                                            <a:gd name="T141" fmla="*/ 0 60000 65536"/>
                                                            <a:gd name="T142" fmla="*/ 0 60000 65536"/>
                                                            <a:gd name="T143" fmla="*/ 0 60000 65536"/>
                                                            <a:gd name="T144" fmla="*/ 0 60000 65536"/>
                                                            <a:gd name="T145" fmla="*/ 0 60000 65536"/>
                                                            <a:gd name="T146" fmla="*/ 0 60000 65536"/>
                                                            <a:gd name="T147" fmla="*/ 0 60000 65536"/>
                                                            <a:gd name="T148" fmla="*/ 0 60000 65536"/>
                                                            <a:gd name="T149" fmla="*/ 0 60000 65536"/>
                                                            <a:gd name="T150" fmla="*/ 0 60000 65536"/>
                                                            <a:gd name="T151" fmla="*/ 0 60000 65536"/>
                                                            <a:gd name="T152" fmla="*/ 0 60000 65536"/>
                                                            <a:gd name="T153" fmla="*/ 0 60000 65536"/>
                                                            <a:gd name="T154" fmla="*/ 0 60000 65536"/>
                                                            <a:gd name="T155" fmla="*/ 0 60000 65536"/>
                                                            <a:gd name="T156" fmla="*/ 0 w 71"/>
                                                            <a:gd name="T157" fmla="*/ 0 h 79"/>
                                                            <a:gd name="T158" fmla="*/ 71 w 71"/>
                                                            <a:gd name="T159" fmla="*/ 79 h 79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104">
                                                              <a:pos x="T0" y="T1"/>
                                                            </a:cxn>
                                                            <a:cxn ang="T105">
                                                              <a:pos x="T2" y="T3"/>
                                                            </a:cxn>
                                                            <a:cxn ang="T106">
                                                              <a:pos x="T4" y="T5"/>
                                                            </a:cxn>
                                                            <a:cxn ang="T107">
                                                              <a:pos x="T6" y="T7"/>
                                                            </a:cxn>
                                                            <a:cxn ang="T108">
                                                              <a:pos x="T8" y="T9"/>
                                                            </a:cxn>
                                                            <a:cxn ang="T109">
                                                              <a:pos x="T10" y="T11"/>
                                                            </a:cxn>
                                                            <a:cxn ang="T110">
                                                              <a:pos x="T12" y="T13"/>
                                                            </a:cxn>
                                                            <a:cxn ang="T111">
                                                              <a:pos x="T14" y="T15"/>
                                                            </a:cxn>
                                                            <a:cxn ang="T112">
                                                              <a:pos x="T16" y="T17"/>
                                                            </a:cxn>
                                                            <a:cxn ang="T113">
                                                              <a:pos x="T18" y="T19"/>
                                                            </a:cxn>
                                                            <a:cxn ang="T114">
                                                              <a:pos x="T20" y="T21"/>
                                                            </a:cxn>
                                                            <a:cxn ang="T115">
                                                              <a:pos x="T22" y="T23"/>
                                                            </a:cxn>
                                                            <a:cxn ang="T116">
                                                              <a:pos x="T24" y="T25"/>
                                                            </a:cxn>
                                                            <a:cxn ang="T117">
                                                              <a:pos x="T26" y="T27"/>
                                                            </a:cxn>
                                                            <a:cxn ang="T118">
                                                              <a:pos x="T28" y="T29"/>
                                                            </a:cxn>
                                                            <a:cxn ang="T119">
                                                              <a:pos x="T30" y="T31"/>
                                                            </a:cxn>
                                                            <a:cxn ang="T120">
                                                              <a:pos x="T32" y="T33"/>
                                                            </a:cxn>
                                                            <a:cxn ang="T121">
                                                              <a:pos x="T34" y="T35"/>
                                                            </a:cxn>
                                                            <a:cxn ang="T122">
                                                              <a:pos x="T36" y="T37"/>
                                                            </a:cxn>
                                                            <a:cxn ang="T123">
                                                              <a:pos x="T38" y="T39"/>
                                                            </a:cxn>
                                                            <a:cxn ang="T124">
                                                              <a:pos x="T40" y="T41"/>
                                                            </a:cxn>
                                                            <a:cxn ang="T125">
                                                              <a:pos x="T42" y="T43"/>
                                                            </a:cxn>
                                                            <a:cxn ang="T126">
                                                              <a:pos x="T44" y="T45"/>
                                                            </a:cxn>
                                                            <a:cxn ang="T127">
                                                              <a:pos x="T46" y="T47"/>
                                                            </a:cxn>
                                                            <a:cxn ang="T128">
                                                              <a:pos x="T48" y="T49"/>
                                                            </a:cxn>
                                                            <a:cxn ang="T129">
                                                              <a:pos x="T50" y="T51"/>
                                                            </a:cxn>
                                                            <a:cxn ang="T130">
                                                              <a:pos x="T52" y="T53"/>
                                                            </a:cxn>
                                                            <a:cxn ang="T131">
                                                              <a:pos x="T54" y="T55"/>
                                                            </a:cxn>
                                                            <a:cxn ang="T132">
                                                              <a:pos x="T56" y="T57"/>
                                                            </a:cxn>
                                                            <a:cxn ang="T133">
                                                              <a:pos x="T58" y="T59"/>
                                                            </a:cxn>
                                                            <a:cxn ang="T134">
                                                              <a:pos x="T60" y="T61"/>
                                                            </a:cxn>
                                                            <a:cxn ang="T135">
                                                              <a:pos x="T62" y="T63"/>
                                                            </a:cxn>
                                                            <a:cxn ang="T136">
                                                              <a:pos x="T64" y="T65"/>
                                                            </a:cxn>
                                                            <a:cxn ang="T137">
                                                              <a:pos x="T66" y="T67"/>
                                                            </a:cxn>
                                                            <a:cxn ang="T138">
                                                              <a:pos x="T68" y="T69"/>
                                                            </a:cxn>
                                                            <a:cxn ang="T139">
                                                              <a:pos x="T70" y="T71"/>
                                                            </a:cxn>
                                                            <a:cxn ang="T140">
                                                              <a:pos x="T72" y="T73"/>
                                                            </a:cxn>
                                                            <a:cxn ang="T141">
                                                              <a:pos x="T74" y="T75"/>
                                                            </a:cxn>
                                                            <a:cxn ang="T142">
                                                              <a:pos x="T76" y="T77"/>
                                                            </a:cxn>
                                                            <a:cxn ang="T143">
                                                              <a:pos x="T78" y="T79"/>
                                                            </a:cxn>
                                                            <a:cxn ang="T144">
                                                              <a:pos x="T80" y="T81"/>
                                                            </a:cxn>
                                                            <a:cxn ang="T145">
                                                              <a:pos x="T82" y="T83"/>
                                                            </a:cxn>
                                                            <a:cxn ang="T146">
                                                              <a:pos x="T84" y="T85"/>
                                                            </a:cxn>
                                                            <a:cxn ang="T147">
                                                              <a:pos x="T86" y="T87"/>
                                                            </a:cxn>
                                                            <a:cxn ang="T148">
                                                              <a:pos x="T88" y="T89"/>
                                                            </a:cxn>
                                                            <a:cxn ang="T149">
                                                              <a:pos x="T90" y="T91"/>
                                                            </a:cxn>
                                                            <a:cxn ang="T150">
                                                              <a:pos x="T92" y="T93"/>
                                                            </a:cxn>
                                                            <a:cxn ang="T151">
                                                              <a:pos x="T94" y="T95"/>
                                                            </a:cxn>
                                                            <a:cxn ang="T152">
                                                              <a:pos x="T96" y="T97"/>
                                                            </a:cxn>
                                                            <a:cxn ang="T153">
                                                              <a:pos x="T98" y="T99"/>
                                                            </a:cxn>
                                                            <a:cxn ang="T154">
                                                              <a:pos x="T100" y="T101"/>
                                                            </a:cxn>
                                                            <a:cxn ang="T155">
                                                              <a:pos x="T102" y="T103"/>
                                                            </a:cxn>
                                                          </a:cxnLst>
                                                          <a:rect l="T156" t="T157" r="T158" b="T159"/>
                                                          <a:pathLst>
                                                            <a:path w="71" h="79">
                                                              <a:moveTo>
                                                                <a:pt x="13" y="6"/>
                                                              </a:moveTo>
                                                              <a:lnTo>
                                                                <a:pt x="19" y="3"/>
                                                              </a:lnTo>
                                                              <a:lnTo>
                                                                <a:pt x="24" y="2"/>
                                                              </a:lnTo>
                                                              <a:lnTo>
                                                                <a:pt x="32" y="0"/>
                                                              </a:lnTo>
                                                              <a:lnTo>
                                                                <a:pt x="38" y="0"/>
                                                              </a:lnTo>
                                                              <a:lnTo>
                                                                <a:pt x="45" y="0"/>
                                                              </a:lnTo>
                                                              <a:lnTo>
                                                                <a:pt x="51" y="1"/>
                                                              </a:lnTo>
                                                              <a:lnTo>
                                                                <a:pt x="56" y="1"/>
                                                              </a:lnTo>
                                                              <a:lnTo>
                                                                <a:pt x="60" y="3"/>
                                                              </a:lnTo>
                                                              <a:lnTo>
                                                                <a:pt x="64" y="6"/>
                                                              </a:lnTo>
                                                              <a:lnTo>
                                                                <a:pt x="67" y="10"/>
                                                              </a:lnTo>
                                                              <a:lnTo>
                                                                <a:pt x="68" y="16"/>
                                                              </a:lnTo>
                                                              <a:lnTo>
                                                                <a:pt x="69" y="24"/>
                                                              </a:lnTo>
                                                              <a:lnTo>
                                                                <a:pt x="70" y="34"/>
                                                              </a:lnTo>
                                                              <a:lnTo>
                                                                <a:pt x="69" y="43"/>
                                                              </a:lnTo>
                                                              <a:lnTo>
                                                                <a:pt x="67" y="51"/>
                                                              </a:lnTo>
                                                              <a:lnTo>
                                                                <a:pt x="66" y="58"/>
                                                              </a:lnTo>
                                                              <a:lnTo>
                                                                <a:pt x="64" y="63"/>
                                                              </a:lnTo>
                                                              <a:lnTo>
                                                                <a:pt x="62" y="68"/>
                                                              </a:lnTo>
                                                              <a:lnTo>
                                                                <a:pt x="60" y="73"/>
                                                              </a:lnTo>
                                                              <a:lnTo>
                                                                <a:pt x="57" y="78"/>
                                                              </a:lnTo>
                                                              <a:lnTo>
                                                                <a:pt x="55" y="78"/>
                                                              </a:lnTo>
                                                              <a:lnTo>
                                                                <a:pt x="56" y="71"/>
                                                              </a:lnTo>
                                                              <a:lnTo>
                                                                <a:pt x="54" y="66"/>
                                                              </a:lnTo>
                                                              <a:lnTo>
                                                                <a:pt x="53" y="63"/>
                                                              </a:lnTo>
                                                              <a:lnTo>
                                                                <a:pt x="55" y="59"/>
                                                              </a:lnTo>
                                                              <a:lnTo>
                                                                <a:pt x="56" y="51"/>
                                                              </a:lnTo>
                                                              <a:lnTo>
                                                                <a:pt x="54" y="49"/>
                                                              </a:lnTo>
                                                              <a:lnTo>
                                                                <a:pt x="51" y="53"/>
                                                              </a:lnTo>
                                                              <a:lnTo>
                                                                <a:pt x="48" y="57"/>
                                                              </a:lnTo>
                                                              <a:lnTo>
                                                                <a:pt x="49" y="49"/>
                                                              </a:lnTo>
                                                              <a:lnTo>
                                                                <a:pt x="47" y="40"/>
                                                              </a:lnTo>
                                                              <a:lnTo>
                                                                <a:pt x="47" y="30"/>
                                                              </a:lnTo>
                                                              <a:lnTo>
                                                                <a:pt x="47" y="24"/>
                                                              </a:lnTo>
                                                              <a:lnTo>
                                                                <a:pt x="49" y="22"/>
                                                              </a:lnTo>
                                                              <a:lnTo>
                                                                <a:pt x="44" y="23"/>
                                                              </a:lnTo>
                                                              <a:lnTo>
                                                                <a:pt x="40" y="25"/>
                                                              </a:lnTo>
                                                              <a:lnTo>
                                                                <a:pt x="37" y="25"/>
                                                              </a:lnTo>
                                                              <a:lnTo>
                                                                <a:pt x="30" y="26"/>
                                                              </a:lnTo>
                                                              <a:lnTo>
                                                                <a:pt x="26" y="28"/>
                                                              </a:lnTo>
                                                              <a:lnTo>
                                                                <a:pt x="32" y="25"/>
                                                              </a:lnTo>
                                                              <a:lnTo>
                                                                <a:pt x="28" y="25"/>
                                                              </a:lnTo>
                                                              <a:lnTo>
                                                                <a:pt x="20" y="25"/>
                                                              </a:lnTo>
                                                              <a:lnTo>
                                                                <a:pt x="14" y="24"/>
                                                              </a:lnTo>
                                                              <a:lnTo>
                                                                <a:pt x="7" y="24"/>
                                                              </a:lnTo>
                                                              <a:lnTo>
                                                                <a:pt x="5" y="29"/>
                                                              </a:lnTo>
                                                              <a:lnTo>
                                                                <a:pt x="4" y="35"/>
                                                              </a:lnTo>
                                                              <a:lnTo>
                                                                <a:pt x="2" y="28"/>
                                                              </a:lnTo>
                                                              <a:lnTo>
                                                                <a:pt x="0" y="19"/>
                                                              </a:lnTo>
                                                              <a:lnTo>
                                                                <a:pt x="4" y="13"/>
                                                              </a:lnTo>
                                                              <a:lnTo>
                                                                <a:pt x="8" y="9"/>
                                                              </a:lnTo>
                                                              <a:lnTo>
                                                                <a:pt x="13" y="6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</a:grpSp>
                                                <a:grpSp>
                                                  <a:nvGrpSpPr>
                                                    <a:cNvPr id="15" name="Group 289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650" y="875"/>
                                                      <a:ext cx="160" cy="739"/>
                                                      <a:chOff x="3650" y="875"/>
                                                      <a:chExt cx="160" cy="739"/>
                                                    </a:xfrm>
                                                  </a:grpSpPr>
                                                  <a:grpSp>
                                                    <a:nvGrpSpPr>
                                                      <a:cNvPr id="16" name="Group 290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3691" y="875"/>
                                                        <a:ext cx="85" cy="178"/>
                                                        <a:chOff x="3691" y="875"/>
                                                        <a:chExt cx="85" cy="178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424" name="Freeform 291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691" y="875"/>
                                                          <a:ext cx="85" cy="101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48 w 85"/>
                                                            <a:gd name="T1" fmla="*/ 2 h 101"/>
                                                            <a:gd name="T2" fmla="*/ 60 w 85"/>
                                                            <a:gd name="T3" fmla="*/ 6 h 101"/>
                                                            <a:gd name="T4" fmla="*/ 67 w 85"/>
                                                            <a:gd name="T5" fmla="*/ 11 h 101"/>
                                                            <a:gd name="T6" fmla="*/ 72 w 85"/>
                                                            <a:gd name="T7" fmla="*/ 18 h 101"/>
                                                            <a:gd name="T8" fmla="*/ 76 w 85"/>
                                                            <a:gd name="T9" fmla="*/ 32 h 101"/>
                                                            <a:gd name="T10" fmla="*/ 81 w 85"/>
                                                            <a:gd name="T11" fmla="*/ 52 h 101"/>
                                                            <a:gd name="T12" fmla="*/ 84 w 85"/>
                                                            <a:gd name="T13" fmla="*/ 70 h 101"/>
                                                            <a:gd name="T14" fmla="*/ 84 w 85"/>
                                                            <a:gd name="T15" fmla="*/ 78 h 101"/>
                                                            <a:gd name="T16" fmla="*/ 82 w 85"/>
                                                            <a:gd name="T17" fmla="*/ 86 h 101"/>
                                                            <a:gd name="T18" fmla="*/ 81 w 85"/>
                                                            <a:gd name="T19" fmla="*/ 98 h 101"/>
                                                            <a:gd name="T20" fmla="*/ 78 w 85"/>
                                                            <a:gd name="T21" fmla="*/ 98 h 101"/>
                                                            <a:gd name="T22" fmla="*/ 73 w 85"/>
                                                            <a:gd name="T23" fmla="*/ 96 h 101"/>
                                                            <a:gd name="T24" fmla="*/ 67 w 85"/>
                                                            <a:gd name="T25" fmla="*/ 97 h 101"/>
                                                            <a:gd name="T26" fmla="*/ 59 w 85"/>
                                                            <a:gd name="T27" fmla="*/ 99 h 101"/>
                                                            <a:gd name="T28" fmla="*/ 55 w 85"/>
                                                            <a:gd name="T29" fmla="*/ 99 h 101"/>
                                                            <a:gd name="T30" fmla="*/ 55 w 85"/>
                                                            <a:gd name="T31" fmla="*/ 93 h 101"/>
                                                            <a:gd name="T32" fmla="*/ 61 w 85"/>
                                                            <a:gd name="T33" fmla="*/ 79 h 101"/>
                                                            <a:gd name="T34" fmla="*/ 63 w 85"/>
                                                            <a:gd name="T35" fmla="*/ 57 h 101"/>
                                                            <a:gd name="T36" fmla="*/ 61 w 85"/>
                                                            <a:gd name="T37" fmla="*/ 37 h 101"/>
                                                            <a:gd name="T38" fmla="*/ 49 w 85"/>
                                                            <a:gd name="T39" fmla="*/ 24 h 101"/>
                                                            <a:gd name="T40" fmla="*/ 29 w 85"/>
                                                            <a:gd name="T41" fmla="*/ 22 h 101"/>
                                                            <a:gd name="T42" fmla="*/ 20 w 85"/>
                                                            <a:gd name="T43" fmla="*/ 35 h 101"/>
                                                            <a:gd name="T44" fmla="*/ 21 w 85"/>
                                                            <a:gd name="T45" fmla="*/ 77 h 101"/>
                                                            <a:gd name="T46" fmla="*/ 29 w 85"/>
                                                            <a:gd name="T47" fmla="*/ 93 h 101"/>
                                                            <a:gd name="T48" fmla="*/ 29 w 85"/>
                                                            <a:gd name="T49" fmla="*/ 99 h 101"/>
                                                            <a:gd name="T50" fmla="*/ 24 w 85"/>
                                                            <a:gd name="T51" fmla="*/ 99 h 101"/>
                                                            <a:gd name="T52" fmla="*/ 18 w 85"/>
                                                            <a:gd name="T53" fmla="*/ 98 h 101"/>
                                                            <a:gd name="T54" fmla="*/ 13 w 85"/>
                                                            <a:gd name="T55" fmla="*/ 97 h 101"/>
                                                            <a:gd name="T56" fmla="*/ 6 w 85"/>
                                                            <a:gd name="T57" fmla="*/ 100 h 101"/>
                                                            <a:gd name="T58" fmla="*/ 5 w 85"/>
                                                            <a:gd name="T59" fmla="*/ 93 h 101"/>
                                                            <a:gd name="T60" fmla="*/ 2 w 85"/>
                                                            <a:gd name="T61" fmla="*/ 83 h 101"/>
                                                            <a:gd name="T62" fmla="*/ 0 w 85"/>
                                                            <a:gd name="T63" fmla="*/ 73 h 101"/>
                                                            <a:gd name="T64" fmla="*/ 0 w 85"/>
                                                            <a:gd name="T65" fmla="*/ 66 h 101"/>
                                                            <a:gd name="T66" fmla="*/ 0 w 85"/>
                                                            <a:gd name="T67" fmla="*/ 57 h 101"/>
                                                            <a:gd name="T68" fmla="*/ 2 w 85"/>
                                                            <a:gd name="T69" fmla="*/ 50 h 101"/>
                                                            <a:gd name="T70" fmla="*/ 4 w 85"/>
                                                            <a:gd name="T71" fmla="*/ 43 h 101"/>
                                                            <a:gd name="T72" fmla="*/ 5 w 85"/>
                                                            <a:gd name="T73" fmla="*/ 36 h 101"/>
                                                            <a:gd name="T74" fmla="*/ 5 w 85"/>
                                                            <a:gd name="T75" fmla="*/ 31 h 101"/>
                                                            <a:gd name="T76" fmla="*/ 7 w 85"/>
                                                            <a:gd name="T77" fmla="*/ 24 h 101"/>
                                                            <a:gd name="T78" fmla="*/ 9 w 85"/>
                                                            <a:gd name="T79" fmla="*/ 15 h 101"/>
                                                            <a:gd name="T80" fmla="*/ 17 w 85"/>
                                                            <a:gd name="T81" fmla="*/ 7 h 101"/>
                                                            <a:gd name="T82" fmla="*/ 23 w 85"/>
                                                            <a:gd name="T83" fmla="*/ 2 h 101"/>
                                                            <a:gd name="T84" fmla="*/ 32 w 85"/>
                                                            <a:gd name="T85" fmla="*/ 0 h 101"/>
                                                            <a:gd name="T86" fmla="*/ 40 w 85"/>
                                                            <a:gd name="T87" fmla="*/ 0 h 101"/>
                                                            <a:gd name="T88" fmla="*/ 48 w 85"/>
                                                            <a:gd name="T89" fmla="*/ 2 h 101"/>
                                                            <a:gd name="T90" fmla="*/ 0 60000 65536"/>
                                                            <a:gd name="T91" fmla="*/ 0 60000 65536"/>
                                                            <a:gd name="T92" fmla="*/ 0 60000 65536"/>
                                                            <a:gd name="T93" fmla="*/ 0 60000 65536"/>
                                                            <a:gd name="T94" fmla="*/ 0 60000 65536"/>
                                                            <a:gd name="T95" fmla="*/ 0 60000 65536"/>
                                                            <a:gd name="T96" fmla="*/ 0 60000 65536"/>
                                                            <a:gd name="T97" fmla="*/ 0 60000 65536"/>
                                                            <a:gd name="T98" fmla="*/ 0 60000 65536"/>
                                                            <a:gd name="T99" fmla="*/ 0 60000 65536"/>
                                                            <a:gd name="T100" fmla="*/ 0 60000 65536"/>
                                                            <a:gd name="T101" fmla="*/ 0 60000 65536"/>
                                                            <a:gd name="T102" fmla="*/ 0 60000 65536"/>
                                                            <a:gd name="T103" fmla="*/ 0 60000 65536"/>
                                                            <a:gd name="T104" fmla="*/ 0 60000 65536"/>
                                                            <a:gd name="T105" fmla="*/ 0 60000 65536"/>
                                                            <a:gd name="T106" fmla="*/ 0 60000 65536"/>
                                                            <a:gd name="T107" fmla="*/ 0 60000 65536"/>
                                                            <a:gd name="T108" fmla="*/ 0 60000 65536"/>
                                                            <a:gd name="T109" fmla="*/ 0 60000 65536"/>
                                                            <a:gd name="T110" fmla="*/ 0 60000 65536"/>
                                                            <a:gd name="T111" fmla="*/ 0 60000 65536"/>
                                                            <a:gd name="T112" fmla="*/ 0 60000 65536"/>
                                                            <a:gd name="T113" fmla="*/ 0 60000 65536"/>
                                                            <a:gd name="T114" fmla="*/ 0 60000 65536"/>
                                                            <a:gd name="T115" fmla="*/ 0 60000 65536"/>
                                                            <a:gd name="T116" fmla="*/ 0 60000 65536"/>
                                                            <a:gd name="T117" fmla="*/ 0 60000 65536"/>
                                                            <a:gd name="T118" fmla="*/ 0 60000 65536"/>
                                                            <a:gd name="T119" fmla="*/ 0 60000 65536"/>
                                                            <a:gd name="T120" fmla="*/ 0 60000 65536"/>
                                                            <a:gd name="T121" fmla="*/ 0 60000 65536"/>
                                                            <a:gd name="T122" fmla="*/ 0 60000 65536"/>
                                                            <a:gd name="T123" fmla="*/ 0 60000 65536"/>
                                                            <a:gd name="T124" fmla="*/ 0 60000 65536"/>
                                                            <a:gd name="T125" fmla="*/ 0 60000 65536"/>
                                                            <a:gd name="T126" fmla="*/ 0 60000 65536"/>
                                                            <a:gd name="T127" fmla="*/ 0 60000 65536"/>
                                                            <a:gd name="T128" fmla="*/ 0 60000 65536"/>
                                                            <a:gd name="T129" fmla="*/ 0 60000 65536"/>
                                                            <a:gd name="T130" fmla="*/ 0 60000 65536"/>
                                                            <a:gd name="T131" fmla="*/ 0 60000 65536"/>
                                                            <a:gd name="T132" fmla="*/ 0 60000 65536"/>
                                                            <a:gd name="T133" fmla="*/ 0 60000 65536"/>
                                                            <a:gd name="T134" fmla="*/ 0 60000 65536"/>
                                                            <a:gd name="T135" fmla="*/ 0 w 85"/>
                                                            <a:gd name="T136" fmla="*/ 0 h 101"/>
                                                            <a:gd name="T137" fmla="*/ 85 w 85"/>
                                                            <a:gd name="T138" fmla="*/ 101 h 101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90">
                                                              <a:pos x="T0" y="T1"/>
                                                            </a:cxn>
                                                            <a:cxn ang="T91">
                                                              <a:pos x="T2" y="T3"/>
                                                            </a:cxn>
                                                            <a:cxn ang="T92">
                                                              <a:pos x="T4" y="T5"/>
                                                            </a:cxn>
                                                            <a:cxn ang="T93">
                                                              <a:pos x="T6" y="T7"/>
                                                            </a:cxn>
                                                            <a:cxn ang="T94">
                                                              <a:pos x="T8" y="T9"/>
                                                            </a:cxn>
                                                            <a:cxn ang="T95">
                                                              <a:pos x="T10" y="T11"/>
                                                            </a:cxn>
                                                            <a:cxn ang="T96">
                                                              <a:pos x="T12" y="T13"/>
                                                            </a:cxn>
                                                            <a:cxn ang="T97">
                                                              <a:pos x="T14" y="T15"/>
                                                            </a:cxn>
                                                            <a:cxn ang="T98">
                                                              <a:pos x="T16" y="T17"/>
                                                            </a:cxn>
                                                            <a:cxn ang="T99">
                                                              <a:pos x="T18" y="T19"/>
                                                            </a:cxn>
                                                            <a:cxn ang="T100">
                                                              <a:pos x="T20" y="T21"/>
                                                            </a:cxn>
                                                            <a:cxn ang="T101">
                                                              <a:pos x="T22" y="T23"/>
                                                            </a:cxn>
                                                            <a:cxn ang="T102">
                                                              <a:pos x="T24" y="T25"/>
                                                            </a:cxn>
                                                            <a:cxn ang="T103">
                                                              <a:pos x="T26" y="T27"/>
                                                            </a:cxn>
                                                            <a:cxn ang="T104">
                                                              <a:pos x="T28" y="T29"/>
                                                            </a:cxn>
                                                            <a:cxn ang="T105">
                                                              <a:pos x="T30" y="T31"/>
                                                            </a:cxn>
                                                            <a:cxn ang="T106">
                                                              <a:pos x="T32" y="T33"/>
                                                            </a:cxn>
                                                            <a:cxn ang="T107">
                                                              <a:pos x="T34" y="T35"/>
                                                            </a:cxn>
                                                            <a:cxn ang="T108">
                                                              <a:pos x="T36" y="T37"/>
                                                            </a:cxn>
                                                            <a:cxn ang="T109">
                                                              <a:pos x="T38" y="T39"/>
                                                            </a:cxn>
                                                            <a:cxn ang="T110">
                                                              <a:pos x="T40" y="T41"/>
                                                            </a:cxn>
                                                            <a:cxn ang="T111">
                                                              <a:pos x="T42" y="T43"/>
                                                            </a:cxn>
                                                            <a:cxn ang="T112">
                                                              <a:pos x="T44" y="T45"/>
                                                            </a:cxn>
                                                            <a:cxn ang="T113">
                                                              <a:pos x="T46" y="T47"/>
                                                            </a:cxn>
                                                            <a:cxn ang="T114">
                                                              <a:pos x="T48" y="T49"/>
                                                            </a:cxn>
                                                            <a:cxn ang="T115">
                                                              <a:pos x="T50" y="T51"/>
                                                            </a:cxn>
                                                            <a:cxn ang="T116">
                                                              <a:pos x="T52" y="T53"/>
                                                            </a:cxn>
                                                            <a:cxn ang="T117">
                                                              <a:pos x="T54" y="T55"/>
                                                            </a:cxn>
                                                            <a:cxn ang="T118">
                                                              <a:pos x="T56" y="T57"/>
                                                            </a:cxn>
                                                            <a:cxn ang="T119">
                                                              <a:pos x="T58" y="T59"/>
                                                            </a:cxn>
                                                            <a:cxn ang="T120">
                                                              <a:pos x="T60" y="T61"/>
                                                            </a:cxn>
                                                            <a:cxn ang="T121">
                                                              <a:pos x="T62" y="T63"/>
                                                            </a:cxn>
                                                            <a:cxn ang="T122">
                                                              <a:pos x="T64" y="T65"/>
                                                            </a:cxn>
                                                            <a:cxn ang="T123">
                                                              <a:pos x="T66" y="T67"/>
                                                            </a:cxn>
                                                            <a:cxn ang="T124">
                                                              <a:pos x="T68" y="T69"/>
                                                            </a:cxn>
                                                            <a:cxn ang="T125">
                                                              <a:pos x="T70" y="T71"/>
                                                            </a:cxn>
                                                            <a:cxn ang="T126">
                                                              <a:pos x="T72" y="T73"/>
                                                            </a:cxn>
                                                            <a:cxn ang="T127">
                                                              <a:pos x="T74" y="T75"/>
                                                            </a:cxn>
                                                            <a:cxn ang="T128">
                                                              <a:pos x="T76" y="T77"/>
                                                            </a:cxn>
                                                            <a:cxn ang="T129">
                                                              <a:pos x="T78" y="T79"/>
                                                            </a:cxn>
                                                            <a:cxn ang="T130">
                                                              <a:pos x="T80" y="T81"/>
                                                            </a:cxn>
                                                            <a:cxn ang="T131">
                                                              <a:pos x="T82" y="T83"/>
                                                            </a:cxn>
                                                            <a:cxn ang="T132">
                                                              <a:pos x="T84" y="T85"/>
                                                            </a:cxn>
                                                            <a:cxn ang="T133">
                                                              <a:pos x="T86" y="T87"/>
                                                            </a:cxn>
                                                            <a:cxn ang="T134">
                                                              <a:pos x="T88" y="T89"/>
                                                            </a:cxn>
                                                          </a:cxnLst>
                                                          <a:rect l="T135" t="T136" r="T137" b="T138"/>
                                                          <a:pathLst>
                                                            <a:path w="85" h="101">
                                                              <a:moveTo>
                                                                <a:pt x="48" y="2"/>
                                                              </a:moveTo>
                                                              <a:lnTo>
                                                                <a:pt x="60" y="6"/>
                                                              </a:lnTo>
                                                              <a:lnTo>
                                                                <a:pt x="67" y="11"/>
                                                              </a:lnTo>
                                                              <a:lnTo>
                                                                <a:pt x="72" y="18"/>
                                                              </a:lnTo>
                                                              <a:lnTo>
                                                                <a:pt x="76" y="32"/>
                                                              </a:lnTo>
                                                              <a:lnTo>
                                                                <a:pt x="81" y="52"/>
                                                              </a:lnTo>
                                                              <a:lnTo>
                                                                <a:pt x="84" y="70"/>
                                                              </a:lnTo>
                                                              <a:lnTo>
                                                                <a:pt x="84" y="78"/>
                                                              </a:lnTo>
                                                              <a:lnTo>
                                                                <a:pt x="82" y="86"/>
                                                              </a:lnTo>
                                                              <a:lnTo>
                                                                <a:pt x="81" y="98"/>
                                                              </a:lnTo>
                                                              <a:lnTo>
                                                                <a:pt x="78" y="98"/>
                                                              </a:lnTo>
                                                              <a:lnTo>
                                                                <a:pt x="73" y="96"/>
                                                              </a:lnTo>
                                                              <a:lnTo>
                                                                <a:pt x="67" y="97"/>
                                                              </a:lnTo>
                                                              <a:lnTo>
                                                                <a:pt x="59" y="99"/>
                                                              </a:lnTo>
                                                              <a:lnTo>
                                                                <a:pt x="55" y="99"/>
                                                              </a:lnTo>
                                                              <a:lnTo>
                                                                <a:pt x="55" y="93"/>
                                                              </a:lnTo>
                                                              <a:lnTo>
                                                                <a:pt x="61" y="79"/>
                                                              </a:lnTo>
                                                              <a:lnTo>
                                                                <a:pt x="63" y="57"/>
                                                              </a:lnTo>
                                                              <a:lnTo>
                                                                <a:pt x="61" y="37"/>
                                                              </a:lnTo>
                                                              <a:lnTo>
                                                                <a:pt x="49" y="24"/>
                                                              </a:lnTo>
                                                              <a:lnTo>
                                                                <a:pt x="29" y="22"/>
                                                              </a:lnTo>
                                                              <a:lnTo>
                                                                <a:pt x="20" y="35"/>
                                                              </a:lnTo>
                                                              <a:lnTo>
                                                                <a:pt x="21" y="77"/>
                                                              </a:lnTo>
                                                              <a:lnTo>
                                                                <a:pt x="29" y="93"/>
                                                              </a:lnTo>
                                                              <a:lnTo>
                                                                <a:pt x="29" y="99"/>
                                                              </a:lnTo>
                                                              <a:lnTo>
                                                                <a:pt x="24" y="99"/>
                                                              </a:lnTo>
                                                              <a:lnTo>
                                                                <a:pt x="18" y="98"/>
                                                              </a:lnTo>
                                                              <a:lnTo>
                                                                <a:pt x="13" y="97"/>
                                                              </a:lnTo>
                                                              <a:lnTo>
                                                                <a:pt x="6" y="100"/>
                                                              </a:lnTo>
                                                              <a:lnTo>
                                                                <a:pt x="5" y="93"/>
                                                              </a:lnTo>
                                                              <a:lnTo>
                                                                <a:pt x="2" y="83"/>
                                                              </a:lnTo>
                                                              <a:lnTo>
                                                                <a:pt x="0" y="73"/>
                                                              </a:lnTo>
                                                              <a:lnTo>
                                                                <a:pt x="0" y="66"/>
                                                              </a:lnTo>
                                                              <a:lnTo>
                                                                <a:pt x="0" y="57"/>
                                                              </a:lnTo>
                                                              <a:lnTo>
                                                                <a:pt x="2" y="50"/>
                                                              </a:lnTo>
                                                              <a:lnTo>
                                                                <a:pt x="4" y="43"/>
                                                              </a:lnTo>
                                                              <a:lnTo>
                                                                <a:pt x="5" y="36"/>
                                                              </a:lnTo>
                                                              <a:lnTo>
                                                                <a:pt x="5" y="31"/>
                                                              </a:lnTo>
                                                              <a:lnTo>
                                                                <a:pt x="7" y="24"/>
                                                              </a:lnTo>
                                                              <a:lnTo>
                                                                <a:pt x="9" y="15"/>
                                                              </a:lnTo>
                                                              <a:lnTo>
                                                                <a:pt x="17" y="7"/>
                                                              </a:lnTo>
                                                              <a:lnTo>
                                                                <a:pt x="23" y="2"/>
                                                              </a:lnTo>
                                                              <a:lnTo>
                                                                <a:pt x="32" y="0"/>
                                                              </a:lnTo>
                                                              <a:lnTo>
                                                                <a:pt x="40" y="0"/>
                                                              </a:lnTo>
                                                              <a:lnTo>
                                                                <a:pt x="48" y="2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25" name="Freeform 292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697" y="893"/>
                                                          <a:ext cx="70" cy="160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42 w 70"/>
                                                            <a:gd name="T1" fmla="*/ 1 h 160"/>
                                                            <a:gd name="T2" fmla="*/ 47 w 70"/>
                                                            <a:gd name="T3" fmla="*/ 4 h 160"/>
                                                            <a:gd name="T4" fmla="*/ 52 w 70"/>
                                                            <a:gd name="T5" fmla="*/ 7 h 160"/>
                                                            <a:gd name="T6" fmla="*/ 55 w 70"/>
                                                            <a:gd name="T7" fmla="*/ 13 h 160"/>
                                                            <a:gd name="T8" fmla="*/ 57 w 70"/>
                                                            <a:gd name="T9" fmla="*/ 19 h 160"/>
                                                            <a:gd name="T10" fmla="*/ 58 w 70"/>
                                                            <a:gd name="T11" fmla="*/ 38 h 160"/>
                                                            <a:gd name="T12" fmla="*/ 58 w 70"/>
                                                            <a:gd name="T13" fmla="*/ 46 h 160"/>
                                                            <a:gd name="T14" fmla="*/ 56 w 70"/>
                                                            <a:gd name="T15" fmla="*/ 59 h 160"/>
                                                            <a:gd name="T16" fmla="*/ 53 w 70"/>
                                                            <a:gd name="T17" fmla="*/ 66 h 160"/>
                                                            <a:gd name="T18" fmla="*/ 49 w 70"/>
                                                            <a:gd name="T19" fmla="*/ 75 h 160"/>
                                                            <a:gd name="T20" fmla="*/ 49 w 70"/>
                                                            <a:gd name="T21" fmla="*/ 99 h 160"/>
                                                            <a:gd name="T22" fmla="*/ 69 w 70"/>
                                                            <a:gd name="T23" fmla="*/ 112 h 160"/>
                                                            <a:gd name="T24" fmla="*/ 33 w 70"/>
                                                            <a:gd name="T25" fmla="*/ 159 h 160"/>
                                                            <a:gd name="T26" fmla="*/ 0 w 70"/>
                                                            <a:gd name="T27" fmla="*/ 109 h 160"/>
                                                            <a:gd name="T28" fmla="*/ 23 w 70"/>
                                                            <a:gd name="T29" fmla="*/ 94 h 160"/>
                                                            <a:gd name="T30" fmla="*/ 23 w 70"/>
                                                            <a:gd name="T31" fmla="*/ 76 h 160"/>
                                                            <a:gd name="T32" fmla="*/ 17 w 70"/>
                                                            <a:gd name="T33" fmla="*/ 66 h 160"/>
                                                            <a:gd name="T34" fmla="*/ 14 w 70"/>
                                                            <a:gd name="T35" fmla="*/ 60 h 160"/>
                                                            <a:gd name="T36" fmla="*/ 13 w 70"/>
                                                            <a:gd name="T37" fmla="*/ 52 h 160"/>
                                                            <a:gd name="T38" fmla="*/ 12 w 70"/>
                                                            <a:gd name="T39" fmla="*/ 42 h 160"/>
                                                            <a:gd name="T40" fmla="*/ 12 w 70"/>
                                                            <a:gd name="T41" fmla="*/ 36 h 160"/>
                                                            <a:gd name="T42" fmla="*/ 12 w 70"/>
                                                            <a:gd name="T43" fmla="*/ 26 h 160"/>
                                                            <a:gd name="T44" fmla="*/ 12 w 70"/>
                                                            <a:gd name="T45" fmla="*/ 19 h 160"/>
                                                            <a:gd name="T46" fmla="*/ 14 w 70"/>
                                                            <a:gd name="T47" fmla="*/ 12 h 160"/>
                                                            <a:gd name="T48" fmla="*/ 18 w 70"/>
                                                            <a:gd name="T49" fmla="*/ 6 h 160"/>
                                                            <a:gd name="T50" fmla="*/ 23 w 70"/>
                                                            <a:gd name="T51" fmla="*/ 2 h 160"/>
                                                            <a:gd name="T52" fmla="*/ 28 w 70"/>
                                                            <a:gd name="T53" fmla="*/ 0 h 160"/>
                                                            <a:gd name="T54" fmla="*/ 35 w 70"/>
                                                            <a:gd name="T55" fmla="*/ 0 h 160"/>
                                                            <a:gd name="T56" fmla="*/ 42 w 70"/>
                                                            <a:gd name="T57" fmla="*/ 1 h 160"/>
                                                            <a:gd name="T58" fmla="*/ 0 60000 65536"/>
                                                            <a:gd name="T59" fmla="*/ 0 60000 65536"/>
                                                            <a:gd name="T60" fmla="*/ 0 60000 65536"/>
                                                            <a:gd name="T61" fmla="*/ 0 60000 65536"/>
                                                            <a:gd name="T62" fmla="*/ 0 60000 65536"/>
                                                            <a:gd name="T63" fmla="*/ 0 60000 65536"/>
                                                            <a:gd name="T64" fmla="*/ 0 60000 65536"/>
                                                            <a:gd name="T65" fmla="*/ 0 60000 65536"/>
                                                            <a:gd name="T66" fmla="*/ 0 60000 65536"/>
                                                            <a:gd name="T67" fmla="*/ 0 60000 65536"/>
                                                            <a:gd name="T68" fmla="*/ 0 60000 65536"/>
                                                            <a:gd name="T69" fmla="*/ 0 60000 65536"/>
                                                            <a:gd name="T70" fmla="*/ 0 60000 65536"/>
                                                            <a:gd name="T71" fmla="*/ 0 60000 65536"/>
                                                            <a:gd name="T72" fmla="*/ 0 60000 65536"/>
                                                            <a:gd name="T73" fmla="*/ 0 60000 65536"/>
                                                            <a:gd name="T74" fmla="*/ 0 60000 65536"/>
                                                            <a:gd name="T75" fmla="*/ 0 60000 65536"/>
                                                            <a:gd name="T76" fmla="*/ 0 60000 65536"/>
                                                            <a:gd name="T77" fmla="*/ 0 60000 65536"/>
                                                            <a:gd name="T78" fmla="*/ 0 60000 65536"/>
                                                            <a:gd name="T79" fmla="*/ 0 60000 65536"/>
                                                            <a:gd name="T80" fmla="*/ 0 60000 65536"/>
                                                            <a:gd name="T81" fmla="*/ 0 60000 65536"/>
                                                            <a:gd name="T82" fmla="*/ 0 60000 65536"/>
                                                            <a:gd name="T83" fmla="*/ 0 60000 65536"/>
                                                            <a:gd name="T84" fmla="*/ 0 60000 65536"/>
                                                            <a:gd name="T85" fmla="*/ 0 60000 65536"/>
                                                            <a:gd name="T86" fmla="*/ 0 60000 65536"/>
                                                            <a:gd name="T87" fmla="*/ 0 w 70"/>
                                                            <a:gd name="T88" fmla="*/ 0 h 160"/>
                                                            <a:gd name="T89" fmla="*/ 70 w 70"/>
                                                            <a:gd name="T90" fmla="*/ 160 h 160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58">
                                                              <a:pos x="T0" y="T1"/>
                                                            </a:cxn>
                                                            <a:cxn ang="T59">
                                                              <a:pos x="T2" y="T3"/>
                                                            </a:cxn>
                                                            <a:cxn ang="T60">
                                                              <a:pos x="T4" y="T5"/>
                                                            </a:cxn>
                                                            <a:cxn ang="T61">
                                                              <a:pos x="T6" y="T7"/>
                                                            </a:cxn>
                                                            <a:cxn ang="T62">
                                                              <a:pos x="T8" y="T9"/>
                                                            </a:cxn>
                                                            <a:cxn ang="T63">
                                                              <a:pos x="T10" y="T11"/>
                                                            </a:cxn>
                                                            <a:cxn ang="T64">
                                                              <a:pos x="T12" y="T13"/>
                                                            </a:cxn>
                                                            <a:cxn ang="T65">
                                                              <a:pos x="T14" y="T15"/>
                                                            </a:cxn>
                                                            <a:cxn ang="T66">
                                                              <a:pos x="T16" y="T17"/>
                                                            </a:cxn>
                                                            <a:cxn ang="T67">
                                                              <a:pos x="T18" y="T19"/>
                                                            </a:cxn>
                                                            <a:cxn ang="T68">
                                                              <a:pos x="T20" y="T21"/>
                                                            </a:cxn>
                                                            <a:cxn ang="T69">
                                                              <a:pos x="T22" y="T23"/>
                                                            </a:cxn>
                                                            <a:cxn ang="T70">
                                                              <a:pos x="T24" y="T25"/>
                                                            </a:cxn>
                                                            <a:cxn ang="T71">
                                                              <a:pos x="T26" y="T27"/>
                                                            </a:cxn>
                                                            <a:cxn ang="T72">
                                                              <a:pos x="T28" y="T29"/>
                                                            </a:cxn>
                                                            <a:cxn ang="T73">
                                                              <a:pos x="T30" y="T31"/>
                                                            </a:cxn>
                                                            <a:cxn ang="T74">
                                                              <a:pos x="T32" y="T33"/>
                                                            </a:cxn>
                                                            <a:cxn ang="T75">
                                                              <a:pos x="T34" y="T35"/>
                                                            </a:cxn>
                                                            <a:cxn ang="T76">
                                                              <a:pos x="T36" y="T37"/>
                                                            </a:cxn>
                                                            <a:cxn ang="T77">
                                                              <a:pos x="T38" y="T39"/>
                                                            </a:cxn>
                                                            <a:cxn ang="T78">
                                                              <a:pos x="T40" y="T41"/>
                                                            </a:cxn>
                                                            <a:cxn ang="T79">
                                                              <a:pos x="T42" y="T43"/>
                                                            </a:cxn>
                                                            <a:cxn ang="T80">
                                                              <a:pos x="T44" y="T45"/>
                                                            </a:cxn>
                                                            <a:cxn ang="T81">
                                                              <a:pos x="T46" y="T47"/>
                                                            </a:cxn>
                                                            <a:cxn ang="T82">
                                                              <a:pos x="T48" y="T49"/>
                                                            </a:cxn>
                                                            <a:cxn ang="T83">
                                                              <a:pos x="T50" y="T51"/>
                                                            </a:cxn>
                                                            <a:cxn ang="T84">
                                                              <a:pos x="T52" y="T53"/>
                                                            </a:cxn>
                                                            <a:cxn ang="T85">
                                                              <a:pos x="T54" y="T55"/>
                                                            </a:cxn>
                                                            <a:cxn ang="T86">
                                                              <a:pos x="T56" y="T57"/>
                                                            </a:cxn>
                                                          </a:cxnLst>
                                                          <a:rect l="T87" t="T88" r="T89" b="T90"/>
                                                          <a:pathLst>
                                                            <a:path w="70" h="160">
                                                              <a:moveTo>
                                                                <a:pt x="42" y="1"/>
                                                              </a:moveTo>
                                                              <a:lnTo>
                                                                <a:pt x="47" y="4"/>
                                                              </a:lnTo>
                                                              <a:lnTo>
                                                                <a:pt x="52" y="7"/>
                                                              </a:lnTo>
                                                              <a:lnTo>
                                                                <a:pt x="55" y="13"/>
                                                              </a:lnTo>
                                                              <a:lnTo>
                                                                <a:pt x="57" y="19"/>
                                                              </a:lnTo>
                                                              <a:lnTo>
                                                                <a:pt x="58" y="38"/>
                                                              </a:lnTo>
                                                              <a:lnTo>
                                                                <a:pt x="58" y="46"/>
                                                              </a:lnTo>
                                                              <a:lnTo>
                                                                <a:pt x="56" y="59"/>
                                                              </a:lnTo>
                                                              <a:lnTo>
                                                                <a:pt x="53" y="66"/>
                                                              </a:lnTo>
                                                              <a:lnTo>
                                                                <a:pt x="49" y="75"/>
                                                              </a:lnTo>
                                                              <a:lnTo>
                                                                <a:pt x="49" y="99"/>
                                                              </a:lnTo>
                                                              <a:lnTo>
                                                                <a:pt x="69" y="112"/>
                                                              </a:lnTo>
                                                              <a:lnTo>
                                                                <a:pt x="33" y="159"/>
                                                              </a:lnTo>
                                                              <a:lnTo>
                                                                <a:pt x="0" y="109"/>
                                                              </a:lnTo>
                                                              <a:lnTo>
                                                                <a:pt x="23" y="94"/>
                                                              </a:lnTo>
                                                              <a:lnTo>
                                                                <a:pt x="23" y="76"/>
                                                              </a:lnTo>
                                                              <a:lnTo>
                                                                <a:pt x="17" y="66"/>
                                                              </a:lnTo>
                                                              <a:lnTo>
                                                                <a:pt x="14" y="60"/>
                                                              </a:lnTo>
                                                              <a:lnTo>
                                                                <a:pt x="13" y="52"/>
                                                              </a:lnTo>
                                                              <a:lnTo>
                                                                <a:pt x="12" y="42"/>
                                                              </a:lnTo>
                                                              <a:lnTo>
                                                                <a:pt x="12" y="36"/>
                                                              </a:lnTo>
                                                              <a:lnTo>
                                                                <a:pt x="12" y="26"/>
                                                              </a:lnTo>
                                                              <a:lnTo>
                                                                <a:pt x="12" y="19"/>
                                                              </a:lnTo>
                                                              <a:lnTo>
                                                                <a:pt x="14" y="12"/>
                                                              </a:lnTo>
                                                              <a:lnTo>
                                                                <a:pt x="18" y="6"/>
                                                              </a:lnTo>
                                                              <a:lnTo>
                                                                <a:pt x="23" y="2"/>
                                                              </a:lnTo>
                                                              <a:lnTo>
                                                                <a:pt x="28" y="0"/>
                                                              </a:lnTo>
                                                              <a:lnTo>
                                                                <a:pt x="35" y="0"/>
                                                              </a:lnTo>
                                                              <a:lnTo>
                                                                <a:pt x="42" y="1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15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  <a:grpSp>
                                                    <a:nvGrpSpPr>
                                                      <a:cNvPr id="17" name="Group 293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3653" y="1231"/>
                                                        <a:ext cx="132" cy="351"/>
                                                        <a:chOff x="3653" y="1231"/>
                                                        <a:chExt cx="132" cy="351"/>
                                                      </a:xfrm>
                                                    </a:grpSpPr>
                                                    <a:grpSp>
                                                      <a:nvGrpSpPr>
                                                        <a:cNvPr id="31" name="Group 294"/>
                                                        <a:cNvGrpSpPr>
                                                          <a:grpSpLocks/>
                                                        </a:cNvGrpSpPr>
                                                      </a:nvGrpSpPr>
                                                      <a:grpSpPr bwMode="auto">
                                                        <a:xfrm>
                                                          <a:off x="3653" y="1231"/>
                                                          <a:ext cx="132" cy="351"/>
                                                          <a:chOff x="3653" y="1231"/>
                                                          <a:chExt cx="132" cy="351"/>
                                                        </a:xfrm>
                                                      </a:grpSpPr>
                                                      <a:sp>
                                                        <a:nvSpPr>
                                                          <a:cNvPr id="14422" name="Freeform 295"/>
                                                          <a:cNvSpPr>
                                                            <a:spLocks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3690" y="1307"/>
                                                            <a:ext cx="95" cy="275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*/ 77 w 95"/>
                                                              <a:gd name="T1" fmla="*/ 6 h 275"/>
                                                              <a:gd name="T2" fmla="*/ 76 w 95"/>
                                                              <a:gd name="T3" fmla="*/ 85 h 275"/>
                                                              <a:gd name="T4" fmla="*/ 76 w 95"/>
                                                              <a:gd name="T5" fmla="*/ 152 h 275"/>
                                                              <a:gd name="T6" fmla="*/ 72 w 95"/>
                                                              <a:gd name="T7" fmla="*/ 216 h 275"/>
                                                              <a:gd name="T8" fmla="*/ 83 w 95"/>
                                                              <a:gd name="T9" fmla="*/ 244 h 275"/>
                                                              <a:gd name="T10" fmla="*/ 91 w 95"/>
                                                              <a:gd name="T11" fmla="*/ 262 h 275"/>
                                                              <a:gd name="T12" fmla="*/ 94 w 95"/>
                                                              <a:gd name="T13" fmla="*/ 268 h 275"/>
                                                              <a:gd name="T14" fmla="*/ 90 w 95"/>
                                                              <a:gd name="T15" fmla="*/ 274 h 275"/>
                                                              <a:gd name="T16" fmla="*/ 73 w 95"/>
                                                              <a:gd name="T17" fmla="*/ 273 h 275"/>
                                                              <a:gd name="T18" fmla="*/ 58 w 95"/>
                                                              <a:gd name="T19" fmla="*/ 237 h 275"/>
                                                              <a:gd name="T20" fmla="*/ 57 w 95"/>
                                                              <a:gd name="T21" fmla="*/ 214 h 275"/>
                                                              <a:gd name="T22" fmla="*/ 46 w 95"/>
                                                              <a:gd name="T23" fmla="*/ 138 h 275"/>
                                                              <a:gd name="T24" fmla="*/ 44 w 95"/>
                                                              <a:gd name="T25" fmla="*/ 121 h 275"/>
                                                              <a:gd name="T26" fmla="*/ 45 w 95"/>
                                                              <a:gd name="T27" fmla="*/ 156 h 275"/>
                                                              <a:gd name="T28" fmla="*/ 40 w 95"/>
                                                              <a:gd name="T29" fmla="*/ 207 h 275"/>
                                                              <a:gd name="T30" fmla="*/ 41 w 95"/>
                                                              <a:gd name="T31" fmla="*/ 230 h 275"/>
                                                              <a:gd name="T32" fmla="*/ 34 w 95"/>
                                                              <a:gd name="T33" fmla="*/ 253 h 275"/>
                                                              <a:gd name="T34" fmla="*/ 24 w 95"/>
                                                              <a:gd name="T35" fmla="*/ 270 h 275"/>
                                                              <a:gd name="T36" fmla="*/ 9 w 95"/>
                                                              <a:gd name="T37" fmla="*/ 271 h 275"/>
                                                              <a:gd name="T38" fmla="*/ 4 w 95"/>
                                                              <a:gd name="T39" fmla="*/ 265 h 275"/>
                                                              <a:gd name="T40" fmla="*/ 20 w 95"/>
                                                              <a:gd name="T41" fmla="*/ 229 h 275"/>
                                                              <a:gd name="T42" fmla="*/ 22 w 95"/>
                                                              <a:gd name="T43" fmla="*/ 212 h 275"/>
                                                              <a:gd name="T44" fmla="*/ 19 w 95"/>
                                                              <a:gd name="T45" fmla="*/ 176 h 275"/>
                                                              <a:gd name="T46" fmla="*/ 13 w 95"/>
                                                              <a:gd name="T47" fmla="*/ 116 h 275"/>
                                                              <a:gd name="T48" fmla="*/ 0 w 95"/>
                                                              <a:gd name="T49" fmla="*/ 0 h 275"/>
                                                              <a:gd name="T50" fmla="*/ 77 w 95"/>
                                                              <a:gd name="T51" fmla="*/ 6 h 275"/>
                                                              <a:gd name="T52" fmla="*/ 0 60000 65536"/>
                                                              <a:gd name="T53" fmla="*/ 0 60000 65536"/>
                                                              <a:gd name="T54" fmla="*/ 0 60000 65536"/>
                                                              <a:gd name="T55" fmla="*/ 0 60000 65536"/>
                                                              <a:gd name="T56" fmla="*/ 0 60000 65536"/>
                                                              <a:gd name="T57" fmla="*/ 0 60000 65536"/>
                                                              <a:gd name="T58" fmla="*/ 0 60000 65536"/>
                                                              <a:gd name="T59" fmla="*/ 0 60000 65536"/>
                                                              <a:gd name="T60" fmla="*/ 0 60000 65536"/>
                                                              <a:gd name="T61" fmla="*/ 0 60000 65536"/>
                                                              <a:gd name="T62" fmla="*/ 0 60000 65536"/>
                                                              <a:gd name="T63" fmla="*/ 0 60000 65536"/>
                                                              <a:gd name="T64" fmla="*/ 0 60000 65536"/>
                                                              <a:gd name="T65" fmla="*/ 0 60000 65536"/>
                                                              <a:gd name="T66" fmla="*/ 0 60000 65536"/>
                                                              <a:gd name="T67" fmla="*/ 0 60000 65536"/>
                                                              <a:gd name="T68" fmla="*/ 0 60000 65536"/>
                                                              <a:gd name="T69" fmla="*/ 0 60000 65536"/>
                                                              <a:gd name="T70" fmla="*/ 0 60000 65536"/>
                                                              <a:gd name="T71" fmla="*/ 0 60000 65536"/>
                                                              <a:gd name="T72" fmla="*/ 0 60000 65536"/>
                                                              <a:gd name="T73" fmla="*/ 0 60000 65536"/>
                                                              <a:gd name="T74" fmla="*/ 0 60000 65536"/>
                                                              <a:gd name="T75" fmla="*/ 0 60000 65536"/>
                                                              <a:gd name="T76" fmla="*/ 0 60000 65536"/>
                                                              <a:gd name="T77" fmla="*/ 0 60000 65536"/>
                                                              <a:gd name="T78" fmla="*/ 0 w 95"/>
                                                              <a:gd name="T79" fmla="*/ 0 h 275"/>
                                                              <a:gd name="T80" fmla="*/ 95 w 95"/>
                                                              <a:gd name="T81" fmla="*/ 275 h 275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T52">
                                                                <a:pos x="T0" y="T1"/>
                                                              </a:cxn>
                                                              <a:cxn ang="T53">
                                                                <a:pos x="T2" y="T3"/>
                                                              </a:cxn>
                                                              <a:cxn ang="T54">
                                                                <a:pos x="T4" y="T5"/>
                                                              </a:cxn>
                                                              <a:cxn ang="T55">
                                                                <a:pos x="T6" y="T7"/>
                                                              </a:cxn>
                                                              <a:cxn ang="T56">
                                                                <a:pos x="T8" y="T9"/>
                                                              </a:cxn>
                                                              <a:cxn ang="T57">
                                                                <a:pos x="T10" y="T11"/>
                                                              </a:cxn>
                                                              <a:cxn ang="T58">
                                                                <a:pos x="T12" y="T13"/>
                                                              </a:cxn>
                                                              <a:cxn ang="T59">
                                                                <a:pos x="T14" y="T15"/>
                                                              </a:cxn>
                                                              <a:cxn ang="T60">
                                                                <a:pos x="T16" y="T17"/>
                                                              </a:cxn>
                                                              <a:cxn ang="T61">
                                                                <a:pos x="T18" y="T19"/>
                                                              </a:cxn>
                                                              <a:cxn ang="T62">
                                                                <a:pos x="T20" y="T21"/>
                                                              </a:cxn>
                                                              <a:cxn ang="T63">
                                                                <a:pos x="T22" y="T23"/>
                                                              </a:cxn>
                                                              <a:cxn ang="T64">
                                                                <a:pos x="T24" y="T25"/>
                                                              </a:cxn>
                                                              <a:cxn ang="T65">
                                                                <a:pos x="T26" y="T27"/>
                                                              </a:cxn>
                                                              <a:cxn ang="T66">
                                                                <a:pos x="T28" y="T29"/>
                                                              </a:cxn>
                                                              <a:cxn ang="T67">
                                                                <a:pos x="T30" y="T31"/>
                                                              </a:cxn>
                                                              <a:cxn ang="T68">
                                                                <a:pos x="T32" y="T33"/>
                                                              </a:cxn>
                                                              <a:cxn ang="T69">
                                                                <a:pos x="T34" y="T35"/>
                                                              </a:cxn>
                                                              <a:cxn ang="T70">
                                                                <a:pos x="T36" y="T37"/>
                                                              </a:cxn>
                                                              <a:cxn ang="T71">
                                                                <a:pos x="T38" y="T39"/>
                                                              </a:cxn>
                                                              <a:cxn ang="T72">
                                                                <a:pos x="T40" y="T41"/>
                                                              </a:cxn>
                                                              <a:cxn ang="T73">
                                                                <a:pos x="T42" y="T43"/>
                                                              </a:cxn>
                                                              <a:cxn ang="T74">
                                                                <a:pos x="T44" y="T45"/>
                                                              </a:cxn>
                                                              <a:cxn ang="T75">
                                                                <a:pos x="T46" y="T47"/>
                                                              </a:cxn>
                                                              <a:cxn ang="T76">
                                                                <a:pos x="T48" y="T49"/>
                                                              </a:cxn>
                                                              <a:cxn ang="T77">
                                                                <a:pos x="T50" y="T51"/>
                                                              </a:cxn>
                                                            </a:cxnLst>
                                                            <a:rect l="T78" t="T79" r="T80" b="T81"/>
                                                            <a:pathLst>
                                                              <a:path w="95" h="275">
                                                                <a:moveTo>
                                                                  <a:pt x="77" y="6"/>
                                                                </a:moveTo>
                                                                <a:lnTo>
                                                                  <a:pt x="76" y="85"/>
                                                                </a:lnTo>
                                                                <a:lnTo>
                                                                  <a:pt x="76" y="152"/>
                                                                </a:lnTo>
                                                                <a:lnTo>
                                                                  <a:pt x="72" y="216"/>
                                                                </a:lnTo>
                                                                <a:lnTo>
                                                                  <a:pt x="83" y="244"/>
                                                                </a:lnTo>
                                                                <a:lnTo>
                                                                  <a:pt x="91" y="262"/>
                                                                </a:lnTo>
                                                                <a:lnTo>
                                                                  <a:pt x="94" y="268"/>
                                                                </a:lnTo>
                                                                <a:lnTo>
                                                                  <a:pt x="90" y="274"/>
                                                                </a:lnTo>
                                                                <a:lnTo>
                                                                  <a:pt x="73" y="273"/>
                                                                </a:lnTo>
                                                                <a:lnTo>
                                                                  <a:pt x="58" y="237"/>
                                                                </a:lnTo>
                                                                <a:lnTo>
                                                                  <a:pt x="57" y="214"/>
                                                                </a:lnTo>
                                                                <a:lnTo>
                                                                  <a:pt x="46" y="138"/>
                                                                </a:lnTo>
                                                                <a:lnTo>
                                                                  <a:pt x="44" y="121"/>
                                                                </a:lnTo>
                                                                <a:lnTo>
                                                                  <a:pt x="45" y="156"/>
                                                                </a:lnTo>
                                                                <a:lnTo>
                                                                  <a:pt x="40" y="207"/>
                                                                </a:lnTo>
                                                                <a:lnTo>
                                                                  <a:pt x="41" y="230"/>
                                                                </a:lnTo>
                                                                <a:lnTo>
                                                                  <a:pt x="34" y="253"/>
                                                                </a:lnTo>
                                                                <a:lnTo>
                                                                  <a:pt x="24" y="270"/>
                                                                </a:lnTo>
                                                                <a:lnTo>
                                                                  <a:pt x="9" y="271"/>
                                                                </a:lnTo>
                                                                <a:lnTo>
                                                                  <a:pt x="4" y="265"/>
                                                                </a:lnTo>
                                                                <a:lnTo>
                                                                  <a:pt x="20" y="229"/>
                                                                </a:lnTo>
                                                                <a:lnTo>
                                                                  <a:pt x="22" y="212"/>
                                                                </a:lnTo>
                                                                <a:lnTo>
                                                                  <a:pt x="19" y="176"/>
                                                                </a:lnTo>
                                                                <a:lnTo>
                                                                  <a:pt x="13" y="116"/>
                                                                </a:lnTo>
                                                                <a:lnTo>
                                                                  <a:pt x="0" y="0"/>
                                                                </a:lnTo>
                                                                <a:lnTo>
                                                                  <a:pt x="77" y="6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blipFill dpi="0" rotWithShape="0">
                                                            <a:blip r:embed="rId15"/>
                                                            <a:srcRect/>
                                                            <a:tile tx="0" ty="0" sx="100000" sy="100000" flip="none" algn="tl"/>
                                                          </a:blipFill>
                                                          <a:ln w="9525" cap="rnd">
                                                            <a:noFill/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  <a:sp>
                                                        <a:nvSpPr>
                                                          <a:cNvPr id="14423" name="Freeform 296"/>
                                                          <a:cNvSpPr>
                                                            <a:spLocks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3653" y="1231"/>
                                                            <a:ext cx="23" cy="36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*/ 0 w 23"/>
                                                              <a:gd name="T1" fmla="*/ 0 h 36"/>
                                                              <a:gd name="T2" fmla="*/ 0 w 23"/>
                                                              <a:gd name="T3" fmla="*/ 18 h 36"/>
                                                              <a:gd name="T4" fmla="*/ 22 w 23"/>
                                                              <a:gd name="T5" fmla="*/ 35 h 36"/>
                                                              <a:gd name="T6" fmla="*/ 12 w 23"/>
                                                              <a:gd name="T7" fmla="*/ 3 h 36"/>
                                                              <a:gd name="T8" fmla="*/ 0 w 23"/>
                                                              <a:gd name="T9" fmla="*/ 0 h 36"/>
                                                              <a:gd name="T10" fmla="*/ 0 60000 65536"/>
                                                              <a:gd name="T11" fmla="*/ 0 60000 65536"/>
                                                              <a:gd name="T12" fmla="*/ 0 60000 65536"/>
                                                              <a:gd name="T13" fmla="*/ 0 60000 65536"/>
                                                              <a:gd name="T14" fmla="*/ 0 60000 65536"/>
                                                              <a:gd name="T15" fmla="*/ 0 w 23"/>
                                                              <a:gd name="T16" fmla="*/ 0 h 36"/>
                                                              <a:gd name="T17" fmla="*/ 23 w 23"/>
                                                              <a:gd name="T18" fmla="*/ 36 h 36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T10">
                                                                <a:pos x="T0" y="T1"/>
                                                              </a:cxn>
                                                              <a:cxn ang="T11">
                                                                <a:pos x="T2" y="T3"/>
                                                              </a:cxn>
                                                              <a:cxn ang="T12">
                                                                <a:pos x="T4" y="T5"/>
                                                              </a:cxn>
                                                              <a:cxn ang="T13">
                                                                <a:pos x="T6" y="T7"/>
                                                              </a:cxn>
                                                              <a:cxn ang="T14">
                                                                <a:pos x="T8" y="T9"/>
                                                              </a:cxn>
                                                            </a:cxnLst>
                                                            <a:rect l="T15" t="T16" r="T17" b="T18"/>
                                                            <a:pathLst>
                                                              <a:path w="23" h="36">
                                                                <a:moveTo>
                                                                  <a:pt x="0" y="0"/>
                                                                </a:moveTo>
                                                                <a:lnTo>
                                                                  <a:pt x="0" y="18"/>
                                                                </a:lnTo>
                                                                <a:lnTo>
                                                                  <a:pt x="22" y="35"/>
                                                                </a:lnTo>
                                                                <a:lnTo>
                                                                  <a:pt x="12" y="3"/>
                                                                </a:lnTo>
                                                                <a:lnTo>
                                                                  <a:pt x="0" y="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blipFill dpi="0" rotWithShape="0">
                                                            <a:blip r:embed="rId15"/>
                                                            <a:srcRect/>
                                                            <a:tile tx="0" ty="0" sx="100000" sy="100000" flip="none" algn="tl"/>
                                                          </a:blipFill>
                                                          <a:ln w="9525" cap="rnd">
                                                            <a:noFill/>
                                                            <a:round/>
                                                            <a:headEnd/>
                                                            <a:tailEnd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</a:grpSp>
                                                    <a:sp>
                                                      <a:nvSpPr>
                                                        <a:cNvPr id="14421" name="Freeform 297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728" y="1309"/>
                                                          <a:ext cx="9" cy="123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0 w 9"/>
                                                            <a:gd name="T1" fmla="*/ 0 h 123"/>
                                                            <a:gd name="T2" fmla="*/ 0 w 9"/>
                                                            <a:gd name="T3" fmla="*/ 40 h 123"/>
                                                            <a:gd name="T4" fmla="*/ 1 w 9"/>
                                                            <a:gd name="T5" fmla="*/ 64 h 123"/>
                                                            <a:gd name="T6" fmla="*/ 3 w 9"/>
                                                            <a:gd name="T7" fmla="*/ 90 h 123"/>
                                                            <a:gd name="T8" fmla="*/ 8 w 9"/>
                                                            <a:gd name="T9" fmla="*/ 116 h 123"/>
                                                            <a:gd name="T10" fmla="*/ 7 w 9"/>
                                                            <a:gd name="T11" fmla="*/ 122 h 123"/>
                                                            <a:gd name="T12" fmla="*/ 0 w 9"/>
                                                            <a:gd name="T13" fmla="*/ 0 h 123"/>
                                                            <a:gd name="T14" fmla="*/ 0 60000 65536"/>
                                                            <a:gd name="T15" fmla="*/ 0 60000 65536"/>
                                                            <a:gd name="T16" fmla="*/ 0 60000 65536"/>
                                                            <a:gd name="T17" fmla="*/ 0 60000 65536"/>
                                                            <a:gd name="T18" fmla="*/ 0 60000 65536"/>
                                                            <a:gd name="T19" fmla="*/ 0 60000 65536"/>
                                                            <a:gd name="T20" fmla="*/ 0 60000 65536"/>
                                                            <a:gd name="T21" fmla="*/ 0 w 9"/>
                                                            <a:gd name="T22" fmla="*/ 0 h 123"/>
                                                            <a:gd name="T23" fmla="*/ 9 w 9"/>
                                                            <a:gd name="T24" fmla="*/ 123 h 123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14">
                                                              <a:pos x="T0" y="T1"/>
                                                            </a:cxn>
                                                            <a:cxn ang="T15">
                                                              <a:pos x="T2" y="T3"/>
                                                            </a:cxn>
                                                            <a:cxn ang="T16">
                                                              <a:pos x="T4" y="T5"/>
                                                            </a:cxn>
                                                            <a:cxn ang="T17">
                                                              <a:pos x="T6" y="T7"/>
                                                            </a:cxn>
                                                            <a:cxn ang="T18">
                                                              <a:pos x="T8" y="T9"/>
                                                            </a:cxn>
                                                            <a:cxn ang="T19">
                                                              <a:pos x="T10" y="T11"/>
                                                            </a:cxn>
                                                            <a:cxn ang="T20">
                                                              <a:pos x="T12" y="T13"/>
                                                            </a:cxn>
                                                          </a:cxnLst>
                                                          <a:rect l="T21" t="T22" r="T23" b="T24"/>
                                                          <a:pathLst>
                                                            <a:path w="9" h="123">
                                                              <a:moveTo>
                                                                <a:pt x="0" y="0"/>
                                                              </a:moveTo>
                                                              <a:lnTo>
                                                                <a:pt x="0" y="40"/>
                                                              </a:lnTo>
                                                              <a:lnTo>
                                                                <a:pt x="1" y="64"/>
                                                              </a:lnTo>
                                                              <a:lnTo>
                                                                <a:pt x="3" y="90"/>
                                                              </a:lnTo>
                                                              <a:lnTo>
                                                                <a:pt x="8" y="116"/>
                                                              </a:lnTo>
                                                              <a:lnTo>
                                                                <a:pt x="7" y="122"/>
                                                              </a:lnTo>
                                                              <a:lnTo>
                                                                <a:pt x="0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15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12700" cap="rnd">
                                                          <a:solidFill>
                                                            <a:srgbClr val="FF5F1F"/>
                                                          </a:solidFill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  <a:grpSp>
                                                    <a:nvGrpSpPr>
                                                      <a:cNvPr id="18" name="Group 298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3689" y="1536"/>
                                                        <a:ext cx="101" cy="78"/>
                                                        <a:chOff x="3689" y="1536"/>
                                                        <a:chExt cx="101" cy="78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418" name="Freeform 299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689" y="1536"/>
                                                          <a:ext cx="46" cy="74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42 w 46"/>
                                                            <a:gd name="T1" fmla="*/ 0 h 74"/>
                                                            <a:gd name="T2" fmla="*/ 45 w 46"/>
                                                            <a:gd name="T3" fmla="*/ 11 h 74"/>
                                                            <a:gd name="T4" fmla="*/ 45 w 46"/>
                                                            <a:gd name="T5" fmla="*/ 32 h 74"/>
                                                            <a:gd name="T6" fmla="*/ 40 w 46"/>
                                                            <a:gd name="T7" fmla="*/ 24 h 74"/>
                                                            <a:gd name="T8" fmla="*/ 35 w 46"/>
                                                            <a:gd name="T9" fmla="*/ 35 h 74"/>
                                                            <a:gd name="T10" fmla="*/ 34 w 46"/>
                                                            <a:gd name="T11" fmla="*/ 50 h 74"/>
                                                            <a:gd name="T12" fmla="*/ 27 w 46"/>
                                                            <a:gd name="T13" fmla="*/ 63 h 74"/>
                                                            <a:gd name="T14" fmla="*/ 16 w 46"/>
                                                            <a:gd name="T15" fmla="*/ 71 h 74"/>
                                                            <a:gd name="T16" fmla="*/ 7 w 46"/>
                                                            <a:gd name="T17" fmla="*/ 73 h 74"/>
                                                            <a:gd name="T18" fmla="*/ 0 w 46"/>
                                                            <a:gd name="T19" fmla="*/ 71 h 74"/>
                                                            <a:gd name="T20" fmla="*/ 0 w 46"/>
                                                            <a:gd name="T21" fmla="*/ 57 h 74"/>
                                                            <a:gd name="T22" fmla="*/ 6 w 46"/>
                                                            <a:gd name="T23" fmla="*/ 35 h 74"/>
                                                            <a:gd name="T24" fmla="*/ 9 w 46"/>
                                                            <a:gd name="T25" fmla="*/ 41 h 74"/>
                                                            <a:gd name="T26" fmla="*/ 16 w 46"/>
                                                            <a:gd name="T27" fmla="*/ 41 h 74"/>
                                                            <a:gd name="T28" fmla="*/ 25 w 46"/>
                                                            <a:gd name="T29" fmla="*/ 40 h 74"/>
                                                            <a:gd name="T30" fmla="*/ 31 w 46"/>
                                                            <a:gd name="T31" fmla="*/ 30 h 74"/>
                                                            <a:gd name="T32" fmla="*/ 36 w 46"/>
                                                            <a:gd name="T33" fmla="*/ 19 h 74"/>
                                                            <a:gd name="T34" fmla="*/ 42 w 46"/>
                                                            <a:gd name="T35" fmla="*/ 0 h 74"/>
                                                            <a:gd name="T36" fmla="*/ 0 60000 65536"/>
                                                            <a:gd name="T37" fmla="*/ 0 60000 65536"/>
                                                            <a:gd name="T38" fmla="*/ 0 60000 65536"/>
                                                            <a:gd name="T39" fmla="*/ 0 60000 65536"/>
                                                            <a:gd name="T40" fmla="*/ 0 60000 65536"/>
                                                            <a:gd name="T41" fmla="*/ 0 60000 65536"/>
                                                            <a:gd name="T42" fmla="*/ 0 60000 65536"/>
                                                            <a:gd name="T43" fmla="*/ 0 60000 65536"/>
                                                            <a:gd name="T44" fmla="*/ 0 60000 65536"/>
                                                            <a:gd name="T45" fmla="*/ 0 60000 65536"/>
                                                            <a:gd name="T46" fmla="*/ 0 60000 65536"/>
                                                            <a:gd name="T47" fmla="*/ 0 60000 65536"/>
                                                            <a:gd name="T48" fmla="*/ 0 60000 65536"/>
                                                            <a:gd name="T49" fmla="*/ 0 60000 65536"/>
                                                            <a:gd name="T50" fmla="*/ 0 60000 65536"/>
                                                            <a:gd name="T51" fmla="*/ 0 60000 65536"/>
                                                            <a:gd name="T52" fmla="*/ 0 60000 65536"/>
                                                            <a:gd name="T53" fmla="*/ 0 60000 65536"/>
                                                            <a:gd name="T54" fmla="*/ 0 w 46"/>
                                                            <a:gd name="T55" fmla="*/ 0 h 74"/>
                                                            <a:gd name="T56" fmla="*/ 46 w 46"/>
                                                            <a:gd name="T57" fmla="*/ 74 h 74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36">
                                                              <a:pos x="T0" y="T1"/>
                                                            </a:cxn>
                                                            <a:cxn ang="T37">
                                                              <a:pos x="T2" y="T3"/>
                                                            </a:cxn>
                                                            <a:cxn ang="T38">
                                                              <a:pos x="T4" y="T5"/>
                                                            </a:cxn>
                                                            <a:cxn ang="T39">
                                                              <a:pos x="T6" y="T7"/>
                                                            </a:cxn>
                                                            <a:cxn ang="T40">
                                                              <a:pos x="T8" y="T9"/>
                                                            </a:cxn>
                                                            <a:cxn ang="T41">
                                                              <a:pos x="T10" y="T11"/>
                                                            </a:cxn>
                                                            <a:cxn ang="T42">
                                                              <a:pos x="T12" y="T13"/>
                                                            </a:cxn>
                                                            <a:cxn ang="T43">
                                                              <a:pos x="T14" y="T15"/>
                                                            </a:cxn>
                                                            <a:cxn ang="T44">
                                                              <a:pos x="T16" y="T17"/>
                                                            </a:cxn>
                                                            <a:cxn ang="T45">
                                                              <a:pos x="T18" y="T19"/>
                                                            </a:cxn>
                                                            <a:cxn ang="T46">
                                                              <a:pos x="T20" y="T21"/>
                                                            </a:cxn>
                                                            <a:cxn ang="T47">
                                                              <a:pos x="T22" y="T23"/>
                                                            </a:cxn>
                                                            <a:cxn ang="T48">
                                                              <a:pos x="T24" y="T25"/>
                                                            </a:cxn>
                                                            <a:cxn ang="T49">
                                                              <a:pos x="T26" y="T27"/>
                                                            </a:cxn>
                                                            <a:cxn ang="T50">
                                                              <a:pos x="T28" y="T29"/>
                                                            </a:cxn>
                                                            <a:cxn ang="T51">
                                                              <a:pos x="T30" y="T31"/>
                                                            </a:cxn>
                                                            <a:cxn ang="T52">
                                                              <a:pos x="T32" y="T33"/>
                                                            </a:cxn>
                                                            <a:cxn ang="T53">
                                                              <a:pos x="T34" y="T35"/>
                                                            </a:cxn>
                                                          </a:cxnLst>
                                                          <a:rect l="T54" t="T55" r="T56" b="T57"/>
                                                          <a:pathLst>
                                                            <a:path w="46" h="74">
                                                              <a:moveTo>
                                                                <a:pt x="42" y="0"/>
                                                              </a:moveTo>
                                                              <a:lnTo>
                                                                <a:pt x="45" y="11"/>
                                                              </a:lnTo>
                                                              <a:lnTo>
                                                                <a:pt x="45" y="32"/>
                                                              </a:lnTo>
                                                              <a:lnTo>
                                                                <a:pt x="40" y="24"/>
                                                              </a:lnTo>
                                                              <a:lnTo>
                                                                <a:pt x="35" y="35"/>
                                                              </a:lnTo>
                                                              <a:lnTo>
                                                                <a:pt x="34" y="50"/>
                                                              </a:lnTo>
                                                              <a:lnTo>
                                                                <a:pt x="27" y="63"/>
                                                              </a:lnTo>
                                                              <a:lnTo>
                                                                <a:pt x="16" y="71"/>
                                                              </a:lnTo>
                                                              <a:lnTo>
                                                                <a:pt x="7" y="73"/>
                                                              </a:lnTo>
                                                              <a:lnTo>
                                                                <a:pt x="0" y="71"/>
                                                              </a:lnTo>
                                                              <a:lnTo>
                                                                <a:pt x="0" y="57"/>
                                                              </a:lnTo>
                                                              <a:lnTo>
                                                                <a:pt x="6" y="35"/>
                                                              </a:lnTo>
                                                              <a:lnTo>
                                                                <a:pt x="9" y="41"/>
                                                              </a:lnTo>
                                                              <a:lnTo>
                                                                <a:pt x="16" y="41"/>
                                                              </a:lnTo>
                                                              <a:lnTo>
                                                                <a:pt x="25" y="40"/>
                                                              </a:lnTo>
                                                              <a:lnTo>
                                                                <a:pt x="31" y="30"/>
                                                              </a:lnTo>
                                                              <a:lnTo>
                                                                <a:pt x="36" y="19"/>
                                                              </a:lnTo>
                                                              <a:lnTo>
                                                                <a:pt x="42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24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19" name="Freeform 300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747" y="1538"/>
                                                          <a:ext cx="43" cy="76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0 w 43"/>
                                                            <a:gd name="T1" fmla="*/ 0 h 76"/>
                                                            <a:gd name="T2" fmla="*/ 0 w 43"/>
                                                            <a:gd name="T3" fmla="*/ 29 h 76"/>
                                                            <a:gd name="T4" fmla="*/ 2 w 43"/>
                                                            <a:gd name="T5" fmla="*/ 22 h 76"/>
                                                            <a:gd name="T6" fmla="*/ 6 w 43"/>
                                                            <a:gd name="T7" fmla="*/ 31 h 76"/>
                                                            <a:gd name="T8" fmla="*/ 9 w 43"/>
                                                            <a:gd name="T9" fmla="*/ 46 h 76"/>
                                                            <a:gd name="T10" fmla="*/ 13 w 43"/>
                                                            <a:gd name="T11" fmla="*/ 58 h 76"/>
                                                            <a:gd name="T12" fmla="*/ 21 w 43"/>
                                                            <a:gd name="T13" fmla="*/ 67 h 76"/>
                                                            <a:gd name="T14" fmla="*/ 29 w 43"/>
                                                            <a:gd name="T15" fmla="*/ 73 h 76"/>
                                                            <a:gd name="T16" fmla="*/ 36 w 43"/>
                                                            <a:gd name="T17" fmla="*/ 75 h 76"/>
                                                            <a:gd name="T18" fmla="*/ 39 w 43"/>
                                                            <a:gd name="T19" fmla="*/ 71 h 76"/>
                                                            <a:gd name="T20" fmla="*/ 41 w 43"/>
                                                            <a:gd name="T21" fmla="*/ 64 h 76"/>
                                                            <a:gd name="T22" fmla="*/ 42 w 43"/>
                                                            <a:gd name="T23" fmla="*/ 57 h 76"/>
                                                            <a:gd name="T24" fmla="*/ 41 w 43"/>
                                                            <a:gd name="T25" fmla="*/ 49 h 76"/>
                                                            <a:gd name="T26" fmla="*/ 37 w 43"/>
                                                            <a:gd name="T27" fmla="*/ 36 h 76"/>
                                                            <a:gd name="T28" fmla="*/ 31 w 43"/>
                                                            <a:gd name="T29" fmla="*/ 41 h 76"/>
                                                            <a:gd name="T30" fmla="*/ 22 w 43"/>
                                                            <a:gd name="T31" fmla="*/ 41 h 76"/>
                                                            <a:gd name="T32" fmla="*/ 16 w 43"/>
                                                            <a:gd name="T33" fmla="*/ 40 h 76"/>
                                                            <a:gd name="T34" fmla="*/ 5 w 43"/>
                                                            <a:gd name="T35" fmla="*/ 15 h 76"/>
                                                            <a:gd name="T36" fmla="*/ 0 w 43"/>
                                                            <a:gd name="T37" fmla="*/ 0 h 76"/>
                                                            <a:gd name="T38" fmla="*/ 0 60000 65536"/>
                                                            <a:gd name="T39" fmla="*/ 0 60000 65536"/>
                                                            <a:gd name="T40" fmla="*/ 0 60000 65536"/>
                                                            <a:gd name="T41" fmla="*/ 0 60000 65536"/>
                                                            <a:gd name="T42" fmla="*/ 0 60000 65536"/>
                                                            <a:gd name="T43" fmla="*/ 0 60000 65536"/>
                                                            <a:gd name="T44" fmla="*/ 0 60000 65536"/>
                                                            <a:gd name="T45" fmla="*/ 0 60000 65536"/>
                                                            <a:gd name="T46" fmla="*/ 0 60000 65536"/>
                                                            <a:gd name="T47" fmla="*/ 0 60000 65536"/>
                                                            <a:gd name="T48" fmla="*/ 0 60000 65536"/>
                                                            <a:gd name="T49" fmla="*/ 0 60000 65536"/>
                                                            <a:gd name="T50" fmla="*/ 0 60000 65536"/>
                                                            <a:gd name="T51" fmla="*/ 0 60000 65536"/>
                                                            <a:gd name="T52" fmla="*/ 0 60000 65536"/>
                                                            <a:gd name="T53" fmla="*/ 0 60000 65536"/>
                                                            <a:gd name="T54" fmla="*/ 0 60000 65536"/>
                                                            <a:gd name="T55" fmla="*/ 0 60000 65536"/>
                                                            <a:gd name="T56" fmla="*/ 0 60000 65536"/>
                                                            <a:gd name="T57" fmla="*/ 0 w 43"/>
                                                            <a:gd name="T58" fmla="*/ 0 h 76"/>
                                                            <a:gd name="T59" fmla="*/ 43 w 43"/>
                                                            <a:gd name="T60" fmla="*/ 76 h 76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38">
                                                              <a:pos x="T0" y="T1"/>
                                                            </a:cxn>
                                                            <a:cxn ang="T39">
                                                              <a:pos x="T2" y="T3"/>
                                                            </a:cxn>
                                                            <a:cxn ang="T40">
                                                              <a:pos x="T4" y="T5"/>
                                                            </a:cxn>
                                                            <a:cxn ang="T41">
                                                              <a:pos x="T6" y="T7"/>
                                                            </a:cxn>
                                                            <a:cxn ang="T42">
                                                              <a:pos x="T8" y="T9"/>
                                                            </a:cxn>
                                                            <a:cxn ang="T43">
                                                              <a:pos x="T10" y="T11"/>
                                                            </a:cxn>
                                                            <a:cxn ang="T44">
                                                              <a:pos x="T12" y="T13"/>
                                                            </a:cxn>
                                                            <a:cxn ang="T45">
                                                              <a:pos x="T14" y="T15"/>
                                                            </a:cxn>
                                                            <a:cxn ang="T46">
                                                              <a:pos x="T16" y="T17"/>
                                                            </a:cxn>
                                                            <a:cxn ang="T47">
                                                              <a:pos x="T18" y="T19"/>
                                                            </a:cxn>
                                                            <a:cxn ang="T48">
                                                              <a:pos x="T20" y="T21"/>
                                                            </a:cxn>
                                                            <a:cxn ang="T49">
                                                              <a:pos x="T22" y="T23"/>
                                                            </a:cxn>
                                                            <a:cxn ang="T50">
                                                              <a:pos x="T24" y="T25"/>
                                                            </a:cxn>
                                                            <a:cxn ang="T51">
                                                              <a:pos x="T26" y="T27"/>
                                                            </a:cxn>
                                                            <a:cxn ang="T52">
                                                              <a:pos x="T28" y="T29"/>
                                                            </a:cxn>
                                                            <a:cxn ang="T53">
                                                              <a:pos x="T30" y="T31"/>
                                                            </a:cxn>
                                                            <a:cxn ang="T54">
                                                              <a:pos x="T32" y="T33"/>
                                                            </a:cxn>
                                                            <a:cxn ang="T55">
                                                              <a:pos x="T34" y="T35"/>
                                                            </a:cxn>
                                                            <a:cxn ang="T56">
                                                              <a:pos x="T36" y="T37"/>
                                                            </a:cxn>
                                                          </a:cxnLst>
                                                          <a:rect l="T57" t="T58" r="T59" b="T60"/>
                                                          <a:pathLst>
                                                            <a:path w="43" h="76">
                                                              <a:moveTo>
                                                                <a:pt x="0" y="0"/>
                                                              </a:moveTo>
                                                              <a:lnTo>
                                                                <a:pt x="0" y="29"/>
                                                              </a:lnTo>
                                                              <a:lnTo>
                                                                <a:pt x="2" y="22"/>
                                                              </a:lnTo>
                                                              <a:lnTo>
                                                                <a:pt x="6" y="31"/>
                                                              </a:lnTo>
                                                              <a:lnTo>
                                                                <a:pt x="9" y="46"/>
                                                              </a:lnTo>
                                                              <a:lnTo>
                                                                <a:pt x="13" y="58"/>
                                                              </a:lnTo>
                                                              <a:lnTo>
                                                                <a:pt x="21" y="67"/>
                                                              </a:lnTo>
                                                              <a:lnTo>
                                                                <a:pt x="29" y="73"/>
                                                              </a:lnTo>
                                                              <a:lnTo>
                                                                <a:pt x="36" y="75"/>
                                                              </a:lnTo>
                                                              <a:lnTo>
                                                                <a:pt x="39" y="71"/>
                                                              </a:lnTo>
                                                              <a:lnTo>
                                                                <a:pt x="41" y="64"/>
                                                              </a:lnTo>
                                                              <a:lnTo>
                                                                <a:pt x="42" y="57"/>
                                                              </a:lnTo>
                                                              <a:lnTo>
                                                                <a:pt x="41" y="49"/>
                                                              </a:lnTo>
                                                              <a:lnTo>
                                                                <a:pt x="37" y="36"/>
                                                              </a:lnTo>
                                                              <a:lnTo>
                                                                <a:pt x="31" y="41"/>
                                                              </a:lnTo>
                                                              <a:lnTo>
                                                                <a:pt x="22" y="41"/>
                                                              </a:lnTo>
                                                              <a:lnTo>
                                                                <a:pt x="16" y="40"/>
                                                              </a:lnTo>
                                                              <a:lnTo>
                                                                <a:pt x="5" y="15"/>
                                                              </a:lnTo>
                                                              <a:lnTo>
                                                                <a:pt x="0" y="0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24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  <a:sp>
                                                    <a:nvSpPr>
                                                      <a:cNvPr id="14408" name="Freeform 301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650" y="997"/>
                                                        <a:ext cx="160" cy="537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114 w 160"/>
                                                          <a:gd name="T1" fmla="*/ 5 h 537"/>
                                                          <a:gd name="T2" fmla="*/ 145 w 160"/>
                                                          <a:gd name="T3" fmla="*/ 23 h 537"/>
                                                          <a:gd name="T4" fmla="*/ 153 w 160"/>
                                                          <a:gd name="T5" fmla="*/ 38 h 537"/>
                                                          <a:gd name="T6" fmla="*/ 159 w 160"/>
                                                          <a:gd name="T7" fmla="*/ 161 h 537"/>
                                                          <a:gd name="T8" fmla="*/ 156 w 160"/>
                                                          <a:gd name="T9" fmla="*/ 190 h 537"/>
                                                          <a:gd name="T10" fmla="*/ 138 w 160"/>
                                                          <a:gd name="T11" fmla="*/ 188 h 537"/>
                                                          <a:gd name="T12" fmla="*/ 139 w 160"/>
                                                          <a:gd name="T13" fmla="*/ 261 h 537"/>
                                                          <a:gd name="T14" fmla="*/ 130 w 160"/>
                                                          <a:gd name="T15" fmla="*/ 261 h 537"/>
                                                          <a:gd name="T16" fmla="*/ 119 w 160"/>
                                                          <a:gd name="T17" fmla="*/ 412 h 537"/>
                                                          <a:gd name="T18" fmla="*/ 118 w 160"/>
                                                          <a:gd name="T19" fmla="*/ 493 h 537"/>
                                                          <a:gd name="T20" fmla="*/ 116 w 160"/>
                                                          <a:gd name="T21" fmla="*/ 529 h 537"/>
                                                          <a:gd name="T22" fmla="*/ 108 w 160"/>
                                                          <a:gd name="T23" fmla="*/ 536 h 537"/>
                                                          <a:gd name="T24" fmla="*/ 94 w 160"/>
                                                          <a:gd name="T25" fmla="*/ 530 h 537"/>
                                                          <a:gd name="T26" fmla="*/ 87 w 160"/>
                                                          <a:gd name="T27" fmla="*/ 468 h 537"/>
                                                          <a:gd name="T28" fmla="*/ 81 w 160"/>
                                                          <a:gd name="T29" fmla="*/ 533 h 537"/>
                                                          <a:gd name="T30" fmla="*/ 70 w 160"/>
                                                          <a:gd name="T31" fmla="*/ 536 h 537"/>
                                                          <a:gd name="T32" fmla="*/ 59 w 160"/>
                                                          <a:gd name="T33" fmla="*/ 531 h 537"/>
                                                          <a:gd name="T34" fmla="*/ 48 w 160"/>
                                                          <a:gd name="T35" fmla="*/ 409 h 537"/>
                                                          <a:gd name="T36" fmla="*/ 34 w 160"/>
                                                          <a:gd name="T37" fmla="*/ 320 h 537"/>
                                                          <a:gd name="T38" fmla="*/ 12 w 160"/>
                                                          <a:gd name="T39" fmla="*/ 237 h 537"/>
                                                          <a:gd name="T40" fmla="*/ 0 w 160"/>
                                                          <a:gd name="T41" fmla="*/ 236 h 537"/>
                                                          <a:gd name="T42" fmla="*/ 11 w 160"/>
                                                          <a:gd name="T43" fmla="*/ 122 h 537"/>
                                                          <a:gd name="T44" fmla="*/ 12 w 160"/>
                                                          <a:gd name="T45" fmla="*/ 32 h 537"/>
                                                          <a:gd name="T46" fmla="*/ 19 w 160"/>
                                                          <a:gd name="T47" fmla="*/ 22 h 537"/>
                                                          <a:gd name="T48" fmla="*/ 52 w 160"/>
                                                          <a:gd name="T49" fmla="*/ 0 h 537"/>
                                                          <a:gd name="T50" fmla="*/ 80 w 160"/>
                                                          <a:gd name="T51" fmla="*/ 48 h 537"/>
                                                          <a:gd name="T52" fmla="*/ 114 w 160"/>
                                                          <a:gd name="T53" fmla="*/ 5 h 537"/>
                                                          <a:gd name="T54" fmla="*/ 0 60000 65536"/>
                                                          <a:gd name="T55" fmla="*/ 0 60000 65536"/>
                                                          <a:gd name="T56" fmla="*/ 0 60000 65536"/>
                                                          <a:gd name="T57" fmla="*/ 0 60000 65536"/>
                                                          <a:gd name="T58" fmla="*/ 0 60000 65536"/>
                                                          <a:gd name="T59" fmla="*/ 0 60000 65536"/>
                                                          <a:gd name="T60" fmla="*/ 0 60000 65536"/>
                                                          <a:gd name="T61" fmla="*/ 0 60000 65536"/>
                                                          <a:gd name="T62" fmla="*/ 0 60000 65536"/>
                                                          <a:gd name="T63" fmla="*/ 0 60000 65536"/>
                                                          <a:gd name="T64" fmla="*/ 0 60000 65536"/>
                                                          <a:gd name="T65" fmla="*/ 0 60000 65536"/>
                                                          <a:gd name="T66" fmla="*/ 0 60000 65536"/>
                                                          <a:gd name="T67" fmla="*/ 0 60000 65536"/>
                                                          <a:gd name="T68" fmla="*/ 0 60000 65536"/>
                                                          <a:gd name="T69" fmla="*/ 0 60000 65536"/>
                                                          <a:gd name="T70" fmla="*/ 0 60000 65536"/>
                                                          <a:gd name="T71" fmla="*/ 0 60000 65536"/>
                                                          <a:gd name="T72" fmla="*/ 0 60000 65536"/>
                                                          <a:gd name="T73" fmla="*/ 0 60000 65536"/>
                                                          <a:gd name="T74" fmla="*/ 0 60000 65536"/>
                                                          <a:gd name="T75" fmla="*/ 0 60000 65536"/>
                                                          <a:gd name="T76" fmla="*/ 0 60000 65536"/>
                                                          <a:gd name="T77" fmla="*/ 0 60000 65536"/>
                                                          <a:gd name="T78" fmla="*/ 0 60000 65536"/>
                                                          <a:gd name="T79" fmla="*/ 0 60000 65536"/>
                                                          <a:gd name="T80" fmla="*/ 0 60000 65536"/>
                                                          <a:gd name="T81" fmla="*/ 0 w 160"/>
                                                          <a:gd name="T82" fmla="*/ 0 h 537"/>
                                                          <a:gd name="T83" fmla="*/ 160 w 160"/>
                                                          <a:gd name="T84" fmla="*/ 537 h 537"/>
                                                        </a:gdLst>
                                                        <a:ahLst/>
                                                        <a:cxnLst>
                                                          <a:cxn ang="T54">
                                                            <a:pos x="T0" y="T1"/>
                                                          </a:cxn>
                                                          <a:cxn ang="T55">
                                                            <a:pos x="T2" y="T3"/>
                                                          </a:cxn>
                                                          <a:cxn ang="T56">
                                                            <a:pos x="T4" y="T5"/>
                                                          </a:cxn>
                                                          <a:cxn ang="T57">
                                                            <a:pos x="T6" y="T7"/>
                                                          </a:cxn>
                                                          <a:cxn ang="T58">
                                                            <a:pos x="T8" y="T9"/>
                                                          </a:cxn>
                                                          <a:cxn ang="T59">
                                                            <a:pos x="T10" y="T11"/>
                                                          </a:cxn>
                                                          <a:cxn ang="T60">
                                                            <a:pos x="T12" y="T13"/>
                                                          </a:cxn>
                                                          <a:cxn ang="T61">
                                                            <a:pos x="T14" y="T15"/>
                                                          </a:cxn>
                                                          <a:cxn ang="T62">
                                                            <a:pos x="T16" y="T17"/>
                                                          </a:cxn>
                                                          <a:cxn ang="T63">
                                                            <a:pos x="T18" y="T19"/>
                                                          </a:cxn>
                                                          <a:cxn ang="T64">
                                                            <a:pos x="T20" y="T21"/>
                                                          </a:cxn>
                                                          <a:cxn ang="T65">
                                                            <a:pos x="T22" y="T23"/>
                                                          </a:cxn>
                                                          <a:cxn ang="T66">
                                                            <a:pos x="T24" y="T25"/>
                                                          </a:cxn>
                                                          <a:cxn ang="T67">
                                                            <a:pos x="T26" y="T27"/>
                                                          </a:cxn>
                                                          <a:cxn ang="T68">
                                                            <a:pos x="T28" y="T29"/>
                                                          </a:cxn>
                                                          <a:cxn ang="T69">
                                                            <a:pos x="T30" y="T31"/>
                                                          </a:cxn>
                                                          <a:cxn ang="T70">
                                                            <a:pos x="T32" y="T33"/>
                                                          </a:cxn>
                                                          <a:cxn ang="T71">
                                                            <a:pos x="T34" y="T35"/>
                                                          </a:cxn>
                                                          <a:cxn ang="T72">
                                                            <a:pos x="T36" y="T37"/>
                                                          </a:cxn>
                                                          <a:cxn ang="T73">
                                                            <a:pos x="T38" y="T39"/>
                                                          </a:cxn>
                                                          <a:cxn ang="T74">
                                                            <a:pos x="T40" y="T41"/>
                                                          </a:cxn>
                                                          <a:cxn ang="T75">
                                                            <a:pos x="T42" y="T43"/>
                                                          </a:cxn>
                                                          <a:cxn ang="T76">
                                                            <a:pos x="T44" y="T45"/>
                                                          </a:cxn>
                                                          <a:cxn ang="T77">
                                                            <a:pos x="T46" y="T47"/>
                                                          </a:cxn>
                                                          <a:cxn ang="T78">
                                                            <a:pos x="T48" y="T49"/>
                                                          </a:cxn>
                                                          <a:cxn ang="T79">
                                                            <a:pos x="T50" y="T51"/>
                                                          </a:cxn>
                                                          <a:cxn ang="T80">
                                                            <a:pos x="T52" y="T53"/>
                                                          </a:cxn>
                                                        </a:cxnLst>
                                                        <a:rect l="T81" t="T82" r="T83" b="T84"/>
                                                        <a:pathLst>
                                                          <a:path w="160" h="537">
                                                            <a:moveTo>
                                                              <a:pt x="114" y="5"/>
                                                            </a:moveTo>
                                                            <a:lnTo>
                                                              <a:pt x="145" y="23"/>
                                                            </a:lnTo>
                                                            <a:lnTo>
                                                              <a:pt x="153" y="38"/>
                                                            </a:lnTo>
                                                            <a:lnTo>
                                                              <a:pt x="159" y="161"/>
                                                            </a:lnTo>
                                                            <a:lnTo>
                                                              <a:pt x="156" y="190"/>
                                                            </a:lnTo>
                                                            <a:lnTo>
                                                              <a:pt x="138" y="188"/>
                                                            </a:lnTo>
                                                            <a:lnTo>
                                                              <a:pt x="139" y="261"/>
                                                            </a:lnTo>
                                                            <a:lnTo>
                                                              <a:pt x="130" y="261"/>
                                                            </a:lnTo>
                                                            <a:lnTo>
                                                              <a:pt x="119" y="412"/>
                                                            </a:lnTo>
                                                            <a:lnTo>
                                                              <a:pt x="118" y="493"/>
                                                            </a:lnTo>
                                                            <a:lnTo>
                                                              <a:pt x="116" y="529"/>
                                                            </a:lnTo>
                                                            <a:lnTo>
                                                              <a:pt x="108" y="536"/>
                                                            </a:lnTo>
                                                            <a:lnTo>
                                                              <a:pt x="94" y="530"/>
                                                            </a:lnTo>
                                                            <a:lnTo>
                                                              <a:pt x="87" y="468"/>
                                                            </a:lnTo>
                                                            <a:lnTo>
                                                              <a:pt x="81" y="533"/>
                                                            </a:lnTo>
                                                            <a:lnTo>
                                                              <a:pt x="70" y="536"/>
                                                            </a:lnTo>
                                                            <a:lnTo>
                                                              <a:pt x="59" y="531"/>
                                                            </a:lnTo>
                                                            <a:lnTo>
                                                              <a:pt x="48" y="409"/>
                                                            </a:lnTo>
                                                            <a:lnTo>
                                                              <a:pt x="34" y="320"/>
                                                            </a:lnTo>
                                                            <a:lnTo>
                                                              <a:pt x="12" y="237"/>
                                                            </a:lnTo>
                                                            <a:lnTo>
                                                              <a:pt x="0" y="236"/>
                                                            </a:lnTo>
                                                            <a:lnTo>
                                                              <a:pt x="11" y="122"/>
                                                            </a:lnTo>
                                                            <a:lnTo>
                                                              <a:pt x="12" y="32"/>
                                                            </a:lnTo>
                                                            <a:lnTo>
                                                              <a:pt x="19" y="22"/>
                                                            </a:lnTo>
                                                            <a:lnTo>
                                                              <a:pt x="52" y="0"/>
                                                            </a:lnTo>
                                                            <a:lnTo>
                                                              <a:pt x="80" y="48"/>
                                                            </a:lnTo>
                                                            <a:lnTo>
                                                              <a:pt x="114" y="5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40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grpSp>
                                                    <a:nvGrpSpPr>
                                                      <a:cNvPr id="20" name="Group 302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3690" y="1053"/>
                                                        <a:ext cx="99" cy="133"/>
                                                        <a:chOff x="3690" y="1053"/>
                                                        <a:chExt cx="99" cy="133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415" name="Freeform 303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697" y="1053"/>
                                                          <a:ext cx="85" cy="101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84 w 85"/>
                                                            <a:gd name="T1" fmla="*/ 35 h 101"/>
                                                            <a:gd name="T2" fmla="*/ 30 w 85"/>
                                                            <a:gd name="T3" fmla="*/ 0 h 101"/>
                                                            <a:gd name="T4" fmla="*/ 0 w 85"/>
                                                            <a:gd name="T5" fmla="*/ 67 h 101"/>
                                                            <a:gd name="T6" fmla="*/ 54 w 85"/>
                                                            <a:gd name="T7" fmla="*/ 100 h 101"/>
                                                            <a:gd name="T8" fmla="*/ 84 w 85"/>
                                                            <a:gd name="T9" fmla="*/ 35 h 101"/>
                                                            <a:gd name="T10" fmla="*/ 0 60000 65536"/>
                                                            <a:gd name="T11" fmla="*/ 0 60000 65536"/>
                                                            <a:gd name="T12" fmla="*/ 0 60000 65536"/>
                                                            <a:gd name="T13" fmla="*/ 0 60000 65536"/>
                                                            <a:gd name="T14" fmla="*/ 0 60000 65536"/>
                                                            <a:gd name="T15" fmla="*/ 0 w 85"/>
                                                            <a:gd name="T16" fmla="*/ 0 h 101"/>
                                                            <a:gd name="T17" fmla="*/ 85 w 85"/>
                                                            <a:gd name="T18" fmla="*/ 101 h 101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10">
                                                              <a:pos x="T0" y="T1"/>
                                                            </a:cxn>
                                                            <a:cxn ang="T11">
                                                              <a:pos x="T2" y="T3"/>
                                                            </a:cxn>
                                                            <a:cxn ang="T12">
                                                              <a:pos x="T4" y="T5"/>
                                                            </a:cxn>
                                                            <a:cxn ang="T13">
                                                              <a:pos x="T6" y="T7"/>
                                                            </a:cxn>
                                                            <a:cxn ang="T14">
                                                              <a:pos x="T8" y="T9"/>
                                                            </a:cxn>
                                                          </a:cxnLst>
                                                          <a:rect l="T15" t="T16" r="T17" b="T18"/>
                                                          <a:pathLst>
                                                            <a:path w="85" h="101">
                                                              <a:moveTo>
                                                                <a:pt x="84" y="35"/>
                                                              </a:moveTo>
                                                              <a:lnTo>
                                                                <a:pt x="30" y="0"/>
                                                              </a:lnTo>
                                                              <a:lnTo>
                                                                <a:pt x="0" y="67"/>
                                                              </a:lnTo>
                                                              <a:lnTo>
                                                                <a:pt x="54" y="100"/>
                                                              </a:lnTo>
                                                              <a:lnTo>
                                                                <a:pt x="84" y="35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31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16" name="Freeform 304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690" y="1095"/>
                                                          <a:ext cx="38" cy="54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37 w 38"/>
                                                            <a:gd name="T1" fmla="*/ 33 h 54"/>
                                                            <a:gd name="T2" fmla="*/ 28 w 38"/>
                                                            <a:gd name="T3" fmla="*/ 25 h 54"/>
                                                            <a:gd name="T4" fmla="*/ 23 w 38"/>
                                                            <a:gd name="T5" fmla="*/ 9 h 54"/>
                                                            <a:gd name="T6" fmla="*/ 16 w 38"/>
                                                            <a:gd name="T7" fmla="*/ 4 h 54"/>
                                                            <a:gd name="T8" fmla="*/ 12 w 38"/>
                                                            <a:gd name="T9" fmla="*/ 0 h 54"/>
                                                            <a:gd name="T10" fmla="*/ 10 w 38"/>
                                                            <a:gd name="T11" fmla="*/ 1 h 54"/>
                                                            <a:gd name="T12" fmla="*/ 9 w 38"/>
                                                            <a:gd name="T13" fmla="*/ 5 h 54"/>
                                                            <a:gd name="T14" fmla="*/ 2 w 38"/>
                                                            <a:gd name="T15" fmla="*/ 13 h 54"/>
                                                            <a:gd name="T16" fmla="*/ 0 w 38"/>
                                                            <a:gd name="T17" fmla="*/ 26 h 54"/>
                                                            <a:gd name="T18" fmla="*/ 2 w 38"/>
                                                            <a:gd name="T19" fmla="*/ 36 h 54"/>
                                                            <a:gd name="T20" fmla="*/ 13 w 38"/>
                                                            <a:gd name="T21" fmla="*/ 46 h 54"/>
                                                            <a:gd name="T22" fmla="*/ 33 w 38"/>
                                                            <a:gd name="T23" fmla="*/ 53 h 54"/>
                                                            <a:gd name="T24" fmla="*/ 37 w 38"/>
                                                            <a:gd name="T25" fmla="*/ 33 h 54"/>
                                                            <a:gd name="T26" fmla="*/ 0 60000 65536"/>
                                                            <a:gd name="T27" fmla="*/ 0 60000 65536"/>
                                                            <a:gd name="T28" fmla="*/ 0 60000 65536"/>
                                                            <a:gd name="T29" fmla="*/ 0 60000 65536"/>
                                                            <a:gd name="T30" fmla="*/ 0 60000 65536"/>
                                                            <a:gd name="T31" fmla="*/ 0 60000 65536"/>
                                                            <a:gd name="T32" fmla="*/ 0 60000 65536"/>
                                                            <a:gd name="T33" fmla="*/ 0 60000 65536"/>
                                                            <a:gd name="T34" fmla="*/ 0 60000 65536"/>
                                                            <a:gd name="T35" fmla="*/ 0 60000 65536"/>
                                                            <a:gd name="T36" fmla="*/ 0 60000 65536"/>
                                                            <a:gd name="T37" fmla="*/ 0 60000 65536"/>
                                                            <a:gd name="T38" fmla="*/ 0 60000 65536"/>
                                                            <a:gd name="T39" fmla="*/ 0 w 38"/>
                                                            <a:gd name="T40" fmla="*/ 0 h 54"/>
                                                            <a:gd name="T41" fmla="*/ 38 w 38"/>
                                                            <a:gd name="T42" fmla="*/ 54 h 54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26">
                                                              <a:pos x="T0" y="T1"/>
                                                            </a:cxn>
                                                            <a:cxn ang="T27">
                                                              <a:pos x="T2" y="T3"/>
                                                            </a:cxn>
                                                            <a:cxn ang="T28">
                                                              <a:pos x="T4" y="T5"/>
                                                            </a:cxn>
                                                            <a:cxn ang="T29">
                                                              <a:pos x="T6" y="T7"/>
                                                            </a:cxn>
                                                            <a:cxn ang="T30">
                                                              <a:pos x="T8" y="T9"/>
                                                            </a:cxn>
                                                            <a:cxn ang="T31">
                                                              <a:pos x="T10" y="T11"/>
                                                            </a:cxn>
                                                            <a:cxn ang="T32">
                                                              <a:pos x="T12" y="T13"/>
                                                            </a:cxn>
                                                            <a:cxn ang="T33">
                                                              <a:pos x="T14" y="T15"/>
                                                            </a:cxn>
                                                            <a:cxn ang="T34">
                                                              <a:pos x="T16" y="T17"/>
                                                            </a:cxn>
                                                            <a:cxn ang="T35">
                                                              <a:pos x="T18" y="T19"/>
                                                            </a:cxn>
                                                            <a:cxn ang="T36">
                                                              <a:pos x="T20" y="T21"/>
                                                            </a:cxn>
                                                            <a:cxn ang="T37">
                                                              <a:pos x="T22" y="T23"/>
                                                            </a:cxn>
                                                            <a:cxn ang="T38">
                                                              <a:pos x="T24" y="T25"/>
                                                            </a:cxn>
                                                          </a:cxnLst>
                                                          <a:rect l="T39" t="T40" r="T41" b="T42"/>
                                                          <a:pathLst>
                                                            <a:path w="38" h="54">
                                                              <a:moveTo>
                                                                <a:pt x="37" y="33"/>
                                                              </a:moveTo>
                                                              <a:lnTo>
                                                                <a:pt x="28" y="25"/>
                                                              </a:lnTo>
                                                              <a:lnTo>
                                                                <a:pt x="23" y="9"/>
                                                              </a:lnTo>
                                                              <a:lnTo>
                                                                <a:pt x="16" y="4"/>
                                                              </a:lnTo>
                                                              <a:lnTo>
                                                                <a:pt x="12" y="0"/>
                                                              </a:lnTo>
                                                              <a:lnTo>
                                                                <a:pt x="10" y="1"/>
                                                              </a:lnTo>
                                                              <a:lnTo>
                                                                <a:pt x="9" y="5"/>
                                                              </a:lnTo>
                                                              <a:lnTo>
                                                                <a:pt x="2" y="13"/>
                                                              </a:lnTo>
                                                              <a:lnTo>
                                                                <a:pt x="0" y="26"/>
                                                              </a:lnTo>
                                                              <a:lnTo>
                                                                <a:pt x="2" y="36"/>
                                                              </a:lnTo>
                                                              <a:lnTo>
                                                                <a:pt x="13" y="46"/>
                                                              </a:lnTo>
                                                              <a:lnTo>
                                                                <a:pt x="33" y="53"/>
                                                              </a:lnTo>
                                                              <a:lnTo>
                                                                <a:pt x="37" y="33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15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17" name="Freeform 305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720" y="1126"/>
                                                          <a:ext cx="69" cy="60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68 w 69"/>
                                                            <a:gd name="T1" fmla="*/ 59 h 60"/>
                                                            <a:gd name="T2" fmla="*/ 41 w 69"/>
                                                            <a:gd name="T3" fmla="*/ 49 h 60"/>
                                                            <a:gd name="T4" fmla="*/ 19 w 69"/>
                                                            <a:gd name="T5" fmla="*/ 37 h 60"/>
                                                            <a:gd name="T6" fmla="*/ 0 w 69"/>
                                                            <a:gd name="T7" fmla="*/ 25 h 60"/>
                                                            <a:gd name="T8" fmla="*/ 7 w 69"/>
                                                            <a:gd name="T9" fmla="*/ 0 h 60"/>
                                                            <a:gd name="T10" fmla="*/ 44 w 69"/>
                                                            <a:gd name="T11" fmla="*/ 16 h 60"/>
                                                            <a:gd name="T12" fmla="*/ 65 w 69"/>
                                                            <a:gd name="T13" fmla="*/ 24 h 60"/>
                                                            <a:gd name="T14" fmla="*/ 66 w 69"/>
                                                            <a:gd name="T15" fmla="*/ 20 h 60"/>
                                                            <a:gd name="T16" fmla="*/ 68 w 69"/>
                                                            <a:gd name="T17" fmla="*/ 59 h 60"/>
                                                            <a:gd name="T18" fmla="*/ 0 60000 65536"/>
                                                            <a:gd name="T19" fmla="*/ 0 60000 65536"/>
                                                            <a:gd name="T20" fmla="*/ 0 60000 65536"/>
                                                            <a:gd name="T21" fmla="*/ 0 60000 65536"/>
                                                            <a:gd name="T22" fmla="*/ 0 60000 65536"/>
                                                            <a:gd name="T23" fmla="*/ 0 60000 65536"/>
                                                            <a:gd name="T24" fmla="*/ 0 60000 65536"/>
                                                            <a:gd name="T25" fmla="*/ 0 60000 65536"/>
                                                            <a:gd name="T26" fmla="*/ 0 60000 65536"/>
                                                            <a:gd name="T27" fmla="*/ 0 w 69"/>
                                                            <a:gd name="T28" fmla="*/ 0 h 60"/>
                                                            <a:gd name="T29" fmla="*/ 69 w 69"/>
                                                            <a:gd name="T30" fmla="*/ 60 h 60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18">
                                                              <a:pos x="T0" y="T1"/>
                                                            </a:cxn>
                                                            <a:cxn ang="T19">
                                                              <a:pos x="T2" y="T3"/>
                                                            </a:cxn>
                                                            <a:cxn ang="T20">
                                                              <a:pos x="T4" y="T5"/>
                                                            </a:cxn>
                                                            <a:cxn ang="T21">
                                                              <a:pos x="T6" y="T7"/>
                                                            </a:cxn>
                                                            <a:cxn ang="T22">
                                                              <a:pos x="T8" y="T9"/>
                                                            </a:cxn>
                                                            <a:cxn ang="T23">
                                                              <a:pos x="T10" y="T11"/>
                                                            </a:cxn>
                                                            <a:cxn ang="T24">
                                                              <a:pos x="T12" y="T13"/>
                                                            </a:cxn>
                                                            <a:cxn ang="T25">
                                                              <a:pos x="T14" y="T15"/>
                                                            </a:cxn>
                                                            <a:cxn ang="T26">
                                                              <a:pos x="T16" y="T17"/>
                                                            </a:cxn>
                                                          </a:cxnLst>
                                                          <a:rect l="T27" t="T28" r="T29" b="T30"/>
                                                          <a:pathLst>
                                                            <a:path w="69" h="60">
                                                              <a:moveTo>
                                                                <a:pt x="68" y="59"/>
                                                              </a:moveTo>
                                                              <a:lnTo>
                                                                <a:pt x="41" y="49"/>
                                                              </a:lnTo>
                                                              <a:lnTo>
                                                                <a:pt x="19" y="37"/>
                                                              </a:lnTo>
                                                              <a:lnTo>
                                                                <a:pt x="0" y="25"/>
                                                              </a:lnTo>
                                                              <a:lnTo>
                                                                <a:pt x="7" y="0"/>
                                                              </a:lnTo>
                                                              <a:lnTo>
                                                                <a:pt x="44" y="16"/>
                                                              </a:lnTo>
                                                              <a:lnTo>
                                                                <a:pt x="65" y="24"/>
                                                              </a:lnTo>
                                                              <a:lnTo>
                                                                <a:pt x="66" y="20"/>
                                                              </a:lnTo>
                                                              <a:lnTo>
                                                                <a:pt x="68" y="59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blipFill dpi="0" rotWithShape="0">
                                                          <a:blip r:embed="rId40"/>
                                                          <a:srcRect/>
                                                          <a:tile tx="0" ty="0" sx="100000" sy="100000" flip="none" algn="tl"/>
                                                        </a:blipFill>
                                                        <a:ln w="9525" cap="rnd">
                                                          <a:noFill/>
                                                          <a:round/>
                                                          <a:headEnd/>
                                                          <a:tailEnd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  <a:grpSp>
                                                    <a:nvGrpSpPr>
                                                      <a:cNvPr id="21" name="Group 306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3716" y="1145"/>
                                                        <a:ext cx="70" cy="325"/>
                                                        <a:chOff x="3716" y="1145"/>
                                                        <a:chExt cx="70" cy="325"/>
                                                      </a:xfrm>
                                                    </a:grpSpPr>
                                                    <a:grpSp>
                                                      <a:nvGrpSpPr>
                                                        <a:cNvPr id="22" name="Group 307"/>
                                                        <a:cNvGrpSpPr>
                                                          <a:grpSpLocks/>
                                                        </a:cNvGrpSpPr>
                                                      </a:nvGrpSpPr>
                                                      <a:grpSpPr bwMode="auto">
                                                        <a:xfrm>
                                                          <a:off x="3716" y="1145"/>
                                                          <a:ext cx="70" cy="114"/>
                                                          <a:chOff x="3716" y="1145"/>
                                                          <a:chExt cx="70" cy="114"/>
                                                        </a:xfrm>
                                                      </a:grpSpPr>
                                                      <a:sp>
                                                        <a:nvSpPr>
                                                          <a:cNvPr id="14413" name="Freeform 308"/>
                                                          <a:cNvSpPr>
                                                            <a:spLocks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3716" y="1145"/>
                                                            <a:ext cx="61" cy="114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*/ 60 w 61"/>
                                                              <a:gd name="T1" fmla="*/ 113 h 114"/>
                                                              <a:gd name="T2" fmla="*/ 1 w 61"/>
                                                              <a:gd name="T3" fmla="*/ 107 h 114"/>
                                                              <a:gd name="T4" fmla="*/ 0 w 61"/>
                                                              <a:gd name="T5" fmla="*/ 0 h 114"/>
                                                              <a:gd name="T6" fmla="*/ 0 60000 65536"/>
                                                              <a:gd name="T7" fmla="*/ 0 60000 65536"/>
                                                              <a:gd name="T8" fmla="*/ 0 60000 65536"/>
                                                              <a:gd name="T9" fmla="*/ 0 w 61"/>
                                                              <a:gd name="T10" fmla="*/ 0 h 114"/>
                                                              <a:gd name="T11" fmla="*/ 61 w 61"/>
                                                              <a:gd name="T12" fmla="*/ 114 h 114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T6">
                                                                <a:pos x="T0" y="T1"/>
                                                              </a:cxn>
                                                              <a:cxn ang="T7">
                                                                <a:pos x="T2" y="T3"/>
                                                              </a:cxn>
                                                              <a:cxn ang="T8">
                                                                <a:pos x="T4" y="T5"/>
                                                              </a:cxn>
                                                            </a:cxnLst>
                                                            <a:rect l="T9" t="T10" r="T11" b="T12"/>
                                                            <a:pathLst>
                                                              <a:path w="61" h="114">
                                                                <a:moveTo>
                                                                  <a:pt x="60" y="113"/>
                                                                </a:moveTo>
                                                                <a:lnTo>
                                                                  <a:pt x="1" y="107"/>
                                                                </a:lnTo>
                                                                <a:lnTo>
                                                                  <a:pt x="0" y="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noFill/>
                                                          <a:ln w="12700" cap="rnd">
                                                            <a:solidFill>
                                                              <a:srgbClr val="7F7F7F"/>
                                                            </a:solidFill>
                                                            <a:round/>
                                                            <a:headEnd type="none" w="sm" len="sm"/>
                                                            <a:tailEnd type="none" w="sm" len="sm"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  <a:sp>
                                                        <a:nvSpPr>
                                                          <a:cNvPr id="14414" name="Freeform 309"/>
                                                          <a:cNvSpPr>
                                                            <a:spLocks/>
                                                          </a:cNvSpPr>
                                                        </a:nvSpPr>
                                                        <a:spPr bwMode="auto">
                                                          <a:xfrm>
                                                            <a:off x="3717" y="1158"/>
                                                            <a:ext cx="69" cy="30"/>
                                                          </a:xfrm>
                                                          <a:custGeom>
                                                            <a:avLst/>
                                                            <a:gdLst>
                                                              <a:gd name="T0" fmla="*/ 68 w 69"/>
                                                              <a:gd name="T1" fmla="*/ 29 h 30"/>
                                                              <a:gd name="T2" fmla="*/ 44 w 69"/>
                                                              <a:gd name="T3" fmla="*/ 21 h 30"/>
                                                              <a:gd name="T4" fmla="*/ 0 w 69"/>
                                                              <a:gd name="T5" fmla="*/ 0 h 30"/>
                                                              <a:gd name="T6" fmla="*/ 0 60000 65536"/>
                                                              <a:gd name="T7" fmla="*/ 0 60000 65536"/>
                                                              <a:gd name="T8" fmla="*/ 0 60000 65536"/>
                                                              <a:gd name="T9" fmla="*/ 0 w 69"/>
                                                              <a:gd name="T10" fmla="*/ 0 h 30"/>
                                                              <a:gd name="T11" fmla="*/ 69 w 69"/>
                                                              <a:gd name="T12" fmla="*/ 30 h 30"/>
                                                            </a:gdLst>
                                                            <a:ahLst/>
                                                            <a:cxnLst>
                                                              <a:cxn ang="T6">
                                                                <a:pos x="T0" y="T1"/>
                                                              </a:cxn>
                                                              <a:cxn ang="T7">
                                                                <a:pos x="T2" y="T3"/>
                                                              </a:cxn>
                                                              <a:cxn ang="T8">
                                                                <a:pos x="T4" y="T5"/>
                                                              </a:cxn>
                                                            </a:cxnLst>
                                                            <a:rect l="T9" t="T10" r="T11" b="T12"/>
                                                            <a:pathLst>
                                                              <a:path w="69" h="30">
                                                                <a:moveTo>
                                                                  <a:pt x="68" y="29"/>
                                                                </a:moveTo>
                                                                <a:lnTo>
                                                                  <a:pt x="44" y="21"/>
                                                                </a:lnTo>
                                                                <a:lnTo>
                                                                  <a:pt x="0" y="0"/>
                                                                </a:lnTo>
                                                              </a:path>
                                                            </a:pathLst>
                                                          </a:custGeom>
                                                          <a:noFill/>
                                                          <a:ln w="12700" cap="rnd">
                                                            <a:solidFill>
                                                              <a:srgbClr val="7F7F7F"/>
                                                            </a:solidFill>
                                                            <a:round/>
                                                            <a:headEnd type="none" w="sm" len="sm"/>
                                                            <a:tailEnd type="none" w="sm" len="sm"/>
                                                          </a:ln>
                                                        </a:spPr>
                                                        <a:txSp>
                                                          <a:txBody>
                                                            <a:bodyPr/>
                                                            <a:lstStyle>
                                                              <a:defPPr>
                                                                <a:defRPr lang="en-US"/>
                                                              </a:defPPr>
                                                              <a:lvl1pPr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1pPr>
                                                              <a:lvl2pPr marL="4572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2pPr>
                                                              <a:lvl3pPr marL="9144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3pPr>
                                                              <a:lvl4pPr marL="13716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4pPr>
                                                              <a:lvl5pPr marL="1828800" algn="l" rtl="0" fontAlgn="base">
                                                                <a:spcBef>
                                                                  <a:spcPct val="0"/>
                                                                </a:spcBef>
                                                                <a:spcAft>
                                                                  <a:spcPct val="0"/>
                                                                </a:spcAft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5pPr>
                                                              <a:lvl6pPr marL="22860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6pPr>
                                                              <a:lvl7pPr marL="27432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7pPr>
                                                              <a:lvl8pPr marL="32004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8pPr>
                                                              <a:lvl9pPr marL="3657600" algn="l" defTabSz="914400" rtl="0" eaLnBrk="1" latinLnBrk="0" hangingPunct="1">
                                                                <a:defRPr kern="1200">
                                                                  <a:solidFill>
                                                                    <a:schemeClr val="tx1"/>
                                                                  </a:solidFill>
                                                                  <a:latin typeface="Arial" charset="0"/>
                                                                  <a:ea typeface="+mn-ea"/>
                                                                  <a:cs typeface="Arial" charset="0"/>
                                                                </a:defRPr>
                                                              </a:lvl9pPr>
                                                            </a:lstStyle>
                                                            <a:p>
                                                              <a:endParaRPr lang="en-US">
                                                                <a:latin typeface="Times New Roman" pitchFamily="18" charset="0"/>
                                                              </a:endParaRPr>
                                                            </a:p>
                                                          </a:txBody>
                                                          <a:useSpRect/>
                                                        </a:txSp>
                                                      </a:sp>
                                                    </a:grpSp>
                                                    <a:sp>
                                                      <a:nvSpPr>
                                                        <a:cNvPr id="14412" name="Freeform 310"/>
                                                        <a:cNvSpPr>
                                                          <a:spLocks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3728" y="1275"/>
                                                          <a:ext cx="10" cy="195"/>
                                                        </a:xfrm>
                                                        <a:custGeom>
                                                          <a:avLst/>
                                                          <a:gdLst>
                                                            <a:gd name="T0" fmla="*/ 0 w 10"/>
                                                            <a:gd name="T1" fmla="*/ 0 h 195"/>
                                                            <a:gd name="T2" fmla="*/ 3 w 10"/>
                                                            <a:gd name="T3" fmla="*/ 104 h 195"/>
                                                            <a:gd name="T4" fmla="*/ 9 w 10"/>
                                                            <a:gd name="T5" fmla="*/ 194 h 195"/>
                                                            <a:gd name="T6" fmla="*/ 0 60000 65536"/>
                                                            <a:gd name="T7" fmla="*/ 0 60000 65536"/>
                                                            <a:gd name="T8" fmla="*/ 0 60000 65536"/>
                                                            <a:gd name="T9" fmla="*/ 0 w 10"/>
                                                            <a:gd name="T10" fmla="*/ 0 h 195"/>
                                                            <a:gd name="T11" fmla="*/ 10 w 10"/>
                                                            <a:gd name="T12" fmla="*/ 195 h 195"/>
                                                          </a:gdLst>
                                                          <a:ahLst/>
                                                          <a:cxnLst>
                                                            <a:cxn ang="T6">
                                                              <a:pos x="T0" y="T1"/>
                                                            </a:cxn>
                                                            <a:cxn ang="T7">
                                                              <a:pos x="T2" y="T3"/>
                                                            </a:cxn>
                                                            <a:cxn ang="T8">
                                                              <a:pos x="T4" y="T5"/>
                                                            </a:cxn>
                                                          </a:cxnLst>
                                                          <a:rect l="T9" t="T10" r="T11" b="T12"/>
                                                          <a:pathLst>
                                                            <a:path w="10" h="195">
                                                              <a:moveTo>
                                                                <a:pt x="0" y="0"/>
                                                              </a:moveTo>
                                                              <a:lnTo>
                                                                <a:pt x="3" y="104"/>
                                                              </a:lnTo>
                                                              <a:lnTo>
                                                                <a:pt x="9" y="194"/>
                                                              </a:lnTo>
                                                            </a:path>
                                                          </a:pathLst>
                                                        </a:custGeom>
                                                        <a:noFill/>
                                                        <a:ln w="12700" cap="rnd">
                                                          <a:solidFill>
                                                            <a:srgbClr val="7F7F7F"/>
                                                          </a:solidFill>
                                                          <a:round/>
                                                          <a:headEnd type="none" w="sm" len="sm"/>
                                                          <a:tailEnd type="none" w="sm" len="sm"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>
                                                              <a:latin typeface="Times New Roman" pitchFamily="18" charset="0"/>
                                                            </a:endParaRPr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</a:grpSp>
                                              </a:grpSp>
                                            </a:grpSp>
                                          </a:grpSp>
                                        </a:grpSp>
                                      </lc:lockedCanvas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3986AE3" w14:textId="2094930D" w:rsidR="006A7BBC" w:rsidRDefault="0057353A" w:rsidP="00E30E7E">
                            <w:pPr>
                              <w:tabs>
                                <w:tab w:val="left" w:pos="2700"/>
                              </w:tabs>
                            </w:pPr>
                            <w:r>
                              <w:t xml:space="preserve">: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9A84F9" id="Text Box 3" o:spid="_x0000_s1027" type="#_x0000_t202" style="position:absolute;margin-left:20.25pt;margin-top:8.45pt;width:426.75pt;height:114.2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">
                <v:textbox>
                  <w:txbxContent>
                    <w:p w14:paraId="7707C844" w14:textId="77777777" w:rsidR="00696071" w:rsidRDefault="006A7BBC" w:rsidP="00696071">
                      <w:pPr>
                        <w:rPr>
                          <w:noProof/>
                          <w:lang w:eastAsia="zh-CN"/>
                        </w:rPr>
                      </w:pPr>
                      <w:r w:rsidRPr="006A7BBC">
                        <w:rPr>
                          <w:rFonts w:ascii="Times New Roman" w:hAnsi="Times New Roman"/>
                          <w:b/>
                          <w:bCs/>
                          <w:sz w:val="36"/>
                          <w:szCs w:val="36"/>
                        </w:rPr>
                        <w:t>Population</w:t>
                      </w:r>
                      <w:r>
                        <w:rPr>
                          <w:rFonts w:ascii="Times New Roman" w:hAnsi="Times New Roman"/>
                          <w:b/>
                          <w:bCs/>
                          <w:sz w:val="36"/>
                          <w:szCs w:val="36"/>
                        </w:rPr>
                        <w:t xml:space="preserve">: </w:t>
                      </w:r>
                      <w:r w:rsidRPr="006A7BBC">
                        <w:rPr>
                          <w:rFonts w:ascii="Times New Roman" w:hAnsi="Times New Roman"/>
                          <w:sz w:val="36"/>
                          <w:szCs w:val="36"/>
                        </w:rPr>
                        <w:t xml:space="preserve">The collection of </w:t>
                      </w:r>
                      <w:r w:rsidRPr="006A7BBC">
                        <w:rPr>
                          <w:rFonts w:ascii="Times New Roman" w:hAnsi="Times New Roman"/>
                          <w:b/>
                          <w:bCs/>
                          <w:i/>
                          <w:iCs/>
                          <w:sz w:val="36"/>
                          <w:szCs w:val="36"/>
                        </w:rPr>
                        <w:t>all</w:t>
                      </w:r>
                      <w:r w:rsidRPr="006A7BBC">
                        <w:rPr>
                          <w:rFonts w:ascii="Times New Roman" w:hAnsi="Times New Roman"/>
                          <w:i/>
                          <w:iCs/>
                          <w:sz w:val="36"/>
                          <w:szCs w:val="36"/>
                        </w:rPr>
                        <w:t xml:space="preserve"> </w:t>
                      </w:r>
                      <w:r w:rsidRPr="006A7BBC">
                        <w:rPr>
                          <w:rFonts w:ascii="Times New Roman" w:hAnsi="Times New Roman"/>
                          <w:sz w:val="36"/>
                          <w:szCs w:val="36"/>
                        </w:rPr>
                        <w:t>outcomes, responses, measurements, or counts that are of interest.</w:t>
                      </w:r>
                      <w:r w:rsidR="00696071" w:rsidRPr="00696071">
                        <w:rPr>
                          <w:noProof/>
                          <w:lang w:eastAsia="zh-CN"/>
                        </w:rPr>
                        <w:t xml:space="preserve"> </w:t>
                      </w:r>
                    </w:p>
                    <w:p w14:paraId="009AE26D" w14:textId="77777777" w:rsidR="00FE0A43" w:rsidRDefault="00FE0A43" w:rsidP="00696071">
                      <w:pPr>
                        <w:rPr>
                          <w:noProof/>
                          <w:lang w:eastAsia="zh-CN"/>
                        </w:rPr>
                      </w:pPr>
                    </w:p>
                    <w:p w14:paraId="50ED1DAE" w14:textId="2B712DE2" w:rsidR="006A7BBC" w:rsidRPr="006A7BBC" w:rsidRDefault="00FE7529" w:rsidP="00696071">
                      <w:pPr>
                        <w:jc w:val="center"/>
                        <w:rPr>
                          <w:rFonts w:ascii="Times New Roman" w:hAnsi="Times New Roman"/>
                          <w:sz w:val="36"/>
                          <w:szCs w:val="36"/>
                        </w:rPr>
                      </w:pPr>
                      <w:r w:rsidRPr="00696071">
                        <w:rPr>
                          <w:rFonts w:ascii="Times New Roman" w:hAnsi="Times New Roman"/>
                          <w:noProof/>
                          <w:sz w:val="36"/>
                          <w:szCs w:val="36"/>
                        </w:rPr>
                        <w:drawing>
                          <wp:inline distT="0" distB="0" distL="0" distR="0" wp14:anchorId="5572B2C0" wp14:editId="04A43AD2">
                            <wp:extent cx="1463040" cy="712470"/>
                            <wp:effectExtent l="0" t="0" r="0" b="0"/>
                            <wp:docPr id="18" name="Object 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lockedCanvas">
                                <lc:lockedCanvas xmlns:lc="http://schemas.openxmlformats.org/drawingml/2006/lockedCanvas">
                                  <a:nvGrpSpPr>
                                    <a:cNvPr id="0" name=""/>
                                    <a:cNvGrpSpPr/>
                                  </a:nvGrpSpPr>
                                  <a:grpSpPr>
                                    <a:xfrm>
                                      <a:off x="0" y="0"/>
                                      <a:ext cx="2362200" cy="954087"/>
                                      <a:chOff x="5788025" y="2093913"/>
                                      <a:chExt cx="2362200" cy="954087"/>
                                    </a:xfrm>
                                  </a:grpSpPr>
                                  <a:grpSp>
                                    <a:nvGrpSpPr>
                                      <a:cNvPr id="14340" name="Group 106"/>
                                      <a:cNvGrpSpPr>
                                        <a:grpSpLocks/>
                                      </a:cNvGrpSpPr>
                                    </a:nvGrpSpPr>
                                    <a:grpSpPr bwMode="auto">
                                      <a:xfrm>
                                        <a:off x="5788025" y="2093913"/>
                                        <a:ext cx="2362200" cy="954087"/>
                                        <a:chOff x="2640" y="816"/>
                                        <a:chExt cx="1272" cy="798"/>
                                      </a:xfrm>
                                    </a:grpSpPr>
                                    <a:grpSp>
                                      <a:nvGrpSpPr>
                                        <a:cNvPr id="3" name="Group 107"/>
                                        <a:cNvGrpSpPr>
                                          <a:grpSpLocks/>
                                        </a:cNvGrpSpPr>
                                      </a:nvGrpSpPr>
                                      <a:grpSpPr bwMode="auto">
                                        <a:xfrm>
                                          <a:off x="3759" y="903"/>
                                          <a:ext cx="153" cy="695"/>
                                          <a:chOff x="3759" y="903"/>
                                          <a:chExt cx="153" cy="695"/>
                                        </a:xfrm>
                                      </a:grpSpPr>
                                      <a:sp>
                                        <a:nvSpPr>
                                          <a:cNvPr id="14582" name="Freeform 108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790" y="1375"/>
                                            <a:ext cx="82" cy="203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18 w 82"/>
                                              <a:gd name="T1" fmla="*/ 0 h 203"/>
                                              <a:gd name="T2" fmla="*/ 16 w 82"/>
                                              <a:gd name="T3" fmla="*/ 24 h 203"/>
                                              <a:gd name="T4" fmla="*/ 15 w 82"/>
                                              <a:gd name="T5" fmla="*/ 51 h 203"/>
                                              <a:gd name="T6" fmla="*/ 15 w 82"/>
                                              <a:gd name="T7" fmla="*/ 78 h 203"/>
                                              <a:gd name="T8" fmla="*/ 16 w 82"/>
                                              <a:gd name="T9" fmla="*/ 103 h 203"/>
                                              <a:gd name="T10" fmla="*/ 16 w 82"/>
                                              <a:gd name="T11" fmla="*/ 123 h 203"/>
                                              <a:gd name="T12" fmla="*/ 16 w 82"/>
                                              <a:gd name="T13" fmla="*/ 149 h 203"/>
                                              <a:gd name="T14" fmla="*/ 15 w 82"/>
                                              <a:gd name="T15" fmla="*/ 159 h 203"/>
                                              <a:gd name="T16" fmla="*/ 4 w 82"/>
                                              <a:gd name="T17" fmla="*/ 190 h 203"/>
                                              <a:gd name="T18" fmla="*/ 0 w 82"/>
                                              <a:gd name="T19" fmla="*/ 202 h 203"/>
                                              <a:gd name="T20" fmla="*/ 17 w 82"/>
                                              <a:gd name="T21" fmla="*/ 202 h 203"/>
                                              <a:gd name="T22" fmla="*/ 25 w 82"/>
                                              <a:gd name="T23" fmla="*/ 188 h 203"/>
                                              <a:gd name="T24" fmla="*/ 30 w 82"/>
                                              <a:gd name="T25" fmla="*/ 172 h 203"/>
                                              <a:gd name="T26" fmla="*/ 33 w 82"/>
                                              <a:gd name="T27" fmla="*/ 147 h 203"/>
                                              <a:gd name="T28" fmla="*/ 43 w 82"/>
                                              <a:gd name="T29" fmla="*/ 78 h 203"/>
                                              <a:gd name="T30" fmla="*/ 46 w 82"/>
                                              <a:gd name="T31" fmla="*/ 59 h 203"/>
                                              <a:gd name="T32" fmla="*/ 44 w 82"/>
                                              <a:gd name="T33" fmla="*/ 96 h 203"/>
                                              <a:gd name="T34" fmla="*/ 47 w 82"/>
                                              <a:gd name="T35" fmla="*/ 119 h 203"/>
                                              <a:gd name="T36" fmla="*/ 48 w 82"/>
                                              <a:gd name="T37" fmla="*/ 141 h 203"/>
                                              <a:gd name="T38" fmla="*/ 46 w 82"/>
                                              <a:gd name="T39" fmla="*/ 160 h 203"/>
                                              <a:gd name="T40" fmla="*/ 47 w 82"/>
                                              <a:gd name="T41" fmla="*/ 170 h 203"/>
                                              <a:gd name="T42" fmla="*/ 58 w 82"/>
                                              <a:gd name="T43" fmla="*/ 199 h 203"/>
                                              <a:gd name="T44" fmla="*/ 68 w 82"/>
                                              <a:gd name="T45" fmla="*/ 199 h 203"/>
                                              <a:gd name="T46" fmla="*/ 73 w 82"/>
                                              <a:gd name="T47" fmla="*/ 199 h 203"/>
                                              <a:gd name="T48" fmla="*/ 79 w 82"/>
                                              <a:gd name="T49" fmla="*/ 193 h 203"/>
                                              <a:gd name="T50" fmla="*/ 64 w 82"/>
                                              <a:gd name="T51" fmla="*/ 160 h 203"/>
                                              <a:gd name="T52" fmla="*/ 72 w 82"/>
                                              <a:gd name="T53" fmla="*/ 90 h 203"/>
                                              <a:gd name="T54" fmla="*/ 75 w 82"/>
                                              <a:gd name="T55" fmla="*/ 57 h 203"/>
                                              <a:gd name="T56" fmla="*/ 81 w 82"/>
                                              <a:gd name="T57" fmla="*/ 1 h 203"/>
                                              <a:gd name="T58" fmla="*/ 18 w 82"/>
                                              <a:gd name="T59" fmla="*/ 0 h 203"/>
                                              <a:gd name="T60" fmla="*/ 0 60000 65536"/>
                                              <a:gd name="T61" fmla="*/ 0 60000 65536"/>
                                              <a:gd name="T62" fmla="*/ 0 60000 65536"/>
                                              <a:gd name="T63" fmla="*/ 0 60000 65536"/>
                                              <a:gd name="T64" fmla="*/ 0 60000 65536"/>
                                              <a:gd name="T65" fmla="*/ 0 60000 65536"/>
                                              <a:gd name="T66" fmla="*/ 0 60000 65536"/>
                                              <a:gd name="T67" fmla="*/ 0 60000 65536"/>
                                              <a:gd name="T68" fmla="*/ 0 60000 65536"/>
                                              <a:gd name="T69" fmla="*/ 0 60000 65536"/>
                                              <a:gd name="T70" fmla="*/ 0 60000 65536"/>
                                              <a:gd name="T71" fmla="*/ 0 60000 65536"/>
                                              <a:gd name="T72" fmla="*/ 0 60000 65536"/>
                                              <a:gd name="T73" fmla="*/ 0 60000 65536"/>
                                              <a:gd name="T74" fmla="*/ 0 60000 65536"/>
                                              <a:gd name="T75" fmla="*/ 0 60000 65536"/>
                                              <a:gd name="T76" fmla="*/ 0 60000 65536"/>
                                              <a:gd name="T77" fmla="*/ 0 60000 65536"/>
                                              <a:gd name="T78" fmla="*/ 0 60000 65536"/>
                                              <a:gd name="T79" fmla="*/ 0 60000 65536"/>
                                              <a:gd name="T80" fmla="*/ 0 60000 65536"/>
                                              <a:gd name="T81" fmla="*/ 0 60000 65536"/>
                                              <a:gd name="T82" fmla="*/ 0 60000 65536"/>
                                              <a:gd name="T83" fmla="*/ 0 60000 65536"/>
                                              <a:gd name="T84" fmla="*/ 0 60000 65536"/>
                                              <a:gd name="T85" fmla="*/ 0 60000 65536"/>
                                              <a:gd name="T86" fmla="*/ 0 60000 65536"/>
                                              <a:gd name="T87" fmla="*/ 0 60000 65536"/>
                                              <a:gd name="T88" fmla="*/ 0 60000 65536"/>
                                              <a:gd name="T89" fmla="*/ 0 60000 65536"/>
                                              <a:gd name="T90" fmla="*/ 0 w 82"/>
                                              <a:gd name="T91" fmla="*/ 0 h 203"/>
                                              <a:gd name="T92" fmla="*/ 82 w 82"/>
                                              <a:gd name="T93" fmla="*/ 203 h 203"/>
                                            </a:gdLst>
                                            <a:ahLst/>
                                            <a:cxnLst>
                                              <a:cxn ang="T60">
                                                <a:pos x="T0" y="T1"/>
                                              </a:cxn>
                                              <a:cxn ang="T61">
                                                <a:pos x="T2" y="T3"/>
                                              </a:cxn>
                                              <a:cxn ang="T62">
                                                <a:pos x="T4" y="T5"/>
                                              </a:cxn>
                                              <a:cxn ang="T63">
                                                <a:pos x="T6" y="T7"/>
                                              </a:cxn>
                                              <a:cxn ang="T64">
                                                <a:pos x="T8" y="T9"/>
                                              </a:cxn>
                                              <a:cxn ang="T65">
                                                <a:pos x="T10" y="T11"/>
                                              </a:cxn>
                                              <a:cxn ang="T66">
                                                <a:pos x="T12" y="T13"/>
                                              </a:cxn>
                                              <a:cxn ang="T67">
                                                <a:pos x="T14" y="T15"/>
                                              </a:cxn>
                                              <a:cxn ang="T68">
                                                <a:pos x="T16" y="T17"/>
                                              </a:cxn>
                                              <a:cxn ang="T69">
                                                <a:pos x="T18" y="T19"/>
                                              </a:cxn>
                                              <a:cxn ang="T70">
                                                <a:pos x="T20" y="T21"/>
                                              </a:cxn>
                                              <a:cxn ang="T71">
                                                <a:pos x="T22" y="T23"/>
                                              </a:cxn>
                                              <a:cxn ang="T72">
                                                <a:pos x="T24" y="T25"/>
                                              </a:cxn>
                                              <a:cxn ang="T73">
                                                <a:pos x="T26" y="T27"/>
                                              </a:cxn>
                                              <a:cxn ang="T74">
                                                <a:pos x="T28" y="T29"/>
                                              </a:cxn>
                                              <a:cxn ang="T75">
                                                <a:pos x="T30" y="T31"/>
                                              </a:cxn>
                                              <a:cxn ang="T76">
                                                <a:pos x="T32" y="T33"/>
                                              </a:cxn>
                                              <a:cxn ang="T77">
                                                <a:pos x="T34" y="T35"/>
                                              </a:cxn>
                                              <a:cxn ang="T78">
                                                <a:pos x="T36" y="T37"/>
                                              </a:cxn>
                                              <a:cxn ang="T79">
                                                <a:pos x="T38" y="T39"/>
                                              </a:cxn>
                                              <a:cxn ang="T80">
                                                <a:pos x="T40" y="T41"/>
                                              </a:cxn>
                                              <a:cxn ang="T81">
                                                <a:pos x="T42" y="T43"/>
                                              </a:cxn>
                                              <a:cxn ang="T82">
                                                <a:pos x="T44" y="T45"/>
                                              </a:cxn>
                                              <a:cxn ang="T83">
                                                <a:pos x="T46" y="T47"/>
                                              </a:cxn>
                                              <a:cxn ang="T84">
                                                <a:pos x="T48" y="T49"/>
                                              </a:cxn>
                                              <a:cxn ang="T85">
                                                <a:pos x="T50" y="T51"/>
                                              </a:cxn>
                                              <a:cxn ang="T86">
                                                <a:pos x="T52" y="T53"/>
                                              </a:cxn>
                                              <a:cxn ang="T87">
                                                <a:pos x="T54" y="T55"/>
                                              </a:cxn>
                                              <a:cxn ang="T88">
                                                <a:pos x="T56" y="T57"/>
                                              </a:cxn>
                                              <a:cxn ang="T89">
                                                <a:pos x="T58" y="T59"/>
                                              </a:cxn>
                                            </a:cxnLst>
                                            <a:rect l="T90" t="T91" r="T92" b="T93"/>
                                            <a:pathLst>
                                              <a:path w="82" h="203">
                                                <a:moveTo>
                                                  <a:pt x="18" y="0"/>
                                                </a:moveTo>
                                                <a:lnTo>
                                                  <a:pt x="16" y="24"/>
                                                </a:lnTo>
                                                <a:lnTo>
                                                  <a:pt x="15" y="51"/>
                                                </a:lnTo>
                                                <a:lnTo>
                                                  <a:pt x="15" y="78"/>
                                                </a:lnTo>
                                                <a:lnTo>
                                                  <a:pt x="16" y="103"/>
                                                </a:lnTo>
                                                <a:lnTo>
                                                  <a:pt x="16" y="123"/>
                                                </a:lnTo>
                                                <a:lnTo>
                                                  <a:pt x="16" y="149"/>
                                                </a:lnTo>
                                                <a:lnTo>
                                                  <a:pt x="15" y="159"/>
                                                </a:lnTo>
                                                <a:lnTo>
                                                  <a:pt x="4" y="190"/>
                                                </a:lnTo>
                                                <a:lnTo>
                                                  <a:pt x="0" y="202"/>
                                                </a:lnTo>
                                                <a:lnTo>
                                                  <a:pt x="17" y="202"/>
                                                </a:lnTo>
                                                <a:lnTo>
                                                  <a:pt x="25" y="188"/>
                                                </a:lnTo>
                                                <a:lnTo>
                                                  <a:pt x="30" y="172"/>
                                                </a:lnTo>
                                                <a:lnTo>
                                                  <a:pt x="33" y="147"/>
                                                </a:lnTo>
                                                <a:lnTo>
                                                  <a:pt x="43" y="78"/>
                                                </a:lnTo>
                                                <a:lnTo>
                                                  <a:pt x="46" y="59"/>
                                                </a:lnTo>
                                                <a:lnTo>
                                                  <a:pt x="44" y="96"/>
                                                </a:lnTo>
                                                <a:lnTo>
                                                  <a:pt x="47" y="119"/>
                                                </a:lnTo>
                                                <a:lnTo>
                                                  <a:pt x="48" y="141"/>
                                                </a:lnTo>
                                                <a:lnTo>
                                                  <a:pt x="46" y="160"/>
                                                </a:lnTo>
                                                <a:lnTo>
                                                  <a:pt x="47" y="170"/>
                                                </a:lnTo>
                                                <a:lnTo>
                                                  <a:pt x="58" y="199"/>
                                                </a:lnTo>
                                                <a:lnTo>
                                                  <a:pt x="68" y="199"/>
                                                </a:lnTo>
                                                <a:lnTo>
                                                  <a:pt x="73" y="199"/>
                                                </a:lnTo>
                                                <a:lnTo>
                                                  <a:pt x="79" y="193"/>
                                                </a:lnTo>
                                                <a:lnTo>
                                                  <a:pt x="64" y="160"/>
                                                </a:lnTo>
                                                <a:lnTo>
                                                  <a:pt x="72" y="90"/>
                                                </a:lnTo>
                                                <a:lnTo>
                                                  <a:pt x="75" y="57"/>
                                                </a:lnTo>
                                                <a:lnTo>
                                                  <a:pt x="81" y="1"/>
                                                </a:lnTo>
                                                <a:lnTo>
                                                  <a:pt x="18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18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grpSp>
                                        <a:nvGrpSpPr>
                                          <a:cNvPr id="194" name="Group 109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3761" y="1123"/>
                                            <a:ext cx="148" cy="203"/>
                                            <a:chOff x="3761" y="1123"/>
                                            <a:chExt cx="148" cy="203"/>
                                          </a:xfrm>
                                        </a:grpSpPr>
                                        <a:sp>
                                          <a:nvSpPr>
                                            <a:cNvPr id="14594" name="Freeform 110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761" y="1129"/>
                                              <a:ext cx="41" cy="197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2 w 41"/>
                                                <a:gd name="T1" fmla="*/ 0 h 197"/>
                                                <a:gd name="T2" fmla="*/ 0 w 41"/>
                                                <a:gd name="T3" fmla="*/ 44 h 197"/>
                                                <a:gd name="T4" fmla="*/ 6 w 41"/>
                                                <a:gd name="T5" fmla="*/ 105 h 197"/>
                                                <a:gd name="T6" fmla="*/ 12 w 41"/>
                                                <a:gd name="T7" fmla="*/ 158 h 197"/>
                                                <a:gd name="T8" fmla="*/ 22 w 41"/>
                                                <a:gd name="T9" fmla="*/ 190 h 197"/>
                                                <a:gd name="T10" fmla="*/ 26 w 41"/>
                                                <a:gd name="T11" fmla="*/ 196 h 197"/>
                                                <a:gd name="T12" fmla="*/ 29 w 41"/>
                                                <a:gd name="T13" fmla="*/ 187 h 197"/>
                                                <a:gd name="T14" fmla="*/ 31 w 41"/>
                                                <a:gd name="T15" fmla="*/ 164 h 197"/>
                                                <a:gd name="T16" fmla="*/ 40 w 41"/>
                                                <a:gd name="T17" fmla="*/ 158 h 197"/>
                                                <a:gd name="T18" fmla="*/ 28 w 41"/>
                                                <a:gd name="T19" fmla="*/ 141 h 197"/>
                                                <a:gd name="T20" fmla="*/ 20 w 41"/>
                                                <a:gd name="T21" fmla="*/ 130 h 197"/>
                                                <a:gd name="T22" fmla="*/ 21 w 41"/>
                                                <a:gd name="T23" fmla="*/ 40 h 197"/>
                                                <a:gd name="T24" fmla="*/ 25 w 41"/>
                                                <a:gd name="T25" fmla="*/ 4 h 197"/>
                                                <a:gd name="T26" fmla="*/ 2 w 41"/>
                                                <a:gd name="T27" fmla="*/ 0 h 197"/>
                                                <a:gd name="T28" fmla="*/ 0 60000 65536"/>
                                                <a:gd name="T29" fmla="*/ 0 60000 65536"/>
                                                <a:gd name="T30" fmla="*/ 0 60000 65536"/>
                                                <a:gd name="T31" fmla="*/ 0 60000 65536"/>
                                                <a:gd name="T32" fmla="*/ 0 60000 65536"/>
                                                <a:gd name="T33" fmla="*/ 0 60000 65536"/>
                                                <a:gd name="T34" fmla="*/ 0 60000 65536"/>
                                                <a:gd name="T35" fmla="*/ 0 60000 65536"/>
                                                <a:gd name="T36" fmla="*/ 0 60000 65536"/>
                                                <a:gd name="T37" fmla="*/ 0 60000 65536"/>
                                                <a:gd name="T38" fmla="*/ 0 60000 65536"/>
                                                <a:gd name="T39" fmla="*/ 0 60000 65536"/>
                                                <a:gd name="T40" fmla="*/ 0 60000 65536"/>
                                                <a:gd name="T41" fmla="*/ 0 60000 65536"/>
                                                <a:gd name="T42" fmla="*/ 0 w 41"/>
                                                <a:gd name="T43" fmla="*/ 0 h 197"/>
                                                <a:gd name="T44" fmla="*/ 41 w 41"/>
                                                <a:gd name="T45" fmla="*/ 197 h 197"/>
                                              </a:gdLst>
                                              <a:ahLst/>
                                              <a:cxnLst>
                                                <a:cxn ang="T28">
                                                  <a:pos x="T0" y="T1"/>
                                                </a:cxn>
                                                <a:cxn ang="T29">
                                                  <a:pos x="T2" y="T3"/>
                                                </a:cxn>
                                                <a:cxn ang="T30">
                                                  <a:pos x="T4" y="T5"/>
                                                </a:cxn>
                                                <a:cxn ang="T31">
                                                  <a:pos x="T6" y="T7"/>
                                                </a:cxn>
                                                <a:cxn ang="T32">
                                                  <a:pos x="T8" y="T9"/>
                                                </a:cxn>
                                                <a:cxn ang="T33">
                                                  <a:pos x="T10" y="T11"/>
                                                </a:cxn>
                                                <a:cxn ang="T34">
                                                  <a:pos x="T12" y="T13"/>
                                                </a:cxn>
                                                <a:cxn ang="T35">
                                                  <a:pos x="T14" y="T15"/>
                                                </a:cxn>
                                                <a:cxn ang="T36">
                                                  <a:pos x="T16" y="T17"/>
                                                </a:cxn>
                                                <a:cxn ang="T37">
                                                  <a:pos x="T18" y="T19"/>
                                                </a:cxn>
                                                <a:cxn ang="T38">
                                                  <a:pos x="T20" y="T21"/>
                                                </a:cxn>
                                                <a:cxn ang="T39">
                                                  <a:pos x="T22" y="T23"/>
                                                </a:cxn>
                                                <a:cxn ang="T40">
                                                  <a:pos x="T24" y="T25"/>
                                                </a:cxn>
                                                <a:cxn ang="T41">
                                                  <a:pos x="T26" y="T27"/>
                                                </a:cxn>
                                              </a:cxnLst>
                                              <a:rect l="T42" t="T43" r="T44" b="T45"/>
                                              <a:pathLst>
                                                <a:path w="41" h="197">
                                                  <a:moveTo>
                                                    <a:pt x="2" y="0"/>
                                                  </a:moveTo>
                                                  <a:lnTo>
                                                    <a:pt x="0" y="44"/>
                                                  </a:lnTo>
                                                  <a:lnTo>
                                                    <a:pt x="6" y="105"/>
                                                  </a:lnTo>
                                                  <a:lnTo>
                                                    <a:pt x="12" y="158"/>
                                                  </a:lnTo>
                                                  <a:lnTo>
                                                    <a:pt x="22" y="190"/>
                                                  </a:lnTo>
                                                  <a:lnTo>
                                                    <a:pt x="26" y="196"/>
                                                  </a:lnTo>
                                                  <a:lnTo>
                                                    <a:pt x="29" y="187"/>
                                                  </a:lnTo>
                                                  <a:lnTo>
                                                    <a:pt x="31" y="164"/>
                                                  </a:lnTo>
                                                  <a:lnTo>
                                                    <a:pt x="40" y="158"/>
                                                  </a:lnTo>
                                                  <a:lnTo>
                                                    <a:pt x="28" y="141"/>
                                                  </a:lnTo>
                                                  <a:lnTo>
                                                    <a:pt x="20" y="130"/>
                                                  </a:lnTo>
                                                  <a:lnTo>
                                                    <a:pt x="21" y="40"/>
                                                  </a:lnTo>
                                                  <a:lnTo>
                                                    <a:pt x="25" y="4"/>
                                                  </a:lnTo>
                                                  <a:lnTo>
                                                    <a:pt x="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18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595" name="Freeform 111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873" y="1123"/>
                                              <a:ext cx="36" cy="184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10 w 36"/>
                                                <a:gd name="T1" fmla="*/ 5 h 184"/>
                                                <a:gd name="T2" fmla="*/ 15 w 36"/>
                                                <a:gd name="T3" fmla="*/ 38 h 184"/>
                                                <a:gd name="T4" fmla="*/ 14 w 36"/>
                                                <a:gd name="T5" fmla="*/ 116 h 184"/>
                                                <a:gd name="T6" fmla="*/ 0 w 36"/>
                                                <a:gd name="T7" fmla="*/ 149 h 184"/>
                                                <a:gd name="T8" fmla="*/ 3 w 36"/>
                                                <a:gd name="T9" fmla="*/ 152 h 184"/>
                                                <a:gd name="T10" fmla="*/ 0 w 36"/>
                                                <a:gd name="T11" fmla="*/ 169 h 184"/>
                                                <a:gd name="T12" fmla="*/ 3 w 36"/>
                                                <a:gd name="T13" fmla="*/ 183 h 184"/>
                                                <a:gd name="T14" fmla="*/ 14 w 36"/>
                                                <a:gd name="T15" fmla="*/ 160 h 184"/>
                                                <a:gd name="T16" fmla="*/ 25 w 36"/>
                                                <a:gd name="T17" fmla="*/ 120 h 184"/>
                                                <a:gd name="T18" fmla="*/ 35 w 36"/>
                                                <a:gd name="T19" fmla="*/ 30 h 184"/>
                                                <a:gd name="T20" fmla="*/ 30 w 36"/>
                                                <a:gd name="T21" fmla="*/ 0 h 184"/>
                                                <a:gd name="T22" fmla="*/ 10 w 36"/>
                                                <a:gd name="T23" fmla="*/ 5 h 184"/>
                                                <a:gd name="T24" fmla="*/ 0 60000 65536"/>
                                                <a:gd name="T25" fmla="*/ 0 60000 65536"/>
                                                <a:gd name="T26" fmla="*/ 0 60000 65536"/>
                                                <a:gd name="T27" fmla="*/ 0 60000 65536"/>
                                                <a:gd name="T28" fmla="*/ 0 60000 65536"/>
                                                <a:gd name="T29" fmla="*/ 0 60000 65536"/>
                                                <a:gd name="T30" fmla="*/ 0 60000 65536"/>
                                                <a:gd name="T31" fmla="*/ 0 60000 65536"/>
                                                <a:gd name="T32" fmla="*/ 0 60000 65536"/>
                                                <a:gd name="T33" fmla="*/ 0 60000 65536"/>
                                                <a:gd name="T34" fmla="*/ 0 60000 65536"/>
                                                <a:gd name="T35" fmla="*/ 0 60000 65536"/>
                                                <a:gd name="T36" fmla="*/ 0 w 36"/>
                                                <a:gd name="T37" fmla="*/ 0 h 184"/>
                                                <a:gd name="T38" fmla="*/ 36 w 36"/>
                                                <a:gd name="T39" fmla="*/ 184 h 184"/>
                                              </a:gdLst>
                                              <a:ahLst/>
                                              <a:cxnLst>
                                                <a:cxn ang="T24">
                                                  <a:pos x="T0" y="T1"/>
                                                </a:cxn>
                                                <a:cxn ang="T25">
                                                  <a:pos x="T2" y="T3"/>
                                                </a:cxn>
                                                <a:cxn ang="T26">
                                                  <a:pos x="T4" y="T5"/>
                                                </a:cxn>
                                                <a:cxn ang="T27">
                                                  <a:pos x="T6" y="T7"/>
                                                </a:cxn>
                                                <a:cxn ang="T28">
                                                  <a:pos x="T8" y="T9"/>
                                                </a:cxn>
                                                <a:cxn ang="T29">
                                                  <a:pos x="T10" y="T11"/>
                                                </a:cxn>
                                                <a:cxn ang="T30">
                                                  <a:pos x="T12" y="T13"/>
                                                </a:cxn>
                                                <a:cxn ang="T31">
                                                  <a:pos x="T14" y="T15"/>
                                                </a:cxn>
                                                <a:cxn ang="T32">
                                                  <a:pos x="T16" y="T17"/>
                                                </a:cxn>
                                                <a:cxn ang="T33">
                                                  <a:pos x="T18" y="T19"/>
                                                </a:cxn>
                                                <a:cxn ang="T34">
                                                  <a:pos x="T20" y="T21"/>
                                                </a:cxn>
                                                <a:cxn ang="T35">
                                                  <a:pos x="T22" y="T23"/>
                                                </a:cxn>
                                              </a:cxnLst>
                                              <a:rect l="T36" t="T37" r="T38" b="T39"/>
                                              <a:pathLst>
                                                <a:path w="36" h="184">
                                                  <a:moveTo>
                                                    <a:pt x="10" y="5"/>
                                                  </a:moveTo>
                                                  <a:lnTo>
                                                    <a:pt x="15" y="38"/>
                                                  </a:lnTo>
                                                  <a:lnTo>
                                                    <a:pt x="14" y="116"/>
                                                  </a:lnTo>
                                                  <a:lnTo>
                                                    <a:pt x="0" y="149"/>
                                                  </a:lnTo>
                                                  <a:lnTo>
                                                    <a:pt x="3" y="152"/>
                                                  </a:lnTo>
                                                  <a:lnTo>
                                                    <a:pt x="0" y="169"/>
                                                  </a:lnTo>
                                                  <a:lnTo>
                                                    <a:pt x="3" y="183"/>
                                                  </a:lnTo>
                                                  <a:lnTo>
                                                    <a:pt x="14" y="160"/>
                                                  </a:lnTo>
                                                  <a:lnTo>
                                                    <a:pt x="25" y="120"/>
                                                  </a:lnTo>
                                                  <a:lnTo>
                                                    <a:pt x="35" y="30"/>
                                                  </a:lnTo>
                                                  <a:lnTo>
                                                    <a:pt x="30" y="0"/>
                                                  </a:lnTo>
                                                  <a:lnTo>
                                                    <a:pt x="10" y="5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18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</a:grpSp>
                                      <a:sp>
                                        <a:nvSpPr>
                                          <a:cNvPr id="14584" name="Freeform 112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814" y="916"/>
                                            <a:ext cx="52" cy="94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8 w 52"/>
                                              <a:gd name="T1" fmla="*/ 93 h 94"/>
                                              <a:gd name="T2" fmla="*/ 8 w 52"/>
                                              <a:gd name="T3" fmla="*/ 79 h 94"/>
                                              <a:gd name="T4" fmla="*/ 2 w 52"/>
                                              <a:gd name="T5" fmla="*/ 62 h 94"/>
                                              <a:gd name="T6" fmla="*/ 0 w 52"/>
                                              <a:gd name="T7" fmla="*/ 51 h 94"/>
                                              <a:gd name="T8" fmla="*/ 0 w 52"/>
                                              <a:gd name="T9" fmla="*/ 43 h 94"/>
                                              <a:gd name="T10" fmla="*/ 0 w 52"/>
                                              <a:gd name="T11" fmla="*/ 31 h 94"/>
                                              <a:gd name="T12" fmla="*/ 2 w 52"/>
                                              <a:gd name="T13" fmla="*/ 21 h 94"/>
                                              <a:gd name="T14" fmla="*/ 4 w 52"/>
                                              <a:gd name="T15" fmla="*/ 15 h 94"/>
                                              <a:gd name="T16" fmla="*/ 8 w 52"/>
                                              <a:gd name="T17" fmla="*/ 9 h 94"/>
                                              <a:gd name="T18" fmla="*/ 12 w 52"/>
                                              <a:gd name="T19" fmla="*/ 4 h 94"/>
                                              <a:gd name="T20" fmla="*/ 19 w 52"/>
                                              <a:gd name="T21" fmla="*/ 1 h 94"/>
                                              <a:gd name="T22" fmla="*/ 27 w 52"/>
                                              <a:gd name="T23" fmla="*/ 0 h 94"/>
                                              <a:gd name="T24" fmla="*/ 34 w 52"/>
                                              <a:gd name="T25" fmla="*/ 1 h 94"/>
                                              <a:gd name="T26" fmla="*/ 40 w 52"/>
                                              <a:gd name="T27" fmla="*/ 4 h 94"/>
                                              <a:gd name="T28" fmla="*/ 45 w 52"/>
                                              <a:gd name="T29" fmla="*/ 9 h 94"/>
                                              <a:gd name="T30" fmla="*/ 48 w 52"/>
                                              <a:gd name="T31" fmla="*/ 15 h 94"/>
                                              <a:gd name="T32" fmla="*/ 51 w 52"/>
                                              <a:gd name="T33" fmla="*/ 22 h 94"/>
                                              <a:gd name="T34" fmla="*/ 50 w 52"/>
                                              <a:gd name="T35" fmla="*/ 38 h 94"/>
                                              <a:gd name="T36" fmla="*/ 48 w 52"/>
                                              <a:gd name="T37" fmla="*/ 50 h 94"/>
                                              <a:gd name="T38" fmla="*/ 46 w 52"/>
                                              <a:gd name="T39" fmla="*/ 64 h 94"/>
                                              <a:gd name="T40" fmla="*/ 42 w 52"/>
                                              <a:gd name="T41" fmla="*/ 71 h 94"/>
                                              <a:gd name="T42" fmla="*/ 39 w 52"/>
                                              <a:gd name="T43" fmla="*/ 77 h 94"/>
                                              <a:gd name="T44" fmla="*/ 37 w 52"/>
                                              <a:gd name="T45" fmla="*/ 81 h 94"/>
                                              <a:gd name="T46" fmla="*/ 35 w 52"/>
                                              <a:gd name="T47" fmla="*/ 93 h 94"/>
                                              <a:gd name="T48" fmla="*/ 8 w 52"/>
                                              <a:gd name="T49" fmla="*/ 93 h 94"/>
                                              <a:gd name="T50" fmla="*/ 0 60000 65536"/>
                                              <a:gd name="T51" fmla="*/ 0 60000 65536"/>
                                              <a:gd name="T52" fmla="*/ 0 60000 65536"/>
                                              <a:gd name="T53" fmla="*/ 0 60000 65536"/>
                                              <a:gd name="T54" fmla="*/ 0 60000 65536"/>
                                              <a:gd name="T55" fmla="*/ 0 60000 65536"/>
                                              <a:gd name="T56" fmla="*/ 0 60000 65536"/>
                                              <a:gd name="T57" fmla="*/ 0 60000 65536"/>
                                              <a:gd name="T58" fmla="*/ 0 60000 65536"/>
                                              <a:gd name="T59" fmla="*/ 0 60000 65536"/>
                                              <a:gd name="T60" fmla="*/ 0 60000 65536"/>
                                              <a:gd name="T61" fmla="*/ 0 60000 65536"/>
                                              <a:gd name="T62" fmla="*/ 0 60000 65536"/>
                                              <a:gd name="T63" fmla="*/ 0 60000 65536"/>
                                              <a:gd name="T64" fmla="*/ 0 60000 65536"/>
                                              <a:gd name="T65" fmla="*/ 0 60000 65536"/>
                                              <a:gd name="T66" fmla="*/ 0 60000 65536"/>
                                              <a:gd name="T67" fmla="*/ 0 60000 65536"/>
                                              <a:gd name="T68" fmla="*/ 0 60000 65536"/>
                                              <a:gd name="T69" fmla="*/ 0 60000 65536"/>
                                              <a:gd name="T70" fmla="*/ 0 60000 65536"/>
                                              <a:gd name="T71" fmla="*/ 0 60000 65536"/>
                                              <a:gd name="T72" fmla="*/ 0 60000 65536"/>
                                              <a:gd name="T73" fmla="*/ 0 60000 65536"/>
                                              <a:gd name="T74" fmla="*/ 0 60000 65536"/>
                                              <a:gd name="T75" fmla="*/ 0 w 52"/>
                                              <a:gd name="T76" fmla="*/ 0 h 94"/>
                                              <a:gd name="T77" fmla="*/ 52 w 52"/>
                                              <a:gd name="T78" fmla="*/ 94 h 94"/>
                                            </a:gdLst>
                                            <a:ahLst/>
                                            <a:cxnLst>
                                              <a:cxn ang="T50">
                                                <a:pos x="T0" y="T1"/>
                                              </a:cxn>
                                              <a:cxn ang="T51">
                                                <a:pos x="T2" y="T3"/>
                                              </a:cxn>
                                              <a:cxn ang="T52">
                                                <a:pos x="T4" y="T5"/>
                                              </a:cxn>
                                              <a:cxn ang="T53">
                                                <a:pos x="T6" y="T7"/>
                                              </a:cxn>
                                              <a:cxn ang="T54">
                                                <a:pos x="T8" y="T9"/>
                                              </a:cxn>
                                              <a:cxn ang="T55">
                                                <a:pos x="T10" y="T11"/>
                                              </a:cxn>
                                              <a:cxn ang="T56">
                                                <a:pos x="T12" y="T13"/>
                                              </a:cxn>
                                              <a:cxn ang="T57">
                                                <a:pos x="T14" y="T15"/>
                                              </a:cxn>
                                              <a:cxn ang="T58">
                                                <a:pos x="T16" y="T17"/>
                                              </a:cxn>
                                              <a:cxn ang="T59">
                                                <a:pos x="T18" y="T19"/>
                                              </a:cxn>
                                              <a:cxn ang="T60">
                                                <a:pos x="T20" y="T21"/>
                                              </a:cxn>
                                              <a:cxn ang="T61">
                                                <a:pos x="T22" y="T23"/>
                                              </a:cxn>
                                              <a:cxn ang="T62">
                                                <a:pos x="T24" y="T25"/>
                                              </a:cxn>
                                              <a:cxn ang="T63">
                                                <a:pos x="T26" y="T27"/>
                                              </a:cxn>
                                              <a:cxn ang="T64">
                                                <a:pos x="T28" y="T29"/>
                                              </a:cxn>
                                              <a:cxn ang="T65">
                                                <a:pos x="T30" y="T31"/>
                                              </a:cxn>
                                              <a:cxn ang="T66">
                                                <a:pos x="T32" y="T33"/>
                                              </a:cxn>
                                              <a:cxn ang="T67">
                                                <a:pos x="T34" y="T35"/>
                                              </a:cxn>
                                              <a:cxn ang="T68">
                                                <a:pos x="T36" y="T37"/>
                                              </a:cxn>
                                              <a:cxn ang="T69">
                                                <a:pos x="T38" y="T39"/>
                                              </a:cxn>
                                              <a:cxn ang="T70">
                                                <a:pos x="T40" y="T41"/>
                                              </a:cxn>
                                              <a:cxn ang="T71">
                                                <a:pos x="T42" y="T43"/>
                                              </a:cxn>
                                              <a:cxn ang="T72">
                                                <a:pos x="T44" y="T45"/>
                                              </a:cxn>
                                              <a:cxn ang="T73">
                                                <a:pos x="T46" y="T47"/>
                                              </a:cxn>
                                              <a:cxn ang="T74">
                                                <a:pos x="T48" y="T49"/>
                                              </a:cxn>
                                            </a:cxnLst>
                                            <a:rect l="T75" t="T76" r="T77" b="T78"/>
                                            <a:pathLst>
                                              <a:path w="52" h="94">
                                                <a:moveTo>
                                                  <a:pt x="8" y="93"/>
                                                </a:moveTo>
                                                <a:lnTo>
                                                  <a:pt x="8" y="79"/>
                                                </a:lnTo>
                                                <a:lnTo>
                                                  <a:pt x="2" y="62"/>
                                                </a:lnTo>
                                                <a:lnTo>
                                                  <a:pt x="0" y="51"/>
                                                </a:lnTo>
                                                <a:lnTo>
                                                  <a:pt x="0" y="43"/>
                                                </a:lnTo>
                                                <a:lnTo>
                                                  <a:pt x="0" y="31"/>
                                                </a:lnTo>
                                                <a:lnTo>
                                                  <a:pt x="2" y="21"/>
                                                </a:lnTo>
                                                <a:lnTo>
                                                  <a:pt x="4" y="15"/>
                                                </a:lnTo>
                                                <a:lnTo>
                                                  <a:pt x="8" y="9"/>
                                                </a:lnTo>
                                                <a:lnTo>
                                                  <a:pt x="12" y="4"/>
                                                </a:lnTo>
                                                <a:lnTo>
                                                  <a:pt x="19" y="1"/>
                                                </a:lnTo>
                                                <a:lnTo>
                                                  <a:pt x="27" y="0"/>
                                                </a:lnTo>
                                                <a:lnTo>
                                                  <a:pt x="34" y="1"/>
                                                </a:lnTo>
                                                <a:lnTo>
                                                  <a:pt x="40" y="4"/>
                                                </a:lnTo>
                                                <a:lnTo>
                                                  <a:pt x="45" y="9"/>
                                                </a:lnTo>
                                                <a:lnTo>
                                                  <a:pt x="48" y="15"/>
                                                </a:lnTo>
                                                <a:lnTo>
                                                  <a:pt x="51" y="22"/>
                                                </a:lnTo>
                                                <a:lnTo>
                                                  <a:pt x="50" y="38"/>
                                                </a:lnTo>
                                                <a:lnTo>
                                                  <a:pt x="48" y="50"/>
                                                </a:lnTo>
                                                <a:lnTo>
                                                  <a:pt x="46" y="64"/>
                                                </a:lnTo>
                                                <a:lnTo>
                                                  <a:pt x="42" y="71"/>
                                                </a:lnTo>
                                                <a:lnTo>
                                                  <a:pt x="39" y="77"/>
                                                </a:lnTo>
                                                <a:lnTo>
                                                  <a:pt x="37" y="81"/>
                                                </a:lnTo>
                                                <a:lnTo>
                                                  <a:pt x="35" y="93"/>
                                                </a:lnTo>
                                                <a:lnTo>
                                                  <a:pt x="8" y="93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18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sp>
                                        <a:nvSpPr>
                                          <a:cNvPr id="14585" name="Freeform 113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793" y="903"/>
                                            <a:ext cx="93" cy="78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9 w 93"/>
                                              <a:gd name="T1" fmla="*/ 75 h 78"/>
                                              <a:gd name="T2" fmla="*/ 5 w 93"/>
                                              <a:gd name="T3" fmla="*/ 77 h 78"/>
                                              <a:gd name="T4" fmla="*/ 0 w 93"/>
                                              <a:gd name="T5" fmla="*/ 74 h 78"/>
                                              <a:gd name="T6" fmla="*/ 2 w 93"/>
                                              <a:gd name="T7" fmla="*/ 62 h 78"/>
                                              <a:gd name="T8" fmla="*/ 5 w 93"/>
                                              <a:gd name="T9" fmla="*/ 47 h 78"/>
                                              <a:gd name="T10" fmla="*/ 11 w 93"/>
                                              <a:gd name="T11" fmla="*/ 30 h 78"/>
                                              <a:gd name="T12" fmla="*/ 14 w 93"/>
                                              <a:gd name="T13" fmla="*/ 20 h 78"/>
                                              <a:gd name="T14" fmla="*/ 18 w 93"/>
                                              <a:gd name="T15" fmla="*/ 12 h 78"/>
                                              <a:gd name="T16" fmla="*/ 26 w 93"/>
                                              <a:gd name="T17" fmla="*/ 5 h 78"/>
                                              <a:gd name="T18" fmla="*/ 40 w 93"/>
                                              <a:gd name="T19" fmla="*/ 2 h 78"/>
                                              <a:gd name="T20" fmla="*/ 52 w 93"/>
                                              <a:gd name="T21" fmla="*/ 0 h 78"/>
                                              <a:gd name="T22" fmla="*/ 70 w 93"/>
                                              <a:gd name="T23" fmla="*/ 8 h 78"/>
                                              <a:gd name="T24" fmla="*/ 77 w 93"/>
                                              <a:gd name="T25" fmla="*/ 16 h 78"/>
                                              <a:gd name="T26" fmla="*/ 83 w 93"/>
                                              <a:gd name="T27" fmla="*/ 32 h 78"/>
                                              <a:gd name="T28" fmla="*/ 89 w 93"/>
                                              <a:gd name="T29" fmla="*/ 50 h 78"/>
                                              <a:gd name="T30" fmla="*/ 92 w 93"/>
                                              <a:gd name="T31" fmla="*/ 65 h 78"/>
                                              <a:gd name="T32" fmla="*/ 91 w 93"/>
                                              <a:gd name="T33" fmla="*/ 72 h 78"/>
                                              <a:gd name="T34" fmla="*/ 82 w 93"/>
                                              <a:gd name="T35" fmla="*/ 73 h 78"/>
                                              <a:gd name="T36" fmla="*/ 76 w 93"/>
                                              <a:gd name="T37" fmla="*/ 74 h 78"/>
                                              <a:gd name="T38" fmla="*/ 67 w 93"/>
                                              <a:gd name="T39" fmla="*/ 76 h 78"/>
                                              <a:gd name="T40" fmla="*/ 69 w 93"/>
                                              <a:gd name="T41" fmla="*/ 60 h 78"/>
                                              <a:gd name="T42" fmla="*/ 69 w 93"/>
                                              <a:gd name="T43" fmla="*/ 51 h 78"/>
                                              <a:gd name="T44" fmla="*/ 69 w 93"/>
                                              <a:gd name="T45" fmla="*/ 43 h 78"/>
                                              <a:gd name="T46" fmla="*/ 69 w 93"/>
                                              <a:gd name="T47" fmla="*/ 32 h 78"/>
                                              <a:gd name="T48" fmla="*/ 59 w 93"/>
                                              <a:gd name="T49" fmla="*/ 28 h 78"/>
                                              <a:gd name="T50" fmla="*/ 56 w 93"/>
                                              <a:gd name="T51" fmla="*/ 18 h 78"/>
                                              <a:gd name="T52" fmla="*/ 47 w 93"/>
                                              <a:gd name="T53" fmla="*/ 25 h 78"/>
                                              <a:gd name="T54" fmla="*/ 34 w 93"/>
                                              <a:gd name="T55" fmla="*/ 37 h 78"/>
                                              <a:gd name="T56" fmla="*/ 39 w 93"/>
                                              <a:gd name="T57" fmla="*/ 31 h 78"/>
                                              <a:gd name="T58" fmla="*/ 29 w 93"/>
                                              <a:gd name="T59" fmla="*/ 40 h 78"/>
                                              <a:gd name="T60" fmla="*/ 29 w 93"/>
                                              <a:gd name="T61" fmla="*/ 54 h 78"/>
                                              <a:gd name="T62" fmla="*/ 31 w 93"/>
                                              <a:gd name="T63" fmla="*/ 61 h 78"/>
                                              <a:gd name="T64" fmla="*/ 34 w 93"/>
                                              <a:gd name="T65" fmla="*/ 67 h 78"/>
                                              <a:gd name="T66" fmla="*/ 37 w 93"/>
                                              <a:gd name="T67" fmla="*/ 76 h 78"/>
                                              <a:gd name="T68" fmla="*/ 26 w 93"/>
                                              <a:gd name="T69" fmla="*/ 76 h 78"/>
                                              <a:gd name="T70" fmla="*/ 31 w 93"/>
                                              <a:gd name="T71" fmla="*/ 76 h 78"/>
                                              <a:gd name="T72" fmla="*/ 15 w 93"/>
                                              <a:gd name="T73" fmla="*/ 74 h 78"/>
                                              <a:gd name="T74" fmla="*/ 14 w 93"/>
                                              <a:gd name="T75" fmla="*/ 74 h 78"/>
                                              <a:gd name="T76" fmla="*/ 9 w 93"/>
                                              <a:gd name="T77" fmla="*/ 75 h 78"/>
                                              <a:gd name="T78" fmla="*/ 0 60000 65536"/>
                                              <a:gd name="T79" fmla="*/ 0 60000 65536"/>
                                              <a:gd name="T80" fmla="*/ 0 60000 65536"/>
                                              <a:gd name="T81" fmla="*/ 0 60000 65536"/>
                                              <a:gd name="T82" fmla="*/ 0 60000 65536"/>
                                              <a:gd name="T83" fmla="*/ 0 60000 65536"/>
                                              <a:gd name="T84" fmla="*/ 0 60000 65536"/>
                                              <a:gd name="T85" fmla="*/ 0 60000 65536"/>
                                              <a:gd name="T86" fmla="*/ 0 60000 65536"/>
                                              <a:gd name="T87" fmla="*/ 0 60000 65536"/>
                                              <a:gd name="T88" fmla="*/ 0 60000 65536"/>
                                              <a:gd name="T89" fmla="*/ 0 60000 65536"/>
                                              <a:gd name="T90" fmla="*/ 0 60000 65536"/>
                                              <a:gd name="T91" fmla="*/ 0 60000 65536"/>
                                              <a:gd name="T92" fmla="*/ 0 60000 65536"/>
                                              <a:gd name="T93" fmla="*/ 0 60000 65536"/>
                                              <a:gd name="T94" fmla="*/ 0 60000 65536"/>
                                              <a:gd name="T95" fmla="*/ 0 60000 65536"/>
                                              <a:gd name="T96" fmla="*/ 0 60000 65536"/>
                                              <a:gd name="T97" fmla="*/ 0 60000 65536"/>
                                              <a:gd name="T98" fmla="*/ 0 60000 65536"/>
                                              <a:gd name="T99" fmla="*/ 0 60000 65536"/>
                                              <a:gd name="T100" fmla="*/ 0 60000 65536"/>
                                              <a:gd name="T101" fmla="*/ 0 60000 65536"/>
                                              <a:gd name="T102" fmla="*/ 0 60000 65536"/>
                                              <a:gd name="T103" fmla="*/ 0 60000 65536"/>
                                              <a:gd name="T104" fmla="*/ 0 60000 65536"/>
                                              <a:gd name="T105" fmla="*/ 0 60000 65536"/>
                                              <a:gd name="T106" fmla="*/ 0 60000 65536"/>
                                              <a:gd name="T107" fmla="*/ 0 60000 65536"/>
                                              <a:gd name="T108" fmla="*/ 0 60000 65536"/>
                                              <a:gd name="T109" fmla="*/ 0 60000 65536"/>
                                              <a:gd name="T110" fmla="*/ 0 60000 65536"/>
                                              <a:gd name="T111" fmla="*/ 0 60000 65536"/>
                                              <a:gd name="T112" fmla="*/ 0 60000 65536"/>
                                              <a:gd name="T113" fmla="*/ 0 60000 65536"/>
                                              <a:gd name="T114" fmla="*/ 0 60000 65536"/>
                                              <a:gd name="T115" fmla="*/ 0 60000 65536"/>
                                              <a:gd name="T116" fmla="*/ 0 60000 65536"/>
                                              <a:gd name="T117" fmla="*/ 0 w 93"/>
                                              <a:gd name="T118" fmla="*/ 0 h 78"/>
                                              <a:gd name="T119" fmla="*/ 93 w 93"/>
                                              <a:gd name="T120" fmla="*/ 78 h 78"/>
                                            </a:gdLst>
                                            <a:ahLst/>
                                            <a:cxnLst>
                                              <a:cxn ang="T78">
                                                <a:pos x="T0" y="T1"/>
                                              </a:cxn>
                                              <a:cxn ang="T79">
                                                <a:pos x="T2" y="T3"/>
                                              </a:cxn>
                                              <a:cxn ang="T80">
                                                <a:pos x="T4" y="T5"/>
                                              </a:cxn>
                                              <a:cxn ang="T81">
                                                <a:pos x="T6" y="T7"/>
                                              </a:cxn>
                                              <a:cxn ang="T82">
                                                <a:pos x="T8" y="T9"/>
                                              </a:cxn>
                                              <a:cxn ang="T83">
                                                <a:pos x="T10" y="T11"/>
                                              </a:cxn>
                                              <a:cxn ang="T84">
                                                <a:pos x="T12" y="T13"/>
                                              </a:cxn>
                                              <a:cxn ang="T85">
                                                <a:pos x="T14" y="T15"/>
                                              </a:cxn>
                                              <a:cxn ang="T86">
                                                <a:pos x="T16" y="T17"/>
                                              </a:cxn>
                                              <a:cxn ang="T87">
                                                <a:pos x="T18" y="T19"/>
                                              </a:cxn>
                                              <a:cxn ang="T88">
                                                <a:pos x="T20" y="T21"/>
                                              </a:cxn>
                                              <a:cxn ang="T89">
                                                <a:pos x="T22" y="T23"/>
                                              </a:cxn>
                                              <a:cxn ang="T90">
                                                <a:pos x="T24" y="T25"/>
                                              </a:cxn>
                                              <a:cxn ang="T91">
                                                <a:pos x="T26" y="T27"/>
                                              </a:cxn>
                                              <a:cxn ang="T92">
                                                <a:pos x="T28" y="T29"/>
                                              </a:cxn>
                                              <a:cxn ang="T93">
                                                <a:pos x="T30" y="T31"/>
                                              </a:cxn>
                                              <a:cxn ang="T94">
                                                <a:pos x="T32" y="T33"/>
                                              </a:cxn>
                                              <a:cxn ang="T95">
                                                <a:pos x="T34" y="T35"/>
                                              </a:cxn>
                                              <a:cxn ang="T96">
                                                <a:pos x="T36" y="T37"/>
                                              </a:cxn>
                                              <a:cxn ang="T97">
                                                <a:pos x="T38" y="T39"/>
                                              </a:cxn>
                                              <a:cxn ang="T98">
                                                <a:pos x="T40" y="T41"/>
                                              </a:cxn>
                                              <a:cxn ang="T99">
                                                <a:pos x="T42" y="T43"/>
                                              </a:cxn>
                                              <a:cxn ang="T100">
                                                <a:pos x="T44" y="T45"/>
                                              </a:cxn>
                                              <a:cxn ang="T101">
                                                <a:pos x="T46" y="T47"/>
                                              </a:cxn>
                                              <a:cxn ang="T102">
                                                <a:pos x="T48" y="T49"/>
                                              </a:cxn>
                                              <a:cxn ang="T103">
                                                <a:pos x="T50" y="T51"/>
                                              </a:cxn>
                                              <a:cxn ang="T104">
                                                <a:pos x="T52" y="T53"/>
                                              </a:cxn>
                                              <a:cxn ang="T105">
                                                <a:pos x="T54" y="T55"/>
                                              </a:cxn>
                                              <a:cxn ang="T106">
                                                <a:pos x="T56" y="T57"/>
                                              </a:cxn>
                                              <a:cxn ang="T107">
                                                <a:pos x="T58" y="T59"/>
                                              </a:cxn>
                                              <a:cxn ang="T108">
                                                <a:pos x="T60" y="T61"/>
                                              </a:cxn>
                                              <a:cxn ang="T109">
                                                <a:pos x="T62" y="T63"/>
                                              </a:cxn>
                                              <a:cxn ang="T110">
                                                <a:pos x="T64" y="T65"/>
                                              </a:cxn>
                                              <a:cxn ang="T111">
                                                <a:pos x="T66" y="T67"/>
                                              </a:cxn>
                                              <a:cxn ang="T112">
                                                <a:pos x="T68" y="T69"/>
                                              </a:cxn>
                                              <a:cxn ang="T113">
                                                <a:pos x="T70" y="T71"/>
                                              </a:cxn>
                                              <a:cxn ang="T114">
                                                <a:pos x="T72" y="T73"/>
                                              </a:cxn>
                                              <a:cxn ang="T115">
                                                <a:pos x="T74" y="T75"/>
                                              </a:cxn>
                                              <a:cxn ang="T116">
                                                <a:pos x="T76" y="T77"/>
                                              </a:cxn>
                                            </a:cxnLst>
                                            <a:rect l="T117" t="T118" r="T119" b="T120"/>
                                            <a:pathLst>
                                              <a:path w="93" h="78">
                                                <a:moveTo>
                                                  <a:pt x="9" y="75"/>
                                                </a:moveTo>
                                                <a:lnTo>
                                                  <a:pt x="5" y="77"/>
                                                </a:lnTo>
                                                <a:lnTo>
                                                  <a:pt x="0" y="74"/>
                                                </a:lnTo>
                                                <a:lnTo>
                                                  <a:pt x="2" y="62"/>
                                                </a:lnTo>
                                                <a:lnTo>
                                                  <a:pt x="5" y="47"/>
                                                </a:lnTo>
                                                <a:lnTo>
                                                  <a:pt x="11" y="30"/>
                                                </a:lnTo>
                                                <a:lnTo>
                                                  <a:pt x="14" y="20"/>
                                                </a:lnTo>
                                                <a:lnTo>
                                                  <a:pt x="18" y="12"/>
                                                </a:lnTo>
                                                <a:lnTo>
                                                  <a:pt x="26" y="5"/>
                                                </a:lnTo>
                                                <a:lnTo>
                                                  <a:pt x="40" y="2"/>
                                                </a:lnTo>
                                                <a:lnTo>
                                                  <a:pt x="52" y="0"/>
                                                </a:lnTo>
                                                <a:lnTo>
                                                  <a:pt x="70" y="8"/>
                                                </a:lnTo>
                                                <a:lnTo>
                                                  <a:pt x="77" y="16"/>
                                                </a:lnTo>
                                                <a:lnTo>
                                                  <a:pt x="83" y="32"/>
                                                </a:lnTo>
                                                <a:lnTo>
                                                  <a:pt x="89" y="50"/>
                                                </a:lnTo>
                                                <a:lnTo>
                                                  <a:pt x="92" y="65"/>
                                                </a:lnTo>
                                                <a:lnTo>
                                                  <a:pt x="91" y="72"/>
                                                </a:lnTo>
                                                <a:lnTo>
                                                  <a:pt x="82" y="73"/>
                                                </a:lnTo>
                                                <a:lnTo>
                                                  <a:pt x="76" y="74"/>
                                                </a:lnTo>
                                                <a:lnTo>
                                                  <a:pt x="67" y="76"/>
                                                </a:lnTo>
                                                <a:lnTo>
                                                  <a:pt x="69" y="60"/>
                                                </a:lnTo>
                                                <a:lnTo>
                                                  <a:pt x="69" y="51"/>
                                                </a:lnTo>
                                                <a:lnTo>
                                                  <a:pt x="69" y="43"/>
                                                </a:lnTo>
                                                <a:lnTo>
                                                  <a:pt x="69" y="32"/>
                                                </a:lnTo>
                                                <a:lnTo>
                                                  <a:pt x="59" y="28"/>
                                                </a:lnTo>
                                                <a:lnTo>
                                                  <a:pt x="56" y="18"/>
                                                </a:lnTo>
                                                <a:lnTo>
                                                  <a:pt x="47" y="25"/>
                                                </a:lnTo>
                                                <a:lnTo>
                                                  <a:pt x="34" y="37"/>
                                                </a:lnTo>
                                                <a:lnTo>
                                                  <a:pt x="39" y="31"/>
                                                </a:lnTo>
                                                <a:lnTo>
                                                  <a:pt x="29" y="40"/>
                                                </a:lnTo>
                                                <a:lnTo>
                                                  <a:pt x="29" y="54"/>
                                                </a:lnTo>
                                                <a:lnTo>
                                                  <a:pt x="31" y="61"/>
                                                </a:lnTo>
                                                <a:lnTo>
                                                  <a:pt x="34" y="67"/>
                                                </a:lnTo>
                                                <a:lnTo>
                                                  <a:pt x="37" y="76"/>
                                                </a:lnTo>
                                                <a:lnTo>
                                                  <a:pt x="26" y="76"/>
                                                </a:lnTo>
                                                <a:lnTo>
                                                  <a:pt x="31" y="76"/>
                                                </a:lnTo>
                                                <a:lnTo>
                                                  <a:pt x="15" y="74"/>
                                                </a:lnTo>
                                                <a:lnTo>
                                                  <a:pt x="14" y="74"/>
                                                </a:lnTo>
                                                <a:lnTo>
                                                  <a:pt x="9" y="75"/>
                                                </a:lnTo>
                                              </a:path>
                                            </a:pathLst>
                                          </a:custGeom>
                                          <a:solidFill>
                                            <a:srgbClr val="000000"/>
                                          </a:solid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sp>
                                        <a:nvSpPr>
                                          <a:cNvPr id="14586" name="Freeform 114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759" y="1008"/>
                                            <a:ext cx="153" cy="374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61 w 153"/>
                                              <a:gd name="T1" fmla="*/ 0 h 374"/>
                                              <a:gd name="T2" fmla="*/ 24 w 153"/>
                                              <a:gd name="T3" fmla="*/ 20 h 374"/>
                                              <a:gd name="T4" fmla="*/ 19 w 153"/>
                                              <a:gd name="T5" fmla="*/ 27 h 374"/>
                                              <a:gd name="T6" fmla="*/ 0 w 153"/>
                                              <a:gd name="T7" fmla="*/ 122 h 374"/>
                                              <a:gd name="T8" fmla="*/ 29 w 153"/>
                                              <a:gd name="T9" fmla="*/ 126 h 374"/>
                                              <a:gd name="T10" fmla="*/ 33 w 153"/>
                                              <a:gd name="T11" fmla="*/ 102 h 374"/>
                                              <a:gd name="T12" fmla="*/ 44 w 153"/>
                                              <a:gd name="T13" fmla="*/ 152 h 374"/>
                                              <a:gd name="T14" fmla="*/ 25 w 153"/>
                                              <a:gd name="T15" fmla="*/ 264 h 374"/>
                                              <a:gd name="T16" fmla="*/ 35 w 153"/>
                                              <a:gd name="T17" fmla="*/ 372 h 374"/>
                                              <a:gd name="T18" fmla="*/ 45 w 153"/>
                                              <a:gd name="T19" fmla="*/ 373 h 374"/>
                                              <a:gd name="T20" fmla="*/ 61 w 153"/>
                                              <a:gd name="T21" fmla="*/ 371 h 374"/>
                                              <a:gd name="T22" fmla="*/ 84 w 153"/>
                                              <a:gd name="T23" fmla="*/ 370 h 374"/>
                                              <a:gd name="T24" fmla="*/ 104 w 153"/>
                                              <a:gd name="T25" fmla="*/ 370 h 374"/>
                                              <a:gd name="T26" fmla="*/ 121 w 153"/>
                                              <a:gd name="T27" fmla="*/ 370 h 374"/>
                                              <a:gd name="T28" fmla="*/ 128 w 153"/>
                                              <a:gd name="T29" fmla="*/ 215 h 374"/>
                                              <a:gd name="T30" fmla="*/ 111 w 153"/>
                                              <a:gd name="T31" fmla="*/ 146 h 374"/>
                                              <a:gd name="T32" fmla="*/ 117 w 153"/>
                                              <a:gd name="T33" fmla="*/ 109 h 374"/>
                                              <a:gd name="T34" fmla="*/ 121 w 153"/>
                                              <a:gd name="T35" fmla="*/ 123 h 374"/>
                                              <a:gd name="T36" fmla="*/ 152 w 153"/>
                                              <a:gd name="T37" fmla="*/ 115 h 374"/>
                                              <a:gd name="T38" fmla="*/ 128 w 153"/>
                                              <a:gd name="T39" fmla="*/ 26 h 374"/>
                                              <a:gd name="T40" fmla="*/ 90 w 153"/>
                                              <a:gd name="T41" fmla="*/ 0 h 374"/>
                                              <a:gd name="T42" fmla="*/ 61 w 153"/>
                                              <a:gd name="T43" fmla="*/ 0 h 374"/>
                                              <a:gd name="T44" fmla="*/ 0 60000 65536"/>
                                              <a:gd name="T45" fmla="*/ 0 60000 65536"/>
                                              <a:gd name="T46" fmla="*/ 0 60000 65536"/>
                                              <a:gd name="T47" fmla="*/ 0 60000 65536"/>
                                              <a:gd name="T48" fmla="*/ 0 60000 65536"/>
                                              <a:gd name="T49" fmla="*/ 0 60000 65536"/>
                                              <a:gd name="T50" fmla="*/ 0 60000 65536"/>
                                              <a:gd name="T51" fmla="*/ 0 60000 65536"/>
                                              <a:gd name="T52" fmla="*/ 0 60000 65536"/>
                                              <a:gd name="T53" fmla="*/ 0 60000 65536"/>
                                              <a:gd name="T54" fmla="*/ 0 60000 65536"/>
                                              <a:gd name="T55" fmla="*/ 0 60000 65536"/>
                                              <a:gd name="T56" fmla="*/ 0 60000 65536"/>
                                              <a:gd name="T57" fmla="*/ 0 60000 65536"/>
                                              <a:gd name="T58" fmla="*/ 0 60000 65536"/>
                                              <a:gd name="T59" fmla="*/ 0 60000 65536"/>
                                              <a:gd name="T60" fmla="*/ 0 60000 65536"/>
                                              <a:gd name="T61" fmla="*/ 0 60000 65536"/>
                                              <a:gd name="T62" fmla="*/ 0 60000 65536"/>
                                              <a:gd name="T63" fmla="*/ 0 60000 65536"/>
                                              <a:gd name="T64" fmla="*/ 0 60000 65536"/>
                                              <a:gd name="T65" fmla="*/ 0 60000 65536"/>
                                              <a:gd name="T66" fmla="*/ 0 w 153"/>
                                              <a:gd name="T67" fmla="*/ 0 h 374"/>
                                              <a:gd name="T68" fmla="*/ 153 w 153"/>
                                              <a:gd name="T69" fmla="*/ 374 h 374"/>
                                            </a:gdLst>
                                            <a:ahLst/>
                                            <a:cxnLst>
                                              <a:cxn ang="T44">
                                                <a:pos x="T0" y="T1"/>
                                              </a:cxn>
                                              <a:cxn ang="T45">
                                                <a:pos x="T2" y="T3"/>
                                              </a:cxn>
                                              <a:cxn ang="T46">
                                                <a:pos x="T4" y="T5"/>
                                              </a:cxn>
                                              <a:cxn ang="T47">
                                                <a:pos x="T6" y="T7"/>
                                              </a:cxn>
                                              <a:cxn ang="T48">
                                                <a:pos x="T8" y="T9"/>
                                              </a:cxn>
                                              <a:cxn ang="T49">
                                                <a:pos x="T10" y="T11"/>
                                              </a:cxn>
                                              <a:cxn ang="T50">
                                                <a:pos x="T12" y="T13"/>
                                              </a:cxn>
                                              <a:cxn ang="T51">
                                                <a:pos x="T14" y="T15"/>
                                              </a:cxn>
                                              <a:cxn ang="T52">
                                                <a:pos x="T16" y="T17"/>
                                              </a:cxn>
                                              <a:cxn ang="T53">
                                                <a:pos x="T18" y="T19"/>
                                              </a:cxn>
                                              <a:cxn ang="T54">
                                                <a:pos x="T20" y="T21"/>
                                              </a:cxn>
                                              <a:cxn ang="T55">
                                                <a:pos x="T22" y="T23"/>
                                              </a:cxn>
                                              <a:cxn ang="T56">
                                                <a:pos x="T24" y="T25"/>
                                              </a:cxn>
                                              <a:cxn ang="T57">
                                                <a:pos x="T26" y="T27"/>
                                              </a:cxn>
                                              <a:cxn ang="T58">
                                                <a:pos x="T28" y="T29"/>
                                              </a:cxn>
                                              <a:cxn ang="T59">
                                                <a:pos x="T30" y="T31"/>
                                              </a:cxn>
                                              <a:cxn ang="T60">
                                                <a:pos x="T32" y="T33"/>
                                              </a:cxn>
                                              <a:cxn ang="T61">
                                                <a:pos x="T34" y="T35"/>
                                              </a:cxn>
                                              <a:cxn ang="T62">
                                                <a:pos x="T36" y="T37"/>
                                              </a:cxn>
                                              <a:cxn ang="T63">
                                                <a:pos x="T38" y="T39"/>
                                              </a:cxn>
                                              <a:cxn ang="T64">
                                                <a:pos x="T40" y="T41"/>
                                              </a:cxn>
                                              <a:cxn ang="T65">
                                                <a:pos x="T42" y="T43"/>
                                              </a:cxn>
                                            </a:cxnLst>
                                            <a:rect l="T66" t="T67" r="T68" b="T69"/>
                                            <a:pathLst>
                                              <a:path w="153" h="374">
                                                <a:moveTo>
                                                  <a:pt x="61" y="0"/>
                                                </a:moveTo>
                                                <a:lnTo>
                                                  <a:pt x="24" y="20"/>
                                                </a:lnTo>
                                                <a:lnTo>
                                                  <a:pt x="19" y="27"/>
                                                </a:lnTo>
                                                <a:lnTo>
                                                  <a:pt x="0" y="122"/>
                                                </a:lnTo>
                                                <a:lnTo>
                                                  <a:pt x="29" y="126"/>
                                                </a:lnTo>
                                                <a:lnTo>
                                                  <a:pt x="33" y="102"/>
                                                </a:lnTo>
                                                <a:lnTo>
                                                  <a:pt x="44" y="152"/>
                                                </a:lnTo>
                                                <a:lnTo>
                                                  <a:pt x="25" y="264"/>
                                                </a:lnTo>
                                                <a:lnTo>
                                                  <a:pt x="35" y="372"/>
                                                </a:lnTo>
                                                <a:lnTo>
                                                  <a:pt x="45" y="373"/>
                                                </a:lnTo>
                                                <a:lnTo>
                                                  <a:pt x="61" y="371"/>
                                                </a:lnTo>
                                                <a:lnTo>
                                                  <a:pt x="84" y="370"/>
                                                </a:lnTo>
                                                <a:lnTo>
                                                  <a:pt x="104" y="370"/>
                                                </a:lnTo>
                                                <a:lnTo>
                                                  <a:pt x="121" y="370"/>
                                                </a:lnTo>
                                                <a:lnTo>
                                                  <a:pt x="128" y="215"/>
                                                </a:lnTo>
                                                <a:lnTo>
                                                  <a:pt x="111" y="146"/>
                                                </a:lnTo>
                                                <a:lnTo>
                                                  <a:pt x="117" y="109"/>
                                                </a:lnTo>
                                                <a:lnTo>
                                                  <a:pt x="121" y="123"/>
                                                </a:lnTo>
                                                <a:lnTo>
                                                  <a:pt x="152" y="115"/>
                                                </a:lnTo>
                                                <a:lnTo>
                                                  <a:pt x="128" y="26"/>
                                                </a:lnTo>
                                                <a:lnTo>
                                                  <a:pt x="90" y="0"/>
                                                </a:lnTo>
                                                <a:lnTo>
                                                  <a:pt x="6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14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grpSp>
                                        <a:nvGrpSpPr>
                                          <a:cNvPr id="198" name="Group 115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3804" y="1009"/>
                                            <a:ext cx="66" cy="158"/>
                                            <a:chOff x="3804" y="1009"/>
                                            <a:chExt cx="66" cy="158"/>
                                          </a:xfrm>
                                        </a:grpSpPr>
                                        <a:sp>
                                          <a:nvSpPr>
                                            <a:cNvPr id="14591" name="Freeform 116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818" y="1009"/>
                                              <a:ext cx="35" cy="19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0 w 35"/>
                                                <a:gd name="T1" fmla="*/ 1 h 19"/>
                                                <a:gd name="T2" fmla="*/ 7 w 35"/>
                                                <a:gd name="T3" fmla="*/ 18 h 19"/>
                                                <a:gd name="T4" fmla="*/ 17 w 35"/>
                                                <a:gd name="T5" fmla="*/ 0 h 19"/>
                                                <a:gd name="T6" fmla="*/ 27 w 35"/>
                                                <a:gd name="T7" fmla="*/ 18 h 19"/>
                                                <a:gd name="T8" fmla="*/ 34 w 35"/>
                                                <a:gd name="T9" fmla="*/ 2 h 19"/>
                                                <a:gd name="T10" fmla="*/ 0 w 35"/>
                                                <a:gd name="T11" fmla="*/ 1 h 19"/>
                                                <a:gd name="T12" fmla="*/ 0 60000 65536"/>
                                                <a:gd name="T13" fmla="*/ 0 60000 65536"/>
                                                <a:gd name="T14" fmla="*/ 0 60000 65536"/>
                                                <a:gd name="T15" fmla="*/ 0 60000 65536"/>
                                                <a:gd name="T16" fmla="*/ 0 60000 65536"/>
                                                <a:gd name="T17" fmla="*/ 0 60000 65536"/>
                                                <a:gd name="T18" fmla="*/ 0 w 35"/>
                                                <a:gd name="T19" fmla="*/ 0 h 19"/>
                                                <a:gd name="T20" fmla="*/ 35 w 35"/>
                                                <a:gd name="T21" fmla="*/ 19 h 19"/>
                                              </a:gdLst>
                                              <a:ahLst/>
                                              <a:cxnLst>
                                                <a:cxn ang="T12">
                                                  <a:pos x="T0" y="T1"/>
                                                </a:cxn>
                                                <a:cxn ang="T13">
                                                  <a:pos x="T2" y="T3"/>
                                                </a:cxn>
                                                <a:cxn ang="T14">
                                                  <a:pos x="T4" y="T5"/>
                                                </a:cxn>
                                                <a:cxn ang="T15">
                                                  <a:pos x="T6" y="T7"/>
                                                </a:cxn>
                                                <a:cxn ang="T16">
                                                  <a:pos x="T8" y="T9"/>
                                                </a:cxn>
                                                <a:cxn ang="T17">
                                                  <a:pos x="T10" y="T11"/>
                                                </a:cxn>
                                              </a:cxnLst>
                                              <a:rect l="T18" t="T19" r="T20" b="T21"/>
                                              <a:pathLst>
                                                <a:path w="35" h="19">
                                                  <a:moveTo>
                                                    <a:pt x="0" y="1"/>
                                                  </a:moveTo>
                                                  <a:lnTo>
                                                    <a:pt x="7" y="18"/>
                                                  </a:lnTo>
                                                  <a:lnTo>
                                                    <a:pt x="17" y="0"/>
                                                  </a:lnTo>
                                                  <a:lnTo>
                                                    <a:pt x="27" y="18"/>
                                                  </a:lnTo>
                                                  <a:lnTo>
                                                    <a:pt x="34" y="2"/>
                                                  </a:lnTo>
                                                  <a:lnTo>
                                                    <a:pt x="0" y="1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19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12700" cap="rnd">
                                              <a:solidFill>
                                                <a:srgbClr val="00007F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592" name="Freeform 117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837" y="1013"/>
                                              <a:ext cx="9" cy="146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0 w 9"/>
                                                <a:gd name="T1" fmla="*/ 0 h 146"/>
                                                <a:gd name="T2" fmla="*/ 8 w 9"/>
                                                <a:gd name="T3" fmla="*/ 60 h 146"/>
                                                <a:gd name="T4" fmla="*/ 8 w 9"/>
                                                <a:gd name="T5" fmla="*/ 145 h 146"/>
                                                <a:gd name="T6" fmla="*/ 0 w 9"/>
                                                <a:gd name="T7" fmla="*/ 0 h 146"/>
                                                <a:gd name="T8" fmla="*/ 0 60000 65536"/>
                                                <a:gd name="T9" fmla="*/ 0 60000 65536"/>
                                                <a:gd name="T10" fmla="*/ 0 60000 65536"/>
                                                <a:gd name="T11" fmla="*/ 0 60000 65536"/>
                                                <a:gd name="T12" fmla="*/ 0 w 9"/>
                                                <a:gd name="T13" fmla="*/ 0 h 146"/>
                                                <a:gd name="T14" fmla="*/ 9 w 9"/>
                                                <a:gd name="T15" fmla="*/ 146 h 146"/>
                                              </a:gdLst>
                                              <a:ahLst/>
                                              <a:cxnLst>
                                                <a:cxn ang="T8">
                                                  <a:pos x="T0" y="T1"/>
                                                </a:cxn>
                                                <a:cxn ang="T9">
                                                  <a:pos x="T2" y="T3"/>
                                                </a:cxn>
                                                <a:cxn ang="T10">
                                                  <a:pos x="T4" y="T5"/>
                                                </a:cxn>
                                                <a:cxn ang="T11">
                                                  <a:pos x="T6" y="T7"/>
                                                </a:cxn>
                                              </a:cxnLst>
                                              <a:rect l="T12" t="T13" r="T14" b="T15"/>
                                              <a:pathLst>
                                                <a:path w="9" h="146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8" y="60"/>
                                                  </a:lnTo>
                                                  <a:lnTo>
                                                    <a:pt x="8" y="145"/>
                                                  </a:lnTo>
                                                  <a:lnTo>
                                                    <a:pt x="0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19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12700" cap="rnd">
                                              <a:solidFill>
                                                <a:srgbClr val="00007F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593" name="Freeform 118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804" y="1158"/>
                                              <a:ext cx="66" cy="9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0 w 66"/>
                                                <a:gd name="T1" fmla="*/ 8 h 9"/>
                                                <a:gd name="T2" fmla="*/ 35 w 66"/>
                                                <a:gd name="T3" fmla="*/ 0 h 9"/>
                                                <a:gd name="T4" fmla="*/ 65 w 66"/>
                                                <a:gd name="T5" fmla="*/ 3 h 9"/>
                                                <a:gd name="T6" fmla="*/ 0 w 66"/>
                                                <a:gd name="T7" fmla="*/ 8 h 9"/>
                                                <a:gd name="T8" fmla="*/ 0 60000 65536"/>
                                                <a:gd name="T9" fmla="*/ 0 60000 65536"/>
                                                <a:gd name="T10" fmla="*/ 0 60000 65536"/>
                                                <a:gd name="T11" fmla="*/ 0 60000 65536"/>
                                                <a:gd name="T12" fmla="*/ 0 w 66"/>
                                                <a:gd name="T13" fmla="*/ 0 h 9"/>
                                                <a:gd name="T14" fmla="*/ 66 w 66"/>
                                                <a:gd name="T15" fmla="*/ 9 h 9"/>
                                              </a:gdLst>
                                              <a:ahLst/>
                                              <a:cxnLst>
                                                <a:cxn ang="T8">
                                                  <a:pos x="T0" y="T1"/>
                                                </a:cxn>
                                                <a:cxn ang="T9">
                                                  <a:pos x="T2" y="T3"/>
                                                </a:cxn>
                                                <a:cxn ang="T10">
                                                  <a:pos x="T4" y="T5"/>
                                                </a:cxn>
                                                <a:cxn ang="T11">
                                                  <a:pos x="T6" y="T7"/>
                                                </a:cxn>
                                              </a:cxnLst>
                                              <a:rect l="T12" t="T13" r="T14" b="T15"/>
                                              <a:pathLst>
                                                <a:path w="66" h="9">
                                                  <a:moveTo>
                                                    <a:pt x="0" y="8"/>
                                                  </a:moveTo>
                                                  <a:lnTo>
                                                    <a:pt x="35" y="0"/>
                                                  </a:lnTo>
                                                  <a:lnTo>
                                                    <a:pt x="65" y="3"/>
                                                  </a:lnTo>
                                                  <a:lnTo>
                                                    <a:pt x="0" y="8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19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12700" cap="rnd">
                                              <a:solidFill>
                                                <a:srgbClr val="00007F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</a:grpSp>
                                      <a:grpSp>
                                        <a:nvGrpSpPr>
                                          <a:cNvPr id="199" name="Group 119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3786" y="1537"/>
                                            <a:ext cx="90" cy="61"/>
                                            <a:chOff x="3786" y="1537"/>
                                            <a:chExt cx="90" cy="61"/>
                                          </a:xfrm>
                                        </a:grpSpPr>
                                        <a:sp>
                                          <a:nvSpPr>
                                            <a:cNvPr id="14589" name="Freeform 120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786" y="1542"/>
                                              <a:ext cx="36" cy="56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7 w 36"/>
                                                <a:gd name="T1" fmla="*/ 27 h 56"/>
                                                <a:gd name="T2" fmla="*/ 2 w 36"/>
                                                <a:gd name="T3" fmla="*/ 35 h 56"/>
                                                <a:gd name="T4" fmla="*/ 0 w 36"/>
                                                <a:gd name="T5" fmla="*/ 42 h 56"/>
                                                <a:gd name="T6" fmla="*/ 0 w 36"/>
                                                <a:gd name="T7" fmla="*/ 47 h 56"/>
                                                <a:gd name="T8" fmla="*/ 1 w 36"/>
                                                <a:gd name="T9" fmla="*/ 50 h 56"/>
                                                <a:gd name="T10" fmla="*/ 4 w 36"/>
                                                <a:gd name="T11" fmla="*/ 53 h 56"/>
                                                <a:gd name="T12" fmla="*/ 8 w 36"/>
                                                <a:gd name="T13" fmla="*/ 55 h 56"/>
                                                <a:gd name="T14" fmla="*/ 14 w 36"/>
                                                <a:gd name="T15" fmla="*/ 54 h 56"/>
                                                <a:gd name="T16" fmla="*/ 20 w 36"/>
                                                <a:gd name="T17" fmla="*/ 52 h 56"/>
                                                <a:gd name="T18" fmla="*/ 24 w 36"/>
                                                <a:gd name="T19" fmla="*/ 46 h 56"/>
                                                <a:gd name="T20" fmla="*/ 28 w 36"/>
                                                <a:gd name="T21" fmla="*/ 39 h 56"/>
                                                <a:gd name="T22" fmla="*/ 31 w 36"/>
                                                <a:gd name="T23" fmla="*/ 24 h 56"/>
                                                <a:gd name="T24" fmla="*/ 35 w 36"/>
                                                <a:gd name="T25" fmla="*/ 9 h 56"/>
                                                <a:gd name="T26" fmla="*/ 34 w 36"/>
                                                <a:gd name="T27" fmla="*/ 0 h 56"/>
                                                <a:gd name="T28" fmla="*/ 27 w 36"/>
                                                <a:gd name="T29" fmla="*/ 21 h 56"/>
                                                <a:gd name="T30" fmla="*/ 21 w 36"/>
                                                <a:gd name="T31" fmla="*/ 34 h 56"/>
                                                <a:gd name="T32" fmla="*/ 13 w 36"/>
                                                <a:gd name="T33" fmla="*/ 34 h 56"/>
                                                <a:gd name="T34" fmla="*/ 5 w 36"/>
                                                <a:gd name="T35" fmla="*/ 33 h 56"/>
                                                <a:gd name="T36" fmla="*/ 7 w 36"/>
                                                <a:gd name="T37" fmla="*/ 27 h 56"/>
                                                <a:gd name="T38" fmla="*/ 0 60000 65536"/>
                                                <a:gd name="T39" fmla="*/ 0 60000 65536"/>
                                                <a:gd name="T40" fmla="*/ 0 60000 65536"/>
                                                <a:gd name="T41" fmla="*/ 0 60000 65536"/>
                                                <a:gd name="T42" fmla="*/ 0 60000 65536"/>
                                                <a:gd name="T43" fmla="*/ 0 60000 65536"/>
                                                <a:gd name="T44" fmla="*/ 0 60000 65536"/>
                                                <a:gd name="T45" fmla="*/ 0 60000 65536"/>
                                                <a:gd name="T46" fmla="*/ 0 60000 65536"/>
                                                <a:gd name="T47" fmla="*/ 0 60000 65536"/>
                                                <a:gd name="T48" fmla="*/ 0 60000 65536"/>
                                                <a:gd name="T49" fmla="*/ 0 60000 65536"/>
                                                <a:gd name="T50" fmla="*/ 0 60000 65536"/>
                                                <a:gd name="T51" fmla="*/ 0 60000 65536"/>
                                                <a:gd name="T52" fmla="*/ 0 60000 65536"/>
                                                <a:gd name="T53" fmla="*/ 0 60000 65536"/>
                                                <a:gd name="T54" fmla="*/ 0 60000 65536"/>
                                                <a:gd name="T55" fmla="*/ 0 60000 65536"/>
                                                <a:gd name="T56" fmla="*/ 0 60000 65536"/>
                                                <a:gd name="T57" fmla="*/ 0 w 36"/>
                                                <a:gd name="T58" fmla="*/ 0 h 56"/>
                                                <a:gd name="T59" fmla="*/ 36 w 36"/>
                                                <a:gd name="T60" fmla="*/ 56 h 56"/>
                                              </a:gdLst>
                                              <a:ahLst/>
                                              <a:cxnLst>
                                                <a:cxn ang="T38">
                                                  <a:pos x="T0" y="T1"/>
                                                </a:cxn>
                                                <a:cxn ang="T39">
                                                  <a:pos x="T2" y="T3"/>
                                                </a:cxn>
                                                <a:cxn ang="T40">
                                                  <a:pos x="T4" y="T5"/>
                                                </a:cxn>
                                                <a:cxn ang="T41">
                                                  <a:pos x="T6" y="T7"/>
                                                </a:cxn>
                                                <a:cxn ang="T42">
                                                  <a:pos x="T8" y="T9"/>
                                                </a:cxn>
                                                <a:cxn ang="T43">
                                                  <a:pos x="T10" y="T11"/>
                                                </a:cxn>
                                                <a:cxn ang="T44">
                                                  <a:pos x="T12" y="T13"/>
                                                </a:cxn>
                                                <a:cxn ang="T45">
                                                  <a:pos x="T14" y="T15"/>
                                                </a:cxn>
                                                <a:cxn ang="T46">
                                                  <a:pos x="T16" y="T17"/>
                                                </a:cxn>
                                                <a:cxn ang="T47">
                                                  <a:pos x="T18" y="T19"/>
                                                </a:cxn>
                                                <a:cxn ang="T48">
                                                  <a:pos x="T20" y="T21"/>
                                                </a:cxn>
                                                <a:cxn ang="T49">
                                                  <a:pos x="T22" y="T23"/>
                                                </a:cxn>
                                                <a:cxn ang="T50">
                                                  <a:pos x="T24" y="T25"/>
                                                </a:cxn>
                                                <a:cxn ang="T51">
                                                  <a:pos x="T26" y="T27"/>
                                                </a:cxn>
                                                <a:cxn ang="T52">
                                                  <a:pos x="T28" y="T29"/>
                                                </a:cxn>
                                                <a:cxn ang="T53">
                                                  <a:pos x="T30" y="T31"/>
                                                </a:cxn>
                                                <a:cxn ang="T54">
                                                  <a:pos x="T32" y="T33"/>
                                                </a:cxn>
                                                <a:cxn ang="T55">
                                                  <a:pos x="T34" y="T35"/>
                                                </a:cxn>
                                                <a:cxn ang="T56">
                                                  <a:pos x="T36" y="T37"/>
                                                </a:cxn>
                                              </a:cxnLst>
                                              <a:rect l="T57" t="T58" r="T59" b="T60"/>
                                              <a:pathLst>
                                                <a:path w="36" h="56">
                                                  <a:moveTo>
                                                    <a:pt x="7" y="27"/>
                                                  </a:moveTo>
                                                  <a:lnTo>
                                                    <a:pt x="2" y="35"/>
                                                  </a:lnTo>
                                                  <a:lnTo>
                                                    <a:pt x="0" y="42"/>
                                                  </a:lnTo>
                                                  <a:lnTo>
                                                    <a:pt x="0" y="47"/>
                                                  </a:lnTo>
                                                  <a:lnTo>
                                                    <a:pt x="1" y="50"/>
                                                  </a:lnTo>
                                                  <a:lnTo>
                                                    <a:pt x="4" y="53"/>
                                                  </a:lnTo>
                                                  <a:lnTo>
                                                    <a:pt x="8" y="55"/>
                                                  </a:lnTo>
                                                  <a:lnTo>
                                                    <a:pt x="14" y="54"/>
                                                  </a:lnTo>
                                                  <a:lnTo>
                                                    <a:pt x="20" y="52"/>
                                                  </a:lnTo>
                                                  <a:lnTo>
                                                    <a:pt x="24" y="46"/>
                                                  </a:lnTo>
                                                  <a:lnTo>
                                                    <a:pt x="28" y="39"/>
                                                  </a:lnTo>
                                                  <a:lnTo>
                                                    <a:pt x="31" y="24"/>
                                                  </a:lnTo>
                                                  <a:lnTo>
                                                    <a:pt x="35" y="9"/>
                                                  </a:lnTo>
                                                  <a:lnTo>
                                                    <a:pt x="34" y="0"/>
                                                  </a:lnTo>
                                                  <a:lnTo>
                                                    <a:pt x="27" y="21"/>
                                                  </a:lnTo>
                                                  <a:lnTo>
                                                    <a:pt x="21" y="34"/>
                                                  </a:lnTo>
                                                  <a:lnTo>
                                                    <a:pt x="13" y="34"/>
                                                  </a:lnTo>
                                                  <a:lnTo>
                                                    <a:pt x="5" y="33"/>
                                                  </a:lnTo>
                                                  <a:lnTo>
                                                    <a:pt x="7" y="27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rgbClr val="000000"/>
                                            </a:solid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590" name="Freeform 121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835" y="1537"/>
                                              <a:ext cx="41" cy="61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1 w 41"/>
                                                <a:gd name="T1" fmla="*/ 0 h 61"/>
                                                <a:gd name="T2" fmla="*/ 0 w 41"/>
                                                <a:gd name="T3" fmla="*/ 6 h 61"/>
                                                <a:gd name="T4" fmla="*/ 5 w 41"/>
                                                <a:gd name="T5" fmla="*/ 21 h 61"/>
                                                <a:gd name="T6" fmla="*/ 9 w 41"/>
                                                <a:gd name="T7" fmla="*/ 33 h 61"/>
                                                <a:gd name="T8" fmla="*/ 13 w 41"/>
                                                <a:gd name="T9" fmla="*/ 45 h 61"/>
                                                <a:gd name="T10" fmla="*/ 17 w 41"/>
                                                <a:gd name="T11" fmla="*/ 52 h 61"/>
                                                <a:gd name="T12" fmla="*/ 21 w 41"/>
                                                <a:gd name="T13" fmla="*/ 57 h 61"/>
                                                <a:gd name="T14" fmla="*/ 26 w 41"/>
                                                <a:gd name="T15" fmla="*/ 59 h 61"/>
                                                <a:gd name="T16" fmla="*/ 32 w 41"/>
                                                <a:gd name="T17" fmla="*/ 60 h 61"/>
                                                <a:gd name="T18" fmla="*/ 35 w 41"/>
                                                <a:gd name="T19" fmla="*/ 58 h 61"/>
                                                <a:gd name="T20" fmla="*/ 38 w 41"/>
                                                <a:gd name="T21" fmla="*/ 56 h 61"/>
                                                <a:gd name="T22" fmla="*/ 40 w 41"/>
                                                <a:gd name="T23" fmla="*/ 50 h 61"/>
                                                <a:gd name="T24" fmla="*/ 39 w 41"/>
                                                <a:gd name="T25" fmla="*/ 42 h 61"/>
                                                <a:gd name="T26" fmla="*/ 35 w 41"/>
                                                <a:gd name="T27" fmla="*/ 33 h 61"/>
                                                <a:gd name="T28" fmla="*/ 33 w 41"/>
                                                <a:gd name="T29" fmla="*/ 28 h 61"/>
                                                <a:gd name="T30" fmla="*/ 32 w 41"/>
                                                <a:gd name="T31" fmla="*/ 32 h 61"/>
                                                <a:gd name="T32" fmla="*/ 30 w 41"/>
                                                <a:gd name="T33" fmla="*/ 34 h 61"/>
                                                <a:gd name="T34" fmla="*/ 25 w 41"/>
                                                <a:gd name="T35" fmla="*/ 36 h 61"/>
                                                <a:gd name="T36" fmla="*/ 21 w 41"/>
                                                <a:gd name="T37" fmla="*/ 36 h 61"/>
                                                <a:gd name="T38" fmla="*/ 13 w 41"/>
                                                <a:gd name="T39" fmla="*/ 35 h 61"/>
                                                <a:gd name="T40" fmla="*/ 5 w 41"/>
                                                <a:gd name="T41" fmla="*/ 11 h 61"/>
                                                <a:gd name="T42" fmla="*/ 1 w 41"/>
                                                <a:gd name="T43" fmla="*/ 0 h 61"/>
                                                <a:gd name="T44" fmla="*/ 0 60000 65536"/>
                                                <a:gd name="T45" fmla="*/ 0 60000 65536"/>
                                                <a:gd name="T46" fmla="*/ 0 60000 65536"/>
                                                <a:gd name="T47" fmla="*/ 0 60000 65536"/>
                                                <a:gd name="T48" fmla="*/ 0 60000 65536"/>
                                                <a:gd name="T49" fmla="*/ 0 60000 65536"/>
                                                <a:gd name="T50" fmla="*/ 0 60000 65536"/>
                                                <a:gd name="T51" fmla="*/ 0 60000 65536"/>
                                                <a:gd name="T52" fmla="*/ 0 60000 65536"/>
                                                <a:gd name="T53" fmla="*/ 0 60000 65536"/>
                                                <a:gd name="T54" fmla="*/ 0 60000 65536"/>
                                                <a:gd name="T55" fmla="*/ 0 60000 65536"/>
                                                <a:gd name="T56" fmla="*/ 0 60000 65536"/>
                                                <a:gd name="T57" fmla="*/ 0 60000 65536"/>
                                                <a:gd name="T58" fmla="*/ 0 60000 65536"/>
                                                <a:gd name="T59" fmla="*/ 0 60000 65536"/>
                                                <a:gd name="T60" fmla="*/ 0 60000 65536"/>
                                                <a:gd name="T61" fmla="*/ 0 60000 65536"/>
                                                <a:gd name="T62" fmla="*/ 0 60000 65536"/>
                                                <a:gd name="T63" fmla="*/ 0 60000 65536"/>
                                                <a:gd name="T64" fmla="*/ 0 60000 65536"/>
                                                <a:gd name="T65" fmla="*/ 0 60000 65536"/>
                                                <a:gd name="T66" fmla="*/ 0 w 41"/>
                                                <a:gd name="T67" fmla="*/ 0 h 61"/>
                                                <a:gd name="T68" fmla="*/ 41 w 41"/>
                                                <a:gd name="T69" fmla="*/ 61 h 61"/>
                                              </a:gdLst>
                                              <a:ahLst/>
                                              <a:cxnLst>
                                                <a:cxn ang="T44">
                                                  <a:pos x="T0" y="T1"/>
                                                </a:cxn>
                                                <a:cxn ang="T45">
                                                  <a:pos x="T2" y="T3"/>
                                                </a:cxn>
                                                <a:cxn ang="T46">
                                                  <a:pos x="T4" y="T5"/>
                                                </a:cxn>
                                                <a:cxn ang="T47">
                                                  <a:pos x="T6" y="T7"/>
                                                </a:cxn>
                                                <a:cxn ang="T48">
                                                  <a:pos x="T8" y="T9"/>
                                                </a:cxn>
                                                <a:cxn ang="T49">
                                                  <a:pos x="T10" y="T11"/>
                                                </a:cxn>
                                                <a:cxn ang="T50">
                                                  <a:pos x="T12" y="T13"/>
                                                </a:cxn>
                                                <a:cxn ang="T51">
                                                  <a:pos x="T14" y="T15"/>
                                                </a:cxn>
                                                <a:cxn ang="T52">
                                                  <a:pos x="T16" y="T17"/>
                                                </a:cxn>
                                                <a:cxn ang="T53">
                                                  <a:pos x="T18" y="T19"/>
                                                </a:cxn>
                                                <a:cxn ang="T54">
                                                  <a:pos x="T20" y="T21"/>
                                                </a:cxn>
                                                <a:cxn ang="T55">
                                                  <a:pos x="T22" y="T23"/>
                                                </a:cxn>
                                                <a:cxn ang="T56">
                                                  <a:pos x="T24" y="T25"/>
                                                </a:cxn>
                                                <a:cxn ang="T57">
                                                  <a:pos x="T26" y="T27"/>
                                                </a:cxn>
                                                <a:cxn ang="T58">
                                                  <a:pos x="T28" y="T29"/>
                                                </a:cxn>
                                                <a:cxn ang="T59">
                                                  <a:pos x="T30" y="T31"/>
                                                </a:cxn>
                                                <a:cxn ang="T60">
                                                  <a:pos x="T32" y="T33"/>
                                                </a:cxn>
                                                <a:cxn ang="T61">
                                                  <a:pos x="T34" y="T35"/>
                                                </a:cxn>
                                                <a:cxn ang="T62">
                                                  <a:pos x="T36" y="T37"/>
                                                </a:cxn>
                                                <a:cxn ang="T63">
                                                  <a:pos x="T38" y="T39"/>
                                                </a:cxn>
                                                <a:cxn ang="T64">
                                                  <a:pos x="T40" y="T41"/>
                                                </a:cxn>
                                                <a:cxn ang="T65">
                                                  <a:pos x="T42" y="T43"/>
                                                </a:cxn>
                                              </a:cxnLst>
                                              <a:rect l="T66" t="T67" r="T68" b="T69"/>
                                              <a:pathLst>
                                                <a:path w="41" h="61">
                                                  <a:moveTo>
                                                    <a:pt x="1" y="0"/>
                                                  </a:moveTo>
                                                  <a:lnTo>
                                                    <a:pt x="0" y="6"/>
                                                  </a:lnTo>
                                                  <a:lnTo>
                                                    <a:pt x="5" y="21"/>
                                                  </a:lnTo>
                                                  <a:lnTo>
                                                    <a:pt x="9" y="33"/>
                                                  </a:lnTo>
                                                  <a:lnTo>
                                                    <a:pt x="13" y="45"/>
                                                  </a:lnTo>
                                                  <a:lnTo>
                                                    <a:pt x="17" y="52"/>
                                                  </a:lnTo>
                                                  <a:lnTo>
                                                    <a:pt x="21" y="57"/>
                                                  </a:lnTo>
                                                  <a:lnTo>
                                                    <a:pt x="26" y="59"/>
                                                  </a:lnTo>
                                                  <a:lnTo>
                                                    <a:pt x="32" y="60"/>
                                                  </a:lnTo>
                                                  <a:lnTo>
                                                    <a:pt x="35" y="58"/>
                                                  </a:lnTo>
                                                  <a:lnTo>
                                                    <a:pt x="38" y="56"/>
                                                  </a:lnTo>
                                                  <a:lnTo>
                                                    <a:pt x="40" y="50"/>
                                                  </a:lnTo>
                                                  <a:lnTo>
                                                    <a:pt x="39" y="42"/>
                                                  </a:lnTo>
                                                  <a:lnTo>
                                                    <a:pt x="35" y="33"/>
                                                  </a:lnTo>
                                                  <a:lnTo>
                                                    <a:pt x="33" y="28"/>
                                                  </a:lnTo>
                                                  <a:lnTo>
                                                    <a:pt x="32" y="32"/>
                                                  </a:lnTo>
                                                  <a:lnTo>
                                                    <a:pt x="30" y="34"/>
                                                  </a:lnTo>
                                                  <a:lnTo>
                                                    <a:pt x="25" y="36"/>
                                                  </a:lnTo>
                                                  <a:lnTo>
                                                    <a:pt x="21" y="36"/>
                                                  </a:lnTo>
                                                  <a:lnTo>
                                                    <a:pt x="13" y="35"/>
                                                  </a:lnTo>
                                                  <a:lnTo>
                                                    <a:pt x="5" y="11"/>
                                                  </a:lnTo>
                                                  <a:lnTo>
                                                    <a:pt x="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rgbClr val="000000"/>
                                            </a:solid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</a:grpSp>
                                    </a:grpSp>
                                    <a:grpSp>
                                      <a:nvGrpSpPr>
                                        <a:cNvPr id="4" name="Group 122"/>
                                        <a:cNvGrpSpPr>
                                          <a:grpSpLocks/>
                                        </a:cNvGrpSpPr>
                                      </a:nvGrpSpPr>
                                      <a:grpSpPr bwMode="auto">
                                        <a:xfrm>
                                          <a:off x="3529" y="833"/>
                                          <a:ext cx="186" cy="767"/>
                                          <a:chOff x="3529" y="833"/>
                                          <a:chExt cx="186" cy="767"/>
                                        </a:xfrm>
                                      </a:grpSpPr>
                                      <a:sp>
                                        <a:nvSpPr>
                                          <a:cNvPr id="14562" name="Freeform 123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665" y="1259"/>
                                            <a:ext cx="24" cy="58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22 w 24"/>
                                              <a:gd name="T1" fmla="*/ 0 h 58"/>
                                              <a:gd name="T2" fmla="*/ 23 w 24"/>
                                              <a:gd name="T3" fmla="*/ 31 h 58"/>
                                              <a:gd name="T4" fmla="*/ 11 w 24"/>
                                              <a:gd name="T5" fmla="*/ 51 h 58"/>
                                              <a:gd name="T6" fmla="*/ 5 w 24"/>
                                              <a:gd name="T7" fmla="*/ 57 h 58"/>
                                              <a:gd name="T8" fmla="*/ 6 w 24"/>
                                              <a:gd name="T9" fmla="*/ 29 h 58"/>
                                              <a:gd name="T10" fmla="*/ 4 w 24"/>
                                              <a:gd name="T11" fmla="*/ 32 h 58"/>
                                              <a:gd name="T12" fmla="*/ 1 w 24"/>
                                              <a:gd name="T13" fmla="*/ 41 h 58"/>
                                              <a:gd name="T14" fmla="*/ 0 w 24"/>
                                              <a:gd name="T15" fmla="*/ 31 h 58"/>
                                              <a:gd name="T16" fmla="*/ 3 w 24"/>
                                              <a:gd name="T17" fmla="*/ 15 h 58"/>
                                              <a:gd name="T18" fmla="*/ 11 w 24"/>
                                              <a:gd name="T19" fmla="*/ 0 h 58"/>
                                              <a:gd name="T20" fmla="*/ 22 w 24"/>
                                              <a:gd name="T21" fmla="*/ 0 h 58"/>
                                              <a:gd name="T22" fmla="*/ 0 60000 65536"/>
                                              <a:gd name="T23" fmla="*/ 0 60000 65536"/>
                                              <a:gd name="T24" fmla="*/ 0 60000 65536"/>
                                              <a:gd name="T25" fmla="*/ 0 60000 65536"/>
                                              <a:gd name="T26" fmla="*/ 0 60000 65536"/>
                                              <a:gd name="T27" fmla="*/ 0 60000 65536"/>
                                              <a:gd name="T28" fmla="*/ 0 60000 65536"/>
                                              <a:gd name="T29" fmla="*/ 0 60000 65536"/>
                                              <a:gd name="T30" fmla="*/ 0 60000 65536"/>
                                              <a:gd name="T31" fmla="*/ 0 60000 65536"/>
                                              <a:gd name="T32" fmla="*/ 0 60000 65536"/>
                                              <a:gd name="T33" fmla="*/ 0 w 24"/>
                                              <a:gd name="T34" fmla="*/ 0 h 58"/>
                                              <a:gd name="T35" fmla="*/ 24 w 24"/>
                                              <a:gd name="T36" fmla="*/ 58 h 58"/>
                                            </a:gdLst>
                                            <a:ahLst/>
                                            <a:cxnLst>
                                              <a:cxn ang="T22">
                                                <a:pos x="T0" y="T1"/>
                                              </a:cxn>
                                              <a:cxn ang="T23">
                                                <a:pos x="T2" y="T3"/>
                                              </a:cxn>
                                              <a:cxn ang="T24">
                                                <a:pos x="T4" y="T5"/>
                                              </a:cxn>
                                              <a:cxn ang="T25">
                                                <a:pos x="T6" y="T7"/>
                                              </a:cxn>
                                              <a:cxn ang="T26">
                                                <a:pos x="T8" y="T9"/>
                                              </a:cxn>
                                              <a:cxn ang="T27">
                                                <a:pos x="T10" y="T11"/>
                                              </a:cxn>
                                              <a:cxn ang="T28">
                                                <a:pos x="T12" y="T13"/>
                                              </a:cxn>
                                              <a:cxn ang="T29">
                                                <a:pos x="T14" y="T15"/>
                                              </a:cxn>
                                              <a:cxn ang="T30">
                                                <a:pos x="T16" y="T17"/>
                                              </a:cxn>
                                              <a:cxn ang="T31">
                                                <a:pos x="T18" y="T19"/>
                                              </a:cxn>
                                              <a:cxn ang="T32">
                                                <a:pos x="T20" y="T21"/>
                                              </a:cxn>
                                            </a:cxnLst>
                                            <a:rect l="T33" t="T34" r="T35" b="T36"/>
                                            <a:pathLst>
                                              <a:path w="24" h="58">
                                                <a:moveTo>
                                                  <a:pt x="22" y="0"/>
                                                </a:moveTo>
                                                <a:lnTo>
                                                  <a:pt x="23" y="31"/>
                                                </a:lnTo>
                                                <a:lnTo>
                                                  <a:pt x="11" y="51"/>
                                                </a:lnTo>
                                                <a:lnTo>
                                                  <a:pt x="5" y="57"/>
                                                </a:lnTo>
                                                <a:lnTo>
                                                  <a:pt x="6" y="29"/>
                                                </a:lnTo>
                                                <a:lnTo>
                                                  <a:pt x="4" y="32"/>
                                                </a:lnTo>
                                                <a:lnTo>
                                                  <a:pt x="1" y="41"/>
                                                </a:lnTo>
                                                <a:lnTo>
                                                  <a:pt x="0" y="31"/>
                                                </a:lnTo>
                                                <a:lnTo>
                                                  <a:pt x="3" y="15"/>
                                                </a:lnTo>
                                                <a:lnTo>
                                                  <a:pt x="11" y="0"/>
                                                </a:lnTo>
                                                <a:lnTo>
                                                  <a:pt x="22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22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sp>
                                        <a:nvSpPr>
                                          <a:cNvPr id="14563" name="Freeform 124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553" y="1244"/>
                                            <a:ext cx="26" cy="55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17 w 26"/>
                                              <a:gd name="T1" fmla="*/ 0 h 55"/>
                                              <a:gd name="T2" fmla="*/ 25 w 26"/>
                                              <a:gd name="T3" fmla="*/ 28 h 55"/>
                                              <a:gd name="T4" fmla="*/ 12 w 26"/>
                                              <a:gd name="T5" fmla="*/ 54 h 55"/>
                                              <a:gd name="T6" fmla="*/ 7 w 26"/>
                                              <a:gd name="T7" fmla="*/ 51 h 55"/>
                                              <a:gd name="T8" fmla="*/ 0 w 26"/>
                                              <a:gd name="T9" fmla="*/ 48 h 55"/>
                                              <a:gd name="T10" fmla="*/ 3 w 26"/>
                                              <a:gd name="T11" fmla="*/ 40 h 55"/>
                                              <a:gd name="T12" fmla="*/ 4 w 26"/>
                                              <a:gd name="T13" fmla="*/ 30 h 55"/>
                                              <a:gd name="T14" fmla="*/ 0 w 26"/>
                                              <a:gd name="T15" fmla="*/ 20 h 55"/>
                                              <a:gd name="T16" fmla="*/ 3 w 26"/>
                                              <a:gd name="T17" fmla="*/ 2 h 55"/>
                                              <a:gd name="T18" fmla="*/ 17 w 26"/>
                                              <a:gd name="T19" fmla="*/ 0 h 55"/>
                                              <a:gd name="T20" fmla="*/ 0 60000 65536"/>
                                              <a:gd name="T21" fmla="*/ 0 60000 65536"/>
                                              <a:gd name="T22" fmla="*/ 0 60000 65536"/>
                                              <a:gd name="T23" fmla="*/ 0 60000 65536"/>
                                              <a:gd name="T24" fmla="*/ 0 60000 65536"/>
                                              <a:gd name="T25" fmla="*/ 0 60000 65536"/>
                                              <a:gd name="T26" fmla="*/ 0 60000 65536"/>
                                              <a:gd name="T27" fmla="*/ 0 60000 65536"/>
                                              <a:gd name="T28" fmla="*/ 0 60000 65536"/>
                                              <a:gd name="T29" fmla="*/ 0 60000 65536"/>
                                              <a:gd name="T30" fmla="*/ 0 w 26"/>
                                              <a:gd name="T31" fmla="*/ 0 h 55"/>
                                              <a:gd name="T32" fmla="*/ 26 w 26"/>
                                              <a:gd name="T33" fmla="*/ 55 h 55"/>
                                            </a:gdLst>
                                            <a:ahLst/>
                                            <a:cxnLst>
                                              <a:cxn ang="T20">
                                                <a:pos x="T0" y="T1"/>
                                              </a:cxn>
                                              <a:cxn ang="T21">
                                                <a:pos x="T2" y="T3"/>
                                              </a:cxn>
                                              <a:cxn ang="T22">
                                                <a:pos x="T4" y="T5"/>
                                              </a:cxn>
                                              <a:cxn ang="T23">
                                                <a:pos x="T6" y="T7"/>
                                              </a:cxn>
                                              <a:cxn ang="T24">
                                                <a:pos x="T8" y="T9"/>
                                              </a:cxn>
                                              <a:cxn ang="T25">
                                                <a:pos x="T10" y="T11"/>
                                              </a:cxn>
                                              <a:cxn ang="T26">
                                                <a:pos x="T12" y="T13"/>
                                              </a:cxn>
                                              <a:cxn ang="T27">
                                                <a:pos x="T14" y="T15"/>
                                              </a:cxn>
                                              <a:cxn ang="T28">
                                                <a:pos x="T16" y="T17"/>
                                              </a:cxn>
                                              <a:cxn ang="T29">
                                                <a:pos x="T18" y="T19"/>
                                              </a:cxn>
                                            </a:cxnLst>
                                            <a:rect l="T30" t="T31" r="T32" b="T33"/>
                                            <a:pathLst>
                                              <a:path w="26" h="55">
                                                <a:moveTo>
                                                  <a:pt x="17" y="0"/>
                                                </a:moveTo>
                                                <a:lnTo>
                                                  <a:pt x="25" y="28"/>
                                                </a:lnTo>
                                                <a:lnTo>
                                                  <a:pt x="12" y="54"/>
                                                </a:lnTo>
                                                <a:lnTo>
                                                  <a:pt x="7" y="51"/>
                                                </a:lnTo>
                                                <a:lnTo>
                                                  <a:pt x="0" y="48"/>
                                                </a:lnTo>
                                                <a:lnTo>
                                                  <a:pt x="3" y="40"/>
                                                </a:lnTo>
                                                <a:lnTo>
                                                  <a:pt x="4" y="30"/>
                                                </a:lnTo>
                                                <a:lnTo>
                                                  <a:pt x="0" y="20"/>
                                                </a:lnTo>
                                                <a:lnTo>
                                                  <a:pt x="3" y="2"/>
                                                </a:lnTo>
                                                <a:lnTo>
                                                  <a:pt x="17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22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grpSp>
                                        <a:nvGrpSpPr>
                                          <a:cNvPr id="175" name="Group 125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3532" y="1524"/>
                                            <a:ext cx="183" cy="76"/>
                                            <a:chOff x="3532" y="1524"/>
                                            <a:chExt cx="183" cy="76"/>
                                          </a:xfrm>
                                        </a:grpSpPr>
                                        <a:sp>
                                          <a:nvSpPr>
                                            <a:cNvPr id="14580" name="Freeform 126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639" y="1524"/>
                                              <a:ext cx="76" cy="47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37 w 76"/>
                                                <a:gd name="T1" fmla="*/ 0 h 47"/>
                                                <a:gd name="T2" fmla="*/ 49 w 76"/>
                                                <a:gd name="T3" fmla="*/ 12 h 47"/>
                                                <a:gd name="T4" fmla="*/ 60 w 76"/>
                                                <a:gd name="T5" fmla="*/ 25 h 47"/>
                                                <a:gd name="T6" fmla="*/ 74 w 76"/>
                                                <a:gd name="T7" fmla="*/ 36 h 47"/>
                                                <a:gd name="T8" fmla="*/ 75 w 76"/>
                                                <a:gd name="T9" fmla="*/ 42 h 47"/>
                                                <a:gd name="T10" fmla="*/ 62 w 76"/>
                                                <a:gd name="T11" fmla="*/ 46 h 47"/>
                                                <a:gd name="T12" fmla="*/ 48 w 76"/>
                                                <a:gd name="T13" fmla="*/ 44 h 47"/>
                                                <a:gd name="T14" fmla="*/ 30 w 76"/>
                                                <a:gd name="T15" fmla="*/ 36 h 47"/>
                                                <a:gd name="T16" fmla="*/ 18 w 76"/>
                                                <a:gd name="T17" fmla="*/ 29 h 47"/>
                                                <a:gd name="T18" fmla="*/ 4 w 76"/>
                                                <a:gd name="T19" fmla="*/ 27 h 47"/>
                                                <a:gd name="T20" fmla="*/ 0 w 76"/>
                                                <a:gd name="T21" fmla="*/ 23 h 47"/>
                                                <a:gd name="T22" fmla="*/ 1 w 76"/>
                                                <a:gd name="T23" fmla="*/ 2 h 47"/>
                                                <a:gd name="T24" fmla="*/ 37 w 76"/>
                                                <a:gd name="T25" fmla="*/ 0 h 47"/>
                                                <a:gd name="T26" fmla="*/ 0 60000 65536"/>
                                                <a:gd name="T27" fmla="*/ 0 60000 65536"/>
                                                <a:gd name="T28" fmla="*/ 0 60000 65536"/>
                                                <a:gd name="T29" fmla="*/ 0 60000 65536"/>
                                                <a:gd name="T30" fmla="*/ 0 60000 65536"/>
                                                <a:gd name="T31" fmla="*/ 0 60000 65536"/>
                                                <a:gd name="T32" fmla="*/ 0 60000 65536"/>
                                                <a:gd name="T33" fmla="*/ 0 60000 65536"/>
                                                <a:gd name="T34" fmla="*/ 0 60000 65536"/>
                                                <a:gd name="T35" fmla="*/ 0 60000 65536"/>
                                                <a:gd name="T36" fmla="*/ 0 60000 65536"/>
                                                <a:gd name="T37" fmla="*/ 0 60000 65536"/>
                                                <a:gd name="T38" fmla="*/ 0 60000 65536"/>
                                                <a:gd name="T39" fmla="*/ 0 w 76"/>
                                                <a:gd name="T40" fmla="*/ 0 h 47"/>
                                                <a:gd name="T41" fmla="*/ 76 w 76"/>
                                                <a:gd name="T42" fmla="*/ 47 h 47"/>
                                              </a:gdLst>
                                              <a:ahLst/>
                                              <a:cxnLst>
                                                <a:cxn ang="T26">
                                                  <a:pos x="T0" y="T1"/>
                                                </a:cxn>
                                                <a:cxn ang="T27">
                                                  <a:pos x="T2" y="T3"/>
                                                </a:cxn>
                                                <a:cxn ang="T28">
                                                  <a:pos x="T4" y="T5"/>
                                                </a:cxn>
                                                <a:cxn ang="T29">
                                                  <a:pos x="T6" y="T7"/>
                                                </a:cxn>
                                                <a:cxn ang="T30">
                                                  <a:pos x="T8" y="T9"/>
                                                </a:cxn>
                                                <a:cxn ang="T31">
                                                  <a:pos x="T10" y="T11"/>
                                                </a:cxn>
                                                <a:cxn ang="T32">
                                                  <a:pos x="T12" y="T13"/>
                                                </a:cxn>
                                                <a:cxn ang="T33">
                                                  <a:pos x="T14" y="T15"/>
                                                </a:cxn>
                                                <a:cxn ang="T34">
                                                  <a:pos x="T16" y="T17"/>
                                                </a:cxn>
                                                <a:cxn ang="T35">
                                                  <a:pos x="T18" y="T19"/>
                                                </a:cxn>
                                                <a:cxn ang="T36">
                                                  <a:pos x="T20" y="T21"/>
                                                </a:cxn>
                                                <a:cxn ang="T37">
                                                  <a:pos x="T22" y="T23"/>
                                                </a:cxn>
                                                <a:cxn ang="T38">
                                                  <a:pos x="T24" y="T25"/>
                                                </a:cxn>
                                              </a:cxnLst>
                                              <a:rect l="T39" t="T40" r="T41" b="T42"/>
                                              <a:pathLst>
                                                <a:path w="76" h="47">
                                                  <a:moveTo>
                                                    <a:pt x="37" y="0"/>
                                                  </a:moveTo>
                                                  <a:lnTo>
                                                    <a:pt x="49" y="12"/>
                                                  </a:lnTo>
                                                  <a:lnTo>
                                                    <a:pt x="60" y="25"/>
                                                  </a:lnTo>
                                                  <a:lnTo>
                                                    <a:pt x="74" y="36"/>
                                                  </a:lnTo>
                                                  <a:lnTo>
                                                    <a:pt x="75" y="42"/>
                                                  </a:lnTo>
                                                  <a:lnTo>
                                                    <a:pt x="62" y="46"/>
                                                  </a:lnTo>
                                                  <a:lnTo>
                                                    <a:pt x="48" y="44"/>
                                                  </a:lnTo>
                                                  <a:lnTo>
                                                    <a:pt x="30" y="36"/>
                                                  </a:lnTo>
                                                  <a:lnTo>
                                                    <a:pt x="18" y="29"/>
                                                  </a:lnTo>
                                                  <a:lnTo>
                                                    <a:pt x="4" y="27"/>
                                                  </a:lnTo>
                                                  <a:lnTo>
                                                    <a:pt x="0" y="23"/>
                                                  </a:lnTo>
                                                  <a:lnTo>
                                                    <a:pt x="1" y="2"/>
                                                  </a:lnTo>
                                                  <a:lnTo>
                                                    <a:pt x="37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rgbClr val="000000"/>
                                            </a:solid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581" name="Freeform 127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532" y="1547"/>
                                              <a:ext cx="48" cy="53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46 w 48"/>
                                                <a:gd name="T1" fmla="*/ 1 h 53"/>
                                                <a:gd name="T2" fmla="*/ 47 w 48"/>
                                                <a:gd name="T3" fmla="*/ 15 h 53"/>
                                                <a:gd name="T4" fmla="*/ 40 w 48"/>
                                                <a:gd name="T5" fmla="*/ 22 h 53"/>
                                                <a:gd name="T6" fmla="*/ 39 w 48"/>
                                                <a:gd name="T7" fmla="*/ 33 h 53"/>
                                                <a:gd name="T8" fmla="*/ 28 w 48"/>
                                                <a:gd name="T9" fmla="*/ 44 h 53"/>
                                                <a:gd name="T10" fmla="*/ 19 w 48"/>
                                                <a:gd name="T11" fmla="*/ 50 h 53"/>
                                                <a:gd name="T12" fmla="*/ 11 w 48"/>
                                                <a:gd name="T13" fmla="*/ 52 h 53"/>
                                                <a:gd name="T14" fmla="*/ 4 w 48"/>
                                                <a:gd name="T15" fmla="*/ 51 h 53"/>
                                                <a:gd name="T16" fmla="*/ 0 w 48"/>
                                                <a:gd name="T17" fmla="*/ 43 h 53"/>
                                                <a:gd name="T18" fmla="*/ 1 w 48"/>
                                                <a:gd name="T19" fmla="*/ 32 h 53"/>
                                                <a:gd name="T20" fmla="*/ 9 w 48"/>
                                                <a:gd name="T21" fmla="*/ 19 h 53"/>
                                                <a:gd name="T22" fmla="*/ 20 w 48"/>
                                                <a:gd name="T23" fmla="*/ 5 h 53"/>
                                                <a:gd name="T24" fmla="*/ 21 w 48"/>
                                                <a:gd name="T25" fmla="*/ 0 h 53"/>
                                                <a:gd name="T26" fmla="*/ 46 w 48"/>
                                                <a:gd name="T27" fmla="*/ 1 h 53"/>
                                                <a:gd name="T28" fmla="*/ 0 60000 65536"/>
                                                <a:gd name="T29" fmla="*/ 0 60000 65536"/>
                                                <a:gd name="T30" fmla="*/ 0 60000 65536"/>
                                                <a:gd name="T31" fmla="*/ 0 60000 65536"/>
                                                <a:gd name="T32" fmla="*/ 0 60000 65536"/>
                                                <a:gd name="T33" fmla="*/ 0 60000 65536"/>
                                                <a:gd name="T34" fmla="*/ 0 60000 65536"/>
                                                <a:gd name="T35" fmla="*/ 0 60000 65536"/>
                                                <a:gd name="T36" fmla="*/ 0 60000 65536"/>
                                                <a:gd name="T37" fmla="*/ 0 60000 65536"/>
                                                <a:gd name="T38" fmla="*/ 0 60000 65536"/>
                                                <a:gd name="T39" fmla="*/ 0 60000 65536"/>
                                                <a:gd name="T40" fmla="*/ 0 60000 65536"/>
                                                <a:gd name="T41" fmla="*/ 0 60000 65536"/>
                                                <a:gd name="T42" fmla="*/ 0 w 48"/>
                                                <a:gd name="T43" fmla="*/ 0 h 53"/>
                                                <a:gd name="T44" fmla="*/ 48 w 48"/>
                                                <a:gd name="T45" fmla="*/ 53 h 53"/>
                                              </a:gdLst>
                                              <a:ahLst/>
                                              <a:cxnLst>
                                                <a:cxn ang="T28">
                                                  <a:pos x="T0" y="T1"/>
                                                </a:cxn>
                                                <a:cxn ang="T29">
                                                  <a:pos x="T2" y="T3"/>
                                                </a:cxn>
                                                <a:cxn ang="T30">
                                                  <a:pos x="T4" y="T5"/>
                                                </a:cxn>
                                                <a:cxn ang="T31">
                                                  <a:pos x="T6" y="T7"/>
                                                </a:cxn>
                                                <a:cxn ang="T32">
                                                  <a:pos x="T8" y="T9"/>
                                                </a:cxn>
                                                <a:cxn ang="T33">
                                                  <a:pos x="T10" y="T11"/>
                                                </a:cxn>
                                                <a:cxn ang="T34">
                                                  <a:pos x="T12" y="T13"/>
                                                </a:cxn>
                                                <a:cxn ang="T35">
                                                  <a:pos x="T14" y="T15"/>
                                                </a:cxn>
                                                <a:cxn ang="T36">
                                                  <a:pos x="T16" y="T17"/>
                                                </a:cxn>
                                                <a:cxn ang="T37">
                                                  <a:pos x="T18" y="T19"/>
                                                </a:cxn>
                                                <a:cxn ang="T38">
                                                  <a:pos x="T20" y="T21"/>
                                                </a:cxn>
                                                <a:cxn ang="T39">
                                                  <a:pos x="T22" y="T23"/>
                                                </a:cxn>
                                                <a:cxn ang="T40">
                                                  <a:pos x="T24" y="T25"/>
                                                </a:cxn>
                                                <a:cxn ang="T41">
                                                  <a:pos x="T26" y="T27"/>
                                                </a:cxn>
                                              </a:cxnLst>
                                              <a:rect l="T42" t="T43" r="T44" b="T45"/>
                                              <a:pathLst>
                                                <a:path w="48" h="53">
                                                  <a:moveTo>
                                                    <a:pt x="46" y="1"/>
                                                  </a:moveTo>
                                                  <a:lnTo>
                                                    <a:pt x="47" y="15"/>
                                                  </a:lnTo>
                                                  <a:lnTo>
                                                    <a:pt x="40" y="22"/>
                                                  </a:lnTo>
                                                  <a:lnTo>
                                                    <a:pt x="39" y="33"/>
                                                  </a:lnTo>
                                                  <a:lnTo>
                                                    <a:pt x="28" y="44"/>
                                                  </a:lnTo>
                                                  <a:lnTo>
                                                    <a:pt x="19" y="50"/>
                                                  </a:lnTo>
                                                  <a:lnTo>
                                                    <a:pt x="11" y="52"/>
                                                  </a:lnTo>
                                                  <a:lnTo>
                                                    <a:pt x="4" y="51"/>
                                                  </a:lnTo>
                                                  <a:lnTo>
                                                    <a:pt x="0" y="43"/>
                                                  </a:lnTo>
                                                  <a:lnTo>
                                                    <a:pt x="1" y="32"/>
                                                  </a:lnTo>
                                                  <a:lnTo>
                                                    <a:pt x="9" y="19"/>
                                                  </a:lnTo>
                                                  <a:lnTo>
                                                    <a:pt x="20" y="5"/>
                                                  </a:lnTo>
                                                  <a:lnTo>
                                                    <a:pt x="21" y="0"/>
                                                  </a:lnTo>
                                                  <a:lnTo>
                                                    <a:pt x="46" y="1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rgbClr val="000000"/>
                                            </a:solid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</a:grpSp>
                                      <a:sp>
                                        <a:nvSpPr>
                                          <a:cNvPr id="14565" name="Freeform 128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669" y="1250"/>
                                            <a:ext cx="24" cy="58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22 w 24"/>
                                              <a:gd name="T1" fmla="*/ 0 h 58"/>
                                              <a:gd name="T2" fmla="*/ 23 w 24"/>
                                              <a:gd name="T3" fmla="*/ 31 h 58"/>
                                              <a:gd name="T4" fmla="*/ 11 w 24"/>
                                              <a:gd name="T5" fmla="*/ 51 h 58"/>
                                              <a:gd name="T6" fmla="*/ 5 w 24"/>
                                              <a:gd name="T7" fmla="*/ 57 h 58"/>
                                              <a:gd name="T8" fmla="*/ 6 w 24"/>
                                              <a:gd name="T9" fmla="*/ 30 h 58"/>
                                              <a:gd name="T10" fmla="*/ 4 w 24"/>
                                              <a:gd name="T11" fmla="*/ 32 h 58"/>
                                              <a:gd name="T12" fmla="*/ 1 w 24"/>
                                              <a:gd name="T13" fmla="*/ 41 h 58"/>
                                              <a:gd name="T14" fmla="*/ 0 w 24"/>
                                              <a:gd name="T15" fmla="*/ 31 h 58"/>
                                              <a:gd name="T16" fmla="*/ 3 w 24"/>
                                              <a:gd name="T17" fmla="*/ 15 h 58"/>
                                              <a:gd name="T18" fmla="*/ 11 w 24"/>
                                              <a:gd name="T19" fmla="*/ 0 h 58"/>
                                              <a:gd name="T20" fmla="*/ 22 w 24"/>
                                              <a:gd name="T21" fmla="*/ 0 h 58"/>
                                              <a:gd name="T22" fmla="*/ 0 60000 65536"/>
                                              <a:gd name="T23" fmla="*/ 0 60000 65536"/>
                                              <a:gd name="T24" fmla="*/ 0 60000 65536"/>
                                              <a:gd name="T25" fmla="*/ 0 60000 65536"/>
                                              <a:gd name="T26" fmla="*/ 0 60000 65536"/>
                                              <a:gd name="T27" fmla="*/ 0 60000 65536"/>
                                              <a:gd name="T28" fmla="*/ 0 60000 65536"/>
                                              <a:gd name="T29" fmla="*/ 0 60000 65536"/>
                                              <a:gd name="T30" fmla="*/ 0 60000 65536"/>
                                              <a:gd name="T31" fmla="*/ 0 60000 65536"/>
                                              <a:gd name="T32" fmla="*/ 0 60000 65536"/>
                                              <a:gd name="T33" fmla="*/ 0 w 24"/>
                                              <a:gd name="T34" fmla="*/ 0 h 58"/>
                                              <a:gd name="T35" fmla="*/ 24 w 24"/>
                                              <a:gd name="T36" fmla="*/ 58 h 58"/>
                                            </a:gdLst>
                                            <a:ahLst/>
                                            <a:cxnLst>
                                              <a:cxn ang="T22">
                                                <a:pos x="T0" y="T1"/>
                                              </a:cxn>
                                              <a:cxn ang="T23">
                                                <a:pos x="T2" y="T3"/>
                                              </a:cxn>
                                              <a:cxn ang="T24">
                                                <a:pos x="T4" y="T5"/>
                                              </a:cxn>
                                              <a:cxn ang="T25">
                                                <a:pos x="T6" y="T7"/>
                                              </a:cxn>
                                              <a:cxn ang="T26">
                                                <a:pos x="T8" y="T9"/>
                                              </a:cxn>
                                              <a:cxn ang="T27">
                                                <a:pos x="T10" y="T11"/>
                                              </a:cxn>
                                              <a:cxn ang="T28">
                                                <a:pos x="T12" y="T13"/>
                                              </a:cxn>
                                              <a:cxn ang="T29">
                                                <a:pos x="T14" y="T15"/>
                                              </a:cxn>
                                              <a:cxn ang="T30">
                                                <a:pos x="T16" y="T17"/>
                                              </a:cxn>
                                              <a:cxn ang="T31">
                                                <a:pos x="T18" y="T19"/>
                                              </a:cxn>
                                              <a:cxn ang="T32">
                                                <a:pos x="T20" y="T21"/>
                                              </a:cxn>
                                            </a:cxnLst>
                                            <a:rect l="T33" t="T34" r="T35" b="T36"/>
                                            <a:pathLst>
                                              <a:path w="24" h="58">
                                                <a:moveTo>
                                                  <a:pt x="22" y="0"/>
                                                </a:moveTo>
                                                <a:lnTo>
                                                  <a:pt x="23" y="31"/>
                                                </a:lnTo>
                                                <a:lnTo>
                                                  <a:pt x="11" y="51"/>
                                                </a:lnTo>
                                                <a:lnTo>
                                                  <a:pt x="5" y="57"/>
                                                </a:lnTo>
                                                <a:lnTo>
                                                  <a:pt x="6" y="30"/>
                                                </a:lnTo>
                                                <a:lnTo>
                                                  <a:pt x="4" y="32"/>
                                                </a:lnTo>
                                                <a:lnTo>
                                                  <a:pt x="1" y="41"/>
                                                </a:lnTo>
                                                <a:lnTo>
                                                  <a:pt x="0" y="31"/>
                                                </a:lnTo>
                                                <a:lnTo>
                                                  <a:pt x="3" y="15"/>
                                                </a:lnTo>
                                                <a:lnTo>
                                                  <a:pt x="11" y="0"/>
                                                </a:lnTo>
                                                <a:lnTo>
                                                  <a:pt x="22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23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sp>
                                        <a:nvSpPr>
                                          <a:cNvPr id="14566" name="Freeform 129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550" y="1125"/>
                                            <a:ext cx="132" cy="424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129 w 132"/>
                                              <a:gd name="T1" fmla="*/ 0 h 424"/>
                                              <a:gd name="T2" fmla="*/ 131 w 132"/>
                                              <a:gd name="T3" fmla="*/ 230 h 424"/>
                                              <a:gd name="T4" fmla="*/ 129 w 132"/>
                                              <a:gd name="T5" fmla="*/ 401 h 424"/>
                                              <a:gd name="T6" fmla="*/ 90 w 132"/>
                                              <a:gd name="T7" fmla="*/ 409 h 424"/>
                                              <a:gd name="T8" fmla="*/ 84 w 132"/>
                                              <a:gd name="T9" fmla="*/ 269 h 424"/>
                                              <a:gd name="T10" fmla="*/ 89 w 132"/>
                                              <a:gd name="T11" fmla="*/ 255 h 424"/>
                                              <a:gd name="T12" fmla="*/ 84 w 132"/>
                                              <a:gd name="T13" fmla="*/ 248 h 424"/>
                                              <a:gd name="T14" fmla="*/ 84 w 132"/>
                                              <a:gd name="T15" fmla="*/ 162 h 424"/>
                                              <a:gd name="T16" fmla="*/ 75 w 132"/>
                                              <a:gd name="T17" fmla="*/ 189 h 424"/>
                                              <a:gd name="T18" fmla="*/ 53 w 132"/>
                                              <a:gd name="T19" fmla="*/ 305 h 424"/>
                                              <a:gd name="T20" fmla="*/ 33 w 132"/>
                                              <a:gd name="T21" fmla="*/ 423 h 424"/>
                                              <a:gd name="T22" fmla="*/ 0 w 132"/>
                                              <a:gd name="T23" fmla="*/ 423 h 424"/>
                                              <a:gd name="T24" fmla="*/ 15 w 132"/>
                                              <a:gd name="T25" fmla="*/ 264 h 424"/>
                                              <a:gd name="T26" fmla="*/ 21 w 132"/>
                                              <a:gd name="T27" fmla="*/ 130 h 424"/>
                                              <a:gd name="T28" fmla="*/ 18 w 132"/>
                                              <a:gd name="T29" fmla="*/ 3 h 424"/>
                                              <a:gd name="T30" fmla="*/ 129 w 132"/>
                                              <a:gd name="T31" fmla="*/ 0 h 424"/>
                                              <a:gd name="T32" fmla="*/ 0 60000 65536"/>
                                              <a:gd name="T33" fmla="*/ 0 60000 65536"/>
                                              <a:gd name="T34" fmla="*/ 0 60000 65536"/>
                                              <a:gd name="T35" fmla="*/ 0 60000 65536"/>
                                              <a:gd name="T36" fmla="*/ 0 60000 65536"/>
                                              <a:gd name="T37" fmla="*/ 0 60000 65536"/>
                                              <a:gd name="T38" fmla="*/ 0 60000 65536"/>
                                              <a:gd name="T39" fmla="*/ 0 60000 65536"/>
                                              <a:gd name="T40" fmla="*/ 0 60000 65536"/>
                                              <a:gd name="T41" fmla="*/ 0 60000 65536"/>
                                              <a:gd name="T42" fmla="*/ 0 60000 65536"/>
                                              <a:gd name="T43" fmla="*/ 0 60000 65536"/>
                                              <a:gd name="T44" fmla="*/ 0 60000 65536"/>
                                              <a:gd name="T45" fmla="*/ 0 60000 65536"/>
                                              <a:gd name="T46" fmla="*/ 0 60000 65536"/>
                                              <a:gd name="T47" fmla="*/ 0 60000 65536"/>
                                              <a:gd name="T48" fmla="*/ 0 w 132"/>
                                              <a:gd name="T49" fmla="*/ 0 h 424"/>
                                              <a:gd name="T50" fmla="*/ 132 w 132"/>
                                              <a:gd name="T51" fmla="*/ 424 h 424"/>
                                            </a:gdLst>
                                            <a:ahLst/>
                                            <a:cxnLst>
                                              <a:cxn ang="T32">
                                                <a:pos x="T0" y="T1"/>
                                              </a:cxn>
                                              <a:cxn ang="T33">
                                                <a:pos x="T2" y="T3"/>
                                              </a:cxn>
                                              <a:cxn ang="T34">
                                                <a:pos x="T4" y="T5"/>
                                              </a:cxn>
                                              <a:cxn ang="T35">
                                                <a:pos x="T6" y="T7"/>
                                              </a:cxn>
                                              <a:cxn ang="T36">
                                                <a:pos x="T8" y="T9"/>
                                              </a:cxn>
                                              <a:cxn ang="T37">
                                                <a:pos x="T10" y="T11"/>
                                              </a:cxn>
                                              <a:cxn ang="T38">
                                                <a:pos x="T12" y="T13"/>
                                              </a:cxn>
                                              <a:cxn ang="T39">
                                                <a:pos x="T14" y="T15"/>
                                              </a:cxn>
                                              <a:cxn ang="T40">
                                                <a:pos x="T16" y="T17"/>
                                              </a:cxn>
                                              <a:cxn ang="T41">
                                                <a:pos x="T18" y="T19"/>
                                              </a:cxn>
                                              <a:cxn ang="T42">
                                                <a:pos x="T20" y="T21"/>
                                              </a:cxn>
                                              <a:cxn ang="T43">
                                                <a:pos x="T22" y="T23"/>
                                              </a:cxn>
                                              <a:cxn ang="T44">
                                                <a:pos x="T24" y="T25"/>
                                              </a:cxn>
                                              <a:cxn ang="T45">
                                                <a:pos x="T26" y="T27"/>
                                              </a:cxn>
                                              <a:cxn ang="T46">
                                                <a:pos x="T28" y="T29"/>
                                              </a:cxn>
                                              <a:cxn ang="T47">
                                                <a:pos x="T30" y="T31"/>
                                              </a:cxn>
                                            </a:cxnLst>
                                            <a:rect l="T48" t="T49" r="T50" b="T51"/>
                                            <a:pathLst>
                                              <a:path w="132" h="424">
                                                <a:moveTo>
                                                  <a:pt x="129" y="0"/>
                                                </a:moveTo>
                                                <a:lnTo>
                                                  <a:pt x="131" y="230"/>
                                                </a:lnTo>
                                                <a:lnTo>
                                                  <a:pt x="129" y="401"/>
                                                </a:lnTo>
                                                <a:lnTo>
                                                  <a:pt x="90" y="409"/>
                                                </a:lnTo>
                                                <a:lnTo>
                                                  <a:pt x="84" y="269"/>
                                                </a:lnTo>
                                                <a:lnTo>
                                                  <a:pt x="89" y="255"/>
                                                </a:lnTo>
                                                <a:lnTo>
                                                  <a:pt x="84" y="248"/>
                                                </a:lnTo>
                                                <a:lnTo>
                                                  <a:pt x="84" y="162"/>
                                                </a:lnTo>
                                                <a:lnTo>
                                                  <a:pt x="75" y="189"/>
                                                </a:lnTo>
                                                <a:lnTo>
                                                  <a:pt x="53" y="305"/>
                                                </a:lnTo>
                                                <a:lnTo>
                                                  <a:pt x="33" y="423"/>
                                                </a:lnTo>
                                                <a:lnTo>
                                                  <a:pt x="0" y="423"/>
                                                </a:lnTo>
                                                <a:lnTo>
                                                  <a:pt x="15" y="264"/>
                                                </a:lnTo>
                                                <a:lnTo>
                                                  <a:pt x="21" y="130"/>
                                                </a:lnTo>
                                                <a:lnTo>
                                                  <a:pt x="18" y="3"/>
                                                </a:lnTo>
                                                <a:lnTo>
                                                  <a:pt x="129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24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sp>
                                        <a:nvSpPr>
                                          <a:cNvPr id="14567" name="Freeform 130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529" y="930"/>
                                            <a:ext cx="168" cy="325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112 w 168"/>
                                              <a:gd name="T1" fmla="*/ 4 h 325"/>
                                              <a:gd name="T2" fmla="*/ 162 w 168"/>
                                              <a:gd name="T3" fmla="*/ 43 h 325"/>
                                              <a:gd name="T4" fmla="*/ 166 w 168"/>
                                              <a:gd name="T5" fmla="*/ 147 h 325"/>
                                              <a:gd name="T6" fmla="*/ 167 w 168"/>
                                              <a:gd name="T7" fmla="*/ 200 h 325"/>
                                              <a:gd name="T8" fmla="*/ 164 w 168"/>
                                              <a:gd name="T9" fmla="*/ 324 h 325"/>
                                              <a:gd name="T10" fmla="*/ 152 w 168"/>
                                              <a:gd name="T11" fmla="*/ 324 h 325"/>
                                              <a:gd name="T12" fmla="*/ 147 w 168"/>
                                              <a:gd name="T13" fmla="*/ 197 h 325"/>
                                              <a:gd name="T14" fmla="*/ 40 w 168"/>
                                              <a:gd name="T15" fmla="*/ 197 h 325"/>
                                              <a:gd name="T16" fmla="*/ 37 w 168"/>
                                              <a:gd name="T17" fmla="*/ 165 h 325"/>
                                              <a:gd name="T18" fmla="*/ 34 w 168"/>
                                              <a:gd name="T19" fmla="*/ 187 h 325"/>
                                              <a:gd name="T20" fmla="*/ 41 w 168"/>
                                              <a:gd name="T21" fmla="*/ 235 h 325"/>
                                              <a:gd name="T22" fmla="*/ 48 w 168"/>
                                              <a:gd name="T23" fmla="*/ 307 h 325"/>
                                              <a:gd name="T24" fmla="*/ 30 w 168"/>
                                              <a:gd name="T25" fmla="*/ 312 h 325"/>
                                              <a:gd name="T26" fmla="*/ 0 w 168"/>
                                              <a:gd name="T27" fmla="*/ 185 h 325"/>
                                              <a:gd name="T28" fmla="*/ 19 w 168"/>
                                              <a:gd name="T29" fmla="*/ 36 h 325"/>
                                              <a:gd name="T30" fmla="*/ 76 w 168"/>
                                              <a:gd name="T31" fmla="*/ 0 h 325"/>
                                              <a:gd name="T32" fmla="*/ 101 w 168"/>
                                              <a:gd name="T33" fmla="*/ 16 h 325"/>
                                              <a:gd name="T34" fmla="*/ 112 w 168"/>
                                              <a:gd name="T35" fmla="*/ 4 h 325"/>
                                              <a:gd name="T36" fmla="*/ 0 60000 65536"/>
                                              <a:gd name="T37" fmla="*/ 0 60000 65536"/>
                                              <a:gd name="T38" fmla="*/ 0 60000 65536"/>
                                              <a:gd name="T39" fmla="*/ 0 60000 65536"/>
                                              <a:gd name="T40" fmla="*/ 0 60000 65536"/>
                                              <a:gd name="T41" fmla="*/ 0 60000 65536"/>
                                              <a:gd name="T42" fmla="*/ 0 60000 65536"/>
                                              <a:gd name="T43" fmla="*/ 0 60000 65536"/>
                                              <a:gd name="T44" fmla="*/ 0 60000 65536"/>
                                              <a:gd name="T45" fmla="*/ 0 60000 65536"/>
                                              <a:gd name="T46" fmla="*/ 0 60000 65536"/>
                                              <a:gd name="T47" fmla="*/ 0 60000 65536"/>
                                              <a:gd name="T48" fmla="*/ 0 60000 65536"/>
                                              <a:gd name="T49" fmla="*/ 0 60000 65536"/>
                                              <a:gd name="T50" fmla="*/ 0 60000 65536"/>
                                              <a:gd name="T51" fmla="*/ 0 60000 65536"/>
                                              <a:gd name="T52" fmla="*/ 0 60000 65536"/>
                                              <a:gd name="T53" fmla="*/ 0 60000 65536"/>
                                              <a:gd name="T54" fmla="*/ 0 w 168"/>
                                              <a:gd name="T55" fmla="*/ 0 h 325"/>
                                              <a:gd name="T56" fmla="*/ 168 w 168"/>
                                              <a:gd name="T57" fmla="*/ 325 h 325"/>
                                            </a:gdLst>
                                            <a:ahLst/>
                                            <a:cxnLst>
                                              <a:cxn ang="T36">
                                                <a:pos x="T0" y="T1"/>
                                              </a:cxn>
                                              <a:cxn ang="T37">
                                                <a:pos x="T2" y="T3"/>
                                              </a:cxn>
                                              <a:cxn ang="T38">
                                                <a:pos x="T4" y="T5"/>
                                              </a:cxn>
                                              <a:cxn ang="T39">
                                                <a:pos x="T6" y="T7"/>
                                              </a:cxn>
                                              <a:cxn ang="T40">
                                                <a:pos x="T8" y="T9"/>
                                              </a:cxn>
                                              <a:cxn ang="T41">
                                                <a:pos x="T10" y="T11"/>
                                              </a:cxn>
                                              <a:cxn ang="T42">
                                                <a:pos x="T12" y="T13"/>
                                              </a:cxn>
                                              <a:cxn ang="T43">
                                                <a:pos x="T14" y="T15"/>
                                              </a:cxn>
                                              <a:cxn ang="T44">
                                                <a:pos x="T16" y="T17"/>
                                              </a:cxn>
                                              <a:cxn ang="T45">
                                                <a:pos x="T18" y="T19"/>
                                              </a:cxn>
                                              <a:cxn ang="T46">
                                                <a:pos x="T20" y="T21"/>
                                              </a:cxn>
                                              <a:cxn ang="T47">
                                                <a:pos x="T22" y="T23"/>
                                              </a:cxn>
                                              <a:cxn ang="T48">
                                                <a:pos x="T24" y="T25"/>
                                              </a:cxn>
                                              <a:cxn ang="T49">
                                                <a:pos x="T26" y="T27"/>
                                              </a:cxn>
                                              <a:cxn ang="T50">
                                                <a:pos x="T28" y="T29"/>
                                              </a:cxn>
                                              <a:cxn ang="T51">
                                                <a:pos x="T30" y="T31"/>
                                              </a:cxn>
                                              <a:cxn ang="T52">
                                                <a:pos x="T32" y="T33"/>
                                              </a:cxn>
                                              <a:cxn ang="T53">
                                                <a:pos x="T34" y="T35"/>
                                              </a:cxn>
                                            </a:cxnLst>
                                            <a:rect l="T54" t="T55" r="T56" b="T57"/>
                                            <a:pathLst>
                                              <a:path w="168" h="325">
                                                <a:moveTo>
                                                  <a:pt x="112" y="4"/>
                                                </a:moveTo>
                                                <a:lnTo>
                                                  <a:pt x="162" y="43"/>
                                                </a:lnTo>
                                                <a:lnTo>
                                                  <a:pt x="166" y="147"/>
                                                </a:lnTo>
                                                <a:lnTo>
                                                  <a:pt x="167" y="200"/>
                                                </a:lnTo>
                                                <a:lnTo>
                                                  <a:pt x="164" y="324"/>
                                                </a:lnTo>
                                                <a:lnTo>
                                                  <a:pt x="152" y="324"/>
                                                </a:lnTo>
                                                <a:lnTo>
                                                  <a:pt x="147" y="197"/>
                                                </a:lnTo>
                                                <a:lnTo>
                                                  <a:pt x="40" y="197"/>
                                                </a:lnTo>
                                                <a:lnTo>
                                                  <a:pt x="37" y="165"/>
                                                </a:lnTo>
                                                <a:lnTo>
                                                  <a:pt x="34" y="187"/>
                                                </a:lnTo>
                                                <a:lnTo>
                                                  <a:pt x="41" y="235"/>
                                                </a:lnTo>
                                                <a:lnTo>
                                                  <a:pt x="48" y="307"/>
                                                </a:lnTo>
                                                <a:lnTo>
                                                  <a:pt x="30" y="312"/>
                                                </a:lnTo>
                                                <a:lnTo>
                                                  <a:pt x="0" y="185"/>
                                                </a:lnTo>
                                                <a:lnTo>
                                                  <a:pt x="19" y="36"/>
                                                </a:lnTo>
                                                <a:lnTo>
                                                  <a:pt x="76" y="0"/>
                                                </a:lnTo>
                                                <a:lnTo>
                                                  <a:pt x="101" y="16"/>
                                                </a:lnTo>
                                                <a:lnTo>
                                                  <a:pt x="112" y="4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25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sp>
                                        <a:nvSpPr>
                                          <a:cNvPr id="14568" name="Freeform 131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557" y="1235"/>
                                            <a:ext cx="26" cy="55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17 w 26"/>
                                              <a:gd name="T1" fmla="*/ 0 h 55"/>
                                              <a:gd name="T2" fmla="*/ 25 w 26"/>
                                              <a:gd name="T3" fmla="*/ 28 h 55"/>
                                              <a:gd name="T4" fmla="*/ 12 w 26"/>
                                              <a:gd name="T5" fmla="*/ 54 h 55"/>
                                              <a:gd name="T6" fmla="*/ 7 w 26"/>
                                              <a:gd name="T7" fmla="*/ 51 h 55"/>
                                              <a:gd name="T8" fmla="*/ 0 w 26"/>
                                              <a:gd name="T9" fmla="*/ 48 h 55"/>
                                              <a:gd name="T10" fmla="*/ 3 w 26"/>
                                              <a:gd name="T11" fmla="*/ 40 h 55"/>
                                              <a:gd name="T12" fmla="*/ 4 w 26"/>
                                              <a:gd name="T13" fmla="*/ 30 h 55"/>
                                              <a:gd name="T14" fmla="*/ 0 w 26"/>
                                              <a:gd name="T15" fmla="*/ 20 h 55"/>
                                              <a:gd name="T16" fmla="*/ 3 w 26"/>
                                              <a:gd name="T17" fmla="*/ 2 h 55"/>
                                              <a:gd name="T18" fmla="*/ 17 w 26"/>
                                              <a:gd name="T19" fmla="*/ 0 h 55"/>
                                              <a:gd name="T20" fmla="*/ 0 60000 65536"/>
                                              <a:gd name="T21" fmla="*/ 0 60000 65536"/>
                                              <a:gd name="T22" fmla="*/ 0 60000 65536"/>
                                              <a:gd name="T23" fmla="*/ 0 60000 65536"/>
                                              <a:gd name="T24" fmla="*/ 0 60000 65536"/>
                                              <a:gd name="T25" fmla="*/ 0 60000 65536"/>
                                              <a:gd name="T26" fmla="*/ 0 60000 65536"/>
                                              <a:gd name="T27" fmla="*/ 0 60000 65536"/>
                                              <a:gd name="T28" fmla="*/ 0 60000 65536"/>
                                              <a:gd name="T29" fmla="*/ 0 60000 65536"/>
                                              <a:gd name="T30" fmla="*/ 0 w 26"/>
                                              <a:gd name="T31" fmla="*/ 0 h 55"/>
                                              <a:gd name="T32" fmla="*/ 26 w 26"/>
                                              <a:gd name="T33" fmla="*/ 55 h 55"/>
                                            </a:gdLst>
                                            <a:ahLst/>
                                            <a:cxnLst>
                                              <a:cxn ang="T20">
                                                <a:pos x="T0" y="T1"/>
                                              </a:cxn>
                                              <a:cxn ang="T21">
                                                <a:pos x="T2" y="T3"/>
                                              </a:cxn>
                                              <a:cxn ang="T22">
                                                <a:pos x="T4" y="T5"/>
                                              </a:cxn>
                                              <a:cxn ang="T23">
                                                <a:pos x="T6" y="T7"/>
                                              </a:cxn>
                                              <a:cxn ang="T24">
                                                <a:pos x="T8" y="T9"/>
                                              </a:cxn>
                                              <a:cxn ang="T25">
                                                <a:pos x="T10" y="T11"/>
                                              </a:cxn>
                                              <a:cxn ang="T26">
                                                <a:pos x="T12" y="T13"/>
                                              </a:cxn>
                                              <a:cxn ang="T27">
                                                <a:pos x="T14" y="T15"/>
                                              </a:cxn>
                                              <a:cxn ang="T28">
                                                <a:pos x="T16" y="T17"/>
                                              </a:cxn>
                                              <a:cxn ang="T29">
                                                <a:pos x="T18" y="T19"/>
                                              </a:cxn>
                                            </a:cxnLst>
                                            <a:rect l="T30" t="T31" r="T32" b="T33"/>
                                            <a:pathLst>
                                              <a:path w="26" h="55">
                                                <a:moveTo>
                                                  <a:pt x="17" y="0"/>
                                                </a:moveTo>
                                                <a:lnTo>
                                                  <a:pt x="25" y="28"/>
                                                </a:lnTo>
                                                <a:lnTo>
                                                  <a:pt x="12" y="54"/>
                                                </a:lnTo>
                                                <a:lnTo>
                                                  <a:pt x="7" y="51"/>
                                                </a:lnTo>
                                                <a:lnTo>
                                                  <a:pt x="0" y="48"/>
                                                </a:lnTo>
                                                <a:lnTo>
                                                  <a:pt x="3" y="40"/>
                                                </a:lnTo>
                                                <a:lnTo>
                                                  <a:pt x="4" y="30"/>
                                                </a:lnTo>
                                                <a:lnTo>
                                                  <a:pt x="0" y="20"/>
                                                </a:lnTo>
                                                <a:lnTo>
                                                  <a:pt x="3" y="2"/>
                                                </a:lnTo>
                                                <a:lnTo>
                                                  <a:pt x="17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23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grpSp>
                                        <a:nvGrpSpPr>
                                          <a:cNvPr id="180" name="Group 132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3570" y="936"/>
                                            <a:ext cx="107" cy="202"/>
                                            <a:chOff x="3570" y="936"/>
                                            <a:chExt cx="107" cy="202"/>
                                          </a:xfrm>
                                        </a:grpSpPr>
                                        <a:grpSp>
                                          <a:nvGrpSpPr>
                                            <a:cNvPr id="185" name="Group 133"/>
                                            <a:cNvGrpSpPr>
                                              <a:grpSpLocks/>
                                            </a:cNvGrpSpPr>
                                          </a:nvGrpSpPr>
                                          <a:grpSpPr bwMode="auto">
                                            <a:xfrm>
                                              <a:off x="3570" y="936"/>
                                              <a:ext cx="107" cy="202"/>
                                              <a:chOff x="3570" y="936"/>
                                              <a:chExt cx="107" cy="202"/>
                                            </a:xfrm>
                                          </a:grpSpPr>
                                          <a:grpSp>
                                            <a:nvGrpSpPr>
                                              <a:cNvPr id="187" name="Group 134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570" y="1127"/>
                                                <a:ext cx="107" cy="11"/>
                                                <a:chOff x="3570" y="1127"/>
                                                <a:chExt cx="107" cy="11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578" name="Line 135"/>
                                                <a:cNvSpPr>
                                                  <a:spLocks noChangeShapeType="1"/>
                                                </a:cNvSpPr>
                                              </a:nvSpPr>
                                              <a:spPr bwMode="auto">
                                                <a:xfrm flipH="1">
                                                  <a:off x="3570" y="1137"/>
                                                  <a:ext cx="107" cy="1"/>
                                                </a:xfrm>
                                                <a:prstGeom prst="line">
                                                  <a:avLst/>
                                                </a:prstGeom>
                                                <a:noFill/>
                                                <a:ln w="12700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 type="none" w="sm" len="sm"/>
                                                  <a:tailEnd type="none" w="sm" len="sm"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 wrap="none" anchor="ctr"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/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579" name="Line 136"/>
                                                <a:cNvSpPr>
                                                  <a:spLocks noChangeShapeType="1"/>
                                                </a:cNvSpPr>
                                              </a:nvSpPr>
                                              <a:spPr bwMode="auto">
                                                <a:xfrm flipH="1">
                                                  <a:off x="3570" y="1127"/>
                                                  <a:ext cx="107" cy="1"/>
                                                </a:xfrm>
                                                <a:prstGeom prst="line">
                                                  <a:avLst/>
                                                </a:prstGeom>
                                                <a:noFill/>
                                                <a:ln w="12700">
                                                  <a:solidFill>
                                                    <a:srgbClr val="000000"/>
                                                  </a:solidFill>
                                                  <a:round/>
                                                  <a:headEnd type="none" w="sm" len="sm"/>
                                                  <a:tailEnd type="none" w="sm" len="sm"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 wrap="none" anchor="ctr"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/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</a:grpSp>
                                          <a:sp>
                                            <a:nvSpPr>
                                              <a:cNvPr id="14577" name="Freeform 137"/>
                                              <a:cNvSpPr>
                                                <a:spLocks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3597" y="936"/>
                                                <a:ext cx="50" cy="3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*/ 49 w 50"/>
                                                  <a:gd name="T1" fmla="*/ 3 h 30"/>
                                                  <a:gd name="T2" fmla="*/ 47 w 50"/>
                                                  <a:gd name="T3" fmla="*/ 29 h 30"/>
                                                  <a:gd name="T4" fmla="*/ 33 w 50"/>
                                                  <a:gd name="T5" fmla="*/ 10 h 30"/>
                                                  <a:gd name="T6" fmla="*/ 24 w 50"/>
                                                  <a:gd name="T7" fmla="*/ 28 h 30"/>
                                                  <a:gd name="T8" fmla="*/ 0 w 50"/>
                                                  <a:gd name="T9" fmla="*/ 0 h 30"/>
                                                  <a:gd name="T10" fmla="*/ 0 60000 65536"/>
                                                  <a:gd name="T11" fmla="*/ 0 60000 65536"/>
                                                  <a:gd name="T12" fmla="*/ 0 60000 65536"/>
                                                  <a:gd name="T13" fmla="*/ 0 60000 65536"/>
                                                  <a:gd name="T14" fmla="*/ 0 60000 65536"/>
                                                  <a:gd name="T15" fmla="*/ 0 w 50"/>
                                                  <a:gd name="T16" fmla="*/ 0 h 30"/>
                                                  <a:gd name="T17" fmla="*/ 50 w 50"/>
                                                  <a:gd name="T18" fmla="*/ 30 h 30"/>
                                                </a:gdLst>
                                                <a:ahLst/>
                                                <a:cxnLst>
                                                  <a:cxn ang="T10">
                                                    <a:pos x="T0" y="T1"/>
                                                  </a:cxn>
                                                  <a:cxn ang="T11">
                                                    <a:pos x="T2" y="T3"/>
                                                  </a:cxn>
                                                  <a:cxn ang="T12">
                                                    <a:pos x="T4" y="T5"/>
                                                  </a:cxn>
                                                  <a:cxn ang="T13">
                                                    <a:pos x="T6" y="T7"/>
                                                  </a:cxn>
                                                  <a:cxn ang="T14">
                                                    <a:pos x="T8" y="T9"/>
                                                  </a:cxn>
                                                </a:cxnLst>
                                                <a:rect l="T15" t="T16" r="T17" b="T18"/>
                                                <a:pathLst>
                                                  <a:path w="50" h="30">
                                                    <a:moveTo>
                                                      <a:pt x="49" y="3"/>
                                                    </a:moveTo>
                                                    <a:lnTo>
                                                      <a:pt x="47" y="29"/>
                                                    </a:lnTo>
                                                    <a:lnTo>
                                                      <a:pt x="33" y="10"/>
                                                    </a:lnTo>
                                                    <a:lnTo>
                                                      <a:pt x="24" y="28"/>
                                                    </a:lnTo>
                                                    <a:lnTo>
                                                      <a:pt x="0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12700" cap="rnd">
                                                <a:solidFill>
                                                  <a:srgbClr val="000000"/>
                                                </a:solidFill>
                                                <a:round/>
                                                <a:headEnd type="none" w="sm" len="sm"/>
                                                <a:tailEnd type="none" w="sm" len="sm"/>
                                              </a:ln>
                                            </a:spPr>
                                            <a:txSp>
                                              <a:txBody>
                                                <a:bodyPr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</a:grpSp>
                                        <a:sp>
                                          <a:nvSpPr>
                                            <a:cNvPr id="14575" name="Line 138"/>
                                            <a:cNvSpPr>
                                              <a:spLocks noChangeShapeType="1"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631" y="951"/>
                                              <a:ext cx="1" cy="186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  <a:noFill/>
                                            <a:ln w="12700">
                                              <a:solidFill>
                                                <a:srgbClr val="000000"/>
                                              </a:solidFill>
                                              <a:round/>
                                              <a:headEnd type="none" w="sm" len="sm"/>
                                              <a:tailEnd type="none" w="sm" len="sm"/>
                                            </a:ln>
                                          </a:spPr>
                                          <a:txSp>
                                            <a:txBody>
                                              <a:bodyPr wrap="none" anchor="ctr"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/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</a:grpSp>
                                      <a:grpSp>
                                        <a:nvGrpSpPr>
                                          <a:cNvPr id="181" name="Group 139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3592" y="833"/>
                                            <a:ext cx="71" cy="115"/>
                                            <a:chOff x="3592" y="833"/>
                                            <a:chExt cx="71" cy="115"/>
                                          </a:xfrm>
                                        </a:grpSpPr>
                                        <a:sp>
                                          <a:nvSpPr>
                                            <a:cNvPr id="14571" name="Freeform 140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595" y="839"/>
                                              <a:ext cx="66" cy="109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62 w 66"/>
                                                <a:gd name="T1" fmla="*/ 19 h 109"/>
                                                <a:gd name="T2" fmla="*/ 64 w 66"/>
                                                <a:gd name="T3" fmla="*/ 30 h 109"/>
                                                <a:gd name="T4" fmla="*/ 64 w 66"/>
                                                <a:gd name="T5" fmla="*/ 34 h 109"/>
                                                <a:gd name="T6" fmla="*/ 62 w 66"/>
                                                <a:gd name="T7" fmla="*/ 38 h 109"/>
                                                <a:gd name="T8" fmla="*/ 65 w 66"/>
                                                <a:gd name="T9" fmla="*/ 46 h 109"/>
                                                <a:gd name="T10" fmla="*/ 63 w 66"/>
                                                <a:gd name="T11" fmla="*/ 59 h 109"/>
                                                <a:gd name="T12" fmla="*/ 62 w 66"/>
                                                <a:gd name="T13" fmla="*/ 65 h 109"/>
                                                <a:gd name="T14" fmla="*/ 60 w 66"/>
                                                <a:gd name="T15" fmla="*/ 71 h 109"/>
                                                <a:gd name="T16" fmla="*/ 58 w 66"/>
                                                <a:gd name="T17" fmla="*/ 77 h 109"/>
                                                <a:gd name="T18" fmla="*/ 56 w 66"/>
                                                <a:gd name="T19" fmla="*/ 84 h 109"/>
                                                <a:gd name="T20" fmla="*/ 51 w 66"/>
                                                <a:gd name="T21" fmla="*/ 85 h 109"/>
                                                <a:gd name="T22" fmla="*/ 46 w 66"/>
                                                <a:gd name="T23" fmla="*/ 87 h 109"/>
                                                <a:gd name="T24" fmla="*/ 46 w 66"/>
                                                <a:gd name="T25" fmla="*/ 92 h 109"/>
                                                <a:gd name="T26" fmla="*/ 46 w 66"/>
                                                <a:gd name="T27" fmla="*/ 95 h 109"/>
                                                <a:gd name="T28" fmla="*/ 36 w 66"/>
                                                <a:gd name="T29" fmla="*/ 108 h 109"/>
                                                <a:gd name="T30" fmla="*/ 10 w 66"/>
                                                <a:gd name="T31" fmla="*/ 92 h 109"/>
                                                <a:gd name="T32" fmla="*/ 9 w 66"/>
                                                <a:gd name="T33" fmla="*/ 62 h 109"/>
                                                <a:gd name="T34" fmla="*/ 5 w 66"/>
                                                <a:gd name="T35" fmla="*/ 53 h 109"/>
                                                <a:gd name="T36" fmla="*/ 3 w 66"/>
                                                <a:gd name="T37" fmla="*/ 47 h 109"/>
                                                <a:gd name="T38" fmla="*/ 1 w 66"/>
                                                <a:gd name="T39" fmla="*/ 39 h 109"/>
                                                <a:gd name="T40" fmla="*/ 0 w 66"/>
                                                <a:gd name="T41" fmla="*/ 32 h 109"/>
                                                <a:gd name="T42" fmla="*/ 1 w 66"/>
                                                <a:gd name="T43" fmla="*/ 25 h 109"/>
                                                <a:gd name="T44" fmla="*/ 2 w 66"/>
                                                <a:gd name="T45" fmla="*/ 18 h 109"/>
                                                <a:gd name="T46" fmla="*/ 3 w 66"/>
                                                <a:gd name="T47" fmla="*/ 13 h 109"/>
                                                <a:gd name="T48" fmla="*/ 6 w 66"/>
                                                <a:gd name="T49" fmla="*/ 8 h 109"/>
                                                <a:gd name="T50" fmla="*/ 10 w 66"/>
                                                <a:gd name="T51" fmla="*/ 5 h 109"/>
                                                <a:gd name="T52" fmla="*/ 14 w 66"/>
                                                <a:gd name="T53" fmla="*/ 3 h 109"/>
                                                <a:gd name="T54" fmla="*/ 20 w 66"/>
                                                <a:gd name="T55" fmla="*/ 1 h 109"/>
                                                <a:gd name="T56" fmla="*/ 26 w 66"/>
                                                <a:gd name="T57" fmla="*/ 0 h 109"/>
                                                <a:gd name="T58" fmla="*/ 33 w 66"/>
                                                <a:gd name="T59" fmla="*/ 0 h 109"/>
                                                <a:gd name="T60" fmla="*/ 40 w 66"/>
                                                <a:gd name="T61" fmla="*/ 0 h 109"/>
                                                <a:gd name="T62" fmla="*/ 48 w 66"/>
                                                <a:gd name="T63" fmla="*/ 2 h 109"/>
                                                <a:gd name="T64" fmla="*/ 53 w 66"/>
                                                <a:gd name="T65" fmla="*/ 5 h 109"/>
                                                <a:gd name="T66" fmla="*/ 57 w 66"/>
                                                <a:gd name="T67" fmla="*/ 8 h 109"/>
                                                <a:gd name="T68" fmla="*/ 60 w 66"/>
                                                <a:gd name="T69" fmla="*/ 13 h 109"/>
                                                <a:gd name="T70" fmla="*/ 62 w 66"/>
                                                <a:gd name="T71" fmla="*/ 19 h 109"/>
                                                <a:gd name="T72" fmla="*/ 0 60000 65536"/>
                                                <a:gd name="T73" fmla="*/ 0 60000 65536"/>
                                                <a:gd name="T74" fmla="*/ 0 60000 65536"/>
                                                <a:gd name="T75" fmla="*/ 0 60000 65536"/>
                                                <a:gd name="T76" fmla="*/ 0 60000 65536"/>
                                                <a:gd name="T77" fmla="*/ 0 60000 65536"/>
                                                <a:gd name="T78" fmla="*/ 0 60000 65536"/>
                                                <a:gd name="T79" fmla="*/ 0 60000 65536"/>
                                                <a:gd name="T80" fmla="*/ 0 60000 65536"/>
                                                <a:gd name="T81" fmla="*/ 0 60000 65536"/>
                                                <a:gd name="T82" fmla="*/ 0 60000 65536"/>
                                                <a:gd name="T83" fmla="*/ 0 60000 65536"/>
                                                <a:gd name="T84" fmla="*/ 0 60000 65536"/>
                                                <a:gd name="T85" fmla="*/ 0 60000 65536"/>
                                                <a:gd name="T86" fmla="*/ 0 60000 65536"/>
                                                <a:gd name="T87" fmla="*/ 0 60000 65536"/>
                                                <a:gd name="T88" fmla="*/ 0 60000 65536"/>
                                                <a:gd name="T89" fmla="*/ 0 60000 65536"/>
                                                <a:gd name="T90" fmla="*/ 0 60000 65536"/>
                                                <a:gd name="T91" fmla="*/ 0 60000 65536"/>
                                                <a:gd name="T92" fmla="*/ 0 60000 65536"/>
                                                <a:gd name="T93" fmla="*/ 0 60000 65536"/>
                                                <a:gd name="T94" fmla="*/ 0 60000 65536"/>
                                                <a:gd name="T95" fmla="*/ 0 60000 65536"/>
                                                <a:gd name="T96" fmla="*/ 0 60000 65536"/>
                                                <a:gd name="T97" fmla="*/ 0 60000 65536"/>
                                                <a:gd name="T98" fmla="*/ 0 60000 65536"/>
                                                <a:gd name="T99" fmla="*/ 0 60000 65536"/>
                                                <a:gd name="T100" fmla="*/ 0 60000 65536"/>
                                                <a:gd name="T101" fmla="*/ 0 60000 65536"/>
                                                <a:gd name="T102" fmla="*/ 0 60000 65536"/>
                                                <a:gd name="T103" fmla="*/ 0 60000 65536"/>
                                                <a:gd name="T104" fmla="*/ 0 60000 65536"/>
                                                <a:gd name="T105" fmla="*/ 0 60000 65536"/>
                                                <a:gd name="T106" fmla="*/ 0 60000 65536"/>
                                                <a:gd name="T107" fmla="*/ 0 60000 65536"/>
                                                <a:gd name="T108" fmla="*/ 0 w 66"/>
                                                <a:gd name="T109" fmla="*/ 0 h 109"/>
                                                <a:gd name="T110" fmla="*/ 66 w 66"/>
                                                <a:gd name="T111" fmla="*/ 109 h 109"/>
                                              </a:gdLst>
                                              <a:ahLst/>
                                              <a:cxnLst>
                                                <a:cxn ang="T72">
                                                  <a:pos x="T0" y="T1"/>
                                                </a:cxn>
                                                <a:cxn ang="T73">
                                                  <a:pos x="T2" y="T3"/>
                                                </a:cxn>
                                                <a:cxn ang="T74">
                                                  <a:pos x="T4" y="T5"/>
                                                </a:cxn>
                                                <a:cxn ang="T75">
                                                  <a:pos x="T6" y="T7"/>
                                                </a:cxn>
                                                <a:cxn ang="T76">
                                                  <a:pos x="T8" y="T9"/>
                                                </a:cxn>
                                                <a:cxn ang="T77">
                                                  <a:pos x="T10" y="T11"/>
                                                </a:cxn>
                                                <a:cxn ang="T78">
                                                  <a:pos x="T12" y="T13"/>
                                                </a:cxn>
                                                <a:cxn ang="T79">
                                                  <a:pos x="T14" y="T15"/>
                                                </a:cxn>
                                                <a:cxn ang="T80">
                                                  <a:pos x="T16" y="T17"/>
                                                </a:cxn>
                                                <a:cxn ang="T81">
                                                  <a:pos x="T18" y="T19"/>
                                                </a:cxn>
                                                <a:cxn ang="T82">
                                                  <a:pos x="T20" y="T21"/>
                                                </a:cxn>
                                                <a:cxn ang="T83">
                                                  <a:pos x="T22" y="T23"/>
                                                </a:cxn>
                                                <a:cxn ang="T84">
                                                  <a:pos x="T24" y="T25"/>
                                                </a:cxn>
                                                <a:cxn ang="T85">
                                                  <a:pos x="T26" y="T27"/>
                                                </a:cxn>
                                                <a:cxn ang="T86">
                                                  <a:pos x="T28" y="T29"/>
                                                </a:cxn>
                                                <a:cxn ang="T87">
                                                  <a:pos x="T30" y="T31"/>
                                                </a:cxn>
                                                <a:cxn ang="T88">
                                                  <a:pos x="T32" y="T33"/>
                                                </a:cxn>
                                                <a:cxn ang="T89">
                                                  <a:pos x="T34" y="T35"/>
                                                </a:cxn>
                                                <a:cxn ang="T90">
                                                  <a:pos x="T36" y="T37"/>
                                                </a:cxn>
                                                <a:cxn ang="T91">
                                                  <a:pos x="T38" y="T39"/>
                                                </a:cxn>
                                                <a:cxn ang="T92">
                                                  <a:pos x="T40" y="T41"/>
                                                </a:cxn>
                                                <a:cxn ang="T93">
                                                  <a:pos x="T42" y="T43"/>
                                                </a:cxn>
                                                <a:cxn ang="T94">
                                                  <a:pos x="T44" y="T45"/>
                                                </a:cxn>
                                                <a:cxn ang="T95">
                                                  <a:pos x="T46" y="T47"/>
                                                </a:cxn>
                                                <a:cxn ang="T96">
                                                  <a:pos x="T48" y="T49"/>
                                                </a:cxn>
                                                <a:cxn ang="T97">
                                                  <a:pos x="T50" y="T51"/>
                                                </a:cxn>
                                                <a:cxn ang="T98">
                                                  <a:pos x="T52" y="T53"/>
                                                </a:cxn>
                                                <a:cxn ang="T99">
                                                  <a:pos x="T54" y="T55"/>
                                                </a:cxn>
                                                <a:cxn ang="T100">
                                                  <a:pos x="T56" y="T57"/>
                                                </a:cxn>
                                                <a:cxn ang="T101">
                                                  <a:pos x="T58" y="T59"/>
                                                </a:cxn>
                                                <a:cxn ang="T102">
                                                  <a:pos x="T60" y="T61"/>
                                                </a:cxn>
                                                <a:cxn ang="T103">
                                                  <a:pos x="T62" y="T63"/>
                                                </a:cxn>
                                                <a:cxn ang="T104">
                                                  <a:pos x="T64" y="T65"/>
                                                </a:cxn>
                                                <a:cxn ang="T105">
                                                  <a:pos x="T66" y="T67"/>
                                                </a:cxn>
                                                <a:cxn ang="T106">
                                                  <a:pos x="T68" y="T69"/>
                                                </a:cxn>
                                                <a:cxn ang="T107">
                                                  <a:pos x="T70" y="T71"/>
                                                </a:cxn>
                                              </a:cxnLst>
                                              <a:rect l="T108" t="T109" r="T110" b="T111"/>
                                              <a:pathLst>
                                                <a:path w="66" h="109">
                                                  <a:moveTo>
                                                    <a:pt x="62" y="19"/>
                                                  </a:moveTo>
                                                  <a:lnTo>
                                                    <a:pt x="64" y="30"/>
                                                  </a:lnTo>
                                                  <a:lnTo>
                                                    <a:pt x="64" y="34"/>
                                                  </a:lnTo>
                                                  <a:lnTo>
                                                    <a:pt x="62" y="38"/>
                                                  </a:lnTo>
                                                  <a:lnTo>
                                                    <a:pt x="65" y="46"/>
                                                  </a:lnTo>
                                                  <a:lnTo>
                                                    <a:pt x="63" y="59"/>
                                                  </a:lnTo>
                                                  <a:lnTo>
                                                    <a:pt x="62" y="65"/>
                                                  </a:lnTo>
                                                  <a:lnTo>
                                                    <a:pt x="60" y="71"/>
                                                  </a:lnTo>
                                                  <a:lnTo>
                                                    <a:pt x="58" y="77"/>
                                                  </a:lnTo>
                                                  <a:lnTo>
                                                    <a:pt x="56" y="84"/>
                                                  </a:lnTo>
                                                  <a:lnTo>
                                                    <a:pt x="51" y="85"/>
                                                  </a:lnTo>
                                                  <a:lnTo>
                                                    <a:pt x="46" y="87"/>
                                                  </a:lnTo>
                                                  <a:lnTo>
                                                    <a:pt x="46" y="92"/>
                                                  </a:lnTo>
                                                  <a:lnTo>
                                                    <a:pt x="46" y="95"/>
                                                  </a:lnTo>
                                                  <a:lnTo>
                                                    <a:pt x="36" y="108"/>
                                                  </a:lnTo>
                                                  <a:lnTo>
                                                    <a:pt x="10" y="92"/>
                                                  </a:lnTo>
                                                  <a:lnTo>
                                                    <a:pt x="9" y="62"/>
                                                  </a:lnTo>
                                                  <a:lnTo>
                                                    <a:pt x="5" y="53"/>
                                                  </a:lnTo>
                                                  <a:lnTo>
                                                    <a:pt x="3" y="47"/>
                                                  </a:lnTo>
                                                  <a:lnTo>
                                                    <a:pt x="1" y="39"/>
                                                  </a:lnTo>
                                                  <a:lnTo>
                                                    <a:pt x="0" y="32"/>
                                                  </a:lnTo>
                                                  <a:lnTo>
                                                    <a:pt x="1" y="25"/>
                                                  </a:lnTo>
                                                  <a:lnTo>
                                                    <a:pt x="2" y="18"/>
                                                  </a:lnTo>
                                                  <a:lnTo>
                                                    <a:pt x="3" y="13"/>
                                                  </a:lnTo>
                                                  <a:lnTo>
                                                    <a:pt x="6" y="8"/>
                                                  </a:lnTo>
                                                  <a:lnTo>
                                                    <a:pt x="10" y="5"/>
                                                  </a:lnTo>
                                                  <a:lnTo>
                                                    <a:pt x="14" y="3"/>
                                                  </a:lnTo>
                                                  <a:lnTo>
                                                    <a:pt x="20" y="1"/>
                                                  </a:lnTo>
                                                  <a:lnTo>
                                                    <a:pt x="26" y="0"/>
                                                  </a:lnTo>
                                                  <a:lnTo>
                                                    <a:pt x="33" y="0"/>
                                                  </a:lnTo>
                                                  <a:lnTo>
                                                    <a:pt x="40" y="0"/>
                                                  </a:lnTo>
                                                  <a:lnTo>
                                                    <a:pt x="48" y="2"/>
                                                  </a:lnTo>
                                                  <a:lnTo>
                                                    <a:pt x="53" y="5"/>
                                                  </a:lnTo>
                                                  <a:lnTo>
                                                    <a:pt x="57" y="8"/>
                                                  </a:lnTo>
                                                  <a:lnTo>
                                                    <a:pt x="60" y="13"/>
                                                  </a:lnTo>
                                                  <a:lnTo>
                                                    <a:pt x="62" y="19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23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572" name="Freeform 141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604" y="897"/>
                                              <a:ext cx="34" cy="35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6 w 34"/>
                                                <a:gd name="T1" fmla="*/ 9 h 35"/>
                                                <a:gd name="T2" fmla="*/ 9 w 34"/>
                                                <a:gd name="T3" fmla="*/ 17 h 35"/>
                                                <a:gd name="T4" fmla="*/ 33 w 34"/>
                                                <a:gd name="T5" fmla="*/ 29 h 35"/>
                                                <a:gd name="T6" fmla="*/ 20 w 34"/>
                                                <a:gd name="T7" fmla="*/ 26 h 35"/>
                                                <a:gd name="T8" fmla="*/ 15 w 34"/>
                                                <a:gd name="T9" fmla="*/ 25 h 35"/>
                                                <a:gd name="T10" fmla="*/ 8 w 34"/>
                                                <a:gd name="T11" fmla="*/ 26 h 35"/>
                                                <a:gd name="T12" fmla="*/ 3 w 34"/>
                                                <a:gd name="T13" fmla="*/ 28 h 35"/>
                                                <a:gd name="T14" fmla="*/ 1 w 34"/>
                                                <a:gd name="T15" fmla="*/ 34 h 35"/>
                                                <a:gd name="T16" fmla="*/ 0 w 34"/>
                                                <a:gd name="T17" fmla="*/ 10 h 35"/>
                                                <a:gd name="T18" fmla="*/ 1 w 34"/>
                                                <a:gd name="T19" fmla="*/ 5 h 35"/>
                                                <a:gd name="T20" fmla="*/ 5 w 34"/>
                                                <a:gd name="T21" fmla="*/ 0 h 35"/>
                                                <a:gd name="T22" fmla="*/ 6 w 34"/>
                                                <a:gd name="T23" fmla="*/ 9 h 35"/>
                                                <a:gd name="T24" fmla="*/ 0 60000 65536"/>
                                                <a:gd name="T25" fmla="*/ 0 60000 65536"/>
                                                <a:gd name="T26" fmla="*/ 0 60000 65536"/>
                                                <a:gd name="T27" fmla="*/ 0 60000 65536"/>
                                                <a:gd name="T28" fmla="*/ 0 60000 65536"/>
                                                <a:gd name="T29" fmla="*/ 0 60000 65536"/>
                                                <a:gd name="T30" fmla="*/ 0 60000 65536"/>
                                                <a:gd name="T31" fmla="*/ 0 60000 65536"/>
                                                <a:gd name="T32" fmla="*/ 0 60000 65536"/>
                                                <a:gd name="T33" fmla="*/ 0 60000 65536"/>
                                                <a:gd name="T34" fmla="*/ 0 60000 65536"/>
                                                <a:gd name="T35" fmla="*/ 0 60000 65536"/>
                                                <a:gd name="T36" fmla="*/ 0 w 34"/>
                                                <a:gd name="T37" fmla="*/ 0 h 35"/>
                                                <a:gd name="T38" fmla="*/ 34 w 34"/>
                                                <a:gd name="T39" fmla="*/ 35 h 35"/>
                                              </a:gdLst>
                                              <a:ahLst/>
                                              <a:cxnLst>
                                                <a:cxn ang="T24">
                                                  <a:pos x="T0" y="T1"/>
                                                </a:cxn>
                                                <a:cxn ang="T25">
                                                  <a:pos x="T2" y="T3"/>
                                                </a:cxn>
                                                <a:cxn ang="T26">
                                                  <a:pos x="T4" y="T5"/>
                                                </a:cxn>
                                                <a:cxn ang="T27">
                                                  <a:pos x="T6" y="T7"/>
                                                </a:cxn>
                                                <a:cxn ang="T28">
                                                  <a:pos x="T8" y="T9"/>
                                                </a:cxn>
                                                <a:cxn ang="T29">
                                                  <a:pos x="T10" y="T11"/>
                                                </a:cxn>
                                                <a:cxn ang="T30">
                                                  <a:pos x="T12" y="T13"/>
                                                </a:cxn>
                                                <a:cxn ang="T31">
                                                  <a:pos x="T14" y="T15"/>
                                                </a:cxn>
                                                <a:cxn ang="T32">
                                                  <a:pos x="T16" y="T17"/>
                                                </a:cxn>
                                                <a:cxn ang="T33">
                                                  <a:pos x="T18" y="T19"/>
                                                </a:cxn>
                                                <a:cxn ang="T34">
                                                  <a:pos x="T20" y="T21"/>
                                                </a:cxn>
                                                <a:cxn ang="T35">
                                                  <a:pos x="T22" y="T23"/>
                                                </a:cxn>
                                              </a:cxnLst>
                                              <a:rect l="T36" t="T37" r="T38" b="T39"/>
                                              <a:pathLst>
                                                <a:path w="34" h="35">
                                                  <a:moveTo>
                                                    <a:pt x="6" y="9"/>
                                                  </a:moveTo>
                                                  <a:lnTo>
                                                    <a:pt x="9" y="17"/>
                                                  </a:lnTo>
                                                  <a:lnTo>
                                                    <a:pt x="33" y="29"/>
                                                  </a:lnTo>
                                                  <a:lnTo>
                                                    <a:pt x="20" y="26"/>
                                                  </a:lnTo>
                                                  <a:lnTo>
                                                    <a:pt x="15" y="25"/>
                                                  </a:lnTo>
                                                  <a:lnTo>
                                                    <a:pt x="8" y="26"/>
                                                  </a:lnTo>
                                                  <a:lnTo>
                                                    <a:pt x="3" y="28"/>
                                                  </a:lnTo>
                                                  <a:lnTo>
                                                    <a:pt x="1" y="34"/>
                                                  </a:lnTo>
                                                  <a:lnTo>
                                                    <a:pt x="0" y="10"/>
                                                  </a:lnTo>
                                                  <a:lnTo>
                                                    <a:pt x="1" y="5"/>
                                                  </a:lnTo>
                                                  <a:lnTo>
                                                    <a:pt x="5" y="0"/>
                                                  </a:lnTo>
                                                  <a:lnTo>
                                                    <a:pt x="6" y="9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18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573" name="Freeform 142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592" y="833"/>
                                              <a:ext cx="71" cy="79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57 w 71"/>
                                                <a:gd name="T1" fmla="*/ 6 h 79"/>
                                                <a:gd name="T2" fmla="*/ 51 w 71"/>
                                                <a:gd name="T3" fmla="*/ 3 h 79"/>
                                                <a:gd name="T4" fmla="*/ 46 w 71"/>
                                                <a:gd name="T5" fmla="*/ 2 h 79"/>
                                                <a:gd name="T6" fmla="*/ 38 w 71"/>
                                                <a:gd name="T7" fmla="*/ 0 h 79"/>
                                                <a:gd name="T8" fmla="*/ 32 w 71"/>
                                                <a:gd name="T9" fmla="*/ 0 h 79"/>
                                                <a:gd name="T10" fmla="*/ 25 w 71"/>
                                                <a:gd name="T11" fmla="*/ 0 h 79"/>
                                                <a:gd name="T12" fmla="*/ 19 w 71"/>
                                                <a:gd name="T13" fmla="*/ 1 h 79"/>
                                                <a:gd name="T14" fmla="*/ 14 w 71"/>
                                                <a:gd name="T15" fmla="*/ 1 h 79"/>
                                                <a:gd name="T16" fmla="*/ 10 w 71"/>
                                                <a:gd name="T17" fmla="*/ 3 h 79"/>
                                                <a:gd name="T18" fmla="*/ 6 w 71"/>
                                                <a:gd name="T19" fmla="*/ 6 h 79"/>
                                                <a:gd name="T20" fmla="*/ 3 w 71"/>
                                                <a:gd name="T21" fmla="*/ 10 h 79"/>
                                                <a:gd name="T22" fmla="*/ 2 w 71"/>
                                                <a:gd name="T23" fmla="*/ 16 h 79"/>
                                                <a:gd name="T24" fmla="*/ 1 w 71"/>
                                                <a:gd name="T25" fmla="*/ 24 h 79"/>
                                                <a:gd name="T26" fmla="*/ 0 w 71"/>
                                                <a:gd name="T27" fmla="*/ 34 h 79"/>
                                                <a:gd name="T28" fmla="*/ 1 w 71"/>
                                                <a:gd name="T29" fmla="*/ 43 h 79"/>
                                                <a:gd name="T30" fmla="*/ 3 w 71"/>
                                                <a:gd name="T31" fmla="*/ 51 h 79"/>
                                                <a:gd name="T32" fmla="*/ 4 w 71"/>
                                                <a:gd name="T33" fmla="*/ 58 h 79"/>
                                                <a:gd name="T34" fmla="*/ 6 w 71"/>
                                                <a:gd name="T35" fmla="*/ 63 h 79"/>
                                                <a:gd name="T36" fmla="*/ 8 w 71"/>
                                                <a:gd name="T37" fmla="*/ 68 h 79"/>
                                                <a:gd name="T38" fmla="*/ 10 w 71"/>
                                                <a:gd name="T39" fmla="*/ 73 h 79"/>
                                                <a:gd name="T40" fmla="*/ 13 w 71"/>
                                                <a:gd name="T41" fmla="*/ 78 h 79"/>
                                                <a:gd name="T42" fmla="*/ 15 w 71"/>
                                                <a:gd name="T43" fmla="*/ 78 h 79"/>
                                                <a:gd name="T44" fmla="*/ 14 w 71"/>
                                                <a:gd name="T45" fmla="*/ 71 h 79"/>
                                                <a:gd name="T46" fmla="*/ 16 w 71"/>
                                                <a:gd name="T47" fmla="*/ 66 h 79"/>
                                                <a:gd name="T48" fmla="*/ 17 w 71"/>
                                                <a:gd name="T49" fmla="*/ 63 h 79"/>
                                                <a:gd name="T50" fmla="*/ 15 w 71"/>
                                                <a:gd name="T51" fmla="*/ 59 h 79"/>
                                                <a:gd name="T52" fmla="*/ 14 w 71"/>
                                                <a:gd name="T53" fmla="*/ 51 h 79"/>
                                                <a:gd name="T54" fmla="*/ 16 w 71"/>
                                                <a:gd name="T55" fmla="*/ 49 h 79"/>
                                                <a:gd name="T56" fmla="*/ 19 w 71"/>
                                                <a:gd name="T57" fmla="*/ 53 h 79"/>
                                                <a:gd name="T58" fmla="*/ 22 w 71"/>
                                                <a:gd name="T59" fmla="*/ 57 h 79"/>
                                                <a:gd name="T60" fmla="*/ 21 w 71"/>
                                                <a:gd name="T61" fmla="*/ 49 h 79"/>
                                                <a:gd name="T62" fmla="*/ 23 w 71"/>
                                                <a:gd name="T63" fmla="*/ 40 h 79"/>
                                                <a:gd name="T64" fmla="*/ 23 w 71"/>
                                                <a:gd name="T65" fmla="*/ 30 h 79"/>
                                                <a:gd name="T66" fmla="*/ 23 w 71"/>
                                                <a:gd name="T67" fmla="*/ 24 h 79"/>
                                                <a:gd name="T68" fmla="*/ 21 w 71"/>
                                                <a:gd name="T69" fmla="*/ 22 h 79"/>
                                                <a:gd name="T70" fmla="*/ 26 w 71"/>
                                                <a:gd name="T71" fmla="*/ 23 h 79"/>
                                                <a:gd name="T72" fmla="*/ 30 w 71"/>
                                                <a:gd name="T73" fmla="*/ 25 h 79"/>
                                                <a:gd name="T74" fmla="*/ 33 w 71"/>
                                                <a:gd name="T75" fmla="*/ 25 h 79"/>
                                                <a:gd name="T76" fmla="*/ 40 w 71"/>
                                                <a:gd name="T77" fmla="*/ 26 h 79"/>
                                                <a:gd name="T78" fmla="*/ 44 w 71"/>
                                                <a:gd name="T79" fmla="*/ 28 h 79"/>
                                                <a:gd name="T80" fmla="*/ 38 w 71"/>
                                                <a:gd name="T81" fmla="*/ 25 h 79"/>
                                                <a:gd name="T82" fmla="*/ 42 w 71"/>
                                                <a:gd name="T83" fmla="*/ 25 h 79"/>
                                                <a:gd name="T84" fmla="*/ 50 w 71"/>
                                                <a:gd name="T85" fmla="*/ 25 h 79"/>
                                                <a:gd name="T86" fmla="*/ 56 w 71"/>
                                                <a:gd name="T87" fmla="*/ 24 h 79"/>
                                                <a:gd name="T88" fmla="*/ 63 w 71"/>
                                                <a:gd name="T89" fmla="*/ 24 h 79"/>
                                                <a:gd name="T90" fmla="*/ 65 w 71"/>
                                                <a:gd name="T91" fmla="*/ 29 h 79"/>
                                                <a:gd name="T92" fmla="*/ 66 w 71"/>
                                                <a:gd name="T93" fmla="*/ 35 h 79"/>
                                                <a:gd name="T94" fmla="*/ 68 w 71"/>
                                                <a:gd name="T95" fmla="*/ 28 h 79"/>
                                                <a:gd name="T96" fmla="*/ 70 w 71"/>
                                                <a:gd name="T97" fmla="*/ 19 h 79"/>
                                                <a:gd name="T98" fmla="*/ 66 w 71"/>
                                                <a:gd name="T99" fmla="*/ 13 h 79"/>
                                                <a:gd name="T100" fmla="*/ 62 w 71"/>
                                                <a:gd name="T101" fmla="*/ 9 h 79"/>
                                                <a:gd name="T102" fmla="*/ 57 w 71"/>
                                                <a:gd name="T103" fmla="*/ 6 h 79"/>
                                                <a:gd name="T104" fmla="*/ 0 60000 65536"/>
                                                <a:gd name="T105" fmla="*/ 0 60000 65536"/>
                                                <a:gd name="T106" fmla="*/ 0 60000 65536"/>
                                                <a:gd name="T107" fmla="*/ 0 60000 65536"/>
                                                <a:gd name="T108" fmla="*/ 0 60000 65536"/>
                                                <a:gd name="T109" fmla="*/ 0 60000 65536"/>
                                                <a:gd name="T110" fmla="*/ 0 60000 65536"/>
                                                <a:gd name="T111" fmla="*/ 0 60000 65536"/>
                                                <a:gd name="T112" fmla="*/ 0 60000 65536"/>
                                                <a:gd name="T113" fmla="*/ 0 60000 65536"/>
                                                <a:gd name="T114" fmla="*/ 0 60000 65536"/>
                                                <a:gd name="T115" fmla="*/ 0 60000 65536"/>
                                                <a:gd name="T116" fmla="*/ 0 60000 65536"/>
                                                <a:gd name="T117" fmla="*/ 0 60000 65536"/>
                                                <a:gd name="T118" fmla="*/ 0 60000 65536"/>
                                                <a:gd name="T119" fmla="*/ 0 60000 65536"/>
                                                <a:gd name="T120" fmla="*/ 0 60000 65536"/>
                                                <a:gd name="T121" fmla="*/ 0 60000 65536"/>
                                                <a:gd name="T122" fmla="*/ 0 60000 65536"/>
                                                <a:gd name="T123" fmla="*/ 0 60000 65536"/>
                                                <a:gd name="T124" fmla="*/ 0 60000 65536"/>
                                                <a:gd name="T125" fmla="*/ 0 60000 65536"/>
                                                <a:gd name="T126" fmla="*/ 0 60000 65536"/>
                                                <a:gd name="T127" fmla="*/ 0 60000 65536"/>
                                                <a:gd name="T128" fmla="*/ 0 60000 65536"/>
                                                <a:gd name="T129" fmla="*/ 0 60000 65536"/>
                                                <a:gd name="T130" fmla="*/ 0 60000 65536"/>
                                                <a:gd name="T131" fmla="*/ 0 60000 65536"/>
                                                <a:gd name="T132" fmla="*/ 0 60000 65536"/>
                                                <a:gd name="T133" fmla="*/ 0 60000 65536"/>
                                                <a:gd name="T134" fmla="*/ 0 60000 65536"/>
                                                <a:gd name="T135" fmla="*/ 0 60000 65536"/>
                                                <a:gd name="T136" fmla="*/ 0 60000 65536"/>
                                                <a:gd name="T137" fmla="*/ 0 60000 65536"/>
                                                <a:gd name="T138" fmla="*/ 0 60000 65536"/>
                                                <a:gd name="T139" fmla="*/ 0 60000 65536"/>
                                                <a:gd name="T140" fmla="*/ 0 60000 65536"/>
                                                <a:gd name="T141" fmla="*/ 0 60000 65536"/>
                                                <a:gd name="T142" fmla="*/ 0 60000 65536"/>
                                                <a:gd name="T143" fmla="*/ 0 60000 65536"/>
                                                <a:gd name="T144" fmla="*/ 0 60000 65536"/>
                                                <a:gd name="T145" fmla="*/ 0 60000 65536"/>
                                                <a:gd name="T146" fmla="*/ 0 60000 65536"/>
                                                <a:gd name="T147" fmla="*/ 0 60000 65536"/>
                                                <a:gd name="T148" fmla="*/ 0 60000 65536"/>
                                                <a:gd name="T149" fmla="*/ 0 60000 65536"/>
                                                <a:gd name="T150" fmla="*/ 0 60000 65536"/>
                                                <a:gd name="T151" fmla="*/ 0 60000 65536"/>
                                                <a:gd name="T152" fmla="*/ 0 60000 65536"/>
                                                <a:gd name="T153" fmla="*/ 0 60000 65536"/>
                                                <a:gd name="T154" fmla="*/ 0 60000 65536"/>
                                                <a:gd name="T155" fmla="*/ 0 60000 65536"/>
                                                <a:gd name="T156" fmla="*/ 0 w 71"/>
                                                <a:gd name="T157" fmla="*/ 0 h 79"/>
                                                <a:gd name="T158" fmla="*/ 71 w 71"/>
                                                <a:gd name="T159" fmla="*/ 79 h 79"/>
                                              </a:gdLst>
                                              <a:ahLst/>
                                              <a:cxnLst>
                                                <a:cxn ang="T104">
                                                  <a:pos x="T0" y="T1"/>
                                                </a:cxn>
                                                <a:cxn ang="T105">
                                                  <a:pos x="T2" y="T3"/>
                                                </a:cxn>
                                                <a:cxn ang="T106">
                                                  <a:pos x="T4" y="T5"/>
                                                </a:cxn>
                                                <a:cxn ang="T107">
                                                  <a:pos x="T6" y="T7"/>
                                                </a:cxn>
                                                <a:cxn ang="T108">
                                                  <a:pos x="T8" y="T9"/>
                                                </a:cxn>
                                                <a:cxn ang="T109">
                                                  <a:pos x="T10" y="T11"/>
                                                </a:cxn>
                                                <a:cxn ang="T110">
                                                  <a:pos x="T12" y="T13"/>
                                                </a:cxn>
                                                <a:cxn ang="T111">
                                                  <a:pos x="T14" y="T15"/>
                                                </a:cxn>
                                                <a:cxn ang="T112">
                                                  <a:pos x="T16" y="T17"/>
                                                </a:cxn>
                                                <a:cxn ang="T113">
                                                  <a:pos x="T18" y="T19"/>
                                                </a:cxn>
                                                <a:cxn ang="T114">
                                                  <a:pos x="T20" y="T21"/>
                                                </a:cxn>
                                                <a:cxn ang="T115">
                                                  <a:pos x="T22" y="T23"/>
                                                </a:cxn>
                                                <a:cxn ang="T116">
                                                  <a:pos x="T24" y="T25"/>
                                                </a:cxn>
                                                <a:cxn ang="T117">
                                                  <a:pos x="T26" y="T27"/>
                                                </a:cxn>
                                                <a:cxn ang="T118">
                                                  <a:pos x="T28" y="T29"/>
                                                </a:cxn>
                                                <a:cxn ang="T119">
                                                  <a:pos x="T30" y="T31"/>
                                                </a:cxn>
                                                <a:cxn ang="T120">
                                                  <a:pos x="T32" y="T33"/>
                                                </a:cxn>
                                                <a:cxn ang="T121">
                                                  <a:pos x="T34" y="T35"/>
                                                </a:cxn>
                                                <a:cxn ang="T122">
                                                  <a:pos x="T36" y="T37"/>
                                                </a:cxn>
                                                <a:cxn ang="T123">
                                                  <a:pos x="T38" y="T39"/>
                                                </a:cxn>
                                                <a:cxn ang="T124">
                                                  <a:pos x="T40" y="T41"/>
                                                </a:cxn>
                                                <a:cxn ang="T125">
                                                  <a:pos x="T42" y="T43"/>
                                                </a:cxn>
                                                <a:cxn ang="T126">
                                                  <a:pos x="T44" y="T45"/>
                                                </a:cxn>
                                                <a:cxn ang="T127">
                                                  <a:pos x="T46" y="T47"/>
                                                </a:cxn>
                                                <a:cxn ang="T128">
                                                  <a:pos x="T48" y="T49"/>
                                                </a:cxn>
                                                <a:cxn ang="T129">
                                                  <a:pos x="T50" y="T51"/>
                                                </a:cxn>
                                                <a:cxn ang="T130">
                                                  <a:pos x="T52" y="T53"/>
                                                </a:cxn>
                                                <a:cxn ang="T131">
                                                  <a:pos x="T54" y="T55"/>
                                                </a:cxn>
                                                <a:cxn ang="T132">
                                                  <a:pos x="T56" y="T57"/>
                                                </a:cxn>
                                                <a:cxn ang="T133">
                                                  <a:pos x="T58" y="T59"/>
                                                </a:cxn>
                                                <a:cxn ang="T134">
                                                  <a:pos x="T60" y="T61"/>
                                                </a:cxn>
                                                <a:cxn ang="T135">
                                                  <a:pos x="T62" y="T63"/>
                                                </a:cxn>
                                                <a:cxn ang="T136">
                                                  <a:pos x="T64" y="T65"/>
                                                </a:cxn>
                                                <a:cxn ang="T137">
                                                  <a:pos x="T66" y="T67"/>
                                                </a:cxn>
                                                <a:cxn ang="T138">
                                                  <a:pos x="T68" y="T69"/>
                                                </a:cxn>
                                                <a:cxn ang="T139">
                                                  <a:pos x="T70" y="T71"/>
                                                </a:cxn>
                                                <a:cxn ang="T140">
                                                  <a:pos x="T72" y="T73"/>
                                                </a:cxn>
                                                <a:cxn ang="T141">
                                                  <a:pos x="T74" y="T75"/>
                                                </a:cxn>
                                                <a:cxn ang="T142">
                                                  <a:pos x="T76" y="T77"/>
                                                </a:cxn>
                                                <a:cxn ang="T143">
                                                  <a:pos x="T78" y="T79"/>
                                                </a:cxn>
                                                <a:cxn ang="T144">
                                                  <a:pos x="T80" y="T81"/>
                                                </a:cxn>
                                                <a:cxn ang="T145">
                                                  <a:pos x="T82" y="T83"/>
                                                </a:cxn>
                                                <a:cxn ang="T146">
                                                  <a:pos x="T84" y="T85"/>
                                                </a:cxn>
                                                <a:cxn ang="T147">
                                                  <a:pos x="T86" y="T87"/>
                                                </a:cxn>
                                                <a:cxn ang="T148">
                                                  <a:pos x="T88" y="T89"/>
                                                </a:cxn>
                                                <a:cxn ang="T149">
                                                  <a:pos x="T90" y="T91"/>
                                                </a:cxn>
                                                <a:cxn ang="T150">
                                                  <a:pos x="T92" y="T93"/>
                                                </a:cxn>
                                                <a:cxn ang="T151">
                                                  <a:pos x="T94" y="T95"/>
                                                </a:cxn>
                                                <a:cxn ang="T152">
                                                  <a:pos x="T96" y="T97"/>
                                                </a:cxn>
                                                <a:cxn ang="T153">
                                                  <a:pos x="T98" y="T99"/>
                                                </a:cxn>
                                                <a:cxn ang="T154">
                                                  <a:pos x="T100" y="T101"/>
                                                </a:cxn>
                                                <a:cxn ang="T155">
                                                  <a:pos x="T102" y="T103"/>
                                                </a:cxn>
                                              </a:cxnLst>
                                              <a:rect l="T156" t="T157" r="T158" b="T159"/>
                                              <a:pathLst>
                                                <a:path w="71" h="79">
                                                  <a:moveTo>
                                                    <a:pt x="57" y="6"/>
                                                  </a:moveTo>
                                                  <a:lnTo>
                                                    <a:pt x="51" y="3"/>
                                                  </a:lnTo>
                                                  <a:lnTo>
                                                    <a:pt x="46" y="2"/>
                                                  </a:lnTo>
                                                  <a:lnTo>
                                                    <a:pt x="38" y="0"/>
                                                  </a:lnTo>
                                                  <a:lnTo>
                                                    <a:pt x="32" y="0"/>
                                                  </a:lnTo>
                                                  <a:lnTo>
                                                    <a:pt x="25" y="0"/>
                                                  </a:lnTo>
                                                  <a:lnTo>
                                                    <a:pt x="19" y="1"/>
                                                  </a:lnTo>
                                                  <a:lnTo>
                                                    <a:pt x="14" y="1"/>
                                                  </a:lnTo>
                                                  <a:lnTo>
                                                    <a:pt x="10" y="3"/>
                                                  </a:lnTo>
                                                  <a:lnTo>
                                                    <a:pt x="6" y="6"/>
                                                  </a:lnTo>
                                                  <a:lnTo>
                                                    <a:pt x="3" y="10"/>
                                                  </a:lnTo>
                                                  <a:lnTo>
                                                    <a:pt x="2" y="16"/>
                                                  </a:lnTo>
                                                  <a:lnTo>
                                                    <a:pt x="1" y="24"/>
                                                  </a:lnTo>
                                                  <a:lnTo>
                                                    <a:pt x="0" y="34"/>
                                                  </a:lnTo>
                                                  <a:lnTo>
                                                    <a:pt x="1" y="43"/>
                                                  </a:lnTo>
                                                  <a:lnTo>
                                                    <a:pt x="3" y="51"/>
                                                  </a:lnTo>
                                                  <a:lnTo>
                                                    <a:pt x="4" y="58"/>
                                                  </a:lnTo>
                                                  <a:lnTo>
                                                    <a:pt x="6" y="63"/>
                                                  </a:lnTo>
                                                  <a:lnTo>
                                                    <a:pt x="8" y="68"/>
                                                  </a:lnTo>
                                                  <a:lnTo>
                                                    <a:pt x="10" y="73"/>
                                                  </a:lnTo>
                                                  <a:lnTo>
                                                    <a:pt x="13" y="78"/>
                                                  </a:lnTo>
                                                  <a:lnTo>
                                                    <a:pt x="15" y="78"/>
                                                  </a:lnTo>
                                                  <a:lnTo>
                                                    <a:pt x="14" y="71"/>
                                                  </a:lnTo>
                                                  <a:lnTo>
                                                    <a:pt x="16" y="66"/>
                                                  </a:lnTo>
                                                  <a:lnTo>
                                                    <a:pt x="17" y="63"/>
                                                  </a:lnTo>
                                                  <a:lnTo>
                                                    <a:pt x="15" y="59"/>
                                                  </a:lnTo>
                                                  <a:lnTo>
                                                    <a:pt x="14" y="51"/>
                                                  </a:lnTo>
                                                  <a:lnTo>
                                                    <a:pt x="16" y="49"/>
                                                  </a:lnTo>
                                                  <a:lnTo>
                                                    <a:pt x="19" y="53"/>
                                                  </a:lnTo>
                                                  <a:lnTo>
                                                    <a:pt x="22" y="57"/>
                                                  </a:lnTo>
                                                  <a:lnTo>
                                                    <a:pt x="21" y="49"/>
                                                  </a:lnTo>
                                                  <a:lnTo>
                                                    <a:pt x="23" y="40"/>
                                                  </a:lnTo>
                                                  <a:lnTo>
                                                    <a:pt x="23" y="30"/>
                                                  </a:lnTo>
                                                  <a:lnTo>
                                                    <a:pt x="23" y="24"/>
                                                  </a:lnTo>
                                                  <a:lnTo>
                                                    <a:pt x="21" y="22"/>
                                                  </a:lnTo>
                                                  <a:lnTo>
                                                    <a:pt x="26" y="23"/>
                                                  </a:lnTo>
                                                  <a:lnTo>
                                                    <a:pt x="30" y="25"/>
                                                  </a:lnTo>
                                                  <a:lnTo>
                                                    <a:pt x="33" y="25"/>
                                                  </a:lnTo>
                                                  <a:lnTo>
                                                    <a:pt x="40" y="26"/>
                                                  </a:lnTo>
                                                  <a:lnTo>
                                                    <a:pt x="44" y="28"/>
                                                  </a:lnTo>
                                                  <a:lnTo>
                                                    <a:pt x="38" y="25"/>
                                                  </a:lnTo>
                                                  <a:lnTo>
                                                    <a:pt x="42" y="25"/>
                                                  </a:lnTo>
                                                  <a:lnTo>
                                                    <a:pt x="50" y="25"/>
                                                  </a:lnTo>
                                                  <a:lnTo>
                                                    <a:pt x="56" y="24"/>
                                                  </a:lnTo>
                                                  <a:lnTo>
                                                    <a:pt x="63" y="24"/>
                                                  </a:lnTo>
                                                  <a:lnTo>
                                                    <a:pt x="65" y="29"/>
                                                  </a:lnTo>
                                                  <a:lnTo>
                                                    <a:pt x="66" y="35"/>
                                                  </a:lnTo>
                                                  <a:lnTo>
                                                    <a:pt x="68" y="28"/>
                                                  </a:lnTo>
                                                  <a:lnTo>
                                                    <a:pt x="70" y="19"/>
                                                  </a:lnTo>
                                                  <a:lnTo>
                                                    <a:pt x="66" y="13"/>
                                                  </a:lnTo>
                                                  <a:lnTo>
                                                    <a:pt x="62" y="9"/>
                                                  </a:lnTo>
                                                  <a:lnTo>
                                                    <a:pt x="57" y="6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26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</a:grpSp>
                                    </a:grpSp>
                                    <a:grpSp>
                                      <a:nvGrpSpPr>
                                        <a:cNvPr id="5" name="Group 143"/>
                                        <a:cNvGrpSpPr>
                                          <a:grpSpLocks/>
                                        </a:cNvGrpSpPr>
                                      </a:nvGrpSpPr>
                                      <a:grpSpPr bwMode="auto">
                                        <a:xfrm>
                                          <a:off x="2640" y="816"/>
                                          <a:ext cx="1170" cy="798"/>
                                          <a:chOff x="2640" y="816"/>
                                          <a:chExt cx="1170" cy="798"/>
                                        </a:xfrm>
                                      </a:grpSpPr>
                                      <a:grpSp>
                                        <a:nvGrpSpPr>
                                          <a:cNvPr id="6" name="Group 144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2765" y="848"/>
                                            <a:ext cx="160" cy="739"/>
                                            <a:chOff x="2765" y="848"/>
                                            <a:chExt cx="160" cy="739"/>
                                          </a:xfrm>
                                        </a:grpSpPr>
                                        <a:grpSp>
                                          <a:nvGrpSpPr>
                                            <a:cNvPr id="144" name="Group 146"/>
                                            <a:cNvGrpSpPr>
                                              <a:grpSpLocks/>
                                            </a:cNvGrpSpPr>
                                          </a:nvGrpSpPr>
                                          <a:grpSpPr bwMode="auto">
                                            <a:xfrm>
                                              <a:off x="2799" y="848"/>
                                              <a:ext cx="85" cy="129"/>
                                              <a:chOff x="2799" y="848"/>
                                              <a:chExt cx="85" cy="129"/>
                                            </a:xfrm>
                                          </a:grpSpPr>
                                          <a:sp>
                                            <a:nvSpPr>
                                              <a:cNvPr id="14553" name="Freeform 146"/>
                                              <a:cNvSpPr>
                                                <a:spLocks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2799" y="848"/>
                                                <a:ext cx="85" cy="101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*/ 32 w 85"/>
                                                  <a:gd name="T1" fmla="*/ 1 h 101"/>
                                                  <a:gd name="T2" fmla="*/ 23 w 85"/>
                                                  <a:gd name="T3" fmla="*/ 6 h 101"/>
                                                  <a:gd name="T4" fmla="*/ 17 w 85"/>
                                                  <a:gd name="T5" fmla="*/ 12 h 101"/>
                                                  <a:gd name="T6" fmla="*/ 13 w 85"/>
                                                  <a:gd name="T7" fmla="*/ 19 h 101"/>
                                                  <a:gd name="T8" fmla="*/ 8 w 85"/>
                                                  <a:gd name="T9" fmla="*/ 33 h 101"/>
                                                  <a:gd name="T10" fmla="*/ 3 w 85"/>
                                                  <a:gd name="T11" fmla="*/ 53 h 101"/>
                                                  <a:gd name="T12" fmla="*/ 0 w 85"/>
                                                  <a:gd name="T13" fmla="*/ 71 h 101"/>
                                                  <a:gd name="T14" fmla="*/ 1 w 85"/>
                                                  <a:gd name="T15" fmla="*/ 79 h 101"/>
                                                  <a:gd name="T16" fmla="*/ 2 w 85"/>
                                                  <a:gd name="T17" fmla="*/ 86 h 101"/>
                                                  <a:gd name="T18" fmla="*/ 4 w 85"/>
                                                  <a:gd name="T19" fmla="*/ 95 h 101"/>
                                                  <a:gd name="T20" fmla="*/ 4 w 85"/>
                                                  <a:gd name="T21" fmla="*/ 98 h 101"/>
                                                  <a:gd name="T22" fmla="*/ 7 w 85"/>
                                                  <a:gd name="T23" fmla="*/ 98 h 101"/>
                                                  <a:gd name="T24" fmla="*/ 12 w 85"/>
                                                  <a:gd name="T25" fmla="*/ 97 h 101"/>
                                                  <a:gd name="T26" fmla="*/ 17 w 85"/>
                                                  <a:gd name="T27" fmla="*/ 97 h 101"/>
                                                  <a:gd name="T28" fmla="*/ 25 w 85"/>
                                                  <a:gd name="T29" fmla="*/ 99 h 101"/>
                                                  <a:gd name="T30" fmla="*/ 29 w 85"/>
                                                  <a:gd name="T31" fmla="*/ 100 h 101"/>
                                                  <a:gd name="T32" fmla="*/ 29 w 85"/>
                                                  <a:gd name="T33" fmla="*/ 93 h 101"/>
                                                  <a:gd name="T34" fmla="*/ 23 w 85"/>
                                                  <a:gd name="T35" fmla="*/ 79 h 101"/>
                                                  <a:gd name="T36" fmla="*/ 22 w 85"/>
                                                  <a:gd name="T37" fmla="*/ 57 h 101"/>
                                                  <a:gd name="T38" fmla="*/ 23 w 85"/>
                                                  <a:gd name="T39" fmla="*/ 37 h 101"/>
                                                  <a:gd name="T40" fmla="*/ 35 w 85"/>
                                                  <a:gd name="T41" fmla="*/ 25 h 101"/>
                                                  <a:gd name="T42" fmla="*/ 55 w 85"/>
                                                  <a:gd name="T43" fmla="*/ 23 h 101"/>
                                                  <a:gd name="T44" fmla="*/ 64 w 85"/>
                                                  <a:gd name="T45" fmla="*/ 35 h 101"/>
                                                  <a:gd name="T46" fmla="*/ 63 w 85"/>
                                                  <a:gd name="T47" fmla="*/ 77 h 101"/>
                                                  <a:gd name="T48" fmla="*/ 55 w 85"/>
                                                  <a:gd name="T49" fmla="*/ 94 h 101"/>
                                                  <a:gd name="T50" fmla="*/ 55 w 85"/>
                                                  <a:gd name="T51" fmla="*/ 99 h 101"/>
                                                  <a:gd name="T52" fmla="*/ 60 w 85"/>
                                                  <a:gd name="T53" fmla="*/ 99 h 101"/>
                                                  <a:gd name="T54" fmla="*/ 66 w 85"/>
                                                  <a:gd name="T55" fmla="*/ 98 h 101"/>
                                                  <a:gd name="T56" fmla="*/ 71 w 85"/>
                                                  <a:gd name="T57" fmla="*/ 98 h 101"/>
                                                  <a:gd name="T58" fmla="*/ 76 w 85"/>
                                                  <a:gd name="T59" fmla="*/ 99 h 101"/>
                                                  <a:gd name="T60" fmla="*/ 78 w 85"/>
                                                  <a:gd name="T61" fmla="*/ 99 h 101"/>
                                                  <a:gd name="T62" fmla="*/ 79 w 85"/>
                                                  <a:gd name="T63" fmla="*/ 93 h 101"/>
                                                  <a:gd name="T64" fmla="*/ 82 w 85"/>
                                                  <a:gd name="T65" fmla="*/ 83 h 101"/>
                                                  <a:gd name="T66" fmla="*/ 84 w 85"/>
                                                  <a:gd name="T67" fmla="*/ 74 h 101"/>
                                                  <a:gd name="T68" fmla="*/ 84 w 85"/>
                                                  <a:gd name="T69" fmla="*/ 66 h 101"/>
                                                  <a:gd name="T70" fmla="*/ 84 w 85"/>
                                                  <a:gd name="T71" fmla="*/ 57 h 101"/>
                                                  <a:gd name="T72" fmla="*/ 82 w 85"/>
                                                  <a:gd name="T73" fmla="*/ 51 h 101"/>
                                                  <a:gd name="T74" fmla="*/ 80 w 85"/>
                                                  <a:gd name="T75" fmla="*/ 44 h 101"/>
                                                  <a:gd name="T76" fmla="*/ 79 w 85"/>
                                                  <a:gd name="T77" fmla="*/ 37 h 101"/>
                                                  <a:gd name="T78" fmla="*/ 79 w 85"/>
                                                  <a:gd name="T79" fmla="*/ 32 h 101"/>
                                                  <a:gd name="T80" fmla="*/ 77 w 85"/>
                                                  <a:gd name="T81" fmla="*/ 25 h 101"/>
                                                  <a:gd name="T82" fmla="*/ 75 w 85"/>
                                                  <a:gd name="T83" fmla="*/ 16 h 101"/>
                                                  <a:gd name="T84" fmla="*/ 69 w 85"/>
                                                  <a:gd name="T85" fmla="*/ 8 h 101"/>
                                                  <a:gd name="T86" fmla="*/ 61 w 85"/>
                                                  <a:gd name="T87" fmla="*/ 2 h 101"/>
                                                  <a:gd name="T88" fmla="*/ 52 w 85"/>
                                                  <a:gd name="T89" fmla="*/ 0 h 101"/>
                                                  <a:gd name="T90" fmla="*/ 44 w 85"/>
                                                  <a:gd name="T91" fmla="*/ 0 h 101"/>
                                                  <a:gd name="T92" fmla="*/ 32 w 85"/>
                                                  <a:gd name="T93" fmla="*/ 1 h 101"/>
                                                  <a:gd name="T94" fmla="*/ 0 60000 65536"/>
                                                  <a:gd name="T95" fmla="*/ 0 60000 65536"/>
                                                  <a:gd name="T96" fmla="*/ 0 60000 65536"/>
                                                  <a:gd name="T97" fmla="*/ 0 60000 65536"/>
                                                  <a:gd name="T98" fmla="*/ 0 60000 65536"/>
                                                  <a:gd name="T99" fmla="*/ 0 60000 65536"/>
                                                  <a:gd name="T100" fmla="*/ 0 60000 65536"/>
                                                  <a:gd name="T101" fmla="*/ 0 60000 65536"/>
                                                  <a:gd name="T102" fmla="*/ 0 60000 65536"/>
                                                  <a:gd name="T103" fmla="*/ 0 60000 65536"/>
                                                  <a:gd name="T104" fmla="*/ 0 60000 65536"/>
                                                  <a:gd name="T105" fmla="*/ 0 60000 65536"/>
                                                  <a:gd name="T106" fmla="*/ 0 60000 65536"/>
                                                  <a:gd name="T107" fmla="*/ 0 60000 65536"/>
                                                  <a:gd name="T108" fmla="*/ 0 60000 65536"/>
                                                  <a:gd name="T109" fmla="*/ 0 60000 65536"/>
                                                  <a:gd name="T110" fmla="*/ 0 60000 65536"/>
                                                  <a:gd name="T111" fmla="*/ 0 60000 65536"/>
                                                  <a:gd name="T112" fmla="*/ 0 60000 65536"/>
                                                  <a:gd name="T113" fmla="*/ 0 60000 65536"/>
                                                  <a:gd name="T114" fmla="*/ 0 60000 65536"/>
                                                  <a:gd name="T115" fmla="*/ 0 60000 65536"/>
                                                  <a:gd name="T116" fmla="*/ 0 60000 65536"/>
                                                  <a:gd name="T117" fmla="*/ 0 60000 65536"/>
                                                  <a:gd name="T118" fmla="*/ 0 60000 65536"/>
                                                  <a:gd name="T119" fmla="*/ 0 60000 65536"/>
                                                  <a:gd name="T120" fmla="*/ 0 60000 65536"/>
                                                  <a:gd name="T121" fmla="*/ 0 60000 65536"/>
                                                  <a:gd name="T122" fmla="*/ 0 60000 65536"/>
                                                  <a:gd name="T123" fmla="*/ 0 60000 65536"/>
                                                  <a:gd name="T124" fmla="*/ 0 60000 65536"/>
                                                  <a:gd name="T125" fmla="*/ 0 60000 65536"/>
                                                  <a:gd name="T126" fmla="*/ 0 60000 65536"/>
                                                  <a:gd name="T127" fmla="*/ 0 60000 65536"/>
                                                  <a:gd name="T128" fmla="*/ 0 60000 65536"/>
                                                  <a:gd name="T129" fmla="*/ 0 60000 65536"/>
                                                  <a:gd name="T130" fmla="*/ 0 60000 65536"/>
                                                  <a:gd name="T131" fmla="*/ 0 60000 65536"/>
                                                  <a:gd name="T132" fmla="*/ 0 60000 65536"/>
                                                  <a:gd name="T133" fmla="*/ 0 60000 65536"/>
                                                  <a:gd name="T134" fmla="*/ 0 60000 65536"/>
                                                  <a:gd name="T135" fmla="*/ 0 60000 65536"/>
                                                  <a:gd name="T136" fmla="*/ 0 60000 65536"/>
                                                  <a:gd name="T137" fmla="*/ 0 60000 65536"/>
                                                  <a:gd name="T138" fmla="*/ 0 60000 65536"/>
                                                  <a:gd name="T139" fmla="*/ 0 60000 65536"/>
                                                  <a:gd name="T140" fmla="*/ 0 60000 65536"/>
                                                  <a:gd name="T141" fmla="*/ 0 w 85"/>
                                                  <a:gd name="T142" fmla="*/ 0 h 101"/>
                                                  <a:gd name="T143" fmla="*/ 85 w 85"/>
                                                  <a:gd name="T144" fmla="*/ 101 h 101"/>
                                                </a:gdLst>
                                                <a:ahLst/>
                                                <a:cxnLst>
                                                  <a:cxn ang="T94">
                                                    <a:pos x="T0" y="T1"/>
                                                  </a:cxn>
                                                  <a:cxn ang="T95">
                                                    <a:pos x="T2" y="T3"/>
                                                  </a:cxn>
                                                  <a:cxn ang="T96">
                                                    <a:pos x="T4" y="T5"/>
                                                  </a:cxn>
                                                  <a:cxn ang="T97">
                                                    <a:pos x="T6" y="T7"/>
                                                  </a:cxn>
                                                  <a:cxn ang="T98">
                                                    <a:pos x="T8" y="T9"/>
                                                  </a:cxn>
                                                  <a:cxn ang="T99">
                                                    <a:pos x="T10" y="T11"/>
                                                  </a:cxn>
                                                  <a:cxn ang="T100">
                                                    <a:pos x="T12" y="T13"/>
                                                  </a:cxn>
                                                  <a:cxn ang="T101">
                                                    <a:pos x="T14" y="T15"/>
                                                  </a:cxn>
                                                  <a:cxn ang="T102">
                                                    <a:pos x="T16" y="T17"/>
                                                  </a:cxn>
                                                  <a:cxn ang="T103">
                                                    <a:pos x="T18" y="T19"/>
                                                  </a:cxn>
                                                  <a:cxn ang="T104">
                                                    <a:pos x="T20" y="T21"/>
                                                  </a:cxn>
                                                  <a:cxn ang="T105">
                                                    <a:pos x="T22" y="T23"/>
                                                  </a:cxn>
                                                  <a:cxn ang="T106">
                                                    <a:pos x="T24" y="T25"/>
                                                  </a:cxn>
                                                  <a:cxn ang="T107">
                                                    <a:pos x="T26" y="T27"/>
                                                  </a:cxn>
                                                  <a:cxn ang="T108">
                                                    <a:pos x="T28" y="T29"/>
                                                  </a:cxn>
                                                  <a:cxn ang="T109">
                                                    <a:pos x="T30" y="T31"/>
                                                  </a:cxn>
                                                  <a:cxn ang="T110">
                                                    <a:pos x="T32" y="T33"/>
                                                  </a:cxn>
                                                  <a:cxn ang="T111">
                                                    <a:pos x="T34" y="T35"/>
                                                  </a:cxn>
                                                  <a:cxn ang="T112">
                                                    <a:pos x="T36" y="T37"/>
                                                  </a:cxn>
                                                  <a:cxn ang="T113">
                                                    <a:pos x="T38" y="T39"/>
                                                  </a:cxn>
                                                  <a:cxn ang="T114">
                                                    <a:pos x="T40" y="T41"/>
                                                  </a:cxn>
                                                  <a:cxn ang="T115">
                                                    <a:pos x="T42" y="T43"/>
                                                  </a:cxn>
                                                  <a:cxn ang="T116">
                                                    <a:pos x="T44" y="T45"/>
                                                  </a:cxn>
                                                  <a:cxn ang="T117">
                                                    <a:pos x="T46" y="T47"/>
                                                  </a:cxn>
                                                  <a:cxn ang="T118">
                                                    <a:pos x="T48" y="T49"/>
                                                  </a:cxn>
                                                  <a:cxn ang="T119">
                                                    <a:pos x="T50" y="T51"/>
                                                  </a:cxn>
                                                  <a:cxn ang="T120">
                                                    <a:pos x="T52" y="T53"/>
                                                  </a:cxn>
                                                  <a:cxn ang="T121">
                                                    <a:pos x="T54" y="T55"/>
                                                  </a:cxn>
                                                  <a:cxn ang="T122">
                                                    <a:pos x="T56" y="T57"/>
                                                  </a:cxn>
                                                  <a:cxn ang="T123">
                                                    <a:pos x="T58" y="T59"/>
                                                  </a:cxn>
                                                  <a:cxn ang="T124">
                                                    <a:pos x="T60" y="T61"/>
                                                  </a:cxn>
                                                  <a:cxn ang="T125">
                                                    <a:pos x="T62" y="T63"/>
                                                  </a:cxn>
                                                  <a:cxn ang="T126">
                                                    <a:pos x="T64" y="T65"/>
                                                  </a:cxn>
                                                  <a:cxn ang="T127">
                                                    <a:pos x="T66" y="T67"/>
                                                  </a:cxn>
                                                  <a:cxn ang="T128">
                                                    <a:pos x="T68" y="T69"/>
                                                  </a:cxn>
                                                  <a:cxn ang="T129">
                                                    <a:pos x="T70" y="T71"/>
                                                  </a:cxn>
                                                  <a:cxn ang="T130">
                                                    <a:pos x="T72" y="T73"/>
                                                  </a:cxn>
                                                  <a:cxn ang="T131">
                                                    <a:pos x="T74" y="T75"/>
                                                  </a:cxn>
                                                  <a:cxn ang="T132">
                                                    <a:pos x="T76" y="T77"/>
                                                  </a:cxn>
                                                  <a:cxn ang="T133">
                                                    <a:pos x="T78" y="T79"/>
                                                  </a:cxn>
                                                  <a:cxn ang="T134">
                                                    <a:pos x="T80" y="T81"/>
                                                  </a:cxn>
                                                  <a:cxn ang="T135">
                                                    <a:pos x="T82" y="T83"/>
                                                  </a:cxn>
                                                  <a:cxn ang="T136">
                                                    <a:pos x="T84" y="T85"/>
                                                  </a:cxn>
                                                  <a:cxn ang="T137">
                                                    <a:pos x="T86" y="T87"/>
                                                  </a:cxn>
                                                  <a:cxn ang="T138">
                                                    <a:pos x="T88" y="T89"/>
                                                  </a:cxn>
                                                  <a:cxn ang="T139">
                                                    <a:pos x="T90" y="T91"/>
                                                  </a:cxn>
                                                  <a:cxn ang="T140">
                                                    <a:pos x="T92" y="T93"/>
                                                  </a:cxn>
                                                </a:cxnLst>
                                                <a:rect l="T141" t="T142" r="T143" b="T144"/>
                                                <a:pathLst>
                                                  <a:path w="85" h="101">
                                                    <a:moveTo>
                                                      <a:pt x="32" y="1"/>
                                                    </a:moveTo>
                                                    <a:lnTo>
                                                      <a:pt x="23" y="6"/>
                                                    </a:lnTo>
                                                    <a:lnTo>
                                                      <a:pt x="17" y="12"/>
                                                    </a:lnTo>
                                                    <a:lnTo>
                                                      <a:pt x="13" y="19"/>
                                                    </a:lnTo>
                                                    <a:lnTo>
                                                      <a:pt x="8" y="33"/>
                                                    </a:lnTo>
                                                    <a:lnTo>
                                                      <a:pt x="3" y="53"/>
                                                    </a:lnTo>
                                                    <a:lnTo>
                                                      <a:pt x="0" y="71"/>
                                                    </a:lnTo>
                                                    <a:lnTo>
                                                      <a:pt x="1" y="79"/>
                                                    </a:lnTo>
                                                    <a:lnTo>
                                                      <a:pt x="2" y="86"/>
                                                    </a:lnTo>
                                                    <a:lnTo>
                                                      <a:pt x="4" y="95"/>
                                                    </a:lnTo>
                                                    <a:lnTo>
                                                      <a:pt x="4" y="98"/>
                                                    </a:lnTo>
                                                    <a:lnTo>
                                                      <a:pt x="7" y="98"/>
                                                    </a:lnTo>
                                                    <a:lnTo>
                                                      <a:pt x="12" y="97"/>
                                                    </a:lnTo>
                                                    <a:lnTo>
                                                      <a:pt x="17" y="97"/>
                                                    </a:lnTo>
                                                    <a:lnTo>
                                                      <a:pt x="25" y="99"/>
                                                    </a:lnTo>
                                                    <a:lnTo>
                                                      <a:pt x="29" y="100"/>
                                                    </a:lnTo>
                                                    <a:lnTo>
                                                      <a:pt x="29" y="93"/>
                                                    </a:lnTo>
                                                    <a:lnTo>
                                                      <a:pt x="23" y="79"/>
                                                    </a:lnTo>
                                                    <a:lnTo>
                                                      <a:pt x="22" y="57"/>
                                                    </a:lnTo>
                                                    <a:lnTo>
                                                      <a:pt x="23" y="37"/>
                                                    </a:lnTo>
                                                    <a:lnTo>
                                                      <a:pt x="35" y="25"/>
                                                    </a:lnTo>
                                                    <a:lnTo>
                                                      <a:pt x="55" y="23"/>
                                                    </a:lnTo>
                                                    <a:lnTo>
                                                      <a:pt x="64" y="35"/>
                                                    </a:lnTo>
                                                    <a:lnTo>
                                                      <a:pt x="63" y="77"/>
                                                    </a:lnTo>
                                                    <a:lnTo>
                                                      <a:pt x="55" y="94"/>
                                                    </a:lnTo>
                                                    <a:lnTo>
                                                      <a:pt x="55" y="99"/>
                                                    </a:lnTo>
                                                    <a:lnTo>
                                                      <a:pt x="60" y="99"/>
                                                    </a:lnTo>
                                                    <a:lnTo>
                                                      <a:pt x="66" y="98"/>
                                                    </a:lnTo>
                                                    <a:lnTo>
                                                      <a:pt x="71" y="98"/>
                                                    </a:lnTo>
                                                    <a:lnTo>
                                                      <a:pt x="76" y="99"/>
                                                    </a:lnTo>
                                                    <a:lnTo>
                                                      <a:pt x="78" y="99"/>
                                                    </a:lnTo>
                                                    <a:lnTo>
                                                      <a:pt x="79" y="93"/>
                                                    </a:lnTo>
                                                    <a:lnTo>
                                                      <a:pt x="82" y="83"/>
                                                    </a:lnTo>
                                                    <a:lnTo>
                                                      <a:pt x="84" y="74"/>
                                                    </a:lnTo>
                                                    <a:lnTo>
                                                      <a:pt x="84" y="66"/>
                                                    </a:lnTo>
                                                    <a:lnTo>
                                                      <a:pt x="84" y="57"/>
                                                    </a:lnTo>
                                                    <a:lnTo>
                                                      <a:pt x="82" y="51"/>
                                                    </a:lnTo>
                                                    <a:lnTo>
                                                      <a:pt x="80" y="44"/>
                                                    </a:lnTo>
                                                    <a:lnTo>
                                                      <a:pt x="79" y="37"/>
                                                    </a:lnTo>
                                                    <a:lnTo>
                                                      <a:pt x="79" y="32"/>
                                                    </a:lnTo>
                                                    <a:lnTo>
                                                      <a:pt x="77" y="25"/>
                                                    </a:lnTo>
                                                    <a:lnTo>
                                                      <a:pt x="75" y="16"/>
                                                    </a:lnTo>
                                                    <a:lnTo>
                                                      <a:pt x="69" y="8"/>
                                                    </a:lnTo>
                                                    <a:lnTo>
                                                      <a:pt x="61" y="2"/>
                                                    </a:lnTo>
                                                    <a:lnTo>
                                                      <a:pt x="52" y="0"/>
                                                    </a:lnTo>
                                                    <a:lnTo>
                                                      <a:pt x="44" y="0"/>
                                                    </a:lnTo>
                                                    <a:lnTo>
                                                      <a:pt x="32" y="1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blipFill dpi="0" rotWithShape="0">
                                                <a:blip r:embed="rId27"/>
                                                <a:srcRect/>
                                                <a:tile tx="0" ty="0" sx="100000" sy="100000" flip="none" algn="tl"/>
                                              </a:blipFill>
                                              <a:ln w="9525" cap="rnd">
                                                <a:noFill/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</a:spPr>
                                            <a:txSp>
                                              <a:txBody>
                                                <a:bodyPr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  <a:sp>
                                            <a:nvSpPr>
                                              <a:cNvPr id="14554" name="Freeform 147"/>
                                              <a:cNvSpPr>
                                                <a:spLocks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2817" y="867"/>
                                                <a:ext cx="50" cy="110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*/ 5 w 50"/>
                                                  <a:gd name="T1" fmla="*/ 11 h 110"/>
                                                  <a:gd name="T2" fmla="*/ 2 w 50"/>
                                                  <a:gd name="T3" fmla="*/ 18 h 110"/>
                                                  <a:gd name="T4" fmla="*/ 1 w 50"/>
                                                  <a:gd name="T5" fmla="*/ 27 h 110"/>
                                                  <a:gd name="T6" fmla="*/ 0 w 50"/>
                                                  <a:gd name="T7" fmla="*/ 37 h 110"/>
                                                  <a:gd name="T8" fmla="*/ 1 w 50"/>
                                                  <a:gd name="T9" fmla="*/ 44 h 110"/>
                                                  <a:gd name="T10" fmla="*/ 2 w 50"/>
                                                  <a:gd name="T11" fmla="*/ 52 h 110"/>
                                                  <a:gd name="T12" fmla="*/ 11 w 50"/>
                                                  <a:gd name="T13" fmla="*/ 74 h 110"/>
                                                  <a:gd name="T14" fmla="*/ 11 w 50"/>
                                                  <a:gd name="T15" fmla="*/ 95 h 110"/>
                                                  <a:gd name="T16" fmla="*/ 25 w 50"/>
                                                  <a:gd name="T17" fmla="*/ 109 h 110"/>
                                                  <a:gd name="T18" fmla="*/ 36 w 50"/>
                                                  <a:gd name="T19" fmla="*/ 93 h 110"/>
                                                  <a:gd name="T20" fmla="*/ 36 w 50"/>
                                                  <a:gd name="T21" fmla="*/ 75 h 110"/>
                                                  <a:gd name="T22" fmla="*/ 46 w 50"/>
                                                  <a:gd name="T23" fmla="*/ 56 h 110"/>
                                                  <a:gd name="T24" fmla="*/ 48 w 50"/>
                                                  <a:gd name="T25" fmla="*/ 45 h 110"/>
                                                  <a:gd name="T26" fmla="*/ 49 w 50"/>
                                                  <a:gd name="T27" fmla="*/ 37 h 110"/>
                                                  <a:gd name="T28" fmla="*/ 48 w 50"/>
                                                  <a:gd name="T29" fmla="*/ 29 h 110"/>
                                                  <a:gd name="T30" fmla="*/ 48 w 50"/>
                                                  <a:gd name="T31" fmla="*/ 22 h 110"/>
                                                  <a:gd name="T32" fmla="*/ 46 w 50"/>
                                                  <a:gd name="T33" fmla="*/ 14 h 110"/>
                                                  <a:gd name="T34" fmla="*/ 43 w 50"/>
                                                  <a:gd name="T35" fmla="*/ 7 h 110"/>
                                                  <a:gd name="T36" fmla="*/ 38 w 50"/>
                                                  <a:gd name="T37" fmla="*/ 3 h 110"/>
                                                  <a:gd name="T38" fmla="*/ 30 w 50"/>
                                                  <a:gd name="T39" fmla="*/ 1 h 110"/>
                                                  <a:gd name="T40" fmla="*/ 22 w 50"/>
                                                  <a:gd name="T41" fmla="*/ 0 h 110"/>
                                                  <a:gd name="T42" fmla="*/ 15 w 50"/>
                                                  <a:gd name="T43" fmla="*/ 1 h 110"/>
                                                  <a:gd name="T44" fmla="*/ 9 w 50"/>
                                                  <a:gd name="T45" fmla="*/ 5 h 110"/>
                                                  <a:gd name="T46" fmla="*/ 5 w 50"/>
                                                  <a:gd name="T47" fmla="*/ 11 h 110"/>
                                                  <a:gd name="T48" fmla="*/ 0 60000 65536"/>
                                                  <a:gd name="T49" fmla="*/ 0 60000 65536"/>
                                                  <a:gd name="T50" fmla="*/ 0 60000 65536"/>
                                                  <a:gd name="T51" fmla="*/ 0 60000 65536"/>
                                                  <a:gd name="T52" fmla="*/ 0 60000 65536"/>
                                                  <a:gd name="T53" fmla="*/ 0 60000 65536"/>
                                                  <a:gd name="T54" fmla="*/ 0 60000 65536"/>
                                                  <a:gd name="T55" fmla="*/ 0 60000 65536"/>
                                                  <a:gd name="T56" fmla="*/ 0 60000 65536"/>
                                                  <a:gd name="T57" fmla="*/ 0 60000 65536"/>
                                                  <a:gd name="T58" fmla="*/ 0 60000 65536"/>
                                                  <a:gd name="T59" fmla="*/ 0 60000 65536"/>
                                                  <a:gd name="T60" fmla="*/ 0 60000 65536"/>
                                                  <a:gd name="T61" fmla="*/ 0 60000 65536"/>
                                                  <a:gd name="T62" fmla="*/ 0 60000 65536"/>
                                                  <a:gd name="T63" fmla="*/ 0 60000 65536"/>
                                                  <a:gd name="T64" fmla="*/ 0 60000 65536"/>
                                                  <a:gd name="T65" fmla="*/ 0 60000 65536"/>
                                                  <a:gd name="T66" fmla="*/ 0 60000 65536"/>
                                                  <a:gd name="T67" fmla="*/ 0 60000 65536"/>
                                                  <a:gd name="T68" fmla="*/ 0 60000 65536"/>
                                                  <a:gd name="T69" fmla="*/ 0 60000 65536"/>
                                                  <a:gd name="T70" fmla="*/ 0 60000 65536"/>
                                                  <a:gd name="T71" fmla="*/ 0 60000 65536"/>
                                                  <a:gd name="T72" fmla="*/ 0 w 50"/>
                                                  <a:gd name="T73" fmla="*/ 0 h 110"/>
                                                  <a:gd name="T74" fmla="*/ 50 w 50"/>
                                                  <a:gd name="T75" fmla="*/ 110 h 110"/>
                                                </a:gdLst>
                                                <a:ahLst/>
                                                <a:cxnLst>
                                                  <a:cxn ang="T48">
                                                    <a:pos x="T0" y="T1"/>
                                                  </a:cxn>
                                                  <a:cxn ang="T49">
                                                    <a:pos x="T2" y="T3"/>
                                                  </a:cxn>
                                                  <a:cxn ang="T50">
                                                    <a:pos x="T4" y="T5"/>
                                                  </a:cxn>
                                                  <a:cxn ang="T51">
                                                    <a:pos x="T6" y="T7"/>
                                                  </a:cxn>
                                                  <a:cxn ang="T52">
                                                    <a:pos x="T8" y="T9"/>
                                                  </a:cxn>
                                                  <a:cxn ang="T53">
                                                    <a:pos x="T10" y="T11"/>
                                                  </a:cxn>
                                                  <a:cxn ang="T54">
                                                    <a:pos x="T12" y="T13"/>
                                                  </a:cxn>
                                                  <a:cxn ang="T55">
                                                    <a:pos x="T14" y="T15"/>
                                                  </a:cxn>
                                                  <a:cxn ang="T56">
                                                    <a:pos x="T16" y="T17"/>
                                                  </a:cxn>
                                                  <a:cxn ang="T57">
                                                    <a:pos x="T18" y="T19"/>
                                                  </a:cxn>
                                                  <a:cxn ang="T58">
                                                    <a:pos x="T20" y="T21"/>
                                                  </a:cxn>
                                                  <a:cxn ang="T59">
                                                    <a:pos x="T22" y="T23"/>
                                                  </a:cxn>
                                                  <a:cxn ang="T60">
                                                    <a:pos x="T24" y="T25"/>
                                                  </a:cxn>
                                                  <a:cxn ang="T61">
                                                    <a:pos x="T26" y="T27"/>
                                                  </a:cxn>
                                                  <a:cxn ang="T62">
                                                    <a:pos x="T28" y="T29"/>
                                                  </a:cxn>
                                                  <a:cxn ang="T63">
                                                    <a:pos x="T30" y="T31"/>
                                                  </a:cxn>
                                                  <a:cxn ang="T64">
                                                    <a:pos x="T32" y="T33"/>
                                                  </a:cxn>
                                                  <a:cxn ang="T65">
                                                    <a:pos x="T34" y="T35"/>
                                                  </a:cxn>
                                                  <a:cxn ang="T66">
                                                    <a:pos x="T36" y="T37"/>
                                                  </a:cxn>
                                                  <a:cxn ang="T67">
                                                    <a:pos x="T38" y="T39"/>
                                                  </a:cxn>
                                                  <a:cxn ang="T68">
                                                    <a:pos x="T40" y="T41"/>
                                                  </a:cxn>
                                                  <a:cxn ang="T69">
                                                    <a:pos x="T42" y="T43"/>
                                                  </a:cxn>
                                                  <a:cxn ang="T70">
                                                    <a:pos x="T44" y="T45"/>
                                                  </a:cxn>
                                                  <a:cxn ang="T71">
                                                    <a:pos x="T46" y="T47"/>
                                                  </a:cxn>
                                                </a:cxnLst>
                                                <a:rect l="T72" t="T73" r="T74" b="T75"/>
                                                <a:pathLst>
                                                  <a:path w="50" h="110">
                                                    <a:moveTo>
                                                      <a:pt x="5" y="11"/>
                                                    </a:moveTo>
                                                    <a:lnTo>
                                                      <a:pt x="2" y="18"/>
                                                    </a:lnTo>
                                                    <a:lnTo>
                                                      <a:pt x="1" y="27"/>
                                                    </a:lnTo>
                                                    <a:lnTo>
                                                      <a:pt x="0" y="37"/>
                                                    </a:lnTo>
                                                    <a:lnTo>
                                                      <a:pt x="1" y="44"/>
                                                    </a:lnTo>
                                                    <a:lnTo>
                                                      <a:pt x="2" y="52"/>
                                                    </a:lnTo>
                                                    <a:lnTo>
                                                      <a:pt x="11" y="74"/>
                                                    </a:lnTo>
                                                    <a:lnTo>
                                                      <a:pt x="11" y="95"/>
                                                    </a:lnTo>
                                                    <a:lnTo>
                                                      <a:pt x="25" y="109"/>
                                                    </a:lnTo>
                                                    <a:lnTo>
                                                      <a:pt x="36" y="93"/>
                                                    </a:lnTo>
                                                    <a:lnTo>
                                                      <a:pt x="36" y="75"/>
                                                    </a:lnTo>
                                                    <a:lnTo>
                                                      <a:pt x="46" y="56"/>
                                                    </a:lnTo>
                                                    <a:lnTo>
                                                      <a:pt x="48" y="45"/>
                                                    </a:lnTo>
                                                    <a:lnTo>
                                                      <a:pt x="49" y="37"/>
                                                    </a:lnTo>
                                                    <a:lnTo>
                                                      <a:pt x="48" y="29"/>
                                                    </a:lnTo>
                                                    <a:lnTo>
                                                      <a:pt x="48" y="22"/>
                                                    </a:lnTo>
                                                    <a:lnTo>
                                                      <a:pt x="46" y="14"/>
                                                    </a:lnTo>
                                                    <a:lnTo>
                                                      <a:pt x="43" y="7"/>
                                                    </a:lnTo>
                                                    <a:lnTo>
                                                      <a:pt x="38" y="3"/>
                                                    </a:lnTo>
                                                    <a:lnTo>
                                                      <a:pt x="30" y="1"/>
                                                    </a:lnTo>
                                                    <a:lnTo>
                                                      <a:pt x="22" y="0"/>
                                                    </a:lnTo>
                                                    <a:lnTo>
                                                      <a:pt x="15" y="1"/>
                                                    </a:lnTo>
                                                    <a:lnTo>
                                                      <a:pt x="9" y="5"/>
                                                    </a:lnTo>
                                                    <a:lnTo>
                                                      <a:pt x="5" y="11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blipFill dpi="0" rotWithShape="0">
                                                <a:blip r:embed="rId15"/>
                                                <a:srcRect/>
                                                <a:tile tx="0" ty="0" sx="100000" sy="100000" flip="none" algn="tl"/>
                                              </a:blipFill>
                                              <a:ln w="9525" cap="rnd">
                                                <a:noFill/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</a:spPr>
                                            <a:txSp>
                                              <a:txBody>
                                                <a:bodyPr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  <a:grpSp>
                                            <a:nvGrpSpPr>
                                              <a:cNvPr id="166" name="Group 148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2813" y="914"/>
                                                <a:ext cx="57" cy="16"/>
                                                <a:chOff x="2813" y="914"/>
                                                <a:chExt cx="57" cy="16"/>
                                              </a:xfrm>
                                            </a:grpSpPr>
                                            <a:grpSp>
                                              <a:nvGrpSpPr>
                                                <a:cNvPr id="167" name="Group 149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2813" y="914"/>
                                                  <a:ext cx="10" cy="16"/>
                                                  <a:chOff x="2813" y="914"/>
                                                  <a:chExt cx="10" cy="16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560" name="Oval 150"/>
                                                  <a:cNvSpPr>
                                                    <a:spLocks noChangeArrowheads="1"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813" y="914"/>
                                                    <a:ext cx="10" cy="16"/>
                                                  </a:xfrm>
                                                  <a:prstGeom prst="ellipse">
                                                    <a:avLst/>
                                                  </a:prstGeom>
                                                  <a:blipFill dpi="0" rotWithShape="0">
                                                    <a:blip r:embed="rId28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 wrap="none" anchor="ctr"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561" name="Oval 151"/>
                                                  <a:cNvSpPr>
                                                    <a:spLocks noChangeArrowheads="1"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814" y="915"/>
                                                    <a:ext cx="7" cy="13"/>
                                                  </a:xfrm>
                                                  <a:prstGeom prst="ellipse">
                                                    <a:avLst/>
                                                  </a:prstGeom>
                                                  <a:blipFill dpi="0" rotWithShape="0">
                                                    <a:blip r:embed="rId29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 wrap="none" anchor="ctr"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grpSp>
                                              <a:nvGrpSpPr>
                                                <a:cNvPr id="168" name="Group 152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2860" y="914"/>
                                                  <a:ext cx="10" cy="16"/>
                                                  <a:chOff x="2860" y="914"/>
                                                  <a:chExt cx="10" cy="16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558" name="Oval 153"/>
                                                  <a:cNvSpPr>
                                                    <a:spLocks noChangeArrowheads="1"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860" y="914"/>
                                                    <a:ext cx="10" cy="16"/>
                                                  </a:xfrm>
                                                  <a:prstGeom prst="ellipse">
                                                    <a:avLst/>
                                                  </a:prstGeom>
                                                  <a:blipFill dpi="0" rotWithShape="0">
                                                    <a:blip r:embed="rId28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 wrap="none" anchor="ctr"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559" name="Oval 154"/>
                                                  <a:cNvSpPr>
                                                    <a:spLocks noChangeArrowheads="1"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862" y="915"/>
                                                    <a:ext cx="7" cy="13"/>
                                                  </a:xfrm>
                                                  <a:prstGeom prst="ellipse">
                                                    <a:avLst/>
                                                  </a:prstGeom>
                                                  <a:blipFill dpi="0" rotWithShape="0">
                                                    <a:blip r:embed="rId29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 wrap="none" anchor="ctr"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</a:grpSp>
                                        </a:grpSp>
                                        <a:grpSp>
                                          <a:nvGrpSpPr>
                                            <a:cNvPr id="145" name="Group 155"/>
                                            <a:cNvGrpSpPr>
                                              <a:grpSpLocks/>
                                            </a:cNvGrpSpPr>
                                          </a:nvGrpSpPr>
                                          <a:grpSpPr bwMode="auto">
                                            <a:xfrm>
                                              <a:off x="2790" y="1204"/>
                                              <a:ext cx="132" cy="351"/>
                                              <a:chOff x="2790" y="1204"/>
                                              <a:chExt cx="132" cy="351"/>
                                            </a:xfrm>
                                          </a:grpSpPr>
                                          <a:grpSp>
                                            <a:nvGrpSpPr>
                                              <a:cNvPr id="160" name="Group 156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2790" y="1204"/>
                                                <a:ext cx="132" cy="351"/>
                                                <a:chOff x="2790" y="1204"/>
                                                <a:chExt cx="132" cy="351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551" name="Freeform 157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2790" y="1280"/>
                                                  <a:ext cx="95" cy="275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17 w 95"/>
                                                    <a:gd name="T1" fmla="*/ 5 h 275"/>
                                                    <a:gd name="T2" fmla="*/ 18 w 95"/>
                                                    <a:gd name="T3" fmla="*/ 84 h 275"/>
                                                    <a:gd name="T4" fmla="*/ 18 w 95"/>
                                                    <a:gd name="T5" fmla="*/ 151 h 275"/>
                                                    <a:gd name="T6" fmla="*/ 22 w 95"/>
                                                    <a:gd name="T7" fmla="*/ 216 h 275"/>
                                                    <a:gd name="T8" fmla="*/ 11 w 95"/>
                                                    <a:gd name="T9" fmla="*/ 244 h 275"/>
                                                    <a:gd name="T10" fmla="*/ 2 w 95"/>
                                                    <a:gd name="T11" fmla="*/ 262 h 275"/>
                                                    <a:gd name="T12" fmla="*/ 0 w 95"/>
                                                    <a:gd name="T13" fmla="*/ 267 h 275"/>
                                                    <a:gd name="T14" fmla="*/ 4 w 95"/>
                                                    <a:gd name="T15" fmla="*/ 274 h 275"/>
                                                    <a:gd name="T16" fmla="*/ 21 w 95"/>
                                                    <a:gd name="T17" fmla="*/ 273 h 275"/>
                                                    <a:gd name="T18" fmla="*/ 36 w 95"/>
                                                    <a:gd name="T19" fmla="*/ 237 h 275"/>
                                                    <a:gd name="T20" fmla="*/ 37 w 95"/>
                                                    <a:gd name="T21" fmla="*/ 214 h 275"/>
                                                    <a:gd name="T22" fmla="*/ 48 w 95"/>
                                                    <a:gd name="T23" fmla="*/ 138 h 275"/>
                                                    <a:gd name="T24" fmla="*/ 49 w 95"/>
                                                    <a:gd name="T25" fmla="*/ 120 h 275"/>
                                                    <a:gd name="T26" fmla="*/ 49 w 95"/>
                                                    <a:gd name="T27" fmla="*/ 156 h 275"/>
                                                    <a:gd name="T28" fmla="*/ 54 w 95"/>
                                                    <a:gd name="T29" fmla="*/ 206 h 275"/>
                                                    <a:gd name="T30" fmla="*/ 52 w 95"/>
                                                    <a:gd name="T31" fmla="*/ 230 h 275"/>
                                                    <a:gd name="T32" fmla="*/ 60 w 95"/>
                                                    <a:gd name="T33" fmla="*/ 253 h 275"/>
                                                    <a:gd name="T34" fmla="*/ 70 w 95"/>
                                                    <a:gd name="T35" fmla="*/ 270 h 275"/>
                                                    <a:gd name="T36" fmla="*/ 85 w 95"/>
                                                    <a:gd name="T37" fmla="*/ 271 h 275"/>
                                                    <a:gd name="T38" fmla="*/ 89 w 95"/>
                                                    <a:gd name="T39" fmla="*/ 265 h 275"/>
                                                    <a:gd name="T40" fmla="*/ 73 w 95"/>
                                                    <a:gd name="T41" fmla="*/ 229 h 275"/>
                                                    <a:gd name="T42" fmla="*/ 72 w 95"/>
                                                    <a:gd name="T43" fmla="*/ 212 h 275"/>
                                                    <a:gd name="T44" fmla="*/ 75 w 95"/>
                                                    <a:gd name="T45" fmla="*/ 175 h 275"/>
                                                    <a:gd name="T46" fmla="*/ 81 w 95"/>
                                                    <a:gd name="T47" fmla="*/ 115 h 275"/>
                                                    <a:gd name="T48" fmla="*/ 94 w 95"/>
                                                    <a:gd name="T49" fmla="*/ 0 h 275"/>
                                                    <a:gd name="T50" fmla="*/ 17 w 95"/>
                                                    <a:gd name="T51" fmla="*/ 5 h 275"/>
                                                    <a:gd name="T52" fmla="*/ 0 60000 65536"/>
                                                    <a:gd name="T53" fmla="*/ 0 60000 65536"/>
                                                    <a:gd name="T54" fmla="*/ 0 60000 65536"/>
                                                    <a:gd name="T55" fmla="*/ 0 60000 65536"/>
                                                    <a:gd name="T56" fmla="*/ 0 60000 65536"/>
                                                    <a:gd name="T57" fmla="*/ 0 60000 65536"/>
                                                    <a:gd name="T58" fmla="*/ 0 60000 65536"/>
                                                    <a:gd name="T59" fmla="*/ 0 60000 65536"/>
                                                    <a:gd name="T60" fmla="*/ 0 60000 65536"/>
                                                    <a:gd name="T61" fmla="*/ 0 60000 65536"/>
                                                    <a:gd name="T62" fmla="*/ 0 60000 65536"/>
                                                    <a:gd name="T63" fmla="*/ 0 60000 65536"/>
                                                    <a:gd name="T64" fmla="*/ 0 60000 65536"/>
                                                    <a:gd name="T65" fmla="*/ 0 60000 65536"/>
                                                    <a:gd name="T66" fmla="*/ 0 60000 65536"/>
                                                    <a:gd name="T67" fmla="*/ 0 60000 65536"/>
                                                    <a:gd name="T68" fmla="*/ 0 60000 65536"/>
                                                    <a:gd name="T69" fmla="*/ 0 60000 65536"/>
                                                    <a:gd name="T70" fmla="*/ 0 60000 65536"/>
                                                    <a:gd name="T71" fmla="*/ 0 60000 65536"/>
                                                    <a:gd name="T72" fmla="*/ 0 60000 65536"/>
                                                    <a:gd name="T73" fmla="*/ 0 60000 65536"/>
                                                    <a:gd name="T74" fmla="*/ 0 60000 65536"/>
                                                    <a:gd name="T75" fmla="*/ 0 60000 65536"/>
                                                    <a:gd name="T76" fmla="*/ 0 60000 65536"/>
                                                    <a:gd name="T77" fmla="*/ 0 60000 65536"/>
                                                    <a:gd name="T78" fmla="*/ 0 w 95"/>
                                                    <a:gd name="T79" fmla="*/ 0 h 275"/>
                                                    <a:gd name="T80" fmla="*/ 95 w 95"/>
                                                    <a:gd name="T81" fmla="*/ 275 h 275"/>
                                                  </a:gdLst>
                                                  <a:ahLst/>
                                                  <a:cxnLst>
                                                    <a:cxn ang="T52">
                                                      <a:pos x="T0" y="T1"/>
                                                    </a:cxn>
                                                    <a:cxn ang="T53">
                                                      <a:pos x="T2" y="T3"/>
                                                    </a:cxn>
                                                    <a:cxn ang="T54">
                                                      <a:pos x="T4" y="T5"/>
                                                    </a:cxn>
                                                    <a:cxn ang="T55">
                                                      <a:pos x="T6" y="T7"/>
                                                    </a:cxn>
                                                    <a:cxn ang="T56">
                                                      <a:pos x="T8" y="T9"/>
                                                    </a:cxn>
                                                    <a:cxn ang="T57">
                                                      <a:pos x="T10" y="T11"/>
                                                    </a:cxn>
                                                    <a:cxn ang="T58">
                                                      <a:pos x="T12" y="T13"/>
                                                    </a:cxn>
                                                    <a:cxn ang="T59">
                                                      <a:pos x="T14" y="T15"/>
                                                    </a:cxn>
                                                    <a:cxn ang="T60">
                                                      <a:pos x="T16" y="T17"/>
                                                    </a:cxn>
                                                    <a:cxn ang="T61">
                                                      <a:pos x="T18" y="T19"/>
                                                    </a:cxn>
                                                    <a:cxn ang="T62">
                                                      <a:pos x="T20" y="T21"/>
                                                    </a:cxn>
                                                    <a:cxn ang="T63">
                                                      <a:pos x="T22" y="T23"/>
                                                    </a:cxn>
                                                    <a:cxn ang="T64">
                                                      <a:pos x="T24" y="T25"/>
                                                    </a:cxn>
                                                    <a:cxn ang="T65">
                                                      <a:pos x="T26" y="T27"/>
                                                    </a:cxn>
                                                    <a:cxn ang="T66">
                                                      <a:pos x="T28" y="T29"/>
                                                    </a:cxn>
                                                    <a:cxn ang="T67">
                                                      <a:pos x="T30" y="T31"/>
                                                    </a:cxn>
                                                    <a:cxn ang="T68">
                                                      <a:pos x="T32" y="T33"/>
                                                    </a:cxn>
                                                    <a:cxn ang="T69">
                                                      <a:pos x="T34" y="T35"/>
                                                    </a:cxn>
                                                    <a:cxn ang="T70">
                                                      <a:pos x="T36" y="T37"/>
                                                    </a:cxn>
                                                    <a:cxn ang="T71">
                                                      <a:pos x="T38" y="T39"/>
                                                    </a:cxn>
                                                    <a:cxn ang="T72">
                                                      <a:pos x="T40" y="T41"/>
                                                    </a:cxn>
                                                    <a:cxn ang="T73">
                                                      <a:pos x="T42" y="T43"/>
                                                    </a:cxn>
                                                    <a:cxn ang="T74">
                                                      <a:pos x="T44" y="T45"/>
                                                    </a:cxn>
                                                    <a:cxn ang="T75">
                                                      <a:pos x="T46" y="T47"/>
                                                    </a:cxn>
                                                    <a:cxn ang="T76">
                                                      <a:pos x="T48" y="T49"/>
                                                    </a:cxn>
                                                    <a:cxn ang="T77">
                                                      <a:pos x="T50" y="T51"/>
                                                    </a:cxn>
                                                  </a:cxnLst>
                                                  <a:rect l="T78" t="T79" r="T80" b="T81"/>
                                                  <a:pathLst>
                                                    <a:path w="95" h="275">
                                                      <a:moveTo>
                                                        <a:pt x="17" y="5"/>
                                                      </a:moveTo>
                                                      <a:lnTo>
                                                        <a:pt x="18" y="84"/>
                                                      </a:lnTo>
                                                      <a:lnTo>
                                                        <a:pt x="18" y="151"/>
                                                      </a:lnTo>
                                                      <a:lnTo>
                                                        <a:pt x="22" y="216"/>
                                                      </a:lnTo>
                                                      <a:lnTo>
                                                        <a:pt x="11" y="244"/>
                                                      </a:lnTo>
                                                      <a:lnTo>
                                                        <a:pt x="2" y="262"/>
                                                      </a:lnTo>
                                                      <a:lnTo>
                                                        <a:pt x="0" y="267"/>
                                                      </a:lnTo>
                                                      <a:lnTo>
                                                        <a:pt x="4" y="274"/>
                                                      </a:lnTo>
                                                      <a:lnTo>
                                                        <a:pt x="21" y="273"/>
                                                      </a:lnTo>
                                                      <a:lnTo>
                                                        <a:pt x="36" y="237"/>
                                                      </a:lnTo>
                                                      <a:lnTo>
                                                        <a:pt x="37" y="214"/>
                                                      </a:lnTo>
                                                      <a:lnTo>
                                                        <a:pt x="48" y="138"/>
                                                      </a:lnTo>
                                                      <a:lnTo>
                                                        <a:pt x="49" y="120"/>
                                                      </a:lnTo>
                                                      <a:lnTo>
                                                        <a:pt x="49" y="156"/>
                                                      </a:lnTo>
                                                      <a:lnTo>
                                                        <a:pt x="54" y="206"/>
                                                      </a:lnTo>
                                                      <a:lnTo>
                                                        <a:pt x="52" y="230"/>
                                                      </a:lnTo>
                                                      <a:lnTo>
                                                        <a:pt x="60" y="253"/>
                                                      </a:lnTo>
                                                      <a:lnTo>
                                                        <a:pt x="70" y="270"/>
                                                      </a:lnTo>
                                                      <a:lnTo>
                                                        <a:pt x="85" y="271"/>
                                                      </a:lnTo>
                                                      <a:lnTo>
                                                        <a:pt x="89" y="265"/>
                                                      </a:lnTo>
                                                      <a:lnTo>
                                                        <a:pt x="73" y="229"/>
                                                      </a:lnTo>
                                                      <a:lnTo>
                                                        <a:pt x="72" y="212"/>
                                                      </a:lnTo>
                                                      <a:lnTo>
                                                        <a:pt x="75" y="175"/>
                                                      </a:lnTo>
                                                      <a:lnTo>
                                                        <a:pt x="81" y="115"/>
                                                      </a:lnTo>
                                                      <a:lnTo>
                                                        <a:pt x="94" y="0"/>
                                                      </a:lnTo>
                                                      <a:lnTo>
                                                        <a:pt x="17" y="5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23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552" name="Freeform 158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2899" y="1204"/>
                                                  <a:ext cx="23" cy="36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22 w 23"/>
                                                    <a:gd name="T1" fmla="*/ 0 h 36"/>
                                                    <a:gd name="T2" fmla="*/ 22 w 23"/>
                                                    <a:gd name="T3" fmla="*/ 18 h 36"/>
                                                    <a:gd name="T4" fmla="*/ 0 w 23"/>
                                                    <a:gd name="T5" fmla="*/ 35 h 36"/>
                                                    <a:gd name="T6" fmla="*/ 10 w 23"/>
                                                    <a:gd name="T7" fmla="*/ 3 h 36"/>
                                                    <a:gd name="T8" fmla="*/ 22 w 23"/>
                                                    <a:gd name="T9" fmla="*/ 0 h 36"/>
                                                    <a:gd name="T10" fmla="*/ 0 60000 65536"/>
                                                    <a:gd name="T11" fmla="*/ 0 60000 65536"/>
                                                    <a:gd name="T12" fmla="*/ 0 60000 65536"/>
                                                    <a:gd name="T13" fmla="*/ 0 60000 65536"/>
                                                    <a:gd name="T14" fmla="*/ 0 60000 65536"/>
                                                    <a:gd name="T15" fmla="*/ 0 w 23"/>
                                                    <a:gd name="T16" fmla="*/ 0 h 36"/>
                                                    <a:gd name="T17" fmla="*/ 23 w 23"/>
                                                    <a:gd name="T18" fmla="*/ 36 h 36"/>
                                                  </a:gdLst>
                                                  <a:ahLst/>
                                                  <a:cxnLst>
                                                    <a:cxn ang="T10">
                                                      <a:pos x="T0" y="T1"/>
                                                    </a:cxn>
                                                    <a:cxn ang="T11">
                                                      <a:pos x="T2" y="T3"/>
                                                    </a:cxn>
                                                    <a:cxn ang="T12">
                                                      <a:pos x="T4" y="T5"/>
                                                    </a:cxn>
                                                    <a:cxn ang="T13">
                                                      <a:pos x="T6" y="T7"/>
                                                    </a:cxn>
                                                    <a:cxn ang="T14">
                                                      <a:pos x="T8" y="T9"/>
                                                    </a:cxn>
                                                  </a:cxnLst>
                                                  <a:rect l="T15" t="T16" r="T17" b="T18"/>
                                                  <a:pathLst>
                                                    <a:path w="23" h="36">
                                                      <a:moveTo>
                                                        <a:pt x="22" y="0"/>
                                                      </a:moveTo>
                                                      <a:lnTo>
                                                        <a:pt x="22" y="18"/>
                                                      </a:lnTo>
                                                      <a:lnTo>
                                                        <a:pt x="0" y="35"/>
                                                      </a:lnTo>
                                                      <a:lnTo>
                                                        <a:pt x="10" y="3"/>
                                                      </a:lnTo>
                                                      <a:lnTo>
                                                        <a:pt x="22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23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</a:grpSp>
                                          <a:sp>
                                            <a:nvSpPr>
                                              <a:cNvPr id="14550" name="Freeform 159"/>
                                              <a:cNvSpPr>
                                                <a:spLocks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2839" y="1282"/>
                                                <a:ext cx="9" cy="123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*/ 8 w 9"/>
                                                  <a:gd name="T1" fmla="*/ 0 h 123"/>
                                                  <a:gd name="T2" fmla="*/ 8 w 9"/>
                                                  <a:gd name="T3" fmla="*/ 41 h 123"/>
                                                  <a:gd name="T4" fmla="*/ 6 w 9"/>
                                                  <a:gd name="T5" fmla="*/ 65 h 123"/>
                                                  <a:gd name="T6" fmla="*/ 4 w 9"/>
                                                  <a:gd name="T7" fmla="*/ 91 h 123"/>
                                                  <a:gd name="T8" fmla="*/ 0 w 9"/>
                                                  <a:gd name="T9" fmla="*/ 116 h 123"/>
                                                  <a:gd name="T10" fmla="*/ 1 w 9"/>
                                                  <a:gd name="T11" fmla="*/ 122 h 123"/>
                                                  <a:gd name="T12" fmla="*/ 8 w 9"/>
                                                  <a:gd name="T13" fmla="*/ 0 h 123"/>
                                                  <a:gd name="T14" fmla="*/ 0 60000 65536"/>
                                                  <a:gd name="T15" fmla="*/ 0 60000 65536"/>
                                                  <a:gd name="T16" fmla="*/ 0 60000 65536"/>
                                                  <a:gd name="T17" fmla="*/ 0 60000 65536"/>
                                                  <a:gd name="T18" fmla="*/ 0 60000 65536"/>
                                                  <a:gd name="T19" fmla="*/ 0 60000 65536"/>
                                                  <a:gd name="T20" fmla="*/ 0 60000 65536"/>
                                                  <a:gd name="T21" fmla="*/ 0 w 9"/>
                                                  <a:gd name="T22" fmla="*/ 0 h 123"/>
                                                  <a:gd name="T23" fmla="*/ 9 w 9"/>
                                                  <a:gd name="T24" fmla="*/ 123 h 123"/>
                                                </a:gdLst>
                                                <a:ahLst/>
                                                <a:cxnLst>
                                                  <a:cxn ang="T14">
                                                    <a:pos x="T0" y="T1"/>
                                                  </a:cxn>
                                                  <a:cxn ang="T15">
                                                    <a:pos x="T2" y="T3"/>
                                                  </a:cxn>
                                                  <a:cxn ang="T16">
                                                    <a:pos x="T4" y="T5"/>
                                                  </a:cxn>
                                                  <a:cxn ang="T17">
                                                    <a:pos x="T6" y="T7"/>
                                                  </a:cxn>
                                                  <a:cxn ang="T18">
                                                    <a:pos x="T8" y="T9"/>
                                                  </a:cxn>
                                                  <a:cxn ang="T19">
                                                    <a:pos x="T10" y="T11"/>
                                                  </a:cxn>
                                                  <a:cxn ang="T20">
                                                    <a:pos x="T12" y="T13"/>
                                                  </a:cxn>
                                                </a:cxnLst>
                                                <a:rect l="T21" t="T22" r="T23" b="T24"/>
                                                <a:pathLst>
                                                  <a:path w="9" h="123">
                                                    <a:moveTo>
                                                      <a:pt x="8" y="0"/>
                                                    </a:moveTo>
                                                    <a:lnTo>
                                                      <a:pt x="8" y="41"/>
                                                    </a:lnTo>
                                                    <a:lnTo>
                                                      <a:pt x="6" y="65"/>
                                                    </a:lnTo>
                                                    <a:lnTo>
                                                      <a:pt x="4" y="91"/>
                                                    </a:lnTo>
                                                    <a:lnTo>
                                                      <a:pt x="0" y="116"/>
                                                    </a:lnTo>
                                                    <a:lnTo>
                                                      <a:pt x="1" y="122"/>
                                                    </a:lnTo>
                                                    <a:lnTo>
                                                      <a:pt x="8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blipFill dpi="0" rotWithShape="0">
                                                <a:blip r:embed="rId30"/>
                                                <a:srcRect/>
                                                <a:tile tx="0" ty="0" sx="100000" sy="100000" flip="none" algn="tl"/>
                                              </a:blipFill>
                                              <a:ln w="12700" cap="rnd">
                                                <a:solidFill>
                                                  <a:srgbClr val="FF5F1F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</a:spPr>
                                            <a:txSp>
                                              <a:txBody>
                                                <a:bodyPr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</a:grpSp>
                                        <a:grpSp>
                                          <a:nvGrpSpPr>
                                            <a:cNvPr id="146" name="Group 160"/>
                                            <a:cNvGrpSpPr>
                                              <a:grpSpLocks/>
                                            </a:cNvGrpSpPr>
                                          </a:nvGrpSpPr>
                                          <a:grpSpPr bwMode="auto">
                                            <a:xfrm>
                                              <a:off x="2765" y="960"/>
                                              <a:ext cx="160" cy="331"/>
                                              <a:chOff x="2765" y="960"/>
                                              <a:chExt cx="160" cy="331"/>
                                            </a:xfrm>
                                          </a:grpSpPr>
                                          <a:sp>
                                            <a:nvSpPr>
                                              <a:cNvPr id="14539" name="Freeform 161"/>
                                              <a:cNvSpPr>
                                                <a:spLocks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2765" y="960"/>
                                                <a:ext cx="160" cy="331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*/ 63 w 160"/>
                                                  <a:gd name="T1" fmla="*/ 2 h 331"/>
                                                  <a:gd name="T2" fmla="*/ 14 w 160"/>
                                                  <a:gd name="T3" fmla="*/ 33 h 331"/>
                                                  <a:gd name="T4" fmla="*/ 6 w 160"/>
                                                  <a:gd name="T5" fmla="*/ 48 h 331"/>
                                                  <a:gd name="T6" fmla="*/ 0 w 160"/>
                                                  <a:gd name="T7" fmla="*/ 172 h 331"/>
                                                  <a:gd name="T8" fmla="*/ 2 w 160"/>
                                                  <a:gd name="T9" fmla="*/ 201 h 331"/>
                                                  <a:gd name="T10" fmla="*/ 21 w 160"/>
                                                  <a:gd name="T11" fmla="*/ 198 h 331"/>
                                                  <a:gd name="T12" fmla="*/ 20 w 160"/>
                                                  <a:gd name="T13" fmla="*/ 271 h 331"/>
                                                  <a:gd name="T14" fmla="*/ 29 w 160"/>
                                                  <a:gd name="T15" fmla="*/ 271 h 331"/>
                                                  <a:gd name="T16" fmla="*/ 38 w 160"/>
                                                  <a:gd name="T17" fmla="*/ 328 h 331"/>
                                                  <a:gd name="T18" fmla="*/ 72 w 160"/>
                                                  <a:gd name="T19" fmla="*/ 328 h 331"/>
                                                  <a:gd name="T20" fmla="*/ 100 w 160"/>
                                                  <a:gd name="T21" fmla="*/ 325 h 331"/>
                                                  <a:gd name="T22" fmla="*/ 119 w 160"/>
                                                  <a:gd name="T23" fmla="*/ 330 h 331"/>
                                                  <a:gd name="T24" fmla="*/ 147 w 160"/>
                                                  <a:gd name="T25" fmla="*/ 248 h 331"/>
                                                  <a:gd name="T26" fmla="*/ 159 w 160"/>
                                                  <a:gd name="T27" fmla="*/ 246 h 331"/>
                                                  <a:gd name="T28" fmla="*/ 148 w 160"/>
                                                  <a:gd name="T29" fmla="*/ 132 h 331"/>
                                                  <a:gd name="T30" fmla="*/ 147 w 160"/>
                                                  <a:gd name="T31" fmla="*/ 42 h 331"/>
                                                  <a:gd name="T32" fmla="*/ 140 w 160"/>
                                                  <a:gd name="T33" fmla="*/ 32 h 331"/>
                                                  <a:gd name="T34" fmla="*/ 88 w 160"/>
                                                  <a:gd name="T35" fmla="*/ 0 h 331"/>
                                                  <a:gd name="T36" fmla="*/ 78 w 160"/>
                                                  <a:gd name="T37" fmla="*/ 13 h 331"/>
                                                  <a:gd name="T38" fmla="*/ 63 w 160"/>
                                                  <a:gd name="T39" fmla="*/ 2 h 331"/>
                                                  <a:gd name="T40" fmla="*/ 0 60000 65536"/>
                                                  <a:gd name="T41" fmla="*/ 0 60000 65536"/>
                                                  <a:gd name="T42" fmla="*/ 0 60000 65536"/>
                                                  <a:gd name="T43" fmla="*/ 0 60000 65536"/>
                                                  <a:gd name="T44" fmla="*/ 0 60000 65536"/>
                                                  <a:gd name="T45" fmla="*/ 0 60000 65536"/>
                                                  <a:gd name="T46" fmla="*/ 0 60000 65536"/>
                                                  <a:gd name="T47" fmla="*/ 0 60000 65536"/>
                                                  <a:gd name="T48" fmla="*/ 0 60000 65536"/>
                                                  <a:gd name="T49" fmla="*/ 0 60000 65536"/>
                                                  <a:gd name="T50" fmla="*/ 0 60000 65536"/>
                                                  <a:gd name="T51" fmla="*/ 0 60000 65536"/>
                                                  <a:gd name="T52" fmla="*/ 0 60000 65536"/>
                                                  <a:gd name="T53" fmla="*/ 0 60000 65536"/>
                                                  <a:gd name="T54" fmla="*/ 0 60000 65536"/>
                                                  <a:gd name="T55" fmla="*/ 0 60000 65536"/>
                                                  <a:gd name="T56" fmla="*/ 0 60000 65536"/>
                                                  <a:gd name="T57" fmla="*/ 0 60000 65536"/>
                                                  <a:gd name="T58" fmla="*/ 0 60000 65536"/>
                                                  <a:gd name="T59" fmla="*/ 0 60000 65536"/>
                                                  <a:gd name="T60" fmla="*/ 0 w 160"/>
                                                  <a:gd name="T61" fmla="*/ 0 h 331"/>
                                                  <a:gd name="T62" fmla="*/ 160 w 160"/>
                                                  <a:gd name="T63" fmla="*/ 331 h 331"/>
                                                </a:gdLst>
                                                <a:ahLst/>
                                                <a:cxnLst>
                                                  <a:cxn ang="T40">
                                                    <a:pos x="T0" y="T1"/>
                                                  </a:cxn>
                                                  <a:cxn ang="T41">
                                                    <a:pos x="T2" y="T3"/>
                                                  </a:cxn>
                                                  <a:cxn ang="T42">
                                                    <a:pos x="T4" y="T5"/>
                                                  </a:cxn>
                                                  <a:cxn ang="T43">
                                                    <a:pos x="T6" y="T7"/>
                                                  </a:cxn>
                                                  <a:cxn ang="T44">
                                                    <a:pos x="T8" y="T9"/>
                                                  </a:cxn>
                                                  <a:cxn ang="T45">
                                                    <a:pos x="T10" y="T11"/>
                                                  </a:cxn>
                                                  <a:cxn ang="T46">
                                                    <a:pos x="T12" y="T13"/>
                                                  </a:cxn>
                                                  <a:cxn ang="T47">
                                                    <a:pos x="T14" y="T15"/>
                                                  </a:cxn>
                                                  <a:cxn ang="T48">
                                                    <a:pos x="T16" y="T17"/>
                                                  </a:cxn>
                                                  <a:cxn ang="T49">
                                                    <a:pos x="T18" y="T19"/>
                                                  </a:cxn>
                                                  <a:cxn ang="T50">
                                                    <a:pos x="T20" y="T21"/>
                                                  </a:cxn>
                                                  <a:cxn ang="T51">
                                                    <a:pos x="T22" y="T23"/>
                                                  </a:cxn>
                                                  <a:cxn ang="T52">
                                                    <a:pos x="T24" y="T25"/>
                                                  </a:cxn>
                                                  <a:cxn ang="T53">
                                                    <a:pos x="T26" y="T27"/>
                                                  </a:cxn>
                                                  <a:cxn ang="T54">
                                                    <a:pos x="T28" y="T29"/>
                                                  </a:cxn>
                                                  <a:cxn ang="T55">
                                                    <a:pos x="T30" y="T31"/>
                                                  </a:cxn>
                                                  <a:cxn ang="T56">
                                                    <a:pos x="T32" y="T33"/>
                                                  </a:cxn>
                                                  <a:cxn ang="T57">
                                                    <a:pos x="T34" y="T35"/>
                                                  </a:cxn>
                                                  <a:cxn ang="T58">
                                                    <a:pos x="T36" y="T37"/>
                                                  </a:cxn>
                                                  <a:cxn ang="T59">
                                                    <a:pos x="T38" y="T39"/>
                                                  </a:cxn>
                                                </a:cxnLst>
                                                <a:rect l="T60" t="T61" r="T62" b="T63"/>
                                                <a:pathLst>
                                                  <a:path w="160" h="331">
                                                    <a:moveTo>
                                                      <a:pt x="63" y="2"/>
                                                    </a:moveTo>
                                                    <a:lnTo>
                                                      <a:pt x="14" y="33"/>
                                                    </a:lnTo>
                                                    <a:lnTo>
                                                      <a:pt x="6" y="48"/>
                                                    </a:lnTo>
                                                    <a:lnTo>
                                                      <a:pt x="0" y="172"/>
                                                    </a:lnTo>
                                                    <a:lnTo>
                                                      <a:pt x="2" y="201"/>
                                                    </a:lnTo>
                                                    <a:lnTo>
                                                      <a:pt x="21" y="198"/>
                                                    </a:lnTo>
                                                    <a:lnTo>
                                                      <a:pt x="20" y="271"/>
                                                    </a:lnTo>
                                                    <a:lnTo>
                                                      <a:pt x="29" y="271"/>
                                                    </a:lnTo>
                                                    <a:lnTo>
                                                      <a:pt x="38" y="328"/>
                                                    </a:lnTo>
                                                    <a:lnTo>
                                                      <a:pt x="72" y="328"/>
                                                    </a:lnTo>
                                                    <a:lnTo>
                                                      <a:pt x="100" y="325"/>
                                                    </a:lnTo>
                                                    <a:lnTo>
                                                      <a:pt x="119" y="330"/>
                                                    </a:lnTo>
                                                    <a:lnTo>
                                                      <a:pt x="147" y="248"/>
                                                    </a:lnTo>
                                                    <a:lnTo>
                                                      <a:pt x="159" y="246"/>
                                                    </a:lnTo>
                                                    <a:lnTo>
                                                      <a:pt x="148" y="132"/>
                                                    </a:lnTo>
                                                    <a:lnTo>
                                                      <a:pt x="147" y="42"/>
                                                    </a:lnTo>
                                                    <a:lnTo>
                                                      <a:pt x="140" y="32"/>
                                                    </a:lnTo>
                                                    <a:lnTo>
                                                      <a:pt x="88" y="0"/>
                                                    </a:lnTo>
                                                    <a:lnTo>
                                                      <a:pt x="78" y="13"/>
                                                    </a:lnTo>
                                                    <a:lnTo>
                                                      <a:pt x="63" y="2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blipFill dpi="0" rotWithShape="0">
                                                <a:blip r:embed="rId28"/>
                                                <a:srcRect/>
                                                <a:tile tx="0" ty="0" sx="100000" sy="100000" flip="none" algn="tl"/>
                                              </a:blipFill>
                                              <a:ln w="9525" cap="rnd">
                                                <a:noFill/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</a:spPr>
                                            <a:txSp>
                                              <a:txBody>
                                                <a:bodyPr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  <a:grpSp>
                                            <a:nvGrpSpPr>
                                              <a:cNvPr id="151" name="Group 162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2786" y="1026"/>
                                                <a:ext cx="99" cy="206"/>
                                                <a:chOff x="2786" y="1026"/>
                                                <a:chExt cx="99" cy="206"/>
                                              </a:xfrm>
                                            </a:grpSpPr>
                                            <a:grpSp>
                                              <a:nvGrpSpPr>
                                                <a:cNvPr id="152" name="Group 163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2789" y="1118"/>
                                                  <a:ext cx="70" cy="114"/>
                                                  <a:chOff x="2789" y="1118"/>
                                                  <a:chExt cx="70" cy="114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547" name="Freeform 164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798" y="1118"/>
                                                    <a:ext cx="61" cy="114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61"/>
                                                      <a:gd name="T1" fmla="*/ 113 h 114"/>
                                                      <a:gd name="T2" fmla="*/ 59 w 61"/>
                                                      <a:gd name="T3" fmla="*/ 107 h 114"/>
                                                      <a:gd name="T4" fmla="*/ 60 w 61"/>
                                                      <a:gd name="T5" fmla="*/ 0 h 114"/>
                                                      <a:gd name="T6" fmla="*/ 0 60000 65536"/>
                                                      <a:gd name="T7" fmla="*/ 0 60000 65536"/>
                                                      <a:gd name="T8" fmla="*/ 0 60000 65536"/>
                                                      <a:gd name="T9" fmla="*/ 0 w 61"/>
                                                      <a:gd name="T10" fmla="*/ 0 h 114"/>
                                                      <a:gd name="T11" fmla="*/ 61 w 61"/>
                                                      <a:gd name="T12" fmla="*/ 114 h 114"/>
                                                    </a:gdLst>
                                                    <a:ahLst/>
                                                    <a:cxnLst>
                                                      <a:cxn ang="T6">
                                                        <a:pos x="T0" y="T1"/>
                                                      </a:cxn>
                                                      <a:cxn ang="T7">
                                                        <a:pos x="T2" y="T3"/>
                                                      </a:cxn>
                                                      <a:cxn ang="T8">
                                                        <a:pos x="T4" y="T5"/>
                                                      </a:cxn>
                                                    </a:cxnLst>
                                                    <a:rect l="T9" t="T10" r="T11" b="T12"/>
                                                    <a:pathLst>
                                                      <a:path w="61" h="114">
                                                        <a:moveTo>
                                                          <a:pt x="0" y="113"/>
                                                        </a:moveTo>
                                                        <a:lnTo>
                                                          <a:pt x="59" y="107"/>
                                                        </a:lnTo>
                                                        <a:lnTo>
                                                          <a:pt x="60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12700" cap="rnd">
                                                    <a:solidFill>
                                                      <a:srgbClr val="9F3FDF"/>
                                                    </a:solidFill>
                                                    <a:round/>
                                                    <a:headEnd type="none" w="sm" len="sm"/>
                                                    <a:tailEnd type="none" w="sm" len="sm"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548" name="Freeform 165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789" y="1132"/>
                                                    <a:ext cx="69" cy="29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69"/>
                                                      <a:gd name="T1" fmla="*/ 28 h 29"/>
                                                      <a:gd name="T2" fmla="*/ 24 w 69"/>
                                                      <a:gd name="T3" fmla="*/ 20 h 29"/>
                                                      <a:gd name="T4" fmla="*/ 68 w 69"/>
                                                      <a:gd name="T5" fmla="*/ 0 h 29"/>
                                                      <a:gd name="T6" fmla="*/ 0 60000 65536"/>
                                                      <a:gd name="T7" fmla="*/ 0 60000 65536"/>
                                                      <a:gd name="T8" fmla="*/ 0 60000 65536"/>
                                                      <a:gd name="T9" fmla="*/ 0 w 69"/>
                                                      <a:gd name="T10" fmla="*/ 0 h 29"/>
                                                      <a:gd name="T11" fmla="*/ 69 w 69"/>
                                                      <a:gd name="T12" fmla="*/ 29 h 29"/>
                                                    </a:gdLst>
                                                    <a:ahLst/>
                                                    <a:cxnLst>
                                                      <a:cxn ang="T6">
                                                        <a:pos x="T0" y="T1"/>
                                                      </a:cxn>
                                                      <a:cxn ang="T7">
                                                        <a:pos x="T2" y="T3"/>
                                                      </a:cxn>
                                                      <a:cxn ang="T8">
                                                        <a:pos x="T4" y="T5"/>
                                                      </a:cxn>
                                                    </a:cxnLst>
                                                    <a:rect l="T9" t="T10" r="T11" b="T12"/>
                                                    <a:pathLst>
                                                      <a:path w="69" h="29">
                                                        <a:moveTo>
                                                          <a:pt x="0" y="28"/>
                                                        </a:moveTo>
                                                        <a:lnTo>
                                                          <a:pt x="24" y="20"/>
                                                        </a:lnTo>
                                                        <a:lnTo>
                                                          <a:pt x="68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12700" cap="rnd">
                                                    <a:solidFill>
                                                      <a:srgbClr val="9F3FDF"/>
                                                    </a:solidFill>
                                                    <a:round/>
                                                    <a:headEnd type="none" w="sm" len="sm"/>
                                                    <a:tailEnd type="none" w="sm" len="sm"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grpSp>
                                              <a:nvGrpSpPr>
                                                <a:cNvPr id="153" name="Group 166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2786" y="1026"/>
                                                  <a:ext cx="99" cy="133"/>
                                                  <a:chOff x="2786" y="1026"/>
                                                  <a:chExt cx="99" cy="133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543" name="Freeform 167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793" y="1026"/>
                                                    <a:ext cx="85" cy="101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85"/>
                                                      <a:gd name="T1" fmla="*/ 35 h 101"/>
                                                      <a:gd name="T2" fmla="*/ 54 w 85"/>
                                                      <a:gd name="T3" fmla="*/ 0 h 101"/>
                                                      <a:gd name="T4" fmla="*/ 84 w 85"/>
                                                      <a:gd name="T5" fmla="*/ 67 h 101"/>
                                                      <a:gd name="T6" fmla="*/ 30 w 85"/>
                                                      <a:gd name="T7" fmla="*/ 100 h 101"/>
                                                      <a:gd name="T8" fmla="*/ 0 w 85"/>
                                                      <a:gd name="T9" fmla="*/ 35 h 101"/>
                                                      <a:gd name="T10" fmla="*/ 0 60000 65536"/>
                                                      <a:gd name="T11" fmla="*/ 0 60000 65536"/>
                                                      <a:gd name="T12" fmla="*/ 0 60000 65536"/>
                                                      <a:gd name="T13" fmla="*/ 0 60000 65536"/>
                                                      <a:gd name="T14" fmla="*/ 0 60000 65536"/>
                                                      <a:gd name="T15" fmla="*/ 0 w 85"/>
                                                      <a:gd name="T16" fmla="*/ 0 h 101"/>
                                                      <a:gd name="T17" fmla="*/ 85 w 85"/>
                                                      <a:gd name="T18" fmla="*/ 101 h 101"/>
                                                    </a:gdLst>
                                                    <a:ahLst/>
                                                    <a:cxnLst>
                                                      <a:cxn ang="T10">
                                                        <a:pos x="T0" y="T1"/>
                                                      </a:cxn>
                                                      <a:cxn ang="T11">
                                                        <a:pos x="T2" y="T3"/>
                                                      </a:cxn>
                                                      <a:cxn ang="T12">
                                                        <a:pos x="T4" y="T5"/>
                                                      </a:cxn>
                                                      <a:cxn ang="T13">
                                                        <a:pos x="T6" y="T7"/>
                                                      </a:cxn>
                                                      <a:cxn ang="T14">
                                                        <a:pos x="T8" y="T9"/>
                                                      </a:cxn>
                                                    </a:cxnLst>
                                                    <a:rect l="T15" t="T16" r="T17" b="T18"/>
                                                    <a:pathLst>
                                                      <a:path w="85" h="101">
                                                        <a:moveTo>
                                                          <a:pt x="0" y="35"/>
                                                        </a:moveTo>
                                                        <a:lnTo>
                                                          <a:pt x="54" y="0"/>
                                                        </a:lnTo>
                                                        <a:lnTo>
                                                          <a:pt x="84" y="67"/>
                                                        </a:lnTo>
                                                        <a:lnTo>
                                                          <a:pt x="30" y="100"/>
                                                        </a:lnTo>
                                                        <a:lnTo>
                                                          <a:pt x="0" y="35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31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grpSp>
                                                <a:nvGrpSpPr>
                                                  <a:cNvPr id="155" name="Group 168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2786" y="1068"/>
                                                    <a:ext cx="99" cy="91"/>
                                                    <a:chOff x="2786" y="1068"/>
                                                    <a:chExt cx="99" cy="91"/>
                                                  </a:xfrm>
                                                </a:grpSpPr>
                                                <a:sp>
                                                  <a:nvSpPr>
                                                    <a:cNvPr id="14545" name="Freeform 169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2847" y="1068"/>
                                                      <a:ext cx="38" cy="55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0 w 38"/>
                                                        <a:gd name="T1" fmla="*/ 33 h 55"/>
                                                        <a:gd name="T2" fmla="*/ 9 w 38"/>
                                                        <a:gd name="T3" fmla="*/ 25 h 55"/>
                                                        <a:gd name="T4" fmla="*/ 14 w 38"/>
                                                        <a:gd name="T5" fmla="*/ 9 h 55"/>
                                                        <a:gd name="T6" fmla="*/ 21 w 38"/>
                                                        <a:gd name="T7" fmla="*/ 4 h 55"/>
                                                        <a:gd name="T8" fmla="*/ 25 w 38"/>
                                                        <a:gd name="T9" fmla="*/ 0 h 55"/>
                                                        <a:gd name="T10" fmla="*/ 27 w 38"/>
                                                        <a:gd name="T11" fmla="*/ 1 h 55"/>
                                                        <a:gd name="T12" fmla="*/ 28 w 38"/>
                                                        <a:gd name="T13" fmla="*/ 5 h 55"/>
                                                        <a:gd name="T14" fmla="*/ 35 w 38"/>
                                                        <a:gd name="T15" fmla="*/ 13 h 55"/>
                                                        <a:gd name="T16" fmla="*/ 37 w 38"/>
                                                        <a:gd name="T17" fmla="*/ 26 h 55"/>
                                                        <a:gd name="T18" fmla="*/ 35 w 38"/>
                                                        <a:gd name="T19" fmla="*/ 36 h 55"/>
                                                        <a:gd name="T20" fmla="*/ 24 w 38"/>
                                                        <a:gd name="T21" fmla="*/ 46 h 55"/>
                                                        <a:gd name="T22" fmla="*/ 4 w 38"/>
                                                        <a:gd name="T23" fmla="*/ 54 h 55"/>
                                                        <a:gd name="T24" fmla="*/ 0 w 38"/>
                                                        <a:gd name="T25" fmla="*/ 33 h 55"/>
                                                        <a:gd name="T26" fmla="*/ 0 60000 65536"/>
                                                        <a:gd name="T27" fmla="*/ 0 60000 65536"/>
                                                        <a:gd name="T28" fmla="*/ 0 60000 65536"/>
                                                        <a:gd name="T29" fmla="*/ 0 60000 65536"/>
                                                        <a:gd name="T30" fmla="*/ 0 60000 65536"/>
                                                        <a:gd name="T31" fmla="*/ 0 60000 65536"/>
                                                        <a:gd name="T32" fmla="*/ 0 60000 65536"/>
                                                        <a:gd name="T33" fmla="*/ 0 60000 65536"/>
                                                        <a:gd name="T34" fmla="*/ 0 60000 65536"/>
                                                        <a:gd name="T35" fmla="*/ 0 60000 65536"/>
                                                        <a:gd name="T36" fmla="*/ 0 60000 65536"/>
                                                        <a:gd name="T37" fmla="*/ 0 60000 65536"/>
                                                        <a:gd name="T38" fmla="*/ 0 60000 65536"/>
                                                        <a:gd name="T39" fmla="*/ 0 w 38"/>
                                                        <a:gd name="T40" fmla="*/ 0 h 55"/>
                                                        <a:gd name="T41" fmla="*/ 38 w 38"/>
                                                        <a:gd name="T42" fmla="*/ 55 h 55"/>
                                                      </a:gdLst>
                                                      <a:ahLst/>
                                                      <a:cxnLst>
                                                        <a:cxn ang="T26">
                                                          <a:pos x="T0" y="T1"/>
                                                        </a:cxn>
                                                        <a:cxn ang="T27">
                                                          <a:pos x="T2" y="T3"/>
                                                        </a:cxn>
                                                        <a:cxn ang="T28">
                                                          <a:pos x="T4" y="T5"/>
                                                        </a:cxn>
                                                        <a:cxn ang="T29">
                                                          <a:pos x="T6" y="T7"/>
                                                        </a:cxn>
                                                        <a:cxn ang="T30">
                                                          <a:pos x="T8" y="T9"/>
                                                        </a:cxn>
                                                        <a:cxn ang="T31">
                                                          <a:pos x="T10" y="T11"/>
                                                        </a:cxn>
                                                        <a:cxn ang="T32">
                                                          <a:pos x="T12" y="T13"/>
                                                        </a:cxn>
                                                        <a:cxn ang="T33">
                                                          <a:pos x="T14" y="T15"/>
                                                        </a:cxn>
                                                        <a:cxn ang="T34">
                                                          <a:pos x="T16" y="T17"/>
                                                        </a:cxn>
                                                        <a:cxn ang="T35">
                                                          <a:pos x="T18" y="T19"/>
                                                        </a:cxn>
                                                        <a:cxn ang="T36">
                                                          <a:pos x="T20" y="T21"/>
                                                        </a:cxn>
                                                        <a:cxn ang="T37">
                                                          <a:pos x="T22" y="T23"/>
                                                        </a:cxn>
                                                        <a:cxn ang="T38">
                                                          <a:pos x="T24" y="T25"/>
                                                        </a:cxn>
                                                      </a:cxnLst>
                                                      <a:rect l="T39" t="T40" r="T41" b="T42"/>
                                                      <a:pathLst>
                                                        <a:path w="38" h="55">
                                                          <a:moveTo>
                                                            <a:pt x="0" y="33"/>
                                                          </a:moveTo>
                                                          <a:lnTo>
                                                            <a:pt x="9" y="25"/>
                                                          </a:lnTo>
                                                          <a:lnTo>
                                                            <a:pt x="14" y="9"/>
                                                          </a:lnTo>
                                                          <a:lnTo>
                                                            <a:pt x="21" y="4"/>
                                                          </a:lnTo>
                                                          <a:lnTo>
                                                            <a:pt x="25" y="0"/>
                                                          </a:lnTo>
                                                          <a:lnTo>
                                                            <a:pt x="27" y="1"/>
                                                          </a:lnTo>
                                                          <a:lnTo>
                                                            <a:pt x="28" y="5"/>
                                                          </a:lnTo>
                                                          <a:lnTo>
                                                            <a:pt x="35" y="13"/>
                                                          </a:lnTo>
                                                          <a:lnTo>
                                                            <a:pt x="37" y="26"/>
                                                          </a:lnTo>
                                                          <a:lnTo>
                                                            <a:pt x="35" y="36"/>
                                                          </a:lnTo>
                                                          <a:lnTo>
                                                            <a:pt x="24" y="46"/>
                                                          </a:lnTo>
                                                          <a:lnTo>
                                                            <a:pt x="4" y="54"/>
                                                          </a:lnTo>
                                                          <a:lnTo>
                                                            <a:pt x="0" y="33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23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sp>
                                                  <a:nvSpPr>
                                                    <a:cNvPr id="14546" name="Freeform 170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2786" y="1099"/>
                                                      <a:ext cx="69" cy="60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0 w 69"/>
                                                        <a:gd name="T1" fmla="*/ 59 h 60"/>
                                                        <a:gd name="T2" fmla="*/ 28 w 69"/>
                                                        <a:gd name="T3" fmla="*/ 49 h 60"/>
                                                        <a:gd name="T4" fmla="*/ 49 w 69"/>
                                                        <a:gd name="T5" fmla="*/ 37 h 60"/>
                                                        <a:gd name="T6" fmla="*/ 68 w 69"/>
                                                        <a:gd name="T7" fmla="*/ 26 h 60"/>
                                                        <a:gd name="T8" fmla="*/ 61 w 69"/>
                                                        <a:gd name="T9" fmla="*/ 0 h 60"/>
                                                        <a:gd name="T10" fmla="*/ 25 w 69"/>
                                                        <a:gd name="T11" fmla="*/ 16 h 60"/>
                                                        <a:gd name="T12" fmla="*/ 3 w 69"/>
                                                        <a:gd name="T13" fmla="*/ 24 h 60"/>
                                                        <a:gd name="T14" fmla="*/ 2 w 69"/>
                                                        <a:gd name="T15" fmla="*/ 20 h 60"/>
                                                        <a:gd name="T16" fmla="*/ 0 w 69"/>
                                                        <a:gd name="T17" fmla="*/ 59 h 60"/>
                                                        <a:gd name="T18" fmla="*/ 0 60000 65536"/>
                                                        <a:gd name="T19" fmla="*/ 0 60000 65536"/>
                                                        <a:gd name="T20" fmla="*/ 0 60000 65536"/>
                                                        <a:gd name="T21" fmla="*/ 0 60000 65536"/>
                                                        <a:gd name="T22" fmla="*/ 0 60000 65536"/>
                                                        <a:gd name="T23" fmla="*/ 0 60000 65536"/>
                                                        <a:gd name="T24" fmla="*/ 0 60000 65536"/>
                                                        <a:gd name="T25" fmla="*/ 0 60000 65536"/>
                                                        <a:gd name="T26" fmla="*/ 0 60000 65536"/>
                                                        <a:gd name="T27" fmla="*/ 0 w 69"/>
                                                        <a:gd name="T28" fmla="*/ 0 h 60"/>
                                                        <a:gd name="T29" fmla="*/ 69 w 69"/>
                                                        <a:gd name="T30" fmla="*/ 60 h 60"/>
                                                      </a:gdLst>
                                                      <a:ahLst/>
                                                      <a:cxnLst>
                                                        <a:cxn ang="T18">
                                                          <a:pos x="T0" y="T1"/>
                                                        </a:cxn>
                                                        <a:cxn ang="T19">
                                                          <a:pos x="T2" y="T3"/>
                                                        </a:cxn>
                                                        <a:cxn ang="T20">
                                                          <a:pos x="T4" y="T5"/>
                                                        </a:cxn>
                                                        <a:cxn ang="T21">
                                                          <a:pos x="T6" y="T7"/>
                                                        </a:cxn>
                                                        <a:cxn ang="T22">
                                                          <a:pos x="T8" y="T9"/>
                                                        </a:cxn>
                                                        <a:cxn ang="T23">
                                                          <a:pos x="T10" y="T11"/>
                                                        </a:cxn>
                                                        <a:cxn ang="T24">
                                                          <a:pos x="T12" y="T13"/>
                                                        </a:cxn>
                                                        <a:cxn ang="T25">
                                                          <a:pos x="T14" y="T15"/>
                                                        </a:cxn>
                                                        <a:cxn ang="T26">
                                                          <a:pos x="T16" y="T17"/>
                                                        </a:cxn>
                                                      </a:cxnLst>
                                                      <a:rect l="T27" t="T28" r="T29" b="T30"/>
                                                      <a:pathLst>
                                                        <a:path w="69" h="60">
                                                          <a:moveTo>
                                                            <a:pt x="0" y="59"/>
                                                          </a:moveTo>
                                                          <a:lnTo>
                                                            <a:pt x="28" y="49"/>
                                                          </a:lnTo>
                                                          <a:lnTo>
                                                            <a:pt x="49" y="37"/>
                                                          </a:lnTo>
                                                          <a:lnTo>
                                                            <a:pt x="68" y="26"/>
                                                          </a:lnTo>
                                                          <a:lnTo>
                                                            <a:pt x="61" y="0"/>
                                                          </a:lnTo>
                                                          <a:lnTo>
                                                            <a:pt x="25" y="16"/>
                                                          </a:lnTo>
                                                          <a:lnTo>
                                                            <a:pt x="3" y="24"/>
                                                          </a:lnTo>
                                                          <a:lnTo>
                                                            <a:pt x="2" y="20"/>
                                                          </a:lnTo>
                                                          <a:lnTo>
                                                            <a:pt x="0" y="59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28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</a:grpSp>
                                          </a:grpSp>
                                        </a:grpSp>
                                        <a:grpSp>
                                          <a:nvGrpSpPr>
                                            <a:cNvPr id="147" name="Group 171"/>
                                            <a:cNvGrpSpPr>
                                              <a:grpSpLocks/>
                                            </a:cNvGrpSpPr>
                                          </a:nvGrpSpPr>
                                          <a:grpSpPr bwMode="auto">
                                            <a:xfrm>
                                              <a:off x="2785" y="1509"/>
                                              <a:ext cx="101" cy="78"/>
                                              <a:chOff x="2785" y="1509"/>
                                              <a:chExt cx="101" cy="78"/>
                                            </a:xfrm>
                                          </a:grpSpPr>
                                          <a:sp>
                                            <a:nvSpPr>
                                              <a:cNvPr id="14537" name="Freeform 172"/>
                                              <a:cNvSpPr>
                                                <a:spLocks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2840" y="1509"/>
                                                <a:ext cx="46" cy="74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*/ 3 w 46"/>
                                                  <a:gd name="T1" fmla="*/ 0 h 74"/>
                                                  <a:gd name="T2" fmla="*/ 0 w 46"/>
                                                  <a:gd name="T3" fmla="*/ 11 h 74"/>
                                                  <a:gd name="T4" fmla="*/ 0 w 46"/>
                                                  <a:gd name="T5" fmla="*/ 33 h 74"/>
                                                  <a:gd name="T6" fmla="*/ 4 w 46"/>
                                                  <a:gd name="T7" fmla="*/ 25 h 74"/>
                                                  <a:gd name="T8" fmla="*/ 9 w 46"/>
                                                  <a:gd name="T9" fmla="*/ 35 h 74"/>
                                                  <a:gd name="T10" fmla="*/ 11 w 46"/>
                                                  <a:gd name="T11" fmla="*/ 50 h 74"/>
                                                  <a:gd name="T12" fmla="*/ 18 w 46"/>
                                                  <a:gd name="T13" fmla="*/ 63 h 74"/>
                                                  <a:gd name="T14" fmla="*/ 29 w 46"/>
                                                  <a:gd name="T15" fmla="*/ 71 h 74"/>
                                                  <a:gd name="T16" fmla="*/ 37 w 46"/>
                                                  <a:gd name="T17" fmla="*/ 73 h 74"/>
                                                  <a:gd name="T18" fmla="*/ 45 w 46"/>
                                                  <a:gd name="T19" fmla="*/ 71 h 74"/>
                                                  <a:gd name="T20" fmla="*/ 45 w 46"/>
                                                  <a:gd name="T21" fmla="*/ 57 h 74"/>
                                                  <a:gd name="T22" fmla="*/ 39 w 46"/>
                                                  <a:gd name="T23" fmla="*/ 36 h 74"/>
                                                  <a:gd name="T24" fmla="*/ 35 w 46"/>
                                                  <a:gd name="T25" fmla="*/ 41 h 74"/>
                                                  <a:gd name="T26" fmla="*/ 29 w 46"/>
                                                  <a:gd name="T27" fmla="*/ 41 h 74"/>
                                                  <a:gd name="T28" fmla="*/ 20 w 46"/>
                                                  <a:gd name="T29" fmla="*/ 40 h 74"/>
                                                  <a:gd name="T30" fmla="*/ 14 w 46"/>
                                                  <a:gd name="T31" fmla="*/ 31 h 74"/>
                                                  <a:gd name="T32" fmla="*/ 8 w 46"/>
                                                  <a:gd name="T33" fmla="*/ 19 h 74"/>
                                                  <a:gd name="T34" fmla="*/ 3 w 46"/>
                                                  <a:gd name="T35" fmla="*/ 0 h 74"/>
                                                  <a:gd name="T36" fmla="*/ 0 60000 65536"/>
                                                  <a:gd name="T37" fmla="*/ 0 60000 65536"/>
                                                  <a:gd name="T38" fmla="*/ 0 60000 65536"/>
                                                  <a:gd name="T39" fmla="*/ 0 60000 65536"/>
                                                  <a:gd name="T40" fmla="*/ 0 60000 65536"/>
                                                  <a:gd name="T41" fmla="*/ 0 60000 65536"/>
                                                  <a:gd name="T42" fmla="*/ 0 60000 65536"/>
                                                  <a:gd name="T43" fmla="*/ 0 60000 65536"/>
                                                  <a:gd name="T44" fmla="*/ 0 60000 65536"/>
                                                  <a:gd name="T45" fmla="*/ 0 60000 65536"/>
                                                  <a:gd name="T46" fmla="*/ 0 60000 65536"/>
                                                  <a:gd name="T47" fmla="*/ 0 60000 65536"/>
                                                  <a:gd name="T48" fmla="*/ 0 60000 65536"/>
                                                  <a:gd name="T49" fmla="*/ 0 60000 65536"/>
                                                  <a:gd name="T50" fmla="*/ 0 60000 65536"/>
                                                  <a:gd name="T51" fmla="*/ 0 60000 65536"/>
                                                  <a:gd name="T52" fmla="*/ 0 60000 65536"/>
                                                  <a:gd name="T53" fmla="*/ 0 60000 65536"/>
                                                  <a:gd name="T54" fmla="*/ 0 w 46"/>
                                                  <a:gd name="T55" fmla="*/ 0 h 74"/>
                                                  <a:gd name="T56" fmla="*/ 46 w 46"/>
                                                  <a:gd name="T57" fmla="*/ 74 h 74"/>
                                                </a:gdLst>
                                                <a:ahLst/>
                                                <a:cxnLst>
                                                  <a:cxn ang="T36">
                                                    <a:pos x="T0" y="T1"/>
                                                  </a:cxn>
                                                  <a:cxn ang="T37">
                                                    <a:pos x="T2" y="T3"/>
                                                  </a:cxn>
                                                  <a:cxn ang="T38">
                                                    <a:pos x="T4" y="T5"/>
                                                  </a:cxn>
                                                  <a:cxn ang="T39">
                                                    <a:pos x="T6" y="T7"/>
                                                  </a:cxn>
                                                  <a:cxn ang="T40">
                                                    <a:pos x="T8" y="T9"/>
                                                  </a:cxn>
                                                  <a:cxn ang="T41">
                                                    <a:pos x="T10" y="T11"/>
                                                  </a:cxn>
                                                  <a:cxn ang="T42">
                                                    <a:pos x="T12" y="T13"/>
                                                  </a:cxn>
                                                  <a:cxn ang="T43">
                                                    <a:pos x="T14" y="T15"/>
                                                  </a:cxn>
                                                  <a:cxn ang="T44">
                                                    <a:pos x="T16" y="T17"/>
                                                  </a:cxn>
                                                  <a:cxn ang="T45">
                                                    <a:pos x="T18" y="T19"/>
                                                  </a:cxn>
                                                  <a:cxn ang="T46">
                                                    <a:pos x="T20" y="T21"/>
                                                  </a:cxn>
                                                  <a:cxn ang="T47">
                                                    <a:pos x="T22" y="T23"/>
                                                  </a:cxn>
                                                  <a:cxn ang="T48">
                                                    <a:pos x="T24" y="T25"/>
                                                  </a:cxn>
                                                  <a:cxn ang="T49">
                                                    <a:pos x="T26" y="T27"/>
                                                  </a:cxn>
                                                  <a:cxn ang="T50">
                                                    <a:pos x="T28" y="T29"/>
                                                  </a:cxn>
                                                  <a:cxn ang="T51">
                                                    <a:pos x="T30" y="T31"/>
                                                  </a:cxn>
                                                  <a:cxn ang="T52">
                                                    <a:pos x="T32" y="T33"/>
                                                  </a:cxn>
                                                  <a:cxn ang="T53">
                                                    <a:pos x="T34" y="T35"/>
                                                  </a:cxn>
                                                </a:cxnLst>
                                                <a:rect l="T54" t="T55" r="T56" b="T57"/>
                                                <a:pathLst>
                                                  <a:path w="46" h="74">
                                                    <a:moveTo>
                                                      <a:pt x="3" y="0"/>
                                                    </a:moveTo>
                                                    <a:lnTo>
                                                      <a:pt x="0" y="11"/>
                                                    </a:lnTo>
                                                    <a:lnTo>
                                                      <a:pt x="0" y="33"/>
                                                    </a:lnTo>
                                                    <a:lnTo>
                                                      <a:pt x="4" y="25"/>
                                                    </a:lnTo>
                                                    <a:lnTo>
                                                      <a:pt x="9" y="35"/>
                                                    </a:lnTo>
                                                    <a:lnTo>
                                                      <a:pt x="11" y="50"/>
                                                    </a:lnTo>
                                                    <a:lnTo>
                                                      <a:pt x="18" y="63"/>
                                                    </a:lnTo>
                                                    <a:lnTo>
                                                      <a:pt x="29" y="71"/>
                                                    </a:lnTo>
                                                    <a:lnTo>
                                                      <a:pt x="37" y="73"/>
                                                    </a:lnTo>
                                                    <a:lnTo>
                                                      <a:pt x="45" y="71"/>
                                                    </a:lnTo>
                                                    <a:lnTo>
                                                      <a:pt x="45" y="57"/>
                                                    </a:lnTo>
                                                    <a:lnTo>
                                                      <a:pt x="39" y="36"/>
                                                    </a:lnTo>
                                                    <a:lnTo>
                                                      <a:pt x="35" y="41"/>
                                                    </a:lnTo>
                                                    <a:lnTo>
                                                      <a:pt x="29" y="41"/>
                                                    </a:lnTo>
                                                    <a:lnTo>
                                                      <a:pt x="20" y="40"/>
                                                    </a:lnTo>
                                                    <a:lnTo>
                                                      <a:pt x="14" y="31"/>
                                                    </a:lnTo>
                                                    <a:lnTo>
                                                      <a:pt x="8" y="19"/>
                                                    </a:lnTo>
                                                    <a:lnTo>
                                                      <a:pt x="3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blipFill dpi="0" rotWithShape="0">
                                                <a:blip r:embed="rId32"/>
                                                <a:srcRect/>
                                                <a:tile tx="0" ty="0" sx="100000" sy="100000" flip="none" algn="tl"/>
                                              </a:blipFill>
                                              <a:ln w="9525" cap="rnd">
                                                <a:noFill/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</a:spPr>
                                            <a:txSp>
                                              <a:txBody>
                                                <a:bodyPr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  <a:sp>
                                            <a:nvSpPr>
                                              <a:cNvPr id="14538" name="Freeform 173"/>
                                              <a:cNvSpPr>
                                                <a:spLocks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2785" y="1511"/>
                                                <a:ext cx="43" cy="76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*/ 41 w 43"/>
                                                  <a:gd name="T1" fmla="*/ 0 h 76"/>
                                                  <a:gd name="T2" fmla="*/ 42 w 43"/>
                                                  <a:gd name="T3" fmla="*/ 30 h 76"/>
                                                  <a:gd name="T4" fmla="*/ 39 w 43"/>
                                                  <a:gd name="T5" fmla="*/ 22 h 76"/>
                                                  <a:gd name="T6" fmla="*/ 36 w 43"/>
                                                  <a:gd name="T7" fmla="*/ 32 h 76"/>
                                                  <a:gd name="T8" fmla="*/ 33 w 43"/>
                                                  <a:gd name="T9" fmla="*/ 46 h 76"/>
                                                  <a:gd name="T10" fmla="*/ 29 w 43"/>
                                                  <a:gd name="T11" fmla="*/ 58 h 76"/>
                                                  <a:gd name="T12" fmla="*/ 21 w 43"/>
                                                  <a:gd name="T13" fmla="*/ 67 h 76"/>
                                                  <a:gd name="T14" fmla="*/ 13 w 43"/>
                                                  <a:gd name="T15" fmla="*/ 73 h 76"/>
                                                  <a:gd name="T16" fmla="*/ 5 w 43"/>
                                                  <a:gd name="T17" fmla="*/ 75 h 76"/>
                                                  <a:gd name="T18" fmla="*/ 3 w 43"/>
                                                  <a:gd name="T19" fmla="*/ 71 h 76"/>
                                                  <a:gd name="T20" fmla="*/ 0 w 43"/>
                                                  <a:gd name="T21" fmla="*/ 64 h 76"/>
                                                  <a:gd name="T22" fmla="*/ 0 w 43"/>
                                                  <a:gd name="T23" fmla="*/ 57 h 76"/>
                                                  <a:gd name="T24" fmla="*/ 1 w 43"/>
                                                  <a:gd name="T25" fmla="*/ 49 h 76"/>
                                                  <a:gd name="T26" fmla="*/ 4 w 43"/>
                                                  <a:gd name="T27" fmla="*/ 36 h 76"/>
                                                  <a:gd name="T28" fmla="*/ 10 w 43"/>
                                                  <a:gd name="T29" fmla="*/ 41 h 76"/>
                                                  <a:gd name="T30" fmla="*/ 20 w 43"/>
                                                  <a:gd name="T31" fmla="*/ 41 h 76"/>
                                                  <a:gd name="T32" fmla="*/ 26 w 43"/>
                                                  <a:gd name="T33" fmla="*/ 40 h 76"/>
                                                  <a:gd name="T34" fmla="*/ 37 w 43"/>
                                                  <a:gd name="T35" fmla="*/ 15 h 76"/>
                                                  <a:gd name="T36" fmla="*/ 41 w 43"/>
                                                  <a:gd name="T37" fmla="*/ 0 h 76"/>
                                                  <a:gd name="T38" fmla="*/ 0 60000 65536"/>
                                                  <a:gd name="T39" fmla="*/ 0 60000 65536"/>
                                                  <a:gd name="T40" fmla="*/ 0 60000 65536"/>
                                                  <a:gd name="T41" fmla="*/ 0 60000 65536"/>
                                                  <a:gd name="T42" fmla="*/ 0 60000 65536"/>
                                                  <a:gd name="T43" fmla="*/ 0 60000 65536"/>
                                                  <a:gd name="T44" fmla="*/ 0 60000 65536"/>
                                                  <a:gd name="T45" fmla="*/ 0 60000 65536"/>
                                                  <a:gd name="T46" fmla="*/ 0 60000 65536"/>
                                                  <a:gd name="T47" fmla="*/ 0 60000 65536"/>
                                                  <a:gd name="T48" fmla="*/ 0 60000 65536"/>
                                                  <a:gd name="T49" fmla="*/ 0 60000 65536"/>
                                                  <a:gd name="T50" fmla="*/ 0 60000 65536"/>
                                                  <a:gd name="T51" fmla="*/ 0 60000 65536"/>
                                                  <a:gd name="T52" fmla="*/ 0 60000 65536"/>
                                                  <a:gd name="T53" fmla="*/ 0 60000 65536"/>
                                                  <a:gd name="T54" fmla="*/ 0 60000 65536"/>
                                                  <a:gd name="T55" fmla="*/ 0 60000 65536"/>
                                                  <a:gd name="T56" fmla="*/ 0 60000 65536"/>
                                                  <a:gd name="T57" fmla="*/ 0 w 43"/>
                                                  <a:gd name="T58" fmla="*/ 0 h 76"/>
                                                  <a:gd name="T59" fmla="*/ 43 w 43"/>
                                                  <a:gd name="T60" fmla="*/ 76 h 76"/>
                                                </a:gdLst>
                                                <a:ahLst/>
                                                <a:cxnLst>
                                                  <a:cxn ang="T38">
                                                    <a:pos x="T0" y="T1"/>
                                                  </a:cxn>
                                                  <a:cxn ang="T39">
                                                    <a:pos x="T2" y="T3"/>
                                                  </a:cxn>
                                                  <a:cxn ang="T40">
                                                    <a:pos x="T4" y="T5"/>
                                                  </a:cxn>
                                                  <a:cxn ang="T41">
                                                    <a:pos x="T6" y="T7"/>
                                                  </a:cxn>
                                                  <a:cxn ang="T42">
                                                    <a:pos x="T8" y="T9"/>
                                                  </a:cxn>
                                                  <a:cxn ang="T43">
                                                    <a:pos x="T10" y="T11"/>
                                                  </a:cxn>
                                                  <a:cxn ang="T44">
                                                    <a:pos x="T12" y="T13"/>
                                                  </a:cxn>
                                                  <a:cxn ang="T45">
                                                    <a:pos x="T14" y="T15"/>
                                                  </a:cxn>
                                                  <a:cxn ang="T46">
                                                    <a:pos x="T16" y="T17"/>
                                                  </a:cxn>
                                                  <a:cxn ang="T47">
                                                    <a:pos x="T18" y="T19"/>
                                                  </a:cxn>
                                                  <a:cxn ang="T48">
                                                    <a:pos x="T20" y="T21"/>
                                                  </a:cxn>
                                                  <a:cxn ang="T49">
                                                    <a:pos x="T22" y="T23"/>
                                                  </a:cxn>
                                                  <a:cxn ang="T50">
                                                    <a:pos x="T24" y="T25"/>
                                                  </a:cxn>
                                                  <a:cxn ang="T51">
                                                    <a:pos x="T26" y="T27"/>
                                                  </a:cxn>
                                                  <a:cxn ang="T52">
                                                    <a:pos x="T28" y="T29"/>
                                                  </a:cxn>
                                                  <a:cxn ang="T53">
                                                    <a:pos x="T30" y="T31"/>
                                                  </a:cxn>
                                                  <a:cxn ang="T54">
                                                    <a:pos x="T32" y="T33"/>
                                                  </a:cxn>
                                                  <a:cxn ang="T55">
                                                    <a:pos x="T34" y="T35"/>
                                                  </a:cxn>
                                                  <a:cxn ang="T56">
                                                    <a:pos x="T36" y="T37"/>
                                                  </a:cxn>
                                                </a:cxnLst>
                                                <a:rect l="T57" t="T58" r="T59" b="T60"/>
                                                <a:pathLst>
                                                  <a:path w="43" h="76">
                                                    <a:moveTo>
                                                      <a:pt x="41" y="0"/>
                                                    </a:moveTo>
                                                    <a:lnTo>
                                                      <a:pt x="42" y="30"/>
                                                    </a:lnTo>
                                                    <a:lnTo>
                                                      <a:pt x="39" y="22"/>
                                                    </a:lnTo>
                                                    <a:lnTo>
                                                      <a:pt x="36" y="32"/>
                                                    </a:lnTo>
                                                    <a:lnTo>
                                                      <a:pt x="33" y="46"/>
                                                    </a:lnTo>
                                                    <a:lnTo>
                                                      <a:pt x="29" y="58"/>
                                                    </a:lnTo>
                                                    <a:lnTo>
                                                      <a:pt x="21" y="67"/>
                                                    </a:lnTo>
                                                    <a:lnTo>
                                                      <a:pt x="13" y="73"/>
                                                    </a:lnTo>
                                                    <a:lnTo>
                                                      <a:pt x="5" y="75"/>
                                                    </a:lnTo>
                                                    <a:lnTo>
                                                      <a:pt x="3" y="71"/>
                                                    </a:lnTo>
                                                    <a:lnTo>
                                                      <a:pt x="0" y="64"/>
                                                    </a:lnTo>
                                                    <a:lnTo>
                                                      <a:pt x="0" y="57"/>
                                                    </a:lnTo>
                                                    <a:lnTo>
                                                      <a:pt x="1" y="49"/>
                                                    </a:lnTo>
                                                    <a:lnTo>
                                                      <a:pt x="4" y="36"/>
                                                    </a:lnTo>
                                                    <a:lnTo>
                                                      <a:pt x="10" y="41"/>
                                                    </a:lnTo>
                                                    <a:lnTo>
                                                      <a:pt x="20" y="41"/>
                                                    </a:lnTo>
                                                    <a:lnTo>
                                                      <a:pt x="26" y="40"/>
                                                    </a:lnTo>
                                                    <a:lnTo>
                                                      <a:pt x="37" y="15"/>
                                                    </a:lnTo>
                                                    <a:lnTo>
                                                      <a:pt x="41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blipFill dpi="0" rotWithShape="0">
                                                <a:blip r:embed="rId32"/>
                                                <a:srcRect/>
                                                <a:tile tx="0" ty="0" sx="100000" sy="100000" flip="none" algn="tl"/>
                                              </a:blipFill>
                                              <a:ln w="9525" cap="rnd">
                                                <a:noFill/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</a:spPr>
                                            <a:txSp>
                                              <a:txBody>
                                                <a:bodyPr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</a:grpSp>
                                      </a:grpSp>
                                      <a:grpSp>
                                        <a:nvGrpSpPr>
                                          <a:cNvPr id="7" name="Group 174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2640" y="816"/>
                                            <a:ext cx="1170" cy="798"/>
                                            <a:chOff x="2640" y="816"/>
                                            <a:chExt cx="1170" cy="798"/>
                                          </a:xfrm>
                                        </a:grpSpPr>
                                        <a:grpSp>
                                          <a:nvGrpSpPr>
                                            <a:cNvPr id="8" name="Group 175"/>
                                            <a:cNvGrpSpPr>
                                              <a:grpSpLocks/>
                                            </a:cNvGrpSpPr>
                                          </a:nvGrpSpPr>
                                          <a:grpSpPr bwMode="auto">
                                            <a:xfrm>
                                              <a:off x="3018" y="854"/>
                                              <a:ext cx="153" cy="691"/>
                                              <a:chOff x="3018" y="854"/>
                                              <a:chExt cx="153" cy="691"/>
                                            </a:xfrm>
                                          </a:grpSpPr>
                                          <a:grpSp>
                                            <a:nvGrpSpPr>
                                              <a:cNvPr id="130" name="Group 176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053" y="854"/>
                                                <a:ext cx="84" cy="112"/>
                                                <a:chOff x="3053" y="854"/>
                                                <a:chExt cx="84" cy="112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528" name="Freeform 177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064" y="859"/>
                                                  <a:ext cx="65" cy="107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15 w 65"/>
                                                    <a:gd name="T1" fmla="*/ 99 h 107"/>
                                                    <a:gd name="T2" fmla="*/ 15 w 65"/>
                                                    <a:gd name="T3" fmla="*/ 83 h 107"/>
                                                    <a:gd name="T4" fmla="*/ 10 w 65"/>
                                                    <a:gd name="T5" fmla="*/ 74 h 107"/>
                                                    <a:gd name="T6" fmla="*/ 7 w 65"/>
                                                    <a:gd name="T7" fmla="*/ 67 h 107"/>
                                                    <a:gd name="T8" fmla="*/ 3 w 65"/>
                                                    <a:gd name="T9" fmla="*/ 59 h 107"/>
                                                    <a:gd name="T10" fmla="*/ 1 w 65"/>
                                                    <a:gd name="T11" fmla="*/ 52 h 107"/>
                                                    <a:gd name="T12" fmla="*/ 0 w 65"/>
                                                    <a:gd name="T13" fmla="*/ 46 h 107"/>
                                                    <a:gd name="T14" fmla="*/ 0 w 65"/>
                                                    <a:gd name="T15" fmla="*/ 32 h 107"/>
                                                    <a:gd name="T16" fmla="*/ 1 w 65"/>
                                                    <a:gd name="T17" fmla="*/ 23 h 107"/>
                                                    <a:gd name="T18" fmla="*/ 5 w 65"/>
                                                    <a:gd name="T19" fmla="*/ 14 h 107"/>
                                                    <a:gd name="T20" fmla="*/ 10 w 65"/>
                                                    <a:gd name="T21" fmla="*/ 8 h 107"/>
                                                    <a:gd name="T22" fmla="*/ 13 w 65"/>
                                                    <a:gd name="T23" fmla="*/ 5 h 107"/>
                                                    <a:gd name="T24" fmla="*/ 20 w 65"/>
                                                    <a:gd name="T25" fmla="*/ 2 h 107"/>
                                                    <a:gd name="T26" fmla="*/ 29 w 65"/>
                                                    <a:gd name="T27" fmla="*/ 0 h 107"/>
                                                    <a:gd name="T28" fmla="*/ 39 w 65"/>
                                                    <a:gd name="T29" fmla="*/ 1 h 107"/>
                                                    <a:gd name="T30" fmla="*/ 47 w 65"/>
                                                    <a:gd name="T31" fmla="*/ 3 h 107"/>
                                                    <a:gd name="T32" fmla="*/ 56 w 65"/>
                                                    <a:gd name="T33" fmla="*/ 9 h 107"/>
                                                    <a:gd name="T34" fmla="*/ 60 w 65"/>
                                                    <a:gd name="T35" fmla="*/ 14 h 107"/>
                                                    <a:gd name="T36" fmla="*/ 63 w 65"/>
                                                    <a:gd name="T37" fmla="*/ 19 h 107"/>
                                                    <a:gd name="T38" fmla="*/ 64 w 65"/>
                                                    <a:gd name="T39" fmla="*/ 26 h 107"/>
                                                    <a:gd name="T40" fmla="*/ 64 w 65"/>
                                                    <a:gd name="T41" fmla="*/ 39 h 107"/>
                                                    <a:gd name="T42" fmla="*/ 61 w 65"/>
                                                    <a:gd name="T43" fmla="*/ 50 h 107"/>
                                                    <a:gd name="T44" fmla="*/ 57 w 65"/>
                                                    <a:gd name="T45" fmla="*/ 61 h 107"/>
                                                    <a:gd name="T46" fmla="*/ 53 w 65"/>
                                                    <a:gd name="T47" fmla="*/ 69 h 107"/>
                                                    <a:gd name="T48" fmla="*/ 50 w 65"/>
                                                    <a:gd name="T49" fmla="*/ 75 h 107"/>
                                                    <a:gd name="T50" fmla="*/ 46 w 65"/>
                                                    <a:gd name="T51" fmla="*/ 83 h 107"/>
                                                    <a:gd name="T52" fmla="*/ 45 w 65"/>
                                                    <a:gd name="T53" fmla="*/ 95 h 107"/>
                                                    <a:gd name="T54" fmla="*/ 44 w 65"/>
                                                    <a:gd name="T55" fmla="*/ 101 h 107"/>
                                                    <a:gd name="T56" fmla="*/ 38 w 65"/>
                                                    <a:gd name="T57" fmla="*/ 105 h 107"/>
                                                    <a:gd name="T58" fmla="*/ 31 w 65"/>
                                                    <a:gd name="T59" fmla="*/ 106 h 107"/>
                                                    <a:gd name="T60" fmla="*/ 23 w 65"/>
                                                    <a:gd name="T61" fmla="*/ 105 h 107"/>
                                                    <a:gd name="T62" fmla="*/ 18 w 65"/>
                                                    <a:gd name="T63" fmla="*/ 102 h 107"/>
                                                    <a:gd name="T64" fmla="*/ 15 w 65"/>
                                                    <a:gd name="T65" fmla="*/ 99 h 107"/>
                                                    <a:gd name="T66" fmla="*/ 0 60000 65536"/>
                                                    <a:gd name="T67" fmla="*/ 0 60000 65536"/>
                                                    <a:gd name="T68" fmla="*/ 0 60000 65536"/>
                                                    <a:gd name="T69" fmla="*/ 0 60000 65536"/>
                                                    <a:gd name="T70" fmla="*/ 0 60000 65536"/>
                                                    <a:gd name="T71" fmla="*/ 0 60000 65536"/>
                                                    <a:gd name="T72" fmla="*/ 0 60000 65536"/>
                                                    <a:gd name="T73" fmla="*/ 0 60000 65536"/>
                                                    <a:gd name="T74" fmla="*/ 0 60000 65536"/>
                                                    <a:gd name="T75" fmla="*/ 0 60000 65536"/>
                                                    <a:gd name="T76" fmla="*/ 0 60000 65536"/>
                                                    <a:gd name="T77" fmla="*/ 0 60000 65536"/>
                                                    <a:gd name="T78" fmla="*/ 0 60000 65536"/>
                                                    <a:gd name="T79" fmla="*/ 0 60000 65536"/>
                                                    <a:gd name="T80" fmla="*/ 0 60000 65536"/>
                                                    <a:gd name="T81" fmla="*/ 0 60000 65536"/>
                                                    <a:gd name="T82" fmla="*/ 0 60000 65536"/>
                                                    <a:gd name="T83" fmla="*/ 0 60000 65536"/>
                                                    <a:gd name="T84" fmla="*/ 0 60000 65536"/>
                                                    <a:gd name="T85" fmla="*/ 0 60000 65536"/>
                                                    <a:gd name="T86" fmla="*/ 0 60000 65536"/>
                                                    <a:gd name="T87" fmla="*/ 0 60000 65536"/>
                                                    <a:gd name="T88" fmla="*/ 0 60000 65536"/>
                                                    <a:gd name="T89" fmla="*/ 0 60000 65536"/>
                                                    <a:gd name="T90" fmla="*/ 0 60000 65536"/>
                                                    <a:gd name="T91" fmla="*/ 0 60000 65536"/>
                                                    <a:gd name="T92" fmla="*/ 0 60000 65536"/>
                                                    <a:gd name="T93" fmla="*/ 0 60000 65536"/>
                                                    <a:gd name="T94" fmla="*/ 0 60000 65536"/>
                                                    <a:gd name="T95" fmla="*/ 0 60000 65536"/>
                                                    <a:gd name="T96" fmla="*/ 0 60000 65536"/>
                                                    <a:gd name="T97" fmla="*/ 0 60000 65536"/>
                                                    <a:gd name="T98" fmla="*/ 0 60000 65536"/>
                                                    <a:gd name="T99" fmla="*/ 0 w 65"/>
                                                    <a:gd name="T100" fmla="*/ 0 h 107"/>
                                                    <a:gd name="T101" fmla="*/ 65 w 65"/>
                                                    <a:gd name="T102" fmla="*/ 107 h 107"/>
                                                  </a:gdLst>
                                                  <a:ahLst/>
                                                  <a:cxnLst>
                                                    <a:cxn ang="T66">
                                                      <a:pos x="T0" y="T1"/>
                                                    </a:cxn>
                                                    <a:cxn ang="T67">
                                                      <a:pos x="T2" y="T3"/>
                                                    </a:cxn>
                                                    <a:cxn ang="T68">
                                                      <a:pos x="T4" y="T5"/>
                                                    </a:cxn>
                                                    <a:cxn ang="T69">
                                                      <a:pos x="T6" y="T7"/>
                                                    </a:cxn>
                                                    <a:cxn ang="T70">
                                                      <a:pos x="T8" y="T9"/>
                                                    </a:cxn>
                                                    <a:cxn ang="T71">
                                                      <a:pos x="T10" y="T11"/>
                                                    </a:cxn>
                                                    <a:cxn ang="T72">
                                                      <a:pos x="T12" y="T13"/>
                                                    </a:cxn>
                                                    <a:cxn ang="T73">
                                                      <a:pos x="T14" y="T15"/>
                                                    </a:cxn>
                                                    <a:cxn ang="T74">
                                                      <a:pos x="T16" y="T17"/>
                                                    </a:cxn>
                                                    <a:cxn ang="T75">
                                                      <a:pos x="T18" y="T19"/>
                                                    </a:cxn>
                                                    <a:cxn ang="T76">
                                                      <a:pos x="T20" y="T21"/>
                                                    </a:cxn>
                                                    <a:cxn ang="T77">
                                                      <a:pos x="T22" y="T23"/>
                                                    </a:cxn>
                                                    <a:cxn ang="T78">
                                                      <a:pos x="T24" y="T25"/>
                                                    </a:cxn>
                                                    <a:cxn ang="T79">
                                                      <a:pos x="T26" y="T27"/>
                                                    </a:cxn>
                                                    <a:cxn ang="T80">
                                                      <a:pos x="T28" y="T29"/>
                                                    </a:cxn>
                                                    <a:cxn ang="T81">
                                                      <a:pos x="T30" y="T31"/>
                                                    </a:cxn>
                                                    <a:cxn ang="T82">
                                                      <a:pos x="T32" y="T33"/>
                                                    </a:cxn>
                                                    <a:cxn ang="T83">
                                                      <a:pos x="T34" y="T35"/>
                                                    </a:cxn>
                                                    <a:cxn ang="T84">
                                                      <a:pos x="T36" y="T37"/>
                                                    </a:cxn>
                                                    <a:cxn ang="T85">
                                                      <a:pos x="T38" y="T39"/>
                                                    </a:cxn>
                                                    <a:cxn ang="T86">
                                                      <a:pos x="T40" y="T41"/>
                                                    </a:cxn>
                                                    <a:cxn ang="T87">
                                                      <a:pos x="T42" y="T43"/>
                                                    </a:cxn>
                                                    <a:cxn ang="T88">
                                                      <a:pos x="T44" y="T45"/>
                                                    </a:cxn>
                                                    <a:cxn ang="T89">
                                                      <a:pos x="T46" y="T47"/>
                                                    </a:cxn>
                                                    <a:cxn ang="T90">
                                                      <a:pos x="T48" y="T49"/>
                                                    </a:cxn>
                                                    <a:cxn ang="T91">
                                                      <a:pos x="T50" y="T51"/>
                                                    </a:cxn>
                                                    <a:cxn ang="T92">
                                                      <a:pos x="T52" y="T53"/>
                                                    </a:cxn>
                                                    <a:cxn ang="T93">
                                                      <a:pos x="T54" y="T55"/>
                                                    </a:cxn>
                                                    <a:cxn ang="T94">
                                                      <a:pos x="T56" y="T57"/>
                                                    </a:cxn>
                                                    <a:cxn ang="T95">
                                                      <a:pos x="T58" y="T59"/>
                                                    </a:cxn>
                                                    <a:cxn ang="T96">
                                                      <a:pos x="T60" y="T61"/>
                                                    </a:cxn>
                                                    <a:cxn ang="T97">
                                                      <a:pos x="T62" y="T63"/>
                                                    </a:cxn>
                                                    <a:cxn ang="T98">
                                                      <a:pos x="T64" y="T65"/>
                                                    </a:cxn>
                                                  </a:cxnLst>
                                                  <a:rect l="T99" t="T100" r="T101" b="T102"/>
                                                  <a:pathLst>
                                                    <a:path w="65" h="107">
                                                      <a:moveTo>
                                                        <a:pt x="15" y="99"/>
                                                      </a:moveTo>
                                                      <a:lnTo>
                                                        <a:pt x="15" y="83"/>
                                                      </a:lnTo>
                                                      <a:lnTo>
                                                        <a:pt x="10" y="74"/>
                                                      </a:lnTo>
                                                      <a:lnTo>
                                                        <a:pt x="7" y="67"/>
                                                      </a:lnTo>
                                                      <a:lnTo>
                                                        <a:pt x="3" y="59"/>
                                                      </a:lnTo>
                                                      <a:lnTo>
                                                        <a:pt x="1" y="52"/>
                                                      </a:lnTo>
                                                      <a:lnTo>
                                                        <a:pt x="0" y="46"/>
                                                      </a:lnTo>
                                                      <a:lnTo>
                                                        <a:pt x="0" y="32"/>
                                                      </a:lnTo>
                                                      <a:lnTo>
                                                        <a:pt x="1" y="23"/>
                                                      </a:lnTo>
                                                      <a:lnTo>
                                                        <a:pt x="5" y="14"/>
                                                      </a:lnTo>
                                                      <a:lnTo>
                                                        <a:pt x="10" y="8"/>
                                                      </a:lnTo>
                                                      <a:lnTo>
                                                        <a:pt x="13" y="5"/>
                                                      </a:lnTo>
                                                      <a:lnTo>
                                                        <a:pt x="20" y="2"/>
                                                      </a:lnTo>
                                                      <a:lnTo>
                                                        <a:pt x="29" y="0"/>
                                                      </a:lnTo>
                                                      <a:lnTo>
                                                        <a:pt x="39" y="1"/>
                                                      </a:lnTo>
                                                      <a:lnTo>
                                                        <a:pt x="47" y="3"/>
                                                      </a:lnTo>
                                                      <a:lnTo>
                                                        <a:pt x="56" y="9"/>
                                                      </a:lnTo>
                                                      <a:lnTo>
                                                        <a:pt x="60" y="14"/>
                                                      </a:lnTo>
                                                      <a:lnTo>
                                                        <a:pt x="63" y="19"/>
                                                      </a:lnTo>
                                                      <a:lnTo>
                                                        <a:pt x="64" y="26"/>
                                                      </a:lnTo>
                                                      <a:lnTo>
                                                        <a:pt x="64" y="39"/>
                                                      </a:lnTo>
                                                      <a:lnTo>
                                                        <a:pt x="61" y="50"/>
                                                      </a:lnTo>
                                                      <a:lnTo>
                                                        <a:pt x="57" y="61"/>
                                                      </a:lnTo>
                                                      <a:lnTo>
                                                        <a:pt x="53" y="69"/>
                                                      </a:lnTo>
                                                      <a:lnTo>
                                                        <a:pt x="50" y="75"/>
                                                      </a:lnTo>
                                                      <a:lnTo>
                                                        <a:pt x="46" y="83"/>
                                                      </a:lnTo>
                                                      <a:lnTo>
                                                        <a:pt x="45" y="95"/>
                                                      </a:lnTo>
                                                      <a:lnTo>
                                                        <a:pt x="44" y="101"/>
                                                      </a:lnTo>
                                                      <a:lnTo>
                                                        <a:pt x="38" y="105"/>
                                                      </a:lnTo>
                                                      <a:lnTo>
                                                        <a:pt x="31" y="106"/>
                                                      </a:lnTo>
                                                      <a:lnTo>
                                                        <a:pt x="23" y="105"/>
                                                      </a:lnTo>
                                                      <a:lnTo>
                                                        <a:pt x="18" y="102"/>
                                                      </a:lnTo>
                                                      <a:lnTo>
                                                        <a:pt x="15" y="99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5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529" name="Freeform 178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053" y="854"/>
                                                  <a:ext cx="84" cy="73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6 w 84"/>
                                                    <a:gd name="T1" fmla="*/ 62 h 73"/>
                                                    <a:gd name="T2" fmla="*/ 1 w 84"/>
                                                    <a:gd name="T3" fmla="*/ 55 h 73"/>
                                                    <a:gd name="T4" fmla="*/ 0 w 84"/>
                                                    <a:gd name="T5" fmla="*/ 47 h 73"/>
                                                    <a:gd name="T6" fmla="*/ 0 w 84"/>
                                                    <a:gd name="T7" fmla="*/ 37 h 73"/>
                                                    <a:gd name="T8" fmla="*/ 0 w 84"/>
                                                    <a:gd name="T9" fmla="*/ 29 h 73"/>
                                                    <a:gd name="T10" fmla="*/ 4 w 84"/>
                                                    <a:gd name="T11" fmla="*/ 20 h 73"/>
                                                    <a:gd name="T12" fmla="*/ 9 w 84"/>
                                                    <a:gd name="T13" fmla="*/ 14 h 73"/>
                                                    <a:gd name="T14" fmla="*/ 14 w 84"/>
                                                    <a:gd name="T15" fmla="*/ 9 h 73"/>
                                                    <a:gd name="T16" fmla="*/ 22 w 84"/>
                                                    <a:gd name="T17" fmla="*/ 3 h 73"/>
                                                    <a:gd name="T18" fmla="*/ 28 w 84"/>
                                                    <a:gd name="T19" fmla="*/ 1 h 73"/>
                                                    <a:gd name="T20" fmla="*/ 41 w 84"/>
                                                    <a:gd name="T21" fmla="*/ 0 h 73"/>
                                                    <a:gd name="T22" fmla="*/ 52 w 84"/>
                                                    <a:gd name="T23" fmla="*/ 0 h 73"/>
                                                    <a:gd name="T24" fmla="*/ 60 w 84"/>
                                                    <a:gd name="T25" fmla="*/ 3 h 73"/>
                                                    <a:gd name="T26" fmla="*/ 67 w 84"/>
                                                    <a:gd name="T27" fmla="*/ 5 h 73"/>
                                                    <a:gd name="T28" fmla="*/ 73 w 84"/>
                                                    <a:gd name="T29" fmla="*/ 12 h 73"/>
                                                    <a:gd name="T30" fmla="*/ 77 w 84"/>
                                                    <a:gd name="T31" fmla="*/ 18 h 73"/>
                                                    <a:gd name="T32" fmla="*/ 81 w 84"/>
                                                    <a:gd name="T33" fmla="*/ 24 h 73"/>
                                                    <a:gd name="T34" fmla="*/ 83 w 84"/>
                                                    <a:gd name="T35" fmla="*/ 31 h 73"/>
                                                    <a:gd name="T36" fmla="*/ 83 w 84"/>
                                                    <a:gd name="T37" fmla="*/ 44 h 73"/>
                                                    <a:gd name="T38" fmla="*/ 83 w 84"/>
                                                    <a:gd name="T39" fmla="*/ 53 h 73"/>
                                                    <a:gd name="T40" fmla="*/ 80 w 84"/>
                                                    <a:gd name="T41" fmla="*/ 57 h 73"/>
                                                    <a:gd name="T42" fmla="*/ 76 w 84"/>
                                                    <a:gd name="T43" fmla="*/ 63 h 73"/>
                                                    <a:gd name="T44" fmla="*/ 73 w 84"/>
                                                    <a:gd name="T45" fmla="*/ 67 h 73"/>
                                                    <a:gd name="T46" fmla="*/ 65 w 84"/>
                                                    <a:gd name="T47" fmla="*/ 70 h 73"/>
                                                    <a:gd name="T48" fmla="*/ 57 w 84"/>
                                                    <a:gd name="T49" fmla="*/ 72 h 73"/>
                                                    <a:gd name="T50" fmla="*/ 63 w 84"/>
                                                    <a:gd name="T51" fmla="*/ 63 h 73"/>
                                                    <a:gd name="T52" fmla="*/ 69 w 84"/>
                                                    <a:gd name="T53" fmla="*/ 47 h 73"/>
                                                    <a:gd name="T54" fmla="*/ 70 w 84"/>
                                                    <a:gd name="T55" fmla="*/ 41 h 73"/>
                                                    <a:gd name="T56" fmla="*/ 69 w 84"/>
                                                    <a:gd name="T57" fmla="*/ 36 h 73"/>
                                                    <a:gd name="T58" fmla="*/ 67 w 84"/>
                                                    <a:gd name="T59" fmla="*/ 29 h 73"/>
                                                    <a:gd name="T60" fmla="*/ 53 w 84"/>
                                                    <a:gd name="T61" fmla="*/ 33 h 73"/>
                                                    <a:gd name="T62" fmla="*/ 38 w 84"/>
                                                    <a:gd name="T63" fmla="*/ 33 h 73"/>
                                                    <a:gd name="T64" fmla="*/ 27 w 84"/>
                                                    <a:gd name="T65" fmla="*/ 32 h 73"/>
                                                    <a:gd name="T66" fmla="*/ 18 w 84"/>
                                                    <a:gd name="T67" fmla="*/ 30 h 73"/>
                                                    <a:gd name="T68" fmla="*/ 15 w 84"/>
                                                    <a:gd name="T69" fmla="*/ 34 h 73"/>
                                                    <a:gd name="T70" fmla="*/ 13 w 84"/>
                                                    <a:gd name="T71" fmla="*/ 41 h 73"/>
                                                    <a:gd name="T72" fmla="*/ 13 w 84"/>
                                                    <a:gd name="T73" fmla="*/ 48 h 73"/>
                                                    <a:gd name="T74" fmla="*/ 19 w 84"/>
                                                    <a:gd name="T75" fmla="*/ 63 h 73"/>
                                                    <a:gd name="T76" fmla="*/ 23 w 84"/>
                                                    <a:gd name="T77" fmla="*/ 72 h 73"/>
                                                    <a:gd name="T78" fmla="*/ 13 w 84"/>
                                                    <a:gd name="T79" fmla="*/ 67 h 73"/>
                                                    <a:gd name="T80" fmla="*/ 6 w 84"/>
                                                    <a:gd name="T81" fmla="*/ 62 h 73"/>
                                                    <a:gd name="T82" fmla="*/ 0 60000 65536"/>
                                                    <a:gd name="T83" fmla="*/ 0 60000 65536"/>
                                                    <a:gd name="T84" fmla="*/ 0 60000 65536"/>
                                                    <a:gd name="T85" fmla="*/ 0 60000 65536"/>
                                                    <a:gd name="T86" fmla="*/ 0 60000 65536"/>
                                                    <a:gd name="T87" fmla="*/ 0 60000 65536"/>
                                                    <a:gd name="T88" fmla="*/ 0 60000 65536"/>
                                                    <a:gd name="T89" fmla="*/ 0 60000 65536"/>
                                                    <a:gd name="T90" fmla="*/ 0 60000 65536"/>
                                                    <a:gd name="T91" fmla="*/ 0 60000 65536"/>
                                                    <a:gd name="T92" fmla="*/ 0 60000 65536"/>
                                                    <a:gd name="T93" fmla="*/ 0 60000 65536"/>
                                                    <a:gd name="T94" fmla="*/ 0 60000 65536"/>
                                                    <a:gd name="T95" fmla="*/ 0 60000 65536"/>
                                                    <a:gd name="T96" fmla="*/ 0 60000 65536"/>
                                                    <a:gd name="T97" fmla="*/ 0 60000 65536"/>
                                                    <a:gd name="T98" fmla="*/ 0 60000 65536"/>
                                                    <a:gd name="T99" fmla="*/ 0 60000 65536"/>
                                                    <a:gd name="T100" fmla="*/ 0 60000 65536"/>
                                                    <a:gd name="T101" fmla="*/ 0 60000 65536"/>
                                                    <a:gd name="T102" fmla="*/ 0 60000 65536"/>
                                                    <a:gd name="T103" fmla="*/ 0 60000 65536"/>
                                                    <a:gd name="T104" fmla="*/ 0 60000 65536"/>
                                                    <a:gd name="T105" fmla="*/ 0 60000 65536"/>
                                                    <a:gd name="T106" fmla="*/ 0 60000 65536"/>
                                                    <a:gd name="T107" fmla="*/ 0 60000 65536"/>
                                                    <a:gd name="T108" fmla="*/ 0 60000 65536"/>
                                                    <a:gd name="T109" fmla="*/ 0 60000 65536"/>
                                                    <a:gd name="T110" fmla="*/ 0 60000 65536"/>
                                                    <a:gd name="T111" fmla="*/ 0 60000 65536"/>
                                                    <a:gd name="T112" fmla="*/ 0 60000 65536"/>
                                                    <a:gd name="T113" fmla="*/ 0 60000 65536"/>
                                                    <a:gd name="T114" fmla="*/ 0 60000 65536"/>
                                                    <a:gd name="T115" fmla="*/ 0 60000 65536"/>
                                                    <a:gd name="T116" fmla="*/ 0 60000 65536"/>
                                                    <a:gd name="T117" fmla="*/ 0 60000 65536"/>
                                                    <a:gd name="T118" fmla="*/ 0 60000 65536"/>
                                                    <a:gd name="T119" fmla="*/ 0 60000 65536"/>
                                                    <a:gd name="T120" fmla="*/ 0 60000 65536"/>
                                                    <a:gd name="T121" fmla="*/ 0 60000 65536"/>
                                                    <a:gd name="T122" fmla="*/ 0 60000 65536"/>
                                                    <a:gd name="T123" fmla="*/ 0 w 84"/>
                                                    <a:gd name="T124" fmla="*/ 0 h 73"/>
                                                    <a:gd name="T125" fmla="*/ 84 w 84"/>
                                                    <a:gd name="T126" fmla="*/ 73 h 73"/>
                                                  </a:gdLst>
                                                  <a:ahLst/>
                                                  <a:cxnLst>
                                                    <a:cxn ang="T82">
                                                      <a:pos x="T0" y="T1"/>
                                                    </a:cxn>
                                                    <a:cxn ang="T83">
                                                      <a:pos x="T2" y="T3"/>
                                                    </a:cxn>
                                                    <a:cxn ang="T84">
                                                      <a:pos x="T4" y="T5"/>
                                                    </a:cxn>
                                                    <a:cxn ang="T85">
                                                      <a:pos x="T6" y="T7"/>
                                                    </a:cxn>
                                                    <a:cxn ang="T86">
                                                      <a:pos x="T8" y="T9"/>
                                                    </a:cxn>
                                                    <a:cxn ang="T87">
                                                      <a:pos x="T10" y="T11"/>
                                                    </a:cxn>
                                                    <a:cxn ang="T88">
                                                      <a:pos x="T12" y="T13"/>
                                                    </a:cxn>
                                                    <a:cxn ang="T89">
                                                      <a:pos x="T14" y="T15"/>
                                                    </a:cxn>
                                                    <a:cxn ang="T90">
                                                      <a:pos x="T16" y="T17"/>
                                                    </a:cxn>
                                                    <a:cxn ang="T91">
                                                      <a:pos x="T18" y="T19"/>
                                                    </a:cxn>
                                                    <a:cxn ang="T92">
                                                      <a:pos x="T20" y="T21"/>
                                                    </a:cxn>
                                                    <a:cxn ang="T93">
                                                      <a:pos x="T22" y="T23"/>
                                                    </a:cxn>
                                                    <a:cxn ang="T94">
                                                      <a:pos x="T24" y="T25"/>
                                                    </a:cxn>
                                                    <a:cxn ang="T95">
                                                      <a:pos x="T26" y="T27"/>
                                                    </a:cxn>
                                                    <a:cxn ang="T96">
                                                      <a:pos x="T28" y="T29"/>
                                                    </a:cxn>
                                                    <a:cxn ang="T97">
                                                      <a:pos x="T30" y="T31"/>
                                                    </a:cxn>
                                                    <a:cxn ang="T98">
                                                      <a:pos x="T32" y="T33"/>
                                                    </a:cxn>
                                                    <a:cxn ang="T99">
                                                      <a:pos x="T34" y="T35"/>
                                                    </a:cxn>
                                                    <a:cxn ang="T100">
                                                      <a:pos x="T36" y="T37"/>
                                                    </a:cxn>
                                                    <a:cxn ang="T101">
                                                      <a:pos x="T38" y="T39"/>
                                                    </a:cxn>
                                                    <a:cxn ang="T102">
                                                      <a:pos x="T40" y="T41"/>
                                                    </a:cxn>
                                                    <a:cxn ang="T103">
                                                      <a:pos x="T42" y="T43"/>
                                                    </a:cxn>
                                                    <a:cxn ang="T104">
                                                      <a:pos x="T44" y="T45"/>
                                                    </a:cxn>
                                                    <a:cxn ang="T105">
                                                      <a:pos x="T46" y="T47"/>
                                                    </a:cxn>
                                                    <a:cxn ang="T106">
                                                      <a:pos x="T48" y="T49"/>
                                                    </a:cxn>
                                                    <a:cxn ang="T107">
                                                      <a:pos x="T50" y="T51"/>
                                                    </a:cxn>
                                                    <a:cxn ang="T108">
                                                      <a:pos x="T52" y="T53"/>
                                                    </a:cxn>
                                                    <a:cxn ang="T109">
                                                      <a:pos x="T54" y="T55"/>
                                                    </a:cxn>
                                                    <a:cxn ang="T110">
                                                      <a:pos x="T56" y="T57"/>
                                                    </a:cxn>
                                                    <a:cxn ang="T111">
                                                      <a:pos x="T58" y="T59"/>
                                                    </a:cxn>
                                                    <a:cxn ang="T112">
                                                      <a:pos x="T60" y="T61"/>
                                                    </a:cxn>
                                                    <a:cxn ang="T113">
                                                      <a:pos x="T62" y="T63"/>
                                                    </a:cxn>
                                                    <a:cxn ang="T114">
                                                      <a:pos x="T64" y="T65"/>
                                                    </a:cxn>
                                                    <a:cxn ang="T115">
                                                      <a:pos x="T66" y="T67"/>
                                                    </a:cxn>
                                                    <a:cxn ang="T116">
                                                      <a:pos x="T68" y="T69"/>
                                                    </a:cxn>
                                                    <a:cxn ang="T117">
                                                      <a:pos x="T70" y="T71"/>
                                                    </a:cxn>
                                                    <a:cxn ang="T118">
                                                      <a:pos x="T72" y="T73"/>
                                                    </a:cxn>
                                                    <a:cxn ang="T119">
                                                      <a:pos x="T74" y="T75"/>
                                                    </a:cxn>
                                                    <a:cxn ang="T120">
                                                      <a:pos x="T76" y="T77"/>
                                                    </a:cxn>
                                                    <a:cxn ang="T121">
                                                      <a:pos x="T78" y="T79"/>
                                                    </a:cxn>
                                                    <a:cxn ang="T122">
                                                      <a:pos x="T80" y="T81"/>
                                                    </a:cxn>
                                                  </a:cxnLst>
                                                  <a:rect l="T123" t="T124" r="T125" b="T126"/>
                                                  <a:pathLst>
                                                    <a:path w="84" h="73">
                                                      <a:moveTo>
                                                        <a:pt x="6" y="62"/>
                                                      </a:moveTo>
                                                      <a:lnTo>
                                                        <a:pt x="1" y="55"/>
                                                      </a:lnTo>
                                                      <a:lnTo>
                                                        <a:pt x="0" y="47"/>
                                                      </a:lnTo>
                                                      <a:lnTo>
                                                        <a:pt x="0" y="37"/>
                                                      </a:lnTo>
                                                      <a:lnTo>
                                                        <a:pt x="0" y="29"/>
                                                      </a:lnTo>
                                                      <a:lnTo>
                                                        <a:pt x="4" y="20"/>
                                                      </a:lnTo>
                                                      <a:lnTo>
                                                        <a:pt x="9" y="14"/>
                                                      </a:lnTo>
                                                      <a:lnTo>
                                                        <a:pt x="14" y="9"/>
                                                      </a:lnTo>
                                                      <a:lnTo>
                                                        <a:pt x="22" y="3"/>
                                                      </a:lnTo>
                                                      <a:lnTo>
                                                        <a:pt x="28" y="1"/>
                                                      </a:lnTo>
                                                      <a:lnTo>
                                                        <a:pt x="41" y="0"/>
                                                      </a:lnTo>
                                                      <a:lnTo>
                                                        <a:pt x="52" y="0"/>
                                                      </a:lnTo>
                                                      <a:lnTo>
                                                        <a:pt x="60" y="3"/>
                                                      </a:lnTo>
                                                      <a:lnTo>
                                                        <a:pt x="67" y="5"/>
                                                      </a:lnTo>
                                                      <a:lnTo>
                                                        <a:pt x="73" y="12"/>
                                                      </a:lnTo>
                                                      <a:lnTo>
                                                        <a:pt x="77" y="18"/>
                                                      </a:lnTo>
                                                      <a:lnTo>
                                                        <a:pt x="81" y="24"/>
                                                      </a:lnTo>
                                                      <a:lnTo>
                                                        <a:pt x="83" y="31"/>
                                                      </a:lnTo>
                                                      <a:lnTo>
                                                        <a:pt x="83" y="44"/>
                                                      </a:lnTo>
                                                      <a:lnTo>
                                                        <a:pt x="83" y="53"/>
                                                      </a:lnTo>
                                                      <a:lnTo>
                                                        <a:pt x="80" y="57"/>
                                                      </a:lnTo>
                                                      <a:lnTo>
                                                        <a:pt x="76" y="63"/>
                                                      </a:lnTo>
                                                      <a:lnTo>
                                                        <a:pt x="73" y="67"/>
                                                      </a:lnTo>
                                                      <a:lnTo>
                                                        <a:pt x="65" y="70"/>
                                                      </a:lnTo>
                                                      <a:lnTo>
                                                        <a:pt x="57" y="72"/>
                                                      </a:lnTo>
                                                      <a:lnTo>
                                                        <a:pt x="63" y="63"/>
                                                      </a:lnTo>
                                                      <a:lnTo>
                                                        <a:pt x="69" y="47"/>
                                                      </a:lnTo>
                                                      <a:lnTo>
                                                        <a:pt x="70" y="41"/>
                                                      </a:lnTo>
                                                      <a:lnTo>
                                                        <a:pt x="69" y="36"/>
                                                      </a:lnTo>
                                                      <a:lnTo>
                                                        <a:pt x="67" y="29"/>
                                                      </a:lnTo>
                                                      <a:lnTo>
                                                        <a:pt x="53" y="33"/>
                                                      </a:lnTo>
                                                      <a:lnTo>
                                                        <a:pt x="38" y="33"/>
                                                      </a:lnTo>
                                                      <a:lnTo>
                                                        <a:pt x="27" y="32"/>
                                                      </a:lnTo>
                                                      <a:lnTo>
                                                        <a:pt x="18" y="30"/>
                                                      </a:lnTo>
                                                      <a:lnTo>
                                                        <a:pt x="15" y="34"/>
                                                      </a:lnTo>
                                                      <a:lnTo>
                                                        <a:pt x="13" y="41"/>
                                                      </a:lnTo>
                                                      <a:lnTo>
                                                        <a:pt x="13" y="48"/>
                                                      </a:lnTo>
                                                      <a:lnTo>
                                                        <a:pt x="19" y="63"/>
                                                      </a:lnTo>
                                                      <a:lnTo>
                                                        <a:pt x="23" y="72"/>
                                                      </a:lnTo>
                                                      <a:lnTo>
                                                        <a:pt x="13" y="67"/>
                                                      </a:lnTo>
                                                      <a:lnTo>
                                                        <a:pt x="6" y="62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solidFill>
                                                  <a:srgbClr val="000000"/>
                                                </a:solid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grpSp>
                                              <a:nvGrpSpPr>
                                                <a:cNvPr id="141" name="Group 179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062" y="909"/>
                                                  <a:ext cx="67" cy="11"/>
                                                  <a:chOff x="3062" y="909"/>
                                                  <a:chExt cx="67" cy="11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531" name="Oval 180"/>
                                                  <a:cNvSpPr>
                                                    <a:spLocks noChangeArrowheads="1"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062" y="909"/>
                                                    <a:ext cx="9" cy="10"/>
                                                  </a:xfrm>
                                                  <a:prstGeom prst="ellipse">
                                                    <a:avLst/>
                                                  </a:prstGeom>
                                                  <a:blipFill dpi="0" rotWithShape="0">
                                                    <a:blip r:embed="rId20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 wrap="none" anchor="ctr"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532" name="Oval 181"/>
                                                  <a:cNvSpPr>
                                                    <a:spLocks noChangeArrowheads="1"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120" y="910"/>
                                                    <a:ext cx="9" cy="10"/>
                                                  </a:xfrm>
                                                  <a:prstGeom prst="ellipse">
                                                    <a:avLst/>
                                                  </a:prstGeom>
                                                  <a:blipFill dpi="0" rotWithShape="0">
                                                    <a:blip r:embed="rId20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 wrap="none" anchor="ctr"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</a:grpSp>
                                          <a:sp>
                                            <a:nvSpPr>
                                              <a:cNvPr id="14520" name="Freeform 182"/>
                                              <a:cNvSpPr>
                                                <a:spLocks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3049" y="1321"/>
                                                <a:ext cx="81" cy="203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*/ 18 w 81"/>
                                                  <a:gd name="T1" fmla="*/ 0 h 203"/>
                                                  <a:gd name="T2" fmla="*/ 16 w 81"/>
                                                  <a:gd name="T3" fmla="*/ 24 h 203"/>
                                                  <a:gd name="T4" fmla="*/ 14 w 81"/>
                                                  <a:gd name="T5" fmla="*/ 51 h 203"/>
                                                  <a:gd name="T6" fmla="*/ 14 w 81"/>
                                                  <a:gd name="T7" fmla="*/ 78 h 203"/>
                                                  <a:gd name="T8" fmla="*/ 16 w 81"/>
                                                  <a:gd name="T9" fmla="*/ 103 h 203"/>
                                                  <a:gd name="T10" fmla="*/ 16 w 81"/>
                                                  <a:gd name="T11" fmla="*/ 123 h 203"/>
                                                  <a:gd name="T12" fmla="*/ 16 w 81"/>
                                                  <a:gd name="T13" fmla="*/ 148 h 203"/>
                                                  <a:gd name="T14" fmla="*/ 15 w 81"/>
                                                  <a:gd name="T15" fmla="*/ 159 h 203"/>
                                                  <a:gd name="T16" fmla="*/ 4 w 81"/>
                                                  <a:gd name="T17" fmla="*/ 190 h 203"/>
                                                  <a:gd name="T18" fmla="*/ 0 w 81"/>
                                                  <a:gd name="T19" fmla="*/ 202 h 203"/>
                                                  <a:gd name="T20" fmla="*/ 17 w 81"/>
                                                  <a:gd name="T21" fmla="*/ 202 h 203"/>
                                                  <a:gd name="T22" fmla="*/ 25 w 81"/>
                                                  <a:gd name="T23" fmla="*/ 188 h 203"/>
                                                  <a:gd name="T24" fmla="*/ 30 w 81"/>
                                                  <a:gd name="T25" fmla="*/ 172 h 203"/>
                                                  <a:gd name="T26" fmla="*/ 33 w 81"/>
                                                  <a:gd name="T27" fmla="*/ 147 h 203"/>
                                                  <a:gd name="T28" fmla="*/ 43 w 81"/>
                                                  <a:gd name="T29" fmla="*/ 78 h 203"/>
                                                  <a:gd name="T30" fmla="*/ 46 w 81"/>
                                                  <a:gd name="T31" fmla="*/ 58 h 203"/>
                                                  <a:gd name="T32" fmla="*/ 44 w 81"/>
                                                  <a:gd name="T33" fmla="*/ 96 h 203"/>
                                                  <a:gd name="T34" fmla="*/ 47 w 81"/>
                                                  <a:gd name="T35" fmla="*/ 119 h 203"/>
                                                  <a:gd name="T36" fmla="*/ 48 w 81"/>
                                                  <a:gd name="T37" fmla="*/ 140 h 203"/>
                                                  <a:gd name="T38" fmla="*/ 46 w 81"/>
                                                  <a:gd name="T39" fmla="*/ 160 h 203"/>
                                                  <a:gd name="T40" fmla="*/ 47 w 81"/>
                                                  <a:gd name="T41" fmla="*/ 169 h 203"/>
                                                  <a:gd name="T42" fmla="*/ 58 w 81"/>
                                                  <a:gd name="T43" fmla="*/ 199 h 203"/>
                                                  <a:gd name="T44" fmla="*/ 69 w 81"/>
                                                  <a:gd name="T45" fmla="*/ 199 h 203"/>
                                                  <a:gd name="T46" fmla="*/ 74 w 81"/>
                                                  <a:gd name="T47" fmla="*/ 199 h 203"/>
                                                  <a:gd name="T48" fmla="*/ 80 w 81"/>
                                                  <a:gd name="T49" fmla="*/ 193 h 203"/>
                                                  <a:gd name="T50" fmla="*/ 64 w 81"/>
                                                  <a:gd name="T51" fmla="*/ 160 h 203"/>
                                                  <a:gd name="T52" fmla="*/ 72 w 81"/>
                                                  <a:gd name="T53" fmla="*/ 90 h 203"/>
                                                  <a:gd name="T54" fmla="*/ 75 w 81"/>
                                                  <a:gd name="T55" fmla="*/ 57 h 203"/>
                                                  <a:gd name="T56" fmla="*/ 75 w 81"/>
                                                  <a:gd name="T57" fmla="*/ 1 h 203"/>
                                                  <a:gd name="T58" fmla="*/ 18 w 81"/>
                                                  <a:gd name="T59" fmla="*/ 0 h 203"/>
                                                  <a:gd name="T60" fmla="*/ 0 60000 65536"/>
                                                  <a:gd name="T61" fmla="*/ 0 60000 65536"/>
                                                  <a:gd name="T62" fmla="*/ 0 60000 65536"/>
                                                  <a:gd name="T63" fmla="*/ 0 60000 65536"/>
                                                  <a:gd name="T64" fmla="*/ 0 60000 65536"/>
                                                  <a:gd name="T65" fmla="*/ 0 60000 65536"/>
                                                  <a:gd name="T66" fmla="*/ 0 60000 65536"/>
                                                  <a:gd name="T67" fmla="*/ 0 60000 65536"/>
                                                  <a:gd name="T68" fmla="*/ 0 60000 65536"/>
                                                  <a:gd name="T69" fmla="*/ 0 60000 65536"/>
                                                  <a:gd name="T70" fmla="*/ 0 60000 65536"/>
                                                  <a:gd name="T71" fmla="*/ 0 60000 65536"/>
                                                  <a:gd name="T72" fmla="*/ 0 60000 65536"/>
                                                  <a:gd name="T73" fmla="*/ 0 60000 65536"/>
                                                  <a:gd name="T74" fmla="*/ 0 60000 65536"/>
                                                  <a:gd name="T75" fmla="*/ 0 60000 65536"/>
                                                  <a:gd name="T76" fmla="*/ 0 60000 65536"/>
                                                  <a:gd name="T77" fmla="*/ 0 60000 65536"/>
                                                  <a:gd name="T78" fmla="*/ 0 60000 65536"/>
                                                  <a:gd name="T79" fmla="*/ 0 60000 65536"/>
                                                  <a:gd name="T80" fmla="*/ 0 60000 65536"/>
                                                  <a:gd name="T81" fmla="*/ 0 60000 65536"/>
                                                  <a:gd name="T82" fmla="*/ 0 60000 65536"/>
                                                  <a:gd name="T83" fmla="*/ 0 60000 65536"/>
                                                  <a:gd name="T84" fmla="*/ 0 60000 65536"/>
                                                  <a:gd name="T85" fmla="*/ 0 60000 65536"/>
                                                  <a:gd name="T86" fmla="*/ 0 60000 65536"/>
                                                  <a:gd name="T87" fmla="*/ 0 60000 65536"/>
                                                  <a:gd name="T88" fmla="*/ 0 60000 65536"/>
                                                  <a:gd name="T89" fmla="*/ 0 60000 65536"/>
                                                  <a:gd name="T90" fmla="*/ 0 w 81"/>
                                                  <a:gd name="T91" fmla="*/ 0 h 203"/>
                                                  <a:gd name="T92" fmla="*/ 81 w 81"/>
                                                  <a:gd name="T93" fmla="*/ 203 h 203"/>
                                                </a:gdLst>
                                                <a:ahLst/>
                                                <a:cxnLst>
                                                  <a:cxn ang="T60">
                                                    <a:pos x="T0" y="T1"/>
                                                  </a:cxn>
                                                  <a:cxn ang="T61">
                                                    <a:pos x="T2" y="T3"/>
                                                  </a:cxn>
                                                  <a:cxn ang="T62">
                                                    <a:pos x="T4" y="T5"/>
                                                  </a:cxn>
                                                  <a:cxn ang="T63">
                                                    <a:pos x="T6" y="T7"/>
                                                  </a:cxn>
                                                  <a:cxn ang="T64">
                                                    <a:pos x="T8" y="T9"/>
                                                  </a:cxn>
                                                  <a:cxn ang="T65">
                                                    <a:pos x="T10" y="T11"/>
                                                  </a:cxn>
                                                  <a:cxn ang="T66">
                                                    <a:pos x="T12" y="T13"/>
                                                  </a:cxn>
                                                  <a:cxn ang="T67">
                                                    <a:pos x="T14" y="T15"/>
                                                  </a:cxn>
                                                  <a:cxn ang="T68">
                                                    <a:pos x="T16" y="T17"/>
                                                  </a:cxn>
                                                  <a:cxn ang="T69">
                                                    <a:pos x="T18" y="T19"/>
                                                  </a:cxn>
                                                  <a:cxn ang="T70">
                                                    <a:pos x="T20" y="T21"/>
                                                  </a:cxn>
                                                  <a:cxn ang="T71">
                                                    <a:pos x="T22" y="T23"/>
                                                  </a:cxn>
                                                  <a:cxn ang="T72">
                                                    <a:pos x="T24" y="T25"/>
                                                  </a:cxn>
                                                  <a:cxn ang="T73">
                                                    <a:pos x="T26" y="T27"/>
                                                  </a:cxn>
                                                  <a:cxn ang="T74">
                                                    <a:pos x="T28" y="T29"/>
                                                  </a:cxn>
                                                  <a:cxn ang="T75">
                                                    <a:pos x="T30" y="T31"/>
                                                  </a:cxn>
                                                  <a:cxn ang="T76">
                                                    <a:pos x="T32" y="T33"/>
                                                  </a:cxn>
                                                  <a:cxn ang="T77">
                                                    <a:pos x="T34" y="T35"/>
                                                  </a:cxn>
                                                  <a:cxn ang="T78">
                                                    <a:pos x="T36" y="T37"/>
                                                  </a:cxn>
                                                  <a:cxn ang="T79">
                                                    <a:pos x="T38" y="T39"/>
                                                  </a:cxn>
                                                  <a:cxn ang="T80">
                                                    <a:pos x="T40" y="T41"/>
                                                  </a:cxn>
                                                  <a:cxn ang="T81">
                                                    <a:pos x="T42" y="T43"/>
                                                  </a:cxn>
                                                  <a:cxn ang="T82">
                                                    <a:pos x="T44" y="T45"/>
                                                  </a:cxn>
                                                  <a:cxn ang="T83">
                                                    <a:pos x="T46" y="T47"/>
                                                  </a:cxn>
                                                  <a:cxn ang="T84">
                                                    <a:pos x="T48" y="T49"/>
                                                  </a:cxn>
                                                  <a:cxn ang="T85">
                                                    <a:pos x="T50" y="T51"/>
                                                  </a:cxn>
                                                  <a:cxn ang="T86">
                                                    <a:pos x="T52" y="T53"/>
                                                  </a:cxn>
                                                  <a:cxn ang="T87">
                                                    <a:pos x="T54" y="T55"/>
                                                  </a:cxn>
                                                  <a:cxn ang="T88">
                                                    <a:pos x="T56" y="T57"/>
                                                  </a:cxn>
                                                  <a:cxn ang="T89">
                                                    <a:pos x="T58" y="T59"/>
                                                  </a:cxn>
                                                </a:cxnLst>
                                                <a:rect l="T90" t="T91" r="T92" b="T93"/>
                                                <a:pathLst>
                                                  <a:path w="81" h="203">
                                                    <a:moveTo>
                                                      <a:pt x="18" y="0"/>
                                                    </a:moveTo>
                                                    <a:lnTo>
                                                      <a:pt x="16" y="24"/>
                                                    </a:lnTo>
                                                    <a:lnTo>
                                                      <a:pt x="14" y="51"/>
                                                    </a:lnTo>
                                                    <a:lnTo>
                                                      <a:pt x="14" y="78"/>
                                                    </a:lnTo>
                                                    <a:lnTo>
                                                      <a:pt x="16" y="103"/>
                                                    </a:lnTo>
                                                    <a:lnTo>
                                                      <a:pt x="16" y="123"/>
                                                    </a:lnTo>
                                                    <a:lnTo>
                                                      <a:pt x="16" y="148"/>
                                                    </a:lnTo>
                                                    <a:lnTo>
                                                      <a:pt x="15" y="159"/>
                                                    </a:lnTo>
                                                    <a:lnTo>
                                                      <a:pt x="4" y="190"/>
                                                    </a:lnTo>
                                                    <a:lnTo>
                                                      <a:pt x="0" y="202"/>
                                                    </a:lnTo>
                                                    <a:lnTo>
                                                      <a:pt x="17" y="202"/>
                                                    </a:lnTo>
                                                    <a:lnTo>
                                                      <a:pt x="25" y="188"/>
                                                    </a:lnTo>
                                                    <a:lnTo>
                                                      <a:pt x="30" y="172"/>
                                                    </a:lnTo>
                                                    <a:lnTo>
                                                      <a:pt x="33" y="147"/>
                                                    </a:lnTo>
                                                    <a:lnTo>
                                                      <a:pt x="43" y="78"/>
                                                    </a:lnTo>
                                                    <a:lnTo>
                                                      <a:pt x="46" y="58"/>
                                                    </a:lnTo>
                                                    <a:lnTo>
                                                      <a:pt x="44" y="96"/>
                                                    </a:lnTo>
                                                    <a:lnTo>
                                                      <a:pt x="47" y="119"/>
                                                    </a:lnTo>
                                                    <a:lnTo>
                                                      <a:pt x="48" y="140"/>
                                                    </a:lnTo>
                                                    <a:lnTo>
                                                      <a:pt x="46" y="160"/>
                                                    </a:lnTo>
                                                    <a:lnTo>
                                                      <a:pt x="47" y="169"/>
                                                    </a:lnTo>
                                                    <a:lnTo>
                                                      <a:pt x="58" y="199"/>
                                                    </a:lnTo>
                                                    <a:lnTo>
                                                      <a:pt x="69" y="199"/>
                                                    </a:lnTo>
                                                    <a:lnTo>
                                                      <a:pt x="74" y="199"/>
                                                    </a:lnTo>
                                                    <a:lnTo>
                                                      <a:pt x="80" y="193"/>
                                                    </a:lnTo>
                                                    <a:lnTo>
                                                      <a:pt x="64" y="160"/>
                                                    </a:lnTo>
                                                    <a:lnTo>
                                                      <a:pt x="72" y="90"/>
                                                    </a:lnTo>
                                                    <a:lnTo>
                                                      <a:pt x="75" y="57"/>
                                                    </a:lnTo>
                                                    <a:lnTo>
                                                      <a:pt x="75" y="1"/>
                                                    </a:lnTo>
                                                    <a:lnTo>
                                                      <a:pt x="18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blipFill dpi="0" rotWithShape="0">
                                                <a:blip r:embed="rId15"/>
                                                <a:srcRect/>
                                                <a:tile tx="0" ty="0" sx="100000" sy="100000" flip="none" algn="tl"/>
                                              </a:blipFill>
                                              <a:ln w="9525" cap="rnd">
                                                <a:noFill/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</a:spPr>
                                            <a:txSp>
                                              <a:txBody>
                                                <a:bodyPr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  <a:grpSp>
                                            <a:nvGrpSpPr>
                                              <a:cNvPr id="132" name="Group 183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020" y="1069"/>
                                                <a:ext cx="148" cy="203"/>
                                                <a:chOff x="3020" y="1069"/>
                                                <a:chExt cx="148" cy="203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526" name="Freeform 184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020" y="1075"/>
                                                  <a:ext cx="41" cy="197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2 w 41"/>
                                                    <a:gd name="T1" fmla="*/ 0 h 197"/>
                                                    <a:gd name="T2" fmla="*/ 0 w 41"/>
                                                    <a:gd name="T3" fmla="*/ 44 h 197"/>
                                                    <a:gd name="T4" fmla="*/ 6 w 41"/>
                                                    <a:gd name="T5" fmla="*/ 105 h 197"/>
                                                    <a:gd name="T6" fmla="*/ 12 w 41"/>
                                                    <a:gd name="T7" fmla="*/ 158 h 197"/>
                                                    <a:gd name="T8" fmla="*/ 22 w 41"/>
                                                    <a:gd name="T9" fmla="*/ 190 h 197"/>
                                                    <a:gd name="T10" fmla="*/ 26 w 41"/>
                                                    <a:gd name="T11" fmla="*/ 196 h 197"/>
                                                    <a:gd name="T12" fmla="*/ 29 w 41"/>
                                                    <a:gd name="T13" fmla="*/ 187 h 197"/>
                                                    <a:gd name="T14" fmla="*/ 31 w 41"/>
                                                    <a:gd name="T15" fmla="*/ 164 h 197"/>
                                                    <a:gd name="T16" fmla="*/ 40 w 41"/>
                                                    <a:gd name="T17" fmla="*/ 158 h 197"/>
                                                    <a:gd name="T18" fmla="*/ 28 w 41"/>
                                                    <a:gd name="T19" fmla="*/ 140 h 197"/>
                                                    <a:gd name="T20" fmla="*/ 20 w 41"/>
                                                    <a:gd name="T21" fmla="*/ 130 h 197"/>
                                                    <a:gd name="T22" fmla="*/ 21 w 41"/>
                                                    <a:gd name="T23" fmla="*/ 40 h 197"/>
                                                    <a:gd name="T24" fmla="*/ 25 w 41"/>
                                                    <a:gd name="T25" fmla="*/ 3 h 197"/>
                                                    <a:gd name="T26" fmla="*/ 2 w 41"/>
                                                    <a:gd name="T27" fmla="*/ 0 h 197"/>
                                                    <a:gd name="T28" fmla="*/ 0 60000 65536"/>
                                                    <a:gd name="T29" fmla="*/ 0 60000 65536"/>
                                                    <a:gd name="T30" fmla="*/ 0 60000 65536"/>
                                                    <a:gd name="T31" fmla="*/ 0 60000 65536"/>
                                                    <a:gd name="T32" fmla="*/ 0 60000 65536"/>
                                                    <a:gd name="T33" fmla="*/ 0 60000 65536"/>
                                                    <a:gd name="T34" fmla="*/ 0 60000 65536"/>
                                                    <a:gd name="T35" fmla="*/ 0 60000 65536"/>
                                                    <a:gd name="T36" fmla="*/ 0 60000 65536"/>
                                                    <a:gd name="T37" fmla="*/ 0 60000 65536"/>
                                                    <a:gd name="T38" fmla="*/ 0 60000 65536"/>
                                                    <a:gd name="T39" fmla="*/ 0 60000 65536"/>
                                                    <a:gd name="T40" fmla="*/ 0 60000 65536"/>
                                                    <a:gd name="T41" fmla="*/ 0 60000 65536"/>
                                                    <a:gd name="T42" fmla="*/ 0 w 41"/>
                                                    <a:gd name="T43" fmla="*/ 0 h 197"/>
                                                    <a:gd name="T44" fmla="*/ 41 w 41"/>
                                                    <a:gd name="T45" fmla="*/ 197 h 197"/>
                                                  </a:gdLst>
                                                  <a:ahLst/>
                                                  <a:cxnLst>
                                                    <a:cxn ang="T28">
                                                      <a:pos x="T0" y="T1"/>
                                                    </a:cxn>
                                                    <a:cxn ang="T29">
                                                      <a:pos x="T2" y="T3"/>
                                                    </a:cxn>
                                                    <a:cxn ang="T30">
                                                      <a:pos x="T4" y="T5"/>
                                                    </a:cxn>
                                                    <a:cxn ang="T31">
                                                      <a:pos x="T6" y="T7"/>
                                                    </a:cxn>
                                                    <a:cxn ang="T32">
                                                      <a:pos x="T8" y="T9"/>
                                                    </a:cxn>
                                                    <a:cxn ang="T33">
                                                      <a:pos x="T10" y="T11"/>
                                                    </a:cxn>
                                                    <a:cxn ang="T34">
                                                      <a:pos x="T12" y="T13"/>
                                                    </a:cxn>
                                                    <a:cxn ang="T35">
                                                      <a:pos x="T14" y="T15"/>
                                                    </a:cxn>
                                                    <a:cxn ang="T36">
                                                      <a:pos x="T16" y="T17"/>
                                                    </a:cxn>
                                                    <a:cxn ang="T37">
                                                      <a:pos x="T18" y="T19"/>
                                                    </a:cxn>
                                                    <a:cxn ang="T38">
                                                      <a:pos x="T20" y="T21"/>
                                                    </a:cxn>
                                                    <a:cxn ang="T39">
                                                      <a:pos x="T22" y="T23"/>
                                                    </a:cxn>
                                                    <a:cxn ang="T40">
                                                      <a:pos x="T24" y="T25"/>
                                                    </a:cxn>
                                                    <a:cxn ang="T41">
                                                      <a:pos x="T26" y="T27"/>
                                                    </a:cxn>
                                                  </a:cxnLst>
                                                  <a:rect l="T42" t="T43" r="T44" b="T45"/>
                                                  <a:pathLst>
                                                    <a:path w="41" h="197">
                                                      <a:moveTo>
                                                        <a:pt x="2" y="0"/>
                                                      </a:moveTo>
                                                      <a:lnTo>
                                                        <a:pt x="0" y="44"/>
                                                      </a:lnTo>
                                                      <a:lnTo>
                                                        <a:pt x="6" y="105"/>
                                                      </a:lnTo>
                                                      <a:lnTo>
                                                        <a:pt x="12" y="158"/>
                                                      </a:lnTo>
                                                      <a:lnTo>
                                                        <a:pt x="22" y="190"/>
                                                      </a:lnTo>
                                                      <a:lnTo>
                                                        <a:pt x="26" y="196"/>
                                                      </a:lnTo>
                                                      <a:lnTo>
                                                        <a:pt x="29" y="187"/>
                                                      </a:lnTo>
                                                      <a:lnTo>
                                                        <a:pt x="31" y="164"/>
                                                      </a:lnTo>
                                                      <a:lnTo>
                                                        <a:pt x="40" y="158"/>
                                                      </a:lnTo>
                                                      <a:lnTo>
                                                        <a:pt x="28" y="140"/>
                                                      </a:lnTo>
                                                      <a:lnTo>
                                                        <a:pt x="20" y="130"/>
                                                      </a:lnTo>
                                                      <a:lnTo>
                                                        <a:pt x="21" y="40"/>
                                                      </a:lnTo>
                                                      <a:lnTo>
                                                        <a:pt x="25" y="3"/>
                                                      </a:lnTo>
                                                      <a:lnTo>
                                                        <a:pt x="2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5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527" name="Freeform 185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132" y="1069"/>
                                                  <a:ext cx="36" cy="185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10 w 36"/>
                                                    <a:gd name="T1" fmla="*/ 5 h 185"/>
                                                    <a:gd name="T2" fmla="*/ 15 w 36"/>
                                                    <a:gd name="T3" fmla="*/ 38 h 185"/>
                                                    <a:gd name="T4" fmla="*/ 15 w 36"/>
                                                    <a:gd name="T5" fmla="*/ 117 h 185"/>
                                                    <a:gd name="T6" fmla="*/ 0 w 36"/>
                                                    <a:gd name="T7" fmla="*/ 150 h 185"/>
                                                    <a:gd name="T8" fmla="*/ 4 w 36"/>
                                                    <a:gd name="T9" fmla="*/ 153 h 185"/>
                                                    <a:gd name="T10" fmla="*/ 0 w 36"/>
                                                    <a:gd name="T11" fmla="*/ 170 h 185"/>
                                                    <a:gd name="T12" fmla="*/ 3 w 36"/>
                                                    <a:gd name="T13" fmla="*/ 184 h 185"/>
                                                    <a:gd name="T14" fmla="*/ 15 w 36"/>
                                                    <a:gd name="T15" fmla="*/ 161 h 185"/>
                                                    <a:gd name="T16" fmla="*/ 25 w 36"/>
                                                    <a:gd name="T17" fmla="*/ 121 h 185"/>
                                                    <a:gd name="T18" fmla="*/ 35 w 36"/>
                                                    <a:gd name="T19" fmla="*/ 31 h 185"/>
                                                    <a:gd name="T20" fmla="*/ 31 w 36"/>
                                                    <a:gd name="T21" fmla="*/ 0 h 185"/>
                                                    <a:gd name="T22" fmla="*/ 10 w 36"/>
                                                    <a:gd name="T23" fmla="*/ 5 h 185"/>
                                                    <a:gd name="T24" fmla="*/ 0 60000 65536"/>
                                                    <a:gd name="T25" fmla="*/ 0 60000 65536"/>
                                                    <a:gd name="T26" fmla="*/ 0 60000 65536"/>
                                                    <a:gd name="T27" fmla="*/ 0 60000 65536"/>
                                                    <a:gd name="T28" fmla="*/ 0 60000 65536"/>
                                                    <a:gd name="T29" fmla="*/ 0 60000 65536"/>
                                                    <a:gd name="T30" fmla="*/ 0 60000 65536"/>
                                                    <a:gd name="T31" fmla="*/ 0 60000 65536"/>
                                                    <a:gd name="T32" fmla="*/ 0 60000 65536"/>
                                                    <a:gd name="T33" fmla="*/ 0 60000 65536"/>
                                                    <a:gd name="T34" fmla="*/ 0 60000 65536"/>
                                                    <a:gd name="T35" fmla="*/ 0 60000 65536"/>
                                                    <a:gd name="T36" fmla="*/ 0 w 36"/>
                                                    <a:gd name="T37" fmla="*/ 0 h 185"/>
                                                    <a:gd name="T38" fmla="*/ 36 w 36"/>
                                                    <a:gd name="T39" fmla="*/ 185 h 185"/>
                                                  </a:gdLst>
                                                  <a:ahLst/>
                                                  <a:cxnLst>
                                                    <a:cxn ang="T24">
                                                      <a:pos x="T0" y="T1"/>
                                                    </a:cxn>
                                                    <a:cxn ang="T25">
                                                      <a:pos x="T2" y="T3"/>
                                                    </a:cxn>
                                                    <a:cxn ang="T26">
                                                      <a:pos x="T4" y="T5"/>
                                                    </a:cxn>
                                                    <a:cxn ang="T27">
                                                      <a:pos x="T6" y="T7"/>
                                                    </a:cxn>
                                                    <a:cxn ang="T28">
                                                      <a:pos x="T8" y="T9"/>
                                                    </a:cxn>
                                                    <a:cxn ang="T29">
                                                      <a:pos x="T10" y="T11"/>
                                                    </a:cxn>
                                                    <a:cxn ang="T30">
                                                      <a:pos x="T12" y="T13"/>
                                                    </a:cxn>
                                                    <a:cxn ang="T31">
                                                      <a:pos x="T14" y="T15"/>
                                                    </a:cxn>
                                                    <a:cxn ang="T32">
                                                      <a:pos x="T16" y="T17"/>
                                                    </a:cxn>
                                                    <a:cxn ang="T33">
                                                      <a:pos x="T18" y="T19"/>
                                                    </a:cxn>
                                                    <a:cxn ang="T34">
                                                      <a:pos x="T20" y="T21"/>
                                                    </a:cxn>
                                                    <a:cxn ang="T35">
                                                      <a:pos x="T22" y="T23"/>
                                                    </a:cxn>
                                                  </a:cxnLst>
                                                  <a:rect l="T36" t="T37" r="T38" b="T39"/>
                                                  <a:pathLst>
                                                    <a:path w="36" h="185">
                                                      <a:moveTo>
                                                        <a:pt x="10" y="5"/>
                                                      </a:moveTo>
                                                      <a:lnTo>
                                                        <a:pt x="15" y="38"/>
                                                      </a:lnTo>
                                                      <a:lnTo>
                                                        <a:pt x="15" y="117"/>
                                                      </a:lnTo>
                                                      <a:lnTo>
                                                        <a:pt x="0" y="150"/>
                                                      </a:lnTo>
                                                      <a:lnTo>
                                                        <a:pt x="4" y="153"/>
                                                      </a:lnTo>
                                                      <a:lnTo>
                                                        <a:pt x="0" y="170"/>
                                                      </a:lnTo>
                                                      <a:lnTo>
                                                        <a:pt x="3" y="184"/>
                                                      </a:lnTo>
                                                      <a:lnTo>
                                                        <a:pt x="15" y="161"/>
                                                      </a:lnTo>
                                                      <a:lnTo>
                                                        <a:pt x="25" y="121"/>
                                                      </a:lnTo>
                                                      <a:lnTo>
                                                        <a:pt x="35" y="31"/>
                                                      </a:lnTo>
                                                      <a:lnTo>
                                                        <a:pt x="31" y="0"/>
                                                      </a:lnTo>
                                                      <a:lnTo>
                                                        <a:pt x="10" y="5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5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</a:grpSp>
                                          <a:grpSp>
                                            <a:nvGrpSpPr>
                                              <a:cNvPr id="133" name="Group 186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045" y="1483"/>
                                                <a:ext cx="90" cy="62"/>
                                                <a:chOff x="3045" y="1483"/>
                                                <a:chExt cx="90" cy="62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524" name="Freeform 187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045" y="1488"/>
                                                  <a:ext cx="36" cy="57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6 w 36"/>
                                                    <a:gd name="T1" fmla="*/ 28 h 57"/>
                                                    <a:gd name="T2" fmla="*/ 1 w 36"/>
                                                    <a:gd name="T3" fmla="*/ 36 h 57"/>
                                                    <a:gd name="T4" fmla="*/ 0 w 36"/>
                                                    <a:gd name="T5" fmla="*/ 43 h 57"/>
                                                    <a:gd name="T6" fmla="*/ 0 w 36"/>
                                                    <a:gd name="T7" fmla="*/ 48 h 57"/>
                                                    <a:gd name="T8" fmla="*/ 1 w 36"/>
                                                    <a:gd name="T9" fmla="*/ 51 h 57"/>
                                                    <a:gd name="T10" fmla="*/ 3 w 36"/>
                                                    <a:gd name="T11" fmla="*/ 54 h 57"/>
                                                    <a:gd name="T12" fmla="*/ 8 w 36"/>
                                                    <a:gd name="T13" fmla="*/ 56 h 57"/>
                                                    <a:gd name="T14" fmla="*/ 14 w 36"/>
                                                    <a:gd name="T15" fmla="*/ 55 h 57"/>
                                                    <a:gd name="T16" fmla="*/ 20 w 36"/>
                                                    <a:gd name="T17" fmla="*/ 53 h 57"/>
                                                    <a:gd name="T18" fmla="*/ 24 w 36"/>
                                                    <a:gd name="T19" fmla="*/ 47 h 57"/>
                                                    <a:gd name="T20" fmla="*/ 28 w 36"/>
                                                    <a:gd name="T21" fmla="*/ 40 h 57"/>
                                                    <a:gd name="T22" fmla="*/ 31 w 36"/>
                                                    <a:gd name="T23" fmla="*/ 25 h 57"/>
                                                    <a:gd name="T24" fmla="*/ 35 w 36"/>
                                                    <a:gd name="T25" fmla="*/ 10 h 57"/>
                                                    <a:gd name="T26" fmla="*/ 34 w 36"/>
                                                    <a:gd name="T27" fmla="*/ 0 h 57"/>
                                                    <a:gd name="T28" fmla="*/ 27 w 36"/>
                                                    <a:gd name="T29" fmla="*/ 22 h 57"/>
                                                    <a:gd name="T30" fmla="*/ 21 w 36"/>
                                                    <a:gd name="T31" fmla="*/ 35 h 57"/>
                                                    <a:gd name="T32" fmla="*/ 12 w 36"/>
                                                    <a:gd name="T33" fmla="*/ 35 h 57"/>
                                                    <a:gd name="T34" fmla="*/ 5 w 36"/>
                                                    <a:gd name="T35" fmla="*/ 34 h 57"/>
                                                    <a:gd name="T36" fmla="*/ 6 w 36"/>
                                                    <a:gd name="T37" fmla="*/ 28 h 57"/>
                                                    <a:gd name="T38" fmla="*/ 0 60000 65536"/>
                                                    <a:gd name="T39" fmla="*/ 0 60000 65536"/>
                                                    <a:gd name="T40" fmla="*/ 0 60000 65536"/>
                                                    <a:gd name="T41" fmla="*/ 0 60000 65536"/>
                                                    <a:gd name="T42" fmla="*/ 0 60000 65536"/>
                                                    <a:gd name="T43" fmla="*/ 0 60000 65536"/>
                                                    <a:gd name="T44" fmla="*/ 0 60000 65536"/>
                                                    <a:gd name="T45" fmla="*/ 0 60000 65536"/>
                                                    <a:gd name="T46" fmla="*/ 0 60000 65536"/>
                                                    <a:gd name="T47" fmla="*/ 0 60000 65536"/>
                                                    <a:gd name="T48" fmla="*/ 0 60000 65536"/>
                                                    <a:gd name="T49" fmla="*/ 0 60000 65536"/>
                                                    <a:gd name="T50" fmla="*/ 0 60000 65536"/>
                                                    <a:gd name="T51" fmla="*/ 0 60000 65536"/>
                                                    <a:gd name="T52" fmla="*/ 0 60000 65536"/>
                                                    <a:gd name="T53" fmla="*/ 0 60000 65536"/>
                                                    <a:gd name="T54" fmla="*/ 0 60000 65536"/>
                                                    <a:gd name="T55" fmla="*/ 0 60000 65536"/>
                                                    <a:gd name="T56" fmla="*/ 0 60000 65536"/>
                                                    <a:gd name="T57" fmla="*/ 0 w 36"/>
                                                    <a:gd name="T58" fmla="*/ 0 h 57"/>
                                                    <a:gd name="T59" fmla="*/ 36 w 36"/>
                                                    <a:gd name="T60" fmla="*/ 57 h 57"/>
                                                  </a:gdLst>
                                                  <a:ahLst/>
                                                  <a:cxnLst>
                                                    <a:cxn ang="T38">
                                                      <a:pos x="T0" y="T1"/>
                                                    </a:cxn>
                                                    <a:cxn ang="T39">
                                                      <a:pos x="T2" y="T3"/>
                                                    </a:cxn>
                                                    <a:cxn ang="T40">
                                                      <a:pos x="T4" y="T5"/>
                                                    </a:cxn>
                                                    <a:cxn ang="T41">
                                                      <a:pos x="T6" y="T7"/>
                                                    </a:cxn>
                                                    <a:cxn ang="T42">
                                                      <a:pos x="T8" y="T9"/>
                                                    </a:cxn>
                                                    <a:cxn ang="T43">
                                                      <a:pos x="T10" y="T11"/>
                                                    </a:cxn>
                                                    <a:cxn ang="T44">
                                                      <a:pos x="T12" y="T13"/>
                                                    </a:cxn>
                                                    <a:cxn ang="T45">
                                                      <a:pos x="T14" y="T15"/>
                                                    </a:cxn>
                                                    <a:cxn ang="T46">
                                                      <a:pos x="T16" y="T17"/>
                                                    </a:cxn>
                                                    <a:cxn ang="T47">
                                                      <a:pos x="T18" y="T19"/>
                                                    </a:cxn>
                                                    <a:cxn ang="T48">
                                                      <a:pos x="T20" y="T21"/>
                                                    </a:cxn>
                                                    <a:cxn ang="T49">
                                                      <a:pos x="T22" y="T23"/>
                                                    </a:cxn>
                                                    <a:cxn ang="T50">
                                                      <a:pos x="T24" y="T25"/>
                                                    </a:cxn>
                                                    <a:cxn ang="T51">
                                                      <a:pos x="T26" y="T27"/>
                                                    </a:cxn>
                                                    <a:cxn ang="T52">
                                                      <a:pos x="T28" y="T29"/>
                                                    </a:cxn>
                                                    <a:cxn ang="T53">
                                                      <a:pos x="T30" y="T31"/>
                                                    </a:cxn>
                                                    <a:cxn ang="T54">
                                                      <a:pos x="T32" y="T33"/>
                                                    </a:cxn>
                                                    <a:cxn ang="T55">
                                                      <a:pos x="T34" y="T35"/>
                                                    </a:cxn>
                                                    <a:cxn ang="T56">
                                                      <a:pos x="T36" y="T37"/>
                                                    </a:cxn>
                                                  </a:cxnLst>
                                                  <a:rect l="T57" t="T58" r="T59" b="T60"/>
                                                  <a:pathLst>
                                                    <a:path w="36" h="57">
                                                      <a:moveTo>
                                                        <a:pt x="6" y="28"/>
                                                      </a:moveTo>
                                                      <a:lnTo>
                                                        <a:pt x="1" y="36"/>
                                                      </a:lnTo>
                                                      <a:lnTo>
                                                        <a:pt x="0" y="43"/>
                                                      </a:lnTo>
                                                      <a:lnTo>
                                                        <a:pt x="0" y="48"/>
                                                      </a:lnTo>
                                                      <a:lnTo>
                                                        <a:pt x="1" y="51"/>
                                                      </a:lnTo>
                                                      <a:lnTo>
                                                        <a:pt x="3" y="54"/>
                                                      </a:lnTo>
                                                      <a:lnTo>
                                                        <a:pt x="8" y="56"/>
                                                      </a:lnTo>
                                                      <a:lnTo>
                                                        <a:pt x="14" y="55"/>
                                                      </a:lnTo>
                                                      <a:lnTo>
                                                        <a:pt x="20" y="53"/>
                                                      </a:lnTo>
                                                      <a:lnTo>
                                                        <a:pt x="24" y="47"/>
                                                      </a:lnTo>
                                                      <a:lnTo>
                                                        <a:pt x="28" y="40"/>
                                                      </a:lnTo>
                                                      <a:lnTo>
                                                        <a:pt x="31" y="25"/>
                                                      </a:lnTo>
                                                      <a:lnTo>
                                                        <a:pt x="35" y="10"/>
                                                      </a:lnTo>
                                                      <a:lnTo>
                                                        <a:pt x="34" y="0"/>
                                                      </a:lnTo>
                                                      <a:lnTo>
                                                        <a:pt x="27" y="22"/>
                                                      </a:lnTo>
                                                      <a:lnTo>
                                                        <a:pt x="21" y="35"/>
                                                      </a:lnTo>
                                                      <a:lnTo>
                                                        <a:pt x="12" y="35"/>
                                                      </a:lnTo>
                                                      <a:lnTo>
                                                        <a:pt x="5" y="34"/>
                                                      </a:lnTo>
                                                      <a:lnTo>
                                                        <a:pt x="6" y="28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21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525" name="Freeform 188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095" y="1483"/>
                                                  <a:ext cx="40" cy="61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0 w 40"/>
                                                    <a:gd name="T1" fmla="*/ 0 h 61"/>
                                                    <a:gd name="T2" fmla="*/ 0 w 40"/>
                                                    <a:gd name="T3" fmla="*/ 6 h 61"/>
                                                    <a:gd name="T4" fmla="*/ 5 w 40"/>
                                                    <a:gd name="T5" fmla="*/ 21 h 61"/>
                                                    <a:gd name="T6" fmla="*/ 8 w 40"/>
                                                    <a:gd name="T7" fmla="*/ 34 h 61"/>
                                                    <a:gd name="T8" fmla="*/ 12 w 40"/>
                                                    <a:gd name="T9" fmla="*/ 46 h 61"/>
                                                    <a:gd name="T10" fmla="*/ 16 w 40"/>
                                                    <a:gd name="T11" fmla="*/ 52 h 61"/>
                                                    <a:gd name="T12" fmla="*/ 20 w 40"/>
                                                    <a:gd name="T13" fmla="*/ 57 h 61"/>
                                                    <a:gd name="T14" fmla="*/ 26 w 40"/>
                                                    <a:gd name="T15" fmla="*/ 59 h 61"/>
                                                    <a:gd name="T16" fmla="*/ 32 w 40"/>
                                                    <a:gd name="T17" fmla="*/ 60 h 61"/>
                                                    <a:gd name="T18" fmla="*/ 35 w 40"/>
                                                    <a:gd name="T19" fmla="*/ 58 h 61"/>
                                                    <a:gd name="T20" fmla="*/ 38 w 40"/>
                                                    <a:gd name="T21" fmla="*/ 57 h 61"/>
                                                    <a:gd name="T22" fmla="*/ 39 w 40"/>
                                                    <a:gd name="T23" fmla="*/ 51 h 61"/>
                                                    <a:gd name="T24" fmla="*/ 38 w 40"/>
                                                    <a:gd name="T25" fmla="*/ 43 h 61"/>
                                                    <a:gd name="T26" fmla="*/ 35 w 40"/>
                                                    <a:gd name="T27" fmla="*/ 33 h 61"/>
                                                    <a:gd name="T28" fmla="*/ 32 w 40"/>
                                                    <a:gd name="T29" fmla="*/ 28 h 61"/>
                                                    <a:gd name="T30" fmla="*/ 31 w 40"/>
                                                    <a:gd name="T31" fmla="*/ 33 h 61"/>
                                                    <a:gd name="T32" fmla="*/ 30 w 40"/>
                                                    <a:gd name="T33" fmla="*/ 35 h 61"/>
                                                    <a:gd name="T34" fmla="*/ 25 w 40"/>
                                                    <a:gd name="T35" fmla="*/ 36 h 61"/>
                                                    <a:gd name="T36" fmla="*/ 20 w 40"/>
                                                    <a:gd name="T37" fmla="*/ 37 h 61"/>
                                                    <a:gd name="T38" fmla="*/ 13 w 40"/>
                                                    <a:gd name="T39" fmla="*/ 35 h 61"/>
                                                    <a:gd name="T40" fmla="*/ 5 w 40"/>
                                                    <a:gd name="T41" fmla="*/ 12 h 61"/>
                                                    <a:gd name="T42" fmla="*/ 0 w 40"/>
                                                    <a:gd name="T43" fmla="*/ 0 h 61"/>
                                                    <a:gd name="T44" fmla="*/ 0 60000 65536"/>
                                                    <a:gd name="T45" fmla="*/ 0 60000 65536"/>
                                                    <a:gd name="T46" fmla="*/ 0 60000 65536"/>
                                                    <a:gd name="T47" fmla="*/ 0 60000 65536"/>
                                                    <a:gd name="T48" fmla="*/ 0 60000 65536"/>
                                                    <a:gd name="T49" fmla="*/ 0 60000 65536"/>
                                                    <a:gd name="T50" fmla="*/ 0 60000 65536"/>
                                                    <a:gd name="T51" fmla="*/ 0 60000 65536"/>
                                                    <a:gd name="T52" fmla="*/ 0 60000 65536"/>
                                                    <a:gd name="T53" fmla="*/ 0 60000 65536"/>
                                                    <a:gd name="T54" fmla="*/ 0 60000 65536"/>
                                                    <a:gd name="T55" fmla="*/ 0 60000 65536"/>
                                                    <a:gd name="T56" fmla="*/ 0 60000 65536"/>
                                                    <a:gd name="T57" fmla="*/ 0 60000 65536"/>
                                                    <a:gd name="T58" fmla="*/ 0 60000 65536"/>
                                                    <a:gd name="T59" fmla="*/ 0 60000 65536"/>
                                                    <a:gd name="T60" fmla="*/ 0 60000 65536"/>
                                                    <a:gd name="T61" fmla="*/ 0 60000 65536"/>
                                                    <a:gd name="T62" fmla="*/ 0 60000 65536"/>
                                                    <a:gd name="T63" fmla="*/ 0 60000 65536"/>
                                                    <a:gd name="T64" fmla="*/ 0 60000 65536"/>
                                                    <a:gd name="T65" fmla="*/ 0 60000 65536"/>
                                                    <a:gd name="T66" fmla="*/ 0 w 40"/>
                                                    <a:gd name="T67" fmla="*/ 0 h 61"/>
                                                    <a:gd name="T68" fmla="*/ 40 w 40"/>
                                                    <a:gd name="T69" fmla="*/ 61 h 61"/>
                                                  </a:gdLst>
                                                  <a:ahLst/>
                                                  <a:cxnLst>
                                                    <a:cxn ang="T44">
                                                      <a:pos x="T0" y="T1"/>
                                                    </a:cxn>
                                                    <a:cxn ang="T45">
                                                      <a:pos x="T2" y="T3"/>
                                                    </a:cxn>
                                                    <a:cxn ang="T46">
                                                      <a:pos x="T4" y="T5"/>
                                                    </a:cxn>
                                                    <a:cxn ang="T47">
                                                      <a:pos x="T6" y="T7"/>
                                                    </a:cxn>
                                                    <a:cxn ang="T48">
                                                      <a:pos x="T8" y="T9"/>
                                                    </a:cxn>
                                                    <a:cxn ang="T49">
                                                      <a:pos x="T10" y="T11"/>
                                                    </a:cxn>
                                                    <a:cxn ang="T50">
                                                      <a:pos x="T12" y="T13"/>
                                                    </a:cxn>
                                                    <a:cxn ang="T51">
                                                      <a:pos x="T14" y="T15"/>
                                                    </a:cxn>
                                                    <a:cxn ang="T52">
                                                      <a:pos x="T16" y="T17"/>
                                                    </a:cxn>
                                                    <a:cxn ang="T53">
                                                      <a:pos x="T18" y="T19"/>
                                                    </a:cxn>
                                                    <a:cxn ang="T54">
                                                      <a:pos x="T20" y="T21"/>
                                                    </a:cxn>
                                                    <a:cxn ang="T55">
                                                      <a:pos x="T22" y="T23"/>
                                                    </a:cxn>
                                                    <a:cxn ang="T56">
                                                      <a:pos x="T24" y="T25"/>
                                                    </a:cxn>
                                                    <a:cxn ang="T57">
                                                      <a:pos x="T26" y="T27"/>
                                                    </a:cxn>
                                                    <a:cxn ang="T58">
                                                      <a:pos x="T28" y="T29"/>
                                                    </a:cxn>
                                                    <a:cxn ang="T59">
                                                      <a:pos x="T30" y="T31"/>
                                                    </a:cxn>
                                                    <a:cxn ang="T60">
                                                      <a:pos x="T32" y="T33"/>
                                                    </a:cxn>
                                                    <a:cxn ang="T61">
                                                      <a:pos x="T34" y="T35"/>
                                                    </a:cxn>
                                                    <a:cxn ang="T62">
                                                      <a:pos x="T36" y="T37"/>
                                                    </a:cxn>
                                                    <a:cxn ang="T63">
                                                      <a:pos x="T38" y="T39"/>
                                                    </a:cxn>
                                                    <a:cxn ang="T64">
                                                      <a:pos x="T40" y="T41"/>
                                                    </a:cxn>
                                                    <a:cxn ang="T65">
                                                      <a:pos x="T42" y="T43"/>
                                                    </a:cxn>
                                                  </a:cxnLst>
                                                  <a:rect l="T66" t="T67" r="T68" b="T69"/>
                                                  <a:pathLst>
                                                    <a:path w="40" h="61">
                                                      <a:moveTo>
                                                        <a:pt x="0" y="0"/>
                                                      </a:moveTo>
                                                      <a:lnTo>
                                                        <a:pt x="0" y="6"/>
                                                      </a:lnTo>
                                                      <a:lnTo>
                                                        <a:pt x="5" y="21"/>
                                                      </a:lnTo>
                                                      <a:lnTo>
                                                        <a:pt x="8" y="34"/>
                                                      </a:lnTo>
                                                      <a:lnTo>
                                                        <a:pt x="12" y="46"/>
                                                      </a:lnTo>
                                                      <a:lnTo>
                                                        <a:pt x="16" y="52"/>
                                                      </a:lnTo>
                                                      <a:lnTo>
                                                        <a:pt x="20" y="57"/>
                                                      </a:lnTo>
                                                      <a:lnTo>
                                                        <a:pt x="26" y="59"/>
                                                      </a:lnTo>
                                                      <a:lnTo>
                                                        <a:pt x="32" y="60"/>
                                                      </a:lnTo>
                                                      <a:lnTo>
                                                        <a:pt x="35" y="58"/>
                                                      </a:lnTo>
                                                      <a:lnTo>
                                                        <a:pt x="38" y="57"/>
                                                      </a:lnTo>
                                                      <a:lnTo>
                                                        <a:pt x="39" y="51"/>
                                                      </a:lnTo>
                                                      <a:lnTo>
                                                        <a:pt x="38" y="43"/>
                                                      </a:lnTo>
                                                      <a:lnTo>
                                                        <a:pt x="35" y="33"/>
                                                      </a:lnTo>
                                                      <a:lnTo>
                                                        <a:pt x="32" y="28"/>
                                                      </a:lnTo>
                                                      <a:lnTo>
                                                        <a:pt x="31" y="33"/>
                                                      </a:lnTo>
                                                      <a:lnTo>
                                                        <a:pt x="30" y="35"/>
                                                      </a:lnTo>
                                                      <a:lnTo>
                                                        <a:pt x="25" y="36"/>
                                                      </a:lnTo>
                                                      <a:lnTo>
                                                        <a:pt x="20" y="37"/>
                                                      </a:lnTo>
                                                      <a:lnTo>
                                                        <a:pt x="13" y="35"/>
                                                      </a:lnTo>
                                                      <a:lnTo>
                                                        <a:pt x="5" y="12"/>
                                                      </a:lnTo>
                                                      <a:lnTo>
                                                        <a:pt x="0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21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</a:grpSp>
                                          <a:sp>
                                            <a:nvSpPr>
                                              <a:cNvPr id="14523" name="Freeform 189"/>
                                              <a:cNvSpPr>
                                                <a:spLocks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3018" y="954"/>
                                                <a:ext cx="153" cy="387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*/ 60 w 153"/>
                                                  <a:gd name="T1" fmla="*/ 0 h 387"/>
                                                  <a:gd name="T2" fmla="*/ 24 w 153"/>
                                                  <a:gd name="T3" fmla="*/ 20 h 387"/>
                                                  <a:gd name="T4" fmla="*/ 19 w 153"/>
                                                  <a:gd name="T5" fmla="*/ 26 h 387"/>
                                                  <a:gd name="T6" fmla="*/ 0 w 153"/>
                                                  <a:gd name="T7" fmla="*/ 122 h 387"/>
                                                  <a:gd name="T8" fmla="*/ 29 w 153"/>
                                                  <a:gd name="T9" fmla="*/ 126 h 387"/>
                                                  <a:gd name="T10" fmla="*/ 33 w 153"/>
                                                  <a:gd name="T11" fmla="*/ 102 h 387"/>
                                                  <a:gd name="T12" fmla="*/ 44 w 153"/>
                                                  <a:gd name="T13" fmla="*/ 152 h 387"/>
                                                  <a:gd name="T14" fmla="*/ 25 w 153"/>
                                                  <a:gd name="T15" fmla="*/ 217 h 387"/>
                                                  <a:gd name="T16" fmla="*/ 25 w 153"/>
                                                  <a:gd name="T17" fmla="*/ 264 h 387"/>
                                                  <a:gd name="T18" fmla="*/ 29 w 153"/>
                                                  <a:gd name="T19" fmla="*/ 297 h 387"/>
                                                  <a:gd name="T20" fmla="*/ 38 w 153"/>
                                                  <a:gd name="T21" fmla="*/ 344 h 387"/>
                                                  <a:gd name="T22" fmla="*/ 47 w 153"/>
                                                  <a:gd name="T23" fmla="*/ 380 h 387"/>
                                                  <a:gd name="T24" fmla="*/ 75 w 153"/>
                                                  <a:gd name="T25" fmla="*/ 386 h 387"/>
                                                  <a:gd name="T26" fmla="*/ 78 w 153"/>
                                                  <a:gd name="T27" fmla="*/ 380 h 387"/>
                                                  <a:gd name="T28" fmla="*/ 105 w 153"/>
                                                  <a:gd name="T29" fmla="*/ 379 h 387"/>
                                                  <a:gd name="T30" fmla="*/ 114 w 153"/>
                                                  <a:gd name="T31" fmla="*/ 334 h 387"/>
                                                  <a:gd name="T32" fmla="*/ 122 w 153"/>
                                                  <a:gd name="T33" fmla="*/ 275 h 387"/>
                                                  <a:gd name="T34" fmla="*/ 129 w 153"/>
                                                  <a:gd name="T35" fmla="*/ 215 h 387"/>
                                                  <a:gd name="T36" fmla="*/ 112 w 153"/>
                                                  <a:gd name="T37" fmla="*/ 147 h 387"/>
                                                  <a:gd name="T38" fmla="*/ 118 w 153"/>
                                                  <a:gd name="T39" fmla="*/ 109 h 387"/>
                                                  <a:gd name="T40" fmla="*/ 122 w 153"/>
                                                  <a:gd name="T41" fmla="*/ 123 h 387"/>
                                                  <a:gd name="T42" fmla="*/ 152 w 153"/>
                                                  <a:gd name="T43" fmla="*/ 115 h 387"/>
                                                  <a:gd name="T44" fmla="*/ 129 w 153"/>
                                                  <a:gd name="T45" fmla="*/ 25 h 387"/>
                                                  <a:gd name="T46" fmla="*/ 90 w 153"/>
                                                  <a:gd name="T47" fmla="*/ 0 h 387"/>
                                                  <a:gd name="T48" fmla="*/ 89 w 153"/>
                                                  <a:gd name="T49" fmla="*/ 3 h 387"/>
                                                  <a:gd name="T50" fmla="*/ 84 w 153"/>
                                                  <a:gd name="T51" fmla="*/ 6 h 387"/>
                                                  <a:gd name="T52" fmla="*/ 80 w 153"/>
                                                  <a:gd name="T53" fmla="*/ 7 h 387"/>
                                                  <a:gd name="T54" fmla="*/ 76 w 153"/>
                                                  <a:gd name="T55" fmla="*/ 7 h 387"/>
                                                  <a:gd name="T56" fmla="*/ 71 w 153"/>
                                                  <a:gd name="T57" fmla="*/ 7 h 387"/>
                                                  <a:gd name="T58" fmla="*/ 67 w 153"/>
                                                  <a:gd name="T59" fmla="*/ 6 h 387"/>
                                                  <a:gd name="T60" fmla="*/ 62 w 153"/>
                                                  <a:gd name="T61" fmla="*/ 3 h 387"/>
                                                  <a:gd name="T62" fmla="*/ 60 w 153"/>
                                                  <a:gd name="T63" fmla="*/ 0 h 387"/>
                                                  <a:gd name="T64" fmla="*/ 0 60000 65536"/>
                                                  <a:gd name="T65" fmla="*/ 0 60000 65536"/>
                                                  <a:gd name="T66" fmla="*/ 0 60000 65536"/>
                                                  <a:gd name="T67" fmla="*/ 0 60000 65536"/>
                                                  <a:gd name="T68" fmla="*/ 0 60000 65536"/>
                                                  <a:gd name="T69" fmla="*/ 0 60000 65536"/>
                                                  <a:gd name="T70" fmla="*/ 0 60000 65536"/>
                                                  <a:gd name="T71" fmla="*/ 0 60000 65536"/>
                                                  <a:gd name="T72" fmla="*/ 0 60000 65536"/>
                                                  <a:gd name="T73" fmla="*/ 0 60000 65536"/>
                                                  <a:gd name="T74" fmla="*/ 0 60000 65536"/>
                                                  <a:gd name="T75" fmla="*/ 0 60000 65536"/>
                                                  <a:gd name="T76" fmla="*/ 0 60000 65536"/>
                                                  <a:gd name="T77" fmla="*/ 0 60000 65536"/>
                                                  <a:gd name="T78" fmla="*/ 0 60000 65536"/>
                                                  <a:gd name="T79" fmla="*/ 0 60000 65536"/>
                                                  <a:gd name="T80" fmla="*/ 0 60000 65536"/>
                                                  <a:gd name="T81" fmla="*/ 0 60000 65536"/>
                                                  <a:gd name="T82" fmla="*/ 0 60000 65536"/>
                                                  <a:gd name="T83" fmla="*/ 0 60000 65536"/>
                                                  <a:gd name="T84" fmla="*/ 0 60000 65536"/>
                                                  <a:gd name="T85" fmla="*/ 0 60000 65536"/>
                                                  <a:gd name="T86" fmla="*/ 0 60000 65536"/>
                                                  <a:gd name="T87" fmla="*/ 0 60000 65536"/>
                                                  <a:gd name="T88" fmla="*/ 0 60000 65536"/>
                                                  <a:gd name="T89" fmla="*/ 0 60000 65536"/>
                                                  <a:gd name="T90" fmla="*/ 0 60000 65536"/>
                                                  <a:gd name="T91" fmla="*/ 0 60000 65536"/>
                                                  <a:gd name="T92" fmla="*/ 0 60000 65536"/>
                                                  <a:gd name="T93" fmla="*/ 0 60000 65536"/>
                                                  <a:gd name="T94" fmla="*/ 0 60000 65536"/>
                                                  <a:gd name="T95" fmla="*/ 0 60000 65536"/>
                                                  <a:gd name="T96" fmla="*/ 0 w 153"/>
                                                  <a:gd name="T97" fmla="*/ 0 h 387"/>
                                                  <a:gd name="T98" fmla="*/ 153 w 153"/>
                                                  <a:gd name="T99" fmla="*/ 387 h 387"/>
                                                </a:gdLst>
                                                <a:ahLst/>
                                                <a:cxnLst>
                                                  <a:cxn ang="T64">
                                                    <a:pos x="T0" y="T1"/>
                                                  </a:cxn>
                                                  <a:cxn ang="T65">
                                                    <a:pos x="T2" y="T3"/>
                                                  </a:cxn>
                                                  <a:cxn ang="T66">
                                                    <a:pos x="T4" y="T5"/>
                                                  </a:cxn>
                                                  <a:cxn ang="T67">
                                                    <a:pos x="T6" y="T7"/>
                                                  </a:cxn>
                                                  <a:cxn ang="T68">
                                                    <a:pos x="T8" y="T9"/>
                                                  </a:cxn>
                                                  <a:cxn ang="T69">
                                                    <a:pos x="T10" y="T11"/>
                                                  </a:cxn>
                                                  <a:cxn ang="T70">
                                                    <a:pos x="T12" y="T13"/>
                                                  </a:cxn>
                                                  <a:cxn ang="T71">
                                                    <a:pos x="T14" y="T15"/>
                                                  </a:cxn>
                                                  <a:cxn ang="T72">
                                                    <a:pos x="T16" y="T17"/>
                                                  </a:cxn>
                                                  <a:cxn ang="T73">
                                                    <a:pos x="T18" y="T19"/>
                                                  </a:cxn>
                                                  <a:cxn ang="T74">
                                                    <a:pos x="T20" y="T21"/>
                                                  </a:cxn>
                                                  <a:cxn ang="T75">
                                                    <a:pos x="T22" y="T23"/>
                                                  </a:cxn>
                                                  <a:cxn ang="T76">
                                                    <a:pos x="T24" y="T25"/>
                                                  </a:cxn>
                                                  <a:cxn ang="T77">
                                                    <a:pos x="T26" y="T27"/>
                                                  </a:cxn>
                                                  <a:cxn ang="T78">
                                                    <a:pos x="T28" y="T29"/>
                                                  </a:cxn>
                                                  <a:cxn ang="T79">
                                                    <a:pos x="T30" y="T31"/>
                                                  </a:cxn>
                                                  <a:cxn ang="T80">
                                                    <a:pos x="T32" y="T33"/>
                                                  </a:cxn>
                                                  <a:cxn ang="T81">
                                                    <a:pos x="T34" y="T35"/>
                                                  </a:cxn>
                                                  <a:cxn ang="T82">
                                                    <a:pos x="T36" y="T37"/>
                                                  </a:cxn>
                                                  <a:cxn ang="T83">
                                                    <a:pos x="T38" y="T39"/>
                                                  </a:cxn>
                                                  <a:cxn ang="T84">
                                                    <a:pos x="T40" y="T41"/>
                                                  </a:cxn>
                                                  <a:cxn ang="T85">
                                                    <a:pos x="T42" y="T43"/>
                                                  </a:cxn>
                                                  <a:cxn ang="T86">
                                                    <a:pos x="T44" y="T45"/>
                                                  </a:cxn>
                                                  <a:cxn ang="T87">
                                                    <a:pos x="T46" y="T47"/>
                                                  </a:cxn>
                                                  <a:cxn ang="T88">
                                                    <a:pos x="T48" y="T49"/>
                                                  </a:cxn>
                                                  <a:cxn ang="T89">
                                                    <a:pos x="T50" y="T51"/>
                                                  </a:cxn>
                                                  <a:cxn ang="T90">
                                                    <a:pos x="T52" y="T53"/>
                                                  </a:cxn>
                                                  <a:cxn ang="T91">
                                                    <a:pos x="T54" y="T55"/>
                                                  </a:cxn>
                                                  <a:cxn ang="T92">
                                                    <a:pos x="T56" y="T57"/>
                                                  </a:cxn>
                                                  <a:cxn ang="T93">
                                                    <a:pos x="T58" y="T59"/>
                                                  </a:cxn>
                                                  <a:cxn ang="T94">
                                                    <a:pos x="T60" y="T61"/>
                                                  </a:cxn>
                                                  <a:cxn ang="T95">
                                                    <a:pos x="T62" y="T63"/>
                                                  </a:cxn>
                                                </a:cxnLst>
                                                <a:rect l="T96" t="T97" r="T98" b="T99"/>
                                                <a:pathLst>
                                                  <a:path w="153" h="387">
                                                    <a:moveTo>
                                                      <a:pt x="60" y="0"/>
                                                    </a:moveTo>
                                                    <a:lnTo>
                                                      <a:pt x="24" y="20"/>
                                                    </a:lnTo>
                                                    <a:lnTo>
                                                      <a:pt x="19" y="26"/>
                                                    </a:lnTo>
                                                    <a:lnTo>
                                                      <a:pt x="0" y="122"/>
                                                    </a:lnTo>
                                                    <a:lnTo>
                                                      <a:pt x="29" y="126"/>
                                                    </a:lnTo>
                                                    <a:lnTo>
                                                      <a:pt x="33" y="102"/>
                                                    </a:lnTo>
                                                    <a:lnTo>
                                                      <a:pt x="44" y="152"/>
                                                    </a:lnTo>
                                                    <a:lnTo>
                                                      <a:pt x="25" y="217"/>
                                                    </a:lnTo>
                                                    <a:lnTo>
                                                      <a:pt x="25" y="264"/>
                                                    </a:lnTo>
                                                    <a:lnTo>
                                                      <a:pt x="29" y="297"/>
                                                    </a:lnTo>
                                                    <a:lnTo>
                                                      <a:pt x="38" y="344"/>
                                                    </a:lnTo>
                                                    <a:lnTo>
                                                      <a:pt x="47" y="380"/>
                                                    </a:lnTo>
                                                    <a:lnTo>
                                                      <a:pt x="75" y="386"/>
                                                    </a:lnTo>
                                                    <a:lnTo>
                                                      <a:pt x="78" y="380"/>
                                                    </a:lnTo>
                                                    <a:lnTo>
                                                      <a:pt x="105" y="379"/>
                                                    </a:lnTo>
                                                    <a:lnTo>
                                                      <a:pt x="114" y="334"/>
                                                    </a:lnTo>
                                                    <a:lnTo>
                                                      <a:pt x="122" y="275"/>
                                                    </a:lnTo>
                                                    <a:lnTo>
                                                      <a:pt x="129" y="215"/>
                                                    </a:lnTo>
                                                    <a:lnTo>
                                                      <a:pt x="112" y="147"/>
                                                    </a:lnTo>
                                                    <a:lnTo>
                                                      <a:pt x="118" y="109"/>
                                                    </a:lnTo>
                                                    <a:lnTo>
                                                      <a:pt x="122" y="123"/>
                                                    </a:lnTo>
                                                    <a:lnTo>
                                                      <a:pt x="152" y="115"/>
                                                    </a:lnTo>
                                                    <a:lnTo>
                                                      <a:pt x="129" y="25"/>
                                                    </a:lnTo>
                                                    <a:lnTo>
                                                      <a:pt x="90" y="0"/>
                                                    </a:lnTo>
                                                    <a:lnTo>
                                                      <a:pt x="89" y="3"/>
                                                    </a:lnTo>
                                                    <a:lnTo>
                                                      <a:pt x="84" y="6"/>
                                                    </a:lnTo>
                                                    <a:lnTo>
                                                      <a:pt x="80" y="7"/>
                                                    </a:lnTo>
                                                    <a:lnTo>
                                                      <a:pt x="76" y="7"/>
                                                    </a:lnTo>
                                                    <a:lnTo>
                                                      <a:pt x="71" y="7"/>
                                                    </a:lnTo>
                                                    <a:lnTo>
                                                      <a:pt x="67" y="6"/>
                                                    </a:lnTo>
                                                    <a:lnTo>
                                                      <a:pt x="62" y="3"/>
                                                    </a:lnTo>
                                                    <a:lnTo>
                                                      <a:pt x="60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blipFill dpi="0" rotWithShape="0">
                                                <a:blip r:embed="rId21"/>
                                                <a:srcRect/>
                                                <a:tile tx="0" ty="0" sx="100000" sy="100000" flip="none" algn="tl"/>
                                              </a:blipFill>
                                              <a:ln w="12700" cap="rnd">
                                                <a:solidFill>
                                                  <a:srgbClr val="FF1F3F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</a:spPr>
                                            <a:txSp>
                                              <a:txBody>
                                                <a:bodyPr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</a:grpSp>
                                        <a:grpSp>
                                          <a:nvGrpSpPr>
                                            <a:cNvPr id="9" name="Group 190"/>
                                            <a:cNvGrpSpPr>
                                              <a:grpSpLocks/>
                                            </a:cNvGrpSpPr>
                                          </a:nvGrpSpPr>
                                          <a:grpSpPr bwMode="auto">
                                            <a:xfrm>
                                              <a:off x="3119" y="838"/>
                                              <a:ext cx="160" cy="740"/>
                                              <a:chOff x="3119" y="838"/>
                                              <a:chExt cx="160" cy="740"/>
                                            </a:xfrm>
                                          </a:grpSpPr>
                                          <a:grpSp>
                                            <a:nvGrpSpPr>
                                              <a:cNvPr id="108" name="Group 191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153" y="838"/>
                                                <a:ext cx="85" cy="179"/>
                                                <a:chOff x="3153" y="838"/>
                                                <a:chExt cx="85" cy="179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517" name="Freeform 192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153" y="838"/>
                                                  <a:ext cx="85" cy="138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32 w 85"/>
                                                    <a:gd name="T1" fmla="*/ 2 h 138"/>
                                                    <a:gd name="T2" fmla="*/ 23 w 85"/>
                                                    <a:gd name="T3" fmla="*/ 6 h 138"/>
                                                    <a:gd name="T4" fmla="*/ 17 w 85"/>
                                                    <a:gd name="T5" fmla="*/ 12 h 138"/>
                                                    <a:gd name="T6" fmla="*/ 13 w 85"/>
                                                    <a:gd name="T7" fmla="*/ 19 h 138"/>
                                                    <a:gd name="T8" fmla="*/ 8 w 85"/>
                                                    <a:gd name="T9" fmla="*/ 33 h 138"/>
                                                    <a:gd name="T10" fmla="*/ 3 w 85"/>
                                                    <a:gd name="T11" fmla="*/ 53 h 138"/>
                                                    <a:gd name="T12" fmla="*/ 0 w 85"/>
                                                    <a:gd name="T13" fmla="*/ 71 h 138"/>
                                                    <a:gd name="T14" fmla="*/ 1 w 85"/>
                                                    <a:gd name="T15" fmla="*/ 79 h 138"/>
                                                    <a:gd name="T16" fmla="*/ 2 w 85"/>
                                                    <a:gd name="T17" fmla="*/ 87 h 138"/>
                                                    <a:gd name="T18" fmla="*/ 3 w 85"/>
                                                    <a:gd name="T19" fmla="*/ 98 h 138"/>
                                                    <a:gd name="T20" fmla="*/ 10 w 85"/>
                                                    <a:gd name="T21" fmla="*/ 137 h 138"/>
                                                    <a:gd name="T22" fmla="*/ 14 w 85"/>
                                                    <a:gd name="T23" fmla="*/ 129 h 138"/>
                                                    <a:gd name="T24" fmla="*/ 20 w 85"/>
                                                    <a:gd name="T25" fmla="*/ 128 h 138"/>
                                                    <a:gd name="T26" fmla="*/ 25 w 85"/>
                                                    <a:gd name="T27" fmla="*/ 126 h 138"/>
                                                    <a:gd name="T28" fmla="*/ 31 w 85"/>
                                                    <a:gd name="T29" fmla="*/ 121 h 138"/>
                                                    <a:gd name="T30" fmla="*/ 29 w 85"/>
                                                    <a:gd name="T31" fmla="*/ 100 h 138"/>
                                                    <a:gd name="T32" fmla="*/ 29 w 85"/>
                                                    <a:gd name="T33" fmla="*/ 94 h 138"/>
                                                    <a:gd name="T34" fmla="*/ 23 w 85"/>
                                                    <a:gd name="T35" fmla="*/ 80 h 138"/>
                                                    <a:gd name="T36" fmla="*/ 21 w 85"/>
                                                    <a:gd name="T37" fmla="*/ 58 h 138"/>
                                                    <a:gd name="T38" fmla="*/ 23 w 85"/>
                                                    <a:gd name="T39" fmla="*/ 38 h 138"/>
                                                    <a:gd name="T40" fmla="*/ 34 w 85"/>
                                                    <a:gd name="T41" fmla="*/ 26 h 138"/>
                                                    <a:gd name="T42" fmla="*/ 54 w 85"/>
                                                    <a:gd name="T43" fmla="*/ 24 h 138"/>
                                                    <a:gd name="T44" fmla="*/ 64 w 85"/>
                                                    <a:gd name="T45" fmla="*/ 36 h 138"/>
                                                    <a:gd name="T46" fmla="*/ 63 w 85"/>
                                                    <a:gd name="T47" fmla="*/ 78 h 138"/>
                                                    <a:gd name="T48" fmla="*/ 54 w 85"/>
                                                    <a:gd name="T49" fmla="*/ 94 h 138"/>
                                                    <a:gd name="T50" fmla="*/ 53 w 85"/>
                                                    <a:gd name="T51" fmla="*/ 121 h 138"/>
                                                    <a:gd name="T52" fmla="*/ 57 w 85"/>
                                                    <a:gd name="T53" fmla="*/ 117 h 138"/>
                                                    <a:gd name="T54" fmla="*/ 61 w 85"/>
                                                    <a:gd name="T55" fmla="*/ 121 h 138"/>
                                                    <a:gd name="T56" fmla="*/ 66 w 85"/>
                                                    <a:gd name="T57" fmla="*/ 124 h 138"/>
                                                    <a:gd name="T58" fmla="*/ 70 w 85"/>
                                                    <a:gd name="T59" fmla="*/ 127 h 138"/>
                                                    <a:gd name="T60" fmla="*/ 75 w 85"/>
                                                    <a:gd name="T61" fmla="*/ 130 h 138"/>
                                                    <a:gd name="T62" fmla="*/ 80 w 85"/>
                                                    <a:gd name="T63" fmla="*/ 102 h 138"/>
                                                    <a:gd name="T64" fmla="*/ 82 w 85"/>
                                                    <a:gd name="T65" fmla="*/ 85 h 138"/>
                                                    <a:gd name="T66" fmla="*/ 83 w 85"/>
                                                    <a:gd name="T67" fmla="*/ 74 h 138"/>
                                                    <a:gd name="T68" fmla="*/ 84 w 85"/>
                                                    <a:gd name="T69" fmla="*/ 67 h 138"/>
                                                    <a:gd name="T70" fmla="*/ 83 w 85"/>
                                                    <a:gd name="T71" fmla="*/ 58 h 138"/>
                                                    <a:gd name="T72" fmla="*/ 82 w 85"/>
                                                    <a:gd name="T73" fmla="*/ 51 h 138"/>
                                                    <a:gd name="T74" fmla="*/ 80 w 85"/>
                                                    <a:gd name="T75" fmla="*/ 44 h 138"/>
                                                    <a:gd name="T76" fmla="*/ 78 w 85"/>
                                                    <a:gd name="T77" fmla="*/ 38 h 138"/>
                                                    <a:gd name="T78" fmla="*/ 78 w 85"/>
                                                    <a:gd name="T79" fmla="*/ 33 h 138"/>
                                                    <a:gd name="T80" fmla="*/ 77 w 85"/>
                                                    <a:gd name="T81" fmla="*/ 25 h 138"/>
                                                    <a:gd name="T82" fmla="*/ 74 w 85"/>
                                                    <a:gd name="T83" fmla="*/ 17 h 138"/>
                                                    <a:gd name="T84" fmla="*/ 68 w 85"/>
                                                    <a:gd name="T85" fmla="*/ 8 h 138"/>
                                                    <a:gd name="T86" fmla="*/ 60 w 85"/>
                                                    <a:gd name="T87" fmla="*/ 3 h 138"/>
                                                    <a:gd name="T88" fmla="*/ 52 w 85"/>
                                                    <a:gd name="T89" fmla="*/ 0 h 138"/>
                                                    <a:gd name="T90" fmla="*/ 43 w 85"/>
                                                    <a:gd name="T91" fmla="*/ 0 h 138"/>
                                                    <a:gd name="T92" fmla="*/ 32 w 85"/>
                                                    <a:gd name="T93" fmla="*/ 2 h 138"/>
                                                    <a:gd name="T94" fmla="*/ 0 60000 65536"/>
                                                    <a:gd name="T95" fmla="*/ 0 60000 65536"/>
                                                    <a:gd name="T96" fmla="*/ 0 60000 65536"/>
                                                    <a:gd name="T97" fmla="*/ 0 60000 65536"/>
                                                    <a:gd name="T98" fmla="*/ 0 60000 65536"/>
                                                    <a:gd name="T99" fmla="*/ 0 60000 65536"/>
                                                    <a:gd name="T100" fmla="*/ 0 60000 65536"/>
                                                    <a:gd name="T101" fmla="*/ 0 60000 65536"/>
                                                    <a:gd name="T102" fmla="*/ 0 60000 65536"/>
                                                    <a:gd name="T103" fmla="*/ 0 60000 65536"/>
                                                    <a:gd name="T104" fmla="*/ 0 60000 65536"/>
                                                    <a:gd name="T105" fmla="*/ 0 60000 65536"/>
                                                    <a:gd name="T106" fmla="*/ 0 60000 65536"/>
                                                    <a:gd name="T107" fmla="*/ 0 60000 65536"/>
                                                    <a:gd name="T108" fmla="*/ 0 60000 65536"/>
                                                    <a:gd name="T109" fmla="*/ 0 60000 65536"/>
                                                    <a:gd name="T110" fmla="*/ 0 60000 65536"/>
                                                    <a:gd name="T111" fmla="*/ 0 60000 65536"/>
                                                    <a:gd name="T112" fmla="*/ 0 60000 65536"/>
                                                    <a:gd name="T113" fmla="*/ 0 60000 65536"/>
                                                    <a:gd name="T114" fmla="*/ 0 60000 65536"/>
                                                    <a:gd name="T115" fmla="*/ 0 60000 65536"/>
                                                    <a:gd name="T116" fmla="*/ 0 60000 65536"/>
                                                    <a:gd name="T117" fmla="*/ 0 60000 65536"/>
                                                    <a:gd name="T118" fmla="*/ 0 60000 65536"/>
                                                    <a:gd name="T119" fmla="*/ 0 60000 65536"/>
                                                    <a:gd name="T120" fmla="*/ 0 60000 65536"/>
                                                    <a:gd name="T121" fmla="*/ 0 60000 65536"/>
                                                    <a:gd name="T122" fmla="*/ 0 60000 65536"/>
                                                    <a:gd name="T123" fmla="*/ 0 60000 65536"/>
                                                    <a:gd name="T124" fmla="*/ 0 60000 65536"/>
                                                    <a:gd name="T125" fmla="*/ 0 60000 65536"/>
                                                    <a:gd name="T126" fmla="*/ 0 60000 65536"/>
                                                    <a:gd name="T127" fmla="*/ 0 60000 65536"/>
                                                    <a:gd name="T128" fmla="*/ 0 60000 65536"/>
                                                    <a:gd name="T129" fmla="*/ 0 60000 65536"/>
                                                    <a:gd name="T130" fmla="*/ 0 60000 65536"/>
                                                    <a:gd name="T131" fmla="*/ 0 60000 65536"/>
                                                    <a:gd name="T132" fmla="*/ 0 60000 65536"/>
                                                    <a:gd name="T133" fmla="*/ 0 60000 65536"/>
                                                    <a:gd name="T134" fmla="*/ 0 60000 65536"/>
                                                    <a:gd name="T135" fmla="*/ 0 60000 65536"/>
                                                    <a:gd name="T136" fmla="*/ 0 60000 65536"/>
                                                    <a:gd name="T137" fmla="*/ 0 60000 65536"/>
                                                    <a:gd name="T138" fmla="*/ 0 60000 65536"/>
                                                    <a:gd name="T139" fmla="*/ 0 60000 65536"/>
                                                    <a:gd name="T140" fmla="*/ 0 60000 65536"/>
                                                    <a:gd name="T141" fmla="*/ 0 w 85"/>
                                                    <a:gd name="T142" fmla="*/ 0 h 138"/>
                                                    <a:gd name="T143" fmla="*/ 85 w 85"/>
                                                    <a:gd name="T144" fmla="*/ 138 h 138"/>
                                                  </a:gdLst>
                                                  <a:ahLst/>
                                                  <a:cxnLst>
                                                    <a:cxn ang="T94">
                                                      <a:pos x="T0" y="T1"/>
                                                    </a:cxn>
                                                    <a:cxn ang="T95">
                                                      <a:pos x="T2" y="T3"/>
                                                    </a:cxn>
                                                    <a:cxn ang="T96">
                                                      <a:pos x="T4" y="T5"/>
                                                    </a:cxn>
                                                    <a:cxn ang="T97">
                                                      <a:pos x="T6" y="T7"/>
                                                    </a:cxn>
                                                    <a:cxn ang="T98">
                                                      <a:pos x="T8" y="T9"/>
                                                    </a:cxn>
                                                    <a:cxn ang="T99">
                                                      <a:pos x="T10" y="T11"/>
                                                    </a:cxn>
                                                    <a:cxn ang="T100">
                                                      <a:pos x="T12" y="T13"/>
                                                    </a:cxn>
                                                    <a:cxn ang="T101">
                                                      <a:pos x="T14" y="T15"/>
                                                    </a:cxn>
                                                    <a:cxn ang="T102">
                                                      <a:pos x="T16" y="T17"/>
                                                    </a:cxn>
                                                    <a:cxn ang="T103">
                                                      <a:pos x="T18" y="T19"/>
                                                    </a:cxn>
                                                    <a:cxn ang="T104">
                                                      <a:pos x="T20" y="T21"/>
                                                    </a:cxn>
                                                    <a:cxn ang="T105">
                                                      <a:pos x="T22" y="T23"/>
                                                    </a:cxn>
                                                    <a:cxn ang="T106">
                                                      <a:pos x="T24" y="T25"/>
                                                    </a:cxn>
                                                    <a:cxn ang="T107">
                                                      <a:pos x="T26" y="T27"/>
                                                    </a:cxn>
                                                    <a:cxn ang="T108">
                                                      <a:pos x="T28" y="T29"/>
                                                    </a:cxn>
                                                    <a:cxn ang="T109">
                                                      <a:pos x="T30" y="T31"/>
                                                    </a:cxn>
                                                    <a:cxn ang="T110">
                                                      <a:pos x="T32" y="T33"/>
                                                    </a:cxn>
                                                    <a:cxn ang="T111">
                                                      <a:pos x="T34" y="T35"/>
                                                    </a:cxn>
                                                    <a:cxn ang="T112">
                                                      <a:pos x="T36" y="T37"/>
                                                    </a:cxn>
                                                    <a:cxn ang="T113">
                                                      <a:pos x="T38" y="T39"/>
                                                    </a:cxn>
                                                    <a:cxn ang="T114">
                                                      <a:pos x="T40" y="T41"/>
                                                    </a:cxn>
                                                    <a:cxn ang="T115">
                                                      <a:pos x="T42" y="T43"/>
                                                    </a:cxn>
                                                    <a:cxn ang="T116">
                                                      <a:pos x="T44" y="T45"/>
                                                    </a:cxn>
                                                    <a:cxn ang="T117">
                                                      <a:pos x="T46" y="T47"/>
                                                    </a:cxn>
                                                    <a:cxn ang="T118">
                                                      <a:pos x="T48" y="T49"/>
                                                    </a:cxn>
                                                    <a:cxn ang="T119">
                                                      <a:pos x="T50" y="T51"/>
                                                    </a:cxn>
                                                    <a:cxn ang="T120">
                                                      <a:pos x="T52" y="T53"/>
                                                    </a:cxn>
                                                    <a:cxn ang="T121">
                                                      <a:pos x="T54" y="T55"/>
                                                    </a:cxn>
                                                    <a:cxn ang="T122">
                                                      <a:pos x="T56" y="T57"/>
                                                    </a:cxn>
                                                    <a:cxn ang="T123">
                                                      <a:pos x="T58" y="T59"/>
                                                    </a:cxn>
                                                    <a:cxn ang="T124">
                                                      <a:pos x="T60" y="T61"/>
                                                    </a:cxn>
                                                    <a:cxn ang="T125">
                                                      <a:pos x="T62" y="T63"/>
                                                    </a:cxn>
                                                    <a:cxn ang="T126">
                                                      <a:pos x="T64" y="T65"/>
                                                    </a:cxn>
                                                    <a:cxn ang="T127">
                                                      <a:pos x="T66" y="T67"/>
                                                    </a:cxn>
                                                    <a:cxn ang="T128">
                                                      <a:pos x="T68" y="T69"/>
                                                    </a:cxn>
                                                    <a:cxn ang="T129">
                                                      <a:pos x="T70" y="T71"/>
                                                    </a:cxn>
                                                    <a:cxn ang="T130">
                                                      <a:pos x="T72" y="T73"/>
                                                    </a:cxn>
                                                    <a:cxn ang="T131">
                                                      <a:pos x="T74" y="T75"/>
                                                    </a:cxn>
                                                    <a:cxn ang="T132">
                                                      <a:pos x="T76" y="T77"/>
                                                    </a:cxn>
                                                    <a:cxn ang="T133">
                                                      <a:pos x="T78" y="T79"/>
                                                    </a:cxn>
                                                    <a:cxn ang="T134">
                                                      <a:pos x="T80" y="T81"/>
                                                    </a:cxn>
                                                    <a:cxn ang="T135">
                                                      <a:pos x="T82" y="T83"/>
                                                    </a:cxn>
                                                    <a:cxn ang="T136">
                                                      <a:pos x="T84" y="T85"/>
                                                    </a:cxn>
                                                    <a:cxn ang="T137">
                                                      <a:pos x="T86" y="T87"/>
                                                    </a:cxn>
                                                    <a:cxn ang="T138">
                                                      <a:pos x="T88" y="T89"/>
                                                    </a:cxn>
                                                    <a:cxn ang="T139">
                                                      <a:pos x="T90" y="T91"/>
                                                    </a:cxn>
                                                    <a:cxn ang="T140">
                                                      <a:pos x="T92" y="T93"/>
                                                    </a:cxn>
                                                  </a:cxnLst>
                                                  <a:rect l="T141" t="T142" r="T143" b="T144"/>
                                                  <a:pathLst>
                                                    <a:path w="85" h="138">
                                                      <a:moveTo>
                                                        <a:pt x="32" y="2"/>
                                                      </a:moveTo>
                                                      <a:lnTo>
                                                        <a:pt x="23" y="6"/>
                                                      </a:lnTo>
                                                      <a:lnTo>
                                                        <a:pt x="17" y="12"/>
                                                      </a:lnTo>
                                                      <a:lnTo>
                                                        <a:pt x="13" y="19"/>
                                                      </a:lnTo>
                                                      <a:lnTo>
                                                        <a:pt x="8" y="33"/>
                                                      </a:lnTo>
                                                      <a:lnTo>
                                                        <a:pt x="3" y="53"/>
                                                      </a:lnTo>
                                                      <a:lnTo>
                                                        <a:pt x="0" y="71"/>
                                                      </a:lnTo>
                                                      <a:lnTo>
                                                        <a:pt x="1" y="79"/>
                                                      </a:lnTo>
                                                      <a:lnTo>
                                                        <a:pt x="2" y="87"/>
                                                      </a:lnTo>
                                                      <a:lnTo>
                                                        <a:pt x="3" y="98"/>
                                                      </a:lnTo>
                                                      <a:lnTo>
                                                        <a:pt x="10" y="137"/>
                                                      </a:lnTo>
                                                      <a:lnTo>
                                                        <a:pt x="14" y="129"/>
                                                      </a:lnTo>
                                                      <a:lnTo>
                                                        <a:pt x="20" y="128"/>
                                                      </a:lnTo>
                                                      <a:lnTo>
                                                        <a:pt x="25" y="126"/>
                                                      </a:lnTo>
                                                      <a:lnTo>
                                                        <a:pt x="31" y="121"/>
                                                      </a:lnTo>
                                                      <a:lnTo>
                                                        <a:pt x="29" y="100"/>
                                                      </a:lnTo>
                                                      <a:lnTo>
                                                        <a:pt x="29" y="94"/>
                                                      </a:lnTo>
                                                      <a:lnTo>
                                                        <a:pt x="23" y="80"/>
                                                      </a:lnTo>
                                                      <a:lnTo>
                                                        <a:pt x="21" y="58"/>
                                                      </a:lnTo>
                                                      <a:lnTo>
                                                        <a:pt x="23" y="38"/>
                                                      </a:lnTo>
                                                      <a:lnTo>
                                                        <a:pt x="34" y="26"/>
                                                      </a:lnTo>
                                                      <a:lnTo>
                                                        <a:pt x="54" y="24"/>
                                                      </a:lnTo>
                                                      <a:lnTo>
                                                        <a:pt x="64" y="36"/>
                                                      </a:lnTo>
                                                      <a:lnTo>
                                                        <a:pt x="63" y="78"/>
                                                      </a:lnTo>
                                                      <a:lnTo>
                                                        <a:pt x="54" y="94"/>
                                                      </a:lnTo>
                                                      <a:lnTo>
                                                        <a:pt x="53" y="121"/>
                                                      </a:lnTo>
                                                      <a:lnTo>
                                                        <a:pt x="57" y="117"/>
                                                      </a:lnTo>
                                                      <a:lnTo>
                                                        <a:pt x="61" y="121"/>
                                                      </a:lnTo>
                                                      <a:lnTo>
                                                        <a:pt x="66" y="124"/>
                                                      </a:lnTo>
                                                      <a:lnTo>
                                                        <a:pt x="70" y="127"/>
                                                      </a:lnTo>
                                                      <a:lnTo>
                                                        <a:pt x="75" y="130"/>
                                                      </a:lnTo>
                                                      <a:lnTo>
                                                        <a:pt x="80" y="102"/>
                                                      </a:lnTo>
                                                      <a:lnTo>
                                                        <a:pt x="82" y="85"/>
                                                      </a:lnTo>
                                                      <a:lnTo>
                                                        <a:pt x="83" y="74"/>
                                                      </a:lnTo>
                                                      <a:lnTo>
                                                        <a:pt x="84" y="67"/>
                                                      </a:lnTo>
                                                      <a:lnTo>
                                                        <a:pt x="83" y="58"/>
                                                      </a:lnTo>
                                                      <a:lnTo>
                                                        <a:pt x="82" y="51"/>
                                                      </a:lnTo>
                                                      <a:lnTo>
                                                        <a:pt x="80" y="44"/>
                                                      </a:lnTo>
                                                      <a:lnTo>
                                                        <a:pt x="78" y="38"/>
                                                      </a:lnTo>
                                                      <a:lnTo>
                                                        <a:pt x="78" y="33"/>
                                                      </a:lnTo>
                                                      <a:lnTo>
                                                        <a:pt x="77" y="25"/>
                                                      </a:lnTo>
                                                      <a:lnTo>
                                                        <a:pt x="74" y="17"/>
                                                      </a:lnTo>
                                                      <a:lnTo>
                                                        <a:pt x="68" y="8"/>
                                                      </a:lnTo>
                                                      <a:lnTo>
                                                        <a:pt x="60" y="3"/>
                                                      </a:lnTo>
                                                      <a:lnTo>
                                                        <a:pt x="52" y="0"/>
                                                      </a:lnTo>
                                                      <a:lnTo>
                                                        <a:pt x="43" y="0"/>
                                                      </a:lnTo>
                                                      <a:lnTo>
                                                        <a:pt x="32" y="2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27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518" name="Freeform 193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162" y="860"/>
                                                  <a:ext cx="70" cy="157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25 w 70"/>
                                                    <a:gd name="T1" fmla="*/ 2 h 157"/>
                                                    <a:gd name="T2" fmla="*/ 20 w 70"/>
                                                    <a:gd name="T3" fmla="*/ 5 h 157"/>
                                                    <a:gd name="T4" fmla="*/ 15 w 70"/>
                                                    <a:gd name="T5" fmla="*/ 10 h 157"/>
                                                    <a:gd name="T6" fmla="*/ 13 w 70"/>
                                                    <a:gd name="T7" fmla="*/ 17 h 157"/>
                                                    <a:gd name="T8" fmla="*/ 12 w 70"/>
                                                    <a:gd name="T9" fmla="*/ 24 h 157"/>
                                                    <a:gd name="T10" fmla="*/ 11 w 70"/>
                                                    <a:gd name="T11" fmla="*/ 36 h 157"/>
                                                    <a:gd name="T12" fmla="*/ 13 w 70"/>
                                                    <a:gd name="T13" fmla="*/ 56 h 157"/>
                                                    <a:gd name="T14" fmla="*/ 15 w 70"/>
                                                    <a:gd name="T15" fmla="*/ 63 h 157"/>
                                                    <a:gd name="T16" fmla="*/ 20 w 70"/>
                                                    <a:gd name="T17" fmla="*/ 73 h 157"/>
                                                    <a:gd name="T18" fmla="*/ 20 w 70"/>
                                                    <a:gd name="T19" fmla="*/ 96 h 157"/>
                                                    <a:gd name="T20" fmla="*/ 0 w 70"/>
                                                    <a:gd name="T21" fmla="*/ 109 h 157"/>
                                                    <a:gd name="T22" fmla="*/ 36 w 70"/>
                                                    <a:gd name="T23" fmla="*/ 156 h 157"/>
                                                    <a:gd name="T24" fmla="*/ 69 w 70"/>
                                                    <a:gd name="T25" fmla="*/ 106 h 157"/>
                                                    <a:gd name="T26" fmla="*/ 45 w 70"/>
                                                    <a:gd name="T27" fmla="*/ 91 h 157"/>
                                                    <a:gd name="T28" fmla="*/ 45 w 70"/>
                                                    <a:gd name="T29" fmla="*/ 73 h 157"/>
                                                    <a:gd name="T30" fmla="*/ 52 w 70"/>
                                                    <a:gd name="T31" fmla="*/ 62 h 157"/>
                                                    <a:gd name="T32" fmla="*/ 54 w 70"/>
                                                    <a:gd name="T33" fmla="*/ 56 h 157"/>
                                                    <a:gd name="T34" fmla="*/ 56 w 70"/>
                                                    <a:gd name="T35" fmla="*/ 37 h 157"/>
                                                    <a:gd name="T36" fmla="*/ 56 w 70"/>
                                                    <a:gd name="T37" fmla="*/ 26 h 157"/>
                                                    <a:gd name="T38" fmla="*/ 56 w 70"/>
                                                    <a:gd name="T39" fmla="*/ 19 h 157"/>
                                                    <a:gd name="T40" fmla="*/ 54 w 70"/>
                                                    <a:gd name="T41" fmla="*/ 12 h 157"/>
                                                    <a:gd name="T42" fmla="*/ 50 w 70"/>
                                                    <a:gd name="T43" fmla="*/ 6 h 157"/>
                                                    <a:gd name="T44" fmla="*/ 45 w 70"/>
                                                    <a:gd name="T45" fmla="*/ 2 h 157"/>
                                                    <a:gd name="T46" fmla="*/ 39 w 70"/>
                                                    <a:gd name="T47" fmla="*/ 0 h 157"/>
                                                    <a:gd name="T48" fmla="*/ 32 w 70"/>
                                                    <a:gd name="T49" fmla="*/ 0 h 157"/>
                                                    <a:gd name="T50" fmla="*/ 25 w 70"/>
                                                    <a:gd name="T51" fmla="*/ 2 h 157"/>
                                                    <a:gd name="T52" fmla="*/ 0 60000 65536"/>
                                                    <a:gd name="T53" fmla="*/ 0 60000 65536"/>
                                                    <a:gd name="T54" fmla="*/ 0 60000 65536"/>
                                                    <a:gd name="T55" fmla="*/ 0 60000 65536"/>
                                                    <a:gd name="T56" fmla="*/ 0 60000 65536"/>
                                                    <a:gd name="T57" fmla="*/ 0 60000 65536"/>
                                                    <a:gd name="T58" fmla="*/ 0 60000 65536"/>
                                                    <a:gd name="T59" fmla="*/ 0 60000 65536"/>
                                                    <a:gd name="T60" fmla="*/ 0 60000 65536"/>
                                                    <a:gd name="T61" fmla="*/ 0 60000 65536"/>
                                                    <a:gd name="T62" fmla="*/ 0 60000 65536"/>
                                                    <a:gd name="T63" fmla="*/ 0 60000 65536"/>
                                                    <a:gd name="T64" fmla="*/ 0 60000 65536"/>
                                                    <a:gd name="T65" fmla="*/ 0 60000 65536"/>
                                                    <a:gd name="T66" fmla="*/ 0 60000 65536"/>
                                                    <a:gd name="T67" fmla="*/ 0 60000 65536"/>
                                                    <a:gd name="T68" fmla="*/ 0 60000 65536"/>
                                                    <a:gd name="T69" fmla="*/ 0 60000 65536"/>
                                                    <a:gd name="T70" fmla="*/ 0 60000 65536"/>
                                                    <a:gd name="T71" fmla="*/ 0 60000 65536"/>
                                                    <a:gd name="T72" fmla="*/ 0 60000 65536"/>
                                                    <a:gd name="T73" fmla="*/ 0 60000 65536"/>
                                                    <a:gd name="T74" fmla="*/ 0 60000 65536"/>
                                                    <a:gd name="T75" fmla="*/ 0 60000 65536"/>
                                                    <a:gd name="T76" fmla="*/ 0 60000 65536"/>
                                                    <a:gd name="T77" fmla="*/ 0 60000 65536"/>
                                                    <a:gd name="T78" fmla="*/ 0 w 70"/>
                                                    <a:gd name="T79" fmla="*/ 0 h 157"/>
                                                    <a:gd name="T80" fmla="*/ 70 w 70"/>
                                                    <a:gd name="T81" fmla="*/ 157 h 157"/>
                                                  </a:gdLst>
                                                  <a:ahLst/>
                                                  <a:cxnLst>
                                                    <a:cxn ang="T52">
                                                      <a:pos x="T0" y="T1"/>
                                                    </a:cxn>
                                                    <a:cxn ang="T53">
                                                      <a:pos x="T2" y="T3"/>
                                                    </a:cxn>
                                                    <a:cxn ang="T54">
                                                      <a:pos x="T4" y="T5"/>
                                                    </a:cxn>
                                                    <a:cxn ang="T55">
                                                      <a:pos x="T6" y="T7"/>
                                                    </a:cxn>
                                                    <a:cxn ang="T56">
                                                      <a:pos x="T8" y="T9"/>
                                                    </a:cxn>
                                                    <a:cxn ang="T57">
                                                      <a:pos x="T10" y="T11"/>
                                                    </a:cxn>
                                                    <a:cxn ang="T58">
                                                      <a:pos x="T12" y="T13"/>
                                                    </a:cxn>
                                                    <a:cxn ang="T59">
                                                      <a:pos x="T14" y="T15"/>
                                                    </a:cxn>
                                                    <a:cxn ang="T60">
                                                      <a:pos x="T16" y="T17"/>
                                                    </a:cxn>
                                                    <a:cxn ang="T61">
                                                      <a:pos x="T18" y="T19"/>
                                                    </a:cxn>
                                                    <a:cxn ang="T62">
                                                      <a:pos x="T20" y="T21"/>
                                                    </a:cxn>
                                                    <a:cxn ang="T63">
                                                      <a:pos x="T22" y="T23"/>
                                                    </a:cxn>
                                                    <a:cxn ang="T64">
                                                      <a:pos x="T24" y="T25"/>
                                                    </a:cxn>
                                                    <a:cxn ang="T65">
                                                      <a:pos x="T26" y="T27"/>
                                                    </a:cxn>
                                                    <a:cxn ang="T66">
                                                      <a:pos x="T28" y="T29"/>
                                                    </a:cxn>
                                                    <a:cxn ang="T67">
                                                      <a:pos x="T30" y="T31"/>
                                                    </a:cxn>
                                                    <a:cxn ang="T68">
                                                      <a:pos x="T32" y="T33"/>
                                                    </a:cxn>
                                                    <a:cxn ang="T69">
                                                      <a:pos x="T34" y="T35"/>
                                                    </a:cxn>
                                                    <a:cxn ang="T70">
                                                      <a:pos x="T36" y="T37"/>
                                                    </a:cxn>
                                                    <a:cxn ang="T71">
                                                      <a:pos x="T38" y="T39"/>
                                                    </a:cxn>
                                                    <a:cxn ang="T72">
                                                      <a:pos x="T40" y="T41"/>
                                                    </a:cxn>
                                                    <a:cxn ang="T73">
                                                      <a:pos x="T42" y="T43"/>
                                                    </a:cxn>
                                                    <a:cxn ang="T74">
                                                      <a:pos x="T44" y="T45"/>
                                                    </a:cxn>
                                                    <a:cxn ang="T75">
                                                      <a:pos x="T46" y="T47"/>
                                                    </a:cxn>
                                                    <a:cxn ang="T76">
                                                      <a:pos x="T48" y="T49"/>
                                                    </a:cxn>
                                                    <a:cxn ang="T77">
                                                      <a:pos x="T50" y="T51"/>
                                                    </a:cxn>
                                                  </a:cxnLst>
                                                  <a:rect l="T78" t="T79" r="T80" b="T81"/>
                                                  <a:pathLst>
                                                    <a:path w="70" h="157">
                                                      <a:moveTo>
                                                        <a:pt x="25" y="2"/>
                                                      </a:moveTo>
                                                      <a:lnTo>
                                                        <a:pt x="20" y="5"/>
                                                      </a:lnTo>
                                                      <a:lnTo>
                                                        <a:pt x="15" y="10"/>
                                                      </a:lnTo>
                                                      <a:lnTo>
                                                        <a:pt x="13" y="17"/>
                                                      </a:lnTo>
                                                      <a:lnTo>
                                                        <a:pt x="12" y="24"/>
                                                      </a:lnTo>
                                                      <a:lnTo>
                                                        <a:pt x="11" y="36"/>
                                                      </a:lnTo>
                                                      <a:lnTo>
                                                        <a:pt x="13" y="56"/>
                                                      </a:lnTo>
                                                      <a:lnTo>
                                                        <a:pt x="15" y="63"/>
                                                      </a:lnTo>
                                                      <a:lnTo>
                                                        <a:pt x="20" y="73"/>
                                                      </a:lnTo>
                                                      <a:lnTo>
                                                        <a:pt x="20" y="96"/>
                                                      </a:lnTo>
                                                      <a:lnTo>
                                                        <a:pt x="0" y="109"/>
                                                      </a:lnTo>
                                                      <a:lnTo>
                                                        <a:pt x="36" y="156"/>
                                                      </a:lnTo>
                                                      <a:lnTo>
                                                        <a:pt x="69" y="106"/>
                                                      </a:lnTo>
                                                      <a:lnTo>
                                                        <a:pt x="45" y="91"/>
                                                      </a:lnTo>
                                                      <a:lnTo>
                                                        <a:pt x="45" y="73"/>
                                                      </a:lnTo>
                                                      <a:lnTo>
                                                        <a:pt x="52" y="62"/>
                                                      </a:lnTo>
                                                      <a:lnTo>
                                                        <a:pt x="54" y="56"/>
                                                      </a:lnTo>
                                                      <a:lnTo>
                                                        <a:pt x="56" y="37"/>
                                                      </a:lnTo>
                                                      <a:lnTo>
                                                        <a:pt x="56" y="26"/>
                                                      </a:lnTo>
                                                      <a:lnTo>
                                                        <a:pt x="56" y="19"/>
                                                      </a:lnTo>
                                                      <a:lnTo>
                                                        <a:pt x="54" y="12"/>
                                                      </a:lnTo>
                                                      <a:lnTo>
                                                        <a:pt x="50" y="6"/>
                                                      </a:lnTo>
                                                      <a:lnTo>
                                                        <a:pt x="45" y="2"/>
                                                      </a:lnTo>
                                                      <a:lnTo>
                                                        <a:pt x="39" y="0"/>
                                                      </a:lnTo>
                                                      <a:lnTo>
                                                        <a:pt x="32" y="0"/>
                                                      </a:lnTo>
                                                      <a:lnTo>
                                                        <a:pt x="25" y="2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5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</a:grpSp>
                                          <a:grpSp>
                                            <a:nvGrpSpPr>
                                              <a:cNvPr id="109" name="Group 194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145" y="1195"/>
                                                <a:ext cx="131" cy="351"/>
                                                <a:chOff x="3145" y="1195"/>
                                                <a:chExt cx="131" cy="351"/>
                                              </a:xfrm>
                                            </a:grpSpPr>
                                            <a:grpSp>
                                              <a:nvGrpSpPr>
                                                <a:cNvPr id="124" name="Group 195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145" y="1195"/>
                                                  <a:ext cx="131" cy="351"/>
                                                  <a:chOff x="3145" y="1195"/>
                                                  <a:chExt cx="131" cy="351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515" name="Freeform 196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145" y="1271"/>
                                                    <a:ext cx="94" cy="275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17 w 94"/>
                                                      <a:gd name="T1" fmla="*/ 6 h 275"/>
                                                      <a:gd name="T2" fmla="*/ 18 w 94"/>
                                                      <a:gd name="T3" fmla="*/ 84 h 275"/>
                                                      <a:gd name="T4" fmla="*/ 17 w 94"/>
                                                      <a:gd name="T5" fmla="*/ 151 h 275"/>
                                                      <a:gd name="T6" fmla="*/ 21 w 94"/>
                                                      <a:gd name="T7" fmla="*/ 216 h 275"/>
                                                      <a:gd name="T8" fmla="*/ 11 w 94"/>
                                                      <a:gd name="T9" fmla="*/ 244 h 275"/>
                                                      <a:gd name="T10" fmla="*/ 2 w 94"/>
                                                      <a:gd name="T11" fmla="*/ 262 h 275"/>
                                                      <a:gd name="T12" fmla="*/ 0 w 94"/>
                                                      <a:gd name="T13" fmla="*/ 268 h 275"/>
                                                      <a:gd name="T14" fmla="*/ 4 w 94"/>
                                                      <a:gd name="T15" fmla="*/ 274 h 275"/>
                                                      <a:gd name="T16" fmla="*/ 20 w 94"/>
                                                      <a:gd name="T17" fmla="*/ 273 h 275"/>
                                                      <a:gd name="T18" fmla="*/ 35 w 94"/>
                                                      <a:gd name="T19" fmla="*/ 237 h 275"/>
                                                      <a:gd name="T20" fmla="*/ 36 w 94"/>
                                                      <a:gd name="T21" fmla="*/ 214 h 275"/>
                                                      <a:gd name="T22" fmla="*/ 47 w 94"/>
                                                      <a:gd name="T23" fmla="*/ 137 h 275"/>
                                                      <a:gd name="T24" fmla="*/ 48 w 94"/>
                                                      <a:gd name="T25" fmla="*/ 120 h 275"/>
                                                      <a:gd name="T26" fmla="*/ 48 w 94"/>
                                                      <a:gd name="T27" fmla="*/ 156 h 275"/>
                                                      <a:gd name="T28" fmla="*/ 53 w 94"/>
                                                      <a:gd name="T29" fmla="*/ 206 h 275"/>
                                                      <a:gd name="T30" fmla="*/ 51 w 94"/>
                                                      <a:gd name="T31" fmla="*/ 230 h 275"/>
                                                      <a:gd name="T32" fmla="*/ 59 w 94"/>
                                                      <a:gd name="T33" fmla="*/ 253 h 275"/>
                                                      <a:gd name="T34" fmla="*/ 69 w 94"/>
                                                      <a:gd name="T35" fmla="*/ 270 h 275"/>
                                                      <a:gd name="T36" fmla="*/ 84 w 94"/>
                                                      <a:gd name="T37" fmla="*/ 271 h 275"/>
                                                      <a:gd name="T38" fmla="*/ 88 w 94"/>
                                                      <a:gd name="T39" fmla="*/ 265 h 275"/>
                                                      <a:gd name="T40" fmla="*/ 72 w 94"/>
                                                      <a:gd name="T41" fmla="*/ 229 h 275"/>
                                                      <a:gd name="T42" fmla="*/ 71 w 94"/>
                                                      <a:gd name="T43" fmla="*/ 212 h 275"/>
                                                      <a:gd name="T44" fmla="*/ 74 w 94"/>
                                                      <a:gd name="T45" fmla="*/ 175 h 275"/>
                                                      <a:gd name="T46" fmla="*/ 80 w 94"/>
                                                      <a:gd name="T47" fmla="*/ 115 h 275"/>
                                                      <a:gd name="T48" fmla="*/ 93 w 94"/>
                                                      <a:gd name="T49" fmla="*/ 0 h 275"/>
                                                      <a:gd name="T50" fmla="*/ 17 w 94"/>
                                                      <a:gd name="T51" fmla="*/ 6 h 275"/>
                                                      <a:gd name="T52" fmla="*/ 0 60000 65536"/>
                                                      <a:gd name="T53" fmla="*/ 0 60000 65536"/>
                                                      <a:gd name="T54" fmla="*/ 0 60000 65536"/>
                                                      <a:gd name="T55" fmla="*/ 0 60000 65536"/>
                                                      <a:gd name="T56" fmla="*/ 0 60000 65536"/>
                                                      <a:gd name="T57" fmla="*/ 0 60000 65536"/>
                                                      <a:gd name="T58" fmla="*/ 0 60000 65536"/>
                                                      <a:gd name="T59" fmla="*/ 0 60000 65536"/>
                                                      <a:gd name="T60" fmla="*/ 0 60000 65536"/>
                                                      <a:gd name="T61" fmla="*/ 0 60000 65536"/>
                                                      <a:gd name="T62" fmla="*/ 0 60000 65536"/>
                                                      <a:gd name="T63" fmla="*/ 0 60000 65536"/>
                                                      <a:gd name="T64" fmla="*/ 0 60000 65536"/>
                                                      <a:gd name="T65" fmla="*/ 0 60000 65536"/>
                                                      <a:gd name="T66" fmla="*/ 0 60000 65536"/>
                                                      <a:gd name="T67" fmla="*/ 0 60000 65536"/>
                                                      <a:gd name="T68" fmla="*/ 0 60000 65536"/>
                                                      <a:gd name="T69" fmla="*/ 0 60000 65536"/>
                                                      <a:gd name="T70" fmla="*/ 0 60000 65536"/>
                                                      <a:gd name="T71" fmla="*/ 0 60000 65536"/>
                                                      <a:gd name="T72" fmla="*/ 0 60000 65536"/>
                                                      <a:gd name="T73" fmla="*/ 0 60000 65536"/>
                                                      <a:gd name="T74" fmla="*/ 0 60000 65536"/>
                                                      <a:gd name="T75" fmla="*/ 0 60000 65536"/>
                                                      <a:gd name="T76" fmla="*/ 0 60000 65536"/>
                                                      <a:gd name="T77" fmla="*/ 0 60000 65536"/>
                                                      <a:gd name="T78" fmla="*/ 0 w 94"/>
                                                      <a:gd name="T79" fmla="*/ 0 h 275"/>
                                                      <a:gd name="T80" fmla="*/ 94 w 94"/>
                                                      <a:gd name="T81" fmla="*/ 275 h 275"/>
                                                    </a:gdLst>
                                                    <a:ahLst/>
                                                    <a:cxnLst>
                                                      <a:cxn ang="T52">
                                                        <a:pos x="T0" y="T1"/>
                                                      </a:cxn>
                                                      <a:cxn ang="T53">
                                                        <a:pos x="T2" y="T3"/>
                                                      </a:cxn>
                                                      <a:cxn ang="T54">
                                                        <a:pos x="T4" y="T5"/>
                                                      </a:cxn>
                                                      <a:cxn ang="T55">
                                                        <a:pos x="T6" y="T7"/>
                                                      </a:cxn>
                                                      <a:cxn ang="T56">
                                                        <a:pos x="T8" y="T9"/>
                                                      </a:cxn>
                                                      <a:cxn ang="T57">
                                                        <a:pos x="T10" y="T11"/>
                                                      </a:cxn>
                                                      <a:cxn ang="T58">
                                                        <a:pos x="T12" y="T13"/>
                                                      </a:cxn>
                                                      <a:cxn ang="T59">
                                                        <a:pos x="T14" y="T15"/>
                                                      </a:cxn>
                                                      <a:cxn ang="T60">
                                                        <a:pos x="T16" y="T17"/>
                                                      </a:cxn>
                                                      <a:cxn ang="T61">
                                                        <a:pos x="T18" y="T19"/>
                                                      </a:cxn>
                                                      <a:cxn ang="T62">
                                                        <a:pos x="T20" y="T21"/>
                                                      </a:cxn>
                                                      <a:cxn ang="T63">
                                                        <a:pos x="T22" y="T23"/>
                                                      </a:cxn>
                                                      <a:cxn ang="T64">
                                                        <a:pos x="T24" y="T25"/>
                                                      </a:cxn>
                                                      <a:cxn ang="T65">
                                                        <a:pos x="T26" y="T27"/>
                                                      </a:cxn>
                                                      <a:cxn ang="T66">
                                                        <a:pos x="T28" y="T29"/>
                                                      </a:cxn>
                                                      <a:cxn ang="T67">
                                                        <a:pos x="T30" y="T31"/>
                                                      </a:cxn>
                                                      <a:cxn ang="T68">
                                                        <a:pos x="T32" y="T33"/>
                                                      </a:cxn>
                                                      <a:cxn ang="T69">
                                                        <a:pos x="T34" y="T35"/>
                                                      </a:cxn>
                                                      <a:cxn ang="T70">
                                                        <a:pos x="T36" y="T37"/>
                                                      </a:cxn>
                                                      <a:cxn ang="T71">
                                                        <a:pos x="T38" y="T39"/>
                                                      </a:cxn>
                                                      <a:cxn ang="T72">
                                                        <a:pos x="T40" y="T41"/>
                                                      </a:cxn>
                                                      <a:cxn ang="T73">
                                                        <a:pos x="T42" y="T43"/>
                                                      </a:cxn>
                                                      <a:cxn ang="T74">
                                                        <a:pos x="T44" y="T45"/>
                                                      </a:cxn>
                                                      <a:cxn ang="T75">
                                                        <a:pos x="T46" y="T47"/>
                                                      </a:cxn>
                                                      <a:cxn ang="T76">
                                                        <a:pos x="T48" y="T49"/>
                                                      </a:cxn>
                                                      <a:cxn ang="T77">
                                                        <a:pos x="T50" y="T51"/>
                                                      </a:cxn>
                                                    </a:cxnLst>
                                                    <a:rect l="T78" t="T79" r="T80" b="T81"/>
                                                    <a:pathLst>
                                                      <a:path w="94" h="275">
                                                        <a:moveTo>
                                                          <a:pt x="17" y="6"/>
                                                        </a:moveTo>
                                                        <a:lnTo>
                                                          <a:pt x="18" y="84"/>
                                                        </a:lnTo>
                                                        <a:lnTo>
                                                          <a:pt x="17" y="151"/>
                                                        </a:lnTo>
                                                        <a:lnTo>
                                                          <a:pt x="21" y="216"/>
                                                        </a:lnTo>
                                                        <a:lnTo>
                                                          <a:pt x="11" y="244"/>
                                                        </a:lnTo>
                                                        <a:lnTo>
                                                          <a:pt x="2" y="262"/>
                                                        </a:lnTo>
                                                        <a:lnTo>
                                                          <a:pt x="0" y="268"/>
                                                        </a:lnTo>
                                                        <a:lnTo>
                                                          <a:pt x="4" y="274"/>
                                                        </a:lnTo>
                                                        <a:lnTo>
                                                          <a:pt x="20" y="273"/>
                                                        </a:lnTo>
                                                        <a:lnTo>
                                                          <a:pt x="35" y="237"/>
                                                        </a:lnTo>
                                                        <a:lnTo>
                                                          <a:pt x="36" y="214"/>
                                                        </a:lnTo>
                                                        <a:lnTo>
                                                          <a:pt x="47" y="137"/>
                                                        </a:lnTo>
                                                        <a:lnTo>
                                                          <a:pt x="48" y="120"/>
                                                        </a:lnTo>
                                                        <a:lnTo>
                                                          <a:pt x="48" y="156"/>
                                                        </a:lnTo>
                                                        <a:lnTo>
                                                          <a:pt x="53" y="206"/>
                                                        </a:lnTo>
                                                        <a:lnTo>
                                                          <a:pt x="51" y="230"/>
                                                        </a:lnTo>
                                                        <a:lnTo>
                                                          <a:pt x="59" y="253"/>
                                                        </a:lnTo>
                                                        <a:lnTo>
                                                          <a:pt x="69" y="270"/>
                                                        </a:lnTo>
                                                        <a:lnTo>
                                                          <a:pt x="84" y="271"/>
                                                        </a:lnTo>
                                                        <a:lnTo>
                                                          <a:pt x="88" y="265"/>
                                                        </a:lnTo>
                                                        <a:lnTo>
                                                          <a:pt x="72" y="229"/>
                                                        </a:lnTo>
                                                        <a:lnTo>
                                                          <a:pt x="71" y="212"/>
                                                        </a:lnTo>
                                                        <a:lnTo>
                                                          <a:pt x="74" y="175"/>
                                                        </a:lnTo>
                                                        <a:lnTo>
                                                          <a:pt x="80" y="115"/>
                                                        </a:lnTo>
                                                        <a:lnTo>
                                                          <a:pt x="93" y="0"/>
                                                        </a:lnTo>
                                                        <a:lnTo>
                                                          <a:pt x="17" y="6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23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516" name="Freeform 197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253" y="1195"/>
                                                    <a:ext cx="23" cy="36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22 w 23"/>
                                                      <a:gd name="T1" fmla="*/ 0 h 36"/>
                                                      <a:gd name="T2" fmla="*/ 22 w 23"/>
                                                      <a:gd name="T3" fmla="*/ 18 h 36"/>
                                                      <a:gd name="T4" fmla="*/ 0 w 23"/>
                                                      <a:gd name="T5" fmla="*/ 35 h 36"/>
                                                      <a:gd name="T6" fmla="*/ 10 w 23"/>
                                                      <a:gd name="T7" fmla="*/ 3 h 36"/>
                                                      <a:gd name="T8" fmla="*/ 22 w 23"/>
                                                      <a:gd name="T9" fmla="*/ 0 h 36"/>
                                                      <a:gd name="T10" fmla="*/ 0 60000 65536"/>
                                                      <a:gd name="T11" fmla="*/ 0 60000 65536"/>
                                                      <a:gd name="T12" fmla="*/ 0 60000 65536"/>
                                                      <a:gd name="T13" fmla="*/ 0 60000 65536"/>
                                                      <a:gd name="T14" fmla="*/ 0 60000 65536"/>
                                                      <a:gd name="T15" fmla="*/ 0 w 23"/>
                                                      <a:gd name="T16" fmla="*/ 0 h 36"/>
                                                      <a:gd name="T17" fmla="*/ 23 w 23"/>
                                                      <a:gd name="T18" fmla="*/ 36 h 36"/>
                                                    </a:gdLst>
                                                    <a:ahLst/>
                                                    <a:cxnLst>
                                                      <a:cxn ang="T10">
                                                        <a:pos x="T0" y="T1"/>
                                                      </a:cxn>
                                                      <a:cxn ang="T11">
                                                        <a:pos x="T2" y="T3"/>
                                                      </a:cxn>
                                                      <a:cxn ang="T12">
                                                        <a:pos x="T4" y="T5"/>
                                                      </a:cxn>
                                                      <a:cxn ang="T13">
                                                        <a:pos x="T6" y="T7"/>
                                                      </a:cxn>
                                                      <a:cxn ang="T14">
                                                        <a:pos x="T8" y="T9"/>
                                                      </a:cxn>
                                                    </a:cxnLst>
                                                    <a:rect l="T15" t="T16" r="T17" b="T18"/>
                                                    <a:pathLst>
                                                      <a:path w="23" h="36">
                                                        <a:moveTo>
                                                          <a:pt x="22" y="0"/>
                                                        </a:moveTo>
                                                        <a:lnTo>
                                                          <a:pt x="22" y="18"/>
                                                        </a:lnTo>
                                                        <a:lnTo>
                                                          <a:pt x="0" y="35"/>
                                                        </a:lnTo>
                                                        <a:lnTo>
                                                          <a:pt x="10" y="3"/>
                                                        </a:lnTo>
                                                        <a:lnTo>
                                                          <a:pt x="22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23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sp>
                                              <a:nvSpPr>
                                                <a:cNvPr id="14514" name="Freeform 198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193" y="1274"/>
                                                  <a:ext cx="9" cy="122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8 w 9"/>
                                                    <a:gd name="T1" fmla="*/ 0 h 122"/>
                                                    <a:gd name="T2" fmla="*/ 8 w 9"/>
                                                    <a:gd name="T3" fmla="*/ 40 h 122"/>
                                                    <a:gd name="T4" fmla="*/ 6 w 9"/>
                                                    <a:gd name="T5" fmla="*/ 64 h 122"/>
                                                    <a:gd name="T6" fmla="*/ 4 w 9"/>
                                                    <a:gd name="T7" fmla="*/ 90 h 122"/>
                                                    <a:gd name="T8" fmla="*/ 0 w 9"/>
                                                    <a:gd name="T9" fmla="*/ 115 h 122"/>
                                                    <a:gd name="T10" fmla="*/ 1 w 9"/>
                                                    <a:gd name="T11" fmla="*/ 121 h 122"/>
                                                    <a:gd name="T12" fmla="*/ 8 w 9"/>
                                                    <a:gd name="T13" fmla="*/ 0 h 122"/>
                                                    <a:gd name="T14" fmla="*/ 0 60000 65536"/>
                                                    <a:gd name="T15" fmla="*/ 0 60000 65536"/>
                                                    <a:gd name="T16" fmla="*/ 0 60000 65536"/>
                                                    <a:gd name="T17" fmla="*/ 0 60000 65536"/>
                                                    <a:gd name="T18" fmla="*/ 0 60000 65536"/>
                                                    <a:gd name="T19" fmla="*/ 0 60000 65536"/>
                                                    <a:gd name="T20" fmla="*/ 0 60000 65536"/>
                                                    <a:gd name="T21" fmla="*/ 0 w 9"/>
                                                    <a:gd name="T22" fmla="*/ 0 h 122"/>
                                                    <a:gd name="T23" fmla="*/ 9 w 9"/>
                                                    <a:gd name="T24" fmla="*/ 122 h 122"/>
                                                  </a:gdLst>
                                                  <a:ahLst/>
                                                  <a:cxnLst>
                                                    <a:cxn ang="T14">
                                                      <a:pos x="T0" y="T1"/>
                                                    </a:cxn>
                                                    <a:cxn ang="T15">
                                                      <a:pos x="T2" y="T3"/>
                                                    </a:cxn>
                                                    <a:cxn ang="T16">
                                                      <a:pos x="T4" y="T5"/>
                                                    </a:cxn>
                                                    <a:cxn ang="T17">
                                                      <a:pos x="T6" y="T7"/>
                                                    </a:cxn>
                                                    <a:cxn ang="T18">
                                                      <a:pos x="T8" y="T9"/>
                                                    </a:cxn>
                                                    <a:cxn ang="T19">
                                                      <a:pos x="T10" y="T11"/>
                                                    </a:cxn>
                                                    <a:cxn ang="T20">
                                                      <a:pos x="T12" y="T13"/>
                                                    </a:cxn>
                                                  </a:cxnLst>
                                                  <a:rect l="T21" t="T22" r="T23" b="T24"/>
                                                  <a:pathLst>
                                                    <a:path w="9" h="122">
                                                      <a:moveTo>
                                                        <a:pt x="8" y="0"/>
                                                      </a:moveTo>
                                                      <a:lnTo>
                                                        <a:pt x="8" y="40"/>
                                                      </a:lnTo>
                                                      <a:lnTo>
                                                        <a:pt x="6" y="64"/>
                                                      </a:lnTo>
                                                      <a:lnTo>
                                                        <a:pt x="4" y="90"/>
                                                      </a:lnTo>
                                                      <a:lnTo>
                                                        <a:pt x="0" y="115"/>
                                                      </a:lnTo>
                                                      <a:lnTo>
                                                        <a:pt x="1" y="121"/>
                                                      </a:lnTo>
                                                      <a:lnTo>
                                                        <a:pt x="8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30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12700" cap="rnd">
                                                  <a:solidFill>
                                                    <a:srgbClr val="FF5F1F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</a:grpSp>
                                          <a:grpSp>
                                            <a:nvGrpSpPr>
                                              <a:cNvPr id="110" name="Group 199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140" y="1500"/>
                                                <a:ext cx="100" cy="78"/>
                                                <a:chOff x="3140" y="1500"/>
                                                <a:chExt cx="100" cy="78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511" name="Freeform 200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194" y="1500"/>
                                                  <a:ext cx="46" cy="74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3 w 46"/>
                                                    <a:gd name="T1" fmla="*/ 0 h 74"/>
                                                    <a:gd name="T2" fmla="*/ 0 w 46"/>
                                                    <a:gd name="T3" fmla="*/ 11 h 74"/>
                                                    <a:gd name="T4" fmla="*/ 0 w 46"/>
                                                    <a:gd name="T5" fmla="*/ 33 h 74"/>
                                                    <a:gd name="T6" fmla="*/ 4 w 46"/>
                                                    <a:gd name="T7" fmla="*/ 25 h 74"/>
                                                    <a:gd name="T8" fmla="*/ 9 w 46"/>
                                                    <a:gd name="T9" fmla="*/ 35 h 74"/>
                                                    <a:gd name="T10" fmla="*/ 11 w 46"/>
                                                    <a:gd name="T11" fmla="*/ 50 h 74"/>
                                                    <a:gd name="T12" fmla="*/ 18 w 46"/>
                                                    <a:gd name="T13" fmla="*/ 63 h 74"/>
                                                    <a:gd name="T14" fmla="*/ 29 w 46"/>
                                                    <a:gd name="T15" fmla="*/ 71 h 74"/>
                                                    <a:gd name="T16" fmla="*/ 37 w 46"/>
                                                    <a:gd name="T17" fmla="*/ 73 h 74"/>
                                                    <a:gd name="T18" fmla="*/ 45 w 46"/>
                                                    <a:gd name="T19" fmla="*/ 71 h 74"/>
                                                    <a:gd name="T20" fmla="*/ 45 w 46"/>
                                                    <a:gd name="T21" fmla="*/ 57 h 74"/>
                                                    <a:gd name="T22" fmla="*/ 39 w 46"/>
                                                    <a:gd name="T23" fmla="*/ 36 h 74"/>
                                                    <a:gd name="T24" fmla="*/ 35 w 46"/>
                                                    <a:gd name="T25" fmla="*/ 41 h 74"/>
                                                    <a:gd name="T26" fmla="*/ 29 w 46"/>
                                                    <a:gd name="T27" fmla="*/ 41 h 74"/>
                                                    <a:gd name="T28" fmla="*/ 20 w 46"/>
                                                    <a:gd name="T29" fmla="*/ 40 h 74"/>
                                                    <a:gd name="T30" fmla="*/ 14 w 46"/>
                                                    <a:gd name="T31" fmla="*/ 31 h 74"/>
                                                    <a:gd name="T32" fmla="*/ 8 w 46"/>
                                                    <a:gd name="T33" fmla="*/ 19 h 74"/>
                                                    <a:gd name="T34" fmla="*/ 3 w 46"/>
                                                    <a:gd name="T35" fmla="*/ 0 h 74"/>
                                                    <a:gd name="T36" fmla="*/ 0 60000 65536"/>
                                                    <a:gd name="T37" fmla="*/ 0 60000 65536"/>
                                                    <a:gd name="T38" fmla="*/ 0 60000 65536"/>
                                                    <a:gd name="T39" fmla="*/ 0 60000 65536"/>
                                                    <a:gd name="T40" fmla="*/ 0 60000 65536"/>
                                                    <a:gd name="T41" fmla="*/ 0 60000 65536"/>
                                                    <a:gd name="T42" fmla="*/ 0 60000 65536"/>
                                                    <a:gd name="T43" fmla="*/ 0 60000 65536"/>
                                                    <a:gd name="T44" fmla="*/ 0 60000 65536"/>
                                                    <a:gd name="T45" fmla="*/ 0 60000 65536"/>
                                                    <a:gd name="T46" fmla="*/ 0 60000 65536"/>
                                                    <a:gd name="T47" fmla="*/ 0 60000 65536"/>
                                                    <a:gd name="T48" fmla="*/ 0 60000 65536"/>
                                                    <a:gd name="T49" fmla="*/ 0 60000 65536"/>
                                                    <a:gd name="T50" fmla="*/ 0 60000 65536"/>
                                                    <a:gd name="T51" fmla="*/ 0 60000 65536"/>
                                                    <a:gd name="T52" fmla="*/ 0 60000 65536"/>
                                                    <a:gd name="T53" fmla="*/ 0 60000 65536"/>
                                                    <a:gd name="T54" fmla="*/ 0 w 46"/>
                                                    <a:gd name="T55" fmla="*/ 0 h 74"/>
                                                    <a:gd name="T56" fmla="*/ 46 w 46"/>
                                                    <a:gd name="T57" fmla="*/ 74 h 74"/>
                                                  </a:gdLst>
                                                  <a:ahLst/>
                                                  <a:cxnLst>
                                                    <a:cxn ang="T36">
                                                      <a:pos x="T0" y="T1"/>
                                                    </a:cxn>
                                                    <a:cxn ang="T37">
                                                      <a:pos x="T2" y="T3"/>
                                                    </a:cxn>
                                                    <a:cxn ang="T38">
                                                      <a:pos x="T4" y="T5"/>
                                                    </a:cxn>
                                                    <a:cxn ang="T39">
                                                      <a:pos x="T6" y="T7"/>
                                                    </a:cxn>
                                                    <a:cxn ang="T40">
                                                      <a:pos x="T8" y="T9"/>
                                                    </a:cxn>
                                                    <a:cxn ang="T41">
                                                      <a:pos x="T10" y="T11"/>
                                                    </a:cxn>
                                                    <a:cxn ang="T42">
                                                      <a:pos x="T12" y="T13"/>
                                                    </a:cxn>
                                                    <a:cxn ang="T43">
                                                      <a:pos x="T14" y="T15"/>
                                                    </a:cxn>
                                                    <a:cxn ang="T44">
                                                      <a:pos x="T16" y="T17"/>
                                                    </a:cxn>
                                                    <a:cxn ang="T45">
                                                      <a:pos x="T18" y="T19"/>
                                                    </a:cxn>
                                                    <a:cxn ang="T46">
                                                      <a:pos x="T20" y="T21"/>
                                                    </a:cxn>
                                                    <a:cxn ang="T47">
                                                      <a:pos x="T22" y="T23"/>
                                                    </a:cxn>
                                                    <a:cxn ang="T48">
                                                      <a:pos x="T24" y="T25"/>
                                                    </a:cxn>
                                                    <a:cxn ang="T49">
                                                      <a:pos x="T26" y="T27"/>
                                                    </a:cxn>
                                                    <a:cxn ang="T50">
                                                      <a:pos x="T28" y="T29"/>
                                                    </a:cxn>
                                                    <a:cxn ang="T51">
                                                      <a:pos x="T30" y="T31"/>
                                                    </a:cxn>
                                                    <a:cxn ang="T52">
                                                      <a:pos x="T32" y="T33"/>
                                                    </a:cxn>
                                                    <a:cxn ang="T53">
                                                      <a:pos x="T34" y="T35"/>
                                                    </a:cxn>
                                                  </a:cxnLst>
                                                  <a:rect l="T54" t="T55" r="T56" b="T57"/>
                                                  <a:pathLst>
                                                    <a:path w="46" h="74">
                                                      <a:moveTo>
                                                        <a:pt x="3" y="0"/>
                                                      </a:moveTo>
                                                      <a:lnTo>
                                                        <a:pt x="0" y="11"/>
                                                      </a:lnTo>
                                                      <a:lnTo>
                                                        <a:pt x="0" y="33"/>
                                                      </a:lnTo>
                                                      <a:lnTo>
                                                        <a:pt x="4" y="25"/>
                                                      </a:lnTo>
                                                      <a:lnTo>
                                                        <a:pt x="9" y="35"/>
                                                      </a:lnTo>
                                                      <a:lnTo>
                                                        <a:pt x="11" y="50"/>
                                                      </a:lnTo>
                                                      <a:lnTo>
                                                        <a:pt x="18" y="63"/>
                                                      </a:lnTo>
                                                      <a:lnTo>
                                                        <a:pt x="29" y="71"/>
                                                      </a:lnTo>
                                                      <a:lnTo>
                                                        <a:pt x="37" y="73"/>
                                                      </a:lnTo>
                                                      <a:lnTo>
                                                        <a:pt x="45" y="71"/>
                                                      </a:lnTo>
                                                      <a:lnTo>
                                                        <a:pt x="45" y="57"/>
                                                      </a:lnTo>
                                                      <a:lnTo>
                                                        <a:pt x="39" y="36"/>
                                                      </a:lnTo>
                                                      <a:lnTo>
                                                        <a:pt x="35" y="41"/>
                                                      </a:lnTo>
                                                      <a:lnTo>
                                                        <a:pt x="29" y="41"/>
                                                      </a:lnTo>
                                                      <a:lnTo>
                                                        <a:pt x="20" y="40"/>
                                                      </a:lnTo>
                                                      <a:lnTo>
                                                        <a:pt x="14" y="31"/>
                                                      </a:lnTo>
                                                      <a:lnTo>
                                                        <a:pt x="8" y="19"/>
                                                      </a:lnTo>
                                                      <a:lnTo>
                                                        <a:pt x="3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33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512" name="Freeform 201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140" y="1502"/>
                                                  <a:ext cx="42" cy="76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40 w 42"/>
                                                    <a:gd name="T1" fmla="*/ 0 h 76"/>
                                                    <a:gd name="T2" fmla="*/ 41 w 42"/>
                                                    <a:gd name="T3" fmla="*/ 30 h 76"/>
                                                    <a:gd name="T4" fmla="*/ 38 w 42"/>
                                                    <a:gd name="T5" fmla="*/ 22 h 76"/>
                                                    <a:gd name="T6" fmla="*/ 35 w 42"/>
                                                    <a:gd name="T7" fmla="*/ 32 h 76"/>
                                                    <a:gd name="T8" fmla="*/ 32 w 42"/>
                                                    <a:gd name="T9" fmla="*/ 46 h 76"/>
                                                    <a:gd name="T10" fmla="*/ 28 w 42"/>
                                                    <a:gd name="T11" fmla="*/ 58 h 76"/>
                                                    <a:gd name="T12" fmla="*/ 20 w 42"/>
                                                    <a:gd name="T13" fmla="*/ 67 h 76"/>
                                                    <a:gd name="T14" fmla="*/ 13 w 42"/>
                                                    <a:gd name="T15" fmla="*/ 73 h 76"/>
                                                    <a:gd name="T16" fmla="*/ 5 w 42"/>
                                                    <a:gd name="T17" fmla="*/ 75 h 76"/>
                                                    <a:gd name="T18" fmla="*/ 3 w 42"/>
                                                    <a:gd name="T19" fmla="*/ 71 h 76"/>
                                                    <a:gd name="T20" fmla="*/ 0 w 42"/>
                                                    <a:gd name="T21" fmla="*/ 64 h 76"/>
                                                    <a:gd name="T22" fmla="*/ 0 w 42"/>
                                                    <a:gd name="T23" fmla="*/ 57 h 76"/>
                                                    <a:gd name="T24" fmla="*/ 1 w 42"/>
                                                    <a:gd name="T25" fmla="*/ 49 h 76"/>
                                                    <a:gd name="T26" fmla="*/ 4 w 42"/>
                                                    <a:gd name="T27" fmla="*/ 37 h 76"/>
                                                    <a:gd name="T28" fmla="*/ 10 w 42"/>
                                                    <a:gd name="T29" fmla="*/ 41 h 76"/>
                                                    <a:gd name="T30" fmla="*/ 19 w 42"/>
                                                    <a:gd name="T31" fmla="*/ 41 h 76"/>
                                                    <a:gd name="T32" fmla="*/ 25 w 42"/>
                                                    <a:gd name="T33" fmla="*/ 41 h 76"/>
                                                    <a:gd name="T34" fmla="*/ 36 w 42"/>
                                                    <a:gd name="T35" fmla="*/ 15 h 76"/>
                                                    <a:gd name="T36" fmla="*/ 40 w 42"/>
                                                    <a:gd name="T37" fmla="*/ 0 h 76"/>
                                                    <a:gd name="T38" fmla="*/ 0 60000 65536"/>
                                                    <a:gd name="T39" fmla="*/ 0 60000 65536"/>
                                                    <a:gd name="T40" fmla="*/ 0 60000 65536"/>
                                                    <a:gd name="T41" fmla="*/ 0 60000 65536"/>
                                                    <a:gd name="T42" fmla="*/ 0 60000 65536"/>
                                                    <a:gd name="T43" fmla="*/ 0 60000 65536"/>
                                                    <a:gd name="T44" fmla="*/ 0 60000 65536"/>
                                                    <a:gd name="T45" fmla="*/ 0 60000 65536"/>
                                                    <a:gd name="T46" fmla="*/ 0 60000 65536"/>
                                                    <a:gd name="T47" fmla="*/ 0 60000 65536"/>
                                                    <a:gd name="T48" fmla="*/ 0 60000 65536"/>
                                                    <a:gd name="T49" fmla="*/ 0 60000 65536"/>
                                                    <a:gd name="T50" fmla="*/ 0 60000 65536"/>
                                                    <a:gd name="T51" fmla="*/ 0 60000 65536"/>
                                                    <a:gd name="T52" fmla="*/ 0 60000 65536"/>
                                                    <a:gd name="T53" fmla="*/ 0 60000 65536"/>
                                                    <a:gd name="T54" fmla="*/ 0 60000 65536"/>
                                                    <a:gd name="T55" fmla="*/ 0 60000 65536"/>
                                                    <a:gd name="T56" fmla="*/ 0 60000 65536"/>
                                                    <a:gd name="T57" fmla="*/ 0 w 42"/>
                                                    <a:gd name="T58" fmla="*/ 0 h 76"/>
                                                    <a:gd name="T59" fmla="*/ 42 w 42"/>
                                                    <a:gd name="T60" fmla="*/ 76 h 76"/>
                                                  </a:gdLst>
                                                  <a:ahLst/>
                                                  <a:cxnLst>
                                                    <a:cxn ang="T38">
                                                      <a:pos x="T0" y="T1"/>
                                                    </a:cxn>
                                                    <a:cxn ang="T39">
                                                      <a:pos x="T2" y="T3"/>
                                                    </a:cxn>
                                                    <a:cxn ang="T40">
                                                      <a:pos x="T4" y="T5"/>
                                                    </a:cxn>
                                                    <a:cxn ang="T41">
                                                      <a:pos x="T6" y="T7"/>
                                                    </a:cxn>
                                                    <a:cxn ang="T42">
                                                      <a:pos x="T8" y="T9"/>
                                                    </a:cxn>
                                                    <a:cxn ang="T43">
                                                      <a:pos x="T10" y="T11"/>
                                                    </a:cxn>
                                                    <a:cxn ang="T44">
                                                      <a:pos x="T12" y="T13"/>
                                                    </a:cxn>
                                                    <a:cxn ang="T45">
                                                      <a:pos x="T14" y="T15"/>
                                                    </a:cxn>
                                                    <a:cxn ang="T46">
                                                      <a:pos x="T16" y="T17"/>
                                                    </a:cxn>
                                                    <a:cxn ang="T47">
                                                      <a:pos x="T18" y="T19"/>
                                                    </a:cxn>
                                                    <a:cxn ang="T48">
                                                      <a:pos x="T20" y="T21"/>
                                                    </a:cxn>
                                                    <a:cxn ang="T49">
                                                      <a:pos x="T22" y="T23"/>
                                                    </a:cxn>
                                                    <a:cxn ang="T50">
                                                      <a:pos x="T24" y="T25"/>
                                                    </a:cxn>
                                                    <a:cxn ang="T51">
                                                      <a:pos x="T26" y="T27"/>
                                                    </a:cxn>
                                                    <a:cxn ang="T52">
                                                      <a:pos x="T28" y="T29"/>
                                                    </a:cxn>
                                                    <a:cxn ang="T53">
                                                      <a:pos x="T30" y="T31"/>
                                                    </a:cxn>
                                                    <a:cxn ang="T54">
                                                      <a:pos x="T32" y="T33"/>
                                                    </a:cxn>
                                                    <a:cxn ang="T55">
                                                      <a:pos x="T34" y="T35"/>
                                                    </a:cxn>
                                                    <a:cxn ang="T56">
                                                      <a:pos x="T36" y="T37"/>
                                                    </a:cxn>
                                                  </a:cxnLst>
                                                  <a:rect l="T57" t="T58" r="T59" b="T60"/>
                                                  <a:pathLst>
                                                    <a:path w="42" h="76">
                                                      <a:moveTo>
                                                        <a:pt x="40" y="0"/>
                                                      </a:moveTo>
                                                      <a:lnTo>
                                                        <a:pt x="41" y="30"/>
                                                      </a:lnTo>
                                                      <a:lnTo>
                                                        <a:pt x="38" y="22"/>
                                                      </a:lnTo>
                                                      <a:lnTo>
                                                        <a:pt x="35" y="32"/>
                                                      </a:lnTo>
                                                      <a:lnTo>
                                                        <a:pt x="32" y="46"/>
                                                      </a:lnTo>
                                                      <a:lnTo>
                                                        <a:pt x="28" y="58"/>
                                                      </a:lnTo>
                                                      <a:lnTo>
                                                        <a:pt x="20" y="67"/>
                                                      </a:lnTo>
                                                      <a:lnTo>
                                                        <a:pt x="13" y="73"/>
                                                      </a:lnTo>
                                                      <a:lnTo>
                                                        <a:pt x="5" y="75"/>
                                                      </a:lnTo>
                                                      <a:lnTo>
                                                        <a:pt x="3" y="71"/>
                                                      </a:lnTo>
                                                      <a:lnTo>
                                                        <a:pt x="0" y="64"/>
                                                      </a:lnTo>
                                                      <a:lnTo>
                                                        <a:pt x="0" y="57"/>
                                                      </a:lnTo>
                                                      <a:lnTo>
                                                        <a:pt x="1" y="49"/>
                                                      </a:lnTo>
                                                      <a:lnTo>
                                                        <a:pt x="4" y="37"/>
                                                      </a:lnTo>
                                                      <a:lnTo>
                                                        <a:pt x="10" y="41"/>
                                                      </a:lnTo>
                                                      <a:lnTo>
                                                        <a:pt x="19" y="41"/>
                                                      </a:lnTo>
                                                      <a:lnTo>
                                                        <a:pt x="25" y="41"/>
                                                      </a:lnTo>
                                                      <a:lnTo>
                                                        <a:pt x="36" y="15"/>
                                                      </a:lnTo>
                                                      <a:lnTo>
                                                        <a:pt x="40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33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</a:grpSp>
                                          <a:grpSp>
                                            <a:nvGrpSpPr>
                                              <a:cNvPr id="111" name="Group 202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119" y="961"/>
                                                <a:ext cx="160" cy="537"/>
                                                <a:chOff x="3119" y="961"/>
                                                <a:chExt cx="160" cy="537"/>
                                              </a:xfrm>
                                            </a:grpSpPr>
                                            <a:grpSp>
                                              <a:nvGrpSpPr>
                                                <a:cNvPr id="113" name="Group 203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119" y="961"/>
                                                  <a:ext cx="160" cy="537"/>
                                                  <a:chOff x="3119" y="961"/>
                                                  <a:chExt cx="160" cy="537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507" name="Freeform 204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119" y="961"/>
                                                    <a:ext cx="160" cy="537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45 w 160"/>
                                                      <a:gd name="T1" fmla="*/ 5 h 537"/>
                                                      <a:gd name="T2" fmla="*/ 14 w 160"/>
                                                      <a:gd name="T3" fmla="*/ 23 h 537"/>
                                                      <a:gd name="T4" fmla="*/ 6 w 160"/>
                                                      <a:gd name="T5" fmla="*/ 37 h 537"/>
                                                      <a:gd name="T6" fmla="*/ 0 w 160"/>
                                                      <a:gd name="T7" fmla="*/ 161 h 537"/>
                                                      <a:gd name="T8" fmla="*/ 3 w 160"/>
                                                      <a:gd name="T9" fmla="*/ 190 h 537"/>
                                                      <a:gd name="T10" fmla="*/ 22 w 160"/>
                                                      <a:gd name="T11" fmla="*/ 188 h 537"/>
                                                      <a:gd name="T12" fmla="*/ 21 w 160"/>
                                                      <a:gd name="T13" fmla="*/ 261 h 537"/>
                                                      <a:gd name="T14" fmla="*/ 30 w 160"/>
                                                      <a:gd name="T15" fmla="*/ 261 h 537"/>
                                                      <a:gd name="T16" fmla="*/ 41 w 160"/>
                                                      <a:gd name="T17" fmla="*/ 412 h 537"/>
                                                      <a:gd name="T18" fmla="*/ 42 w 160"/>
                                                      <a:gd name="T19" fmla="*/ 493 h 537"/>
                                                      <a:gd name="T20" fmla="*/ 43 w 160"/>
                                                      <a:gd name="T21" fmla="*/ 529 h 537"/>
                                                      <a:gd name="T22" fmla="*/ 51 w 160"/>
                                                      <a:gd name="T23" fmla="*/ 536 h 537"/>
                                                      <a:gd name="T24" fmla="*/ 64 w 160"/>
                                                      <a:gd name="T25" fmla="*/ 530 h 537"/>
                                                      <a:gd name="T26" fmla="*/ 72 w 160"/>
                                                      <a:gd name="T27" fmla="*/ 468 h 537"/>
                                                      <a:gd name="T28" fmla="*/ 77 w 160"/>
                                                      <a:gd name="T29" fmla="*/ 533 h 537"/>
                                                      <a:gd name="T30" fmla="*/ 89 w 160"/>
                                                      <a:gd name="T31" fmla="*/ 536 h 537"/>
                                                      <a:gd name="T32" fmla="*/ 99 w 160"/>
                                                      <a:gd name="T33" fmla="*/ 531 h 537"/>
                                                      <a:gd name="T34" fmla="*/ 111 w 160"/>
                                                      <a:gd name="T35" fmla="*/ 409 h 537"/>
                                                      <a:gd name="T36" fmla="*/ 125 w 160"/>
                                                      <a:gd name="T37" fmla="*/ 320 h 537"/>
                                                      <a:gd name="T38" fmla="*/ 146 w 160"/>
                                                      <a:gd name="T39" fmla="*/ 237 h 537"/>
                                                      <a:gd name="T40" fmla="*/ 159 w 160"/>
                                                      <a:gd name="T41" fmla="*/ 236 h 537"/>
                                                      <a:gd name="T42" fmla="*/ 147 w 160"/>
                                                      <a:gd name="T43" fmla="*/ 122 h 537"/>
                                                      <a:gd name="T44" fmla="*/ 147 w 160"/>
                                                      <a:gd name="T45" fmla="*/ 32 h 537"/>
                                                      <a:gd name="T46" fmla="*/ 140 w 160"/>
                                                      <a:gd name="T47" fmla="*/ 22 h 537"/>
                                                      <a:gd name="T48" fmla="*/ 107 w 160"/>
                                                      <a:gd name="T49" fmla="*/ 0 h 537"/>
                                                      <a:gd name="T50" fmla="*/ 79 w 160"/>
                                                      <a:gd name="T51" fmla="*/ 48 h 537"/>
                                                      <a:gd name="T52" fmla="*/ 45 w 160"/>
                                                      <a:gd name="T53" fmla="*/ 5 h 537"/>
                                                      <a:gd name="T54" fmla="*/ 0 60000 65536"/>
                                                      <a:gd name="T55" fmla="*/ 0 60000 65536"/>
                                                      <a:gd name="T56" fmla="*/ 0 60000 65536"/>
                                                      <a:gd name="T57" fmla="*/ 0 60000 65536"/>
                                                      <a:gd name="T58" fmla="*/ 0 60000 65536"/>
                                                      <a:gd name="T59" fmla="*/ 0 60000 65536"/>
                                                      <a:gd name="T60" fmla="*/ 0 60000 65536"/>
                                                      <a:gd name="T61" fmla="*/ 0 60000 65536"/>
                                                      <a:gd name="T62" fmla="*/ 0 60000 65536"/>
                                                      <a:gd name="T63" fmla="*/ 0 60000 65536"/>
                                                      <a:gd name="T64" fmla="*/ 0 60000 65536"/>
                                                      <a:gd name="T65" fmla="*/ 0 60000 65536"/>
                                                      <a:gd name="T66" fmla="*/ 0 60000 65536"/>
                                                      <a:gd name="T67" fmla="*/ 0 60000 65536"/>
                                                      <a:gd name="T68" fmla="*/ 0 60000 65536"/>
                                                      <a:gd name="T69" fmla="*/ 0 60000 65536"/>
                                                      <a:gd name="T70" fmla="*/ 0 60000 65536"/>
                                                      <a:gd name="T71" fmla="*/ 0 60000 65536"/>
                                                      <a:gd name="T72" fmla="*/ 0 60000 65536"/>
                                                      <a:gd name="T73" fmla="*/ 0 60000 65536"/>
                                                      <a:gd name="T74" fmla="*/ 0 60000 65536"/>
                                                      <a:gd name="T75" fmla="*/ 0 60000 65536"/>
                                                      <a:gd name="T76" fmla="*/ 0 60000 65536"/>
                                                      <a:gd name="T77" fmla="*/ 0 60000 65536"/>
                                                      <a:gd name="T78" fmla="*/ 0 60000 65536"/>
                                                      <a:gd name="T79" fmla="*/ 0 60000 65536"/>
                                                      <a:gd name="T80" fmla="*/ 0 60000 65536"/>
                                                      <a:gd name="T81" fmla="*/ 0 w 160"/>
                                                      <a:gd name="T82" fmla="*/ 0 h 537"/>
                                                      <a:gd name="T83" fmla="*/ 160 w 160"/>
                                                      <a:gd name="T84" fmla="*/ 537 h 537"/>
                                                    </a:gdLst>
                                                    <a:ahLst/>
                                                    <a:cxnLst>
                                                      <a:cxn ang="T54">
                                                        <a:pos x="T0" y="T1"/>
                                                      </a:cxn>
                                                      <a:cxn ang="T55">
                                                        <a:pos x="T2" y="T3"/>
                                                      </a:cxn>
                                                      <a:cxn ang="T56">
                                                        <a:pos x="T4" y="T5"/>
                                                      </a:cxn>
                                                      <a:cxn ang="T57">
                                                        <a:pos x="T6" y="T7"/>
                                                      </a:cxn>
                                                      <a:cxn ang="T58">
                                                        <a:pos x="T8" y="T9"/>
                                                      </a:cxn>
                                                      <a:cxn ang="T59">
                                                        <a:pos x="T10" y="T11"/>
                                                      </a:cxn>
                                                      <a:cxn ang="T60">
                                                        <a:pos x="T12" y="T13"/>
                                                      </a:cxn>
                                                      <a:cxn ang="T61">
                                                        <a:pos x="T14" y="T15"/>
                                                      </a:cxn>
                                                      <a:cxn ang="T62">
                                                        <a:pos x="T16" y="T17"/>
                                                      </a:cxn>
                                                      <a:cxn ang="T63">
                                                        <a:pos x="T18" y="T19"/>
                                                      </a:cxn>
                                                      <a:cxn ang="T64">
                                                        <a:pos x="T20" y="T21"/>
                                                      </a:cxn>
                                                      <a:cxn ang="T65">
                                                        <a:pos x="T22" y="T23"/>
                                                      </a:cxn>
                                                      <a:cxn ang="T66">
                                                        <a:pos x="T24" y="T25"/>
                                                      </a:cxn>
                                                      <a:cxn ang="T67">
                                                        <a:pos x="T26" y="T27"/>
                                                      </a:cxn>
                                                      <a:cxn ang="T68">
                                                        <a:pos x="T28" y="T29"/>
                                                      </a:cxn>
                                                      <a:cxn ang="T69">
                                                        <a:pos x="T30" y="T31"/>
                                                      </a:cxn>
                                                      <a:cxn ang="T70">
                                                        <a:pos x="T32" y="T33"/>
                                                      </a:cxn>
                                                      <a:cxn ang="T71">
                                                        <a:pos x="T34" y="T35"/>
                                                      </a:cxn>
                                                      <a:cxn ang="T72">
                                                        <a:pos x="T36" y="T37"/>
                                                      </a:cxn>
                                                      <a:cxn ang="T73">
                                                        <a:pos x="T38" y="T39"/>
                                                      </a:cxn>
                                                      <a:cxn ang="T74">
                                                        <a:pos x="T40" y="T41"/>
                                                      </a:cxn>
                                                      <a:cxn ang="T75">
                                                        <a:pos x="T42" y="T43"/>
                                                      </a:cxn>
                                                      <a:cxn ang="T76">
                                                        <a:pos x="T44" y="T45"/>
                                                      </a:cxn>
                                                      <a:cxn ang="T77">
                                                        <a:pos x="T46" y="T47"/>
                                                      </a:cxn>
                                                      <a:cxn ang="T78">
                                                        <a:pos x="T48" y="T49"/>
                                                      </a:cxn>
                                                      <a:cxn ang="T79">
                                                        <a:pos x="T50" y="T51"/>
                                                      </a:cxn>
                                                      <a:cxn ang="T80">
                                                        <a:pos x="T52" y="T53"/>
                                                      </a:cxn>
                                                    </a:cxnLst>
                                                    <a:rect l="T81" t="T82" r="T83" b="T84"/>
                                                    <a:pathLst>
                                                      <a:path w="160" h="537">
                                                        <a:moveTo>
                                                          <a:pt x="45" y="5"/>
                                                        </a:moveTo>
                                                        <a:lnTo>
                                                          <a:pt x="14" y="23"/>
                                                        </a:lnTo>
                                                        <a:lnTo>
                                                          <a:pt x="6" y="37"/>
                                                        </a:lnTo>
                                                        <a:lnTo>
                                                          <a:pt x="0" y="161"/>
                                                        </a:lnTo>
                                                        <a:lnTo>
                                                          <a:pt x="3" y="190"/>
                                                        </a:lnTo>
                                                        <a:lnTo>
                                                          <a:pt x="22" y="188"/>
                                                        </a:lnTo>
                                                        <a:lnTo>
                                                          <a:pt x="21" y="261"/>
                                                        </a:lnTo>
                                                        <a:lnTo>
                                                          <a:pt x="30" y="261"/>
                                                        </a:lnTo>
                                                        <a:lnTo>
                                                          <a:pt x="41" y="412"/>
                                                        </a:lnTo>
                                                        <a:lnTo>
                                                          <a:pt x="42" y="493"/>
                                                        </a:lnTo>
                                                        <a:lnTo>
                                                          <a:pt x="43" y="529"/>
                                                        </a:lnTo>
                                                        <a:lnTo>
                                                          <a:pt x="51" y="536"/>
                                                        </a:lnTo>
                                                        <a:lnTo>
                                                          <a:pt x="64" y="530"/>
                                                        </a:lnTo>
                                                        <a:lnTo>
                                                          <a:pt x="72" y="468"/>
                                                        </a:lnTo>
                                                        <a:lnTo>
                                                          <a:pt x="77" y="533"/>
                                                        </a:lnTo>
                                                        <a:lnTo>
                                                          <a:pt x="89" y="536"/>
                                                        </a:lnTo>
                                                        <a:lnTo>
                                                          <a:pt x="99" y="531"/>
                                                        </a:lnTo>
                                                        <a:lnTo>
                                                          <a:pt x="111" y="409"/>
                                                        </a:lnTo>
                                                        <a:lnTo>
                                                          <a:pt x="125" y="320"/>
                                                        </a:lnTo>
                                                        <a:lnTo>
                                                          <a:pt x="146" y="237"/>
                                                        </a:lnTo>
                                                        <a:lnTo>
                                                          <a:pt x="159" y="236"/>
                                                        </a:lnTo>
                                                        <a:lnTo>
                                                          <a:pt x="147" y="122"/>
                                                        </a:lnTo>
                                                        <a:lnTo>
                                                          <a:pt x="147" y="32"/>
                                                        </a:lnTo>
                                                        <a:lnTo>
                                                          <a:pt x="140" y="22"/>
                                                        </a:lnTo>
                                                        <a:lnTo>
                                                          <a:pt x="107" y="0"/>
                                                        </a:lnTo>
                                                        <a:lnTo>
                                                          <a:pt x="79" y="48"/>
                                                        </a:lnTo>
                                                        <a:lnTo>
                                                          <a:pt x="45" y="5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33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grpSp>
                                                <a:nvGrpSpPr>
                                                  <a:cNvPr id="119" name="Group 205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3143" y="1109"/>
                                                    <a:ext cx="70" cy="114"/>
                                                    <a:chOff x="3143" y="1109"/>
                                                    <a:chExt cx="70" cy="114"/>
                                                  </a:xfrm>
                                                </a:grpSpPr>
                                                <a:sp>
                                                  <a:nvSpPr>
                                                    <a:cNvPr id="14509" name="Freeform 206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152" y="1109"/>
                                                      <a:ext cx="61" cy="114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0 w 61"/>
                                                        <a:gd name="T1" fmla="*/ 113 h 114"/>
                                                        <a:gd name="T2" fmla="*/ 58 w 61"/>
                                                        <a:gd name="T3" fmla="*/ 107 h 114"/>
                                                        <a:gd name="T4" fmla="*/ 60 w 61"/>
                                                        <a:gd name="T5" fmla="*/ 0 h 114"/>
                                                        <a:gd name="T6" fmla="*/ 0 60000 65536"/>
                                                        <a:gd name="T7" fmla="*/ 0 60000 65536"/>
                                                        <a:gd name="T8" fmla="*/ 0 60000 65536"/>
                                                        <a:gd name="T9" fmla="*/ 0 w 61"/>
                                                        <a:gd name="T10" fmla="*/ 0 h 114"/>
                                                        <a:gd name="T11" fmla="*/ 61 w 61"/>
                                                        <a:gd name="T12" fmla="*/ 114 h 114"/>
                                                      </a:gdLst>
                                                      <a:ahLst/>
                                                      <a:cxnLst>
                                                        <a:cxn ang="T6">
                                                          <a:pos x="T0" y="T1"/>
                                                        </a:cxn>
                                                        <a:cxn ang="T7">
                                                          <a:pos x="T2" y="T3"/>
                                                        </a:cxn>
                                                        <a:cxn ang="T8">
                                                          <a:pos x="T4" y="T5"/>
                                                        </a:cxn>
                                                      </a:cxnLst>
                                                      <a:rect l="T9" t="T10" r="T11" b="T12"/>
                                                      <a:pathLst>
                                                        <a:path w="61" h="114">
                                                          <a:moveTo>
                                                            <a:pt x="0" y="113"/>
                                                          </a:moveTo>
                                                          <a:lnTo>
                                                            <a:pt x="58" y="107"/>
                                                          </a:lnTo>
                                                          <a:lnTo>
                                                            <a:pt x="60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12700" cap="rnd">
                                                      <a:solidFill>
                                                        <a:srgbClr val="5F3F1F"/>
                                                      </a:solidFill>
                                                      <a:round/>
                                                      <a:headEnd type="none" w="sm" len="sm"/>
                                                      <a:tailEnd type="none" w="sm" len="sm"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sp>
                                                  <a:nvSpPr>
                                                    <a:cNvPr id="14510" name="Freeform 207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143" y="1123"/>
                                                      <a:ext cx="69" cy="29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0 w 69"/>
                                                        <a:gd name="T1" fmla="*/ 28 h 29"/>
                                                        <a:gd name="T2" fmla="*/ 24 w 69"/>
                                                        <a:gd name="T3" fmla="*/ 20 h 29"/>
                                                        <a:gd name="T4" fmla="*/ 68 w 69"/>
                                                        <a:gd name="T5" fmla="*/ 0 h 29"/>
                                                        <a:gd name="T6" fmla="*/ 0 60000 65536"/>
                                                        <a:gd name="T7" fmla="*/ 0 60000 65536"/>
                                                        <a:gd name="T8" fmla="*/ 0 60000 65536"/>
                                                        <a:gd name="T9" fmla="*/ 0 w 69"/>
                                                        <a:gd name="T10" fmla="*/ 0 h 29"/>
                                                        <a:gd name="T11" fmla="*/ 69 w 69"/>
                                                        <a:gd name="T12" fmla="*/ 29 h 29"/>
                                                      </a:gdLst>
                                                      <a:ahLst/>
                                                      <a:cxnLst>
                                                        <a:cxn ang="T6">
                                                          <a:pos x="T0" y="T1"/>
                                                        </a:cxn>
                                                        <a:cxn ang="T7">
                                                          <a:pos x="T2" y="T3"/>
                                                        </a:cxn>
                                                        <a:cxn ang="T8">
                                                          <a:pos x="T4" y="T5"/>
                                                        </a:cxn>
                                                      </a:cxnLst>
                                                      <a:rect l="T9" t="T10" r="T11" b="T12"/>
                                                      <a:pathLst>
                                                        <a:path w="69" h="29">
                                                          <a:moveTo>
                                                            <a:pt x="0" y="28"/>
                                                          </a:moveTo>
                                                          <a:lnTo>
                                                            <a:pt x="24" y="20"/>
                                                          </a:lnTo>
                                                          <a:lnTo>
                                                            <a:pt x="68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12700" cap="rnd">
                                                      <a:solidFill>
                                                        <a:srgbClr val="5F3F1F"/>
                                                      </a:solidFill>
                                                      <a:round/>
                                                      <a:headEnd type="none" w="sm" len="sm"/>
                                                      <a:tailEnd type="none" w="sm" len="sm"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</a:grpSp>
                                            <a:grpSp>
                                              <a:nvGrpSpPr>
                                                <a:cNvPr id="114" name="Group 208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140" y="1017"/>
                                                  <a:ext cx="99" cy="133"/>
                                                  <a:chOff x="3140" y="1017"/>
                                                  <a:chExt cx="99" cy="133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504" name="Freeform 209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148" y="1017"/>
                                                    <a:ext cx="84" cy="101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84"/>
                                                      <a:gd name="T1" fmla="*/ 35 h 101"/>
                                                      <a:gd name="T2" fmla="*/ 53 w 84"/>
                                                      <a:gd name="T3" fmla="*/ 0 h 101"/>
                                                      <a:gd name="T4" fmla="*/ 83 w 84"/>
                                                      <a:gd name="T5" fmla="*/ 67 h 101"/>
                                                      <a:gd name="T6" fmla="*/ 29 w 84"/>
                                                      <a:gd name="T7" fmla="*/ 100 h 101"/>
                                                      <a:gd name="T8" fmla="*/ 0 w 84"/>
                                                      <a:gd name="T9" fmla="*/ 35 h 101"/>
                                                      <a:gd name="T10" fmla="*/ 0 60000 65536"/>
                                                      <a:gd name="T11" fmla="*/ 0 60000 65536"/>
                                                      <a:gd name="T12" fmla="*/ 0 60000 65536"/>
                                                      <a:gd name="T13" fmla="*/ 0 60000 65536"/>
                                                      <a:gd name="T14" fmla="*/ 0 60000 65536"/>
                                                      <a:gd name="T15" fmla="*/ 0 w 84"/>
                                                      <a:gd name="T16" fmla="*/ 0 h 101"/>
                                                      <a:gd name="T17" fmla="*/ 84 w 84"/>
                                                      <a:gd name="T18" fmla="*/ 101 h 101"/>
                                                    </a:gdLst>
                                                    <a:ahLst/>
                                                    <a:cxnLst>
                                                      <a:cxn ang="T10">
                                                        <a:pos x="T0" y="T1"/>
                                                      </a:cxn>
                                                      <a:cxn ang="T11">
                                                        <a:pos x="T2" y="T3"/>
                                                      </a:cxn>
                                                      <a:cxn ang="T12">
                                                        <a:pos x="T4" y="T5"/>
                                                      </a:cxn>
                                                      <a:cxn ang="T13">
                                                        <a:pos x="T6" y="T7"/>
                                                      </a:cxn>
                                                      <a:cxn ang="T14">
                                                        <a:pos x="T8" y="T9"/>
                                                      </a:cxn>
                                                    </a:cxnLst>
                                                    <a:rect l="T15" t="T16" r="T17" b="T18"/>
                                                    <a:pathLst>
                                                      <a:path w="84" h="101">
                                                        <a:moveTo>
                                                          <a:pt x="0" y="35"/>
                                                        </a:moveTo>
                                                        <a:lnTo>
                                                          <a:pt x="53" y="0"/>
                                                        </a:lnTo>
                                                        <a:lnTo>
                                                          <a:pt x="83" y="67"/>
                                                        </a:lnTo>
                                                        <a:lnTo>
                                                          <a:pt x="29" y="100"/>
                                                        </a:lnTo>
                                                        <a:lnTo>
                                                          <a:pt x="0" y="35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31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505" name="Freeform 210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201" y="1059"/>
                                                    <a:ext cx="38" cy="55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38"/>
                                                      <a:gd name="T1" fmla="*/ 33 h 55"/>
                                                      <a:gd name="T2" fmla="*/ 9 w 38"/>
                                                      <a:gd name="T3" fmla="*/ 25 h 55"/>
                                                      <a:gd name="T4" fmla="*/ 14 w 38"/>
                                                      <a:gd name="T5" fmla="*/ 9 h 55"/>
                                                      <a:gd name="T6" fmla="*/ 21 w 38"/>
                                                      <a:gd name="T7" fmla="*/ 4 h 55"/>
                                                      <a:gd name="T8" fmla="*/ 25 w 38"/>
                                                      <a:gd name="T9" fmla="*/ 0 h 55"/>
                                                      <a:gd name="T10" fmla="*/ 27 w 38"/>
                                                      <a:gd name="T11" fmla="*/ 1 h 55"/>
                                                      <a:gd name="T12" fmla="*/ 28 w 38"/>
                                                      <a:gd name="T13" fmla="*/ 5 h 55"/>
                                                      <a:gd name="T14" fmla="*/ 35 w 38"/>
                                                      <a:gd name="T15" fmla="*/ 13 h 55"/>
                                                      <a:gd name="T16" fmla="*/ 37 w 38"/>
                                                      <a:gd name="T17" fmla="*/ 26 h 55"/>
                                                      <a:gd name="T18" fmla="*/ 35 w 38"/>
                                                      <a:gd name="T19" fmla="*/ 36 h 55"/>
                                                      <a:gd name="T20" fmla="*/ 24 w 38"/>
                                                      <a:gd name="T21" fmla="*/ 46 h 55"/>
                                                      <a:gd name="T22" fmla="*/ 4 w 38"/>
                                                      <a:gd name="T23" fmla="*/ 54 h 55"/>
                                                      <a:gd name="T24" fmla="*/ 0 w 38"/>
                                                      <a:gd name="T25" fmla="*/ 33 h 55"/>
                                                      <a:gd name="T26" fmla="*/ 0 60000 65536"/>
                                                      <a:gd name="T27" fmla="*/ 0 60000 65536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w 38"/>
                                                      <a:gd name="T40" fmla="*/ 0 h 55"/>
                                                      <a:gd name="T41" fmla="*/ 38 w 38"/>
                                                      <a:gd name="T42" fmla="*/ 55 h 55"/>
                                                    </a:gdLst>
                                                    <a:ahLst/>
                                                    <a:cxnLst>
                                                      <a:cxn ang="T26">
                                                        <a:pos x="T0" y="T1"/>
                                                      </a:cxn>
                                                      <a:cxn ang="T27">
                                                        <a:pos x="T2" y="T3"/>
                                                      </a:cxn>
                                                      <a:cxn ang="T28">
                                                        <a:pos x="T4" y="T5"/>
                                                      </a:cxn>
                                                      <a:cxn ang="T29">
                                                        <a:pos x="T6" y="T7"/>
                                                      </a:cxn>
                                                      <a:cxn ang="T30">
                                                        <a:pos x="T8" y="T9"/>
                                                      </a:cxn>
                                                      <a:cxn ang="T31">
                                                        <a:pos x="T10" y="T11"/>
                                                      </a:cxn>
                                                      <a:cxn ang="T32">
                                                        <a:pos x="T12" y="T13"/>
                                                      </a:cxn>
                                                      <a:cxn ang="T33">
                                                        <a:pos x="T14" y="T15"/>
                                                      </a:cxn>
                                                      <a:cxn ang="T34">
                                                        <a:pos x="T16" y="T17"/>
                                                      </a:cxn>
                                                      <a:cxn ang="T35">
                                                        <a:pos x="T18" y="T19"/>
                                                      </a:cxn>
                                                      <a:cxn ang="T36">
                                                        <a:pos x="T20" y="T21"/>
                                                      </a:cxn>
                                                      <a:cxn ang="T37">
                                                        <a:pos x="T22" y="T23"/>
                                                      </a:cxn>
                                                      <a:cxn ang="T38">
                                                        <a:pos x="T24" y="T25"/>
                                                      </a:cxn>
                                                    </a:cxnLst>
                                                    <a:rect l="T39" t="T40" r="T41" b="T42"/>
                                                    <a:pathLst>
                                                      <a:path w="38" h="55">
                                                        <a:moveTo>
                                                          <a:pt x="0" y="33"/>
                                                        </a:moveTo>
                                                        <a:lnTo>
                                                          <a:pt x="9" y="25"/>
                                                        </a:lnTo>
                                                        <a:lnTo>
                                                          <a:pt x="14" y="9"/>
                                                        </a:lnTo>
                                                        <a:lnTo>
                                                          <a:pt x="21" y="4"/>
                                                        </a:lnTo>
                                                        <a:lnTo>
                                                          <a:pt x="25" y="0"/>
                                                        </a:lnTo>
                                                        <a:lnTo>
                                                          <a:pt x="27" y="1"/>
                                                        </a:lnTo>
                                                        <a:lnTo>
                                                          <a:pt x="28" y="5"/>
                                                        </a:lnTo>
                                                        <a:lnTo>
                                                          <a:pt x="35" y="13"/>
                                                        </a:lnTo>
                                                        <a:lnTo>
                                                          <a:pt x="37" y="26"/>
                                                        </a:lnTo>
                                                        <a:lnTo>
                                                          <a:pt x="35" y="36"/>
                                                        </a:lnTo>
                                                        <a:lnTo>
                                                          <a:pt x="24" y="46"/>
                                                        </a:lnTo>
                                                        <a:lnTo>
                                                          <a:pt x="4" y="54"/>
                                                        </a:lnTo>
                                                        <a:lnTo>
                                                          <a:pt x="0" y="33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23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506" name="Freeform 211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140" y="1090"/>
                                                    <a:ext cx="69" cy="6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69"/>
                                                      <a:gd name="T1" fmla="*/ 59 h 60"/>
                                                      <a:gd name="T2" fmla="*/ 27 w 69"/>
                                                      <a:gd name="T3" fmla="*/ 49 h 60"/>
                                                      <a:gd name="T4" fmla="*/ 48 w 69"/>
                                                      <a:gd name="T5" fmla="*/ 37 h 60"/>
                                                      <a:gd name="T6" fmla="*/ 68 w 69"/>
                                                      <a:gd name="T7" fmla="*/ 26 h 60"/>
                                                      <a:gd name="T8" fmla="*/ 60 w 69"/>
                                                      <a:gd name="T9" fmla="*/ 0 h 60"/>
                                                      <a:gd name="T10" fmla="*/ 25 w 69"/>
                                                      <a:gd name="T11" fmla="*/ 16 h 60"/>
                                                      <a:gd name="T12" fmla="*/ 3 w 69"/>
                                                      <a:gd name="T13" fmla="*/ 24 h 60"/>
                                                      <a:gd name="T14" fmla="*/ 2 w 69"/>
                                                      <a:gd name="T15" fmla="*/ 20 h 60"/>
                                                      <a:gd name="T16" fmla="*/ 0 w 69"/>
                                                      <a:gd name="T17" fmla="*/ 59 h 60"/>
                                                      <a:gd name="T18" fmla="*/ 0 60000 65536"/>
                                                      <a:gd name="T19" fmla="*/ 0 60000 65536"/>
                                                      <a:gd name="T20" fmla="*/ 0 60000 65536"/>
                                                      <a:gd name="T21" fmla="*/ 0 60000 65536"/>
                                                      <a:gd name="T22" fmla="*/ 0 60000 65536"/>
                                                      <a:gd name="T23" fmla="*/ 0 60000 65536"/>
                                                      <a:gd name="T24" fmla="*/ 0 60000 65536"/>
                                                      <a:gd name="T25" fmla="*/ 0 60000 65536"/>
                                                      <a:gd name="T26" fmla="*/ 0 60000 65536"/>
                                                      <a:gd name="T27" fmla="*/ 0 w 69"/>
                                                      <a:gd name="T28" fmla="*/ 0 h 60"/>
                                                      <a:gd name="T29" fmla="*/ 69 w 69"/>
                                                      <a:gd name="T30" fmla="*/ 60 h 60"/>
                                                    </a:gdLst>
                                                    <a:ahLst/>
                                                    <a:cxnLst>
                                                      <a:cxn ang="T18">
                                                        <a:pos x="T0" y="T1"/>
                                                      </a:cxn>
                                                      <a:cxn ang="T19">
                                                        <a:pos x="T2" y="T3"/>
                                                      </a:cxn>
                                                      <a:cxn ang="T20">
                                                        <a:pos x="T4" y="T5"/>
                                                      </a:cxn>
                                                      <a:cxn ang="T21">
                                                        <a:pos x="T6" y="T7"/>
                                                      </a:cxn>
                                                      <a:cxn ang="T22">
                                                        <a:pos x="T8" y="T9"/>
                                                      </a:cxn>
                                                      <a:cxn ang="T23">
                                                        <a:pos x="T10" y="T11"/>
                                                      </a:cxn>
                                                      <a:cxn ang="T24">
                                                        <a:pos x="T12" y="T13"/>
                                                      </a:cxn>
                                                      <a:cxn ang="T25">
                                                        <a:pos x="T14" y="T15"/>
                                                      </a:cxn>
                                                      <a:cxn ang="T26">
                                                        <a:pos x="T16" y="T17"/>
                                                      </a:cxn>
                                                    </a:cxnLst>
                                                    <a:rect l="T27" t="T28" r="T29" b="T30"/>
                                                    <a:pathLst>
                                                      <a:path w="69" h="60">
                                                        <a:moveTo>
                                                          <a:pt x="0" y="59"/>
                                                        </a:moveTo>
                                                        <a:lnTo>
                                                          <a:pt x="27" y="49"/>
                                                        </a:lnTo>
                                                        <a:lnTo>
                                                          <a:pt x="48" y="37"/>
                                                        </a:lnTo>
                                                        <a:lnTo>
                                                          <a:pt x="68" y="26"/>
                                                        </a:lnTo>
                                                        <a:lnTo>
                                                          <a:pt x="60" y="0"/>
                                                        </a:lnTo>
                                                        <a:lnTo>
                                                          <a:pt x="25" y="16"/>
                                                        </a:lnTo>
                                                        <a:lnTo>
                                                          <a:pt x="3" y="24"/>
                                                        </a:lnTo>
                                                        <a:lnTo>
                                                          <a:pt x="2" y="20"/>
                                                        </a:lnTo>
                                                        <a:lnTo>
                                                          <a:pt x="0" y="59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33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</a:grpSp>
                                          <a:sp>
                                            <a:nvSpPr>
                                              <a:cNvPr id="14501" name="Freeform 212"/>
                                              <a:cNvSpPr>
                                                <a:spLocks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3191" y="1239"/>
                                                <a:ext cx="10" cy="195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*/ 9 w 10"/>
                                                  <a:gd name="T1" fmla="*/ 0 h 195"/>
                                                  <a:gd name="T2" fmla="*/ 6 w 10"/>
                                                  <a:gd name="T3" fmla="*/ 104 h 195"/>
                                                  <a:gd name="T4" fmla="*/ 0 w 10"/>
                                                  <a:gd name="T5" fmla="*/ 194 h 195"/>
                                                  <a:gd name="T6" fmla="*/ 0 60000 65536"/>
                                                  <a:gd name="T7" fmla="*/ 0 60000 65536"/>
                                                  <a:gd name="T8" fmla="*/ 0 60000 65536"/>
                                                  <a:gd name="T9" fmla="*/ 0 w 10"/>
                                                  <a:gd name="T10" fmla="*/ 0 h 195"/>
                                                  <a:gd name="T11" fmla="*/ 10 w 10"/>
                                                  <a:gd name="T12" fmla="*/ 195 h 195"/>
                                                </a:gdLst>
                                                <a:ahLst/>
                                                <a:cxnLst>
                                                  <a:cxn ang="T6">
                                                    <a:pos x="T0" y="T1"/>
                                                  </a:cxn>
                                                  <a:cxn ang="T7">
                                                    <a:pos x="T2" y="T3"/>
                                                  </a:cxn>
                                                  <a:cxn ang="T8">
                                                    <a:pos x="T4" y="T5"/>
                                                  </a:cxn>
                                                </a:cxnLst>
                                                <a:rect l="T9" t="T10" r="T11" b="T12"/>
                                                <a:pathLst>
                                                  <a:path w="10" h="195">
                                                    <a:moveTo>
                                                      <a:pt x="9" y="0"/>
                                                    </a:moveTo>
                                                    <a:lnTo>
                                                      <a:pt x="6" y="104"/>
                                                    </a:lnTo>
                                                    <a:lnTo>
                                                      <a:pt x="0" y="194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noFill/>
                                              <a:ln w="12700" cap="rnd">
                                                <a:solidFill>
                                                  <a:srgbClr val="5F3F1F"/>
                                                </a:solidFill>
                                                <a:round/>
                                                <a:headEnd type="none" w="sm" len="sm"/>
                                                <a:tailEnd type="none" w="sm" len="sm"/>
                                              </a:ln>
                                            </a:spPr>
                                            <a:txSp>
                                              <a:txBody>
                                                <a:bodyPr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</a:grpSp>
                                        <a:grpSp>
                                          <a:nvGrpSpPr>
                                            <a:cNvPr id="10" name="Group 213"/>
                                            <a:cNvGrpSpPr>
                                              <a:grpSpLocks/>
                                            </a:cNvGrpSpPr>
                                          </a:nvGrpSpPr>
                                          <a:grpSpPr bwMode="auto">
                                            <a:xfrm>
                                              <a:off x="3384" y="816"/>
                                              <a:ext cx="224" cy="706"/>
                                              <a:chOff x="3384" y="816"/>
                                              <a:chExt cx="224" cy="706"/>
                                            </a:xfrm>
                                          </a:grpSpPr>
                                          <a:grpSp>
                                            <a:nvGrpSpPr>
                                              <a:cNvPr id="93" name="Group 214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384" y="919"/>
                                                <a:ext cx="224" cy="199"/>
                                                <a:chOff x="3384" y="919"/>
                                                <a:chExt cx="224" cy="199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490" name="Freeform 215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384" y="919"/>
                                                  <a:ext cx="224" cy="199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85 w 224"/>
                                                    <a:gd name="T1" fmla="*/ 0 h 199"/>
                                                    <a:gd name="T2" fmla="*/ 58 w 224"/>
                                                    <a:gd name="T3" fmla="*/ 16 h 199"/>
                                                    <a:gd name="T4" fmla="*/ 31 w 224"/>
                                                    <a:gd name="T5" fmla="*/ 30 h 199"/>
                                                    <a:gd name="T6" fmla="*/ 14 w 224"/>
                                                    <a:gd name="T7" fmla="*/ 87 h 199"/>
                                                    <a:gd name="T8" fmla="*/ 1 w 224"/>
                                                    <a:gd name="T9" fmla="*/ 130 h 199"/>
                                                    <a:gd name="T10" fmla="*/ 0 w 224"/>
                                                    <a:gd name="T11" fmla="*/ 139 h 199"/>
                                                    <a:gd name="T12" fmla="*/ 12 w 224"/>
                                                    <a:gd name="T13" fmla="*/ 161 h 199"/>
                                                    <a:gd name="T14" fmla="*/ 20 w 224"/>
                                                    <a:gd name="T15" fmla="*/ 168 h 199"/>
                                                    <a:gd name="T16" fmla="*/ 27 w 224"/>
                                                    <a:gd name="T17" fmla="*/ 170 h 199"/>
                                                    <a:gd name="T18" fmla="*/ 28 w 224"/>
                                                    <a:gd name="T19" fmla="*/ 176 h 199"/>
                                                    <a:gd name="T20" fmla="*/ 41 w 224"/>
                                                    <a:gd name="T21" fmla="*/ 167 h 199"/>
                                                    <a:gd name="T22" fmla="*/ 42 w 224"/>
                                                    <a:gd name="T23" fmla="*/ 190 h 199"/>
                                                    <a:gd name="T24" fmla="*/ 50 w 224"/>
                                                    <a:gd name="T25" fmla="*/ 198 h 199"/>
                                                    <a:gd name="T26" fmla="*/ 180 w 224"/>
                                                    <a:gd name="T27" fmla="*/ 198 h 199"/>
                                                    <a:gd name="T28" fmla="*/ 191 w 224"/>
                                                    <a:gd name="T29" fmla="*/ 187 h 199"/>
                                                    <a:gd name="T30" fmla="*/ 189 w 224"/>
                                                    <a:gd name="T31" fmla="*/ 167 h 199"/>
                                                    <a:gd name="T32" fmla="*/ 203 w 224"/>
                                                    <a:gd name="T33" fmla="*/ 180 h 199"/>
                                                    <a:gd name="T34" fmla="*/ 223 w 224"/>
                                                    <a:gd name="T35" fmla="*/ 142 h 199"/>
                                                    <a:gd name="T36" fmla="*/ 183 w 224"/>
                                                    <a:gd name="T37" fmla="*/ 26 h 199"/>
                                                    <a:gd name="T38" fmla="*/ 140 w 224"/>
                                                    <a:gd name="T39" fmla="*/ 11 h 199"/>
                                                    <a:gd name="T40" fmla="*/ 127 w 224"/>
                                                    <a:gd name="T41" fmla="*/ 3 h 199"/>
                                                    <a:gd name="T42" fmla="*/ 107 w 224"/>
                                                    <a:gd name="T43" fmla="*/ 22 h 199"/>
                                                    <a:gd name="T44" fmla="*/ 85 w 224"/>
                                                    <a:gd name="T45" fmla="*/ 0 h 199"/>
                                                    <a:gd name="T46" fmla="*/ 0 60000 65536"/>
                                                    <a:gd name="T47" fmla="*/ 0 60000 65536"/>
                                                    <a:gd name="T48" fmla="*/ 0 60000 65536"/>
                                                    <a:gd name="T49" fmla="*/ 0 60000 65536"/>
                                                    <a:gd name="T50" fmla="*/ 0 60000 65536"/>
                                                    <a:gd name="T51" fmla="*/ 0 60000 65536"/>
                                                    <a:gd name="T52" fmla="*/ 0 60000 65536"/>
                                                    <a:gd name="T53" fmla="*/ 0 60000 65536"/>
                                                    <a:gd name="T54" fmla="*/ 0 60000 65536"/>
                                                    <a:gd name="T55" fmla="*/ 0 60000 65536"/>
                                                    <a:gd name="T56" fmla="*/ 0 60000 65536"/>
                                                    <a:gd name="T57" fmla="*/ 0 60000 65536"/>
                                                    <a:gd name="T58" fmla="*/ 0 60000 65536"/>
                                                    <a:gd name="T59" fmla="*/ 0 60000 65536"/>
                                                    <a:gd name="T60" fmla="*/ 0 60000 65536"/>
                                                    <a:gd name="T61" fmla="*/ 0 60000 65536"/>
                                                    <a:gd name="T62" fmla="*/ 0 60000 65536"/>
                                                    <a:gd name="T63" fmla="*/ 0 60000 65536"/>
                                                    <a:gd name="T64" fmla="*/ 0 60000 65536"/>
                                                    <a:gd name="T65" fmla="*/ 0 60000 65536"/>
                                                    <a:gd name="T66" fmla="*/ 0 60000 65536"/>
                                                    <a:gd name="T67" fmla="*/ 0 60000 65536"/>
                                                    <a:gd name="T68" fmla="*/ 0 60000 65536"/>
                                                    <a:gd name="T69" fmla="*/ 0 w 224"/>
                                                    <a:gd name="T70" fmla="*/ 0 h 199"/>
                                                    <a:gd name="T71" fmla="*/ 224 w 224"/>
                                                    <a:gd name="T72" fmla="*/ 199 h 199"/>
                                                  </a:gdLst>
                                                  <a:ahLst/>
                                                  <a:cxnLst>
                                                    <a:cxn ang="T46">
                                                      <a:pos x="T0" y="T1"/>
                                                    </a:cxn>
                                                    <a:cxn ang="T47">
                                                      <a:pos x="T2" y="T3"/>
                                                    </a:cxn>
                                                    <a:cxn ang="T48">
                                                      <a:pos x="T4" y="T5"/>
                                                    </a:cxn>
                                                    <a:cxn ang="T49">
                                                      <a:pos x="T6" y="T7"/>
                                                    </a:cxn>
                                                    <a:cxn ang="T50">
                                                      <a:pos x="T8" y="T9"/>
                                                    </a:cxn>
                                                    <a:cxn ang="T51">
                                                      <a:pos x="T10" y="T11"/>
                                                    </a:cxn>
                                                    <a:cxn ang="T52">
                                                      <a:pos x="T12" y="T13"/>
                                                    </a:cxn>
                                                    <a:cxn ang="T53">
                                                      <a:pos x="T14" y="T15"/>
                                                    </a:cxn>
                                                    <a:cxn ang="T54">
                                                      <a:pos x="T16" y="T17"/>
                                                    </a:cxn>
                                                    <a:cxn ang="T55">
                                                      <a:pos x="T18" y="T19"/>
                                                    </a:cxn>
                                                    <a:cxn ang="T56">
                                                      <a:pos x="T20" y="T21"/>
                                                    </a:cxn>
                                                    <a:cxn ang="T57">
                                                      <a:pos x="T22" y="T23"/>
                                                    </a:cxn>
                                                    <a:cxn ang="T58">
                                                      <a:pos x="T24" y="T25"/>
                                                    </a:cxn>
                                                    <a:cxn ang="T59">
                                                      <a:pos x="T26" y="T27"/>
                                                    </a:cxn>
                                                    <a:cxn ang="T60">
                                                      <a:pos x="T28" y="T29"/>
                                                    </a:cxn>
                                                    <a:cxn ang="T61">
                                                      <a:pos x="T30" y="T31"/>
                                                    </a:cxn>
                                                    <a:cxn ang="T62">
                                                      <a:pos x="T32" y="T33"/>
                                                    </a:cxn>
                                                    <a:cxn ang="T63">
                                                      <a:pos x="T34" y="T35"/>
                                                    </a:cxn>
                                                    <a:cxn ang="T64">
                                                      <a:pos x="T36" y="T37"/>
                                                    </a:cxn>
                                                    <a:cxn ang="T65">
                                                      <a:pos x="T38" y="T39"/>
                                                    </a:cxn>
                                                    <a:cxn ang="T66">
                                                      <a:pos x="T40" y="T41"/>
                                                    </a:cxn>
                                                    <a:cxn ang="T67">
                                                      <a:pos x="T42" y="T43"/>
                                                    </a:cxn>
                                                    <a:cxn ang="T68">
                                                      <a:pos x="T44" y="T45"/>
                                                    </a:cxn>
                                                  </a:cxnLst>
                                                  <a:rect l="T69" t="T70" r="T71" b="T72"/>
                                                  <a:pathLst>
                                                    <a:path w="224" h="199">
                                                      <a:moveTo>
                                                        <a:pt x="85" y="0"/>
                                                      </a:moveTo>
                                                      <a:lnTo>
                                                        <a:pt x="58" y="16"/>
                                                      </a:lnTo>
                                                      <a:lnTo>
                                                        <a:pt x="31" y="30"/>
                                                      </a:lnTo>
                                                      <a:lnTo>
                                                        <a:pt x="14" y="87"/>
                                                      </a:lnTo>
                                                      <a:lnTo>
                                                        <a:pt x="1" y="130"/>
                                                      </a:lnTo>
                                                      <a:lnTo>
                                                        <a:pt x="0" y="139"/>
                                                      </a:lnTo>
                                                      <a:lnTo>
                                                        <a:pt x="12" y="161"/>
                                                      </a:lnTo>
                                                      <a:lnTo>
                                                        <a:pt x="20" y="168"/>
                                                      </a:lnTo>
                                                      <a:lnTo>
                                                        <a:pt x="27" y="170"/>
                                                      </a:lnTo>
                                                      <a:lnTo>
                                                        <a:pt x="28" y="176"/>
                                                      </a:lnTo>
                                                      <a:lnTo>
                                                        <a:pt x="41" y="167"/>
                                                      </a:lnTo>
                                                      <a:lnTo>
                                                        <a:pt x="42" y="190"/>
                                                      </a:lnTo>
                                                      <a:lnTo>
                                                        <a:pt x="50" y="198"/>
                                                      </a:lnTo>
                                                      <a:lnTo>
                                                        <a:pt x="180" y="198"/>
                                                      </a:lnTo>
                                                      <a:lnTo>
                                                        <a:pt x="191" y="187"/>
                                                      </a:lnTo>
                                                      <a:lnTo>
                                                        <a:pt x="189" y="167"/>
                                                      </a:lnTo>
                                                      <a:lnTo>
                                                        <a:pt x="203" y="180"/>
                                                      </a:lnTo>
                                                      <a:lnTo>
                                                        <a:pt x="223" y="142"/>
                                                      </a:lnTo>
                                                      <a:lnTo>
                                                        <a:pt x="183" y="26"/>
                                                      </a:lnTo>
                                                      <a:lnTo>
                                                        <a:pt x="140" y="11"/>
                                                      </a:lnTo>
                                                      <a:lnTo>
                                                        <a:pt x="127" y="3"/>
                                                      </a:lnTo>
                                                      <a:lnTo>
                                                        <a:pt x="107" y="22"/>
                                                      </a:lnTo>
                                                      <a:lnTo>
                                                        <a:pt x="85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3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grpSp>
                                              <a:nvGrpSpPr>
                                                <a:cNvPr id="102" name="Group 216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428" y="939"/>
                                                  <a:ext cx="155" cy="179"/>
                                                  <a:chOff x="3428" y="939"/>
                                                  <a:chExt cx="155" cy="179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492" name="Freeform 217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476" y="939"/>
                                                    <a:ext cx="34" cy="179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9 w 34"/>
                                                      <a:gd name="T1" fmla="*/ 0 h 179"/>
                                                      <a:gd name="T2" fmla="*/ 3 w 34"/>
                                                      <a:gd name="T3" fmla="*/ 12 h 179"/>
                                                      <a:gd name="T4" fmla="*/ 9 w 34"/>
                                                      <a:gd name="T5" fmla="*/ 18 h 179"/>
                                                      <a:gd name="T6" fmla="*/ 0 w 34"/>
                                                      <a:gd name="T7" fmla="*/ 142 h 179"/>
                                                      <a:gd name="T8" fmla="*/ 1 w 34"/>
                                                      <a:gd name="T9" fmla="*/ 164 h 179"/>
                                                      <a:gd name="T10" fmla="*/ 18 w 34"/>
                                                      <a:gd name="T11" fmla="*/ 178 h 179"/>
                                                      <a:gd name="T12" fmla="*/ 33 w 34"/>
                                                      <a:gd name="T13" fmla="*/ 163 h 179"/>
                                                      <a:gd name="T14" fmla="*/ 33 w 34"/>
                                                      <a:gd name="T15" fmla="*/ 137 h 179"/>
                                                      <a:gd name="T16" fmla="*/ 19 w 34"/>
                                                      <a:gd name="T17" fmla="*/ 19 h 179"/>
                                                      <a:gd name="T18" fmla="*/ 25 w 34"/>
                                                      <a:gd name="T19" fmla="*/ 12 h 179"/>
                                                      <a:gd name="T20" fmla="*/ 20 w 34"/>
                                                      <a:gd name="T21" fmla="*/ 0 h 179"/>
                                                      <a:gd name="T22" fmla="*/ 15 w 34"/>
                                                      <a:gd name="T23" fmla="*/ 4 h 179"/>
                                                      <a:gd name="T24" fmla="*/ 9 w 34"/>
                                                      <a:gd name="T25" fmla="*/ 0 h 179"/>
                                                      <a:gd name="T26" fmla="*/ 0 60000 65536"/>
                                                      <a:gd name="T27" fmla="*/ 0 60000 65536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w 34"/>
                                                      <a:gd name="T40" fmla="*/ 0 h 179"/>
                                                      <a:gd name="T41" fmla="*/ 34 w 34"/>
                                                      <a:gd name="T42" fmla="*/ 179 h 179"/>
                                                    </a:gdLst>
                                                    <a:ahLst/>
                                                    <a:cxnLst>
                                                      <a:cxn ang="T26">
                                                        <a:pos x="T0" y="T1"/>
                                                      </a:cxn>
                                                      <a:cxn ang="T27">
                                                        <a:pos x="T2" y="T3"/>
                                                      </a:cxn>
                                                      <a:cxn ang="T28">
                                                        <a:pos x="T4" y="T5"/>
                                                      </a:cxn>
                                                      <a:cxn ang="T29">
                                                        <a:pos x="T6" y="T7"/>
                                                      </a:cxn>
                                                      <a:cxn ang="T30">
                                                        <a:pos x="T8" y="T9"/>
                                                      </a:cxn>
                                                      <a:cxn ang="T31">
                                                        <a:pos x="T10" y="T11"/>
                                                      </a:cxn>
                                                      <a:cxn ang="T32">
                                                        <a:pos x="T12" y="T13"/>
                                                      </a:cxn>
                                                      <a:cxn ang="T33">
                                                        <a:pos x="T14" y="T15"/>
                                                      </a:cxn>
                                                      <a:cxn ang="T34">
                                                        <a:pos x="T16" y="T17"/>
                                                      </a:cxn>
                                                      <a:cxn ang="T35">
                                                        <a:pos x="T18" y="T19"/>
                                                      </a:cxn>
                                                      <a:cxn ang="T36">
                                                        <a:pos x="T20" y="T21"/>
                                                      </a:cxn>
                                                      <a:cxn ang="T37">
                                                        <a:pos x="T22" y="T23"/>
                                                      </a:cxn>
                                                      <a:cxn ang="T38">
                                                        <a:pos x="T24" y="T25"/>
                                                      </a:cxn>
                                                    </a:cxnLst>
                                                    <a:rect l="T39" t="T40" r="T41" b="T42"/>
                                                    <a:pathLst>
                                                      <a:path w="34" h="179">
                                                        <a:moveTo>
                                                          <a:pt x="9" y="0"/>
                                                        </a:moveTo>
                                                        <a:lnTo>
                                                          <a:pt x="3" y="12"/>
                                                        </a:lnTo>
                                                        <a:lnTo>
                                                          <a:pt x="9" y="18"/>
                                                        </a:lnTo>
                                                        <a:lnTo>
                                                          <a:pt x="0" y="142"/>
                                                        </a:lnTo>
                                                        <a:lnTo>
                                                          <a:pt x="1" y="164"/>
                                                        </a:lnTo>
                                                        <a:lnTo>
                                                          <a:pt x="18" y="178"/>
                                                        </a:lnTo>
                                                        <a:lnTo>
                                                          <a:pt x="33" y="163"/>
                                                        </a:lnTo>
                                                        <a:lnTo>
                                                          <a:pt x="33" y="137"/>
                                                        </a:lnTo>
                                                        <a:lnTo>
                                                          <a:pt x="19" y="19"/>
                                                        </a:lnTo>
                                                        <a:lnTo>
                                                          <a:pt x="25" y="12"/>
                                                        </a:lnTo>
                                                        <a:lnTo>
                                                          <a:pt x="20" y="0"/>
                                                        </a:lnTo>
                                                        <a:lnTo>
                                                          <a:pt x="15" y="4"/>
                                                        </a:lnTo>
                                                        <a:lnTo>
                                                          <a:pt x="9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4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grpSp>
                                                <a:nvGrpSpPr>
                                                  <a:cNvPr id="104" name="Group 218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3428" y="1015"/>
                                                    <a:ext cx="155" cy="61"/>
                                                    <a:chOff x="3428" y="1015"/>
                                                    <a:chExt cx="155" cy="61"/>
                                                  </a:xfrm>
                                                </a:grpSpPr>
                                                <a:sp>
                                                  <a:nvSpPr>
                                                    <a:cNvPr id="14494" name="Freeform 219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461" y="1027"/>
                                                      <a:ext cx="121" cy="40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10 w 121"/>
                                                        <a:gd name="T1" fmla="*/ 24 h 40"/>
                                                        <a:gd name="T2" fmla="*/ 92 w 121"/>
                                                        <a:gd name="T3" fmla="*/ 0 h 40"/>
                                                        <a:gd name="T4" fmla="*/ 120 w 121"/>
                                                        <a:gd name="T5" fmla="*/ 3 h 40"/>
                                                        <a:gd name="T6" fmla="*/ 20 w 121"/>
                                                        <a:gd name="T7" fmla="*/ 39 h 40"/>
                                                        <a:gd name="T8" fmla="*/ 0 w 121"/>
                                                        <a:gd name="T9" fmla="*/ 28 h 40"/>
                                                        <a:gd name="T10" fmla="*/ 10 w 121"/>
                                                        <a:gd name="T11" fmla="*/ 24 h 40"/>
                                                        <a:gd name="T12" fmla="*/ 0 60000 65536"/>
                                                        <a:gd name="T13" fmla="*/ 0 60000 65536"/>
                                                        <a:gd name="T14" fmla="*/ 0 60000 65536"/>
                                                        <a:gd name="T15" fmla="*/ 0 60000 65536"/>
                                                        <a:gd name="T16" fmla="*/ 0 60000 65536"/>
                                                        <a:gd name="T17" fmla="*/ 0 60000 65536"/>
                                                        <a:gd name="T18" fmla="*/ 0 w 121"/>
                                                        <a:gd name="T19" fmla="*/ 0 h 40"/>
                                                        <a:gd name="T20" fmla="*/ 121 w 121"/>
                                                        <a:gd name="T21" fmla="*/ 40 h 40"/>
                                                      </a:gdLst>
                                                      <a:ahLst/>
                                                      <a:cxnLst>
                                                        <a:cxn ang="T12">
                                                          <a:pos x="T0" y="T1"/>
                                                        </a:cxn>
                                                        <a:cxn ang="T13">
                                                          <a:pos x="T2" y="T3"/>
                                                        </a:cxn>
                                                        <a:cxn ang="T14">
                                                          <a:pos x="T4" y="T5"/>
                                                        </a:cxn>
                                                        <a:cxn ang="T15">
                                                          <a:pos x="T6" y="T7"/>
                                                        </a:cxn>
                                                        <a:cxn ang="T16">
                                                          <a:pos x="T8" y="T9"/>
                                                        </a:cxn>
                                                        <a:cxn ang="T17">
                                                          <a:pos x="T10" y="T11"/>
                                                        </a:cxn>
                                                      </a:cxnLst>
                                                      <a:rect l="T18" t="T19" r="T20" b="T21"/>
                                                      <a:pathLst>
                                                        <a:path w="121" h="40">
                                                          <a:moveTo>
                                                            <a:pt x="10" y="24"/>
                                                          </a:moveTo>
                                                          <a:lnTo>
                                                            <a:pt x="92" y="0"/>
                                                          </a:lnTo>
                                                          <a:lnTo>
                                                            <a:pt x="120" y="3"/>
                                                          </a:lnTo>
                                                          <a:lnTo>
                                                            <a:pt x="20" y="39"/>
                                                          </a:lnTo>
                                                          <a:lnTo>
                                                            <a:pt x="0" y="28"/>
                                                          </a:lnTo>
                                                          <a:lnTo>
                                                            <a:pt x="10" y="24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solidFill>
                                                      <a:srgbClr val="000000"/>
                                                    </a:solid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sp>
                                                  <a:nvSpPr>
                                                    <a:cNvPr id="14495" name="Freeform 220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515" y="1029"/>
                                                      <a:ext cx="68" cy="45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35 w 68"/>
                                                        <a:gd name="T1" fmla="*/ 0 h 45"/>
                                                        <a:gd name="T2" fmla="*/ 8 w 68"/>
                                                        <a:gd name="T3" fmla="*/ 7 h 45"/>
                                                        <a:gd name="T4" fmla="*/ 6 w 68"/>
                                                        <a:gd name="T5" fmla="*/ 16 h 45"/>
                                                        <a:gd name="T6" fmla="*/ 0 w 68"/>
                                                        <a:gd name="T7" fmla="*/ 23 h 45"/>
                                                        <a:gd name="T8" fmla="*/ 11 w 68"/>
                                                        <a:gd name="T9" fmla="*/ 35 h 45"/>
                                                        <a:gd name="T10" fmla="*/ 26 w 68"/>
                                                        <a:gd name="T11" fmla="*/ 43 h 45"/>
                                                        <a:gd name="T12" fmla="*/ 48 w 68"/>
                                                        <a:gd name="T13" fmla="*/ 44 h 45"/>
                                                        <a:gd name="T14" fmla="*/ 67 w 68"/>
                                                        <a:gd name="T15" fmla="*/ 25 h 45"/>
                                                        <a:gd name="T16" fmla="*/ 65 w 68"/>
                                                        <a:gd name="T17" fmla="*/ 1 h 45"/>
                                                        <a:gd name="T18" fmla="*/ 48 w 68"/>
                                                        <a:gd name="T19" fmla="*/ 13 h 45"/>
                                                        <a:gd name="T20" fmla="*/ 35 w 68"/>
                                                        <a:gd name="T21" fmla="*/ 0 h 45"/>
                                                        <a:gd name="T22" fmla="*/ 0 60000 65536"/>
                                                        <a:gd name="T23" fmla="*/ 0 60000 65536"/>
                                                        <a:gd name="T24" fmla="*/ 0 60000 65536"/>
                                                        <a:gd name="T25" fmla="*/ 0 60000 65536"/>
                                                        <a:gd name="T26" fmla="*/ 0 60000 65536"/>
                                                        <a:gd name="T27" fmla="*/ 0 60000 65536"/>
                                                        <a:gd name="T28" fmla="*/ 0 60000 65536"/>
                                                        <a:gd name="T29" fmla="*/ 0 60000 65536"/>
                                                        <a:gd name="T30" fmla="*/ 0 60000 65536"/>
                                                        <a:gd name="T31" fmla="*/ 0 60000 65536"/>
                                                        <a:gd name="T32" fmla="*/ 0 60000 65536"/>
                                                        <a:gd name="T33" fmla="*/ 0 w 68"/>
                                                        <a:gd name="T34" fmla="*/ 0 h 45"/>
                                                        <a:gd name="T35" fmla="*/ 68 w 68"/>
                                                        <a:gd name="T36" fmla="*/ 45 h 45"/>
                                                      </a:gdLst>
                                                      <a:ahLst/>
                                                      <a:cxnLst>
                                                        <a:cxn ang="T22">
                                                          <a:pos x="T0" y="T1"/>
                                                        </a:cxn>
                                                        <a:cxn ang="T23">
                                                          <a:pos x="T2" y="T3"/>
                                                        </a:cxn>
                                                        <a:cxn ang="T24">
                                                          <a:pos x="T4" y="T5"/>
                                                        </a:cxn>
                                                        <a:cxn ang="T25">
                                                          <a:pos x="T6" y="T7"/>
                                                        </a:cxn>
                                                        <a:cxn ang="T26">
                                                          <a:pos x="T8" y="T9"/>
                                                        </a:cxn>
                                                        <a:cxn ang="T27">
                                                          <a:pos x="T10" y="T11"/>
                                                        </a:cxn>
                                                        <a:cxn ang="T28">
                                                          <a:pos x="T12" y="T13"/>
                                                        </a:cxn>
                                                        <a:cxn ang="T29">
                                                          <a:pos x="T14" y="T15"/>
                                                        </a:cxn>
                                                        <a:cxn ang="T30">
                                                          <a:pos x="T16" y="T17"/>
                                                        </a:cxn>
                                                        <a:cxn ang="T31">
                                                          <a:pos x="T18" y="T19"/>
                                                        </a:cxn>
                                                        <a:cxn ang="T32">
                                                          <a:pos x="T20" y="T21"/>
                                                        </a:cxn>
                                                      </a:cxnLst>
                                                      <a:rect l="T33" t="T34" r="T35" b="T36"/>
                                                      <a:pathLst>
                                                        <a:path w="68" h="45">
                                                          <a:moveTo>
                                                            <a:pt x="35" y="0"/>
                                                          </a:moveTo>
                                                          <a:lnTo>
                                                            <a:pt x="8" y="7"/>
                                                          </a:lnTo>
                                                          <a:lnTo>
                                                            <a:pt x="6" y="16"/>
                                                          </a:lnTo>
                                                          <a:lnTo>
                                                            <a:pt x="0" y="23"/>
                                                          </a:lnTo>
                                                          <a:lnTo>
                                                            <a:pt x="11" y="35"/>
                                                          </a:lnTo>
                                                          <a:lnTo>
                                                            <a:pt x="26" y="43"/>
                                                          </a:lnTo>
                                                          <a:lnTo>
                                                            <a:pt x="48" y="44"/>
                                                          </a:lnTo>
                                                          <a:lnTo>
                                                            <a:pt x="67" y="25"/>
                                                          </a:lnTo>
                                                          <a:lnTo>
                                                            <a:pt x="65" y="1"/>
                                                          </a:lnTo>
                                                          <a:lnTo>
                                                            <a:pt x="48" y="13"/>
                                                          </a:lnTo>
                                                          <a:lnTo>
                                                            <a:pt x="35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15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sp>
                                                  <a:nvSpPr>
                                                    <a:cNvPr id="14496" name="Freeform 221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428" y="1015"/>
                                                      <a:ext cx="55" cy="61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0 w 55"/>
                                                        <a:gd name="T1" fmla="*/ 37 h 61"/>
                                                        <a:gd name="T2" fmla="*/ 6 w 55"/>
                                                        <a:gd name="T3" fmla="*/ 27 h 61"/>
                                                        <a:gd name="T4" fmla="*/ 12 w 55"/>
                                                        <a:gd name="T5" fmla="*/ 16 h 61"/>
                                                        <a:gd name="T6" fmla="*/ 15 w 55"/>
                                                        <a:gd name="T7" fmla="*/ 5 h 61"/>
                                                        <a:gd name="T8" fmla="*/ 31 w 55"/>
                                                        <a:gd name="T9" fmla="*/ 0 h 61"/>
                                                        <a:gd name="T10" fmla="*/ 44 w 55"/>
                                                        <a:gd name="T11" fmla="*/ 0 h 61"/>
                                                        <a:gd name="T12" fmla="*/ 54 w 55"/>
                                                        <a:gd name="T13" fmla="*/ 30 h 61"/>
                                                        <a:gd name="T14" fmla="*/ 51 w 55"/>
                                                        <a:gd name="T15" fmla="*/ 37 h 61"/>
                                                        <a:gd name="T16" fmla="*/ 44 w 55"/>
                                                        <a:gd name="T17" fmla="*/ 45 h 61"/>
                                                        <a:gd name="T18" fmla="*/ 33 w 55"/>
                                                        <a:gd name="T19" fmla="*/ 48 h 61"/>
                                                        <a:gd name="T20" fmla="*/ 25 w 55"/>
                                                        <a:gd name="T21" fmla="*/ 49 h 61"/>
                                                        <a:gd name="T22" fmla="*/ 21 w 55"/>
                                                        <a:gd name="T23" fmla="*/ 51 h 61"/>
                                                        <a:gd name="T24" fmla="*/ 16 w 55"/>
                                                        <a:gd name="T25" fmla="*/ 57 h 61"/>
                                                        <a:gd name="T26" fmla="*/ 6 w 55"/>
                                                        <a:gd name="T27" fmla="*/ 60 h 61"/>
                                                        <a:gd name="T28" fmla="*/ 2 w 55"/>
                                                        <a:gd name="T29" fmla="*/ 60 h 61"/>
                                                        <a:gd name="T30" fmla="*/ 0 w 55"/>
                                                        <a:gd name="T31" fmla="*/ 37 h 61"/>
                                                        <a:gd name="T32" fmla="*/ 0 60000 65536"/>
                                                        <a:gd name="T33" fmla="*/ 0 60000 65536"/>
                                                        <a:gd name="T34" fmla="*/ 0 60000 65536"/>
                                                        <a:gd name="T35" fmla="*/ 0 60000 65536"/>
                                                        <a:gd name="T36" fmla="*/ 0 60000 65536"/>
                                                        <a:gd name="T37" fmla="*/ 0 60000 65536"/>
                                                        <a:gd name="T38" fmla="*/ 0 60000 65536"/>
                                                        <a:gd name="T39" fmla="*/ 0 60000 65536"/>
                                                        <a:gd name="T40" fmla="*/ 0 60000 65536"/>
                                                        <a:gd name="T41" fmla="*/ 0 60000 65536"/>
                                                        <a:gd name="T42" fmla="*/ 0 60000 65536"/>
                                                        <a:gd name="T43" fmla="*/ 0 60000 65536"/>
                                                        <a:gd name="T44" fmla="*/ 0 60000 65536"/>
                                                        <a:gd name="T45" fmla="*/ 0 60000 65536"/>
                                                        <a:gd name="T46" fmla="*/ 0 60000 65536"/>
                                                        <a:gd name="T47" fmla="*/ 0 60000 65536"/>
                                                        <a:gd name="T48" fmla="*/ 0 w 55"/>
                                                        <a:gd name="T49" fmla="*/ 0 h 61"/>
                                                        <a:gd name="T50" fmla="*/ 55 w 55"/>
                                                        <a:gd name="T51" fmla="*/ 61 h 61"/>
                                                      </a:gdLst>
                                                      <a:ahLst/>
                                                      <a:cxnLst>
                                                        <a:cxn ang="T32">
                                                          <a:pos x="T0" y="T1"/>
                                                        </a:cxn>
                                                        <a:cxn ang="T33">
                                                          <a:pos x="T2" y="T3"/>
                                                        </a:cxn>
                                                        <a:cxn ang="T34">
                                                          <a:pos x="T4" y="T5"/>
                                                        </a:cxn>
                                                        <a:cxn ang="T35">
                                                          <a:pos x="T6" y="T7"/>
                                                        </a:cxn>
                                                        <a:cxn ang="T36">
                                                          <a:pos x="T8" y="T9"/>
                                                        </a:cxn>
                                                        <a:cxn ang="T37">
                                                          <a:pos x="T10" y="T11"/>
                                                        </a:cxn>
                                                        <a:cxn ang="T38">
                                                          <a:pos x="T12" y="T13"/>
                                                        </a:cxn>
                                                        <a:cxn ang="T39">
                                                          <a:pos x="T14" y="T15"/>
                                                        </a:cxn>
                                                        <a:cxn ang="T40">
                                                          <a:pos x="T16" y="T17"/>
                                                        </a:cxn>
                                                        <a:cxn ang="T41">
                                                          <a:pos x="T18" y="T19"/>
                                                        </a:cxn>
                                                        <a:cxn ang="T42">
                                                          <a:pos x="T20" y="T21"/>
                                                        </a:cxn>
                                                        <a:cxn ang="T43">
                                                          <a:pos x="T22" y="T23"/>
                                                        </a:cxn>
                                                        <a:cxn ang="T44">
                                                          <a:pos x="T24" y="T25"/>
                                                        </a:cxn>
                                                        <a:cxn ang="T45">
                                                          <a:pos x="T26" y="T27"/>
                                                        </a:cxn>
                                                        <a:cxn ang="T46">
                                                          <a:pos x="T28" y="T29"/>
                                                        </a:cxn>
                                                        <a:cxn ang="T47">
                                                          <a:pos x="T30" y="T31"/>
                                                        </a:cxn>
                                                      </a:cxnLst>
                                                      <a:rect l="T48" t="T49" r="T50" b="T51"/>
                                                      <a:pathLst>
                                                        <a:path w="55" h="61">
                                                          <a:moveTo>
                                                            <a:pt x="0" y="37"/>
                                                          </a:moveTo>
                                                          <a:lnTo>
                                                            <a:pt x="6" y="27"/>
                                                          </a:lnTo>
                                                          <a:lnTo>
                                                            <a:pt x="12" y="16"/>
                                                          </a:lnTo>
                                                          <a:lnTo>
                                                            <a:pt x="15" y="5"/>
                                                          </a:lnTo>
                                                          <a:lnTo>
                                                            <a:pt x="31" y="0"/>
                                                          </a:lnTo>
                                                          <a:lnTo>
                                                            <a:pt x="44" y="0"/>
                                                          </a:lnTo>
                                                          <a:lnTo>
                                                            <a:pt x="54" y="30"/>
                                                          </a:lnTo>
                                                          <a:lnTo>
                                                            <a:pt x="51" y="37"/>
                                                          </a:lnTo>
                                                          <a:lnTo>
                                                            <a:pt x="44" y="45"/>
                                                          </a:lnTo>
                                                          <a:lnTo>
                                                            <a:pt x="33" y="48"/>
                                                          </a:lnTo>
                                                          <a:lnTo>
                                                            <a:pt x="25" y="49"/>
                                                          </a:lnTo>
                                                          <a:lnTo>
                                                            <a:pt x="21" y="51"/>
                                                          </a:lnTo>
                                                          <a:lnTo>
                                                            <a:pt x="16" y="57"/>
                                                          </a:lnTo>
                                                          <a:lnTo>
                                                            <a:pt x="6" y="60"/>
                                                          </a:lnTo>
                                                          <a:lnTo>
                                                            <a:pt x="2" y="60"/>
                                                          </a:lnTo>
                                                          <a:lnTo>
                                                            <a:pt x="0" y="37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15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</a:grpSp>
                                          </a:grpSp>
                                          <a:grpSp>
                                            <a:nvGrpSpPr>
                                              <a:cNvPr id="94" name="Group 222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454" y="816"/>
                                                <a:ext cx="77" cy="129"/>
                                                <a:chOff x="3454" y="816"/>
                                                <a:chExt cx="77" cy="129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488" name="Freeform 223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455" y="823"/>
                                                  <a:ext cx="72" cy="122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0 w 72"/>
                                                    <a:gd name="T1" fmla="*/ 52 h 122"/>
                                                    <a:gd name="T2" fmla="*/ 3 w 72"/>
                                                    <a:gd name="T3" fmla="*/ 62 h 122"/>
                                                    <a:gd name="T4" fmla="*/ 5 w 72"/>
                                                    <a:gd name="T5" fmla="*/ 68 h 122"/>
                                                    <a:gd name="T6" fmla="*/ 8 w 72"/>
                                                    <a:gd name="T7" fmla="*/ 73 h 122"/>
                                                    <a:gd name="T8" fmla="*/ 12 w 72"/>
                                                    <a:gd name="T9" fmla="*/ 72 h 122"/>
                                                    <a:gd name="T10" fmla="*/ 13 w 72"/>
                                                    <a:gd name="T11" fmla="*/ 72 h 122"/>
                                                    <a:gd name="T12" fmla="*/ 13 w 72"/>
                                                    <a:gd name="T13" fmla="*/ 96 h 122"/>
                                                    <a:gd name="T14" fmla="*/ 35 w 72"/>
                                                    <a:gd name="T15" fmla="*/ 121 h 122"/>
                                                    <a:gd name="T16" fmla="*/ 55 w 72"/>
                                                    <a:gd name="T17" fmla="*/ 102 h 122"/>
                                                    <a:gd name="T18" fmla="*/ 56 w 72"/>
                                                    <a:gd name="T19" fmla="*/ 96 h 122"/>
                                                    <a:gd name="T20" fmla="*/ 59 w 72"/>
                                                    <a:gd name="T21" fmla="*/ 91 h 122"/>
                                                    <a:gd name="T22" fmla="*/ 62 w 72"/>
                                                    <a:gd name="T23" fmla="*/ 86 h 122"/>
                                                    <a:gd name="T24" fmla="*/ 64 w 72"/>
                                                    <a:gd name="T25" fmla="*/ 76 h 122"/>
                                                    <a:gd name="T26" fmla="*/ 69 w 72"/>
                                                    <a:gd name="T27" fmla="*/ 66 h 122"/>
                                                    <a:gd name="T28" fmla="*/ 70 w 72"/>
                                                    <a:gd name="T29" fmla="*/ 57 h 122"/>
                                                    <a:gd name="T30" fmla="*/ 70 w 72"/>
                                                    <a:gd name="T31" fmla="*/ 36 h 122"/>
                                                    <a:gd name="T32" fmla="*/ 71 w 72"/>
                                                    <a:gd name="T33" fmla="*/ 28 h 122"/>
                                                    <a:gd name="T34" fmla="*/ 69 w 72"/>
                                                    <a:gd name="T35" fmla="*/ 19 h 122"/>
                                                    <a:gd name="T36" fmla="*/ 65 w 72"/>
                                                    <a:gd name="T37" fmla="*/ 11 h 122"/>
                                                    <a:gd name="T38" fmla="*/ 57 w 72"/>
                                                    <a:gd name="T39" fmla="*/ 5 h 122"/>
                                                    <a:gd name="T40" fmla="*/ 48 w 72"/>
                                                    <a:gd name="T41" fmla="*/ 2 h 122"/>
                                                    <a:gd name="T42" fmla="*/ 38 w 72"/>
                                                    <a:gd name="T43" fmla="*/ 0 h 122"/>
                                                    <a:gd name="T44" fmla="*/ 28 w 72"/>
                                                    <a:gd name="T45" fmla="*/ 1 h 122"/>
                                                    <a:gd name="T46" fmla="*/ 20 w 72"/>
                                                    <a:gd name="T47" fmla="*/ 4 h 122"/>
                                                    <a:gd name="T48" fmla="*/ 13 w 72"/>
                                                    <a:gd name="T49" fmla="*/ 9 h 122"/>
                                                    <a:gd name="T50" fmla="*/ 8 w 72"/>
                                                    <a:gd name="T51" fmla="*/ 15 h 122"/>
                                                    <a:gd name="T52" fmla="*/ 5 w 72"/>
                                                    <a:gd name="T53" fmla="*/ 20 h 122"/>
                                                    <a:gd name="T54" fmla="*/ 2 w 72"/>
                                                    <a:gd name="T55" fmla="*/ 27 h 122"/>
                                                    <a:gd name="T56" fmla="*/ 1 w 72"/>
                                                    <a:gd name="T57" fmla="*/ 34 h 122"/>
                                                    <a:gd name="T58" fmla="*/ 1 w 72"/>
                                                    <a:gd name="T59" fmla="*/ 42 h 122"/>
                                                    <a:gd name="T60" fmla="*/ 2 w 72"/>
                                                    <a:gd name="T61" fmla="*/ 48 h 122"/>
                                                    <a:gd name="T62" fmla="*/ 0 w 72"/>
                                                    <a:gd name="T63" fmla="*/ 52 h 122"/>
                                                    <a:gd name="T64" fmla="*/ 0 60000 65536"/>
                                                    <a:gd name="T65" fmla="*/ 0 60000 65536"/>
                                                    <a:gd name="T66" fmla="*/ 0 60000 65536"/>
                                                    <a:gd name="T67" fmla="*/ 0 60000 65536"/>
                                                    <a:gd name="T68" fmla="*/ 0 60000 65536"/>
                                                    <a:gd name="T69" fmla="*/ 0 60000 65536"/>
                                                    <a:gd name="T70" fmla="*/ 0 60000 65536"/>
                                                    <a:gd name="T71" fmla="*/ 0 60000 65536"/>
                                                    <a:gd name="T72" fmla="*/ 0 60000 65536"/>
                                                    <a:gd name="T73" fmla="*/ 0 60000 65536"/>
                                                    <a:gd name="T74" fmla="*/ 0 60000 65536"/>
                                                    <a:gd name="T75" fmla="*/ 0 60000 65536"/>
                                                    <a:gd name="T76" fmla="*/ 0 60000 65536"/>
                                                    <a:gd name="T77" fmla="*/ 0 60000 65536"/>
                                                    <a:gd name="T78" fmla="*/ 0 60000 65536"/>
                                                    <a:gd name="T79" fmla="*/ 0 60000 65536"/>
                                                    <a:gd name="T80" fmla="*/ 0 60000 65536"/>
                                                    <a:gd name="T81" fmla="*/ 0 60000 65536"/>
                                                    <a:gd name="T82" fmla="*/ 0 60000 65536"/>
                                                    <a:gd name="T83" fmla="*/ 0 60000 65536"/>
                                                    <a:gd name="T84" fmla="*/ 0 60000 65536"/>
                                                    <a:gd name="T85" fmla="*/ 0 60000 65536"/>
                                                    <a:gd name="T86" fmla="*/ 0 60000 65536"/>
                                                    <a:gd name="T87" fmla="*/ 0 60000 65536"/>
                                                    <a:gd name="T88" fmla="*/ 0 60000 65536"/>
                                                    <a:gd name="T89" fmla="*/ 0 60000 65536"/>
                                                    <a:gd name="T90" fmla="*/ 0 60000 65536"/>
                                                    <a:gd name="T91" fmla="*/ 0 60000 65536"/>
                                                    <a:gd name="T92" fmla="*/ 0 60000 65536"/>
                                                    <a:gd name="T93" fmla="*/ 0 60000 65536"/>
                                                    <a:gd name="T94" fmla="*/ 0 60000 65536"/>
                                                    <a:gd name="T95" fmla="*/ 0 60000 65536"/>
                                                    <a:gd name="T96" fmla="*/ 0 w 72"/>
                                                    <a:gd name="T97" fmla="*/ 0 h 122"/>
                                                    <a:gd name="T98" fmla="*/ 72 w 72"/>
                                                    <a:gd name="T99" fmla="*/ 122 h 122"/>
                                                  </a:gdLst>
                                                  <a:ahLst/>
                                                  <a:cxnLst>
                                                    <a:cxn ang="T64">
                                                      <a:pos x="T0" y="T1"/>
                                                    </a:cxn>
                                                    <a:cxn ang="T65">
                                                      <a:pos x="T2" y="T3"/>
                                                    </a:cxn>
                                                    <a:cxn ang="T66">
                                                      <a:pos x="T4" y="T5"/>
                                                    </a:cxn>
                                                    <a:cxn ang="T67">
                                                      <a:pos x="T6" y="T7"/>
                                                    </a:cxn>
                                                    <a:cxn ang="T68">
                                                      <a:pos x="T8" y="T9"/>
                                                    </a:cxn>
                                                    <a:cxn ang="T69">
                                                      <a:pos x="T10" y="T11"/>
                                                    </a:cxn>
                                                    <a:cxn ang="T70">
                                                      <a:pos x="T12" y="T13"/>
                                                    </a:cxn>
                                                    <a:cxn ang="T71">
                                                      <a:pos x="T14" y="T15"/>
                                                    </a:cxn>
                                                    <a:cxn ang="T72">
                                                      <a:pos x="T16" y="T17"/>
                                                    </a:cxn>
                                                    <a:cxn ang="T73">
                                                      <a:pos x="T18" y="T19"/>
                                                    </a:cxn>
                                                    <a:cxn ang="T74">
                                                      <a:pos x="T20" y="T21"/>
                                                    </a:cxn>
                                                    <a:cxn ang="T75">
                                                      <a:pos x="T22" y="T23"/>
                                                    </a:cxn>
                                                    <a:cxn ang="T76">
                                                      <a:pos x="T24" y="T25"/>
                                                    </a:cxn>
                                                    <a:cxn ang="T77">
                                                      <a:pos x="T26" y="T27"/>
                                                    </a:cxn>
                                                    <a:cxn ang="T78">
                                                      <a:pos x="T28" y="T29"/>
                                                    </a:cxn>
                                                    <a:cxn ang="T79">
                                                      <a:pos x="T30" y="T31"/>
                                                    </a:cxn>
                                                    <a:cxn ang="T80">
                                                      <a:pos x="T32" y="T33"/>
                                                    </a:cxn>
                                                    <a:cxn ang="T81">
                                                      <a:pos x="T34" y="T35"/>
                                                    </a:cxn>
                                                    <a:cxn ang="T82">
                                                      <a:pos x="T36" y="T37"/>
                                                    </a:cxn>
                                                    <a:cxn ang="T83">
                                                      <a:pos x="T38" y="T39"/>
                                                    </a:cxn>
                                                    <a:cxn ang="T84">
                                                      <a:pos x="T40" y="T41"/>
                                                    </a:cxn>
                                                    <a:cxn ang="T85">
                                                      <a:pos x="T42" y="T43"/>
                                                    </a:cxn>
                                                    <a:cxn ang="T86">
                                                      <a:pos x="T44" y="T45"/>
                                                    </a:cxn>
                                                    <a:cxn ang="T87">
                                                      <a:pos x="T46" y="T47"/>
                                                    </a:cxn>
                                                    <a:cxn ang="T88">
                                                      <a:pos x="T48" y="T49"/>
                                                    </a:cxn>
                                                    <a:cxn ang="T89">
                                                      <a:pos x="T50" y="T51"/>
                                                    </a:cxn>
                                                    <a:cxn ang="T90">
                                                      <a:pos x="T52" y="T53"/>
                                                    </a:cxn>
                                                    <a:cxn ang="T91">
                                                      <a:pos x="T54" y="T55"/>
                                                    </a:cxn>
                                                    <a:cxn ang="T92">
                                                      <a:pos x="T56" y="T57"/>
                                                    </a:cxn>
                                                    <a:cxn ang="T93">
                                                      <a:pos x="T58" y="T59"/>
                                                    </a:cxn>
                                                    <a:cxn ang="T94">
                                                      <a:pos x="T60" y="T61"/>
                                                    </a:cxn>
                                                    <a:cxn ang="T95">
                                                      <a:pos x="T62" y="T63"/>
                                                    </a:cxn>
                                                  </a:cxnLst>
                                                  <a:rect l="T96" t="T97" r="T98" b="T99"/>
                                                  <a:pathLst>
                                                    <a:path w="72" h="122">
                                                      <a:moveTo>
                                                        <a:pt x="0" y="52"/>
                                                      </a:moveTo>
                                                      <a:lnTo>
                                                        <a:pt x="3" y="62"/>
                                                      </a:lnTo>
                                                      <a:lnTo>
                                                        <a:pt x="5" y="68"/>
                                                      </a:lnTo>
                                                      <a:lnTo>
                                                        <a:pt x="8" y="73"/>
                                                      </a:lnTo>
                                                      <a:lnTo>
                                                        <a:pt x="12" y="72"/>
                                                      </a:lnTo>
                                                      <a:lnTo>
                                                        <a:pt x="13" y="72"/>
                                                      </a:lnTo>
                                                      <a:lnTo>
                                                        <a:pt x="13" y="96"/>
                                                      </a:lnTo>
                                                      <a:lnTo>
                                                        <a:pt x="35" y="121"/>
                                                      </a:lnTo>
                                                      <a:lnTo>
                                                        <a:pt x="55" y="102"/>
                                                      </a:lnTo>
                                                      <a:lnTo>
                                                        <a:pt x="56" y="96"/>
                                                      </a:lnTo>
                                                      <a:lnTo>
                                                        <a:pt x="59" y="91"/>
                                                      </a:lnTo>
                                                      <a:lnTo>
                                                        <a:pt x="62" y="86"/>
                                                      </a:lnTo>
                                                      <a:lnTo>
                                                        <a:pt x="64" y="76"/>
                                                      </a:lnTo>
                                                      <a:lnTo>
                                                        <a:pt x="69" y="66"/>
                                                      </a:lnTo>
                                                      <a:lnTo>
                                                        <a:pt x="70" y="57"/>
                                                      </a:lnTo>
                                                      <a:lnTo>
                                                        <a:pt x="70" y="36"/>
                                                      </a:lnTo>
                                                      <a:lnTo>
                                                        <a:pt x="71" y="28"/>
                                                      </a:lnTo>
                                                      <a:lnTo>
                                                        <a:pt x="69" y="19"/>
                                                      </a:lnTo>
                                                      <a:lnTo>
                                                        <a:pt x="65" y="11"/>
                                                      </a:lnTo>
                                                      <a:lnTo>
                                                        <a:pt x="57" y="5"/>
                                                      </a:lnTo>
                                                      <a:lnTo>
                                                        <a:pt x="48" y="2"/>
                                                      </a:lnTo>
                                                      <a:lnTo>
                                                        <a:pt x="38" y="0"/>
                                                      </a:lnTo>
                                                      <a:lnTo>
                                                        <a:pt x="28" y="1"/>
                                                      </a:lnTo>
                                                      <a:lnTo>
                                                        <a:pt x="20" y="4"/>
                                                      </a:lnTo>
                                                      <a:lnTo>
                                                        <a:pt x="13" y="9"/>
                                                      </a:lnTo>
                                                      <a:lnTo>
                                                        <a:pt x="8" y="15"/>
                                                      </a:lnTo>
                                                      <a:lnTo>
                                                        <a:pt x="5" y="20"/>
                                                      </a:lnTo>
                                                      <a:lnTo>
                                                        <a:pt x="2" y="27"/>
                                                      </a:lnTo>
                                                      <a:lnTo>
                                                        <a:pt x="1" y="34"/>
                                                      </a:lnTo>
                                                      <a:lnTo>
                                                        <a:pt x="1" y="42"/>
                                                      </a:lnTo>
                                                      <a:lnTo>
                                                        <a:pt x="2" y="48"/>
                                                      </a:lnTo>
                                                      <a:lnTo>
                                                        <a:pt x="0" y="52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6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489" name="Freeform 224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454" y="816"/>
                                                  <a:ext cx="77" cy="67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0 w 77"/>
                                                    <a:gd name="T1" fmla="*/ 54 h 67"/>
                                                    <a:gd name="T2" fmla="*/ 0 w 77"/>
                                                    <a:gd name="T3" fmla="*/ 46 h 67"/>
                                                    <a:gd name="T4" fmla="*/ 1 w 77"/>
                                                    <a:gd name="T5" fmla="*/ 35 h 67"/>
                                                    <a:gd name="T6" fmla="*/ 3 w 77"/>
                                                    <a:gd name="T7" fmla="*/ 25 h 67"/>
                                                    <a:gd name="T8" fmla="*/ 6 w 77"/>
                                                    <a:gd name="T9" fmla="*/ 18 h 67"/>
                                                    <a:gd name="T10" fmla="*/ 10 w 77"/>
                                                    <a:gd name="T11" fmla="*/ 12 h 67"/>
                                                    <a:gd name="T12" fmla="*/ 16 w 77"/>
                                                    <a:gd name="T13" fmla="*/ 9 h 67"/>
                                                    <a:gd name="T14" fmla="*/ 20 w 77"/>
                                                    <a:gd name="T15" fmla="*/ 6 h 67"/>
                                                    <a:gd name="T16" fmla="*/ 27 w 77"/>
                                                    <a:gd name="T17" fmla="*/ 3 h 67"/>
                                                    <a:gd name="T18" fmla="*/ 34 w 77"/>
                                                    <a:gd name="T19" fmla="*/ 0 h 67"/>
                                                    <a:gd name="T20" fmla="*/ 43 w 77"/>
                                                    <a:gd name="T21" fmla="*/ 0 h 67"/>
                                                    <a:gd name="T22" fmla="*/ 52 w 77"/>
                                                    <a:gd name="T23" fmla="*/ 2 h 67"/>
                                                    <a:gd name="T24" fmla="*/ 57 w 77"/>
                                                    <a:gd name="T25" fmla="*/ 5 h 67"/>
                                                    <a:gd name="T26" fmla="*/ 62 w 77"/>
                                                    <a:gd name="T27" fmla="*/ 8 h 67"/>
                                                    <a:gd name="T28" fmla="*/ 69 w 77"/>
                                                    <a:gd name="T29" fmla="*/ 14 h 67"/>
                                                    <a:gd name="T30" fmla="*/ 73 w 77"/>
                                                    <a:gd name="T31" fmla="*/ 19 h 67"/>
                                                    <a:gd name="T32" fmla="*/ 76 w 77"/>
                                                    <a:gd name="T33" fmla="*/ 21 h 67"/>
                                                    <a:gd name="T34" fmla="*/ 73 w 77"/>
                                                    <a:gd name="T35" fmla="*/ 22 h 67"/>
                                                    <a:gd name="T36" fmla="*/ 73 w 77"/>
                                                    <a:gd name="T37" fmla="*/ 24 h 67"/>
                                                    <a:gd name="T38" fmla="*/ 73 w 77"/>
                                                    <a:gd name="T39" fmla="*/ 27 h 67"/>
                                                    <a:gd name="T40" fmla="*/ 72 w 77"/>
                                                    <a:gd name="T41" fmla="*/ 32 h 67"/>
                                                    <a:gd name="T42" fmla="*/ 74 w 77"/>
                                                    <a:gd name="T43" fmla="*/ 39 h 67"/>
                                                    <a:gd name="T44" fmla="*/ 75 w 77"/>
                                                    <a:gd name="T45" fmla="*/ 47 h 67"/>
                                                    <a:gd name="T46" fmla="*/ 71 w 77"/>
                                                    <a:gd name="T47" fmla="*/ 56 h 67"/>
                                                    <a:gd name="T48" fmla="*/ 71 w 77"/>
                                                    <a:gd name="T49" fmla="*/ 44 h 67"/>
                                                    <a:gd name="T50" fmla="*/ 71 w 77"/>
                                                    <a:gd name="T51" fmla="*/ 35 h 67"/>
                                                    <a:gd name="T52" fmla="*/ 69 w 77"/>
                                                    <a:gd name="T53" fmla="*/ 31 h 67"/>
                                                    <a:gd name="T54" fmla="*/ 66 w 77"/>
                                                    <a:gd name="T55" fmla="*/ 29 h 67"/>
                                                    <a:gd name="T56" fmla="*/ 64 w 77"/>
                                                    <a:gd name="T57" fmla="*/ 27 h 67"/>
                                                    <a:gd name="T58" fmla="*/ 62 w 77"/>
                                                    <a:gd name="T59" fmla="*/ 27 h 67"/>
                                                    <a:gd name="T60" fmla="*/ 57 w 77"/>
                                                    <a:gd name="T61" fmla="*/ 29 h 67"/>
                                                    <a:gd name="T62" fmla="*/ 52 w 77"/>
                                                    <a:gd name="T63" fmla="*/ 29 h 67"/>
                                                    <a:gd name="T64" fmla="*/ 46 w 77"/>
                                                    <a:gd name="T65" fmla="*/ 29 h 67"/>
                                                    <a:gd name="T66" fmla="*/ 41 w 77"/>
                                                    <a:gd name="T67" fmla="*/ 29 h 67"/>
                                                    <a:gd name="T68" fmla="*/ 37 w 77"/>
                                                    <a:gd name="T69" fmla="*/ 29 h 67"/>
                                                    <a:gd name="T70" fmla="*/ 40 w 77"/>
                                                    <a:gd name="T71" fmla="*/ 30 h 67"/>
                                                    <a:gd name="T72" fmla="*/ 43 w 77"/>
                                                    <a:gd name="T73" fmla="*/ 31 h 67"/>
                                                    <a:gd name="T74" fmla="*/ 40 w 77"/>
                                                    <a:gd name="T75" fmla="*/ 32 h 67"/>
                                                    <a:gd name="T76" fmla="*/ 34 w 77"/>
                                                    <a:gd name="T77" fmla="*/ 31 h 67"/>
                                                    <a:gd name="T78" fmla="*/ 29 w 77"/>
                                                    <a:gd name="T79" fmla="*/ 31 h 67"/>
                                                    <a:gd name="T80" fmla="*/ 23 w 77"/>
                                                    <a:gd name="T81" fmla="*/ 30 h 67"/>
                                                    <a:gd name="T82" fmla="*/ 19 w 77"/>
                                                    <a:gd name="T83" fmla="*/ 30 h 67"/>
                                                    <a:gd name="T84" fmla="*/ 17 w 77"/>
                                                    <a:gd name="T85" fmla="*/ 30 h 67"/>
                                                    <a:gd name="T86" fmla="*/ 18 w 77"/>
                                                    <a:gd name="T87" fmla="*/ 31 h 67"/>
                                                    <a:gd name="T88" fmla="*/ 19 w 77"/>
                                                    <a:gd name="T89" fmla="*/ 34 h 67"/>
                                                    <a:gd name="T90" fmla="*/ 19 w 77"/>
                                                    <a:gd name="T91" fmla="*/ 38 h 67"/>
                                                    <a:gd name="T92" fmla="*/ 18 w 77"/>
                                                    <a:gd name="T93" fmla="*/ 42 h 67"/>
                                                    <a:gd name="T94" fmla="*/ 15 w 77"/>
                                                    <a:gd name="T95" fmla="*/ 46 h 67"/>
                                                    <a:gd name="T96" fmla="*/ 14 w 77"/>
                                                    <a:gd name="T97" fmla="*/ 51 h 67"/>
                                                    <a:gd name="T98" fmla="*/ 13 w 77"/>
                                                    <a:gd name="T99" fmla="*/ 57 h 67"/>
                                                    <a:gd name="T100" fmla="*/ 14 w 77"/>
                                                    <a:gd name="T101" fmla="*/ 63 h 67"/>
                                                    <a:gd name="T102" fmla="*/ 14 w 77"/>
                                                    <a:gd name="T103" fmla="*/ 66 h 67"/>
                                                    <a:gd name="T104" fmla="*/ 10 w 77"/>
                                                    <a:gd name="T105" fmla="*/ 61 h 67"/>
                                                    <a:gd name="T106" fmla="*/ 5 w 77"/>
                                                    <a:gd name="T107" fmla="*/ 56 h 67"/>
                                                    <a:gd name="T108" fmla="*/ 3 w 77"/>
                                                    <a:gd name="T109" fmla="*/ 57 h 67"/>
                                                    <a:gd name="T110" fmla="*/ 2 w 77"/>
                                                    <a:gd name="T111" fmla="*/ 61 h 67"/>
                                                    <a:gd name="T112" fmla="*/ 0 w 77"/>
                                                    <a:gd name="T113" fmla="*/ 54 h 67"/>
                                                    <a:gd name="T114" fmla="*/ 0 60000 65536"/>
                                                    <a:gd name="T115" fmla="*/ 0 60000 65536"/>
                                                    <a:gd name="T116" fmla="*/ 0 60000 65536"/>
                                                    <a:gd name="T117" fmla="*/ 0 60000 65536"/>
                                                    <a:gd name="T118" fmla="*/ 0 60000 65536"/>
                                                    <a:gd name="T119" fmla="*/ 0 60000 65536"/>
                                                    <a:gd name="T120" fmla="*/ 0 60000 65536"/>
                                                    <a:gd name="T121" fmla="*/ 0 60000 65536"/>
                                                    <a:gd name="T122" fmla="*/ 0 60000 65536"/>
                                                    <a:gd name="T123" fmla="*/ 0 60000 65536"/>
                                                    <a:gd name="T124" fmla="*/ 0 60000 65536"/>
                                                    <a:gd name="T125" fmla="*/ 0 60000 65536"/>
                                                    <a:gd name="T126" fmla="*/ 0 60000 65536"/>
                                                    <a:gd name="T127" fmla="*/ 0 60000 65536"/>
                                                    <a:gd name="T128" fmla="*/ 0 60000 65536"/>
                                                    <a:gd name="T129" fmla="*/ 0 60000 65536"/>
                                                    <a:gd name="T130" fmla="*/ 0 60000 65536"/>
                                                    <a:gd name="T131" fmla="*/ 0 60000 65536"/>
                                                    <a:gd name="T132" fmla="*/ 0 60000 65536"/>
                                                    <a:gd name="T133" fmla="*/ 0 60000 65536"/>
                                                    <a:gd name="T134" fmla="*/ 0 60000 65536"/>
                                                    <a:gd name="T135" fmla="*/ 0 60000 65536"/>
                                                    <a:gd name="T136" fmla="*/ 0 60000 65536"/>
                                                    <a:gd name="T137" fmla="*/ 0 60000 65536"/>
                                                    <a:gd name="T138" fmla="*/ 0 60000 65536"/>
                                                    <a:gd name="T139" fmla="*/ 0 60000 65536"/>
                                                    <a:gd name="T140" fmla="*/ 0 60000 65536"/>
                                                    <a:gd name="T141" fmla="*/ 0 60000 65536"/>
                                                    <a:gd name="T142" fmla="*/ 0 60000 65536"/>
                                                    <a:gd name="T143" fmla="*/ 0 60000 65536"/>
                                                    <a:gd name="T144" fmla="*/ 0 60000 65536"/>
                                                    <a:gd name="T145" fmla="*/ 0 60000 65536"/>
                                                    <a:gd name="T146" fmla="*/ 0 60000 65536"/>
                                                    <a:gd name="T147" fmla="*/ 0 60000 65536"/>
                                                    <a:gd name="T148" fmla="*/ 0 60000 65536"/>
                                                    <a:gd name="T149" fmla="*/ 0 60000 65536"/>
                                                    <a:gd name="T150" fmla="*/ 0 60000 65536"/>
                                                    <a:gd name="T151" fmla="*/ 0 60000 65536"/>
                                                    <a:gd name="T152" fmla="*/ 0 60000 65536"/>
                                                    <a:gd name="T153" fmla="*/ 0 60000 65536"/>
                                                    <a:gd name="T154" fmla="*/ 0 60000 65536"/>
                                                    <a:gd name="T155" fmla="*/ 0 60000 65536"/>
                                                    <a:gd name="T156" fmla="*/ 0 60000 65536"/>
                                                    <a:gd name="T157" fmla="*/ 0 60000 65536"/>
                                                    <a:gd name="T158" fmla="*/ 0 60000 65536"/>
                                                    <a:gd name="T159" fmla="*/ 0 60000 65536"/>
                                                    <a:gd name="T160" fmla="*/ 0 60000 65536"/>
                                                    <a:gd name="T161" fmla="*/ 0 60000 65536"/>
                                                    <a:gd name="T162" fmla="*/ 0 60000 65536"/>
                                                    <a:gd name="T163" fmla="*/ 0 60000 65536"/>
                                                    <a:gd name="T164" fmla="*/ 0 60000 65536"/>
                                                    <a:gd name="T165" fmla="*/ 0 60000 65536"/>
                                                    <a:gd name="T166" fmla="*/ 0 60000 65536"/>
                                                    <a:gd name="T167" fmla="*/ 0 60000 65536"/>
                                                    <a:gd name="T168" fmla="*/ 0 60000 65536"/>
                                                    <a:gd name="T169" fmla="*/ 0 60000 65536"/>
                                                    <a:gd name="T170" fmla="*/ 0 60000 65536"/>
                                                    <a:gd name="T171" fmla="*/ 0 w 77"/>
                                                    <a:gd name="T172" fmla="*/ 0 h 67"/>
                                                    <a:gd name="T173" fmla="*/ 77 w 77"/>
                                                    <a:gd name="T174" fmla="*/ 67 h 67"/>
                                                  </a:gdLst>
                                                  <a:ahLst/>
                                                  <a:cxnLst>
                                                    <a:cxn ang="T114">
                                                      <a:pos x="T0" y="T1"/>
                                                    </a:cxn>
                                                    <a:cxn ang="T115">
                                                      <a:pos x="T2" y="T3"/>
                                                    </a:cxn>
                                                    <a:cxn ang="T116">
                                                      <a:pos x="T4" y="T5"/>
                                                    </a:cxn>
                                                    <a:cxn ang="T117">
                                                      <a:pos x="T6" y="T7"/>
                                                    </a:cxn>
                                                    <a:cxn ang="T118">
                                                      <a:pos x="T8" y="T9"/>
                                                    </a:cxn>
                                                    <a:cxn ang="T119">
                                                      <a:pos x="T10" y="T11"/>
                                                    </a:cxn>
                                                    <a:cxn ang="T120">
                                                      <a:pos x="T12" y="T13"/>
                                                    </a:cxn>
                                                    <a:cxn ang="T121">
                                                      <a:pos x="T14" y="T15"/>
                                                    </a:cxn>
                                                    <a:cxn ang="T122">
                                                      <a:pos x="T16" y="T17"/>
                                                    </a:cxn>
                                                    <a:cxn ang="T123">
                                                      <a:pos x="T18" y="T19"/>
                                                    </a:cxn>
                                                    <a:cxn ang="T124">
                                                      <a:pos x="T20" y="T21"/>
                                                    </a:cxn>
                                                    <a:cxn ang="T125">
                                                      <a:pos x="T22" y="T23"/>
                                                    </a:cxn>
                                                    <a:cxn ang="T126">
                                                      <a:pos x="T24" y="T25"/>
                                                    </a:cxn>
                                                    <a:cxn ang="T127">
                                                      <a:pos x="T26" y="T27"/>
                                                    </a:cxn>
                                                    <a:cxn ang="T128">
                                                      <a:pos x="T28" y="T29"/>
                                                    </a:cxn>
                                                    <a:cxn ang="T129">
                                                      <a:pos x="T30" y="T31"/>
                                                    </a:cxn>
                                                    <a:cxn ang="T130">
                                                      <a:pos x="T32" y="T33"/>
                                                    </a:cxn>
                                                    <a:cxn ang="T131">
                                                      <a:pos x="T34" y="T35"/>
                                                    </a:cxn>
                                                    <a:cxn ang="T132">
                                                      <a:pos x="T36" y="T37"/>
                                                    </a:cxn>
                                                    <a:cxn ang="T133">
                                                      <a:pos x="T38" y="T39"/>
                                                    </a:cxn>
                                                    <a:cxn ang="T134">
                                                      <a:pos x="T40" y="T41"/>
                                                    </a:cxn>
                                                    <a:cxn ang="T135">
                                                      <a:pos x="T42" y="T43"/>
                                                    </a:cxn>
                                                    <a:cxn ang="T136">
                                                      <a:pos x="T44" y="T45"/>
                                                    </a:cxn>
                                                    <a:cxn ang="T137">
                                                      <a:pos x="T46" y="T47"/>
                                                    </a:cxn>
                                                    <a:cxn ang="T138">
                                                      <a:pos x="T48" y="T49"/>
                                                    </a:cxn>
                                                    <a:cxn ang="T139">
                                                      <a:pos x="T50" y="T51"/>
                                                    </a:cxn>
                                                    <a:cxn ang="T140">
                                                      <a:pos x="T52" y="T53"/>
                                                    </a:cxn>
                                                    <a:cxn ang="T141">
                                                      <a:pos x="T54" y="T55"/>
                                                    </a:cxn>
                                                    <a:cxn ang="T142">
                                                      <a:pos x="T56" y="T57"/>
                                                    </a:cxn>
                                                    <a:cxn ang="T143">
                                                      <a:pos x="T58" y="T59"/>
                                                    </a:cxn>
                                                    <a:cxn ang="T144">
                                                      <a:pos x="T60" y="T61"/>
                                                    </a:cxn>
                                                    <a:cxn ang="T145">
                                                      <a:pos x="T62" y="T63"/>
                                                    </a:cxn>
                                                    <a:cxn ang="T146">
                                                      <a:pos x="T64" y="T65"/>
                                                    </a:cxn>
                                                    <a:cxn ang="T147">
                                                      <a:pos x="T66" y="T67"/>
                                                    </a:cxn>
                                                    <a:cxn ang="T148">
                                                      <a:pos x="T68" y="T69"/>
                                                    </a:cxn>
                                                    <a:cxn ang="T149">
                                                      <a:pos x="T70" y="T71"/>
                                                    </a:cxn>
                                                    <a:cxn ang="T150">
                                                      <a:pos x="T72" y="T73"/>
                                                    </a:cxn>
                                                    <a:cxn ang="T151">
                                                      <a:pos x="T74" y="T75"/>
                                                    </a:cxn>
                                                    <a:cxn ang="T152">
                                                      <a:pos x="T76" y="T77"/>
                                                    </a:cxn>
                                                    <a:cxn ang="T153">
                                                      <a:pos x="T78" y="T79"/>
                                                    </a:cxn>
                                                    <a:cxn ang="T154">
                                                      <a:pos x="T80" y="T81"/>
                                                    </a:cxn>
                                                    <a:cxn ang="T155">
                                                      <a:pos x="T82" y="T83"/>
                                                    </a:cxn>
                                                    <a:cxn ang="T156">
                                                      <a:pos x="T84" y="T85"/>
                                                    </a:cxn>
                                                    <a:cxn ang="T157">
                                                      <a:pos x="T86" y="T87"/>
                                                    </a:cxn>
                                                    <a:cxn ang="T158">
                                                      <a:pos x="T88" y="T89"/>
                                                    </a:cxn>
                                                    <a:cxn ang="T159">
                                                      <a:pos x="T90" y="T91"/>
                                                    </a:cxn>
                                                    <a:cxn ang="T160">
                                                      <a:pos x="T92" y="T93"/>
                                                    </a:cxn>
                                                    <a:cxn ang="T161">
                                                      <a:pos x="T94" y="T95"/>
                                                    </a:cxn>
                                                    <a:cxn ang="T162">
                                                      <a:pos x="T96" y="T97"/>
                                                    </a:cxn>
                                                    <a:cxn ang="T163">
                                                      <a:pos x="T98" y="T99"/>
                                                    </a:cxn>
                                                    <a:cxn ang="T164">
                                                      <a:pos x="T100" y="T101"/>
                                                    </a:cxn>
                                                    <a:cxn ang="T165">
                                                      <a:pos x="T102" y="T103"/>
                                                    </a:cxn>
                                                    <a:cxn ang="T166">
                                                      <a:pos x="T104" y="T105"/>
                                                    </a:cxn>
                                                    <a:cxn ang="T167">
                                                      <a:pos x="T106" y="T107"/>
                                                    </a:cxn>
                                                    <a:cxn ang="T168">
                                                      <a:pos x="T108" y="T109"/>
                                                    </a:cxn>
                                                    <a:cxn ang="T169">
                                                      <a:pos x="T110" y="T111"/>
                                                    </a:cxn>
                                                    <a:cxn ang="T170">
                                                      <a:pos x="T112" y="T113"/>
                                                    </a:cxn>
                                                  </a:cxnLst>
                                                  <a:rect l="T171" t="T172" r="T173" b="T174"/>
                                                  <a:pathLst>
                                                    <a:path w="77" h="67">
                                                      <a:moveTo>
                                                        <a:pt x="0" y="54"/>
                                                      </a:moveTo>
                                                      <a:lnTo>
                                                        <a:pt x="0" y="46"/>
                                                      </a:lnTo>
                                                      <a:lnTo>
                                                        <a:pt x="1" y="35"/>
                                                      </a:lnTo>
                                                      <a:lnTo>
                                                        <a:pt x="3" y="25"/>
                                                      </a:lnTo>
                                                      <a:lnTo>
                                                        <a:pt x="6" y="18"/>
                                                      </a:lnTo>
                                                      <a:lnTo>
                                                        <a:pt x="10" y="12"/>
                                                      </a:lnTo>
                                                      <a:lnTo>
                                                        <a:pt x="16" y="9"/>
                                                      </a:lnTo>
                                                      <a:lnTo>
                                                        <a:pt x="20" y="6"/>
                                                      </a:lnTo>
                                                      <a:lnTo>
                                                        <a:pt x="27" y="3"/>
                                                      </a:lnTo>
                                                      <a:lnTo>
                                                        <a:pt x="34" y="0"/>
                                                      </a:lnTo>
                                                      <a:lnTo>
                                                        <a:pt x="43" y="0"/>
                                                      </a:lnTo>
                                                      <a:lnTo>
                                                        <a:pt x="52" y="2"/>
                                                      </a:lnTo>
                                                      <a:lnTo>
                                                        <a:pt x="57" y="5"/>
                                                      </a:lnTo>
                                                      <a:lnTo>
                                                        <a:pt x="62" y="8"/>
                                                      </a:lnTo>
                                                      <a:lnTo>
                                                        <a:pt x="69" y="14"/>
                                                      </a:lnTo>
                                                      <a:lnTo>
                                                        <a:pt x="73" y="19"/>
                                                      </a:lnTo>
                                                      <a:lnTo>
                                                        <a:pt x="76" y="21"/>
                                                      </a:lnTo>
                                                      <a:lnTo>
                                                        <a:pt x="73" y="22"/>
                                                      </a:lnTo>
                                                      <a:lnTo>
                                                        <a:pt x="73" y="24"/>
                                                      </a:lnTo>
                                                      <a:lnTo>
                                                        <a:pt x="73" y="27"/>
                                                      </a:lnTo>
                                                      <a:lnTo>
                                                        <a:pt x="72" y="32"/>
                                                      </a:lnTo>
                                                      <a:lnTo>
                                                        <a:pt x="74" y="39"/>
                                                      </a:lnTo>
                                                      <a:lnTo>
                                                        <a:pt x="75" y="47"/>
                                                      </a:lnTo>
                                                      <a:lnTo>
                                                        <a:pt x="71" y="56"/>
                                                      </a:lnTo>
                                                      <a:lnTo>
                                                        <a:pt x="71" y="44"/>
                                                      </a:lnTo>
                                                      <a:lnTo>
                                                        <a:pt x="71" y="35"/>
                                                      </a:lnTo>
                                                      <a:lnTo>
                                                        <a:pt x="69" y="31"/>
                                                      </a:lnTo>
                                                      <a:lnTo>
                                                        <a:pt x="66" y="29"/>
                                                      </a:lnTo>
                                                      <a:lnTo>
                                                        <a:pt x="64" y="27"/>
                                                      </a:lnTo>
                                                      <a:lnTo>
                                                        <a:pt x="62" y="27"/>
                                                      </a:lnTo>
                                                      <a:lnTo>
                                                        <a:pt x="57" y="29"/>
                                                      </a:lnTo>
                                                      <a:lnTo>
                                                        <a:pt x="52" y="29"/>
                                                      </a:lnTo>
                                                      <a:lnTo>
                                                        <a:pt x="46" y="29"/>
                                                      </a:lnTo>
                                                      <a:lnTo>
                                                        <a:pt x="41" y="29"/>
                                                      </a:lnTo>
                                                      <a:lnTo>
                                                        <a:pt x="37" y="29"/>
                                                      </a:lnTo>
                                                      <a:lnTo>
                                                        <a:pt x="40" y="30"/>
                                                      </a:lnTo>
                                                      <a:lnTo>
                                                        <a:pt x="43" y="31"/>
                                                      </a:lnTo>
                                                      <a:lnTo>
                                                        <a:pt x="40" y="32"/>
                                                      </a:lnTo>
                                                      <a:lnTo>
                                                        <a:pt x="34" y="31"/>
                                                      </a:lnTo>
                                                      <a:lnTo>
                                                        <a:pt x="29" y="31"/>
                                                      </a:lnTo>
                                                      <a:lnTo>
                                                        <a:pt x="23" y="30"/>
                                                      </a:lnTo>
                                                      <a:lnTo>
                                                        <a:pt x="19" y="30"/>
                                                      </a:lnTo>
                                                      <a:lnTo>
                                                        <a:pt x="17" y="30"/>
                                                      </a:lnTo>
                                                      <a:lnTo>
                                                        <a:pt x="18" y="31"/>
                                                      </a:lnTo>
                                                      <a:lnTo>
                                                        <a:pt x="19" y="34"/>
                                                      </a:lnTo>
                                                      <a:lnTo>
                                                        <a:pt x="19" y="38"/>
                                                      </a:lnTo>
                                                      <a:lnTo>
                                                        <a:pt x="18" y="42"/>
                                                      </a:lnTo>
                                                      <a:lnTo>
                                                        <a:pt x="15" y="46"/>
                                                      </a:lnTo>
                                                      <a:lnTo>
                                                        <a:pt x="14" y="51"/>
                                                      </a:lnTo>
                                                      <a:lnTo>
                                                        <a:pt x="13" y="57"/>
                                                      </a:lnTo>
                                                      <a:lnTo>
                                                        <a:pt x="14" y="63"/>
                                                      </a:lnTo>
                                                      <a:lnTo>
                                                        <a:pt x="14" y="66"/>
                                                      </a:lnTo>
                                                      <a:lnTo>
                                                        <a:pt x="10" y="61"/>
                                                      </a:lnTo>
                                                      <a:lnTo>
                                                        <a:pt x="5" y="56"/>
                                                      </a:lnTo>
                                                      <a:lnTo>
                                                        <a:pt x="3" y="57"/>
                                                      </a:lnTo>
                                                      <a:lnTo>
                                                        <a:pt x="2" y="61"/>
                                                      </a:lnTo>
                                                      <a:lnTo>
                                                        <a:pt x="0" y="54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solidFill>
                                                  <a:srgbClr val="000000"/>
                                                </a:solid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</a:grpSp>
                                          <a:grpSp>
                                            <a:nvGrpSpPr>
                                              <a:cNvPr id="95" name="Group 225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389" y="1468"/>
                                                <a:ext cx="210" cy="54"/>
                                                <a:chOff x="3389" y="1468"/>
                                                <a:chExt cx="210" cy="54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486" name="Freeform 226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389" y="1468"/>
                                                  <a:ext cx="93" cy="54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43 w 93"/>
                                                    <a:gd name="T1" fmla="*/ 7 h 54"/>
                                                    <a:gd name="T2" fmla="*/ 32 w 93"/>
                                                    <a:gd name="T3" fmla="*/ 16 h 54"/>
                                                    <a:gd name="T4" fmla="*/ 18 w 93"/>
                                                    <a:gd name="T5" fmla="*/ 26 h 54"/>
                                                    <a:gd name="T6" fmla="*/ 7 w 93"/>
                                                    <a:gd name="T7" fmla="*/ 32 h 54"/>
                                                    <a:gd name="T8" fmla="*/ 1 w 93"/>
                                                    <a:gd name="T9" fmla="*/ 37 h 54"/>
                                                    <a:gd name="T10" fmla="*/ 0 w 93"/>
                                                    <a:gd name="T11" fmla="*/ 46 h 54"/>
                                                    <a:gd name="T12" fmla="*/ 6 w 93"/>
                                                    <a:gd name="T13" fmla="*/ 50 h 54"/>
                                                    <a:gd name="T14" fmla="*/ 19 w 93"/>
                                                    <a:gd name="T15" fmla="*/ 52 h 54"/>
                                                    <a:gd name="T16" fmla="*/ 31 w 93"/>
                                                    <a:gd name="T17" fmla="*/ 53 h 54"/>
                                                    <a:gd name="T18" fmla="*/ 43 w 93"/>
                                                    <a:gd name="T19" fmla="*/ 52 h 54"/>
                                                    <a:gd name="T20" fmla="*/ 52 w 93"/>
                                                    <a:gd name="T21" fmla="*/ 46 h 54"/>
                                                    <a:gd name="T22" fmla="*/ 67 w 93"/>
                                                    <a:gd name="T23" fmla="*/ 40 h 54"/>
                                                    <a:gd name="T24" fmla="*/ 90 w 93"/>
                                                    <a:gd name="T25" fmla="*/ 34 h 54"/>
                                                    <a:gd name="T26" fmla="*/ 92 w 93"/>
                                                    <a:gd name="T27" fmla="*/ 13 h 54"/>
                                                    <a:gd name="T28" fmla="*/ 89 w 93"/>
                                                    <a:gd name="T29" fmla="*/ 0 h 54"/>
                                                    <a:gd name="T30" fmla="*/ 43 w 93"/>
                                                    <a:gd name="T31" fmla="*/ 7 h 54"/>
                                                    <a:gd name="T32" fmla="*/ 0 60000 65536"/>
                                                    <a:gd name="T33" fmla="*/ 0 60000 65536"/>
                                                    <a:gd name="T34" fmla="*/ 0 60000 65536"/>
                                                    <a:gd name="T35" fmla="*/ 0 60000 65536"/>
                                                    <a:gd name="T36" fmla="*/ 0 60000 65536"/>
                                                    <a:gd name="T37" fmla="*/ 0 60000 65536"/>
                                                    <a:gd name="T38" fmla="*/ 0 60000 65536"/>
                                                    <a:gd name="T39" fmla="*/ 0 60000 65536"/>
                                                    <a:gd name="T40" fmla="*/ 0 60000 65536"/>
                                                    <a:gd name="T41" fmla="*/ 0 60000 65536"/>
                                                    <a:gd name="T42" fmla="*/ 0 60000 65536"/>
                                                    <a:gd name="T43" fmla="*/ 0 60000 65536"/>
                                                    <a:gd name="T44" fmla="*/ 0 60000 65536"/>
                                                    <a:gd name="T45" fmla="*/ 0 60000 65536"/>
                                                    <a:gd name="T46" fmla="*/ 0 60000 65536"/>
                                                    <a:gd name="T47" fmla="*/ 0 60000 65536"/>
                                                    <a:gd name="T48" fmla="*/ 0 w 93"/>
                                                    <a:gd name="T49" fmla="*/ 0 h 54"/>
                                                    <a:gd name="T50" fmla="*/ 93 w 93"/>
                                                    <a:gd name="T51" fmla="*/ 54 h 54"/>
                                                  </a:gdLst>
                                                  <a:ahLst/>
                                                  <a:cxnLst>
                                                    <a:cxn ang="T32">
                                                      <a:pos x="T0" y="T1"/>
                                                    </a:cxn>
                                                    <a:cxn ang="T33">
                                                      <a:pos x="T2" y="T3"/>
                                                    </a:cxn>
                                                    <a:cxn ang="T34">
                                                      <a:pos x="T4" y="T5"/>
                                                    </a:cxn>
                                                    <a:cxn ang="T35">
                                                      <a:pos x="T6" y="T7"/>
                                                    </a:cxn>
                                                    <a:cxn ang="T36">
                                                      <a:pos x="T8" y="T9"/>
                                                    </a:cxn>
                                                    <a:cxn ang="T37">
                                                      <a:pos x="T10" y="T11"/>
                                                    </a:cxn>
                                                    <a:cxn ang="T38">
                                                      <a:pos x="T12" y="T13"/>
                                                    </a:cxn>
                                                    <a:cxn ang="T39">
                                                      <a:pos x="T14" y="T15"/>
                                                    </a:cxn>
                                                    <a:cxn ang="T40">
                                                      <a:pos x="T16" y="T17"/>
                                                    </a:cxn>
                                                    <a:cxn ang="T41">
                                                      <a:pos x="T18" y="T19"/>
                                                    </a:cxn>
                                                    <a:cxn ang="T42">
                                                      <a:pos x="T20" y="T21"/>
                                                    </a:cxn>
                                                    <a:cxn ang="T43">
                                                      <a:pos x="T22" y="T23"/>
                                                    </a:cxn>
                                                    <a:cxn ang="T44">
                                                      <a:pos x="T24" y="T25"/>
                                                    </a:cxn>
                                                    <a:cxn ang="T45">
                                                      <a:pos x="T26" y="T27"/>
                                                    </a:cxn>
                                                    <a:cxn ang="T46">
                                                      <a:pos x="T28" y="T29"/>
                                                    </a:cxn>
                                                    <a:cxn ang="T47">
                                                      <a:pos x="T30" y="T31"/>
                                                    </a:cxn>
                                                  </a:cxnLst>
                                                  <a:rect l="T48" t="T49" r="T50" b="T51"/>
                                                  <a:pathLst>
                                                    <a:path w="93" h="54">
                                                      <a:moveTo>
                                                        <a:pt x="43" y="7"/>
                                                      </a:moveTo>
                                                      <a:lnTo>
                                                        <a:pt x="32" y="16"/>
                                                      </a:lnTo>
                                                      <a:lnTo>
                                                        <a:pt x="18" y="26"/>
                                                      </a:lnTo>
                                                      <a:lnTo>
                                                        <a:pt x="7" y="32"/>
                                                      </a:lnTo>
                                                      <a:lnTo>
                                                        <a:pt x="1" y="37"/>
                                                      </a:lnTo>
                                                      <a:lnTo>
                                                        <a:pt x="0" y="46"/>
                                                      </a:lnTo>
                                                      <a:lnTo>
                                                        <a:pt x="6" y="50"/>
                                                      </a:lnTo>
                                                      <a:lnTo>
                                                        <a:pt x="19" y="52"/>
                                                      </a:lnTo>
                                                      <a:lnTo>
                                                        <a:pt x="31" y="53"/>
                                                      </a:lnTo>
                                                      <a:lnTo>
                                                        <a:pt x="43" y="52"/>
                                                      </a:lnTo>
                                                      <a:lnTo>
                                                        <a:pt x="52" y="46"/>
                                                      </a:lnTo>
                                                      <a:lnTo>
                                                        <a:pt x="67" y="40"/>
                                                      </a:lnTo>
                                                      <a:lnTo>
                                                        <a:pt x="90" y="34"/>
                                                      </a:lnTo>
                                                      <a:lnTo>
                                                        <a:pt x="92" y="13"/>
                                                      </a:lnTo>
                                                      <a:lnTo>
                                                        <a:pt x="89" y="0"/>
                                                      </a:lnTo>
                                                      <a:lnTo>
                                                        <a:pt x="43" y="7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7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487" name="Freeform 227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503" y="1472"/>
                                                  <a:ext cx="96" cy="46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2 w 96"/>
                                                    <a:gd name="T1" fmla="*/ 0 h 46"/>
                                                    <a:gd name="T2" fmla="*/ 0 w 96"/>
                                                    <a:gd name="T3" fmla="*/ 18 h 46"/>
                                                    <a:gd name="T4" fmla="*/ 2 w 96"/>
                                                    <a:gd name="T5" fmla="*/ 31 h 46"/>
                                                    <a:gd name="T6" fmla="*/ 24 w 96"/>
                                                    <a:gd name="T7" fmla="*/ 36 h 46"/>
                                                    <a:gd name="T8" fmla="*/ 35 w 96"/>
                                                    <a:gd name="T9" fmla="*/ 36 h 46"/>
                                                    <a:gd name="T10" fmla="*/ 51 w 96"/>
                                                    <a:gd name="T11" fmla="*/ 41 h 46"/>
                                                    <a:gd name="T12" fmla="*/ 69 w 96"/>
                                                    <a:gd name="T13" fmla="*/ 44 h 46"/>
                                                    <a:gd name="T14" fmla="*/ 94 w 96"/>
                                                    <a:gd name="T15" fmla="*/ 45 h 46"/>
                                                    <a:gd name="T16" fmla="*/ 95 w 96"/>
                                                    <a:gd name="T17" fmla="*/ 39 h 46"/>
                                                    <a:gd name="T18" fmla="*/ 95 w 96"/>
                                                    <a:gd name="T19" fmla="*/ 32 h 46"/>
                                                    <a:gd name="T20" fmla="*/ 75 w 96"/>
                                                    <a:gd name="T21" fmla="*/ 21 h 46"/>
                                                    <a:gd name="T22" fmla="*/ 54 w 96"/>
                                                    <a:gd name="T23" fmla="*/ 9 h 46"/>
                                                    <a:gd name="T24" fmla="*/ 41 w 96"/>
                                                    <a:gd name="T25" fmla="*/ 0 h 46"/>
                                                    <a:gd name="T26" fmla="*/ 2 w 96"/>
                                                    <a:gd name="T27" fmla="*/ 0 h 46"/>
                                                    <a:gd name="T28" fmla="*/ 0 60000 65536"/>
                                                    <a:gd name="T29" fmla="*/ 0 60000 65536"/>
                                                    <a:gd name="T30" fmla="*/ 0 60000 65536"/>
                                                    <a:gd name="T31" fmla="*/ 0 60000 65536"/>
                                                    <a:gd name="T32" fmla="*/ 0 60000 65536"/>
                                                    <a:gd name="T33" fmla="*/ 0 60000 65536"/>
                                                    <a:gd name="T34" fmla="*/ 0 60000 65536"/>
                                                    <a:gd name="T35" fmla="*/ 0 60000 65536"/>
                                                    <a:gd name="T36" fmla="*/ 0 60000 65536"/>
                                                    <a:gd name="T37" fmla="*/ 0 60000 65536"/>
                                                    <a:gd name="T38" fmla="*/ 0 60000 65536"/>
                                                    <a:gd name="T39" fmla="*/ 0 60000 65536"/>
                                                    <a:gd name="T40" fmla="*/ 0 60000 65536"/>
                                                    <a:gd name="T41" fmla="*/ 0 60000 65536"/>
                                                    <a:gd name="T42" fmla="*/ 0 w 96"/>
                                                    <a:gd name="T43" fmla="*/ 0 h 46"/>
                                                    <a:gd name="T44" fmla="*/ 96 w 96"/>
                                                    <a:gd name="T45" fmla="*/ 46 h 46"/>
                                                  </a:gdLst>
                                                  <a:ahLst/>
                                                  <a:cxnLst>
                                                    <a:cxn ang="T28">
                                                      <a:pos x="T0" y="T1"/>
                                                    </a:cxn>
                                                    <a:cxn ang="T29">
                                                      <a:pos x="T2" y="T3"/>
                                                    </a:cxn>
                                                    <a:cxn ang="T30">
                                                      <a:pos x="T4" y="T5"/>
                                                    </a:cxn>
                                                    <a:cxn ang="T31">
                                                      <a:pos x="T6" y="T7"/>
                                                    </a:cxn>
                                                    <a:cxn ang="T32">
                                                      <a:pos x="T8" y="T9"/>
                                                    </a:cxn>
                                                    <a:cxn ang="T33">
                                                      <a:pos x="T10" y="T11"/>
                                                    </a:cxn>
                                                    <a:cxn ang="T34">
                                                      <a:pos x="T12" y="T13"/>
                                                    </a:cxn>
                                                    <a:cxn ang="T35">
                                                      <a:pos x="T14" y="T15"/>
                                                    </a:cxn>
                                                    <a:cxn ang="T36">
                                                      <a:pos x="T16" y="T17"/>
                                                    </a:cxn>
                                                    <a:cxn ang="T37">
                                                      <a:pos x="T18" y="T19"/>
                                                    </a:cxn>
                                                    <a:cxn ang="T38">
                                                      <a:pos x="T20" y="T21"/>
                                                    </a:cxn>
                                                    <a:cxn ang="T39">
                                                      <a:pos x="T22" y="T23"/>
                                                    </a:cxn>
                                                    <a:cxn ang="T40">
                                                      <a:pos x="T24" y="T25"/>
                                                    </a:cxn>
                                                    <a:cxn ang="T41">
                                                      <a:pos x="T26" y="T27"/>
                                                    </a:cxn>
                                                  </a:cxnLst>
                                                  <a:rect l="T42" t="T43" r="T44" b="T45"/>
                                                  <a:pathLst>
                                                    <a:path w="96" h="46">
                                                      <a:moveTo>
                                                        <a:pt x="2" y="0"/>
                                                      </a:moveTo>
                                                      <a:lnTo>
                                                        <a:pt x="0" y="18"/>
                                                      </a:lnTo>
                                                      <a:lnTo>
                                                        <a:pt x="2" y="31"/>
                                                      </a:lnTo>
                                                      <a:lnTo>
                                                        <a:pt x="24" y="36"/>
                                                      </a:lnTo>
                                                      <a:lnTo>
                                                        <a:pt x="35" y="36"/>
                                                      </a:lnTo>
                                                      <a:lnTo>
                                                        <a:pt x="51" y="41"/>
                                                      </a:lnTo>
                                                      <a:lnTo>
                                                        <a:pt x="69" y="44"/>
                                                      </a:lnTo>
                                                      <a:lnTo>
                                                        <a:pt x="94" y="45"/>
                                                      </a:lnTo>
                                                      <a:lnTo>
                                                        <a:pt x="95" y="39"/>
                                                      </a:lnTo>
                                                      <a:lnTo>
                                                        <a:pt x="95" y="32"/>
                                                      </a:lnTo>
                                                      <a:lnTo>
                                                        <a:pt x="75" y="21"/>
                                                      </a:lnTo>
                                                      <a:lnTo>
                                                        <a:pt x="54" y="9"/>
                                                      </a:lnTo>
                                                      <a:lnTo>
                                                        <a:pt x="41" y="0"/>
                                                      </a:lnTo>
                                                      <a:lnTo>
                                                        <a:pt x="2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7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</a:grpSp>
                                          <a:sp>
                                            <a:nvSpPr>
                                              <a:cNvPr id="14485" name="Freeform 228"/>
                                              <a:cNvSpPr>
                                                <a:spLocks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3426" y="1115"/>
                                                <a:ext cx="143" cy="373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*/ 4 w 143"/>
                                                  <a:gd name="T1" fmla="*/ 0 h 373"/>
                                                  <a:gd name="T2" fmla="*/ 0 w 143"/>
                                                  <a:gd name="T3" fmla="*/ 33 h 373"/>
                                                  <a:gd name="T4" fmla="*/ 0 w 143"/>
                                                  <a:gd name="T5" fmla="*/ 84 h 373"/>
                                                  <a:gd name="T6" fmla="*/ 0 w 143"/>
                                                  <a:gd name="T7" fmla="*/ 144 h 373"/>
                                                  <a:gd name="T8" fmla="*/ 4 w 143"/>
                                                  <a:gd name="T9" fmla="*/ 179 h 373"/>
                                                  <a:gd name="T10" fmla="*/ 4 w 143"/>
                                                  <a:gd name="T11" fmla="*/ 194 h 373"/>
                                                  <a:gd name="T12" fmla="*/ 1 w 143"/>
                                                  <a:gd name="T13" fmla="*/ 251 h 373"/>
                                                  <a:gd name="T14" fmla="*/ 3 w 143"/>
                                                  <a:gd name="T15" fmla="*/ 292 h 373"/>
                                                  <a:gd name="T16" fmla="*/ 6 w 143"/>
                                                  <a:gd name="T17" fmla="*/ 348 h 373"/>
                                                  <a:gd name="T18" fmla="*/ 6 w 143"/>
                                                  <a:gd name="T19" fmla="*/ 363 h 373"/>
                                                  <a:gd name="T20" fmla="*/ 15 w 143"/>
                                                  <a:gd name="T21" fmla="*/ 370 h 373"/>
                                                  <a:gd name="T22" fmla="*/ 51 w 143"/>
                                                  <a:gd name="T23" fmla="*/ 361 h 373"/>
                                                  <a:gd name="T24" fmla="*/ 62 w 143"/>
                                                  <a:gd name="T25" fmla="*/ 242 h 373"/>
                                                  <a:gd name="T26" fmla="*/ 65 w 143"/>
                                                  <a:gd name="T27" fmla="*/ 167 h 373"/>
                                                  <a:gd name="T28" fmla="*/ 69 w 143"/>
                                                  <a:gd name="T29" fmla="*/ 102 h 373"/>
                                                  <a:gd name="T30" fmla="*/ 73 w 143"/>
                                                  <a:gd name="T31" fmla="*/ 206 h 373"/>
                                                  <a:gd name="T32" fmla="*/ 78 w 143"/>
                                                  <a:gd name="T33" fmla="*/ 360 h 373"/>
                                                  <a:gd name="T34" fmla="*/ 114 w 143"/>
                                                  <a:gd name="T35" fmla="*/ 372 h 373"/>
                                                  <a:gd name="T36" fmla="*/ 121 w 143"/>
                                                  <a:gd name="T37" fmla="*/ 363 h 373"/>
                                                  <a:gd name="T38" fmla="*/ 130 w 143"/>
                                                  <a:gd name="T39" fmla="*/ 227 h 373"/>
                                                  <a:gd name="T40" fmla="*/ 132 w 143"/>
                                                  <a:gd name="T41" fmla="*/ 162 h 373"/>
                                                  <a:gd name="T42" fmla="*/ 142 w 143"/>
                                                  <a:gd name="T43" fmla="*/ 18 h 373"/>
                                                  <a:gd name="T44" fmla="*/ 139 w 143"/>
                                                  <a:gd name="T45" fmla="*/ 2 h 373"/>
                                                  <a:gd name="T46" fmla="*/ 4 w 143"/>
                                                  <a:gd name="T47" fmla="*/ 0 h 373"/>
                                                  <a:gd name="T48" fmla="*/ 0 60000 65536"/>
                                                  <a:gd name="T49" fmla="*/ 0 60000 65536"/>
                                                  <a:gd name="T50" fmla="*/ 0 60000 65536"/>
                                                  <a:gd name="T51" fmla="*/ 0 60000 65536"/>
                                                  <a:gd name="T52" fmla="*/ 0 60000 65536"/>
                                                  <a:gd name="T53" fmla="*/ 0 60000 65536"/>
                                                  <a:gd name="T54" fmla="*/ 0 60000 65536"/>
                                                  <a:gd name="T55" fmla="*/ 0 60000 65536"/>
                                                  <a:gd name="T56" fmla="*/ 0 60000 65536"/>
                                                  <a:gd name="T57" fmla="*/ 0 60000 65536"/>
                                                  <a:gd name="T58" fmla="*/ 0 60000 65536"/>
                                                  <a:gd name="T59" fmla="*/ 0 60000 65536"/>
                                                  <a:gd name="T60" fmla="*/ 0 60000 65536"/>
                                                  <a:gd name="T61" fmla="*/ 0 60000 65536"/>
                                                  <a:gd name="T62" fmla="*/ 0 60000 65536"/>
                                                  <a:gd name="T63" fmla="*/ 0 60000 65536"/>
                                                  <a:gd name="T64" fmla="*/ 0 60000 65536"/>
                                                  <a:gd name="T65" fmla="*/ 0 60000 65536"/>
                                                  <a:gd name="T66" fmla="*/ 0 60000 65536"/>
                                                  <a:gd name="T67" fmla="*/ 0 60000 65536"/>
                                                  <a:gd name="T68" fmla="*/ 0 60000 65536"/>
                                                  <a:gd name="T69" fmla="*/ 0 60000 65536"/>
                                                  <a:gd name="T70" fmla="*/ 0 60000 65536"/>
                                                  <a:gd name="T71" fmla="*/ 0 60000 65536"/>
                                                  <a:gd name="T72" fmla="*/ 0 w 143"/>
                                                  <a:gd name="T73" fmla="*/ 0 h 373"/>
                                                  <a:gd name="T74" fmla="*/ 143 w 143"/>
                                                  <a:gd name="T75" fmla="*/ 373 h 373"/>
                                                </a:gdLst>
                                                <a:ahLst/>
                                                <a:cxnLst>
                                                  <a:cxn ang="T48">
                                                    <a:pos x="T0" y="T1"/>
                                                  </a:cxn>
                                                  <a:cxn ang="T49">
                                                    <a:pos x="T2" y="T3"/>
                                                  </a:cxn>
                                                  <a:cxn ang="T50">
                                                    <a:pos x="T4" y="T5"/>
                                                  </a:cxn>
                                                  <a:cxn ang="T51">
                                                    <a:pos x="T6" y="T7"/>
                                                  </a:cxn>
                                                  <a:cxn ang="T52">
                                                    <a:pos x="T8" y="T9"/>
                                                  </a:cxn>
                                                  <a:cxn ang="T53">
                                                    <a:pos x="T10" y="T11"/>
                                                  </a:cxn>
                                                  <a:cxn ang="T54">
                                                    <a:pos x="T12" y="T13"/>
                                                  </a:cxn>
                                                  <a:cxn ang="T55">
                                                    <a:pos x="T14" y="T15"/>
                                                  </a:cxn>
                                                  <a:cxn ang="T56">
                                                    <a:pos x="T16" y="T17"/>
                                                  </a:cxn>
                                                  <a:cxn ang="T57">
                                                    <a:pos x="T18" y="T19"/>
                                                  </a:cxn>
                                                  <a:cxn ang="T58">
                                                    <a:pos x="T20" y="T21"/>
                                                  </a:cxn>
                                                  <a:cxn ang="T59">
                                                    <a:pos x="T22" y="T23"/>
                                                  </a:cxn>
                                                  <a:cxn ang="T60">
                                                    <a:pos x="T24" y="T25"/>
                                                  </a:cxn>
                                                  <a:cxn ang="T61">
                                                    <a:pos x="T26" y="T27"/>
                                                  </a:cxn>
                                                  <a:cxn ang="T62">
                                                    <a:pos x="T28" y="T29"/>
                                                  </a:cxn>
                                                  <a:cxn ang="T63">
                                                    <a:pos x="T30" y="T31"/>
                                                  </a:cxn>
                                                  <a:cxn ang="T64">
                                                    <a:pos x="T32" y="T33"/>
                                                  </a:cxn>
                                                  <a:cxn ang="T65">
                                                    <a:pos x="T34" y="T35"/>
                                                  </a:cxn>
                                                  <a:cxn ang="T66">
                                                    <a:pos x="T36" y="T37"/>
                                                  </a:cxn>
                                                  <a:cxn ang="T67">
                                                    <a:pos x="T38" y="T39"/>
                                                  </a:cxn>
                                                  <a:cxn ang="T68">
                                                    <a:pos x="T40" y="T41"/>
                                                  </a:cxn>
                                                  <a:cxn ang="T69">
                                                    <a:pos x="T42" y="T43"/>
                                                  </a:cxn>
                                                  <a:cxn ang="T70">
                                                    <a:pos x="T44" y="T45"/>
                                                  </a:cxn>
                                                  <a:cxn ang="T71">
                                                    <a:pos x="T46" y="T47"/>
                                                  </a:cxn>
                                                </a:cxnLst>
                                                <a:rect l="T72" t="T73" r="T74" b="T75"/>
                                                <a:pathLst>
                                                  <a:path w="143" h="373">
                                                    <a:moveTo>
                                                      <a:pt x="4" y="0"/>
                                                    </a:moveTo>
                                                    <a:lnTo>
                                                      <a:pt x="0" y="33"/>
                                                    </a:lnTo>
                                                    <a:lnTo>
                                                      <a:pt x="0" y="84"/>
                                                    </a:lnTo>
                                                    <a:lnTo>
                                                      <a:pt x="0" y="144"/>
                                                    </a:lnTo>
                                                    <a:lnTo>
                                                      <a:pt x="4" y="179"/>
                                                    </a:lnTo>
                                                    <a:lnTo>
                                                      <a:pt x="4" y="194"/>
                                                    </a:lnTo>
                                                    <a:lnTo>
                                                      <a:pt x="1" y="251"/>
                                                    </a:lnTo>
                                                    <a:lnTo>
                                                      <a:pt x="3" y="292"/>
                                                    </a:lnTo>
                                                    <a:lnTo>
                                                      <a:pt x="6" y="348"/>
                                                    </a:lnTo>
                                                    <a:lnTo>
                                                      <a:pt x="6" y="363"/>
                                                    </a:lnTo>
                                                    <a:lnTo>
                                                      <a:pt x="15" y="370"/>
                                                    </a:lnTo>
                                                    <a:lnTo>
                                                      <a:pt x="51" y="361"/>
                                                    </a:lnTo>
                                                    <a:lnTo>
                                                      <a:pt x="62" y="242"/>
                                                    </a:lnTo>
                                                    <a:lnTo>
                                                      <a:pt x="65" y="167"/>
                                                    </a:lnTo>
                                                    <a:lnTo>
                                                      <a:pt x="69" y="102"/>
                                                    </a:lnTo>
                                                    <a:lnTo>
                                                      <a:pt x="73" y="206"/>
                                                    </a:lnTo>
                                                    <a:lnTo>
                                                      <a:pt x="78" y="360"/>
                                                    </a:lnTo>
                                                    <a:lnTo>
                                                      <a:pt x="114" y="372"/>
                                                    </a:lnTo>
                                                    <a:lnTo>
                                                      <a:pt x="121" y="363"/>
                                                    </a:lnTo>
                                                    <a:lnTo>
                                                      <a:pt x="130" y="227"/>
                                                    </a:lnTo>
                                                    <a:lnTo>
                                                      <a:pt x="132" y="162"/>
                                                    </a:lnTo>
                                                    <a:lnTo>
                                                      <a:pt x="142" y="18"/>
                                                    </a:lnTo>
                                                    <a:lnTo>
                                                      <a:pt x="139" y="2"/>
                                                    </a:lnTo>
                                                    <a:lnTo>
                                                      <a:pt x="4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solidFill>
                                                <a:srgbClr val="000000"/>
                                              </a:solidFill>
                                              <a:ln w="9525" cap="rnd">
                                                <a:noFill/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</a:spPr>
                                            <a:txSp>
                                              <a:txBody>
                                                <a:bodyPr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</a:grpSp>
                                        <a:grpSp>
                                          <a:nvGrpSpPr>
                                            <a:cNvPr id="11" name="Group 229"/>
                                            <a:cNvGrpSpPr>
                                              <a:grpSpLocks/>
                                            </a:cNvGrpSpPr>
                                          </a:nvGrpSpPr>
                                          <a:grpSpPr bwMode="auto">
                                            <a:xfrm>
                                              <a:off x="2640" y="888"/>
                                              <a:ext cx="153" cy="689"/>
                                              <a:chOff x="2640" y="888"/>
                                              <a:chExt cx="153" cy="689"/>
                                            </a:xfrm>
                                          </a:grpSpPr>
                                          <a:grpSp>
                                            <a:nvGrpSpPr>
                                              <a:cNvPr id="74" name="Group 230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2642" y="1102"/>
                                                <a:ext cx="148" cy="203"/>
                                                <a:chOff x="2642" y="1102"/>
                                                <a:chExt cx="148" cy="203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480" name="Freeform 231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2642" y="1108"/>
                                                  <a:ext cx="41" cy="197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2 w 41"/>
                                                    <a:gd name="T1" fmla="*/ 0 h 197"/>
                                                    <a:gd name="T2" fmla="*/ 0 w 41"/>
                                                    <a:gd name="T3" fmla="*/ 44 h 197"/>
                                                    <a:gd name="T4" fmla="*/ 6 w 41"/>
                                                    <a:gd name="T5" fmla="*/ 105 h 197"/>
                                                    <a:gd name="T6" fmla="*/ 12 w 41"/>
                                                    <a:gd name="T7" fmla="*/ 158 h 197"/>
                                                    <a:gd name="T8" fmla="*/ 22 w 41"/>
                                                    <a:gd name="T9" fmla="*/ 190 h 197"/>
                                                    <a:gd name="T10" fmla="*/ 26 w 41"/>
                                                    <a:gd name="T11" fmla="*/ 196 h 197"/>
                                                    <a:gd name="T12" fmla="*/ 29 w 41"/>
                                                    <a:gd name="T13" fmla="*/ 187 h 197"/>
                                                    <a:gd name="T14" fmla="*/ 31 w 41"/>
                                                    <a:gd name="T15" fmla="*/ 165 h 197"/>
                                                    <a:gd name="T16" fmla="*/ 40 w 41"/>
                                                    <a:gd name="T17" fmla="*/ 159 h 197"/>
                                                    <a:gd name="T18" fmla="*/ 28 w 41"/>
                                                    <a:gd name="T19" fmla="*/ 141 h 197"/>
                                                    <a:gd name="T20" fmla="*/ 20 w 41"/>
                                                    <a:gd name="T21" fmla="*/ 130 h 197"/>
                                                    <a:gd name="T22" fmla="*/ 21 w 41"/>
                                                    <a:gd name="T23" fmla="*/ 40 h 197"/>
                                                    <a:gd name="T24" fmla="*/ 25 w 41"/>
                                                    <a:gd name="T25" fmla="*/ 4 h 197"/>
                                                    <a:gd name="T26" fmla="*/ 2 w 41"/>
                                                    <a:gd name="T27" fmla="*/ 0 h 197"/>
                                                    <a:gd name="T28" fmla="*/ 0 60000 65536"/>
                                                    <a:gd name="T29" fmla="*/ 0 60000 65536"/>
                                                    <a:gd name="T30" fmla="*/ 0 60000 65536"/>
                                                    <a:gd name="T31" fmla="*/ 0 60000 65536"/>
                                                    <a:gd name="T32" fmla="*/ 0 60000 65536"/>
                                                    <a:gd name="T33" fmla="*/ 0 60000 65536"/>
                                                    <a:gd name="T34" fmla="*/ 0 60000 65536"/>
                                                    <a:gd name="T35" fmla="*/ 0 60000 65536"/>
                                                    <a:gd name="T36" fmla="*/ 0 60000 65536"/>
                                                    <a:gd name="T37" fmla="*/ 0 60000 65536"/>
                                                    <a:gd name="T38" fmla="*/ 0 60000 65536"/>
                                                    <a:gd name="T39" fmla="*/ 0 60000 65536"/>
                                                    <a:gd name="T40" fmla="*/ 0 60000 65536"/>
                                                    <a:gd name="T41" fmla="*/ 0 60000 65536"/>
                                                    <a:gd name="T42" fmla="*/ 0 w 41"/>
                                                    <a:gd name="T43" fmla="*/ 0 h 197"/>
                                                    <a:gd name="T44" fmla="*/ 41 w 41"/>
                                                    <a:gd name="T45" fmla="*/ 197 h 197"/>
                                                  </a:gdLst>
                                                  <a:ahLst/>
                                                  <a:cxnLst>
                                                    <a:cxn ang="T28">
                                                      <a:pos x="T0" y="T1"/>
                                                    </a:cxn>
                                                    <a:cxn ang="T29">
                                                      <a:pos x="T2" y="T3"/>
                                                    </a:cxn>
                                                    <a:cxn ang="T30">
                                                      <a:pos x="T4" y="T5"/>
                                                    </a:cxn>
                                                    <a:cxn ang="T31">
                                                      <a:pos x="T6" y="T7"/>
                                                    </a:cxn>
                                                    <a:cxn ang="T32">
                                                      <a:pos x="T8" y="T9"/>
                                                    </a:cxn>
                                                    <a:cxn ang="T33">
                                                      <a:pos x="T10" y="T11"/>
                                                    </a:cxn>
                                                    <a:cxn ang="T34">
                                                      <a:pos x="T12" y="T13"/>
                                                    </a:cxn>
                                                    <a:cxn ang="T35">
                                                      <a:pos x="T14" y="T15"/>
                                                    </a:cxn>
                                                    <a:cxn ang="T36">
                                                      <a:pos x="T16" y="T17"/>
                                                    </a:cxn>
                                                    <a:cxn ang="T37">
                                                      <a:pos x="T18" y="T19"/>
                                                    </a:cxn>
                                                    <a:cxn ang="T38">
                                                      <a:pos x="T20" y="T21"/>
                                                    </a:cxn>
                                                    <a:cxn ang="T39">
                                                      <a:pos x="T22" y="T23"/>
                                                    </a:cxn>
                                                    <a:cxn ang="T40">
                                                      <a:pos x="T24" y="T25"/>
                                                    </a:cxn>
                                                    <a:cxn ang="T41">
                                                      <a:pos x="T26" y="T27"/>
                                                    </a:cxn>
                                                  </a:cxnLst>
                                                  <a:rect l="T42" t="T43" r="T44" b="T45"/>
                                                  <a:pathLst>
                                                    <a:path w="41" h="197">
                                                      <a:moveTo>
                                                        <a:pt x="2" y="0"/>
                                                      </a:moveTo>
                                                      <a:lnTo>
                                                        <a:pt x="0" y="44"/>
                                                      </a:lnTo>
                                                      <a:lnTo>
                                                        <a:pt x="6" y="105"/>
                                                      </a:lnTo>
                                                      <a:lnTo>
                                                        <a:pt x="12" y="158"/>
                                                      </a:lnTo>
                                                      <a:lnTo>
                                                        <a:pt x="22" y="190"/>
                                                      </a:lnTo>
                                                      <a:lnTo>
                                                        <a:pt x="26" y="196"/>
                                                      </a:lnTo>
                                                      <a:lnTo>
                                                        <a:pt x="29" y="187"/>
                                                      </a:lnTo>
                                                      <a:lnTo>
                                                        <a:pt x="31" y="165"/>
                                                      </a:lnTo>
                                                      <a:lnTo>
                                                        <a:pt x="40" y="159"/>
                                                      </a:lnTo>
                                                      <a:lnTo>
                                                        <a:pt x="28" y="141"/>
                                                      </a:lnTo>
                                                      <a:lnTo>
                                                        <a:pt x="20" y="130"/>
                                                      </a:lnTo>
                                                      <a:lnTo>
                                                        <a:pt x="21" y="40"/>
                                                      </a:lnTo>
                                                      <a:lnTo>
                                                        <a:pt x="25" y="4"/>
                                                      </a:lnTo>
                                                      <a:lnTo>
                                                        <a:pt x="2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34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481" name="Freeform 232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2754" y="1102"/>
                                                  <a:ext cx="36" cy="184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10 w 36"/>
                                                    <a:gd name="T1" fmla="*/ 5 h 184"/>
                                                    <a:gd name="T2" fmla="*/ 15 w 36"/>
                                                    <a:gd name="T3" fmla="*/ 38 h 184"/>
                                                    <a:gd name="T4" fmla="*/ 14 w 36"/>
                                                    <a:gd name="T5" fmla="*/ 116 h 184"/>
                                                    <a:gd name="T6" fmla="*/ 0 w 36"/>
                                                    <a:gd name="T7" fmla="*/ 149 h 184"/>
                                                    <a:gd name="T8" fmla="*/ 3 w 36"/>
                                                    <a:gd name="T9" fmla="*/ 152 h 184"/>
                                                    <a:gd name="T10" fmla="*/ 0 w 36"/>
                                                    <a:gd name="T11" fmla="*/ 169 h 184"/>
                                                    <a:gd name="T12" fmla="*/ 3 w 36"/>
                                                    <a:gd name="T13" fmla="*/ 183 h 184"/>
                                                    <a:gd name="T14" fmla="*/ 14 w 36"/>
                                                    <a:gd name="T15" fmla="*/ 161 h 184"/>
                                                    <a:gd name="T16" fmla="*/ 25 w 36"/>
                                                    <a:gd name="T17" fmla="*/ 120 h 184"/>
                                                    <a:gd name="T18" fmla="*/ 35 w 36"/>
                                                    <a:gd name="T19" fmla="*/ 31 h 184"/>
                                                    <a:gd name="T20" fmla="*/ 30 w 36"/>
                                                    <a:gd name="T21" fmla="*/ 0 h 184"/>
                                                    <a:gd name="T22" fmla="*/ 10 w 36"/>
                                                    <a:gd name="T23" fmla="*/ 5 h 184"/>
                                                    <a:gd name="T24" fmla="*/ 0 60000 65536"/>
                                                    <a:gd name="T25" fmla="*/ 0 60000 65536"/>
                                                    <a:gd name="T26" fmla="*/ 0 60000 65536"/>
                                                    <a:gd name="T27" fmla="*/ 0 60000 65536"/>
                                                    <a:gd name="T28" fmla="*/ 0 60000 65536"/>
                                                    <a:gd name="T29" fmla="*/ 0 60000 65536"/>
                                                    <a:gd name="T30" fmla="*/ 0 60000 65536"/>
                                                    <a:gd name="T31" fmla="*/ 0 60000 65536"/>
                                                    <a:gd name="T32" fmla="*/ 0 60000 65536"/>
                                                    <a:gd name="T33" fmla="*/ 0 60000 65536"/>
                                                    <a:gd name="T34" fmla="*/ 0 60000 65536"/>
                                                    <a:gd name="T35" fmla="*/ 0 60000 65536"/>
                                                    <a:gd name="T36" fmla="*/ 0 w 36"/>
                                                    <a:gd name="T37" fmla="*/ 0 h 184"/>
                                                    <a:gd name="T38" fmla="*/ 36 w 36"/>
                                                    <a:gd name="T39" fmla="*/ 184 h 184"/>
                                                  </a:gdLst>
                                                  <a:ahLst/>
                                                  <a:cxnLst>
                                                    <a:cxn ang="T24">
                                                      <a:pos x="T0" y="T1"/>
                                                    </a:cxn>
                                                    <a:cxn ang="T25">
                                                      <a:pos x="T2" y="T3"/>
                                                    </a:cxn>
                                                    <a:cxn ang="T26">
                                                      <a:pos x="T4" y="T5"/>
                                                    </a:cxn>
                                                    <a:cxn ang="T27">
                                                      <a:pos x="T6" y="T7"/>
                                                    </a:cxn>
                                                    <a:cxn ang="T28">
                                                      <a:pos x="T8" y="T9"/>
                                                    </a:cxn>
                                                    <a:cxn ang="T29">
                                                      <a:pos x="T10" y="T11"/>
                                                    </a:cxn>
                                                    <a:cxn ang="T30">
                                                      <a:pos x="T12" y="T13"/>
                                                    </a:cxn>
                                                    <a:cxn ang="T31">
                                                      <a:pos x="T14" y="T15"/>
                                                    </a:cxn>
                                                    <a:cxn ang="T32">
                                                      <a:pos x="T16" y="T17"/>
                                                    </a:cxn>
                                                    <a:cxn ang="T33">
                                                      <a:pos x="T18" y="T19"/>
                                                    </a:cxn>
                                                    <a:cxn ang="T34">
                                                      <a:pos x="T20" y="T21"/>
                                                    </a:cxn>
                                                    <a:cxn ang="T35">
                                                      <a:pos x="T22" y="T23"/>
                                                    </a:cxn>
                                                  </a:cxnLst>
                                                  <a:rect l="T36" t="T37" r="T38" b="T39"/>
                                                  <a:pathLst>
                                                    <a:path w="36" h="184">
                                                      <a:moveTo>
                                                        <a:pt x="10" y="5"/>
                                                      </a:moveTo>
                                                      <a:lnTo>
                                                        <a:pt x="15" y="38"/>
                                                      </a:lnTo>
                                                      <a:lnTo>
                                                        <a:pt x="14" y="116"/>
                                                      </a:lnTo>
                                                      <a:lnTo>
                                                        <a:pt x="0" y="149"/>
                                                      </a:lnTo>
                                                      <a:lnTo>
                                                        <a:pt x="3" y="152"/>
                                                      </a:lnTo>
                                                      <a:lnTo>
                                                        <a:pt x="0" y="169"/>
                                                      </a:lnTo>
                                                      <a:lnTo>
                                                        <a:pt x="3" y="183"/>
                                                      </a:lnTo>
                                                      <a:lnTo>
                                                        <a:pt x="14" y="161"/>
                                                      </a:lnTo>
                                                      <a:lnTo>
                                                        <a:pt x="25" y="120"/>
                                                      </a:lnTo>
                                                      <a:lnTo>
                                                        <a:pt x="35" y="31"/>
                                                      </a:lnTo>
                                                      <a:lnTo>
                                                        <a:pt x="30" y="0"/>
                                                      </a:lnTo>
                                                      <a:lnTo>
                                                        <a:pt x="10" y="5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34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</a:grpSp>
                                          <a:sp>
                                            <a:nvSpPr>
                                              <a:cNvPr id="14464" name="Freeform 233"/>
                                              <a:cNvSpPr>
                                                <a:spLocks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2640" y="987"/>
                                                <a:ext cx="153" cy="298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*/ 62 w 153"/>
                                                  <a:gd name="T1" fmla="*/ 0 h 298"/>
                                                  <a:gd name="T2" fmla="*/ 24 w 153"/>
                                                  <a:gd name="T3" fmla="*/ 20 h 298"/>
                                                  <a:gd name="T4" fmla="*/ 20 w 153"/>
                                                  <a:gd name="T5" fmla="*/ 27 h 298"/>
                                                  <a:gd name="T6" fmla="*/ 0 w 153"/>
                                                  <a:gd name="T7" fmla="*/ 122 h 298"/>
                                                  <a:gd name="T8" fmla="*/ 3 w 153"/>
                                                  <a:gd name="T9" fmla="*/ 223 h 298"/>
                                                  <a:gd name="T10" fmla="*/ 27 w 153"/>
                                                  <a:gd name="T11" fmla="*/ 215 h 298"/>
                                                  <a:gd name="T12" fmla="*/ 29 w 153"/>
                                                  <a:gd name="T13" fmla="*/ 126 h 298"/>
                                                  <a:gd name="T14" fmla="*/ 33 w 153"/>
                                                  <a:gd name="T15" fmla="*/ 102 h 298"/>
                                                  <a:gd name="T16" fmla="*/ 34 w 153"/>
                                                  <a:gd name="T17" fmla="*/ 154 h 298"/>
                                                  <a:gd name="T18" fmla="*/ 27 w 153"/>
                                                  <a:gd name="T19" fmla="*/ 245 h 298"/>
                                                  <a:gd name="T20" fmla="*/ 38 w 153"/>
                                                  <a:gd name="T21" fmla="*/ 245 h 298"/>
                                                  <a:gd name="T22" fmla="*/ 37 w 153"/>
                                                  <a:gd name="T23" fmla="*/ 276 h 298"/>
                                                  <a:gd name="T24" fmla="*/ 38 w 153"/>
                                                  <a:gd name="T25" fmla="*/ 294 h 298"/>
                                                  <a:gd name="T26" fmla="*/ 78 w 153"/>
                                                  <a:gd name="T27" fmla="*/ 297 h 298"/>
                                                  <a:gd name="T28" fmla="*/ 109 w 153"/>
                                                  <a:gd name="T29" fmla="*/ 290 h 298"/>
                                                  <a:gd name="T30" fmla="*/ 128 w 153"/>
                                                  <a:gd name="T31" fmla="*/ 289 h 298"/>
                                                  <a:gd name="T32" fmla="*/ 126 w 153"/>
                                                  <a:gd name="T33" fmla="*/ 239 h 298"/>
                                                  <a:gd name="T34" fmla="*/ 128 w 153"/>
                                                  <a:gd name="T35" fmla="*/ 215 h 298"/>
                                                  <a:gd name="T36" fmla="*/ 119 w 153"/>
                                                  <a:gd name="T37" fmla="*/ 146 h 298"/>
                                                  <a:gd name="T38" fmla="*/ 118 w 153"/>
                                                  <a:gd name="T39" fmla="*/ 109 h 298"/>
                                                  <a:gd name="T40" fmla="*/ 122 w 153"/>
                                                  <a:gd name="T41" fmla="*/ 123 h 298"/>
                                                  <a:gd name="T42" fmla="*/ 126 w 153"/>
                                                  <a:gd name="T43" fmla="*/ 203 h 298"/>
                                                  <a:gd name="T44" fmla="*/ 145 w 153"/>
                                                  <a:gd name="T45" fmla="*/ 208 h 298"/>
                                                  <a:gd name="T46" fmla="*/ 152 w 153"/>
                                                  <a:gd name="T47" fmla="*/ 115 h 298"/>
                                                  <a:gd name="T48" fmla="*/ 129 w 153"/>
                                                  <a:gd name="T49" fmla="*/ 26 h 298"/>
                                                  <a:gd name="T50" fmla="*/ 91 w 153"/>
                                                  <a:gd name="T51" fmla="*/ 0 h 298"/>
                                                  <a:gd name="T52" fmla="*/ 62 w 153"/>
                                                  <a:gd name="T53" fmla="*/ 0 h 298"/>
                                                  <a:gd name="T54" fmla="*/ 0 60000 65536"/>
                                                  <a:gd name="T55" fmla="*/ 0 60000 65536"/>
                                                  <a:gd name="T56" fmla="*/ 0 60000 65536"/>
                                                  <a:gd name="T57" fmla="*/ 0 60000 65536"/>
                                                  <a:gd name="T58" fmla="*/ 0 60000 65536"/>
                                                  <a:gd name="T59" fmla="*/ 0 60000 65536"/>
                                                  <a:gd name="T60" fmla="*/ 0 60000 65536"/>
                                                  <a:gd name="T61" fmla="*/ 0 60000 65536"/>
                                                  <a:gd name="T62" fmla="*/ 0 60000 65536"/>
                                                  <a:gd name="T63" fmla="*/ 0 60000 65536"/>
                                                  <a:gd name="T64" fmla="*/ 0 60000 65536"/>
                                                  <a:gd name="T65" fmla="*/ 0 60000 65536"/>
                                                  <a:gd name="T66" fmla="*/ 0 60000 65536"/>
                                                  <a:gd name="T67" fmla="*/ 0 60000 65536"/>
                                                  <a:gd name="T68" fmla="*/ 0 60000 65536"/>
                                                  <a:gd name="T69" fmla="*/ 0 60000 65536"/>
                                                  <a:gd name="T70" fmla="*/ 0 60000 65536"/>
                                                  <a:gd name="T71" fmla="*/ 0 60000 65536"/>
                                                  <a:gd name="T72" fmla="*/ 0 60000 65536"/>
                                                  <a:gd name="T73" fmla="*/ 0 60000 65536"/>
                                                  <a:gd name="T74" fmla="*/ 0 60000 65536"/>
                                                  <a:gd name="T75" fmla="*/ 0 60000 65536"/>
                                                  <a:gd name="T76" fmla="*/ 0 60000 65536"/>
                                                  <a:gd name="T77" fmla="*/ 0 60000 65536"/>
                                                  <a:gd name="T78" fmla="*/ 0 60000 65536"/>
                                                  <a:gd name="T79" fmla="*/ 0 60000 65536"/>
                                                  <a:gd name="T80" fmla="*/ 0 60000 65536"/>
                                                  <a:gd name="T81" fmla="*/ 0 w 153"/>
                                                  <a:gd name="T82" fmla="*/ 0 h 298"/>
                                                  <a:gd name="T83" fmla="*/ 153 w 153"/>
                                                  <a:gd name="T84" fmla="*/ 298 h 298"/>
                                                </a:gdLst>
                                                <a:ahLst/>
                                                <a:cxnLst>
                                                  <a:cxn ang="T54">
                                                    <a:pos x="T0" y="T1"/>
                                                  </a:cxn>
                                                  <a:cxn ang="T55">
                                                    <a:pos x="T2" y="T3"/>
                                                  </a:cxn>
                                                  <a:cxn ang="T56">
                                                    <a:pos x="T4" y="T5"/>
                                                  </a:cxn>
                                                  <a:cxn ang="T57">
                                                    <a:pos x="T6" y="T7"/>
                                                  </a:cxn>
                                                  <a:cxn ang="T58">
                                                    <a:pos x="T8" y="T9"/>
                                                  </a:cxn>
                                                  <a:cxn ang="T59">
                                                    <a:pos x="T10" y="T11"/>
                                                  </a:cxn>
                                                  <a:cxn ang="T60">
                                                    <a:pos x="T12" y="T13"/>
                                                  </a:cxn>
                                                  <a:cxn ang="T61">
                                                    <a:pos x="T14" y="T15"/>
                                                  </a:cxn>
                                                  <a:cxn ang="T62">
                                                    <a:pos x="T16" y="T17"/>
                                                  </a:cxn>
                                                  <a:cxn ang="T63">
                                                    <a:pos x="T18" y="T19"/>
                                                  </a:cxn>
                                                  <a:cxn ang="T64">
                                                    <a:pos x="T20" y="T21"/>
                                                  </a:cxn>
                                                  <a:cxn ang="T65">
                                                    <a:pos x="T22" y="T23"/>
                                                  </a:cxn>
                                                  <a:cxn ang="T66">
                                                    <a:pos x="T24" y="T25"/>
                                                  </a:cxn>
                                                  <a:cxn ang="T67">
                                                    <a:pos x="T26" y="T27"/>
                                                  </a:cxn>
                                                  <a:cxn ang="T68">
                                                    <a:pos x="T28" y="T29"/>
                                                  </a:cxn>
                                                  <a:cxn ang="T69">
                                                    <a:pos x="T30" y="T31"/>
                                                  </a:cxn>
                                                  <a:cxn ang="T70">
                                                    <a:pos x="T32" y="T33"/>
                                                  </a:cxn>
                                                  <a:cxn ang="T71">
                                                    <a:pos x="T34" y="T35"/>
                                                  </a:cxn>
                                                  <a:cxn ang="T72">
                                                    <a:pos x="T36" y="T37"/>
                                                  </a:cxn>
                                                  <a:cxn ang="T73">
                                                    <a:pos x="T38" y="T39"/>
                                                  </a:cxn>
                                                  <a:cxn ang="T74">
                                                    <a:pos x="T40" y="T41"/>
                                                  </a:cxn>
                                                  <a:cxn ang="T75">
                                                    <a:pos x="T42" y="T43"/>
                                                  </a:cxn>
                                                  <a:cxn ang="T76">
                                                    <a:pos x="T44" y="T45"/>
                                                  </a:cxn>
                                                  <a:cxn ang="T77">
                                                    <a:pos x="T46" y="T47"/>
                                                  </a:cxn>
                                                  <a:cxn ang="T78">
                                                    <a:pos x="T48" y="T49"/>
                                                  </a:cxn>
                                                  <a:cxn ang="T79">
                                                    <a:pos x="T50" y="T51"/>
                                                  </a:cxn>
                                                  <a:cxn ang="T80">
                                                    <a:pos x="T52" y="T53"/>
                                                  </a:cxn>
                                                </a:cxnLst>
                                                <a:rect l="T81" t="T82" r="T83" b="T84"/>
                                                <a:pathLst>
                                                  <a:path w="153" h="298">
                                                    <a:moveTo>
                                                      <a:pt x="62" y="0"/>
                                                    </a:moveTo>
                                                    <a:lnTo>
                                                      <a:pt x="24" y="20"/>
                                                    </a:lnTo>
                                                    <a:lnTo>
                                                      <a:pt x="20" y="27"/>
                                                    </a:lnTo>
                                                    <a:lnTo>
                                                      <a:pt x="0" y="122"/>
                                                    </a:lnTo>
                                                    <a:lnTo>
                                                      <a:pt x="3" y="223"/>
                                                    </a:lnTo>
                                                    <a:lnTo>
                                                      <a:pt x="27" y="215"/>
                                                    </a:lnTo>
                                                    <a:lnTo>
                                                      <a:pt x="29" y="126"/>
                                                    </a:lnTo>
                                                    <a:lnTo>
                                                      <a:pt x="33" y="102"/>
                                                    </a:lnTo>
                                                    <a:lnTo>
                                                      <a:pt x="34" y="154"/>
                                                    </a:lnTo>
                                                    <a:lnTo>
                                                      <a:pt x="27" y="245"/>
                                                    </a:lnTo>
                                                    <a:lnTo>
                                                      <a:pt x="38" y="245"/>
                                                    </a:lnTo>
                                                    <a:lnTo>
                                                      <a:pt x="37" y="276"/>
                                                    </a:lnTo>
                                                    <a:lnTo>
                                                      <a:pt x="38" y="294"/>
                                                    </a:lnTo>
                                                    <a:lnTo>
                                                      <a:pt x="78" y="297"/>
                                                    </a:lnTo>
                                                    <a:lnTo>
                                                      <a:pt x="109" y="290"/>
                                                    </a:lnTo>
                                                    <a:lnTo>
                                                      <a:pt x="128" y="289"/>
                                                    </a:lnTo>
                                                    <a:lnTo>
                                                      <a:pt x="126" y="239"/>
                                                    </a:lnTo>
                                                    <a:lnTo>
                                                      <a:pt x="128" y="215"/>
                                                    </a:lnTo>
                                                    <a:lnTo>
                                                      <a:pt x="119" y="146"/>
                                                    </a:lnTo>
                                                    <a:lnTo>
                                                      <a:pt x="118" y="109"/>
                                                    </a:lnTo>
                                                    <a:lnTo>
                                                      <a:pt x="122" y="123"/>
                                                    </a:lnTo>
                                                    <a:lnTo>
                                                      <a:pt x="126" y="203"/>
                                                    </a:lnTo>
                                                    <a:lnTo>
                                                      <a:pt x="145" y="208"/>
                                                    </a:lnTo>
                                                    <a:lnTo>
                                                      <a:pt x="152" y="115"/>
                                                    </a:lnTo>
                                                    <a:lnTo>
                                                      <a:pt x="129" y="26"/>
                                                    </a:lnTo>
                                                    <a:lnTo>
                                                      <a:pt x="91" y="0"/>
                                                    </a:lnTo>
                                                    <a:lnTo>
                                                      <a:pt x="62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blipFill dpi="0" rotWithShape="0">
                                                <a:blip r:embed="rId35"/>
                                                <a:srcRect/>
                                                <a:tile tx="0" ty="0" sx="100000" sy="100000" flip="none" algn="tl"/>
                                              </a:blipFill>
                                              <a:ln w="12700" cap="rnd">
                                                <a:solidFill>
                                                  <a:srgbClr val="9FBFFF"/>
                                                </a:solidFill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</a:spPr>
                                            <a:txSp>
                                              <a:txBody>
                                                <a:bodyPr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  <a:grpSp>
                                            <a:nvGrpSpPr>
                                              <a:cNvPr id="76" name="Group 234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2667" y="888"/>
                                                <a:ext cx="95" cy="689"/>
                                                <a:chOff x="2667" y="888"/>
                                                <a:chExt cx="95" cy="689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466" name="Freeform 235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2671" y="1275"/>
                                                  <a:ext cx="89" cy="282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12 w 89"/>
                                                    <a:gd name="T1" fmla="*/ 4 h 282"/>
                                                    <a:gd name="T2" fmla="*/ 16 w 89"/>
                                                    <a:gd name="T3" fmla="*/ 103 h 282"/>
                                                    <a:gd name="T4" fmla="*/ 14 w 89"/>
                                                    <a:gd name="T5" fmla="*/ 130 h 282"/>
                                                    <a:gd name="T6" fmla="*/ 14 w 89"/>
                                                    <a:gd name="T7" fmla="*/ 157 h 282"/>
                                                    <a:gd name="T8" fmla="*/ 16 w 89"/>
                                                    <a:gd name="T9" fmla="*/ 182 h 282"/>
                                                    <a:gd name="T10" fmla="*/ 16 w 89"/>
                                                    <a:gd name="T11" fmla="*/ 202 h 282"/>
                                                    <a:gd name="T12" fmla="*/ 16 w 89"/>
                                                    <a:gd name="T13" fmla="*/ 228 h 282"/>
                                                    <a:gd name="T14" fmla="*/ 15 w 89"/>
                                                    <a:gd name="T15" fmla="*/ 238 h 282"/>
                                                    <a:gd name="T16" fmla="*/ 4 w 89"/>
                                                    <a:gd name="T17" fmla="*/ 270 h 282"/>
                                                    <a:gd name="T18" fmla="*/ 0 w 89"/>
                                                    <a:gd name="T19" fmla="*/ 281 h 282"/>
                                                    <a:gd name="T20" fmla="*/ 17 w 89"/>
                                                    <a:gd name="T21" fmla="*/ 281 h 282"/>
                                                    <a:gd name="T22" fmla="*/ 25 w 89"/>
                                                    <a:gd name="T23" fmla="*/ 268 h 282"/>
                                                    <a:gd name="T24" fmla="*/ 30 w 89"/>
                                                    <a:gd name="T25" fmla="*/ 252 h 282"/>
                                                    <a:gd name="T26" fmla="*/ 33 w 89"/>
                                                    <a:gd name="T27" fmla="*/ 226 h 282"/>
                                                    <a:gd name="T28" fmla="*/ 43 w 89"/>
                                                    <a:gd name="T29" fmla="*/ 157 h 282"/>
                                                    <a:gd name="T30" fmla="*/ 46 w 89"/>
                                                    <a:gd name="T31" fmla="*/ 138 h 282"/>
                                                    <a:gd name="T32" fmla="*/ 44 w 89"/>
                                                    <a:gd name="T33" fmla="*/ 175 h 282"/>
                                                    <a:gd name="T34" fmla="*/ 47 w 89"/>
                                                    <a:gd name="T35" fmla="*/ 198 h 282"/>
                                                    <a:gd name="T36" fmla="*/ 48 w 89"/>
                                                    <a:gd name="T37" fmla="*/ 220 h 282"/>
                                                    <a:gd name="T38" fmla="*/ 46 w 89"/>
                                                    <a:gd name="T39" fmla="*/ 239 h 282"/>
                                                    <a:gd name="T40" fmla="*/ 47 w 89"/>
                                                    <a:gd name="T41" fmla="*/ 249 h 282"/>
                                                    <a:gd name="T42" fmla="*/ 58 w 89"/>
                                                    <a:gd name="T43" fmla="*/ 278 h 282"/>
                                                    <a:gd name="T44" fmla="*/ 68 w 89"/>
                                                    <a:gd name="T45" fmla="*/ 278 h 282"/>
                                                    <a:gd name="T46" fmla="*/ 73 w 89"/>
                                                    <a:gd name="T47" fmla="*/ 278 h 282"/>
                                                    <a:gd name="T48" fmla="*/ 79 w 89"/>
                                                    <a:gd name="T49" fmla="*/ 272 h 282"/>
                                                    <a:gd name="T50" fmla="*/ 64 w 89"/>
                                                    <a:gd name="T51" fmla="*/ 239 h 282"/>
                                                    <a:gd name="T52" fmla="*/ 71 w 89"/>
                                                    <a:gd name="T53" fmla="*/ 169 h 282"/>
                                                    <a:gd name="T54" fmla="*/ 74 w 89"/>
                                                    <a:gd name="T55" fmla="*/ 136 h 282"/>
                                                    <a:gd name="T56" fmla="*/ 88 w 89"/>
                                                    <a:gd name="T57" fmla="*/ 0 h 282"/>
                                                    <a:gd name="T58" fmla="*/ 12 w 89"/>
                                                    <a:gd name="T59" fmla="*/ 4 h 282"/>
                                                    <a:gd name="T60" fmla="*/ 0 60000 65536"/>
                                                    <a:gd name="T61" fmla="*/ 0 60000 65536"/>
                                                    <a:gd name="T62" fmla="*/ 0 60000 65536"/>
                                                    <a:gd name="T63" fmla="*/ 0 60000 65536"/>
                                                    <a:gd name="T64" fmla="*/ 0 60000 65536"/>
                                                    <a:gd name="T65" fmla="*/ 0 60000 65536"/>
                                                    <a:gd name="T66" fmla="*/ 0 60000 65536"/>
                                                    <a:gd name="T67" fmla="*/ 0 60000 65536"/>
                                                    <a:gd name="T68" fmla="*/ 0 60000 65536"/>
                                                    <a:gd name="T69" fmla="*/ 0 60000 65536"/>
                                                    <a:gd name="T70" fmla="*/ 0 60000 65536"/>
                                                    <a:gd name="T71" fmla="*/ 0 60000 65536"/>
                                                    <a:gd name="T72" fmla="*/ 0 60000 65536"/>
                                                    <a:gd name="T73" fmla="*/ 0 60000 65536"/>
                                                    <a:gd name="T74" fmla="*/ 0 60000 65536"/>
                                                    <a:gd name="T75" fmla="*/ 0 60000 65536"/>
                                                    <a:gd name="T76" fmla="*/ 0 60000 65536"/>
                                                    <a:gd name="T77" fmla="*/ 0 60000 65536"/>
                                                    <a:gd name="T78" fmla="*/ 0 60000 65536"/>
                                                    <a:gd name="T79" fmla="*/ 0 60000 65536"/>
                                                    <a:gd name="T80" fmla="*/ 0 60000 65536"/>
                                                    <a:gd name="T81" fmla="*/ 0 60000 65536"/>
                                                    <a:gd name="T82" fmla="*/ 0 60000 65536"/>
                                                    <a:gd name="T83" fmla="*/ 0 60000 65536"/>
                                                    <a:gd name="T84" fmla="*/ 0 60000 65536"/>
                                                    <a:gd name="T85" fmla="*/ 0 60000 65536"/>
                                                    <a:gd name="T86" fmla="*/ 0 60000 65536"/>
                                                    <a:gd name="T87" fmla="*/ 0 60000 65536"/>
                                                    <a:gd name="T88" fmla="*/ 0 60000 65536"/>
                                                    <a:gd name="T89" fmla="*/ 0 60000 65536"/>
                                                    <a:gd name="T90" fmla="*/ 0 w 89"/>
                                                    <a:gd name="T91" fmla="*/ 0 h 282"/>
                                                    <a:gd name="T92" fmla="*/ 89 w 89"/>
                                                    <a:gd name="T93" fmla="*/ 282 h 282"/>
                                                  </a:gdLst>
                                                  <a:ahLst/>
                                                  <a:cxnLst>
                                                    <a:cxn ang="T60">
                                                      <a:pos x="T0" y="T1"/>
                                                    </a:cxn>
                                                    <a:cxn ang="T61">
                                                      <a:pos x="T2" y="T3"/>
                                                    </a:cxn>
                                                    <a:cxn ang="T62">
                                                      <a:pos x="T4" y="T5"/>
                                                    </a:cxn>
                                                    <a:cxn ang="T63">
                                                      <a:pos x="T6" y="T7"/>
                                                    </a:cxn>
                                                    <a:cxn ang="T64">
                                                      <a:pos x="T8" y="T9"/>
                                                    </a:cxn>
                                                    <a:cxn ang="T65">
                                                      <a:pos x="T10" y="T11"/>
                                                    </a:cxn>
                                                    <a:cxn ang="T66">
                                                      <a:pos x="T12" y="T13"/>
                                                    </a:cxn>
                                                    <a:cxn ang="T67">
                                                      <a:pos x="T14" y="T15"/>
                                                    </a:cxn>
                                                    <a:cxn ang="T68">
                                                      <a:pos x="T16" y="T17"/>
                                                    </a:cxn>
                                                    <a:cxn ang="T69">
                                                      <a:pos x="T18" y="T19"/>
                                                    </a:cxn>
                                                    <a:cxn ang="T70">
                                                      <a:pos x="T20" y="T21"/>
                                                    </a:cxn>
                                                    <a:cxn ang="T71">
                                                      <a:pos x="T22" y="T23"/>
                                                    </a:cxn>
                                                    <a:cxn ang="T72">
                                                      <a:pos x="T24" y="T25"/>
                                                    </a:cxn>
                                                    <a:cxn ang="T73">
                                                      <a:pos x="T26" y="T27"/>
                                                    </a:cxn>
                                                    <a:cxn ang="T74">
                                                      <a:pos x="T28" y="T29"/>
                                                    </a:cxn>
                                                    <a:cxn ang="T75">
                                                      <a:pos x="T30" y="T31"/>
                                                    </a:cxn>
                                                    <a:cxn ang="T76">
                                                      <a:pos x="T32" y="T33"/>
                                                    </a:cxn>
                                                    <a:cxn ang="T77">
                                                      <a:pos x="T34" y="T35"/>
                                                    </a:cxn>
                                                    <a:cxn ang="T78">
                                                      <a:pos x="T36" y="T37"/>
                                                    </a:cxn>
                                                    <a:cxn ang="T79">
                                                      <a:pos x="T38" y="T39"/>
                                                    </a:cxn>
                                                    <a:cxn ang="T80">
                                                      <a:pos x="T40" y="T41"/>
                                                    </a:cxn>
                                                    <a:cxn ang="T81">
                                                      <a:pos x="T42" y="T43"/>
                                                    </a:cxn>
                                                    <a:cxn ang="T82">
                                                      <a:pos x="T44" y="T45"/>
                                                    </a:cxn>
                                                    <a:cxn ang="T83">
                                                      <a:pos x="T46" y="T47"/>
                                                    </a:cxn>
                                                    <a:cxn ang="T84">
                                                      <a:pos x="T48" y="T49"/>
                                                    </a:cxn>
                                                    <a:cxn ang="T85">
                                                      <a:pos x="T50" y="T51"/>
                                                    </a:cxn>
                                                    <a:cxn ang="T86">
                                                      <a:pos x="T52" y="T53"/>
                                                    </a:cxn>
                                                    <a:cxn ang="T87">
                                                      <a:pos x="T54" y="T55"/>
                                                    </a:cxn>
                                                    <a:cxn ang="T88">
                                                      <a:pos x="T56" y="T57"/>
                                                    </a:cxn>
                                                    <a:cxn ang="T89">
                                                      <a:pos x="T58" y="T59"/>
                                                    </a:cxn>
                                                  </a:cxnLst>
                                                  <a:rect l="T90" t="T91" r="T92" b="T93"/>
                                                  <a:pathLst>
                                                    <a:path w="89" h="282">
                                                      <a:moveTo>
                                                        <a:pt x="12" y="4"/>
                                                      </a:moveTo>
                                                      <a:lnTo>
                                                        <a:pt x="16" y="103"/>
                                                      </a:lnTo>
                                                      <a:lnTo>
                                                        <a:pt x="14" y="130"/>
                                                      </a:lnTo>
                                                      <a:lnTo>
                                                        <a:pt x="14" y="157"/>
                                                      </a:lnTo>
                                                      <a:lnTo>
                                                        <a:pt x="16" y="182"/>
                                                      </a:lnTo>
                                                      <a:lnTo>
                                                        <a:pt x="16" y="202"/>
                                                      </a:lnTo>
                                                      <a:lnTo>
                                                        <a:pt x="16" y="228"/>
                                                      </a:lnTo>
                                                      <a:lnTo>
                                                        <a:pt x="15" y="238"/>
                                                      </a:lnTo>
                                                      <a:lnTo>
                                                        <a:pt x="4" y="270"/>
                                                      </a:lnTo>
                                                      <a:lnTo>
                                                        <a:pt x="0" y="281"/>
                                                      </a:lnTo>
                                                      <a:lnTo>
                                                        <a:pt x="17" y="281"/>
                                                      </a:lnTo>
                                                      <a:lnTo>
                                                        <a:pt x="25" y="268"/>
                                                      </a:lnTo>
                                                      <a:lnTo>
                                                        <a:pt x="30" y="252"/>
                                                      </a:lnTo>
                                                      <a:lnTo>
                                                        <a:pt x="33" y="226"/>
                                                      </a:lnTo>
                                                      <a:lnTo>
                                                        <a:pt x="43" y="157"/>
                                                      </a:lnTo>
                                                      <a:lnTo>
                                                        <a:pt x="46" y="138"/>
                                                      </a:lnTo>
                                                      <a:lnTo>
                                                        <a:pt x="44" y="175"/>
                                                      </a:lnTo>
                                                      <a:lnTo>
                                                        <a:pt x="47" y="198"/>
                                                      </a:lnTo>
                                                      <a:lnTo>
                                                        <a:pt x="48" y="220"/>
                                                      </a:lnTo>
                                                      <a:lnTo>
                                                        <a:pt x="46" y="239"/>
                                                      </a:lnTo>
                                                      <a:lnTo>
                                                        <a:pt x="47" y="249"/>
                                                      </a:lnTo>
                                                      <a:lnTo>
                                                        <a:pt x="58" y="278"/>
                                                      </a:lnTo>
                                                      <a:lnTo>
                                                        <a:pt x="68" y="278"/>
                                                      </a:lnTo>
                                                      <a:lnTo>
                                                        <a:pt x="73" y="278"/>
                                                      </a:lnTo>
                                                      <a:lnTo>
                                                        <a:pt x="79" y="272"/>
                                                      </a:lnTo>
                                                      <a:lnTo>
                                                        <a:pt x="64" y="239"/>
                                                      </a:lnTo>
                                                      <a:lnTo>
                                                        <a:pt x="71" y="169"/>
                                                      </a:lnTo>
                                                      <a:lnTo>
                                                        <a:pt x="74" y="136"/>
                                                      </a:lnTo>
                                                      <a:lnTo>
                                                        <a:pt x="88" y="0"/>
                                                      </a:lnTo>
                                                      <a:lnTo>
                                                        <a:pt x="12" y="4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34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grpSp>
                                              <a:nvGrpSpPr>
                                                <a:cNvPr id="78" name="Group 236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2685" y="988"/>
                                                  <a:ext cx="66" cy="159"/>
                                                  <a:chOff x="2685" y="988"/>
                                                  <a:chExt cx="66" cy="159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477" name="Freeform 237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700" y="988"/>
                                                    <a:ext cx="35" cy="19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35"/>
                                                      <a:gd name="T1" fmla="*/ 2 h 19"/>
                                                      <a:gd name="T2" fmla="*/ 7 w 35"/>
                                                      <a:gd name="T3" fmla="*/ 18 h 19"/>
                                                      <a:gd name="T4" fmla="*/ 17 w 35"/>
                                                      <a:gd name="T5" fmla="*/ 0 h 19"/>
                                                      <a:gd name="T6" fmla="*/ 27 w 35"/>
                                                      <a:gd name="T7" fmla="*/ 18 h 19"/>
                                                      <a:gd name="T8" fmla="*/ 34 w 35"/>
                                                      <a:gd name="T9" fmla="*/ 2 h 19"/>
                                                      <a:gd name="T10" fmla="*/ 0 60000 65536"/>
                                                      <a:gd name="T11" fmla="*/ 0 60000 65536"/>
                                                      <a:gd name="T12" fmla="*/ 0 60000 65536"/>
                                                      <a:gd name="T13" fmla="*/ 0 60000 65536"/>
                                                      <a:gd name="T14" fmla="*/ 0 60000 65536"/>
                                                      <a:gd name="T15" fmla="*/ 0 w 35"/>
                                                      <a:gd name="T16" fmla="*/ 0 h 19"/>
                                                      <a:gd name="T17" fmla="*/ 35 w 35"/>
                                                      <a:gd name="T18" fmla="*/ 19 h 19"/>
                                                    </a:gdLst>
                                                    <a:ahLst/>
                                                    <a:cxnLst>
                                                      <a:cxn ang="T10">
                                                        <a:pos x="T0" y="T1"/>
                                                      </a:cxn>
                                                      <a:cxn ang="T11">
                                                        <a:pos x="T2" y="T3"/>
                                                      </a:cxn>
                                                      <a:cxn ang="T12">
                                                        <a:pos x="T4" y="T5"/>
                                                      </a:cxn>
                                                      <a:cxn ang="T13">
                                                        <a:pos x="T6" y="T7"/>
                                                      </a:cxn>
                                                      <a:cxn ang="T14">
                                                        <a:pos x="T8" y="T9"/>
                                                      </a:cxn>
                                                    </a:cxnLst>
                                                    <a:rect l="T15" t="T16" r="T17" b="T18"/>
                                                    <a:pathLst>
                                                      <a:path w="35" h="19">
                                                        <a:moveTo>
                                                          <a:pt x="0" y="2"/>
                                                        </a:moveTo>
                                                        <a:lnTo>
                                                          <a:pt x="7" y="18"/>
                                                        </a:lnTo>
                                                        <a:lnTo>
                                                          <a:pt x="17" y="0"/>
                                                        </a:lnTo>
                                                        <a:lnTo>
                                                          <a:pt x="27" y="18"/>
                                                        </a:lnTo>
                                                        <a:lnTo>
                                                          <a:pt x="34" y="2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12700" cap="rnd">
                                                    <a:solidFill>
                                                      <a:srgbClr val="3F7FFF"/>
                                                    </a:solidFill>
                                                    <a:round/>
                                                    <a:headEnd type="none" w="sm" len="sm"/>
                                                    <a:tailEnd type="none" w="sm" len="sm"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78" name="Freeform 238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718" y="992"/>
                                                    <a:ext cx="9" cy="147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9"/>
                                                      <a:gd name="T1" fmla="*/ 0 h 147"/>
                                                      <a:gd name="T2" fmla="*/ 8 w 9"/>
                                                      <a:gd name="T3" fmla="*/ 60 h 147"/>
                                                      <a:gd name="T4" fmla="*/ 8 w 9"/>
                                                      <a:gd name="T5" fmla="*/ 146 h 147"/>
                                                      <a:gd name="T6" fmla="*/ 0 60000 65536"/>
                                                      <a:gd name="T7" fmla="*/ 0 60000 65536"/>
                                                      <a:gd name="T8" fmla="*/ 0 60000 65536"/>
                                                      <a:gd name="T9" fmla="*/ 0 w 9"/>
                                                      <a:gd name="T10" fmla="*/ 0 h 147"/>
                                                      <a:gd name="T11" fmla="*/ 9 w 9"/>
                                                      <a:gd name="T12" fmla="*/ 147 h 147"/>
                                                    </a:gdLst>
                                                    <a:ahLst/>
                                                    <a:cxnLst>
                                                      <a:cxn ang="T6">
                                                        <a:pos x="T0" y="T1"/>
                                                      </a:cxn>
                                                      <a:cxn ang="T7">
                                                        <a:pos x="T2" y="T3"/>
                                                      </a:cxn>
                                                      <a:cxn ang="T8">
                                                        <a:pos x="T4" y="T5"/>
                                                      </a:cxn>
                                                    </a:cxnLst>
                                                    <a:rect l="T9" t="T10" r="T11" b="T12"/>
                                                    <a:pathLst>
                                                      <a:path w="9" h="147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8" y="60"/>
                                                        </a:lnTo>
                                                        <a:lnTo>
                                                          <a:pt x="8" y="146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12700" cap="rnd">
                                                    <a:solidFill>
                                                      <a:srgbClr val="3F7FFF"/>
                                                    </a:solidFill>
                                                    <a:round/>
                                                    <a:headEnd type="none" w="sm" len="sm"/>
                                                    <a:tailEnd type="none" w="sm" len="sm"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79" name="Freeform 239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685" y="1138"/>
                                                    <a:ext cx="66" cy="9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66"/>
                                                      <a:gd name="T1" fmla="*/ 8 h 9"/>
                                                      <a:gd name="T2" fmla="*/ 36 w 66"/>
                                                      <a:gd name="T3" fmla="*/ 0 h 9"/>
                                                      <a:gd name="T4" fmla="*/ 65 w 66"/>
                                                      <a:gd name="T5" fmla="*/ 3 h 9"/>
                                                      <a:gd name="T6" fmla="*/ 0 60000 65536"/>
                                                      <a:gd name="T7" fmla="*/ 0 60000 65536"/>
                                                      <a:gd name="T8" fmla="*/ 0 60000 65536"/>
                                                      <a:gd name="T9" fmla="*/ 0 w 66"/>
                                                      <a:gd name="T10" fmla="*/ 0 h 9"/>
                                                      <a:gd name="T11" fmla="*/ 66 w 66"/>
                                                      <a:gd name="T12" fmla="*/ 9 h 9"/>
                                                    </a:gdLst>
                                                    <a:ahLst/>
                                                    <a:cxnLst>
                                                      <a:cxn ang="T6">
                                                        <a:pos x="T0" y="T1"/>
                                                      </a:cxn>
                                                      <a:cxn ang="T7">
                                                        <a:pos x="T2" y="T3"/>
                                                      </a:cxn>
                                                      <a:cxn ang="T8">
                                                        <a:pos x="T4" y="T5"/>
                                                      </a:cxn>
                                                    </a:cxnLst>
                                                    <a:rect l="T9" t="T10" r="T11" b="T12"/>
                                                    <a:pathLst>
                                                      <a:path w="66" h="9">
                                                        <a:moveTo>
                                                          <a:pt x="0" y="8"/>
                                                        </a:moveTo>
                                                        <a:lnTo>
                                                          <a:pt x="36" y="0"/>
                                                        </a:lnTo>
                                                        <a:lnTo>
                                                          <a:pt x="65" y="3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12700" cap="rnd">
                                                    <a:solidFill>
                                                      <a:srgbClr val="3F7FFF"/>
                                                    </a:solidFill>
                                                    <a:round/>
                                                    <a:headEnd type="none" w="sm" len="sm"/>
                                                    <a:tailEnd type="none" w="sm" len="sm"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grpSp>
                                              <a:nvGrpSpPr>
                                                <a:cNvPr id="79" name="Group 240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2667" y="1516"/>
                                                  <a:ext cx="90" cy="61"/>
                                                  <a:chOff x="2667" y="1516"/>
                                                  <a:chExt cx="90" cy="61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475" name="Freeform 241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667" y="1521"/>
                                                    <a:ext cx="36" cy="56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6 w 36"/>
                                                      <a:gd name="T1" fmla="*/ 27 h 56"/>
                                                      <a:gd name="T2" fmla="*/ 1 w 36"/>
                                                      <a:gd name="T3" fmla="*/ 35 h 56"/>
                                                      <a:gd name="T4" fmla="*/ 0 w 36"/>
                                                      <a:gd name="T5" fmla="*/ 42 h 56"/>
                                                      <a:gd name="T6" fmla="*/ 0 w 36"/>
                                                      <a:gd name="T7" fmla="*/ 47 h 56"/>
                                                      <a:gd name="T8" fmla="*/ 1 w 36"/>
                                                      <a:gd name="T9" fmla="*/ 50 h 56"/>
                                                      <a:gd name="T10" fmla="*/ 3 w 36"/>
                                                      <a:gd name="T11" fmla="*/ 53 h 56"/>
                                                      <a:gd name="T12" fmla="*/ 8 w 36"/>
                                                      <a:gd name="T13" fmla="*/ 55 h 56"/>
                                                      <a:gd name="T14" fmla="*/ 14 w 36"/>
                                                      <a:gd name="T15" fmla="*/ 54 h 56"/>
                                                      <a:gd name="T16" fmla="*/ 20 w 36"/>
                                                      <a:gd name="T17" fmla="*/ 52 h 56"/>
                                                      <a:gd name="T18" fmla="*/ 24 w 36"/>
                                                      <a:gd name="T19" fmla="*/ 46 h 56"/>
                                                      <a:gd name="T20" fmla="*/ 28 w 36"/>
                                                      <a:gd name="T21" fmla="*/ 39 h 56"/>
                                                      <a:gd name="T22" fmla="*/ 31 w 36"/>
                                                      <a:gd name="T23" fmla="*/ 24 h 56"/>
                                                      <a:gd name="T24" fmla="*/ 35 w 36"/>
                                                      <a:gd name="T25" fmla="*/ 9 h 56"/>
                                                      <a:gd name="T26" fmla="*/ 34 w 36"/>
                                                      <a:gd name="T27" fmla="*/ 0 h 56"/>
                                                      <a:gd name="T28" fmla="*/ 27 w 36"/>
                                                      <a:gd name="T29" fmla="*/ 21 h 56"/>
                                                      <a:gd name="T30" fmla="*/ 21 w 36"/>
                                                      <a:gd name="T31" fmla="*/ 34 h 56"/>
                                                      <a:gd name="T32" fmla="*/ 12 w 36"/>
                                                      <a:gd name="T33" fmla="*/ 34 h 56"/>
                                                      <a:gd name="T34" fmla="*/ 5 w 36"/>
                                                      <a:gd name="T35" fmla="*/ 33 h 56"/>
                                                      <a:gd name="T36" fmla="*/ 6 w 36"/>
                                                      <a:gd name="T37" fmla="*/ 27 h 56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60000 65536"/>
                                                      <a:gd name="T43" fmla="*/ 0 60000 65536"/>
                                                      <a:gd name="T44" fmla="*/ 0 60000 65536"/>
                                                      <a:gd name="T45" fmla="*/ 0 60000 65536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60000 65536"/>
                                                      <a:gd name="T49" fmla="*/ 0 60000 65536"/>
                                                      <a:gd name="T50" fmla="*/ 0 60000 65536"/>
                                                      <a:gd name="T51" fmla="*/ 0 60000 65536"/>
                                                      <a:gd name="T52" fmla="*/ 0 60000 65536"/>
                                                      <a:gd name="T53" fmla="*/ 0 60000 65536"/>
                                                      <a:gd name="T54" fmla="*/ 0 60000 65536"/>
                                                      <a:gd name="T55" fmla="*/ 0 60000 65536"/>
                                                      <a:gd name="T56" fmla="*/ 0 60000 65536"/>
                                                      <a:gd name="T57" fmla="*/ 0 w 36"/>
                                                      <a:gd name="T58" fmla="*/ 0 h 56"/>
                                                      <a:gd name="T59" fmla="*/ 36 w 36"/>
                                                      <a:gd name="T60" fmla="*/ 56 h 56"/>
                                                    </a:gdLst>
                                                    <a:ahLst/>
                                                    <a:cxnLst>
                                                      <a:cxn ang="T38">
                                                        <a:pos x="T0" y="T1"/>
                                                      </a:cxn>
                                                      <a:cxn ang="T39">
                                                        <a:pos x="T2" y="T3"/>
                                                      </a:cxn>
                                                      <a:cxn ang="T40">
                                                        <a:pos x="T4" y="T5"/>
                                                      </a:cxn>
                                                      <a:cxn ang="T41">
                                                        <a:pos x="T6" y="T7"/>
                                                      </a:cxn>
                                                      <a:cxn ang="T42">
                                                        <a:pos x="T8" y="T9"/>
                                                      </a:cxn>
                                                      <a:cxn ang="T43">
                                                        <a:pos x="T10" y="T11"/>
                                                      </a:cxn>
                                                      <a:cxn ang="T44">
                                                        <a:pos x="T12" y="T13"/>
                                                      </a:cxn>
                                                      <a:cxn ang="T45">
                                                        <a:pos x="T14" y="T15"/>
                                                      </a:cxn>
                                                      <a:cxn ang="T46">
                                                        <a:pos x="T16" y="T17"/>
                                                      </a:cxn>
                                                      <a:cxn ang="T47">
                                                        <a:pos x="T18" y="T19"/>
                                                      </a:cxn>
                                                      <a:cxn ang="T48">
                                                        <a:pos x="T20" y="T21"/>
                                                      </a:cxn>
                                                      <a:cxn ang="T49">
                                                        <a:pos x="T22" y="T23"/>
                                                      </a:cxn>
                                                      <a:cxn ang="T50">
                                                        <a:pos x="T24" y="T25"/>
                                                      </a:cxn>
                                                      <a:cxn ang="T51">
                                                        <a:pos x="T26" y="T27"/>
                                                      </a:cxn>
                                                      <a:cxn ang="T52">
                                                        <a:pos x="T28" y="T29"/>
                                                      </a:cxn>
                                                      <a:cxn ang="T53">
                                                        <a:pos x="T30" y="T31"/>
                                                      </a:cxn>
                                                      <a:cxn ang="T54">
                                                        <a:pos x="T32" y="T33"/>
                                                      </a:cxn>
                                                      <a:cxn ang="T55">
                                                        <a:pos x="T34" y="T35"/>
                                                      </a:cxn>
                                                      <a:cxn ang="T56">
                                                        <a:pos x="T36" y="T37"/>
                                                      </a:cxn>
                                                    </a:cxnLst>
                                                    <a:rect l="T57" t="T58" r="T59" b="T60"/>
                                                    <a:pathLst>
                                                      <a:path w="36" h="56">
                                                        <a:moveTo>
                                                          <a:pt x="6" y="27"/>
                                                        </a:moveTo>
                                                        <a:lnTo>
                                                          <a:pt x="1" y="35"/>
                                                        </a:lnTo>
                                                        <a:lnTo>
                                                          <a:pt x="0" y="42"/>
                                                        </a:lnTo>
                                                        <a:lnTo>
                                                          <a:pt x="0" y="47"/>
                                                        </a:lnTo>
                                                        <a:lnTo>
                                                          <a:pt x="1" y="50"/>
                                                        </a:lnTo>
                                                        <a:lnTo>
                                                          <a:pt x="3" y="53"/>
                                                        </a:lnTo>
                                                        <a:lnTo>
                                                          <a:pt x="8" y="55"/>
                                                        </a:lnTo>
                                                        <a:lnTo>
                                                          <a:pt x="14" y="54"/>
                                                        </a:lnTo>
                                                        <a:lnTo>
                                                          <a:pt x="20" y="52"/>
                                                        </a:lnTo>
                                                        <a:lnTo>
                                                          <a:pt x="24" y="46"/>
                                                        </a:lnTo>
                                                        <a:lnTo>
                                                          <a:pt x="28" y="39"/>
                                                        </a:lnTo>
                                                        <a:lnTo>
                                                          <a:pt x="31" y="24"/>
                                                        </a:lnTo>
                                                        <a:lnTo>
                                                          <a:pt x="35" y="9"/>
                                                        </a:lnTo>
                                                        <a:lnTo>
                                                          <a:pt x="34" y="0"/>
                                                        </a:lnTo>
                                                        <a:lnTo>
                                                          <a:pt x="27" y="21"/>
                                                        </a:lnTo>
                                                        <a:lnTo>
                                                          <a:pt x="21" y="34"/>
                                                        </a:lnTo>
                                                        <a:lnTo>
                                                          <a:pt x="12" y="34"/>
                                                        </a:lnTo>
                                                        <a:lnTo>
                                                          <a:pt x="5" y="33"/>
                                                        </a:lnTo>
                                                        <a:lnTo>
                                                          <a:pt x="6" y="27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solidFill>
                                                    <a:srgbClr val="000000"/>
                                                  </a:solid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76" name="Freeform 242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717" y="1516"/>
                                                    <a:ext cx="40" cy="61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40"/>
                                                      <a:gd name="T1" fmla="*/ 0 h 61"/>
                                                      <a:gd name="T2" fmla="*/ 0 w 40"/>
                                                      <a:gd name="T3" fmla="*/ 6 h 61"/>
                                                      <a:gd name="T4" fmla="*/ 5 w 40"/>
                                                      <a:gd name="T5" fmla="*/ 21 h 61"/>
                                                      <a:gd name="T6" fmla="*/ 8 w 40"/>
                                                      <a:gd name="T7" fmla="*/ 33 h 61"/>
                                                      <a:gd name="T8" fmla="*/ 12 w 40"/>
                                                      <a:gd name="T9" fmla="*/ 45 h 61"/>
                                                      <a:gd name="T10" fmla="*/ 16 w 40"/>
                                                      <a:gd name="T11" fmla="*/ 52 h 61"/>
                                                      <a:gd name="T12" fmla="*/ 20 w 40"/>
                                                      <a:gd name="T13" fmla="*/ 57 h 61"/>
                                                      <a:gd name="T14" fmla="*/ 25 w 40"/>
                                                      <a:gd name="T15" fmla="*/ 59 h 61"/>
                                                      <a:gd name="T16" fmla="*/ 31 w 40"/>
                                                      <a:gd name="T17" fmla="*/ 60 h 61"/>
                                                      <a:gd name="T18" fmla="*/ 34 w 40"/>
                                                      <a:gd name="T19" fmla="*/ 58 h 61"/>
                                                      <a:gd name="T20" fmla="*/ 37 w 40"/>
                                                      <a:gd name="T21" fmla="*/ 56 h 61"/>
                                                      <a:gd name="T22" fmla="*/ 39 w 40"/>
                                                      <a:gd name="T23" fmla="*/ 50 h 61"/>
                                                      <a:gd name="T24" fmla="*/ 38 w 40"/>
                                                      <a:gd name="T25" fmla="*/ 42 h 61"/>
                                                      <a:gd name="T26" fmla="*/ 34 w 40"/>
                                                      <a:gd name="T27" fmla="*/ 33 h 61"/>
                                                      <a:gd name="T28" fmla="*/ 32 w 40"/>
                                                      <a:gd name="T29" fmla="*/ 28 h 61"/>
                                                      <a:gd name="T30" fmla="*/ 31 w 40"/>
                                                      <a:gd name="T31" fmla="*/ 32 h 61"/>
                                                      <a:gd name="T32" fmla="*/ 29 w 40"/>
                                                      <a:gd name="T33" fmla="*/ 34 h 61"/>
                                                      <a:gd name="T34" fmla="*/ 24 w 40"/>
                                                      <a:gd name="T35" fmla="*/ 36 h 61"/>
                                                      <a:gd name="T36" fmla="*/ 21 w 40"/>
                                                      <a:gd name="T37" fmla="*/ 36 h 61"/>
                                                      <a:gd name="T38" fmla="*/ 13 w 40"/>
                                                      <a:gd name="T39" fmla="*/ 35 h 61"/>
                                                      <a:gd name="T40" fmla="*/ 5 w 40"/>
                                                      <a:gd name="T41" fmla="*/ 12 h 61"/>
                                                      <a:gd name="T42" fmla="*/ 0 w 40"/>
                                                      <a:gd name="T43" fmla="*/ 0 h 61"/>
                                                      <a:gd name="T44" fmla="*/ 0 60000 65536"/>
                                                      <a:gd name="T45" fmla="*/ 0 60000 65536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60000 65536"/>
                                                      <a:gd name="T49" fmla="*/ 0 60000 65536"/>
                                                      <a:gd name="T50" fmla="*/ 0 60000 65536"/>
                                                      <a:gd name="T51" fmla="*/ 0 60000 65536"/>
                                                      <a:gd name="T52" fmla="*/ 0 60000 65536"/>
                                                      <a:gd name="T53" fmla="*/ 0 60000 65536"/>
                                                      <a:gd name="T54" fmla="*/ 0 60000 65536"/>
                                                      <a:gd name="T55" fmla="*/ 0 60000 65536"/>
                                                      <a:gd name="T56" fmla="*/ 0 60000 65536"/>
                                                      <a:gd name="T57" fmla="*/ 0 60000 65536"/>
                                                      <a:gd name="T58" fmla="*/ 0 60000 65536"/>
                                                      <a:gd name="T59" fmla="*/ 0 60000 65536"/>
                                                      <a:gd name="T60" fmla="*/ 0 60000 65536"/>
                                                      <a:gd name="T61" fmla="*/ 0 60000 65536"/>
                                                      <a:gd name="T62" fmla="*/ 0 60000 65536"/>
                                                      <a:gd name="T63" fmla="*/ 0 60000 65536"/>
                                                      <a:gd name="T64" fmla="*/ 0 60000 65536"/>
                                                      <a:gd name="T65" fmla="*/ 0 60000 65536"/>
                                                      <a:gd name="T66" fmla="*/ 0 w 40"/>
                                                      <a:gd name="T67" fmla="*/ 0 h 61"/>
                                                      <a:gd name="T68" fmla="*/ 40 w 40"/>
                                                      <a:gd name="T69" fmla="*/ 61 h 61"/>
                                                    </a:gdLst>
                                                    <a:ahLst/>
                                                    <a:cxnLst>
                                                      <a:cxn ang="T44">
                                                        <a:pos x="T0" y="T1"/>
                                                      </a:cxn>
                                                      <a:cxn ang="T45">
                                                        <a:pos x="T2" y="T3"/>
                                                      </a:cxn>
                                                      <a:cxn ang="T46">
                                                        <a:pos x="T4" y="T5"/>
                                                      </a:cxn>
                                                      <a:cxn ang="T47">
                                                        <a:pos x="T6" y="T7"/>
                                                      </a:cxn>
                                                      <a:cxn ang="T48">
                                                        <a:pos x="T8" y="T9"/>
                                                      </a:cxn>
                                                      <a:cxn ang="T49">
                                                        <a:pos x="T10" y="T11"/>
                                                      </a:cxn>
                                                      <a:cxn ang="T50">
                                                        <a:pos x="T12" y="T13"/>
                                                      </a:cxn>
                                                      <a:cxn ang="T51">
                                                        <a:pos x="T14" y="T15"/>
                                                      </a:cxn>
                                                      <a:cxn ang="T52">
                                                        <a:pos x="T16" y="T17"/>
                                                      </a:cxn>
                                                      <a:cxn ang="T53">
                                                        <a:pos x="T18" y="T19"/>
                                                      </a:cxn>
                                                      <a:cxn ang="T54">
                                                        <a:pos x="T20" y="T21"/>
                                                      </a:cxn>
                                                      <a:cxn ang="T55">
                                                        <a:pos x="T22" y="T23"/>
                                                      </a:cxn>
                                                      <a:cxn ang="T56">
                                                        <a:pos x="T24" y="T25"/>
                                                      </a:cxn>
                                                      <a:cxn ang="T57">
                                                        <a:pos x="T26" y="T27"/>
                                                      </a:cxn>
                                                      <a:cxn ang="T58">
                                                        <a:pos x="T28" y="T29"/>
                                                      </a:cxn>
                                                      <a:cxn ang="T59">
                                                        <a:pos x="T30" y="T31"/>
                                                      </a:cxn>
                                                      <a:cxn ang="T60">
                                                        <a:pos x="T32" y="T33"/>
                                                      </a:cxn>
                                                      <a:cxn ang="T61">
                                                        <a:pos x="T34" y="T35"/>
                                                      </a:cxn>
                                                      <a:cxn ang="T62">
                                                        <a:pos x="T36" y="T37"/>
                                                      </a:cxn>
                                                      <a:cxn ang="T63">
                                                        <a:pos x="T38" y="T39"/>
                                                      </a:cxn>
                                                      <a:cxn ang="T64">
                                                        <a:pos x="T40" y="T41"/>
                                                      </a:cxn>
                                                      <a:cxn ang="T65">
                                                        <a:pos x="T42" y="T43"/>
                                                      </a:cxn>
                                                    </a:cxnLst>
                                                    <a:rect l="T66" t="T67" r="T68" b="T69"/>
                                                    <a:pathLst>
                                                      <a:path w="40" h="61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0" y="6"/>
                                                        </a:lnTo>
                                                        <a:lnTo>
                                                          <a:pt x="5" y="21"/>
                                                        </a:lnTo>
                                                        <a:lnTo>
                                                          <a:pt x="8" y="33"/>
                                                        </a:lnTo>
                                                        <a:lnTo>
                                                          <a:pt x="12" y="45"/>
                                                        </a:lnTo>
                                                        <a:lnTo>
                                                          <a:pt x="16" y="52"/>
                                                        </a:lnTo>
                                                        <a:lnTo>
                                                          <a:pt x="20" y="57"/>
                                                        </a:lnTo>
                                                        <a:lnTo>
                                                          <a:pt x="25" y="59"/>
                                                        </a:lnTo>
                                                        <a:lnTo>
                                                          <a:pt x="31" y="60"/>
                                                        </a:lnTo>
                                                        <a:lnTo>
                                                          <a:pt x="34" y="58"/>
                                                        </a:lnTo>
                                                        <a:lnTo>
                                                          <a:pt x="37" y="56"/>
                                                        </a:lnTo>
                                                        <a:lnTo>
                                                          <a:pt x="39" y="50"/>
                                                        </a:lnTo>
                                                        <a:lnTo>
                                                          <a:pt x="38" y="42"/>
                                                        </a:lnTo>
                                                        <a:lnTo>
                                                          <a:pt x="34" y="33"/>
                                                        </a:lnTo>
                                                        <a:lnTo>
                                                          <a:pt x="32" y="28"/>
                                                        </a:lnTo>
                                                        <a:lnTo>
                                                          <a:pt x="31" y="32"/>
                                                        </a:lnTo>
                                                        <a:lnTo>
                                                          <a:pt x="29" y="34"/>
                                                        </a:lnTo>
                                                        <a:lnTo>
                                                          <a:pt x="24" y="36"/>
                                                        </a:lnTo>
                                                        <a:lnTo>
                                                          <a:pt x="21" y="36"/>
                                                        </a:lnTo>
                                                        <a:lnTo>
                                                          <a:pt x="13" y="35"/>
                                                        </a:lnTo>
                                                        <a:lnTo>
                                                          <a:pt x="5" y="12"/>
                                                        </a:lnTo>
                                                        <a:lnTo>
                                                          <a:pt x="0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solidFill>
                                                    <a:srgbClr val="000000"/>
                                                  </a:solid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grpSp>
                                              <a:nvGrpSpPr>
                                                <a:cNvPr id="80" name="Group 243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2678" y="888"/>
                                                  <a:ext cx="84" cy="101"/>
                                                  <a:chOff x="2678" y="888"/>
                                                  <a:chExt cx="84" cy="101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470" name="Freeform 244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688" y="895"/>
                                                    <a:ext cx="62" cy="94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15 w 62"/>
                                                      <a:gd name="T1" fmla="*/ 92 h 94"/>
                                                      <a:gd name="T2" fmla="*/ 15 w 62"/>
                                                      <a:gd name="T3" fmla="*/ 78 h 94"/>
                                                      <a:gd name="T4" fmla="*/ 10 w 62"/>
                                                      <a:gd name="T5" fmla="*/ 68 h 94"/>
                                                      <a:gd name="T6" fmla="*/ 5 w 62"/>
                                                      <a:gd name="T7" fmla="*/ 60 h 94"/>
                                                      <a:gd name="T8" fmla="*/ 3 w 62"/>
                                                      <a:gd name="T9" fmla="*/ 48 h 94"/>
                                                      <a:gd name="T10" fmla="*/ 1 w 62"/>
                                                      <a:gd name="T11" fmla="*/ 43 h 94"/>
                                                      <a:gd name="T12" fmla="*/ 0 w 62"/>
                                                      <a:gd name="T13" fmla="*/ 29 h 94"/>
                                                      <a:gd name="T14" fmla="*/ 5 w 62"/>
                                                      <a:gd name="T15" fmla="*/ 13 h 94"/>
                                                      <a:gd name="T16" fmla="*/ 15 w 62"/>
                                                      <a:gd name="T17" fmla="*/ 4 h 94"/>
                                                      <a:gd name="T18" fmla="*/ 25 w 62"/>
                                                      <a:gd name="T19" fmla="*/ 0 h 94"/>
                                                      <a:gd name="T20" fmla="*/ 38 w 62"/>
                                                      <a:gd name="T21" fmla="*/ 0 h 94"/>
                                                      <a:gd name="T22" fmla="*/ 49 w 62"/>
                                                      <a:gd name="T23" fmla="*/ 4 h 94"/>
                                                      <a:gd name="T24" fmla="*/ 57 w 62"/>
                                                      <a:gd name="T25" fmla="*/ 12 h 94"/>
                                                      <a:gd name="T26" fmla="*/ 61 w 62"/>
                                                      <a:gd name="T27" fmla="*/ 23 h 94"/>
                                                      <a:gd name="T28" fmla="*/ 61 w 62"/>
                                                      <a:gd name="T29" fmla="*/ 35 h 94"/>
                                                      <a:gd name="T30" fmla="*/ 59 w 62"/>
                                                      <a:gd name="T31" fmla="*/ 47 h 94"/>
                                                      <a:gd name="T32" fmla="*/ 53 w 62"/>
                                                      <a:gd name="T33" fmla="*/ 61 h 94"/>
                                                      <a:gd name="T34" fmla="*/ 51 w 62"/>
                                                      <a:gd name="T35" fmla="*/ 66 h 94"/>
                                                      <a:gd name="T36" fmla="*/ 48 w 62"/>
                                                      <a:gd name="T37" fmla="*/ 72 h 94"/>
                                                      <a:gd name="T38" fmla="*/ 47 w 62"/>
                                                      <a:gd name="T39" fmla="*/ 79 h 94"/>
                                                      <a:gd name="T40" fmla="*/ 45 w 62"/>
                                                      <a:gd name="T41" fmla="*/ 93 h 94"/>
                                                      <a:gd name="T42" fmla="*/ 15 w 62"/>
                                                      <a:gd name="T43" fmla="*/ 92 h 94"/>
                                                      <a:gd name="T44" fmla="*/ 0 60000 65536"/>
                                                      <a:gd name="T45" fmla="*/ 0 60000 65536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60000 65536"/>
                                                      <a:gd name="T49" fmla="*/ 0 60000 65536"/>
                                                      <a:gd name="T50" fmla="*/ 0 60000 65536"/>
                                                      <a:gd name="T51" fmla="*/ 0 60000 65536"/>
                                                      <a:gd name="T52" fmla="*/ 0 60000 65536"/>
                                                      <a:gd name="T53" fmla="*/ 0 60000 65536"/>
                                                      <a:gd name="T54" fmla="*/ 0 60000 65536"/>
                                                      <a:gd name="T55" fmla="*/ 0 60000 65536"/>
                                                      <a:gd name="T56" fmla="*/ 0 60000 65536"/>
                                                      <a:gd name="T57" fmla="*/ 0 60000 65536"/>
                                                      <a:gd name="T58" fmla="*/ 0 60000 65536"/>
                                                      <a:gd name="T59" fmla="*/ 0 60000 65536"/>
                                                      <a:gd name="T60" fmla="*/ 0 60000 65536"/>
                                                      <a:gd name="T61" fmla="*/ 0 60000 65536"/>
                                                      <a:gd name="T62" fmla="*/ 0 60000 65536"/>
                                                      <a:gd name="T63" fmla="*/ 0 60000 65536"/>
                                                      <a:gd name="T64" fmla="*/ 0 60000 65536"/>
                                                      <a:gd name="T65" fmla="*/ 0 60000 65536"/>
                                                      <a:gd name="T66" fmla="*/ 0 w 62"/>
                                                      <a:gd name="T67" fmla="*/ 0 h 94"/>
                                                      <a:gd name="T68" fmla="*/ 62 w 62"/>
                                                      <a:gd name="T69" fmla="*/ 94 h 94"/>
                                                    </a:gdLst>
                                                    <a:ahLst/>
                                                    <a:cxnLst>
                                                      <a:cxn ang="T44">
                                                        <a:pos x="T0" y="T1"/>
                                                      </a:cxn>
                                                      <a:cxn ang="T45">
                                                        <a:pos x="T2" y="T3"/>
                                                      </a:cxn>
                                                      <a:cxn ang="T46">
                                                        <a:pos x="T4" y="T5"/>
                                                      </a:cxn>
                                                      <a:cxn ang="T47">
                                                        <a:pos x="T6" y="T7"/>
                                                      </a:cxn>
                                                      <a:cxn ang="T48">
                                                        <a:pos x="T8" y="T9"/>
                                                      </a:cxn>
                                                      <a:cxn ang="T49">
                                                        <a:pos x="T10" y="T11"/>
                                                      </a:cxn>
                                                      <a:cxn ang="T50">
                                                        <a:pos x="T12" y="T13"/>
                                                      </a:cxn>
                                                      <a:cxn ang="T51">
                                                        <a:pos x="T14" y="T15"/>
                                                      </a:cxn>
                                                      <a:cxn ang="T52">
                                                        <a:pos x="T16" y="T17"/>
                                                      </a:cxn>
                                                      <a:cxn ang="T53">
                                                        <a:pos x="T18" y="T19"/>
                                                      </a:cxn>
                                                      <a:cxn ang="T54">
                                                        <a:pos x="T20" y="T21"/>
                                                      </a:cxn>
                                                      <a:cxn ang="T55">
                                                        <a:pos x="T22" y="T23"/>
                                                      </a:cxn>
                                                      <a:cxn ang="T56">
                                                        <a:pos x="T24" y="T25"/>
                                                      </a:cxn>
                                                      <a:cxn ang="T57">
                                                        <a:pos x="T26" y="T27"/>
                                                      </a:cxn>
                                                      <a:cxn ang="T58">
                                                        <a:pos x="T28" y="T29"/>
                                                      </a:cxn>
                                                      <a:cxn ang="T59">
                                                        <a:pos x="T30" y="T31"/>
                                                      </a:cxn>
                                                      <a:cxn ang="T60">
                                                        <a:pos x="T32" y="T33"/>
                                                      </a:cxn>
                                                      <a:cxn ang="T61">
                                                        <a:pos x="T34" y="T35"/>
                                                      </a:cxn>
                                                      <a:cxn ang="T62">
                                                        <a:pos x="T36" y="T37"/>
                                                      </a:cxn>
                                                      <a:cxn ang="T63">
                                                        <a:pos x="T38" y="T39"/>
                                                      </a:cxn>
                                                      <a:cxn ang="T64">
                                                        <a:pos x="T40" y="T41"/>
                                                      </a:cxn>
                                                      <a:cxn ang="T65">
                                                        <a:pos x="T42" y="T43"/>
                                                      </a:cxn>
                                                    </a:cxnLst>
                                                    <a:rect l="T66" t="T67" r="T68" b="T69"/>
                                                    <a:pathLst>
                                                      <a:path w="62" h="94">
                                                        <a:moveTo>
                                                          <a:pt x="15" y="92"/>
                                                        </a:moveTo>
                                                        <a:lnTo>
                                                          <a:pt x="15" y="78"/>
                                                        </a:lnTo>
                                                        <a:lnTo>
                                                          <a:pt x="10" y="68"/>
                                                        </a:lnTo>
                                                        <a:lnTo>
                                                          <a:pt x="5" y="60"/>
                                                        </a:lnTo>
                                                        <a:lnTo>
                                                          <a:pt x="3" y="48"/>
                                                        </a:lnTo>
                                                        <a:lnTo>
                                                          <a:pt x="1" y="43"/>
                                                        </a:lnTo>
                                                        <a:lnTo>
                                                          <a:pt x="0" y="29"/>
                                                        </a:lnTo>
                                                        <a:lnTo>
                                                          <a:pt x="5" y="13"/>
                                                        </a:lnTo>
                                                        <a:lnTo>
                                                          <a:pt x="15" y="4"/>
                                                        </a:lnTo>
                                                        <a:lnTo>
                                                          <a:pt x="25" y="0"/>
                                                        </a:lnTo>
                                                        <a:lnTo>
                                                          <a:pt x="38" y="0"/>
                                                        </a:lnTo>
                                                        <a:lnTo>
                                                          <a:pt x="49" y="4"/>
                                                        </a:lnTo>
                                                        <a:lnTo>
                                                          <a:pt x="57" y="12"/>
                                                        </a:lnTo>
                                                        <a:lnTo>
                                                          <a:pt x="61" y="23"/>
                                                        </a:lnTo>
                                                        <a:lnTo>
                                                          <a:pt x="61" y="35"/>
                                                        </a:lnTo>
                                                        <a:lnTo>
                                                          <a:pt x="59" y="47"/>
                                                        </a:lnTo>
                                                        <a:lnTo>
                                                          <a:pt x="53" y="61"/>
                                                        </a:lnTo>
                                                        <a:lnTo>
                                                          <a:pt x="51" y="66"/>
                                                        </a:lnTo>
                                                        <a:lnTo>
                                                          <a:pt x="48" y="72"/>
                                                        </a:lnTo>
                                                        <a:lnTo>
                                                          <a:pt x="47" y="79"/>
                                                        </a:lnTo>
                                                        <a:lnTo>
                                                          <a:pt x="45" y="93"/>
                                                        </a:lnTo>
                                                        <a:lnTo>
                                                          <a:pt x="15" y="92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34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71" name="Freeform 245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678" y="888"/>
                                                    <a:ext cx="84" cy="74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6 w 84"/>
                                                      <a:gd name="T1" fmla="*/ 63 h 74"/>
                                                      <a:gd name="T2" fmla="*/ 1 w 84"/>
                                                      <a:gd name="T3" fmla="*/ 56 h 74"/>
                                                      <a:gd name="T4" fmla="*/ 0 w 84"/>
                                                      <a:gd name="T5" fmla="*/ 48 h 74"/>
                                                      <a:gd name="T6" fmla="*/ 1 w 84"/>
                                                      <a:gd name="T7" fmla="*/ 38 h 74"/>
                                                      <a:gd name="T8" fmla="*/ 3 w 84"/>
                                                      <a:gd name="T9" fmla="*/ 30 h 74"/>
                                                      <a:gd name="T10" fmla="*/ 6 w 84"/>
                                                      <a:gd name="T11" fmla="*/ 21 h 74"/>
                                                      <a:gd name="T12" fmla="*/ 11 w 84"/>
                                                      <a:gd name="T13" fmla="*/ 16 h 74"/>
                                                      <a:gd name="T14" fmla="*/ 14 w 84"/>
                                                      <a:gd name="T15" fmla="*/ 9 h 74"/>
                                                      <a:gd name="T16" fmla="*/ 22 w 84"/>
                                                      <a:gd name="T17" fmla="*/ 3 h 74"/>
                                                      <a:gd name="T18" fmla="*/ 28 w 84"/>
                                                      <a:gd name="T19" fmla="*/ 1 h 74"/>
                                                      <a:gd name="T20" fmla="*/ 41 w 84"/>
                                                      <a:gd name="T21" fmla="*/ 0 h 74"/>
                                                      <a:gd name="T22" fmla="*/ 52 w 84"/>
                                                      <a:gd name="T23" fmla="*/ 1 h 74"/>
                                                      <a:gd name="T24" fmla="*/ 60 w 84"/>
                                                      <a:gd name="T25" fmla="*/ 3 h 74"/>
                                                      <a:gd name="T26" fmla="*/ 66 w 84"/>
                                                      <a:gd name="T27" fmla="*/ 6 h 74"/>
                                                      <a:gd name="T28" fmla="*/ 72 w 84"/>
                                                      <a:gd name="T29" fmla="*/ 12 h 74"/>
                                                      <a:gd name="T30" fmla="*/ 77 w 84"/>
                                                      <a:gd name="T31" fmla="*/ 18 h 74"/>
                                                      <a:gd name="T32" fmla="*/ 81 w 84"/>
                                                      <a:gd name="T33" fmla="*/ 24 h 74"/>
                                                      <a:gd name="T34" fmla="*/ 83 w 84"/>
                                                      <a:gd name="T35" fmla="*/ 32 h 74"/>
                                                      <a:gd name="T36" fmla="*/ 83 w 84"/>
                                                      <a:gd name="T37" fmla="*/ 45 h 74"/>
                                                      <a:gd name="T38" fmla="*/ 83 w 84"/>
                                                      <a:gd name="T39" fmla="*/ 54 h 74"/>
                                                      <a:gd name="T40" fmla="*/ 80 w 84"/>
                                                      <a:gd name="T41" fmla="*/ 58 h 74"/>
                                                      <a:gd name="T42" fmla="*/ 75 w 84"/>
                                                      <a:gd name="T43" fmla="*/ 64 h 74"/>
                                                      <a:gd name="T44" fmla="*/ 72 w 84"/>
                                                      <a:gd name="T45" fmla="*/ 68 h 74"/>
                                                      <a:gd name="T46" fmla="*/ 64 w 84"/>
                                                      <a:gd name="T47" fmla="*/ 71 h 74"/>
                                                      <a:gd name="T48" fmla="*/ 57 w 84"/>
                                                      <a:gd name="T49" fmla="*/ 73 h 74"/>
                                                      <a:gd name="T50" fmla="*/ 63 w 84"/>
                                                      <a:gd name="T51" fmla="*/ 64 h 74"/>
                                                      <a:gd name="T52" fmla="*/ 69 w 84"/>
                                                      <a:gd name="T53" fmla="*/ 48 h 74"/>
                                                      <a:gd name="T54" fmla="*/ 66 w 84"/>
                                                      <a:gd name="T55" fmla="*/ 30 h 74"/>
                                                      <a:gd name="T56" fmla="*/ 54 w 84"/>
                                                      <a:gd name="T57" fmla="*/ 34 h 74"/>
                                                      <a:gd name="T58" fmla="*/ 38 w 84"/>
                                                      <a:gd name="T59" fmla="*/ 34 h 74"/>
                                                      <a:gd name="T60" fmla="*/ 27 w 84"/>
                                                      <a:gd name="T61" fmla="*/ 33 h 74"/>
                                                      <a:gd name="T62" fmla="*/ 19 w 84"/>
                                                      <a:gd name="T63" fmla="*/ 31 h 74"/>
                                                      <a:gd name="T64" fmla="*/ 18 w 84"/>
                                                      <a:gd name="T65" fmla="*/ 36 h 74"/>
                                                      <a:gd name="T66" fmla="*/ 14 w 84"/>
                                                      <a:gd name="T67" fmla="*/ 49 h 74"/>
                                                      <a:gd name="T68" fmla="*/ 20 w 84"/>
                                                      <a:gd name="T69" fmla="*/ 64 h 74"/>
                                                      <a:gd name="T70" fmla="*/ 23 w 84"/>
                                                      <a:gd name="T71" fmla="*/ 73 h 74"/>
                                                      <a:gd name="T72" fmla="*/ 14 w 84"/>
                                                      <a:gd name="T73" fmla="*/ 68 h 74"/>
                                                      <a:gd name="T74" fmla="*/ 6 w 84"/>
                                                      <a:gd name="T75" fmla="*/ 63 h 74"/>
                                                      <a:gd name="T76" fmla="*/ 0 60000 65536"/>
                                                      <a:gd name="T77" fmla="*/ 0 60000 65536"/>
                                                      <a:gd name="T78" fmla="*/ 0 60000 65536"/>
                                                      <a:gd name="T79" fmla="*/ 0 60000 65536"/>
                                                      <a:gd name="T80" fmla="*/ 0 60000 65536"/>
                                                      <a:gd name="T81" fmla="*/ 0 60000 65536"/>
                                                      <a:gd name="T82" fmla="*/ 0 60000 65536"/>
                                                      <a:gd name="T83" fmla="*/ 0 60000 65536"/>
                                                      <a:gd name="T84" fmla="*/ 0 60000 65536"/>
                                                      <a:gd name="T85" fmla="*/ 0 60000 65536"/>
                                                      <a:gd name="T86" fmla="*/ 0 60000 65536"/>
                                                      <a:gd name="T87" fmla="*/ 0 60000 65536"/>
                                                      <a:gd name="T88" fmla="*/ 0 60000 65536"/>
                                                      <a:gd name="T89" fmla="*/ 0 60000 65536"/>
                                                      <a:gd name="T90" fmla="*/ 0 60000 65536"/>
                                                      <a:gd name="T91" fmla="*/ 0 60000 65536"/>
                                                      <a:gd name="T92" fmla="*/ 0 60000 65536"/>
                                                      <a:gd name="T93" fmla="*/ 0 60000 65536"/>
                                                      <a:gd name="T94" fmla="*/ 0 60000 65536"/>
                                                      <a:gd name="T95" fmla="*/ 0 60000 65536"/>
                                                      <a:gd name="T96" fmla="*/ 0 60000 65536"/>
                                                      <a:gd name="T97" fmla="*/ 0 60000 65536"/>
                                                      <a:gd name="T98" fmla="*/ 0 60000 65536"/>
                                                      <a:gd name="T99" fmla="*/ 0 60000 65536"/>
                                                      <a:gd name="T100" fmla="*/ 0 60000 65536"/>
                                                      <a:gd name="T101" fmla="*/ 0 60000 65536"/>
                                                      <a:gd name="T102" fmla="*/ 0 60000 65536"/>
                                                      <a:gd name="T103" fmla="*/ 0 60000 65536"/>
                                                      <a:gd name="T104" fmla="*/ 0 60000 65536"/>
                                                      <a:gd name="T105" fmla="*/ 0 60000 65536"/>
                                                      <a:gd name="T106" fmla="*/ 0 60000 65536"/>
                                                      <a:gd name="T107" fmla="*/ 0 60000 65536"/>
                                                      <a:gd name="T108" fmla="*/ 0 60000 65536"/>
                                                      <a:gd name="T109" fmla="*/ 0 60000 65536"/>
                                                      <a:gd name="T110" fmla="*/ 0 60000 65536"/>
                                                      <a:gd name="T111" fmla="*/ 0 60000 65536"/>
                                                      <a:gd name="T112" fmla="*/ 0 60000 65536"/>
                                                      <a:gd name="T113" fmla="*/ 0 60000 65536"/>
                                                      <a:gd name="T114" fmla="*/ 0 w 84"/>
                                                      <a:gd name="T115" fmla="*/ 0 h 74"/>
                                                      <a:gd name="T116" fmla="*/ 84 w 84"/>
                                                      <a:gd name="T117" fmla="*/ 74 h 74"/>
                                                    </a:gdLst>
                                                    <a:ahLst/>
                                                    <a:cxnLst>
                                                      <a:cxn ang="T76">
                                                        <a:pos x="T0" y="T1"/>
                                                      </a:cxn>
                                                      <a:cxn ang="T77">
                                                        <a:pos x="T2" y="T3"/>
                                                      </a:cxn>
                                                      <a:cxn ang="T78">
                                                        <a:pos x="T4" y="T5"/>
                                                      </a:cxn>
                                                      <a:cxn ang="T79">
                                                        <a:pos x="T6" y="T7"/>
                                                      </a:cxn>
                                                      <a:cxn ang="T80">
                                                        <a:pos x="T8" y="T9"/>
                                                      </a:cxn>
                                                      <a:cxn ang="T81">
                                                        <a:pos x="T10" y="T11"/>
                                                      </a:cxn>
                                                      <a:cxn ang="T82">
                                                        <a:pos x="T12" y="T13"/>
                                                      </a:cxn>
                                                      <a:cxn ang="T83">
                                                        <a:pos x="T14" y="T15"/>
                                                      </a:cxn>
                                                      <a:cxn ang="T84">
                                                        <a:pos x="T16" y="T17"/>
                                                      </a:cxn>
                                                      <a:cxn ang="T85">
                                                        <a:pos x="T18" y="T19"/>
                                                      </a:cxn>
                                                      <a:cxn ang="T86">
                                                        <a:pos x="T20" y="T21"/>
                                                      </a:cxn>
                                                      <a:cxn ang="T87">
                                                        <a:pos x="T22" y="T23"/>
                                                      </a:cxn>
                                                      <a:cxn ang="T88">
                                                        <a:pos x="T24" y="T25"/>
                                                      </a:cxn>
                                                      <a:cxn ang="T89">
                                                        <a:pos x="T26" y="T27"/>
                                                      </a:cxn>
                                                      <a:cxn ang="T90">
                                                        <a:pos x="T28" y="T29"/>
                                                      </a:cxn>
                                                      <a:cxn ang="T91">
                                                        <a:pos x="T30" y="T31"/>
                                                      </a:cxn>
                                                      <a:cxn ang="T92">
                                                        <a:pos x="T32" y="T33"/>
                                                      </a:cxn>
                                                      <a:cxn ang="T93">
                                                        <a:pos x="T34" y="T35"/>
                                                      </a:cxn>
                                                      <a:cxn ang="T94">
                                                        <a:pos x="T36" y="T37"/>
                                                      </a:cxn>
                                                      <a:cxn ang="T95">
                                                        <a:pos x="T38" y="T39"/>
                                                      </a:cxn>
                                                      <a:cxn ang="T96">
                                                        <a:pos x="T40" y="T41"/>
                                                      </a:cxn>
                                                      <a:cxn ang="T97">
                                                        <a:pos x="T42" y="T43"/>
                                                      </a:cxn>
                                                      <a:cxn ang="T98">
                                                        <a:pos x="T44" y="T45"/>
                                                      </a:cxn>
                                                      <a:cxn ang="T99">
                                                        <a:pos x="T46" y="T47"/>
                                                      </a:cxn>
                                                      <a:cxn ang="T100">
                                                        <a:pos x="T48" y="T49"/>
                                                      </a:cxn>
                                                      <a:cxn ang="T101">
                                                        <a:pos x="T50" y="T51"/>
                                                      </a:cxn>
                                                      <a:cxn ang="T102">
                                                        <a:pos x="T52" y="T53"/>
                                                      </a:cxn>
                                                      <a:cxn ang="T103">
                                                        <a:pos x="T54" y="T55"/>
                                                      </a:cxn>
                                                      <a:cxn ang="T104">
                                                        <a:pos x="T56" y="T57"/>
                                                      </a:cxn>
                                                      <a:cxn ang="T105">
                                                        <a:pos x="T58" y="T59"/>
                                                      </a:cxn>
                                                      <a:cxn ang="T106">
                                                        <a:pos x="T60" y="T61"/>
                                                      </a:cxn>
                                                      <a:cxn ang="T107">
                                                        <a:pos x="T62" y="T63"/>
                                                      </a:cxn>
                                                      <a:cxn ang="T108">
                                                        <a:pos x="T64" y="T65"/>
                                                      </a:cxn>
                                                      <a:cxn ang="T109">
                                                        <a:pos x="T66" y="T67"/>
                                                      </a:cxn>
                                                      <a:cxn ang="T110">
                                                        <a:pos x="T68" y="T69"/>
                                                      </a:cxn>
                                                      <a:cxn ang="T111">
                                                        <a:pos x="T70" y="T71"/>
                                                      </a:cxn>
                                                      <a:cxn ang="T112">
                                                        <a:pos x="T72" y="T73"/>
                                                      </a:cxn>
                                                      <a:cxn ang="T113">
                                                        <a:pos x="T74" y="T75"/>
                                                      </a:cxn>
                                                    </a:cxnLst>
                                                    <a:rect l="T114" t="T115" r="T116" b="T117"/>
                                                    <a:pathLst>
                                                      <a:path w="84" h="74">
                                                        <a:moveTo>
                                                          <a:pt x="6" y="63"/>
                                                        </a:moveTo>
                                                        <a:lnTo>
                                                          <a:pt x="1" y="56"/>
                                                        </a:lnTo>
                                                        <a:lnTo>
                                                          <a:pt x="0" y="48"/>
                                                        </a:lnTo>
                                                        <a:lnTo>
                                                          <a:pt x="1" y="38"/>
                                                        </a:lnTo>
                                                        <a:lnTo>
                                                          <a:pt x="3" y="30"/>
                                                        </a:lnTo>
                                                        <a:lnTo>
                                                          <a:pt x="6" y="21"/>
                                                        </a:lnTo>
                                                        <a:lnTo>
                                                          <a:pt x="11" y="16"/>
                                                        </a:lnTo>
                                                        <a:lnTo>
                                                          <a:pt x="14" y="9"/>
                                                        </a:lnTo>
                                                        <a:lnTo>
                                                          <a:pt x="22" y="3"/>
                                                        </a:lnTo>
                                                        <a:lnTo>
                                                          <a:pt x="28" y="1"/>
                                                        </a:lnTo>
                                                        <a:lnTo>
                                                          <a:pt x="41" y="0"/>
                                                        </a:lnTo>
                                                        <a:lnTo>
                                                          <a:pt x="52" y="1"/>
                                                        </a:lnTo>
                                                        <a:lnTo>
                                                          <a:pt x="60" y="3"/>
                                                        </a:lnTo>
                                                        <a:lnTo>
                                                          <a:pt x="66" y="6"/>
                                                        </a:lnTo>
                                                        <a:lnTo>
                                                          <a:pt x="72" y="12"/>
                                                        </a:lnTo>
                                                        <a:lnTo>
                                                          <a:pt x="77" y="18"/>
                                                        </a:lnTo>
                                                        <a:lnTo>
                                                          <a:pt x="81" y="24"/>
                                                        </a:lnTo>
                                                        <a:lnTo>
                                                          <a:pt x="83" y="32"/>
                                                        </a:lnTo>
                                                        <a:lnTo>
                                                          <a:pt x="83" y="45"/>
                                                        </a:lnTo>
                                                        <a:lnTo>
                                                          <a:pt x="83" y="54"/>
                                                        </a:lnTo>
                                                        <a:lnTo>
                                                          <a:pt x="80" y="58"/>
                                                        </a:lnTo>
                                                        <a:lnTo>
                                                          <a:pt x="75" y="64"/>
                                                        </a:lnTo>
                                                        <a:lnTo>
                                                          <a:pt x="72" y="68"/>
                                                        </a:lnTo>
                                                        <a:lnTo>
                                                          <a:pt x="64" y="71"/>
                                                        </a:lnTo>
                                                        <a:lnTo>
                                                          <a:pt x="57" y="73"/>
                                                        </a:lnTo>
                                                        <a:lnTo>
                                                          <a:pt x="63" y="64"/>
                                                        </a:lnTo>
                                                        <a:lnTo>
                                                          <a:pt x="69" y="48"/>
                                                        </a:lnTo>
                                                        <a:lnTo>
                                                          <a:pt x="66" y="30"/>
                                                        </a:lnTo>
                                                        <a:lnTo>
                                                          <a:pt x="54" y="34"/>
                                                        </a:lnTo>
                                                        <a:lnTo>
                                                          <a:pt x="38" y="34"/>
                                                        </a:lnTo>
                                                        <a:lnTo>
                                                          <a:pt x="27" y="33"/>
                                                        </a:lnTo>
                                                        <a:lnTo>
                                                          <a:pt x="19" y="31"/>
                                                        </a:lnTo>
                                                        <a:lnTo>
                                                          <a:pt x="18" y="36"/>
                                                        </a:lnTo>
                                                        <a:lnTo>
                                                          <a:pt x="14" y="49"/>
                                                        </a:lnTo>
                                                        <a:lnTo>
                                                          <a:pt x="20" y="64"/>
                                                        </a:lnTo>
                                                        <a:lnTo>
                                                          <a:pt x="23" y="73"/>
                                                        </a:lnTo>
                                                        <a:lnTo>
                                                          <a:pt x="14" y="68"/>
                                                        </a:lnTo>
                                                        <a:lnTo>
                                                          <a:pt x="6" y="63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8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grpSp>
                                                <a:nvGrpSpPr>
                                                  <a:cNvPr id="83" name="Group 246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2687" y="940"/>
                                                    <a:ext cx="66" cy="12"/>
                                                    <a:chOff x="2687" y="940"/>
                                                    <a:chExt cx="66" cy="12"/>
                                                  </a:xfrm>
                                                </a:grpSpPr>
                                                <a:sp>
                                                  <a:nvSpPr>
                                                    <a:cNvPr id="14473" name="Oval 247"/>
                                                    <a:cNvSpPr>
                                                      <a:spLocks noChangeArrowheads="1"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2687" y="940"/>
                                                      <a:ext cx="9" cy="10"/>
                                                    </a:xfrm>
                                                    <a:prstGeom prst="ellipse">
                                                      <a:avLst/>
                                                    </a:prstGeom>
                                                    <a:blipFill dpi="0" rotWithShape="0">
                                                      <a:blip r:embed="rId36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 wrap="none" anchor="ctr"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sp>
                                                  <a:nvSpPr>
                                                    <a:cNvPr id="14474" name="Oval 248"/>
                                                    <a:cNvSpPr>
                                                      <a:spLocks noChangeArrowheads="1"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2744" y="942"/>
                                                      <a:ext cx="9" cy="10"/>
                                                    </a:xfrm>
                                                    <a:prstGeom prst="ellipse">
                                                      <a:avLst/>
                                                    </a:prstGeom>
                                                    <a:blipFill dpi="0" rotWithShape="0">
                                                      <a:blip r:embed="rId36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 wrap="none" anchor="ctr"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</a:grpSp>
                                          </a:grpSp>
                                        </a:grpSp>
                                        <a:grpSp>
                                          <a:nvGrpSpPr>
                                            <a:cNvPr id="12" name="Group 249"/>
                                            <a:cNvGrpSpPr>
                                              <a:grpSpLocks/>
                                            </a:cNvGrpSpPr>
                                          </a:nvGrpSpPr>
                                          <a:grpSpPr bwMode="auto">
                                            <a:xfrm>
                                              <a:off x="2872" y="830"/>
                                              <a:ext cx="938" cy="784"/>
                                              <a:chOff x="2872" y="830"/>
                                              <a:chExt cx="938" cy="784"/>
                                            </a:xfrm>
                                          </a:grpSpPr>
                                          <a:grpSp>
                                            <a:nvGrpSpPr>
                                              <a:cNvPr id="13" name="Group 250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236" y="858"/>
                                                <a:ext cx="238" cy="710"/>
                                                <a:chOff x="3236" y="858"/>
                                                <a:chExt cx="238" cy="710"/>
                                              </a:xfrm>
                                            </a:grpSpPr>
                                            <a:grpSp>
                                              <a:nvGrpSpPr>
                                                <a:cNvPr id="56" name="Group 251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236" y="949"/>
                                                  <a:ext cx="238" cy="619"/>
                                                  <a:chOff x="3236" y="949"/>
                                                  <a:chExt cx="238" cy="619"/>
                                                </a:xfrm>
                                              </a:grpSpPr>
                                              <a:grpSp>
                                                <a:nvGrpSpPr>
                                                  <a:cNvPr id="62" name="Group 252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3244" y="1503"/>
                                                    <a:ext cx="211" cy="65"/>
                                                    <a:chOff x="3244" y="1503"/>
                                                    <a:chExt cx="211" cy="65"/>
                                                  </a:xfrm>
                                                </a:grpSpPr>
                                                <a:sp>
                                                  <a:nvSpPr>
                                                    <a:cNvPr id="14461" name="Freeform 253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244" y="1517"/>
                                                      <a:ext cx="67" cy="51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25 w 67"/>
                                                        <a:gd name="T1" fmla="*/ 10 h 51"/>
                                                        <a:gd name="T2" fmla="*/ 10 w 67"/>
                                                        <a:gd name="T3" fmla="*/ 24 h 51"/>
                                                        <a:gd name="T4" fmla="*/ 0 w 67"/>
                                                        <a:gd name="T5" fmla="*/ 37 h 51"/>
                                                        <a:gd name="T6" fmla="*/ 1 w 67"/>
                                                        <a:gd name="T7" fmla="*/ 46 h 51"/>
                                                        <a:gd name="T8" fmla="*/ 8 w 67"/>
                                                        <a:gd name="T9" fmla="*/ 50 h 51"/>
                                                        <a:gd name="T10" fmla="*/ 29 w 67"/>
                                                        <a:gd name="T11" fmla="*/ 49 h 51"/>
                                                        <a:gd name="T12" fmla="*/ 41 w 67"/>
                                                        <a:gd name="T13" fmla="*/ 43 h 51"/>
                                                        <a:gd name="T14" fmla="*/ 47 w 67"/>
                                                        <a:gd name="T15" fmla="*/ 33 h 51"/>
                                                        <a:gd name="T16" fmla="*/ 65 w 67"/>
                                                        <a:gd name="T17" fmla="*/ 25 h 51"/>
                                                        <a:gd name="T18" fmla="*/ 66 w 67"/>
                                                        <a:gd name="T19" fmla="*/ 12 h 51"/>
                                                        <a:gd name="T20" fmla="*/ 63 w 67"/>
                                                        <a:gd name="T21" fmla="*/ 0 h 51"/>
                                                        <a:gd name="T22" fmla="*/ 45 w 67"/>
                                                        <a:gd name="T23" fmla="*/ 9 h 51"/>
                                                        <a:gd name="T24" fmla="*/ 25 w 67"/>
                                                        <a:gd name="T25" fmla="*/ 10 h 51"/>
                                                        <a:gd name="T26" fmla="*/ 0 60000 65536"/>
                                                        <a:gd name="T27" fmla="*/ 0 60000 65536"/>
                                                        <a:gd name="T28" fmla="*/ 0 60000 65536"/>
                                                        <a:gd name="T29" fmla="*/ 0 60000 65536"/>
                                                        <a:gd name="T30" fmla="*/ 0 60000 65536"/>
                                                        <a:gd name="T31" fmla="*/ 0 60000 65536"/>
                                                        <a:gd name="T32" fmla="*/ 0 60000 65536"/>
                                                        <a:gd name="T33" fmla="*/ 0 60000 65536"/>
                                                        <a:gd name="T34" fmla="*/ 0 60000 65536"/>
                                                        <a:gd name="T35" fmla="*/ 0 60000 65536"/>
                                                        <a:gd name="T36" fmla="*/ 0 60000 65536"/>
                                                        <a:gd name="T37" fmla="*/ 0 60000 65536"/>
                                                        <a:gd name="T38" fmla="*/ 0 60000 65536"/>
                                                        <a:gd name="T39" fmla="*/ 0 w 67"/>
                                                        <a:gd name="T40" fmla="*/ 0 h 51"/>
                                                        <a:gd name="T41" fmla="*/ 67 w 67"/>
                                                        <a:gd name="T42" fmla="*/ 51 h 51"/>
                                                      </a:gdLst>
                                                      <a:ahLst/>
                                                      <a:cxnLst>
                                                        <a:cxn ang="T26">
                                                          <a:pos x="T0" y="T1"/>
                                                        </a:cxn>
                                                        <a:cxn ang="T27">
                                                          <a:pos x="T2" y="T3"/>
                                                        </a:cxn>
                                                        <a:cxn ang="T28">
                                                          <a:pos x="T4" y="T5"/>
                                                        </a:cxn>
                                                        <a:cxn ang="T29">
                                                          <a:pos x="T6" y="T7"/>
                                                        </a:cxn>
                                                        <a:cxn ang="T30">
                                                          <a:pos x="T8" y="T9"/>
                                                        </a:cxn>
                                                        <a:cxn ang="T31">
                                                          <a:pos x="T10" y="T11"/>
                                                        </a:cxn>
                                                        <a:cxn ang="T32">
                                                          <a:pos x="T12" y="T13"/>
                                                        </a:cxn>
                                                        <a:cxn ang="T33">
                                                          <a:pos x="T14" y="T15"/>
                                                        </a:cxn>
                                                        <a:cxn ang="T34">
                                                          <a:pos x="T16" y="T17"/>
                                                        </a:cxn>
                                                        <a:cxn ang="T35">
                                                          <a:pos x="T18" y="T19"/>
                                                        </a:cxn>
                                                        <a:cxn ang="T36">
                                                          <a:pos x="T20" y="T21"/>
                                                        </a:cxn>
                                                        <a:cxn ang="T37">
                                                          <a:pos x="T22" y="T23"/>
                                                        </a:cxn>
                                                        <a:cxn ang="T38">
                                                          <a:pos x="T24" y="T25"/>
                                                        </a:cxn>
                                                      </a:cxnLst>
                                                      <a:rect l="T39" t="T40" r="T41" b="T42"/>
                                                      <a:pathLst>
                                                        <a:path w="67" h="51">
                                                          <a:moveTo>
                                                            <a:pt x="25" y="10"/>
                                                          </a:moveTo>
                                                          <a:lnTo>
                                                            <a:pt x="10" y="24"/>
                                                          </a:lnTo>
                                                          <a:lnTo>
                                                            <a:pt x="0" y="37"/>
                                                          </a:lnTo>
                                                          <a:lnTo>
                                                            <a:pt x="1" y="46"/>
                                                          </a:lnTo>
                                                          <a:lnTo>
                                                            <a:pt x="8" y="50"/>
                                                          </a:lnTo>
                                                          <a:lnTo>
                                                            <a:pt x="29" y="49"/>
                                                          </a:lnTo>
                                                          <a:lnTo>
                                                            <a:pt x="41" y="43"/>
                                                          </a:lnTo>
                                                          <a:lnTo>
                                                            <a:pt x="47" y="33"/>
                                                          </a:lnTo>
                                                          <a:lnTo>
                                                            <a:pt x="65" y="25"/>
                                                          </a:lnTo>
                                                          <a:lnTo>
                                                            <a:pt x="66" y="12"/>
                                                          </a:lnTo>
                                                          <a:lnTo>
                                                            <a:pt x="63" y="0"/>
                                                          </a:lnTo>
                                                          <a:lnTo>
                                                            <a:pt x="45" y="9"/>
                                                          </a:lnTo>
                                                          <a:lnTo>
                                                            <a:pt x="25" y="1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solidFill>
                                                      <a:srgbClr val="000000"/>
                                                    </a:solid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sp>
                                                  <a:nvSpPr>
                                                    <a:cNvPr id="14462" name="Freeform 254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380" y="1503"/>
                                                      <a:ext cx="75" cy="53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1 w 75"/>
                                                        <a:gd name="T1" fmla="*/ 3 h 53"/>
                                                        <a:gd name="T2" fmla="*/ 0 w 75"/>
                                                        <a:gd name="T3" fmla="*/ 24 h 53"/>
                                                        <a:gd name="T4" fmla="*/ 10 w 75"/>
                                                        <a:gd name="T5" fmla="*/ 32 h 53"/>
                                                        <a:gd name="T6" fmla="*/ 20 w 75"/>
                                                        <a:gd name="T7" fmla="*/ 35 h 53"/>
                                                        <a:gd name="T8" fmla="*/ 27 w 75"/>
                                                        <a:gd name="T9" fmla="*/ 39 h 53"/>
                                                        <a:gd name="T10" fmla="*/ 39 w 75"/>
                                                        <a:gd name="T11" fmla="*/ 46 h 53"/>
                                                        <a:gd name="T12" fmla="*/ 60 w 75"/>
                                                        <a:gd name="T13" fmla="*/ 52 h 53"/>
                                                        <a:gd name="T14" fmla="*/ 68 w 75"/>
                                                        <a:gd name="T15" fmla="*/ 50 h 53"/>
                                                        <a:gd name="T16" fmla="*/ 74 w 75"/>
                                                        <a:gd name="T17" fmla="*/ 47 h 53"/>
                                                        <a:gd name="T18" fmla="*/ 74 w 75"/>
                                                        <a:gd name="T19" fmla="*/ 42 h 53"/>
                                                        <a:gd name="T20" fmla="*/ 66 w 75"/>
                                                        <a:gd name="T21" fmla="*/ 30 h 53"/>
                                                        <a:gd name="T22" fmla="*/ 49 w 75"/>
                                                        <a:gd name="T23" fmla="*/ 18 h 53"/>
                                                        <a:gd name="T24" fmla="*/ 36 w 75"/>
                                                        <a:gd name="T25" fmla="*/ 7 h 53"/>
                                                        <a:gd name="T26" fmla="*/ 31 w 75"/>
                                                        <a:gd name="T27" fmla="*/ 0 h 53"/>
                                                        <a:gd name="T28" fmla="*/ 1 w 75"/>
                                                        <a:gd name="T29" fmla="*/ 3 h 53"/>
                                                        <a:gd name="T30" fmla="*/ 0 60000 65536"/>
                                                        <a:gd name="T31" fmla="*/ 0 60000 65536"/>
                                                        <a:gd name="T32" fmla="*/ 0 60000 65536"/>
                                                        <a:gd name="T33" fmla="*/ 0 60000 65536"/>
                                                        <a:gd name="T34" fmla="*/ 0 60000 65536"/>
                                                        <a:gd name="T35" fmla="*/ 0 60000 65536"/>
                                                        <a:gd name="T36" fmla="*/ 0 60000 65536"/>
                                                        <a:gd name="T37" fmla="*/ 0 60000 65536"/>
                                                        <a:gd name="T38" fmla="*/ 0 60000 65536"/>
                                                        <a:gd name="T39" fmla="*/ 0 60000 65536"/>
                                                        <a:gd name="T40" fmla="*/ 0 60000 65536"/>
                                                        <a:gd name="T41" fmla="*/ 0 60000 65536"/>
                                                        <a:gd name="T42" fmla="*/ 0 60000 65536"/>
                                                        <a:gd name="T43" fmla="*/ 0 60000 65536"/>
                                                        <a:gd name="T44" fmla="*/ 0 60000 65536"/>
                                                        <a:gd name="T45" fmla="*/ 0 w 75"/>
                                                        <a:gd name="T46" fmla="*/ 0 h 53"/>
                                                        <a:gd name="T47" fmla="*/ 75 w 75"/>
                                                        <a:gd name="T48" fmla="*/ 53 h 53"/>
                                                      </a:gdLst>
                                                      <a:ahLst/>
                                                      <a:cxnLst>
                                                        <a:cxn ang="T30">
                                                          <a:pos x="T0" y="T1"/>
                                                        </a:cxn>
                                                        <a:cxn ang="T31">
                                                          <a:pos x="T2" y="T3"/>
                                                        </a:cxn>
                                                        <a:cxn ang="T32">
                                                          <a:pos x="T4" y="T5"/>
                                                        </a:cxn>
                                                        <a:cxn ang="T33">
                                                          <a:pos x="T6" y="T7"/>
                                                        </a:cxn>
                                                        <a:cxn ang="T34">
                                                          <a:pos x="T8" y="T9"/>
                                                        </a:cxn>
                                                        <a:cxn ang="T35">
                                                          <a:pos x="T10" y="T11"/>
                                                        </a:cxn>
                                                        <a:cxn ang="T36">
                                                          <a:pos x="T12" y="T13"/>
                                                        </a:cxn>
                                                        <a:cxn ang="T37">
                                                          <a:pos x="T14" y="T15"/>
                                                        </a:cxn>
                                                        <a:cxn ang="T38">
                                                          <a:pos x="T16" y="T17"/>
                                                        </a:cxn>
                                                        <a:cxn ang="T39">
                                                          <a:pos x="T18" y="T19"/>
                                                        </a:cxn>
                                                        <a:cxn ang="T40">
                                                          <a:pos x="T20" y="T21"/>
                                                        </a:cxn>
                                                        <a:cxn ang="T41">
                                                          <a:pos x="T22" y="T23"/>
                                                        </a:cxn>
                                                        <a:cxn ang="T42">
                                                          <a:pos x="T24" y="T25"/>
                                                        </a:cxn>
                                                        <a:cxn ang="T43">
                                                          <a:pos x="T26" y="T27"/>
                                                        </a:cxn>
                                                        <a:cxn ang="T44">
                                                          <a:pos x="T28" y="T29"/>
                                                        </a:cxn>
                                                      </a:cxnLst>
                                                      <a:rect l="T45" t="T46" r="T47" b="T48"/>
                                                      <a:pathLst>
                                                        <a:path w="75" h="53">
                                                          <a:moveTo>
                                                            <a:pt x="1" y="3"/>
                                                          </a:moveTo>
                                                          <a:lnTo>
                                                            <a:pt x="0" y="24"/>
                                                          </a:lnTo>
                                                          <a:lnTo>
                                                            <a:pt x="10" y="32"/>
                                                          </a:lnTo>
                                                          <a:lnTo>
                                                            <a:pt x="20" y="35"/>
                                                          </a:lnTo>
                                                          <a:lnTo>
                                                            <a:pt x="27" y="39"/>
                                                          </a:lnTo>
                                                          <a:lnTo>
                                                            <a:pt x="39" y="46"/>
                                                          </a:lnTo>
                                                          <a:lnTo>
                                                            <a:pt x="60" y="52"/>
                                                          </a:lnTo>
                                                          <a:lnTo>
                                                            <a:pt x="68" y="50"/>
                                                          </a:lnTo>
                                                          <a:lnTo>
                                                            <a:pt x="74" y="47"/>
                                                          </a:lnTo>
                                                          <a:lnTo>
                                                            <a:pt x="74" y="42"/>
                                                          </a:lnTo>
                                                          <a:lnTo>
                                                            <a:pt x="66" y="30"/>
                                                          </a:lnTo>
                                                          <a:lnTo>
                                                            <a:pt x="49" y="18"/>
                                                          </a:lnTo>
                                                          <a:lnTo>
                                                            <a:pt x="36" y="7"/>
                                                          </a:lnTo>
                                                          <a:lnTo>
                                                            <a:pt x="31" y="0"/>
                                                          </a:lnTo>
                                                          <a:lnTo>
                                                            <a:pt x="1" y="3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solidFill>
                                                      <a:srgbClr val="000000"/>
                                                    </a:solid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  <a:grpSp>
                                                <a:nvGrpSpPr>
                                                  <a:cNvPr id="63" name="Group 255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3236" y="949"/>
                                                    <a:ext cx="238" cy="585"/>
                                                    <a:chOff x="3236" y="949"/>
                                                    <a:chExt cx="238" cy="585"/>
                                                  </a:xfrm>
                                                </a:grpSpPr>
                                                <a:grpSp>
                                                  <a:nvGrpSpPr>
                                                    <a:cNvPr id="64" name="Group 256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266" y="949"/>
                                                      <a:ext cx="151" cy="188"/>
                                                      <a:chOff x="3266" y="949"/>
                                                      <a:chExt cx="151" cy="188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458" name="Freeform 257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266" y="959"/>
                                                        <a:ext cx="151" cy="178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0 w 151"/>
                                                          <a:gd name="T1" fmla="*/ 34 h 178"/>
                                                          <a:gd name="T2" fmla="*/ 45 w 151"/>
                                                          <a:gd name="T3" fmla="*/ 0 h 178"/>
                                                          <a:gd name="T4" fmla="*/ 95 w 151"/>
                                                          <a:gd name="T5" fmla="*/ 78 h 178"/>
                                                          <a:gd name="T6" fmla="*/ 103 w 151"/>
                                                          <a:gd name="T7" fmla="*/ 4 h 178"/>
                                                          <a:gd name="T8" fmla="*/ 133 w 151"/>
                                                          <a:gd name="T9" fmla="*/ 13 h 178"/>
                                                          <a:gd name="T10" fmla="*/ 150 w 151"/>
                                                          <a:gd name="T11" fmla="*/ 40 h 178"/>
                                                          <a:gd name="T12" fmla="*/ 147 w 151"/>
                                                          <a:gd name="T13" fmla="*/ 177 h 178"/>
                                                          <a:gd name="T14" fmla="*/ 17 w 151"/>
                                                          <a:gd name="T15" fmla="*/ 177 h 178"/>
                                                          <a:gd name="T16" fmla="*/ 0 w 151"/>
                                                          <a:gd name="T17" fmla="*/ 34 h 178"/>
                                                          <a:gd name="T18" fmla="*/ 0 60000 65536"/>
                                                          <a:gd name="T19" fmla="*/ 0 60000 65536"/>
                                                          <a:gd name="T20" fmla="*/ 0 60000 65536"/>
                                                          <a:gd name="T21" fmla="*/ 0 60000 65536"/>
                                                          <a:gd name="T22" fmla="*/ 0 60000 65536"/>
                                                          <a:gd name="T23" fmla="*/ 0 60000 65536"/>
                                                          <a:gd name="T24" fmla="*/ 0 60000 65536"/>
                                                          <a:gd name="T25" fmla="*/ 0 60000 65536"/>
                                                          <a:gd name="T26" fmla="*/ 0 60000 65536"/>
                                                          <a:gd name="T27" fmla="*/ 0 w 151"/>
                                                          <a:gd name="T28" fmla="*/ 0 h 178"/>
                                                          <a:gd name="T29" fmla="*/ 151 w 151"/>
                                                          <a:gd name="T30" fmla="*/ 178 h 178"/>
                                                        </a:gdLst>
                                                        <a:ahLst/>
                                                        <a:cxnLst>
                                                          <a:cxn ang="T18">
                                                            <a:pos x="T0" y="T1"/>
                                                          </a:cxn>
                                                          <a:cxn ang="T19">
                                                            <a:pos x="T2" y="T3"/>
                                                          </a:cxn>
                                                          <a:cxn ang="T20">
                                                            <a:pos x="T4" y="T5"/>
                                                          </a:cxn>
                                                          <a:cxn ang="T21">
                                                            <a:pos x="T6" y="T7"/>
                                                          </a:cxn>
                                                          <a:cxn ang="T22">
                                                            <a:pos x="T8" y="T9"/>
                                                          </a:cxn>
                                                          <a:cxn ang="T23">
                                                            <a:pos x="T10" y="T11"/>
                                                          </a:cxn>
                                                          <a:cxn ang="T24">
                                                            <a:pos x="T12" y="T13"/>
                                                          </a:cxn>
                                                          <a:cxn ang="T25">
                                                            <a:pos x="T14" y="T15"/>
                                                          </a:cxn>
                                                          <a:cxn ang="T26">
                                                            <a:pos x="T16" y="T17"/>
                                                          </a:cxn>
                                                        </a:cxnLst>
                                                        <a:rect l="T27" t="T28" r="T29" b="T30"/>
                                                        <a:pathLst>
                                                          <a:path w="151" h="178">
                                                            <a:moveTo>
                                                              <a:pt x="0" y="34"/>
                                                            </a:moveTo>
                                                            <a:lnTo>
                                                              <a:pt x="45" y="0"/>
                                                            </a:lnTo>
                                                            <a:lnTo>
                                                              <a:pt x="95" y="78"/>
                                                            </a:lnTo>
                                                            <a:lnTo>
                                                              <a:pt x="103" y="4"/>
                                                            </a:lnTo>
                                                            <a:lnTo>
                                                              <a:pt x="133" y="13"/>
                                                            </a:lnTo>
                                                            <a:lnTo>
                                                              <a:pt x="150" y="40"/>
                                                            </a:lnTo>
                                                            <a:lnTo>
                                                              <a:pt x="147" y="177"/>
                                                            </a:lnTo>
                                                            <a:lnTo>
                                                              <a:pt x="17" y="177"/>
                                                            </a:lnTo>
                                                            <a:lnTo>
                                                              <a:pt x="0" y="34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37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459" name="Freeform 258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310" y="949"/>
                                                        <a:ext cx="61" cy="104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0 w 61"/>
                                                          <a:gd name="T1" fmla="*/ 10 h 104"/>
                                                          <a:gd name="T2" fmla="*/ 5 w 61"/>
                                                          <a:gd name="T3" fmla="*/ 0 h 104"/>
                                                          <a:gd name="T4" fmla="*/ 42 w 61"/>
                                                          <a:gd name="T5" fmla="*/ 18 h 104"/>
                                                          <a:gd name="T6" fmla="*/ 51 w 61"/>
                                                          <a:gd name="T7" fmla="*/ 6 h 104"/>
                                                          <a:gd name="T8" fmla="*/ 57 w 61"/>
                                                          <a:gd name="T9" fmla="*/ 10 h 104"/>
                                                          <a:gd name="T10" fmla="*/ 60 w 61"/>
                                                          <a:gd name="T11" fmla="*/ 71 h 104"/>
                                                          <a:gd name="T12" fmla="*/ 59 w 61"/>
                                                          <a:gd name="T13" fmla="*/ 103 h 104"/>
                                                          <a:gd name="T14" fmla="*/ 0 w 61"/>
                                                          <a:gd name="T15" fmla="*/ 10 h 104"/>
                                                          <a:gd name="T16" fmla="*/ 0 60000 65536"/>
                                                          <a:gd name="T17" fmla="*/ 0 60000 65536"/>
                                                          <a:gd name="T18" fmla="*/ 0 60000 65536"/>
                                                          <a:gd name="T19" fmla="*/ 0 60000 65536"/>
                                                          <a:gd name="T20" fmla="*/ 0 60000 65536"/>
                                                          <a:gd name="T21" fmla="*/ 0 60000 65536"/>
                                                          <a:gd name="T22" fmla="*/ 0 60000 65536"/>
                                                          <a:gd name="T23" fmla="*/ 0 60000 65536"/>
                                                          <a:gd name="T24" fmla="*/ 0 w 61"/>
                                                          <a:gd name="T25" fmla="*/ 0 h 104"/>
                                                          <a:gd name="T26" fmla="*/ 61 w 61"/>
                                                          <a:gd name="T27" fmla="*/ 104 h 104"/>
                                                        </a:gdLst>
                                                        <a:ahLst/>
                                                        <a:cxnLst>
                                                          <a:cxn ang="T16">
                                                            <a:pos x="T0" y="T1"/>
                                                          </a:cxn>
                                                          <a:cxn ang="T17">
                                                            <a:pos x="T2" y="T3"/>
                                                          </a:cxn>
                                                          <a:cxn ang="T18">
                                                            <a:pos x="T4" y="T5"/>
                                                          </a:cxn>
                                                          <a:cxn ang="T19">
                                                            <a:pos x="T6" y="T7"/>
                                                          </a:cxn>
                                                          <a:cxn ang="T20">
                                                            <a:pos x="T8" y="T9"/>
                                                          </a:cxn>
                                                          <a:cxn ang="T21">
                                                            <a:pos x="T10" y="T11"/>
                                                          </a:cxn>
                                                          <a:cxn ang="T22">
                                                            <a:pos x="T12" y="T13"/>
                                                          </a:cxn>
                                                          <a:cxn ang="T23">
                                                            <a:pos x="T14" y="T15"/>
                                                          </a:cxn>
                                                        </a:cxnLst>
                                                        <a:rect l="T24" t="T25" r="T26" b="T27"/>
                                                        <a:pathLst>
                                                          <a:path w="61" h="104">
                                                            <a:moveTo>
                                                              <a:pt x="0" y="10"/>
                                                            </a:moveTo>
                                                            <a:lnTo>
                                                              <a:pt x="5" y="0"/>
                                                            </a:lnTo>
                                                            <a:lnTo>
                                                              <a:pt x="42" y="18"/>
                                                            </a:lnTo>
                                                            <a:lnTo>
                                                              <a:pt x="51" y="6"/>
                                                            </a:lnTo>
                                                            <a:lnTo>
                                                              <a:pt x="57" y="10"/>
                                                            </a:lnTo>
                                                            <a:lnTo>
                                                              <a:pt x="60" y="71"/>
                                                            </a:lnTo>
                                                            <a:lnTo>
                                                              <a:pt x="59" y="103"/>
                                                            </a:lnTo>
                                                            <a:lnTo>
                                                              <a:pt x="0" y="1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38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460" name="Freeform 259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329" y="970"/>
                                                        <a:ext cx="39" cy="21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0 w 39"/>
                                                          <a:gd name="T1" fmla="*/ 20 h 21"/>
                                                          <a:gd name="T2" fmla="*/ 21 w 39"/>
                                                          <a:gd name="T3" fmla="*/ 0 h 21"/>
                                                          <a:gd name="T4" fmla="*/ 38 w 39"/>
                                                          <a:gd name="T5" fmla="*/ 16 h 21"/>
                                                          <a:gd name="T6" fmla="*/ 0 60000 65536"/>
                                                          <a:gd name="T7" fmla="*/ 0 60000 65536"/>
                                                          <a:gd name="T8" fmla="*/ 0 60000 65536"/>
                                                          <a:gd name="T9" fmla="*/ 0 w 39"/>
                                                          <a:gd name="T10" fmla="*/ 0 h 21"/>
                                                          <a:gd name="T11" fmla="*/ 39 w 39"/>
                                                          <a:gd name="T12" fmla="*/ 21 h 21"/>
                                                        </a:gdLst>
                                                        <a:ahLst/>
                                                        <a:cxnLst>
                                                          <a:cxn ang="T6">
                                                            <a:pos x="T0" y="T1"/>
                                                          </a:cxn>
                                                          <a:cxn ang="T7">
                                                            <a:pos x="T2" y="T3"/>
                                                          </a:cxn>
                                                          <a:cxn ang="T8">
                                                            <a:pos x="T4" y="T5"/>
                                                          </a:cxn>
                                                        </a:cxnLst>
                                                        <a:rect l="T9" t="T10" r="T11" b="T12"/>
                                                        <a:pathLst>
                                                          <a:path w="39" h="21">
                                                            <a:moveTo>
                                                              <a:pt x="0" y="20"/>
                                                            </a:moveTo>
                                                            <a:lnTo>
                                                              <a:pt x="21" y="0"/>
                                                            </a:lnTo>
                                                            <a:lnTo>
                                                              <a:pt x="38" y="16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noFill/>
                                                      <a:ln w="12700" cap="rnd"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round/>
                                                        <a:headEnd type="none" w="sm" len="sm"/>
                                                        <a:tailEnd type="none" w="sm" len="sm"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  <a:grpSp>
                                                  <a:nvGrpSpPr>
                                                    <a:cNvPr id="65" name="Group 260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236" y="958"/>
                                                      <a:ext cx="238" cy="576"/>
                                                      <a:chOff x="3236" y="958"/>
                                                      <a:chExt cx="238" cy="576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455" name="Freeform 261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236" y="958"/>
                                                        <a:ext cx="238" cy="576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75 w 238"/>
                                                          <a:gd name="T1" fmla="*/ 0 h 576"/>
                                                          <a:gd name="T2" fmla="*/ 18 w 238"/>
                                                          <a:gd name="T3" fmla="*/ 42 h 576"/>
                                                          <a:gd name="T4" fmla="*/ 0 w 238"/>
                                                          <a:gd name="T5" fmla="*/ 178 h 576"/>
                                                          <a:gd name="T6" fmla="*/ 44 w 238"/>
                                                          <a:gd name="T7" fmla="*/ 268 h 576"/>
                                                          <a:gd name="T8" fmla="*/ 45 w 238"/>
                                                          <a:gd name="T9" fmla="*/ 285 h 576"/>
                                                          <a:gd name="T10" fmla="*/ 48 w 238"/>
                                                          <a:gd name="T11" fmla="*/ 306 h 576"/>
                                                          <a:gd name="T12" fmla="*/ 53 w 238"/>
                                                          <a:gd name="T13" fmla="*/ 319 h 576"/>
                                                          <a:gd name="T14" fmla="*/ 46 w 238"/>
                                                          <a:gd name="T15" fmla="*/ 417 h 576"/>
                                                          <a:gd name="T16" fmla="*/ 31 w 238"/>
                                                          <a:gd name="T17" fmla="*/ 573 h 576"/>
                                                          <a:gd name="T18" fmla="*/ 47 w 238"/>
                                                          <a:gd name="T19" fmla="*/ 575 h 576"/>
                                                          <a:gd name="T20" fmla="*/ 72 w 238"/>
                                                          <a:gd name="T21" fmla="*/ 567 h 576"/>
                                                          <a:gd name="T22" fmla="*/ 90 w 238"/>
                                                          <a:gd name="T23" fmla="*/ 461 h 576"/>
                                                          <a:gd name="T24" fmla="*/ 99 w 238"/>
                                                          <a:gd name="T25" fmla="*/ 422 h 576"/>
                                                          <a:gd name="T26" fmla="*/ 125 w 238"/>
                                                          <a:gd name="T27" fmla="*/ 321 h 576"/>
                                                          <a:gd name="T28" fmla="*/ 129 w 238"/>
                                                          <a:gd name="T29" fmla="*/ 428 h 576"/>
                                                          <a:gd name="T30" fmla="*/ 143 w 238"/>
                                                          <a:gd name="T31" fmla="*/ 558 h 576"/>
                                                          <a:gd name="T32" fmla="*/ 180 w 238"/>
                                                          <a:gd name="T33" fmla="*/ 559 h 576"/>
                                                          <a:gd name="T34" fmla="*/ 184 w 238"/>
                                                          <a:gd name="T35" fmla="*/ 419 h 576"/>
                                                          <a:gd name="T36" fmla="*/ 181 w 238"/>
                                                          <a:gd name="T37" fmla="*/ 280 h 576"/>
                                                          <a:gd name="T38" fmla="*/ 182 w 238"/>
                                                          <a:gd name="T39" fmla="*/ 210 h 576"/>
                                                          <a:gd name="T40" fmla="*/ 190 w 238"/>
                                                          <a:gd name="T41" fmla="*/ 188 h 576"/>
                                                          <a:gd name="T42" fmla="*/ 194 w 238"/>
                                                          <a:gd name="T43" fmla="*/ 190 h 576"/>
                                                          <a:gd name="T44" fmla="*/ 234 w 238"/>
                                                          <a:gd name="T45" fmla="*/ 166 h 576"/>
                                                          <a:gd name="T46" fmla="*/ 237 w 238"/>
                                                          <a:gd name="T47" fmla="*/ 122 h 576"/>
                                                          <a:gd name="T48" fmla="*/ 173 w 238"/>
                                                          <a:gd name="T49" fmla="*/ 15 h 576"/>
                                                          <a:gd name="T50" fmla="*/ 129 w 238"/>
                                                          <a:gd name="T51" fmla="*/ 0 h 576"/>
                                                          <a:gd name="T52" fmla="*/ 138 w 238"/>
                                                          <a:gd name="T53" fmla="*/ 72 h 576"/>
                                                          <a:gd name="T54" fmla="*/ 127 w 238"/>
                                                          <a:gd name="T55" fmla="*/ 142 h 576"/>
                                                          <a:gd name="T56" fmla="*/ 110 w 238"/>
                                                          <a:gd name="T57" fmla="*/ 76 h 576"/>
                                                          <a:gd name="T58" fmla="*/ 75 w 238"/>
                                                          <a:gd name="T59" fmla="*/ 0 h 576"/>
                                                          <a:gd name="T60" fmla="*/ 0 60000 65536"/>
                                                          <a:gd name="T61" fmla="*/ 0 60000 65536"/>
                                                          <a:gd name="T62" fmla="*/ 0 60000 65536"/>
                                                          <a:gd name="T63" fmla="*/ 0 60000 65536"/>
                                                          <a:gd name="T64" fmla="*/ 0 60000 65536"/>
                                                          <a:gd name="T65" fmla="*/ 0 60000 65536"/>
                                                          <a:gd name="T66" fmla="*/ 0 60000 65536"/>
                                                          <a:gd name="T67" fmla="*/ 0 60000 65536"/>
                                                          <a:gd name="T68" fmla="*/ 0 60000 65536"/>
                                                          <a:gd name="T69" fmla="*/ 0 60000 65536"/>
                                                          <a:gd name="T70" fmla="*/ 0 60000 65536"/>
                                                          <a:gd name="T71" fmla="*/ 0 60000 65536"/>
                                                          <a:gd name="T72" fmla="*/ 0 60000 65536"/>
                                                          <a:gd name="T73" fmla="*/ 0 60000 65536"/>
                                                          <a:gd name="T74" fmla="*/ 0 60000 65536"/>
                                                          <a:gd name="T75" fmla="*/ 0 60000 65536"/>
                                                          <a:gd name="T76" fmla="*/ 0 60000 65536"/>
                                                          <a:gd name="T77" fmla="*/ 0 60000 65536"/>
                                                          <a:gd name="T78" fmla="*/ 0 60000 65536"/>
                                                          <a:gd name="T79" fmla="*/ 0 60000 65536"/>
                                                          <a:gd name="T80" fmla="*/ 0 60000 65536"/>
                                                          <a:gd name="T81" fmla="*/ 0 60000 65536"/>
                                                          <a:gd name="T82" fmla="*/ 0 60000 65536"/>
                                                          <a:gd name="T83" fmla="*/ 0 60000 65536"/>
                                                          <a:gd name="T84" fmla="*/ 0 60000 65536"/>
                                                          <a:gd name="T85" fmla="*/ 0 60000 65536"/>
                                                          <a:gd name="T86" fmla="*/ 0 60000 65536"/>
                                                          <a:gd name="T87" fmla="*/ 0 60000 65536"/>
                                                          <a:gd name="T88" fmla="*/ 0 60000 65536"/>
                                                          <a:gd name="T89" fmla="*/ 0 60000 65536"/>
                                                          <a:gd name="T90" fmla="*/ 0 w 238"/>
                                                          <a:gd name="T91" fmla="*/ 0 h 576"/>
                                                          <a:gd name="T92" fmla="*/ 238 w 238"/>
                                                          <a:gd name="T93" fmla="*/ 576 h 576"/>
                                                        </a:gdLst>
                                                        <a:ahLst/>
                                                        <a:cxnLst>
                                                          <a:cxn ang="T60">
                                                            <a:pos x="T0" y="T1"/>
                                                          </a:cxn>
                                                          <a:cxn ang="T61">
                                                            <a:pos x="T2" y="T3"/>
                                                          </a:cxn>
                                                          <a:cxn ang="T62">
                                                            <a:pos x="T4" y="T5"/>
                                                          </a:cxn>
                                                          <a:cxn ang="T63">
                                                            <a:pos x="T6" y="T7"/>
                                                          </a:cxn>
                                                          <a:cxn ang="T64">
                                                            <a:pos x="T8" y="T9"/>
                                                          </a:cxn>
                                                          <a:cxn ang="T65">
                                                            <a:pos x="T10" y="T11"/>
                                                          </a:cxn>
                                                          <a:cxn ang="T66">
                                                            <a:pos x="T12" y="T13"/>
                                                          </a:cxn>
                                                          <a:cxn ang="T67">
                                                            <a:pos x="T14" y="T15"/>
                                                          </a:cxn>
                                                          <a:cxn ang="T68">
                                                            <a:pos x="T16" y="T17"/>
                                                          </a:cxn>
                                                          <a:cxn ang="T69">
                                                            <a:pos x="T18" y="T19"/>
                                                          </a:cxn>
                                                          <a:cxn ang="T70">
                                                            <a:pos x="T20" y="T21"/>
                                                          </a:cxn>
                                                          <a:cxn ang="T71">
                                                            <a:pos x="T22" y="T23"/>
                                                          </a:cxn>
                                                          <a:cxn ang="T72">
                                                            <a:pos x="T24" y="T25"/>
                                                          </a:cxn>
                                                          <a:cxn ang="T73">
                                                            <a:pos x="T26" y="T27"/>
                                                          </a:cxn>
                                                          <a:cxn ang="T74">
                                                            <a:pos x="T28" y="T29"/>
                                                          </a:cxn>
                                                          <a:cxn ang="T75">
                                                            <a:pos x="T30" y="T31"/>
                                                          </a:cxn>
                                                          <a:cxn ang="T76">
                                                            <a:pos x="T32" y="T33"/>
                                                          </a:cxn>
                                                          <a:cxn ang="T77">
                                                            <a:pos x="T34" y="T35"/>
                                                          </a:cxn>
                                                          <a:cxn ang="T78">
                                                            <a:pos x="T36" y="T37"/>
                                                          </a:cxn>
                                                          <a:cxn ang="T79">
                                                            <a:pos x="T38" y="T39"/>
                                                          </a:cxn>
                                                          <a:cxn ang="T80">
                                                            <a:pos x="T40" y="T41"/>
                                                          </a:cxn>
                                                          <a:cxn ang="T81">
                                                            <a:pos x="T42" y="T43"/>
                                                          </a:cxn>
                                                          <a:cxn ang="T82">
                                                            <a:pos x="T44" y="T45"/>
                                                          </a:cxn>
                                                          <a:cxn ang="T83">
                                                            <a:pos x="T46" y="T47"/>
                                                          </a:cxn>
                                                          <a:cxn ang="T84">
                                                            <a:pos x="T48" y="T49"/>
                                                          </a:cxn>
                                                          <a:cxn ang="T85">
                                                            <a:pos x="T50" y="T51"/>
                                                          </a:cxn>
                                                          <a:cxn ang="T86">
                                                            <a:pos x="T52" y="T53"/>
                                                          </a:cxn>
                                                          <a:cxn ang="T87">
                                                            <a:pos x="T54" y="T55"/>
                                                          </a:cxn>
                                                          <a:cxn ang="T88">
                                                            <a:pos x="T56" y="T57"/>
                                                          </a:cxn>
                                                          <a:cxn ang="T89">
                                                            <a:pos x="T58" y="T59"/>
                                                          </a:cxn>
                                                        </a:cxnLst>
                                                        <a:rect l="T90" t="T91" r="T92" b="T93"/>
                                                        <a:pathLst>
                                                          <a:path w="238" h="576">
                                                            <a:moveTo>
                                                              <a:pt x="75" y="0"/>
                                                            </a:moveTo>
                                                            <a:lnTo>
                                                              <a:pt x="18" y="42"/>
                                                            </a:lnTo>
                                                            <a:lnTo>
                                                              <a:pt x="0" y="178"/>
                                                            </a:lnTo>
                                                            <a:lnTo>
                                                              <a:pt x="44" y="268"/>
                                                            </a:lnTo>
                                                            <a:lnTo>
                                                              <a:pt x="45" y="285"/>
                                                            </a:lnTo>
                                                            <a:lnTo>
                                                              <a:pt x="48" y="306"/>
                                                            </a:lnTo>
                                                            <a:lnTo>
                                                              <a:pt x="53" y="319"/>
                                                            </a:lnTo>
                                                            <a:lnTo>
                                                              <a:pt x="46" y="417"/>
                                                            </a:lnTo>
                                                            <a:lnTo>
                                                              <a:pt x="31" y="573"/>
                                                            </a:lnTo>
                                                            <a:lnTo>
                                                              <a:pt x="47" y="575"/>
                                                            </a:lnTo>
                                                            <a:lnTo>
                                                              <a:pt x="72" y="567"/>
                                                            </a:lnTo>
                                                            <a:lnTo>
                                                              <a:pt x="90" y="461"/>
                                                            </a:lnTo>
                                                            <a:lnTo>
                                                              <a:pt x="99" y="422"/>
                                                            </a:lnTo>
                                                            <a:lnTo>
                                                              <a:pt x="125" y="321"/>
                                                            </a:lnTo>
                                                            <a:lnTo>
                                                              <a:pt x="129" y="428"/>
                                                            </a:lnTo>
                                                            <a:lnTo>
                                                              <a:pt x="143" y="558"/>
                                                            </a:lnTo>
                                                            <a:lnTo>
                                                              <a:pt x="180" y="559"/>
                                                            </a:lnTo>
                                                            <a:lnTo>
                                                              <a:pt x="184" y="419"/>
                                                            </a:lnTo>
                                                            <a:lnTo>
                                                              <a:pt x="181" y="280"/>
                                                            </a:lnTo>
                                                            <a:lnTo>
                                                              <a:pt x="182" y="210"/>
                                                            </a:lnTo>
                                                            <a:lnTo>
                                                              <a:pt x="190" y="188"/>
                                                            </a:lnTo>
                                                            <a:lnTo>
                                                              <a:pt x="194" y="190"/>
                                                            </a:lnTo>
                                                            <a:lnTo>
                                                              <a:pt x="234" y="166"/>
                                                            </a:lnTo>
                                                            <a:lnTo>
                                                              <a:pt x="237" y="122"/>
                                                            </a:lnTo>
                                                            <a:lnTo>
                                                              <a:pt x="173" y="15"/>
                                                            </a:lnTo>
                                                            <a:lnTo>
                                                              <a:pt x="129" y="0"/>
                                                            </a:lnTo>
                                                            <a:lnTo>
                                                              <a:pt x="138" y="72"/>
                                                            </a:lnTo>
                                                            <a:lnTo>
                                                              <a:pt x="127" y="142"/>
                                                            </a:lnTo>
                                                            <a:lnTo>
                                                              <a:pt x="110" y="76"/>
                                                            </a:lnTo>
                                                            <a:lnTo>
                                                              <a:pt x="75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39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456" name="Freeform 262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249" y="1020"/>
                                                        <a:ext cx="61" cy="150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30 w 61"/>
                                                          <a:gd name="T1" fmla="*/ 0 h 150"/>
                                                          <a:gd name="T2" fmla="*/ 36 w 61"/>
                                                          <a:gd name="T3" fmla="*/ 36 h 150"/>
                                                          <a:gd name="T4" fmla="*/ 33 w 61"/>
                                                          <a:gd name="T5" fmla="*/ 90 h 150"/>
                                                          <a:gd name="T6" fmla="*/ 0 w 61"/>
                                                          <a:gd name="T7" fmla="*/ 99 h 150"/>
                                                          <a:gd name="T8" fmla="*/ 33 w 61"/>
                                                          <a:gd name="T9" fmla="*/ 102 h 150"/>
                                                          <a:gd name="T10" fmla="*/ 42 w 61"/>
                                                          <a:gd name="T11" fmla="*/ 134 h 150"/>
                                                          <a:gd name="T12" fmla="*/ 60 w 61"/>
                                                          <a:gd name="T13" fmla="*/ 149 h 150"/>
                                                          <a:gd name="T14" fmla="*/ 54 w 61"/>
                                                          <a:gd name="T15" fmla="*/ 123 h 150"/>
                                                          <a:gd name="T16" fmla="*/ 48 w 61"/>
                                                          <a:gd name="T17" fmla="*/ 108 h 150"/>
                                                          <a:gd name="T18" fmla="*/ 45 w 61"/>
                                                          <a:gd name="T19" fmla="*/ 72 h 150"/>
                                                          <a:gd name="T20" fmla="*/ 30 w 61"/>
                                                          <a:gd name="T21" fmla="*/ 0 h 150"/>
                                                          <a:gd name="T22" fmla="*/ 0 60000 65536"/>
                                                          <a:gd name="T23" fmla="*/ 0 60000 65536"/>
                                                          <a:gd name="T24" fmla="*/ 0 60000 65536"/>
                                                          <a:gd name="T25" fmla="*/ 0 60000 65536"/>
                                                          <a:gd name="T26" fmla="*/ 0 60000 65536"/>
                                                          <a:gd name="T27" fmla="*/ 0 60000 65536"/>
                                                          <a:gd name="T28" fmla="*/ 0 60000 65536"/>
                                                          <a:gd name="T29" fmla="*/ 0 60000 65536"/>
                                                          <a:gd name="T30" fmla="*/ 0 60000 65536"/>
                                                          <a:gd name="T31" fmla="*/ 0 60000 65536"/>
                                                          <a:gd name="T32" fmla="*/ 0 60000 65536"/>
                                                          <a:gd name="T33" fmla="*/ 0 w 61"/>
                                                          <a:gd name="T34" fmla="*/ 0 h 150"/>
                                                          <a:gd name="T35" fmla="*/ 61 w 61"/>
                                                          <a:gd name="T36" fmla="*/ 150 h 150"/>
                                                        </a:gdLst>
                                                        <a:ahLst/>
                                                        <a:cxnLst>
                                                          <a:cxn ang="T22">
                                                            <a:pos x="T0" y="T1"/>
                                                          </a:cxn>
                                                          <a:cxn ang="T23">
                                                            <a:pos x="T2" y="T3"/>
                                                          </a:cxn>
                                                          <a:cxn ang="T24">
                                                            <a:pos x="T4" y="T5"/>
                                                          </a:cxn>
                                                          <a:cxn ang="T25">
                                                            <a:pos x="T6" y="T7"/>
                                                          </a:cxn>
                                                          <a:cxn ang="T26">
                                                            <a:pos x="T8" y="T9"/>
                                                          </a:cxn>
                                                          <a:cxn ang="T27">
                                                            <a:pos x="T10" y="T11"/>
                                                          </a:cxn>
                                                          <a:cxn ang="T28">
                                                            <a:pos x="T12" y="T13"/>
                                                          </a:cxn>
                                                          <a:cxn ang="T29">
                                                            <a:pos x="T14" y="T15"/>
                                                          </a:cxn>
                                                          <a:cxn ang="T30">
                                                            <a:pos x="T16" y="T17"/>
                                                          </a:cxn>
                                                          <a:cxn ang="T31">
                                                            <a:pos x="T18" y="T19"/>
                                                          </a:cxn>
                                                          <a:cxn ang="T32">
                                                            <a:pos x="T20" y="T21"/>
                                                          </a:cxn>
                                                        </a:cxnLst>
                                                        <a:rect l="T33" t="T34" r="T35" b="T36"/>
                                                        <a:pathLst>
                                                          <a:path w="61" h="150">
                                                            <a:moveTo>
                                                              <a:pt x="30" y="0"/>
                                                            </a:moveTo>
                                                            <a:lnTo>
                                                              <a:pt x="36" y="36"/>
                                                            </a:lnTo>
                                                            <a:lnTo>
                                                              <a:pt x="33" y="90"/>
                                                            </a:lnTo>
                                                            <a:lnTo>
                                                              <a:pt x="0" y="99"/>
                                                            </a:lnTo>
                                                            <a:lnTo>
                                                              <a:pt x="33" y="102"/>
                                                            </a:lnTo>
                                                            <a:lnTo>
                                                              <a:pt x="42" y="134"/>
                                                            </a:lnTo>
                                                            <a:lnTo>
                                                              <a:pt x="60" y="149"/>
                                                            </a:lnTo>
                                                            <a:lnTo>
                                                              <a:pt x="54" y="123"/>
                                                            </a:lnTo>
                                                            <a:lnTo>
                                                              <a:pt x="48" y="108"/>
                                                            </a:lnTo>
                                                            <a:lnTo>
                                                              <a:pt x="45" y="72"/>
                                                            </a:lnTo>
                                                            <a:lnTo>
                                                              <a:pt x="30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17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457" name="Freeform 263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304" y="1028"/>
                                                        <a:ext cx="22" cy="22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0 w 22"/>
                                                          <a:gd name="T1" fmla="*/ 21 h 22"/>
                                                          <a:gd name="T2" fmla="*/ 4 w 22"/>
                                                          <a:gd name="T3" fmla="*/ 0 h 22"/>
                                                          <a:gd name="T4" fmla="*/ 21 w 22"/>
                                                          <a:gd name="T5" fmla="*/ 18 h 22"/>
                                                          <a:gd name="T6" fmla="*/ 0 w 22"/>
                                                          <a:gd name="T7" fmla="*/ 21 h 22"/>
                                                          <a:gd name="T8" fmla="*/ 0 60000 65536"/>
                                                          <a:gd name="T9" fmla="*/ 0 60000 65536"/>
                                                          <a:gd name="T10" fmla="*/ 0 60000 65536"/>
                                                          <a:gd name="T11" fmla="*/ 0 60000 65536"/>
                                                          <a:gd name="T12" fmla="*/ 0 w 22"/>
                                                          <a:gd name="T13" fmla="*/ 0 h 22"/>
                                                          <a:gd name="T14" fmla="*/ 22 w 22"/>
                                                          <a:gd name="T15" fmla="*/ 22 h 22"/>
                                                        </a:gdLst>
                                                        <a:ahLst/>
                                                        <a:cxnLst>
                                                          <a:cxn ang="T8">
                                                            <a:pos x="T0" y="T1"/>
                                                          </a:cxn>
                                                          <a:cxn ang="T9">
                                                            <a:pos x="T2" y="T3"/>
                                                          </a:cxn>
                                                          <a:cxn ang="T10">
                                                            <a:pos x="T4" y="T5"/>
                                                          </a:cxn>
                                                          <a:cxn ang="T11">
                                                            <a:pos x="T6" y="T7"/>
                                                          </a:cxn>
                                                        </a:cxnLst>
                                                        <a:rect l="T12" t="T13" r="T14" b="T15"/>
                                                        <a:pathLst>
                                                          <a:path w="22" h="22">
                                                            <a:moveTo>
                                                              <a:pt x="0" y="21"/>
                                                            </a:moveTo>
                                                            <a:lnTo>
                                                              <a:pt x="4" y="0"/>
                                                            </a:lnTo>
                                                            <a:lnTo>
                                                              <a:pt x="21" y="18"/>
                                                            </a:lnTo>
                                                            <a:lnTo>
                                                              <a:pt x="0" y="21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38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</a:grpSp>
                                            </a:grpSp>
                                            <a:grpSp>
                                              <a:nvGrpSpPr>
                                                <a:cNvPr id="57" name="Group 264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303" y="858"/>
                                                  <a:ext cx="76" cy="113"/>
                                                  <a:chOff x="3303" y="858"/>
                                                  <a:chExt cx="76" cy="113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448" name="Freeform 265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305" y="859"/>
                                                    <a:ext cx="68" cy="112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66 w 68"/>
                                                      <a:gd name="T1" fmla="*/ 19 h 112"/>
                                                      <a:gd name="T2" fmla="*/ 67 w 68"/>
                                                      <a:gd name="T3" fmla="*/ 36 h 112"/>
                                                      <a:gd name="T4" fmla="*/ 64 w 68"/>
                                                      <a:gd name="T5" fmla="*/ 43 h 112"/>
                                                      <a:gd name="T6" fmla="*/ 67 w 68"/>
                                                      <a:gd name="T7" fmla="*/ 49 h 112"/>
                                                      <a:gd name="T8" fmla="*/ 66 w 68"/>
                                                      <a:gd name="T9" fmla="*/ 55 h 112"/>
                                                      <a:gd name="T10" fmla="*/ 65 w 68"/>
                                                      <a:gd name="T11" fmla="*/ 64 h 112"/>
                                                      <a:gd name="T12" fmla="*/ 64 w 68"/>
                                                      <a:gd name="T13" fmla="*/ 73 h 112"/>
                                                      <a:gd name="T14" fmla="*/ 65 w 68"/>
                                                      <a:gd name="T15" fmla="*/ 83 h 112"/>
                                                      <a:gd name="T16" fmla="*/ 61 w 68"/>
                                                      <a:gd name="T17" fmla="*/ 89 h 112"/>
                                                      <a:gd name="T18" fmla="*/ 55 w 68"/>
                                                      <a:gd name="T19" fmla="*/ 93 h 112"/>
                                                      <a:gd name="T20" fmla="*/ 57 w 68"/>
                                                      <a:gd name="T21" fmla="*/ 98 h 112"/>
                                                      <a:gd name="T22" fmla="*/ 46 w 68"/>
                                                      <a:gd name="T23" fmla="*/ 111 h 112"/>
                                                      <a:gd name="T24" fmla="*/ 10 w 68"/>
                                                      <a:gd name="T25" fmla="*/ 92 h 112"/>
                                                      <a:gd name="T26" fmla="*/ 8 w 68"/>
                                                      <a:gd name="T27" fmla="*/ 68 h 112"/>
                                                      <a:gd name="T28" fmla="*/ 7 w 68"/>
                                                      <a:gd name="T29" fmla="*/ 65 h 112"/>
                                                      <a:gd name="T30" fmla="*/ 5 w 68"/>
                                                      <a:gd name="T31" fmla="*/ 61 h 112"/>
                                                      <a:gd name="T32" fmla="*/ 2 w 68"/>
                                                      <a:gd name="T33" fmla="*/ 54 h 112"/>
                                                      <a:gd name="T34" fmla="*/ 0 w 68"/>
                                                      <a:gd name="T35" fmla="*/ 41 h 112"/>
                                                      <a:gd name="T36" fmla="*/ 4 w 68"/>
                                                      <a:gd name="T37" fmla="*/ 39 h 112"/>
                                                      <a:gd name="T38" fmla="*/ 3 w 68"/>
                                                      <a:gd name="T39" fmla="*/ 35 h 112"/>
                                                      <a:gd name="T40" fmla="*/ 3 w 68"/>
                                                      <a:gd name="T41" fmla="*/ 26 h 112"/>
                                                      <a:gd name="T42" fmla="*/ 4 w 68"/>
                                                      <a:gd name="T43" fmla="*/ 20 h 112"/>
                                                      <a:gd name="T44" fmla="*/ 7 w 68"/>
                                                      <a:gd name="T45" fmla="*/ 13 h 112"/>
                                                      <a:gd name="T46" fmla="*/ 10 w 68"/>
                                                      <a:gd name="T47" fmla="*/ 8 h 112"/>
                                                      <a:gd name="T48" fmla="*/ 17 w 68"/>
                                                      <a:gd name="T49" fmla="*/ 3 h 112"/>
                                                      <a:gd name="T50" fmla="*/ 24 w 68"/>
                                                      <a:gd name="T51" fmla="*/ 1 h 112"/>
                                                      <a:gd name="T52" fmla="*/ 31 w 68"/>
                                                      <a:gd name="T53" fmla="*/ 0 h 112"/>
                                                      <a:gd name="T54" fmla="*/ 39 w 68"/>
                                                      <a:gd name="T55" fmla="*/ 0 h 112"/>
                                                      <a:gd name="T56" fmla="*/ 46 w 68"/>
                                                      <a:gd name="T57" fmla="*/ 1 h 112"/>
                                                      <a:gd name="T58" fmla="*/ 52 w 68"/>
                                                      <a:gd name="T59" fmla="*/ 2 h 112"/>
                                                      <a:gd name="T60" fmla="*/ 59 w 68"/>
                                                      <a:gd name="T61" fmla="*/ 5 h 112"/>
                                                      <a:gd name="T62" fmla="*/ 62 w 68"/>
                                                      <a:gd name="T63" fmla="*/ 9 h 112"/>
                                                      <a:gd name="T64" fmla="*/ 64 w 68"/>
                                                      <a:gd name="T65" fmla="*/ 12 h 112"/>
                                                      <a:gd name="T66" fmla="*/ 66 w 68"/>
                                                      <a:gd name="T67" fmla="*/ 19 h 112"/>
                                                      <a:gd name="T68" fmla="*/ 0 60000 65536"/>
                                                      <a:gd name="T69" fmla="*/ 0 60000 65536"/>
                                                      <a:gd name="T70" fmla="*/ 0 60000 65536"/>
                                                      <a:gd name="T71" fmla="*/ 0 60000 65536"/>
                                                      <a:gd name="T72" fmla="*/ 0 60000 65536"/>
                                                      <a:gd name="T73" fmla="*/ 0 60000 65536"/>
                                                      <a:gd name="T74" fmla="*/ 0 60000 65536"/>
                                                      <a:gd name="T75" fmla="*/ 0 60000 65536"/>
                                                      <a:gd name="T76" fmla="*/ 0 60000 65536"/>
                                                      <a:gd name="T77" fmla="*/ 0 60000 65536"/>
                                                      <a:gd name="T78" fmla="*/ 0 60000 65536"/>
                                                      <a:gd name="T79" fmla="*/ 0 60000 65536"/>
                                                      <a:gd name="T80" fmla="*/ 0 60000 65536"/>
                                                      <a:gd name="T81" fmla="*/ 0 60000 65536"/>
                                                      <a:gd name="T82" fmla="*/ 0 60000 65536"/>
                                                      <a:gd name="T83" fmla="*/ 0 60000 65536"/>
                                                      <a:gd name="T84" fmla="*/ 0 60000 65536"/>
                                                      <a:gd name="T85" fmla="*/ 0 60000 65536"/>
                                                      <a:gd name="T86" fmla="*/ 0 60000 65536"/>
                                                      <a:gd name="T87" fmla="*/ 0 60000 65536"/>
                                                      <a:gd name="T88" fmla="*/ 0 60000 65536"/>
                                                      <a:gd name="T89" fmla="*/ 0 60000 65536"/>
                                                      <a:gd name="T90" fmla="*/ 0 60000 65536"/>
                                                      <a:gd name="T91" fmla="*/ 0 60000 65536"/>
                                                      <a:gd name="T92" fmla="*/ 0 60000 65536"/>
                                                      <a:gd name="T93" fmla="*/ 0 60000 65536"/>
                                                      <a:gd name="T94" fmla="*/ 0 60000 65536"/>
                                                      <a:gd name="T95" fmla="*/ 0 60000 65536"/>
                                                      <a:gd name="T96" fmla="*/ 0 60000 65536"/>
                                                      <a:gd name="T97" fmla="*/ 0 60000 65536"/>
                                                      <a:gd name="T98" fmla="*/ 0 60000 65536"/>
                                                      <a:gd name="T99" fmla="*/ 0 60000 65536"/>
                                                      <a:gd name="T100" fmla="*/ 0 60000 65536"/>
                                                      <a:gd name="T101" fmla="*/ 0 60000 65536"/>
                                                      <a:gd name="T102" fmla="*/ 0 w 68"/>
                                                      <a:gd name="T103" fmla="*/ 0 h 112"/>
                                                      <a:gd name="T104" fmla="*/ 68 w 68"/>
                                                      <a:gd name="T105" fmla="*/ 112 h 112"/>
                                                    </a:gdLst>
                                                    <a:ahLst/>
                                                    <a:cxnLst>
                                                      <a:cxn ang="T68">
                                                        <a:pos x="T0" y="T1"/>
                                                      </a:cxn>
                                                      <a:cxn ang="T69">
                                                        <a:pos x="T2" y="T3"/>
                                                      </a:cxn>
                                                      <a:cxn ang="T70">
                                                        <a:pos x="T4" y="T5"/>
                                                      </a:cxn>
                                                      <a:cxn ang="T71">
                                                        <a:pos x="T6" y="T7"/>
                                                      </a:cxn>
                                                      <a:cxn ang="T72">
                                                        <a:pos x="T8" y="T9"/>
                                                      </a:cxn>
                                                      <a:cxn ang="T73">
                                                        <a:pos x="T10" y="T11"/>
                                                      </a:cxn>
                                                      <a:cxn ang="T74">
                                                        <a:pos x="T12" y="T13"/>
                                                      </a:cxn>
                                                      <a:cxn ang="T75">
                                                        <a:pos x="T14" y="T15"/>
                                                      </a:cxn>
                                                      <a:cxn ang="T76">
                                                        <a:pos x="T16" y="T17"/>
                                                      </a:cxn>
                                                      <a:cxn ang="T77">
                                                        <a:pos x="T18" y="T19"/>
                                                      </a:cxn>
                                                      <a:cxn ang="T78">
                                                        <a:pos x="T20" y="T21"/>
                                                      </a:cxn>
                                                      <a:cxn ang="T79">
                                                        <a:pos x="T22" y="T23"/>
                                                      </a:cxn>
                                                      <a:cxn ang="T80">
                                                        <a:pos x="T24" y="T25"/>
                                                      </a:cxn>
                                                      <a:cxn ang="T81">
                                                        <a:pos x="T26" y="T27"/>
                                                      </a:cxn>
                                                      <a:cxn ang="T82">
                                                        <a:pos x="T28" y="T29"/>
                                                      </a:cxn>
                                                      <a:cxn ang="T83">
                                                        <a:pos x="T30" y="T31"/>
                                                      </a:cxn>
                                                      <a:cxn ang="T84">
                                                        <a:pos x="T32" y="T33"/>
                                                      </a:cxn>
                                                      <a:cxn ang="T85">
                                                        <a:pos x="T34" y="T35"/>
                                                      </a:cxn>
                                                      <a:cxn ang="T86">
                                                        <a:pos x="T36" y="T37"/>
                                                      </a:cxn>
                                                      <a:cxn ang="T87">
                                                        <a:pos x="T38" y="T39"/>
                                                      </a:cxn>
                                                      <a:cxn ang="T88">
                                                        <a:pos x="T40" y="T41"/>
                                                      </a:cxn>
                                                      <a:cxn ang="T89">
                                                        <a:pos x="T42" y="T43"/>
                                                      </a:cxn>
                                                      <a:cxn ang="T90">
                                                        <a:pos x="T44" y="T45"/>
                                                      </a:cxn>
                                                      <a:cxn ang="T91">
                                                        <a:pos x="T46" y="T47"/>
                                                      </a:cxn>
                                                      <a:cxn ang="T92">
                                                        <a:pos x="T48" y="T49"/>
                                                      </a:cxn>
                                                      <a:cxn ang="T93">
                                                        <a:pos x="T50" y="T51"/>
                                                      </a:cxn>
                                                      <a:cxn ang="T94">
                                                        <a:pos x="T52" y="T53"/>
                                                      </a:cxn>
                                                      <a:cxn ang="T95">
                                                        <a:pos x="T54" y="T55"/>
                                                      </a:cxn>
                                                      <a:cxn ang="T96">
                                                        <a:pos x="T56" y="T57"/>
                                                      </a:cxn>
                                                      <a:cxn ang="T97">
                                                        <a:pos x="T58" y="T59"/>
                                                      </a:cxn>
                                                      <a:cxn ang="T98">
                                                        <a:pos x="T60" y="T61"/>
                                                      </a:cxn>
                                                      <a:cxn ang="T99">
                                                        <a:pos x="T62" y="T63"/>
                                                      </a:cxn>
                                                      <a:cxn ang="T100">
                                                        <a:pos x="T64" y="T65"/>
                                                      </a:cxn>
                                                      <a:cxn ang="T101">
                                                        <a:pos x="T66" y="T67"/>
                                                      </a:cxn>
                                                    </a:cxnLst>
                                                    <a:rect l="T102" t="T103" r="T104" b="T105"/>
                                                    <a:pathLst>
                                                      <a:path w="68" h="112">
                                                        <a:moveTo>
                                                          <a:pt x="66" y="19"/>
                                                        </a:moveTo>
                                                        <a:lnTo>
                                                          <a:pt x="67" y="36"/>
                                                        </a:lnTo>
                                                        <a:lnTo>
                                                          <a:pt x="64" y="43"/>
                                                        </a:lnTo>
                                                        <a:lnTo>
                                                          <a:pt x="67" y="49"/>
                                                        </a:lnTo>
                                                        <a:lnTo>
                                                          <a:pt x="66" y="55"/>
                                                        </a:lnTo>
                                                        <a:lnTo>
                                                          <a:pt x="65" y="64"/>
                                                        </a:lnTo>
                                                        <a:lnTo>
                                                          <a:pt x="64" y="73"/>
                                                        </a:lnTo>
                                                        <a:lnTo>
                                                          <a:pt x="65" y="83"/>
                                                        </a:lnTo>
                                                        <a:lnTo>
                                                          <a:pt x="61" y="89"/>
                                                        </a:lnTo>
                                                        <a:lnTo>
                                                          <a:pt x="55" y="93"/>
                                                        </a:lnTo>
                                                        <a:lnTo>
                                                          <a:pt x="57" y="98"/>
                                                        </a:lnTo>
                                                        <a:lnTo>
                                                          <a:pt x="46" y="111"/>
                                                        </a:lnTo>
                                                        <a:lnTo>
                                                          <a:pt x="10" y="92"/>
                                                        </a:lnTo>
                                                        <a:lnTo>
                                                          <a:pt x="8" y="68"/>
                                                        </a:lnTo>
                                                        <a:lnTo>
                                                          <a:pt x="7" y="65"/>
                                                        </a:lnTo>
                                                        <a:lnTo>
                                                          <a:pt x="5" y="61"/>
                                                        </a:lnTo>
                                                        <a:lnTo>
                                                          <a:pt x="2" y="54"/>
                                                        </a:lnTo>
                                                        <a:lnTo>
                                                          <a:pt x="0" y="41"/>
                                                        </a:lnTo>
                                                        <a:lnTo>
                                                          <a:pt x="4" y="39"/>
                                                        </a:lnTo>
                                                        <a:lnTo>
                                                          <a:pt x="3" y="35"/>
                                                        </a:lnTo>
                                                        <a:lnTo>
                                                          <a:pt x="3" y="26"/>
                                                        </a:lnTo>
                                                        <a:lnTo>
                                                          <a:pt x="4" y="20"/>
                                                        </a:lnTo>
                                                        <a:lnTo>
                                                          <a:pt x="7" y="13"/>
                                                        </a:lnTo>
                                                        <a:lnTo>
                                                          <a:pt x="10" y="8"/>
                                                        </a:lnTo>
                                                        <a:lnTo>
                                                          <a:pt x="17" y="3"/>
                                                        </a:lnTo>
                                                        <a:lnTo>
                                                          <a:pt x="24" y="1"/>
                                                        </a:lnTo>
                                                        <a:lnTo>
                                                          <a:pt x="31" y="0"/>
                                                        </a:lnTo>
                                                        <a:lnTo>
                                                          <a:pt x="39" y="0"/>
                                                        </a:lnTo>
                                                        <a:lnTo>
                                                          <a:pt x="46" y="1"/>
                                                        </a:lnTo>
                                                        <a:lnTo>
                                                          <a:pt x="52" y="2"/>
                                                        </a:lnTo>
                                                        <a:lnTo>
                                                          <a:pt x="59" y="5"/>
                                                        </a:lnTo>
                                                        <a:lnTo>
                                                          <a:pt x="62" y="9"/>
                                                        </a:lnTo>
                                                        <a:lnTo>
                                                          <a:pt x="64" y="12"/>
                                                        </a:lnTo>
                                                        <a:lnTo>
                                                          <a:pt x="66" y="19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5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49" name="Freeform 266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312" y="922"/>
                                                    <a:ext cx="38" cy="29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3 w 38"/>
                                                      <a:gd name="T1" fmla="*/ 3 h 29"/>
                                                      <a:gd name="T2" fmla="*/ 7 w 38"/>
                                                      <a:gd name="T3" fmla="*/ 2 h 29"/>
                                                      <a:gd name="T4" fmla="*/ 16 w 38"/>
                                                      <a:gd name="T5" fmla="*/ 18 h 29"/>
                                                      <a:gd name="T6" fmla="*/ 37 w 38"/>
                                                      <a:gd name="T7" fmla="*/ 28 h 29"/>
                                                      <a:gd name="T8" fmla="*/ 15 w 38"/>
                                                      <a:gd name="T9" fmla="*/ 21 h 29"/>
                                                      <a:gd name="T10" fmla="*/ 7 w 38"/>
                                                      <a:gd name="T11" fmla="*/ 12 h 29"/>
                                                      <a:gd name="T12" fmla="*/ 2 w 38"/>
                                                      <a:gd name="T13" fmla="*/ 16 h 29"/>
                                                      <a:gd name="T14" fmla="*/ 0 w 38"/>
                                                      <a:gd name="T15" fmla="*/ 0 h 29"/>
                                                      <a:gd name="T16" fmla="*/ 3 w 38"/>
                                                      <a:gd name="T17" fmla="*/ 3 h 29"/>
                                                      <a:gd name="T18" fmla="*/ 0 60000 65536"/>
                                                      <a:gd name="T19" fmla="*/ 0 60000 65536"/>
                                                      <a:gd name="T20" fmla="*/ 0 60000 65536"/>
                                                      <a:gd name="T21" fmla="*/ 0 60000 65536"/>
                                                      <a:gd name="T22" fmla="*/ 0 60000 65536"/>
                                                      <a:gd name="T23" fmla="*/ 0 60000 65536"/>
                                                      <a:gd name="T24" fmla="*/ 0 60000 65536"/>
                                                      <a:gd name="T25" fmla="*/ 0 60000 65536"/>
                                                      <a:gd name="T26" fmla="*/ 0 60000 65536"/>
                                                      <a:gd name="T27" fmla="*/ 0 w 38"/>
                                                      <a:gd name="T28" fmla="*/ 0 h 29"/>
                                                      <a:gd name="T29" fmla="*/ 38 w 38"/>
                                                      <a:gd name="T30" fmla="*/ 29 h 29"/>
                                                    </a:gdLst>
                                                    <a:ahLst/>
                                                    <a:cxnLst>
                                                      <a:cxn ang="T18">
                                                        <a:pos x="T0" y="T1"/>
                                                      </a:cxn>
                                                      <a:cxn ang="T19">
                                                        <a:pos x="T2" y="T3"/>
                                                      </a:cxn>
                                                      <a:cxn ang="T20">
                                                        <a:pos x="T4" y="T5"/>
                                                      </a:cxn>
                                                      <a:cxn ang="T21">
                                                        <a:pos x="T6" y="T7"/>
                                                      </a:cxn>
                                                      <a:cxn ang="T22">
                                                        <a:pos x="T8" y="T9"/>
                                                      </a:cxn>
                                                      <a:cxn ang="T23">
                                                        <a:pos x="T10" y="T11"/>
                                                      </a:cxn>
                                                      <a:cxn ang="T24">
                                                        <a:pos x="T12" y="T13"/>
                                                      </a:cxn>
                                                      <a:cxn ang="T25">
                                                        <a:pos x="T14" y="T15"/>
                                                      </a:cxn>
                                                      <a:cxn ang="T26">
                                                        <a:pos x="T16" y="T17"/>
                                                      </a:cxn>
                                                    </a:cxnLst>
                                                    <a:rect l="T27" t="T28" r="T29" b="T30"/>
                                                    <a:pathLst>
                                                      <a:path w="38" h="29">
                                                        <a:moveTo>
                                                          <a:pt x="3" y="3"/>
                                                        </a:moveTo>
                                                        <a:lnTo>
                                                          <a:pt x="7" y="2"/>
                                                        </a:lnTo>
                                                        <a:lnTo>
                                                          <a:pt x="16" y="18"/>
                                                        </a:lnTo>
                                                        <a:lnTo>
                                                          <a:pt x="37" y="28"/>
                                                        </a:lnTo>
                                                        <a:lnTo>
                                                          <a:pt x="15" y="21"/>
                                                        </a:lnTo>
                                                        <a:lnTo>
                                                          <a:pt x="7" y="12"/>
                                                        </a:lnTo>
                                                        <a:lnTo>
                                                          <a:pt x="2" y="16"/>
                                                        </a:lnTo>
                                                        <a:lnTo>
                                                          <a:pt x="0" y="0"/>
                                                        </a:lnTo>
                                                        <a:lnTo>
                                                          <a:pt x="3" y="3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33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50" name="Freeform 267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303" y="858"/>
                                                    <a:ext cx="76" cy="72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11 w 76"/>
                                                      <a:gd name="T1" fmla="*/ 71 h 72"/>
                                                      <a:gd name="T2" fmla="*/ 5 w 76"/>
                                                      <a:gd name="T3" fmla="*/ 63 h 72"/>
                                                      <a:gd name="T4" fmla="*/ 2 w 76"/>
                                                      <a:gd name="T5" fmla="*/ 52 h 72"/>
                                                      <a:gd name="T6" fmla="*/ 0 w 76"/>
                                                      <a:gd name="T7" fmla="*/ 37 h 72"/>
                                                      <a:gd name="T8" fmla="*/ 0 w 76"/>
                                                      <a:gd name="T9" fmla="*/ 23 h 72"/>
                                                      <a:gd name="T10" fmla="*/ 2 w 76"/>
                                                      <a:gd name="T11" fmla="*/ 12 h 72"/>
                                                      <a:gd name="T12" fmla="*/ 10 w 76"/>
                                                      <a:gd name="T13" fmla="*/ 5 h 72"/>
                                                      <a:gd name="T14" fmla="*/ 18 w 76"/>
                                                      <a:gd name="T15" fmla="*/ 1 h 72"/>
                                                      <a:gd name="T16" fmla="*/ 33 w 76"/>
                                                      <a:gd name="T17" fmla="*/ 0 h 72"/>
                                                      <a:gd name="T18" fmla="*/ 52 w 76"/>
                                                      <a:gd name="T19" fmla="*/ 1 h 72"/>
                                                      <a:gd name="T20" fmla="*/ 64 w 76"/>
                                                      <a:gd name="T21" fmla="*/ 5 h 72"/>
                                                      <a:gd name="T22" fmla="*/ 72 w 76"/>
                                                      <a:gd name="T23" fmla="*/ 6 h 72"/>
                                                      <a:gd name="T24" fmla="*/ 75 w 76"/>
                                                      <a:gd name="T25" fmla="*/ 6 h 72"/>
                                                      <a:gd name="T26" fmla="*/ 71 w 76"/>
                                                      <a:gd name="T27" fmla="*/ 11 h 72"/>
                                                      <a:gd name="T28" fmla="*/ 68 w 76"/>
                                                      <a:gd name="T29" fmla="*/ 18 h 72"/>
                                                      <a:gd name="T30" fmla="*/ 68 w 76"/>
                                                      <a:gd name="T31" fmla="*/ 21 h 72"/>
                                                      <a:gd name="T32" fmla="*/ 61 w 76"/>
                                                      <a:gd name="T33" fmla="*/ 17 h 72"/>
                                                      <a:gd name="T34" fmla="*/ 52 w 76"/>
                                                      <a:gd name="T35" fmla="*/ 16 h 72"/>
                                                      <a:gd name="T36" fmla="*/ 41 w 76"/>
                                                      <a:gd name="T37" fmla="*/ 15 h 72"/>
                                                      <a:gd name="T38" fmla="*/ 34 w 76"/>
                                                      <a:gd name="T39" fmla="*/ 15 h 72"/>
                                                      <a:gd name="T40" fmla="*/ 25 w 76"/>
                                                      <a:gd name="T41" fmla="*/ 15 h 72"/>
                                                      <a:gd name="T42" fmla="*/ 29 w 76"/>
                                                      <a:gd name="T43" fmla="*/ 17 h 72"/>
                                                      <a:gd name="T44" fmla="*/ 29 w 76"/>
                                                      <a:gd name="T45" fmla="*/ 22 h 72"/>
                                                      <a:gd name="T46" fmla="*/ 27 w 76"/>
                                                      <a:gd name="T47" fmla="*/ 27 h 72"/>
                                                      <a:gd name="T48" fmla="*/ 22 w 76"/>
                                                      <a:gd name="T49" fmla="*/ 34 h 72"/>
                                                      <a:gd name="T50" fmla="*/ 20 w 76"/>
                                                      <a:gd name="T51" fmla="*/ 42 h 72"/>
                                                      <a:gd name="T52" fmla="*/ 20 w 76"/>
                                                      <a:gd name="T53" fmla="*/ 52 h 72"/>
                                                      <a:gd name="T54" fmla="*/ 13 w 76"/>
                                                      <a:gd name="T55" fmla="*/ 46 h 72"/>
                                                      <a:gd name="T56" fmla="*/ 13 w 76"/>
                                                      <a:gd name="T57" fmla="*/ 42 h 72"/>
                                                      <a:gd name="T58" fmla="*/ 9 w 76"/>
                                                      <a:gd name="T59" fmla="*/ 40 h 72"/>
                                                      <a:gd name="T60" fmla="*/ 4 w 76"/>
                                                      <a:gd name="T61" fmla="*/ 41 h 72"/>
                                                      <a:gd name="T62" fmla="*/ 3 w 76"/>
                                                      <a:gd name="T63" fmla="*/ 43 h 72"/>
                                                      <a:gd name="T64" fmla="*/ 5 w 76"/>
                                                      <a:gd name="T65" fmla="*/ 57 h 72"/>
                                                      <a:gd name="T66" fmla="*/ 8 w 76"/>
                                                      <a:gd name="T67" fmla="*/ 63 h 72"/>
                                                      <a:gd name="T68" fmla="*/ 11 w 76"/>
                                                      <a:gd name="T69" fmla="*/ 71 h 72"/>
                                                      <a:gd name="T70" fmla="*/ 0 60000 65536"/>
                                                      <a:gd name="T71" fmla="*/ 0 60000 65536"/>
                                                      <a:gd name="T72" fmla="*/ 0 60000 65536"/>
                                                      <a:gd name="T73" fmla="*/ 0 60000 65536"/>
                                                      <a:gd name="T74" fmla="*/ 0 60000 65536"/>
                                                      <a:gd name="T75" fmla="*/ 0 60000 65536"/>
                                                      <a:gd name="T76" fmla="*/ 0 60000 65536"/>
                                                      <a:gd name="T77" fmla="*/ 0 60000 65536"/>
                                                      <a:gd name="T78" fmla="*/ 0 60000 65536"/>
                                                      <a:gd name="T79" fmla="*/ 0 60000 65536"/>
                                                      <a:gd name="T80" fmla="*/ 0 60000 65536"/>
                                                      <a:gd name="T81" fmla="*/ 0 60000 65536"/>
                                                      <a:gd name="T82" fmla="*/ 0 60000 65536"/>
                                                      <a:gd name="T83" fmla="*/ 0 60000 65536"/>
                                                      <a:gd name="T84" fmla="*/ 0 60000 65536"/>
                                                      <a:gd name="T85" fmla="*/ 0 60000 65536"/>
                                                      <a:gd name="T86" fmla="*/ 0 60000 65536"/>
                                                      <a:gd name="T87" fmla="*/ 0 60000 65536"/>
                                                      <a:gd name="T88" fmla="*/ 0 60000 65536"/>
                                                      <a:gd name="T89" fmla="*/ 0 60000 65536"/>
                                                      <a:gd name="T90" fmla="*/ 0 60000 65536"/>
                                                      <a:gd name="T91" fmla="*/ 0 60000 65536"/>
                                                      <a:gd name="T92" fmla="*/ 0 60000 65536"/>
                                                      <a:gd name="T93" fmla="*/ 0 60000 65536"/>
                                                      <a:gd name="T94" fmla="*/ 0 60000 65536"/>
                                                      <a:gd name="T95" fmla="*/ 0 60000 65536"/>
                                                      <a:gd name="T96" fmla="*/ 0 60000 65536"/>
                                                      <a:gd name="T97" fmla="*/ 0 60000 65536"/>
                                                      <a:gd name="T98" fmla="*/ 0 60000 65536"/>
                                                      <a:gd name="T99" fmla="*/ 0 60000 65536"/>
                                                      <a:gd name="T100" fmla="*/ 0 60000 65536"/>
                                                      <a:gd name="T101" fmla="*/ 0 60000 65536"/>
                                                      <a:gd name="T102" fmla="*/ 0 60000 65536"/>
                                                      <a:gd name="T103" fmla="*/ 0 60000 65536"/>
                                                      <a:gd name="T104" fmla="*/ 0 60000 65536"/>
                                                      <a:gd name="T105" fmla="*/ 0 w 76"/>
                                                      <a:gd name="T106" fmla="*/ 0 h 72"/>
                                                      <a:gd name="T107" fmla="*/ 76 w 76"/>
                                                      <a:gd name="T108" fmla="*/ 72 h 72"/>
                                                    </a:gdLst>
                                                    <a:ahLst/>
                                                    <a:cxnLst>
                                                      <a:cxn ang="T70">
                                                        <a:pos x="T0" y="T1"/>
                                                      </a:cxn>
                                                      <a:cxn ang="T71">
                                                        <a:pos x="T2" y="T3"/>
                                                      </a:cxn>
                                                      <a:cxn ang="T72">
                                                        <a:pos x="T4" y="T5"/>
                                                      </a:cxn>
                                                      <a:cxn ang="T73">
                                                        <a:pos x="T6" y="T7"/>
                                                      </a:cxn>
                                                      <a:cxn ang="T74">
                                                        <a:pos x="T8" y="T9"/>
                                                      </a:cxn>
                                                      <a:cxn ang="T75">
                                                        <a:pos x="T10" y="T11"/>
                                                      </a:cxn>
                                                      <a:cxn ang="T76">
                                                        <a:pos x="T12" y="T13"/>
                                                      </a:cxn>
                                                      <a:cxn ang="T77">
                                                        <a:pos x="T14" y="T15"/>
                                                      </a:cxn>
                                                      <a:cxn ang="T78">
                                                        <a:pos x="T16" y="T17"/>
                                                      </a:cxn>
                                                      <a:cxn ang="T79">
                                                        <a:pos x="T18" y="T19"/>
                                                      </a:cxn>
                                                      <a:cxn ang="T80">
                                                        <a:pos x="T20" y="T21"/>
                                                      </a:cxn>
                                                      <a:cxn ang="T81">
                                                        <a:pos x="T22" y="T23"/>
                                                      </a:cxn>
                                                      <a:cxn ang="T82">
                                                        <a:pos x="T24" y="T25"/>
                                                      </a:cxn>
                                                      <a:cxn ang="T83">
                                                        <a:pos x="T26" y="T27"/>
                                                      </a:cxn>
                                                      <a:cxn ang="T84">
                                                        <a:pos x="T28" y="T29"/>
                                                      </a:cxn>
                                                      <a:cxn ang="T85">
                                                        <a:pos x="T30" y="T31"/>
                                                      </a:cxn>
                                                      <a:cxn ang="T86">
                                                        <a:pos x="T32" y="T33"/>
                                                      </a:cxn>
                                                      <a:cxn ang="T87">
                                                        <a:pos x="T34" y="T35"/>
                                                      </a:cxn>
                                                      <a:cxn ang="T88">
                                                        <a:pos x="T36" y="T37"/>
                                                      </a:cxn>
                                                      <a:cxn ang="T89">
                                                        <a:pos x="T38" y="T39"/>
                                                      </a:cxn>
                                                      <a:cxn ang="T90">
                                                        <a:pos x="T40" y="T41"/>
                                                      </a:cxn>
                                                      <a:cxn ang="T91">
                                                        <a:pos x="T42" y="T43"/>
                                                      </a:cxn>
                                                      <a:cxn ang="T92">
                                                        <a:pos x="T44" y="T45"/>
                                                      </a:cxn>
                                                      <a:cxn ang="T93">
                                                        <a:pos x="T46" y="T47"/>
                                                      </a:cxn>
                                                      <a:cxn ang="T94">
                                                        <a:pos x="T48" y="T49"/>
                                                      </a:cxn>
                                                      <a:cxn ang="T95">
                                                        <a:pos x="T50" y="T51"/>
                                                      </a:cxn>
                                                      <a:cxn ang="T96">
                                                        <a:pos x="T52" y="T53"/>
                                                      </a:cxn>
                                                      <a:cxn ang="T97">
                                                        <a:pos x="T54" y="T55"/>
                                                      </a:cxn>
                                                      <a:cxn ang="T98">
                                                        <a:pos x="T56" y="T57"/>
                                                      </a:cxn>
                                                      <a:cxn ang="T99">
                                                        <a:pos x="T58" y="T59"/>
                                                      </a:cxn>
                                                      <a:cxn ang="T100">
                                                        <a:pos x="T60" y="T61"/>
                                                      </a:cxn>
                                                      <a:cxn ang="T101">
                                                        <a:pos x="T62" y="T63"/>
                                                      </a:cxn>
                                                      <a:cxn ang="T102">
                                                        <a:pos x="T64" y="T65"/>
                                                      </a:cxn>
                                                      <a:cxn ang="T103">
                                                        <a:pos x="T66" y="T67"/>
                                                      </a:cxn>
                                                      <a:cxn ang="T104">
                                                        <a:pos x="T68" y="T69"/>
                                                      </a:cxn>
                                                    </a:cxnLst>
                                                    <a:rect l="T105" t="T106" r="T107" b="T108"/>
                                                    <a:pathLst>
                                                      <a:path w="76" h="72">
                                                        <a:moveTo>
                                                          <a:pt x="11" y="71"/>
                                                        </a:moveTo>
                                                        <a:lnTo>
                                                          <a:pt x="5" y="63"/>
                                                        </a:lnTo>
                                                        <a:lnTo>
                                                          <a:pt x="2" y="52"/>
                                                        </a:lnTo>
                                                        <a:lnTo>
                                                          <a:pt x="0" y="37"/>
                                                        </a:lnTo>
                                                        <a:lnTo>
                                                          <a:pt x="0" y="23"/>
                                                        </a:lnTo>
                                                        <a:lnTo>
                                                          <a:pt x="2" y="12"/>
                                                        </a:lnTo>
                                                        <a:lnTo>
                                                          <a:pt x="10" y="5"/>
                                                        </a:lnTo>
                                                        <a:lnTo>
                                                          <a:pt x="18" y="1"/>
                                                        </a:lnTo>
                                                        <a:lnTo>
                                                          <a:pt x="33" y="0"/>
                                                        </a:lnTo>
                                                        <a:lnTo>
                                                          <a:pt x="52" y="1"/>
                                                        </a:lnTo>
                                                        <a:lnTo>
                                                          <a:pt x="64" y="5"/>
                                                        </a:lnTo>
                                                        <a:lnTo>
                                                          <a:pt x="72" y="6"/>
                                                        </a:lnTo>
                                                        <a:lnTo>
                                                          <a:pt x="75" y="6"/>
                                                        </a:lnTo>
                                                        <a:lnTo>
                                                          <a:pt x="71" y="11"/>
                                                        </a:lnTo>
                                                        <a:lnTo>
                                                          <a:pt x="68" y="18"/>
                                                        </a:lnTo>
                                                        <a:lnTo>
                                                          <a:pt x="68" y="21"/>
                                                        </a:lnTo>
                                                        <a:lnTo>
                                                          <a:pt x="61" y="17"/>
                                                        </a:lnTo>
                                                        <a:lnTo>
                                                          <a:pt x="52" y="16"/>
                                                        </a:lnTo>
                                                        <a:lnTo>
                                                          <a:pt x="41" y="15"/>
                                                        </a:lnTo>
                                                        <a:lnTo>
                                                          <a:pt x="34" y="15"/>
                                                        </a:lnTo>
                                                        <a:lnTo>
                                                          <a:pt x="25" y="15"/>
                                                        </a:lnTo>
                                                        <a:lnTo>
                                                          <a:pt x="29" y="17"/>
                                                        </a:lnTo>
                                                        <a:lnTo>
                                                          <a:pt x="29" y="22"/>
                                                        </a:lnTo>
                                                        <a:lnTo>
                                                          <a:pt x="27" y="27"/>
                                                        </a:lnTo>
                                                        <a:lnTo>
                                                          <a:pt x="22" y="34"/>
                                                        </a:lnTo>
                                                        <a:lnTo>
                                                          <a:pt x="20" y="42"/>
                                                        </a:lnTo>
                                                        <a:lnTo>
                                                          <a:pt x="20" y="52"/>
                                                        </a:lnTo>
                                                        <a:lnTo>
                                                          <a:pt x="13" y="46"/>
                                                        </a:lnTo>
                                                        <a:lnTo>
                                                          <a:pt x="13" y="42"/>
                                                        </a:lnTo>
                                                        <a:lnTo>
                                                          <a:pt x="9" y="40"/>
                                                        </a:lnTo>
                                                        <a:lnTo>
                                                          <a:pt x="4" y="41"/>
                                                        </a:lnTo>
                                                        <a:lnTo>
                                                          <a:pt x="3" y="43"/>
                                                        </a:lnTo>
                                                        <a:lnTo>
                                                          <a:pt x="5" y="57"/>
                                                        </a:lnTo>
                                                        <a:lnTo>
                                                          <a:pt x="8" y="63"/>
                                                        </a:lnTo>
                                                        <a:lnTo>
                                                          <a:pt x="11" y="71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26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sp>
                                              <a:nvSpPr>
                                                <a:cNvPr id="14447" name="Freeform 268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365" y="1111"/>
                                                  <a:ext cx="66" cy="37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65 w 66"/>
                                                    <a:gd name="T1" fmla="*/ 32 h 37"/>
                                                    <a:gd name="T2" fmla="*/ 50 w 66"/>
                                                    <a:gd name="T3" fmla="*/ 36 h 37"/>
                                                    <a:gd name="T4" fmla="*/ 28 w 66"/>
                                                    <a:gd name="T5" fmla="*/ 33 h 37"/>
                                                    <a:gd name="T6" fmla="*/ 11 w 66"/>
                                                    <a:gd name="T7" fmla="*/ 27 h 37"/>
                                                    <a:gd name="T8" fmla="*/ 0 w 66"/>
                                                    <a:gd name="T9" fmla="*/ 6 h 37"/>
                                                    <a:gd name="T10" fmla="*/ 30 w 66"/>
                                                    <a:gd name="T11" fmla="*/ 9 h 37"/>
                                                    <a:gd name="T12" fmla="*/ 27 w 66"/>
                                                    <a:gd name="T13" fmla="*/ 0 h 37"/>
                                                    <a:gd name="T14" fmla="*/ 41 w 66"/>
                                                    <a:gd name="T15" fmla="*/ 2 h 37"/>
                                                    <a:gd name="T16" fmla="*/ 54 w 66"/>
                                                    <a:gd name="T17" fmla="*/ 9 h 37"/>
                                                    <a:gd name="T18" fmla="*/ 60 w 66"/>
                                                    <a:gd name="T19" fmla="*/ 12 h 37"/>
                                                    <a:gd name="T20" fmla="*/ 65 w 66"/>
                                                    <a:gd name="T21" fmla="*/ 32 h 37"/>
                                                    <a:gd name="T22" fmla="*/ 0 60000 65536"/>
                                                    <a:gd name="T23" fmla="*/ 0 60000 65536"/>
                                                    <a:gd name="T24" fmla="*/ 0 60000 65536"/>
                                                    <a:gd name="T25" fmla="*/ 0 60000 65536"/>
                                                    <a:gd name="T26" fmla="*/ 0 60000 65536"/>
                                                    <a:gd name="T27" fmla="*/ 0 60000 65536"/>
                                                    <a:gd name="T28" fmla="*/ 0 60000 65536"/>
                                                    <a:gd name="T29" fmla="*/ 0 60000 65536"/>
                                                    <a:gd name="T30" fmla="*/ 0 60000 65536"/>
                                                    <a:gd name="T31" fmla="*/ 0 60000 65536"/>
                                                    <a:gd name="T32" fmla="*/ 0 60000 65536"/>
                                                    <a:gd name="T33" fmla="*/ 0 w 66"/>
                                                    <a:gd name="T34" fmla="*/ 0 h 37"/>
                                                    <a:gd name="T35" fmla="*/ 66 w 66"/>
                                                    <a:gd name="T36" fmla="*/ 37 h 37"/>
                                                  </a:gdLst>
                                                  <a:ahLst/>
                                                  <a:cxnLst>
                                                    <a:cxn ang="T22">
                                                      <a:pos x="T0" y="T1"/>
                                                    </a:cxn>
                                                    <a:cxn ang="T23">
                                                      <a:pos x="T2" y="T3"/>
                                                    </a:cxn>
                                                    <a:cxn ang="T24">
                                                      <a:pos x="T4" y="T5"/>
                                                    </a:cxn>
                                                    <a:cxn ang="T25">
                                                      <a:pos x="T6" y="T7"/>
                                                    </a:cxn>
                                                    <a:cxn ang="T26">
                                                      <a:pos x="T8" y="T9"/>
                                                    </a:cxn>
                                                    <a:cxn ang="T27">
                                                      <a:pos x="T10" y="T11"/>
                                                    </a:cxn>
                                                    <a:cxn ang="T28">
                                                      <a:pos x="T12" y="T13"/>
                                                    </a:cxn>
                                                    <a:cxn ang="T29">
                                                      <a:pos x="T14" y="T15"/>
                                                    </a:cxn>
                                                    <a:cxn ang="T30">
                                                      <a:pos x="T16" y="T17"/>
                                                    </a:cxn>
                                                    <a:cxn ang="T31">
                                                      <a:pos x="T18" y="T19"/>
                                                    </a:cxn>
                                                    <a:cxn ang="T32">
                                                      <a:pos x="T20" y="T21"/>
                                                    </a:cxn>
                                                  </a:cxnLst>
                                                  <a:rect l="T33" t="T34" r="T35" b="T36"/>
                                                  <a:pathLst>
                                                    <a:path w="66" h="37">
                                                      <a:moveTo>
                                                        <a:pt x="65" y="32"/>
                                                      </a:moveTo>
                                                      <a:lnTo>
                                                        <a:pt x="50" y="36"/>
                                                      </a:lnTo>
                                                      <a:lnTo>
                                                        <a:pt x="28" y="33"/>
                                                      </a:lnTo>
                                                      <a:lnTo>
                                                        <a:pt x="11" y="27"/>
                                                      </a:lnTo>
                                                      <a:lnTo>
                                                        <a:pt x="0" y="6"/>
                                                      </a:lnTo>
                                                      <a:lnTo>
                                                        <a:pt x="30" y="9"/>
                                                      </a:lnTo>
                                                      <a:lnTo>
                                                        <a:pt x="27" y="0"/>
                                                      </a:lnTo>
                                                      <a:lnTo>
                                                        <a:pt x="41" y="2"/>
                                                      </a:lnTo>
                                                      <a:lnTo>
                                                        <a:pt x="54" y="9"/>
                                                      </a:lnTo>
                                                      <a:lnTo>
                                                        <a:pt x="60" y="12"/>
                                                      </a:lnTo>
                                                      <a:lnTo>
                                                        <a:pt x="65" y="32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5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</a:grpSp>
                                          <a:grpSp>
                                            <a:nvGrpSpPr>
                                              <a:cNvPr id="14" name="Group 269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2872" y="830"/>
                                                <a:ext cx="186" cy="767"/>
                                                <a:chOff x="2872" y="830"/>
                                                <a:chExt cx="186" cy="767"/>
                                              </a:xfrm>
                                            </a:grpSpPr>
                                            <a:grpSp>
                                              <a:nvGrpSpPr>
                                                <a:cNvPr id="37" name="Group 270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2872" y="1521"/>
                                                  <a:ext cx="183" cy="76"/>
                                                  <a:chOff x="2872" y="1521"/>
                                                  <a:chExt cx="183" cy="76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443" name="Freeform 271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872" y="1521"/>
                                                    <a:ext cx="76" cy="47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38 w 76"/>
                                                      <a:gd name="T1" fmla="*/ 0 h 47"/>
                                                      <a:gd name="T2" fmla="*/ 26 w 76"/>
                                                      <a:gd name="T3" fmla="*/ 12 h 47"/>
                                                      <a:gd name="T4" fmla="*/ 15 w 76"/>
                                                      <a:gd name="T5" fmla="*/ 25 h 47"/>
                                                      <a:gd name="T6" fmla="*/ 1 w 76"/>
                                                      <a:gd name="T7" fmla="*/ 36 h 47"/>
                                                      <a:gd name="T8" fmla="*/ 0 w 76"/>
                                                      <a:gd name="T9" fmla="*/ 42 h 47"/>
                                                      <a:gd name="T10" fmla="*/ 13 w 76"/>
                                                      <a:gd name="T11" fmla="*/ 46 h 47"/>
                                                      <a:gd name="T12" fmla="*/ 27 w 76"/>
                                                      <a:gd name="T13" fmla="*/ 44 h 47"/>
                                                      <a:gd name="T14" fmla="*/ 45 w 76"/>
                                                      <a:gd name="T15" fmla="*/ 36 h 47"/>
                                                      <a:gd name="T16" fmla="*/ 57 w 76"/>
                                                      <a:gd name="T17" fmla="*/ 29 h 47"/>
                                                      <a:gd name="T18" fmla="*/ 71 w 76"/>
                                                      <a:gd name="T19" fmla="*/ 27 h 47"/>
                                                      <a:gd name="T20" fmla="*/ 75 w 76"/>
                                                      <a:gd name="T21" fmla="*/ 24 h 47"/>
                                                      <a:gd name="T22" fmla="*/ 74 w 76"/>
                                                      <a:gd name="T23" fmla="*/ 2 h 47"/>
                                                      <a:gd name="T24" fmla="*/ 38 w 76"/>
                                                      <a:gd name="T25" fmla="*/ 0 h 47"/>
                                                      <a:gd name="T26" fmla="*/ 0 60000 65536"/>
                                                      <a:gd name="T27" fmla="*/ 0 60000 65536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w 76"/>
                                                      <a:gd name="T40" fmla="*/ 0 h 47"/>
                                                      <a:gd name="T41" fmla="*/ 76 w 76"/>
                                                      <a:gd name="T42" fmla="*/ 47 h 47"/>
                                                    </a:gdLst>
                                                    <a:ahLst/>
                                                    <a:cxnLst>
                                                      <a:cxn ang="T26">
                                                        <a:pos x="T0" y="T1"/>
                                                      </a:cxn>
                                                      <a:cxn ang="T27">
                                                        <a:pos x="T2" y="T3"/>
                                                      </a:cxn>
                                                      <a:cxn ang="T28">
                                                        <a:pos x="T4" y="T5"/>
                                                      </a:cxn>
                                                      <a:cxn ang="T29">
                                                        <a:pos x="T6" y="T7"/>
                                                      </a:cxn>
                                                      <a:cxn ang="T30">
                                                        <a:pos x="T8" y="T9"/>
                                                      </a:cxn>
                                                      <a:cxn ang="T31">
                                                        <a:pos x="T10" y="T11"/>
                                                      </a:cxn>
                                                      <a:cxn ang="T32">
                                                        <a:pos x="T12" y="T13"/>
                                                      </a:cxn>
                                                      <a:cxn ang="T33">
                                                        <a:pos x="T14" y="T15"/>
                                                      </a:cxn>
                                                      <a:cxn ang="T34">
                                                        <a:pos x="T16" y="T17"/>
                                                      </a:cxn>
                                                      <a:cxn ang="T35">
                                                        <a:pos x="T18" y="T19"/>
                                                      </a:cxn>
                                                      <a:cxn ang="T36">
                                                        <a:pos x="T20" y="T21"/>
                                                      </a:cxn>
                                                      <a:cxn ang="T37">
                                                        <a:pos x="T22" y="T23"/>
                                                      </a:cxn>
                                                      <a:cxn ang="T38">
                                                        <a:pos x="T24" y="T25"/>
                                                      </a:cxn>
                                                    </a:cxnLst>
                                                    <a:rect l="T39" t="T40" r="T41" b="T42"/>
                                                    <a:pathLst>
                                                      <a:path w="76" h="47">
                                                        <a:moveTo>
                                                          <a:pt x="38" y="0"/>
                                                        </a:moveTo>
                                                        <a:lnTo>
                                                          <a:pt x="26" y="12"/>
                                                        </a:lnTo>
                                                        <a:lnTo>
                                                          <a:pt x="15" y="25"/>
                                                        </a:lnTo>
                                                        <a:lnTo>
                                                          <a:pt x="1" y="36"/>
                                                        </a:lnTo>
                                                        <a:lnTo>
                                                          <a:pt x="0" y="42"/>
                                                        </a:lnTo>
                                                        <a:lnTo>
                                                          <a:pt x="13" y="46"/>
                                                        </a:lnTo>
                                                        <a:lnTo>
                                                          <a:pt x="27" y="44"/>
                                                        </a:lnTo>
                                                        <a:lnTo>
                                                          <a:pt x="45" y="36"/>
                                                        </a:lnTo>
                                                        <a:lnTo>
                                                          <a:pt x="57" y="29"/>
                                                        </a:lnTo>
                                                        <a:lnTo>
                                                          <a:pt x="71" y="27"/>
                                                        </a:lnTo>
                                                        <a:lnTo>
                                                          <a:pt x="75" y="24"/>
                                                        </a:lnTo>
                                                        <a:lnTo>
                                                          <a:pt x="74" y="2"/>
                                                        </a:lnTo>
                                                        <a:lnTo>
                                                          <a:pt x="38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solidFill>
                                                    <a:srgbClr val="000000"/>
                                                  </a:solid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44" name="Freeform 272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007" y="1545"/>
                                                    <a:ext cx="48" cy="52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48"/>
                                                      <a:gd name="T1" fmla="*/ 1 h 52"/>
                                                      <a:gd name="T2" fmla="*/ 0 w 48"/>
                                                      <a:gd name="T3" fmla="*/ 14 h 52"/>
                                                      <a:gd name="T4" fmla="*/ 6 w 48"/>
                                                      <a:gd name="T5" fmla="*/ 21 h 52"/>
                                                      <a:gd name="T6" fmla="*/ 8 w 48"/>
                                                      <a:gd name="T7" fmla="*/ 32 h 52"/>
                                                      <a:gd name="T8" fmla="*/ 18 w 48"/>
                                                      <a:gd name="T9" fmla="*/ 43 h 52"/>
                                                      <a:gd name="T10" fmla="*/ 27 w 48"/>
                                                      <a:gd name="T11" fmla="*/ 49 h 52"/>
                                                      <a:gd name="T12" fmla="*/ 35 w 48"/>
                                                      <a:gd name="T13" fmla="*/ 51 h 52"/>
                                                      <a:gd name="T14" fmla="*/ 43 w 48"/>
                                                      <a:gd name="T15" fmla="*/ 50 h 52"/>
                                                      <a:gd name="T16" fmla="*/ 47 w 48"/>
                                                      <a:gd name="T17" fmla="*/ 42 h 52"/>
                                                      <a:gd name="T18" fmla="*/ 46 w 48"/>
                                                      <a:gd name="T19" fmla="*/ 31 h 52"/>
                                                      <a:gd name="T20" fmla="*/ 38 w 48"/>
                                                      <a:gd name="T21" fmla="*/ 18 h 52"/>
                                                      <a:gd name="T22" fmla="*/ 26 w 48"/>
                                                      <a:gd name="T23" fmla="*/ 4 h 52"/>
                                                      <a:gd name="T24" fmla="*/ 26 w 48"/>
                                                      <a:gd name="T25" fmla="*/ 0 h 52"/>
                                                      <a:gd name="T26" fmla="*/ 0 w 48"/>
                                                      <a:gd name="T27" fmla="*/ 1 h 52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w 48"/>
                                                      <a:gd name="T43" fmla="*/ 0 h 52"/>
                                                      <a:gd name="T44" fmla="*/ 48 w 48"/>
                                                      <a:gd name="T45" fmla="*/ 52 h 52"/>
                                                    </a:gdLst>
                                                    <a:ahLst/>
                                                    <a:cxnLst>
                                                      <a:cxn ang="T28">
                                                        <a:pos x="T0" y="T1"/>
                                                      </a:cxn>
                                                      <a:cxn ang="T29">
                                                        <a:pos x="T2" y="T3"/>
                                                      </a:cxn>
                                                      <a:cxn ang="T30">
                                                        <a:pos x="T4" y="T5"/>
                                                      </a:cxn>
                                                      <a:cxn ang="T31">
                                                        <a:pos x="T6" y="T7"/>
                                                      </a:cxn>
                                                      <a:cxn ang="T32">
                                                        <a:pos x="T8" y="T9"/>
                                                      </a:cxn>
                                                      <a:cxn ang="T33">
                                                        <a:pos x="T10" y="T11"/>
                                                      </a:cxn>
                                                      <a:cxn ang="T34">
                                                        <a:pos x="T12" y="T13"/>
                                                      </a:cxn>
                                                      <a:cxn ang="T35">
                                                        <a:pos x="T14" y="T15"/>
                                                      </a:cxn>
                                                      <a:cxn ang="T36">
                                                        <a:pos x="T16" y="T17"/>
                                                      </a:cxn>
                                                      <a:cxn ang="T37">
                                                        <a:pos x="T18" y="T19"/>
                                                      </a:cxn>
                                                      <a:cxn ang="T38">
                                                        <a:pos x="T20" y="T21"/>
                                                      </a:cxn>
                                                      <a:cxn ang="T39">
                                                        <a:pos x="T22" y="T23"/>
                                                      </a:cxn>
                                                      <a:cxn ang="T40">
                                                        <a:pos x="T24" y="T25"/>
                                                      </a:cxn>
                                                      <a:cxn ang="T41">
                                                        <a:pos x="T26" y="T27"/>
                                                      </a:cxn>
                                                    </a:cxnLst>
                                                    <a:rect l="T42" t="T43" r="T44" b="T45"/>
                                                    <a:pathLst>
                                                      <a:path w="48" h="52">
                                                        <a:moveTo>
                                                          <a:pt x="0" y="1"/>
                                                        </a:moveTo>
                                                        <a:lnTo>
                                                          <a:pt x="0" y="14"/>
                                                        </a:lnTo>
                                                        <a:lnTo>
                                                          <a:pt x="6" y="21"/>
                                                        </a:lnTo>
                                                        <a:lnTo>
                                                          <a:pt x="8" y="32"/>
                                                        </a:lnTo>
                                                        <a:lnTo>
                                                          <a:pt x="18" y="43"/>
                                                        </a:lnTo>
                                                        <a:lnTo>
                                                          <a:pt x="27" y="49"/>
                                                        </a:lnTo>
                                                        <a:lnTo>
                                                          <a:pt x="35" y="51"/>
                                                        </a:lnTo>
                                                        <a:lnTo>
                                                          <a:pt x="43" y="50"/>
                                                        </a:lnTo>
                                                        <a:lnTo>
                                                          <a:pt x="47" y="42"/>
                                                        </a:lnTo>
                                                        <a:lnTo>
                                                          <a:pt x="46" y="31"/>
                                                        </a:lnTo>
                                                        <a:lnTo>
                                                          <a:pt x="38" y="18"/>
                                                        </a:lnTo>
                                                        <a:lnTo>
                                                          <a:pt x="26" y="4"/>
                                                        </a:lnTo>
                                                        <a:lnTo>
                                                          <a:pt x="26" y="0"/>
                                                        </a:lnTo>
                                                        <a:lnTo>
                                                          <a:pt x="0" y="1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solidFill>
                                                    <a:srgbClr val="000000"/>
                                                  </a:solid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grpSp>
                                              <a:nvGrpSpPr>
                                                <a:cNvPr id="38" name="Group 273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2890" y="927"/>
                                                  <a:ext cx="168" cy="620"/>
                                                  <a:chOff x="2890" y="927"/>
                                                  <a:chExt cx="168" cy="620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432" name="Freeform 274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894" y="1247"/>
                                                    <a:ext cx="24" cy="58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1 w 24"/>
                                                      <a:gd name="T1" fmla="*/ 0 h 58"/>
                                                      <a:gd name="T2" fmla="*/ 0 w 24"/>
                                                      <a:gd name="T3" fmla="*/ 32 h 58"/>
                                                      <a:gd name="T4" fmla="*/ 12 w 24"/>
                                                      <a:gd name="T5" fmla="*/ 51 h 58"/>
                                                      <a:gd name="T6" fmla="*/ 18 w 24"/>
                                                      <a:gd name="T7" fmla="*/ 57 h 58"/>
                                                      <a:gd name="T8" fmla="*/ 17 w 24"/>
                                                      <a:gd name="T9" fmla="*/ 30 h 58"/>
                                                      <a:gd name="T10" fmla="*/ 19 w 24"/>
                                                      <a:gd name="T11" fmla="*/ 33 h 58"/>
                                                      <a:gd name="T12" fmla="*/ 22 w 24"/>
                                                      <a:gd name="T13" fmla="*/ 41 h 58"/>
                                                      <a:gd name="T14" fmla="*/ 23 w 24"/>
                                                      <a:gd name="T15" fmla="*/ 32 h 58"/>
                                                      <a:gd name="T16" fmla="*/ 20 w 24"/>
                                                      <a:gd name="T17" fmla="*/ 15 h 58"/>
                                                      <a:gd name="T18" fmla="*/ 12 w 24"/>
                                                      <a:gd name="T19" fmla="*/ 0 h 58"/>
                                                      <a:gd name="T20" fmla="*/ 1 w 24"/>
                                                      <a:gd name="T21" fmla="*/ 0 h 58"/>
                                                      <a:gd name="T22" fmla="*/ 0 60000 65536"/>
                                                      <a:gd name="T23" fmla="*/ 0 60000 65536"/>
                                                      <a:gd name="T24" fmla="*/ 0 60000 65536"/>
                                                      <a:gd name="T25" fmla="*/ 0 60000 65536"/>
                                                      <a:gd name="T26" fmla="*/ 0 60000 65536"/>
                                                      <a:gd name="T27" fmla="*/ 0 60000 65536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w 24"/>
                                                      <a:gd name="T34" fmla="*/ 0 h 58"/>
                                                      <a:gd name="T35" fmla="*/ 24 w 24"/>
                                                      <a:gd name="T36" fmla="*/ 58 h 58"/>
                                                    </a:gdLst>
                                                    <a:ahLst/>
                                                    <a:cxnLst>
                                                      <a:cxn ang="T22">
                                                        <a:pos x="T0" y="T1"/>
                                                      </a:cxn>
                                                      <a:cxn ang="T23">
                                                        <a:pos x="T2" y="T3"/>
                                                      </a:cxn>
                                                      <a:cxn ang="T24">
                                                        <a:pos x="T4" y="T5"/>
                                                      </a:cxn>
                                                      <a:cxn ang="T25">
                                                        <a:pos x="T6" y="T7"/>
                                                      </a:cxn>
                                                      <a:cxn ang="T26">
                                                        <a:pos x="T8" y="T9"/>
                                                      </a:cxn>
                                                      <a:cxn ang="T27">
                                                        <a:pos x="T10" y="T11"/>
                                                      </a:cxn>
                                                      <a:cxn ang="T28">
                                                        <a:pos x="T12" y="T13"/>
                                                      </a:cxn>
                                                      <a:cxn ang="T29">
                                                        <a:pos x="T14" y="T15"/>
                                                      </a:cxn>
                                                      <a:cxn ang="T30">
                                                        <a:pos x="T16" y="T17"/>
                                                      </a:cxn>
                                                      <a:cxn ang="T31">
                                                        <a:pos x="T18" y="T19"/>
                                                      </a:cxn>
                                                      <a:cxn ang="T32">
                                                        <a:pos x="T20" y="T21"/>
                                                      </a:cxn>
                                                    </a:cxnLst>
                                                    <a:rect l="T33" t="T34" r="T35" b="T36"/>
                                                    <a:pathLst>
                                                      <a:path w="24" h="58">
                                                        <a:moveTo>
                                                          <a:pt x="1" y="0"/>
                                                        </a:moveTo>
                                                        <a:lnTo>
                                                          <a:pt x="0" y="32"/>
                                                        </a:lnTo>
                                                        <a:lnTo>
                                                          <a:pt x="12" y="51"/>
                                                        </a:lnTo>
                                                        <a:lnTo>
                                                          <a:pt x="18" y="57"/>
                                                        </a:lnTo>
                                                        <a:lnTo>
                                                          <a:pt x="17" y="30"/>
                                                        </a:lnTo>
                                                        <a:lnTo>
                                                          <a:pt x="19" y="33"/>
                                                        </a:lnTo>
                                                        <a:lnTo>
                                                          <a:pt x="22" y="41"/>
                                                        </a:lnTo>
                                                        <a:lnTo>
                                                          <a:pt x="23" y="32"/>
                                                        </a:lnTo>
                                                        <a:lnTo>
                                                          <a:pt x="20" y="15"/>
                                                        </a:lnTo>
                                                        <a:lnTo>
                                                          <a:pt x="12" y="0"/>
                                                        </a:lnTo>
                                                        <a:lnTo>
                                                          <a:pt x="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23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33" name="Freeform 275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905" y="1122"/>
                                                    <a:ext cx="132" cy="425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2 w 132"/>
                                                      <a:gd name="T1" fmla="*/ 0 h 425"/>
                                                      <a:gd name="T2" fmla="*/ 0 w 132"/>
                                                      <a:gd name="T3" fmla="*/ 230 h 425"/>
                                                      <a:gd name="T4" fmla="*/ 2 w 132"/>
                                                      <a:gd name="T5" fmla="*/ 401 h 425"/>
                                                      <a:gd name="T6" fmla="*/ 41 w 132"/>
                                                      <a:gd name="T7" fmla="*/ 409 h 425"/>
                                                      <a:gd name="T8" fmla="*/ 47 w 132"/>
                                                      <a:gd name="T9" fmla="*/ 269 h 425"/>
                                                      <a:gd name="T10" fmla="*/ 42 w 132"/>
                                                      <a:gd name="T11" fmla="*/ 255 h 425"/>
                                                      <a:gd name="T12" fmla="*/ 47 w 132"/>
                                                      <a:gd name="T13" fmla="*/ 248 h 425"/>
                                                      <a:gd name="T14" fmla="*/ 47 w 132"/>
                                                      <a:gd name="T15" fmla="*/ 162 h 425"/>
                                                      <a:gd name="T16" fmla="*/ 56 w 132"/>
                                                      <a:gd name="T17" fmla="*/ 189 h 425"/>
                                                      <a:gd name="T18" fmla="*/ 78 w 132"/>
                                                      <a:gd name="T19" fmla="*/ 305 h 425"/>
                                                      <a:gd name="T20" fmla="*/ 98 w 132"/>
                                                      <a:gd name="T21" fmla="*/ 424 h 425"/>
                                                      <a:gd name="T22" fmla="*/ 131 w 132"/>
                                                      <a:gd name="T23" fmla="*/ 424 h 425"/>
                                                      <a:gd name="T24" fmla="*/ 116 w 132"/>
                                                      <a:gd name="T25" fmla="*/ 264 h 425"/>
                                                      <a:gd name="T26" fmla="*/ 110 w 132"/>
                                                      <a:gd name="T27" fmla="*/ 130 h 425"/>
                                                      <a:gd name="T28" fmla="*/ 113 w 132"/>
                                                      <a:gd name="T29" fmla="*/ 3 h 425"/>
                                                      <a:gd name="T30" fmla="*/ 2 w 132"/>
                                                      <a:gd name="T31" fmla="*/ 0 h 425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60000 65536"/>
                                                      <a:gd name="T43" fmla="*/ 0 60000 65536"/>
                                                      <a:gd name="T44" fmla="*/ 0 60000 65536"/>
                                                      <a:gd name="T45" fmla="*/ 0 60000 65536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w 132"/>
                                                      <a:gd name="T49" fmla="*/ 0 h 425"/>
                                                      <a:gd name="T50" fmla="*/ 132 w 132"/>
                                                      <a:gd name="T51" fmla="*/ 425 h 425"/>
                                                    </a:gdLst>
                                                    <a:ahLst/>
                                                    <a:cxnLst>
                                                      <a:cxn ang="T32">
                                                        <a:pos x="T0" y="T1"/>
                                                      </a:cxn>
                                                      <a:cxn ang="T33">
                                                        <a:pos x="T2" y="T3"/>
                                                      </a:cxn>
                                                      <a:cxn ang="T34">
                                                        <a:pos x="T4" y="T5"/>
                                                      </a:cxn>
                                                      <a:cxn ang="T35">
                                                        <a:pos x="T6" y="T7"/>
                                                      </a:cxn>
                                                      <a:cxn ang="T36">
                                                        <a:pos x="T8" y="T9"/>
                                                      </a:cxn>
                                                      <a:cxn ang="T37">
                                                        <a:pos x="T10" y="T11"/>
                                                      </a:cxn>
                                                      <a:cxn ang="T38">
                                                        <a:pos x="T12" y="T13"/>
                                                      </a:cxn>
                                                      <a:cxn ang="T39">
                                                        <a:pos x="T14" y="T15"/>
                                                      </a:cxn>
                                                      <a:cxn ang="T40">
                                                        <a:pos x="T16" y="T17"/>
                                                      </a:cxn>
                                                      <a:cxn ang="T41">
                                                        <a:pos x="T18" y="T19"/>
                                                      </a:cxn>
                                                      <a:cxn ang="T42">
                                                        <a:pos x="T20" y="T21"/>
                                                      </a:cxn>
                                                      <a:cxn ang="T43">
                                                        <a:pos x="T22" y="T23"/>
                                                      </a:cxn>
                                                      <a:cxn ang="T44">
                                                        <a:pos x="T24" y="T25"/>
                                                      </a:cxn>
                                                      <a:cxn ang="T45">
                                                        <a:pos x="T26" y="T27"/>
                                                      </a:cxn>
                                                      <a:cxn ang="T46">
                                                        <a:pos x="T28" y="T29"/>
                                                      </a:cxn>
                                                      <a:cxn ang="T47">
                                                        <a:pos x="T30" y="T31"/>
                                                      </a:cxn>
                                                    </a:cxnLst>
                                                    <a:rect l="T48" t="T49" r="T50" b="T51"/>
                                                    <a:pathLst>
                                                      <a:path w="132" h="425">
                                                        <a:moveTo>
                                                          <a:pt x="2" y="0"/>
                                                        </a:moveTo>
                                                        <a:lnTo>
                                                          <a:pt x="0" y="230"/>
                                                        </a:lnTo>
                                                        <a:lnTo>
                                                          <a:pt x="2" y="401"/>
                                                        </a:lnTo>
                                                        <a:lnTo>
                                                          <a:pt x="41" y="409"/>
                                                        </a:lnTo>
                                                        <a:lnTo>
                                                          <a:pt x="47" y="269"/>
                                                        </a:lnTo>
                                                        <a:lnTo>
                                                          <a:pt x="42" y="255"/>
                                                        </a:lnTo>
                                                        <a:lnTo>
                                                          <a:pt x="47" y="248"/>
                                                        </a:lnTo>
                                                        <a:lnTo>
                                                          <a:pt x="47" y="162"/>
                                                        </a:lnTo>
                                                        <a:lnTo>
                                                          <a:pt x="56" y="189"/>
                                                        </a:lnTo>
                                                        <a:lnTo>
                                                          <a:pt x="78" y="305"/>
                                                        </a:lnTo>
                                                        <a:lnTo>
                                                          <a:pt x="98" y="424"/>
                                                        </a:lnTo>
                                                        <a:lnTo>
                                                          <a:pt x="131" y="424"/>
                                                        </a:lnTo>
                                                        <a:lnTo>
                                                          <a:pt x="116" y="264"/>
                                                        </a:lnTo>
                                                        <a:lnTo>
                                                          <a:pt x="110" y="130"/>
                                                        </a:lnTo>
                                                        <a:lnTo>
                                                          <a:pt x="113" y="3"/>
                                                        </a:lnTo>
                                                        <a:lnTo>
                                                          <a:pt x="2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9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34" name="Freeform 276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890" y="927"/>
                                                    <a:ext cx="168" cy="325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55 w 168"/>
                                                      <a:gd name="T1" fmla="*/ 4 h 325"/>
                                                      <a:gd name="T2" fmla="*/ 5 w 168"/>
                                                      <a:gd name="T3" fmla="*/ 43 h 325"/>
                                                      <a:gd name="T4" fmla="*/ 1 w 168"/>
                                                      <a:gd name="T5" fmla="*/ 147 h 325"/>
                                                      <a:gd name="T6" fmla="*/ 0 w 168"/>
                                                      <a:gd name="T7" fmla="*/ 200 h 325"/>
                                                      <a:gd name="T8" fmla="*/ 3 w 168"/>
                                                      <a:gd name="T9" fmla="*/ 324 h 325"/>
                                                      <a:gd name="T10" fmla="*/ 15 w 168"/>
                                                      <a:gd name="T11" fmla="*/ 324 h 325"/>
                                                      <a:gd name="T12" fmla="*/ 20 w 168"/>
                                                      <a:gd name="T13" fmla="*/ 197 h 325"/>
                                                      <a:gd name="T14" fmla="*/ 127 w 168"/>
                                                      <a:gd name="T15" fmla="*/ 197 h 325"/>
                                                      <a:gd name="T16" fmla="*/ 130 w 168"/>
                                                      <a:gd name="T17" fmla="*/ 165 h 325"/>
                                                      <a:gd name="T18" fmla="*/ 133 w 168"/>
                                                      <a:gd name="T19" fmla="*/ 187 h 325"/>
                                                      <a:gd name="T20" fmla="*/ 126 w 168"/>
                                                      <a:gd name="T21" fmla="*/ 235 h 325"/>
                                                      <a:gd name="T22" fmla="*/ 119 w 168"/>
                                                      <a:gd name="T23" fmla="*/ 307 h 325"/>
                                                      <a:gd name="T24" fmla="*/ 137 w 168"/>
                                                      <a:gd name="T25" fmla="*/ 312 h 325"/>
                                                      <a:gd name="T26" fmla="*/ 167 w 168"/>
                                                      <a:gd name="T27" fmla="*/ 185 h 325"/>
                                                      <a:gd name="T28" fmla="*/ 148 w 168"/>
                                                      <a:gd name="T29" fmla="*/ 36 h 325"/>
                                                      <a:gd name="T30" fmla="*/ 91 w 168"/>
                                                      <a:gd name="T31" fmla="*/ 0 h 325"/>
                                                      <a:gd name="T32" fmla="*/ 66 w 168"/>
                                                      <a:gd name="T33" fmla="*/ 16 h 325"/>
                                                      <a:gd name="T34" fmla="*/ 55 w 168"/>
                                                      <a:gd name="T35" fmla="*/ 4 h 325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60000 65536"/>
                                                      <a:gd name="T43" fmla="*/ 0 60000 65536"/>
                                                      <a:gd name="T44" fmla="*/ 0 60000 65536"/>
                                                      <a:gd name="T45" fmla="*/ 0 60000 65536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60000 65536"/>
                                                      <a:gd name="T49" fmla="*/ 0 60000 65536"/>
                                                      <a:gd name="T50" fmla="*/ 0 60000 65536"/>
                                                      <a:gd name="T51" fmla="*/ 0 60000 65536"/>
                                                      <a:gd name="T52" fmla="*/ 0 60000 65536"/>
                                                      <a:gd name="T53" fmla="*/ 0 60000 65536"/>
                                                      <a:gd name="T54" fmla="*/ 0 w 168"/>
                                                      <a:gd name="T55" fmla="*/ 0 h 325"/>
                                                      <a:gd name="T56" fmla="*/ 168 w 168"/>
                                                      <a:gd name="T57" fmla="*/ 325 h 325"/>
                                                    </a:gdLst>
                                                    <a:ahLst/>
                                                    <a:cxnLst>
                                                      <a:cxn ang="T36">
                                                        <a:pos x="T0" y="T1"/>
                                                      </a:cxn>
                                                      <a:cxn ang="T37">
                                                        <a:pos x="T2" y="T3"/>
                                                      </a:cxn>
                                                      <a:cxn ang="T38">
                                                        <a:pos x="T4" y="T5"/>
                                                      </a:cxn>
                                                      <a:cxn ang="T39">
                                                        <a:pos x="T6" y="T7"/>
                                                      </a:cxn>
                                                      <a:cxn ang="T40">
                                                        <a:pos x="T8" y="T9"/>
                                                      </a:cxn>
                                                      <a:cxn ang="T41">
                                                        <a:pos x="T10" y="T11"/>
                                                      </a:cxn>
                                                      <a:cxn ang="T42">
                                                        <a:pos x="T12" y="T13"/>
                                                      </a:cxn>
                                                      <a:cxn ang="T43">
                                                        <a:pos x="T14" y="T15"/>
                                                      </a:cxn>
                                                      <a:cxn ang="T44">
                                                        <a:pos x="T16" y="T17"/>
                                                      </a:cxn>
                                                      <a:cxn ang="T45">
                                                        <a:pos x="T18" y="T19"/>
                                                      </a:cxn>
                                                      <a:cxn ang="T46">
                                                        <a:pos x="T20" y="T21"/>
                                                      </a:cxn>
                                                      <a:cxn ang="T47">
                                                        <a:pos x="T22" y="T23"/>
                                                      </a:cxn>
                                                      <a:cxn ang="T48">
                                                        <a:pos x="T24" y="T25"/>
                                                      </a:cxn>
                                                      <a:cxn ang="T49">
                                                        <a:pos x="T26" y="T27"/>
                                                      </a:cxn>
                                                      <a:cxn ang="T50">
                                                        <a:pos x="T28" y="T29"/>
                                                      </a:cxn>
                                                      <a:cxn ang="T51">
                                                        <a:pos x="T30" y="T31"/>
                                                      </a:cxn>
                                                      <a:cxn ang="T52">
                                                        <a:pos x="T32" y="T33"/>
                                                      </a:cxn>
                                                      <a:cxn ang="T53">
                                                        <a:pos x="T34" y="T35"/>
                                                      </a:cxn>
                                                    </a:cxnLst>
                                                    <a:rect l="T54" t="T55" r="T56" b="T57"/>
                                                    <a:pathLst>
                                                      <a:path w="168" h="325">
                                                        <a:moveTo>
                                                          <a:pt x="55" y="4"/>
                                                        </a:moveTo>
                                                        <a:lnTo>
                                                          <a:pt x="5" y="43"/>
                                                        </a:lnTo>
                                                        <a:lnTo>
                                                          <a:pt x="1" y="147"/>
                                                        </a:lnTo>
                                                        <a:lnTo>
                                                          <a:pt x="0" y="200"/>
                                                        </a:lnTo>
                                                        <a:lnTo>
                                                          <a:pt x="3" y="324"/>
                                                        </a:lnTo>
                                                        <a:lnTo>
                                                          <a:pt x="15" y="324"/>
                                                        </a:lnTo>
                                                        <a:lnTo>
                                                          <a:pt x="20" y="197"/>
                                                        </a:lnTo>
                                                        <a:lnTo>
                                                          <a:pt x="127" y="197"/>
                                                        </a:lnTo>
                                                        <a:lnTo>
                                                          <a:pt x="130" y="165"/>
                                                        </a:lnTo>
                                                        <a:lnTo>
                                                          <a:pt x="133" y="187"/>
                                                        </a:lnTo>
                                                        <a:lnTo>
                                                          <a:pt x="126" y="235"/>
                                                        </a:lnTo>
                                                        <a:lnTo>
                                                          <a:pt x="119" y="307"/>
                                                        </a:lnTo>
                                                        <a:lnTo>
                                                          <a:pt x="137" y="312"/>
                                                        </a:lnTo>
                                                        <a:lnTo>
                                                          <a:pt x="167" y="185"/>
                                                        </a:lnTo>
                                                        <a:lnTo>
                                                          <a:pt x="148" y="36"/>
                                                        </a:lnTo>
                                                        <a:lnTo>
                                                          <a:pt x="91" y="0"/>
                                                        </a:lnTo>
                                                        <a:lnTo>
                                                          <a:pt x="66" y="16"/>
                                                        </a:lnTo>
                                                        <a:lnTo>
                                                          <a:pt x="55" y="4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3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35" name="Freeform 277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004" y="1232"/>
                                                    <a:ext cx="26" cy="55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7 w 26"/>
                                                      <a:gd name="T1" fmla="*/ 0 h 55"/>
                                                      <a:gd name="T2" fmla="*/ 0 w 26"/>
                                                      <a:gd name="T3" fmla="*/ 28 h 55"/>
                                                      <a:gd name="T4" fmla="*/ 13 w 26"/>
                                                      <a:gd name="T5" fmla="*/ 54 h 55"/>
                                                      <a:gd name="T6" fmla="*/ 17 w 26"/>
                                                      <a:gd name="T7" fmla="*/ 51 h 55"/>
                                                      <a:gd name="T8" fmla="*/ 25 w 26"/>
                                                      <a:gd name="T9" fmla="*/ 48 h 55"/>
                                                      <a:gd name="T10" fmla="*/ 22 w 26"/>
                                                      <a:gd name="T11" fmla="*/ 40 h 55"/>
                                                      <a:gd name="T12" fmla="*/ 21 w 26"/>
                                                      <a:gd name="T13" fmla="*/ 30 h 55"/>
                                                      <a:gd name="T14" fmla="*/ 25 w 26"/>
                                                      <a:gd name="T15" fmla="*/ 20 h 55"/>
                                                      <a:gd name="T16" fmla="*/ 22 w 26"/>
                                                      <a:gd name="T17" fmla="*/ 2 h 55"/>
                                                      <a:gd name="T18" fmla="*/ 7 w 26"/>
                                                      <a:gd name="T19" fmla="*/ 0 h 55"/>
                                                      <a:gd name="T20" fmla="*/ 0 60000 65536"/>
                                                      <a:gd name="T21" fmla="*/ 0 60000 65536"/>
                                                      <a:gd name="T22" fmla="*/ 0 60000 65536"/>
                                                      <a:gd name="T23" fmla="*/ 0 60000 65536"/>
                                                      <a:gd name="T24" fmla="*/ 0 60000 65536"/>
                                                      <a:gd name="T25" fmla="*/ 0 60000 65536"/>
                                                      <a:gd name="T26" fmla="*/ 0 60000 65536"/>
                                                      <a:gd name="T27" fmla="*/ 0 60000 65536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w 26"/>
                                                      <a:gd name="T31" fmla="*/ 0 h 55"/>
                                                      <a:gd name="T32" fmla="*/ 26 w 26"/>
                                                      <a:gd name="T33" fmla="*/ 55 h 55"/>
                                                    </a:gdLst>
                                                    <a:ahLst/>
                                                    <a:cxnLst>
                                                      <a:cxn ang="T20">
                                                        <a:pos x="T0" y="T1"/>
                                                      </a:cxn>
                                                      <a:cxn ang="T21">
                                                        <a:pos x="T2" y="T3"/>
                                                      </a:cxn>
                                                      <a:cxn ang="T22">
                                                        <a:pos x="T4" y="T5"/>
                                                      </a:cxn>
                                                      <a:cxn ang="T23">
                                                        <a:pos x="T6" y="T7"/>
                                                      </a:cxn>
                                                      <a:cxn ang="T24">
                                                        <a:pos x="T8" y="T9"/>
                                                      </a:cxn>
                                                      <a:cxn ang="T25">
                                                        <a:pos x="T10" y="T11"/>
                                                      </a:cxn>
                                                      <a:cxn ang="T26">
                                                        <a:pos x="T12" y="T13"/>
                                                      </a:cxn>
                                                      <a:cxn ang="T27">
                                                        <a:pos x="T14" y="T15"/>
                                                      </a:cxn>
                                                      <a:cxn ang="T28">
                                                        <a:pos x="T16" y="T17"/>
                                                      </a:cxn>
                                                      <a:cxn ang="T29">
                                                        <a:pos x="T18" y="T19"/>
                                                      </a:cxn>
                                                    </a:cxnLst>
                                                    <a:rect l="T30" t="T31" r="T32" b="T33"/>
                                                    <a:pathLst>
                                                      <a:path w="26" h="55">
                                                        <a:moveTo>
                                                          <a:pt x="7" y="0"/>
                                                        </a:moveTo>
                                                        <a:lnTo>
                                                          <a:pt x="0" y="28"/>
                                                        </a:lnTo>
                                                        <a:lnTo>
                                                          <a:pt x="13" y="54"/>
                                                        </a:lnTo>
                                                        <a:lnTo>
                                                          <a:pt x="17" y="51"/>
                                                        </a:lnTo>
                                                        <a:lnTo>
                                                          <a:pt x="25" y="48"/>
                                                        </a:lnTo>
                                                        <a:lnTo>
                                                          <a:pt x="22" y="40"/>
                                                        </a:lnTo>
                                                        <a:lnTo>
                                                          <a:pt x="21" y="30"/>
                                                        </a:lnTo>
                                                        <a:lnTo>
                                                          <a:pt x="25" y="20"/>
                                                        </a:lnTo>
                                                        <a:lnTo>
                                                          <a:pt x="22" y="2"/>
                                                        </a:lnTo>
                                                        <a:lnTo>
                                                          <a:pt x="7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23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grpSp>
                                                <a:nvGrpSpPr>
                                                  <a:cNvPr id="47" name="Group 278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2911" y="933"/>
                                                    <a:ext cx="107" cy="202"/>
                                                    <a:chOff x="2911" y="933"/>
                                                    <a:chExt cx="107" cy="202"/>
                                                  </a:xfrm>
                                                </a:grpSpPr>
                                                <a:grpSp>
                                                  <a:nvGrpSpPr>
                                                    <a:cNvPr id="48" name="Group 279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2911" y="933"/>
                                                      <a:ext cx="107" cy="202"/>
                                                      <a:chOff x="2911" y="933"/>
                                                      <a:chExt cx="107" cy="202"/>
                                                    </a:xfrm>
                                                  </a:grpSpPr>
                                                  <a:grpSp>
                                                    <a:nvGrpSpPr>
                                                      <a:cNvPr id="50" name="Group 280"/>
                                                      <a:cNvGrpSpPr>
                                                        <a:grpSpLocks/>
                                                      </a:cNvGrpSpPr>
                                                    </a:nvGrpSpPr>
                                                    <a:grpSpPr bwMode="auto">
                                                      <a:xfrm>
                                                        <a:off x="2911" y="1124"/>
                                                        <a:ext cx="107" cy="11"/>
                                                        <a:chOff x="2911" y="1124"/>
                                                        <a:chExt cx="107" cy="11"/>
                                                      </a:xfrm>
                                                    </a:grpSpPr>
                                                    <a:sp>
                                                      <a:nvSpPr>
                                                        <a:cNvPr id="14441" name="Line 281"/>
                                                        <a:cNvSpPr>
                                                          <a:spLocks noChangeShapeType="1"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911" y="1134"/>
                                                          <a:ext cx="107" cy="1"/>
                                                        </a:xfrm>
                                                        <a:prstGeom prst="line">
                                                          <a:avLst/>
                                                        </a:prstGeom>
                                                        <a:noFill/>
                                                        <a:ln w="12700">
                                                          <a:solidFill>
                                                            <a:srgbClr val="000000"/>
                                                          </a:solidFill>
                                                          <a:round/>
                                                          <a:headEnd type="none" w="sm" len="sm"/>
                                                          <a:tailEnd type="none" w="sm" len="sm"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 wrap="none" anchor="ctr"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/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  <a:sp>
                                                      <a:nvSpPr>
                                                        <a:cNvPr id="14442" name="Line 282"/>
                                                        <a:cNvSpPr>
                                                          <a:spLocks noChangeShapeType="1"/>
                                                        </a:cNvSpPr>
                                                      </a:nvSpPr>
                                                      <a:spPr bwMode="auto">
                                                        <a:xfrm>
                                                          <a:off x="2911" y="1124"/>
                                                          <a:ext cx="107" cy="1"/>
                                                        </a:xfrm>
                                                        <a:prstGeom prst="line">
                                                          <a:avLst/>
                                                        </a:prstGeom>
                                                        <a:noFill/>
                                                        <a:ln w="12700">
                                                          <a:solidFill>
                                                            <a:srgbClr val="000000"/>
                                                          </a:solidFill>
                                                          <a:round/>
                                                          <a:headEnd type="none" w="sm" len="sm"/>
                                                          <a:tailEnd type="none" w="sm" len="sm"/>
                                                        </a:ln>
                                                      </a:spPr>
                                                      <a:txSp>
                                                        <a:txBody>
                                                          <a:bodyPr wrap="none" anchor="ctr"/>
                                                          <a:lstStyle>
                                                            <a:defPPr>
                                                              <a:defRPr lang="en-US"/>
                                                            </a:defPPr>
                                                            <a:lvl1pPr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1pPr>
                                                            <a:lvl2pPr marL="4572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2pPr>
                                                            <a:lvl3pPr marL="9144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3pPr>
                                                            <a:lvl4pPr marL="13716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4pPr>
                                                            <a:lvl5pPr marL="1828800" algn="l" rtl="0" fontAlgn="base">
                                                              <a:spcBef>
                                                                <a:spcPct val="0"/>
                                                              </a:spcBef>
                                                              <a:spcAft>
                                                                <a:spcPct val="0"/>
                                                              </a:spcAft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5pPr>
                                                            <a:lvl6pPr marL="22860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6pPr>
                                                            <a:lvl7pPr marL="27432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7pPr>
                                                            <a:lvl8pPr marL="32004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8pPr>
                                                            <a:lvl9pPr marL="3657600" algn="l" defTabSz="914400" rtl="0" eaLnBrk="1" latinLnBrk="0" hangingPunct="1">
                                                              <a:defRPr kern="1200">
                                                                <a:solidFill>
                                                                  <a:schemeClr val="tx1"/>
                                                                </a:solidFill>
                                                                <a:latin typeface="Arial" charset="0"/>
                                                                <a:ea typeface="+mn-ea"/>
                                                                <a:cs typeface="Arial" charset="0"/>
                                                              </a:defRPr>
                                                            </a:lvl9pPr>
                                                          </a:lstStyle>
                                                          <a:p>
                                                            <a:endParaRPr lang="en-US"/>
                                                          </a:p>
                                                        </a:txBody>
                                                        <a:useSpRect/>
                                                      </a:txSp>
                                                    </a:sp>
                                                  </a:grpSp>
                                                  <a:sp>
                                                    <a:nvSpPr>
                                                      <a:cNvPr id="14440" name="Freeform 283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2940" y="933"/>
                                                        <a:ext cx="50" cy="30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0 w 50"/>
                                                          <a:gd name="T1" fmla="*/ 3 h 30"/>
                                                          <a:gd name="T2" fmla="*/ 2 w 50"/>
                                                          <a:gd name="T3" fmla="*/ 29 h 30"/>
                                                          <a:gd name="T4" fmla="*/ 15 w 50"/>
                                                          <a:gd name="T5" fmla="*/ 10 h 30"/>
                                                          <a:gd name="T6" fmla="*/ 25 w 50"/>
                                                          <a:gd name="T7" fmla="*/ 28 h 30"/>
                                                          <a:gd name="T8" fmla="*/ 49 w 50"/>
                                                          <a:gd name="T9" fmla="*/ 0 h 30"/>
                                                          <a:gd name="T10" fmla="*/ 0 60000 65536"/>
                                                          <a:gd name="T11" fmla="*/ 0 60000 65536"/>
                                                          <a:gd name="T12" fmla="*/ 0 60000 65536"/>
                                                          <a:gd name="T13" fmla="*/ 0 60000 65536"/>
                                                          <a:gd name="T14" fmla="*/ 0 60000 65536"/>
                                                          <a:gd name="T15" fmla="*/ 0 w 50"/>
                                                          <a:gd name="T16" fmla="*/ 0 h 30"/>
                                                          <a:gd name="T17" fmla="*/ 50 w 50"/>
                                                          <a:gd name="T18" fmla="*/ 30 h 30"/>
                                                        </a:gdLst>
                                                        <a:ahLst/>
                                                        <a:cxnLst>
                                                          <a:cxn ang="T10">
                                                            <a:pos x="T0" y="T1"/>
                                                          </a:cxn>
                                                          <a:cxn ang="T11">
                                                            <a:pos x="T2" y="T3"/>
                                                          </a:cxn>
                                                          <a:cxn ang="T12">
                                                            <a:pos x="T4" y="T5"/>
                                                          </a:cxn>
                                                          <a:cxn ang="T13">
                                                            <a:pos x="T6" y="T7"/>
                                                          </a:cxn>
                                                          <a:cxn ang="T14">
                                                            <a:pos x="T8" y="T9"/>
                                                          </a:cxn>
                                                        </a:cxnLst>
                                                        <a:rect l="T15" t="T16" r="T17" b="T18"/>
                                                        <a:pathLst>
                                                          <a:path w="50" h="30">
                                                            <a:moveTo>
                                                              <a:pt x="0" y="3"/>
                                                            </a:moveTo>
                                                            <a:lnTo>
                                                              <a:pt x="2" y="29"/>
                                                            </a:lnTo>
                                                            <a:lnTo>
                                                              <a:pt x="15" y="10"/>
                                                            </a:lnTo>
                                                            <a:lnTo>
                                                              <a:pt x="25" y="28"/>
                                                            </a:lnTo>
                                                            <a:lnTo>
                                                              <a:pt x="49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noFill/>
                                                      <a:ln w="12700" cap="rnd">
                                                        <a:solidFill>
                                                          <a:srgbClr val="000000"/>
                                                        </a:solidFill>
                                                        <a:round/>
                                                        <a:headEnd type="none" w="sm" len="sm"/>
                                                        <a:tailEnd type="none" w="sm" len="sm"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  <a:sp>
                                                  <a:nvSpPr>
                                                    <a:cNvPr id="14438" name="Line 284"/>
                                                    <a:cNvSpPr>
                                                      <a:spLocks noChangeShapeType="1"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2955" y="948"/>
                                                      <a:ext cx="1" cy="186"/>
                                                    </a:xfrm>
                                                    <a:prstGeom prst="line">
                                                      <a:avLst/>
                                                    </a:prstGeom>
                                                    <a:noFill/>
                                                    <a:ln w="12700">
                                                      <a:solidFill>
                                                        <a:srgbClr val="000000"/>
                                                      </a:solidFill>
                                                      <a:round/>
                                                      <a:headEnd type="none" w="sm" len="sm"/>
                                                      <a:tailEnd type="none" w="sm" len="sm"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 wrap="none" anchor="ctr"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/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</a:grpSp>
                                            <a:grpSp>
                                              <a:nvGrpSpPr>
                                                <a:cNvPr id="39" name="Group 285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2924" y="830"/>
                                                  <a:ext cx="71" cy="115"/>
                                                  <a:chOff x="2924" y="830"/>
                                                  <a:chExt cx="71" cy="115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429" name="Freeform 286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926" y="836"/>
                                                    <a:ext cx="66" cy="109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3 w 66"/>
                                                      <a:gd name="T1" fmla="*/ 19 h 109"/>
                                                      <a:gd name="T2" fmla="*/ 1 w 66"/>
                                                      <a:gd name="T3" fmla="*/ 30 h 109"/>
                                                      <a:gd name="T4" fmla="*/ 1 w 66"/>
                                                      <a:gd name="T5" fmla="*/ 34 h 109"/>
                                                      <a:gd name="T6" fmla="*/ 3 w 66"/>
                                                      <a:gd name="T7" fmla="*/ 38 h 109"/>
                                                      <a:gd name="T8" fmla="*/ 0 w 66"/>
                                                      <a:gd name="T9" fmla="*/ 46 h 109"/>
                                                      <a:gd name="T10" fmla="*/ 2 w 66"/>
                                                      <a:gd name="T11" fmla="*/ 59 h 109"/>
                                                      <a:gd name="T12" fmla="*/ 3 w 66"/>
                                                      <a:gd name="T13" fmla="*/ 65 h 109"/>
                                                      <a:gd name="T14" fmla="*/ 5 w 66"/>
                                                      <a:gd name="T15" fmla="*/ 71 h 109"/>
                                                      <a:gd name="T16" fmla="*/ 7 w 66"/>
                                                      <a:gd name="T17" fmla="*/ 77 h 109"/>
                                                      <a:gd name="T18" fmla="*/ 9 w 66"/>
                                                      <a:gd name="T19" fmla="*/ 84 h 109"/>
                                                      <a:gd name="T20" fmla="*/ 14 w 66"/>
                                                      <a:gd name="T21" fmla="*/ 85 h 109"/>
                                                      <a:gd name="T22" fmla="*/ 19 w 66"/>
                                                      <a:gd name="T23" fmla="*/ 87 h 109"/>
                                                      <a:gd name="T24" fmla="*/ 19 w 66"/>
                                                      <a:gd name="T25" fmla="*/ 92 h 109"/>
                                                      <a:gd name="T26" fmla="*/ 19 w 66"/>
                                                      <a:gd name="T27" fmla="*/ 95 h 109"/>
                                                      <a:gd name="T28" fmla="*/ 29 w 66"/>
                                                      <a:gd name="T29" fmla="*/ 108 h 109"/>
                                                      <a:gd name="T30" fmla="*/ 55 w 66"/>
                                                      <a:gd name="T31" fmla="*/ 92 h 109"/>
                                                      <a:gd name="T32" fmla="*/ 56 w 66"/>
                                                      <a:gd name="T33" fmla="*/ 62 h 109"/>
                                                      <a:gd name="T34" fmla="*/ 60 w 66"/>
                                                      <a:gd name="T35" fmla="*/ 53 h 109"/>
                                                      <a:gd name="T36" fmla="*/ 62 w 66"/>
                                                      <a:gd name="T37" fmla="*/ 47 h 109"/>
                                                      <a:gd name="T38" fmla="*/ 64 w 66"/>
                                                      <a:gd name="T39" fmla="*/ 39 h 109"/>
                                                      <a:gd name="T40" fmla="*/ 65 w 66"/>
                                                      <a:gd name="T41" fmla="*/ 32 h 109"/>
                                                      <a:gd name="T42" fmla="*/ 64 w 66"/>
                                                      <a:gd name="T43" fmla="*/ 25 h 109"/>
                                                      <a:gd name="T44" fmla="*/ 63 w 66"/>
                                                      <a:gd name="T45" fmla="*/ 18 h 109"/>
                                                      <a:gd name="T46" fmla="*/ 62 w 66"/>
                                                      <a:gd name="T47" fmla="*/ 13 h 109"/>
                                                      <a:gd name="T48" fmla="*/ 59 w 66"/>
                                                      <a:gd name="T49" fmla="*/ 8 h 109"/>
                                                      <a:gd name="T50" fmla="*/ 55 w 66"/>
                                                      <a:gd name="T51" fmla="*/ 5 h 109"/>
                                                      <a:gd name="T52" fmla="*/ 51 w 66"/>
                                                      <a:gd name="T53" fmla="*/ 3 h 109"/>
                                                      <a:gd name="T54" fmla="*/ 45 w 66"/>
                                                      <a:gd name="T55" fmla="*/ 1 h 109"/>
                                                      <a:gd name="T56" fmla="*/ 39 w 66"/>
                                                      <a:gd name="T57" fmla="*/ 0 h 109"/>
                                                      <a:gd name="T58" fmla="*/ 32 w 66"/>
                                                      <a:gd name="T59" fmla="*/ 0 h 109"/>
                                                      <a:gd name="T60" fmla="*/ 25 w 66"/>
                                                      <a:gd name="T61" fmla="*/ 0 h 109"/>
                                                      <a:gd name="T62" fmla="*/ 17 w 66"/>
                                                      <a:gd name="T63" fmla="*/ 2 h 109"/>
                                                      <a:gd name="T64" fmla="*/ 12 w 66"/>
                                                      <a:gd name="T65" fmla="*/ 5 h 109"/>
                                                      <a:gd name="T66" fmla="*/ 8 w 66"/>
                                                      <a:gd name="T67" fmla="*/ 8 h 109"/>
                                                      <a:gd name="T68" fmla="*/ 5 w 66"/>
                                                      <a:gd name="T69" fmla="*/ 13 h 109"/>
                                                      <a:gd name="T70" fmla="*/ 3 w 66"/>
                                                      <a:gd name="T71" fmla="*/ 19 h 109"/>
                                                      <a:gd name="T72" fmla="*/ 0 60000 65536"/>
                                                      <a:gd name="T73" fmla="*/ 0 60000 65536"/>
                                                      <a:gd name="T74" fmla="*/ 0 60000 65536"/>
                                                      <a:gd name="T75" fmla="*/ 0 60000 65536"/>
                                                      <a:gd name="T76" fmla="*/ 0 60000 65536"/>
                                                      <a:gd name="T77" fmla="*/ 0 60000 65536"/>
                                                      <a:gd name="T78" fmla="*/ 0 60000 65536"/>
                                                      <a:gd name="T79" fmla="*/ 0 60000 65536"/>
                                                      <a:gd name="T80" fmla="*/ 0 60000 65536"/>
                                                      <a:gd name="T81" fmla="*/ 0 60000 65536"/>
                                                      <a:gd name="T82" fmla="*/ 0 60000 65536"/>
                                                      <a:gd name="T83" fmla="*/ 0 60000 65536"/>
                                                      <a:gd name="T84" fmla="*/ 0 60000 65536"/>
                                                      <a:gd name="T85" fmla="*/ 0 60000 65536"/>
                                                      <a:gd name="T86" fmla="*/ 0 60000 65536"/>
                                                      <a:gd name="T87" fmla="*/ 0 60000 65536"/>
                                                      <a:gd name="T88" fmla="*/ 0 60000 65536"/>
                                                      <a:gd name="T89" fmla="*/ 0 60000 65536"/>
                                                      <a:gd name="T90" fmla="*/ 0 60000 65536"/>
                                                      <a:gd name="T91" fmla="*/ 0 60000 65536"/>
                                                      <a:gd name="T92" fmla="*/ 0 60000 65536"/>
                                                      <a:gd name="T93" fmla="*/ 0 60000 65536"/>
                                                      <a:gd name="T94" fmla="*/ 0 60000 65536"/>
                                                      <a:gd name="T95" fmla="*/ 0 60000 65536"/>
                                                      <a:gd name="T96" fmla="*/ 0 60000 65536"/>
                                                      <a:gd name="T97" fmla="*/ 0 60000 65536"/>
                                                      <a:gd name="T98" fmla="*/ 0 60000 65536"/>
                                                      <a:gd name="T99" fmla="*/ 0 60000 65536"/>
                                                      <a:gd name="T100" fmla="*/ 0 60000 65536"/>
                                                      <a:gd name="T101" fmla="*/ 0 60000 65536"/>
                                                      <a:gd name="T102" fmla="*/ 0 60000 65536"/>
                                                      <a:gd name="T103" fmla="*/ 0 60000 65536"/>
                                                      <a:gd name="T104" fmla="*/ 0 60000 65536"/>
                                                      <a:gd name="T105" fmla="*/ 0 60000 65536"/>
                                                      <a:gd name="T106" fmla="*/ 0 60000 65536"/>
                                                      <a:gd name="T107" fmla="*/ 0 60000 65536"/>
                                                      <a:gd name="T108" fmla="*/ 0 w 66"/>
                                                      <a:gd name="T109" fmla="*/ 0 h 109"/>
                                                      <a:gd name="T110" fmla="*/ 66 w 66"/>
                                                      <a:gd name="T111" fmla="*/ 109 h 109"/>
                                                    </a:gdLst>
                                                    <a:ahLst/>
                                                    <a:cxnLst>
                                                      <a:cxn ang="T72">
                                                        <a:pos x="T0" y="T1"/>
                                                      </a:cxn>
                                                      <a:cxn ang="T73">
                                                        <a:pos x="T2" y="T3"/>
                                                      </a:cxn>
                                                      <a:cxn ang="T74">
                                                        <a:pos x="T4" y="T5"/>
                                                      </a:cxn>
                                                      <a:cxn ang="T75">
                                                        <a:pos x="T6" y="T7"/>
                                                      </a:cxn>
                                                      <a:cxn ang="T76">
                                                        <a:pos x="T8" y="T9"/>
                                                      </a:cxn>
                                                      <a:cxn ang="T77">
                                                        <a:pos x="T10" y="T11"/>
                                                      </a:cxn>
                                                      <a:cxn ang="T78">
                                                        <a:pos x="T12" y="T13"/>
                                                      </a:cxn>
                                                      <a:cxn ang="T79">
                                                        <a:pos x="T14" y="T15"/>
                                                      </a:cxn>
                                                      <a:cxn ang="T80">
                                                        <a:pos x="T16" y="T17"/>
                                                      </a:cxn>
                                                      <a:cxn ang="T81">
                                                        <a:pos x="T18" y="T19"/>
                                                      </a:cxn>
                                                      <a:cxn ang="T82">
                                                        <a:pos x="T20" y="T21"/>
                                                      </a:cxn>
                                                      <a:cxn ang="T83">
                                                        <a:pos x="T22" y="T23"/>
                                                      </a:cxn>
                                                      <a:cxn ang="T84">
                                                        <a:pos x="T24" y="T25"/>
                                                      </a:cxn>
                                                      <a:cxn ang="T85">
                                                        <a:pos x="T26" y="T27"/>
                                                      </a:cxn>
                                                      <a:cxn ang="T86">
                                                        <a:pos x="T28" y="T29"/>
                                                      </a:cxn>
                                                      <a:cxn ang="T87">
                                                        <a:pos x="T30" y="T31"/>
                                                      </a:cxn>
                                                      <a:cxn ang="T88">
                                                        <a:pos x="T32" y="T33"/>
                                                      </a:cxn>
                                                      <a:cxn ang="T89">
                                                        <a:pos x="T34" y="T35"/>
                                                      </a:cxn>
                                                      <a:cxn ang="T90">
                                                        <a:pos x="T36" y="T37"/>
                                                      </a:cxn>
                                                      <a:cxn ang="T91">
                                                        <a:pos x="T38" y="T39"/>
                                                      </a:cxn>
                                                      <a:cxn ang="T92">
                                                        <a:pos x="T40" y="T41"/>
                                                      </a:cxn>
                                                      <a:cxn ang="T93">
                                                        <a:pos x="T42" y="T43"/>
                                                      </a:cxn>
                                                      <a:cxn ang="T94">
                                                        <a:pos x="T44" y="T45"/>
                                                      </a:cxn>
                                                      <a:cxn ang="T95">
                                                        <a:pos x="T46" y="T47"/>
                                                      </a:cxn>
                                                      <a:cxn ang="T96">
                                                        <a:pos x="T48" y="T49"/>
                                                      </a:cxn>
                                                      <a:cxn ang="T97">
                                                        <a:pos x="T50" y="T51"/>
                                                      </a:cxn>
                                                      <a:cxn ang="T98">
                                                        <a:pos x="T52" y="T53"/>
                                                      </a:cxn>
                                                      <a:cxn ang="T99">
                                                        <a:pos x="T54" y="T55"/>
                                                      </a:cxn>
                                                      <a:cxn ang="T100">
                                                        <a:pos x="T56" y="T57"/>
                                                      </a:cxn>
                                                      <a:cxn ang="T101">
                                                        <a:pos x="T58" y="T59"/>
                                                      </a:cxn>
                                                      <a:cxn ang="T102">
                                                        <a:pos x="T60" y="T61"/>
                                                      </a:cxn>
                                                      <a:cxn ang="T103">
                                                        <a:pos x="T62" y="T63"/>
                                                      </a:cxn>
                                                      <a:cxn ang="T104">
                                                        <a:pos x="T64" y="T65"/>
                                                      </a:cxn>
                                                      <a:cxn ang="T105">
                                                        <a:pos x="T66" y="T67"/>
                                                      </a:cxn>
                                                      <a:cxn ang="T106">
                                                        <a:pos x="T68" y="T69"/>
                                                      </a:cxn>
                                                      <a:cxn ang="T107">
                                                        <a:pos x="T70" y="T71"/>
                                                      </a:cxn>
                                                    </a:cxnLst>
                                                    <a:rect l="T108" t="T109" r="T110" b="T111"/>
                                                    <a:pathLst>
                                                      <a:path w="66" h="109">
                                                        <a:moveTo>
                                                          <a:pt x="3" y="19"/>
                                                        </a:moveTo>
                                                        <a:lnTo>
                                                          <a:pt x="1" y="30"/>
                                                        </a:lnTo>
                                                        <a:lnTo>
                                                          <a:pt x="1" y="34"/>
                                                        </a:lnTo>
                                                        <a:lnTo>
                                                          <a:pt x="3" y="38"/>
                                                        </a:lnTo>
                                                        <a:lnTo>
                                                          <a:pt x="0" y="46"/>
                                                        </a:lnTo>
                                                        <a:lnTo>
                                                          <a:pt x="2" y="59"/>
                                                        </a:lnTo>
                                                        <a:lnTo>
                                                          <a:pt x="3" y="65"/>
                                                        </a:lnTo>
                                                        <a:lnTo>
                                                          <a:pt x="5" y="71"/>
                                                        </a:lnTo>
                                                        <a:lnTo>
                                                          <a:pt x="7" y="77"/>
                                                        </a:lnTo>
                                                        <a:lnTo>
                                                          <a:pt x="9" y="84"/>
                                                        </a:lnTo>
                                                        <a:lnTo>
                                                          <a:pt x="14" y="85"/>
                                                        </a:lnTo>
                                                        <a:lnTo>
                                                          <a:pt x="19" y="87"/>
                                                        </a:lnTo>
                                                        <a:lnTo>
                                                          <a:pt x="19" y="92"/>
                                                        </a:lnTo>
                                                        <a:lnTo>
                                                          <a:pt x="19" y="95"/>
                                                        </a:lnTo>
                                                        <a:lnTo>
                                                          <a:pt x="29" y="108"/>
                                                        </a:lnTo>
                                                        <a:lnTo>
                                                          <a:pt x="55" y="92"/>
                                                        </a:lnTo>
                                                        <a:lnTo>
                                                          <a:pt x="56" y="62"/>
                                                        </a:lnTo>
                                                        <a:lnTo>
                                                          <a:pt x="60" y="53"/>
                                                        </a:lnTo>
                                                        <a:lnTo>
                                                          <a:pt x="62" y="47"/>
                                                        </a:lnTo>
                                                        <a:lnTo>
                                                          <a:pt x="64" y="39"/>
                                                        </a:lnTo>
                                                        <a:lnTo>
                                                          <a:pt x="65" y="32"/>
                                                        </a:lnTo>
                                                        <a:lnTo>
                                                          <a:pt x="64" y="25"/>
                                                        </a:lnTo>
                                                        <a:lnTo>
                                                          <a:pt x="63" y="18"/>
                                                        </a:lnTo>
                                                        <a:lnTo>
                                                          <a:pt x="62" y="13"/>
                                                        </a:lnTo>
                                                        <a:lnTo>
                                                          <a:pt x="59" y="8"/>
                                                        </a:lnTo>
                                                        <a:lnTo>
                                                          <a:pt x="55" y="5"/>
                                                        </a:lnTo>
                                                        <a:lnTo>
                                                          <a:pt x="51" y="3"/>
                                                        </a:lnTo>
                                                        <a:lnTo>
                                                          <a:pt x="45" y="1"/>
                                                        </a:lnTo>
                                                        <a:lnTo>
                                                          <a:pt x="39" y="0"/>
                                                        </a:lnTo>
                                                        <a:lnTo>
                                                          <a:pt x="32" y="0"/>
                                                        </a:lnTo>
                                                        <a:lnTo>
                                                          <a:pt x="25" y="0"/>
                                                        </a:lnTo>
                                                        <a:lnTo>
                                                          <a:pt x="17" y="2"/>
                                                        </a:lnTo>
                                                        <a:lnTo>
                                                          <a:pt x="12" y="5"/>
                                                        </a:lnTo>
                                                        <a:lnTo>
                                                          <a:pt x="8" y="8"/>
                                                        </a:lnTo>
                                                        <a:lnTo>
                                                          <a:pt x="5" y="13"/>
                                                        </a:lnTo>
                                                        <a:lnTo>
                                                          <a:pt x="3" y="19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23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30" name="Freeform 287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949" y="894"/>
                                                    <a:ext cx="34" cy="35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27 w 34"/>
                                                      <a:gd name="T1" fmla="*/ 9 h 35"/>
                                                      <a:gd name="T2" fmla="*/ 24 w 34"/>
                                                      <a:gd name="T3" fmla="*/ 17 h 35"/>
                                                      <a:gd name="T4" fmla="*/ 0 w 34"/>
                                                      <a:gd name="T5" fmla="*/ 29 h 35"/>
                                                      <a:gd name="T6" fmla="*/ 13 w 34"/>
                                                      <a:gd name="T7" fmla="*/ 26 h 35"/>
                                                      <a:gd name="T8" fmla="*/ 18 w 34"/>
                                                      <a:gd name="T9" fmla="*/ 25 h 35"/>
                                                      <a:gd name="T10" fmla="*/ 25 w 34"/>
                                                      <a:gd name="T11" fmla="*/ 26 h 35"/>
                                                      <a:gd name="T12" fmla="*/ 30 w 34"/>
                                                      <a:gd name="T13" fmla="*/ 28 h 35"/>
                                                      <a:gd name="T14" fmla="*/ 32 w 34"/>
                                                      <a:gd name="T15" fmla="*/ 34 h 35"/>
                                                      <a:gd name="T16" fmla="*/ 33 w 34"/>
                                                      <a:gd name="T17" fmla="*/ 10 h 35"/>
                                                      <a:gd name="T18" fmla="*/ 32 w 34"/>
                                                      <a:gd name="T19" fmla="*/ 5 h 35"/>
                                                      <a:gd name="T20" fmla="*/ 28 w 34"/>
                                                      <a:gd name="T21" fmla="*/ 0 h 35"/>
                                                      <a:gd name="T22" fmla="*/ 27 w 34"/>
                                                      <a:gd name="T23" fmla="*/ 9 h 35"/>
                                                      <a:gd name="T24" fmla="*/ 0 60000 65536"/>
                                                      <a:gd name="T25" fmla="*/ 0 60000 65536"/>
                                                      <a:gd name="T26" fmla="*/ 0 60000 65536"/>
                                                      <a:gd name="T27" fmla="*/ 0 60000 65536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w 34"/>
                                                      <a:gd name="T37" fmla="*/ 0 h 35"/>
                                                      <a:gd name="T38" fmla="*/ 34 w 34"/>
                                                      <a:gd name="T39" fmla="*/ 35 h 35"/>
                                                    </a:gdLst>
                                                    <a:ahLst/>
                                                    <a:cxnLst>
                                                      <a:cxn ang="T24">
                                                        <a:pos x="T0" y="T1"/>
                                                      </a:cxn>
                                                      <a:cxn ang="T25">
                                                        <a:pos x="T2" y="T3"/>
                                                      </a:cxn>
                                                      <a:cxn ang="T26">
                                                        <a:pos x="T4" y="T5"/>
                                                      </a:cxn>
                                                      <a:cxn ang="T27">
                                                        <a:pos x="T6" y="T7"/>
                                                      </a:cxn>
                                                      <a:cxn ang="T28">
                                                        <a:pos x="T8" y="T9"/>
                                                      </a:cxn>
                                                      <a:cxn ang="T29">
                                                        <a:pos x="T10" y="T11"/>
                                                      </a:cxn>
                                                      <a:cxn ang="T30">
                                                        <a:pos x="T12" y="T13"/>
                                                      </a:cxn>
                                                      <a:cxn ang="T31">
                                                        <a:pos x="T14" y="T15"/>
                                                      </a:cxn>
                                                      <a:cxn ang="T32">
                                                        <a:pos x="T16" y="T17"/>
                                                      </a:cxn>
                                                      <a:cxn ang="T33">
                                                        <a:pos x="T18" y="T19"/>
                                                      </a:cxn>
                                                      <a:cxn ang="T34">
                                                        <a:pos x="T20" y="T21"/>
                                                      </a:cxn>
                                                      <a:cxn ang="T35">
                                                        <a:pos x="T22" y="T23"/>
                                                      </a:cxn>
                                                    </a:cxnLst>
                                                    <a:rect l="T36" t="T37" r="T38" b="T39"/>
                                                    <a:pathLst>
                                                      <a:path w="34" h="35">
                                                        <a:moveTo>
                                                          <a:pt x="27" y="9"/>
                                                        </a:moveTo>
                                                        <a:lnTo>
                                                          <a:pt x="24" y="17"/>
                                                        </a:lnTo>
                                                        <a:lnTo>
                                                          <a:pt x="0" y="29"/>
                                                        </a:lnTo>
                                                        <a:lnTo>
                                                          <a:pt x="13" y="26"/>
                                                        </a:lnTo>
                                                        <a:lnTo>
                                                          <a:pt x="18" y="25"/>
                                                        </a:lnTo>
                                                        <a:lnTo>
                                                          <a:pt x="25" y="26"/>
                                                        </a:lnTo>
                                                        <a:lnTo>
                                                          <a:pt x="30" y="28"/>
                                                        </a:lnTo>
                                                        <a:lnTo>
                                                          <a:pt x="32" y="34"/>
                                                        </a:lnTo>
                                                        <a:lnTo>
                                                          <a:pt x="33" y="10"/>
                                                        </a:lnTo>
                                                        <a:lnTo>
                                                          <a:pt x="32" y="5"/>
                                                        </a:lnTo>
                                                        <a:lnTo>
                                                          <a:pt x="28" y="0"/>
                                                        </a:lnTo>
                                                        <a:lnTo>
                                                          <a:pt x="27" y="9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8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31" name="Freeform 288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2924" y="830"/>
                                                    <a:ext cx="71" cy="79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13 w 71"/>
                                                      <a:gd name="T1" fmla="*/ 6 h 79"/>
                                                      <a:gd name="T2" fmla="*/ 19 w 71"/>
                                                      <a:gd name="T3" fmla="*/ 3 h 79"/>
                                                      <a:gd name="T4" fmla="*/ 24 w 71"/>
                                                      <a:gd name="T5" fmla="*/ 2 h 79"/>
                                                      <a:gd name="T6" fmla="*/ 32 w 71"/>
                                                      <a:gd name="T7" fmla="*/ 0 h 79"/>
                                                      <a:gd name="T8" fmla="*/ 38 w 71"/>
                                                      <a:gd name="T9" fmla="*/ 0 h 79"/>
                                                      <a:gd name="T10" fmla="*/ 45 w 71"/>
                                                      <a:gd name="T11" fmla="*/ 0 h 79"/>
                                                      <a:gd name="T12" fmla="*/ 51 w 71"/>
                                                      <a:gd name="T13" fmla="*/ 1 h 79"/>
                                                      <a:gd name="T14" fmla="*/ 56 w 71"/>
                                                      <a:gd name="T15" fmla="*/ 1 h 79"/>
                                                      <a:gd name="T16" fmla="*/ 60 w 71"/>
                                                      <a:gd name="T17" fmla="*/ 3 h 79"/>
                                                      <a:gd name="T18" fmla="*/ 64 w 71"/>
                                                      <a:gd name="T19" fmla="*/ 6 h 79"/>
                                                      <a:gd name="T20" fmla="*/ 67 w 71"/>
                                                      <a:gd name="T21" fmla="*/ 10 h 79"/>
                                                      <a:gd name="T22" fmla="*/ 68 w 71"/>
                                                      <a:gd name="T23" fmla="*/ 16 h 79"/>
                                                      <a:gd name="T24" fmla="*/ 69 w 71"/>
                                                      <a:gd name="T25" fmla="*/ 24 h 79"/>
                                                      <a:gd name="T26" fmla="*/ 70 w 71"/>
                                                      <a:gd name="T27" fmla="*/ 34 h 79"/>
                                                      <a:gd name="T28" fmla="*/ 69 w 71"/>
                                                      <a:gd name="T29" fmla="*/ 43 h 79"/>
                                                      <a:gd name="T30" fmla="*/ 67 w 71"/>
                                                      <a:gd name="T31" fmla="*/ 51 h 79"/>
                                                      <a:gd name="T32" fmla="*/ 66 w 71"/>
                                                      <a:gd name="T33" fmla="*/ 58 h 79"/>
                                                      <a:gd name="T34" fmla="*/ 64 w 71"/>
                                                      <a:gd name="T35" fmla="*/ 63 h 79"/>
                                                      <a:gd name="T36" fmla="*/ 62 w 71"/>
                                                      <a:gd name="T37" fmla="*/ 68 h 79"/>
                                                      <a:gd name="T38" fmla="*/ 60 w 71"/>
                                                      <a:gd name="T39" fmla="*/ 73 h 79"/>
                                                      <a:gd name="T40" fmla="*/ 57 w 71"/>
                                                      <a:gd name="T41" fmla="*/ 78 h 79"/>
                                                      <a:gd name="T42" fmla="*/ 55 w 71"/>
                                                      <a:gd name="T43" fmla="*/ 78 h 79"/>
                                                      <a:gd name="T44" fmla="*/ 56 w 71"/>
                                                      <a:gd name="T45" fmla="*/ 71 h 79"/>
                                                      <a:gd name="T46" fmla="*/ 54 w 71"/>
                                                      <a:gd name="T47" fmla="*/ 66 h 79"/>
                                                      <a:gd name="T48" fmla="*/ 53 w 71"/>
                                                      <a:gd name="T49" fmla="*/ 63 h 79"/>
                                                      <a:gd name="T50" fmla="*/ 55 w 71"/>
                                                      <a:gd name="T51" fmla="*/ 59 h 79"/>
                                                      <a:gd name="T52" fmla="*/ 56 w 71"/>
                                                      <a:gd name="T53" fmla="*/ 51 h 79"/>
                                                      <a:gd name="T54" fmla="*/ 54 w 71"/>
                                                      <a:gd name="T55" fmla="*/ 49 h 79"/>
                                                      <a:gd name="T56" fmla="*/ 51 w 71"/>
                                                      <a:gd name="T57" fmla="*/ 53 h 79"/>
                                                      <a:gd name="T58" fmla="*/ 48 w 71"/>
                                                      <a:gd name="T59" fmla="*/ 57 h 79"/>
                                                      <a:gd name="T60" fmla="*/ 49 w 71"/>
                                                      <a:gd name="T61" fmla="*/ 49 h 79"/>
                                                      <a:gd name="T62" fmla="*/ 47 w 71"/>
                                                      <a:gd name="T63" fmla="*/ 40 h 79"/>
                                                      <a:gd name="T64" fmla="*/ 47 w 71"/>
                                                      <a:gd name="T65" fmla="*/ 30 h 79"/>
                                                      <a:gd name="T66" fmla="*/ 47 w 71"/>
                                                      <a:gd name="T67" fmla="*/ 24 h 79"/>
                                                      <a:gd name="T68" fmla="*/ 49 w 71"/>
                                                      <a:gd name="T69" fmla="*/ 22 h 79"/>
                                                      <a:gd name="T70" fmla="*/ 44 w 71"/>
                                                      <a:gd name="T71" fmla="*/ 23 h 79"/>
                                                      <a:gd name="T72" fmla="*/ 40 w 71"/>
                                                      <a:gd name="T73" fmla="*/ 25 h 79"/>
                                                      <a:gd name="T74" fmla="*/ 37 w 71"/>
                                                      <a:gd name="T75" fmla="*/ 25 h 79"/>
                                                      <a:gd name="T76" fmla="*/ 30 w 71"/>
                                                      <a:gd name="T77" fmla="*/ 26 h 79"/>
                                                      <a:gd name="T78" fmla="*/ 26 w 71"/>
                                                      <a:gd name="T79" fmla="*/ 28 h 79"/>
                                                      <a:gd name="T80" fmla="*/ 32 w 71"/>
                                                      <a:gd name="T81" fmla="*/ 25 h 79"/>
                                                      <a:gd name="T82" fmla="*/ 28 w 71"/>
                                                      <a:gd name="T83" fmla="*/ 25 h 79"/>
                                                      <a:gd name="T84" fmla="*/ 20 w 71"/>
                                                      <a:gd name="T85" fmla="*/ 25 h 79"/>
                                                      <a:gd name="T86" fmla="*/ 14 w 71"/>
                                                      <a:gd name="T87" fmla="*/ 24 h 79"/>
                                                      <a:gd name="T88" fmla="*/ 7 w 71"/>
                                                      <a:gd name="T89" fmla="*/ 24 h 79"/>
                                                      <a:gd name="T90" fmla="*/ 5 w 71"/>
                                                      <a:gd name="T91" fmla="*/ 29 h 79"/>
                                                      <a:gd name="T92" fmla="*/ 4 w 71"/>
                                                      <a:gd name="T93" fmla="*/ 35 h 79"/>
                                                      <a:gd name="T94" fmla="*/ 2 w 71"/>
                                                      <a:gd name="T95" fmla="*/ 28 h 79"/>
                                                      <a:gd name="T96" fmla="*/ 0 w 71"/>
                                                      <a:gd name="T97" fmla="*/ 19 h 79"/>
                                                      <a:gd name="T98" fmla="*/ 4 w 71"/>
                                                      <a:gd name="T99" fmla="*/ 13 h 79"/>
                                                      <a:gd name="T100" fmla="*/ 8 w 71"/>
                                                      <a:gd name="T101" fmla="*/ 9 h 79"/>
                                                      <a:gd name="T102" fmla="*/ 13 w 71"/>
                                                      <a:gd name="T103" fmla="*/ 6 h 79"/>
                                                      <a:gd name="T104" fmla="*/ 0 60000 65536"/>
                                                      <a:gd name="T105" fmla="*/ 0 60000 65536"/>
                                                      <a:gd name="T106" fmla="*/ 0 60000 65536"/>
                                                      <a:gd name="T107" fmla="*/ 0 60000 65536"/>
                                                      <a:gd name="T108" fmla="*/ 0 60000 65536"/>
                                                      <a:gd name="T109" fmla="*/ 0 60000 65536"/>
                                                      <a:gd name="T110" fmla="*/ 0 60000 65536"/>
                                                      <a:gd name="T111" fmla="*/ 0 60000 65536"/>
                                                      <a:gd name="T112" fmla="*/ 0 60000 65536"/>
                                                      <a:gd name="T113" fmla="*/ 0 60000 65536"/>
                                                      <a:gd name="T114" fmla="*/ 0 60000 65536"/>
                                                      <a:gd name="T115" fmla="*/ 0 60000 65536"/>
                                                      <a:gd name="T116" fmla="*/ 0 60000 65536"/>
                                                      <a:gd name="T117" fmla="*/ 0 60000 65536"/>
                                                      <a:gd name="T118" fmla="*/ 0 60000 65536"/>
                                                      <a:gd name="T119" fmla="*/ 0 60000 65536"/>
                                                      <a:gd name="T120" fmla="*/ 0 60000 65536"/>
                                                      <a:gd name="T121" fmla="*/ 0 60000 65536"/>
                                                      <a:gd name="T122" fmla="*/ 0 60000 65536"/>
                                                      <a:gd name="T123" fmla="*/ 0 60000 65536"/>
                                                      <a:gd name="T124" fmla="*/ 0 60000 65536"/>
                                                      <a:gd name="T125" fmla="*/ 0 60000 65536"/>
                                                      <a:gd name="T126" fmla="*/ 0 60000 65536"/>
                                                      <a:gd name="T127" fmla="*/ 0 60000 65536"/>
                                                      <a:gd name="T128" fmla="*/ 0 60000 65536"/>
                                                      <a:gd name="T129" fmla="*/ 0 60000 65536"/>
                                                      <a:gd name="T130" fmla="*/ 0 60000 65536"/>
                                                      <a:gd name="T131" fmla="*/ 0 60000 65536"/>
                                                      <a:gd name="T132" fmla="*/ 0 60000 65536"/>
                                                      <a:gd name="T133" fmla="*/ 0 60000 65536"/>
                                                      <a:gd name="T134" fmla="*/ 0 60000 65536"/>
                                                      <a:gd name="T135" fmla="*/ 0 60000 65536"/>
                                                      <a:gd name="T136" fmla="*/ 0 60000 65536"/>
                                                      <a:gd name="T137" fmla="*/ 0 60000 65536"/>
                                                      <a:gd name="T138" fmla="*/ 0 60000 65536"/>
                                                      <a:gd name="T139" fmla="*/ 0 60000 65536"/>
                                                      <a:gd name="T140" fmla="*/ 0 60000 65536"/>
                                                      <a:gd name="T141" fmla="*/ 0 60000 65536"/>
                                                      <a:gd name="T142" fmla="*/ 0 60000 65536"/>
                                                      <a:gd name="T143" fmla="*/ 0 60000 65536"/>
                                                      <a:gd name="T144" fmla="*/ 0 60000 65536"/>
                                                      <a:gd name="T145" fmla="*/ 0 60000 65536"/>
                                                      <a:gd name="T146" fmla="*/ 0 60000 65536"/>
                                                      <a:gd name="T147" fmla="*/ 0 60000 65536"/>
                                                      <a:gd name="T148" fmla="*/ 0 60000 65536"/>
                                                      <a:gd name="T149" fmla="*/ 0 60000 65536"/>
                                                      <a:gd name="T150" fmla="*/ 0 60000 65536"/>
                                                      <a:gd name="T151" fmla="*/ 0 60000 65536"/>
                                                      <a:gd name="T152" fmla="*/ 0 60000 65536"/>
                                                      <a:gd name="T153" fmla="*/ 0 60000 65536"/>
                                                      <a:gd name="T154" fmla="*/ 0 60000 65536"/>
                                                      <a:gd name="T155" fmla="*/ 0 60000 65536"/>
                                                      <a:gd name="T156" fmla="*/ 0 w 71"/>
                                                      <a:gd name="T157" fmla="*/ 0 h 79"/>
                                                      <a:gd name="T158" fmla="*/ 71 w 71"/>
                                                      <a:gd name="T159" fmla="*/ 79 h 79"/>
                                                    </a:gdLst>
                                                    <a:ahLst/>
                                                    <a:cxnLst>
                                                      <a:cxn ang="T104">
                                                        <a:pos x="T0" y="T1"/>
                                                      </a:cxn>
                                                      <a:cxn ang="T105">
                                                        <a:pos x="T2" y="T3"/>
                                                      </a:cxn>
                                                      <a:cxn ang="T106">
                                                        <a:pos x="T4" y="T5"/>
                                                      </a:cxn>
                                                      <a:cxn ang="T107">
                                                        <a:pos x="T6" y="T7"/>
                                                      </a:cxn>
                                                      <a:cxn ang="T108">
                                                        <a:pos x="T8" y="T9"/>
                                                      </a:cxn>
                                                      <a:cxn ang="T109">
                                                        <a:pos x="T10" y="T11"/>
                                                      </a:cxn>
                                                      <a:cxn ang="T110">
                                                        <a:pos x="T12" y="T13"/>
                                                      </a:cxn>
                                                      <a:cxn ang="T111">
                                                        <a:pos x="T14" y="T15"/>
                                                      </a:cxn>
                                                      <a:cxn ang="T112">
                                                        <a:pos x="T16" y="T17"/>
                                                      </a:cxn>
                                                      <a:cxn ang="T113">
                                                        <a:pos x="T18" y="T19"/>
                                                      </a:cxn>
                                                      <a:cxn ang="T114">
                                                        <a:pos x="T20" y="T21"/>
                                                      </a:cxn>
                                                      <a:cxn ang="T115">
                                                        <a:pos x="T22" y="T23"/>
                                                      </a:cxn>
                                                      <a:cxn ang="T116">
                                                        <a:pos x="T24" y="T25"/>
                                                      </a:cxn>
                                                      <a:cxn ang="T117">
                                                        <a:pos x="T26" y="T27"/>
                                                      </a:cxn>
                                                      <a:cxn ang="T118">
                                                        <a:pos x="T28" y="T29"/>
                                                      </a:cxn>
                                                      <a:cxn ang="T119">
                                                        <a:pos x="T30" y="T31"/>
                                                      </a:cxn>
                                                      <a:cxn ang="T120">
                                                        <a:pos x="T32" y="T33"/>
                                                      </a:cxn>
                                                      <a:cxn ang="T121">
                                                        <a:pos x="T34" y="T35"/>
                                                      </a:cxn>
                                                      <a:cxn ang="T122">
                                                        <a:pos x="T36" y="T37"/>
                                                      </a:cxn>
                                                      <a:cxn ang="T123">
                                                        <a:pos x="T38" y="T39"/>
                                                      </a:cxn>
                                                      <a:cxn ang="T124">
                                                        <a:pos x="T40" y="T41"/>
                                                      </a:cxn>
                                                      <a:cxn ang="T125">
                                                        <a:pos x="T42" y="T43"/>
                                                      </a:cxn>
                                                      <a:cxn ang="T126">
                                                        <a:pos x="T44" y="T45"/>
                                                      </a:cxn>
                                                      <a:cxn ang="T127">
                                                        <a:pos x="T46" y="T47"/>
                                                      </a:cxn>
                                                      <a:cxn ang="T128">
                                                        <a:pos x="T48" y="T49"/>
                                                      </a:cxn>
                                                      <a:cxn ang="T129">
                                                        <a:pos x="T50" y="T51"/>
                                                      </a:cxn>
                                                      <a:cxn ang="T130">
                                                        <a:pos x="T52" y="T53"/>
                                                      </a:cxn>
                                                      <a:cxn ang="T131">
                                                        <a:pos x="T54" y="T55"/>
                                                      </a:cxn>
                                                      <a:cxn ang="T132">
                                                        <a:pos x="T56" y="T57"/>
                                                      </a:cxn>
                                                      <a:cxn ang="T133">
                                                        <a:pos x="T58" y="T59"/>
                                                      </a:cxn>
                                                      <a:cxn ang="T134">
                                                        <a:pos x="T60" y="T61"/>
                                                      </a:cxn>
                                                      <a:cxn ang="T135">
                                                        <a:pos x="T62" y="T63"/>
                                                      </a:cxn>
                                                      <a:cxn ang="T136">
                                                        <a:pos x="T64" y="T65"/>
                                                      </a:cxn>
                                                      <a:cxn ang="T137">
                                                        <a:pos x="T66" y="T67"/>
                                                      </a:cxn>
                                                      <a:cxn ang="T138">
                                                        <a:pos x="T68" y="T69"/>
                                                      </a:cxn>
                                                      <a:cxn ang="T139">
                                                        <a:pos x="T70" y="T71"/>
                                                      </a:cxn>
                                                      <a:cxn ang="T140">
                                                        <a:pos x="T72" y="T73"/>
                                                      </a:cxn>
                                                      <a:cxn ang="T141">
                                                        <a:pos x="T74" y="T75"/>
                                                      </a:cxn>
                                                      <a:cxn ang="T142">
                                                        <a:pos x="T76" y="T77"/>
                                                      </a:cxn>
                                                      <a:cxn ang="T143">
                                                        <a:pos x="T78" y="T79"/>
                                                      </a:cxn>
                                                      <a:cxn ang="T144">
                                                        <a:pos x="T80" y="T81"/>
                                                      </a:cxn>
                                                      <a:cxn ang="T145">
                                                        <a:pos x="T82" y="T83"/>
                                                      </a:cxn>
                                                      <a:cxn ang="T146">
                                                        <a:pos x="T84" y="T85"/>
                                                      </a:cxn>
                                                      <a:cxn ang="T147">
                                                        <a:pos x="T86" y="T87"/>
                                                      </a:cxn>
                                                      <a:cxn ang="T148">
                                                        <a:pos x="T88" y="T89"/>
                                                      </a:cxn>
                                                      <a:cxn ang="T149">
                                                        <a:pos x="T90" y="T91"/>
                                                      </a:cxn>
                                                      <a:cxn ang="T150">
                                                        <a:pos x="T92" y="T93"/>
                                                      </a:cxn>
                                                      <a:cxn ang="T151">
                                                        <a:pos x="T94" y="T95"/>
                                                      </a:cxn>
                                                      <a:cxn ang="T152">
                                                        <a:pos x="T96" y="T97"/>
                                                      </a:cxn>
                                                      <a:cxn ang="T153">
                                                        <a:pos x="T98" y="T99"/>
                                                      </a:cxn>
                                                      <a:cxn ang="T154">
                                                        <a:pos x="T100" y="T101"/>
                                                      </a:cxn>
                                                      <a:cxn ang="T155">
                                                        <a:pos x="T102" y="T103"/>
                                                      </a:cxn>
                                                    </a:cxnLst>
                                                    <a:rect l="T156" t="T157" r="T158" b="T159"/>
                                                    <a:pathLst>
                                                      <a:path w="71" h="79">
                                                        <a:moveTo>
                                                          <a:pt x="13" y="6"/>
                                                        </a:moveTo>
                                                        <a:lnTo>
                                                          <a:pt x="19" y="3"/>
                                                        </a:lnTo>
                                                        <a:lnTo>
                                                          <a:pt x="24" y="2"/>
                                                        </a:lnTo>
                                                        <a:lnTo>
                                                          <a:pt x="32" y="0"/>
                                                        </a:lnTo>
                                                        <a:lnTo>
                                                          <a:pt x="38" y="0"/>
                                                        </a:lnTo>
                                                        <a:lnTo>
                                                          <a:pt x="45" y="0"/>
                                                        </a:lnTo>
                                                        <a:lnTo>
                                                          <a:pt x="51" y="1"/>
                                                        </a:lnTo>
                                                        <a:lnTo>
                                                          <a:pt x="56" y="1"/>
                                                        </a:lnTo>
                                                        <a:lnTo>
                                                          <a:pt x="60" y="3"/>
                                                        </a:lnTo>
                                                        <a:lnTo>
                                                          <a:pt x="64" y="6"/>
                                                        </a:lnTo>
                                                        <a:lnTo>
                                                          <a:pt x="67" y="10"/>
                                                        </a:lnTo>
                                                        <a:lnTo>
                                                          <a:pt x="68" y="16"/>
                                                        </a:lnTo>
                                                        <a:lnTo>
                                                          <a:pt x="69" y="24"/>
                                                        </a:lnTo>
                                                        <a:lnTo>
                                                          <a:pt x="70" y="34"/>
                                                        </a:lnTo>
                                                        <a:lnTo>
                                                          <a:pt x="69" y="43"/>
                                                        </a:lnTo>
                                                        <a:lnTo>
                                                          <a:pt x="67" y="51"/>
                                                        </a:lnTo>
                                                        <a:lnTo>
                                                          <a:pt x="66" y="58"/>
                                                        </a:lnTo>
                                                        <a:lnTo>
                                                          <a:pt x="64" y="63"/>
                                                        </a:lnTo>
                                                        <a:lnTo>
                                                          <a:pt x="62" y="68"/>
                                                        </a:lnTo>
                                                        <a:lnTo>
                                                          <a:pt x="60" y="73"/>
                                                        </a:lnTo>
                                                        <a:lnTo>
                                                          <a:pt x="57" y="78"/>
                                                        </a:lnTo>
                                                        <a:lnTo>
                                                          <a:pt x="55" y="78"/>
                                                        </a:lnTo>
                                                        <a:lnTo>
                                                          <a:pt x="56" y="71"/>
                                                        </a:lnTo>
                                                        <a:lnTo>
                                                          <a:pt x="54" y="66"/>
                                                        </a:lnTo>
                                                        <a:lnTo>
                                                          <a:pt x="53" y="63"/>
                                                        </a:lnTo>
                                                        <a:lnTo>
                                                          <a:pt x="55" y="59"/>
                                                        </a:lnTo>
                                                        <a:lnTo>
                                                          <a:pt x="56" y="51"/>
                                                        </a:lnTo>
                                                        <a:lnTo>
                                                          <a:pt x="54" y="49"/>
                                                        </a:lnTo>
                                                        <a:lnTo>
                                                          <a:pt x="51" y="53"/>
                                                        </a:lnTo>
                                                        <a:lnTo>
                                                          <a:pt x="48" y="57"/>
                                                        </a:lnTo>
                                                        <a:lnTo>
                                                          <a:pt x="49" y="49"/>
                                                        </a:lnTo>
                                                        <a:lnTo>
                                                          <a:pt x="47" y="40"/>
                                                        </a:lnTo>
                                                        <a:lnTo>
                                                          <a:pt x="47" y="30"/>
                                                        </a:lnTo>
                                                        <a:lnTo>
                                                          <a:pt x="47" y="24"/>
                                                        </a:lnTo>
                                                        <a:lnTo>
                                                          <a:pt x="49" y="22"/>
                                                        </a:lnTo>
                                                        <a:lnTo>
                                                          <a:pt x="44" y="23"/>
                                                        </a:lnTo>
                                                        <a:lnTo>
                                                          <a:pt x="40" y="25"/>
                                                        </a:lnTo>
                                                        <a:lnTo>
                                                          <a:pt x="37" y="25"/>
                                                        </a:lnTo>
                                                        <a:lnTo>
                                                          <a:pt x="30" y="26"/>
                                                        </a:lnTo>
                                                        <a:lnTo>
                                                          <a:pt x="26" y="28"/>
                                                        </a:lnTo>
                                                        <a:lnTo>
                                                          <a:pt x="32" y="25"/>
                                                        </a:lnTo>
                                                        <a:lnTo>
                                                          <a:pt x="28" y="25"/>
                                                        </a:lnTo>
                                                        <a:lnTo>
                                                          <a:pt x="20" y="25"/>
                                                        </a:lnTo>
                                                        <a:lnTo>
                                                          <a:pt x="14" y="24"/>
                                                        </a:lnTo>
                                                        <a:lnTo>
                                                          <a:pt x="7" y="24"/>
                                                        </a:lnTo>
                                                        <a:lnTo>
                                                          <a:pt x="5" y="29"/>
                                                        </a:lnTo>
                                                        <a:lnTo>
                                                          <a:pt x="4" y="35"/>
                                                        </a:lnTo>
                                                        <a:lnTo>
                                                          <a:pt x="2" y="28"/>
                                                        </a:lnTo>
                                                        <a:lnTo>
                                                          <a:pt x="0" y="19"/>
                                                        </a:lnTo>
                                                        <a:lnTo>
                                                          <a:pt x="4" y="13"/>
                                                        </a:lnTo>
                                                        <a:lnTo>
                                                          <a:pt x="8" y="9"/>
                                                        </a:lnTo>
                                                        <a:lnTo>
                                                          <a:pt x="13" y="6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solidFill>
                                                    <a:srgbClr val="000000"/>
                                                  </a:solid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</a:grpSp>
                                          <a:grpSp>
                                            <a:nvGrpSpPr>
                                              <a:cNvPr id="15" name="Group 289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650" y="875"/>
                                                <a:ext cx="160" cy="739"/>
                                                <a:chOff x="3650" y="875"/>
                                                <a:chExt cx="160" cy="739"/>
                                              </a:xfrm>
                                            </a:grpSpPr>
                                            <a:grpSp>
                                              <a:nvGrpSpPr>
                                                <a:cNvPr id="16" name="Group 290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691" y="875"/>
                                                  <a:ext cx="85" cy="178"/>
                                                  <a:chOff x="3691" y="875"/>
                                                  <a:chExt cx="85" cy="178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424" name="Freeform 291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691" y="875"/>
                                                    <a:ext cx="85" cy="101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48 w 85"/>
                                                      <a:gd name="T1" fmla="*/ 2 h 101"/>
                                                      <a:gd name="T2" fmla="*/ 60 w 85"/>
                                                      <a:gd name="T3" fmla="*/ 6 h 101"/>
                                                      <a:gd name="T4" fmla="*/ 67 w 85"/>
                                                      <a:gd name="T5" fmla="*/ 11 h 101"/>
                                                      <a:gd name="T6" fmla="*/ 72 w 85"/>
                                                      <a:gd name="T7" fmla="*/ 18 h 101"/>
                                                      <a:gd name="T8" fmla="*/ 76 w 85"/>
                                                      <a:gd name="T9" fmla="*/ 32 h 101"/>
                                                      <a:gd name="T10" fmla="*/ 81 w 85"/>
                                                      <a:gd name="T11" fmla="*/ 52 h 101"/>
                                                      <a:gd name="T12" fmla="*/ 84 w 85"/>
                                                      <a:gd name="T13" fmla="*/ 70 h 101"/>
                                                      <a:gd name="T14" fmla="*/ 84 w 85"/>
                                                      <a:gd name="T15" fmla="*/ 78 h 101"/>
                                                      <a:gd name="T16" fmla="*/ 82 w 85"/>
                                                      <a:gd name="T17" fmla="*/ 86 h 101"/>
                                                      <a:gd name="T18" fmla="*/ 81 w 85"/>
                                                      <a:gd name="T19" fmla="*/ 98 h 101"/>
                                                      <a:gd name="T20" fmla="*/ 78 w 85"/>
                                                      <a:gd name="T21" fmla="*/ 98 h 101"/>
                                                      <a:gd name="T22" fmla="*/ 73 w 85"/>
                                                      <a:gd name="T23" fmla="*/ 96 h 101"/>
                                                      <a:gd name="T24" fmla="*/ 67 w 85"/>
                                                      <a:gd name="T25" fmla="*/ 97 h 101"/>
                                                      <a:gd name="T26" fmla="*/ 59 w 85"/>
                                                      <a:gd name="T27" fmla="*/ 99 h 101"/>
                                                      <a:gd name="T28" fmla="*/ 55 w 85"/>
                                                      <a:gd name="T29" fmla="*/ 99 h 101"/>
                                                      <a:gd name="T30" fmla="*/ 55 w 85"/>
                                                      <a:gd name="T31" fmla="*/ 93 h 101"/>
                                                      <a:gd name="T32" fmla="*/ 61 w 85"/>
                                                      <a:gd name="T33" fmla="*/ 79 h 101"/>
                                                      <a:gd name="T34" fmla="*/ 63 w 85"/>
                                                      <a:gd name="T35" fmla="*/ 57 h 101"/>
                                                      <a:gd name="T36" fmla="*/ 61 w 85"/>
                                                      <a:gd name="T37" fmla="*/ 37 h 101"/>
                                                      <a:gd name="T38" fmla="*/ 49 w 85"/>
                                                      <a:gd name="T39" fmla="*/ 24 h 101"/>
                                                      <a:gd name="T40" fmla="*/ 29 w 85"/>
                                                      <a:gd name="T41" fmla="*/ 22 h 101"/>
                                                      <a:gd name="T42" fmla="*/ 20 w 85"/>
                                                      <a:gd name="T43" fmla="*/ 35 h 101"/>
                                                      <a:gd name="T44" fmla="*/ 21 w 85"/>
                                                      <a:gd name="T45" fmla="*/ 77 h 101"/>
                                                      <a:gd name="T46" fmla="*/ 29 w 85"/>
                                                      <a:gd name="T47" fmla="*/ 93 h 101"/>
                                                      <a:gd name="T48" fmla="*/ 29 w 85"/>
                                                      <a:gd name="T49" fmla="*/ 99 h 101"/>
                                                      <a:gd name="T50" fmla="*/ 24 w 85"/>
                                                      <a:gd name="T51" fmla="*/ 99 h 101"/>
                                                      <a:gd name="T52" fmla="*/ 18 w 85"/>
                                                      <a:gd name="T53" fmla="*/ 98 h 101"/>
                                                      <a:gd name="T54" fmla="*/ 13 w 85"/>
                                                      <a:gd name="T55" fmla="*/ 97 h 101"/>
                                                      <a:gd name="T56" fmla="*/ 6 w 85"/>
                                                      <a:gd name="T57" fmla="*/ 100 h 101"/>
                                                      <a:gd name="T58" fmla="*/ 5 w 85"/>
                                                      <a:gd name="T59" fmla="*/ 93 h 101"/>
                                                      <a:gd name="T60" fmla="*/ 2 w 85"/>
                                                      <a:gd name="T61" fmla="*/ 83 h 101"/>
                                                      <a:gd name="T62" fmla="*/ 0 w 85"/>
                                                      <a:gd name="T63" fmla="*/ 73 h 101"/>
                                                      <a:gd name="T64" fmla="*/ 0 w 85"/>
                                                      <a:gd name="T65" fmla="*/ 66 h 101"/>
                                                      <a:gd name="T66" fmla="*/ 0 w 85"/>
                                                      <a:gd name="T67" fmla="*/ 57 h 101"/>
                                                      <a:gd name="T68" fmla="*/ 2 w 85"/>
                                                      <a:gd name="T69" fmla="*/ 50 h 101"/>
                                                      <a:gd name="T70" fmla="*/ 4 w 85"/>
                                                      <a:gd name="T71" fmla="*/ 43 h 101"/>
                                                      <a:gd name="T72" fmla="*/ 5 w 85"/>
                                                      <a:gd name="T73" fmla="*/ 36 h 101"/>
                                                      <a:gd name="T74" fmla="*/ 5 w 85"/>
                                                      <a:gd name="T75" fmla="*/ 31 h 101"/>
                                                      <a:gd name="T76" fmla="*/ 7 w 85"/>
                                                      <a:gd name="T77" fmla="*/ 24 h 101"/>
                                                      <a:gd name="T78" fmla="*/ 9 w 85"/>
                                                      <a:gd name="T79" fmla="*/ 15 h 101"/>
                                                      <a:gd name="T80" fmla="*/ 17 w 85"/>
                                                      <a:gd name="T81" fmla="*/ 7 h 101"/>
                                                      <a:gd name="T82" fmla="*/ 23 w 85"/>
                                                      <a:gd name="T83" fmla="*/ 2 h 101"/>
                                                      <a:gd name="T84" fmla="*/ 32 w 85"/>
                                                      <a:gd name="T85" fmla="*/ 0 h 101"/>
                                                      <a:gd name="T86" fmla="*/ 40 w 85"/>
                                                      <a:gd name="T87" fmla="*/ 0 h 101"/>
                                                      <a:gd name="T88" fmla="*/ 48 w 85"/>
                                                      <a:gd name="T89" fmla="*/ 2 h 101"/>
                                                      <a:gd name="T90" fmla="*/ 0 60000 65536"/>
                                                      <a:gd name="T91" fmla="*/ 0 60000 65536"/>
                                                      <a:gd name="T92" fmla="*/ 0 60000 65536"/>
                                                      <a:gd name="T93" fmla="*/ 0 60000 65536"/>
                                                      <a:gd name="T94" fmla="*/ 0 60000 65536"/>
                                                      <a:gd name="T95" fmla="*/ 0 60000 65536"/>
                                                      <a:gd name="T96" fmla="*/ 0 60000 65536"/>
                                                      <a:gd name="T97" fmla="*/ 0 60000 65536"/>
                                                      <a:gd name="T98" fmla="*/ 0 60000 65536"/>
                                                      <a:gd name="T99" fmla="*/ 0 60000 65536"/>
                                                      <a:gd name="T100" fmla="*/ 0 60000 65536"/>
                                                      <a:gd name="T101" fmla="*/ 0 60000 65536"/>
                                                      <a:gd name="T102" fmla="*/ 0 60000 65536"/>
                                                      <a:gd name="T103" fmla="*/ 0 60000 65536"/>
                                                      <a:gd name="T104" fmla="*/ 0 60000 65536"/>
                                                      <a:gd name="T105" fmla="*/ 0 60000 65536"/>
                                                      <a:gd name="T106" fmla="*/ 0 60000 65536"/>
                                                      <a:gd name="T107" fmla="*/ 0 60000 65536"/>
                                                      <a:gd name="T108" fmla="*/ 0 60000 65536"/>
                                                      <a:gd name="T109" fmla="*/ 0 60000 65536"/>
                                                      <a:gd name="T110" fmla="*/ 0 60000 65536"/>
                                                      <a:gd name="T111" fmla="*/ 0 60000 65536"/>
                                                      <a:gd name="T112" fmla="*/ 0 60000 65536"/>
                                                      <a:gd name="T113" fmla="*/ 0 60000 65536"/>
                                                      <a:gd name="T114" fmla="*/ 0 60000 65536"/>
                                                      <a:gd name="T115" fmla="*/ 0 60000 65536"/>
                                                      <a:gd name="T116" fmla="*/ 0 60000 65536"/>
                                                      <a:gd name="T117" fmla="*/ 0 60000 65536"/>
                                                      <a:gd name="T118" fmla="*/ 0 60000 65536"/>
                                                      <a:gd name="T119" fmla="*/ 0 60000 65536"/>
                                                      <a:gd name="T120" fmla="*/ 0 60000 65536"/>
                                                      <a:gd name="T121" fmla="*/ 0 60000 65536"/>
                                                      <a:gd name="T122" fmla="*/ 0 60000 65536"/>
                                                      <a:gd name="T123" fmla="*/ 0 60000 65536"/>
                                                      <a:gd name="T124" fmla="*/ 0 60000 65536"/>
                                                      <a:gd name="T125" fmla="*/ 0 60000 65536"/>
                                                      <a:gd name="T126" fmla="*/ 0 60000 65536"/>
                                                      <a:gd name="T127" fmla="*/ 0 60000 65536"/>
                                                      <a:gd name="T128" fmla="*/ 0 60000 65536"/>
                                                      <a:gd name="T129" fmla="*/ 0 60000 65536"/>
                                                      <a:gd name="T130" fmla="*/ 0 60000 65536"/>
                                                      <a:gd name="T131" fmla="*/ 0 60000 65536"/>
                                                      <a:gd name="T132" fmla="*/ 0 60000 65536"/>
                                                      <a:gd name="T133" fmla="*/ 0 60000 65536"/>
                                                      <a:gd name="T134" fmla="*/ 0 60000 65536"/>
                                                      <a:gd name="T135" fmla="*/ 0 w 85"/>
                                                      <a:gd name="T136" fmla="*/ 0 h 101"/>
                                                      <a:gd name="T137" fmla="*/ 85 w 85"/>
                                                      <a:gd name="T138" fmla="*/ 101 h 101"/>
                                                    </a:gdLst>
                                                    <a:ahLst/>
                                                    <a:cxnLst>
                                                      <a:cxn ang="T90">
                                                        <a:pos x="T0" y="T1"/>
                                                      </a:cxn>
                                                      <a:cxn ang="T91">
                                                        <a:pos x="T2" y="T3"/>
                                                      </a:cxn>
                                                      <a:cxn ang="T92">
                                                        <a:pos x="T4" y="T5"/>
                                                      </a:cxn>
                                                      <a:cxn ang="T93">
                                                        <a:pos x="T6" y="T7"/>
                                                      </a:cxn>
                                                      <a:cxn ang="T94">
                                                        <a:pos x="T8" y="T9"/>
                                                      </a:cxn>
                                                      <a:cxn ang="T95">
                                                        <a:pos x="T10" y="T11"/>
                                                      </a:cxn>
                                                      <a:cxn ang="T96">
                                                        <a:pos x="T12" y="T13"/>
                                                      </a:cxn>
                                                      <a:cxn ang="T97">
                                                        <a:pos x="T14" y="T15"/>
                                                      </a:cxn>
                                                      <a:cxn ang="T98">
                                                        <a:pos x="T16" y="T17"/>
                                                      </a:cxn>
                                                      <a:cxn ang="T99">
                                                        <a:pos x="T18" y="T19"/>
                                                      </a:cxn>
                                                      <a:cxn ang="T100">
                                                        <a:pos x="T20" y="T21"/>
                                                      </a:cxn>
                                                      <a:cxn ang="T101">
                                                        <a:pos x="T22" y="T23"/>
                                                      </a:cxn>
                                                      <a:cxn ang="T102">
                                                        <a:pos x="T24" y="T25"/>
                                                      </a:cxn>
                                                      <a:cxn ang="T103">
                                                        <a:pos x="T26" y="T27"/>
                                                      </a:cxn>
                                                      <a:cxn ang="T104">
                                                        <a:pos x="T28" y="T29"/>
                                                      </a:cxn>
                                                      <a:cxn ang="T105">
                                                        <a:pos x="T30" y="T31"/>
                                                      </a:cxn>
                                                      <a:cxn ang="T106">
                                                        <a:pos x="T32" y="T33"/>
                                                      </a:cxn>
                                                      <a:cxn ang="T107">
                                                        <a:pos x="T34" y="T35"/>
                                                      </a:cxn>
                                                      <a:cxn ang="T108">
                                                        <a:pos x="T36" y="T37"/>
                                                      </a:cxn>
                                                      <a:cxn ang="T109">
                                                        <a:pos x="T38" y="T39"/>
                                                      </a:cxn>
                                                      <a:cxn ang="T110">
                                                        <a:pos x="T40" y="T41"/>
                                                      </a:cxn>
                                                      <a:cxn ang="T111">
                                                        <a:pos x="T42" y="T43"/>
                                                      </a:cxn>
                                                      <a:cxn ang="T112">
                                                        <a:pos x="T44" y="T45"/>
                                                      </a:cxn>
                                                      <a:cxn ang="T113">
                                                        <a:pos x="T46" y="T47"/>
                                                      </a:cxn>
                                                      <a:cxn ang="T114">
                                                        <a:pos x="T48" y="T49"/>
                                                      </a:cxn>
                                                      <a:cxn ang="T115">
                                                        <a:pos x="T50" y="T51"/>
                                                      </a:cxn>
                                                      <a:cxn ang="T116">
                                                        <a:pos x="T52" y="T53"/>
                                                      </a:cxn>
                                                      <a:cxn ang="T117">
                                                        <a:pos x="T54" y="T55"/>
                                                      </a:cxn>
                                                      <a:cxn ang="T118">
                                                        <a:pos x="T56" y="T57"/>
                                                      </a:cxn>
                                                      <a:cxn ang="T119">
                                                        <a:pos x="T58" y="T59"/>
                                                      </a:cxn>
                                                      <a:cxn ang="T120">
                                                        <a:pos x="T60" y="T61"/>
                                                      </a:cxn>
                                                      <a:cxn ang="T121">
                                                        <a:pos x="T62" y="T63"/>
                                                      </a:cxn>
                                                      <a:cxn ang="T122">
                                                        <a:pos x="T64" y="T65"/>
                                                      </a:cxn>
                                                      <a:cxn ang="T123">
                                                        <a:pos x="T66" y="T67"/>
                                                      </a:cxn>
                                                      <a:cxn ang="T124">
                                                        <a:pos x="T68" y="T69"/>
                                                      </a:cxn>
                                                      <a:cxn ang="T125">
                                                        <a:pos x="T70" y="T71"/>
                                                      </a:cxn>
                                                      <a:cxn ang="T126">
                                                        <a:pos x="T72" y="T73"/>
                                                      </a:cxn>
                                                      <a:cxn ang="T127">
                                                        <a:pos x="T74" y="T75"/>
                                                      </a:cxn>
                                                      <a:cxn ang="T128">
                                                        <a:pos x="T76" y="T77"/>
                                                      </a:cxn>
                                                      <a:cxn ang="T129">
                                                        <a:pos x="T78" y="T79"/>
                                                      </a:cxn>
                                                      <a:cxn ang="T130">
                                                        <a:pos x="T80" y="T81"/>
                                                      </a:cxn>
                                                      <a:cxn ang="T131">
                                                        <a:pos x="T82" y="T83"/>
                                                      </a:cxn>
                                                      <a:cxn ang="T132">
                                                        <a:pos x="T84" y="T85"/>
                                                      </a:cxn>
                                                      <a:cxn ang="T133">
                                                        <a:pos x="T86" y="T87"/>
                                                      </a:cxn>
                                                      <a:cxn ang="T134">
                                                        <a:pos x="T88" y="T89"/>
                                                      </a:cxn>
                                                    </a:cxnLst>
                                                    <a:rect l="T135" t="T136" r="T137" b="T138"/>
                                                    <a:pathLst>
                                                      <a:path w="85" h="101">
                                                        <a:moveTo>
                                                          <a:pt x="48" y="2"/>
                                                        </a:moveTo>
                                                        <a:lnTo>
                                                          <a:pt x="60" y="6"/>
                                                        </a:lnTo>
                                                        <a:lnTo>
                                                          <a:pt x="67" y="11"/>
                                                        </a:lnTo>
                                                        <a:lnTo>
                                                          <a:pt x="72" y="18"/>
                                                        </a:lnTo>
                                                        <a:lnTo>
                                                          <a:pt x="76" y="32"/>
                                                        </a:lnTo>
                                                        <a:lnTo>
                                                          <a:pt x="81" y="52"/>
                                                        </a:lnTo>
                                                        <a:lnTo>
                                                          <a:pt x="84" y="70"/>
                                                        </a:lnTo>
                                                        <a:lnTo>
                                                          <a:pt x="84" y="78"/>
                                                        </a:lnTo>
                                                        <a:lnTo>
                                                          <a:pt x="82" y="86"/>
                                                        </a:lnTo>
                                                        <a:lnTo>
                                                          <a:pt x="81" y="98"/>
                                                        </a:lnTo>
                                                        <a:lnTo>
                                                          <a:pt x="78" y="98"/>
                                                        </a:lnTo>
                                                        <a:lnTo>
                                                          <a:pt x="73" y="96"/>
                                                        </a:lnTo>
                                                        <a:lnTo>
                                                          <a:pt x="67" y="97"/>
                                                        </a:lnTo>
                                                        <a:lnTo>
                                                          <a:pt x="59" y="99"/>
                                                        </a:lnTo>
                                                        <a:lnTo>
                                                          <a:pt x="55" y="99"/>
                                                        </a:lnTo>
                                                        <a:lnTo>
                                                          <a:pt x="55" y="93"/>
                                                        </a:lnTo>
                                                        <a:lnTo>
                                                          <a:pt x="61" y="79"/>
                                                        </a:lnTo>
                                                        <a:lnTo>
                                                          <a:pt x="63" y="57"/>
                                                        </a:lnTo>
                                                        <a:lnTo>
                                                          <a:pt x="61" y="37"/>
                                                        </a:lnTo>
                                                        <a:lnTo>
                                                          <a:pt x="49" y="24"/>
                                                        </a:lnTo>
                                                        <a:lnTo>
                                                          <a:pt x="29" y="22"/>
                                                        </a:lnTo>
                                                        <a:lnTo>
                                                          <a:pt x="20" y="35"/>
                                                        </a:lnTo>
                                                        <a:lnTo>
                                                          <a:pt x="21" y="77"/>
                                                        </a:lnTo>
                                                        <a:lnTo>
                                                          <a:pt x="29" y="93"/>
                                                        </a:lnTo>
                                                        <a:lnTo>
                                                          <a:pt x="29" y="99"/>
                                                        </a:lnTo>
                                                        <a:lnTo>
                                                          <a:pt x="24" y="99"/>
                                                        </a:lnTo>
                                                        <a:lnTo>
                                                          <a:pt x="18" y="98"/>
                                                        </a:lnTo>
                                                        <a:lnTo>
                                                          <a:pt x="13" y="97"/>
                                                        </a:lnTo>
                                                        <a:lnTo>
                                                          <a:pt x="6" y="100"/>
                                                        </a:lnTo>
                                                        <a:lnTo>
                                                          <a:pt x="5" y="93"/>
                                                        </a:lnTo>
                                                        <a:lnTo>
                                                          <a:pt x="2" y="83"/>
                                                        </a:lnTo>
                                                        <a:lnTo>
                                                          <a:pt x="0" y="73"/>
                                                        </a:lnTo>
                                                        <a:lnTo>
                                                          <a:pt x="0" y="66"/>
                                                        </a:lnTo>
                                                        <a:lnTo>
                                                          <a:pt x="0" y="57"/>
                                                        </a:lnTo>
                                                        <a:lnTo>
                                                          <a:pt x="2" y="50"/>
                                                        </a:lnTo>
                                                        <a:lnTo>
                                                          <a:pt x="4" y="43"/>
                                                        </a:lnTo>
                                                        <a:lnTo>
                                                          <a:pt x="5" y="36"/>
                                                        </a:lnTo>
                                                        <a:lnTo>
                                                          <a:pt x="5" y="31"/>
                                                        </a:lnTo>
                                                        <a:lnTo>
                                                          <a:pt x="7" y="24"/>
                                                        </a:lnTo>
                                                        <a:lnTo>
                                                          <a:pt x="9" y="15"/>
                                                        </a:lnTo>
                                                        <a:lnTo>
                                                          <a:pt x="17" y="7"/>
                                                        </a:lnTo>
                                                        <a:lnTo>
                                                          <a:pt x="23" y="2"/>
                                                        </a:lnTo>
                                                        <a:lnTo>
                                                          <a:pt x="32" y="0"/>
                                                        </a:lnTo>
                                                        <a:lnTo>
                                                          <a:pt x="40" y="0"/>
                                                        </a:lnTo>
                                                        <a:lnTo>
                                                          <a:pt x="48" y="2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solidFill>
                                                    <a:srgbClr val="000000"/>
                                                  </a:solid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25" name="Freeform 292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697" y="893"/>
                                                    <a:ext cx="70" cy="16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42 w 70"/>
                                                      <a:gd name="T1" fmla="*/ 1 h 160"/>
                                                      <a:gd name="T2" fmla="*/ 47 w 70"/>
                                                      <a:gd name="T3" fmla="*/ 4 h 160"/>
                                                      <a:gd name="T4" fmla="*/ 52 w 70"/>
                                                      <a:gd name="T5" fmla="*/ 7 h 160"/>
                                                      <a:gd name="T6" fmla="*/ 55 w 70"/>
                                                      <a:gd name="T7" fmla="*/ 13 h 160"/>
                                                      <a:gd name="T8" fmla="*/ 57 w 70"/>
                                                      <a:gd name="T9" fmla="*/ 19 h 160"/>
                                                      <a:gd name="T10" fmla="*/ 58 w 70"/>
                                                      <a:gd name="T11" fmla="*/ 38 h 160"/>
                                                      <a:gd name="T12" fmla="*/ 58 w 70"/>
                                                      <a:gd name="T13" fmla="*/ 46 h 160"/>
                                                      <a:gd name="T14" fmla="*/ 56 w 70"/>
                                                      <a:gd name="T15" fmla="*/ 59 h 160"/>
                                                      <a:gd name="T16" fmla="*/ 53 w 70"/>
                                                      <a:gd name="T17" fmla="*/ 66 h 160"/>
                                                      <a:gd name="T18" fmla="*/ 49 w 70"/>
                                                      <a:gd name="T19" fmla="*/ 75 h 160"/>
                                                      <a:gd name="T20" fmla="*/ 49 w 70"/>
                                                      <a:gd name="T21" fmla="*/ 99 h 160"/>
                                                      <a:gd name="T22" fmla="*/ 69 w 70"/>
                                                      <a:gd name="T23" fmla="*/ 112 h 160"/>
                                                      <a:gd name="T24" fmla="*/ 33 w 70"/>
                                                      <a:gd name="T25" fmla="*/ 159 h 160"/>
                                                      <a:gd name="T26" fmla="*/ 0 w 70"/>
                                                      <a:gd name="T27" fmla="*/ 109 h 160"/>
                                                      <a:gd name="T28" fmla="*/ 23 w 70"/>
                                                      <a:gd name="T29" fmla="*/ 94 h 160"/>
                                                      <a:gd name="T30" fmla="*/ 23 w 70"/>
                                                      <a:gd name="T31" fmla="*/ 76 h 160"/>
                                                      <a:gd name="T32" fmla="*/ 17 w 70"/>
                                                      <a:gd name="T33" fmla="*/ 66 h 160"/>
                                                      <a:gd name="T34" fmla="*/ 14 w 70"/>
                                                      <a:gd name="T35" fmla="*/ 60 h 160"/>
                                                      <a:gd name="T36" fmla="*/ 13 w 70"/>
                                                      <a:gd name="T37" fmla="*/ 52 h 160"/>
                                                      <a:gd name="T38" fmla="*/ 12 w 70"/>
                                                      <a:gd name="T39" fmla="*/ 42 h 160"/>
                                                      <a:gd name="T40" fmla="*/ 12 w 70"/>
                                                      <a:gd name="T41" fmla="*/ 36 h 160"/>
                                                      <a:gd name="T42" fmla="*/ 12 w 70"/>
                                                      <a:gd name="T43" fmla="*/ 26 h 160"/>
                                                      <a:gd name="T44" fmla="*/ 12 w 70"/>
                                                      <a:gd name="T45" fmla="*/ 19 h 160"/>
                                                      <a:gd name="T46" fmla="*/ 14 w 70"/>
                                                      <a:gd name="T47" fmla="*/ 12 h 160"/>
                                                      <a:gd name="T48" fmla="*/ 18 w 70"/>
                                                      <a:gd name="T49" fmla="*/ 6 h 160"/>
                                                      <a:gd name="T50" fmla="*/ 23 w 70"/>
                                                      <a:gd name="T51" fmla="*/ 2 h 160"/>
                                                      <a:gd name="T52" fmla="*/ 28 w 70"/>
                                                      <a:gd name="T53" fmla="*/ 0 h 160"/>
                                                      <a:gd name="T54" fmla="*/ 35 w 70"/>
                                                      <a:gd name="T55" fmla="*/ 0 h 160"/>
                                                      <a:gd name="T56" fmla="*/ 42 w 70"/>
                                                      <a:gd name="T57" fmla="*/ 1 h 160"/>
                                                      <a:gd name="T58" fmla="*/ 0 60000 65536"/>
                                                      <a:gd name="T59" fmla="*/ 0 60000 65536"/>
                                                      <a:gd name="T60" fmla="*/ 0 60000 65536"/>
                                                      <a:gd name="T61" fmla="*/ 0 60000 65536"/>
                                                      <a:gd name="T62" fmla="*/ 0 60000 65536"/>
                                                      <a:gd name="T63" fmla="*/ 0 60000 65536"/>
                                                      <a:gd name="T64" fmla="*/ 0 60000 65536"/>
                                                      <a:gd name="T65" fmla="*/ 0 60000 65536"/>
                                                      <a:gd name="T66" fmla="*/ 0 60000 65536"/>
                                                      <a:gd name="T67" fmla="*/ 0 60000 65536"/>
                                                      <a:gd name="T68" fmla="*/ 0 60000 65536"/>
                                                      <a:gd name="T69" fmla="*/ 0 60000 65536"/>
                                                      <a:gd name="T70" fmla="*/ 0 60000 65536"/>
                                                      <a:gd name="T71" fmla="*/ 0 60000 65536"/>
                                                      <a:gd name="T72" fmla="*/ 0 60000 65536"/>
                                                      <a:gd name="T73" fmla="*/ 0 60000 65536"/>
                                                      <a:gd name="T74" fmla="*/ 0 60000 65536"/>
                                                      <a:gd name="T75" fmla="*/ 0 60000 65536"/>
                                                      <a:gd name="T76" fmla="*/ 0 60000 65536"/>
                                                      <a:gd name="T77" fmla="*/ 0 60000 65536"/>
                                                      <a:gd name="T78" fmla="*/ 0 60000 65536"/>
                                                      <a:gd name="T79" fmla="*/ 0 60000 65536"/>
                                                      <a:gd name="T80" fmla="*/ 0 60000 65536"/>
                                                      <a:gd name="T81" fmla="*/ 0 60000 65536"/>
                                                      <a:gd name="T82" fmla="*/ 0 60000 65536"/>
                                                      <a:gd name="T83" fmla="*/ 0 60000 65536"/>
                                                      <a:gd name="T84" fmla="*/ 0 60000 65536"/>
                                                      <a:gd name="T85" fmla="*/ 0 60000 65536"/>
                                                      <a:gd name="T86" fmla="*/ 0 60000 65536"/>
                                                      <a:gd name="T87" fmla="*/ 0 w 70"/>
                                                      <a:gd name="T88" fmla="*/ 0 h 160"/>
                                                      <a:gd name="T89" fmla="*/ 70 w 70"/>
                                                      <a:gd name="T90" fmla="*/ 160 h 160"/>
                                                    </a:gdLst>
                                                    <a:ahLst/>
                                                    <a:cxnLst>
                                                      <a:cxn ang="T58">
                                                        <a:pos x="T0" y="T1"/>
                                                      </a:cxn>
                                                      <a:cxn ang="T59">
                                                        <a:pos x="T2" y="T3"/>
                                                      </a:cxn>
                                                      <a:cxn ang="T60">
                                                        <a:pos x="T4" y="T5"/>
                                                      </a:cxn>
                                                      <a:cxn ang="T61">
                                                        <a:pos x="T6" y="T7"/>
                                                      </a:cxn>
                                                      <a:cxn ang="T62">
                                                        <a:pos x="T8" y="T9"/>
                                                      </a:cxn>
                                                      <a:cxn ang="T63">
                                                        <a:pos x="T10" y="T11"/>
                                                      </a:cxn>
                                                      <a:cxn ang="T64">
                                                        <a:pos x="T12" y="T13"/>
                                                      </a:cxn>
                                                      <a:cxn ang="T65">
                                                        <a:pos x="T14" y="T15"/>
                                                      </a:cxn>
                                                      <a:cxn ang="T66">
                                                        <a:pos x="T16" y="T17"/>
                                                      </a:cxn>
                                                      <a:cxn ang="T67">
                                                        <a:pos x="T18" y="T19"/>
                                                      </a:cxn>
                                                      <a:cxn ang="T68">
                                                        <a:pos x="T20" y="T21"/>
                                                      </a:cxn>
                                                      <a:cxn ang="T69">
                                                        <a:pos x="T22" y="T23"/>
                                                      </a:cxn>
                                                      <a:cxn ang="T70">
                                                        <a:pos x="T24" y="T25"/>
                                                      </a:cxn>
                                                      <a:cxn ang="T71">
                                                        <a:pos x="T26" y="T27"/>
                                                      </a:cxn>
                                                      <a:cxn ang="T72">
                                                        <a:pos x="T28" y="T29"/>
                                                      </a:cxn>
                                                      <a:cxn ang="T73">
                                                        <a:pos x="T30" y="T31"/>
                                                      </a:cxn>
                                                      <a:cxn ang="T74">
                                                        <a:pos x="T32" y="T33"/>
                                                      </a:cxn>
                                                      <a:cxn ang="T75">
                                                        <a:pos x="T34" y="T35"/>
                                                      </a:cxn>
                                                      <a:cxn ang="T76">
                                                        <a:pos x="T36" y="T37"/>
                                                      </a:cxn>
                                                      <a:cxn ang="T77">
                                                        <a:pos x="T38" y="T39"/>
                                                      </a:cxn>
                                                      <a:cxn ang="T78">
                                                        <a:pos x="T40" y="T41"/>
                                                      </a:cxn>
                                                      <a:cxn ang="T79">
                                                        <a:pos x="T42" y="T43"/>
                                                      </a:cxn>
                                                      <a:cxn ang="T80">
                                                        <a:pos x="T44" y="T45"/>
                                                      </a:cxn>
                                                      <a:cxn ang="T81">
                                                        <a:pos x="T46" y="T47"/>
                                                      </a:cxn>
                                                      <a:cxn ang="T82">
                                                        <a:pos x="T48" y="T49"/>
                                                      </a:cxn>
                                                      <a:cxn ang="T83">
                                                        <a:pos x="T50" y="T51"/>
                                                      </a:cxn>
                                                      <a:cxn ang="T84">
                                                        <a:pos x="T52" y="T53"/>
                                                      </a:cxn>
                                                      <a:cxn ang="T85">
                                                        <a:pos x="T54" y="T55"/>
                                                      </a:cxn>
                                                      <a:cxn ang="T86">
                                                        <a:pos x="T56" y="T57"/>
                                                      </a:cxn>
                                                    </a:cxnLst>
                                                    <a:rect l="T87" t="T88" r="T89" b="T90"/>
                                                    <a:pathLst>
                                                      <a:path w="70" h="160">
                                                        <a:moveTo>
                                                          <a:pt x="42" y="1"/>
                                                        </a:moveTo>
                                                        <a:lnTo>
                                                          <a:pt x="47" y="4"/>
                                                        </a:lnTo>
                                                        <a:lnTo>
                                                          <a:pt x="52" y="7"/>
                                                        </a:lnTo>
                                                        <a:lnTo>
                                                          <a:pt x="55" y="13"/>
                                                        </a:lnTo>
                                                        <a:lnTo>
                                                          <a:pt x="57" y="19"/>
                                                        </a:lnTo>
                                                        <a:lnTo>
                                                          <a:pt x="58" y="38"/>
                                                        </a:lnTo>
                                                        <a:lnTo>
                                                          <a:pt x="58" y="46"/>
                                                        </a:lnTo>
                                                        <a:lnTo>
                                                          <a:pt x="56" y="59"/>
                                                        </a:lnTo>
                                                        <a:lnTo>
                                                          <a:pt x="53" y="66"/>
                                                        </a:lnTo>
                                                        <a:lnTo>
                                                          <a:pt x="49" y="75"/>
                                                        </a:lnTo>
                                                        <a:lnTo>
                                                          <a:pt x="49" y="99"/>
                                                        </a:lnTo>
                                                        <a:lnTo>
                                                          <a:pt x="69" y="112"/>
                                                        </a:lnTo>
                                                        <a:lnTo>
                                                          <a:pt x="33" y="159"/>
                                                        </a:lnTo>
                                                        <a:lnTo>
                                                          <a:pt x="0" y="109"/>
                                                        </a:lnTo>
                                                        <a:lnTo>
                                                          <a:pt x="23" y="94"/>
                                                        </a:lnTo>
                                                        <a:lnTo>
                                                          <a:pt x="23" y="76"/>
                                                        </a:lnTo>
                                                        <a:lnTo>
                                                          <a:pt x="17" y="66"/>
                                                        </a:lnTo>
                                                        <a:lnTo>
                                                          <a:pt x="14" y="60"/>
                                                        </a:lnTo>
                                                        <a:lnTo>
                                                          <a:pt x="13" y="52"/>
                                                        </a:lnTo>
                                                        <a:lnTo>
                                                          <a:pt x="12" y="42"/>
                                                        </a:lnTo>
                                                        <a:lnTo>
                                                          <a:pt x="12" y="36"/>
                                                        </a:lnTo>
                                                        <a:lnTo>
                                                          <a:pt x="12" y="26"/>
                                                        </a:lnTo>
                                                        <a:lnTo>
                                                          <a:pt x="12" y="19"/>
                                                        </a:lnTo>
                                                        <a:lnTo>
                                                          <a:pt x="14" y="12"/>
                                                        </a:lnTo>
                                                        <a:lnTo>
                                                          <a:pt x="18" y="6"/>
                                                        </a:lnTo>
                                                        <a:lnTo>
                                                          <a:pt x="23" y="2"/>
                                                        </a:lnTo>
                                                        <a:lnTo>
                                                          <a:pt x="28" y="0"/>
                                                        </a:lnTo>
                                                        <a:lnTo>
                                                          <a:pt x="35" y="0"/>
                                                        </a:lnTo>
                                                        <a:lnTo>
                                                          <a:pt x="42" y="1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5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grpSp>
                                              <a:nvGrpSpPr>
                                                <a:cNvPr id="17" name="Group 293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653" y="1231"/>
                                                  <a:ext cx="132" cy="351"/>
                                                  <a:chOff x="3653" y="1231"/>
                                                  <a:chExt cx="132" cy="351"/>
                                                </a:xfrm>
                                              </a:grpSpPr>
                                              <a:grpSp>
                                                <a:nvGrpSpPr>
                                                  <a:cNvPr id="31" name="Group 294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3653" y="1231"/>
                                                    <a:ext cx="132" cy="351"/>
                                                    <a:chOff x="3653" y="1231"/>
                                                    <a:chExt cx="132" cy="351"/>
                                                  </a:xfrm>
                                                </a:grpSpPr>
                                                <a:sp>
                                                  <a:nvSpPr>
                                                    <a:cNvPr id="14422" name="Freeform 295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690" y="1307"/>
                                                      <a:ext cx="95" cy="275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77 w 95"/>
                                                        <a:gd name="T1" fmla="*/ 6 h 275"/>
                                                        <a:gd name="T2" fmla="*/ 76 w 95"/>
                                                        <a:gd name="T3" fmla="*/ 85 h 275"/>
                                                        <a:gd name="T4" fmla="*/ 76 w 95"/>
                                                        <a:gd name="T5" fmla="*/ 152 h 275"/>
                                                        <a:gd name="T6" fmla="*/ 72 w 95"/>
                                                        <a:gd name="T7" fmla="*/ 216 h 275"/>
                                                        <a:gd name="T8" fmla="*/ 83 w 95"/>
                                                        <a:gd name="T9" fmla="*/ 244 h 275"/>
                                                        <a:gd name="T10" fmla="*/ 91 w 95"/>
                                                        <a:gd name="T11" fmla="*/ 262 h 275"/>
                                                        <a:gd name="T12" fmla="*/ 94 w 95"/>
                                                        <a:gd name="T13" fmla="*/ 268 h 275"/>
                                                        <a:gd name="T14" fmla="*/ 90 w 95"/>
                                                        <a:gd name="T15" fmla="*/ 274 h 275"/>
                                                        <a:gd name="T16" fmla="*/ 73 w 95"/>
                                                        <a:gd name="T17" fmla="*/ 273 h 275"/>
                                                        <a:gd name="T18" fmla="*/ 58 w 95"/>
                                                        <a:gd name="T19" fmla="*/ 237 h 275"/>
                                                        <a:gd name="T20" fmla="*/ 57 w 95"/>
                                                        <a:gd name="T21" fmla="*/ 214 h 275"/>
                                                        <a:gd name="T22" fmla="*/ 46 w 95"/>
                                                        <a:gd name="T23" fmla="*/ 138 h 275"/>
                                                        <a:gd name="T24" fmla="*/ 44 w 95"/>
                                                        <a:gd name="T25" fmla="*/ 121 h 275"/>
                                                        <a:gd name="T26" fmla="*/ 45 w 95"/>
                                                        <a:gd name="T27" fmla="*/ 156 h 275"/>
                                                        <a:gd name="T28" fmla="*/ 40 w 95"/>
                                                        <a:gd name="T29" fmla="*/ 207 h 275"/>
                                                        <a:gd name="T30" fmla="*/ 41 w 95"/>
                                                        <a:gd name="T31" fmla="*/ 230 h 275"/>
                                                        <a:gd name="T32" fmla="*/ 34 w 95"/>
                                                        <a:gd name="T33" fmla="*/ 253 h 275"/>
                                                        <a:gd name="T34" fmla="*/ 24 w 95"/>
                                                        <a:gd name="T35" fmla="*/ 270 h 275"/>
                                                        <a:gd name="T36" fmla="*/ 9 w 95"/>
                                                        <a:gd name="T37" fmla="*/ 271 h 275"/>
                                                        <a:gd name="T38" fmla="*/ 4 w 95"/>
                                                        <a:gd name="T39" fmla="*/ 265 h 275"/>
                                                        <a:gd name="T40" fmla="*/ 20 w 95"/>
                                                        <a:gd name="T41" fmla="*/ 229 h 275"/>
                                                        <a:gd name="T42" fmla="*/ 22 w 95"/>
                                                        <a:gd name="T43" fmla="*/ 212 h 275"/>
                                                        <a:gd name="T44" fmla="*/ 19 w 95"/>
                                                        <a:gd name="T45" fmla="*/ 176 h 275"/>
                                                        <a:gd name="T46" fmla="*/ 13 w 95"/>
                                                        <a:gd name="T47" fmla="*/ 116 h 275"/>
                                                        <a:gd name="T48" fmla="*/ 0 w 95"/>
                                                        <a:gd name="T49" fmla="*/ 0 h 275"/>
                                                        <a:gd name="T50" fmla="*/ 77 w 95"/>
                                                        <a:gd name="T51" fmla="*/ 6 h 275"/>
                                                        <a:gd name="T52" fmla="*/ 0 60000 65536"/>
                                                        <a:gd name="T53" fmla="*/ 0 60000 65536"/>
                                                        <a:gd name="T54" fmla="*/ 0 60000 65536"/>
                                                        <a:gd name="T55" fmla="*/ 0 60000 65536"/>
                                                        <a:gd name="T56" fmla="*/ 0 60000 65536"/>
                                                        <a:gd name="T57" fmla="*/ 0 60000 65536"/>
                                                        <a:gd name="T58" fmla="*/ 0 60000 65536"/>
                                                        <a:gd name="T59" fmla="*/ 0 60000 65536"/>
                                                        <a:gd name="T60" fmla="*/ 0 60000 65536"/>
                                                        <a:gd name="T61" fmla="*/ 0 60000 65536"/>
                                                        <a:gd name="T62" fmla="*/ 0 60000 65536"/>
                                                        <a:gd name="T63" fmla="*/ 0 60000 65536"/>
                                                        <a:gd name="T64" fmla="*/ 0 60000 65536"/>
                                                        <a:gd name="T65" fmla="*/ 0 60000 65536"/>
                                                        <a:gd name="T66" fmla="*/ 0 60000 65536"/>
                                                        <a:gd name="T67" fmla="*/ 0 60000 65536"/>
                                                        <a:gd name="T68" fmla="*/ 0 60000 65536"/>
                                                        <a:gd name="T69" fmla="*/ 0 60000 65536"/>
                                                        <a:gd name="T70" fmla="*/ 0 60000 65536"/>
                                                        <a:gd name="T71" fmla="*/ 0 60000 65536"/>
                                                        <a:gd name="T72" fmla="*/ 0 60000 65536"/>
                                                        <a:gd name="T73" fmla="*/ 0 60000 65536"/>
                                                        <a:gd name="T74" fmla="*/ 0 60000 65536"/>
                                                        <a:gd name="T75" fmla="*/ 0 60000 65536"/>
                                                        <a:gd name="T76" fmla="*/ 0 60000 65536"/>
                                                        <a:gd name="T77" fmla="*/ 0 60000 65536"/>
                                                        <a:gd name="T78" fmla="*/ 0 w 95"/>
                                                        <a:gd name="T79" fmla="*/ 0 h 275"/>
                                                        <a:gd name="T80" fmla="*/ 95 w 95"/>
                                                        <a:gd name="T81" fmla="*/ 275 h 275"/>
                                                      </a:gdLst>
                                                      <a:ahLst/>
                                                      <a:cxnLst>
                                                        <a:cxn ang="T52">
                                                          <a:pos x="T0" y="T1"/>
                                                        </a:cxn>
                                                        <a:cxn ang="T53">
                                                          <a:pos x="T2" y="T3"/>
                                                        </a:cxn>
                                                        <a:cxn ang="T54">
                                                          <a:pos x="T4" y="T5"/>
                                                        </a:cxn>
                                                        <a:cxn ang="T55">
                                                          <a:pos x="T6" y="T7"/>
                                                        </a:cxn>
                                                        <a:cxn ang="T56">
                                                          <a:pos x="T8" y="T9"/>
                                                        </a:cxn>
                                                        <a:cxn ang="T57">
                                                          <a:pos x="T10" y="T11"/>
                                                        </a:cxn>
                                                        <a:cxn ang="T58">
                                                          <a:pos x="T12" y="T13"/>
                                                        </a:cxn>
                                                        <a:cxn ang="T59">
                                                          <a:pos x="T14" y="T15"/>
                                                        </a:cxn>
                                                        <a:cxn ang="T60">
                                                          <a:pos x="T16" y="T17"/>
                                                        </a:cxn>
                                                        <a:cxn ang="T61">
                                                          <a:pos x="T18" y="T19"/>
                                                        </a:cxn>
                                                        <a:cxn ang="T62">
                                                          <a:pos x="T20" y="T21"/>
                                                        </a:cxn>
                                                        <a:cxn ang="T63">
                                                          <a:pos x="T22" y="T23"/>
                                                        </a:cxn>
                                                        <a:cxn ang="T64">
                                                          <a:pos x="T24" y="T25"/>
                                                        </a:cxn>
                                                        <a:cxn ang="T65">
                                                          <a:pos x="T26" y="T27"/>
                                                        </a:cxn>
                                                        <a:cxn ang="T66">
                                                          <a:pos x="T28" y="T29"/>
                                                        </a:cxn>
                                                        <a:cxn ang="T67">
                                                          <a:pos x="T30" y="T31"/>
                                                        </a:cxn>
                                                        <a:cxn ang="T68">
                                                          <a:pos x="T32" y="T33"/>
                                                        </a:cxn>
                                                        <a:cxn ang="T69">
                                                          <a:pos x="T34" y="T35"/>
                                                        </a:cxn>
                                                        <a:cxn ang="T70">
                                                          <a:pos x="T36" y="T37"/>
                                                        </a:cxn>
                                                        <a:cxn ang="T71">
                                                          <a:pos x="T38" y="T39"/>
                                                        </a:cxn>
                                                        <a:cxn ang="T72">
                                                          <a:pos x="T40" y="T41"/>
                                                        </a:cxn>
                                                        <a:cxn ang="T73">
                                                          <a:pos x="T42" y="T43"/>
                                                        </a:cxn>
                                                        <a:cxn ang="T74">
                                                          <a:pos x="T44" y="T45"/>
                                                        </a:cxn>
                                                        <a:cxn ang="T75">
                                                          <a:pos x="T46" y="T47"/>
                                                        </a:cxn>
                                                        <a:cxn ang="T76">
                                                          <a:pos x="T48" y="T49"/>
                                                        </a:cxn>
                                                        <a:cxn ang="T77">
                                                          <a:pos x="T50" y="T51"/>
                                                        </a:cxn>
                                                      </a:cxnLst>
                                                      <a:rect l="T78" t="T79" r="T80" b="T81"/>
                                                      <a:pathLst>
                                                        <a:path w="95" h="275">
                                                          <a:moveTo>
                                                            <a:pt x="77" y="6"/>
                                                          </a:moveTo>
                                                          <a:lnTo>
                                                            <a:pt x="76" y="85"/>
                                                          </a:lnTo>
                                                          <a:lnTo>
                                                            <a:pt x="76" y="152"/>
                                                          </a:lnTo>
                                                          <a:lnTo>
                                                            <a:pt x="72" y="216"/>
                                                          </a:lnTo>
                                                          <a:lnTo>
                                                            <a:pt x="83" y="244"/>
                                                          </a:lnTo>
                                                          <a:lnTo>
                                                            <a:pt x="91" y="262"/>
                                                          </a:lnTo>
                                                          <a:lnTo>
                                                            <a:pt x="94" y="268"/>
                                                          </a:lnTo>
                                                          <a:lnTo>
                                                            <a:pt x="90" y="274"/>
                                                          </a:lnTo>
                                                          <a:lnTo>
                                                            <a:pt x="73" y="273"/>
                                                          </a:lnTo>
                                                          <a:lnTo>
                                                            <a:pt x="58" y="237"/>
                                                          </a:lnTo>
                                                          <a:lnTo>
                                                            <a:pt x="57" y="214"/>
                                                          </a:lnTo>
                                                          <a:lnTo>
                                                            <a:pt x="46" y="138"/>
                                                          </a:lnTo>
                                                          <a:lnTo>
                                                            <a:pt x="44" y="121"/>
                                                          </a:lnTo>
                                                          <a:lnTo>
                                                            <a:pt x="45" y="156"/>
                                                          </a:lnTo>
                                                          <a:lnTo>
                                                            <a:pt x="40" y="207"/>
                                                          </a:lnTo>
                                                          <a:lnTo>
                                                            <a:pt x="41" y="230"/>
                                                          </a:lnTo>
                                                          <a:lnTo>
                                                            <a:pt x="34" y="253"/>
                                                          </a:lnTo>
                                                          <a:lnTo>
                                                            <a:pt x="24" y="270"/>
                                                          </a:lnTo>
                                                          <a:lnTo>
                                                            <a:pt x="9" y="271"/>
                                                          </a:lnTo>
                                                          <a:lnTo>
                                                            <a:pt x="4" y="265"/>
                                                          </a:lnTo>
                                                          <a:lnTo>
                                                            <a:pt x="20" y="229"/>
                                                          </a:lnTo>
                                                          <a:lnTo>
                                                            <a:pt x="22" y="212"/>
                                                          </a:lnTo>
                                                          <a:lnTo>
                                                            <a:pt x="19" y="176"/>
                                                          </a:lnTo>
                                                          <a:lnTo>
                                                            <a:pt x="13" y="116"/>
                                                          </a:lnTo>
                                                          <a:lnTo>
                                                            <a:pt x="0" y="0"/>
                                                          </a:lnTo>
                                                          <a:lnTo>
                                                            <a:pt x="77" y="6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15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sp>
                                                  <a:nvSpPr>
                                                    <a:cNvPr id="14423" name="Freeform 296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653" y="1231"/>
                                                      <a:ext cx="23" cy="36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0 w 23"/>
                                                        <a:gd name="T1" fmla="*/ 0 h 36"/>
                                                        <a:gd name="T2" fmla="*/ 0 w 23"/>
                                                        <a:gd name="T3" fmla="*/ 18 h 36"/>
                                                        <a:gd name="T4" fmla="*/ 22 w 23"/>
                                                        <a:gd name="T5" fmla="*/ 35 h 36"/>
                                                        <a:gd name="T6" fmla="*/ 12 w 23"/>
                                                        <a:gd name="T7" fmla="*/ 3 h 36"/>
                                                        <a:gd name="T8" fmla="*/ 0 w 23"/>
                                                        <a:gd name="T9" fmla="*/ 0 h 36"/>
                                                        <a:gd name="T10" fmla="*/ 0 60000 65536"/>
                                                        <a:gd name="T11" fmla="*/ 0 60000 65536"/>
                                                        <a:gd name="T12" fmla="*/ 0 60000 65536"/>
                                                        <a:gd name="T13" fmla="*/ 0 60000 65536"/>
                                                        <a:gd name="T14" fmla="*/ 0 60000 65536"/>
                                                        <a:gd name="T15" fmla="*/ 0 w 23"/>
                                                        <a:gd name="T16" fmla="*/ 0 h 36"/>
                                                        <a:gd name="T17" fmla="*/ 23 w 23"/>
                                                        <a:gd name="T18" fmla="*/ 36 h 36"/>
                                                      </a:gdLst>
                                                      <a:ahLst/>
                                                      <a:cxnLst>
                                                        <a:cxn ang="T10">
                                                          <a:pos x="T0" y="T1"/>
                                                        </a:cxn>
                                                        <a:cxn ang="T11">
                                                          <a:pos x="T2" y="T3"/>
                                                        </a:cxn>
                                                        <a:cxn ang="T12">
                                                          <a:pos x="T4" y="T5"/>
                                                        </a:cxn>
                                                        <a:cxn ang="T13">
                                                          <a:pos x="T6" y="T7"/>
                                                        </a:cxn>
                                                        <a:cxn ang="T14">
                                                          <a:pos x="T8" y="T9"/>
                                                        </a:cxn>
                                                      </a:cxnLst>
                                                      <a:rect l="T15" t="T16" r="T17" b="T18"/>
                                                      <a:pathLst>
                                                        <a:path w="23" h="36">
                                                          <a:moveTo>
                                                            <a:pt x="0" y="0"/>
                                                          </a:moveTo>
                                                          <a:lnTo>
                                                            <a:pt x="0" y="18"/>
                                                          </a:lnTo>
                                                          <a:lnTo>
                                                            <a:pt x="22" y="35"/>
                                                          </a:lnTo>
                                                          <a:lnTo>
                                                            <a:pt x="12" y="3"/>
                                                          </a:lnTo>
                                                          <a:lnTo>
                                                            <a:pt x="0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15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  <a:sp>
                                                <a:nvSpPr>
                                                  <a:cNvPr id="14421" name="Freeform 297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728" y="1309"/>
                                                    <a:ext cx="9" cy="123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9"/>
                                                      <a:gd name="T1" fmla="*/ 0 h 123"/>
                                                      <a:gd name="T2" fmla="*/ 0 w 9"/>
                                                      <a:gd name="T3" fmla="*/ 40 h 123"/>
                                                      <a:gd name="T4" fmla="*/ 1 w 9"/>
                                                      <a:gd name="T5" fmla="*/ 64 h 123"/>
                                                      <a:gd name="T6" fmla="*/ 3 w 9"/>
                                                      <a:gd name="T7" fmla="*/ 90 h 123"/>
                                                      <a:gd name="T8" fmla="*/ 8 w 9"/>
                                                      <a:gd name="T9" fmla="*/ 116 h 123"/>
                                                      <a:gd name="T10" fmla="*/ 7 w 9"/>
                                                      <a:gd name="T11" fmla="*/ 122 h 123"/>
                                                      <a:gd name="T12" fmla="*/ 0 w 9"/>
                                                      <a:gd name="T13" fmla="*/ 0 h 123"/>
                                                      <a:gd name="T14" fmla="*/ 0 60000 65536"/>
                                                      <a:gd name="T15" fmla="*/ 0 60000 65536"/>
                                                      <a:gd name="T16" fmla="*/ 0 60000 65536"/>
                                                      <a:gd name="T17" fmla="*/ 0 60000 65536"/>
                                                      <a:gd name="T18" fmla="*/ 0 60000 65536"/>
                                                      <a:gd name="T19" fmla="*/ 0 60000 65536"/>
                                                      <a:gd name="T20" fmla="*/ 0 60000 65536"/>
                                                      <a:gd name="T21" fmla="*/ 0 w 9"/>
                                                      <a:gd name="T22" fmla="*/ 0 h 123"/>
                                                      <a:gd name="T23" fmla="*/ 9 w 9"/>
                                                      <a:gd name="T24" fmla="*/ 123 h 123"/>
                                                    </a:gdLst>
                                                    <a:ahLst/>
                                                    <a:cxnLst>
                                                      <a:cxn ang="T14">
                                                        <a:pos x="T0" y="T1"/>
                                                      </a:cxn>
                                                      <a:cxn ang="T15">
                                                        <a:pos x="T2" y="T3"/>
                                                      </a:cxn>
                                                      <a:cxn ang="T16">
                                                        <a:pos x="T4" y="T5"/>
                                                      </a:cxn>
                                                      <a:cxn ang="T17">
                                                        <a:pos x="T6" y="T7"/>
                                                      </a:cxn>
                                                      <a:cxn ang="T18">
                                                        <a:pos x="T8" y="T9"/>
                                                      </a:cxn>
                                                      <a:cxn ang="T19">
                                                        <a:pos x="T10" y="T11"/>
                                                      </a:cxn>
                                                      <a:cxn ang="T20">
                                                        <a:pos x="T12" y="T13"/>
                                                      </a:cxn>
                                                    </a:cxnLst>
                                                    <a:rect l="T21" t="T22" r="T23" b="T24"/>
                                                    <a:pathLst>
                                                      <a:path w="9" h="123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0" y="40"/>
                                                        </a:lnTo>
                                                        <a:lnTo>
                                                          <a:pt x="1" y="64"/>
                                                        </a:lnTo>
                                                        <a:lnTo>
                                                          <a:pt x="3" y="90"/>
                                                        </a:lnTo>
                                                        <a:lnTo>
                                                          <a:pt x="8" y="116"/>
                                                        </a:lnTo>
                                                        <a:lnTo>
                                                          <a:pt x="7" y="122"/>
                                                        </a:lnTo>
                                                        <a:lnTo>
                                                          <a:pt x="0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5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12700" cap="rnd">
                                                    <a:solidFill>
                                                      <a:srgbClr val="FF5F1F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grpSp>
                                              <a:nvGrpSpPr>
                                                <a:cNvPr id="18" name="Group 298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689" y="1536"/>
                                                  <a:ext cx="101" cy="78"/>
                                                  <a:chOff x="3689" y="1536"/>
                                                  <a:chExt cx="101" cy="78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418" name="Freeform 299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689" y="1536"/>
                                                    <a:ext cx="46" cy="74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42 w 46"/>
                                                      <a:gd name="T1" fmla="*/ 0 h 74"/>
                                                      <a:gd name="T2" fmla="*/ 45 w 46"/>
                                                      <a:gd name="T3" fmla="*/ 11 h 74"/>
                                                      <a:gd name="T4" fmla="*/ 45 w 46"/>
                                                      <a:gd name="T5" fmla="*/ 32 h 74"/>
                                                      <a:gd name="T6" fmla="*/ 40 w 46"/>
                                                      <a:gd name="T7" fmla="*/ 24 h 74"/>
                                                      <a:gd name="T8" fmla="*/ 35 w 46"/>
                                                      <a:gd name="T9" fmla="*/ 35 h 74"/>
                                                      <a:gd name="T10" fmla="*/ 34 w 46"/>
                                                      <a:gd name="T11" fmla="*/ 50 h 74"/>
                                                      <a:gd name="T12" fmla="*/ 27 w 46"/>
                                                      <a:gd name="T13" fmla="*/ 63 h 74"/>
                                                      <a:gd name="T14" fmla="*/ 16 w 46"/>
                                                      <a:gd name="T15" fmla="*/ 71 h 74"/>
                                                      <a:gd name="T16" fmla="*/ 7 w 46"/>
                                                      <a:gd name="T17" fmla="*/ 73 h 74"/>
                                                      <a:gd name="T18" fmla="*/ 0 w 46"/>
                                                      <a:gd name="T19" fmla="*/ 71 h 74"/>
                                                      <a:gd name="T20" fmla="*/ 0 w 46"/>
                                                      <a:gd name="T21" fmla="*/ 57 h 74"/>
                                                      <a:gd name="T22" fmla="*/ 6 w 46"/>
                                                      <a:gd name="T23" fmla="*/ 35 h 74"/>
                                                      <a:gd name="T24" fmla="*/ 9 w 46"/>
                                                      <a:gd name="T25" fmla="*/ 41 h 74"/>
                                                      <a:gd name="T26" fmla="*/ 16 w 46"/>
                                                      <a:gd name="T27" fmla="*/ 41 h 74"/>
                                                      <a:gd name="T28" fmla="*/ 25 w 46"/>
                                                      <a:gd name="T29" fmla="*/ 40 h 74"/>
                                                      <a:gd name="T30" fmla="*/ 31 w 46"/>
                                                      <a:gd name="T31" fmla="*/ 30 h 74"/>
                                                      <a:gd name="T32" fmla="*/ 36 w 46"/>
                                                      <a:gd name="T33" fmla="*/ 19 h 74"/>
                                                      <a:gd name="T34" fmla="*/ 42 w 46"/>
                                                      <a:gd name="T35" fmla="*/ 0 h 74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60000 65536"/>
                                                      <a:gd name="T43" fmla="*/ 0 60000 65536"/>
                                                      <a:gd name="T44" fmla="*/ 0 60000 65536"/>
                                                      <a:gd name="T45" fmla="*/ 0 60000 65536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60000 65536"/>
                                                      <a:gd name="T49" fmla="*/ 0 60000 65536"/>
                                                      <a:gd name="T50" fmla="*/ 0 60000 65536"/>
                                                      <a:gd name="T51" fmla="*/ 0 60000 65536"/>
                                                      <a:gd name="T52" fmla="*/ 0 60000 65536"/>
                                                      <a:gd name="T53" fmla="*/ 0 60000 65536"/>
                                                      <a:gd name="T54" fmla="*/ 0 w 46"/>
                                                      <a:gd name="T55" fmla="*/ 0 h 74"/>
                                                      <a:gd name="T56" fmla="*/ 46 w 46"/>
                                                      <a:gd name="T57" fmla="*/ 74 h 74"/>
                                                    </a:gdLst>
                                                    <a:ahLst/>
                                                    <a:cxnLst>
                                                      <a:cxn ang="T36">
                                                        <a:pos x="T0" y="T1"/>
                                                      </a:cxn>
                                                      <a:cxn ang="T37">
                                                        <a:pos x="T2" y="T3"/>
                                                      </a:cxn>
                                                      <a:cxn ang="T38">
                                                        <a:pos x="T4" y="T5"/>
                                                      </a:cxn>
                                                      <a:cxn ang="T39">
                                                        <a:pos x="T6" y="T7"/>
                                                      </a:cxn>
                                                      <a:cxn ang="T40">
                                                        <a:pos x="T8" y="T9"/>
                                                      </a:cxn>
                                                      <a:cxn ang="T41">
                                                        <a:pos x="T10" y="T11"/>
                                                      </a:cxn>
                                                      <a:cxn ang="T42">
                                                        <a:pos x="T12" y="T13"/>
                                                      </a:cxn>
                                                      <a:cxn ang="T43">
                                                        <a:pos x="T14" y="T15"/>
                                                      </a:cxn>
                                                      <a:cxn ang="T44">
                                                        <a:pos x="T16" y="T17"/>
                                                      </a:cxn>
                                                      <a:cxn ang="T45">
                                                        <a:pos x="T18" y="T19"/>
                                                      </a:cxn>
                                                      <a:cxn ang="T46">
                                                        <a:pos x="T20" y="T21"/>
                                                      </a:cxn>
                                                      <a:cxn ang="T47">
                                                        <a:pos x="T22" y="T23"/>
                                                      </a:cxn>
                                                      <a:cxn ang="T48">
                                                        <a:pos x="T24" y="T25"/>
                                                      </a:cxn>
                                                      <a:cxn ang="T49">
                                                        <a:pos x="T26" y="T27"/>
                                                      </a:cxn>
                                                      <a:cxn ang="T50">
                                                        <a:pos x="T28" y="T29"/>
                                                      </a:cxn>
                                                      <a:cxn ang="T51">
                                                        <a:pos x="T30" y="T31"/>
                                                      </a:cxn>
                                                      <a:cxn ang="T52">
                                                        <a:pos x="T32" y="T33"/>
                                                      </a:cxn>
                                                      <a:cxn ang="T53">
                                                        <a:pos x="T34" y="T35"/>
                                                      </a:cxn>
                                                    </a:cxnLst>
                                                    <a:rect l="T54" t="T55" r="T56" b="T57"/>
                                                    <a:pathLst>
                                                      <a:path w="46" h="74">
                                                        <a:moveTo>
                                                          <a:pt x="42" y="0"/>
                                                        </a:moveTo>
                                                        <a:lnTo>
                                                          <a:pt x="45" y="11"/>
                                                        </a:lnTo>
                                                        <a:lnTo>
                                                          <a:pt x="45" y="32"/>
                                                        </a:lnTo>
                                                        <a:lnTo>
                                                          <a:pt x="40" y="24"/>
                                                        </a:lnTo>
                                                        <a:lnTo>
                                                          <a:pt x="35" y="35"/>
                                                        </a:lnTo>
                                                        <a:lnTo>
                                                          <a:pt x="34" y="50"/>
                                                        </a:lnTo>
                                                        <a:lnTo>
                                                          <a:pt x="27" y="63"/>
                                                        </a:lnTo>
                                                        <a:lnTo>
                                                          <a:pt x="16" y="71"/>
                                                        </a:lnTo>
                                                        <a:lnTo>
                                                          <a:pt x="7" y="73"/>
                                                        </a:lnTo>
                                                        <a:lnTo>
                                                          <a:pt x="0" y="71"/>
                                                        </a:lnTo>
                                                        <a:lnTo>
                                                          <a:pt x="0" y="57"/>
                                                        </a:lnTo>
                                                        <a:lnTo>
                                                          <a:pt x="6" y="35"/>
                                                        </a:lnTo>
                                                        <a:lnTo>
                                                          <a:pt x="9" y="41"/>
                                                        </a:lnTo>
                                                        <a:lnTo>
                                                          <a:pt x="16" y="41"/>
                                                        </a:lnTo>
                                                        <a:lnTo>
                                                          <a:pt x="25" y="40"/>
                                                        </a:lnTo>
                                                        <a:lnTo>
                                                          <a:pt x="31" y="30"/>
                                                        </a:lnTo>
                                                        <a:lnTo>
                                                          <a:pt x="36" y="19"/>
                                                        </a:lnTo>
                                                        <a:lnTo>
                                                          <a:pt x="42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24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19" name="Freeform 300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747" y="1538"/>
                                                    <a:ext cx="43" cy="76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43"/>
                                                      <a:gd name="T1" fmla="*/ 0 h 76"/>
                                                      <a:gd name="T2" fmla="*/ 0 w 43"/>
                                                      <a:gd name="T3" fmla="*/ 29 h 76"/>
                                                      <a:gd name="T4" fmla="*/ 2 w 43"/>
                                                      <a:gd name="T5" fmla="*/ 22 h 76"/>
                                                      <a:gd name="T6" fmla="*/ 6 w 43"/>
                                                      <a:gd name="T7" fmla="*/ 31 h 76"/>
                                                      <a:gd name="T8" fmla="*/ 9 w 43"/>
                                                      <a:gd name="T9" fmla="*/ 46 h 76"/>
                                                      <a:gd name="T10" fmla="*/ 13 w 43"/>
                                                      <a:gd name="T11" fmla="*/ 58 h 76"/>
                                                      <a:gd name="T12" fmla="*/ 21 w 43"/>
                                                      <a:gd name="T13" fmla="*/ 67 h 76"/>
                                                      <a:gd name="T14" fmla="*/ 29 w 43"/>
                                                      <a:gd name="T15" fmla="*/ 73 h 76"/>
                                                      <a:gd name="T16" fmla="*/ 36 w 43"/>
                                                      <a:gd name="T17" fmla="*/ 75 h 76"/>
                                                      <a:gd name="T18" fmla="*/ 39 w 43"/>
                                                      <a:gd name="T19" fmla="*/ 71 h 76"/>
                                                      <a:gd name="T20" fmla="*/ 41 w 43"/>
                                                      <a:gd name="T21" fmla="*/ 64 h 76"/>
                                                      <a:gd name="T22" fmla="*/ 42 w 43"/>
                                                      <a:gd name="T23" fmla="*/ 57 h 76"/>
                                                      <a:gd name="T24" fmla="*/ 41 w 43"/>
                                                      <a:gd name="T25" fmla="*/ 49 h 76"/>
                                                      <a:gd name="T26" fmla="*/ 37 w 43"/>
                                                      <a:gd name="T27" fmla="*/ 36 h 76"/>
                                                      <a:gd name="T28" fmla="*/ 31 w 43"/>
                                                      <a:gd name="T29" fmla="*/ 41 h 76"/>
                                                      <a:gd name="T30" fmla="*/ 22 w 43"/>
                                                      <a:gd name="T31" fmla="*/ 41 h 76"/>
                                                      <a:gd name="T32" fmla="*/ 16 w 43"/>
                                                      <a:gd name="T33" fmla="*/ 40 h 76"/>
                                                      <a:gd name="T34" fmla="*/ 5 w 43"/>
                                                      <a:gd name="T35" fmla="*/ 15 h 76"/>
                                                      <a:gd name="T36" fmla="*/ 0 w 43"/>
                                                      <a:gd name="T37" fmla="*/ 0 h 76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60000 65536"/>
                                                      <a:gd name="T43" fmla="*/ 0 60000 65536"/>
                                                      <a:gd name="T44" fmla="*/ 0 60000 65536"/>
                                                      <a:gd name="T45" fmla="*/ 0 60000 65536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60000 65536"/>
                                                      <a:gd name="T49" fmla="*/ 0 60000 65536"/>
                                                      <a:gd name="T50" fmla="*/ 0 60000 65536"/>
                                                      <a:gd name="T51" fmla="*/ 0 60000 65536"/>
                                                      <a:gd name="T52" fmla="*/ 0 60000 65536"/>
                                                      <a:gd name="T53" fmla="*/ 0 60000 65536"/>
                                                      <a:gd name="T54" fmla="*/ 0 60000 65536"/>
                                                      <a:gd name="T55" fmla="*/ 0 60000 65536"/>
                                                      <a:gd name="T56" fmla="*/ 0 60000 65536"/>
                                                      <a:gd name="T57" fmla="*/ 0 w 43"/>
                                                      <a:gd name="T58" fmla="*/ 0 h 76"/>
                                                      <a:gd name="T59" fmla="*/ 43 w 43"/>
                                                      <a:gd name="T60" fmla="*/ 76 h 76"/>
                                                    </a:gdLst>
                                                    <a:ahLst/>
                                                    <a:cxnLst>
                                                      <a:cxn ang="T38">
                                                        <a:pos x="T0" y="T1"/>
                                                      </a:cxn>
                                                      <a:cxn ang="T39">
                                                        <a:pos x="T2" y="T3"/>
                                                      </a:cxn>
                                                      <a:cxn ang="T40">
                                                        <a:pos x="T4" y="T5"/>
                                                      </a:cxn>
                                                      <a:cxn ang="T41">
                                                        <a:pos x="T6" y="T7"/>
                                                      </a:cxn>
                                                      <a:cxn ang="T42">
                                                        <a:pos x="T8" y="T9"/>
                                                      </a:cxn>
                                                      <a:cxn ang="T43">
                                                        <a:pos x="T10" y="T11"/>
                                                      </a:cxn>
                                                      <a:cxn ang="T44">
                                                        <a:pos x="T12" y="T13"/>
                                                      </a:cxn>
                                                      <a:cxn ang="T45">
                                                        <a:pos x="T14" y="T15"/>
                                                      </a:cxn>
                                                      <a:cxn ang="T46">
                                                        <a:pos x="T16" y="T17"/>
                                                      </a:cxn>
                                                      <a:cxn ang="T47">
                                                        <a:pos x="T18" y="T19"/>
                                                      </a:cxn>
                                                      <a:cxn ang="T48">
                                                        <a:pos x="T20" y="T21"/>
                                                      </a:cxn>
                                                      <a:cxn ang="T49">
                                                        <a:pos x="T22" y="T23"/>
                                                      </a:cxn>
                                                      <a:cxn ang="T50">
                                                        <a:pos x="T24" y="T25"/>
                                                      </a:cxn>
                                                      <a:cxn ang="T51">
                                                        <a:pos x="T26" y="T27"/>
                                                      </a:cxn>
                                                      <a:cxn ang="T52">
                                                        <a:pos x="T28" y="T29"/>
                                                      </a:cxn>
                                                      <a:cxn ang="T53">
                                                        <a:pos x="T30" y="T31"/>
                                                      </a:cxn>
                                                      <a:cxn ang="T54">
                                                        <a:pos x="T32" y="T33"/>
                                                      </a:cxn>
                                                      <a:cxn ang="T55">
                                                        <a:pos x="T34" y="T35"/>
                                                      </a:cxn>
                                                      <a:cxn ang="T56">
                                                        <a:pos x="T36" y="T37"/>
                                                      </a:cxn>
                                                    </a:cxnLst>
                                                    <a:rect l="T57" t="T58" r="T59" b="T60"/>
                                                    <a:pathLst>
                                                      <a:path w="43" h="76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0" y="29"/>
                                                        </a:lnTo>
                                                        <a:lnTo>
                                                          <a:pt x="2" y="22"/>
                                                        </a:lnTo>
                                                        <a:lnTo>
                                                          <a:pt x="6" y="31"/>
                                                        </a:lnTo>
                                                        <a:lnTo>
                                                          <a:pt x="9" y="46"/>
                                                        </a:lnTo>
                                                        <a:lnTo>
                                                          <a:pt x="13" y="58"/>
                                                        </a:lnTo>
                                                        <a:lnTo>
                                                          <a:pt x="21" y="67"/>
                                                        </a:lnTo>
                                                        <a:lnTo>
                                                          <a:pt x="29" y="73"/>
                                                        </a:lnTo>
                                                        <a:lnTo>
                                                          <a:pt x="36" y="75"/>
                                                        </a:lnTo>
                                                        <a:lnTo>
                                                          <a:pt x="39" y="71"/>
                                                        </a:lnTo>
                                                        <a:lnTo>
                                                          <a:pt x="41" y="64"/>
                                                        </a:lnTo>
                                                        <a:lnTo>
                                                          <a:pt x="42" y="57"/>
                                                        </a:lnTo>
                                                        <a:lnTo>
                                                          <a:pt x="41" y="49"/>
                                                        </a:lnTo>
                                                        <a:lnTo>
                                                          <a:pt x="37" y="36"/>
                                                        </a:lnTo>
                                                        <a:lnTo>
                                                          <a:pt x="31" y="41"/>
                                                        </a:lnTo>
                                                        <a:lnTo>
                                                          <a:pt x="22" y="41"/>
                                                        </a:lnTo>
                                                        <a:lnTo>
                                                          <a:pt x="16" y="40"/>
                                                        </a:lnTo>
                                                        <a:lnTo>
                                                          <a:pt x="5" y="15"/>
                                                        </a:lnTo>
                                                        <a:lnTo>
                                                          <a:pt x="0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24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sp>
                                              <a:nvSpPr>
                                                <a:cNvPr id="14408" name="Freeform 301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650" y="997"/>
                                                  <a:ext cx="160" cy="537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114 w 160"/>
                                                    <a:gd name="T1" fmla="*/ 5 h 537"/>
                                                    <a:gd name="T2" fmla="*/ 145 w 160"/>
                                                    <a:gd name="T3" fmla="*/ 23 h 537"/>
                                                    <a:gd name="T4" fmla="*/ 153 w 160"/>
                                                    <a:gd name="T5" fmla="*/ 38 h 537"/>
                                                    <a:gd name="T6" fmla="*/ 159 w 160"/>
                                                    <a:gd name="T7" fmla="*/ 161 h 537"/>
                                                    <a:gd name="T8" fmla="*/ 156 w 160"/>
                                                    <a:gd name="T9" fmla="*/ 190 h 537"/>
                                                    <a:gd name="T10" fmla="*/ 138 w 160"/>
                                                    <a:gd name="T11" fmla="*/ 188 h 537"/>
                                                    <a:gd name="T12" fmla="*/ 139 w 160"/>
                                                    <a:gd name="T13" fmla="*/ 261 h 537"/>
                                                    <a:gd name="T14" fmla="*/ 130 w 160"/>
                                                    <a:gd name="T15" fmla="*/ 261 h 537"/>
                                                    <a:gd name="T16" fmla="*/ 119 w 160"/>
                                                    <a:gd name="T17" fmla="*/ 412 h 537"/>
                                                    <a:gd name="T18" fmla="*/ 118 w 160"/>
                                                    <a:gd name="T19" fmla="*/ 493 h 537"/>
                                                    <a:gd name="T20" fmla="*/ 116 w 160"/>
                                                    <a:gd name="T21" fmla="*/ 529 h 537"/>
                                                    <a:gd name="T22" fmla="*/ 108 w 160"/>
                                                    <a:gd name="T23" fmla="*/ 536 h 537"/>
                                                    <a:gd name="T24" fmla="*/ 94 w 160"/>
                                                    <a:gd name="T25" fmla="*/ 530 h 537"/>
                                                    <a:gd name="T26" fmla="*/ 87 w 160"/>
                                                    <a:gd name="T27" fmla="*/ 468 h 537"/>
                                                    <a:gd name="T28" fmla="*/ 81 w 160"/>
                                                    <a:gd name="T29" fmla="*/ 533 h 537"/>
                                                    <a:gd name="T30" fmla="*/ 70 w 160"/>
                                                    <a:gd name="T31" fmla="*/ 536 h 537"/>
                                                    <a:gd name="T32" fmla="*/ 59 w 160"/>
                                                    <a:gd name="T33" fmla="*/ 531 h 537"/>
                                                    <a:gd name="T34" fmla="*/ 48 w 160"/>
                                                    <a:gd name="T35" fmla="*/ 409 h 537"/>
                                                    <a:gd name="T36" fmla="*/ 34 w 160"/>
                                                    <a:gd name="T37" fmla="*/ 320 h 537"/>
                                                    <a:gd name="T38" fmla="*/ 12 w 160"/>
                                                    <a:gd name="T39" fmla="*/ 237 h 537"/>
                                                    <a:gd name="T40" fmla="*/ 0 w 160"/>
                                                    <a:gd name="T41" fmla="*/ 236 h 537"/>
                                                    <a:gd name="T42" fmla="*/ 11 w 160"/>
                                                    <a:gd name="T43" fmla="*/ 122 h 537"/>
                                                    <a:gd name="T44" fmla="*/ 12 w 160"/>
                                                    <a:gd name="T45" fmla="*/ 32 h 537"/>
                                                    <a:gd name="T46" fmla="*/ 19 w 160"/>
                                                    <a:gd name="T47" fmla="*/ 22 h 537"/>
                                                    <a:gd name="T48" fmla="*/ 52 w 160"/>
                                                    <a:gd name="T49" fmla="*/ 0 h 537"/>
                                                    <a:gd name="T50" fmla="*/ 80 w 160"/>
                                                    <a:gd name="T51" fmla="*/ 48 h 537"/>
                                                    <a:gd name="T52" fmla="*/ 114 w 160"/>
                                                    <a:gd name="T53" fmla="*/ 5 h 537"/>
                                                    <a:gd name="T54" fmla="*/ 0 60000 65536"/>
                                                    <a:gd name="T55" fmla="*/ 0 60000 65536"/>
                                                    <a:gd name="T56" fmla="*/ 0 60000 65536"/>
                                                    <a:gd name="T57" fmla="*/ 0 60000 65536"/>
                                                    <a:gd name="T58" fmla="*/ 0 60000 65536"/>
                                                    <a:gd name="T59" fmla="*/ 0 60000 65536"/>
                                                    <a:gd name="T60" fmla="*/ 0 60000 65536"/>
                                                    <a:gd name="T61" fmla="*/ 0 60000 65536"/>
                                                    <a:gd name="T62" fmla="*/ 0 60000 65536"/>
                                                    <a:gd name="T63" fmla="*/ 0 60000 65536"/>
                                                    <a:gd name="T64" fmla="*/ 0 60000 65536"/>
                                                    <a:gd name="T65" fmla="*/ 0 60000 65536"/>
                                                    <a:gd name="T66" fmla="*/ 0 60000 65536"/>
                                                    <a:gd name="T67" fmla="*/ 0 60000 65536"/>
                                                    <a:gd name="T68" fmla="*/ 0 60000 65536"/>
                                                    <a:gd name="T69" fmla="*/ 0 60000 65536"/>
                                                    <a:gd name="T70" fmla="*/ 0 60000 65536"/>
                                                    <a:gd name="T71" fmla="*/ 0 60000 65536"/>
                                                    <a:gd name="T72" fmla="*/ 0 60000 65536"/>
                                                    <a:gd name="T73" fmla="*/ 0 60000 65536"/>
                                                    <a:gd name="T74" fmla="*/ 0 60000 65536"/>
                                                    <a:gd name="T75" fmla="*/ 0 60000 65536"/>
                                                    <a:gd name="T76" fmla="*/ 0 60000 65536"/>
                                                    <a:gd name="T77" fmla="*/ 0 60000 65536"/>
                                                    <a:gd name="T78" fmla="*/ 0 60000 65536"/>
                                                    <a:gd name="T79" fmla="*/ 0 60000 65536"/>
                                                    <a:gd name="T80" fmla="*/ 0 60000 65536"/>
                                                    <a:gd name="T81" fmla="*/ 0 w 160"/>
                                                    <a:gd name="T82" fmla="*/ 0 h 537"/>
                                                    <a:gd name="T83" fmla="*/ 160 w 160"/>
                                                    <a:gd name="T84" fmla="*/ 537 h 537"/>
                                                  </a:gdLst>
                                                  <a:ahLst/>
                                                  <a:cxnLst>
                                                    <a:cxn ang="T54">
                                                      <a:pos x="T0" y="T1"/>
                                                    </a:cxn>
                                                    <a:cxn ang="T55">
                                                      <a:pos x="T2" y="T3"/>
                                                    </a:cxn>
                                                    <a:cxn ang="T56">
                                                      <a:pos x="T4" y="T5"/>
                                                    </a:cxn>
                                                    <a:cxn ang="T57">
                                                      <a:pos x="T6" y="T7"/>
                                                    </a:cxn>
                                                    <a:cxn ang="T58">
                                                      <a:pos x="T8" y="T9"/>
                                                    </a:cxn>
                                                    <a:cxn ang="T59">
                                                      <a:pos x="T10" y="T11"/>
                                                    </a:cxn>
                                                    <a:cxn ang="T60">
                                                      <a:pos x="T12" y="T13"/>
                                                    </a:cxn>
                                                    <a:cxn ang="T61">
                                                      <a:pos x="T14" y="T15"/>
                                                    </a:cxn>
                                                    <a:cxn ang="T62">
                                                      <a:pos x="T16" y="T17"/>
                                                    </a:cxn>
                                                    <a:cxn ang="T63">
                                                      <a:pos x="T18" y="T19"/>
                                                    </a:cxn>
                                                    <a:cxn ang="T64">
                                                      <a:pos x="T20" y="T21"/>
                                                    </a:cxn>
                                                    <a:cxn ang="T65">
                                                      <a:pos x="T22" y="T23"/>
                                                    </a:cxn>
                                                    <a:cxn ang="T66">
                                                      <a:pos x="T24" y="T25"/>
                                                    </a:cxn>
                                                    <a:cxn ang="T67">
                                                      <a:pos x="T26" y="T27"/>
                                                    </a:cxn>
                                                    <a:cxn ang="T68">
                                                      <a:pos x="T28" y="T29"/>
                                                    </a:cxn>
                                                    <a:cxn ang="T69">
                                                      <a:pos x="T30" y="T31"/>
                                                    </a:cxn>
                                                    <a:cxn ang="T70">
                                                      <a:pos x="T32" y="T33"/>
                                                    </a:cxn>
                                                    <a:cxn ang="T71">
                                                      <a:pos x="T34" y="T35"/>
                                                    </a:cxn>
                                                    <a:cxn ang="T72">
                                                      <a:pos x="T36" y="T37"/>
                                                    </a:cxn>
                                                    <a:cxn ang="T73">
                                                      <a:pos x="T38" y="T39"/>
                                                    </a:cxn>
                                                    <a:cxn ang="T74">
                                                      <a:pos x="T40" y="T41"/>
                                                    </a:cxn>
                                                    <a:cxn ang="T75">
                                                      <a:pos x="T42" y="T43"/>
                                                    </a:cxn>
                                                    <a:cxn ang="T76">
                                                      <a:pos x="T44" y="T45"/>
                                                    </a:cxn>
                                                    <a:cxn ang="T77">
                                                      <a:pos x="T46" y="T47"/>
                                                    </a:cxn>
                                                    <a:cxn ang="T78">
                                                      <a:pos x="T48" y="T49"/>
                                                    </a:cxn>
                                                    <a:cxn ang="T79">
                                                      <a:pos x="T50" y="T51"/>
                                                    </a:cxn>
                                                    <a:cxn ang="T80">
                                                      <a:pos x="T52" y="T53"/>
                                                    </a:cxn>
                                                  </a:cxnLst>
                                                  <a:rect l="T81" t="T82" r="T83" b="T84"/>
                                                  <a:pathLst>
                                                    <a:path w="160" h="537">
                                                      <a:moveTo>
                                                        <a:pt x="114" y="5"/>
                                                      </a:moveTo>
                                                      <a:lnTo>
                                                        <a:pt x="145" y="23"/>
                                                      </a:lnTo>
                                                      <a:lnTo>
                                                        <a:pt x="153" y="38"/>
                                                      </a:lnTo>
                                                      <a:lnTo>
                                                        <a:pt x="159" y="161"/>
                                                      </a:lnTo>
                                                      <a:lnTo>
                                                        <a:pt x="156" y="190"/>
                                                      </a:lnTo>
                                                      <a:lnTo>
                                                        <a:pt x="138" y="188"/>
                                                      </a:lnTo>
                                                      <a:lnTo>
                                                        <a:pt x="139" y="261"/>
                                                      </a:lnTo>
                                                      <a:lnTo>
                                                        <a:pt x="130" y="261"/>
                                                      </a:lnTo>
                                                      <a:lnTo>
                                                        <a:pt x="119" y="412"/>
                                                      </a:lnTo>
                                                      <a:lnTo>
                                                        <a:pt x="118" y="493"/>
                                                      </a:lnTo>
                                                      <a:lnTo>
                                                        <a:pt x="116" y="529"/>
                                                      </a:lnTo>
                                                      <a:lnTo>
                                                        <a:pt x="108" y="536"/>
                                                      </a:lnTo>
                                                      <a:lnTo>
                                                        <a:pt x="94" y="530"/>
                                                      </a:lnTo>
                                                      <a:lnTo>
                                                        <a:pt x="87" y="468"/>
                                                      </a:lnTo>
                                                      <a:lnTo>
                                                        <a:pt x="81" y="533"/>
                                                      </a:lnTo>
                                                      <a:lnTo>
                                                        <a:pt x="70" y="536"/>
                                                      </a:lnTo>
                                                      <a:lnTo>
                                                        <a:pt x="59" y="531"/>
                                                      </a:lnTo>
                                                      <a:lnTo>
                                                        <a:pt x="48" y="409"/>
                                                      </a:lnTo>
                                                      <a:lnTo>
                                                        <a:pt x="34" y="320"/>
                                                      </a:lnTo>
                                                      <a:lnTo>
                                                        <a:pt x="12" y="237"/>
                                                      </a:lnTo>
                                                      <a:lnTo>
                                                        <a:pt x="0" y="236"/>
                                                      </a:lnTo>
                                                      <a:lnTo>
                                                        <a:pt x="11" y="122"/>
                                                      </a:lnTo>
                                                      <a:lnTo>
                                                        <a:pt x="12" y="32"/>
                                                      </a:lnTo>
                                                      <a:lnTo>
                                                        <a:pt x="19" y="22"/>
                                                      </a:lnTo>
                                                      <a:lnTo>
                                                        <a:pt x="52" y="0"/>
                                                      </a:lnTo>
                                                      <a:lnTo>
                                                        <a:pt x="80" y="48"/>
                                                      </a:lnTo>
                                                      <a:lnTo>
                                                        <a:pt x="114" y="5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40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grpSp>
                                              <a:nvGrpSpPr>
                                                <a:cNvPr id="20" name="Group 302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690" y="1053"/>
                                                  <a:ext cx="99" cy="133"/>
                                                  <a:chOff x="3690" y="1053"/>
                                                  <a:chExt cx="99" cy="133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415" name="Freeform 303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697" y="1053"/>
                                                    <a:ext cx="85" cy="101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84 w 85"/>
                                                      <a:gd name="T1" fmla="*/ 35 h 101"/>
                                                      <a:gd name="T2" fmla="*/ 30 w 85"/>
                                                      <a:gd name="T3" fmla="*/ 0 h 101"/>
                                                      <a:gd name="T4" fmla="*/ 0 w 85"/>
                                                      <a:gd name="T5" fmla="*/ 67 h 101"/>
                                                      <a:gd name="T6" fmla="*/ 54 w 85"/>
                                                      <a:gd name="T7" fmla="*/ 100 h 101"/>
                                                      <a:gd name="T8" fmla="*/ 84 w 85"/>
                                                      <a:gd name="T9" fmla="*/ 35 h 101"/>
                                                      <a:gd name="T10" fmla="*/ 0 60000 65536"/>
                                                      <a:gd name="T11" fmla="*/ 0 60000 65536"/>
                                                      <a:gd name="T12" fmla="*/ 0 60000 65536"/>
                                                      <a:gd name="T13" fmla="*/ 0 60000 65536"/>
                                                      <a:gd name="T14" fmla="*/ 0 60000 65536"/>
                                                      <a:gd name="T15" fmla="*/ 0 w 85"/>
                                                      <a:gd name="T16" fmla="*/ 0 h 101"/>
                                                      <a:gd name="T17" fmla="*/ 85 w 85"/>
                                                      <a:gd name="T18" fmla="*/ 101 h 101"/>
                                                    </a:gdLst>
                                                    <a:ahLst/>
                                                    <a:cxnLst>
                                                      <a:cxn ang="T10">
                                                        <a:pos x="T0" y="T1"/>
                                                      </a:cxn>
                                                      <a:cxn ang="T11">
                                                        <a:pos x="T2" y="T3"/>
                                                      </a:cxn>
                                                      <a:cxn ang="T12">
                                                        <a:pos x="T4" y="T5"/>
                                                      </a:cxn>
                                                      <a:cxn ang="T13">
                                                        <a:pos x="T6" y="T7"/>
                                                      </a:cxn>
                                                      <a:cxn ang="T14">
                                                        <a:pos x="T8" y="T9"/>
                                                      </a:cxn>
                                                    </a:cxnLst>
                                                    <a:rect l="T15" t="T16" r="T17" b="T18"/>
                                                    <a:pathLst>
                                                      <a:path w="85" h="101">
                                                        <a:moveTo>
                                                          <a:pt x="84" y="35"/>
                                                        </a:moveTo>
                                                        <a:lnTo>
                                                          <a:pt x="30" y="0"/>
                                                        </a:lnTo>
                                                        <a:lnTo>
                                                          <a:pt x="0" y="67"/>
                                                        </a:lnTo>
                                                        <a:lnTo>
                                                          <a:pt x="54" y="100"/>
                                                        </a:lnTo>
                                                        <a:lnTo>
                                                          <a:pt x="84" y="35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31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16" name="Freeform 304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690" y="1095"/>
                                                    <a:ext cx="38" cy="54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37 w 38"/>
                                                      <a:gd name="T1" fmla="*/ 33 h 54"/>
                                                      <a:gd name="T2" fmla="*/ 28 w 38"/>
                                                      <a:gd name="T3" fmla="*/ 25 h 54"/>
                                                      <a:gd name="T4" fmla="*/ 23 w 38"/>
                                                      <a:gd name="T5" fmla="*/ 9 h 54"/>
                                                      <a:gd name="T6" fmla="*/ 16 w 38"/>
                                                      <a:gd name="T7" fmla="*/ 4 h 54"/>
                                                      <a:gd name="T8" fmla="*/ 12 w 38"/>
                                                      <a:gd name="T9" fmla="*/ 0 h 54"/>
                                                      <a:gd name="T10" fmla="*/ 10 w 38"/>
                                                      <a:gd name="T11" fmla="*/ 1 h 54"/>
                                                      <a:gd name="T12" fmla="*/ 9 w 38"/>
                                                      <a:gd name="T13" fmla="*/ 5 h 54"/>
                                                      <a:gd name="T14" fmla="*/ 2 w 38"/>
                                                      <a:gd name="T15" fmla="*/ 13 h 54"/>
                                                      <a:gd name="T16" fmla="*/ 0 w 38"/>
                                                      <a:gd name="T17" fmla="*/ 26 h 54"/>
                                                      <a:gd name="T18" fmla="*/ 2 w 38"/>
                                                      <a:gd name="T19" fmla="*/ 36 h 54"/>
                                                      <a:gd name="T20" fmla="*/ 13 w 38"/>
                                                      <a:gd name="T21" fmla="*/ 46 h 54"/>
                                                      <a:gd name="T22" fmla="*/ 33 w 38"/>
                                                      <a:gd name="T23" fmla="*/ 53 h 54"/>
                                                      <a:gd name="T24" fmla="*/ 37 w 38"/>
                                                      <a:gd name="T25" fmla="*/ 33 h 54"/>
                                                      <a:gd name="T26" fmla="*/ 0 60000 65536"/>
                                                      <a:gd name="T27" fmla="*/ 0 60000 65536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w 38"/>
                                                      <a:gd name="T40" fmla="*/ 0 h 54"/>
                                                      <a:gd name="T41" fmla="*/ 38 w 38"/>
                                                      <a:gd name="T42" fmla="*/ 54 h 54"/>
                                                    </a:gdLst>
                                                    <a:ahLst/>
                                                    <a:cxnLst>
                                                      <a:cxn ang="T26">
                                                        <a:pos x="T0" y="T1"/>
                                                      </a:cxn>
                                                      <a:cxn ang="T27">
                                                        <a:pos x="T2" y="T3"/>
                                                      </a:cxn>
                                                      <a:cxn ang="T28">
                                                        <a:pos x="T4" y="T5"/>
                                                      </a:cxn>
                                                      <a:cxn ang="T29">
                                                        <a:pos x="T6" y="T7"/>
                                                      </a:cxn>
                                                      <a:cxn ang="T30">
                                                        <a:pos x="T8" y="T9"/>
                                                      </a:cxn>
                                                      <a:cxn ang="T31">
                                                        <a:pos x="T10" y="T11"/>
                                                      </a:cxn>
                                                      <a:cxn ang="T32">
                                                        <a:pos x="T12" y="T13"/>
                                                      </a:cxn>
                                                      <a:cxn ang="T33">
                                                        <a:pos x="T14" y="T15"/>
                                                      </a:cxn>
                                                      <a:cxn ang="T34">
                                                        <a:pos x="T16" y="T17"/>
                                                      </a:cxn>
                                                      <a:cxn ang="T35">
                                                        <a:pos x="T18" y="T19"/>
                                                      </a:cxn>
                                                      <a:cxn ang="T36">
                                                        <a:pos x="T20" y="T21"/>
                                                      </a:cxn>
                                                      <a:cxn ang="T37">
                                                        <a:pos x="T22" y="T23"/>
                                                      </a:cxn>
                                                      <a:cxn ang="T38">
                                                        <a:pos x="T24" y="T25"/>
                                                      </a:cxn>
                                                    </a:cxnLst>
                                                    <a:rect l="T39" t="T40" r="T41" b="T42"/>
                                                    <a:pathLst>
                                                      <a:path w="38" h="54">
                                                        <a:moveTo>
                                                          <a:pt x="37" y="33"/>
                                                        </a:moveTo>
                                                        <a:lnTo>
                                                          <a:pt x="28" y="25"/>
                                                        </a:lnTo>
                                                        <a:lnTo>
                                                          <a:pt x="23" y="9"/>
                                                        </a:lnTo>
                                                        <a:lnTo>
                                                          <a:pt x="16" y="4"/>
                                                        </a:lnTo>
                                                        <a:lnTo>
                                                          <a:pt x="12" y="0"/>
                                                        </a:lnTo>
                                                        <a:lnTo>
                                                          <a:pt x="10" y="1"/>
                                                        </a:lnTo>
                                                        <a:lnTo>
                                                          <a:pt x="9" y="5"/>
                                                        </a:lnTo>
                                                        <a:lnTo>
                                                          <a:pt x="2" y="13"/>
                                                        </a:lnTo>
                                                        <a:lnTo>
                                                          <a:pt x="0" y="26"/>
                                                        </a:lnTo>
                                                        <a:lnTo>
                                                          <a:pt x="2" y="36"/>
                                                        </a:lnTo>
                                                        <a:lnTo>
                                                          <a:pt x="13" y="46"/>
                                                        </a:lnTo>
                                                        <a:lnTo>
                                                          <a:pt x="33" y="53"/>
                                                        </a:lnTo>
                                                        <a:lnTo>
                                                          <a:pt x="37" y="33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5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417" name="Freeform 305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720" y="1126"/>
                                                    <a:ext cx="69" cy="60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68 w 69"/>
                                                      <a:gd name="T1" fmla="*/ 59 h 60"/>
                                                      <a:gd name="T2" fmla="*/ 41 w 69"/>
                                                      <a:gd name="T3" fmla="*/ 49 h 60"/>
                                                      <a:gd name="T4" fmla="*/ 19 w 69"/>
                                                      <a:gd name="T5" fmla="*/ 37 h 60"/>
                                                      <a:gd name="T6" fmla="*/ 0 w 69"/>
                                                      <a:gd name="T7" fmla="*/ 25 h 60"/>
                                                      <a:gd name="T8" fmla="*/ 7 w 69"/>
                                                      <a:gd name="T9" fmla="*/ 0 h 60"/>
                                                      <a:gd name="T10" fmla="*/ 44 w 69"/>
                                                      <a:gd name="T11" fmla="*/ 16 h 60"/>
                                                      <a:gd name="T12" fmla="*/ 65 w 69"/>
                                                      <a:gd name="T13" fmla="*/ 24 h 60"/>
                                                      <a:gd name="T14" fmla="*/ 66 w 69"/>
                                                      <a:gd name="T15" fmla="*/ 20 h 60"/>
                                                      <a:gd name="T16" fmla="*/ 68 w 69"/>
                                                      <a:gd name="T17" fmla="*/ 59 h 60"/>
                                                      <a:gd name="T18" fmla="*/ 0 60000 65536"/>
                                                      <a:gd name="T19" fmla="*/ 0 60000 65536"/>
                                                      <a:gd name="T20" fmla="*/ 0 60000 65536"/>
                                                      <a:gd name="T21" fmla="*/ 0 60000 65536"/>
                                                      <a:gd name="T22" fmla="*/ 0 60000 65536"/>
                                                      <a:gd name="T23" fmla="*/ 0 60000 65536"/>
                                                      <a:gd name="T24" fmla="*/ 0 60000 65536"/>
                                                      <a:gd name="T25" fmla="*/ 0 60000 65536"/>
                                                      <a:gd name="T26" fmla="*/ 0 60000 65536"/>
                                                      <a:gd name="T27" fmla="*/ 0 w 69"/>
                                                      <a:gd name="T28" fmla="*/ 0 h 60"/>
                                                      <a:gd name="T29" fmla="*/ 69 w 69"/>
                                                      <a:gd name="T30" fmla="*/ 60 h 60"/>
                                                    </a:gdLst>
                                                    <a:ahLst/>
                                                    <a:cxnLst>
                                                      <a:cxn ang="T18">
                                                        <a:pos x="T0" y="T1"/>
                                                      </a:cxn>
                                                      <a:cxn ang="T19">
                                                        <a:pos x="T2" y="T3"/>
                                                      </a:cxn>
                                                      <a:cxn ang="T20">
                                                        <a:pos x="T4" y="T5"/>
                                                      </a:cxn>
                                                      <a:cxn ang="T21">
                                                        <a:pos x="T6" y="T7"/>
                                                      </a:cxn>
                                                      <a:cxn ang="T22">
                                                        <a:pos x="T8" y="T9"/>
                                                      </a:cxn>
                                                      <a:cxn ang="T23">
                                                        <a:pos x="T10" y="T11"/>
                                                      </a:cxn>
                                                      <a:cxn ang="T24">
                                                        <a:pos x="T12" y="T13"/>
                                                      </a:cxn>
                                                      <a:cxn ang="T25">
                                                        <a:pos x="T14" y="T15"/>
                                                      </a:cxn>
                                                      <a:cxn ang="T26">
                                                        <a:pos x="T16" y="T17"/>
                                                      </a:cxn>
                                                    </a:cxnLst>
                                                    <a:rect l="T27" t="T28" r="T29" b="T30"/>
                                                    <a:pathLst>
                                                      <a:path w="69" h="60">
                                                        <a:moveTo>
                                                          <a:pt x="68" y="59"/>
                                                        </a:moveTo>
                                                        <a:lnTo>
                                                          <a:pt x="41" y="49"/>
                                                        </a:lnTo>
                                                        <a:lnTo>
                                                          <a:pt x="19" y="37"/>
                                                        </a:lnTo>
                                                        <a:lnTo>
                                                          <a:pt x="0" y="25"/>
                                                        </a:lnTo>
                                                        <a:lnTo>
                                                          <a:pt x="7" y="0"/>
                                                        </a:lnTo>
                                                        <a:lnTo>
                                                          <a:pt x="44" y="16"/>
                                                        </a:lnTo>
                                                        <a:lnTo>
                                                          <a:pt x="65" y="24"/>
                                                        </a:lnTo>
                                                        <a:lnTo>
                                                          <a:pt x="66" y="20"/>
                                                        </a:lnTo>
                                                        <a:lnTo>
                                                          <a:pt x="68" y="59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40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grpSp>
                                              <a:nvGrpSpPr>
                                                <a:cNvPr id="21" name="Group 306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716" y="1145"/>
                                                  <a:ext cx="70" cy="325"/>
                                                  <a:chOff x="3716" y="1145"/>
                                                  <a:chExt cx="70" cy="325"/>
                                                </a:xfrm>
                                              </a:grpSpPr>
                                              <a:grpSp>
                                                <a:nvGrpSpPr>
                                                  <a:cNvPr id="22" name="Group 307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3716" y="1145"/>
                                                    <a:ext cx="70" cy="114"/>
                                                    <a:chOff x="3716" y="1145"/>
                                                    <a:chExt cx="70" cy="114"/>
                                                  </a:xfrm>
                                                </a:grpSpPr>
                                                <a:sp>
                                                  <a:nvSpPr>
                                                    <a:cNvPr id="14413" name="Freeform 308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716" y="1145"/>
                                                      <a:ext cx="61" cy="114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60 w 61"/>
                                                        <a:gd name="T1" fmla="*/ 113 h 114"/>
                                                        <a:gd name="T2" fmla="*/ 1 w 61"/>
                                                        <a:gd name="T3" fmla="*/ 107 h 114"/>
                                                        <a:gd name="T4" fmla="*/ 0 w 61"/>
                                                        <a:gd name="T5" fmla="*/ 0 h 114"/>
                                                        <a:gd name="T6" fmla="*/ 0 60000 65536"/>
                                                        <a:gd name="T7" fmla="*/ 0 60000 65536"/>
                                                        <a:gd name="T8" fmla="*/ 0 60000 65536"/>
                                                        <a:gd name="T9" fmla="*/ 0 w 61"/>
                                                        <a:gd name="T10" fmla="*/ 0 h 114"/>
                                                        <a:gd name="T11" fmla="*/ 61 w 61"/>
                                                        <a:gd name="T12" fmla="*/ 114 h 114"/>
                                                      </a:gdLst>
                                                      <a:ahLst/>
                                                      <a:cxnLst>
                                                        <a:cxn ang="T6">
                                                          <a:pos x="T0" y="T1"/>
                                                        </a:cxn>
                                                        <a:cxn ang="T7">
                                                          <a:pos x="T2" y="T3"/>
                                                        </a:cxn>
                                                        <a:cxn ang="T8">
                                                          <a:pos x="T4" y="T5"/>
                                                        </a:cxn>
                                                      </a:cxnLst>
                                                      <a:rect l="T9" t="T10" r="T11" b="T12"/>
                                                      <a:pathLst>
                                                        <a:path w="61" h="114">
                                                          <a:moveTo>
                                                            <a:pt x="60" y="113"/>
                                                          </a:moveTo>
                                                          <a:lnTo>
                                                            <a:pt x="1" y="107"/>
                                                          </a:lnTo>
                                                          <a:lnTo>
                                                            <a:pt x="0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12700" cap="rnd">
                                                      <a:solidFill>
                                                        <a:srgbClr val="7F7F7F"/>
                                                      </a:solidFill>
                                                      <a:round/>
                                                      <a:headEnd type="none" w="sm" len="sm"/>
                                                      <a:tailEnd type="none" w="sm" len="sm"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sp>
                                                  <a:nvSpPr>
                                                    <a:cNvPr id="14414" name="Freeform 309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717" y="1158"/>
                                                      <a:ext cx="69" cy="30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68 w 69"/>
                                                        <a:gd name="T1" fmla="*/ 29 h 30"/>
                                                        <a:gd name="T2" fmla="*/ 44 w 69"/>
                                                        <a:gd name="T3" fmla="*/ 21 h 30"/>
                                                        <a:gd name="T4" fmla="*/ 0 w 69"/>
                                                        <a:gd name="T5" fmla="*/ 0 h 30"/>
                                                        <a:gd name="T6" fmla="*/ 0 60000 65536"/>
                                                        <a:gd name="T7" fmla="*/ 0 60000 65536"/>
                                                        <a:gd name="T8" fmla="*/ 0 60000 65536"/>
                                                        <a:gd name="T9" fmla="*/ 0 w 69"/>
                                                        <a:gd name="T10" fmla="*/ 0 h 30"/>
                                                        <a:gd name="T11" fmla="*/ 69 w 69"/>
                                                        <a:gd name="T12" fmla="*/ 30 h 30"/>
                                                      </a:gdLst>
                                                      <a:ahLst/>
                                                      <a:cxnLst>
                                                        <a:cxn ang="T6">
                                                          <a:pos x="T0" y="T1"/>
                                                        </a:cxn>
                                                        <a:cxn ang="T7">
                                                          <a:pos x="T2" y="T3"/>
                                                        </a:cxn>
                                                        <a:cxn ang="T8">
                                                          <a:pos x="T4" y="T5"/>
                                                        </a:cxn>
                                                      </a:cxnLst>
                                                      <a:rect l="T9" t="T10" r="T11" b="T12"/>
                                                      <a:pathLst>
                                                        <a:path w="69" h="30">
                                                          <a:moveTo>
                                                            <a:pt x="68" y="29"/>
                                                          </a:moveTo>
                                                          <a:lnTo>
                                                            <a:pt x="44" y="21"/>
                                                          </a:lnTo>
                                                          <a:lnTo>
                                                            <a:pt x="0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noFill/>
                                                    <a:ln w="12700" cap="rnd">
                                                      <a:solidFill>
                                                        <a:srgbClr val="7F7F7F"/>
                                                      </a:solidFill>
                                                      <a:round/>
                                                      <a:headEnd type="none" w="sm" len="sm"/>
                                                      <a:tailEnd type="none" w="sm" len="sm"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  <a:sp>
                                                <a:nvSpPr>
                                                  <a:cNvPr id="14412" name="Freeform 310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728" y="1275"/>
                                                    <a:ext cx="10" cy="195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10"/>
                                                      <a:gd name="T1" fmla="*/ 0 h 195"/>
                                                      <a:gd name="T2" fmla="*/ 3 w 10"/>
                                                      <a:gd name="T3" fmla="*/ 104 h 195"/>
                                                      <a:gd name="T4" fmla="*/ 9 w 10"/>
                                                      <a:gd name="T5" fmla="*/ 194 h 195"/>
                                                      <a:gd name="T6" fmla="*/ 0 60000 65536"/>
                                                      <a:gd name="T7" fmla="*/ 0 60000 65536"/>
                                                      <a:gd name="T8" fmla="*/ 0 60000 65536"/>
                                                      <a:gd name="T9" fmla="*/ 0 w 10"/>
                                                      <a:gd name="T10" fmla="*/ 0 h 195"/>
                                                      <a:gd name="T11" fmla="*/ 10 w 10"/>
                                                      <a:gd name="T12" fmla="*/ 195 h 195"/>
                                                    </a:gdLst>
                                                    <a:ahLst/>
                                                    <a:cxnLst>
                                                      <a:cxn ang="T6">
                                                        <a:pos x="T0" y="T1"/>
                                                      </a:cxn>
                                                      <a:cxn ang="T7">
                                                        <a:pos x="T2" y="T3"/>
                                                      </a:cxn>
                                                      <a:cxn ang="T8">
                                                        <a:pos x="T4" y="T5"/>
                                                      </a:cxn>
                                                    </a:cxnLst>
                                                    <a:rect l="T9" t="T10" r="T11" b="T12"/>
                                                    <a:pathLst>
                                                      <a:path w="10" h="195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3" y="104"/>
                                                        </a:lnTo>
                                                        <a:lnTo>
                                                          <a:pt x="9" y="194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noFill/>
                                                  <a:ln w="12700" cap="rnd">
                                                    <a:solidFill>
                                                      <a:srgbClr val="7F7F7F"/>
                                                    </a:solidFill>
                                                    <a:round/>
                                                    <a:headEnd type="none" w="sm" len="sm"/>
                                                    <a:tailEnd type="none" w="sm" len="sm"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</a:grpSp>
                                        </a:grpSp>
                                      </a:grpSp>
                                    </a:grpSp>
                                  </a:grpSp>
                                </lc:lockedCanvas>
                              </a:graphicData>
                            </a:graphic>
                          </wp:inline>
                        </w:drawing>
                      </w:r>
                    </w:p>
                    <w:p w14:paraId="33986AE3" w14:textId="2094930D" w:rsidR="006A7BBC" w:rsidRDefault="0057353A" w:rsidP="00E30E7E">
                      <w:pPr>
                        <w:tabs>
                          <w:tab w:val="left" w:pos="2700"/>
                        </w:tabs>
                      </w:pPr>
                      <w:r>
                        <w:t xml:space="preserve">: </w:t>
                      </w:r>
                    </w:p>
                  </w:txbxContent>
                </v:textbox>
              </v:shape>
            </w:pict>
          </mc:Fallback>
        </mc:AlternateContent>
      </w:r>
    </w:p>
    <w:p w14:paraId="6D617CEF" w14:textId="77777777" w:rsidR="006A7BBC" w:rsidRDefault="006A7BBC" w:rsidP="00B03D77">
      <w:pPr>
        <w:rPr>
          <w:rFonts w:ascii="Times New Roman" w:hAnsi="Times New Roman"/>
          <w:sz w:val="36"/>
          <w:szCs w:val="36"/>
        </w:rPr>
      </w:pPr>
    </w:p>
    <w:p w14:paraId="5002CF04" w14:textId="77777777" w:rsidR="006A7BBC" w:rsidRDefault="006A7BBC" w:rsidP="00B03D77">
      <w:pPr>
        <w:rPr>
          <w:rFonts w:ascii="Times New Roman" w:hAnsi="Times New Roman"/>
          <w:sz w:val="36"/>
          <w:szCs w:val="36"/>
        </w:rPr>
      </w:pPr>
    </w:p>
    <w:p w14:paraId="16CC9F67" w14:textId="77777777" w:rsidR="00696071" w:rsidRDefault="00696071" w:rsidP="00B03D77">
      <w:pPr>
        <w:rPr>
          <w:rFonts w:ascii="Times New Roman" w:hAnsi="Times New Roman"/>
          <w:sz w:val="36"/>
          <w:szCs w:val="36"/>
        </w:rPr>
      </w:pPr>
    </w:p>
    <w:p w14:paraId="430BE8D1" w14:textId="77777777" w:rsidR="006A7BBC" w:rsidRDefault="006A7BBC" w:rsidP="00B03D77">
      <w:pPr>
        <w:rPr>
          <w:rFonts w:ascii="Times New Roman" w:hAnsi="Times New Roman"/>
          <w:sz w:val="36"/>
          <w:szCs w:val="36"/>
        </w:rPr>
      </w:pPr>
    </w:p>
    <w:p w14:paraId="3AEF6ED2" w14:textId="77777777" w:rsidR="00FE0A43" w:rsidRDefault="00FE0A43" w:rsidP="00B03D77">
      <w:pPr>
        <w:rPr>
          <w:rFonts w:ascii="Times New Roman" w:hAnsi="Times New Roman"/>
          <w:sz w:val="36"/>
          <w:szCs w:val="36"/>
        </w:rPr>
      </w:pPr>
    </w:p>
    <w:p w14:paraId="0E7B406A" w14:textId="24C44B00" w:rsidR="00696071" w:rsidRDefault="00FE7529" w:rsidP="00B03D77">
      <w:pPr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noProof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7EC20FF" wp14:editId="36C0FD5B">
                <wp:simplePos x="0" y="0"/>
                <wp:positionH relativeFrom="column">
                  <wp:posOffset>257175</wp:posOffset>
                </wp:positionH>
                <wp:positionV relativeFrom="paragraph">
                  <wp:posOffset>240665</wp:posOffset>
                </wp:positionV>
                <wp:extent cx="5353050" cy="1000125"/>
                <wp:effectExtent l="9525" t="10795" r="9525" b="8255"/>
                <wp:wrapNone/>
                <wp:docPr id="25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3050" cy="1000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200097" w14:textId="77777777" w:rsidR="00696071" w:rsidRPr="00696071" w:rsidRDefault="00696071" w:rsidP="00696071">
                            <w:pPr>
                              <w:rPr>
                                <w:rFonts w:ascii="Times New Roman" w:hAnsi="Times New Roman"/>
                                <w:sz w:val="36"/>
                                <w:szCs w:val="36"/>
                              </w:rPr>
                            </w:pPr>
                            <w:r w:rsidRPr="00696071">
                              <w:rPr>
                                <w:rFonts w:ascii="Times New Roman" w:hAnsi="Times New Roman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Sample: </w:t>
                            </w:r>
                            <w:r w:rsidRPr="00696071">
                              <w:rPr>
                                <w:rFonts w:ascii="Times New Roman" w:hAnsi="Times New Roman"/>
                                <w:sz w:val="36"/>
                                <w:szCs w:val="36"/>
                              </w:rPr>
                              <w:t>A subset of the population.</w:t>
                            </w:r>
                          </w:p>
                          <w:p w14:paraId="59C34CFD" w14:textId="556A757F" w:rsidR="00696071" w:rsidRDefault="00FE7529" w:rsidP="00696071">
                            <w:pPr>
                              <w:jc w:val="center"/>
                            </w:pPr>
                            <w:r w:rsidRPr="00696071">
                              <w:rPr>
                                <w:noProof/>
                              </w:rPr>
                              <w:drawing>
                                <wp:inline distT="0" distB="0" distL="0" distR="0" wp14:anchorId="305D4752" wp14:editId="3EA184A5">
                                  <wp:extent cx="742315" cy="647065"/>
                                  <wp:effectExtent l="0" t="0" r="0" b="0"/>
                                  <wp:docPr id="19" name="Object 5"/>
                                  <wp:cNvGraphicFramePr>
                                    <a:graphicFrameLocks xmlns:a="http://schemas.openxmlformats.org/drawingml/2006/main"/>
                                  </wp:cNvGraphicFramePr>
                                  <a:graphic xmlns:a="http://schemas.openxmlformats.org/drawingml/2006/main">
                                    <a:graphicData uri="http://schemas.openxmlformats.org/drawingml/2006/lockedCanvas">
                                      <lc:lockedCanvas xmlns:lc="http://schemas.openxmlformats.org/drawingml/2006/lockedCanvas">
                                        <a:nvGrpSpPr>
                                          <a:cNvPr id="0" name=""/>
                                          <a:cNvGrpSpPr/>
                                        </a:nvGrpSpPr>
                                        <a:grpSpPr>
                                          <a:xfrm>
                                            <a:off x="0" y="0"/>
                                            <a:ext cx="1066800" cy="939171"/>
                                            <a:chOff x="6635263" y="3886591"/>
                                            <a:chExt cx="1066800" cy="939171"/>
                                          </a:xfrm>
                                        </a:grpSpPr>
                                        <a:grpSp>
                                          <a:nvGrpSpPr>
                                            <a:cNvPr id="14345" name="Group 328"/>
                                            <a:cNvGrpSpPr>
                                              <a:grpSpLocks/>
                                            </a:cNvGrpSpPr>
                                          </a:nvGrpSpPr>
                                          <a:grpSpPr bwMode="auto">
                                            <a:xfrm>
                                              <a:off x="6635263" y="3886591"/>
                                              <a:ext cx="1066800" cy="939171"/>
                                              <a:chOff x="3552" y="2270"/>
                                              <a:chExt cx="579" cy="788"/>
                                            </a:xfrm>
                                          </a:grpSpPr>
                                          <a:grpSp>
                                            <a:nvGrpSpPr>
                                              <a:cNvPr id="3" name="Group 329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552" y="2352"/>
                                                <a:ext cx="224" cy="706"/>
                                                <a:chOff x="3552" y="2352"/>
                                                <a:chExt cx="224" cy="706"/>
                                              </a:xfrm>
                                            </a:grpSpPr>
                                            <a:grpSp>
                                              <a:nvGrpSpPr>
                                                <a:cNvPr id="34" name="Group 330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552" y="2455"/>
                                                  <a:ext cx="224" cy="199"/>
                                                  <a:chOff x="3552" y="2455"/>
                                                  <a:chExt cx="224" cy="199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385" name="Freeform 331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552" y="2455"/>
                                                    <a:ext cx="224" cy="199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85 w 224"/>
                                                      <a:gd name="T1" fmla="*/ 0 h 199"/>
                                                      <a:gd name="T2" fmla="*/ 58 w 224"/>
                                                      <a:gd name="T3" fmla="*/ 16 h 199"/>
                                                      <a:gd name="T4" fmla="*/ 31 w 224"/>
                                                      <a:gd name="T5" fmla="*/ 30 h 199"/>
                                                      <a:gd name="T6" fmla="*/ 14 w 224"/>
                                                      <a:gd name="T7" fmla="*/ 87 h 199"/>
                                                      <a:gd name="T8" fmla="*/ 1 w 224"/>
                                                      <a:gd name="T9" fmla="*/ 130 h 199"/>
                                                      <a:gd name="T10" fmla="*/ 0 w 224"/>
                                                      <a:gd name="T11" fmla="*/ 139 h 199"/>
                                                      <a:gd name="T12" fmla="*/ 12 w 224"/>
                                                      <a:gd name="T13" fmla="*/ 161 h 199"/>
                                                      <a:gd name="T14" fmla="*/ 20 w 224"/>
                                                      <a:gd name="T15" fmla="*/ 168 h 199"/>
                                                      <a:gd name="T16" fmla="*/ 27 w 224"/>
                                                      <a:gd name="T17" fmla="*/ 170 h 199"/>
                                                      <a:gd name="T18" fmla="*/ 28 w 224"/>
                                                      <a:gd name="T19" fmla="*/ 176 h 199"/>
                                                      <a:gd name="T20" fmla="*/ 41 w 224"/>
                                                      <a:gd name="T21" fmla="*/ 167 h 199"/>
                                                      <a:gd name="T22" fmla="*/ 42 w 224"/>
                                                      <a:gd name="T23" fmla="*/ 190 h 199"/>
                                                      <a:gd name="T24" fmla="*/ 50 w 224"/>
                                                      <a:gd name="T25" fmla="*/ 198 h 199"/>
                                                      <a:gd name="T26" fmla="*/ 180 w 224"/>
                                                      <a:gd name="T27" fmla="*/ 198 h 199"/>
                                                      <a:gd name="T28" fmla="*/ 191 w 224"/>
                                                      <a:gd name="T29" fmla="*/ 187 h 199"/>
                                                      <a:gd name="T30" fmla="*/ 189 w 224"/>
                                                      <a:gd name="T31" fmla="*/ 167 h 199"/>
                                                      <a:gd name="T32" fmla="*/ 203 w 224"/>
                                                      <a:gd name="T33" fmla="*/ 180 h 199"/>
                                                      <a:gd name="T34" fmla="*/ 223 w 224"/>
                                                      <a:gd name="T35" fmla="*/ 142 h 199"/>
                                                      <a:gd name="T36" fmla="*/ 183 w 224"/>
                                                      <a:gd name="T37" fmla="*/ 26 h 199"/>
                                                      <a:gd name="T38" fmla="*/ 140 w 224"/>
                                                      <a:gd name="T39" fmla="*/ 11 h 199"/>
                                                      <a:gd name="T40" fmla="*/ 127 w 224"/>
                                                      <a:gd name="T41" fmla="*/ 3 h 199"/>
                                                      <a:gd name="T42" fmla="*/ 107 w 224"/>
                                                      <a:gd name="T43" fmla="*/ 22 h 199"/>
                                                      <a:gd name="T44" fmla="*/ 85 w 224"/>
                                                      <a:gd name="T45" fmla="*/ 0 h 199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60000 65536"/>
                                                      <a:gd name="T49" fmla="*/ 0 60000 65536"/>
                                                      <a:gd name="T50" fmla="*/ 0 60000 65536"/>
                                                      <a:gd name="T51" fmla="*/ 0 60000 65536"/>
                                                      <a:gd name="T52" fmla="*/ 0 60000 65536"/>
                                                      <a:gd name="T53" fmla="*/ 0 60000 65536"/>
                                                      <a:gd name="T54" fmla="*/ 0 60000 65536"/>
                                                      <a:gd name="T55" fmla="*/ 0 60000 65536"/>
                                                      <a:gd name="T56" fmla="*/ 0 60000 65536"/>
                                                      <a:gd name="T57" fmla="*/ 0 60000 65536"/>
                                                      <a:gd name="T58" fmla="*/ 0 60000 65536"/>
                                                      <a:gd name="T59" fmla="*/ 0 60000 65536"/>
                                                      <a:gd name="T60" fmla="*/ 0 60000 65536"/>
                                                      <a:gd name="T61" fmla="*/ 0 60000 65536"/>
                                                      <a:gd name="T62" fmla="*/ 0 60000 65536"/>
                                                      <a:gd name="T63" fmla="*/ 0 60000 65536"/>
                                                      <a:gd name="T64" fmla="*/ 0 60000 65536"/>
                                                      <a:gd name="T65" fmla="*/ 0 60000 65536"/>
                                                      <a:gd name="T66" fmla="*/ 0 60000 65536"/>
                                                      <a:gd name="T67" fmla="*/ 0 60000 65536"/>
                                                      <a:gd name="T68" fmla="*/ 0 60000 65536"/>
                                                      <a:gd name="T69" fmla="*/ 0 w 224"/>
                                                      <a:gd name="T70" fmla="*/ 0 h 199"/>
                                                      <a:gd name="T71" fmla="*/ 224 w 224"/>
                                                      <a:gd name="T72" fmla="*/ 199 h 199"/>
                                                    </a:gdLst>
                                                    <a:ahLst/>
                                                    <a:cxnLst>
                                                      <a:cxn ang="T46">
                                                        <a:pos x="T0" y="T1"/>
                                                      </a:cxn>
                                                      <a:cxn ang="T47">
                                                        <a:pos x="T2" y="T3"/>
                                                      </a:cxn>
                                                      <a:cxn ang="T48">
                                                        <a:pos x="T4" y="T5"/>
                                                      </a:cxn>
                                                      <a:cxn ang="T49">
                                                        <a:pos x="T6" y="T7"/>
                                                      </a:cxn>
                                                      <a:cxn ang="T50">
                                                        <a:pos x="T8" y="T9"/>
                                                      </a:cxn>
                                                      <a:cxn ang="T51">
                                                        <a:pos x="T10" y="T11"/>
                                                      </a:cxn>
                                                      <a:cxn ang="T52">
                                                        <a:pos x="T12" y="T13"/>
                                                      </a:cxn>
                                                      <a:cxn ang="T53">
                                                        <a:pos x="T14" y="T15"/>
                                                      </a:cxn>
                                                      <a:cxn ang="T54">
                                                        <a:pos x="T16" y="T17"/>
                                                      </a:cxn>
                                                      <a:cxn ang="T55">
                                                        <a:pos x="T18" y="T19"/>
                                                      </a:cxn>
                                                      <a:cxn ang="T56">
                                                        <a:pos x="T20" y="T21"/>
                                                      </a:cxn>
                                                      <a:cxn ang="T57">
                                                        <a:pos x="T22" y="T23"/>
                                                      </a:cxn>
                                                      <a:cxn ang="T58">
                                                        <a:pos x="T24" y="T25"/>
                                                      </a:cxn>
                                                      <a:cxn ang="T59">
                                                        <a:pos x="T26" y="T27"/>
                                                      </a:cxn>
                                                      <a:cxn ang="T60">
                                                        <a:pos x="T28" y="T29"/>
                                                      </a:cxn>
                                                      <a:cxn ang="T61">
                                                        <a:pos x="T30" y="T31"/>
                                                      </a:cxn>
                                                      <a:cxn ang="T62">
                                                        <a:pos x="T32" y="T33"/>
                                                      </a:cxn>
                                                      <a:cxn ang="T63">
                                                        <a:pos x="T34" y="T35"/>
                                                      </a:cxn>
                                                      <a:cxn ang="T64">
                                                        <a:pos x="T36" y="T37"/>
                                                      </a:cxn>
                                                      <a:cxn ang="T65">
                                                        <a:pos x="T38" y="T39"/>
                                                      </a:cxn>
                                                      <a:cxn ang="T66">
                                                        <a:pos x="T40" y="T41"/>
                                                      </a:cxn>
                                                      <a:cxn ang="T67">
                                                        <a:pos x="T42" y="T43"/>
                                                      </a:cxn>
                                                      <a:cxn ang="T68">
                                                        <a:pos x="T44" y="T45"/>
                                                      </a:cxn>
                                                    </a:cxnLst>
                                                    <a:rect l="T69" t="T70" r="T71" b="T72"/>
                                                    <a:pathLst>
                                                      <a:path w="224" h="199">
                                                        <a:moveTo>
                                                          <a:pt x="85" y="0"/>
                                                        </a:moveTo>
                                                        <a:lnTo>
                                                          <a:pt x="58" y="16"/>
                                                        </a:lnTo>
                                                        <a:lnTo>
                                                          <a:pt x="31" y="30"/>
                                                        </a:lnTo>
                                                        <a:lnTo>
                                                          <a:pt x="14" y="87"/>
                                                        </a:lnTo>
                                                        <a:lnTo>
                                                          <a:pt x="1" y="130"/>
                                                        </a:lnTo>
                                                        <a:lnTo>
                                                          <a:pt x="0" y="139"/>
                                                        </a:lnTo>
                                                        <a:lnTo>
                                                          <a:pt x="12" y="161"/>
                                                        </a:lnTo>
                                                        <a:lnTo>
                                                          <a:pt x="20" y="168"/>
                                                        </a:lnTo>
                                                        <a:lnTo>
                                                          <a:pt x="27" y="170"/>
                                                        </a:lnTo>
                                                        <a:lnTo>
                                                          <a:pt x="28" y="176"/>
                                                        </a:lnTo>
                                                        <a:lnTo>
                                                          <a:pt x="41" y="167"/>
                                                        </a:lnTo>
                                                        <a:lnTo>
                                                          <a:pt x="42" y="190"/>
                                                        </a:lnTo>
                                                        <a:lnTo>
                                                          <a:pt x="50" y="198"/>
                                                        </a:lnTo>
                                                        <a:lnTo>
                                                          <a:pt x="180" y="198"/>
                                                        </a:lnTo>
                                                        <a:lnTo>
                                                          <a:pt x="191" y="187"/>
                                                        </a:lnTo>
                                                        <a:lnTo>
                                                          <a:pt x="189" y="167"/>
                                                        </a:lnTo>
                                                        <a:lnTo>
                                                          <a:pt x="203" y="180"/>
                                                        </a:lnTo>
                                                        <a:lnTo>
                                                          <a:pt x="223" y="142"/>
                                                        </a:lnTo>
                                                        <a:lnTo>
                                                          <a:pt x="183" y="26"/>
                                                        </a:lnTo>
                                                        <a:lnTo>
                                                          <a:pt x="140" y="11"/>
                                                        </a:lnTo>
                                                        <a:lnTo>
                                                          <a:pt x="127" y="3"/>
                                                        </a:lnTo>
                                                        <a:lnTo>
                                                          <a:pt x="107" y="22"/>
                                                        </a:lnTo>
                                                        <a:lnTo>
                                                          <a:pt x="85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3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grpSp>
                                                <a:nvGrpSpPr>
                                                  <a:cNvPr id="43" name="Group 332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3596" y="2475"/>
                                                    <a:ext cx="155" cy="179"/>
                                                    <a:chOff x="3596" y="2475"/>
                                                    <a:chExt cx="155" cy="179"/>
                                                  </a:xfrm>
                                                </a:grpSpPr>
                                                <a:sp>
                                                  <a:nvSpPr>
                                                    <a:cNvPr id="14387" name="Freeform 333"/>
                                                    <a:cNvSpPr>
                                                      <a:spLocks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3644" y="2475"/>
                                                      <a:ext cx="34" cy="179"/>
                                                    </a:xfrm>
                                                    <a:custGeom>
                                                      <a:avLst/>
                                                      <a:gdLst>
                                                        <a:gd name="T0" fmla="*/ 9 w 34"/>
                                                        <a:gd name="T1" fmla="*/ 0 h 179"/>
                                                        <a:gd name="T2" fmla="*/ 3 w 34"/>
                                                        <a:gd name="T3" fmla="*/ 12 h 179"/>
                                                        <a:gd name="T4" fmla="*/ 9 w 34"/>
                                                        <a:gd name="T5" fmla="*/ 18 h 179"/>
                                                        <a:gd name="T6" fmla="*/ 0 w 34"/>
                                                        <a:gd name="T7" fmla="*/ 142 h 179"/>
                                                        <a:gd name="T8" fmla="*/ 1 w 34"/>
                                                        <a:gd name="T9" fmla="*/ 164 h 179"/>
                                                        <a:gd name="T10" fmla="*/ 18 w 34"/>
                                                        <a:gd name="T11" fmla="*/ 178 h 179"/>
                                                        <a:gd name="T12" fmla="*/ 33 w 34"/>
                                                        <a:gd name="T13" fmla="*/ 163 h 179"/>
                                                        <a:gd name="T14" fmla="*/ 33 w 34"/>
                                                        <a:gd name="T15" fmla="*/ 137 h 179"/>
                                                        <a:gd name="T16" fmla="*/ 19 w 34"/>
                                                        <a:gd name="T17" fmla="*/ 19 h 179"/>
                                                        <a:gd name="T18" fmla="*/ 25 w 34"/>
                                                        <a:gd name="T19" fmla="*/ 12 h 179"/>
                                                        <a:gd name="T20" fmla="*/ 20 w 34"/>
                                                        <a:gd name="T21" fmla="*/ 0 h 179"/>
                                                        <a:gd name="T22" fmla="*/ 15 w 34"/>
                                                        <a:gd name="T23" fmla="*/ 4 h 179"/>
                                                        <a:gd name="T24" fmla="*/ 9 w 34"/>
                                                        <a:gd name="T25" fmla="*/ 0 h 179"/>
                                                        <a:gd name="T26" fmla="*/ 0 60000 65536"/>
                                                        <a:gd name="T27" fmla="*/ 0 60000 65536"/>
                                                        <a:gd name="T28" fmla="*/ 0 60000 65536"/>
                                                        <a:gd name="T29" fmla="*/ 0 60000 65536"/>
                                                        <a:gd name="T30" fmla="*/ 0 60000 65536"/>
                                                        <a:gd name="T31" fmla="*/ 0 60000 65536"/>
                                                        <a:gd name="T32" fmla="*/ 0 60000 65536"/>
                                                        <a:gd name="T33" fmla="*/ 0 60000 65536"/>
                                                        <a:gd name="T34" fmla="*/ 0 60000 65536"/>
                                                        <a:gd name="T35" fmla="*/ 0 60000 65536"/>
                                                        <a:gd name="T36" fmla="*/ 0 60000 65536"/>
                                                        <a:gd name="T37" fmla="*/ 0 60000 65536"/>
                                                        <a:gd name="T38" fmla="*/ 0 60000 65536"/>
                                                        <a:gd name="T39" fmla="*/ 0 w 34"/>
                                                        <a:gd name="T40" fmla="*/ 0 h 179"/>
                                                        <a:gd name="T41" fmla="*/ 34 w 34"/>
                                                        <a:gd name="T42" fmla="*/ 179 h 179"/>
                                                      </a:gdLst>
                                                      <a:ahLst/>
                                                      <a:cxnLst>
                                                        <a:cxn ang="T26">
                                                          <a:pos x="T0" y="T1"/>
                                                        </a:cxn>
                                                        <a:cxn ang="T27">
                                                          <a:pos x="T2" y="T3"/>
                                                        </a:cxn>
                                                        <a:cxn ang="T28">
                                                          <a:pos x="T4" y="T5"/>
                                                        </a:cxn>
                                                        <a:cxn ang="T29">
                                                          <a:pos x="T6" y="T7"/>
                                                        </a:cxn>
                                                        <a:cxn ang="T30">
                                                          <a:pos x="T8" y="T9"/>
                                                        </a:cxn>
                                                        <a:cxn ang="T31">
                                                          <a:pos x="T10" y="T11"/>
                                                        </a:cxn>
                                                        <a:cxn ang="T32">
                                                          <a:pos x="T12" y="T13"/>
                                                        </a:cxn>
                                                        <a:cxn ang="T33">
                                                          <a:pos x="T14" y="T15"/>
                                                        </a:cxn>
                                                        <a:cxn ang="T34">
                                                          <a:pos x="T16" y="T17"/>
                                                        </a:cxn>
                                                        <a:cxn ang="T35">
                                                          <a:pos x="T18" y="T19"/>
                                                        </a:cxn>
                                                        <a:cxn ang="T36">
                                                          <a:pos x="T20" y="T21"/>
                                                        </a:cxn>
                                                        <a:cxn ang="T37">
                                                          <a:pos x="T22" y="T23"/>
                                                        </a:cxn>
                                                        <a:cxn ang="T38">
                                                          <a:pos x="T24" y="T25"/>
                                                        </a:cxn>
                                                      </a:cxnLst>
                                                      <a:rect l="T39" t="T40" r="T41" b="T42"/>
                                                      <a:pathLst>
                                                        <a:path w="34" h="179">
                                                          <a:moveTo>
                                                            <a:pt x="9" y="0"/>
                                                          </a:moveTo>
                                                          <a:lnTo>
                                                            <a:pt x="3" y="12"/>
                                                          </a:lnTo>
                                                          <a:lnTo>
                                                            <a:pt x="9" y="18"/>
                                                          </a:lnTo>
                                                          <a:lnTo>
                                                            <a:pt x="0" y="142"/>
                                                          </a:lnTo>
                                                          <a:lnTo>
                                                            <a:pt x="1" y="164"/>
                                                          </a:lnTo>
                                                          <a:lnTo>
                                                            <a:pt x="18" y="178"/>
                                                          </a:lnTo>
                                                          <a:lnTo>
                                                            <a:pt x="33" y="163"/>
                                                          </a:lnTo>
                                                          <a:lnTo>
                                                            <a:pt x="33" y="137"/>
                                                          </a:lnTo>
                                                          <a:lnTo>
                                                            <a:pt x="19" y="19"/>
                                                          </a:lnTo>
                                                          <a:lnTo>
                                                            <a:pt x="25" y="12"/>
                                                          </a:lnTo>
                                                          <a:lnTo>
                                                            <a:pt x="20" y="0"/>
                                                          </a:lnTo>
                                                          <a:lnTo>
                                                            <a:pt x="15" y="4"/>
                                                          </a:lnTo>
                                                          <a:lnTo>
                                                            <a:pt x="9" y="0"/>
                                                          </a:lnTo>
                                                        </a:path>
                                                      </a:pathLst>
                                                    </a:custGeom>
                                                    <a:blipFill dpi="0" rotWithShape="0">
                                                      <a:blip r:embed="rId14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 cap="rnd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grpSp>
                                                  <a:nvGrpSpPr>
                                                    <a:cNvPr id="45" name="Group 334"/>
                                                    <a:cNvGrpSpPr>
                                                      <a:grpSpLocks/>
                                                    </a:cNvGrpSpPr>
                                                  </a:nvGrpSpPr>
                                                  <a:grpSpPr bwMode="auto">
                                                    <a:xfrm>
                                                      <a:off x="3596" y="2551"/>
                                                      <a:ext cx="155" cy="61"/>
                                                      <a:chOff x="3596" y="2551"/>
                                                      <a:chExt cx="155" cy="61"/>
                                                    </a:xfrm>
                                                  </a:grpSpPr>
                                                  <a:sp>
                                                    <a:nvSpPr>
                                                      <a:cNvPr id="14389" name="Freeform 335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629" y="2563"/>
                                                        <a:ext cx="121" cy="40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10 w 121"/>
                                                          <a:gd name="T1" fmla="*/ 24 h 40"/>
                                                          <a:gd name="T2" fmla="*/ 92 w 121"/>
                                                          <a:gd name="T3" fmla="*/ 0 h 40"/>
                                                          <a:gd name="T4" fmla="*/ 120 w 121"/>
                                                          <a:gd name="T5" fmla="*/ 3 h 40"/>
                                                          <a:gd name="T6" fmla="*/ 20 w 121"/>
                                                          <a:gd name="T7" fmla="*/ 39 h 40"/>
                                                          <a:gd name="T8" fmla="*/ 0 w 121"/>
                                                          <a:gd name="T9" fmla="*/ 28 h 40"/>
                                                          <a:gd name="T10" fmla="*/ 10 w 121"/>
                                                          <a:gd name="T11" fmla="*/ 24 h 40"/>
                                                          <a:gd name="T12" fmla="*/ 0 60000 65536"/>
                                                          <a:gd name="T13" fmla="*/ 0 60000 65536"/>
                                                          <a:gd name="T14" fmla="*/ 0 60000 65536"/>
                                                          <a:gd name="T15" fmla="*/ 0 60000 65536"/>
                                                          <a:gd name="T16" fmla="*/ 0 60000 65536"/>
                                                          <a:gd name="T17" fmla="*/ 0 60000 65536"/>
                                                          <a:gd name="T18" fmla="*/ 0 w 121"/>
                                                          <a:gd name="T19" fmla="*/ 0 h 40"/>
                                                          <a:gd name="T20" fmla="*/ 121 w 121"/>
                                                          <a:gd name="T21" fmla="*/ 40 h 40"/>
                                                        </a:gdLst>
                                                        <a:ahLst/>
                                                        <a:cxnLst>
                                                          <a:cxn ang="T12">
                                                            <a:pos x="T0" y="T1"/>
                                                          </a:cxn>
                                                          <a:cxn ang="T13">
                                                            <a:pos x="T2" y="T3"/>
                                                          </a:cxn>
                                                          <a:cxn ang="T14">
                                                            <a:pos x="T4" y="T5"/>
                                                          </a:cxn>
                                                          <a:cxn ang="T15">
                                                            <a:pos x="T6" y="T7"/>
                                                          </a:cxn>
                                                          <a:cxn ang="T16">
                                                            <a:pos x="T8" y="T9"/>
                                                          </a:cxn>
                                                          <a:cxn ang="T17">
                                                            <a:pos x="T10" y="T11"/>
                                                          </a:cxn>
                                                        </a:cxnLst>
                                                        <a:rect l="T18" t="T19" r="T20" b="T21"/>
                                                        <a:pathLst>
                                                          <a:path w="121" h="40">
                                                            <a:moveTo>
                                                              <a:pt x="10" y="24"/>
                                                            </a:moveTo>
                                                            <a:lnTo>
                                                              <a:pt x="92" y="0"/>
                                                            </a:lnTo>
                                                            <a:lnTo>
                                                              <a:pt x="120" y="3"/>
                                                            </a:lnTo>
                                                            <a:lnTo>
                                                              <a:pt x="20" y="39"/>
                                                            </a:lnTo>
                                                            <a:lnTo>
                                                              <a:pt x="0" y="28"/>
                                                            </a:lnTo>
                                                            <a:lnTo>
                                                              <a:pt x="10" y="24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solidFill>
                                                        <a:srgbClr val="000000"/>
                                                      </a:solid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390" name="Freeform 336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683" y="2565"/>
                                                        <a:ext cx="68" cy="45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35 w 68"/>
                                                          <a:gd name="T1" fmla="*/ 0 h 45"/>
                                                          <a:gd name="T2" fmla="*/ 8 w 68"/>
                                                          <a:gd name="T3" fmla="*/ 7 h 45"/>
                                                          <a:gd name="T4" fmla="*/ 6 w 68"/>
                                                          <a:gd name="T5" fmla="*/ 16 h 45"/>
                                                          <a:gd name="T6" fmla="*/ 0 w 68"/>
                                                          <a:gd name="T7" fmla="*/ 23 h 45"/>
                                                          <a:gd name="T8" fmla="*/ 11 w 68"/>
                                                          <a:gd name="T9" fmla="*/ 35 h 45"/>
                                                          <a:gd name="T10" fmla="*/ 26 w 68"/>
                                                          <a:gd name="T11" fmla="*/ 43 h 45"/>
                                                          <a:gd name="T12" fmla="*/ 48 w 68"/>
                                                          <a:gd name="T13" fmla="*/ 44 h 45"/>
                                                          <a:gd name="T14" fmla="*/ 67 w 68"/>
                                                          <a:gd name="T15" fmla="*/ 25 h 45"/>
                                                          <a:gd name="T16" fmla="*/ 65 w 68"/>
                                                          <a:gd name="T17" fmla="*/ 1 h 45"/>
                                                          <a:gd name="T18" fmla="*/ 48 w 68"/>
                                                          <a:gd name="T19" fmla="*/ 13 h 45"/>
                                                          <a:gd name="T20" fmla="*/ 35 w 68"/>
                                                          <a:gd name="T21" fmla="*/ 0 h 45"/>
                                                          <a:gd name="T22" fmla="*/ 0 60000 65536"/>
                                                          <a:gd name="T23" fmla="*/ 0 60000 65536"/>
                                                          <a:gd name="T24" fmla="*/ 0 60000 65536"/>
                                                          <a:gd name="T25" fmla="*/ 0 60000 65536"/>
                                                          <a:gd name="T26" fmla="*/ 0 60000 65536"/>
                                                          <a:gd name="T27" fmla="*/ 0 60000 65536"/>
                                                          <a:gd name="T28" fmla="*/ 0 60000 65536"/>
                                                          <a:gd name="T29" fmla="*/ 0 60000 65536"/>
                                                          <a:gd name="T30" fmla="*/ 0 60000 65536"/>
                                                          <a:gd name="T31" fmla="*/ 0 60000 65536"/>
                                                          <a:gd name="T32" fmla="*/ 0 60000 65536"/>
                                                          <a:gd name="T33" fmla="*/ 0 w 68"/>
                                                          <a:gd name="T34" fmla="*/ 0 h 45"/>
                                                          <a:gd name="T35" fmla="*/ 68 w 68"/>
                                                          <a:gd name="T36" fmla="*/ 45 h 45"/>
                                                        </a:gdLst>
                                                        <a:ahLst/>
                                                        <a:cxnLst>
                                                          <a:cxn ang="T22">
                                                            <a:pos x="T0" y="T1"/>
                                                          </a:cxn>
                                                          <a:cxn ang="T23">
                                                            <a:pos x="T2" y="T3"/>
                                                          </a:cxn>
                                                          <a:cxn ang="T24">
                                                            <a:pos x="T4" y="T5"/>
                                                          </a:cxn>
                                                          <a:cxn ang="T25">
                                                            <a:pos x="T6" y="T7"/>
                                                          </a:cxn>
                                                          <a:cxn ang="T26">
                                                            <a:pos x="T8" y="T9"/>
                                                          </a:cxn>
                                                          <a:cxn ang="T27">
                                                            <a:pos x="T10" y="T11"/>
                                                          </a:cxn>
                                                          <a:cxn ang="T28">
                                                            <a:pos x="T12" y="T13"/>
                                                          </a:cxn>
                                                          <a:cxn ang="T29">
                                                            <a:pos x="T14" y="T15"/>
                                                          </a:cxn>
                                                          <a:cxn ang="T30">
                                                            <a:pos x="T16" y="T17"/>
                                                          </a:cxn>
                                                          <a:cxn ang="T31">
                                                            <a:pos x="T18" y="T19"/>
                                                          </a:cxn>
                                                          <a:cxn ang="T32">
                                                            <a:pos x="T20" y="T21"/>
                                                          </a:cxn>
                                                        </a:cxnLst>
                                                        <a:rect l="T33" t="T34" r="T35" b="T36"/>
                                                        <a:pathLst>
                                                          <a:path w="68" h="45">
                                                            <a:moveTo>
                                                              <a:pt x="35" y="0"/>
                                                            </a:moveTo>
                                                            <a:lnTo>
                                                              <a:pt x="8" y="7"/>
                                                            </a:lnTo>
                                                            <a:lnTo>
                                                              <a:pt x="6" y="16"/>
                                                            </a:lnTo>
                                                            <a:lnTo>
                                                              <a:pt x="0" y="23"/>
                                                            </a:lnTo>
                                                            <a:lnTo>
                                                              <a:pt x="11" y="35"/>
                                                            </a:lnTo>
                                                            <a:lnTo>
                                                              <a:pt x="26" y="43"/>
                                                            </a:lnTo>
                                                            <a:lnTo>
                                                              <a:pt x="48" y="44"/>
                                                            </a:lnTo>
                                                            <a:lnTo>
                                                              <a:pt x="67" y="25"/>
                                                            </a:lnTo>
                                                            <a:lnTo>
                                                              <a:pt x="65" y="1"/>
                                                            </a:lnTo>
                                                            <a:lnTo>
                                                              <a:pt x="48" y="13"/>
                                                            </a:lnTo>
                                                            <a:lnTo>
                                                              <a:pt x="35" y="0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15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  <a:sp>
                                                    <a:nvSpPr>
                                                      <a:cNvPr id="14391" name="Freeform 337"/>
                                                      <a:cNvSpPr>
                                                        <a:spLocks/>
                                                      </a:cNvSpPr>
                                                    </a:nvSpPr>
                                                    <a:spPr bwMode="auto">
                                                      <a:xfrm>
                                                        <a:off x="3596" y="2551"/>
                                                        <a:ext cx="55" cy="61"/>
                                                      </a:xfrm>
                                                      <a:custGeom>
                                                        <a:avLst/>
                                                        <a:gdLst>
                                                          <a:gd name="T0" fmla="*/ 0 w 55"/>
                                                          <a:gd name="T1" fmla="*/ 37 h 61"/>
                                                          <a:gd name="T2" fmla="*/ 6 w 55"/>
                                                          <a:gd name="T3" fmla="*/ 27 h 61"/>
                                                          <a:gd name="T4" fmla="*/ 12 w 55"/>
                                                          <a:gd name="T5" fmla="*/ 16 h 61"/>
                                                          <a:gd name="T6" fmla="*/ 15 w 55"/>
                                                          <a:gd name="T7" fmla="*/ 5 h 61"/>
                                                          <a:gd name="T8" fmla="*/ 31 w 55"/>
                                                          <a:gd name="T9" fmla="*/ 0 h 61"/>
                                                          <a:gd name="T10" fmla="*/ 44 w 55"/>
                                                          <a:gd name="T11" fmla="*/ 0 h 61"/>
                                                          <a:gd name="T12" fmla="*/ 54 w 55"/>
                                                          <a:gd name="T13" fmla="*/ 30 h 61"/>
                                                          <a:gd name="T14" fmla="*/ 51 w 55"/>
                                                          <a:gd name="T15" fmla="*/ 37 h 61"/>
                                                          <a:gd name="T16" fmla="*/ 44 w 55"/>
                                                          <a:gd name="T17" fmla="*/ 45 h 61"/>
                                                          <a:gd name="T18" fmla="*/ 33 w 55"/>
                                                          <a:gd name="T19" fmla="*/ 48 h 61"/>
                                                          <a:gd name="T20" fmla="*/ 25 w 55"/>
                                                          <a:gd name="T21" fmla="*/ 49 h 61"/>
                                                          <a:gd name="T22" fmla="*/ 21 w 55"/>
                                                          <a:gd name="T23" fmla="*/ 51 h 61"/>
                                                          <a:gd name="T24" fmla="*/ 16 w 55"/>
                                                          <a:gd name="T25" fmla="*/ 57 h 61"/>
                                                          <a:gd name="T26" fmla="*/ 6 w 55"/>
                                                          <a:gd name="T27" fmla="*/ 60 h 61"/>
                                                          <a:gd name="T28" fmla="*/ 2 w 55"/>
                                                          <a:gd name="T29" fmla="*/ 60 h 61"/>
                                                          <a:gd name="T30" fmla="*/ 0 w 55"/>
                                                          <a:gd name="T31" fmla="*/ 37 h 61"/>
                                                          <a:gd name="T32" fmla="*/ 0 60000 65536"/>
                                                          <a:gd name="T33" fmla="*/ 0 60000 65536"/>
                                                          <a:gd name="T34" fmla="*/ 0 60000 65536"/>
                                                          <a:gd name="T35" fmla="*/ 0 60000 65536"/>
                                                          <a:gd name="T36" fmla="*/ 0 60000 65536"/>
                                                          <a:gd name="T37" fmla="*/ 0 60000 65536"/>
                                                          <a:gd name="T38" fmla="*/ 0 60000 65536"/>
                                                          <a:gd name="T39" fmla="*/ 0 60000 65536"/>
                                                          <a:gd name="T40" fmla="*/ 0 60000 65536"/>
                                                          <a:gd name="T41" fmla="*/ 0 60000 65536"/>
                                                          <a:gd name="T42" fmla="*/ 0 60000 65536"/>
                                                          <a:gd name="T43" fmla="*/ 0 60000 65536"/>
                                                          <a:gd name="T44" fmla="*/ 0 60000 65536"/>
                                                          <a:gd name="T45" fmla="*/ 0 60000 65536"/>
                                                          <a:gd name="T46" fmla="*/ 0 60000 65536"/>
                                                          <a:gd name="T47" fmla="*/ 0 60000 65536"/>
                                                          <a:gd name="T48" fmla="*/ 0 w 55"/>
                                                          <a:gd name="T49" fmla="*/ 0 h 61"/>
                                                          <a:gd name="T50" fmla="*/ 55 w 55"/>
                                                          <a:gd name="T51" fmla="*/ 61 h 61"/>
                                                        </a:gdLst>
                                                        <a:ahLst/>
                                                        <a:cxnLst>
                                                          <a:cxn ang="T32">
                                                            <a:pos x="T0" y="T1"/>
                                                          </a:cxn>
                                                          <a:cxn ang="T33">
                                                            <a:pos x="T2" y="T3"/>
                                                          </a:cxn>
                                                          <a:cxn ang="T34">
                                                            <a:pos x="T4" y="T5"/>
                                                          </a:cxn>
                                                          <a:cxn ang="T35">
                                                            <a:pos x="T6" y="T7"/>
                                                          </a:cxn>
                                                          <a:cxn ang="T36">
                                                            <a:pos x="T8" y="T9"/>
                                                          </a:cxn>
                                                          <a:cxn ang="T37">
                                                            <a:pos x="T10" y="T11"/>
                                                          </a:cxn>
                                                          <a:cxn ang="T38">
                                                            <a:pos x="T12" y="T13"/>
                                                          </a:cxn>
                                                          <a:cxn ang="T39">
                                                            <a:pos x="T14" y="T15"/>
                                                          </a:cxn>
                                                          <a:cxn ang="T40">
                                                            <a:pos x="T16" y="T17"/>
                                                          </a:cxn>
                                                          <a:cxn ang="T41">
                                                            <a:pos x="T18" y="T19"/>
                                                          </a:cxn>
                                                          <a:cxn ang="T42">
                                                            <a:pos x="T20" y="T21"/>
                                                          </a:cxn>
                                                          <a:cxn ang="T43">
                                                            <a:pos x="T22" y="T23"/>
                                                          </a:cxn>
                                                          <a:cxn ang="T44">
                                                            <a:pos x="T24" y="T25"/>
                                                          </a:cxn>
                                                          <a:cxn ang="T45">
                                                            <a:pos x="T26" y="T27"/>
                                                          </a:cxn>
                                                          <a:cxn ang="T46">
                                                            <a:pos x="T28" y="T29"/>
                                                          </a:cxn>
                                                          <a:cxn ang="T47">
                                                            <a:pos x="T30" y="T31"/>
                                                          </a:cxn>
                                                        </a:cxnLst>
                                                        <a:rect l="T48" t="T49" r="T50" b="T51"/>
                                                        <a:pathLst>
                                                          <a:path w="55" h="61">
                                                            <a:moveTo>
                                                              <a:pt x="0" y="37"/>
                                                            </a:moveTo>
                                                            <a:lnTo>
                                                              <a:pt x="6" y="27"/>
                                                            </a:lnTo>
                                                            <a:lnTo>
                                                              <a:pt x="12" y="16"/>
                                                            </a:lnTo>
                                                            <a:lnTo>
                                                              <a:pt x="15" y="5"/>
                                                            </a:lnTo>
                                                            <a:lnTo>
                                                              <a:pt x="31" y="0"/>
                                                            </a:lnTo>
                                                            <a:lnTo>
                                                              <a:pt x="44" y="0"/>
                                                            </a:lnTo>
                                                            <a:lnTo>
                                                              <a:pt x="54" y="30"/>
                                                            </a:lnTo>
                                                            <a:lnTo>
                                                              <a:pt x="51" y="37"/>
                                                            </a:lnTo>
                                                            <a:lnTo>
                                                              <a:pt x="44" y="45"/>
                                                            </a:lnTo>
                                                            <a:lnTo>
                                                              <a:pt x="33" y="48"/>
                                                            </a:lnTo>
                                                            <a:lnTo>
                                                              <a:pt x="25" y="49"/>
                                                            </a:lnTo>
                                                            <a:lnTo>
                                                              <a:pt x="21" y="51"/>
                                                            </a:lnTo>
                                                            <a:lnTo>
                                                              <a:pt x="16" y="57"/>
                                                            </a:lnTo>
                                                            <a:lnTo>
                                                              <a:pt x="6" y="60"/>
                                                            </a:lnTo>
                                                            <a:lnTo>
                                                              <a:pt x="2" y="60"/>
                                                            </a:lnTo>
                                                            <a:lnTo>
                                                              <a:pt x="0" y="37"/>
                                                            </a:lnTo>
                                                          </a:path>
                                                        </a:pathLst>
                                                      </a:custGeom>
                                                      <a:blipFill dpi="0" rotWithShape="0">
                                                        <a:blip r:embed="rId15"/>
                                                        <a:srcRect/>
                                                        <a:tile tx="0" ty="0" sx="100000" sy="100000" flip="none" algn="tl"/>
                                                      </a:blipFill>
                                                      <a:ln w="9525" cap="rnd">
                                                        <a:noFill/>
                                                        <a:round/>
                                                        <a:headEnd/>
                                                        <a:tailEnd/>
                                                      </a:ln>
                                                    </a:spPr>
                                                    <a:txSp>
                                                      <a:txBody>
                                                        <a:bodyPr/>
                                                        <a:lstStyle>
                                                          <a:defPPr>
                                                            <a:defRPr lang="en-US"/>
                                                          </a:defPPr>
                                                          <a:lvl1pPr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1pPr>
                                                          <a:lvl2pPr marL="4572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2pPr>
                                                          <a:lvl3pPr marL="9144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3pPr>
                                                          <a:lvl4pPr marL="13716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4pPr>
                                                          <a:lvl5pPr marL="1828800" algn="l" rtl="0" fontAlgn="base">
                                                            <a:spcBef>
                                                              <a:spcPct val="0"/>
                                                            </a:spcBef>
                                                            <a:spcAft>
                                                              <a:spcPct val="0"/>
                                                            </a:spcAft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5pPr>
                                                          <a:lvl6pPr marL="22860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6pPr>
                                                          <a:lvl7pPr marL="27432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7pPr>
                                                          <a:lvl8pPr marL="32004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8pPr>
                                                          <a:lvl9pPr marL="3657600" algn="l" defTabSz="914400" rtl="0" eaLnBrk="1" latinLnBrk="0" hangingPunct="1">
                                                            <a:defRPr kern="1200">
                                                              <a:solidFill>
                                                                <a:schemeClr val="tx1"/>
                                                              </a:solidFill>
                                                              <a:latin typeface="Arial" charset="0"/>
                                                              <a:ea typeface="+mn-ea"/>
                                                              <a:cs typeface="Arial" charset="0"/>
                                                            </a:defRPr>
                                                          </a:lvl9pPr>
                                                        </a:lstStyle>
                                                        <a:p>
                                                          <a:endParaRPr lang="en-US">
                                                            <a:latin typeface="Times New Roman" pitchFamily="18" charset="0"/>
                                                          </a:endParaRPr>
                                                        </a:p>
                                                      </a:txBody>
                                                      <a:useSpRect/>
                                                    </a:txSp>
                                                  </a:sp>
                                                </a:grpSp>
                                              </a:grpSp>
                                            </a:grpSp>
                                            <a:grpSp>
                                              <a:nvGrpSpPr>
                                                <a:cNvPr id="35" name="Group 338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622" y="2352"/>
                                                  <a:ext cx="77" cy="129"/>
                                                  <a:chOff x="3622" y="2352"/>
                                                  <a:chExt cx="77" cy="129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383" name="Freeform 339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623" y="2359"/>
                                                    <a:ext cx="72" cy="122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72"/>
                                                      <a:gd name="T1" fmla="*/ 52 h 122"/>
                                                      <a:gd name="T2" fmla="*/ 3 w 72"/>
                                                      <a:gd name="T3" fmla="*/ 62 h 122"/>
                                                      <a:gd name="T4" fmla="*/ 5 w 72"/>
                                                      <a:gd name="T5" fmla="*/ 68 h 122"/>
                                                      <a:gd name="T6" fmla="*/ 8 w 72"/>
                                                      <a:gd name="T7" fmla="*/ 73 h 122"/>
                                                      <a:gd name="T8" fmla="*/ 12 w 72"/>
                                                      <a:gd name="T9" fmla="*/ 72 h 122"/>
                                                      <a:gd name="T10" fmla="*/ 13 w 72"/>
                                                      <a:gd name="T11" fmla="*/ 72 h 122"/>
                                                      <a:gd name="T12" fmla="*/ 13 w 72"/>
                                                      <a:gd name="T13" fmla="*/ 96 h 122"/>
                                                      <a:gd name="T14" fmla="*/ 35 w 72"/>
                                                      <a:gd name="T15" fmla="*/ 121 h 122"/>
                                                      <a:gd name="T16" fmla="*/ 55 w 72"/>
                                                      <a:gd name="T17" fmla="*/ 102 h 122"/>
                                                      <a:gd name="T18" fmla="*/ 56 w 72"/>
                                                      <a:gd name="T19" fmla="*/ 96 h 122"/>
                                                      <a:gd name="T20" fmla="*/ 59 w 72"/>
                                                      <a:gd name="T21" fmla="*/ 91 h 122"/>
                                                      <a:gd name="T22" fmla="*/ 62 w 72"/>
                                                      <a:gd name="T23" fmla="*/ 86 h 122"/>
                                                      <a:gd name="T24" fmla="*/ 64 w 72"/>
                                                      <a:gd name="T25" fmla="*/ 76 h 122"/>
                                                      <a:gd name="T26" fmla="*/ 69 w 72"/>
                                                      <a:gd name="T27" fmla="*/ 66 h 122"/>
                                                      <a:gd name="T28" fmla="*/ 70 w 72"/>
                                                      <a:gd name="T29" fmla="*/ 57 h 122"/>
                                                      <a:gd name="T30" fmla="*/ 70 w 72"/>
                                                      <a:gd name="T31" fmla="*/ 36 h 122"/>
                                                      <a:gd name="T32" fmla="*/ 71 w 72"/>
                                                      <a:gd name="T33" fmla="*/ 28 h 122"/>
                                                      <a:gd name="T34" fmla="*/ 69 w 72"/>
                                                      <a:gd name="T35" fmla="*/ 19 h 122"/>
                                                      <a:gd name="T36" fmla="*/ 65 w 72"/>
                                                      <a:gd name="T37" fmla="*/ 11 h 122"/>
                                                      <a:gd name="T38" fmla="*/ 57 w 72"/>
                                                      <a:gd name="T39" fmla="*/ 5 h 122"/>
                                                      <a:gd name="T40" fmla="*/ 48 w 72"/>
                                                      <a:gd name="T41" fmla="*/ 2 h 122"/>
                                                      <a:gd name="T42" fmla="*/ 38 w 72"/>
                                                      <a:gd name="T43" fmla="*/ 0 h 122"/>
                                                      <a:gd name="T44" fmla="*/ 28 w 72"/>
                                                      <a:gd name="T45" fmla="*/ 1 h 122"/>
                                                      <a:gd name="T46" fmla="*/ 20 w 72"/>
                                                      <a:gd name="T47" fmla="*/ 4 h 122"/>
                                                      <a:gd name="T48" fmla="*/ 13 w 72"/>
                                                      <a:gd name="T49" fmla="*/ 9 h 122"/>
                                                      <a:gd name="T50" fmla="*/ 8 w 72"/>
                                                      <a:gd name="T51" fmla="*/ 15 h 122"/>
                                                      <a:gd name="T52" fmla="*/ 5 w 72"/>
                                                      <a:gd name="T53" fmla="*/ 20 h 122"/>
                                                      <a:gd name="T54" fmla="*/ 2 w 72"/>
                                                      <a:gd name="T55" fmla="*/ 27 h 122"/>
                                                      <a:gd name="T56" fmla="*/ 1 w 72"/>
                                                      <a:gd name="T57" fmla="*/ 34 h 122"/>
                                                      <a:gd name="T58" fmla="*/ 1 w 72"/>
                                                      <a:gd name="T59" fmla="*/ 42 h 122"/>
                                                      <a:gd name="T60" fmla="*/ 2 w 72"/>
                                                      <a:gd name="T61" fmla="*/ 48 h 122"/>
                                                      <a:gd name="T62" fmla="*/ 0 w 72"/>
                                                      <a:gd name="T63" fmla="*/ 52 h 122"/>
                                                      <a:gd name="T64" fmla="*/ 0 60000 65536"/>
                                                      <a:gd name="T65" fmla="*/ 0 60000 65536"/>
                                                      <a:gd name="T66" fmla="*/ 0 60000 65536"/>
                                                      <a:gd name="T67" fmla="*/ 0 60000 65536"/>
                                                      <a:gd name="T68" fmla="*/ 0 60000 65536"/>
                                                      <a:gd name="T69" fmla="*/ 0 60000 65536"/>
                                                      <a:gd name="T70" fmla="*/ 0 60000 65536"/>
                                                      <a:gd name="T71" fmla="*/ 0 60000 65536"/>
                                                      <a:gd name="T72" fmla="*/ 0 60000 65536"/>
                                                      <a:gd name="T73" fmla="*/ 0 60000 65536"/>
                                                      <a:gd name="T74" fmla="*/ 0 60000 65536"/>
                                                      <a:gd name="T75" fmla="*/ 0 60000 65536"/>
                                                      <a:gd name="T76" fmla="*/ 0 60000 65536"/>
                                                      <a:gd name="T77" fmla="*/ 0 60000 65536"/>
                                                      <a:gd name="T78" fmla="*/ 0 60000 65536"/>
                                                      <a:gd name="T79" fmla="*/ 0 60000 65536"/>
                                                      <a:gd name="T80" fmla="*/ 0 60000 65536"/>
                                                      <a:gd name="T81" fmla="*/ 0 60000 65536"/>
                                                      <a:gd name="T82" fmla="*/ 0 60000 65536"/>
                                                      <a:gd name="T83" fmla="*/ 0 60000 65536"/>
                                                      <a:gd name="T84" fmla="*/ 0 60000 65536"/>
                                                      <a:gd name="T85" fmla="*/ 0 60000 65536"/>
                                                      <a:gd name="T86" fmla="*/ 0 60000 65536"/>
                                                      <a:gd name="T87" fmla="*/ 0 60000 65536"/>
                                                      <a:gd name="T88" fmla="*/ 0 60000 65536"/>
                                                      <a:gd name="T89" fmla="*/ 0 60000 65536"/>
                                                      <a:gd name="T90" fmla="*/ 0 60000 65536"/>
                                                      <a:gd name="T91" fmla="*/ 0 60000 65536"/>
                                                      <a:gd name="T92" fmla="*/ 0 60000 65536"/>
                                                      <a:gd name="T93" fmla="*/ 0 60000 65536"/>
                                                      <a:gd name="T94" fmla="*/ 0 60000 65536"/>
                                                      <a:gd name="T95" fmla="*/ 0 60000 65536"/>
                                                      <a:gd name="T96" fmla="*/ 0 w 72"/>
                                                      <a:gd name="T97" fmla="*/ 0 h 122"/>
                                                      <a:gd name="T98" fmla="*/ 72 w 72"/>
                                                      <a:gd name="T99" fmla="*/ 122 h 122"/>
                                                    </a:gdLst>
                                                    <a:ahLst/>
                                                    <a:cxnLst>
                                                      <a:cxn ang="T64">
                                                        <a:pos x="T0" y="T1"/>
                                                      </a:cxn>
                                                      <a:cxn ang="T65">
                                                        <a:pos x="T2" y="T3"/>
                                                      </a:cxn>
                                                      <a:cxn ang="T66">
                                                        <a:pos x="T4" y="T5"/>
                                                      </a:cxn>
                                                      <a:cxn ang="T67">
                                                        <a:pos x="T6" y="T7"/>
                                                      </a:cxn>
                                                      <a:cxn ang="T68">
                                                        <a:pos x="T8" y="T9"/>
                                                      </a:cxn>
                                                      <a:cxn ang="T69">
                                                        <a:pos x="T10" y="T11"/>
                                                      </a:cxn>
                                                      <a:cxn ang="T70">
                                                        <a:pos x="T12" y="T13"/>
                                                      </a:cxn>
                                                      <a:cxn ang="T71">
                                                        <a:pos x="T14" y="T15"/>
                                                      </a:cxn>
                                                      <a:cxn ang="T72">
                                                        <a:pos x="T16" y="T17"/>
                                                      </a:cxn>
                                                      <a:cxn ang="T73">
                                                        <a:pos x="T18" y="T19"/>
                                                      </a:cxn>
                                                      <a:cxn ang="T74">
                                                        <a:pos x="T20" y="T21"/>
                                                      </a:cxn>
                                                      <a:cxn ang="T75">
                                                        <a:pos x="T22" y="T23"/>
                                                      </a:cxn>
                                                      <a:cxn ang="T76">
                                                        <a:pos x="T24" y="T25"/>
                                                      </a:cxn>
                                                      <a:cxn ang="T77">
                                                        <a:pos x="T26" y="T27"/>
                                                      </a:cxn>
                                                      <a:cxn ang="T78">
                                                        <a:pos x="T28" y="T29"/>
                                                      </a:cxn>
                                                      <a:cxn ang="T79">
                                                        <a:pos x="T30" y="T31"/>
                                                      </a:cxn>
                                                      <a:cxn ang="T80">
                                                        <a:pos x="T32" y="T33"/>
                                                      </a:cxn>
                                                      <a:cxn ang="T81">
                                                        <a:pos x="T34" y="T35"/>
                                                      </a:cxn>
                                                      <a:cxn ang="T82">
                                                        <a:pos x="T36" y="T37"/>
                                                      </a:cxn>
                                                      <a:cxn ang="T83">
                                                        <a:pos x="T38" y="T39"/>
                                                      </a:cxn>
                                                      <a:cxn ang="T84">
                                                        <a:pos x="T40" y="T41"/>
                                                      </a:cxn>
                                                      <a:cxn ang="T85">
                                                        <a:pos x="T42" y="T43"/>
                                                      </a:cxn>
                                                      <a:cxn ang="T86">
                                                        <a:pos x="T44" y="T45"/>
                                                      </a:cxn>
                                                      <a:cxn ang="T87">
                                                        <a:pos x="T46" y="T47"/>
                                                      </a:cxn>
                                                      <a:cxn ang="T88">
                                                        <a:pos x="T48" y="T49"/>
                                                      </a:cxn>
                                                      <a:cxn ang="T89">
                                                        <a:pos x="T50" y="T51"/>
                                                      </a:cxn>
                                                      <a:cxn ang="T90">
                                                        <a:pos x="T52" y="T53"/>
                                                      </a:cxn>
                                                      <a:cxn ang="T91">
                                                        <a:pos x="T54" y="T55"/>
                                                      </a:cxn>
                                                      <a:cxn ang="T92">
                                                        <a:pos x="T56" y="T57"/>
                                                      </a:cxn>
                                                      <a:cxn ang="T93">
                                                        <a:pos x="T58" y="T59"/>
                                                      </a:cxn>
                                                      <a:cxn ang="T94">
                                                        <a:pos x="T60" y="T61"/>
                                                      </a:cxn>
                                                      <a:cxn ang="T95">
                                                        <a:pos x="T62" y="T63"/>
                                                      </a:cxn>
                                                    </a:cxnLst>
                                                    <a:rect l="T96" t="T97" r="T98" b="T99"/>
                                                    <a:pathLst>
                                                      <a:path w="72" h="122">
                                                        <a:moveTo>
                                                          <a:pt x="0" y="52"/>
                                                        </a:moveTo>
                                                        <a:lnTo>
                                                          <a:pt x="3" y="62"/>
                                                        </a:lnTo>
                                                        <a:lnTo>
                                                          <a:pt x="5" y="68"/>
                                                        </a:lnTo>
                                                        <a:lnTo>
                                                          <a:pt x="8" y="73"/>
                                                        </a:lnTo>
                                                        <a:lnTo>
                                                          <a:pt x="12" y="72"/>
                                                        </a:lnTo>
                                                        <a:lnTo>
                                                          <a:pt x="13" y="72"/>
                                                        </a:lnTo>
                                                        <a:lnTo>
                                                          <a:pt x="13" y="96"/>
                                                        </a:lnTo>
                                                        <a:lnTo>
                                                          <a:pt x="35" y="121"/>
                                                        </a:lnTo>
                                                        <a:lnTo>
                                                          <a:pt x="55" y="102"/>
                                                        </a:lnTo>
                                                        <a:lnTo>
                                                          <a:pt x="56" y="96"/>
                                                        </a:lnTo>
                                                        <a:lnTo>
                                                          <a:pt x="59" y="91"/>
                                                        </a:lnTo>
                                                        <a:lnTo>
                                                          <a:pt x="62" y="86"/>
                                                        </a:lnTo>
                                                        <a:lnTo>
                                                          <a:pt x="64" y="76"/>
                                                        </a:lnTo>
                                                        <a:lnTo>
                                                          <a:pt x="69" y="66"/>
                                                        </a:lnTo>
                                                        <a:lnTo>
                                                          <a:pt x="70" y="57"/>
                                                        </a:lnTo>
                                                        <a:lnTo>
                                                          <a:pt x="70" y="36"/>
                                                        </a:lnTo>
                                                        <a:lnTo>
                                                          <a:pt x="71" y="28"/>
                                                        </a:lnTo>
                                                        <a:lnTo>
                                                          <a:pt x="69" y="19"/>
                                                        </a:lnTo>
                                                        <a:lnTo>
                                                          <a:pt x="65" y="11"/>
                                                        </a:lnTo>
                                                        <a:lnTo>
                                                          <a:pt x="57" y="5"/>
                                                        </a:lnTo>
                                                        <a:lnTo>
                                                          <a:pt x="48" y="2"/>
                                                        </a:lnTo>
                                                        <a:lnTo>
                                                          <a:pt x="38" y="0"/>
                                                        </a:lnTo>
                                                        <a:lnTo>
                                                          <a:pt x="28" y="1"/>
                                                        </a:lnTo>
                                                        <a:lnTo>
                                                          <a:pt x="20" y="4"/>
                                                        </a:lnTo>
                                                        <a:lnTo>
                                                          <a:pt x="13" y="9"/>
                                                        </a:lnTo>
                                                        <a:lnTo>
                                                          <a:pt x="8" y="15"/>
                                                        </a:lnTo>
                                                        <a:lnTo>
                                                          <a:pt x="5" y="20"/>
                                                        </a:lnTo>
                                                        <a:lnTo>
                                                          <a:pt x="2" y="27"/>
                                                        </a:lnTo>
                                                        <a:lnTo>
                                                          <a:pt x="1" y="34"/>
                                                        </a:lnTo>
                                                        <a:lnTo>
                                                          <a:pt x="1" y="42"/>
                                                        </a:lnTo>
                                                        <a:lnTo>
                                                          <a:pt x="2" y="48"/>
                                                        </a:lnTo>
                                                        <a:lnTo>
                                                          <a:pt x="0" y="52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6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384" name="Freeform 340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622" y="2352"/>
                                                    <a:ext cx="77" cy="67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77"/>
                                                      <a:gd name="T1" fmla="*/ 54 h 67"/>
                                                      <a:gd name="T2" fmla="*/ 0 w 77"/>
                                                      <a:gd name="T3" fmla="*/ 46 h 67"/>
                                                      <a:gd name="T4" fmla="*/ 1 w 77"/>
                                                      <a:gd name="T5" fmla="*/ 35 h 67"/>
                                                      <a:gd name="T6" fmla="*/ 3 w 77"/>
                                                      <a:gd name="T7" fmla="*/ 25 h 67"/>
                                                      <a:gd name="T8" fmla="*/ 6 w 77"/>
                                                      <a:gd name="T9" fmla="*/ 18 h 67"/>
                                                      <a:gd name="T10" fmla="*/ 10 w 77"/>
                                                      <a:gd name="T11" fmla="*/ 12 h 67"/>
                                                      <a:gd name="T12" fmla="*/ 16 w 77"/>
                                                      <a:gd name="T13" fmla="*/ 9 h 67"/>
                                                      <a:gd name="T14" fmla="*/ 20 w 77"/>
                                                      <a:gd name="T15" fmla="*/ 6 h 67"/>
                                                      <a:gd name="T16" fmla="*/ 27 w 77"/>
                                                      <a:gd name="T17" fmla="*/ 3 h 67"/>
                                                      <a:gd name="T18" fmla="*/ 34 w 77"/>
                                                      <a:gd name="T19" fmla="*/ 0 h 67"/>
                                                      <a:gd name="T20" fmla="*/ 43 w 77"/>
                                                      <a:gd name="T21" fmla="*/ 0 h 67"/>
                                                      <a:gd name="T22" fmla="*/ 52 w 77"/>
                                                      <a:gd name="T23" fmla="*/ 2 h 67"/>
                                                      <a:gd name="T24" fmla="*/ 57 w 77"/>
                                                      <a:gd name="T25" fmla="*/ 5 h 67"/>
                                                      <a:gd name="T26" fmla="*/ 62 w 77"/>
                                                      <a:gd name="T27" fmla="*/ 8 h 67"/>
                                                      <a:gd name="T28" fmla="*/ 69 w 77"/>
                                                      <a:gd name="T29" fmla="*/ 14 h 67"/>
                                                      <a:gd name="T30" fmla="*/ 73 w 77"/>
                                                      <a:gd name="T31" fmla="*/ 19 h 67"/>
                                                      <a:gd name="T32" fmla="*/ 76 w 77"/>
                                                      <a:gd name="T33" fmla="*/ 21 h 67"/>
                                                      <a:gd name="T34" fmla="*/ 73 w 77"/>
                                                      <a:gd name="T35" fmla="*/ 22 h 67"/>
                                                      <a:gd name="T36" fmla="*/ 73 w 77"/>
                                                      <a:gd name="T37" fmla="*/ 24 h 67"/>
                                                      <a:gd name="T38" fmla="*/ 73 w 77"/>
                                                      <a:gd name="T39" fmla="*/ 27 h 67"/>
                                                      <a:gd name="T40" fmla="*/ 72 w 77"/>
                                                      <a:gd name="T41" fmla="*/ 32 h 67"/>
                                                      <a:gd name="T42" fmla="*/ 74 w 77"/>
                                                      <a:gd name="T43" fmla="*/ 39 h 67"/>
                                                      <a:gd name="T44" fmla="*/ 75 w 77"/>
                                                      <a:gd name="T45" fmla="*/ 47 h 67"/>
                                                      <a:gd name="T46" fmla="*/ 71 w 77"/>
                                                      <a:gd name="T47" fmla="*/ 56 h 67"/>
                                                      <a:gd name="T48" fmla="*/ 71 w 77"/>
                                                      <a:gd name="T49" fmla="*/ 44 h 67"/>
                                                      <a:gd name="T50" fmla="*/ 71 w 77"/>
                                                      <a:gd name="T51" fmla="*/ 35 h 67"/>
                                                      <a:gd name="T52" fmla="*/ 69 w 77"/>
                                                      <a:gd name="T53" fmla="*/ 31 h 67"/>
                                                      <a:gd name="T54" fmla="*/ 66 w 77"/>
                                                      <a:gd name="T55" fmla="*/ 29 h 67"/>
                                                      <a:gd name="T56" fmla="*/ 64 w 77"/>
                                                      <a:gd name="T57" fmla="*/ 27 h 67"/>
                                                      <a:gd name="T58" fmla="*/ 62 w 77"/>
                                                      <a:gd name="T59" fmla="*/ 27 h 67"/>
                                                      <a:gd name="T60" fmla="*/ 57 w 77"/>
                                                      <a:gd name="T61" fmla="*/ 29 h 67"/>
                                                      <a:gd name="T62" fmla="*/ 52 w 77"/>
                                                      <a:gd name="T63" fmla="*/ 29 h 67"/>
                                                      <a:gd name="T64" fmla="*/ 46 w 77"/>
                                                      <a:gd name="T65" fmla="*/ 29 h 67"/>
                                                      <a:gd name="T66" fmla="*/ 41 w 77"/>
                                                      <a:gd name="T67" fmla="*/ 29 h 67"/>
                                                      <a:gd name="T68" fmla="*/ 37 w 77"/>
                                                      <a:gd name="T69" fmla="*/ 29 h 67"/>
                                                      <a:gd name="T70" fmla="*/ 40 w 77"/>
                                                      <a:gd name="T71" fmla="*/ 30 h 67"/>
                                                      <a:gd name="T72" fmla="*/ 43 w 77"/>
                                                      <a:gd name="T73" fmla="*/ 31 h 67"/>
                                                      <a:gd name="T74" fmla="*/ 40 w 77"/>
                                                      <a:gd name="T75" fmla="*/ 32 h 67"/>
                                                      <a:gd name="T76" fmla="*/ 34 w 77"/>
                                                      <a:gd name="T77" fmla="*/ 31 h 67"/>
                                                      <a:gd name="T78" fmla="*/ 29 w 77"/>
                                                      <a:gd name="T79" fmla="*/ 31 h 67"/>
                                                      <a:gd name="T80" fmla="*/ 23 w 77"/>
                                                      <a:gd name="T81" fmla="*/ 30 h 67"/>
                                                      <a:gd name="T82" fmla="*/ 19 w 77"/>
                                                      <a:gd name="T83" fmla="*/ 30 h 67"/>
                                                      <a:gd name="T84" fmla="*/ 17 w 77"/>
                                                      <a:gd name="T85" fmla="*/ 30 h 67"/>
                                                      <a:gd name="T86" fmla="*/ 18 w 77"/>
                                                      <a:gd name="T87" fmla="*/ 31 h 67"/>
                                                      <a:gd name="T88" fmla="*/ 19 w 77"/>
                                                      <a:gd name="T89" fmla="*/ 34 h 67"/>
                                                      <a:gd name="T90" fmla="*/ 19 w 77"/>
                                                      <a:gd name="T91" fmla="*/ 38 h 67"/>
                                                      <a:gd name="T92" fmla="*/ 18 w 77"/>
                                                      <a:gd name="T93" fmla="*/ 42 h 67"/>
                                                      <a:gd name="T94" fmla="*/ 15 w 77"/>
                                                      <a:gd name="T95" fmla="*/ 46 h 67"/>
                                                      <a:gd name="T96" fmla="*/ 14 w 77"/>
                                                      <a:gd name="T97" fmla="*/ 51 h 67"/>
                                                      <a:gd name="T98" fmla="*/ 13 w 77"/>
                                                      <a:gd name="T99" fmla="*/ 57 h 67"/>
                                                      <a:gd name="T100" fmla="*/ 14 w 77"/>
                                                      <a:gd name="T101" fmla="*/ 63 h 67"/>
                                                      <a:gd name="T102" fmla="*/ 14 w 77"/>
                                                      <a:gd name="T103" fmla="*/ 66 h 67"/>
                                                      <a:gd name="T104" fmla="*/ 10 w 77"/>
                                                      <a:gd name="T105" fmla="*/ 61 h 67"/>
                                                      <a:gd name="T106" fmla="*/ 5 w 77"/>
                                                      <a:gd name="T107" fmla="*/ 56 h 67"/>
                                                      <a:gd name="T108" fmla="*/ 3 w 77"/>
                                                      <a:gd name="T109" fmla="*/ 57 h 67"/>
                                                      <a:gd name="T110" fmla="*/ 2 w 77"/>
                                                      <a:gd name="T111" fmla="*/ 61 h 67"/>
                                                      <a:gd name="T112" fmla="*/ 0 w 77"/>
                                                      <a:gd name="T113" fmla="*/ 54 h 67"/>
                                                      <a:gd name="T114" fmla="*/ 0 60000 65536"/>
                                                      <a:gd name="T115" fmla="*/ 0 60000 65536"/>
                                                      <a:gd name="T116" fmla="*/ 0 60000 65536"/>
                                                      <a:gd name="T117" fmla="*/ 0 60000 65536"/>
                                                      <a:gd name="T118" fmla="*/ 0 60000 65536"/>
                                                      <a:gd name="T119" fmla="*/ 0 60000 65536"/>
                                                      <a:gd name="T120" fmla="*/ 0 60000 65536"/>
                                                      <a:gd name="T121" fmla="*/ 0 60000 65536"/>
                                                      <a:gd name="T122" fmla="*/ 0 60000 65536"/>
                                                      <a:gd name="T123" fmla="*/ 0 60000 65536"/>
                                                      <a:gd name="T124" fmla="*/ 0 60000 65536"/>
                                                      <a:gd name="T125" fmla="*/ 0 60000 65536"/>
                                                      <a:gd name="T126" fmla="*/ 0 60000 65536"/>
                                                      <a:gd name="T127" fmla="*/ 0 60000 65536"/>
                                                      <a:gd name="T128" fmla="*/ 0 60000 65536"/>
                                                      <a:gd name="T129" fmla="*/ 0 60000 65536"/>
                                                      <a:gd name="T130" fmla="*/ 0 60000 65536"/>
                                                      <a:gd name="T131" fmla="*/ 0 60000 65536"/>
                                                      <a:gd name="T132" fmla="*/ 0 60000 65536"/>
                                                      <a:gd name="T133" fmla="*/ 0 60000 65536"/>
                                                      <a:gd name="T134" fmla="*/ 0 60000 65536"/>
                                                      <a:gd name="T135" fmla="*/ 0 60000 65536"/>
                                                      <a:gd name="T136" fmla="*/ 0 60000 65536"/>
                                                      <a:gd name="T137" fmla="*/ 0 60000 65536"/>
                                                      <a:gd name="T138" fmla="*/ 0 60000 65536"/>
                                                      <a:gd name="T139" fmla="*/ 0 60000 65536"/>
                                                      <a:gd name="T140" fmla="*/ 0 60000 65536"/>
                                                      <a:gd name="T141" fmla="*/ 0 60000 65536"/>
                                                      <a:gd name="T142" fmla="*/ 0 60000 65536"/>
                                                      <a:gd name="T143" fmla="*/ 0 60000 65536"/>
                                                      <a:gd name="T144" fmla="*/ 0 60000 65536"/>
                                                      <a:gd name="T145" fmla="*/ 0 60000 65536"/>
                                                      <a:gd name="T146" fmla="*/ 0 60000 65536"/>
                                                      <a:gd name="T147" fmla="*/ 0 60000 65536"/>
                                                      <a:gd name="T148" fmla="*/ 0 60000 65536"/>
                                                      <a:gd name="T149" fmla="*/ 0 60000 65536"/>
                                                      <a:gd name="T150" fmla="*/ 0 60000 65536"/>
                                                      <a:gd name="T151" fmla="*/ 0 60000 65536"/>
                                                      <a:gd name="T152" fmla="*/ 0 60000 65536"/>
                                                      <a:gd name="T153" fmla="*/ 0 60000 65536"/>
                                                      <a:gd name="T154" fmla="*/ 0 60000 65536"/>
                                                      <a:gd name="T155" fmla="*/ 0 60000 65536"/>
                                                      <a:gd name="T156" fmla="*/ 0 60000 65536"/>
                                                      <a:gd name="T157" fmla="*/ 0 60000 65536"/>
                                                      <a:gd name="T158" fmla="*/ 0 60000 65536"/>
                                                      <a:gd name="T159" fmla="*/ 0 60000 65536"/>
                                                      <a:gd name="T160" fmla="*/ 0 60000 65536"/>
                                                      <a:gd name="T161" fmla="*/ 0 60000 65536"/>
                                                      <a:gd name="T162" fmla="*/ 0 60000 65536"/>
                                                      <a:gd name="T163" fmla="*/ 0 60000 65536"/>
                                                      <a:gd name="T164" fmla="*/ 0 60000 65536"/>
                                                      <a:gd name="T165" fmla="*/ 0 60000 65536"/>
                                                      <a:gd name="T166" fmla="*/ 0 60000 65536"/>
                                                      <a:gd name="T167" fmla="*/ 0 60000 65536"/>
                                                      <a:gd name="T168" fmla="*/ 0 60000 65536"/>
                                                      <a:gd name="T169" fmla="*/ 0 60000 65536"/>
                                                      <a:gd name="T170" fmla="*/ 0 60000 65536"/>
                                                      <a:gd name="T171" fmla="*/ 0 w 77"/>
                                                      <a:gd name="T172" fmla="*/ 0 h 67"/>
                                                      <a:gd name="T173" fmla="*/ 77 w 77"/>
                                                      <a:gd name="T174" fmla="*/ 67 h 67"/>
                                                    </a:gdLst>
                                                    <a:ahLst/>
                                                    <a:cxnLst>
                                                      <a:cxn ang="T114">
                                                        <a:pos x="T0" y="T1"/>
                                                      </a:cxn>
                                                      <a:cxn ang="T115">
                                                        <a:pos x="T2" y="T3"/>
                                                      </a:cxn>
                                                      <a:cxn ang="T116">
                                                        <a:pos x="T4" y="T5"/>
                                                      </a:cxn>
                                                      <a:cxn ang="T117">
                                                        <a:pos x="T6" y="T7"/>
                                                      </a:cxn>
                                                      <a:cxn ang="T118">
                                                        <a:pos x="T8" y="T9"/>
                                                      </a:cxn>
                                                      <a:cxn ang="T119">
                                                        <a:pos x="T10" y="T11"/>
                                                      </a:cxn>
                                                      <a:cxn ang="T120">
                                                        <a:pos x="T12" y="T13"/>
                                                      </a:cxn>
                                                      <a:cxn ang="T121">
                                                        <a:pos x="T14" y="T15"/>
                                                      </a:cxn>
                                                      <a:cxn ang="T122">
                                                        <a:pos x="T16" y="T17"/>
                                                      </a:cxn>
                                                      <a:cxn ang="T123">
                                                        <a:pos x="T18" y="T19"/>
                                                      </a:cxn>
                                                      <a:cxn ang="T124">
                                                        <a:pos x="T20" y="T21"/>
                                                      </a:cxn>
                                                      <a:cxn ang="T125">
                                                        <a:pos x="T22" y="T23"/>
                                                      </a:cxn>
                                                      <a:cxn ang="T126">
                                                        <a:pos x="T24" y="T25"/>
                                                      </a:cxn>
                                                      <a:cxn ang="T127">
                                                        <a:pos x="T26" y="T27"/>
                                                      </a:cxn>
                                                      <a:cxn ang="T128">
                                                        <a:pos x="T28" y="T29"/>
                                                      </a:cxn>
                                                      <a:cxn ang="T129">
                                                        <a:pos x="T30" y="T31"/>
                                                      </a:cxn>
                                                      <a:cxn ang="T130">
                                                        <a:pos x="T32" y="T33"/>
                                                      </a:cxn>
                                                      <a:cxn ang="T131">
                                                        <a:pos x="T34" y="T35"/>
                                                      </a:cxn>
                                                      <a:cxn ang="T132">
                                                        <a:pos x="T36" y="T37"/>
                                                      </a:cxn>
                                                      <a:cxn ang="T133">
                                                        <a:pos x="T38" y="T39"/>
                                                      </a:cxn>
                                                      <a:cxn ang="T134">
                                                        <a:pos x="T40" y="T41"/>
                                                      </a:cxn>
                                                      <a:cxn ang="T135">
                                                        <a:pos x="T42" y="T43"/>
                                                      </a:cxn>
                                                      <a:cxn ang="T136">
                                                        <a:pos x="T44" y="T45"/>
                                                      </a:cxn>
                                                      <a:cxn ang="T137">
                                                        <a:pos x="T46" y="T47"/>
                                                      </a:cxn>
                                                      <a:cxn ang="T138">
                                                        <a:pos x="T48" y="T49"/>
                                                      </a:cxn>
                                                      <a:cxn ang="T139">
                                                        <a:pos x="T50" y="T51"/>
                                                      </a:cxn>
                                                      <a:cxn ang="T140">
                                                        <a:pos x="T52" y="T53"/>
                                                      </a:cxn>
                                                      <a:cxn ang="T141">
                                                        <a:pos x="T54" y="T55"/>
                                                      </a:cxn>
                                                      <a:cxn ang="T142">
                                                        <a:pos x="T56" y="T57"/>
                                                      </a:cxn>
                                                      <a:cxn ang="T143">
                                                        <a:pos x="T58" y="T59"/>
                                                      </a:cxn>
                                                      <a:cxn ang="T144">
                                                        <a:pos x="T60" y="T61"/>
                                                      </a:cxn>
                                                      <a:cxn ang="T145">
                                                        <a:pos x="T62" y="T63"/>
                                                      </a:cxn>
                                                      <a:cxn ang="T146">
                                                        <a:pos x="T64" y="T65"/>
                                                      </a:cxn>
                                                      <a:cxn ang="T147">
                                                        <a:pos x="T66" y="T67"/>
                                                      </a:cxn>
                                                      <a:cxn ang="T148">
                                                        <a:pos x="T68" y="T69"/>
                                                      </a:cxn>
                                                      <a:cxn ang="T149">
                                                        <a:pos x="T70" y="T71"/>
                                                      </a:cxn>
                                                      <a:cxn ang="T150">
                                                        <a:pos x="T72" y="T73"/>
                                                      </a:cxn>
                                                      <a:cxn ang="T151">
                                                        <a:pos x="T74" y="T75"/>
                                                      </a:cxn>
                                                      <a:cxn ang="T152">
                                                        <a:pos x="T76" y="T77"/>
                                                      </a:cxn>
                                                      <a:cxn ang="T153">
                                                        <a:pos x="T78" y="T79"/>
                                                      </a:cxn>
                                                      <a:cxn ang="T154">
                                                        <a:pos x="T80" y="T81"/>
                                                      </a:cxn>
                                                      <a:cxn ang="T155">
                                                        <a:pos x="T82" y="T83"/>
                                                      </a:cxn>
                                                      <a:cxn ang="T156">
                                                        <a:pos x="T84" y="T85"/>
                                                      </a:cxn>
                                                      <a:cxn ang="T157">
                                                        <a:pos x="T86" y="T87"/>
                                                      </a:cxn>
                                                      <a:cxn ang="T158">
                                                        <a:pos x="T88" y="T89"/>
                                                      </a:cxn>
                                                      <a:cxn ang="T159">
                                                        <a:pos x="T90" y="T91"/>
                                                      </a:cxn>
                                                      <a:cxn ang="T160">
                                                        <a:pos x="T92" y="T93"/>
                                                      </a:cxn>
                                                      <a:cxn ang="T161">
                                                        <a:pos x="T94" y="T95"/>
                                                      </a:cxn>
                                                      <a:cxn ang="T162">
                                                        <a:pos x="T96" y="T97"/>
                                                      </a:cxn>
                                                      <a:cxn ang="T163">
                                                        <a:pos x="T98" y="T99"/>
                                                      </a:cxn>
                                                      <a:cxn ang="T164">
                                                        <a:pos x="T100" y="T101"/>
                                                      </a:cxn>
                                                      <a:cxn ang="T165">
                                                        <a:pos x="T102" y="T103"/>
                                                      </a:cxn>
                                                      <a:cxn ang="T166">
                                                        <a:pos x="T104" y="T105"/>
                                                      </a:cxn>
                                                      <a:cxn ang="T167">
                                                        <a:pos x="T106" y="T107"/>
                                                      </a:cxn>
                                                      <a:cxn ang="T168">
                                                        <a:pos x="T108" y="T109"/>
                                                      </a:cxn>
                                                      <a:cxn ang="T169">
                                                        <a:pos x="T110" y="T111"/>
                                                      </a:cxn>
                                                      <a:cxn ang="T170">
                                                        <a:pos x="T112" y="T113"/>
                                                      </a:cxn>
                                                    </a:cxnLst>
                                                    <a:rect l="T171" t="T172" r="T173" b="T174"/>
                                                    <a:pathLst>
                                                      <a:path w="77" h="67">
                                                        <a:moveTo>
                                                          <a:pt x="0" y="54"/>
                                                        </a:moveTo>
                                                        <a:lnTo>
                                                          <a:pt x="0" y="46"/>
                                                        </a:lnTo>
                                                        <a:lnTo>
                                                          <a:pt x="1" y="35"/>
                                                        </a:lnTo>
                                                        <a:lnTo>
                                                          <a:pt x="3" y="25"/>
                                                        </a:lnTo>
                                                        <a:lnTo>
                                                          <a:pt x="6" y="18"/>
                                                        </a:lnTo>
                                                        <a:lnTo>
                                                          <a:pt x="10" y="12"/>
                                                        </a:lnTo>
                                                        <a:lnTo>
                                                          <a:pt x="16" y="9"/>
                                                        </a:lnTo>
                                                        <a:lnTo>
                                                          <a:pt x="20" y="6"/>
                                                        </a:lnTo>
                                                        <a:lnTo>
                                                          <a:pt x="27" y="3"/>
                                                        </a:lnTo>
                                                        <a:lnTo>
                                                          <a:pt x="34" y="0"/>
                                                        </a:lnTo>
                                                        <a:lnTo>
                                                          <a:pt x="43" y="0"/>
                                                        </a:lnTo>
                                                        <a:lnTo>
                                                          <a:pt x="52" y="2"/>
                                                        </a:lnTo>
                                                        <a:lnTo>
                                                          <a:pt x="57" y="5"/>
                                                        </a:lnTo>
                                                        <a:lnTo>
                                                          <a:pt x="62" y="8"/>
                                                        </a:lnTo>
                                                        <a:lnTo>
                                                          <a:pt x="69" y="14"/>
                                                        </a:lnTo>
                                                        <a:lnTo>
                                                          <a:pt x="73" y="19"/>
                                                        </a:lnTo>
                                                        <a:lnTo>
                                                          <a:pt x="76" y="21"/>
                                                        </a:lnTo>
                                                        <a:lnTo>
                                                          <a:pt x="73" y="22"/>
                                                        </a:lnTo>
                                                        <a:lnTo>
                                                          <a:pt x="73" y="24"/>
                                                        </a:lnTo>
                                                        <a:lnTo>
                                                          <a:pt x="73" y="27"/>
                                                        </a:lnTo>
                                                        <a:lnTo>
                                                          <a:pt x="72" y="32"/>
                                                        </a:lnTo>
                                                        <a:lnTo>
                                                          <a:pt x="74" y="39"/>
                                                        </a:lnTo>
                                                        <a:lnTo>
                                                          <a:pt x="75" y="47"/>
                                                        </a:lnTo>
                                                        <a:lnTo>
                                                          <a:pt x="71" y="56"/>
                                                        </a:lnTo>
                                                        <a:lnTo>
                                                          <a:pt x="71" y="44"/>
                                                        </a:lnTo>
                                                        <a:lnTo>
                                                          <a:pt x="71" y="35"/>
                                                        </a:lnTo>
                                                        <a:lnTo>
                                                          <a:pt x="69" y="31"/>
                                                        </a:lnTo>
                                                        <a:lnTo>
                                                          <a:pt x="66" y="29"/>
                                                        </a:lnTo>
                                                        <a:lnTo>
                                                          <a:pt x="64" y="27"/>
                                                        </a:lnTo>
                                                        <a:lnTo>
                                                          <a:pt x="62" y="27"/>
                                                        </a:lnTo>
                                                        <a:lnTo>
                                                          <a:pt x="57" y="29"/>
                                                        </a:lnTo>
                                                        <a:lnTo>
                                                          <a:pt x="52" y="29"/>
                                                        </a:lnTo>
                                                        <a:lnTo>
                                                          <a:pt x="46" y="29"/>
                                                        </a:lnTo>
                                                        <a:lnTo>
                                                          <a:pt x="41" y="29"/>
                                                        </a:lnTo>
                                                        <a:lnTo>
                                                          <a:pt x="37" y="29"/>
                                                        </a:lnTo>
                                                        <a:lnTo>
                                                          <a:pt x="40" y="30"/>
                                                        </a:lnTo>
                                                        <a:lnTo>
                                                          <a:pt x="43" y="31"/>
                                                        </a:lnTo>
                                                        <a:lnTo>
                                                          <a:pt x="40" y="32"/>
                                                        </a:lnTo>
                                                        <a:lnTo>
                                                          <a:pt x="34" y="31"/>
                                                        </a:lnTo>
                                                        <a:lnTo>
                                                          <a:pt x="29" y="31"/>
                                                        </a:lnTo>
                                                        <a:lnTo>
                                                          <a:pt x="23" y="30"/>
                                                        </a:lnTo>
                                                        <a:lnTo>
                                                          <a:pt x="19" y="30"/>
                                                        </a:lnTo>
                                                        <a:lnTo>
                                                          <a:pt x="17" y="30"/>
                                                        </a:lnTo>
                                                        <a:lnTo>
                                                          <a:pt x="18" y="31"/>
                                                        </a:lnTo>
                                                        <a:lnTo>
                                                          <a:pt x="19" y="34"/>
                                                        </a:lnTo>
                                                        <a:lnTo>
                                                          <a:pt x="19" y="38"/>
                                                        </a:lnTo>
                                                        <a:lnTo>
                                                          <a:pt x="18" y="42"/>
                                                        </a:lnTo>
                                                        <a:lnTo>
                                                          <a:pt x="15" y="46"/>
                                                        </a:lnTo>
                                                        <a:lnTo>
                                                          <a:pt x="14" y="51"/>
                                                        </a:lnTo>
                                                        <a:lnTo>
                                                          <a:pt x="13" y="57"/>
                                                        </a:lnTo>
                                                        <a:lnTo>
                                                          <a:pt x="14" y="63"/>
                                                        </a:lnTo>
                                                        <a:lnTo>
                                                          <a:pt x="14" y="66"/>
                                                        </a:lnTo>
                                                        <a:lnTo>
                                                          <a:pt x="10" y="61"/>
                                                        </a:lnTo>
                                                        <a:lnTo>
                                                          <a:pt x="5" y="56"/>
                                                        </a:lnTo>
                                                        <a:lnTo>
                                                          <a:pt x="3" y="57"/>
                                                        </a:lnTo>
                                                        <a:lnTo>
                                                          <a:pt x="2" y="61"/>
                                                        </a:lnTo>
                                                        <a:lnTo>
                                                          <a:pt x="0" y="54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solidFill>
                                                    <a:srgbClr val="000000"/>
                                                  </a:solid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grpSp>
                                              <a:nvGrpSpPr>
                                                <a:cNvPr id="36" name="Group 341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557" y="3004"/>
                                                  <a:ext cx="210" cy="54"/>
                                                  <a:chOff x="3557" y="3004"/>
                                                  <a:chExt cx="210" cy="54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381" name="Freeform 342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557" y="3004"/>
                                                    <a:ext cx="93" cy="54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43 w 93"/>
                                                      <a:gd name="T1" fmla="*/ 7 h 54"/>
                                                      <a:gd name="T2" fmla="*/ 32 w 93"/>
                                                      <a:gd name="T3" fmla="*/ 16 h 54"/>
                                                      <a:gd name="T4" fmla="*/ 18 w 93"/>
                                                      <a:gd name="T5" fmla="*/ 26 h 54"/>
                                                      <a:gd name="T6" fmla="*/ 7 w 93"/>
                                                      <a:gd name="T7" fmla="*/ 32 h 54"/>
                                                      <a:gd name="T8" fmla="*/ 1 w 93"/>
                                                      <a:gd name="T9" fmla="*/ 37 h 54"/>
                                                      <a:gd name="T10" fmla="*/ 0 w 93"/>
                                                      <a:gd name="T11" fmla="*/ 46 h 54"/>
                                                      <a:gd name="T12" fmla="*/ 6 w 93"/>
                                                      <a:gd name="T13" fmla="*/ 50 h 54"/>
                                                      <a:gd name="T14" fmla="*/ 19 w 93"/>
                                                      <a:gd name="T15" fmla="*/ 52 h 54"/>
                                                      <a:gd name="T16" fmla="*/ 31 w 93"/>
                                                      <a:gd name="T17" fmla="*/ 53 h 54"/>
                                                      <a:gd name="T18" fmla="*/ 43 w 93"/>
                                                      <a:gd name="T19" fmla="*/ 52 h 54"/>
                                                      <a:gd name="T20" fmla="*/ 52 w 93"/>
                                                      <a:gd name="T21" fmla="*/ 46 h 54"/>
                                                      <a:gd name="T22" fmla="*/ 67 w 93"/>
                                                      <a:gd name="T23" fmla="*/ 40 h 54"/>
                                                      <a:gd name="T24" fmla="*/ 90 w 93"/>
                                                      <a:gd name="T25" fmla="*/ 34 h 54"/>
                                                      <a:gd name="T26" fmla="*/ 92 w 93"/>
                                                      <a:gd name="T27" fmla="*/ 13 h 54"/>
                                                      <a:gd name="T28" fmla="*/ 89 w 93"/>
                                                      <a:gd name="T29" fmla="*/ 0 h 54"/>
                                                      <a:gd name="T30" fmla="*/ 43 w 93"/>
                                                      <a:gd name="T31" fmla="*/ 7 h 54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60000 65536"/>
                                                      <a:gd name="T43" fmla="*/ 0 60000 65536"/>
                                                      <a:gd name="T44" fmla="*/ 0 60000 65536"/>
                                                      <a:gd name="T45" fmla="*/ 0 60000 65536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w 93"/>
                                                      <a:gd name="T49" fmla="*/ 0 h 54"/>
                                                      <a:gd name="T50" fmla="*/ 93 w 93"/>
                                                      <a:gd name="T51" fmla="*/ 54 h 54"/>
                                                    </a:gdLst>
                                                    <a:ahLst/>
                                                    <a:cxnLst>
                                                      <a:cxn ang="T32">
                                                        <a:pos x="T0" y="T1"/>
                                                      </a:cxn>
                                                      <a:cxn ang="T33">
                                                        <a:pos x="T2" y="T3"/>
                                                      </a:cxn>
                                                      <a:cxn ang="T34">
                                                        <a:pos x="T4" y="T5"/>
                                                      </a:cxn>
                                                      <a:cxn ang="T35">
                                                        <a:pos x="T6" y="T7"/>
                                                      </a:cxn>
                                                      <a:cxn ang="T36">
                                                        <a:pos x="T8" y="T9"/>
                                                      </a:cxn>
                                                      <a:cxn ang="T37">
                                                        <a:pos x="T10" y="T11"/>
                                                      </a:cxn>
                                                      <a:cxn ang="T38">
                                                        <a:pos x="T12" y="T13"/>
                                                      </a:cxn>
                                                      <a:cxn ang="T39">
                                                        <a:pos x="T14" y="T15"/>
                                                      </a:cxn>
                                                      <a:cxn ang="T40">
                                                        <a:pos x="T16" y="T17"/>
                                                      </a:cxn>
                                                      <a:cxn ang="T41">
                                                        <a:pos x="T18" y="T19"/>
                                                      </a:cxn>
                                                      <a:cxn ang="T42">
                                                        <a:pos x="T20" y="T21"/>
                                                      </a:cxn>
                                                      <a:cxn ang="T43">
                                                        <a:pos x="T22" y="T23"/>
                                                      </a:cxn>
                                                      <a:cxn ang="T44">
                                                        <a:pos x="T24" y="T25"/>
                                                      </a:cxn>
                                                      <a:cxn ang="T45">
                                                        <a:pos x="T26" y="T27"/>
                                                      </a:cxn>
                                                      <a:cxn ang="T46">
                                                        <a:pos x="T28" y="T29"/>
                                                      </a:cxn>
                                                      <a:cxn ang="T47">
                                                        <a:pos x="T30" y="T31"/>
                                                      </a:cxn>
                                                    </a:cxnLst>
                                                    <a:rect l="T48" t="T49" r="T50" b="T51"/>
                                                    <a:pathLst>
                                                      <a:path w="93" h="54">
                                                        <a:moveTo>
                                                          <a:pt x="43" y="7"/>
                                                        </a:moveTo>
                                                        <a:lnTo>
                                                          <a:pt x="32" y="16"/>
                                                        </a:lnTo>
                                                        <a:lnTo>
                                                          <a:pt x="18" y="26"/>
                                                        </a:lnTo>
                                                        <a:lnTo>
                                                          <a:pt x="7" y="32"/>
                                                        </a:lnTo>
                                                        <a:lnTo>
                                                          <a:pt x="1" y="37"/>
                                                        </a:lnTo>
                                                        <a:lnTo>
                                                          <a:pt x="0" y="46"/>
                                                        </a:lnTo>
                                                        <a:lnTo>
                                                          <a:pt x="6" y="50"/>
                                                        </a:lnTo>
                                                        <a:lnTo>
                                                          <a:pt x="19" y="52"/>
                                                        </a:lnTo>
                                                        <a:lnTo>
                                                          <a:pt x="31" y="53"/>
                                                        </a:lnTo>
                                                        <a:lnTo>
                                                          <a:pt x="43" y="52"/>
                                                        </a:lnTo>
                                                        <a:lnTo>
                                                          <a:pt x="52" y="46"/>
                                                        </a:lnTo>
                                                        <a:lnTo>
                                                          <a:pt x="67" y="40"/>
                                                        </a:lnTo>
                                                        <a:lnTo>
                                                          <a:pt x="90" y="34"/>
                                                        </a:lnTo>
                                                        <a:lnTo>
                                                          <a:pt x="92" y="13"/>
                                                        </a:lnTo>
                                                        <a:lnTo>
                                                          <a:pt x="89" y="0"/>
                                                        </a:lnTo>
                                                        <a:lnTo>
                                                          <a:pt x="43" y="7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7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382" name="Freeform 343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671" y="3008"/>
                                                    <a:ext cx="96" cy="46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2 w 96"/>
                                                      <a:gd name="T1" fmla="*/ 0 h 46"/>
                                                      <a:gd name="T2" fmla="*/ 0 w 96"/>
                                                      <a:gd name="T3" fmla="*/ 18 h 46"/>
                                                      <a:gd name="T4" fmla="*/ 2 w 96"/>
                                                      <a:gd name="T5" fmla="*/ 31 h 46"/>
                                                      <a:gd name="T6" fmla="*/ 24 w 96"/>
                                                      <a:gd name="T7" fmla="*/ 36 h 46"/>
                                                      <a:gd name="T8" fmla="*/ 35 w 96"/>
                                                      <a:gd name="T9" fmla="*/ 36 h 46"/>
                                                      <a:gd name="T10" fmla="*/ 51 w 96"/>
                                                      <a:gd name="T11" fmla="*/ 41 h 46"/>
                                                      <a:gd name="T12" fmla="*/ 69 w 96"/>
                                                      <a:gd name="T13" fmla="*/ 44 h 46"/>
                                                      <a:gd name="T14" fmla="*/ 94 w 96"/>
                                                      <a:gd name="T15" fmla="*/ 45 h 46"/>
                                                      <a:gd name="T16" fmla="*/ 95 w 96"/>
                                                      <a:gd name="T17" fmla="*/ 39 h 46"/>
                                                      <a:gd name="T18" fmla="*/ 95 w 96"/>
                                                      <a:gd name="T19" fmla="*/ 32 h 46"/>
                                                      <a:gd name="T20" fmla="*/ 75 w 96"/>
                                                      <a:gd name="T21" fmla="*/ 21 h 46"/>
                                                      <a:gd name="T22" fmla="*/ 54 w 96"/>
                                                      <a:gd name="T23" fmla="*/ 9 h 46"/>
                                                      <a:gd name="T24" fmla="*/ 41 w 96"/>
                                                      <a:gd name="T25" fmla="*/ 0 h 46"/>
                                                      <a:gd name="T26" fmla="*/ 2 w 96"/>
                                                      <a:gd name="T27" fmla="*/ 0 h 46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w 96"/>
                                                      <a:gd name="T43" fmla="*/ 0 h 46"/>
                                                      <a:gd name="T44" fmla="*/ 96 w 96"/>
                                                      <a:gd name="T45" fmla="*/ 46 h 46"/>
                                                    </a:gdLst>
                                                    <a:ahLst/>
                                                    <a:cxnLst>
                                                      <a:cxn ang="T28">
                                                        <a:pos x="T0" y="T1"/>
                                                      </a:cxn>
                                                      <a:cxn ang="T29">
                                                        <a:pos x="T2" y="T3"/>
                                                      </a:cxn>
                                                      <a:cxn ang="T30">
                                                        <a:pos x="T4" y="T5"/>
                                                      </a:cxn>
                                                      <a:cxn ang="T31">
                                                        <a:pos x="T6" y="T7"/>
                                                      </a:cxn>
                                                      <a:cxn ang="T32">
                                                        <a:pos x="T8" y="T9"/>
                                                      </a:cxn>
                                                      <a:cxn ang="T33">
                                                        <a:pos x="T10" y="T11"/>
                                                      </a:cxn>
                                                      <a:cxn ang="T34">
                                                        <a:pos x="T12" y="T13"/>
                                                      </a:cxn>
                                                      <a:cxn ang="T35">
                                                        <a:pos x="T14" y="T15"/>
                                                      </a:cxn>
                                                      <a:cxn ang="T36">
                                                        <a:pos x="T16" y="T17"/>
                                                      </a:cxn>
                                                      <a:cxn ang="T37">
                                                        <a:pos x="T18" y="T19"/>
                                                      </a:cxn>
                                                      <a:cxn ang="T38">
                                                        <a:pos x="T20" y="T21"/>
                                                      </a:cxn>
                                                      <a:cxn ang="T39">
                                                        <a:pos x="T22" y="T23"/>
                                                      </a:cxn>
                                                      <a:cxn ang="T40">
                                                        <a:pos x="T24" y="T25"/>
                                                      </a:cxn>
                                                      <a:cxn ang="T41">
                                                        <a:pos x="T26" y="T27"/>
                                                      </a:cxn>
                                                    </a:cxnLst>
                                                    <a:rect l="T42" t="T43" r="T44" b="T45"/>
                                                    <a:pathLst>
                                                      <a:path w="96" h="46">
                                                        <a:moveTo>
                                                          <a:pt x="2" y="0"/>
                                                        </a:moveTo>
                                                        <a:lnTo>
                                                          <a:pt x="0" y="18"/>
                                                        </a:lnTo>
                                                        <a:lnTo>
                                                          <a:pt x="2" y="31"/>
                                                        </a:lnTo>
                                                        <a:lnTo>
                                                          <a:pt x="24" y="36"/>
                                                        </a:lnTo>
                                                        <a:lnTo>
                                                          <a:pt x="35" y="36"/>
                                                        </a:lnTo>
                                                        <a:lnTo>
                                                          <a:pt x="51" y="41"/>
                                                        </a:lnTo>
                                                        <a:lnTo>
                                                          <a:pt x="69" y="44"/>
                                                        </a:lnTo>
                                                        <a:lnTo>
                                                          <a:pt x="94" y="45"/>
                                                        </a:lnTo>
                                                        <a:lnTo>
                                                          <a:pt x="95" y="39"/>
                                                        </a:lnTo>
                                                        <a:lnTo>
                                                          <a:pt x="95" y="32"/>
                                                        </a:lnTo>
                                                        <a:lnTo>
                                                          <a:pt x="75" y="21"/>
                                                        </a:lnTo>
                                                        <a:lnTo>
                                                          <a:pt x="54" y="9"/>
                                                        </a:lnTo>
                                                        <a:lnTo>
                                                          <a:pt x="41" y="0"/>
                                                        </a:lnTo>
                                                        <a:lnTo>
                                                          <a:pt x="2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7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sp>
                                              <a:nvSpPr>
                                                <a:cNvPr id="14380" name="Freeform 344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594" y="2651"/>
                                                  <a:ext cx="143" cy="373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4 w 143"/>
                                                    <a:gd name="T1" fmla="*/ 0 h 373"/>
                                                    <a:gd name="T2" fmla="*/ 0 w 143"/>
                                                    <a:gd name="T3" fmla="*/ 33 h 373"/>
                                                    <a:gd name="T4" fmla="*/ 0 w 143"/>
                                                    <a:gd name="T5" fmla="*/ 84 h 373"/>
                                                    <a:gd name="T6" fmla="*/ 0 w 143"/>
                                                    <a:gd name="T7" fmla="*/ 144 h 373"/>
                                                    <a:gd name="T8" fmla="*/ 4 w 143"/>
                                                    <a:gd name="T9" fmla="*/ 179 h 373"/>
                                                    <a:gd name="T10" fmla="*/ 4 w 143"/>
                                                    <a:gd name="T11" fmla="*/ 194 h 373"/>
                                                    <a:gd name="T12" fmla="*/ 1 w 143"/>
                                                    <a:gd name="T13" fmla="*/ 251 h 373"/>
                                                    <a:gd name="T14" fmla="*/ 3 w 143"/>
                                                    <a:gd name="T15" fmla="*/ 292 h 373"/>
                                                    <a:gd name="T16" fmla="*/ 6 w 143"/>
                                                    <a:gd name="T17" fmla="*/ 348 h 373"/>
                                                    <a:gd name="T18" fmla="*/ 6 w 143"/>
                                                    <a:gd name="T19" fmla="*/ 363 h 373"/>
                                                    <a:gd name="T20" fmla="*/ 15 w 143"/>
                                                    <a:gd name="T21" fmla="*/ 370 h 373"/>
                                                    <a:gd name="T22" fmla="*/ 51 w 143"/>
                                                    <a:gd name="T23" fmla="*/ 361 h 373"/>
                                                    <a:gd name="T24" fmla="*/ 62 w 143"/>
                                                    <a:gd name="T25" fmla="*/ 242 h 373"/>
                                                    <a:gd name="T26" fmla="*/ 65 w 143"/>
                                                    <a:gd name="T27" fmla="*/ 167 h 373"/>
                                                    <a:gd name="T28" fmla="*/ 69 w 143"/>
                                                    <a:gd name="T29" fmla="*/ 102 h 373"/>
                                                    <a:gd name="T30" fmla="*/ 73 w 143"/>
                                                    <a:gd name="T31" fmla="*/ 206 h 373"/>
                                                    <a:gd name="T32" fmla="*/ 78 w 143"/>
                                                    <a:gd name="T33" fmla="*/ 360 h 373"/>
                                                    <a:gd name="T34" fmla="*/ 114 w 143"/>
                                                    <a:gd name="T35" fmla="*/ 372 h 373"/>
                                                    <a:gd name="T36" fmla="*/ 121 w 143"/>
                                                    <a:gd name="T37" fmla="*/ 363 h 373"/>
                                                    <a:gd name="T38" fmla="*/ 130 w 143"/>
                                                    <a:gd name="T39" fmla="*/ 227 h 373"/>
                                                    <a:gd name="T40" fmla="*/ 132 w 143"/>
                                                    <a:gd name="T41" fmla="*/ 162 h 373"/>
                                                    <a:gd name="T42" fmla="*/ 142 w 143"/>
                                                    <a:gd name="T43" fmla="*/ 18 h 373"/>
                                                    <a:gd name="T44" fmla="*/ 139 w 143"/>
                                                    <a:gd name="T45" fmla="*/ 2 h 373"/>
                                                    <a:gd name="T46" fmla="*/ 4 w 143"/>
                                                    <a:gd name="T47" fmla="*/ 0 h 373"/>
                                                    <a:gd name="T48" fmla="*/ 0 60000 65536"/>
                                                    <a:gd name="T49" fmla="*/ 0 60000 65536"/>
                                                    <a:gd name="T50" fmla="*/ 0 60000 65536"/>
                                                    <a:gd name="T51" fmla="*/ 0 60000 65536"/>
                                                    <a:gd name="T52" fmla="*/ 0 60000 65536"/>
                                                    <a:gd name="T53" fmla="*/ 0 60000 65536"/>
                                                    <a:gd name="T54" fmla="*/ 0 60000 65536"/>
                                                    <a:gd name="T55" fmla="*/ 0 60000 65536"/>
                                                    <a:gd name="T56" fmla="*/ 0 60000 65536"/>
                                                    <a:gd name="T57" fmla="*/ 0 60000 65536"/>
                                                    <a:gd name="T58" fmla="*/ 0 60000 65536"/>
                                                    <a:gd name="T59" fmla="*/ 0 60000 65536"/>
                                                    <a:gd name="T60" fmla="*/ 0 60000 65536"/>
                                                    <a:gd name="T61" fmla="*/ 0 60000 65536"/>
                                                    <a:gd name="T62" fmla="*/ 0 60000 65536"/>
                                                    <a:gd name="T63" fmla="*/ 0 60000 65536"/>
                                                    <a:gd name="T64" fmla="*/ 0 60000 65536"/>
                                                    <a:gd name="T65" fmla="*/ 0 60000 65536"/>
                                                    <a:gd name="T66" fmla="*/ 0 60000 65536"/>
                                                    <a:gd name="T67" fmla="*/ 0 60000 65536"/>
                                                    <a:gd name="T68" fmla="*/ 0 60000 65536"/>
                                                    <a:gd name="T69" fmla="*/ 0 60000 65536"/>
                                                    <a:gd name="T70" fmla="*/ 0 60000 65536"/>
                                                    <a:gd name="T71" fmla="*/ 0 60000 65536"/>
                                                    <a:gd name="T72" fmla="*/ 0 w 143"/>
                                                    <a:gd name="T73" fmla="*/ 0 h 373"/>
                                                    <a:gd name="T74" fmla="*/ 143 w 143"/>
                                                    <a:gd name="T75" fmla="*/ 373 h 373"/>
                                                  </a:gdLst>
                                                  <a:ahLst/>
                                                  <a:cxnLst>
                                                    <a:cxn ang="T48">
                                                      <a:pos x="T0" y="T1"/>
                                                    </a:cxn>
                                                    <a:cxn ang="T49">
                                                      <a:pos x="T2" y="T3"/>
                                                    </a:cxn>
                                                    <a:cxn ang="T50">
                                                      <a:pos x="T4" y="T5"/>
                                                    </a:cxn>
                                                    <a:cxn ang="T51">
                                                      <a:pos x="T6" y="T7"/>
                                                    </a:cxn>
                                                    <a:cxn ang="T52">
                                                      <a:pos x="T8" y="T9"/>
                                                    </a:cxn>
                                                    <a:cxn ang="T53">
                                                      <a:pos x="T10" y="T11"/>
                                                    </a:cxn>
                                                    <a:cxn ang="T54">
                                                      <a:pos x="T12" y="T13"/>
                                                    </a:cxn>
                                                    <a:cxn ang="T55">
                                                      <a:pos x="T14" y="T15"/>
                                                    </a:cxn>
                                                    <a:cxn ang="T56">
                                                      <a:pos x="T16" y="T17"/>
                                                    </a:cxn>
                                                    <a:cxn ang="T57">
                                                      <a:pos x="T18" y="T19"/>
                                                    </a:cxn>
                                                    <a:cxn ang="T58">
                                                      <a:pos x="T20" y="T21"/>
                                                    </a:cxn>
                                                    <a:cxn ang="T59">
                                                      <a:pos x="T22" y="T23"/>
                                                    </a:cxn>
                                                    <a:cxn ang="T60">
                                                      <a:pos x="T24" y="T25"/>
                                                    </a:cxn>
                                                    <a:cxn ang="T61">
                                                      <a:pos x="T26" y="T27"/>
                                                    </a:cxn>
                                                    <a:cxn ang="T62">
                                                      <a:pos x="T28" y="T29"/>
                                                    </a:cxn>
                                                    <a:cxn ang="T63">
                                                      <a:pos x="T30" y="T31"/>
                                                    </a:cxn>
                                                    <a:cxn ang="T64">
                                                      <a:pos x="T32" y="T33"/>
                                                    </a:cxn>
                                                    <a:cxn ang="T65">
                                                      <a:pos x="T34" y="T35"/>
                                                    </a:cxn>
                                                    <a:cxn ang="T66">
                                                      <a:pos x="T36" y="T37"/>
                                                    </a:cxn>
                                                    <a:cxn ang="T67">
                                                      <a:pos x="T38" y="T39"/>
                                                    </a:cxn>
                                                    <a:cxn ang="T68">
                                                      <a:pos x="T40" y="T41"/>
                                                    </a:cxn>
                                                    <a:cxn ang="T69">
                                                      <a:pos x="T42" y="T43"/>
                                                    </a:cxn>
                                                    <a:cxn ang="T70">
                                                      <a:pos x="T44" y="T45"/>
                                                    </a:cxn>
                                                    <a:cxn ang="T71">
                                                      <a:pos x="T46" y="T47"/>
                                                    </a:cxn>
                                                  </a:cxnLst>
                                                  <a:rect l="T72" t="T73" r="T74" b="T75"/>
                                                  <a:pathLst>
                                                    <a:path w="143" h="373">
                                                      <a:moveTo>
                                                        <a:pt x="4" y="0"/>
                                                      </a:moveTo>
                                                      <a:lnTo>
                                                        <a:pt x="0" y="33"/>
                                                      </a:lnTo>
                                                      <a:lnTo>
                                                        <a:pt x="0" y="84"/>
                                                      </a:lnTo>
                                                      <a:lnTo>
                                                        <a:pt x="0" y="144"/>
                                                      </a:lnTo>
                                                      <a:lnTo>
                                                        <a:pt x="4" y="179"/>
                                                      </a:lnTo>
                                                      <a:lnTo>
                                                        <a:pt x="4" y="194"/>
                                                      </a:lnTo>
                                                      <a:lnTo>
                                                        <a:pt x="1" y="251"/>
                                                      </a:lnTo>
                                                      <a:lnTo>
                                                        <a:pt x="3" y="292"/>
                                                      </a:lnTo>
                                                      <a:lnTo>
                                                        <a:pt x="6" y="348"/>
                                                      </a:lnTo>
                                                      <a:lnTo>
                                                        <a:pt x="6" y="363"/>
                                                      </a:lnTo>
                                                      <a:lnTo>
                                                        <a:pt x="15" y="370"/>
                                                      </a:lnTo>
                                                      <a:lnTo>
                                                        <a:pt x="51" y="361"/>
                                                      </a:lnTo>
                                                      <a:lnTo>
                                                        <a:pt x="62" y="242"/>
                                                      </a:lnTo>
                                                      <a:lnTo>
                                                        <a:pt x="65" y="167"/>
                                                      </a:lnTo>
                                                      <a:lnTo>
                                                        <a:pt x="69" y="102"/>
                                                      </a:lnTo>
                                                      <a:lnTo>
                                                        <a:pt x="73" y="206"/>
                                                      </a:lnTo>
                                                      <a:lnTo>
                                                        <a:pt x="78" y="360"/>
                                                      </a:lnTo>
                                                      <a:lnTo>
                                                        <a:pt x="114" y="372"/>
                                                      </a:lnTo>
                                                      <a:lnTo>
                                                        <a:pt x="121" y="363"/>
                                                      </a:lnTo>
                                                      <a:lnTo>
                                                        <a:pt x="130" y="227"/>
                                                      </a:lnTo>
                                                      <a:lnTo>
                                                        <a:pt x="132" y="162"/>
                                                      </a:lnTo>
                                                      <a:lnTo>
                                                        <a:pt x="142" y="18"/>
                                                      </a:lnTo>
                                                      <a:lnTo>
                                                        <a:pt x="139" y="2"/>
                                                      </a:lnTo>
                                                      <a:lnTo>
                                                        <a:pt x="4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solidFill>
                                                  <a:srgbClr val="000000"/>
                                                </a:solid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</a:grpSp>
                                          <a:grpSp>
                                            <a:nvGrpSpPr>
                                              <a:cNvPr id="4" name="Group 345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792" y="2352"/>
                                                <a:ext cx="153" cy="695"/>
                                                <a:chOff x="3792" y="2352"/>
                                                <a:chExt cx="153" cy="695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363" name="Freeform 346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823" y="2824"/>
                                                  <a:ext cx="82" cy="203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18 w 82"/>
                                                    <a:gd name="T1" fmla="*/ 0 h 203"/>
                                                    <a:gd name="T2" fmla="*/ 16 w 82"/>
                                                    <a:gd name="T3" fmla="*/ 24 h 203"/>
                                                    <a:gd name="T4" fmla="*/ 15 w 82"/>
                                                    <a:gd name="T5" fmla="*/ 51 h 203"/>
                                                    <a:gd name="T6" fmla="*/ 15 w 82"/>
                                                    <a:gd name="T7" fmla="*/ 78 h 203"/>
                                                    <a:gd name="T8" fmla="*/ 16 w 82"/>
                                                    <a:gd name="T9" fmla="*/ 103 h 203"/>
                                                    <a:gd name="T10" fmla="*/ 16 w 82"/>
                                                    <a:gd name="T11" fmla="*/ 123 h 203"/>
                                                    <a:gd name="T12" fmla="*/ 16 w 82"/>
                                                    <a:gd name="T13" fmla="*/ 149 h 203"/>
                                                    <a:gd name="T14" fmla="*/ 15 w 82"/>
                                                    <a:gd name="T15" fmla="*/ 159 h 203"/>
                                                    <a:gd name="T16" fmla="*/ 4 w 82"/>
                                                    <a:gd name="T17" fmla="*/ 190 h 203"/>
                                                    <a:gd name="T18" fmla="*/ 0 w 82"/>
                                                    <a:gd name="T19" fmla="*/ 202 h 203"/>
                                                    <a:gd name="T20" fmla="*/ 17 w 82"/>
                                                    <a:gd name="T21" fmla="*/ 202 h 203"/>
                                                    <a:gd name="T22" fmla="*/ 25 w 82"/>
                                                    <a:gd name="T23" fmla="*/ 188 h 203"/>
                                                    <a:gd name="T24" fmla="*/ 30 w 82"/>
                                                    <a:gd name="T25" fmla="*/ 172 h 203"/>
                                                    <a:gd name="T26" fmla="*/ 33 w 82"/>
                                                    <a:gd name="T27" fmla="*/ 147 h 203"/>
                                                    <a:gd name="T28" fmla="*/ 43 w 82"/>
                                                    <a:gd name="T29" fmla="*/ 78 h 203"/>
                                                    <a:gd name="T30" fmla="*/ 46 w 82"/>
                                                    <a:gd name="T31" fmla="*/ 59 h 203"/>
                                                    <a:gd name="T32" fmla="*/ 44 w 82"/>
                                                    <a:gd name="T33" fmla="*/ 96 h 203"/>
                                                    <a:gd name="T34" fmla="*/ 47 w 82"/>
                                                    <a:gd name="T35" fmla="*/ 119 h 203"/>
                                                    <a:gd name="T36" fmla="*/ 48 w 82"/>
                                                    <a:gd name="T37" fmla="*/ 141 h 203"/>
                                                    <a:gd name="T38" fmla="*/ 46 w 82"/>
                                                    <a:gd name="T39" fmla="*/ 160 h 203"/>
                                                    <a:gd name="T40" fmla="*/ 47 w 82"/>
                                                    <a:gd name="T41" fmla="*/ 170 h 203"/>
                                                    <a:gd name="T42" fmla="*/ 58 w 82"/>
                                                    <a:gd name="T43" fmla="*/ 199 h 203"/>
                                                    <a:gd name="T44" fmla="*/ 68 w 82"/>
                                                    <a:gd name="T45" fmla="*/ 199 h 203"/>
                                                    <a:gd name="T46" fmla="*/ 73 w 82"/>
                                                    <a:gd name="T47" fmla="*/ 199 h 203"/>
                                                    <a:gd name="T48" fmla="*/ 79 w 82"/>
                                                    <a:gd name="T49" fmla="*/ 193 h 203"/>
                                                    <a:gd name="T50" fmla="*/ 64 w 82"/>
                                                    <a:gd name="T51" fmla="*/ 160 h 203"/>
                                                    <a:gd name="T52" fmla="*/ 72 w 82"/>
                                                    <a:gd name="T53" fmla="*/ 90 h 203"/>
                                                    <a:gd name="T54" fmla="*/ 75 w 82"/>
                                                    <a:gd name="T55" fmla="*/ 57 h 203"/>
                                                    <a:gd name="T56" fmla="*/ 81 w 82"/>
                                                    <a:gd name="T57" fmla="*/ 1 h 203"/>
                                                    <a:gd name="T58" fmla="*/ 18 w 82"/>
                                                    <a:gd name="T59" fmla="*/ 0 h 203"/>
                                                    <a:gd name="T60" fmla="*/ 0 60000 65536"/>
                                                    <a:gd name="T61" fmla="*/ 0 60000 65536"/>
                                                    <a:gd name="T62" fmla="*/ 0 60000 65536"/>
                                                    <a:gd name="T63" fmla="*/ 0 60000 65536"/>
                                                    <a:gd name="T64" fmla="*/ 0 60000 65536"/>
                                                    <a:gd name="T65" fmla="*/ 0 60000 65536"/>
                                                    <a:gd name="T66" fmla="*/ 0 60000 65536"/>
                                                    <a:gd name="T67" fmla="*/ 0 60000 65536"/>
                                                    <a:gd name="T68" fmla="*/ 0 60000 65536"/>
                                                    <a:gd name="T69" fmla="*/ 0 60000 65536"/>
                                                    <a:gd name="T70" fmla="*/ 0 60000 65536"/>
                                                    <a:gd name="T71" fmla="*/ 0 60000 65536"/>
                                                    <a:gd name="T72" fmla="*/ 0 60000 65536"/>
                                                    <a:gd name="T73" fmla="*/ 0 60000 65536"/>
                                                    <a:gd name="T74" fmla="*/ 0 60000 65536"/>
                                                    <a:gd name="T75" fmla="*/ 0 60000 65536"/>
                                                    <a:gd name="T76" fmla="*/ 0 60000 65536"/>
                                                    <a:gd name="T77" fmla="*/ 0 60000 65536"/>
                                                    <a:gd name="T78" fmla="*/ 0 60000 65536"/>
                                                    <a:gd name="T79" fmla="*/ 0 60000 65536"/>
                                                    <a:gd name="T80" fmla="*/ 0 60000 65536"/>
                                                    <a:gd name="T81" fmla="*/ 0 60000 65536"/>
                                                    <a:gd name="T82" fmla="*/ 0 60000 65536"/>
                                                    <a:gd name="T83" fmla="*/ 0 60000 65536"/>
                                                    <a:gd name="T84" fmla="*/ 0 60000 65536"/>
                                                    <a:gd name="T85" fmla="*/ 0 60000 65536"/>
                                                    <a:gd name="T86" fmla="*/ 0 60000 65536"/>
                                                    <a:gd name="T87" fmla="*/ 0 60000 65536"/>
                                                    <a:gd name="T88" fmla="*/ 0 60000 65536"/>
                                                    <a:gd name="T89" fmla="*/ 0 60000 65536"/>
                                                    <a:gd name="T90" fmla="*/ 0 w 82"/>
                                                    <a:gd name="T91" fmla="*/ 0 h 203"/>
                                                    <a:gd name="T92" fmla="*/ 82 w 82"/>
                                                    <a:gd name="T93" fmla="*/ 203 h 203"/>
                                                  </a:gdLst>
                                                  <a:ahLst/>
                                                  <a:cxnLst>
                                                    <a:cxn ang="T60">
                                                      <a:pos x="T0" y="T1"/>
                                                    </a:cxn>
                                                    <a:cxn ang="T61">
                                                      <a:pos x="T2" y="T3"/>
                                                    </a:cxn>
                                                    <a:cxn ang="T62">
                                                      <a:pos x="T4" y="T5"/>
                                                    </a:cxn>
                                                    <a:cxn ang="T63">
                                                      <a:pos x="T6" y="T7"/>
                                                    </a:cxn>
                                                    <a:cxn ang="T64">
                                                      <a:pos x="T8" y="T9"/>
                                                    </a:cxn>
                                                    <a:cxn ang="T65">
                                                      <a:pos x="T10" y="T11"/>
                                                    </a:cxn>
                                                    <a:cxn ang="T66">
                                                      <a:pos x="T12" y="T13"/>
                                                    </a:cxn>
                                                    <a:cxn ang="T67">
                                                      <a:pos x="T14" y="T15"/>
                                                    </a:cxn>
                                                    <a:cxn ang="T68">
                                                      <a:pos x="T16" y="T17"/>
                                                    </a:cxn>
                                                    <a:cxn ang="T69">
                                                      <a:pos x="T18" y="T19"/>
                                                    </a:cxn>
                                                    <a:cxn ang="T70">
                                                      <a:pos x="T20" y="T21"/>
                                                    </a:cxn>
                                                    <a:cxn ang="T71">
                                                      <a:pos x="T22" y="T23"/>
                                                    </a:cxn>
                                                    <a:cxn ang="T72">
                                                      <a:pos x="T24" y="T25"/>
                                                    </a:cxn>
                                                    <a:cxn ang="T73">
                                                      <a:pos x="T26" y="T27"/>
                                                    </a:cxn>
                                                    <a:cxn ang="T74">
                                                      <a:pos x="T28" y="T29"/>
                                                    </a:cxn>
                                                    <a:cxn ang="T75">
                                                      <a:pos x="T30" y="T31"/>
                                                    </a:cxn>
                                                    <a:cxn ang="T76">
                                                      <a:pos x="T32" y="T33"/>
                                                    </a:cxn>
                                                    <a:cxn ang="T77">
                                                      <a:pos x="T34" y="T35"/>
                                                    </a:cxn>
                                                    <a:cxn ang="T78">
                                                      <a:pos x="T36" y="T37"/>
                                                    </a:cxn>
                                                    <a:cxn ang="T79">
                                                      <a:pos x="T38" y="T39"/>
                                                    </a:cxn>
                                                    <a:cxn ang="T80">
                                                      <a:pos x="T40" y="T41"/>
                                                    </a:cxn>
                                                    <a:cxn ang="T81">
                                                      <a:pos x="T42" y="T43"/>
                                                    </a:cxn>
                                                    <a:cxn ang="T82">
                                                      <a:pos x="T44" y="T45"/>
                                                    </a:cxn>
                                                    <a:cxn ang="T83">
                                                      <a:pos x="T46" y="T47"/>
                                                    </a:cxn>
                                                    <a:cxn ang="T84">
                                                      <a:pos x="T48" y="T49"/>
                                                    </a:cxn>
                                                    <a:cxn ang="T85">
                                                      <a:pos x="T50" y="T51"/>
                                                    </a:cxn>
                                                    <a:cxn ang="T86">
                                                      <a:pos x="T52" y="T53"/>
                                                    </a:cxn>
                                                    <a:cxn ang="T87">
                                                      <a:pos x="T54" y="T55"/>
                                                    </a:cxn>
                                                    <a:cxn ang="T88">
                                                      <a:pos x="T56" y="T57"/>
                                                    </a:cxn>
                                                    <a:cxn ang="T89">
                                                      <a:pos x="T58" y="T59"/>
                                                    </a:cxn>
                                                  </a:cxnLst>
                                                  <a:rect l="T90" t="T91" r="T92" b="T93"/>
                                                  <a:pathLst>
                                                    <a:path w="82" h="203">
                                                      <a:moveTo>
                                                        <a:pt x="18" y="0"/>
                                                      </a:moveTo>
                                                      <a:lnTo>
                                                        <a:pt x="16" y="24"/>
                                                      </a:lnTo>
                                                      <a:lnTo>
                                                        <a:pt x="15" y="51"/>
                                                      </a:lnTo>
                                                      <a:lnTo>
                                                        <a:pt x="15" y="78"/>
                                                      </a:lnTo>
                                                      <a:lnTo>
                                                        <a:pt x="16" y="103"/>
                                                      </a:lnTo>
                                                      <a:lnTo>
                                                        <a:pt x="16" y="123"/>
                                                      </a:lnTo>
                                                      <a:lnTo>
                                                        <a:pt x="16" y="149"/>
                                                      </a:lnTo>
                                                      <a:lnTo>
                                                        <a:pt x="15" y="159"/>
                                                      </a:lnTo>
                                                      <a:lnTo>
                                                        <a:pt x="4" y="190"/>
                                                      </a:lnTo>
                                                      <a:lnTo>
                                                        <a:pt x="0" y="202"/>
                                                      </a:lnTo>
                                                      <a:lnTo>
                                                        <a:pt x="17" y="202"/>
                                                      </a:lnTo>
                                                      <a:lnTo>
                                                        <a:pt x="25" y="188"/>
                                                      </a:lnTo>
                                                      <a:lnTo>
                                                        <a:pt x="30" y="172"/>
                                                      </a:lnTo>
                                                      <a:lnTo>
                                                        <a:pt x="33" y="147"/>
                                                      </a:lnTo>
                                                      <a:lnTo>
                                                        <a:pt x="43" y="78"/>
                                                      </a:lnTo>
                                                      <a:lnTo>
                                                        <a:pt x="46" y="59"/>
                                                      </a:lnTo>
                                                      <a:lnTo>
                                                        <a:pt x="44" y="96"/>
                                                      </a:lnTo>
                                                      <a:lnTo>
                                                        <a:pt x="47" y="119"/>
                                                      </a:lnTo>
                                                      <a:lnTo>
                                                        <a:pt x="48" y="141"/>
                                                      </a:lnTo>
                                                      <a:lnTo>
                                                        <a:pt x="46" y="160"/>
                                                      </a:lnTo>
                                                      <a:lnTo>
                                                        <a:pt x="47" y="170"/>
                                                      </a:lnTo>
                                                      <a:lnTo>
                                                        <a:pt x="58" y="199"/>
                                                      </a:lnTo>
                                                      <a:lnTo>
                                                        <a:pt x="68" y="199"/>
                                                      </a:lnTo>
                                                      <a:lnTo>
                                                        <a:pt x="73" y="199"/>
                                                      </a:lnTo>
                                                      <a:lnTo>
                                                        <a:pt x="79" y="193"/>
                                                      </a:lnTo>
                                                      <a:lnTo>
                                                        <a:pt x="64" y="160"/>
                                                      </a:lnTo>
                                                      <a:lnTo>
                                                        <a:pt x="72" y="90"/>
                                                      </a:lnTo>
                                                      <a:lnTo>
                                                        <a:pt x="75" y="57"/>
                                                      </a:lnTo>
                                                      <a:lnTo>
                                                        <a:pt x="81" y="1"/>
                                                      </a:lnTo>
                                                      <a:lnTo>
                                                        <a:pt x="18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8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grpSp>
                                              <a:nvGrpSpPr>
                                                <a:cNvPr id="21" name="Group 347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794" y="2572"/>
                                                  <a:ext cx="148" cy="203"/>
                                                  <a:chOff x="3794" y="2572"/>
                                                  <a:chExt cx="148" cy="203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375" name="Freeform 348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794" y="2578"/>
                                                    <a:ext cx="41" cy="197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2 w 41"/>
                                                      <a:gd name="T1" fmla="*/ 0 h 197"/>
                                                      <a:gd name="T2" fmla="*/ 0 w 41"/>
                                                      <a:gd name="T3" fmla="*/ 44 h 197"/>
                                                      <a:gd name="T4" fmla="*/ 6 w 41"/>
                                                      <a:gd name="T5" fmla="*/ 105 h 197"/>
                                                      <a:gd name="T6" fmla="*/ 12 w 41"/>
                                                      <a:gd name="T7" fmla="*/ 158 h 197"/>
                                                      <a:gd name="T8" fmla="*/ 22 w 41"/>
                                                      <a:gd name="T9" fmla="*/ 190 h 197"/>
                                                      <a:gd name="T10" fmla="*/ 26 w 41"/>
                                                      <a:gd name="T11" fmla="*/ 196 h 197"/>
                                                      <a:gd name="T12" fmla="*/ 29 w 41"/>
                                                      <a:gd name="T13" fmla="*/ 187 h 197"/>
                                                      <a:gd name="T14" fmla="*/ 31 w 41"/>
                                                      <a:gd name="T15" fmla="*/ 164 h 197"/>
                                                      <a:gd name="T16" fmla="*/ 40 w 41"/>
                                                      <a:gd name="T17" fmla="*/ 158 h 197"/>
                                                      <a:gd name="T18" fmla="*/ 28 w 41"/>
                                                      <a:gd name="T19" fmla="*/ 141 h 197"/>
                                                      <a:gd name="T20" fmla="*/ 20 w 41"/>
                                                      <a:gd name="T21" fmla="*/ 130 h 197"/>
                                                      <a:gd name="T22" fmla="*/ 21 w 41"/>
                                                      <a:gd name="T23" fmla="*/ 40 h 197"/>
                                                      <a:gd name="T24" fmla="*/ 25 w 41"/>
                                                      <a:gd name="T25" fmla="*/ 4 h 197"/>
                                                      <a:gd name="T26" fmla="*/ 2 w 41"/>
                                                      <a:gd name="T27" fmla="*/ 0 h 197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w 41"/>
                                                      <a:gd name="T43" fmla="*/ 0 h 197"/>
                                                      <a:gd name="T44" fmla="*/ 41 w 41"/>
                                                      <a:gd name="T45" fmla="*/ 197 h 197"/>
                                                    </a:gdLst>
                                                    <a:ahLst/>
                                                    <a:cxnLst>
                                                      <a:cxn ang="T28">
                                                        <a:pos x="T0" y="T1"/>
                                                      </a:cxn>
                                                      <a:cxn ang="T29">
                                                        <a:pos x="T2" y="T3"/>
                                                      </a:cxn>
                                                      <a:cxn ang="T30">
                                                        <a:pos x="T4" y="T5"/>
                                                      </a:cxn>
                                                      <a:cxn ang="T31">
                                                        <a:pos x="T6" y="T7"/>
                                                      </a:cxn>
                                                      <a:cxn ang="T32">
                                                        <a:pos x="T8" y="T9"/>
                                                      </a:cxn>
                                                      <a:cxn ang="T33">
                                                        <a:pos x="T10" y="T11"/>
                                                      </a:cxn>
                                                      <a:cxn ang="T34">
                                                        <a:pos x="T12" y="T13"/>
                                                      </a:cxn>
                                                      <a:cxn ang="T35">
                                                        <a:pos x="T14" y="T15"/>
                                                      </a:cxn>
                                                      <a:cxn ang="T36">
                                                        <a:pos x="T16" y="T17"/>
                                                      </a:cxn>
                                                      <a:cxn ang="T37">
                                                        <a:pos x="T18" y="T19"/>
                                                      </a:cxn>
                                                      <a:cxn ang="T38">
                                                        <a:pos x="T20" y="T21"/>
                                                      </a:cxn>
                                                      <a:cxn ang="T39">
                                                        <a:pos x="T22" y="T23"/>
                                                      </a:cxn>
                                                      <a:cxn ang="T40">
                                                        <a:pos x="T24" y="T25"/>
                                                      </a:cxn>
                                                      <a:cxn ang="T41">
                                                        <a:pos x="T26" y="T27"/>
                                                      </a:cxn>
                                                    </a:cxnLst>
                                                    <a:rect l="T42" t="T43" r="T44" b="T45"/>
                                                    <a:pathLst>
                                                      <a:path w="41" h="197">
                                                        <a:moveTo>
                                                          <a:pt x="2" y="0"/>
                                                        </a:moveTo>
                                                        <a:lnTo>
                                                          <a:pt x="0" y="44"/>
                                                        </a:lnTo>
                                                        <a:lnTo>
                                                          <a:pt x="6" y="105"/>
                                                        </a:lnTo>
                                                        <a:lnTo>
                                                          <a:pt x="12" y="158"/>
                                                        </a:lnTo>
                                                        <a:lnTo>
                                                          <a:pt x="22" y="190"/>
                                                        </a:lnTo>
                                                        <a:lnTo>
                                                          <a:pt x="26" y="196"/>
                                                        </a:lnTo>
                                                        <a:lnTo>
                                                          <a:pt x="29" y="187"/>
                                                        </a:lnTo>
                                                        <a:lnTo>
                                                          <a:pt x="31" y="164"/>
                                                        </a:lnTo>
                                                        <a:lnTo>
                                                          <a:pt x="40" y="158"/>
                                                        </a:lnTo>
                                                        <a:lnTo>
                                                          <a:pt x="28" y="141"/>
                                                        </a:lnTo>
                                                        <a:lnTo>
                                                          <a:pt x="20" y="130"/>
                                                        </a:lnTo>
                                                        <a:lnTo>
                                                          <a:pt x="21" y="40"/>
                                                        </a:lnTo>
                                                        <a:lnTo>
                                                          <a:pt x="25" y="4"/>
                                                        </a:lnTo>
                                                        <a:lnTo>
                                                          <a:pt x="2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8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376" name="Freeform 349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906" y="2572"/>
                                                    <a:ext cx="36" cy="184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10 w 36"/>
                                                      <a:gd name="T1" fmla="*/ 5 h 184"/>
                                                      <a:gd name="T2" fmla="*/ 15 w 36"/>
                                                      <a:gd name="T3" fmla="*/ 38 h 184"/>
                                                      <a:gd name="T4" fmla="*/ 14 w 36"/>
                                                      <a:gd name="T5" fmla="*/ 116 h 184"/>
                                                      <a:gd name="T6" fmla="*/ 0 w 36"/>
                                                      <a:gd name="T7" fmla="*/ 149 h 184"/>
                                                      <a:gd name="T8" fmla="*/ 3 w 36"/>
                                                      <a:gd name="T9" fmla="*/ 152 h 184"/>
                                                      <a:gd name="T10" fmla="*/ 0 w 36"/>
                                                      <a:gd name="T11" fmla="*/ 169 h 184"/>
                                                      <a:gd name="T12" fmla="*/ 3 w 36"/>
                                                      <a:gd name="T13" fmla="*/ 183 h 184"/>
                                                      <a:gd name="T14" fmla="*/ 14 w 36"/>
                                                      <a:gd name="T15" fmla="*/ 160 h 184"/>
                                                      <a:gd name="T16" fmla="*/ 25 w 36"/>
                                                      <a:gd name="T17" fmla="*/ 120 h 184"/>
                                                      <a:gd name="T18" fmla="*/ 35 w 36"/>
                                                      <a:gd name="T19" fmla="*/ 30 h 184"/>
                                                      <a:gd name="T20" fmla="*/ 30 w 36"/>
                                                      <a:gd name="T21" fmla="*/ 0 h 184"/>
                                                      <a:gd name="T22" fmla="*/ 10 w 36"/>
                                                      <a:gd name="T23" fmla="*/ 5 h 184"/>
                                                      <a:gd name="T24" fmla="*/ 0 60000 65536"/>
                                                      <a:gd name="T25" fmla="*/ 0 60000 65536"/>
                                                      <a:gd name="T26" fmla="*/ 0 60000 65536"/>
                                                      <a:gd name="T27" fmla="*/ 0 60000 65536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w 36"/>
                                                      <a:gd name="T37" fmla="*/ 0 h 184"/>
                                                      <a:gd name="T38" fmla="*/ 36 w 36"/>
                                                      <a:gd name="T39" fmla="*/ 184 h 184"/>
                                                    </a:gdLst>
                                                    <a:ahLst/>
                                                    <a:cxnLst>
                                                      <a:cxn ang="T24">
                                                        <a:pos x="T0" y="T1"/>
                                                      </a:cxn>
                                                      <a:cxn ang="T25">
                                                        <a:pos x="T2" y="T3"/>
                                                      </a:cxn>
                                                      <a:cxn ang="T26">
                                                        <a:pos x="T4" y="T5"/>
                                                      </a:cxn>
                                                      <a:cxn ang="T27">
                                                        <a:pos x="T6" y="T7"/>
                                                      </a:cxn>
                                                      <a:cxn ang="T28">
                                                        <a:pos x="T8" y="T9"/>
                                                      </a:cxn>
                                                      <a:cxn ang="T29">
                                                        <a:pos x="T10" y="T11"/>
                                                      </a:cxn>
                                                      <a:cxn ang="T30">
                                                        <a:pos x="T12" y="T13"/>
                                                      </a:cxn>
                                                      <a:cxn ang="T31">
                                                        <a:pos x="T14" y="T15"/>
                                                      </a:cxn>
                                                      <a:cxn ang="T32">
                                                        <a:pos x="T16" y="T17"/>
                                                      </a:cxn>
                                                      <a:cxn ang="T33">
                                                        <a:pos x="T18" y="T19"/>
                                                      </a:cxn>
                                                      <a:cxn ang="T34">
                                                        <a:pos x="T20" y="T21"/>
                                                      </a:cxn>
                                                      <a:cxn ang="T35">
                                                        <a:pos x="T22" y="T23"/>
                                                      </a:cxn>
                                                    </a:cxnLst>
                                                    <a:rect l="T36" t="T37" r="T38" b="T39"/>
                                                    <a:pathLst>
                                                      <a:path w="36" h="184">
                                                        <a:moveTo>
                                                          <a:pt x="10" y="5"/>
                                                        </a:moveTo>
                                                        <a:lnTo>
                                                          <a:pt x="15" y="38"/>
                                                        </a:lnTo>
                                                        <a:lnTo>
                                                          <a:pt x="14" y="116"/>
                                                        </a:lnTo>
                                                        <a:lnTo>
                                                          <a:pt x="0" y="149"/>
                                                        </a:lnTo>
                                                        <a:lnTo>
                                                          <a:pt x="3" y="152"/>
                                                        </a:lnTo>
                                                        <a:lnTo>
                                                          <a:pt x="0" y="169"/>
                                                        </a:lnTo>
                                                        <a:lnTo>
                                                          <a:pt x="3" y="183"/>
                                                        </a:lnTo>
                                                        <a:lnTo>
                                                          <a:pt x="14" y="160"/>
                                                        </a:lnTo>
                                                        <a:lnTo>
                                                          <a:pt x="25" y="120"/>
                                                        </a:lnTo>
                                                        <a:lnTo>
                                                          <a:pt x="35" y="30"/>
                                                        </a:lnTo>
                                                        <a:lnTo>
                                                          <a:pt x="30" y="0"/>
                                                        </a:lnTo>
                                                        <a:lnTo>
                                                          <a:pt x="10" y="5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8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sp>
                                              <a:nvSpPr>
                                                <a:cNvPr id="14365" name="Freeform 350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847" y="2365"/>
                                                  <a:ext cx="52" cy="94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8 w 52"/>
                                                    <a:gd name="T1" fmla="*/ 93 h 94"/>
                                                    <a:gd name="T2" fmla="*/ 8 w 52"/>
                                                    <a:gd name="T3" fmla="*/ 79 h 94"/>
                                                    <a:gd name="T4" fmla="*/ 2 w 52"/>
                                                    <a:gd name="T5" fmla="*/ 62 h 94"/>
                                                    <a:gd name="T6" fmla="*/ 0 w 52"/>
                                                    <a:gd name="T7" fmla="*/ 51 h 94"/>
                                                    <a:gd name="T8" fmla="*/ 0 w 52"/>
                                                    <a:gd name="T9" fmla="*/ 43 h 94"/>
                                                    <a:gd name="T10" fmla="*/ 0 w 52"/>
                                                    <a:gd name="T11" fmla="*/ 31 h 94"/>
                                                    <a:gd name="T12" fmla="*/ 2 w 52"/>
                                                    <a:gd name="T13" fmla="*/ 21 h 94"/>
                                                    <a:gd name="T14" fmla="*/ 4 w 52"/>
                                                    <a:gd name="T15" fmla="*/ 15 h 94"/>
                                                    <a:gd name="T16" fmla="*/ 8 w 52"/>
                                                    <a:gd name="T17" fmla="*/ 9 h 94"/>
                                                    <a:gd name="T18" fmla="*/ 12 w 52"/>
                                                    <a:gd name="T19" fmla="*/ 4 h 94"/>
                                                    <a:gd name="T20" fmla="*/ 19 w 52"/>
                                                    <a:gd name="T21" fmla="*/ 1 h 94"/>
                                                    <a:gd name="T22" fmla="*/ 27 w 52"/>
                                                    <a:gd name="T23" fmla="*/ 0 h 94"/>
                                                    <a:gd name="T24" fmla="*/ 34 w 52"/>
                                                    <a:gd name="T25" fmla="*/ 1 h 94"/>
                                                    <a:gd name="T26" fmla="*/ 40 w 52"/>
                                                    <a:gd name="T27" fmla="*/ 4 h 94"/>
                                                    <a:gd name="T28" fmla="*/ 45 w 52"/>
                                                    <a:gd name="T29" fmla="*/ 9 h 94"/>
                                                    <a:gd name="T30" fmla="*/ 48 w 52"/>
                                                    <a:gd name="T31" fmla="*/ 15 h 94"/>
                                                    <a:gd name="T32" fmla="*/ 51 w 52"/>
                                                    <a:gd name="T33" fmla="*/ 22 h 94"/>
                                                    <a:gd name="T34" fmla="*/ 50 w 52"/>
                                                    <a:gd name="T35" fmla="*/ 38 h 94"/>
                                                    <a:gd name="T36" fmla="*/ 48 w 52"/>
                                                    <a:gd name="T37" fmla="*/ 50 h 94"/>
                                                    <a:gd name="T38" fmla="*/ 46 w 52"/>
                                                    <a:gd name="T39" fmla="*/ 64 h 94"/>
                                                    <a:gd name="T40" fmla="*/ 42 w 52"/>
                                                    <a:gd name="T41" fmla="*/ 71 h 94"/>
                                                    <a:gd name="T42" fmla="*/ 39 w 52"/>
                                                    <a:gd name="T43" fmla="*/ 77 h 94"/>
                                                    <a:gd name="T44" fmla="*/ 37 w 52"/>
                                                    <a:gd name="T45" fmla="*/ 81 h 94"/>
                                                    <a:gd name="T46" fmla="*/ 35 w 52"/>
                                                    <a:gd name="T47" fmla="*/ 93 h 94"/>
                                                    <a:gd name="T48" fmla="*/ 8 w 52"/>
                                                    <a:gd name="T49" fmla="*/ 93 h 94"/>
                                                    <a:gd name="T50" fmla="*/ 0 60000 65536"/>
                                                    <a:gd name="T51" fmla="*/ 0 60000 65536"/>
                                                    <a:gd name="T52" fmla="*/ 0 60000 65536"/>
                                                    <a:gd name="T53" fmla="*/ 0 60000 65536"/>
                                                    <a:gd name="T54" fmla="*/ 0 60000 65536"/>
                                                    <a:gd name="T55" fmla="*/ 0 60000 65536"/>
                                                    <a:gd name="T56" fmla="*/ 0 60000 65536"/>
                                                    <a:gd name="T57" fmla="*/ 0 60000 65536"/>
                                                    <a:gd name="T58" fmla="*/ 0 60000 65536"/>
                                                    <a:gd name="T59" fmla="*/ 0 60000 65536"/>
                                                    <a:gd name="T60" fmla="*/ 0 60000 65536"/>
                                                    <a:gd name="T61" fmla="*/ 0 60000 65536"/>
                                                    <a:gd name="T62" fmla="*/ 0 60000 65536"/>
                                                    <a:gd name="T63" fmla="*/ 0 60000 65536"/>
                                                    <a:gd name="T64" fmla="*/ 0 60000 65536"/>
                                                    <a:gd name="T65" fmla="*/ 0 60000 65536"/>
                                                    <a:gd name="T66" fmla="*/ 0 60000 65536"/>
                                                    <a:gd name="T67" fmla="*/ 0 60000 65536"/>
                                                    <a:gd name="T68" fmla="*/ 0 60000 65536"/>
                                                    <a:gd name="T69" fmla="*/ 0 60000 65536"/>
                                                    <a:gd name="T70" fmla="*/ 0 60000 65536"/>
                                                    <a:gd name="T71" fmla="*/ 0 60000 65536"/>
                                                    <a:gd name="T72" fmla="*/ 0 60000 65536"/>
                                                    <a:gd name="T73" fmla="*/ 0 60000 65536"/>
                                                    <a:gd name="T74" fmla="*/ 0 60000 65536"/>
                                                    <a:gd name="T75" fmla="*/ 0 w 52"/>
                                                    <a:gd name="T76" fmla="*/ 0 h 94"/>
                                                    <a:gd name="T77" fmla="*/ 52 w 52"/>
                                                    <a:gd name="T78" fmla="*/ 94 h 94"/>
                                                  </a:gdLst>
                                                  <a:ahLst/>
                                                  <a:cxnLst>
                                                    <a:cxn ang="T50">
                                                      <a:pos x="T0" y="T1"/>
                                                    </a:cxn>
                                                    <a:cxn ang="T51">
                                                      <a:pos x="T2" y="T3"/>
                                                    </a:cxn>
                                                    <a:cxn ang="T52">
                                                      <a:pos x="T4" y="T5"/>
                                                    </a:cxn>
                                                    <a:cxn ang="T53">
                                                      <a:pos x="T6" y="T7"/>
                                                    </a:cxn>
                                                    <a:cxn ang="T54">
                                                      <a:pos x="T8" y="T9"/>
                                                    </a:cxn>
                                                    <a:cxn ang="T55">
                                                      <a:pos x="T10" y="T11"/>
                                                    </a:cxn>
                                                    <a:cxn ang="T56">
                                                      <a:pos x="T12" y="T13"/>
                                                    </a:cxn>
                                                    <a:cxn ang="T57">
                                                      <a:pos x="T14" y="T15"/>
                                                    </a:cxn>
                                                    <a:cxn ang="T58">
                                                      <a:pos x="T16" y="T17"/>
                                                    </a:cxn>
                                                    <a:cxn ang="T59">
                                                      <a:pos x="T18" y="T19"/>
                                                    </a:cxn>
                                                    <a:cxn ang="T60">
                                                      <a:pos x="T20" y="T21"/>
                                                    </a:cxn>
                                                    <a:cxn ang="T61">
                                                      <a:pos x="T22" y="T23"/>
                                                    </a:cxn>
                                                    <a:cxn ang="T62">
                                                      <a:pos x="T24" y="T25"/>
                                                    </a:cxn>
                                                    <a:cxn ang="T63">
                                                      <a:pos x="T26" y="T27"/>
                                                    </a:cxn>
                                                    <a:cxn ang="T64">
                                                      <a:pos x="T28" y="T29"/>
                                                    </a:cxn>
                                                    <a:cxn ang="T65">
                                                      <a:pos x="T30" y="T31"/>
                                                    </a:cxn>
                                                    <a:cxn ang="T66">
                                                      <a:pos x="T32" y="T33"/>
                                                    </a:cxn>
                                                    <a:cxn ang="T67">
                                                      <a:pos x="T34" y="T35"/>
                                                    </a:cxn>
                                                    <a:cxn ang="T68">
                                                      <a:pos x="T36" y="T37"/>
                                                    </a:cxn>
                                                    <a:cxn ang="T69">
                                                      <a:pos x="T38" y="T39"/>
                                                    </a:cxn>
                                                    <a:cxn ang="T70">
                                                      <a:pos x="T40" y="T41"/>
                                                    </a:cxn>
                                                    <a:cxn ang="T71">
                                                      <a:pos x="T42" y="T43"/>
                                                    </a:cxn>
                                                    <a:cxn ang="T72">
                                                      <a:pos x="T44" y="T45"/>
                                                    </a:cxn>
                                                    <a:cxn ang="T73">
                                                      <a:pos x="T46" y="T47"/>
                                                    </a:cxn>
                                                    <a:cxn ang="T74">
                                                      <a:pos x="T48" y="T49"/>
                                                    </a:cxn>
                                                  </a:cxnLst>
                                                  <a:rect l="T75" t="T76" r="T77" b="T78"/>
                                                  <a:pathLst>
                                                    <a:path w="52" h="94">
                                                      <a:moveTo>
                                                        <a:pt x="8" y="93"/>
                                                      </a:moveTo>
                                                      <a:lnTo>
                                                        <a:pt x="8" y="79"/>
                                                      </a:lnTo>
                                                      <a:lnTo>
                                                        <a:pt x="2" y="62"/>
                                                      </a:lnTo>
                                                      <a:lnTo>
                                                        <a:pt x="0" y="51"/>
                                                      </a:lnTo>
                                                      <a:lnTo>
                                                        <a:pt x="0" y="43"/>
                                                      </a:lnTo>
                                                      <a:lnTo>
                                                        <a:pt x="0" y="31"/>
                                                      </a:lnTo>
                                                      <a:lnTo>
                                                        <a:pt x="2" y="21"/>
                                                      </a:lnTo>
                                                      <a:lnTo>
                                                        <a:pt x="4" y="15"/>
                                                      </a:lnTo>
                                                      <a:lnTo>
                                                        <a:pt x="8" y="9"/>
                                                      </a:lnTo>
                                                      <a:lnTo>
                                                        <a:pt x="12" y="4"/>
                                                      </a:lnTo>
                                                      <a:lnTo>
                                                        <a:pt x="19" y="1"/>
                                                      </a:lnTo>
                                                      <a:lnTo>
                                                        <a:pt x="27" y="0"/>
                                                      </a:lnTo>
                                                      <a:lnTo>
                                                        <a:pt x="34" y="1"/>
                                                      </a:lnTo>
                                                      <a:lnTo>
                                                        <a:pt x="40" y="4"/>
                                                      </a:lnTo>
                                                      <a:lnTo>
                                                        <a:pt x="45" y="9"/>
                                                      </a:lnTo>
                                                      <a:lnTo>
                                                        <a:pt x="48" y="15"/>
                                                      </a:lnTo>
                                                      <a:lnTo>
                                                        <a:pt x="51" y="22"/>
                                                      </a:lnTo>
                                                      <a:lnTo>
                                                        <a:pt x="50" y="38"/>
                                                      </a:lnTo>
                                                      <a:lnTo>
                                                        <a:pt x="48" y="50"/>
                                                      </a:lnTo>
                                                      <a:lnTo>
                                                        <a:pt x="46" y="64"/>
                                                      </a:lnTo>
                                                      <a:lnTo>
                                                        <a:pt x="42" y="71"/>
                                                      </a:lnTo>
                                                      <a:lnTo>
                                                        <a:pt x="39" y="77"/>
                                                      </a:lnTo>
                                                      <a:lnTo>
                                                        <a:pt x="37" y="81"/>
                                                      </a:lnTo>
                                                      <a:lnTo>
                                                        <a:pt x="35" y="93"/>
                                                      </a:lnTo>
                                                      <a:lnTo>
                                                        <a:pt x="8" y="93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8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366" name="Freeform 351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826" y="2352"/>
                                                  <a:ext cx="93" cy="78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9 w 93"/>
                                                    <a:gd name="T1" fmla="*/ 75 h 78"/>
                                                    <a:gd name="T2" fmla="*/ 5 w 93"/>
                                                    <a:gd name="T3" fmla="*/ 77 h 78"/>
                                                    <a:gd name="T4" fmla="*/ 0 w 93"/>
                                                    <a:gd name="T5" fmla="*/ 74 h 78"/>
                                                    <a:gd name="T6" fmla="*/ 2 w 93"/>
                                                    <a:gd name="T7" fmla="*/ 62 h 78"/>
                                                    <a:gd name="T8" fmla="*/ 5 w 93"/>
                                                    <a:gd name="T9" fmla="*/ 47 h 78"/>
                                                    <a:gd name="T10" fmla="*/ 11 w 93"/>
                                                    <a:gd name="T11" fmla="*/ 30 h 78"/>
                                                    <a:gd name="T12" fmla="*/ 14 w 93"/>
                                                    <a:gd name="T13" fmla="*/ 20 h 78"/>
                                                    <a:gd name="T14" fmla="*/ 18 w 93"/>
                                                    <a:gd name="T15" fmla="*/ 12 h 78"/>
                                                    <a:gd name="T16" fmla="*/ 26 w 93"/>
                                                    <a:gd name="T17" fmla="*/ 5 h 78"/>
                                                    <a:gd name="T18" fmla="*/ 40 w 93"/>
                                                    <a:gd name="T19" fmla="*/ 2 h 78"/>
                                                    <a:gd name="T20" fmla="*/ 52 w 93"/>
                                                    <a:gd name="T21" fmla="*/ 0 h 78"/>
                                                    <a:gd name="T22" fmla="*/ 70 w 93"/>
                                                    <a:gd name="T23" fmla="*/ 8 h 78"/>
                                                    <a:gd name="T24" fmla="*/ 77 w 93"/>
                                                    <a:gd name="T25" fmla="*/ 16 h 78"/>
                                                    <a:gd name="T26" fmla="*/ 83 w 93"/>
                                                    <a:gd name="T27" fmla="*/ 32 h 78"/>
                                                    <a:gd name="T28" fmla="*/ 89 w 93"/>
                                                    <a:gd name="T29" fmla="*/ 50 h 78"/>
                                                    <a:gd name="T30" fmla="*/ 92 w 93"/>
                                                    <a:gd name="T31" fmla="*/ 65 h 78"/>
                                                    <a:gd name="T32" fmla="*/ 91 w 93"/>
                                                    <a:gd name="T33" fmla="*/ 72 h 78"/>
                                                    <a:gd name="T34" fmla="*/ 82 w 93"/>
                                                    <a:gd name="T35" fmla="*/ 73 h 78"/>
                                                    <a:gd name="T36" fmla="*/ 76 w 93"/>
                                                    <a:gd name="T37" fmla="*/ 74 h 78"/>
                                                    <a:gd name="T38" fmla="*/ 67 w 93"/>
                                                    <a:gd name="T39" fmla="*/ 76 h 78"/>
                                                    <a:gd name="T40" fmla="*/ 69 w 93"/>
                                                    <a:gd name="T41" fmla="*/ 60 h 78"/>
                                                    <a:gd name="T42" fmla="*/ 69 w 93"/>
                                                    <a:gd name="T43" fmla="*/ 51 h 78"/>
                                                    <a:gd name="T44" fmla="*/ 69 w 93"/>
                                                    <a:gd name="T45" fmla="*/ 43 h 78"/>
                                                    <a:gd name="T46" fmla="*/ 69 w 93"/>
                                                    <a:gd name="T47" fmla="*/ 32 h 78"/>
                                                    <a:gd name="T48" fmla="*/ 59 w 93"/>
                                                    <a:gd name="T49" fmla="*/ 28 h 78"/>
                                                    <a:gd name="T50" fmla="*/ 56 w 93"/>
                                                    <a:gd name="T51" fmla="*/ 18 h 78"/>
                                                    <a:gd name="T52" fmla="*/ 47 w 93"/>
                                                    <a:gd name="T53" fmla="*/ 25 h 78"/>
                                                    <a:gd name="T54" fmla="*/ 34 w 93"/>
                                                    <a:gd name="T55" fmla="*/ 37 h 78"/>
                                                    <a:gd name="T56" fmla="*/ 39 w 93"/>
                                                    <a:gd name="T57" fmla="*/ 31 h 78"/>
                                                    <a:gd name="T58" fmla="*/ 29 w 93"/>
                                                    <a:gd name="T59" fmla="*/ 40 h 78"/>
                                                    <a:gd name="T60" fmla="*/ 29 w 93"/>
                                                    <a:gd name="T61" fmla="*/ 54 h 78"/>
                                                    <a:gd name="T62" fmla="*/ 31 w 93"/>
                                                    <a:gd name="T63" fmla="*/ 61 h 78"/>
                                                    <a:gd name="T64" fmla="*/ 34 w 93"/>
                                                    <a:gd name="T65" fmla="*/ 67 h 78"/>
                                                    <a:gd name="T66" fmla="*/ 37 w 93"/>
                                                    <a:gd name="T67" fmla="*/ 76 h 78"/>
                                                    <a:gd name="T68" fmla="*/ 26 w 93"/>
                                                    <a:gd name="T69" fmla="*/ 76 h 78"/>
                                                    <a:gd name="T70" fmla="*/ 31 w 93"/>
                                                    <a:gd name="T71" fmla="*/ 76 h 78"/>
                                                    <a:gd name="T72" fmla="*/ 15 w 93"/>
                                                    <a:gd name="T73" fmla="*/ 74 h 78"/>
                                                    <a:gd name="T74" fmla="*/ 14 w 93"/>
                                                    <a:gd name="T75" fmla="*/ 74 h 78"/>
                                                    <a:gd name="T76" fmla="*/ 9 w 93"/>
                                                    <a:gd name="T77" fmla="*/ 75 h 78"/>
                                                    <a:gd name="T78" fmla="*/ 0 60000 65536"/>
                                                    <a:gd name="T79" fmla="*/ 0 60000 65536"/>
                                                    <a:gd name="T80" fmla="*/ 0 60000 65536"/>
                                                    <a:gd name="T81" fmla="*/ 0 60000 65536"/>
                                                    <a:gd name="T82" fmla="*/ 0 60000 65536"/>
                                                    <a:gd name="T83" fmla="*/ 0 60000 65536"/>
                                                    <a:gd name="T84" fmla="*/ 0 60000 65536"/>
                                                    <a:gd name="T85" fmla="*/ 0 60000 65536"/>
                                                    <a:gd name="T86" fmla="*/ 0 60000 65536"/>
                                                    <a:gd name="T87" fmla="*/ 0 60000 65536"/>
                                                    <a:gd name="T88" fmla="*/ 0 60000 65536"/>
                                                    <a:gd name="T89" fmla="*/ 0 60000 65536"/>
                                                    <a:gd name="T90" fmla="*/ 0 60000 65536"/>
                                                    <a:gd name="T91" fmla="*/ 0 60000 65536"/>
                                                    <a:gd name="T92" fmla="*/ 0 60000 65536"/>
                                                    <a:gd name="T93" fmla="*/ 0 60000 65536"/>
                                                    <a:gd name="T94" fmla="*/ 0 60000 65536"/>
                                                    <a:gd name="T95" fmla="*/ 0 60000 65536"/>
                                                    <a:gd name="T96" fmla="*/ 0 60000 65536"/>
                                                    <a:gd name="T97" fmla="*/ 0 60000 65536"/>
                                                    <a:gd name="T98" fmla="*/ 0 60000 65536"/>
                                                    <a:gd name="T99" fmla="*/ 0 60000 65536"/>
                                                    <a:gd name="T100" fmla="*/ 0 60000 65536"/>
                                                    <a:gd name="T101" fmla="*/ 0 60000 65536"/>
                                                    <a:gd name="T102" fmla="*/ 0 60000 65536"/>
                                                    <a:gd name="T103" fmla="*/ 0 60000 65536"/>
                                                    <a:gd name="T104" fmla="*/ 0 60000 65536"/>
                                                    <a:gd name="T105" fmla="*/ 0 60000 65536"/>
                                                    <a:gd name="T106" fmla="*/ 0 60000 65536"/>
                                                    <a:gd name="T107" fmla="*/ 0 60000 65536"/>
                                                    <a:gd name="T108" fmla="*/ 0 60000 65536"/>
                                                    <a:gd name="T109" fmla="*/ 0 60000 65536"/>
                                                    <a:gd name="T110" fmla="*/ 0 60000 65536"/>
                                                    <a:gd name="T111" fmla="*/ 0 60000 65536"/>
                                                    <a:gd name="T112" fmla="*/ 0 60000 65536"/>
                                                    <a:gd name="T113" fmla="*/ 0 60000 65536"/>
                                                    <a:gd name="T114" fmla="*/ 0 60000 65536"/>
                                                    <a:gd name="T115" fmla="*/ 0 60000 65536"/>
                                                    <a:gd name="T116" fmla="*/ 0 60000 65536"/>
                                                    <a:gd name="T117" fmla="*/ 0 w 93"/>
                                                    <a:gd name="T118" fmla="*/ 0 h 78"/>
                                                    <a:gd name="T119" fmla="*/ 93 w 93"/>
                                                    <a:gd name="T120" fmla="*/ 78 h 78"/>
                                                  </a:gdLst>
                                                  <a:ahLst/>
                                                  <a:cxnLst>
                                                    <a:cxn ang="T78">
                                                      <a:pos x="T0" y="T1"/>
                                                    </a:cxn>
                                                    <a:cxn ang="T79">
                                                      <a:pos x="T2" y="T3"/>
                                                    </a:cxn>
                                                    <a:cxn ang="T80">
                                                      <a:pos x="T4" y="T5"/>
                                                    </a:cxn>
                                                    <a:cxn ang="T81">
                                                      <a:pos x="T6" y="T7"/>
                                                    </a:cxn>
                                                    <a:cxn ang="T82">
                                                      <a:pos x="T8" y="T9"/>
                                                    </a:cxn>
                                                    <a:cxn ang="T83">
                                                      <a:pos x="T10" y="T11"/>
                                                    </a:cxn>
                                                    <a:cxn ang="T84">
                                                      <a:pos x="T12" y="T13"/>
                                                    </a:cxn>
                                                    <a:cxn ang="T85">
                                                      <a:pos x="T14" y="T15"/>
                                                    </a:cxn>
                                                    <a:cxn ang="T86">
                                                      <a:pos x="T16" y="T17"/>
                                                    </a:cxn>
                                                    <a:cxn ang="T87">
                                                      <a:pos x="T18" y="T19"/>
                                                    </a:cxn>
                                                    <a:cxn ang="T88">
                                                      <a:pos x="T20" y="T21"/>
                                                    </a:cxn>
                                                    <a:cxn ang="T89">
                                                      <a:pos x="T22" y="T23"/>
                                                    </a:cxn>
                                                    <a:cxn ang="T90">
                                                      <a:pos x="T24" y="T25"/>
                                                    </a:cxn>
                                                    <a:cxn ang="T91">
                                                      <a:pos x="T26" y="T27"/>
                                                    </a:cxn>
                                                    <a:cxn ang="T92">
                                                      <a:pos x="T28" y="T29"/>
                                                    </a:cxn>
                                                    <a:cxn ang="T93">
                                                      <a:pos x="T30" y="T31"/>
                                                    </a:cxn>
                                                    <a:cxn ang="T94">
                                                      <a:pos x="T32" y="T33"/>
                                                    </a:cxn>
                                                    <a:cxn ang="T95">
                                                      <a:pos x="T34" y="T35"/>
                                                    </a:cxn>
                                                    <a:cxn ang="T96">
                                                      <a:pos x="T36" y="T37"/>
                                                    </a:cxn>
                                                    <a:cxn ang="T97">
                                                      <a:pos x="T38" y="T39"/>
                                                    </a:cxn>
                                                    <a:cxn ang="T98">
                                                      <a:pos x="T40" y="T41"/>
                                                    </a:cxn>
                                                    <a:cxn ang="T99">
                                                      <a:pos x="T42" y="T43"/>
                                                    </a:cxn>
                                                    <a:cxn ang="T100">
                                                      <a:pos x="T44" y="T45"/>
                                                    </a:cxn>
                                                    <a:cxn ang="T101">
                                                      <a:pos x="T46" y="T47"/>
                                                    </a:cxn>
                                                    <a:cxn ang="T102">
                                                      <a:pos x="T48" y="T49"/>
                                                    </a:cxn>
                                                    <a:cxn ang="T103">
                                                      <a:pos x="T50" y="T51"/>
                                                    </a:cxn>
                                                    <a:cxn ang="T104">
                                                      <a:pos x="T52" y="T53"/>
                                                    </a:cxn>
                                                    <a:cxn ang="T105">
                                                      <a:pos x="T54" y="T55"/>
                                                    </a:cxn>
                                                    <a:cxn ang="T106">
                                                      <a:pos x="T56" y="T57"/>
                                                    </a:cxn>
                                                    <a:cxn ang="T107">
                                                      <a:pos x="T58" y="T59"/>
                                                    </a:cxn>
                                                    <a:cxn ang="T108">
                                                      <a:pos x="T60" y="T61"/>
                                                    </a:cxn>
                                                    <a:cxn ang="T109">
                                                      <a:pos x="T62" y="T63"/>
                                                    </a:cxn>
                                                    <a:cxn ang="T110">
                                                      <a:pos x="T64" y="T65"/>
                                                    </a:cxn>
                                                    <a:cxn ang="T111">
                                                      <a:pos x="T66" y="T67"/>
                                                    </a:cxn>
                                                    <a:cxn ang="T112">
                                                      <a:pos x="T68" y="T69"/>
                                                    </a:cxn>
                                                    <a:cxn ang="T113">
                                                      <a:pos x="T70" y="T71"/>
                                                    </a:cxn>
                                                    <a:cxn ang="T114">
                                                      <a:pos x="T72" y="T73"/>
                                                    </a:cxn>
                                                    <a:cxn ang="T115">
                                                      <a:pos x="T74" y="T75"/>
                                                    </a:cxn>
                                                    <a:cxn ang="T116">
                                                      <a:pos x="T76" y="T77"/>
                                                    </a:cxn>
                                                  </a:cxnLst>
                                                  <a:rect l="T117" t="T118" r="T119" b="T120"/>
                                                  <a:pathLst>
                                                    <a:path w="93" h="78">
                                                      <a:moveTo>
                                                        <a:pt x="9" y="75"/>
                                                      </a:moveTo>
                                                      <a:lnTo>
                                                        <a:pt x="5" y="77"/>
                                                      </a:lnTo>
                                                      <a:lnTo>
                                                        <a:pt x="0" y="74"/>
                                                      </a:lnTo>
                                                      <a:lnTo>
                                                        <a:pt x="2" y="62"/>
                                                      </a:lnTo>
                                                      <a:lnTo>
                                                        <a:pt x="5" y="47"/>
                                                      </a:lnTo>
                                                      <a:lnTo>
                                                        <a:pt x="11" y="30"/>
                                                      </a:lnTo>
                                                      <a:lnTo>
                                                        <a:pt x="14" y="20"/>
                                                      </a:lnTo>
                                                      <a:lnTo>
                                                        <a:pt x="18" y="12"/>
                                                      </a:lnTo>
                                                      <a:lnTo>
                                                        <a:pt x="26" y="5"/>
                                                      </a:lnTo>
                                                      <a:lnTo>
                                                        <a:pt x="40" y="2"/>
                                                      </a:lnTo>
                                                      <a:lnTo>
                                                        <a:pt x="52" y="0"/>
                                                      </a:lnTo>
                                                      <a:lnTo>
                                                        <a:pt x="70" y="8"/>
                                                      </a:lnTo>
                                                      <a:lnTo>
                                                        <a:pt x="77" y="16"/>
                                                      </a:lnTo>
                                                      <a:lnTo>
                                                        <a:pt x="83" y="32"/>
                                                      </a:lnTo>
                                                      <a:lnTo>
                                                        <a:pt x="89" y="50"/>
                                                      </a:lnTo>
                                                      <a:lnTo>
                                                        <a:pt x="92" y="65"/>
                                                      </a:lnTo>
                                                      <a:lnTo>
                                                        <a:pt x="91" y="72"/>
                                                      </a:lnTo>
                                                      <a:lnTo>
                                                        <a:pt x="82" y="73"/>
                                                      </a:lnTo>
                                                      <a:lnTo>
                                                        <a:pt x="76" y="74"/>
                                                      </a:lnTo>
                                                      <a:lnTo>
                                                        <a:pt x="67" y="76"/>
                                                      </a:lnTo>
                                                      <a:lnTo>
                                                        <a:pt x="69" y="60"/>
                                                      </a:lnTo>
                                                      <a:lnTo>
                                                        <a:pt x="69" y="51"/>
                                                      </a:lnTo>
                                                      <a:lnTo>
                                                        <a:pt x="69" y="43"/>
                                                      </a:lnTo>
                                                      <a:lnTo>
                                                        <a:pt x="69" y="32"/>
                                                      </a:lnTo>
                                                      <a:lnTo>
                                                        <a:pt x="59" y="28"/>
                                                      </a:lnTo>
                                                      <a:lnTo>
                                                        <a:pt x="56" y="18"/>
                                                      </a:lnTo>
                                                      <a:lnTo>
                                                        <a:pt x="47" y="25"/>
                                                      </a:lnTo>
                                                      <a:lnTo>
                                                        <a:pt x="34" y="37"/>
                                                      </a:lnTo>
                                                      <a:lnTo>
                                                        <a:pt x="39" y="31"/>
                                                      </a:lnTo>
                                                      <a:lnTo>
                                                        <a:pt x="29" y="40"/>
                                                      </a:lnTo>
                                                      <a:lnTo>
                                                        <a:pt x="29" y="54"/>
                                                      </a:lnTo>
                                                      <a:lnTo>
                                                        <a:pt x="31" y="61"/>
                                                      </a:lnTo>
                                                      <a:lnTo>
                                                        <a:pt x="34" y="67"/>
                                                      </a:lnTo>
                                                      <a:lnTo>
                                                        <a:pt x="37" y="76"/>
                                                      </a:lnTo>
                                                      <a:lnTo>
                                                        <a:pt x="26" y="76"/>
                                                      </a:lnTo>
                                                      <a:lnTo>
                                                        <a:pt x="31" y="76"/>
                                                      </a:lnTo>
                                                      <a:lnTo>
                                                        <a:pt x="15" y="74"/>
                                                      </a:lnTo>
                                                      <a:lnTo>
                                                        <a:pt x="14" y="74"/>
                                                      </a:lnTo>
                                                      <a:lnTo>
                                                        <a:pt x="9" y="75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solidFill>
                                                  <a:srgbClr val="000000"/>
                                                </a:solid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367" name="Freeform 352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792" y="2457"/>
                                                  <a:ext cx="153" cy="374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61 w 153"/>
                                                    <a:gd name="T1" fmla="*/ 0 h 374"/>
                                                    <a:gd name="T2" fmla="*/ 24 w 153"/>
                                                    <a:gd name="T3" fmla="*/ 20 h 374"/>
                                                    <a:gd name="T4" fmla="*/ 19 w 153"/>
                                                    <a:gd name="T5" fmla="*/ 27 h 374"/>
                                                    <a:gd name="T6" fmla="*/ 0 w 153"/>
                                                    <a:gd name="T7" fmla="*/ 122 h 374"/>
                                                    <a:gd name="T8" fmla="*/ 29 w 153"/>
                                                    <a:gd name="T9" fmla="*/ 126 h 374"/>
                                                    <a:gd name="T10" fmla="*/ 33 w 153"/>
                                                    <a:gd name="T11" fmla="*/ 102 h 374"/>
                                                    <a:gd name="T12" fmla="*/ 44 w 153"/>
                                                    <a:gd name="T13" fmla="*/ 152 h 374"/>
                                                    <a:gd name="T14" fmla="*/ 25 w 153"/>
                                                    <a:gd name="T15" fmla="*/ 264 h 374"/>
                                                    <a:gd name="T16" fmla="*/ 35 w 153"/>
                                                    <a:gd name="T17" fmla="*/ 372 h 374"/>
                                                    <a:gd name="T18" fmla="*/ 45 w 153"/>
                                                    <a:gd name="T19" fmla="*/ 373 h 374"/>
                                                    <a:gd name="T20" fmla="*/ 61 w 153"/>
                                                    <a:gd name="T21" fmla="*/ 371 h 374"/>
                                                    <a:gd name="T22" fmla="*/ 84 w 153"/>
                                                    <a:gd name="T23" fmla="*/ 370 h 374"/>
                                                    <a:gd name="T24" fmla="*/ 104 w 153"/>
                                                    <a:gd name="T25" fmla="*/ 370 h 374"/>
                                                    <a:gd name="T26" fmla="*/ 121 w 153"/>
                                                    <a:gd name="T27" fmla="*/ 370 h 374"/>
                                                    <a:gd name="T28" fmla="*/ 128 w 153"/>
                                                    <a:gd name="T29" fmla="*/ 215 h 374"/>
                                                    <a:gd name="T30" fmla="*/ 111 w 153"/>
                                                    <a:gd name="T31" fmla="*/ 146 h 374"/>
                                                    <a:gd name="T32" fmla="*/ 117 w 153"/>
                                                    <a:gd name="T33" fmla="*/ 109 h 374"/>
                                                    <a:gd name="T34" fmla="*/ 121 w 153"/>
                                                    <a:gd name="T35" fmla="*/ 123 h 374"/>
                                                    <a:gd name="T36" fmla="*/ 152 w 153"/>
                                                    <a:gd name="T37" fmla="*/ 115 h 374"/>
                                                    <a:gd name="T38" fmla="*/ 128 w 153"/>
                                                    <a:gd name="T39" fmla="*/ 26 h 374"/>
                                                    <a:gd name="T40" fmla="*/ 90 w 153"/>
                                                    <a:gd name="T41" fmla="*/ 0 h 374"/>
                                                    <a:gd name="T42" fmla="*/ 61 w 153"/>
                                                    <a:gd name="T43" fmla="*/ 0 h 374"/>
                                                    <a:gd name="T44" fmla="*/ 0 60000 65536"/>
                                                    <a:gd name="T45" fmla="*/ 0 60000 65536"/>
                                                    <a:gd name="T46" fmla="*/ 0 60000 65536"/>
                                                    <a:gd name="T47" fmla="*/ 0 60000 65536"/>
                                                    <a:gd name="T48" fmla="*/ 0 60000 65536"/>
                                                    <a:gd name="T49" fmla="*/ 0 60000 65536"/>
                                                    <a:gd name="T50" fmla="*/ 0 60000 65536"/>
                                                    <a:gd name="T51" fmla="*/ 0 60000 65536"/>
                                                    <a:gd name="T52" fmla="*/ 0 60000 65536"/>
                                                    <a:gd name="T53" fmla="*/ 0 60000 65536"/>
                                                    <a:gd name="T54" fmla="*/ 0 60000 65536"/>
                                                    <a:gd name="T55" fmla="*/ 0 60000 65536"/>
                                                    <a:gd name="T56" fmla="*/ 0 60000 65536"/>
                                                    <a:gd name="T57" fmla="*/ 0 60000 65536"/>
                                                    <a:gd name="T58" fmla="*/ 0 60000 65536"/>
                                                    <a:gd name="T59" fmla="*/ 0 60000 65536"/>
                                                    <a:gd name="T60" fmla="*/ 0 60000 65536"/>
                                                    <a:gd name="T61" fmla="*/ 0 60000 65536"/>
                                                    <a:gd name="T62" fmla="*/ 0 60000 65536"/>
                                                    <a:gd name="T63" fmla="*/ 0 60000 65536"/>
                                                    <a:gd name="T64" fmla="*/ 0 60000 65536"/>
                                                    <a:gd name="T65" fmla="*/ 0 60000 65536"/>
                                                    <a:gd name="T66" fmla="*/ 0 w 153"/>
                                                    <a:gd name="T67" fmla="*/ 0 h 374"/>
                                                    <a:gd name="T68" fmla="*/ 153 w 153"/>
                                                    <a:gd name="T69" fmla="*/ 374 h 374"/>
                                                  </a:gdLst>
                                                  <a:ahLst/>
                                                  <a:cxnLst>
                                                    <a:cxn ang="T44">
                                                      <a:pos x="T0" y="T1"/>
                                                    </a:cxn>
                                                    <a:cxn ang="T45">
                                                      <a:pos x="T2" y="T3"/>
                                                    </a:cxn>
                                                    <a:cxn ang="T46">
                                                      <a:pos x="T4" y="T5"/>
                                                    </a:cxn>
                                                    <a:cxn ang="T47">
                                                      <a:pos x="T6" y="T7"/>
                                                    </a:cxn>
                                                    <a:cxn ang="T48">
                                                      <a:pos x="T8" y="T9"/>
                                                    </a:cxn>
                                                    <a:cxn ang="T49">
                                                      <a:pos x="T10" y="T11"/>
                                                    </a:cxn>
                                                    <a:cxn ang="T50">
                                                      <a:pos x="T12" y="T13"/>
                                                    </a:cxn>
                                                    <a:cxn ang="T51">
                                                      <a:pos x="T14" y="T15"/>
                                                    </a:cxn>
                                                    <a:cxn ang="T52">
                                                      <a:pos x="T16" y="T17"/>
                                                    </a:cxn>
                                                    <a:cxn ang="T53">
                                                      <a:pos x="T18" y="T19"/>
                                                    </a:cxn>
                                                    <a:cxn ang="T54">
                                                      <a:pos x="T20" y="T21"/>
                                                    </a:cxn>
                                                    <a:cxn ang="T55">
                                                      <a:pos x="T22" y="T23"/>
                                                    </a:cxn>
                                                    <a:cxn ang="T56">
                                                      <a:pos x="T24" y="T25"/>
                                                    </a:cxn>
                                                    <a:cxn ang="T57">
                                                      <a:pos x="T26" y="T27"/>
                                                    </a:cxn>
                                                    <a:cxn ang="T58">
                                                      <a:pos x="T28" y="T29"/>
                                                    </a:cxn>
                                                    <a:cxn ang="T59">
                                                      <a:pos x="T30" y="T31"/>
                                                    </a:cxn>
                                                    <a:cxn ang="T60">
                                                      <a:pos x="T32" y="T33"/>
                                                    </a:cxn>
                                                    <a:cxn ang="T61">
                                                      <a:pos x="T34" y="T35"/>
                                                    </a:cxn>
                                                    <a:cxn ang="T62">
                                                      <a:pos x="T36" y="T37"/>
                                                    </a:cxn>
                                                    <a:cxn ang="T63">
                                                      <a:pos x="T38" y="T39"/>
                                                    </a:cxn>
                                                    <a:cxn ang="T64">
                                                      <a:pos x="T40" y="T41"/>
                                                    </a:cxn>
                                                    <a:cxn ang="T65">
                                                      <a:pos x="T42" y="T43"/>
                                                    </a:cxn>
                                                  </a:cxnLst>
                                                  <a:rect l="T66" t="T67" r="T68" b="T69"/>
                                                  <a:pathLst>
                                                    <a:path w="153" h="374">
                                                      <a:moveTo>
                                                        <a:pt x="61" y="0"/>
                                                      </a:moveTo>
                                                      <a:lnTo>
                                                        <a:pt x="24" y="20"/>
                                                      </a:lnTo>
                                                      <a:lnTo>
                                                        <a:pt x="19" y="27"/>
                                                      </a:lnTo>
                                                      <a:lnTo>
                                                        <a:pt x="0" y="122"/>
                                                      </a:lnTo>
                                                      <a:lnTo>
                                                        <a:pt x="29" y="126"/>
                                                      </a:lnTo>
                                                      <a:lnTo>
                                                        <a:pt x="33" y="102"/>
                                                      </a:lnTo>
                                                      <a:lnTo>
                                                        <a:pt x="44" y="152"/>
                                                      </a:lnTo>
                                                      <a:lnTo>
                                                        <a:pt x="25" y="264"/>
                                                      </a:lnTo>
                                                      <a:lnTo>
                                                        <a:pt x="35" y="372"/>
                                                      </a:lnTo>
                                                      <a:lnTo>
                                                        <a:pt x="45" y="373"/>
                                                      </a:lnTo>
                                                      <a:lnTo>
                                                        <a:pt x="61" y="371"/>
                                                      </a:lnTo>
                                                      <a:lnTo>
                                                        <a:pt x="84" y="370"/>
                                                      </a:lnTo>
                                                      <a:lnTo>
                                                        <a:pt x="104" y="370"/>
                                                      </a:lnTo>
                                                      <a:lnTo>
                                                        <a:pt x="121" y="370"/>
                                                      </a:lnTo>
                                                      <a:lnTo>
                                                        <a:pt x="128" y="215"/>
                                                      </a:lnTo>
                                                      <a:lnTo>
                                                        <a:pt x="111" y="146"/>
                                                      </a:lnTo>
                                                      <a:lnTo>
                                                        <a:pt x="117" y="109"/>
                                                      </a:lnTo>
                                                      <a:lnTo>
                                                        <a:pt x="121" y="123"/>
                                                      </a:lnTo>
                                                      <a:lnTo>
                                                        <a:pt x="152" y="115"/>
                                                      </a:lnTo>
                                                      <a:lnTo>
                                                        <a:pt x="128" y="26"/>
                                                      </a:lnTo>
                                                      <a:lnTo>
                                                        <a:pt x="90" y="0"/>
                                                      </a:lnTo>
                                                      <a:lnTo>
                                                        <a:pt x="61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4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grpSp>
                                              <a:nvGrpSpPr>
                                                <a:cNvPr id="25" name="Group 353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837" y="2458"/>
                                                  <a:ext cx="66" cy="158"/>
                                                  <a:chOff x="3837" y="2458"/>
                                                  <a:chExt cx="66" cy="158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372" name="Freeform 354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851" y="2458"/>
                                                    <a:ext cx="35" cy="19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35"/>
                                                      <a:gd name="T1" fmla="*/ 1 h 19"/>
                                                      <a:gd name="T2" fmla="*/ 7 w 35"/>
                                                      <a:gd name="T3" fmla="*/ 18 h 19"/>
                                                      <a:gd name="T4" fmla="*/ 17 w 35"/>
                                                      <a:gd name="T5" fmla="*/ 0 h 19"/>
                                                      <a:gd name="T6" fmla="*/ 27 w 35"/>
                                                      <a:gd name="T7" fmla="*/ 18 h 19"/>
                                                      <a:gd name="T8" fmla="*/ 34 w 35"/>
                                                      <a:gd name="T9" fmla="*/ 2 h 19"/>
                                                      <a:gd name="T10" fmla="*/ 0 w 35"/>
                                                      <a:gd name="T11" fmla="*/ 1 h 19"/>
                                                      <a:gd name="T12" fmla="*/ 0 60000 65536"/>
                                                      <a:gd name="T13" fmla="*/ 0 60000 65536"/>
                                                      <a:gd name="T14" fmla="*/ 0 60000 65536"/>
                                                      <a:gd name="T15" fmla="*/ 0 60000 65536"/>
                                                      <a:gd name="T16" fmla="*/ 0 60000 65536"/>
                                                      <a:gd name="T17" fmla="*/ 0 60000 65536"/>
                                                      <a:gd name="T18" fmla="*/ 0 w 35"/>
                                                      <a:gd name="T19" fmla="*/ 0 h 19"/>
                                                      <a:gd name="T20" fmla="*/ 35 w 35"/>
                                                      <a:gd name="T21" fmla="*/ 19 h 19"/>
                                                    </a:gdLst>
                                                    <a:ahLst/>
                                                    <a:cxnLst>
                                                      <a:cxn ang="T12">
                                                        <a:pos x="T0" y="T1"/>
                                                      </a:cxn>
                                                      <a:cxn ang="T13">
                                                        <a:pos x="T2" y="T3"/>
                                                      </a:cxn>
                                                      <a:cxn ang="T14">
                                                        <a:pos x="T4" y="T5"/>
                                                      </a:cxn>
                                                      <a:cxn ang="T15">
                                                        <a:pos x="T6" y="T7"/>
                                                      </a:cxn>
                                                      <a:cxn ang="T16">
                                                        <a:pos x="T8" y="T9"/>
                                                      </a:cxn>
                                                      <a:cxn ang="T17">
                                                        <a:pos x="T10" y="T11"/>
                                                      </a:cxn>
                                                    </a:cxnLst>
                                                    <a:rect l="T18" t="T19" r="T20" b="T21"/>
                                                    <a:pathLst>
                                                      <a:path w="35" h="19">
                                                        <a:moveTo>
                                                          <a:pt x="0" y="1"/>
                                                        </a:moveTo>
                                                        <a:lnTo>
                                                          <a:pt x="7" y="18"/>
                                                        </a:lnTo>
                                                        <a:lnTo>
                                                          <a:pt x="17" y="0"/>
                                                        </a:lnTo>
                                                        <a:lnTo>
                                                          <a:pt x="27" y="18"/>
                                                        </a:lnTo>
                                                        <a:lnTo>
                                                          <a:pt x="34" y="2"/>
                                                        </a:lnTo>
                                                        <a:lnTo>
                                                          <a:pt x="0" y="1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9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12700" cap="rnd">
                                                    <a:solidFill>
                                                      <a:srgbClr val="00007F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373" name="Freeform 355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870" y="2462"/>
                                                    <a:ext cx="9" cy="146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9"/>
                                                      <a:gd name="T1" fmla="*/ 0 h 146"/>
                                                      <a:gd name="T2" fmla="*/ 8 w 9"/>
                                                      <a:gd name="T3" fmla="*/ 60 h 146"/>
                                                      <a:gd name="T4" fmla="*/ 8 w 9"/>
                                                      <a:gd name="T5" fmla="*/ 145 h 146"/>
                                                      <a:gd name="T6" fmla="*/ 0 w 9"/>
                                                      <a:gd name="T7" fmla="*/ 0 h 146"/>
                                                      <a:gd name="T8" fmla="*/ 0 60000 65536"/>
                                                      <a:gd name="T9" fmla="*/ 0 60000 65536"/>
                                                      <a:gd name="T10" fmla="*/ 0 60000 65536"/>
                                                      <a:gd name="T11" fmla="*/ 0 60000 65536"/>
                                                      <a:gd name="T12" fmla="*/ 0 w 9"/>
                                                      <a:gd name="T13" fmla="*/ 0 h 146"/>
                                                      <a:gd name="T14" fmla="*/ 9 w 9"/>
                                                      <a:gd name="T15" fmla="*/ 146 h 146"/>
                                                    </a:gdLst>
                                                    <a:ahLst/>
                                                    <a:cxnLst>
                                                      <a:cxn ang="T8">
                                                        <a:pos x="T0" y="T1"/>
                                                      </a:cxn>
                                                      <a:cxn ang="T9">
                                                        <a:pos x="T2" y="T3"/>
                                                      </a:cxn>
                                                      <a:cxn ang="T10">
                                                        <a:pos x="T4" y="T5"/>
                                                      </a:cxn>
                                                      <a:cxn ang="T11">
                                                        <a:pos x="T6" y="T7"/>
                                                      </a:cxn>
                                                    </a:cxnLst>
                                                    <a:rect l="T12" t="T13" r="T14" b="T15"/>
                                                    <a:pathLst>
                                                      <a:path w="9" h="146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8" y="60"/>
                                                        </a:lnTo>
                                                        <a:lnTo>
                                                          <a:pt x="8" y="145"/>
                                                        </a:lnTo>
                                                        <a:lnTo>
                                                          <a:pt x="0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9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12700" cap="rnd">
                                                    <a:solidFill>
                                                      <a:srgbClr val="00007F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374" name="Freeform 356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837" y="2607"/>
                                                    <a:ext cx="66" cy="9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66"/>
                                                      <a:gd name="T1" fmla="*/ 8 h 9"/>
                                                      <a:gd name="T2" fmla="*/ 35 w 66"/>
                                                      <a:gd name="T3" fmla="*/ 0 h 9"/>
                                                      <a:gd name="T4" fmla="*/ 65 w 66"/>
                                                      <a:gd name="T5" fmla="*/ 3 h 9"/>
                                                      <a:gd name="T6" fmla="*/ 0 w 66"/>
                                                      <a:gd name="T7" fmla="*/ 8 h 9"/>
                                                      <a:gd name="T8" fmla="*/ 0 60000 65536"/>
                                                      <a:gd name="T9" fmla="*/ 0 60000 65536"/>
                                                      <a:gd name="T10" fmla="*/ 0 60000 65536"/>
                                                      <a:gd name="T11" fmla="*/ 0 60000 65536"/>
                                                      <a:gd name="T12" fmla="*/ 0 w 66"/>
                                                      <a:gd name="T13" fmla="*/ 0 h 9"/>
                                                      <a:gd name="T14" fmla="*/ 66 w 66"/>
                                                      <a:gd name="T15" fmla="*/ 9 h 9"/>
                                                    </a:gdLst>
                                                    <a:ahLst/>
                                                    <a:cxnLst>
                                                      <a:cxn ang="T8">
                                                        <a:pos x="T0" y="T1"/>
                                                      </a:cxn>
                                                      <a:cxn ang="T9">
                                                        <a:pos x="T2" y="T3"/>
                                                      </a:cxn>
                                                      <a:cxn ang="T10">
                                                        <a:pos x="T4" y="T5"/>
                                                      </a:cxn>
                                                      <a:cxn ang="T11">
                                                        <a:pos x="T6" y="T7"/>
                                                      </a:cxn>
                                                    </a:cxnLst>
                                                    <a:rect l="T12" t="T13" r="T14" b="T15"/>
                                                    <a:pathLst>
                                                      <a:path w="66" h="9">
                                                        <a:moveTo>
                                                          <a:pt x="0" y="8"/>
                                                        </a:moveTo>
                                                        <a:lnTo>
                                                          <a:pt x="35" y="0"/>
                                                        </a:lnTo>
                                                        <a:lnTo>
                                                          <a:pt x="65" y="3"/>
                                                        </a:lnTo>
                                                        <a:lnTo>
                                                          <a:pt x="0" y="8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9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12700" cap="rnd">
                                                    <a:solidFill>
                                                      <a:srgbClr val="00007F"/>
                                                    </a:solidFill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grpSp>
                                              <a:nvGrpSpPr>
                                                <a:cNvPr id="26" name="Group 357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819" y="2986"/>
                                                  <a:ext cx="90" cy="61"/>
                                                  <a:chOff x="3819" y="2986"/>
                                                  <a:chExt cx="90" cy="61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370" name="Freeform 358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819" y="2991"/>
                                                    <a:ext cx="36" cy="56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7 w 36"/>
                                                      <a:gd name="T1" fmla="*/ 27 h 56"/>
                                                      <a:gd name="T2" fmla="*/ 2 w 36"/>
                                                      <a:gd name="T3" fmla="*/ 35 h 56"/>
                                                      <a:gd name="T4" fmla="*/ 0 w 36"/>
                                                      <a:gd name="T5" fmla="*/ 42 h 56"/>
                                                      <a:gd name="T6" fmla="*/ 0 w 36"/>
                                                      <a:gd name="T7" fmla="*/ 47 h 56"/>
                                                      <a:gd name="T8" fmla="*/ 1 w 36"/>
                                                      <a:gd name="T9" fmla="*/ 50 h 56"/>
                                                      <a:gd name="T10" fmla="*/ 4 w 36"/>
                                                      <a:gd name="T11" fmla="*/ 53 h 56"/>
                                                      <a:gd name="T12" fmla="*/ 8 w 36"/>
                                                      <a:gd name="T13" fmla="*/ 55 h 56"/>
                                                      <a:gd name="T14" fmla="*/ 14 w 36"/>
                                                      <a:gd name="T15" fmla="*/ 54 h 56"/>
                                                      <a:gd name="T16" fmla="*/ 20 w 36"/>
                                                      <a:gd name="T17" fmla="*/ 52 h 56"/>
                                                      <a:gd name="T18" fmla="*/ 24 w 36"/>
                                                      <a:gd name="T19" fmla="*/ 46 h 56"/>
                                                      <a:gd name="T20" fmla="*/ 28 w 36"/>
                                                      <a:gd name="T21" fmla="*/ 39 h 56"/>
                                                      <a:gd name="T22" fmla="*/ 31 w 36"/>
                                                      <a:gd name="T23" fmla="*/ 24 h 56"/>
                                                      <a:gd name="T24" fmla="*/ 35 w 36"/>
                                                      <a:gd name="T25" fmla="*/ 9 h 56"/>
                                                      <a:gd name="T26" fmla="*/ 34 w 36"/>
                                                      <a:gd name="T27" fmla="*/ 0 h 56"/>
                                                      <a:gd name="T28" fmla="*/ 27 w 36"/>
                                                      <a:gd name="T29" fmla="*/ 21 h 56"/>
                                                      <a:gd name="T30" fmla="*/ 21 w 36"/>
                                                      <a:gd name="T31" fmla="*/ 34 h 56"/>
                                                      <a:gd name="T32" fmla="*/ 13 w 36"/>
                                                      <a:gd name="T33" fmla="*/ 34 h 56"/>
                                                      <a:gd name="T34" fmla="*/ 5 w 36"/>
                                                      <a:gd name="T35" fmla="*/ 33 h 56"/>
                                                      <a:gd name="T36" fmla="*/ 7 w 36"/>
                                                      <a:gd name="T37" fmla="*/ 27 h 56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60000 65536"/>
                                                      <a:gd name="T43" fmla="*/ 0 60000 65536"/>
                                                      <a:gd name="T44" fmla="*/ 0 60000 65536"/>
                                                      <a:gd name="T45" fmla="*/ 0 60000 65536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60000 65536"/>
                                                      <a:gd name="T49" fmla="*/ 0 60000 65536"/>
                                                      <a:gd name="T50" fmla="*/ 0 60000 65536"/>
                                                      <a:gd name="T51" fmla="*/ 0 60000 65536"/>
                                                      <a:gd name="T52" fmla="*/ 0 60000 65536"/>
                                                      <a:gd name="T53" fmla="*/ 0 60000 65536"/>
                                                      <a:gd name="T54" fmla="*/ 0 60000 65536"/>
                                                      <a:gd name="T55" fmla="*/ 0 60000 65536"/>
                                                      <a:gd name="T56" fmla="*/ 0 60000 65536"/>
                                                      <a:gd name="T57" fmla="*/ 0 w 36"/>
                                                      <a:gd name="T58" fmla="*/ 0 h 56"/>
                                                      <a:gd name="T59" fmla="*/ 36 w 36"/>
                                                      <a:gd name="T60" fmla="*/ 56 h 56"/>
                                                    </a:gdLst>
                                                    <a:ahLst/>
                                                    <a:cxnLst>
                                                      <a:cxn ang="T38">
                                                        <a:pos x="T0" y="T1"/>
                                                      </a:cxn>
                                                      <a:cxn ang="T39">
                                                        <a:pos x="T2" y="T3"/>
                                                      </a:cxn>
                                                      <a:cxn ang="T40">
                                                        <a:pos x="T4" y="T5"/>
                                                      </a:cxn>
                                                      <a:cxn ang="T41">
                                                        <a:pos x="T6" y="T7"/>
                                                      </a:cxn>
                                                      <a:cxn ang="T42">
                                                        <a:pos x="T8" y="T9"/>
                                                      </a:cxn>
                                                      <a:cxn ang="T43">
                                                        <a:pos x="T10" y="T11"/>
                                                      </a:cxn>
                                                      <a:cxn ang="T44">
                                                        <a:pos x="T12" y="T13"/>
                                                      </a:cxn>
                                                      <a:cxn ang="T45">
                                                        <a:pos x="T14" y="T15"/>
                                                      </a:cxn>
                                                      <a:cxn ang="T46">
                                                        <a:pos x="T16" y="T17"/>
                                                      </a:cxn>
                                                      <a:cxn ang="T47">
                                                        <a:pos x="T18" y="T19"/>
                                                      </a:cxn>
                                                      <a:cxn ang="T48">
                                                        <a:pos x="T20" y="T21"/>
                                                      </a:cxn>
                                                      <a:cxn ang="T49">
                                                        <a:pos x="T22" y="T23"/>
                                                      </a:cxn>
                                                      <a:cxn ang="T50">
                                                        <a:pos x="T24" y="T25"/>
                                                      </a:cxn>
                                                      <a:cxn ang="T51">
                                                        <a:pos x="T26" y="T27"/>
                                                      </a:cxn>
                                                      <a:cxn ang="T52">
                                                        <a:pos x="T28" y="T29"/>
                                                      </a:cxn>
                                                      <a:cxn ang="T53">
                                                        <a:pos x="T30" y="T31"/>
                                                      </a:cxn>
                                                      <a:cxn ang="T54">
                                                        <a:pos x="T32" y="T33"/>
                                                      </a:cxn>
                                                      <a:cxn ang="T55">
                                                        <a:pos x="T34" y="T35"/>
                                                      </a:cxn>
                                                      <a:cxn ang="T56">
                                                        <a:pos x="T36" y="T37"/>
                                                      </a:cxn>
                                                    </a:cxnLst>
                                                    <a:rect l="T57" t="T58" r="T59" b="T60"/>
                                                    <a:pathLst>
                                                      <a:path w="36" h="56">
                                                        <a:moveTo>
                                                          <a:pt x="7" y="27"/>
                                                        </a:moveTo>
                                                        <a:lnTo>
                                                          <a:pt x="2" y="35"/>
                                                        </a:lnTo>
                                                        <a:lnTo>
                                                          <a:pt x="0" y="42"/>
                                                        </a:lnTo>
                                                        <a:lnTo>
                                                          <a:pt x="0" y="47"/>
                                                        </a:lnTo>
                                                        <a:lnTo>
                                                          <a:pt x="1" y="50"/>
                                                        </a:lnTo>
                                                        <a:lnTo>
                                                          <a:pt x="4" y="53"/>
                                                        </a:lnTo>
                                                        <a:lnTo>
                                                          <a:pt x="8" y="55"/>
                                                        </a:lnTo>
                                                        <a:lnTo>
                                                          <a:pt x="14" y="54"/>
                                                        </a:lnTo>
                                                        <a:lnTo>
                                                          <a:pt x="20" y="52"/>
                                                        </a:lnTo>
                                                        <a:lnTo>
                                                          <a:pt x="24" y="46"/>
                                                        </a:lnTo>
                                                        <a:lnTo>
                                                          <a:pt x="28" y="39"/>
                                                        </a:lnTo>
                                                        <a:lnTo>
                                                          <a:pt x="31" y="24"/>
                                                        </a:lnTo>
                                                        <a:lnTo>
                                                          <a:pt x="35" y="9"/>
                                                        </a:lnTo>
                                                        <a:lnTo>
                                                          <a:pt x="34" y="0"/>
                                                        </a:lnTo>
                                                        <a:lnTo>
                                                          <a:pt x="27" y="21"/>
                                                        </a:lnTo>
                                                        <a:lnTo>
                                                          <a:pt x="21" y="34"/>
                                                        </a:lnTo>
                                                        <a:lnTo>
                                                          <a:pt x="13" y="34"/>
                                                        </a:lnTo>
                                                        <a:lnTo>
                                                          <a:pt x="5" y="33"/>
                                                        </a:lnTo>
                                                        <a:lnTo>
                                                          <a:pt x="7" y="27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solidFill>
                                                    <a:srgbClr val="000000"/>
                                                  </a:solid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371" name="Freeform 359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868" y="2986"/>
                                                    <a:ext cx="41" cy="61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1 w 41"/>
                                                      <a:gd name="T1" fmla="*/ 0 h 61"/>
                                                      <a:gd name="T2" fmla="*/ 0 w 41"/>
                                                      <a:gd name="T3" fmla="*/ 6 h 61"/>
                                                      <a:gd name="T4" fmla="*/ 5 w 41"/>
                                                      <a:gd name="T5" fmla="*/ 21 h 61"/>
                                                      <a:gd name="T6" fmla="*/ 9 w 41"/>
                                                      <a:gd name="T7" fmla="*/ 33 h 61"/>
                                                      <a:gd name="T8" fmla="*/ 13 w 41"/>
                                                      <a:gd name="T9" fmla="*/ 45 h 61"/>
                                                      <a:gd name="T10" fmla="*/ 17 w 41"/>
                                                      <a:gd name="T11" fmla="*/ 52 h 61"/>
                                                      <a:gd name="T12" fmla="*/ 21 w 41"/>
                                                      <a:gd name="T13" fmla="*/ 57 h 61"/>
                                                      <a:gd name="T14" fmla="*/ 26 w 41"/>
                                                      <a:gd name="T15" fmla="*/ 59 h 61"/>
                                                      <a:gd name="T16" fmla="*/ 32 w 41"/>
                                                      <a:gd name="T17" fmla="*/ 60 h 61"/>
                                                      <a:gd name="T18" fmla="*/ 35 w 41"/>
                                                      <a:gd name="T19" fmla="*/ 58 h 61"/>
                                                      <a:gd name="T20" fmla="*/ 38 w 41"/>
                                                      <a:gd name="T21" fmla="*/ 56 h 61"/>
                                                      <a:gd name="T22" fmla="*/ 40 w 41"/>
                                                      <a:gd name="T23" fmla="*/ 50 h 61"/>
                                                      <a:gd name="T24" fmla="*/ 39 w 41"/>
                                                      <a:gd name="T25" fmla="*/ 42 h 61"/>
                                                      <a:gd name="T26" fmla="*/ 35 w 41"/>
                                                      <a:gd name="T27" fmla="*/ 33 h 61"/>
                                                      <a:gd name="T28" fmla="*/ 33 w 41"/>
                                                      <a:gd name="T29" fmla="*/ 28 h 61"/>
                                                      <a:gd name="T30" fmla="*/ 32 w 41"/>
                                                      <a:gd name="T31" fmla="*/ 32 h 61"/>
                                                      <a:gd name="T32" fmla="*/ 30 w 41"/>
                                                      <a:gd name="T33" fmla="*/ 34 h 61"/>
                                                      <a:gd name="T34" fmla="*/ 25 w 41"/>
                                                      <a:gd name="T35" fmla="*/ 36 h 61"/>
                                                      <a:gd name="T36" fmla="*/ 21 w 41"/>
                                                      <a:gd name="T37" fmla="*/ 36 h 61"/>
                                                      <a:gd name="T38" fmla="*/ 13 w 41"/>
                                                      <a:gd name="T39" fmla="*/ 35 h 61"/>
                                                      <a:gd name="T40" fmla="*/ 5 w 41"/>
                                                      <a:gd name="T41" fmla="*/ 11 h 61"/>
                                                      <a:gd name="T42" fmla="*/ 1 w 41"/>
                                                      <a:gd name="T43" fmla="*/ 0 h 61"/>
                                                      <a:gd name="T44" fmla="*/ 0 60000 65536"/>
                                                      <a:gd name="T45" fmla="*/ 0 60000 65536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60000 65536"/>
                                                      <a:gd name="T49" fmla="*/ 0 60000 65536"/>
                                                      <a:gd name="T50" fmla="*/ 0 60000 65536"/>
                                                      <a:gd name="T51" fmla="*/ 0 60000 65536"/>
                                                      <a:gd name="T52" fmla="*/ 0 60000 65536"/>
                                                      <a:gd name="T53" fmla="*/ 0 60000 65536"/>
                                                      <a:gd name="T54" fmla="*/ 0 60000 65536"/>
                                                      <a:gd name="T55" fmla="*/ 0 60000 65536"/>
                                                      <a:gd name="T56" fmla="*/ 0 60000 65536"/>
                                                      <a:gd name="T57" fmla="*/ 0 60000 65536"/>
                                                      <a:gd name="T58" fmla="*/ 0 60000 65536"/>
                                                      <a:gd name="T59" fmla="*/ 0 60000 65536"/>
                                                      <a:gd name="T60" fmla="*/ 0 60000 65536"/>
                                                      <a:gd name="T61" fmla="*/ 0 60000 65536"/>
                                                      <a:gd name="T62" fmla="*/ 0 60000 65536"/>
                                                      <a:gd name="T63" fmla="*/ 0 60000 65536"/>
                                                      <a:gd name="T64" fmla="*/ 0 60000 65536"/>
                                                      <a:gd name="T65" fmla="*/ 0 60000 65536"/>
                                                      <a:gd name="T66" fmla="*/ 0 w 41"/>
                                                      <a:gd name="T67" fmla="*/ 0 h 61"/>
                                                      <a:gd name="T68" fmla="*/ 41 w 41"/>
                                                      <a:gd name="T69" fmla="*/ 61 h 61"/>
                                                    </a:gdLst>
                                                    <a:ahLst/>
                                                    <a:cxnLst>
                                                      <a:cxn ang="T44">
                                                        <a:pos x="T0" y="T1"/>
                                                      </a:cxn>
                                                      <a:cxn ang="T45">
                                                        <a:pos x="T2" y="T3"/>
                                                      </a:cxn>
                                                      <a:cxn ang="T46">
                                                        <a:pos x="T4" y="T5"/>
                                                      </a:cxn>
                                                      <a:cxn ang="T47">
                                                        <a:pos x="T6" y="T7"/>
                                                      </a:cxn>
                                                      <a:cxn ang="T48">
                                                        <a:pos x="T8" y="T9"/>
                                                      </a:cxn>
                                                      <a:cxn ang="T49">
                                                        <a:pos x="T10" y="T11"/>
                                                      </a:cxn>
                                                      <a:cxn ang="T50">
                                                        <a:pos x="T12" y="T13"/>
                                                      </a:cxn>
                                                      <a:cxn ang="T51">
                                                        <a:pos x="T14" y="T15"/>
                                                      </a:cxn>
                                                      <a:cxn ang="T52">
                                                        <a:pos x="T16" y="T17"/>
                                                      </a:cxn>
                                                      <a:cxn ang="T53">
                                                        <a:pos x="T18" y="T19"/>
                                                      </a:cxn>
                                                      <a:cxn ang="T54">
                                                        <a:pos x="T20" y="T21"/>
                                                      </a:cxn>
                                                      <a:cxn ang="T55">
                                                        <a:pos x="T22" y="T23"/>
                                                      </a:cxn>
                                                      <a:cxn ang="T56">
                                                        <a:pos x="T24" y="T25"/>
                                                      </a:cxn>
                                                      <a:cxn ang="T57">
                                                        <a:pos x="T26" y="T27"/>
                                                      </a:cxn>
                                                      <a:cxn ang="T58">
                                                        <a:pos x="T28" y="T29"/>
                                                      </a:cxn>
                                                      <a:cxn ang="T59">
                                                        <a:pos x="T30" y="T31"/>
                                                      </a:cxn>
                                                      <a:cxn ang="T60">
                                                        <a:pos x="T32" y="T33"/>
                                                      </a:cxn>
                                                      <a:cxn ang="T61">
                                                        <a:pos x="T34" y="T35"/>
                                                      </a:cxn>
                                                      <a:cxn ang="T62">
                                                        <a:pos x="T36" y="T37"/>
                                                      </a:cxn>
                                                      <a:cxn ang="T63">
                                                        <a:pos x="T38" y="T39"/>
                                                      </a:cxn>
                                                      <a:cxn ang="T64">
                                                        <a:pos x="T40" y="T41"/>
                                                      </a:cxn>
                                                      <a:cxn ang="T65">
                                                        <a:pos x="T42" y="T43"/>
                                                      </a:cxn>
                                                    </a:cxnLst>
                                                    <a:rect l="T66" t="T67" r="T68" b="T69"/>
                                                    <a:pathLst>
                                                      <a:path w="41" h="61">
                                                        <a:moveTo>
                                                          <a:pt x="1" y="0"/>
                                                        </a:moveTo>
                                                        <a:lnTo>
                                                          <a:pt x="0" y="6"/>
                                                        </a:lnTo>
                                                        <a:lnTo>
                                                          <a:pt x="5" y="21"/>
                                                        </a:lnTo>
                                                        <a:lnTo>
                                                          <a:pt x="9" y="33"/>
                                                        </a:lnTo>
                                                        <a:lnTo>
                                                          <a:pt x="13" y="45"/>
                                                        </a:lnTo>
                                                        <a:lnTo>
                                                          <a:pt x="17" y="52"/>
                                                        </a:lnTo>
                                                        <a:lnTo>
                                                          <a:pt x="21" y="57"/>
                                                        </a:lnTo>
                                                        <a:lnTo>
                                                          <a:pt x="26" y="59"/>
                                                        </a:lnTo>
                                                        <a:lnTo>
                                                          <a:pt x="32" y="60"/>
                                                        </a:lnTo>
                                                        <a:lnTo>
                                                          <a:pt x="35" y="58"/>
                                                        </a:lnTo>
                                                        <a:lnTo>
                                                          <a:pt x="38" y="56"/>
                                                        </a:lnTo>
                                                        <a:lnTo>
                                                          <a:pt x="40" y="50"/>
                                                        </a:lnTo>
                                                        <a:lnTo>
                                                          <a:pt x="39" y="42"/>
                                                        </a:lnTo>
                                                        <a:lnTo>
                                                          <a:pt x="35" y="33"/>
                                                        </a:lnTo>
                                                        <a:lnTo>
                                                          <a:pt x="33" y="28"/>
                                                        </a:lnTo>
                                                        <a:lnTo>
                                                          <a:pt x="32" y="32"/>
                                                        </a:lnTo>
                                                        <a:lnTo>
                                                          <a:pt x="30" y="34"/>
                                                        </a:lnTo>
                                                        <a:lnTo>
                                                          <a:pt x="25" y="36"/>
                                                        </a:lnTo>
                                                        <a:lnTo>
                                                          <a:pt x="21" y="36"/>
                                                        </a:lnTo>
                                                        <a:lnTo>
                                                          <a:pt x="13" y="35"/>
                                                        </a:lnTo>
                                                        <a:lnTo>
                                                          <a:pt x="5" y="11"/>
                                                        </a:lnTo>
                                                        <a:lnTo>
                                                          <a:pt x="1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solidFill>
                                                    <a:srgbClr val="000000"/>
                                                  </a:solid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</a:grpSp>
                                          <a:grpSp>
                                            <a:nvGrpSpPr>
                                              <a:cNvPr id="5" name="Group 360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978" y="2270"/>
                                                <a:ext cx="153" cy="691"/>
                                                <a:chOff x="3978" y="2270"/>
                                                <a:chExt cx="153" cy="691"/>
                                              </a:xfrm>
                                            </a:grpSpPr>
                                            <a:grpSp>
                                              <a:nvGrpSpPr>
                                                <a:cNvPr id="6" name="Group 361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4013" y="2270"/>
                                                  <a:ext cx="84" cy="112"/>
                                                  <a:chOff x="4013" y="2270"/>
                                                  <a:chExt cx="84" cy="112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358" name="Freeform 362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4024" y="2275"/>
                                                    <a:ext cx="65" cy="107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15 w 65"/>
                                                      <a:gd name="T1" fmla="*/ 99 h 107"/>
                                                      <a:gd name="T2" fmla="*/ 15 w 65"/>
                                                      <a:gd name="T3" fmla="*/ 83 h 107"/>
                                                      <a:gd name="T4" fmla="*/ 10 w 65"/>
                                                      <a:gd name="T5" fmla="*/ 74 h 107"/>
                                                      <a:gd name="T6" fmla="*/ 7 w 65"/>
                                                      <a:gd name="T7" fmla="*/ 67 h 107"/>
                                                      <a:gd name="T8" fmla="*/ 3 w 65"/>
                                                      <a:gd name="T9" fmla="*/ 59 h 107"/>
                                                      <a:gd name="T10" fmla="*/ 1 w 65"/>
                                                      <a:gd name="T11" fmla="*/ 52 h 107"/>
                                                      <a:gd name="T12" fmla="*/ 0 w 65"/>
                                                      <a:gd name="T13" fmla="*/ 46 h 107"/>
                                                      <a:gd name="T14" fmla="*/ 0 w 65"/>
                                                      <a:gd name="T15" fmla="*/ 32 h 107"/>
                                                      <a:gd name="T16" fmla="*/ 1 w 65"/>
                                                      <a:gd name="T17" fmla="*/ 23 h 107"/>
                                                      <a:gd name="T18" fmla="*/ 5 w 65"/>
                                                      <a:gd name="T19" fmla="*/ 14 h 107"/>
                                                      <a:gd name="T20" fmla="*/ 10 w 65"/>
                                                      <a:gd name="T21" fmla="*/ 8 h 107"/>
                                                      <a:gd name="T22" fmla="*/ 13 w 65"/>
                                                      <a:gd name="T23" fmla="*/ 5 h 107"/>
                                                      <a:gd name="T24" fmla="*/ 20 w 65"/>
                                                      <a:gd name="T25" fmla="*/ 2 h 107"/>
                                                      <a:gd name="T26" fmla="*/ 29 w 65"/>
                                                      <a:gd name="T27" fmla="*/ 0 h 107"/>
                                                      <a:gd name="T28" fmla="*/ 39 w 65"/>
                                                      <a:gd name="T29" fmla="*/ 1 h 107"/>
                                                      <a:gd name="T30" fmla="*/ 47 w 65"/>
                                                      <a:gd name="T31" fmla="*/ 3 h 107"/>
                                                      <a:gd name="T32" fmla="*/ 56 w 65"/>
                                                      <a:gd name="T33" fmla="*/ 9 h 107"/>
                                                      <a:gd name="T34" fmla="*/ 60 w 65"/>
                                                      <a:gd name="T35" fmla="*/ 14 h 107"/>
                                                      <a:gd name="T36" fmla="*/ 63 w 65"/>
                                                      <a:gd name="T37" fmla="*/ 19 h 107"/>
                                                      <a:gd name="T38" fmla="*/ 64 w 65"/>
                                                      <a:gd name="T39" fmla="*/ 26 h 107"/>
                                                      <a:gd name="T40" fmla="*/ 64 w 65"/>
                                                      <a:gd name="T41" fmla="*/ 39 h 107"/>
                                                      <a:gd name="T42" fmla="*/ 61 w 65"/>
                                                      <a:gd name="T43" fmla="*/ 50 h 107"/>
                                                      <a:gd name="T44" fmla="*/ 57 w 65"/>
                                                      <a:gd name="T45" fmla="*/ 61 h 107"/>
                                                      <a:gd name="T46" fmla="*/ 53 w 65"/>
                                                      <a:gd name="T47" fmla="*/ 69 h 107"/>
                                                      <a:gd name="T48" fmla="*/ 50 w 65"/>
                                                      <a:gd name="T49" fmla="*/ 75 h 107"/>
                                                      <a:gd name="T50" fmla="*/ 46 w 65"/>
                                                      <a:gd name="T51" fmla="*/ 83 h 107"/>
                                                      <a:gd name="T52" fmla="*/ 45 w 65"/>
                                                      <a:gd name="T53" fmla="*/ 95 h 107"/>
                                                      <a:gd name="T54" fmla="*/ 44 w 65"/>
                                                      <a:gd name="T55" fmla="*/ 101 h 107"/>
                                                      <a:gd name="T56" fmla="*/ 38 w 65"/>
                                                      <a:gd name="T57" fmla="*/ 105 h 107"/>
                                                      <a:gd name="T58" fmla="*/ 31 w 65"/>
                                                      <a:gd name="T59" fmla="*/ 106 h 107"/>
                                                      <a:gd name="T60" fmla="*/ 23 w 65"/>
                                                      <a:gd name="T61" fmla="*/ 105 h 107"/>
                                                      <a:gd name="T62" fmla="*/ 18 w 65"/>
                                                      <a:gd name="T63" fmla="*/ 102 h 107"/>
                                                      <a:gd name="T64" fmla="*/ 15 w 65"/>
                                                      <a:gd name="T65" fmla="*/ 99 h 107"/>
                                                      <a:gd name="T66" fmla="*/ 0 60000 65536"/>
                                                      <a:gd name="T67" fmla="*/ 0 60000 65536"/>
                                                      <a:gd name="T68" fmla="*/ 0 60000 65536"/>
                                                      <a:gd name="T69" fmla="*/ 0 60000 65536"/>
                                                      <a:gd name="T70" fmla="*/ 0 60000 65536"/>
                                                      <a:gd name="T71" fmla="*/ 0 60000 65536"/>
                                                      <a:gd name="T72" fmla="*/ 0 60000 65536"/>
                                                      <a:gd name="T73" fmla="*/ 0 60000 65536"/>
                                                      <a:gd name="T74" fmla="*/ 0 60000 65536"/>
                                                      <a:gd name="T75" fmla="*/ 0 60000 65536"/>
                                                      <a:gd name="T76" fmla="*/ 0 60000 65536"/>
                                                      <a:gd name="T77" fmla="*/ 0 60000 65536"/>
                                                      <a:gd name="T78" fmla="*/ 0 60000 65536"/>
                                                      <a:gd name="T79" fmla="*/ 0 60000 65536"/>
                                                      <a:gd name="T80" fmla="*/ 0 60000 65536"/>
                                                      <a:gd name="T81" fmla="*/ 0 60000 65536"/>
                                                      <a:gd name="T82" fmla="*/ 0 60000 65536"/>
                                                      <a:gd name="T83" fmla="*/ 0 60000 65536"/>
                                                      <a:gd name="T84" fmla="*/ 0 60000 65536"/>
                                                      <a:gd name="T85" fmla="*/ 0 60000 65536"/>
                                                      <a:gd name="T86" fmla="*/ 0 60000 65536"/>
                                                      <a:gd name="T87" fmla="*/ 0 60000 65536"/>
                                                      <a:gd name="T88" fmla="*/ 0 60000 65536"/>
                                                      <a:gd name="T89" fmla="*/ 0 60000 65536"/>
                                                      <a:gd name="T90" fmla="*/ 0 60000 65536"/>
                                                      <a:gd name="T91" fmla="*/ 0 60000 65536"/>
                                                      <a:gd name="T92" fmla="*/ 0 60000 65536"/>
                                                      <a:gd name="T93" fmla="*/ 0 60000 65536"/>
                                                      <a:gd name="T94" fmla="*/ 0 60000 65536"/>
                                                      <a:gd name="T95" fmla="*/ 0 60000 65536"/>
                                                      <a:gd name="T96" fmla="*/ 0 60000 65536"/>
                                                      <a:gd name="T97" fmla="*/ 0 60000 65536"/>
                                                      <a:gd name="T98" fmla="*/ 0 60000 65536"/>
                                                      <a:gd name="T99" fmla="*/ 0 w 65"/>
                                                      <a:gd name="T100" fmla="*/ 0 h 107"/>
                                                      <a:gd name="T101" fmla="*/ 65 w 65"/>
                                                      <a:gd name="T102" fmla="*/ 107 h 107"/>
                                                    </a:gdLst>
                                                    <a:ahLst/>
                                                    <a:cxnLst>
                                                      <a:cxn ang="T66">
                                                        <a:pos x="T0" y="T1"/>
                                                      </a:cxn>
                                                      <a:cxn ang="T67">
                                                        <a:pos x="T2" y="T3"/>
                                                      </a:cxn>
                                                      <a:cxn ang="T68">
                                                        <a:pos x="T4" y="T5"/>
                                                      </a:cxn>
                                                      <a:cxn ang="T69">
                                                        <a:pos x="T6" y="T7"/>
                                                      </a:cxn>
                                                      <a:cxn ang="T70">
                                                        <a:pos x="T8" y="T9"/>
                                                      </a:cxn>
                                                      <a:cxn ang="T71">
                                                        <a:pos x="T10" y="T11"/>
                                                      </a:cxn>
                                                      <a:cxn ang="T72">
                                                        <a:pos x="T12" y="T13"/>
                                                      </a:cxn>
                                                      <a:cxn ang="T73">
                                                        <a:pos x="T14" y="T15"/>
                                                      </a:cxn>
                                                      <a:cxn ang="T74">
                                                        <a:pos x="T16" y="T17"/>
                                                      </a:cxn>
                                                      <a:cxn ang="T75">
                                                        <a:pos x="T18" y="T19"/>
                                                      </a:cxn>
                                                      <a:cxn ang="T76">
                                                        <a:pos x="T20" y="T21"/>
                                                      </a:cxn>
                                                      <a:cxn ang="T77">
                                                        <a:pos x="T22" y="T23"/>
                                                      </a:cxn>
                                                      <a:cxn ang="T78">
                                                        <a:pos x="T24" y="T25"/>
                                                      </a:cxn>
                                                      <a:cxn ang="T79">
                                                        <a:pos x="T26" y="T27"/>
                                                      </a:cxn>
                                                      <a:cxn ang="T80">
                                                        <a:pos x="T28" y="T29"/>
                                                      </a:cxn>
                                                      <a:cxn ang="T81">
                                                        <a:pos x="T30" y="T31"/>
                                                      </a:cxn>
                                                      <a:cxn ang="T82">
                                                        <a:pos x="T32" y="T33"/>
                                                      </a:cxn>
                                                      <a:cxn ang="T83">
                                                        <a:pos x="T34" y="T35"/>
                                                      </a:cxn>
                                                      <a:cxn ang="T84">
                                                        <a:pos x="T36" y="T37"/>
                                                      </a:cxn>
                                                      <a:cxn ang="T85">
                                                        <a:pos x="T38" y="T39"/>
                                                      </a:cxn>
                                                      <a:cxn ang="T86">
                                                        <a:pos x="T40" y="T41"/>
                                                      </a:cxn>
                                                      <a:cxn ang="T87">
                                                        <a:pos x="T42" y="T43"/>
                                                      </a:cxn>
                                                      <a:cxn ang="T88">
                                                        <a:pos x="T44" y="T45"/>
                                                      </a:cxn>
                                                      <a:cxn ang="T89">
                                                        <a:pos x="T46" y="T47"/>
                                                      </a:cxn>
                                                      <a:cxn ang="T90">
                                                        <a:pos x="T48" y="T49"/>
                                                      </a:cxn>
                                                      <a:cxn ang="T91">
                                                        <a:pos x="T50" y="T51"/>
                                                      </a:cxn>
                                                      <a:cxn ang="T92">
                                                        <a:pos x="T52" y="T53"/>
                                                      </a:cxn>
                                                      <a:cxn ang="T93">
                                                        <a:pos x="T54" y="T55"/>
                                                      </a:cxn>
                                                      <a:cxn ang="T94">
                                                        <a:pos x="T56" y="T57"/>
                                                      </a:cxn>
                                                      <a:cxn ang="T95">
                                                        <a:pos x="T58" y="T59"/>
                                                      </a:cxn>
                                                      <a:cxn ang="T96">
                                                        <a:pos x="T60" y="T61"/>
                                                      </a:cxn>
                                                      <a:cxn ang="T97">
                                                        <a:pos x="T62" y="T63"/>
                                                      </a:cxn>
                                                      <a:cxn ang="T98">
                                                        <a:pos x="T64" y="T65"/>
                                                      </a:cxn>
                                                    </a:cxnLst>
                                                    <a:rect l="T99" t="T100" r="T101" b="T102"/>
                                                    <a:pathLst>
                                                      <a:path w="65" h="107">
                                                        <a:moveTo>
                                                          <a:pt x="15" y="99"/>
                                                        </a:moveTo>
                                                        <a:lnTo>
                                                          <a:pt x="15" y="83"/>
                                                        </a:lnTo>
                                                        <a:lnTo>
                                                          <a:pt x="10" y="74"/>
                                                        </a:lnTo>
                                                        <a:lnTo>
                                                          <a:pt x="7" y="67"/>
                                                        </a:lnTo>
                                                        <a:lnTo>
                                                          <a:pt x="3" y="59"/>
                                                        </a:lnTo>
                                                        <a:lnTo>
                                                          <a:pt x="1" y="52"/>
                                                        </a:lnTo>
                                                        <a:lnTo>
                                                          <a:pt x="0" y="46"/>
                                                        </a:lnTo>
                                                        <a:lnTo>
                                                          <a:pt x="0" y="32"/>
                                                        </a:lnTo>
                                                        <a:lnTo>
                                                          <a:pt x="1" y="23"/>
                                                        </a:lnTo>
                                                        <a:lnTo>
                                                          <a:pt x="5" y="14"/>
                                                        </a:lnTo>
                                                        <a:lnTo>
                                                          <a:pt x="10" y="8"/>
                                                        </a:lnTo>
                                                        <a:lnTo>
                                                          <a:pt x="13" y="5"/>
                                                        </a:lnTo>
                                                        <a:lnTo>
                                                          <a:pt x="20" y="2"/>
                                                        </a:lnTo>
                                                        <a:lnTo>
                                                          <a:pt x="29" y="0"/>
                                                        </a:lnTo>
                                                        <a:lnTo>
                                                          <a:pt x="39" y="1"/>
                                                        </a:lnTo>
                                                        <a:lnTo>
                                                          <a:pt x="47" y="3"/>
                                                        </a:lnTo>
                                                        <a:lnTo>
                                                          <a:pt x="56" y="9"/>
                                                        </a:lnTo>
                                                        <a:lnTo>
                                                          <a:pt x="60" y="14"/>
                                                        </a:lnTo>
                                                        <a:lnTo>
                                                          <a:pt x="63" y="19"/>
                                                        </a:lnTo>
                                                        <a:lnTo>
                                                          <a:pt x="64" y="26"/>
                                                        </a:lnTo>
                                                        <a:lnTo>
                                                          <a:pt x="64" y="39"/>
                                                        </a:lnTo>
                                                        <a:lnTo>
                                                          <a:pt x="61" y="50"/>
                                                        </a:lnTo>
                                                        <a:lnTo>
                                                          <a:pt x="57" y="61"/>
                                                        </a:lnTo>
                                                        <a:lnTo>
                                                          <a:pt x="53" y="69"/>
                                                        </a:lnTo>
                                                        <a:lnTo>
                                                          <a:pt x="50" y="75"/>
                                                        </a:lnTo>
                                                        <a:lnTo>
                                                          <a:pt x="46" y="83"/>
                                                        </a:lnTo>
                                                        <a:lnTo>
                                                          <a:pt x="45" y="95"/>
                                                        </a:lnTo>
                                                        <a:lnTo>
                                                          <a:pt x="44" y="101"/>
                                                        </a:lnTo>
                                                        <a:lnTo>
                                                          <a:pt x="38" y="105"/>
                                                        </a:lnTo>
                                                        <a:lnTo>
                                                          <a:pt x="31" y="106"/>
                                                        </a:lnTo>
                                                        <a:lnTo>
                                                          <a:pt x="23" y="105"/>
                                                        </a:lnTo>
                                                        <a:lnTo>
                                                          <a:pt x="18" y="102"/>
                                                        </a:lnTo>
                                                        <a:lnTo>
                                                          <a:pt x="15" y="99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5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359" name="Freeform 363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4013" y="2270"/>
                                                    <a:ext cx="84" cy="73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6 w 84"/>
                                                      <a:gd name="T1" fmla="*/ 62 h 73"/>
                                                      <a:gd name="T2" fmla="*/ 1 w 84"/>
                                                      <a:gd name="T3" fmla="*/ 55 h 73"/>
                                                      <a:gd name="T4" fmla="*/ 0 w 84"/>
                                                      <a:gd name="T5" fmla="*/ 47 h 73"/>
                                                      <a:gd name="T6" fmla="*/ 0 w 84"/>
                                                      <a:gd name="T7" fmla="*/ 37 h 73"/>
                                                      <a:gd name="T8" fmla="*/ 0 w 84"/>
                                                      <a:gd name="T9" fmla="*/ 29 h 73"/>
                                                      <a:gd name="T10" fmla="*/ 4 w 84"/>
                                                      <a:gd name="T11" fmla="*/ 20 h 73"/>
                                                      <a:gd name="T12" fmla="*/ 9 w 84"/>
                                                      <a:gd name="T13" fmla="*/ 14 h 73"/>
                                                      <a:gd name="T14" fmla="*/ 14 w 84"/>
                                                      <a:gd name="T15" fmla="*/ 9 h 73"/>
                                                      <a:gd name="T16" fmla="*/ 22 w 84"/>
                                                      <a:gd name="T17" fmla="*/ 3 h 73"/>
                                                      <a:gd name="T18" fmla="*/ 28 w 84"/>
                                                      <a:gd name="T19" fmla="*/ 1 h 73"/>
                                                      <a:gd name="T20" fmla="*/ 41 w 84"/>
                                                      <a:gd name="T21" fmla="*/ 0 h 73"/>
                                                      <a:gd name="T22" fmla="*/ 52 w 84"/>
                                                      <a:gd name="T23" fmla="*/ 0 h 73"/>
                                                      <a:gd name="T24" fmla="*/ 60 w 84"/>
                                                      <a:gd name="T25" fmla="*/ 3 h 73"/>
                                                      <a:gd name="T26" fmla="*/ 67 w 84"/>
                                                      <a:gd name="T27" fmla="*/ 5 h 73"/>
                                                      <a:gd name="T28" fmla="*/ 73 w 84"/>
                                                      <a:gd name="T29" fmla="*/ 12 h 73"/>
                                                      <a:gd name="T30" fmla="*/ 77 w 84"/>
                                                      <a:gd name="T31" fmla="*/ 18 h 73"/>
                                                      <a:gd name="T32" fmla="*/ 81 w 84"/>
                                                      <a:gd name="T33" fmla="*/ 24 h 73"/>
                                                      <a:gd name="T34" fmla="*/ 83 w 84"/>
                                                      <a:gd name="T35" fmla="*/ 31 h 73"/>
                                                      <a:gd name="T36" fmla="*/ 83 w 84"/>
                                                      <a:gd name="T37" fmla="*/ 44 h 73"/>
                                                      <a:gd name="T38" fmla="*/ 83 w 84"/>
                                                      <a:gd name="T39" fmla="*/ 53 h 73"/>
                                                      <a:gd name="T40" fmla="*/ 80 w 84"/>
                                                      <a:gd name="T41" fmla="*/ 57 h 73"/>
                                                      <a:gd name="T42" fmla="*/ 76 w 84"/>
                                                      <a:gd name="T43" fmla="*/ 63 h 73"/>
                                                      <a:gd name="T44" fmla="*/ 73 w 84"/>
                                                      <a:gd name="T45" fmla="*/ 67 h 73"/>
                                                      <a:gd name="T46" fmla="*/ 65 w 84"/>
                                                      <a:gd name="T47" fmla="*/ 70 h 73"/>
                                                      <a:gd name="T48" fmla="*/ 57 w 84"/>
                                                      <a:gd name="T49" fmla="*/ 72 h 73"/>
                                                      <a:gd name="T50" fmla="*/ 63 w 84"/>
                                                      <a:gd name="T51" fmla="*/ 63 h 73"/>
                                                      <a:gd name="T52" fmla="*/ 69 w 84"/>
                                                      <a:gd name="T53" fmla="*/ 47 h 73"/>
                                                      <a:gd name="T54" fmla="*/ 70 w 84"/>
                                                      <a:gd name="T55" fmla="*/ 41 h 73"/>
                                                      <a:gd name="T56" fmla="*/ 69 w 84"/>
                                                      <a:gd name="T57" fmla="*/ 36 h 73"/>
                                                      <a:gd name="T58" fmla="*/ 67 w 84"/>
                                                      <a:gd name="T59" fmla="*/ 29 h 73"/>
                                                      <a:gd name="T60" fmla="*/ 53 w 84"/>
                                                      <a:gd name="T61" fmla="*/ 33 h 73"/>
                                                      <a:gd name="T62" fmla="*/ 38 w 84"/>
                                                      <a:gd name="T63" fmla="*/ 33 h 73"/>
                                                      <a:gd name="T64" fmla="*/ 27 w 84"/>
                                                      <a:gd name="T65" fmla="*/ 32 h 73"/>
                                                      <a:gd name="T66" fmla="*/ 18 w 84"/>
                                                      <a:gd name="T67" fmla="*/ 30 h 73"/>
                                                      <a:gd name="T68" fmla="*/ 15 w 84"/>
                                                      <a:gd name="T69" fmla="*/ 34 h 73"/>
                                                      <a:gd name="T70" fmla="*/ 13 w 84"/>
                                                      <a:gd name="T71" fmla="*/ 41 h 73"/>
                                                      <a:gd name="T72" fmla="*/ 13 w 84"/>
                                                      <a:gd name="T73" fmla="*/ 48 h 73"/>
                                                      <a:gd name="T74" fmla="*/ 19 w 84"/>
                                                      <a:gd name="T75" fmla="*/ 63 h 73"/>
                                                      <a:gd name="T76" fmla="*/ 23 w 84"/>
                                                      <a:gd name="T77" fmla="*/ 72 h 73"/>
                                                      <a:gd name="T78" fmla="*/ 13 w 84"/>
                                                      <a:gd name="T79" fmla="*/ 67 h 73"/>
                                                      <a:gd name="T80" fmla="*/ 6 w 84"/>
                                                      <a:gd name="T81" fmla="*/ 62 h 73"/>
                                                      <a:gd name="T82" fmla="*/ 0 60000 65536"/>
                                                      <a:gd name="T83" fmla="*/ 0 60000 65536"/>
                                                      <a:gd name="T84" fmla="*/ 0 60000 65536"/>
                                                      <a:gd name="T85" fmla="*/ 0 60000 65536"/>
                                                      <a:gd name="T86" fmla="*/ 0 60000 65536"/>
                                                      <a:gd name="T87" fmla="*/ 0 60000 65536"/>
                                                      <a:gd name="T88" fmla="*/ 0 60000 65536"/>
                                                      <a:gd name="T89" fmla="*/ 0 60000 65536"/>
                                                      <a:gd name="T90" fmla="*/ 0 60000 65536"/>
                                                      <a:gd name="T91" fmla="*/ 0 60000 65536"/>
                                                      <a:gd name="T92" fmla="*/ 0 60000 65536"/>
                                                      <a:gd name="T93" fmla="*/ 0 60000 65536"/>
                                                      <a:gd name="T94" fmla="*/ 0 60000 65536"/>
                                                      <a:gd name="T95" fmla="*/ 0 60000 65536"/>
                                                      <a:gd name="T96" fmla="*/ 0 60000 65536"/>
                                                      <a:gd name="T97" fmla="*/ 0 60000 65536"/>
                                                      <a:gd name="T98" fmla="*/ 0 60000 65536"/>
                                                      <a:gd name="T99" fmla="*/ 0 60000 65536"/>
                                                      <a:gd name="T100" fmla="*/ 0 60000 65536"/>
                                                      <a:gd name="T101" fmla="*/ 0 60000 65536"/>
                                                      <a:gd name="T102" fmla="*/ 0 60000 65536"/>
                                                      <a:gd name="T103" fmla="*/ 0 60000 65536"/>
                                                      <a:gd name="T104" fmla="*/ 0 60000 65536"/>
                                                      <a:gd name="T105" fmla="*/ 0 60000 65536"/>
                                                      <a:gd name="T106" fmla="*/ 0 60000 65536"/>
                                                      <a:gd name="T107" fmla="*/ 0 60000 65536"/>
                                                      <a:gd name="T108" fmla="*/ 0 60000 65536"/>
                                                      <a:gd name="T109" fmla="*/ 0 60000 65536"/>
                                                      <a:gd name="T110" fmla="*/ 0 60000 65536"/>
                                                      <a:gd name="T111" fmla="*/ 0 60000 65536"/>
                                                      <a:gd name="T112" fmla="*/ 0 60000 65536"/>
                                                      <a:gd name="T113" fmla="*/ 0 60000 65536"/>
                                                      <a:gd name="T114" fmla="*/ 0 60000 65536"/>
                                                      <a:gd name="T115" fmla="*/ 0 60000 65536"/>
                                                      <a:gd name="T116" fmla="*/ 0 60000 65536"/>
                                                      <a:gd name="T117" fmla="*/ 0 60000 65536"/>
                                                      <a:gd name="T118" fmla="*/ 0 60000 65536"/>
                                                      <a:gd name="T119" fmla="*/ 0 60000 65536"/>
                                                      <a:gd name="T120" fmla="*/ 0 60000 65536"/>
                                                      <a:gd name="T121" fmla="*/ 0 60000 65536"/>
                                                      <a:gd name="T122" fmla="*/ 0 60000 65536"/>
                                                      <a:gd name="T123" fmla="*/ 0 w 84"/>
                                                      <a:gd name="T124" fmla="*/ 0 h 73"/>
                                                      <a:gd name="T125" fmla="*/ 84 w 84"/>
                                                      <a:gd name="T126" fmla="*/ 73 h 73"/>
                                                    </a:gdLst>
                                                    <a:ahLst/>
                                                    <a:cxnLst>
                                                      <a:cxn ang="T82">
                                                        <a:pos x="T0" y="T1"/>
                                                      </a:cxn>
                                                      <a:cxn ang="T83">
                                                        <a:pos x="T2" y="T3"/>
                                                      </a:cxn>
                                                      <a:cxn ang="T84">
                                                        <a:pos x="T4" y="T5"/>
                                                      </a:cxn>
                                                      <a:cxn ang="T85">
                                                        <a:pos x="T6" y="T7"/>
                                                      </a:cxn>
                                                      <a:cxn ang="T86">
                                                        <a:pos x="T8" y="T9"/>
                                                      </a:cxn>
                                                      <a:cxn ang="T87">
                                                        <a:pos x="T10" y="T11"/>
                                                      </a:cxn>
                                                      <a:cxn ang="T88">
                                                        <a:pos x="T12" y="T13"/>
                                                      </a:cxn>
                                                      <a:cxn ang="T89">
                                                        <a:pos x="T14" y="T15"/>
                                                      </a:cxn>
                                                      <a:cxn ang="T90">
                                                        <a:pos x="T16" y="T17"/>
                                                      </a:cxn>
                                                      <a:cxn ang="T91">
                                                        <a:pos x="T18" y="T19"/>
                                                      </a:cxn>
                                                      <a:cxn ang="T92">
                                                        <a:pos x="T20" y="T21"/>
                                                      </a:cxn>
                                                      <a:cxn ang="T93">
                                                        <a:pos x="T22" y="T23"/>
                                                      </a:cxn>
                                                      <a:cxn ang="T94">
                                                        <a:pos x="T24" y="T25"/>
                                                      </a:cxn>
                                                      <a:cxn ang="T95">
                                                        <a:pos x="T26" y="T27"/>
                                                      </a:cxn>
                                                      <a:cxn ang="T96">
                                                        <a:pos x="T28" y="T29"/>
                                                      </a:cxn>
                                                      <a:cxn ang="T97">
                                                        <a:pos x="T30" y="T31"/>
                                                      </a:cxn>
                                                      <a:cxn ang="T98">
                                                        <a:pos x="T32" y="T33"/>
                                                      </a:cxn>
                                                      <a:cxn ang="T99">
                                                        <a:pos x="T34" y="T35"/>
                                                      </a:cxn>
                                                      <a:cxn ang="T100">
                                                        <a:pos x="T36" y="T37"/>
                                                      </a:cxn>
                                                      <a:cxn ang="T101">
                                                        <a:pos x="T38" y="T39"/>
                                                      </a:cxn>
                                                      <a:cxn ang="T102">
                                                        <a:pos x="T40" y="T41"/>
                                                      </a:cxn>
                                                      <a:cxn ang="T103">
                                                        <a:pos x="T42" y="T43"/>
                                                      </a:cxn>
                                                      <a:cxn ang="T104">
                                                        <a:pos x="T44" y="T45"/>
                                                      </a:cxn>
                                                      <a:cxn ang="T105">
                                                        <a:pos x="T46" y="T47"/>
                                                      </a:cxn>
                                                      <a:cxn ang="T106">
                                                        <a:pos x="T48" y="T49"/>
                                                      </a:cxn>
                                                      <a:cxn ang="T107">
                                                        <a:pos x="T50" y="T51"/>
                                                      </a:cxn>
                                                      <a:cxn ang="T108">
                                                        <a:pos x="T52" y="T53"/>
                                                      </a:cxn>
                                                      <a:cxn ang="T109">
                                                        <a:pos x="T54" y="T55"/>
                                                      </a:cxn>
                                                      <a:cxn ang="T110">
                                                        <a:pos x="T56" y="T57"/>
                                                      </a:cxn>
                                                      <a:cxn ang="T111">
                                                        <a:pos x="T58" y="T59"/>
                                                      </a:cxn>
                                                      <a:cxn ang="T112">
                                                        <a:pos x="T60" y="T61"/>
                                                      </a:cxn>
                                                      <a:cxn ang="T113">
                                                        <a:pos x="T62" y="T63"/>
                                                      </a:cxn>
                                                      <a:cxn ang="T114">
                                                        <a:pos x="T64" y="T65"/>
                                                      </a:cxn>
                                                      <a:cxn ang="T115">
                                                        <a:pos x="T66" y="T67"/>
                                                      </a:cxn>
                                                      <a:cxn ang="T116">
                                                        <a:pos x="T68" y="T69"/>
                                                      </a:cxn>
                                                      <a:cxn ang="T117">
                                                        <a:pos x="T70" y="T71"/>
                                                      </a:cxn>
                                                      <a:cxn ang="T118">
                                                        <a:pos x="T72" y="T73"/>
                                                      </a:cxn>
                                                      <a:cxn ang="T119">
                                                        <a:pos x="T74" y="T75"/>
                                                      </a:cxn>
                                                      <a:cxn ang="T120">
                                                        <a:pos x="T76" y="T77"/>
                                                      </a:cxn>
                                                      <a:cxn ang="T121">
                                                        <a:pos x="T78" y="T79"/>
                                                      </a:cxn>
                                                      <a:cxn ang="T122">
                                                        <a:pos x="T80" y="T81"/>
                                                      </a:cxn>
                                                    </a:cxnLst>
                                                    <a:rect l="T123" t="T124" r="T125" b="T126"/>
                                                    <a:pathLst>
                                                      <a:path w="84" h="73">
                                                        <a:moveTo>
                                                          <a:pt x="6" y="62"/>
                                                        </a:moveTo>
                                                        <a:lnTo>
                                                          <a:pt x="1" y="55"/>
                                                        </a:lnTo>
                                                        <a:lnTo>
                                                          <a:pt x="0" y="47"/>
                                                        </a:lnTo>
                                                        <a:lnTo>
                                                          <a:pt x="0" y="37"/>
                                                        </a:lnTo>
                                                        <a:lnTo>
                                                          <a:pt x="0" y="29"/>
                                                        </a:lnTo>
                                                        <a:lnTo>
                                                          <a:pt x="4" y="20"/>
                                                        </a:lnTo>
                                                        <a:lnTo>
                                                          <a:pt x="9" y="14"/>
                                                        </a:lnTo>
                                                        <a:lnTo>
                                                          <a:pt x="14" y="9"/>
                                                        </a:lnTo>
                                                        <a:lnTo>
                                                          <a:pt x="22" y="3"/>
                                                        </a:lnTo>
                                                        <a:lnTo>
                                                          <a:pt x="28" y="1"/>
                                                        </a:lnTo>
                                                        <a:lnTo>
                                                          <a:pt x="41" y="0"/>
                                                        </a:lnTo>
                                                        <a:lnTo>
                                                          <a:pt x="52" y="0"/>
                                                        </a:lnTo>
                                                        <a:lnTo>
                                                          <a:pt x="60" y="3"/>
                                                        </a:lnTo>
                                                        <a:lnTo>
                                                          <a:pt x="67" y="5"/>
                                                        </a:lnTo>
                                                        <a:lnTo>
                                                          <a:pt x="73" y="12"/>
                                                        </a:lnTo>
                                                        <a:lnTo>
                                                          <a:pt x="77" y="18"/>
                                                        </a:lnTo>
                                                        <a:lnTo>
                                                          <a:pt x="81" y="24"/>
                                                        </a:lnTo>
                                                        <a:lnTo>
                                                          <a:pt x="83" y="31"/>
                                                        </a:lnTo>
                                                        <a:lnTo>
                                                          <a:pt x="83" y="44"/>
                                                        </a:lnTo>
                                                        <a:lnTo>
                                                          <a:pt x="83" y="53"/>
                                                        </a:lnTo>
                                                        <a:lnTo>
                                                          <a:pt x="80" y="57"/>
                                                        </a:lnTo>
                                                        <a:lnTo>
                                                          <a:pt x="76" y="63"/>
                                                        </a:lnTo>
                                                        <a:lnTo>
                                                          <a:pt x="73" y="67"/>
                                                        </a:lnTo>
                                                        <a:lnTo>
                                                          <a:pt x="65" y="70"/>
                                                        </a:lnTo>
                                                        <a:lnTo>
                                                          <a:pt x="57" y="72"/>
                                                        </a:lnTo>
                                                        <a:lnTo>
                                                          <a:pt x="63" y="63"/>
                                                        </a:lnTo>
                                                        <a:lnTo>
                                                          <a:pt x="69" y="47"/>
                                                        </a:lnTo>
                                                        <a:lnTo>
                                                          <a:pt x="70" y="41"/>
                                                        </a:lnTo>
                                                        <a:lnTo>
                                                          <a:pt x="69" y="36"/>
                                                        </a:lnTo>
                                                        <a:lnTo>
                                                          <a:pt x="67" y="29"/>
                                                        </a:lnTo>
                                                        <a:lnTo>
                                                          <a:pt x="53" y="33"/>
                                                        </a:lnTo>
                                                        <a:lnTo>
                                                          <a:pt x="38" y="33"/>
                                                        </a:lnTo>
                                                        <a:lnTo>
                                                          <a:pt x="27" y="32"/>
                                                        </a:lnTo>
                                                        <a:lnTo>
                                                          <a:pt x="18" y="30"/>
                                                        </a:lnTo>
                                                        <a:lnTo>
                                                          <a:pt x="15" y="34"/>
                                                        </a:lnTo>
                                                        <a:lnTo>
                                                          <a:pt x="13" y="41"/>
                                                        </a:lnTo>
                                                        <a:lnTo>
                                                          <a:pt x="13" y="48"/>
                                                        </a:lnTo>
                                                        <a:lnTo>
                                                          <a:pt x="19" y="63"/>
                                                        </a:lnTo>
                                                        <a:lnTo>
                                                          <a:pt x="23" y="72"/>
                                                        </a:lnTo>
                                                        <a:lnTo>
                                                          <a:pt x="13" y="67"/>
                                                        </a:lnTo>
                                                        <a:lnTo>
                                                          <a:pt x="6" y="62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solidFill>
                                                    <a:srgbClr val="000000"/>
                                                  </a:solid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grpSp>
                                                <a:nvGrpSpPr>
                                                  <a:cNvPr id="17" name="Group 364"/>
                                                  <a:cNvGrpSpPr>
                                                    <a:grpSpLocks/>
                                                  </a:cNvGrpSpPr>
                                                </a:nvGrpSpPr>
                                                <a:grpSpPr bwMode="auto">
                                                  <a:xfrm>
                                                    <a:off x="4022" y="2325"/>
                                                    <a:ext cx="67" cy="11"/>
                                                    <a:chOff x="4022" y="2325"/>
                                                    <a:chExt cx="67" cy="11"/>
                                                  </a:xfrm>
                                                </a:grpSpPr>
                                                <a:sp>
                                                  <a:nvSpPr>
                                                    <a:cNvPr id="14361" name="Oval 365"/>
                                                    <a:cNvSpPr>
                                                      <a:spLocks noChangeArrowheads="1"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4022" y="2325"/>
                                                      <a:ext cx="9" cy="10"/>
                                                    </a:xfrm>
                                                    <a:prstGeom prst="ellipse">
                                                      <a:avLst/>
                                                    </a:prstGeom>
                                                    <a:blipFill dpi="0" rotWithShape="0">
                                                      <a:blip r:embed="rId20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 wrap="none" anchor="ctr"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  <a:sp>
                                                  <a:nvSpPr>
                                                    <a:cNvPr id="14362" name="Oval 366"/>
                                                    <a:cNvSpPr>
                                                      <a:spLocks noChangeArrowheads="1"/>
                                                    </a:cNvSpPr>
                                                  </a:nvSpPr>
                                                  <a:spPr bwMode="auto">
                                                    <a:xfrm>
                                                      <a:off x="4080" y="2326"/>
                                                      <a:ext cx="9" cy="10"/>
                                                    </a:xfrm>
                                                    <a:prstGeom prst="ellipse">
                                                      <a:avLst/>
                                                    </a:prstGeom>
                                                    <a:blipFill dpi="0" rotWithShape="0">
                                                      <a:blip r:embed="rId20"/>
                                                      <a:srcRect/>
                                                      <a:tile tx="0" ty="0" sx="100000" sy="100000" flip="none" algn="tl"/>
                                                    </a:blipFill>
                                                    <a:ln w="9525">
                                                      <a:noFill/>
                                                      <a:round/>
                                                      <a:headEnd/>
                                                      <a:tailEnd/>
                                                    </a:ln>
                                                  </a:spPr>
                                                  <a:txSp>
                                                    <a:txBody>
                                                      <a:bodyPr wrap="none" anchor="ctr"/>
                                                      <a:lstStyle>
                                                        <a:defPPr>
                                                          <a:defRPr lang="en-US"/>
                                                        </a:defPPr>
                                                        <a:lvl1pPr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1pPr>
                                                        <a:lvl2pPr marL="4572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2pPr>
                                                        <a:lvl3pPr marL="9144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3pPr>
                                                        <a:lvl4pPr marL="13716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4pPr>
                                                        <a:lvl5pPr marL="1828800" algn="l" rtl="0" fontAlgn="base">
                                                          <a:spcBef>
                                                            <a:spcPct val="0"/>
                                                          </a:spcBef>
                                                          <a:spcAft>
                                                            <a:spcPct val="0"/>
                                                          </a:spcAft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5pPr>
                                                        <a:lvl6pPr marL="22860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6pPr>
                                                        <a:lvl7pPr marL="27432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7pPr>
                                                        <a:lvl8pPr marL="32004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8pPr>
                                                        <a:lvl9pPr marL="3657600" algn="l" defTabSz="914400" rtl="0" eaLnBrk="1" latinLnBrk="0" hangingPunct="1">
                                                          <a:defRPr kern="1200">
                                                            <a:solidFill>
                                                              <a:schemeClr val="tx1"/>
                                                            </a:solidFill>
                                                            <a:latin typeface="Arial" charset="0"/>
                                                            <a:ea typeface="+mn-ea"/>
                                                            <a:cs typeface="Arial" charset="0"/>
                                                          </a:defRPr>
                                                        </a:lvl9pPr>
                                                      </a:lstStyle>
                                                      <a:p>
                                                        <a:endParaRPr lang="en-US">
                                                          <a:latin typeface="Times New Roman" pitchFamily="18" charset="0"/>
                                                        </a:endParaRPr>
                                                      </a:p>
                                                    </a:txBody>
                                                    <a:useSpRect/>
                                                  </a:txSp>
                                                </a:sp>
                                              </a:grpSp>
                                            </a:grpSp>
                                            <a:sp>
                                              <a:nvSpPr>
                                                <a:cNvPr id="14350" name="Freeform 367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4009" y="2737"/>
                                                  <a:ext cx="81" cy="203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18 w 81"/>
                                                    <a:gd name="T1" fmla="*/ 0 h 203"/>
                                                    <a:gd name="T2" fmla="*/ 16 w 81"/>
                                                    <a:gd name="T3" fmla="*/ 24 h 203"/>
                                                    <a:gd name="T4" fmla="*/ 14 w 81"/>
                                                    <a:gd name="T5" fmla="*/ 51 h 203"/>
                                                    <a:gd name="T6" fmla="*/ 14 w 81"/>
                                                    <a:gd name="T7" fmla="*/ 78 h 203"/>
                                                    <a:gd name="T8" fmla="*/ 16 w 81"/>
                                                    <a:gd name="T9" fmla="*/ 103 h 203"/>
                                                    <a:gd name="T10" fmla="*/ 16 w 81"/>
                                                    <a:gd name="T11" fmla="*/ 123 h 203"/>
                                                    <a:gd name="T12" fmla="*/ 16 w 81"/>
                                                    <a:gd name="T13" fmla="*/ 148 h 203"/>
                                                    <a:gd name="T14" fmla="*/ 15 w 81"/>
                                                    <a:gd name="T15" fmla="*/ 159 h 203"/>
                                                    <a:gd name="T16" fmla="*/ 4 w 81"/>
                                                    <a:gd name="T17" fmla="*/ 190 h 203"/>
                                                    <a:gd name="T18" fmla="*/ 0 w 81"/>
                                                    <a:gd name="T19" fmla="*/ 202 h 203"/>
                                                    <a:gd name="T20" fmla="*/ 17 w 81"/>
                                                    <a:gd name="T21" fmla="*/ 202 h 203"/>
                                                    <a:gd name="T22" fmla="*/ 25 w 81"/>
                                                    <a:gd name="T23" fmla="*/ 188 h 203"/>
                                                    <a:gd name="T24" fmla="*/ 30 w 81"/>
                                                    <a:gd name="T25" fmla="*/ 172 h 203"/>
                                                    <a:gd name="T26" fmla="*/ 33 w 81"/>
                                                    <a:gd name="T27" fmla="*/ 147 h 203"/>
                                                    <a:gd name="T28" fmla="*/ 43 w 81"/>
                                                    <a:gd name="T29" fmla="*/ 78 h 203"/>
                                                    <a:gd name="T30" fmla="*/ 46 w 81"/>
                                                    <a:gd name="T31" fmla="*/ 58 h 203"/>
                                                    <a:gd name="T32" fmla="*/ 44 w 81"/>
                                                    <a:gd name="T33" fmla="*/ 96 h 203"/>
                                                    <a:gd name="T34" fmla="*/ 47 w 81"/>
                                                    <a:gd name="T35" fmla="*/ 119 h 203"/>
                                                    <a:gd name="T36" fmla="*/ 48 w 81"/>
                                                    <a:gd name="T37" fmla="*/ 140 h 203"/>
                                                    <a:gd name="T38" fmla="*/ 46 w 81"/>
                                                    <a:gd name="T39" fmla="*/ 160 h 203"/>
                                                    <a:gd name="T40" fmla="*/ 47 w 81"/>
                                                    <a:gd name="T41" fmla="*/ 169 h 203"/>
                                                    <a:gd name="T42" fmla="*/ 58 w 81"/>
                                                    <a:gd name="T43" fmla="*/ 199 h 203"/>
                                                    <a:gd name="T44" fmla="*/ 69 w 81"/>
                                                    <a:gd name="T45" fmla="*/ 199 h 203"/>
                                                    <a:gd name="T46" fmla="*/ 74 w 81"/>
                                                    <a:gd name="T47" fmla="*/ 199 h 203"/>
                                                    <a:gd name="T48" fmla="*/ 80 w 81"/>
                                                    <a:gd name="T49" fmla="*/ 193 h 203"/>
                                                    <a:gd name="T50" fmla="*/ 64 w 81"/>
                                                    <a:gd name="T51" fmla="*/ 160 h 203"/>
                                                    <a:gd name="T52" fmla="*/ 72 w 81"/>
                                                    <a:gd name="T53" fmla="*/ 90 h 203"/>
                                                    <a:gd name="T54" fmla="*/ 75 w 81"/>
                                                    <a:gd name="T55" fmla="*/ 57 h 203"/>
                                                    <a:gd name="T56" fmla="*/ 75 w 81"/>
                                                    <a:gd name="T57" fmla="*/ 1 h 203"/>
                                                    <a:gd name="T58" fmla="*/ 18 w 81"/>
                                                    <a:gd name="T59" fmla="*/ 0 h 203"/>
                                                    <a:gd name="T60" fmla="*/ 0 60000 65536"/>
                                                    <a:gd name="T61" fmla="*/ 0 60000 65536"/>
                                                    <a:gd name="T62" fmla="*/ 0 60000 65536"/>
                                                    <a:gd name="T63" fmla="*/ 0 60000 65536"/>
                                                    <a:gd name="T64" fmla="*/ 0 60000 65536"/>
                                                    <a:gd name="T65" fmla="*/ 0 60000 65536"/>
                                                    <a:gd name="T66" fmla="*/ 0 60000 65536"/>
                                                    <a:gd name="T67" fmla="*/ 0 60000 65536"/>
                                                    <a:gd name="T68" fmla="*/ 0 60000 65536"/>
                                                    <a:gd name="T69" fmla="*/ 0 60000 65536"/>
                                                    <a:gd name="T70" fmla="*/ 0 60000 65536"/>
                                                    <a:gd name="T71" fmla="*/ 0 60000 65536"/>
                                                    <a:gd name="T72" fmla="*/ 0 60000 65536"/>
                                                    <a:gd name="T73" fmla="*/ 0 60000 65536"/>
                                                    <a:gd name="T74" fmla="*/ 0 60000 65536"/>
                                                    <a:gd name="T75" fmla="*/ 0 60000 65536"/>
                                                    <a:gd name="T76" fmla="*/ 0 60000 65536"/>
                                                    <a:gd name="T77" fmla="*/ 0 60000 65536"/>
                                                    <a:gd name="T78" fmla="*/ 0 60000 65536"/>
                                                    <a:gd name="T79" fmla="*/ 0 60000 65536"/>
                                                    <a:gd name="T80" fmla="*/ 0 60000 65536"/>
                                                    <a:gd name="T81" fmla="*/ 0 60000 65536"/>
                                                    <a:gd name="T82" fmla="*/ 0 60000 65536"/>
                                                    <a:gd name="T83" fmla="*/ 0 60000 65536"/>
                                                    <a:gd name="T84" fmla="*/ 0 60000 65536"/>
                                                    <a:gd name="T85" fmla="*/ 0 60000 65536"/>
                                                    <a:gd name="T86" fmla="*/ 0 60000 65536"/>
                                                    <a:gd name="T87" fmla="*/ 0 60000 65536"/>
                                                    <a:gd name="T88" fmla="*/ 0 60000 65536"/>
                                                    <a:gd name="T89" fmla="*/ 0 60000 65536"/>
                                                    <a:gd name="T90" fmla="*/ 0 w 81"/>
                                                    <a:gd name="T91" fmla="*/ 0 h 203"/>
                                                    <a:gd name="T92" fmla="*/ 81 w 81"/>
                                                    <a:gd name="T93" fmla="*/ 203 h 203"/>
                                                  </a:gdLst>
                                                  <a:ahLst/>
                                                  <a:cxnLst>
                                                    <a:cxn ang="T60">
                                                      <a:pos x="T0" y="T1"/>
                                                    </a:cxn>
                                                    <a:cxn ang="T61">
                                                      <a:pos x="T2" y="T3"/>
                                                    </a:cxn>
                                                    <a:cxn ang="T62">
                                                      <a:pos x="T4" y="T5"/>
                                                    </a:cxn>
                                                    <a:cxn ang="T63">
                                                      <a:pos x="T6" y="T7"/>
                                                    </a:cxn>
                                                    <a:cxn ang="T64">
                                                      <a:pos x="T8" y="T9"/>
                                                    </a:cxn>
                                                    <a:cxn ang="T65">
                                                      <a:pos x="T10" y="T11"/>
                                                    </a:cxn>
                                                    <a:cxn ang="T66">
                                                      <a:pos x="T12" y="T13"/>
                                                    </a:cxn>
                                                    <a:cxn ang="T67">
                                                      <a:pos x="T14" y="T15"/>
                                                    </a:cxn>
                                                    <a:cxn ang="T68">
                                                      <a:pos x="T16" y="T17"/>
                                                    </a:cxn>
                                                    <a:cxn ang="T69">
                                                      <a:pos x="T18" y="T19"/>
                                                    </a:cxn>
                                                    <a:cxn ang="T70">
                                                      <a:pos x="T20" y="T21"/>
                                                    </a:cxn>
                                                    <a:cxn ang="T71">
                                                      <a:pos x="T22" y="T23"/>
                                                    </a:cxn>
                                                    <a:cxn ang="T72">
                                                      <a:pos x="T24" y="T25"/>
                                                    </a:cxn>
                                                    <a:cxn ang="T73">
                                                      <a:pos x="T26" y="T27"/>
                                                    </a:cxn>
                                                    <a:cxn ang="T74">
                                                      <a:pos x="T28" y="T29"/>
                                                    </a:cxn>
                                                    <a:cxn ang="T75">
                                                      <a:pos x="T30" y="T31"/>
                                                    </a:cxn>
                                                    <a:cxn ang="T76">
                                                      <a:pos x="T32" y="T33"/>
                                                    </a:cxn>
                                                    <a:cxn ang="T77">
                                                      <a:pos x="T34" y="T35"/>
                                                    </a:cxn>
                                                    <a:cxn ang="T78">
                                                      <a:pos x="T36" y="T37"/>
                                                    </a:cxn>
                                                    <a:cxn ang="T79">
                                                      <a:pos x="T38" y="T39"/>
                                                    </a:cxn>
                                                    <a:cxn ang="T80">
                                                      <a:pos x="T40" y="T41"/>
                                                    </a:cxn>
                                                    <a:cxn ang="T81">
                                                      <a:pos x="T42" y="T43"/>
                                                    </a:cxn>
                                                    <a:cxn ang="T82">
                                                      <a:pos x="T44" y="T45"/>
                                                    </a:cxn>
                                                    <a:cxn ang="T83">
                                                      <a:pos x="T46" y="T47"/>
                                                    </a:cxn>
                                                    <a:cxn ang="T84">
                                                      <a:pos x="T48" y="T49"/>
                                                    </a:cxn>
                                                    <a:cxn ang="T85">
                                                      <a:pos x="T50" y="T51"/>
                                                    </a:cxn>
                                                    <a:cxn ang="T86">
                                                      <a:pos x="T52" y="T53"/>
                                                    </a:cxn>
                                                    <a:cxn ang="T87">
                                                      <a:pos x="T54" y="T55"/>
                                                    </a:cxn>
                                                    <a:cxn ang="T88">
                                                      <a:pos x="T56" y="T57"/>
                                                    </a:cxn>
                                                    <a:cxn ang="T89">
                                                      <a:pos x="T58" y="T59"/>
                                                    </a:cxn>
                                                  </a:cxnLst>
                                                  <a:rect l="T90" t="T91" r="T92" b="T93"/>
                                                  <a:pathLst>
                                                    <a:path w="81" h="203">
                                                      <a:moveTo>
                                                        <a:pt x="18" y="0"/>
                                                      </a:moveTo>
                                                      <a:lnTo>
                                                        <a:pt x="16" y="24"/>
                                                      </a:lnTo>
                                                      <a:lnTo>
                                                        <a:pt x="14" y="51"/>
                                                      </a:lnTo>
                                                      <a:lnTo>
                                                        <a:pt x="14" y="78"/>
                                                      </a:lnTo>
                                                      <a:lnTo>
                                                        <a:pt x="16" y="103"/>
                                                      </a:lnTo>
                                                      <a:lnTo>
                                                        <a:pt x="16" y="123"/>
                                                      </a:lnTo>
                                                      <a:lnTo>
                                                        <a:pt x="16" y="148"/>
                                                      </a:lnTo>
                                                      <a:lnTo>
                                                        <a:pt x="15" y="159"/>
                                                      </a:lnTo>
                                                      <a:lnTo>
                                                        <a:pt x="4" y="190"/>
                                                      </a:lnTo>
                                                      <a:lnTo>
                                                        <a:pt x="0" y="202"/>
                                                      </a:lnTo>
                                                      <a:lnTo>
                                                        <a:pt x="17" y="202"/>
                                                      </a:lnTo>
                                                      <a:lnTo>
                                                        <a:pt x="25" y="188"/>
                                                      </a:lnTo>
                                                      <a:lnTo>
                                                        <a:pt x="30" y="172"/>
                                                      </a:lnTo>
                                                      <a:lnTo>
                                                        <a:pt x="33" y="147"/>
                                                      </a:lnTo>
                                                      <a:lnTo>
                                                        <a:pt x="43" y="78"/>
                                                      </a:lnTo>
                                                      <a:lnTo>
                                                        <a:pt x="46" y="58"/>
                                                      </a:lnTo>
                                                      <a:lnTo>
                                                        <a:pt x="44" y="96"/>
                                                      </a:lnTo>
                                                      <a:lnTo>
                                                        <a:pt x="47" y="119"/>
                                                      </a:lnTo>
                                                      <a:lnTo>
                                                        <a:pt x="48" y="140"/>
                                                      </a:lnTo>
                                                      <a:lnTo>
                                                        <a:pt x="46" y="160"/>
                                                      </a:lnTo>
                                                      <a:lnTo>
                                                        <a:pt x="47" y="169"/>
                                                      </a:lnTo>
                                                      <a:lnTo>
                                                        <a:pt x="58" y="199"/>
                                                      </a:lnTo>
                                                      <a:lnTo>
                                                        <a:pt x="69" y="199"/>
                                                      </a:lnTo>
                                                      <a:lnTo>
                                                        <a:pt x="74" y="199"/>
                                                      </a:lnTo>
                                                      <a:lnTo>
                                                        <a:pt x="80" y="193"/>
                                                      </a:lnTo>
                                                      <a:lnTo>
                                                        <a:pt x="64" y="160"/>
                                                      </a:lnTo>
                                                      <a:lnTo>
                                                        <a:pt x="72" y="90"/>
                                                      </a:lnTo>
                                                      <a:lnTo>
                                                        <a:pt x="75" y="57"/>
                                                      </a:lnTo>
                                                      <a:lnTo>
                                                        <a:pt x="75" y="1"/>
                                                      </a:lnTo>
                                                      <a:lnTo>
                                                        <a:pt x="18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15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grpSp>
                                              <a:nvGrpSpPr>
                                                <a:cNvPr id="8" name="Group 368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3980" y="2485"/>
                                                  <a:ext cx="148" cy="203"/>
                                                  <a:chOff x="3980" y="2485"/>
                                                  <a:chExt cx="148" cy="203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356" name="Freeform 369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3980" y="2491"/>
                                                    <a:ext cx="41" cy="197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2 w 41"/>
                                                      <a:gd name="T1" fmla="*/ 0 h 197"/>
                                                      <a:gd name="T2" fmla="*/ 0 w 41"/>
                                                      <a:gd name="T3" fmla="*/ 44 h 197"/>
                                                      <a:gd name="T4" fmla="*/ 6 w 41"/>
                                                      <a:gd name="T5" fmla="*/ 105 h 197"/>
                                                      <a:gd name="T6" fmla="*/ 12 w 41"/>
                                                      <a:gd name="T7" fmla="*/ 158 h 197"/>
                                                      <a:gd name="T8" fmla="*/ 22 w 41"/>
                                                      <a:gd name="T9" fmla="*/ 190 h 197"/>
                                                      <a:gd name="T10" fmla="*/ 26 w 41"/>
                                                      <a:gd name="T11" fmla="*/ 196 h 197"/>
                                                      <a:gd name="T12" fmla="*/ 29 w 41"/>
                                                      <a:gd name="T13" fmla="*/ 187 h 197"/>
                                                      <a:gd name="T14" fmla="*/ 31 w 41"/>
                                                      <a:gd name="T15" fmla="*/ 164 h 197"/>
                                                      <a:gd name="T16" fmla="*/ 40 w 41"/>
                                                      <a:gd name="T17" fmla="*/ 158 h 197"/>
                                                      <a:gd name="T18" fmla="*/ 28 w 41"/>
                                                      <a:gd name="T19" fmla="*/ 140 h 197"/>
                                                      <a:gd name="T20" fmla="*/ 20 w 41"/>
                                                      <a:gd name="T21" fmla="*/ 130 h 197"/>
                                                      <a:gd name="T22" fmla="*/ 21 w 41"/>
                                                      <a:gd name="T23" fmla="*/ 40 h 197"/>
                                                      <a:gd name="T24" fmla="*/ 25 w 41"/>
                                                      <a:gd name="T25" fmla="*/ 3 h 197"/>
                                                      <a:gd name="T26" fmla="*/ 2 w 41"/>
                                                      <a:gd name="T27" fmla="*/ 0 h 197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60000 65536"/>
                                                      <a:gd name="T37" fmla="*/ 0 60000 65536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w 41"/>
                                                      <a:gd name="T43" fmla="*/ 0 h 197"/>
                                                      <a:gd name="T44" fmla="*/ 41 w 41"/>
                                                      <a:gd name="T45" fmla="*/ 197 h 197"/>
                                                    </a:gdLst>
                                                    <a:ahLst/>
                                                    <a:cxnLst>
                                                      <a:cxn ang="T28">
                                                        <a:pos x="T0" y="T1"/>
                                                      </a:cxn>
                                                      <a:cxn ang="T29">
                                                        <a:pos x="T2" y="T3"/>
                                                      </a:cxn>
                                                      <a:cxn ang="T30">
                                                        <a:pos x="T4" y="T5"/>
                                                      </a:cxn>
                                                      <a:cxn ang="T31">
                                                        <a:pos x="T6" y="T7"/>
                                                      </a:cxn>
                                                      <a:cxn ang="T32">
                                                        <a:pos x="T8" y="T9"/>
                                                      </a:cxn>
                                                      <a:cxn ang="T33">
                                                        <a:pos x="T10" y="T11"/>
                                                      </a:cxn>
                                                      <a:cxn ang="T34">
                                                        <a:pos x="T12" y="T13"/>
                                                      </a:cxn>
                                                      <a:cxn ang="T35">
                                                        <a:pos x="T14" y="T15"/>
                                                      </a:cxn>
                                                      <a:cxn ang="T36">
                                                        <a:pos x="T16" y="T17"/>
                                                      </a:cxn>
                                                      <a:cxn ang="T37">
                                                        <a:pos x="T18" y="T19"/>
                                                      </a:cxn>
                                                      <a:cxn ang="T38">
                                                        <a:pos x="T20" y="T21"/>
                                                      </a:cxn>
                                                      <a:cxn ang="T39">
                                                        <a:pos x="T22" y="T23"/>
                                                      </a:cxn>
                                                      <a:cxn ang="T40">
                                                        <a:pos x="T24" y="T25"/>
                                                      </a:cxn>
                                                      <a:cxn ang="T41">
                                                        <a:pos x="T26" y="T27"/>
                                                      </a:cxn>
                                                    </a:cxnLst>
                                                    <a:rect l="T42" t="T43" r="T44" b="T45"/>
                                                    <a:pathLst>
                                                      <a:path w="41" h="197">
                                                        <a:moveTo>
                                                          <a:pt x="2" y="0"/>
                                                        </a:moveTo>
                                                        <a:lnTo>
                                                          <a:pt x="0" y="44"/>
                                                        </a:lnTo>
                                                        <a:lnTo>
                                                          <a:pt x="6" y="105"/>
                                                        </a:lnTo>
                                                        <a:lnTo>
                                                          <a:pt x="12" y="158"/>
                                                        </a:lnTo>
                                                        <a:lnTo>
                                                          <a:pt x="22" y="190"/>
                                                        </a:lnTo>
                                                        <a:lnTo>
                                                          <a:pt x="26" y="196"/>
                                                        </a:lnTo>
                                                        <a:lnTo>
                                                          <a:pt x="29" y="187"/>
                                                        </a:lnTo>
                                                        <a:lnTo>
                                                          <a:pt x="31" y="164"/>
                                                        </a:lnTo>
                                                        <a:lnTo>
                                                          <a:pt x="40" y="158"/>
                                                        </a:lnTo>
                                                        <a:lnTo>
                                                          <a:pt x="28" y="140"/>
                                                        </a:lnTo>
                                                        <a:lnTo>
                                                          <a:pt x="20" y="130"/>
                                                        </a:lnTo>
                                                        <a:lnTo>
                                                          <a:pt x="21" y="40"/>
                                                        </a:lnTo>
                                                        <a:lnTo>
                                                          <a:pt x="25" y="3"/>
                                                        </a:lnTo>
                                                        <a:lnTo>
                                                          <a:pt x="2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5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357" name="Freeform 370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4092" y="2485"/>
                                                    <a:ext cx="36" cy="185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10 w 36"/>
                                                      <a:gd name="T1" fmla="*/ 5 h 185"/>
                                                      <a:gd name="T2" fmla="*/ 15 w 36"/>
                                                      <a:gd name="T3" fmla="*/ 38 h 185"/>
                                                      <a:gd name="T4" fmla="*/ 15 w 36"/>
                                                      <a:gd name="T5" fmla="*/ 117 h 185"/>
                                                      <a:gd name="T6" fmla="*/ 0 w 36"/>
                                                      <a:gd name="T7" fmla="*/ 150 h 185"/>
                                                      <a:gd name="T8" fmla="*/ 4 w 36"/>
                                                      <a:gd name="T9" fmla="*/ 153 h 185"/>
                                                      <a:gd name="T10" fmla="*/ 0 w 36"/>
                                                      <a:gd name="T11" fmla="*/ 170 h 185"/>
                                                      <a:gd name="T12" fmla="*/ 3 w 36"/>
                                                      <a:gd name="T13" fmla="*/ 184 h 185"/>
                                                      <a:gd name="T14" fmla="*/ 15 w 36"/>
                                                      <a:gd name="T15" fmla="*/ 161 h 185"/>
                                                      <a:gd name="T16" fmla="*/ 25 w 36"/>
                                                      <a:gd name="T17" fmla="*/ 121 h 185"/>
                                                      <a:gd name="T18" fmla="*/ 35 w 36"/>
                                                      <a:gd name="T19" fmla="*/ 31 h 185"/>
                                                      <a:gd name="T20" fmla="*/ 31 w 36"/>
                                                      <a:gd name="T21" fmla="*/ 0 h 185"/>
                                                      <a:gd name="T22" fmla="*/ 10 w 36"/>
                                                      <a:gd name="T23" fmla="*/ 5 h 185"/>
                                                      <a:gd name="T24" fmla="*/ 0 60000 65536"/>
                                                      <a:gd name="T25" fmla="*/ 0 60000 65536"/>
                                                      <a:gd name="T26" fmla="*/ 0 60000 65536"/>
                                                      <a:gd name="T27" fmla="*/ 0 60000 65536"/>
                                                      <a:gd name="T28" fmla="*/ 0 60000 65536"/>
                                                      <a:gd name="T29" fmla="*/ 0 60000 65536"/>
                                                      <a:gd name="T30" fmla="*/ 0 60000 65536"/>
                                                      <a:gd name="T31" fmla="*/ 0 60000 65536"/>
                                                      <a:gd name="T32" fmla="*/ 0 60000 65536"/>
                                                      <a:gd name="T33" fmla="*/ 0 60000 65536"/>
                                                      <a:gd name="T34" fmla="*/ 0 60000 65536"/>
                                                      <a:gd name="T35" fmla="*/ 0 60000 65536"/>
                                                      <a:gd name="T36" fmla="*/ 0 w 36"/>
                                                      <a:gd name="T37" fmla="*/ 0 h 185"/>
                                                      <a:gd name="T38" fmla="*/ 36 w 36"/>
                                                      <a:gd name="T39" fmla="*/ 185 h 185"/>
                                                    </a:gdLst>
                                                    <a:ahLst/>
                                                    <a:cxnLst>
                                                      <a:cxn ang="T24">
                                                        <a:pos x="T0" y="T1"/>
                                                      </a:cxn>
                                                      <a:cxn ang="T25">
                                                        <a:pos x="T2" y="T3"/>
                                                      </a:cxn>
                                                      <a:cxn ang="T26">
                                                        <a:pos x="T4" y="T5"/>
                                                      </a:cxn>
                                                      <a:cxn ang="T27">
                                                        <a:pos x="T6" y="T7"/>
                                                      </a:cxn>
                                                      <a:cxn ang="T28">
                                                        <a:pos x="T8" y="T9"/>
                                                      </a:cxn>
                                                      <a:cxn ang="T29">
                                                        <a:pos x="T10" y="T11"/>
                                                      </a:cxn>
                                                      <a:cxn ang="T30">
                                                        <a:pos x="T12" y="T13"/>
                                                      </a:cxn>
                                                      <a:cxn ang="T31">
                                                        <a:pos x="T14" y="T15"/>
                                                      </a:cxn>
                                                      <a:cxn ang="T32">
                                                        <a:pos x="T16" y="T17"/>
                                                      </a:cxn>
                                                      <a:cxn ang="T33">
                                                        <a:pos x="T18" y="T19"/>
                                                      </a:cxn>
                                                      <a:cxn ang="T34">
                                                        <a:pos x="T20" y="T21"/>
                                                      </a:cxn>
                                                      <a:cxn ang="T35">
                                                        <a:pos x="T22" y="T23"/>
                                                      </a:cxn>
                                                    </a:cxnLst>
                                                    <a:rect l="T36" t="T37" r="T38" b="T39"/>
                                                    <a:pathLst>
                                                      <a:path w="36" h="185">
                                                        <a:moveTo>
                                                          <a:pt x="10" y="5"/>
                                                        </a:moveTo>
                                                        <a:lnTo>
                                                          <a:pt x="15" y="38"/>
                                                        </a:lnTo>
                                                        <a:lnTo>
                                                          <a:pt x="15" y="117"/>
                                                        </a:lnTo>
                                                        <a:lnTo>
                                                          <a:pt x="0" y="150"/>
                                                        </a:lnTo>
                                                        <a:lnTo>
                                                          <a:pt x="4" y="153"/>
                                                        </a:lnTo>
                                                        <a:lnTo>
                                                          <a:pt x="0" y="170"/>
                                                        </a:lnTo>
                                                        <a:lnTo>
                                                          <a:pt x="3" y="184"/>
                                                        </a:lnTo>
                                                        <a:lnTo>
                                                          <a:pt x="15" y="161"/>
                                                        </a:lnTo>
                                                        <a:lnTo>
                                                          <a:pt x="25" y="121"/>
                                                        </a:lnTo>
                                                        <a:lnTo>
                                                          <a:pt x="35" y="31"/>
                                                        </a:lnTo>
                                                        <a:lnTo>
                                                          <a:pt x="31" y="0"/>
                                                        </a:lnTo>
                                                        <a:lnTo>
                                                          <a:pt x="10" y="5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15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grpSp>
                                              <a:nvGrpSpPr>
                                                <a:cNvPr id="9" name="Group 371"/>
                                                <a:cNvGrpSpPr>
                                                  <a:grpSpLocks/>
                                                </a:cNvGrpSpPr>
                                              </a:nvGrpSpPr>
                                              <a:grpSpPr bwMode="auto">
                                                <a:xfrm>
                                                  <a:off x="4005" y="2899"/>
                                                  <a:ext cx="90" cy="62"/>
                                                  <a:chOff x="4005" y="2899"/>
                                                  <a:chExt cx="90" cy="62"/>
                                                </a:xfrm>
                                              </a:grpSpPr>
                                              <a:sp>
                                                <a:nvSpPr>
                                                  <a:cNvPr id="14354" name="Freeform 372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4005" y="2904"/>
                                                    <a:ext cx="36" cy="57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6 w 36"/>
                                                      <a:gd name="T1" fmla="*/ 28 h 57"/>
                                                      <a:gd name="T2" fmla="*/ 1 w 36"/>
                                                      <a:gd name="T3" fmla="*/ 36 h 57"/>
                                                      <a:gd name="T4" fmla="*/ 0 w 36"/>
                                                      <a:gd name="T5" fmla="*/ 43 h 57"/>
                                                      <a:gd name="T6" fmla="*/ 0 w 36"/>
                                                      <a:gd name="T7" fmla="*/ 48 h 57"/>
                                                      <a:gd name="T8" fmla="*/ 1 w 36"/>
                                                      <a:gd name="T9" fmla="*/ 51 h 57"/>
                                                      <a:gd name="T10" fmla="*/ 3 w 36"/>
                                                      <a:gd name="T11" fmla="*/ 54 h 57"/>
                                                      <a:gd name="T12" fmla="*/ 8 w 36"/>
                                                      <a:gd name="T13" fmla="*/ 56 h 57"/>
                                                      <a:gd name="T14" fmla="*/ 14 w 36"/>
                                                      <a:gd name="T15" fmla="*/ 55 h 57"/>
                                                      <a:gd name="T16" fmla="*/ 20 w 36"/>
                                                      <a:gd name="T17" fmla="*/ 53 h 57"/>
                                                      <a:gd name="T18" fmla="*/ 24 w 36"/>
                                                      <a:gd name="T19" fmla="*/ 47 h 57"/>
                                                      <a:gd name="T20" fmla="*/ 28 w 36"/>
                                                      <a:gd name="T21" fmla="*/ 40 h 57"/>
                                                      <a:gd name="T22" fmla="*/ 31 w 36"/>
                                                      <a:gd name="T23" fmla="*/ 25 h 57"/>
                                                      <a:gd name="T24" fmla="*/ 35 w 36"/>
                                                      <a:gd name="T25" fmla="*/ 10 h 57"/>
                                                      <a:gd name="T26" fmla="*/ 34 w 36"/>
                                                      <a:gd name="T27" fmla="*/ 0 h 57"/>
                                                      <a:gd name="T28" fmla="*/ 27 w 36"/>
                                                      <a:gd name="T29" fmla="*/ 22 h 57"/>
                                                      <a:gd name="T30" fmla="*/ 21 w 36"/>
                                                      <a:gd name="T31" fmla="*/ 35 h 57"/>
                                                      <a:gd name="T32" fmla="*/ 12 w 36"/>
                                                      <a:gd name="T33" fmla="*/ 35 h 57"/>
                                                      <a:gd name="T34" fmla="*/ 5 w 36"/>
                                                      <a:gd name="T35" fmla="*/ 34 h 57"/>
                                                      <a:gd name="T36" fmla="*/ 6 w 36"/>
                                                      <a:gd name="T37" fmla="*/ 28 h 57"/>
                                                      <a:gd name="T38" fmla="*/ 0 60000 65536"/>
                                                      <a:gd name="T39" fmla="*/ 0 60000 65536"/>
                                                      <a:gd name="T40" fmla="*/ 0 60000 65536"/>
                                                      <a:gd name="T41" fmla="*/ 0 60000 65536"/>
                                                      <a:gd name="T42" fmla="*/ 0 60000 65536"/>
                                                      <a:gd name="T43" fmla="*/ 0 60000 65536"/>
                                                      <a:gd name="T44" fmla="*/ 0 60000 65536"/>
                                                      <a:gd name="T45" fmla="*/ 0 60000 65536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60000 65536"/>
                                                      <a:gd name="T49" fmla="*/ 0 60000 65536"/>
                                                      <a:gd name="T50" fmla="*/ 0 60000 65536"/>
                                                      <a:gd name="T51" fmla="*/ 0 60000 65536"/>
                                                      <a:gd name="T52" fmla="*/ 0 60000 65536"/>
                                                      <a:gd name="T53" fmla="*/ 0 60000 65536"/>
                                                      <a:gd name="T54" fmla="*/ 0 60000 65536"/>
                                                      <a:gd name="T55" fmla="*/ 0 60000 65536"/>
                                                      <a:gd name="T56" fmla="*/ 0 60000 65536"/>
                                                      <a:gd name="T57" fmla="*/ 0 w 36"/>
                                                      <a:gd name="T58" fmla="*/ 0 h 57"/>
                                                      <a:gd name="T59" fmla="*/ 36 w 36"/>
                                                      <a:gd name="T60" fmla="*/ 57 h 57"/>
                                                    </a:gdLst>
                                                    <a:ahLst/>
                                                    <a:cxnLst>
                                                      <a:cxn ang="T38">
                                                        <a:pos x="T0" y="T1"/>
                                                      </a:cxn>
                                                      <a:cxn ang="T39">
                                                        <a:pos x="T2" y="T3"/>
                                                      </a:cxn>
                                                      <a:cxn ang="T40">
                                                        <a:pos x="T4" y="T5"/>
                                                      </a:cxn>
                                                      <a:cxn ang="T41">
                                                        <a:pos x="T6" y="T7"/>
                                                      </a:cxn>
                                                      <a:cxn ang="T42">
                                                        <a:pos x="T8" y="T9"/>
                                                      </a:cxn>
                                                      <a:cxn ang="T43">
                                                        <a:pos x="T10" y="T11"/>
                                                      </a:cxn>
                                                      <a:cxn ang="T44">
                                                        <a:pos x="T12" y="T13"/>
                                                      </a:cxn>
                                                      <a:cxn ang="T45">
                                                        <a:pos x="T14" y="T15"/>
                                                      </a:cxn>
                                                      <a:cxn ang="T46">
                                                        <a:pos x="T16" y="T17"/>
                                                      </a:cxn>
                                                      <a:cxn ang="T47">
                                                        <a:pos x="T18" y="T19"/>
                                                      </a:cxn>
                                                      <a:cxn ang="T48">
                                                        <a:pos x="T20" y="T21"/>
                                                      </a:cxn>
                                                      <a:cxn ang="T49">
                                                        <a:pos x="T22" y="T23"/>
                                                      </a:cxn>
                                                      <a:cxn ang="T50">
                                                        <a:pos x="T24" y="T25"/>
                                                      </a:cxn>
                                                      <a:cxn ang="T51">
                                                        <a:pos x="T26" y="T27"/>
                                                      </a:cxn>
                                                      <a:cxn ang="T52">
                                                        <a:pos x="T28" y="T29"/>
                                                      </a:cxn>
                                                      <a:cxn ang="T53">
                                                        <a:pos x="T30" y="T31"/>
                                                      </a:cxn>
                                                      <a:cxn ang="T54">
                                                        <a:pos x="T32" y="T33"/>
                                                      </a:cxn>
                                                      <a:cxn ang="T55">
                                                        <a:pos x="T34" y="T35"/>
                                                      </a:cxn>
                                                      <a:cxn ang="T56">
                                                        <a:pos x="T36" y="T37"/>
                                                      </a:cxn>
                                                    </a:cxnLst>
                                                    <a:rect l="T57" t="T58" r="T59" b="T60"/>
                                                    <a:pathLst>
                                                      <a:path w="36" h="57">
                                                        <a:moveTo>
                                                          <a:pt x="6" y="28"/>
                                                        </a:moveTo>
                                                        <a:lnTo>
                                                          <a:pt x="1" y="36"/>
                                                        </a:lnTo>
                                                        <a:lnTo>
                                                          <a:pt x="0" y="43"/>
                                                        </a:lnTo>
                                                        <a:lnTo>
                                                          <a:pt x="0" y="48"/>
                                                        </a:lnTo>
                                                        <a:lnTo>
                                                          <a:pt x="1" y="51"/>
                                                        </a:lnTo>
                                                        <a:lnTo>
                                                          <a:pt x="3" y="54"/>
                                                        </a:lnTo>
                                                        <a:lnTo>
                                                          <a:pt x="8" y="56"/>
                                                        </a:lnTo>
                                                        <a:lnTo>
                                                          <a:pt x="14" y="55"/>
                                                        </a:lnTo>
                                                        <a:lnTo>
                                                          <a:pt x="20" y="53"/>
                                                        </a:lnTo>
                                                        <a:lnTo>
                                                          <a:pt x="24" y="47"/>
                                                        </a:lnTo>
                                                        <a:lnTo>
                                                          <a:pt x="28" y="40"/>
                                                        </a:lnTo>
                                                        <a:lnTo>
                                                          <a:pt x="31" y="25"/>
                                                        </a:lnTo>
                                                        <a:lnTo>
                                                          <a:pt x="35" y="10"/>
                                                        </a:lnTo>
                                                        <a:lnTo>
                                                          <a:pt x="34" y="0"/>
                                                        </a:lnTo>
                                                        <a:lnTo>
                                                          <a:pt x="27" y="22"/>
                                                        </a:lnTo>
                                                        <a:lnTo>
                                                          <a:pt x="21" y="35"/>
                                                        </a:lnTo>
                                                        <a:lnTo>
                                                          <a:pt x="12" y="35"/>
                                                        </a:lnTo>
                                                        <a:lnTo>
                                                          <a:pt x="5" y="34"/>
                                                        </a:lnTo>
                                                        <a:lnTo>
                                                          <a:pt x="6" y="28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21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  <a:sp>
                                                <a:nvSpPr>
                                                  <a:cNvPr id="14355" name="Freeform 373"/>
                                                  <a:cNvSpPr>
                                                    <a:spLocks/>
                                                  </a:cNvSpPr>
                                                </a:nvSpPr>
                                                <a:spPr bwMode="auto">
                                                  <a:xfrm>
                                                    <a:off x="4055" y="2899"/>
                                                    <a:ext cx="40" cy="61"/>
                                                  </a:xfrm>
                                                  <a:custGeom>
                                                    <a:avLst/>
                                                    <a:gdLst>
                                                      <a:gd name="T0" fmla="*/ 0 w 40"/>
                                                      <a:gd name="T1" fmla="*/ 0 h 61"/>
                                                      <a:gd name="T2" fmla="*/ 0 w 40"/>
                                                      <a:gd name="T3" fmla="*/ 6 h 61"/>
                                                      <a:gd name="T4" fmla="*/ 5 w 40"/>
                                                      <a:gd name="T5" fmla="*/ 21 h 61"/>
                                                      <a:gd name="T6" fmla="*/ 8 w 40"/>
                                                      <a:gd name="T7" fmla="*/ 34 h 61"/>
                                                      <a:gd name="T8" fmla="*/ 12 w 40"/>
                                                      <a:gd name="T9" fmla="*/ 46 h 61"/>
                                                      <a:gd name="T10" fmla="*/ 16 w 40"/>
                                                      <a:gd name="T11" fmla="*/ 52 h 61"/>
                                                      <a:gd name="T12" fmla="*/ 20 w 40"/>
                                                      <a:gd name="T13" fmla="*/ 57 h 61"/>
                                                      <a:gd name="T14" fmla="*/ 26 w 40"/>
                                                      <a:gd name="T15" fmla="*/ 59 h 61"/>
                                                      <a:gd name="T16" fmla="*/ 32 w 40"/>
                                                      <a:gd name="T17" fmla="*/ 60 h 61"/>
                                                      <a:gd name="T18" fmla="*/ 35 w 40"/>
                                                      <a:gd name="T19" fmla="*/ 58 h 61"/>
                                                      <a:gd name="T20" fmla="*/ 38 w 40"/>
                                                      <a:gd name="T21" fmla="*/ 57 h 61"/>
                                                      <a:gd name="T22" fmla="*/ 39 w 40"/>
                                                      <a:gd name="T23" fmla="*/ 51 h 61"/>
                                                      <a:gd name="T24" fmla="*/ 38 w 40"/>
                                                      <a:gd name="T25" fmla="*/ 43 h 61"/>
                                                      <a:gd name="T26" fmla="*/ 35 w 40"/>
                                                      <a:gd name="T27" fmla="*/ 33 h 61"/>
                                                      <a:gd name="T28" fmla="*/ 32 w 40"/>
                                                      <a:gd name="T29" fmla="*/ 28 h 61"/>
                                                      <a:gd name="T30" fmla="*/ 31 w 40"/>
                                                      <a:gd name="T31" fmla="*/ 33 h 61"/>
                                                      <a:gd name="T32" fmla="*/ 30 w 40"/>
                                                      <a:gd name="T33" fmla="*/ 35 h 61"/>
                                                      <a:gd name="T34" fmla="*/ 25 w 40"/>
                                                      <a:gd name="T35" fmla="*/ 36 h 61"/>
                                                      <a:gd name="T36" fmla="*/ 20 w 40"/>
                                                      <a:gd name="T37" fmla="*/ 37 h 61"/>
                                                      <a:gd name="T38" fmla="*/ 13 w 40"/>
                                                      <a:gd name="T39" fmla="*/ 35 h 61"/>
                                                      <a:gd name="T40" fmla="*/ 5 w 40"/>
                                                      <a:gd name="T41" fmla="*/ 12 h 61"/>
                                                      <a:gd name="T42" fmla="*/ 0 w 40"/>
                                                      <a:gd name="T43" fmla="*/ 0 h 61"/>
                                                      <a:gd name="T44" fmla="*/ 0 60000 65536"/>
                                                      <a:gd name="T45" fmla="*/ 0 60000 65536"/>
                                                      <a:gd name="T46" fmla="*/ 0 60000 65536"/>
                                                      <a:gd name="T47" fmla="*/ 0 60000 65536"/>
                                                      <a:gd name="T48" fmla="*/ 0 60000 65536"/>
                                                      <a:gd name="T49" fmla="*/ 0 60000 65536"/>
                                                      <a:gd name="T50" fmla="*/ 0 60000 65536"/>
                                                      <a:gd name="T51" fmla="*/ 0 60000 65536"/>
                                                      <a:gd name="T52" fmla="*/ 0 60000 65536"/>
                                                      <a:gd name="T53" fmla="*/ 0 60000 65536"/>
                                                      <a:gd name="T54" fmla="*/ 0 60000 65536"/>
                                                      <a:gd name="T55" fmla="*/ 0 60000 65536"/>
                                                      <a:gd name="T56" fmla="*/ 0 60000 65536"/>
                                                      <a:gd name="T57" fmla="*/ 0 60000 65536"/>
                                                      <a:gd name="T58" fmla="*/ 0 60000 65536"/>
                                                      <a:gd name="T59" fmla="*/ 0 60000 65536"/>
                                                      <a:gd name="T60" fmla="*/ 0 60000 65536"/>
                                                      <a:gd name="T61" fmla="*/ 0 60000 65536"/>
                                                      <a:gd name="T62" fmla="*/ 0 60000 65536"/>
                                                      <a:gd name="T63" fmla="*/ 0 60000 65536"/>
                                                      <a:gd name="T64" fmla="*/ 0 60000 65536"/>
                                                      <a:gd name="T65" fmla="*/ 0 60000 65536"/>
                                                      <a:gd name="T66" fmla="*/ 0 w 40"/>
                                                      <a:gd name="T67" fmla="*/ 0 h 61"/>
                                                      <a:gd name="T68" fmla="*/ 40 w 40"/>
                                                      <a:gd name="T69" fmla="*/ 61 h 61"/>
                                                    </a:gdLst>
                                                    <a:ahLst/>
                                                    <a:cxnLst>
                                                      <a:cxn ang="T44">
                                                        <a:pos x="T0" y="T1"/>
                                                      </a:cxn>
                                                      <a:cxn ang="T45">
                                                        <a:pos x="T2" y="T3"/>
                                                      </a:cxn>
                                                      <a:cxn ang="T46">
                                                        <a:pos x="T4" y="T5"/>
                                                      </a:cxn>
                                                      <a:cxn ang="T47">
                                                        <a:pos x="T6" y="T7"/>
                                                      </a:cxn>
                                                      <a:cxn ang="T48">
                                                        <a:pos x="T8" y="T9"/>
                                                      </a:cxn>
                                                      <a:cxn ang="T49">
                                                        <a:pos x="T10" y="T11"/>
                                                      </a:cxn>
                                                      <a:cxn ang="T50">
                                                        <a:pos x="T12" y="T13"/>
                                                      </a:cxn>
                                                      <a:cxn ang="T51">
                                                        <a:pos x="T14" y="T15"/>
                                                      </a:cxn>
                                                      <a:cxn ang="T52">
                                                        <a:pos x="T16" y="T17"/>
                                                      </a:cxn>
                                                      <a:cxn ang="T53">
                                                        <a:pos x="T18" y="T19"/>
                                                      </a:cxn>
                                                      <a:cxn ang="T54">
                                                        <a:pos x="T20" y="T21"/>
                                                      </a:cxn>
                                                      <a:cxn ang="T55">
                                                        <a:pos x="T22" y="T23"/>
                                                      </a:cxn>
                                                      <a:cxn ang="T56">
                                                        <a:pos x="T24" y="T25"/>
                                                      </a:cxn>
                                                      <a:cxn ang="T57">
                                                        <a:pos x="T26" y="T27"/>
                                                      </a:cxn>
                                                      <a:cxn ang="T58">
                                                        <a:pos x="T28" y="T29"/>
                                                      </a:cxn>
                                                      <a:cxn ang="T59">
                                                        <a:pos x="T30" y="T31"/>
                                                      </a:cxn>
                                                      <a:cxn ang="T60">
                                                        <a:pos x="T32" y="T33"/>
                                                      </a:cxn>
                                                      <a:cxn ang="T61">
                                                        <a:pos x="T34" y="T35"/>
                                                      </a:cxn>
                                                      <a:cxn ang="T62">
                                                        <a:pos x="T36" y="T37"/>
                                                      </a:cxn>
                                                      <a:cxn ang="T63">
                                                        <a:pos x="T38" y="T39"/>
                                                      </a:cxn>
                                                      <a:cxn ang="T64">
                                                        <a:pos x="T40" y="T41"/>
                                                      </a:cxn>
                                                      <a:cxn ang="T65">
                                                        <a:pos x="T42" y="T43"/>
                                                      </a:cxn>
                                                    </a:cxnLst>
                                                    <a:rect l="T66" t="T67" r="T68" b="T69"/>
                                                    <a:pathLst>
                                                      <a:path w="40" h="61">
                                                        <a:moveTo>
                                                          <a:pt x="0" y="0"/>
                                                        </a:moveTo>
                                                        <a:lnTo>
                                                          <a:pt x="0" y="6"/>
                                                        </a:lnTo>
                                                        <a:lnTo>
                                                          <a:pt x="5" y="21"/>
                                                        </a:lnTo>
                                                        <a:lnTo>
                                                          <a:pt x="8" y="34"/>
                                                        </a:lnTo>
                                                        <a:lnTo>
                                                          <a:pt x="12" y="46"/>
                                                        </a:lnTo>
                                                        <a:lnTo>
                                                          <a:pt x="16" y="52"/>
                                                        </a:lnTo>
                                                        <a:lnTo>
                                                          <a:pt x="20" y="57"/>
                                                        </a:lnTo>
                                                        <a:lnTo>
                                                          <a:pt x="26" y="59"/>
                                                        </a:lnTo>
                                                        <a:lnTo>
                                                          <a:pt x="32" y="60"/>
                                                        </a:lnTo>
                                                        <a:lnTo>
                                                          <a:pt x="35" y="58"/>
                                                        </a:lnTo>
                                                        <a:lnTo>
                                                          <a:pt x="38" y="57"/>
                                                        </a:lnTo>
                                                        <a:lnTo>
                                                          <a:pt x="39" y="51"/>
                                                        </a:lnTo>
                                                        <a:lnTo>
                                                          <a:pt x="38" y="43"/>
                                                        </a:lnTo>
                                                        <a:lnTo>
                                                          <a:pt x="35" y="33"/>
                                                        </a:lnTo>
                                                        <a:lnTo>
                                                          <a:pt x="32" y="28"/>
                                                        </a:lnTo>
                                                        <a:lnTo>
                                                          <a:pt x="31" y="33"/>
                                                        </a:lnTo>
                                                        <a:lnTo>
                                                          <a:pt x="30" y="35"/>
                                                        </a:lnTo>
                                                        <a:lnTo>
                                                          <a:pt x="25" y="36"/>
                                                        </a:lnTo>
                                                        <a:lnTo>
                                                          <a:pt x="20" y="37"/>
                                                        </a:lnTo>
                                                        <a:lnTo>
                                                          <a:pt x="13" y="35"/>
                                                        </a:lnTo>
                                                        <a:lnTo>
                                                          <a:pt x="5" y="12"/>
                                                        </a:lnTo>
                                                        <a:lnTo>
                                                          <a:pt x="0" y="0"/>
                                                        </a:lnTo>
                                                      </a:path>
                                                    </a:pathLst>
                                                  </a:custGeom>
                                                  <a:blipFill dpi="0" rotWithShape="0">
                                                    <a:blip r:embed="rId21"/>
                                                    <a:srcRect/>
                                                    <a:tile tx="0" ty="0" sx="100000" sy="100000" flip="none" algn="tl"/>
                                                  </a:blipFill>
                                                  <a:ln w="9525" cap="rnd">
                                                    <a:noFill/>
                                                    <a:round/>
                                                    <a:headEnd/>
                                                    <a:tailEnd/>
                                                  </a:ln>
                                                </a:spPr>
                                                <a:txSp>
                                                  <a:txBody>
                                                    <a:bodyPr/>
                                                    <a:lstStyle>
                                                      <a:defPPr>
                                                        <a:defRPr lang="en-US"/>
                                                      </a:defPPr>
                                                      <a:lvl1pPr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1pPr>
                                                      <a:lvl2pPr marL="4572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2pPr>
                                                      <a:lvl3pPr marL="9144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3pPr>
                                                      <a:lvl4pPr marL="13716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4pPr>
                                                      <a:lvl5pPr marL="1828800" algn="l" rtl="0" fontAlgn="base">
                                                        <a:spcBef>
                                                          <a:spcPct val="0"/>
                                                        </a:spcBef>
                                                        <a:spcAft>
                                                          <a:spcPct val="0"/>
                                                        </a:spcAft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5pPr>
                                                      <a:lvl6pPr marL="22860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6pPr>
                                                      <a:lvl7pPr marL="27432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7pPr>
                                                      <a:lvl8pPr marL="32004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8pPr>
                                                      <a:lvl9pPr marL="3657600" algn="l" defTabSz="914400" rtl="0" eaLnBrk="1" latinLnBrk="0" hangingPunct="1">
                                                        <a:defRPr kern="1200">
                                                          <a:solidFill>
                                                            <a:schemeClr val="tx1"/>
                                                          </a:solidFill>
                                                          <a:latin typeface="Arial" charset="0"/>
                                                          <a:ea typeface="+mn-ea"/>
                                                          <a:cs typeface="Arial" charset="0"/>
                                                        </a:defRPr>
                                                      </a:lvl9pPr>
                                                    </a:lstStyle>
                                                    <a:p>
                                                      <a:endParaRPr lang="en-US">
                                                        <a:latin typeface="Times New Roman" pitchFamily="18" charset="0"/>
                                                      </a:endParaRPr>
                                                    </a:p>
                                                  </a:txBody>
                                                  <a:useSpRect/>
                                                </a:txSp>
                                              </a:sp>
                                            </a:grpSp>
                                            <a:sp>
                                              <a:nvSpPr>
                                                <a:cNvPr id="14353" name="Freeform 374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978" y="2370"/>
                                                  <a:ext cx="153" cy="387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60 w 153"/>
                                                    <a:gd name="T1" fmla="*/ 0 h 387"/>
                                                    <a:gd name="T2" fmla="*/ 24 w 153"/>
                                                    <a:gd name="T3" fmla="*/ 20 h 387"/>
                                                    <a:gd name="T4" fmla="*/ 19 w 153"/>
                                                    <a:gd name="T5" fmla="*/ 26 h 387"/>
                                                    <a:gd name="T6" fmla="*/ 0 w 153"/>
                                                    <a:gd name="T7" fmla="*/ 122 h 387"/>
                                                    <a:gd name="T8" fmla="*/ 29 w 153"/>
                                                    <a:gd name="T9" fmla="*/ 126 h 387"/>
                                                    <a:gd name="T10" fmla="*/ 33 w 153"/>
                                                    <a:gd name="T11" fmla="*/ 102 h 387"/>
                                                    <a:gd name="T12" fmla="*/ 44 w 153"/>
                                                    <a:gd name="T13" fmla="*/ 152 h 387"/>
                                                    <a:gd name="T14" fmla="*/ 25 w 153"/>
                                                    <a:gd name="T15" fmla="*/ 217 h 387"/>
                                                    <a:gd name="T16" fmla="*/ 25 w 153"/>
                                                    <a:gd name="T17" fmla="*/ 264 h 387"/>
                                                    <a:gd name="T18" fmla="*/ 29 w 153"/>
                                                    <a:gd name="T19" fmla="*/ 297 h 387"/>
                                                    <a:gd name="T20" fmla="*/ 38 w 153"/>
                                                    <a:gd name="T21" fmla="*/ 344 h 387"/>
                                                    <a:gd name="T22" fmla="*/ 47 w 153"/>
                                                    <a:gd name="T23" fmla="*/ 380 h 387"/>
                                                    <a:gd name="T24" fmla="*/ 75 w 153"/>
                                                    <a:gd name="T25" fmla="*/ 386 h 387"/>
                                                    <a:gd name="T26" fmla="*/ 78 w 153"/>
                                                    <a:gd name="T27" fmla="*/ 380 h 387"/>
                                                    <a:gd name="T28" fmla="*/ 105 w 153"/>
                                                    <a:gd name="T29" fmla="*/ 379 h 387"/>
                                                    <a:gd name="T30" fmla="*/ 114 w 153"/>
                                                    <a:gd name="T31" fmla="*/ 334 h 387"/>
                                                    <a:gd name="T32" fmla="*/ 122 w 153"/>
                                                    <a:gd name="T33" fmla="*/ 275 h 387"/>
                                                    <a:gd name="T34" fmla="*/ 129 w 153"/>
                                                    <a:gd name="T35" fmla="*/ 215 h 387"/>
                                                    <a:gd name="T36" fmla="*/ 112 w 153"/>
                                                    <a:gd name="T37" fmla="*/ 147 h 387"/>
                                                    <a:gd name="T38" fmla="*/ 118 w 153"/>
                                                    <a:gd name="T39" fmla="*/ 109 h 387"/>
                                                    <a:gd name="T40" fmla="*/ 122 w 153"/>
                                                    <a:gd name="T41" fmla="*/ 123 h 387"/>
                                                    <a:gd name="T42" fmla="*/ 152 w 153"/>
                                                    <a:gd name="T43" fmla="*/ 115 h 387"/>
                                                    <a:gd name="T44" fmla="*/ 129 w 153"/>
                                                    <a:gd name="T45" fmla="*/ 25 h 387"/>
                                                    <a:gd name="T46" fmla="*/ 90 w 153"/>
                                                    <a:gd name="T47" fmla="*/ 0 h 387"/>
                                                    <a:gd name="T48" fmla="*/ 89 w 153"/>
                                                    <a:gd name="T49" fmla="*/ 3 h 387"/>
                                                    <a:gd name="T50" fmla="*/ 84 w 153"/>
                                                    <a:gd name="T51" fmla="*/ 6 h 387"/>
                                                    <a:gd name="T52" fmla="*/ 80 w 153"/>
                                                    <a:gd name="T53" fmla="*/ 7 h 387"/>
                                                    <a:gd name="T54" fmla="*/ 76 w 153"/>
                                                    <a:gd name="T55" fmla="*/ 7 h 387"/>
                                                    <a:gd name="T56" fmla="*/ 71 w 153"/>
                                                    <a:gd name="T57" fmla="*/ 7 h 387"/>
                                                    <a:gd name="T58" fmla="*/ 67 w 153"/>
                                                    <a:gd name="T59" fmla="*/ 6 h 387"/>
                                                    <a:gd name="T60" fmla="*/ 62 w 153"/>
                                                    <a:gd name="T61" fmla="*/ 3 h 387"/>
                                                    <a:gd name="T62" fmla="*/ 60 w 153"/>
                                                    <a:gd name="T63" fmla="*/ 0 h 387"/>
                                                    <a:gd name="T64" fmla="*/ 0 60000 65536"/>
                                                    <a:gd name="T65" fmla="*/ 0 60000 65536"/>
                                                    <a:gd name="T66" fmla="*/ 0 60000 65536"/>
                                                    <a:gd name="T67" fmla="*/ 0 60000 65536"/>
                                                    <a:gd name="T68" fmla="*/ 0 60000 65536"/>
                                                    <a:gd name="T69" fmla="*/ 0 60000 65536"/>
                                                    <a:gd name="T70" fmla="*/ 0 60000 65536"/>
                                                    <a:gd name="T71" fmla="*/ 0 60000 65536"/>
                                                    <a:gd name="T72" fmla="*/ 0 60000 65536"/>
                                                    <a:gd name="T73" fmla="*/ 0 60000 65536"/>
                                                    <a:gd name="T74" fmla="*/ 0 60000 65536"/>
                                                    <a:gd name="T75" fmla="*/ 0 60000 65536"/>
                                                    <a:gd name="T76" fmla="*/ 0 60000 65536"/>
                                                    <a:gd name="T77" fmla="*/ 0 60000 65536"/>
                                                    <a:gd name="T78" fmla="*/ 0 60000 65536"/>
                                                    <a:gd name="T79" fmla="*/ 0 60000 65536"/>
                                                    <a:gd name="T80" fmla="*/ 0 60000 65536"/>
                                                    <a:gd name="T81" fmla="*/ 0 60000 65536"/>
                                                    <a:gd name="T82" fmla="*/ 0 60000 65536"/>
                                                    <a:gd name="T83" fmla="*/ 0 60000 65536"/>
                                                    <a:gd name="T84" fmla="*/ 0 60000 65536"/>
                                                    <a:gd name="T85" fmla="*/ 0 60000 65536"/>
                                                    <a:gd name="T86" fmla="*/ 0 60000 65536"/>
                                                    <a:gd name="T87" fmla="*/ 0 60000 65536"/>
                                                    <a:gd name="T88" fmla="*/ 0 60000 65536"/>
                                                    <a:gd name="T89" fmla="*/ 0 60000 65536"/>
                                                    <a:gd name="T90" fmla="*/ 0 60000 65536"/>
                                                    <a:gd name="T91" fmla="*/ 0 60000 65536"/>
                                                    <a:gd name="T92" fmla="*/ 0 60000 65536"/>
                                                    <a:gd name="T93" fmla="*/ 0 60000 65536"/>
                                                    <a:gd name="T94" fmla="*/ 0 60000 65536"/>
                                                    <a:gd name="T95" fmla="*/ 0 60000 65536"/>
                                                    <a:gd name="T96" fmla="*/ 0 w 153"/>
                                                    <a:gd name="T97" fmla="*/ 0 h 387"/>
                                                    <a:gd name="T98" fmla="*/ 153 w 153"/>
                                                    <a:gd name="T99" fmla="*/ 387 h 387"/>
                                                  </a:gdLst>
                                                  <a:ahLst/>
                                                  <a:cxnLst>
                                                    <a:cxn ang="T64">
                                                      <a:pos x="T0" y="T1"/>
                                                    </a:cxn>
                                                    <a:cxn ang="T65">
                                                      <a:pos x="T2" y="T3"/>
                                                    </a:cxn>
                                                    <a:cxn ang="T66">
                                                      <a:pos x="T4" y="T5"/>
                                                    </a:cxn>
                                                    <a:cxn ang="T67">
                                                      <a:pos x="T6" y="T7"/>
                                                    </a:cxn>
                                                    <a:cxn ang="T68">
                                                      <a:pos x="T8" y="T9"/>
                                                    </a:cxn>
                                                    <a:cxn ang="T69">
                                                      <a:pos x="T10" y="T11"/>
                                                    </a:cxn>
                                                    <a:cxn ang="T70">
                                                      <a:pos x="T12" y="T13"/>
                                                    </a:cxn>
                                                    <a:cxn ang="T71">
                                                      <a:pos x="T14" y="T15"/>
                                                    </a:cxn>
                                                    <a:cxn ang="T72">
                                                      <a:pos x="T16" y="T17"/>
                                                    </a:cxn>
                                                    <a:cxn ang="T73">
                                                      <a:pos x="T18" y="T19"/>
                                                    </a:cxn>
                                                    <a:cxn ang="T74">
                                                      <a:pos x="T20" y="T21"/>
                                                    </a:cxn>
                                                    <a:cxn ang="T75">
                                                      <a:pos x="T22" y="T23"/>
                                                    </a:cxn>
                                                    <a:cxn ang="T76">
                                                      <a:pos x="T24" y="T25"/>
                                                    </a:cxn>
                                                    <a:cxn ang="T77">
                                                      <a:pos x="T26" y="T27"/>
                                                    </a:cxn>
                                                    <a:cxn ang="T78">
                                                      <a:pos x="T28" y="T29"/>
                                                    </a:cxn>
                                                    <a:cxn ang="T79">
                                                      <a:pos x="T30" y="T31"/>
                                                    </a:cxn>
                                                    <a:cxn ang="T80">
                                                      <a:pos x="T32" y="T33"/>
                                                    </a:cxn>
                                                    <a:cxn ang="T81">
                                                      <a:pos x="T34" y="T35"/>
                                                    </a:cxn>
                                                    <a:cxn ang="T82">
                                                      <a:pos x="T36" y="T37"/>
                                                    </a:cxn>
                                                    <a:cxn ang="T83">
                                                      <a:pos x="T38" y="T39"/>
                                                    </a:cxn>
                                                    <a:cxn ang="T84">
                                                      <a:pos x="T40" y="T41"/>
                                                    </a:cxn>
                                                    <a:cxn ang="T85">
                                                      <a:pos x="T42" y="T43"/>
                                                    </a:cxn>
                                                    <a:cxn ang="T86">
                                                      <a:pos x="T44" y="T45"/>
                                                    </a:cxn>
                                                    <a:cxn ang="T87">
                                                      <a:pos x="T46" y="T47"/>
                                                    </a:cxn>
                                                    <a:cxn ang="T88">
                                                      <a:pos x="T48" y="T49"/>
                                                    </a:cxn>
                                                    <a:cxn ang="T89">
                                                      <a:pos x="T50" y="T51"/>
                                                    </a:cxn>
                                                    <a:cxn ang="T90">
                                                      <a:pos x="T52" y="T53"/>
                                                    </a:cxn>
                                                    <a:cxn ang="T91">
                                                      <a:pos x="T54" y="T55"/>
                                                    </a:cxn>
                                                    <a:cxn ang="T92">
                                                      <a:pos x="T56" y="T57"/>
                                                    </a:cxn>
                                                    <a:cxn ang="T93">
                                                      <a:pos x="T58" y="T59"/>
                                                    </a:cxn>
                                                    <a:cxn ang="T94">
                                                      <a:pos x="T60" y="T61"/>
                                                    </a:cxn>
                                                    <a:cxn ang="T95">
                                                      <a:pos x="T62" y="T63"/>
                                                    </a:cxn>
                                                  </a:cxnLst>
                                                  <a:rect l="T96" t="T97" r="T98" b="T99"/>
                                                  <a:pathLst>
                                                    <a:path w="153" h="387">
                                                      <a:moveTo>
                                                        <a:pt x="60" y="0"/>
                                                      </a:moveTo>
                                                      <a:lnTo>
                                                        <a:pt x="24" y="20"/>
                                                      </a:lnTo>
                                                      <a:lnTo>
                                                        <a:pt x="19" y="26"/>
                                                      </a:lnTo>
                                                      <a:lnTo>
                                                        <a:pt x="0" y="122"/>
                                                      </a:lnTo>
                                                      <a:lnTo>
                                                        <a:pt x="29" y="126"/>
                                                      </a:lnTo>
                                                      <a:lnTo>
                                                        <a:pt x="33" y="102"/>
                                                      </a:lnTo>
                                                      <a:lnTo>
                                                        <a:pt x="44" y="152"/>
                                                      </a:lnTo>
                                                      <a:lnTo>
                                                        <a:pt x="25" y="217"/>
                                                      </a:lnTo>
                                                      <a:lnTo>
                                                        <a:pt x="25" y="264"/>
                                                      </a:lnTo>
                                                      <a:lnTo>
                                                        <a:pt x="29" y="297"/>
                                                      </a:lnTo>
                                                      <a:lnTo>
                                                        <a:pt x="38" y="344"/>
                                                      </a:lnTo>
                                                      <a:lnTo>
                                                        <a:pt x="47" y="380"/>
                                                      </a:lnTo>
                                                      <a:lnTo>
                                                        <a:pt x="75" y="386"/>
                                                      </a:lnTo>
                                                      <a:lnTo>
                                                        <a:pt x="78" y="380"/>
                                                      </a:lnTo>
                                                      <a:lnTo>
                                                        <a:pt x="105" y="379"/>
                                                      </a:lnTo>
                                                      <a:lnTo>
                                                        <a:pt x="114" y="334"/>
                                                      </a:lnTo>
                                                      <a:lnTo>
                                                        <a:pt x="122" y="275"/>
                                                      </a:lnTo>
                                                      <a:lnTo>
                                                        <a:pt x="129" y="215"/>
                                                      </a:lnTo>
                                                      <a:lnTo>
                                                        <a:pt x="112" y="147"/>
                                                      </a:lnTo>
                                                      <a:lnTo>
                                                        <a:pt x="118" y="109"/>
                                                      </a:lnTo>
                                                      <a:lnTo>
                                                        <a:pt x="122" y="123"/>
                                                      </a:lnTo>
                                                      <a:lnTo>
                                                        <a:pt x="152" y="115"/>
                                                      </a:lnTo>
                                                      <a:lnTo>
                                                        <a:pt x="129" y="25"/>
                                                      </a:lnTo>
                                                      <a:lnTo>
                                                        <a:pt x="90" y="0"/>
                                                      </a:lnTo>
                                                      <a:lnTo>
                                                        <a:pt x="89" y="3"/>
                                                      </a:lnTo>
                                                      <a:lnTo>
                                                        <a:pt x="84" y="6"/>
                                                      </a:lnTo>
                                                      <a:lnTo>
                                                        <a:pt x="80" y="7"/>
                                                      </a:lnTo>
                                                      <a:lnTo>
                                                        <a:pt x="76" y="7"/>
                                                      </a:lnTo>
                                                      <a:lnTo>
                                                        <a:pt x="71" y="7"/>
                                                      </a:lnTo>
                                                      <a:lnTo>
                                                        <a:pt x="67" y="6"/>
                                                      </a:lnTo>
                                                      <a:lnTo>
                                                        <a:pt x="62" y="3"/>
                                                      </a:lnTo>
                                                      <a:lnTo>
                                                        <a:pt x="60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21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12700" cap="rnd">
                                                  <a:solidFill>
                                                    <a:srgbClr val="FF1F3F"/>
                                                  </a:solidFill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</a:grpSp>
                                        </a:grpSp>
                                      </lc:lockedCanvas>
                                    </a:graphicData>
                                  </a:graphic>
                                </wp:inline>
                              </w:drawing>
                            </w:r>
                            <w:r w:rsidR="00696071" w:rsidRPr="00696071">
                              <w:rPr>
                                <w:noProof/>
                                <w:lang w:eastAsia="zh-C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EC20FF" id="Text Box 4" o:spid="_x0000_s1028" type="#_x0000_t202" style="position:absolute;margin-left:20.25pt;margin-top:18.95pt;width:421.5pt;height:78.7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">
                <v:textbox>
                  <w:txbxContent>
                    <w:p w14:paraId="0F200097" w14:textId="77777777" w:rsidR="00696071" w:rsidRPr="00696071" w:rsidRDefault="00696071" w:rsidP="00696071">
                      <w:pPr>
                        <w:rPr>
                          <w:rFonts w:ascii="Times New Roman" w:hAnsi="Times New Roman"/>
                          <w:sz w:val="36"/>
                          <w:szCs w:val="36"/>
                        </w:rPr>
                      </w:pPr>
                      <w:r w:rsidRPr="00696071">
                        <w:rPr>
                          <w:rFonts w:ascii="Times New Roman" w:hAnsi="Times New Roman"/>
                          <w:b/>
                          <w:bCs/>
                          <w:sz w:val="36"/>
                          <w:szCs w:val="36"/>
                        </w:rPr>
                        <w:t xml:space="preserve">Sample: </w:t>
                      </w:r>
                      <w:r w:rsidRPr="00696071">
                        <w:rPr>
                          <w:rFonts w:ascii="Times New Roman" w:hAnsi="Times New Roman"/>
                          <w:sz w:val="36"/>
                          <w:szCs w:val="36"/>
                        </w:rPr>
                        <w:t>A subset of the population.</w:t>
                      </w:r>
                    </w:p>
                    <w:p w14:paraId="59C34CFD" w14:textId="556A757F" w:rsidR="00696071" w:rsidRDefault="00FE7529" w:rsidP="00696071">
                      <w:pPr>
                        <w:jc w:val="center"/>
                      </w:pPr>
                      <w:r w:rsidRPr="00696071">
                        <w:rPr>
                          <w:noProof/>
                        </w:rPr>
                        <w:drawing>
                          <wp:inline distT="0" distB="0" distL="0" distR="0" wp14:anchorId="305D4752" wp14:editId="3EA184A5">
                            <wp:extent cx="742315" cy="647065"/>
                            <wp:effectExtent l="0" t="0" r="0" b="0"/>
                            <wp:docPr id="19" name="Object 5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openxmlformats.org/drawingml/2006/lockedCanvas">
                                <lc:lockedCanvas xmlns:lc="http://schemas.openxmlformats.org/drawingml/2006/lockedCanvas">
                                  <a:nvGrpSpPr>
                                    <a:cNvPr id="0" name=""/>
                                    <a:cNvGrpSpPr/>
                                  </a:nvGrpSpPr>
                                  <a:grpSpPr>
                                    <a:xfrm>
                                      <a:off x="0" y="0"/>
                                      <a:ext cx="1066800" cy="939171"/>
                                      <a:chOff x="6635263" y="3886591"/>
                                      <a:chExt cx="1066800" cy="939171"/>
                                    </a:xfrm>
                                  </a:grpSpPr>
                                  <a:grpSp>
                                    <a:nvGrpSpPr>
                                      <a:cNvPr id="14345" name="Group 328"/>
                                      <a:cNvGrpSpPr>
                                        <a:grpSpLocks/>
                                      </a:cNvGrpSpPr>
                                    </a:nvGrpSpPr>
                                    <a:grpSpPr bwMode="auto">
                                      <a:xfrm>
                                        <a:off x="6635263" y="3886591"/>
                                        <a:ext cx="1066800" cy="939171"/>
                                        <a:chOff x="3552" y="2270"/>
                                        <a:chExt cx="579" cy="788"/>
                                      </a:xfrm>
                                    </a:grpSpPr>
                                    <a:grpSp>
                                      <a:nvGrpSpPr>
                                        <a:cNvPr id="3" name="Group 329"/>
                                        <a:cNvGrpSpPr>
                                          <a:grpSpLocks/>
                                        </a:cNvGrpSpPr>
                                      </a:nvGrpSpPr>
                                      <a:grpSpPr bwMode="auto">
                                        <a:xfrm>
                                          <a:off x="3552" y="2352"/>
                                          <a:ext cx="224" cy="706"/>
                                          <a:chOff x="3552" y="2352"/>
                                          <a:chExt cx="224" cy="706"/>
                                        </a:xfrm>
                                      </a:grpSpPr>
                                      <a:grpSp>
                                        <a:nvGrpSpPr>
                                          <a:cNvPr id="34" name="Group 330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3552" y="2455"/>
                                            <a:ext cx="224" cy="199"/>
                                            <a:chOff x="3552" y="2455"/>
                                            <a:chExt cx="224" cy="199"/>
                                          </a:xfrm>
                                        </a:grpSpPr>
                                        <a:sp>
                                          <a:nvSpPr>
                                            <a:cNvPr id="14385" name="Freeform 331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552" y="2455"/>
                                              <a:ext cx="224" cy="199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85 w 224"/>
                                                <a:gd name="T1" fmla="*/ 0 h 199"/>
                                                <a:gd name="T2" fmla="*/ 58 w 224"/>
                                                <a:gd name="T3" fmla="*/ 16 h 199"/>
                                                <a:gd name="T4" fmla="*/ 31 w 224"/>
                                                <a:gd name="T5" fmla="*/ 30 h 199"/>
                                                <a:gd name="T6" fmla="*/ 14 w 224"/>
                                                <a:gd name="T7" fmla="*/ 87 h 199"/>
                                                <a:gd name="T8" fmla="*/ 1 w 224"/>
                                                <a:gd name="T9" fmla="*/ 130 h 199"/>
                                                <a:gd name="T10" fmla="*/ 0 w 224"/>
                                                <a:gd name="T11" fmla="*/ 139 h 199"/>
                                                <a:gd name="T12" fmla="*/ 12 w 224"/>
                                                <a:gd name="T13" fmla="*/ 161 h 199"/>
                                                <a:gd name="T14" fmla="*/ 20 w 224"/>
                                                <a:gd name="T15" fmla="*/ 168 h 199"/>
                                                <a:gd name="T16" fmla="*/ 27 w 224"/>
                                                <a:gd name="T17" fmla="*/ 170 h 199"/>
                                                <a:gd name="T18" fmla="*/ 28 w 224"/>
                                                <a:gd name="T19" fmla="*/ 176 h 199"/>
                                                <a:gd name="T20" fmla="*/ 41 w 224"/>
                                                <a:gd name="T21" fmla="*/ 167 h 199"/>
                                                <a:gd name="T22" fmla="*/ 42 w 224"/>
                                                <a:gd name="T23" fmla="*/ 190 h 199"/>
                                                <a:gd name="T24" fmla="*/ 50 w 224"/>
                                                <a:gd name="T25" fmla="*/ 198 h 199"/>
                                                <a:gd name="T26" fmla="*/ 180 w 224"/>
                                                <a:gd name="T27" fmla="*/ 198 h 199"/>
                                                <a:gd name="T28" fmla="*/ 191 w 224"/>
                                                <a:gd name="T29" fmla="*/ 187 h 199"/>
                                                <a:gd name="T30" fmla="*/ 189 w 224"/>
                                                <a:gd name="T31" fmla="*/ 167 h 199"/>
                                                <a:gd name="T32" fmla="*/ 203 w 224"/>
                                                <a:gd name="T33" fmla="*/ 180 h 199"/>
                                                <a:gd name="T34" fmla="*/ 223 w 224"/>
                                                <a:gd name="T35" fmla="*/ 142 h 199"/>
                                                <a:gd name="T36" fmla="*/ 183 w 224"/>
                                                <a:gd name="T37" fmla="*/ 26 h 199"/>
                                                <a:gd name="T38" fmla="*/ 140 w 224"/>
                                                <a:gd name="T39" fmla="*/ 11 h 199"/>
                                                <a:gd name="T40" fmla="*/ 127 w 224"/>
                                                <a:gd name="T41" fmla="*/ 3 h 199"/>
                                                <a:gd name="T42" fmla="*/ 107 w 224"/>
                                                <a:gd name="T43" fmla="*/ 22 h 199"/>
                                                <a:gd name="T44" fmla="*/ 85 w 224"/>
                                                <a:gd name="T45" fmla="*/ 0 h 199"/>
                                                <a:gd name="T46" fmla="*/ 0 60000 65536"/>
                                                <a:gd name="T47" fmla="*/ 0 60000 65536"/>
                                                <a:gd name="T48" fmla="*/ 0 60000 65536"/>
                                                <a:gd name="T49" fmla="*/ 0 60000 65536"/>
                                                <a:gd name="T50" fmla="*/ 0 60000 65536"/>
                                                <a:gd name="T51" fmla="*/ 0 60000 65536"/>
                                                <a:gd name="T52" fmla="*/ 0 60000 65536"/>
                                                <a:gd name="T53" fmla="*/ 0 60000 65536"/>
                                                <a:gd name="T54" fmla="*/ 0 60000 65536"/>
                                                <a:gd name="T55" fmla="*/ 0 60000 65536"/>
                                                <a:gd name="T56" fmla="*/ 0 60000 65536"/>
                                                <a:gd name="T57" fmla="*/ 0 60000 65536"/>
                                                <a:gd name="T58" fmla="*/ 0 60000 65536"/>
                                                <a:gd name="T59" fmla="*/ 0 60000 65536"/>
                                                <a:gd name="T60" fmla="*/ 0 60000 65536"/>
                                                <a:gd name="T61" fmla="*/ 0 60000 65536"/>
                                                <a:gd name="T62" fmla="*/ 0 60000 65536"/>
                                                <a:gd name="T63" fmla="*/ 0 60000 65536"/>
                                                <a:gd name="T64" fmla="*/ 0 60000 65536"/>
                                                <a:gd name="T65" fmla="*/ 0 60000 65536"/>
                                                <a:gd name="T66" fmla="*/ 0 60000 65536"/>
                                                <a:gd name="T67" fmla="*/ 0 60000 65536"/>
                                                <a:gd name="T68" fmla="*/ 0 60000 65536"/>
                                                <a:gd name="T69" fmla="*/ 0 w 224"/>
                                                <a:gd name="T70" fmla="*/ 0 h 199"/>
                                                <a:gd name="T71" fmla="*/ 224 w 224"/>
                                                <a:gd name="T72" fmla="*/ 199 h 199"/>
                                              </a:gdLst>
                                              <a:ahLst/>
                                              <a:cxnLst>
                                                <a:cxn ang="T46">
                                                  <a:pos x="T0" y="T1"/>
                                                </a:cxn>
                                                <a:cxn ang="T47">
                                                  <a:pos x="T2" y="T3"/>
                                                </a:cxn>
                                                <a:cxn ang="T48">
                                                  <a:pos x="T4" y="T5"/>
                                                </a:cxn>
                                                <a:cxn ang="T49">
                                                  <a:pos x="T6" y="T7"/>
                                                </a:cxn>
                                                <a:cxn ang="T50">
                                                  <a:pos x="T8" y="T9"/>
                                                </a:cxn>
                                                <a:cxn ang="T51">
                                                  <a:pos x="T10" y="T11"/>
                                                </a:cxn>
                                                <a:cxn ang="T52">
                                                  <a:pos x="T12" y="T13"/>
                                                </a:cxn>
                                                <a:cxn ang="T53">
                                                  <a:pos x="T14" y="T15"/>
                                                </a:cxn>
                                                <a:cxn ang="T54">
                                                  <a:pos x="T16" y="T17"/>
                                                </a:cxn>
                                                <a:cxn ang="T55">
                                                  <a:pos x="T18" y="T19"/>
                                                </a:cxn>
                                                <a:cxn ang="T56">
                                                  <a:pos x="T20" y="T21"/>
                                                </a:cxn>
                                                <a:cxn ang="T57">
                                                  <a:pos x="T22" y="T23"/>
                                                </a:cxn>
                                                <a:cxn ang="T58">
                                                  <a:pos x="T24" y="T25"/>
                                                </a:cxn>
                                                <a:cxn ang="T59">
                                                  <a:pos x="T26" y="T27"/>
                                                </a:cxn>
                                                <a:cxn ang="T60">
                                                  <a:pos x="T28" y="T29"/>
                                                </a:cxn>
                                                <a:cxn ang="T61">
                                                  <a:pos x="T30" y="T31"/>
                                                </a:cxn>
                                                <a:cxn ang="T62">
                                                  <a:pos x="T32" y="T33"/>
                                                </a:cxn>
                                                <a:cxn ang="T63">
                                                  <a:pos x="T34" y="T35"/>
                                                </a:cxn>
                                                <a:cxn ang="T64">
                                                  <a:pos x="T36" y="T37"/>
                                                </a:cxn>
                                                <a:cxn ang="T65">
                                                  <a:pos x="T38" y="T39"/>
                                                </a:cxn>
                                                <a:cxn ang="T66">
                                                  <a:pos x="T40" y="T41"/>
                                                </a:cxn>
                                                <a:cxn ang="T67">
                                                  <a:pos x="T42" y="T43"/>
                                                </a:cxn>
                                                <a:cxn ang="T68">
                                                  <a:pos x="T44" y="T45"/>
                                                </a:cxn>
                                              </a:cxnLst>
                                              <a:rect l="T69" t="T70" r="T71" b="T72"/>
                                              <a:pathLst>
                                                <a:path w="224" h="199">
                                                  <a:moveTo>
                                                    <a:pt x="85" y="0"/>
                                                  </a:moveTo>
                                                  <a:lnTo>
                                                    <a:pt x="58" y="16"/>
                                                  </a:lnTo>
                                                  <a:lnTo>
                                                    <a:pt x="31" y="30"/>
                                                  </a:lnTo>
                                                  <a:lnTo>
                                                    <a:pt x="14" y="87"/>
                                                  </a:lnTo>
                                                  <a:lnTo>
                                                    <a:pt x="1" y="130"/>
                                                  </a:lnTo>
                                                  <a:lnTo>
                                                    <a:pt x="0" y="139"/>
                                                  </a:lnTo>
                                                  <a:lnTo>
                                                    <a:pt x="12" y="161"/>
                                                  </a:lnTo>
                                                  <a:lnTo>
                                                    <a:pt x="20" y="168"/>
                                                  </a:lnTo>
                                                  <a:lnTo>
                                                    <a:pt x="27" y="170"/>
                                                  </a:lnTo>
                                                  <a:lnTo>
                                                    <a:pt x="28" y="176"/>
                                                  </a:lnTo>
                                                  <a:lnTo>
                                                    <a:pt x="41" y="167"/>
                                                  </a:lnTo>
                                                  <a:lnTo>
                                                    <a:pt x="42" y="190"/>
                                                  </a:lnTo>
                                                  <a:lnTo>
                                                    <a:pt x="50" y="198"/>
                                                  </a:lnTo>
                                                  <a:lnTo>
                                                    <a:pt x="180" y="198"/>
                                                  </a:lnTo>
                                                  <a:lnTo>
                                                    <a:pt x="191" y="187"/>
                                                  </a:lnTo>
                                                  <a:lnTo>
                                                    <a:pt x="189" y="167"/>
                                                  </a:lnTo>
                                                  <a:lnTo>
                                                    <a:pt x="203" y="180"/>
                                                  </a:lnTo>
                                                  <a:lnTo>
                                                    <a:pt x="223" y="142"/>
                                                  </a:lnTo>
                                                  <a:lnTo>
                                                    <a:pt x="183" y="26"/>
                                                  </a:lnTo>
                                                  <a:lnTo>
                                                    <a:pt x="140" y="11"/>
                                                  </a:lnTo>
                                                  <a:lnTo>
                                                    <a:pt x="127" y="3"/>
                                                  </a:lnTo>
                                                  <a:lnTo>
                                                    <a:pt x="107" y="22"/>
                                                  </a:lnTo>
                                                  <a:lnTo>
                                                    <a:pt x="85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69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grpSp>
                                          <a:nvGrpSpPr>
                                            <a:cNvPr id="43" name="Group 332"/>
                                            <a:cNvGrpSpPr>
                                              <a:grpSpLocks/>
                                            </a:cNvGrpSpPr>
                                          </a:nvGrpSpPr>
                                          <a:grpSpPr bwMode="auto">
                                            <a:xfrm>
                                              <a:off x="3596" y="2475"/>
                                              <a:ext cx="155" cy="179"/>
                                              <a:chOff x="3596" y="2475"/>
                                              <a:chExt cx="155" cy="179"/>
                                            </a:xfrm>
                                          </a:grpSpPr>
                                          <a:sp>
                                            <a:nvSpPr>
                                              <a:cNvPr id="14387" name="Freeform 333"/>
                                              <a:cNvSpPr>
                                                <a:spLocks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3644" y="2475"/>
                                                <a:ext cx="34" cy="179"/>
                                              </a:xfrm>
                                              <a:custGeom>
                                                <a:avLst/>
                                                <a:gdLst>
                                                  <a:gd name="T0" fmla="*/ 9 w 34"/>
                                                  <a:gd name="T1" fmla="*/ 0 h 179"/>
                                                  <a:gd name="T2" fmla="*/ 3 w 34"/>
                                                  <a:gd name="T3" fmla="*/ 12 h 179"/>
                                                  <a:gd name="T4" fmla="*/ 9 w 34"/>
                                                  <a:gd name="T5" fmla="*/ 18 h 179"/>
                                                  <a:gd name="T6" fmla="*/ 0 w 34"/>
                                                  <a:gd name="T7" fmla="*/ 142 h 179"/>
                                                  <a:gd name="T8" fmla="*/ 1 w 34"/>
                                                  <a:gd name="T9" fmla="*/ 164 h 179"/>
                                                  <a:gd name="T10" fmla="*/ 18 w 34"/>
                                                  <a:gd name="T11" fmla="*/ 178 h 179"/>
                                                  <a:gd name="T12" fmla="*/ 33 w 34"/>
                                                  <a:gd name="T13" fmla="*/ 163 h 179"/>
                                                  <a:gd name="T14" fmla="*/ 33 w 34"/>
                                                  <a:gd name="T15" fmla="*/ 137 h 179"/>
                                                  <a:gd name="T16" fmla="*/ 19 w 34"/>
                                                  <a:gd name="T17" fmla="*/ 19 h 179"/>
                                                  <a:gd name="T18" fmla="*/ 25 w 34"/>
                                                  <a:gd name="T19" fmla="*/ 12 h 179"/>
                                                  <a:gd name="T20" fmla="*/ 20 w 34"/>
                                                  <a:gd name="T21" fmla="*/ 0 h 179"/>
                                                  <a:gd name="T22" fmla="*/ 15 w 34"/>
                                                  <a:gd name="T23" fmla="*/ 4 h 179"/>
                                                  <a:gd name="T24" fmla="*/ 9 w 34"/>
                                                  <a:gd name="T25" fmla="*/ 0 h 179"/>
                                                  <a:gd name="T26" fmla="*/ 0 60000 65536"/>
                                                  <a:gd name="T27" fmla="*/ 0 60000 65536"/>
                                                  <a:gd name="T28" fmla="*/ 0 60000 65536"/>
                                                  <a:gd name="T29" fmla="*/ 0 60000 65536"/>
                                                  <a:gd name="T30" fmla="*/ 0 60000 65536"/>
                                                  <a:gd name="T31" fmla="*/ 0 60000 65536"/>
                                                  <a:gd name="T32" fmla="*/ 0 60000 65536"/>
                                                  <a:gd name="T33" fmla="*/ 0 60000 65536"/>
                                                  <a:gd name="T34" fmla="*/ 0 60000 65536"/>
                                                  <a:gd name="T35" fmla="*/ 0 60000 65536"/>
                                                  <a:gd name="T36" fmla="*/ 0 60000 65536"/>
                                                  <a:gd name="T37" fmla="*/ 0 60000 65536"/>
                                                  <a:gd name="T38" fmla="*/ 0 60000 65536"/>
                                                  <a:gd name="T39" fmla="*/ 0 w 34"/>
                                                  <a:gd name="T40" fmla="*/ 0 h 179"/>
                                                  <a:gd name="T41" fmla="*/ 34 w 34"/>
                                                  <a:gd name="T42" fmla="*/ 179 h 179"/>
                                                </a:gdLst>
                                                <a:ahLst/>
                                                <a:cxnLst>
                                                  <a:cxn ang="T26">
                                                    <a:pos x="T0" y="T1"/>
                                                  </a:cxn>
                                                  <a:cxn ang="T27">
                                                    <a:pos x="T2" y="T3"/>
                                                  </a:cxn>
                                                  <a:cxn ang="T28">
                                                    <a:pos x="T4" y="T5"/>
                                                  </a:cxn>
                                                  <a:cxn ang="T29">
                                                    <a:pos x="T6" y="T7"/>
                                                  </a:cxn>
                                                  <a:cxn ang="T30">
                                                    <a:pos x="T8" y="T9"/>
                                                  </a:cxn>
                                                  <a:cxn ang="T31">
                                                    <a:pos x="T10" y="T11"/>
                                                  </a:cxn>
                                                  <a:cxn ang="T32">
                                                    <a:pos x="T12" y="T13"/>
                                                  </a:cxn>
                                                  <a:cxn ang="T33">
                                                    <a:pos x="T14" y="T15"/>
                                                  </a:cxn>
                                                  <a:cxn ang="T34">
                                                    <a:pos x="T16" y="T17"/>
                                                  </a:cxn>
                                                  <a:cxn ang="T35">
                                                    <a:pos x="T18" y="T19"/>
                                                  </a:cxn>
                                                  <a:cxn ang="T36">
                                                    <a:pos x="T20" y="T21"/>
                                                  </a:cxn>
                                                  <a:cxn ang="T37">
                                                    <a:pos x="T22" y="T23"/>
                                                  </a:cxn>
                                                  <a:cxn ang="T38">
                                                    <a:pos x="T24" y="T25"/>
                                                  </a:cxn>
                                                </a:cxnLst>
                                                <a:rect l="T39" t="T40" r="T41" b="T42"/>
                                                <a:pathLst>
                                                  <a:path w="34" h="179">
                                                    <a:moveTo>
                                                      <a:pt x="9" y="0"/>
                                                    </a:moveTo>
                                                    <a:lnTo>
                                                      <a:pt x="3" y="12"/>
                                                    </a:lnTo>
                                                    <a:lnTo>
                                                      <a:pt x="9" y="18"/>
                                                    </a:lnTo>
                                                    <a:lnTo>
                                                      <a:pt x="0" y="142"/>
                                                    </a:lnTo>
                                                    <a:lnTo>
                                                      <a:pt x="1" y="164"/>
                                                    </a:lnTo>
                                                    <a:lnTo>
                                                      <a:pt x="18" y="178"/>
                                                    </a:lnTo>
                                                    <a:lnTo>
                                                      <a:pt x="33" y="163"/>
                                                    </a:lnTo>
                                                    <a:lnTo>
                                                      <a:pt x="33" y="137"/>
                                                    </a:lnTo>
                                                    <a:lnTo>
                                                      <a:pt x="19" y="19"/>
                                                    </a:lnTo>
                                                    <a:lnTo>
                                                      <a:pt x="25" y="12"/>
                                                    </a:lnTo>
                                                    <a:lnTo>
                                                      <a:pt x="20" y="0"/>
                                                    </a:lnTo>
                                                    <a:lnTo>
                                                      <a:pt x="15" y="4"/>
                                                    </a:lnTo>
                                                    <a:lnTo>
                                                      <a:pt x="9" y="0"/>
                                                    </a:lnTo>
                                                  </a:path>
                                                </a:pathLst>
                                              </a:custGeom>
                                              <a:blipFill dpi="0" rotWithShape="0">
                                                <a:blip r:embed="rId70"/>
                                                <a:srcRect/>
                                                <a:tile tx="0" ty="0" sx="100000" sy="100000" flip="none" algn="tl"/>
                                              </a:blipFill>
                                              <a:ln w="9525" cap="rnd">
                                                <a:noFill/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</a:spPr>
                                            <a:txSp>
                                              <a:txBody>
                                                <a:bodyPr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  <a:grpSp>
                                            <a:nvGrpSpPr>
                                              <a:cNvPr id="45" name="Group 334"/>
                                              <a:cNvGrpSpPr>
                                                <a:grpSpLocks/>
                                              </a:cNvGrpSpPr>
                                            </a:nvGrpSpPr>
                                            <a:grpSpPr bwMode="auto">
                                              <a:xfrm>
                                                <a:off x="3596" y="2551"/>
                                                <a:ext cx="155" cy="61"/>
                                                <a:chOff x="3596" y="2551"/>
                                                <a:chExt cx="155" cy="61"/>
                                              </a:xfrm>
                                            </a:grpSpPr>
                                            <a:sp>
                                              <a:nvSpPr>
                                                <a:cNvPr id="14389" name="Freeform 335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629" y="2563"/>
                                                  <a:ext cx="121" cy="40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10 w 121"/>
                                                    <a:gd name="T1" fmla="*/ 24 h 40"/>
                                                    <a:gd name="T2" fmla="*/ 92 w 121"/>
                                                    <a:gd name="T3" fmla="*/ 0 h 40"/>
                                                    <a:gd name="T4" fmla="*/ 120 w 121"/>
                                                    <a:gd name="T5" fmla="*/ 3 h 40"/>
                                                    <a:gd name="T6" fmla="*/ 20 w 121"/>
                                                    <a:gd name="T7" fmla="*/ 39 h 40"/>
                                                    <a:gd name="T8" fmla="*/ 0 w 121"/>
                                                    <a:gd name="T9" fmla="*/ 28 h 40"/>
                                                    <a:gd name="T10" fmla="*/ 10 w 121"/>
                                                    <a:gd name="T11" fmla="*/ 24 h 40"/>
                                                    <a:gd name="T12" fmla="*/ 0 60000 65536"/>
                                                    <a:gd name="T13" fmla="*/ 0 60000 65536"/>
                                                    <a:gd name="T14" fmla="*/ 0 60000 65536"/>
                                                    <a:gd name="T15" fmla="*/ 0 60000 65536"/>
                                                    <a:gd name="T16" fmla="*/ 0 60000 65536"/>
                                                    <a:gd name="T17" fmla="*/ 0 60000 65536"/>
                                                    <a:gd name="T18" fmla="*/ 0 w 121"/>
                                                    <a:gd name="T19" fmla="*/ 0 h 40"/>
                                                    <a:gd name="T20" fmla="*/ 121 w 121"/>
                                                    <a:gd name="T21" fmla="*/ 40 h 40"/>
                                                  </a:gdLst>
                                                  <a:ahLst/>
                                                  <a:cxnLst>
                                                    <a:cxn ang="T12">
                                                      <a:pos x="T0" y="T1"/>
                                                    </a:cxn>
                                                    <a:cxn ang="T13">
                                                      <a:pos x="T2" y="T3"/>
                                                    </a:cxn>
                                                    <a:cxn ang="T14">
                                                      <a:pos x="T4" y="T5"/>
                                                    </a:cxn>
                                                    <a:cxn ang="T15">
                                                      <a:pos x="T6" y="T7"/>
                                                    </a:cxn>
                                                    <a:cxn ang="T16">
                                                      <a:pos x="T8" y="T9"/>
                                                    </a:cxn>
                                                    <a:cxn ang="T17">
                                                      <a:pos x="T10" y="T11"/>
                                                    </a:cxn>
                                                  </a:cxnLst>
                                                  <a:rect l="T18" t="T19" r="T20" b="T21"/>
                                                  <a:pathLst>
                                                    <a:path w="121" h="40">
                                                      <a:moveTo>
                                                        <a:pt x="10" y="24"/>
                                                      </a:moveTo>
                                                      <a:lnTo>
                                                        <a:pt x="92" y="0"/>
                                                      </a:lnTo>
                                                      <a:lnTo>
                                                        <a:pt x="120" y="3"/>
                                                      </a:lnTo>
                                                      <a:lnTo>
                                                        <a:pt x="20" y="39"/>
                                                      </a:lnTo>
                                                      <a:lnTo>
                                                        <a:pt x="0" y="28"/>
                                                      </a:lnTo>
                                                      <a:lnTo>
                                                        <a:pt x="10" y="24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solidFill>
                                                  <a:srgbClr val="000000"/>
                                                </a:solid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390" name="Freeform 336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683" y="2565"/>
                                                  <a:ext cx="68" cy="45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35 w 68"/>
                                                    <a:gd name="T1" fmla="*/ 0 h 45"/>
                                                    <a:gd name="T2" fmla="*/ 8 w 68"/>
                                                    <a:gd name="T3" fmla="*/ 7 h 45"/>
                                                    <a:gd name="T4" fmla="*/ 6 w 68"/>
                                                    <a:gd name="T5" fmla="*/ 16 h 45"/>
                                                    <a:gd name="T6" fmla="*/ 0 w 68"/>
                                                    <a:gd name="T7" fmla="*/ 23 h 45"/>
                                                    <a:gd name="T8" fmla="*/ 11 w 68"/>
                                                    <a:gd name="T9" fmla="*/ 35 h 45"/>
                                                    <a:gd name="T10" fmla="*/ 26 w 68"/>
                                                    <a:gd name="T11" fmla="*/ 43 h 45"/>
                                                    <a:gd name="T12" fmla="*/ 48 w 68"/>
                                                    <a:gd name="T13" fmla="*/ 44 h 45"/>
                                                    <a:gd name="T14" fmla="*/ 67 w 68"/>
                                                    <a:gd name="T15" fmla="*/ 25 h 45"/>
                                                    <a:gd name="T16" fmla="*/ 65 w 68"/>
                                                    <a:gd name="T17" fmla="*/ 1 h 45"/>
                                                    <a:gd name="T18" fmla="*/ 48 w 68"/>
                                                    <a:gd name="T19" fmla="*/ 13 h 45"/>
                                                    <a:gd name="T20" fmla="*/ 35 w 68"/>
                                                    <a:gd name="T21" fmla="*/ 0 h 45"/>
                                                    <a:gd name="T22" fmla="*/ 0 60000 65536"/>
                                                    <a:gd name="T23" fmla="*/ 0 60000 65536"/>
                                                    <a:gd name="T24" fmla="*/ 0 60000 65536"/>
                                                    <a:gd name="T25" fmla="*/ 0 60000 65536"/>
                                                    <a:gd name="T26" fmla="*/ 0 60000 65536"/>
                                                    <a:gd name="T27" fmla="*/ 0 60000 65536"/>
                                                    <a:gd name="T28" fmla="*/ 0 60000 65536"/>
                                                    <a:gd name="T29" fmla="*/ 0 60000 65536"/>
                                                    <a:gd name="T30" fmla="*/ 0 60000 65536"/>
                                                    <a:gd name="T31" fmla="*/ 0 60000 65536"/>
                                                    <a:gd name="T32" fmla="*/ 0 60000 65536"/>
                                                    <a:gd name="T33" fmla="*/ 0 w 68"/>
                                                    <a:gd name="T34" fmla="*/ 0 h 45"/>
                                                    <a:gd name="T35" fmla="*/ 68 w 68"/>
                                                    <a:gd name="T36" fmla="*/ 45 h 45"/>
                                                  </a:gdLst>
                                                  <a:ahLst/>
                                                  <a:cxnLst>
                                                    <a:cxn ang="T22">
                                                      <a:pos x="T0" y="T1"/>
                                                    </a:cxn>
                                                    <a:cxn ang="T23">
                                                      <a:pos x="T2" y="T3"/>
                                                    </a:cxn>
                                                    <a:cxn ang="T24">
                                                      <a:pos x="T4" y="T5"/>
                                                    </a:cxn>
                                                    <a:cxn ang="T25">
                                                      <a:pos x="T6" y="T7"/>
                                                    </a:cxn>
                                                    <a:cxn ang="T26">
                                                      <a:pos x="T8" y="T9"/>
                                                    </a:cxn>
                                                    <a:cxn ang="T27">
                                                      <a:pos x="T10" y="T11"/>
                                                    </a:cxn>
                                                    <a:cxn ang="T28">
                                                      <a:pos x="T12" y="T13"/>
                                                    </a:cxn>
                                                    <a:cxn ang="T29">
                                                      <a:pos x="T14" y="T15"/>
                                                    </a:cxn>
                                                    <a:cxn ang="T30">
                                                      <a:pos x="T16" y="T17"/>
                                                    </a:cxn>
                                                    <a:cxn ang="T31">
                                                      <a:pos x="T18" y="T19"/>
                                                    </a:cxn>
                                                    <a:cxn ang="T32">
                                                      <a:pos x="T20" y="T21"/>
                                                    </a:cxn>
                                                  </a:cxnLst>
                                                  <a:rect l="T33" t="T34" r="T35" b="T36"/>
                                                  <a:pathLst>
                                                    <a:path w="68" h="45">
                                                      <a:moveTo>
                                                        <a:pt x="35" y="0"/>
                                                      </a:moveTo>
                                                      <a:lnTo>
                                                        <a:pt x="8" y="7"/>
                                                      </a:lnTo>
                                                      <a:lnTo>
                                                        <a:pt x="6" y="16"/>
                                                      </a:lnTo>
                                                      <a:lnTo>
                                                        <a:pt x="0" y="23"/>
                                                      </a:lnTo>
                                                      <a:lnTo>
                                                        <a:pt x="11" y="35"/>
                                                      </a:lnTo>
                                                      <a:lnTo>
                                                        <a:pt x="26" y="43"/>
                                                      </a:lnTo>
                                                      <a:lnTo>
                                                        <a:pt x="48" y="44"/>
                                                      </a:lnTo>
                                                      <a:lnTo>
                                                        <a:pt x="67" y="25"/>
                                                      </a:lnTo>
                                                      <a:lnTo>
                                                        <a:pt x="65" y="1"/>
                                                      </a:lnTo>
                                                      <a:lnTo>
                                                        <a:pt x="48" y="13"/>
                                                      </a:lnTo>
                                                      <a:lnTo>
                                                        <a:pt x="35" y="0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71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  <a:sp>
                                              <a:nvSpPr>
                                                <a:cNvPr id="14391" name="Freeform 337"/>
                                                <a:cNvSpPr>
                                                  <a:spLocks/>
                                                </a:cNvSpPr>
                                              </a:nvSpPr>
                                              <a:spPr bwMode="auto">
                                                <a:xfrm>
                                                  <a:off x="3596" y="2551"/>
                                                  <a:ext cx="55" cy="61"/>
                                                </a:xfrm>
                                                <a:custGeom>
                                                  <a:avLst/>
                                                  <a:gdLst>
                                                    <a:gd name="T0" fmla="*/ 0 w 55"/>
                                                    <a:gd name="T1" fmla="*/ 37 h 61"/>
                                                    <a:gd name="T2" fmla="*/ 6 w 55"/>
                                                    <a:gd name="T3" fmla="*/ 27 h 61"/>
                                                    <a:gd name="T4" fmla="*/ 12 w 55"/>
                                                    <a:gd name="T5" fmla="*/ 16 h 61"/>
                                                    <a:gd name="T6" fmla="*/ 15 w 55"/>
                                                    <a:gd name="T7" fmla="*/ 5 h 61"/>
                                                    <a:gd name="T8" fmla="*/ 31 w 55"/>
                                                    <a:gd name="T9" fmla="*/ 0 h 61"/>
                                                    <a:gd name="T10" fmla="*/ 44 w 55"/>
                                                    <a:gd name="T11" fmla="*/ 0 h 61"/>
                                                    <a:gd name="T12" fmla="*/ 54 w 55"/>
                                                    <a:gd name="T13" fmla="*/ 30 h 61"/>
                                                    <a:gd name="T14" fmla="*/ 51 w 55"/>
                                                    <a:gd name="T15" fmla="*/ 37 h 61"/>
                                                    <a:gd name="T16" fmla="*/ 44 w 55"/>
                                                    <a:gd name="T17" fmla="*/ 45 h 61"/>
                                                    <a:gd name="T18" fmla="*/ 33 w 55"/>
                                                    <a:gd name="T19" fmla="*/ 48 h 61"/>
                                                    <a:gd name="T20" fmla="*/ 25 w 55"/>
                                                    <a:gd name="T21" fmla="*/ 49 h 61"/>
                                                    <a:gd name="T22" fmla="*/ 21 w 55"/>
                                                    <a:gd name="T23" fmla="*/ 51 h 61"/>
                                                    <a:gd name="T24" fmla="*/ 16 w 55"/>
                                                    <a:gd name="T25" fmla="*/ 57 h 61"/>
                                                    <a:gd name="T26" fmla="*/ 6 w 55"/>
                                                    <a:gd name="T27" fmla="*/ 60 h 61"/>
                                                    <a:gd name="T28" fmla="*/ 2 w 55"/>
                                                    <a:gd name="T29" fmla="*/ 60 h 61"/>
                                                    <a:gd name="T30" fmla="*/ 0 w 55"/>
                                                    <a:gd name="T31" fmla="*/ 37 h 61"/>
                                                    <a:gd name="T32" fmla="*/ 0 60000 65536"/>
                                                    <a:gd name="T33" fmla="*/ 0 60000 65536"/>
                                                    <a:gd name="T34" fmla="*/ 0 60000 65536"/>
                                                    <a:gd name="T35" fmla="*/ 0 60000 65536"/>
                                                    <a:gd name="T36" fmla="*/ 0 60000 65536"/>
                                                    <a:gd name="T37" fmla="*/ 0 60000 65536"/>
                                                    <a:gd name="T38" fmla="*/ 0 60000 65536"/>
                                                    <a:gd name="T39" fmla="*/ 0 60000 65536"/>
                                                    <a:gd name="T40" fmla="*/ 0 60000 65536"/>
                                                    <a:gd name="T41" fmla="*/ 0 60000 65536"/>
                                                    <a:gd name="T42" fmla="*/ 0 60000 65536"/>
                                                    <a:gd name="T43" fmla="*/ 0 60000 65536"/>
                                                    <a:gd name="T44" fmla="*/ 0 60000 65536"/>
                                                    <a:gd name="T45" fmla="*/ 0 60000 65536"/>
                                                    <a:gd name="T46" fmla="*/ 0 60000 65536"/>
                                                    <a:gd name="T47" fmla="*/ 0 60000 65536"/>
                                                    <a:gd name="T48" fmla="*/ 0 w 55"/>
                                                    <a:gd name="T49" fmla="*/ 0 h 61"/>
                                                    <a:gd name="T50" fmla="*/ 55 w 55"/>
                                                    <a:gd name="T51" fmla="*/ 61 h 61"/>
                                                  </a:gdLst>
                                                  <a:ahLst/>
                                                  <a:cxnLst>
                                                    <a:cxn ang="T32">
                                                      <a:pos x="T0" y="T1"/>
                                                    </a:cxn>
                                                    <a:cxn ang="T33">
                                                      <a:pos x="T2" y="T3"/>
                                                    </a:cxn>
                                                    <a:cxn ang="T34">
                                                      <a:pos x="T4" y="T5"/>
                                                    </a:cxn>
                                                    <a:cxn ang="T35">
                                                      <a:pos x="T6" y="T7"/>
                                                    </a:cxn>
                                                    <a:cxn ang="T36">
                                                      <a:pos x="T8" y="T9"/>
                                                    </a:cxn>
                                                    <a:cxn ang="T37">
                                                      <a:pos x="T10" y="T11"/>
                                                    </a:cxn>
                                                    <a:cxn ang="T38">
                                                      <a:pos x="T12" y="T13"/>
                                                    </a:cxn>
                                                    <a:cxn ang="T39">
                                                      <a:pos x="T14" y="T15"/>
                                                    </a:cxn>
                                                    <a:cxn ang="T40">
                                                      <a:pos x="T16" y="T17"/>
                                                    </a:cxn>
                                                    <a:cxn ang="T41">
                                                      <a:pos x="T18" y="T19"/>
                                                    </a:cxn>
                                                    <a:cxn ang="T42">
                                                      <a:pos x="T20" y="T21"/>
                                                    </a:cxn>
                                                    <a:cxn ang="T43">
                                                      <a:pos x="T22" y="T23"/>
                                                    </a:cxn>
                                                    <a:cxn ang="T44">
                                                      <a:pos x="T24" y="T25"/>
                                                    </a:cxn>
                                                    <a:cxn ang="T45">
                                                      <a:pos x="T26" y="T27"/>
                                                    </a:cxn>
                                                    <a:cxn ang="T46">
                                                      <a:pos x="T28" y="T29"/>
                                                    </a:cxn>
                                                    <a:cxn ang="T47">
                                                      <a:pos x="T30" y="T31"/>
                                                    </a:cxn>
                                                  </a:cxnLst>
                                                  <a:rect l="T48" t="T49" r="T50" b="T51"/>
                                                  <a:pathLst>
                                                    <a:path w="55" h="61">
                                                      <a:moveTo>
                                                        <a:pt x="0" y="37"/>
                                                      </a:moveTo>
                                                      <a:lnTo>
                                                        <a:pt x="6" y="27"/>
                                                      </a:lnTo>
                                                      <a:lnTo>
                                                        <a:pt x="12" y="16"/>
                                                      </a:lnTo>
                                                      <a:lnTo>
                                                        <a:pt x="15" y="5"/>
                                                      </a:lnTo>
                                                      <a:lnTo>
                                                        <a:pt x="31" y="0"/>
                                                      </a:lnTo>
                                                      <a:lnTo>
                                                        <a:pt x="44" y="0"/>
                                                      </a:lnTo>
                                                      <a:lnTo>
                                                        <a:pt x="54" y="30"/>
                                                      </a:lnTo>
                                                      <a:lnTo>
                                                        <a:pt x="51" y="37"/>
                                                      </a:lnTo>
                                                      <a:lnTo>
                                                        <a:pt x="44" y="45"/>
                                                      </a:lnTo>
                                                      <a:lnTo>
                                                        <a:pt x="33" y="48"/>
                                                      </a:lnTo>
                                                      <a:lnTo>
                                                        <a:pt x="25" y="49"/>
                                                      </a:lnTo>
                                                      <a:lnTo>
                                                        <a:pt x="21" y="51"/>
                                                      </a:lnTo>
                                                      <a:lnTo>
                                                        <a:pt x="16" y="57"/>
                                                      </a:lnTo>
                                                      <a:lnTo>
                                                        <a:pt x="6" y="60"/>
                                                      </a:lnTo>
                                                      <a:lnTo>
                                                        <a:pt x="2" y="60"/>
                                                      </a:lnTo>
                                                      <a:lnTo>
                                                        <a:pt x="0" y="37"/>
                                                      </a:lnTo>
                                                    </a:path>
                                                  </a:pathLst>
                                                </a:custGeom>
                                                <a:blipFill dpi="0" rotWithShape="0">
                                                  <a:blip r:embed="rId71"/>
                                                  <a:srcRect/>
                                                  <a:tile tx="0" ty="0" sx="100000" sy="100000" flip="none" algn="tl"/>
                                                </a:blipFill>
                                                <a:ln w="9525" cap="rnd">
                                                  <a:noFill/>
                                                  <a:round/>
                                                  <a:headEnd/>
                                                  <a:tailEnd/>
                                                </a:ln>
                                              </a:spPr>
                                              <a:txSp>
                                                <a:txBody>
                                                  <a:bodyPr/>
                                                  <a:lstStyle>
                                                    <a:defPPr>
                                                      <a:defRPr lang="en-US"/>
                                                    </a:defPPr>
                                                    <a:lvl1pPr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1pPr>
                                                    <a:lvl2pPr marL="4572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2pPr>
                                                    <a:lvl3pPr marL="9144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3pPr>
                                                    <a:lvl4pPr marL="13716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4pPr>
                                                    <a:lvl5pPr marL="1828800" algn="l" rtl="0" fontAlgn="base">
                                                      <a:spcBef>
                                                        <a:spcPct val="0"/>
                                                      </a:spcBef>
                                                      <a:spcAft>
                                                        <a:spcPct val="0"/>
                                                      </a:spcAft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5pPr>
                                                    <a:lvl6pPr marL="22860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6pPr>
                                                    <a:lvl7pPr marL="27432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7pPr>
                                                    <a:lvl8pPr marL="32004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8pPr>
                                                    <a:lvl9pPr marL="3657600" algn="l" defTabSz="914400" rtl="0" eaLnBrk="1" latinLnBrk="0" hangingPunct="1">
                                                      <a:defRPr kern="1200">
                                                        <a:solidFill>
                                                          <a:schemeClr val="tx1"/>
                                                        </a:solidFill>
                                                        <a:latin typeface="Arial" charset="0"/>
                                                        <a:ea typeface="+mn-ea"/>
                                                        <a:cs typeface="Arial" charset="0"/>
                                                      </a:defRPr>
                                                    </a:lvl9pPr>
                                                  </a:lstStyle>
                                                  <a:p>
                                                    <a:endParaRPr lang="en-US">
                                                      <a:latin typeface="Times New Roman" pitchFamily="18" charset="0"/>
                                                    </a:endParaRPr>
                                                  </a:p>
                                                </a:txBody>
                                                <a:useSpRect/>
                                              </a:txSp>
                                            </a:sp>
                                          </a:grpSp>
                                        </a:grpSp>
                                      </a:grpSp>
                                      <a:grpSp>
                                        <a:nvGrpSpPr>
                                          <a:cNvPr id="35" name="Group 338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3622" y="2352"/>
                                            <a:ext cx="77" cy="129"/>
                                            <a:chOff x="3622" y="2352"/>
                                            <a:chExt cx="77" cy="129"/>
                                          </a:xfrm>
                                        </a:grpSpPr>
                                        <a:sp>
                                          <a:nvSpPr>
                                            <a:cNvPr id="14383" name="Freeform 339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623" y="2359"/>
                                              <a:ext cx="72" cy="122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0 w 72"/>
                                                <a:gd name="T1" fmla="*/ 52 h 122"/>
                                                <a:gd name="T2" fmla="*/ 3 w 72"/>
                                                <a:gd name="T3" fmla="*/ 62 h 122"/>
                                                <a:gd name="T4" fmla="*/ 5 w 72"/>
                                                <a:gd name="T5" fmla="*/ 68 h 122"/>
                                                <a:gd name="T6" fmla="*/ 8 w 72"/>
                                                <a:gd name="T7" fmla="*/ 73 h 122"/>
                                                <a:gd name="T8" fmla="*/ 12 w 72"/>
                                                <a:gd name="T9" fmla="*/ 72 h 122"/>
                                                <a:gd name="T10" fmla="*/ 13 w 72"/>
                                                <a:gd name="T11" fmla="*/ 72 h 122"/>
                                                <a:gd name="T12" fmla="*/ 13 w 72"/>
                                                <a:gd name="T13" fmla="*/ 96 h 122"/>
                                                <a:gd name="T14" fmla="*/ 35 w 72"/>
                                                <a:gd name="T15" fmla="*/ 121 h 122"/>
                                                <a:gd name="T16" fmla="*/ 55 w 72"/>
                                                <a:gd name="T17" fmla="*/ 102 h 122"/>
                                                <a:gd name="T18" fmla="*/ 56 w 72"/>
                                                <a:gd name="T19" fmla="*/ 96 h 122"/>
                                                <a:gd name="T20" fmla="*/ 59 w 72"/>
                                                <a:gd name="T21" fmla="*/ 91 h 122"/>
                                                <a:gd name="T22" fmla="*/ 62 w 72"/>
                                                <a:gd name="T23" fmla="*/ 86 h 122"/>
                                                <a:gd name="T24" fmla="*/ 64 w 72"/>
                                                <a:gd name="T25" fmla="*/ 76 h 122"/>
                                                <a:gd name="T26" fmla="*/ 69 w 72"/>
                                                <a:gd name="T27" fmla="*/ 66 h 122"/>
                                                <a:gd name="T28" fmla="*/ 70 w 72"/>
                                                <a:gd name="T29" fmla="*/ 57 h 122"/>
                                                <a:gd name="T30" fmla="*/ 70 w 72"/>
                                                <a:gd name="T31" fmla="*/ 36 h 122"/>
                                                <a:gd name="T32" fmla="*/ 71 w 72"/>
                                                <a:gd name="T33" fmla="*/ 28 h 122"/>
                                                <a:gd name="T34" fmla="*/ 69 w 72"/>
                                                <a:gd name="T35" fmla="*/ 19 h 122"/>
                                                <a:gd name="T36" fmla="*/ 65 w 72"/>
                                                <a:gd name="T37" fmla="*/ 11 h 122"/>
                                                <a:gd name="T38" fmla="*/ 57 w 72"/>
                                                <a:gd name="T39" fmla="*/ 5 h 122"/>
                                                <a:gd name="T40" fmla="*/ 48 w 72"/>
                                                <a:gd name="T41" fmla="*/ 2 h 122"/>
                                                <a:gd name="T42" fmla="*/ 38 w 72"/>
                                                <a:gd name="T43" fmla="*/ 0 h 122"/>
                                                <a:gd name="T44" fmla="*/ 28 w 72"/>
                                                <a:gd name="T45" fmla="*/ 1 h 122"/>
                                                <a:gd name="T46" fmla="*/ 20 w 72"/>
                                                <a:gd name="T47" fmla="*/ 4 h 122"/>
                                                <a:gd name="T48" fmla="*/ 13 w 72"/>
                                                <a:gd name="T49" fmla="*/ 9 h 122"/>
                                                <a:gd name="T50" fmla="*/ 8 w 72"/>
                                                <a:gd name="T51" fmla="*/ 15 h 122"/>
                                                <a:gd name="T52" fmla="*/ 5 w 72"/>
                                                <a:gd name="T53" fmla="*/ 20 h 122"/>
                                                <a:gd name="T54" fmla="*/ 2 w 72"/>
                                                <a:gd name="T55" fmla="*/ 27 h 122"/>
                                                <a:gd name="T56" fmla="*/ 1 w 72"/>
                                                <a:gd name="T57" fmla="*/ 34 h 122"/>
                                                <a:gd name="T58" fmla="*/ 1 w 72"/>
                                                <a:gd name="T59" fmla="*/ 42 h 122"/>
                                                <a:gd name="T60" fmla="*/ 2 w 72"/>
                                                <a:gd name="T61" fmla="*/ 48 h 122"/>
                                                <a:gd name="T62" fmla="*/ 0 w 72"/>
                                                <a:gd name="T63" fmla="*/ 52 h 122"/>
                                                <a:gd name="T64" fmla="*/ 0 60000 65536"/>
                                                <a:gd name="T65" fmla="*/ 0 60000 65536"/>
                                                <a:gd name="T66" fmla="*/ 0 60000 65536"/>
                                                <a:gd name="T67" fmla="*/ 0 60000 65536"/>
                                                <a:gd name="T68" fmla="*/ 0 60000 65536"/>
                                                <a:gd name="T69" fmla="*/ 0 60000 65536"/>
                                                <a:gd name="T70" fmla="*/ 0 60000 65536"/>
                                                <a:gd name="T71" fmla="*/ 0 60000 65536"/>
                                                <a:gd name="T72" fmla="*/ 0 60000 65536"/>
                                                <a:gd name="T73" fmla="*/ 0 60000 65536"/>
                                                <a:gd name="T74" fmla="*/ 0 60000 65536"/>
                                                <a:gd name="T75" fmla="*/ 0 60000 65536"/>
                                                <a:gd name="T76" fmla="*/ 0 60000 65536"/>
                                                <a:gd name="T77" fmla="*/ 0 60000 65536"/>
                                                <a:gd name="T78" fmla="*/ 0 60000 65536"/>
                                                <a:gd name="T79" fmla="*/ 0 60000 65536"/>
                                                <a:gd name="T80" fmla="*/ 0 60000 65536"/>
                                                <a:gd name="T81" fmla="*/ 0 60000 65536"/>
                                                <a:gd name="T82" fmla="*/ 0 60000 65536"/>
                                                <a:gd name="T83" fmla="*/ 0 60000 65536"/>
                                                <a:gd name="T84" fmla="*/ 0 60000 65536"/>
                                                <a:gd name="T85" fmla="*/ 0 60000 65536"/>
                                                <a:gd name="T86" fmla="*/ 0 60000 65536"/>
                                                <a:gd name="T87" fmla="*/ 0 60000 65536"/>
                                                <a:gd name="T88" fmla="*/ 0 60000 65536"/>
                                                <a:gd name="T89" fmla="*/ 0 60000 65536"/>
                                                <a:gd name="T90" fmla="*/ 0 60000 65536"/>
                                                <a:gd name="T91" fmla="*/ 0 60000 65536"/>
                                                <a:gd name="T92" fmla="*/ 0 60000 65536"/>
                                                <a:gd name="T93" fmla="*/ 0 60000 65536"/>
                                                <a:gd name="T94" fmla="*/ 0 60000 65536"/>
                                                <a:gd name="T95" fmla="*/ 0 60000 65536"/>
                                                <a:gd name="T96" fmla="*/ 0 w 72"/>
                                                <a:gd name="T97" fmla="*/ 0 h 122"/>
                                                <a:gd name="T98" fmla="*/ 72 w 72"/>
                                                <a:gd name="T99" fmla="*/ 122 h 122"/>
                                              </a:gdLst>
                                              <a:ahLst/>
                                              <a:cxnLst>
                                                <a:cxn ang="T64">
                                                  <a:pos x="T0" y="T1"/>
                                                </a:cxn>
                                                <a:cxn ang="T65">
                                                  <a:pos x="T2" y="T3"/>
                                                </a:cxn>
                                                <a:cxn ang="T66">
                                                  <a:pos x="T4" y="T5"/>
                                                </a:cxn>
                                                <a:cxn ang="T67">
                                                  <a:pos x="T6" y="T7"/>
                                                </a:cxn>
                                                <a:cxn ang="T68">
                                                  <a:pos x="T8" y="T9"/>
                                                </a:cxn>
                                                <a:cxn ang="T69">
                                                  <a:pos x="T10" y="T11"/>
                                                </a:cxn>
                                                <a:cxn ang="T70">
                                                  <a:pos x="T12" y="T13"/>
                                                </a:cxn>
                                                <a:cxn ang="T71">
                                                  <a:pos x="T14" y="T15"/>
                                                </a:cxn>
                                                <a:cxn ang="T72">
                                                  <a:pos x="T16" y="T17"/>
                                                </a:cxn>
                                                <a:cxn ang="T73">
                                                  <a:pos x="T18" y="T19"/>
                                                </a:cxn>
                                                <a:cxn ang="T74">
                                                  <a:pos x="T20" y="T21"/>
                                                </a:cxn>
                                                <a:cxn ang="T75">
                                                  <a:pos x="T22" y="T23"/>
                                                </a:cxn>
                                                <a:cxn ang="T76">
                                                  <a:pos x="T24" y="T25"/>
                                                </a:cxn>
                                                <a:cxn ang="T77">
                                                  <a:pos x="T26" y="T27"/>
                                                </a:cxn>
                                                <a:cxn ang="T78">
                                                  <a:pos x="T28" y="T29"/>
                                                </a:cxn>
                                                <a:cxn ang="T79">
                                                  <a:pos x="T30" y="T31"/>
                                                </a:cxn>
                                                <a:cxn ang="T80">
                                                  <a:pos x="T32" y="T33"/>
                                                </a:cxn>
                                                <a:cxn ang="T81">
                                                  <a:pos x="T34" y="T35"/>
                                                </a:cxn>
                                                <a:cxn ang="T82">
                                                  <a:pos x="T36" y="T37"/>
                                                </a:cxn>
                                                <a:cxn ang="T83">
                                                  <a:pos x="T38" y="T39"/>
                                                </a:cxn>
                                                <a:cxn ang="T84">
                                                  <a:pos x="T40" y="T41"/>
                                                </a:cxn>
                                                <a:cxn ang="T85">
                                                  <a:pos x="T42" y="T43"/>
                                                </a:cxn>
                                                <a:cxn ang="T86">
                                                  <a:pos x="T44" y="T45"/>
                                                </a:cxn>
                                                <a:cxn ang="T87">
                                                  <a:pos x="T46" y="T47"/>
                                                </a:cxn>
                                                <a:cxn ang="T88">
                                                  <a:pos x="T48" y="T49"/>
                                                </a:cxn>
                                                <a:cxn ang="T89">
                                                  <a:pos x="T50" y="T51"/>
                                                </a:cxn>
                                                <a:cxn ang="T90">
                                                  <a:pos x="T52" y="T53"/>
                                                </a:cxn>
                                                <a:cxn ang="T91">
                                                  <a:pos x="T54" y="T55"/>
                                                </a:cxn>
                                                <a:cxn ang="T92">
                                                  <a:pos x="T56" y="T57"/>
                                                </a:cxn>
                                                <a:cxn ang="T93">
                                                  <a:pos x="T58" y="T59"/>
                                                </a:cxn>
                                                <a:cxn ang="T94">
                                                  <a:pos x="T60" y="T61"/>
                                                </a:cxn>
                                                <a:cxn ang="T95">
                                                  <a:pos x="T62" y="T63"/>
                                                </a:cxn>
                                              </a:cxnLst>
                                              <a:rect l="T96" t="T97" r="T98" b="T99"/>
                                              <a:pathLst>
                                                <a:path w="72" h="122">
                                                  <a:moveTo>
                                                    <a:pt x="0" y="52"/>
                                                  </a:moveTo>
                                                  <a:lnTo>
                                                    <a:pt x="3" y="62"/>
                                                  </a:lnTo>
                                                  <a:lnTo>
                                                    <a:pt x="5" y="68"/>
                                                  </a:lnTo>
                                                  <a:lnTo>
                                                    <a:pt x="8" y="73"/>
                                                  </a:lnTo>
                                                  <a:lnTo>
                                                    <a:pt x="12" y="72"/>
                                                  </a:lnTo>
                                                  <a:lnTo>
                                                    <a:pt x="13" y="72"/>
                                                  </a:lnTo>
                                                  <a:lnTo>
                                                    <a:pt x="13" y="96"/>
                                                  </a:lnTo>
                                                  <a:lnTo>
                                                    <a:pt x="35" y="121"/>
                                                  </a:lnTo>
                                                  <a:lnTo>
                                                    <a:pt x="55" y="102"/>
                                                  </a:lnTo>
                                                  <a:lnTo>
                                                    <a:pt x="56" y="96"/>
                                                  </a:lnTo>
                                                  <a:lnTo>
                                                    <a:pt x="59" y="91"/>
                                                  </a:lnTo>
                                                  <a:lnTo>
                                                    <a:pt x="62" y="86"/>
                                                  </a:lnTo>
                                                  <a:lnTo>
                                                    <a:pt x="64" y="76"/>
                                                  </a:lnTo>
                                                  <a:lnTo>
                                                    <a:pt x="69" y="66"/>
                                                  </a:lnTo>
                                                  <a:lnTo>
                                                    <a:pt x="70" y="57"/>
                                                  </a:lnTo>
                                                  <a:lnTo>
                                                    <a:pt x="70" y="36"/>
                                                  </a:lnTo>
                                                  <a:lnTo>
                                                    <a:pt x="71" y="28"/>
                                                  </a:lnTo>
                                                  <a:lnTo>
                                                    <a:pt x="69" y="19"/>
                                                  </a:lnTo>
                                                  <a:lnTo>
                                                    <a:pt x="65" y="11"/>
                                                  </a:lnTo>
                                                  <a:lnTo>
                                                    <a:pt x="57" y="5"/>
                                                  </a:lnTo>
                                                  <a:lnTo>
                                                    <a:pt x="48" y="2"/>
                                                  </a:lnTo>
                                                  <a:lnTo>
                                                    <a:pt x="38" y="0"/>
                                                  </a:lnTo>
                                                  <a:lnTo>
                                                    <a:pt x="28" y="1"/>
                                                  </a:lnTo>
                                                  <a:lnTo>
                                                    <a:pt x="20" y="4"/>
                                                  </a:lnTo>
                                                  <a:lnTo>
                                                    <a:pt x="13" y="9"/>
                                                  </a:lnTo>
                                                  <a:lnTo>
                                                    <a:pt x="8" y="15"/>
                                                  </a:lnTo>
                                                  <a:lnTo>
                                                    <a:pt x="5" y="20"/>
                                                  </a:lnTo>
                                                  <a:lnTo>
                                                    <a:pt x="2" y="27"/>
                                                  </a:lnTo>
                                                  <a:lnTo>
                                                    <a:pt x="1" y="34"/>
                                                  </a:lnTo>
                                                  <a:lnTo>
                                                    <a:pt x="1" y="42"/>
                                                  </a:lnTo>
                                                  <a:lnTo>
                                                    <a:pt x="2" y="48"/>
                                                  </a:lnTo>
                                                  <a:lnTo>
                                                    <a:pt x="0" y="52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72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384" name="Freeform 340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622" y="2352"/>
                                              <a:ext cx="77" cy="67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0 w 77"/>
                                                <a:gd name="T1" fmla="*/ 54 h 67"/>
                                                <a:gd name="T2" fmla="*/ 0 w 77"/>
                                                <a:gd name="T3" fmla="*/ 46 h 67"/>
                                                <a:gd name="T4" fmla="*/ 1 w 77"/>
                                                <a:gd name="T5" fmla="*/ 35 h 67"/>
                                                <a:gd name="T6" fmla="*/ 3 w 77"/>
                                                <a:gd name="T7" fmla="*/ 25 h 67"/>
                                                <a:gd name="T8" fmla="*/ 6 w 77"/>
                                                <a:gd name="T9" fmla="*/ 18 h 67"/>
                                                <a:gd name="T10" fmla="*/ 10 w 77"/>
                                                <a:gd name="T11" fmla="*/ 12 h 67"/>
                                                <a:gd name="T12" fmla="*/ 16 w 77"/>
                                                <a:gd name="T13" fmla="*/ 9 h 67"/>
                                                <a:gd name="T14" fmla="*/ 20 w 77"/>
                                                <a:gd name="T15" fmla="*/ 6 h 67"/>
                                                <a:gd name="T16" fmla="*/ 27 w 77"/>
                                                <a:gd name="T17" fmla="*/ 3 h 67"/>
                                                <a:gd name="T18" fmla="*/ 34 w 77"/>
                                                <a:gd name="T19" fmla="*/ 0 h 67"/>
                                                <a:gd name="T20" fmla="*/ 43 w 77"/>
                                                <a:gd name="T21" fmla="*/ 0 h 67"/>
                                                <a:gd name="T22" fmla="*/ 52 w 77"/>
                                                <a:gd name="T23" fmla="*/ 2 h 67"/>
                                                <a:gd name="T24" fmla="*/ 57 w 77"/>
                                                <a:gd name="T25" fmla="*/ 5 h 67"/>
                                                <a:gd name="T26" fmla="*/ 62 w 77"/>
                                                <a:gd name="T27" fmla="*/ 8 h 67"/>
                                                <a:gd name="T28" fmla="*/ 69 w 77"/>
                                                <a:gd name="T29" fmla="*/ 14 h 67"/>
                                                <a:gd name="T30" fmla="*/ 73 w 77"/>
                                                <a:gd name="T31" fmla="*/ 19 h 67"/>
                                                <a:gd name="T32" fmla="*/ 76 w 77"/>
                                                <a:gd name="T33" fmla="*/ 21 h 67"/>
                                                <a:gd name="T34" fmla="*/ 73 w 77"/>
                                                <a:gd name="T35" fmla="*/ 22 h 67"/>
                                                <a:gd name="T36" fmla="*/ 73 w 77"/>
                                                <a:gd name="T37" fmla="*/ 24 h 67"/>
                                                <a:gd name="T38" fmla="*/ 73 w 77"/>
                                                <a:gd name="T39" fmla="*/ 27 h 67"/>
                                                <a:gd name="T40" fmla="*/ 72 w 77"/>
                                                <a:gd name="T41" fmla="*/ 32 h 67"/>
                                                <a:gd name="T42" fmla="*/ 74 w 77"/>
                                                <a:gd name="T43" fmla="*/ 39 h 67"/>
                                                <a:gd name="T44" fmla="*/ 75 w 77"/>
                                                <a:gd name="T45" fmla="*/ 47 h 67"/>
                                                <a:gd name="T46" fmla="*/ 71 w 77"/>
                                                <a:gd name="T47" fmla="*/ 56 h 67"/>
                                                <a:gd name="T48" fmla="*/ 71 w 77"/>
                                                <a:gd name="T49" fmla="*/ 44 h 67"/>
                                                <a:gd name="T50" fmla="*/ 71 w 77"/>
                                                <a:gd name="T51" fmla="*/ 35 h 67"/>
                                                <a:gd name="T52" fmla="*/ 69 w 77"/>
                                                <a:gd name="T53" fmla="*/ 31 h 67"/>
                                                <a:gd name="T54" fmla="*/ 66 w 77"/>
                                                <a:gd name="T55" fmla="*/ 29 h 67"/>
                                                <a:gd name="T56" fmla="*/ 64 w 77"/>
                                                <a:gd name="T57" fmla="*/ 27 h 67"/>
                                                <a:gd name="T58" fmla="*/ 62 w 77"/>
                                                <a:gd name="T59" fmla="*/ 27 h 67"/>
                                                <a:gd name="T60" fmla="*/ 57 w 77"/>
                                                <a:gd name="T61" fmla="*/ 29 h 67"/>
                                                <a:gd name="T62" fmla="*/ 52 w 77"/>
                                                <a:gd name="T63" fmla="*/ 29 h 67"/>
                                                <a:gd name="T64" fmla="*/ 46 w 77"/>
                                                <a:gd name="T65" fmla="*/ 29 h 67"/>
                                                <a:gd name="T66" fmla="*/ 41 w 77"/>
                                                <a:gd name="T67" fmla="*/ 29 h 67"/>
                                                <a:gd name="T68" fmla="*/ 37 w 77"/>
                                                <a:gd name="T69" fmla="*/ 29 h 67"/>
                                                <a:gd name="T70" fmla="*/ 40 w 77"/>
                                                <a:gd name="T71" fmla="*/ 30 h 67"/>
                                                <a:gd name="T72" fmla="*/ 43 w 77"/>
                                                <a:gd name="T73" fmla="*/ 31 h 67"/>
                                                <a:gd name="T74" fmla="*/ 40 w 77"/>
                                                <a:gd name="T75" fmla="*/ 32 h 67"/>
                                                <a:gd name="T76" fmla="*/ 34 w 77"/>
                                                <a:gd name="T77" fmla="*/ 31 h 67"/>
                                                <a:gd name="T78" fmla="*/ 29 w 77"/>
                                                <a:gd name="T79" fmla="*/ 31 h 67"/>
                                                <a:gd name="T80" fmla="*/ 23 w 77"/>
                                                <a:gd name="T81" fmla="*/ 30 h 67"/>
                                                <a:gd name="T82" fmla="*/ 19 w 77"/>
                                                <a:gd name="T83" fmla="*/ 30 h 67"/>
                                                <a:gd name="T84" fmla="*/ 17 w 77"/>
                                                <a:gd name="T85" fmla="*/ 30 h 67"/>
                                                <a:gd name="T86" fmla="*/ 18 w 77"/>
                                                <a:gd name="T87" fmla="*/ 31 h 67"/>
                                                <a:gd name="T88" fmla="*/ 19 w 77"/>
                                                <a:gd name="T89" fmla="*/ 34 h 67"/>
                                                <a:gd name="T90" fmla="*/ 19 w 77"/>
                                                <a:gd name="T91" fmla="*/ 38 h 67"/>
                                                <a:gd name="T92" fmla="*/ 18 w 77"/>
                                                <a:gd name="T93" fmla="*/ 42 h 67"/>
                                                <a:gd name="T94" fmla="*/ 15 w 77"/>
                                                <a:gd name="T95" fmla="*/ 46 h 67"/>
                                                <a:gd name="T96" fmla="*/ 14 w 77"/>
                                                <a:gd name="T97" fmla="*/ 51 h 67"/>
                                                <a:gd name="T98" fmla="*/ 13 w 77"/>
                                                <a:gd name="T99" fmla="*/ 57 h 67"/>
                                                <a:gd name="T100" fmla="*/ 14 w 77"/>
                                                <a:gd name="T101" fmla="*/ 63 h 67"/>
                                                <a:gd name="T102" fmla="*/ 14 w 77"/>
                                                <a:gd name="T103" fmla="*/ 66 h 67"/>
                                                <a:gd name="T104" fmla="*/ 10 w 77"/>
                                                <a:gd name="T105" fmla="*/ 61 h 67"/>
                                                <a:gd name="T106" fmla="*/ 5 w 77"/>
                                                <a:gd name="T107" fmla="*/ 56 h 67"/>
                                                <a:gd name="T108" fmla="*/ 3 w 77"/>
                                                <a:gd name="T109" fmla="*/ 57 h 67"/>
                                                <a:gd name="T110" fmla="*/ 2 w 77"/>
                                                <a:gd name="T111" fmla="*/ 61 h 67"/>
                                                <a:gd name="T112" fmla="*/ 0 w 77"/>
                                                <a:gd name="T113" fmla="*/ 54 h 67"/>
                                                <a:gd name="T114" fmla="*/ 0 60000 65536"/>
                                                <a:gd name="T115" fmla="*/ 0 60000 65536"/>
                                                <a:gd name="T116" fmla="*/ 0 60000 65536"/>
                                                <a:gd name="T117" fmla="*/ 0 60000 65536"/>
                                                <a:gd name="T118" fmla="*/ 0 60000 65536"/>
                                                <a:gd name="T119" fmla="*/ 0 60000 65536"/>
                                                <a:gd name="T120" fmla="*/ 0 60000 65536"/>
                                                <a:gd name="T121" fmla="*/ 0 60000 65536"/>
                                                <a:gd name="T122" fmla="*/ 0 60000 65536"/>
                                                <a:gd name="T123" fmla="*/ 0 60000 65536"/>
                                                <a:gd name="T124" fmla="*/ 0 60000 65536"/>
                                                <a:gd name="T125" fmla="*/ 0 60000 65536"/>
                                                <a:gd name="T126" fmla="*/ 0 60000 65536"/>
                                                <a:gd name="T127" fmla="*/ 0 60000 65536"/>
                                                <a:gd name="T128" fmla="*/ 0 60000 65536"/>
                                                <a:gd name="T129" fmla="*/ 0 60000 65536"/>
                                                <a:gd name="T130" fmla="*/ 0 60000 65536"/>
                                                <a:gd name="T131" fmla="*/ 0 60000 65536"/>
                                                <a:gd name="T132" fmla="*/ 0 60000 65536"/>
                                                <a:gd name="T133" fmla="*/ 0 60000 65536"/>
                                                <a:gd name="T134" fmla="*/ 0 60000 65536"/>
                                                <a:gd name="T135" fmla="*/ 0 60000 65536"/>
                                                <a:gd name="T136" fmla="*/ 0 60000 65536"/>
                                                <a:gd name="T137" fmla="*/ 0 60000 65536"/>
                                                <a:gd name="T138" fmla="*/ 0 60000 65536"/>
                                                <a:gd name="T139" fmla="*/ 0 60000 65536"/>
                                                <a:gd name="T140" fmla="*/ 0 60000 65536"/>
                                                <a:gd name="T141" fmla="*/ 0 60000 65536"/>
                                                <a:gd name="T142" fmla="*/ 0 60000 65536"/>
                                                <a:gd name="T143" fmla="*/ 0 60000 65536"/>
                                                <a:gd name="T144" fmla="*/ 0 60000 65536"/>
                                                <a:gd name="T145" fmla="*/ 0 60000 65536"/>
                                                <a:gd name="T146" fmla="*/ 0 60000 65536"/>
                                                <a:gd name="T147" fmla="*/ 0 60000 65536"/>
                                                <a:gd name="T148" fmla="*/ 0 60000 65536"/>
                                                <a:gd name="T149" fmla="*/ 0 60000 65536"/>
                                                <a:gd name="T150" fmla="*/ 0 60000 65536"/>
                                                <a:gd name="T151" fmla="*/ 0 60000 65536"/>
                                                <a:gd name="T152" fmla="*/ 0 60000 65536"/>
                                                <a:gd name="T153" fmla="*/ 0 60000 65536"/>
                                                <a:gd name="T154" fmla="*/ 0 60000 65536"/>
                                                <a:gd name="T155" fmla="*/ 0 60000 65536"/>
                                                <a:gd name="T156" fmla="*/ 0 60000 65536"/>
                                                <a:gd name="T157" fmla="*/ 0 60000 65536"/>
                                                <a:gd name="T158" fmla="*/ 0 60000 65536"/>
                                                <a:gd name="T159" fmla="*/ 0 60000 65536"/>
                                                <a:gd name="T160" fmla="*/ 0 60000 65536"/>
                                                <a:gd name="T161" fmla="*/ 0 60000 65536"/>
                                                <a:gd name="T162" fmla="*/ 0 60000 65536"/>
                                                <a:gd name="T163" fmla="*/ 0 60000 65536"/>
                                                <a:gd name="T164" fmla="*/ 0 60000 65536"/>
                                                <a:gd name="T165" fmla="*/ 0 60000 65536"/>
                                                <a:gd name="T166" fmla="*/ 0 60000 65536"/>
                                                <a:gd name="T167" fmla="*/ 0 60000 65536"/>
                                                <a:gd name="T168" fmla="*/ 0 60000 65536"/>
                                                <a:gd name="T169" fmla="*/ 0 60000 65536"/>
                                                <a:gd name="T170" fmla="*/ 0 60000 65536"/>
                                                <a:gd name="T171" fmla="*/ 0 w 77"/>
                                                <a:gd name="T172" fmla="*/ 0 h 67"/>
                                                <a:gd name="T173" fmla="*/ 77 w 77"/>
                                                <a:gd name="T174" fmla="*/ 67 h 67"/>
                                              </a:gdLst>
                                              <a:ahLst/>
                                              <a:cxnLst>
                                                <a:cxn ang="T114">
                                                  <a:pos x="T0" y="T1"/>
                                                </a:cxn>
                                                <a:cxn ang="T115">
                                                  <a:pos x="T2" y="T3"/>
                                                </a:cxn>
                                                <a:cxn ang="T116">
                                                  <a:pos x="T4" y="T5"/>
                                                </a:cxn>
                                                <a:cxn ang="T117">
                                                  <a:pos x="T6" y="T7"/>
                                                </a:cxn>
                                                <a:cxn ang="T118">
                                                  <a:pos x="T8" y="T9"/>
                                                </a:cxn>
                                                <a:cxn ang="T119">
                                                  <a:pos x="T10" y="T11"/>
                                                </a:cxn>
                                                <a:cxn ang="T120">
                                                  <a:pos x="T12" y="T13"/>
                                                </a:cxn>
                                                <a:cxn ang="T121">
                                                  <a:pos x="T14" y="T15"/>
                                                </a:cxn>
                                                <a:cxn ang="T122">
                                                  <a:pos x="T16" y="T17"/>
                                                </a:cxn>
                                                <a:cxn ang="T123">
                                                  <a:pos x="T18" y="T19"/>
                                                </a:cxn>
                                                <a:cxn ang="T124">
                                                  <a:pos x="T20" y="T21"/>
                                                </a:cxn>
                                                <a:cxn ang="T125">
                                                  <a:pos x="T22" y="T23"/>
                                                </a:cxn>
                                                <a:cxn ang="T126">
                                                  <a:pos x="T24" y="T25"/>
                                                </a:cxn>
                                                <a:cxn ang="T127">
                                                  <a:pos x="T26" y="T27"/>
                                                </a:cxn>
                                                <a:cxn ang="T128">
                                                  <a:pos x="T28" y="T29"/>
                                                </a:cxn>
                                                <a:cxn ang="T129">
                                                  <a:pos x="T30" y="T31"/>
                                                </a:cxn>
                                                <a:cxn ang="T130">
                                                  <a:pos x="T32" y="T33"/>
                                                </a:cxn>
                                                <a:cxn ang="T131">
                                                  <a:pos x="T34" y="T35"/>
                                                </a:cxn>
                                                <a:cxn ang="T132">
                                                  <a:pos x="T36" y="T37"/>
                                                </a:cxn>
                                                <a:cxn ang="T133">
                                                  <a:pos x="T38" y="T39"/>
                                                </a:cxn>
                                                <a:cxn ang="T134">
                                                  <a:pos x="T40" y="T41"/>
                                                </a:cxn>
                                                <a:cxn ang="T135">
                                                  <a:pos x="T42" y="T43"/>
                                                </a:cxn>
                                                <a:cxn ang="T136">
                                                  <a:pos x="T44" y="T45"/>
                                                </a:cxn>
                                                <a:cxn ang="T137">
                                                  <a:pos x="T46" y="T47"/>
                                                </a:cxn>
                                                <a:cxn ang="T138">
                                                  <a:pos x="T48" y="T49"/>
                                                </a:cxn>
                                                <a:cxn ang="T139">
                                                  <a:pos x="T50" y="T51"/>
                                                </a:cxn>
                                                <a:cxn ang="T140">
                                                  <a:pos x="T52" y="T53"/>
                                                </a:cxn>
                                                <a:cxn ang="T141">
                                                  <a:pos x="T54" y="T55"/>
                                                </a:cxn>
                                                <a:cxn ang="T142">
                                                  <a:pos x="T56" y="T57"/>
                                                </a:cxn>
                                                <a:cxn ang="T143">
                                                  <a:pos x="T58" y="T59"/>
                                                </a:cxn>
                                                <a:cxn ang="T144">
                                                  <a:pos x="T60" y="T61"/>
                                                </a:cxn>
                                                <a:cxn ang="T145">
                                                  <a:pos x="T62" y="T63"/>
                                                </a:cxn>
                                                <a:cxn ang="T146">
                                                  <a:pos x="T64" y="T65"/>
                                                </a:cxn>
                                                <a:cxn ang="T147">
                                                  <a:pos x="T66" y="T67"/>
                                                </a:cxn>
                                                <a:cxn ang="T148">
                                                  <a:pos x="T68" y="T69"/>
                                                </a:cxn>
                                                <a:cxn ang="T149">
                                                  <a:pos x="T70" y="T71"/>
                                                </a:cxn>
                                                <a:cxn ang="T150">
                                                  <a:pos x="T72" y="T73"/>
                                                </a:cxn>
                                                <a:cxn ang="T151">
                                                  <a:pos x="T74" y="T75"/>
                                                </a:cxn>
                                                <a:cxn ang="T152">
                                                  <a:pos x="T76" y="T77"/>
                                                </a:cxn>
                                                <a:cxn ang="T153">
                                                  <a:pos x="T78" y="T79"/>
                                                </a:cxn>
                                                <a:cxn ang="T154">
                                                  <a:pos x="T80" y="T81"/>
                                                </a:cxn>
                                                <a:cxn ang="T155">
                                                  <a:pos x="T82" y="T83"/>
                                                </a:cxn>
                                                <a:cxn ang="T156">
                                                  <a:pos x="T84" y="T85"/>
                                                </a:cxn>
                                                <a:cxn ang="T157">
                                                  <a:pos x="T86" y="T87"/>
                                                </a:cxn>
                                                <a:cxn ang="T158">
                                                  <a:pos x="T88" y="T89"/>
                                                </a:cxn>
                                                <a:cxn ang="T159">
                                                  <a:pos x="T90" y="T91"/>
                                                </a:cxn>
                                                <a:cxn ang="T160">
                                                  <a:pos x="T92" y="T93"/>
                                                </a:cxn>
                                                <a:cxn ang="T161">
                                                  <a:pos x="T94" y="T95"/>
                                                </a:cxn>
                                                <a:cxn ang="T162">
                                                  <a:pos x="T96" y="T97"/>
                                                </a:cxn>
                                                <a:cxn ang="T163">
                                                  <a:pos x="T98" y="T99"/>
                                                </a:cxn>
                                                <a:cxn ang="T164">
                                                  <a:pos x="T100" y="T101"/>
                                                </a:cxn>
                                                <a:cxn ang="T165">
                                                  <a:pos x="T102" y="T103"/>
                                                </a:cxn>
                                                <a:cxn ang="T166">
                                                  <a:pos x="T104" y="T105"/>
                                                </a:cxn>
                                                <a:cxn ang="T167">
                                                  <a:pos x="T106" y="T107"/>
                                                </a:cxn>
                                                <a:cxn ang="T168">
                                                  <a:pos x="T108" y="T109"/>
                                                </a:cxn>
                                                <a:cxn ang="T169">
                                                  <a:pos x="T110" y="T111"/>
                                                </a:cxn>
                                                <a:cxn ang="T170">
                                                  <a:pos x="T112" y="T113"/>
                                                </a:cxn>
                                              </a:cxnLst>
                                              <a:rect l="T171" t="T172" r="T173" b="T174"/>
                                              <a:pathLst>
                                                <a:path w="77" h="67">
                                                  <a:moveTo>
                                                    <a:pt x="0" y="54"/>
                                                  </a:moveTo>
                                                  <a:lnTo>
                                                    <a:pt x="0" y="46"/>
                                                  </a:lnTo>
                                                  <a:lnTo>
                                                    <a:pt x="1" y="35"/>
                                                  </a:lnTo>
                                                  <a:lnTo>
                                                    <a:pt x="3" y="25"/>
                                                  </a:lnTo>
                                                  <a:lnTo>
                                                    <a:pt x="6" y="18"/>
                                                  </a:lnTo>
                                                  <a:lnTo>
                                                    <a:pt x="10" y="12"/>
                                                  </a:lnTo>
                                                  <a:lnTo>
                                                    <a:pt x="16" y="9"/>
                                                  </a:lnTo>
                                                  <a:lnTo>
                                                    <a:pt x="20" y="6"/>
                                                  </a:lnTo>
                                                  <a:lnTo>
                                                    <a:pt x="27" y="3"/>
                                                  </a:lnTo>
                                                  <a:lnTo>
                                                    <a:pt x="34" y="0"/>
                                                  </a:lnTo>
                                                  <a:lnTo>
                                                    <a:pt x="43" y="0"/>
                                                  </a:lnTo>
                                                  <a:lnTo>
                                                    <a:pt x="52" y="2"/>
                                                  </a:lnTo>
                                                  <a:lnTo>
                                                    <a:pt x="57" y="5"/>
                                                  </a:lnTo>
                                                  <a:lnTo>
                                                    <a:pt x="62" y="8"/>
                                                  </a:lnTo>
                                                  <a:lnTo>
                                                    <a:pt x="69" y="14"/>
                                                  </a:lnTo>
                                                  <a:lnTo>
                                                    <a:pt x="73" y="19"/>
                                                  </a:lnTo>
                                                  <a:lnTo>
                                                    <a:pt x="76" y="21"/>
                                                  </a:lnTo>
                                                  <a:lnTo>
                                                    <a:pt x="73" y="22"/>
                                                  </a:lnTo>
                                                  <a:lnTo>
                                                    <a:pt x="73" y="24"/>
                                                  </a:lnTo>
                                                  <a:lnTo>
                                                    <a:pt x="73" y="27"/>
                                                  </a:lnTo>
                                                  <a:lnTo>
                                                    <a:pt x="72" y="32"/>
                                                  </a:lnTo>
                                                  <a:lnTo>
                                                    <a:pt x="74" y="39"/>
                                                  </a:lnTo>
                                                  <a:lnTo>
                                                    <a:pt x="75" y="47"/>
                                                  </a:lnTo>
                                                  <a:lnTo>
                                                    <a:pt x="71" y="56"/>
                                                  </a:lnTo>
                                                  <a:lnTo>
                                                    <a:pt x="71" y="44"/>
                                                  </a:lnTo>
                                                  <a:lnTo>
                                                    <a:pt x="71" y="35"/>
                                                  </a:lnTo>
                                                  <a:lnTo>
                                                    <a:pt x="69" y="31"/>
                                                  </a:lnTo>
                                                  <a:lnTo>
                                                    <a:pt x="66" y="29"/>
                                                  </a:lnTo>
                                                  <a:lnTo>
                                                    <a:pt x="64" y="27"/>
                                                  </a:lnTo>
                                                  <a:lnTo>
                                                    <a:pt x="62" y="27"/>
                                                  </a:lnTo>
                                                  <a:lnTo>
                                                    <a:pt x="57" y="29"/>
                                                  </a:lnTo>
                                                  <a:lnTo>
                                                    <a:pt x="52" y="29"/>
                                                  </a:lnTo>
                                                  <a:lnTo>
                                                    <a:pt x="46" y="29"/>
                                                  </a:lnTo>
                                                  <a:lnTo>
                                                    <a:pt x="41" y="29"/>
                                                  </a:lnTo>
                                                  <a:lnTo>
                                                    <a:pt x="37" y="29"/>
                                                  </a:lnTo>
                                                  <a:lnTo>
                                                    <a:pt x="40" y="30"/>
                                                  </a:lnTo>
                                                  <a:lnTo>
                                                    <a:pt x="43" y="31"/>
                                                  </a:lnTo>
                                                  <a:lnTo>
                                                    <a:pt x="40" y="32"/>
                                                  </a:lnTo>
                                                  <a:lnTo>
                                                    <a:pt x="34" y="31"/>
                                                  </a:lnTo>
                                                  <a:lnTo>
                                                    <a:pt x="29" y="31"/>
                                                  </a:lnTo>
                                                  <a:lnTo>
                                                    <a:pt x="23" y="30"/>
                                                  </a:lnTo>
                                                  <a:lnTo>
                                                    <a:pt x="19" y="30"/>
                                                  </a:lnTo>
                                                  <a:lnTo>
                                                    <a:pt x="17" y="30"/>
                                                  </a:lnTo>
                                                  <a:lnTo>
                                                    <a:pt x="18" y="31"/>
                                                  </a:lnTo>
                                                  <a:lnTo>
                                                    <a:pt x="19" y="34"/>
                                                  </a:lnTo>
                                                  <a:lnTo>
                                                    <a:pt x="19" y="38"/>
                                                  </a:lnTo>
                                                  <a:lnTo>
                                                    <a:pt x="18" y="42"/>
                                                  </a:lnTo>
                                                  <a:lnTo>
                                                    <a:pt x="15" y="46"/>
                                                  </a:lnTo>
                                                  <a:lnTo>
                                                    <a:pt x="14" y="51"/>
                                                  </a:lnTo>
                                                  <a:lnTo>
                                                    <a:pt x="13" y="57"/>
                                                  </a:lnTo>
                                                  <a:lnTo>
                                                    <a:pt x="14" y="63"/>
                                                  </a:lnTo>
                                                  <a:lnTo>
                                                    <a:pt x="14" y="66"/>
                                                  </a:lnTo>
                                                  <a:lnTo>
                                                    <a:pt x="10" y="61"/>
                                                  </a:lnTo>
                                                  <a:lnTo>
                                                    <a:pt x="5" y="56"/>
                                                  </a:lnTo>
                                                  <a:lnTo>
                                                    <a:pt x="3" y="57"/>
                                                  </a:lnTo>
                                                  <a:lnTo>
                                                    <a:pt x="2" y="61"/>
                                                  </a:lnTo>
                                                  <a:lnTo>
                                                    <a:pt x="0" y="54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rgbClr val="000000"/>
                                            </a:solid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</a:grpSp>
                                      <a:grpSp>
                                        <a:nvGrpSpPr>
                                          <a:cNvPr id="36" name="Group 341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3557" y="3004"/>
                                            <a:ext cx="210" cy="54"/>
                                            <a:chOff x="3557" y="3004"/>
                                            <a:chExt cx="210" cy="54"/>
                                          </a:xfrm>
                                        </a:grpSpPr>
                                        <a:sp>
                                          <a:nvSpPr>
                                            <a:cNvPr id="14381" name="Freeform 342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557" y="3004"/>
                                              <a:ext cx="93" cy="54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43 w 93"/>
                                                <a:gd name="T1" fmla="*/ 7 h 54"/>
                                                <a:gd name="T2" fmla="*/ 32 w 93"/>
                                                <a:gd name="T3" fmla="*/ 16 h 54"/>
                                                <a:gd name="T4" fmla="*/ 18 w 93"/>
                                                <a:gd name="T5" fmla="*/ 26 h 54"/>
                                                <a:gd name="T6" fmla="*/ 7 w 93"/>
                                                <a:gd name="T7" fmla="*/ 32 h 54"/>
                                                <a:gd name="T8" fmla="*/ 1 w 93"/>
                                                <a:gd name="T9" fmla="*/ 37 h 54"/>
                                                <a:gd name="T10" fmla="*/ 0 w 93"/>
                                                <a:gd name="T11" fmla="*/ 46 h 54"/>
                                                <a:gd name="T12" fmla="*/ 6 w 93"/>
                                                <a:gd name="T13" fmla="*/ 50 h 54"/>
                                                <a:gd name="T14" fmla="*/ 19 w 93"/>
                                                <a:gd name="T15" fmla="*/ 52 h 54"/>
                                                <a:gd name="T16" fmla="*/ 31 w 93"/>
                                                <a:gd name="T17" fmla="*/ 53 h 54"/>
                                                <a:gd name="T18" fmla="*/ 43 w 93"/>
                                                <a:gd name="T19" fmla="*/ 52 h 54"/>
                                                <a:gd name="T20" fmla="*/ 52 w 93"/>
                                                <a:gd name="T21" fmla="*/ 46 h 54"/>
                                                <a:gd name="T22" fmla="*/ 67 w 93"/>
                                                <a:gd name="T23" fmla="*/ 40 h 54"/>
                                                <a:gd name="T24" fmla="*/ 90 w 93"/>
                                                <a:gd name="T25" fmla="*/ 34 h 54"/>
                                                <a:gd name="T26" fmla="*/ 92 w 93"/>
                                                <a:gd name="T27" fmla="*/ 13 h 54"/>
                                                <a:gd name="T28" fmla="*/ 89 w 93"/>
                                                <a:gd name="T29" fmla="*/ 0 h 54"/>
                                                <a:gd name="T30" fmla="*/ 43 w 93"/>
                                                <a:gd name="T31" fmla="*/ 7 h 54"/>
                                                <a:gd name="T32" fmla="*/ 0 60000 65536"/>
                                                <a:gd name="T33" fmla="*/ 0 60000 65536"/>
                                                <a:gd name="T34" fmla="*/ 0 60000 65536"/>
                                                <a:gd name="T35" fmla="*/ 0 60000 65536"/>
                                                <a:gd name="T36" fmla="*/ 0 60000 65536"/>
                                                <a:gd name="T37" fmla="*/ 0 60000 65536"/>
                                                <a:gd name="T38" fmla="*/ 0 60000 65536"/>
                                                <a:gd name="T39" fmla="*/ 0 60000 65536"/>
                                                <a:gd name="T40" fmla="*/ 0 60000 65536"/>
                                                <a:gd name="T41" fmla="*/ 0 60000 65536"/>
                                                <a:gd name="T42" fmla="*/ 0 60000 65536"/>
                                                <a:gd name="T43" fmla="*/ 0 60000 65536"/>
                                                <a:gd name="T44" fmla="*/ 0 60000 65536"/>
                                                <a:gd name="T45" fmla="*/ 0 60000 65536"/>
                                                <a:gd name="T46" fmla="*/ 0 60000 65536"/>
                                                <a:gd name="T47" fmla="*/ 0 60000 65536"/>
                                                <a:gd name="T48" fmla="*/ 0 w 93"/>
                                                <a:gd name="T49" fmla="*/ 0 h 54"/>
                                                <a:gd name="T50" fmla="*/ 93 w 93"/>
                                                <a:gd name="T51" fmla="*/ 54 h 54"/>
                                              </a:gdLst>
                                              <a:ahLst/>
                                              <a:cxnLst>
                                                <a:cxn ang="T32">
                                                  <a:pos x="T0" y="T1"/>
                                                </a:cxn>
                                                <a:cxn ang="T33">
                                                  <a:pos x="T2" y="T3"/>
                                                </a:cxn>
                                                <a:cxn ang="T34">
                                                  <a:pos x="T4" y="T5"/>
                                                </a:cxn>
                                                <a:cxn ang="T35">
                                                  <a:pos x="T6" y="T7"/>
                                                </a:cxn>
                                                <a:cxn ang="T36">
                                                  <a:pos x="T8" y="T9"/>
                                                </a:cxn>
                                                <a:cxn ang="T37">
                                                  <a:pos x="T10" y="T11"/>
                                                </a:cxn>
                                                <a:cxn ang="T38">
                                                  <a:pos x="T12" y="T13"/>
                                                </a:cxn>
                                                <a:cxn ang="T39">
                                                  <a:pos x="T14" y="T15"/>
                                                </a:cxn>
                                                <a:cxn ang="T40">
                                                  <a:pos x="T16" y="T17"/>
                                                </a:cxn>
                                                <a:cxn ang="T41">
                                                  <a:pos x="T18" y="T19"/>
                                                </a:cxn>
                                                <a:cxn ang="T42">
                                                  <a:pos x="T20" y="T21"/>
                                                </a:cxn>
                                                <a:cxn ang="T43">
                                                  <a:pos x="T22" y="T23"/>
                                                </a:cxn>
                                                <a:cxn ang="T44">
                                                  <a:pos x="T24" y="T25"/>
                                                </a:cxn>
                                                <a:cxn ang="T45">
                                                  <a:pos x="T26" y="T27"/>
                                                </a:cxn>
                                                <a:cxn ang="T46">
                                                  <a:pos x="T28" y="T29"/>
                                                </a:cxn>
                                                <a:cxn ang="T47">
                                                  <a:pos x="T30" y="T31"/>
                                                </a:cxn>
                                              </a:cxnLst>
                                              <a:rect l="T48" t="T49" r="T50" b="T51"/>
                                              <a:pathLst>
                                                <a:path w="93" h="54">
                                                  <a:moveTo>
                                                    <a:pt x="43" y="7"/>
                                                  </a:moveTo>
                                                  <a:lnTo>
                                                    <a:pt x="32" y="16"/>
                                                  </a:lnTo>
                                                  <a:lnTo>
                                                    <a:pt x="18" y="26"/>
                                                  </a:lnTo>
                                                  <a:lnTo>
                                                    <a:pt x="7" y="32"/>
                                                  </a:lnTo>
                                                  <a:lnTo>
                                                    <a:pt x="1" y="37"/>
                                                  </a:lnTo>
                                                  <a:lnTo>
                                                    <a:pt x="0" y="46"/>
                                                  </a:lnTo>
                                                  <a:lnTo>
                                                    <a:pt x="6" y="50"/>
                                                  </a:lnTo>
                                                  <a:lnTo>
                                                    <a:pt x="19" y="52"/>
                                                  </a:lnTo>
                                                  <a:lnTo>
                                                    <a:pt x="31" y="53"/>
                                                  </a:lnTo>
                                                  <a:lnTo>
                                                    <a:pt x="43" y="52"/>
                                                  </a:lnTo>
                                                  <a:lnTo>
                                                    <a:pt x="52" y="46"/>
                                                  </a:lnTo>
                                                  <a:lnTo>
                                                    <a:pt x="67" y="40"/>
                                                  </a:lnTo>
                                                  <a:lnTo>
                                                    <a:pt x="90" y="34"/>
                                                  </a:lnTo>
                                                  <a:lnTo>
                                                    <a:pt x="92" y="13"/>
                                                  </a:lnTo>
                                                  <a:lnTo>
                                                    <a:pt x="89" y="0"/>
                                                  </a:lnTo>
                                                  <a:lnTo>
                                                    <a:pt x="43" y="7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73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382" name="Freeform 343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671" y="3008"/>
                                              <a:ext cx="96" cy="46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2 w 96"/>
                                                <a:gd name="T1" fmla="*/ 0 h 46"/>
                                                <a:gd name="T2" fmla="*/ 0 w 96"/>
                                                <a:gd name="T3" fmla="*/ 18 h 46"/>
                                                <a:gd name="T4" fmla="*/ 2 w 96"/>
                                                <a:gd name="T5" fmla="*/ 31 h 46"/>
                                                <a:gd name="T6" fmla="*/ 24 w 96"/>
                                                <a:gd name="T7" fmla="*/ 36 h 46"/>
                                                <a:gd name="T8" fmla="*/ 35 w 96"/>
                                                <a:gd name="T9" fmla="*/ 36 h 46"/>
                                                <a:gd name="T10" fmla="*/ 51 w 96"/>
                                                <a:gd name="T11" fmla="*/ 41 h 46"/>
                                                <a:gd name="T12" fmla="*/ 69 w 96"/>
                                                <a:gd name="T13" fmla="*/ 44 h 46"/>
                                                <a:gd name="T14" fmla="*/ 94 w 96"/>
                                                <a:gd name="T15" fmla="*/ 45 h 46"/>
                                                <a:gd name="T16" fmla="*/ 95 w 96"/>
                                                <a:gd name="T17" fmla="*/ 39 h 46"/>
                                                <a:gd name="T18" fmla="*/ 95 w 96"/>
                                                <a:gd name="T19" fmla="*/ 32 h 46"/>
                                                <a:gd name="T20" fmla="*/ 75 w 96"/>
                                                <a:gd name="T21" fmla="*/ 21 h 46"/>
                                                <a:gd name="T22" fmla="*/ 54 w 96"/>
                                                <a:gd name="T23" fmla="*/ 9 h 46"/>
                                                <a:gd name="T24" fmla="*/ 41 w 96"/>
                                                <a:gd name="T25" fmla="*/ 0 h 46"/>
                                                <a:gd name="T26" fmla="*/ 2 w 96"/>
                                                <a:gd name="T27" fmla="*/ 0 h 46"/>
                                                <a:gd name="T28" fmla="*/ 0 60000 65536"/>
                                                <a:gd name="T29" fmla="*/ 0 60000 65536"/>
                                                <a:gd name="T30" fmla="*/ 0 60000 65536"/>
                                                <a:gd name="T31" fmla="*/ 0 60000 65536"/>
                                                <a:gd name="T32" fmla="*/ 0 60000 65536"/>
                                                <a:gd name="T33" fmla="*/ 0 60000 65536"/>
                                                <a:gd name="T34" fmla="*/ 0 60000 65536"/>
                                                <a:gd name="T35" fmla="*/ 0 60000 65536"/>
                                                <a:gd name="T36" fmla="*/ 0 60000 65536"/>
                                                <a:gd name="T37" fmla="*/ 0 60000 65536"/>
                                                <a:gd name="T38" fmla="*/ 0 60000 65536"/>
                                                <a:gd name="T39" fmla="*/ 0 60000 65536"/>
                                                <a:gd name="T40" fmla="*/ 0 60000 65536"/>
                                                <a:gd name="T41" fmla="*/ 0 60000 65536"/>
                                                <a:gd name="T42" fmla="*/ 0 w 96"/>
                                                <a:gd name="T43" fmla="*/ 0 h 46"/>
                                                <a:gd name="T44" fmla="*/ 96 w 96"/>
                                                <a:gd name="T45" fmla="*/ 46 h 46"/>
                                              </a:gdLst>
                                              <a:ahLst/>
                                              <a:cxnLst>
                                                <a:cxn ang="T28">
                                                  <a:pos x="T0" y="T1"/>
                                                </a:cxn>
                                                <a:cxn ang="T29">
                                                  <a:pos x="T2" y="T3"/>
                                                </a:cxn>
                                                <a:cxn ang="T30">
                                                  <a:pos x="T4" y="T5"/>
                                                </a:cxn>
                                                <a:cxn ang="T31">
                                                  <a:pos x="T6" y="T7"/>
                                                </a:cxn>
                                                <a:cxn ang="T32">
                                                  <a:pos x="T8" y="T9"/>
                                                </a:cxn>
                                                <a:cxn ang="T33">
                                                  <a:pos x="T10" y="T11"/>
                                                </a:cxn>
                                                <a:cxn ang="T34">
                                                  <a:pos x="T12" y="T13"/>
                                                </a:cxn>
                                                <a:cxn ang="T35">
                                                  <a:pos x="T14" y="T15"/>
                                                </a:cxn>
                                                <a:cxn ang="T36">
                                                  <a:pos x="T16" y="T17"/>
                                                </a:cxn>
                                                <a:cxn ang="T37">
                                                  <a:pos x="T18" y="T19"/>
                                                </a:cxn>
                                                <a:cxn ang="T38">
                                                  <a:pos x="T20" y="T21"/>
                                                </a:cxn>
                                                <a:cxn ang="T39">
                                                  <a:pos x="T22" y="T23"/>
                                                </a:cxn>
                                                <a:cxn ang="T40">
                                                  <a:pos x="T24" y="T25"/>
                                                </a:cxn>
                                                <a:cxn ang="T41">
                                                  <a:pos x="T26" y="T27"/>
                                                </a:cxn>
                                              </a:cxnLst>
                                              <a:rect l="T42" t="T43" r="T44" b="T45"/>
                                              <a:pathLst>
                                                <a:path w="96" h="46">
                                                  <a:moveTo>
                                                    <a:pt x="2" y="0"/>
                                                  </a:moveTo>
                                                  <a:lnTo>
                                                    <a:pt x="0" y="18"/>
                                                  </a:lnTo>
                                                  <a:lnTo>
                                                    <a:pt x="2" y="31"/>
                                                  </a:lnTo>
                                                  <a:lnTo>
                                                    <a:pt x="24" y="36"/>
                                                  </a:lnTo>
                                                  <a:lnTo>
                                                    <a:pt x="35" y="36"/>
                                                  </a:lnTo>
                                                  <a:lnTo>
                                                    <a:pt x="51" y="41"/>
                                                  </a:lnTo>
                                                  <a:lnTo>
                                                    <a:pt x="69" y="44"/>
                                                  </a:lnTo>
                                                  <a:lnTo>
                                                    <a:pt x="94" y="45"/>
                                                  </a:lnTo>
                                                  <a:lnTo>
                                                    <a:pt x="95" y="39"/>
                                                  </a:lnTo>
                                                  <a:lnTo>
                                                    <a:pt x="95" y="32"/>
                                                  </a:lnTo>
                                                  <a:lnTo>
                                                    <a:pt x="75" y="21"/>
                                                  </a:lnTo>
                                                  <a:lnTo>
                                                    <a:pt x="54" y="9"/>
                                                  </a:lnTo>
                                                  <a:lnTo>
                                                    <a:pt x="41" y="0"/>
                                                  </a:lnTo>
                                                  <a:lnTo>
                                                    <a:pt x="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73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</a:grpSp>
                                      <a:sp>
                                        <a:nvSpPr>
                                          <a:cNvPr id="14380" name="Freeform 344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594" y="2651"/>
                                            <a:ext cx="143" cy="373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4 w 143"/>
                                              <a:gd name="T1" fmla="*/ 0 h 373"/>
                                              <a:gd name="T2" fmla="*/ 0 w 143"/>
                                              <a:gd name="T3" fmla="*/ 33 h 373"/>
                                              <a:gd name="T4" fmla="*/ 0 w 143"/>
                                              <a:gd name="T5" fmla="*/ 84 h 373"/>
                                              <a:gd name="T6" fmla="*/ 0 w 143"/>
                                              <a:gd name="T7" fmla="*/ 144 h 373"/>
                                              <a:gd name="T8" fmla="*/ 4 w 143"/>
                                              <a:gd name="T9" fmla="*/ 179 h 373"/>
                                              <a:gd name="T10" fmla="*/ 4 w 143"/>
                                              <a:gd name="T11" fmla="*/ 194 h 373"/>
                                              <a:gd name="T12" fmla="*/ 1 w 143"/>
                                              <a:gd name="T13" fmla="*/ 251 h 373"/>
                                              <a:gd name="T14" fmla="*/ 3 w 143"/>
                                              <a:gd name="T15" fmla="*/ 292 h 373"/>
                                              <a:gd name="T16" fmla="*/ 6 w 143"/>
                                              <a:gd name="T17" fmla="*/ 348 h 373"/>
                                              <a:gd name="T18" fmla="*/ 6 w 143"/>
                                              <a:gd name="T19" fmla="*/ 363 h 373"/>
                                              <a:gd name="T20" fmla="*/ 15 w 143"/>
                                              <a:gd name="T21" fmla="*/ 370 h 373"/>
                                              <a:gd name="T22" fmla="*/ 51 w 143"/>
                                              <a:gd name="T23" fmla="*/ 361 h 373"/>
                                              <a:gd name="T24" fmla="*/ 62 w 143"/>
                                              <a:gd name="T25" fmla="*/ 242 h 373"/>
                                              <a:gd name="T26" fmla="*/ 65 w 143"/>
                                              <a:gd name="T27" fmla="*/ 167 h 373"/>
                                              <a:gd name="T28" fmla="*/ 69 w 143"/>
                                              <a:gd name="T29" fmla="*/ 102 h 373"/>
                                              <a:gd name="T30" fmla="*/ 73 w 143"/>
                                              <a:gd name="T31" fmla="*/ 206 h 373"/>
                                              <a:gd name="T32" fmla="*/ 78 w 143"/>
                                              <a:gd name="T33" fmla="*/ 360 h 373"/>
                                              <a:gd name="T34" fmla="*/ 114 w 143"/>
                                              <a:gd name="T35" fmla="*/ 372 h 373"/>
                                              <a:gd name="T36" fmla="*/ 121 w 143"/>
                                              <a:gd name="T37" fmla="*/ 363 h 373"/>
                                              <a:gd name="T38" fmla="*/ 130 w 143"/>
                                              <a:gd name="T39" fmla="*/ 227 h 373"/>
                                              <a:gd name="T40" fmla="*/ 132 w 143"/>
                                              <a:gd name="T41" fmla="*/ 162 h 373"/>
                                              <a:gd name="T42" fmla="*/ 142 w 143"/>
                                              <a:gd name="T43" fmla="*/ 18 h 373"/>
                                              <a:gd name="T44" fmla="*/ 139 w 143"/>
                                              <a:gd name="T45" fmla="*/ 2 h 373"/>
                                              <a:gd name="T46" fmla="*/ 4 w 143"/>
                                              <a:gd name="T47" fmla="*/ 0 h 373"/>
                                              <a:gd name="T48" fmla="*/ 0 60000 65536"/>
                                              <a:gd name="T49" fmla="*/ 0 60000 65536"/>
                                              <a:gd name="T50" fmla="*/ 0 60000 65536"/>
                                              <a:gd name="T51" fmla="*/ 0 60000 65536"/>
                                              <a:gd name="T52" fmla="*/ 0 60000 65536"/>
                                              <a:gd name="T53" fmla="*/ 0 60000 65536"/>
                                              <a:gd name="T54" fmla="*/ 0 60000 65536"/>
                                              <a:gd name="T55" fmla="*/ 0 60000 65536"/>
                                              <a:gd name="T56" fmla="*/ 0 60000 65536"/>
                                              <a:gd name="T57" fmla="*/ 0 60000 65536"/>
                                              <a:gd name="T58" fmla="*/ 0 60000 65536"/>
                                              <a:gd name="T59" fmla="*/ 0 60000 65536"/>
                                              <a:gd name="T60" fmla="*/ 0 60000 65536"/>
                                              <a:gd name="T61" fmla="*/ 0 60000 65536"/>
                                              <a:gd name="T62" fmla="*/ 0 60000 65536"/>
                                              <a:gd name="T63" fmla="*/ 0 60000 65536"/>
                                              <a:gd name="T64" fmla="*/ 0 60000 65536"/>
                                              <a:gd name="T65" fmla="*/ 0 60000 65536"/>
                                              <a:gd name="T66" fmla="*/ 0 60000 65536"/>
                                              <a:gd name="T67" fmla="*/ 0 60000 65536"/>
                                              <a:gd name="T68" fmla="*/ 0 60000 65536"/>
                                              <a:gd name="T69" fmla="*/ 0 60000 65536"/>
                                              <a:gd name="T70" fmla="*/ 0 60000 65536"/>
                                              <a:gd name="T71" fmla="*/ 0 60000 65536"/>
                                              <a:gd name="T72" fmla="*/ 0 w 143"/>
                                              <a:gd name="T73" fmla="*/ 0 h 373"/>
                                              <a:gd name="T74" fmla="*/ 143 w 143"/>
                                              <a:gd name="T75" fmla="*/ 373 h 373"/>
                                            </a:gdLst>
                                            <a:ahLst/>
                                            <a:cxnLst>
                                              <a:cxn ang="T48">
                                                <a:pos x="T0" y="T1"/>
                                              </a:cxn>
                                              <a:cxn ang="T49">
                                                <a:pos x="T2" y="T3"/>
                                              </a:cxn>
                                              <a:cxn ang="T50">
                                                <a:pos x="T4" y="T5"/>
                                              </a:cxn>
                                              <a:cxn ang="T51">
                                                <a:pos x="T6" y="T7"/>
                                              </a:cxn>
                                              <a:cxn ang="T52">
                                                <a:pos x="T8" y="T9"/>
                                              </a:cxn>
                                              <a:cxn ang="T53">
                                                <a:pos x="T10" y="T11"/>
                                              </a:cxn>
                                              <a:cxn ang="T54">
                                                <a:pos x="T12" y="T13"/>
                                              </a:cxn>
                                              <a:cxn ang="T55">
                                                <a:pos x="T14" y="T15"/>
                                              </a:cxn>
                                              <a:cxn ang="T56">
                                                <a:pos x="T16" y="T17"/>
                                              </a:cxn>
                                              <a:cxn ang="T57">
                                                <a:pos x="T18" y="T19"/>
                                              </a:cxn>
                                              <a:cxn ang="T58">
                                                <a:pos x="T20" y="T21"/>
                                              </a:cxn>
                                              <a:cxn ang="T59">
                                                <a:pos x="T22" y="T23"/>
                                              </a:cxn>
                                              <a:cxn ang="T60">
                                                <a:pos x="T24" y="T25"/>
                                              </a:cxn>
                                              <a:cxn ang="T61">
                                                <a:pos x="T26" y="T27"/>
                                              </a:cxn>
                                              <a:cxn ang="T62">
                                                <a:pos x="T28" y="T29"/>
                                              </a:cxn>
                                              <a:cxn ang="T63">
                                                <a:pos x="T30" y="T31"/>
                                              </a:cxn>
                                              <a:cxn ang="T64">
                                                <a:pos x="T32" y="T33"/>
                                              </a:cxn>
                                              <a:cxn ang="T65">
                                                <a:pos x="T34" y="T35"/>
                                              </a:cxn>
                                              <a:cxn ang="T66">
                                                <a:pos x="T36" y="T37"/>
                                              </a:cxn>
                                              <a:cxn ang="T67">
                                                <a:pos x="T38" y="T39"/>
                                              </a:cxn>
                                              <a:cxn ang="T68">
                                                <a:pos x="T40" y="T41"/>
                                              </a:cxn>
                                              <a:cxn ang="T69">
                                                <a:pos x="T42" y="T43"/>
                                              </a:cxn>
                                              <a:cxn ang="T70">
                                                <a:pos x="T44" y="T45"/>
                                              </a:cxn>
                                              <a:cxn ang="T71">
                                                <a:pos x="T46" y="T47"/>
                                              </a:cxn>
                                            </a:cxnLst>
                                            <a:rect l="T72" t="T73" r="T74" b="T75"/>
                                            <a:pathLst>
                                              <a:path w="143" h="373">
                                                <a:moveTo>
                                                  <a:pt x="4" y="0"/>
                                                </a:moveTo>
                                                <a:lnTo>
                                                  <a:pt x="0" y="33"/>
                                                </a:lnTo>
                                                <a:lnTo>
                                                  <a:pt x="0" y="84"/>
                                                </a:lnTo>
                                                <a:lnTo>
                                                  <a:pt x="0" y="144"/>
                                                </a:lnTo>
                                                <a:lnTo>
                                                  <a:pt x="4" y="179"/>
                                                </a:lnTo>
                                                <a:lnTo>
                                                  <a:pt x="4" y="194"/>
                                                </a:lnTo>
                                                <a:lnTo>
                                                  <a:pt x="1" y="251"/>
                                                </a:lnTo>
                                                <a:lnTo>
                                                  <a:pt x="3" y="292"/>
                                                </a:lnTo>
                                                <a:lnTo>
                                                  <a:pt x="6" y="348"/>
                                                </a:lnTo>
                                                <a:lnTo>
                                                  <a:pt x="6" y="363"/>
                                                </a:lnTo>
                                                <a:lnTo>
                                                  <a:pt x="15" y="370"/>
                                                </a:lnTo>
                                                <a:lnTo>
                                                  <a:pt x="51" y="361"/>
                                                </a:lnTo>
                                                <a:lnTo>
                                                  <a:pt x="62" y="242"/>
                                                </a:lnTo>
                                                <a:lnTo>
                                                  <a:pt x="65" y="167"/>
                                                </a:lnTo>
                                                <a:lnTo>
                                                  <a:pt x="69" y="102"/>
                                                </a:lnTo>
                                                <a:lnTo>
                                                  <a:pt x="73" y="206"/>
                                                </a:lnTo>
                                                <a:lnTo>
                                                  <a:pt x="78" y="360"/>
                                                </a:lnTo>
                                                <a:lnTo>
                                                  <a:pt x="114" y="372"/>
                                                </a:lnTo>
                                                <a:lnTo>
                                                  <a:pt x="121" y="363"/>
                                                </a:lnTo>
                                                <a:lnTo>
                                                  <a:pt x="130" y="227"/>
                                                </a:lnTo>
                                                <a:lnTo>
                                                  <a:pt x="132" y="162"/>
                                                </a:lnTo>
                                                <a:lnTo>
                                                  <a:pt x="142" y="18"/>
                                                </a:lnTo>
                                                <a:lnTo>
                                                  <a:pt x="139" y="2"/>
                                                </a:lnTo>
                                                <a:lnTo>
                                                  <a:pt x="4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solidFill>
                                            <a:srgbClr val="000000"/>
                                          </a:solid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</a:grpSp>
                                    <a:grpSp>
                                      <a:nvGrpSpPr>
                                        <a:cNvPr id="4" name="Group 345"/>
                                        <a:cNvGrpSpPr>
                                          <a:grpSpLocks/>
                                        </a:cNvGrpSpPr>
                                      </a:nvGrpSpPr>
                                      <a:grpSpPr bwMode="auto">
                                        <a:xfrm>
                                          <a:off x="3792" y="2352"/>
                                          <a:ext cx="153" cy="695"/>
                                          <a:chOff x="3792" y="2352"/>
                                          <a:chExt cx="153" cy="695"/>
                                        </a:xfrm>
                                      </a:grpSpPr>
                                      <a:sp>
                                        <a:nvSpPr>
                                          <a:cNvPr id="14363" name="Freeform 346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823" y="2824"/>
                                            <a:ext cx="82" cy="203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18 w 82"/>
                                              <a:gd name="T1" fmla="*/ 0 h 203"/>
                                              <a:gd name="T2" fmla="*/ 16 w 82"/>
                                              <a:gd name="T3" fmla="*/ 24 h 203"/>
                                              <a:gd name="T4" fmla="*/ 15 w 82"/>
                                              <a:gd name="T5" fmla="*/ 51 h 203"/>
                                              <a:gd name="T6" fmla="*/ 15 w 82"/>
                                              <a:gd name="T7" fmla="*/ 78 h 203"/>
                                              <a:gd name="T8" fmla="*/ 16 w 82"/>
                                              <a:gd name="T9" fmla="*/ 103 h 203"/>
                                              <a:gd name="T10" fmla="*/ 16 w 82"/>
                                              <a:gd name="T11" fmla="*/ 123 h 203"/>
                                              <a:gd name="T12" fmla="*/ 16 w 82"/>
                                              <a:gd name="T13" fmla="*/ 149 h 203"/>
                                              <a:gd name="T14" fmla="*/ 15 w 82"/>
                                              <a:gd name="T15" fmla="*/ 159 h 203"/>
                                              <a:gd name="T16" fmla="*/ 4 w 82"/>
                                              <a:gd name="T17" fmla="*/ 190 h 203"/>
                                              <a:gd name="T18" fmla="*/ 0 w 82"/>
                                              <a:gd name="T19" fmla="*/ 202 h 203"/>
                                              <a:gd name="T20" fmla="*/ 17 w 82"/>
                                              <a:gd name="T21" fmla="*/ 202 h 203"/>
                                              <a:gd name="T22" fmla="*/ 25 w 82"/>
                                              <a:gd name="T23" fmla="*/ 188 h 203"/>
                                              <a:gd name="T24" fmla="*/ 30 w 82"/>
                                              <a:gd name="T25" fmla="*/ 172 h 203"/>
                                              <a:gd name="T26" fmla="*/ 33 w 82"/>
                                              <a:gd name="T27" fmla="*/ 147 h 203"/>
                                              <a:gd name="T28" fmla="*/ 43 w 82"/>
                                              <a:gd name="T29" fmla="*/ 78 h 203"/>
                                              <a:gd name="T30" fmla="*/ 46 w 82"/>
                                              <a:gd name="T31" fmla="*/ 59 h 203"/>
                                              <a:gd name="T32" fmla="*/ 44 w 82"/>
                                              <a:gd name="T33" fmla="*/ 96 h 203"/>
                                              <a:gd name="T34" fmla="*/ 47 w 82"/>
                                              <a:gd name="T35" fmla="*/ 119 h 203"/>
                                              <a:gd name="T36" fmla="*/ 48 w 82"/>
                                              <a:gd name="T37" fmla="*/ 141 h 203"/>
                                              <a:gd name="T38" fmla="*/ 46 w 82"/>
                                              <a:gd name="T39" fmla="*/ 160 h 203"/>
                                              <a:gd name="T40" fmla="*/ 47 w 82"/>
                                              <a:gd name="T41" fmla="*/ 170 h 203"/>
                                              <a:gd name="T42" fmla="*/ 58 w 82"/>
                                              <a:gd name="T43" fmla="*/ 199 h 203"/>
                                              <a:gd name="T44" fmla="*/ 68 w 82"/>
                                              <a:gd name="T45" fmla="*/ 199 h 203"/>
                                              <a:gd name="T46" fmla="*/ 73 w 82"/>
                                              <a:gd name="T47" fmla="*/ 199 h 203"/>
                                              <a:gd name="T48" fmla="*/ 79 w 82"/>
                                              <a:gd name="T49" fmla="*/ 193 h 203"/>
                                              <a:gd name="T50" fmla="*/ 64 w 82"/>
                                              <a:gd name="T51" fmla="*/ 160 h 203"/>
                                              <a:gd name="T52" fmla="*/ 72 w 82"/>
                                              <a:gd name="T53" fmla="*/ 90 h 203"/>
                                              <a:gd name="T54" fmla="*/ 75 w 82"/>
                                              <a:gd name="T55" fmla="*/ 57 h 203"/>
                                              <a:gd name="T56" fmla="*/ 81 w 82"/>
                                              <a:gd name="T57" fmla="*/ 1 h 203"/>
                                              <a:gd name="T58" fmla="*/ 18 w 82"/>
                                              <a:gd name="T59" fmla="*/ 0 h 203"/>
                                              <a:gd name="T60" fmla="*/ 0 60000 65536"/>
                                              <a:gd name="T61" fmla="*/ 0 60000 65536"/>
                                              <a:gd name="T62" fmla="*/ 0 60000 65536"/>
                                              <a:gd name="T63" fmla="*/ 0 60000 65536"/>
                                              <a:gd name="T64" fmla="*/ 0 60000 65536"/>
                                              <a:gd name="T65" fmla="*/ 0 60000 65536"/>
                                              <a:gd name="T66" fmla="*/ 0 60000 65536"/>
                                              <a:gd name="T67" fmla="*/ 0 60000 65536"/>
                                              <a:gd name="T68" fmla="*/ 0 60000 65536"/>
                                              <a:gd name="T69" fmla="*/ 0 60000 65536"/>
                                              <a:gd name="T70" fmla="*/ 0 60000 65536"/>
                                              <a:gd name="T71" fmla="*/ 0 60000 65536"/>
                                              <a:gd name="T72" fmla="*/ 0 60000 65536"/>
                                              <a:gd name="T73" fmla="*/ 0 60000 65536"/>
                                              <a:gd name="T74" fmla="*/ 0 60000 65536"/>
                                              <a:gd name="T75" fmla="*/ 0 60000 65536"/>
                                              <a:gd name="T76" fmla="*/ 0 60000 65536"/>
                                              <a:gd name="T77" fmla="*/ 0 60000 65536"/>
                                              <a:gd name="T78" fmla="*/ 0 60000 65536"/>
                                              <a:gd name="T79" fmla="*/ 0 60000 65536"/>
                                              <a:gd name="T80" fmla="*/ 0 60000 65536"/>
                                              <a:gd name="T81" fmla="*/ 0 60000 65536"/>
                                              <a:gd name="T82" fmla="*/ 0 60000 65536"/>
                                              <a:gd name="T83" fmla="*/ 0 60000 65536"/>
                                              <a:gd name="T84" fmla="*/ 0 60000 65536"/>
                                              <a:gd name="T85" fmla="*/ 0 60000 65536"/>
                                              <a:gd name="T86" fmla="*/ 0 60000 65536"/>
                                              <a:gd name="T87" fmla="*/ 0 60000 65536"/>
                                              <a:gd name="T88" fmla="*/ 0 60000 65536"/>
                                              <a:gd name="T89" fmla="*/ 0 60000 65536"/>
                                              <a:gd name="T90" fmla="*/ 0 w 82"/>
                                              <a:gd name="T91" fmla="*/ 0 h 203"/>
                                              <a:gd name="T92" fmla="*/ 82 w 82"/>
                                              <a:gd name="T93" fmla="*/ 203 h 203"/>
                                            </a:gdLst>
                                            <a:ahLst/>
                                            <a:cxnLst>
                                              <a:cxn ang="T60">
                                                <a:pos x="T0" y="T1"/>
                                              </a:cxn>
                                              <a:cxn ang="T61">
                                                <a:pos x="T2" y="T3"/>
                                              </a:cxn>
                                              <a:cxn ang="T62">
                                                <a:pos x="T4" y="T5"/>
                                              </a:cxn>
                                              <a:cxn ang="T63">
                                                <a:pos x="T6" y="T7"/>
                                              </a:cxn>
                                              <a:cxn ang="T64">
                                                <a:pos x="T8" y="T9"/>
                                              </a:cxn>
                                              <a:cxn ang="T65">
                                                <a:pos x="T10" y="T11"/>
                                              </a:cxn>
                                              <a:cxn ang="T66">
                                                <a:pos x="T12" y="T13"/>
                                              </a:cxn>
                                              <a:cxn ang="T67">
                                                <a:pos x="T14" y="T15"/>
                                              </a:cxn>
                                              <a:cxn ang="T68">
                                                <a:pos x="T16" y="T17"/>
                                              </a:cxn>
                                              <a:cxn ang="T69">
                                                <a:pos x="T18" y="T19"/>
                                              </a:cxn>
                                              <a:cxn ang="T70">
                                                <a:pos x="T20" y="T21"/>
                                              </a:cxn>
                                              <a:cxn ang="T71">
                                                <a:pos x="T22" y="T23"/>
                                              </a:cxn>
                                              <a:cxn ang="T72">
                                                <a:pos x="T24" y="T25"/>
                                              </a:cxn>
                                              <a:cxn ang="T73">
                                                <a:pos x="T26" y="T27"/>
                                              </a:cxn>
                                              <a:cxn ang="T74">
                                                <a:pos x="T28" y="T29"/>
                                              </a:cxn>
                                              <a:cxn ang="T75">
                                                <a:pos x="T30" y="T31"/>
                                              </a:cxn>
                                              <a:cxn ang="T76">
                                                <a:pos x="T32" y="T33"/>
                                              </a:cxn>
                                              <a:cxn ang="T77">
                                                <a:pos x="T34" y="T35"/>
                                              </a:cxn>
                                              <a:cxn ang="T78">
                                                <a:pos x="T36" y="T37"/>
                                              </a:cxn>
                                              <a:cxn ang="T79">
                                                <a:pos x="T38" y="T39"/>
                                              </a:cxn>
                                              <a:cxn ang="T80">
                                                <a:pos x="T40" y="T41"/>
                                              </a:cxn>
                                              <a:cxn ang="T81">
                                                <a:pos x="T42" y="T43"/>
                                              </a:cxn>
                                              <a:cxn ang="T82">
                                                <a:pos x="T44" y="T45"/>
                                              </a:cxn>
                                              <a:cxn ang="T83">
                                                <a:pos x="T46" y="T47"/>
                                              </a:cxn>
                                              <a:cxn ang="T84">
                                                <a:pos x="T48" y="T49"/>
                                              </a:cxn>
                                              <a:cxn ang="T85">
                                                <a:pos x="T50" y="T51"/>
                                              </a:cxn>
                                              <a:cxn ang="T86">
                                                <a:pos x="T52" y="T53"/>
                                              </a:cxn>
                                              <a:cxn ang="T87">
                                                <a:pos x="T54" y="T55"/>
                                              </a:cxn>
                                              <a:cxn ang="T88">
                                                <a:pos x="T56" y="T57"/>
                                              </a:cxn>
                                              <a:cxn ang="T89">
                                                <a:pos x="T58" y="T59"/>
                                              </a:cxn>
                                            </a:cxnLst>
                                            <a:rect l="T90" t="T91" r="T92" b="T93"/>
                                            <a:pathLst>
                                              <a:path w="82" h="203">
                                                <a:moveTo>
                                                  <a:pt x="18" y="0"/>
                                                </a:moveTo>
                                                <a:lnTo>
                                                  <a:pt x="16" y="24"/>
                                                </a:lnTo>
                                                <a:lnTo>
                                                  <a:pt x="15" y="51"/>
                                                </a:lnTo>
                                                <a:lnTo>
                                                  <a:pt x="15" y="78"/>
                                                </a:lnTo>
                                                <a:lnTo>
                                                  <a:pt x="16" y="103"/>
                                                </a:lnTo>
                                                <a:lnTo>
                                                  <a:pt x="16" y="123"/>
                                                </a:lnTo>
                                                <a:lnTo>
                                                  <a:pt x="16" y="149"/>
                                                </a:lnTo>
                                                <a:lnTo>
                                                  <a:pt x="15" y="159"/>
                                                </a:lnTo>
                                                <a:lnTo>
                                                  <a:pt x="4" y="190"/>
                                                </a:lnTo>
                                                <a:lnTo>
                                                  <a:pt x="0" y="202"/>
                                                </a:lnTo>
                                                <a:lnTo>
                                                  <a:pt x="17" y="202"/>
                                                </a:lnTo>
                                                <a:lnTo>
                                                  <a:pt x="25" y="188"/>
                                                </a:lnTo>
                                                <a:lnTo>
                                                  <a:pt x="30" y="172"/>
                                                </a:lnTo>
                                                <a:lnTo>
                                                  <a:pt x="33" y="147"/>
                                                </a:lnTo>
                                                <a:lnTo>
                                                  <a:pt x="43" y="78"/>
                                                </a:lnTo>
                                                <a:lnTo>
                                                  <a:pt x="46" y="59"/>
                                                </a:lnTo>
                                                <a:lnTo>
                                                  <a:pt x="44" y="96"/>
                                                </a:lnTo>
                                                <a:lnTo>
                                                  <a:pt x="47" y="119"/>
                                                </a:lnTo>
                                                <a:lnTo>
                                                  <a:pt x="48" y="141"/>
                                                </a:lnTo>
                                                <a:lnTo>
                                                  <a:pt x="46" y="160"/>
                                                </a:lnTo>
                                                <a:lnTo>
                                                  <a:pt x="47" y="170"/>
                                                </a:lnTo>
                                                <a:lnTo>
                                                  <a:pt x="58" y="199"/>
                                                </a:lnTo>
                                                <a:lnTo>
                                                  <a:pt x="68" y="199"/>
                                                </a:lnTo>
                                                <a:lnTo>
                                                  <a:pt x="73" y="199"/>
                                                </a:lnTo>
                                                <a:lnTo>
                                                  <a:pt x="79" y="193"/>
                                                </a:lnTo>
                                                <a:lnTo>
                                                  <a:pt x="64" y="160"/>
                                                </a:lnTo>
                                                <a:lnTo>
                                                  <a:pt x="72" y="90"/>
                                                </a:lnTo>
                                                <a:lnTo>
                                                  <a:pt x="75" y="57"/>
                                                </a:lnTo>
                                                <a:lnTo>
                                                  <a:pt x="81" y="1"/>
                                                </a:lnTo>
                                                <a:lnTo>
                                                  <a:pt x="18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74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grpSp>
                                        <a:nvGrpSpPr>
                                          <a:cNvPr id="21" name="Group 347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3794" y="2572"/>
                                            <a:ext cx="148" cy="203"/>
                                            <a:chOff x="3794" y="2572"/>
                                            <a:chExt cx="148" cy="203"/>
                                          </a:xfrm>
                                        </a:grpSpPr>
                                        <a:sp>
                                          <a:nvSpPr>
                                            <a:cNvPr id="14375" name="Freeform 348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794" y="2578"/>
                                              <a:ext cx="41" cy="197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2 w 41"/>
                                                <a:gd name="T1" fmla="*/ 0 h 197"/>
                                                <a:gd name="T2" fmla="*/ 0 w 41"/>
                                                <a:gd name="T3" fmla="*/ 44 h 197"/>
                                                <a:gd name="T4" fmla="*/ 6 w 41"/>
                                                <a:gd name="T5" fmla="*/ 105 h 197"/>
                                                <a:gd name="T6" fmla="*/ 12 w 41"/>
                                                <a:gd name="T7" fmla="*/ 158 h 197"/>
                                                <a:gd name="T8" fmla="*/ 22 w 41"/>
                                                <a:gd name="T9" fmla="*/ 190 h 197"/>
                                                <a:gd name="T10" fmla="*/ 26 w 41"/>
                                                <a:gd name="T11" fmla="*/ 196 h 197"/>
                                                <a:gd name="T12" fmla="*/ 29 w 41"/>
                                                <a:gd name="T13" fmla="*/ 187 h 197"/>
                                                <a:gd name="T14" fmla="*/ 31 w 41"/>
                                                <a:gd name="T15" fmla="*/ 164 h 197"/>
                                                <a:gd name="T16" fmla="*/ 40 w 41"/>
                                                <a:gd name="T17" fmla="*/ 158 h 197"/>
                                                <a:gd name="T18" fmla="*/ 28 w 41"/>
                                                <a:gd name="T19" fmla="*/ 141 h 197"/>
                                                <a:gd name="T20" fmla="*/ 20 w 41"/>
                                                <a:gd name="T21" fmla="*/ 130 h 197"/>
                                                <a:gd name="T22" fmla="*/ 21 w 41"/>
                                                <a:gd name="T23" fmla="*/ 40 h 197"/>
                                                <a:gd name="T24" fmla="*/ 25 w 41"/>
                                                <a:gd name="T25" fmla="*/ 4 h 197"/>
                                                <a:gd name="T26" fmla="*/ 2 w 41"/>
                                                <a:gd name="T27" fmla="*/ 0 h 197"/>
                                                <a:gd name="T28" fmla="*/ 0 60000 65536"/>
                                                <a:gd name="T29" fmla="*/ 0 60000 65536"/>
                                                <a:gd name="T30" fmla="*/ 0 60000 65536"/>
                                                <a:gd name="T31" fmla="*/ 0 60000 65536"/>
                                                <a:gd name="T32" fmla="*/ 0 60000 65536"/>
                                                <a:gd name="T33" fmla="*/ 0 60000 65536"/>
                                                <a:gd name="T34" fmla="*/ 0 60000 65536"/>
                                                <a:gd name="T35" fmla="*/ 0 60000 65536"/>
                                                <a:gd name="T36" fmla="*/ 0 60000 65536"/>
                                                <a:gd name="T37" fmla="*/ 0 60000 65536"/>
                                                <a:gd name="T38" fmla="*/ 0 60000 65536"/>
                                                <a:gd name="T39" fmla="*/ 0 60000 65536"/>
                                                <a:gd name="T40" fmla="*/ 0 60000 65536"/>
                                                <a:gd name="T41" fmla="*/ 0 60000 65536"/>
                                                <a:gd name="T42" fmla="*/ 0 w 41"/>
                                                <a:gd name="T43" fmla="*/ 0 h 197"/>
                                                <a:gd name="T44" fmla="*/ 41 w 41"/>
                                                <a:gd name="T45" fmla="*/ 197 h 197"/>
                                              </a:gdLst>
                                              <a:ahLst/>
                                              <a:cxnLst>
                                                <a:cxn ang="T28">
                                                  <a:pos x="T0" y="T1"/>
                                                </a:cxn>
                                                <a:cxn ang="T29">
                                                  <a:pos x="T2" y="T3"/>
                                                </a:cxn>
                                                <a:cxn ang="T30">
                                                  <a:pos x="T4" y="T5"/>
                                                </a:cxn>
                                                <a:cxn ang="T31">
                                                  <a:pos x="T6" y="T7"/>
                                                </a:cxn>
                                                <a:cxn ang="T32">
                                                  <a:pos x="T8" y="T9"/>
                                                </a:cxn>
                                                <a:cxn ang="T33">
                                                  <a:pos x="T10" y="T11"/>
                                                </a:cxn>
                                                <a:cxn ang="T34">
                                                  <a:pos x="T12" y="T13"/>
                                                </a:cxn>
                                                <a:cxn ang="T35">
                                                  <a:pos x="T14" y="T15"/>
                                                </a:cxn>
                                                <a:cxn ang="T36">
                                                  <a:pos x="T16" y="T17"/>
                                                </a:cxn>
                                                <a:cxn ang="T37">
                                                  <a:pos x="T18" y="T19"/>
                                                </a:cxn>
                                                <a:cxn ang="T38">
                                                  <a:pos x="T20" y="T21"/>
                                                </a:cxn>
                                                <a:cxn ang="T39">
                                                  <a:pos x="T22" y="T23"/>
                                                </a:cxn>
                                                <a:cxn ang="T40">
                                                  <a:pos x="T24" y="T25"/>
                                                </a:cxn>
                                                <a:cxn ang="T41">
                                                  <a:pos x="T26" y="T27"/>
                                                </a:cxn>
                                              </a:cxnLst>
                                              <a:rect l="T42" t="T43" r="T44" b="T45"/>
                                              <a:pathLst>
                                                <a:path w="41" h="197">
                                                  <a:moveTo>
                                                    <a:pt x="2" y="0"/>
                                                  </a:moveTo>
                                                  <a:lnTo>
                                                    <a:pt x="0" y="44"/>
                                                  </a:lnTo>
                                                  <a:lnTo>
                                                    <a:pt x="6" y="105"/>
                                                  </a:lnTo>
                                                  <a:lnTo>
                                                    <a:pt x="12" y="158"/>
                                                  </a:lnTo>
                                                  <a:lnTo>
                                                    <a:pt x="22" y="190"/>
                                                  </a:lnTo>
                                                  <a:lnTo>
                                                    <a:pt x="26" y="196"/>
                                                  </a:lnTo>
                                                  <a:lnTo>
                                                    <a:pt x="29" y="187"/>
                                                  </a:lnTo>
                                                  <a:lnTo>
                                                    <a:pt x="31" y="164"/>
                                                  </a:lnTo>
                                                  <a:lnTo>
                                                    <a:pt x="40" y="158"/>
                                                  </a:lnTo>
                                                  <a:lnTo>
                                                    <a:pt x="28" y="141"/>
                                                  </a:lnTo>
                                                  <a:lnTo>
                                                    <a:pt x="20" y="130"/>
                                                  </a:lnTo>
                                                  <a:lnTo>
                                                    <a:pt x="21" y="40"/>
                                                  </a:lnTo>
                                                  <a:lnTo>
                                                    <a:pt x="25" y="4"/>
                                                  </a:lnTo>
                                                  <a:lnTo>
                                                    <a:pt x="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74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376" name="Freeform 349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906" y="2572"/>
                                              <a:ext cx="36" cy="184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10 w 36"/>
                                                <a:gd name="T1" fmla="*/ 5 h 184"/>
                                                <a:gd name="T2" fmla="*/ 15 w 36"/>
                                                <a:gd name="T3" fmla="*/ 38 h 184"/>
                                                <a:gd name="T4" fmla="*/ 14 w 36"/>
                                                <a:gd name="T5" fmla="*/ 116 h 184"/>
                                                <a:gd name="T6" fmla="*/ 0 w 36"/>
                                                <a:gd name="T7" fmla="*/ 149 h 184"/>
                                                <a:gd name="T8" fmla="*/ 3 w 36"/>
                                                <a:gd name="T9" fmla="*/ 152 h 184"/>
                                                <a:gd name="T10" fmla="*/ 0 w 36"/>
                                                <a:gd name="T11" fmla="*/ 169 h 184"/>
                                                <a:gd name="T12" fmla="*/ 3 w 36"/>
                                                <a:gd name="T13" fmla="*/ 183 h 184"/>
                                                <a:gd name="T14" fmla="*/ 14 w 36"/>
                                                <a:gd name="T15" fmla="*/ 160 h 184"/>
                                                <a:gd name="T16" fmla="*/ 25 w 36"/>
                                                <a:gd name="T17" fmla="*/ 120 h 184"/>
                                                <a:gd name="T18" fmla="*/ 35 w 36"/>
                                                <a:gd name="T19" fmla="*/ 30 h 184"/>
                                                <a:gd name="T20" fmla="*/ 30 w 36"/>
                                                <a:gd name="T21" fmla="*/ 0 h 184"/>
                                                <a:gd name="T22" fmla="*/ 10 w 36"/>
                                                <a:gd name="T23" fmla="*/ 5 h 184"/>
                                                <a:gd name="T24" fmla="*/ 0 60000 65536"/>
                                                <a:gd name="T25" fmla="*/ 0 60000 65536"/>
                                                <a:gd name="T26" fmla="*/ 0 60000 65536"/>
                                                <a:gd name="T27" fmla="*/ 0 60000 65536"/>
                                                <a:gd name="T28" fmla="*/ 0 60000 65536"/>
                                                <a:gd name="T29" fmla="*/ 0 60000 65536"/>
                                                <a:gd name="T30" fmla="*/ 0 60000 65536"/>
                                                <a:gd name="T31" fmla="*/ 0 60000 65536"/>
                                                <a:gd name="T32" fmla="*/ 0 60000 65536"/>
                                                <a:gd name="T33" fmla="*/ 0 60000 65536"/>
                                                <a:gd name="T34" fmla="*/ 0 60000 65536"/>
                                                <a:gd name="T35" fmla="*/ 0 60000 65536"/>
                                                <a:gd name="T36" fmla="*/ 0 w 36"/>
                                                <a:gd name="T37" fmla="*/ 0 h 184"/>
                                                <a:gd name="T38" fmla="*/ 36 w 36"/>
                                                <a:gd name="T39" fmla="*/ 184 h 184"/>
                                              </a:gdLst>
                                              <a:ahLst/>
                                              <a:cxnLst>
                                                <a:cxn ang="T24">
                                                  <a:pos x="T0" y="T1"/>
                                                </a:cxn>
                                                <a:cxn ang="T25">
                                                  <a:pos x="T2" y="T3"/>
                                                </a:cxn>
                                                <a:cxn ang="T26">
                                                  <a:pos x="T4" y="T5"/>
                                                </a:cxn>
                                                <a:cxn ang="T27">
                                                  <a:pos x="T6" y="T7"/>
                                                </a:cxn>
                                                <a:cxn ang="T28">
                                                  <a:pos x="T8" y="T9"/>
                                                </a:cxn>
                                                <a:cxn ang="T29">
                                                  <a:pos x="T10" y="T11"/>
                                                </a:cxn>
                                                <a:cxn ang="T30">
                                                  <a:pos x="T12" y="T13"/>
                                                </a:cxn>
                                                <a:cxn ang="T31">
                                                  <a:pos x="T14" y="T15"/>
                                                </a:cxn>
                                                <a:cxn ang="T32">
                                                  <a:pos x="T16" y="T17"/>
                                                </a:cxn>
                                                <a:cxn ang="T33">
                                                  <a:pos x="T18" y="T19"/>
                                                </a:cxn>
                                                <a:cxn ang="T34">
                                                  <a:pos x="T20" y="T21"/>
                                                </a:cxn>
                                                <a:cxn ang="T35">
                                                  <a:pos x="T22" y="T23"/>
                                                </a:cxn>
                                              </a:cxnLst>
                                              <a:rect l="T36" t="T37" r="T38" b="T39"/>
                                              <a:pathLst>
                                                <a:path w="36" h="184">
                                                  <a:moveTo>
                                                    <a:pt x="10" y="5"/>
                                                  </a:moveTo>
                                                  <a:lnTo>
                                                    <a:pt x="15" y="38"/>
                                                  </a:lnTo>
                                                  <a:lnTo>
                                                    <a:pt x="14" y="116"/>
                                                  </a:lnTo>
                                                  <a:lnTo>
                                                    <a:pt x="0" y="149"/>
                                                  </a:lnTo>
                                                  <a:lnTo>
                                                    <a:pt x="3" y="152"/>
                                                  </a:lnTo>
                                                  <a:lnTo>
                                                    <a:pt x="0" y="169"/>
                                                  </a:lnTo>
                                                  <a:lnTo>
                                                    <a:pt x="3" y="183"/>
                                                  </a:lnTo>
                                                  <a:lnTo>
                                                    <a:pt x="14" y="160"/>
                                                  </a:lnTo>
                                                  <a:lnTo>
                                                    <a:pt x="25" y="120"/>
                                                  </a:lnTo>
                                                  <a:lnTo>
                                                    <a:pt x="35" y="30"/>
                                                  </a:lnTo>
                                                  <a:lnTo>
                                                    <a:pt x="30" y="0"/>
                                                  </a:lnTo>
                                                  <a:lnTo>
                                                    <a:pt x="10" y="5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74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</a:grpSp>
                                      <a:sp>
                                        <a:nvSpPr>
                                          <a:cNvPr id="14365" name="Freeform 350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847" y="2365"/>
                                            <a:ext cx="52" cy="94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8 w 52"/>
                                              <a:gd name="T1" fmla="*/ 93 h 94"/>
                                              <a:gd name="T2" fmla="*/ 8 w 52"/>
                                              <a:gd name="T3" fmla="*/ 79 h 94"/>
                                              <a:gd name="T4" fmla="*/ 2 w 52"/>
                                              <a:gd name="T5" fmla="*/ 62 h 94"/>
                                              <a:gd name="T6" fmla="*/ 0 w 52"/>
                                              <a:gd name="T7" fmla="*/ 51 h 94"/>
                                              <a:gd name="T8" fmla="*/ 0 w 52"/>
                                              <a:gd name="T9" fmla="*/ 43 h 94"/>
                                              <a:gd name="T10" fmla="*/ 0 w 52"/>
                                              <a:gd name="T11" fmla="*/ 31 h 94"/>
                                              <a:gd name="T12" fmla="*/ 2 w 52"/>
                                              <a:gd name="T13" fmla="*/ 21 h 94"/>
                                              <a:gd name="T14" fmla="*/ 4 w 52"/>
                                              <a:gd name="T15" fmla="*/ 15 h 94"/>
                                              <a:gd name="T16" fmla="*/ 8 w 52"/>
                                              <a:gd name="T17" fmla="*/ 9 h 94"/>
                                              <a:gd name="T18" fmla="*/ 12 w 52"/>
                                              <a:gd name="T19" fmla="*/ 4 h 94"/>
                                              <a:gd name="T20" fmla="*/ 19 w 52"/>
                                              <a:gd name="T21" fmla="*/ 1 h 94"/>
                                              <a:gd name="T22" fmla="*/ 27 w 52"/>
                                              <a:gd name="T23" fmla="*/ 0 h 94"/>
                                              <a:gd name="T24" fmla="*/ 34 w 52"/>
                                              <a:gd name="T25" fmla="*/ 1 h 94"/>
                                              <a:gd name="T26" fmla="*/ 40 w 52"/>
                                              <a:gd name="T27" fmla="*/ 4 h 94"/>
                                              <a:gd name="T28" fmla="*/ 45 w 52"/>
                                              <a:gd name="T29" fmla="*/ 9 h 94"/>
                                              <a:gd name="T30" fmla="*/ 48 w 52"/>
                                              <a:gd name="T31" fmla="*/ 15 h 94"/>
                                              <a:gd name="T32" fmla="*/ 51 w 52"/>
                                              <a:gd name="T33" fmla="*/ 22 h 94"/>
                                              <a:gd name="T34" fmla="*/ 50 w 52"/>
                                              <a:gd name="T35" fmla="*/ 38 h 94"/>
                                              <a:gd name="T36" fmla="*/ 48 w 52"/>
                                              <a:gd name="T37" fmla="*/ 50 h 94"/>
                                              <a:gd name="T38" fmla="*/ 46 w 52"/>
                                              <a:gd name="T39" fmla="*/ 64 h 94"/>
                                              <a:gd name="T40" fmla="*/ 42 w 52"/>
                                              <a:gd name="T41" fmla="*/ 71 h 94"/>
                                              <a:gd name="T42" fmla="*/ 39 w 52"/>
                                              <a:gd name="T43" fmla="*/ 77 h 94"/>
                                              <a:gd name="T44" fmla="*/ 37 w 52"/>
                                              <a:gd name="T45" fmla="*/ 81 h 94"/>
                                              <a:gd name="T46" fmla="*/ 35 w 52"/>
                                              <a:gd name="T47" fmla="*/ 93 h 94"/>
                                              <a:gd name="T48" fmla="*/ 8 w 52"/>
                                              <a:gd name="T49" fmla="*/ 93 h 94"/>
                                              <a:gd name="T50" fmla="*/ 0 60000 65536"/>
                                              <a:gd name="T51" fmla="*/ 0 60000 65536"/>
                                              <a:gd name="T52" fmla="*/ 0 60000 65536"/>
                                              <a:gd name="T53" fmla="*/ 0 60000 65536"/>
                                              <a:gd name="T54" fmla="*/ 0 60000 65536"/>
                                              <a:gd name="T55" fmla="*/ 0 60000 65536"/>
                                              <a:gd name="T56" fmla="*/ 0 60000 65536"/>
                                              <a:gd name="T57" fmla="*/ 0 60000 65536"/>
                                              <a:gd name="T58" fmla="*/ 0 60000 65536"/>
                                              <a:gd name="T59" fmla="*/ 0 60000 65536"/>
                                              <a:gd name="T60" fmla="*/ 0 60000 65536"/>
                                              <a:gd name="T61" fmla="*/ 0 60000 65536"/>
                                              <a:gd name="T62" fmla="*/ 0 60000 65536"/>
                                              <a:gd name="T63" fmla="*/ 0 60000 65536"/>
                                              <a:gd name="T64" fmla="*/ 0 60000 65536"/>
                                              <a:gd name="T65" fmla="*/ 0 60000 65536"/>
                                              <a:gd name="T66" fmla="*/ 0 60000 65536"/>
                                              <a:gd name="T67" fmla="*/ 0 60000 65536"/>
                                              <a:gd name="T68" fmla="*/ 0 60000 65536"/>
                                              <a:gd name="T69" fmla="*/ 0 60000 65536"/>
                                              <a:gd name="T70" fmla="*/ 0 60000 65536"/>
                                              <a:gd name="T71" fmla="*/ 0 60000 65536"/>
                                              <a:gd name="T72" fmla="*/ 0 60000 65536"/>
                                              <a:gd name="T73" fmla="*/ 0 60000 65536"/>
                                              <a:gd name="T74" fmla="*/ 0 60000 65536"/>
                                              <a:gd name="T75" fmla="*/ 0 w 52"/>
                                              <a:gd name="T76" fmla="*/ 0 h 94"/>
                                              <a:gd name="T77" fmla="*/ 52 w 52"/>
                                              <a:gd name="T78" fmla="*/ 94 h 94"/>
                                            </a:gdLst>
                                            <a:ahLst/>
                                            <a:cxnLst>
                                              <a:cxn ang="T50">
                                                <a:pos x="T0" y="T1"/>
                                              </a:cxn>
                                              <a:cxn ang="T51">
                                                <a:pos x="T2" y="T3"/>
                                              </a:cxn>
                                              <a:cxn ang="T52">
                                                <a:pos x="T4" y="T5"/>
                                              </a:cxn>
                                              <a:cxn ang="T53">
                                                <a:pos x="T6" y="T7"/>
                                              </a:cxn>
                                              <a:cxn ang="T54">
                                                <a:pos x="T8" y="T9"/>
                                              </a:cxn>
                                              <a:cxn ang="T55">
                                                <a:pos x="T10" y="T11"/>
                                              </a:cxn>
                                              <a:cxn ang="T56">
                                                <a:pos x="T12" y="T13"/>
                                              </a:cxn>
                                              <a:cxn ang="T57">
                                                <a:pos x="T14" y="T15"/>
                                              </a:cxn>
                                              <a:cxn ang="T58">
                                                <a:pos x="T16" y="T17"/>
                                              </a:cxn>
                                              <a:cxn ang="T59">
                                                <a:pos x="T18" y="T19"/>
                                              </a:cxn>
                                              <a:cxn ang="T60">
                                                <a:pos x="T20" y="T21"/>
                                              </a:cxn>
                                              <a:cxn ang="T61">
                                                <a:pos x="T22" y="T23"/>
                                              </a:cxn>
                                              <a:cxn ang="T62">
                                                <a:pos x="T24" y="T25"/>
                                              </a:cxn>
                                              <a:cxn ang="T63">
                                                <a:pos x="T26" y="T27"/>
                                              </a:cxn>
                                              <a:cxn ang="T64">
                                                <a:pos x="T28" y="T29"/>
                                              </a:cxn>
                                              <a:cxn ang="T65">
                                                <a:pos x="T30" y="T31"/>
                                              </a:cxn>
                                              <a:cxn ang="T66">
                                                <a:pos x="T32" y="T33"/>
                                              </a:cxn>
                                              <a:cxn ang="T67">
                                                <a:pos x="T34" y="T35"/>
                                              </a:cxn>
                                              <a:cxn ang="T68">
                                                <a:pos x="T36" y="T37"/>
                                              </a:cxn>
                                              <a:cxn ang="T69">
                                                <a:pos x="T38" y="T39"/>
                                              </a:cxn>
                                              <a:cxn ang="T70">
                                                <a:pos x="T40" y="T41"/>
                                              </a:cxn>
                                              <a:cxn ang="T71">
                                                <a:pos x="T42" y="T43"/>
                                              </a:cxn>
                                              <a:cxn ang="T72">
                                                <a:pos x="T44" y="T45"/>
                                              </a:cxn>
                                              <a:cxn ang="T73">
                                                <a:pos x="T46" y="T47"/>
                                              </a:cxn>
                                              <a:cxn ang="T74">
                                                <a:pos x="T48" y="T49"/>
                                              </a:cxn>
                                            </a:cxnLst>
                                            <a:rect l="T75" t="T76" r="T77" b="T78"/>
                                            <a:pathLst>
                                              <a:path w="52" h="94">
                                                <a:moveTo>
                                                  <a:pt x="8" y="93"/>
                                                </a:moveTo>
                                                <a:lnTo>
                                                  <a:pt x="8" y="79"/>
                                                </a:lnTo>
                                                <a:lnTo>
                                                  <a:pt x="2" y="62"/>
                                                </a:lnTo>
                                                <a:lnTo>
                                                  <a:pt x="0" y="51"/>
                                                </a:lnTo>
                                                <a:lnTo>
                                                  <a:pt x="0" y="43"/>
                                                </a:lnTo>
                                                <a:lnTo>
                                                  <a:pt x="0" y="31"/>
                                                </a:lnTo>
                                                <a:lnTo>
                                                  <a:pt x="2" y="21"/>
                                                </a:lnTo>
                                                <a:lnTo>
                                                  <a:pt x="4" y="15"/>
                                                </a:lnTo>
                                                <a:lnTo>
                                                  <a:pt x="8" y="9"/>
                                                </a:lnTo>
                                                <a:lnTo>
                                                  <a:pt x="12" y="4"/>
                                                </a:lnTo>
                                                <a:lnTo>
                                                  <a:pt x="19" y="1"/>
                                                </a:lnTo>
                                                <a:lnTo>
                                                  <a:pt x="27" y="0"/>
                                                </a:lnTo>
                                                <a:lnTo>
                                                  <a:pt x="34" y="1"/>
                                                </a:lnTo>
                                                <a:lnTo>
                                                  <a:pt x="40" y="4"/>
                                                </a:lnTo>
                                                <a:lnTo>
                                                  <a:pt x="45" y="9"/>
                                                </a:lnTo>
                                                <a:lnTo>
                                                  <a:pt x="48" y="15"/>
                                                </a:lnTo>
                                                <a:lnTo>
                                                  <a:pt x="51" y="22"/>
                                                </a:lnTo>
                                                <a:lnTo>
                                                  <a:pt x="50" y="38"/>
                                                </a:lnTo>
                                                <a:lnTo>
                                                  <a:pt x="48" y="50"/>
                                                </a:lnTo>
                                                <a:lnTo>
                                                  <a:pt x="46" y="64"/>
                                                </a:lnTo>
                                                <a:lnTo>
                                                  <a:pt x="42" y="71"/>
                                                </a:lnTo>
                                                <a:lnTo>
                                                  <a:pt x="39" y="77"/>
                                                </a:lnTo>
                                                <a:lnTo>
                                                  <a:pt x="37" y="81"/>
                                                </a:lnTo>
                                                <a:lnTo>
                                                  <a:pt x="35" y="93"/>
                                                </a:lnTo>
                                                <a:lnTo>
                                                  <a:pt x="8" y="93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74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sp>
                                        <a:nvSpPr>
                                          <a:cNvPr id="14366" name="Freeform 351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826" y="2352"/>
                                            <a:ext cx="93" cy="78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9 w 93"/>
                                              <a:gd name="T1" fmla="*/ 75 h 78"/>
                                              <a:gd name="T2" fmla="*/ 5 w 93"/>
                                              <a:gd name="T3" fmla="*/ 77 h 78"/>
                                              <a:gd name="T4" fmla="*/ 0 w 93"/>
                                              <a:gd name="T5" fmla="*/ 74 h 78"/>
                                              <a:gd name="T6" fmla="*/ 2 w 93"/>
                                              <a:gd name="T7" fmla="*/ 62 h 78"/>
                                              <a:gd name="T8" fmla="*/ 5 w 93"/>
                                              <a:gd name="T9" fmla="*/ 47 h 78"/>
                                              <a:gd name="T10" fmla="*/ 11 w 93"/>
                                              <a:gd name="T11" fmla="*/ 30 h 78"/>
                                              <a:gd name="T12" fmla="*/ 14 w 93"/>
                                              <a:gd name="T13" fmla="*/ 20 h 78"/>
                                              <a:gd name="T14" fmla="*/ 18 w 93"/>
                                              <a:gd name="T15" fmla="*/ 12 h 78"/>
                                              <a:gd name="T16" fmla="*/ 26 w 93"/>
                                              <a:gd name="T17" fmla="*/ 5 h 78"/>
                                              <a:gd name="T18" fmla="*/ 40 w 93"/>
                                              <a:gd name="T19" fmla="*/ 2 h 78"/>
                                              <a:gd name="T20" fmla="*/ 52 w 93"/>
                                              <a:gd name="T21" fmla="*/ 0 h 78"/>
                                              <a:gd name="T22" fmla="*/ 70 w 93"/>
                                              <a:gd name="T23" fmla="*/ 8 h 78"/>
                                              <a:gd name="T24" fmla="*/ 77 w 93"/>
                                              <a:gd name="T25" fmla="*/ 16 h 78"/>
                                              <a:gd name="T26" fmla="*/ 83 w 93"/>
                                              <a:gd name="T27" fmla="*/ 32 h 78"/>
                                              <a:gd name="T28" fmla="*/ 89 w 93"/>
                                              <a:gd name="T29" fmla="*/ 50 h 78"/>
                                              <a:gd name="T30" fmla="*/ 92 w 93"/>
                                              <a:gd name="T31" fmla="*/ 65 h 78"/>
                                              <a:gd name="T32" fmla="*/ 91 w 93"/>
                                              <a:gd name="T33" fmla="*/ 72 h 78"/>
                                              <a:gd name="T34" fmla="*/ 82 w 93"/>
                                              <a:gd name="T35" fmla="*/ 73 h 78"/>
                                              <a:gd name="T36" fmla="*/ 76 w 93"/>
                                              <a:gd name="T37" fmla="*/ 74 h 78"/>
                                              <a:gd name="T38" fmla="*/ 67 w 93"/>
                                              <a:gd name="T39" fmla="*/ 76 h 78"/>
                                              <a:gd name="T40" fmla="*/ 69 w 93"/>
                                              <a:gd name="T41" fmla="*/ 60 h 78"/>
                                              <a:gd name="T42" fmla="*/ 69 w 93"/>
                                              <a:gd name="T43" fmla="*/ 51 h 78"/>
                                              <a:gd name="T44" fmla="*/ 69 w 93"/>
                                              <a:gd name="T45" fmla="*/ 43 h 78"/>
                                              <a:gd name="T46" fmla="*/ 69 w 93"/>
                                              <a:gd name="T47" fmla="*/ 32 h 78"/>
                                              <a:gd name="T48" fmla="*/ 59 w 93"/>
                                              <a:gd name="T49" fmla="*/ 28 h 78"/>
                                              <a:gd name="T50" fmla="*/ 56 w 93"/>
                                              <a:gd name="T51" fmla="*/ 18 h 78"/>
                                              <a:gd name="T52" fmla="*/ 47 w 93"/>
                                              <a:gd name="T53" fmla="*/ 25 h 78"/>
                                              <a:gd name="T54" fmla="*/ 34 w 93"/>
                                              <a:gd name="T55" fmla="*/ 37 h 78"/>
                                              <a:gd name="T56" fmla="*/ 39 w 93"/>
                                              <a:gd name="T57" fmla="*/ 31 h 78"/>
                                              <a:gd name="T58" fmla="*/ 29 w 93"/>
                                              <a:gd name="T59" fmla="*/ 40 h 78"/>
                                              <a:gd name="T60" fmla="*/ 29 w 93"/>
                                              <a:gd name="T61" fmla="*/ 54 h 78"/>
                                              <a:gd name="T62" fmla="*/ 31 w 93"/>
                                              <a:gd name="T63" fmla="*/ 61 h 78"/>
                                              <a:gd name="T64" fmla="*/ 34 w 93"/>
                                              <a:gd name="T65" fmla="*/ 67 h 78"/>
                                              <a:gd name="T66" fmla="*/ 37 w 93"/>
                                              <a:gd name="T67" fmla="*/ 76 h 78"/>
                                              <a:gd name="T68" fmla="*/ 26 w 93"/>
                                              <a:gd name="T69" fmla="*/ 76 h 78"/>
                                              <a:gd name="T70" fmla="*/ 31 w 93"/>
                                              <a:gd name="T71" fmla="*/ 76 h 78"/>
                                              <a:gd name="T72" fmla="*/ 15 w 93"/>
                                              <a:gd name="T73" fmla="*/ 74 h 78"/>
                                              <a:gd name="T74" fmla="*/ 14 w 93"/>
                                              <a:gd name="T75" fmla="*/ 74 h 78"/>
                                              <a:gd name="T76" fmla="*/ 9 w 93"/>
                                              <a:gd name="T77" fmla="*/ 75 h 78"/>
                                              <a:gd name="T78" fmla="*/ 0 60000 65536"/>
                                              <a:gd name="T79" fmla="*/ 0 60000 65536"/>
                                              <a:gd name="T80" fmla="*/ 0 60000 65536"/>
                                              <a:gd name="T81" fmla="*/ 0 60000 65536"/>
                                              <a:gd name="T82" fmla="*/ 0 60000 65536"/>
                                              <a:gd name="T83" fmla="*/ 0 60000 65536"/>
                                              <a:gd name="T84" fmla="*/ 0 60000 65536"/>
                                              <a:gd name="T85" fmla="*/ 0 60000 65536"/>
                                              <a:gd name="T86" fmla="*/ 0 60000 65536"/>
                                              <a:gd name="T87" fmla="*/ 0 60000 65536"/>
                                              <a:gd name="T88" fmla="*/ 0 60000 65536"/>
                                              <a:gd name="T89" fmla="*/ 0 60000 65536"/>
                                              <a:gd name="T90" fmla="*/ 0 60000 65536"/>
                                              <a:gd name="T91" fmla="*/ 0 60000 65536"/>
                                              <a:gd name="T92" fmla="*/ 0 60000 65536"/>
                                              <a:gd name="T93" fmla="*/ 0 60000 65536"/>
                                              <a:gd name="T94" fmla="*/ 0 60000 65536"/>
                                              <a:gd name="T95" fmla="*/ 0 60000 65536"/>
                                              <a:gd name="T96" fmla="*/ 0 60000 65536"/>
                                              <a:gd name="T97" fmla="*/ 0 60000 65536"/>
                                              <a:gd name="T98" fmla="*/ 0 60000 65536"/>
                                              <a:gd name="T99" fmla="*/ 0 60000 65536"/>
                                              <a:gd name="T100" fmla="*/ 0 60000 65536"/>
                                              <a:gd name="T101" fmla="*/ 0 60000 65536"/>
                                              <a:gd name="T102" fmla="*/ 0 60000 65536"/>
                                              <a:gd name="T103" fmla="*/ 0 60000 65536"/>
                                              <a:gd name="T104" fmla="*/ 0 60000 65536"/>
                                              <a:gd name="T105" fmla="*/ 0 60000 65536"/>
                                              <a:gd name="T106" fmla="*/ 0 60000 65536"/>
                                              <a:gd name="T107" fmla="*/ 0 60000 65536"/>
                                              <a:gd name="T108" fmla="*/ 0 60000 65536"/>
                                              <a:gd name="T109" fmla="*/ 0 60000 65536"/>
                                              <a:gd name="T110" fmla="*/ 0 60000 65536"/>
                                              <a:gd name="T111" fmla="*/ 0 60000 65536"/>
                                              <a:gd name="T112" fmla="*/ 0 60000 65536"/>
                                              <a:gd name="T113" fmla="*/ 0 60000 65536"/>
                                              <a:gd name="T114" fmla="*/ 0 60000 65536"/>
                                              <a:gd name="T115" fmla="*/ 0 60000 65536"/>
                                              <a:gd name="T116" fmla="*/ 0 60000 65536"/>
                                              <a:gd name="T117" fmla="*/ 0 w 93"/>
                                              <a:gd name="T118" fmla="*/ 0 h 78"/>
                                              <a:gd name="T119" fmla="*/ 93 w 93"/>
                                              <a:gd name="T120" fmla="*/ 78 h 78"/>
                                            </a:gdLst>
                                            <a:ahLst/>
                                            <a:cxnLst>
                                              <a:cxn ang="T78">
                                                <a:pos x="T0" y="T1"/>
                                              </a:cxn>
                                              <a:cxn ang="T79">
                                                <a:pos x="T2" y="T3"/>
                                              </a:cxn>
                                              <a:cxn ang="T80">
                                                <a:pos x="T4" y="T5"/>
                                              </a:cxn>
                                              <a:cxn ang="T81">
                                                <a:pos x="T6" y="T7"/>
                                              </a:cxn>
                                              <a:cxn ang="T82">
                                                <a:pos x="T8" y="T9"/>
                                              </a:cxn>
                                              <a:cxn ang="T83">
                                                <a:pos x="T10" y="T11"/>
                                              </a:cxn>
                                              <a:cxn ang="T84">
                                                <a:pos x="T12" y="T13"/>
                                              </a:cxn>
                                              <a:cxn ang="T85">
                                                <a:pos x="T14" y="T15"/>
                                              </a:cxn>
                                              <a:cxn ang="T86">
                                                <a:pos x="T16" y="T17"/>
                                              </a:cxn>
                                              <a:cxn ang="T87">
                                                <a:pos x="T18" y="T19"/>
                                              </a:cxn>
                                              <a:cxn ang="T88">
                                                <a:pos x="T20" y="T21"/>
                                              </a:cxn>
                                              <a:cxn ang="T89">
                                                <a:pos x="T22" y="T23"/>
                                              </a:cxn>
                                              <a:cxn ang="T90">
                                                <a:pos x="T24" y="T25"/>
                                              </a:cxn>
                                              <a:cxn ang="T91">
                                                <a:pos x="T26" y="T27"/>
                                              </a:cxn>
                                              <a:cxn ang="T92">
                                                <a:pos x="T28" y="T29"/>
                                              </a:cxn>
                                              <a:cxn ang="T93">
                                                <a:pos x="T30" y="T31"/>
                                              </a:cxn>
                                              <a:cxn ang="T94">
                                                <a:pos x="T32" y="T33"/>
                                              </a:cxn>
                                              <a:cxn ang="T95">
                                                <a:pos x="T34" y="T35"/>
                                              </a:cxn>
                                              <a:cxn ang="T96">
                                                <a:pos x="T36" y="T37"/>
                                              </a:cxn>
                                              <a:cxn ang="T97">
                                                <a:pos x="T38" y="T39"/>
                                              </a:cxn>
                                              <a:cxn ang="T98">
                                                <a:pos x="T40" y="T41"/>
                                              </a:cxn>
                                              <a:cxn ang="T99">
                                                <a:pos x="T42" y="T43"/>
                                              </a:cxn>
                                              <a:cxn ang="T100">
                                                <a:pos x="T44" y="T45"/>
                                              </a:cxn>
                                              <a:cxn ang="T101">
                                                <a:pos x="T46" y="T47"/>
                                              </a:cxn>
                                              <a:cxn ang="T102">
                                                <a:pos x="T48" y="T49"/>
                                              </a:cxn>
                                              <a:cxn ang="T103">
                                                <a:pos x="T50" y="T51"/>
                                              </a:cxn>
                                              <a:cxn ang="T104">
                                                <a:pos x="T52" y="T53"/>
                                              </a:cxn>
                                              <a:cxn ang="T105">
                                                <a:pos x="T54" y="T55"/>
                                              </a:cxn>
                                              <a:cxn ang="T106">
                                                <a:pos x="T56" y="T57"/>
                                              </a:cxn>
                                              <a:cxn ang="T107">
                                                <a:pos x="T58" y="T59"/>
                                              </a:cxn>
                                              <a:cxn ang="T108">
                                                <a:pos x="T60" y="T61"/>
                                              </a:cxn>
                                              <a:cxn ang="T109">
                                                <a:pos x="T62" y="T63"/>
                                              </a:cxn>
                                              <a:cxn ang="T110">
                                                <a:pos x="T64" y="T65"/>
                                              </a:cxn>
                                              <a:cxn ang="T111">
                                                <a:pos x="T66" y="T67"/>
                                              </a:cxn>
                                              <a:cxn ang="T112">
                                                <a:pos x="T68" y="T69"/>
                                              </a:cxn>
                                              <a:cxn ang="T113">
                                                <a:pos x="T70" y="T71"/>
                                              </a:cxn>
                                              <a:cxn ang="T114">
                                                <a:pos x="T72" y="T73"/>
                                              </a:cxn>
                                              <a:cxn ang="T115">
                                                <a:pos x="T74" y="T75"/>
                                              </a:cxn>
                                              <a:cxn ang="T116">
                                                <a:pos x="T76" y="T77"/>
                                              </a:cxn>
                                            </a:cxnLst>
                                            <a:rect l="T117" t="T118" r="T119" b="T120"/>
                                            <a:pathLst>
                                              <a:path w="93" h="78">
                                                <a:moveTo>
                                                  <a:pt x="9" y="75"/>
                                                </a:moveTo>
                                                <a:lnTo>
                                                  <a:pt x="5" y="77"/>
                                                </a:lnTo>
                                                <a:lnTo>
                                                  <a:pt x="0" y="74"/>
                                                </a:lnTo>
                                                <a:lnTo>
                                                  <a:pt x="2" y="62"/>
                                                </a:lnTo>
                                                <a:lnTo>
                                                  <a:pt x="5" y="47"/>
                                                </a:lnTo>
                                                <a:lnTo>
                                                  <a:pt x="11" y="30"/>
                                                </a:lnTo>
                                                <a:lnTo>
                                                  <a:pt x="14" y="20"/>
                                                </a:lnTo>
                                                <a:lnTo>
                                                  <a:pt x="18" y="12"/>
                                                </a:lnTo>
                                                <a:lnTo>
                                                  <a:pt x="26" y="5"/>
                                                </a:lnTo>
                                                <a:lnTo>
                                                  <a:pt x="40" y="2"/>
                                                </a:lnTo>
                                                <a:lnTo>
                                                  <a:pt x="52" y="0"/>
                                                </a:lnTo>
                                                <a:lnTo>
                                                  <a:pt x="70" y="8"/>
                                                </a:lnTo>
                                                <a:lnTo>
                                                  <a:pt x="77" y="16"/>
                                                </a:lnTo>
                                                <a:lnTo>
                                                  <a:pt x="83" y="32"/>
                                                </a:lnTo>
                                                <a:lnTo>
                                                  <a:pt x="89" y="50"/>
                                                </a:lnTo>
                                                <a:lnTo>
                                                  <a:pt x="92" y="65"/>
                                                </a:lnTo>
                                                <a:lnTo>
                                                  <a:pt x="91" y="72"/>
                                                </a:lnTo>
                                                <a:lnTo>
                                                  <a:pt x="82" y="73"/>
                                                </a:lnTo>
                                                <a:lnTo>
                                                  <a:pt x="76" y="74"/>
                                                </a:lnTo>
                                                <a:lnTo>
                                                  <a:pt x="67" y="76"/>
                                                </a:lnTo>
                                                <a:lnTo>
                                                  <a:pt x="69" y="60"/>
                                                </a:lnTo>
                                                <a:lnTo>
                                                  <a:pt x="69" y="51"/>
                                                </a:lnTo>
                                                <a:lnTo>
                                                  <a:pt x="69" y="43"/>
                                                </a:lnTo>
                                                <a:lnTo>
                                                  <a:pt x="69" y="32"/>
                                                </a:lnTo>
                                                <a:lnTo>
                                                  <a:pt x="59" y="28"/>
                                                </a:lnTo>
                                                <a:lnTo>
                                                  <a:pt x="56" y="18"/>
                                                </a:lnTo>
                                                <a:lnTo>
                                                  <a:pt x="47" y="25"/>
                                                </a:lnTo>
                                                <a:lnTo>
                                                  <a:pt x="34" y="37"/>
                                                </a:lnTo>
                                                <a:lnTo>
                                                  <a:pt x="39" y="31"/>
                                                </a:lnTo>
                                                <a:lnTo>
                                                  <a:pt x="29" y="40"/>
                                                </a:lnTo>
                                                <a:lnTo>
                                                  <a:pt x="29" y="54"/>
                                                </a:lnTo>
                                                <a:lnTo>
                                                  <a:pt x="31" y="61"/>
                                                </a:lnTo>
                                                <a:lnTo>
                                                  <a:pt x="34" y="67"/>
                                                </a:lnTo>
                                                <a:lnTo>
                                                  <a:pt x="37" y="76"/>
                                                </a:lnTo>
                                                <a:lnTo>
                                                  <a:pt x="26" y="76"/>
                                                </a:lnTo>
                                                <a:lnTo>
                                                  <a:pt x="31" y="76"/>
                                                </a:lnTo>
                                                <a:lnTo>
                                                  <a:pt x="15" y="74"/>
                                                </a:lnTo>
                                                <a:lnTo>
                                                  <a:pt x="14" y="74"/>
                                                </a:lnTo>
                                                <a:lnTo>
                                                  <a:pt x="9" y="75"/>
                                                </a:lnTo>
                                              </a:path>
                                            </a:pathLst>
                                          </a:custGeom>
                                          <a:solidFill>
                                            <a:srgbClr val="000000"/>
                                          </a:solid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sp>
                                        <a:nvSpPr>
                                          <a:cNvPr id="14367" name="Freeform 352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792" y="2457"/>
                                            <a:ext cx="153" cy="374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61 w 153"/>
                                              <a:gd name="T1" fmla="*/ 0 h 374"/>
                                              <a:gd name="T2" fmla="*/ 24 w 153"/>
                                              <a:gd name="T3" fmla="*/ 20 h 374"/>
                                              <a:gd name="T4" fmla="*/ 19 w 153"/>
                                              <a:gd name="T5" fmla="*/ 27 h 374"/>
                                              <a:gd name="T6" fmla="*/ 0 w 153"/>
                                              <a:gd name="T7" fmla="*/ 122 h 374"/>
                                              <a:gd name="T8" fmla="*/ 29 w 153"/>
                                              <a:gd name="T9" fmla="*/ 126 h 374"/>
                                              <a:gd name="T10" fmla="*/ 33 w 153"/>
                                              <a:gd name="T11" fmla="*/ 102 h 374"/>
                                              <a:gd name="T12" fmla="*/ 44 w 153"/>
                                              <a:gd name="T13" fmla="*/ 152 h 374"/>
                                              <a:gd name="T14" fmla="*/ 25 w 153"/>
                                              <a:gd name="T15" fmla="*/ 264 h 374"/>
                                              <a:gd name="T16" fmla="*/ 35 w 153"/>
                                              <a:gd name="T17" fmla="*/ 372 h 374"/>
                                              <a:gd name="T18" fmla="*/ 45 w 153"/>
                                              <a:gd name="T19" fmla="*/ 373 h 374"/>
                                              <a:gd name="T20" fmla="*/ 61 w 153"/>
                                              <a:gd name="T21" fmla="*/ 371 h 374"/>
                                              <a:gd name="T22" fmla="*/ 84 w 153"/>
                                              <a:gd name="T23" fmla="*/ 370 h 374"/>
                                              <a:gd name="T24" fmla="*/ 104 w 153"/>
                                              <a:gd name="T25" fmla="*/ 370 h 374"/>
                                              <a:gd name="T26" fmla="*/ 121 w 153"/>
                                              <a:gd name="T27" fmla="*/ 370 h 374"/>
                                              <a:gd name="T28" fmla="*/ 128 w 153"/>
                                              <a:gd name="T29" fmla="*/ 215 h 374"/>
                                              <a:gd name="T30" fmla="*/ 111 w 153"/>
                                              <a:gd name="T31" fmla="*/ 146 h 374"/>
                                              <a:gd name="T32" fmla="*/ 117 w 153"/>
                                              <a:gd name="T33" fmla="*/ 109 h 374"/>
                                              <a:gd name="T34" fmla="*/ 121 w 153"/>
                                              <a:gd name="T35" fmla="*/ 123 h 374"/>
                                              <a:gd name="T36" fmla="*/ 152 w 153"/>
                                              <a:gd name="T37" fmla="*/ 115 h 374"/>
                                              <a:gd name="T38" fmla="*/ 128 w 153"/>
                                              <a:gd name="T39" fmla="*/ 26 h 374"/>
                                              <a:gd name="T40" fmla="*/ 90 w 153"/>
                                              <a:gd name="T41" fmla="*/ 0 h 374"/>
                                              <a:gd name="T42" fmla="*/ 61 w 153"/>
                                              <a:gd name="T43" fmla="*/ 0 h 374"/>
                                              <a:gd name="T44" fmla="*/ 0 60000 65536"/>
                                              <a:gd name="T45" fmla="*/ 0 60000 65536"/>
                                              <a:gd name="T46" fmla="*/ 0 60000 65536"/>
                                              <a:gd name="T47" fmla="*/ 0 60000 65536"/>
                                              <a:gd name="T48" fmla="*/ 0 60000 65536"/>
                                              <a:gd name="T49" fmla="*/ 0 60000 65536"/>
                                              <a:gd name="T50" fmla="*/ 0 60000 65536"/>
                                              <a:gd name="T51" fmla="*/ 0 60000 65536"/>
                                              <a:gd name="T52" fmla="*/ 0 60000 65536"/>
                                              <a:gd name="T53" fmla="*/ 0 60000 65536"/>
                                              <a:gd name="T54" fmla="*/ 0 60000 65536"/>
                                              <a:gd name="T55" fmla="*/ 0 60000 65536"/>
                                              <a:gd name="T56" fmla="*/ 0 60000 65536"/>
                                              <a:gd name="T57" fmla="*/ 0 60000 65536"/>
                                              <a:gd name="T58" fmla="*/ 0 60000 65536"/>
                                              <a:gd name="T59" fmla="*/ 0 60000 65536"/>
                                              <a:gd name="T60" fmla="*/ 0 60000 65536"/>
                                              <a:gd name="T61" fmla="*/ 0 60000 65536"/>
                                              <a:gd name="T62" fmla="*/ 0 60000 65536"/>
                                              <a:gd name="T63" fmla="*/ 0 60000 65536"/>
                                              <a:gd name="T64" fmla="*/ 0 60000 65536"/>
                                              <a:gd name="T65" fmla="*/ 0 60000 65536"/>
                                              <a:gd name="T66" fmla="*/ 0 w 153"/>
                                              <a:gd name="T67" fmla="*/ 0 h 374"/>
                                              <a:gd name="T68" fmla="*/ 153 w 153"/>
                                              <a:gd name="T69" fmla="*/ 374 h 374"/>
                                            </a:gdLst>
                                            <a:ahLst/>
                                            <a:cxnLst>
                                              <a:cxn ang="T44">
                                                <a:pos x="T0" y="T1"/>
                                              </a:cxn>
                                              <a:cxn ang="T45">
                                                <a:pos x="T2" y="T3"/>
                                              </a:cxn>
                                              <a:cxn ang="T46">
                                                <a:pos x="T4" y="T5"/>
                                              </a:cxn>
                                              <a:cxn ang="T47">
                                                <a:pos x="T6" y="T7"/>
                                              </a:cxn>
                                              <a:cxn ang="T48">
                                                <a:pos x="T8" y="T9"/>
                                              </a:cxn>
                                              <a:cxn ang="T49">
                                                <a:pos x="T10" y="T11"/>
                                              </a:cxn>
                                              <a:cxn ang="T50">
                                                <a:pos x="T12" y="T13"/>
                                              </a:cxn>
                                              <a:cxn ang="T51">
                                                <a:pos x="T14" y="T15"/>
                                              </a:cxn>
                                              <a:cxn ang="T52">
                                                <a:pos x="T16" y="T17"/>
                                              </a:cxn>
                                              <a:cxn ang="T53">
                                                <a:pos x="T18" y="T19"/>
                                              </a:cxn>
                                              <a:cxn ang="T54">
                                                <a:pos x="T20" y="T21"/>
                                              </a:cxn>
                                              <a:cxn ang="T55">
                                                <a:pos x="T22" y="T23"/>
                                              </a:cxn>
                                              <a:cxn ang="T56">
                                                <a:pos x="T24" y="T25"/>
                                              </a:cxn>
                                              <a:cxn ang="T57">
                                                <a:pos x="T26" y="T27"/>
                                              </a:cxn>
                                              <a:cxn ang="T58">
                                                <a:pos x="T28" y="T29"/>
                                              </a:cxn>
                                              <a:cxn ang="T59">
                                                <a:pos x="T30" y="T31"/>
                                              </a:cxn>
                                              <a:cxn ang="T60">
                                                <a:pos x="T32" y="T33"/>
                                              </a:cxn>
                                              <a:cxn ang="T61">
                                                <a:pos x="T34" y="T35"/>
                                              </a:cxn>
                                              <a:cxn ang="T62">
                                                <a:pos x="T36" y="T37"/>
                                              </a:cxn>
                                              <a:cxn ang="T63">
                                                <a:pos x="T38" y="T39"/>
                                              </a:cxn>
                                              <a:cxn ang="T64">
                                                <a:pos x="T40" y="T41"/>
                                              </a:cxn>
                                              <a:cxn ang="T65">
                                                <a:pos x="T42" y="T43"/>
                                              </a:cxn>
                                            </a:cxnLst>
                                            <a:rect l="T66" t="T67" r="T68" b="T69"/>
                                            <a:pathLst>
                                              <a:path w="153" h="374">
                                                <a:moveTo>
                                                  <a:pt x="61" y="0"/>
                                                </a:moveTo>
                                                <a:lnTo>
                                                  <a:pt x="24" y="20"/>
                                                </a:lnTo>
                                                <a:lnTo>
                                                  <a:pt x="19" y="27"/>
                                                </a:lnTo>
                                                <a:lnTo>
                                                  <a:pt x="0" y="122"/>
                                                </a:lnTo>
                                                <a:lnTo>
                                                  <a:pt x="29" y="126"/>
                                                </a:lnTo>
                                                <a:lnTo>
                                                  <a:pt x="33" y="102"/>
                                                </a:lnTo>
                                                <a:lnTo>
                                                  <a:pt x="44" y="152"/>
                                                </a:lnTo>
                                                <a:lnTo>
                                                  <a:pt x="25" y="264"/>
                                                </a:lnTo>
                                                <a:lnTo>
                                                  <a:pt x="35" y="372"/>
                                                </a:lnTo>
                                                <a:lnTo>
                                                  <a:pt x="45" y="373"/>
                                                </a:lnTo>
                                                <a:lnTo>
                                                  <a:pt x="61" y="371"/>
                                                </a:lnTo>
                                                <a:lnTo>
                                                  <a:pt x="84" y="370"/>
                                                </a:lnTo>
                                                <a:lnTo>
                                                  <a:pt x="104" y="370"/>
                                                </a:lnTo>
                                                <a:lnTo>
                                                  <a:pt x="121" y="370"/>
                                                </a:lnTo>
                                                <a:lnTo>
                                                  <a:pt x="128" y="215"/>
                                                </a:lnTo>
                                                <a:lnTo>
                                                  <a:pt x="111" y="146"/>
                                                </a:lnTo>
                                                <a:lnTo>
                                                  <a:pt x="117" y="109"/>
                                                </a:lnTo>
                                                <a:lnTo>
                                                  <a:pt x="121" y="123"/>
                                                </a:lnTo>
                                                <a:lnTo>
                                                  <a:pt x="152" y="115"/>
                                                </a:lnTo>
                                                <a:lnTo>
                                                  <a:pt x="128" y="26"/>
                                                </a:lnTo>
                                                <a:lnTo>
                                                  <a:pt x="90" y="0"/>
                                                </a:lnTo>
                                                <a:lnTo>
                                                  <a:pt x="61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70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grpSp>
                                        <a:nvGrpSpPr>
                                          <a:cNvPr id="25" name="Group 353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3837" y="2458"/>
                                            <a:ext cx="66" cy="158"/>
                                            <a:chOff x="3837" y="2458"/>
                                            <a:chExt cx="66" cy="158"/>
                                          </a:xfrm>
                                        </a:grpSpPr>
                                        <a:sp>
                                          <a:nvSpPr>
                                            <a:cNvPr id="14372" name="Freeform 354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851" y="2458"/>
                                              <a:ext cx="35" cy="19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0 w 35"/>
                                                <a:gd name="T1" fmla="*/ 1 h 19"/>
                                                <a:gd name="T2" fmla="*/ 7 w 35"/>
                                                <a:gd name="T3" fmla="*/ 18 h 19"/>
                                                <a:gd name="T4" fmla="*/ 17 w 35"/>
                                                <a:gd name="T5" fmla="*/ 0 h 19"/>
                                                <a:gd name="T6" fmla="*/ 27 w 35"/>
                                                <a:gd name="T7" fmla="*/ 18 h 19"/>
                                                <a:gd name="T8" fmla="*/ 34 w 35"/>
                                                <a:gd name="T9" fmla="*/ 2 h 19"/>
                                                <a:gd name="T10" fmla="*/ 0 w 35"/>
                                                <a:gd name="T11" fmla="*/ 1 h 19"/>
                                                <a:gd name="T12" fmla="*/ 0 60000 65536"/>
                                                <a:gd name="T13" fmla="*/ 0 60000 65536"/>
                                                <a:gd name="T14" fmla="*/ 0 60000 65536"/>
                                                <a:gd name="T15" fmla="*/ 0 60000 65536"/>
                                                <a:gd name="T16" fmla="*/ 0 60000 65536"/>
                                                <a:gd name="T17" fmla="*/ 0 60000 65536"/>
                                                <a:gd name="T18" fmla="*/ 0 w 35"/>
                                                <a:gd name="T19" fmla="*/ 0 h 19"/>
                                                <a:gd name="T20" fmla="*/ 35 w 35"/>
                                                <a:gd name="T21" fmla="*/ 19 h 19"/>
                                              </a:gdLst>
                                              <a:ahLst/>
                                              <a:cxnLst>
                                                <a:cxn ang="T12">
                                                  <a:pos x="T0" y="T1"/>
                                                </a:cxn>
                                                <a:cxn ang="T13">
                                                  <a:pos x="T2" y="T3"/>
                                                </a:cxn>
                                                <a:cxn ang="T14">
                                                  <a:pos x="T4" y="T5"/>
                                                </a:cxn>
                                                <a:cxn ang="T15">
                                                  <a:pos x="T6" y="T7"/>
                                                </a:cxn>
                                                <a:cxn ang="T16">
                                                  <a:pos x="T8" y="T9"/>
                                                </a:cxn>
                                                <a:cxn ang="T17">
                                                  <a:pos x="T10" y="T11"/>
                                                </a:cxn>
                                              </a:cxnLst>
                                              <a:rect l="T18" t="T19" r="T20" b="T21"/>
                                              <a:pathLst>
                                                <a:path w="35" h="19">
                                                  <a:moveTo>
                                                    <a:pt x="0" y="1"/>
                                                  </a:moveTo>
                                                  <a:lnTo>
                                                    <a:pt x="7" y="18"/>
                                                  </a:lnTo>
                                                  <a:lnTo>
                                                    <a:pt x="17" y="0"/>
                                                  </a:lnTo>
                                                  <a:lnTo>
                                                    <a:pt x="27" y="18"/>
                                                  </a:lnTo>
                                                  <a:lnTo>
                                                    <a:pt x="34" y="2"/>
                                                  </a:lnTo>
                                                  <a:lnTo>
                                                    <a:pt x="0" y="1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75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12700" cap="rnd">
                                              <a:solidFill>
                                                <a:srgbClr val="00007F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373" name="Freeform 355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870" y="2462"/>
                                              <a:ext cx="9" cy="146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0 w 9"/>
                                                <a:gd name="T1" fmla="*/ 0 h 146"/>
                                                <a:gd name="T2" fmla="*/ 8 w 9"/>
                                                <a:gd name="T3" fmla="*/ 60 h 146"/>
                                                <a:gd name="T4" fmla="*/ 8 w 9"/>
                                                <a:gd name="T5" fmla="*/ 145 h 146"/>
                                                <a:gd name="T6" fmla="*/ 0 w 9"/>
                                                <a:gd name="T7" fmla="*/ 0 h 146"/>
                                                <a:gd name="T8" fmla="*/ 0 60000 65536"/>
                                                <a:gd name="T9" fmla="*/ 0 60000 65536"/>
                                                <a:gd name="T10" fmla="*/ 0 60000 65536"/>
                                                <a:gd name="T11" fmla="*/ 0 60000 65536"/>
                                                <a:gd name="T12" fmla="*/ 0 w 9"/>
                                                <a:gd name="T13" fmla="*/ 0 h 146"/>
                                                <a:gd name="T14" fmla="*/ 9 w 9"/>
                                                <a:gd name="T15" fmla="*/ 146 h 146"/>
                                              </a:gdLst>
                                              <a:ahLst/>
                                              <a:cxnLst>
                                                <a:cxn ang="T8">
                                                  <a:pos x="T0" y="T1"/>
                                                </a:cxn>
                                                <a:cxn ang="T9">
                                                  <a:pos x="T2" y="T3"/>
                                                </a:cxn>
                                                <a:cxn ang="T10">
                                                  <a:pos x="T4" y="T5"/>
                                                </a:cxn>
                                                <a:cxn ang="T11">
                                                  <a:pos x="T6" y="T7"/>
                                                </a:cxn>
                                              </a:cxnLst>
                                              <a:rect l="T12" t="T13" r="T14" b="T15"/>
                                              <a:pathLst>
                                                <a:path w="9" h="146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8" y="60"/>
                                                  </a:lnTo>
                                                  <a:lnTo>
                                                    <a:pt x="8" y="145"/>
                                                  </a:lnTo>
                                                  <a:lnTo>
                                                    <a:pt x="0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75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12700" cap="rnd">
                                              <a:solidFill>
                                                <a:srgbClr val="00007F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374" name="Freeform 356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837" y="2607"/>
                                              <a:ext cx="66" cy="9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0 w 66"/>
                                                <a:gd name="T1" fmla="*/ 8 h 9"/>
                                                <a:gd name="T2" fmla="*/ 35 w 66"/>
                                                <a:gd name="T3" fmla="*/ 0 h 9"/>
                                                <a:gd name="T4" fmla="*/ 65 w 66"/>
                                                <a:gd name="T5" fmla="*/ 3 h 9"/>
                                                <a:gd name="T6" fmla="*/ 0 w 66"/>
                                                <a:gd name="T7" fmla="*/ 8 h 9"/>
                                                <a:gd name="T8" fmla="*/ 0 60000 65536"/>
                                                <a:gd name="T9" fmla="*/ 0 60000 65536"/>
                                                <a:gd name="T10" fmla="*/ 0 60000 65536"/>
                                                <a:gd name="T11" fmla="*/ 0 60000 65536"/>
                                                <a:gd name="T12" fmla="*/ 0 w 66"/>
                                                <a:gd name="T13" fmla="*/ 0 h 9"/>
                                                <a:gd name="T14" fmla="*/ 66 w 66"/>
                                                <a:gd name="T15" fmla="*/ 9 h 9"/>
                                              </a:gdLst>
                                              <a:ahLst/>
                                              <a:cxnLst>
                                                <a:cxn ang="T8">
                                                  <a:pos x="T0" y="T1"/>
                                                </a:cxn>
                                                <a:cxn ang="T9">
                                                  <a:pos x="T2" y="T3"/>
                                                </a:cxn>
                                                <a:cxn ang="T10">
                                                  <a:pos x="T4" y="T5"/>
                                                </a:cxn>
                                                <a:cxn ang="T11">
                                                  <a:pos x="T6" y="T7"/>
                                                </a:cxn>
                                              </a:cxnLst>
                                              <a:rect l="T12" t="T13" r="T14" b="T15"/>
                                              <a:pathLst>
                                                <a:path w="66" h="9">
                                                  <a:moveTo>
                                                    <a:pt x="0" y="8"/>
                                                  </a:moveTo>
                                                  <a:lnTo>
                                                    <a:pt x="35" y="0"/>
                                                  </a:lnTo>
                                                  <a:lnTo>
                                                    <a:pt x="65" y="3"/>
                                                  </a:lnTo>
                                                  <a:lnTo>
                                                    <a:pt x="0" y="8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75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12700" cap="rnd">
                                              <a:solidFill>
                                                <a:srgbClr val="00007F"/>
                                              </a:solidFill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</a:grpSp>
                                      <a:grpSp>
                                        <a:nvGrpSpPr>
                                          <a:cNvPr id="26" name="Group 357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3819" y="2986"/>
                                            <a:ext cx="90" cy="61"/>
                                            <a:chOff x="3819" y="2986"/>
                                            <a:chExt cx="90" cy="61"/>
                                          </a:xfrm>
                                        </a:grpSpPr>
                                        <a:sp>
                                          <a:nvSpPr>
                                            <a:cNvPr id="14370" name="Freeform 358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819" y="2991"/>
                                              <a:ext cx="36" cy="56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7 w 36"/>
                                                <a:gd name="T1" fmla="*/ 27 h 56"/>
                                                <a:gd name="T2" fmla="*/ 2 w 36"/>
                                                <a:gd name="T3" fmla="*/ 35 h 56"/>
                                                <a:gd name="T4" fmla="*/ 0 w 36"/>
                                                <a:gd name="T5" fmla="*/ 42 h 56"/>
                                                <a:gd name="T6" fmla="*/ 0 w 36"/>
                                                <a:gd name="T7" fmla="*/ 47 h 56"/>
                                                <a:gd name="T8" fmla="*/ 1 w 36"/>
                                                <a:gd name="T9" fmla="*/ 50 h 56"/>
                                                <a:gd name="T10" fmla="*/ 4 w 36"/>
                                                <a:gd name="T11" fmla="*/ 53 h 56"/>
                                                <a:gd name="T12" fmla="*/ 8 w 36"/>
                                                <a:gd name="T13" fmla="*/ 55 h 56"/>
                                                <a:gd name="T14" fmla="*/ 14 w 36"/>
                                                <a:gd name="T15" fmla="*/ 54 h 56"/>
                                                <a:gd name="T16" fmla="*/ 20 w 36"/>
                                                <a:gd name="T17" fmla="*/ 52 h 56"/>
                                                <a:gd name="T18" fmla="*/ 24 w 36"/>
                                                <a:gd name="T19" fmla="*/ 46 h 56"/>
                                                <a:gd name="T20" fmla="*/ 28 w 36"/>
                                                <a:gd name="T21" fmla="*/ 39 h 56"/>
                                                <a:gd name="T22" fmla="*/ 31 w 36"/>
                                                <a:gd name="T23" fmla="*/ 24 h 56"/>
                                                <a:gd name="T24" fmla="*/ 35 w 36"/>
                                                <a:gd name="T25" fmla="*/ 9 h 56"/>
                                                <a:gd name="T26" fmla="*/ 34 w 36"/>
                                                <a:gd name="T27" fmla="*/ 0 h 56"/>
                                                <a:gd name="T28" fmla="*/ 27 w 36"/>
                                                <a:gd name="T29" fmla="*/ 21 h 56"/>
                                                <a:gd name="T30" fmla="*/ 21 w 36"/>
                                                <a:gd name="T31" fmla="*/ 34 h 56"/>
                                                <a:gd name="T32" fmla="*/ 13 w 36"/>
                                                <a:gd name="T33" fmla="*/ 34 h 56"/>
                                                <a:gd name="T34" fmla="*/ 5 w 36"/>
                                                <a:gd name="T35" fmla="*/ 33 h 56"/>
                                                <a:gd name="T36" fmla="*/ 7 w 36"/>
                                                <a:gd name="T37" fmla="*/ 27 h 56"/>
                                                <a:gd name="T38" fmla="*/ 0 60000 65536"/>
                                                <a:gd name="T39" fmla="*/ 0 60000 65536"/>
                                                <a:gd name="T40" fmla="*/ 0 60000 65536"/>
                                                <a:gd name="T41" fmla="*/ 0 60000 65536"/>
                                                <a:gd name="T42" fmla="*/ 0 60000 65536"/>
                                                <a:gd name="T43" fmla="*/ 0 60000 65536"/>
                                                <a:gd name="T44" fmla="*/ 0 60000 65536"/>
                                                <a:gd name="T45" fmla="*/ 0 60000 65536"/>
                                                <a:gd name="T46" fmla="*/ 0 60000 65536"/>
                                                <a:gd name="T47" fmla="*/ 0 60000 65536"/>
                                                <a:gd name="T48" fmla="*/ 0 60000 65536"/>
                                                <a:gd name="T49" fmla="*/ 0 60000 65536"/>
                                                <a:gd name="T50" fmla="*/ 0 60000 65536"/>
                                                <a:gd name="T51" fmla="*/ 0 60000 65536"/>
                                                <a:gd name="T52" fmla="*/ 0 60000 65536"/>
                                                <a:gd name="T53" fmla="*/ 0 60000 65536"/>
                                                <a:gd name="T54" fmla="*/ 0 60000 65536"/>
                                                <a:gd name="T55" fmla="*/ 0 60000 65536"/>
                                                <a:gd name="T56" fmla="*/ 0 60000 65536"/>
                                                <a:gd name="T57" fmla="*/ 0 w 36"/>
                                                <a:gd name="T58" fmla="*/ 0 h 56"/>
                                                <a:gd name="T59" fmla="*/ 36 w 36"/>
                                                <a:gd name="T60" fmla="*/ 56 h 56"/>
                                              </a:gdLst>
                                              <a:ahLst/>
                                              <a:cxnLst>
                                                <a:cxn ang="T38">
                                                  <a:pos x="T0" y="T1"/>
                                                </a:cxn>
                                                <a:cxn ang="T39">
                                                  <a:pos x="T2" y="T3"/>
                                                </a:cxn>
                                                <a:cxn ang="T40">
                                                  <a:pos x="T4" y="T5"/>
                                                </a:cxn>
                                                <a:cxn ang="T41">
                                                  <a:pos x="T6" y="T7"/>
                                                </a:cxn>
                                                <a:cxn ang="T42">
                                                  <a:pos x="T8" y="T9"/>
                                                </a:cxn>
                                                <a:cxn ang="T43">
                                                  <a:pos x="T10" y="T11"/>
                                                </a:cxn>
                                                <a:cxn ang="T44">
                                                  <a:pos x="T12" y="T13"/>
                                                </a:cxn>
                                                <a:cxn ang="T45">
                                                  <a:pos x="T14" y="T15"/>
                                                </a:cxn>
                                                <a:cxn ang="T46">
                                                  <a:pos x="T16" y="T17"/>
                                                </a:cxn>
                                                <a:cxn ang="T47">
                                                  <a:pos x="T18" y="T19"/>
                                                </a:cxn>
                                                <a:cxn ang="T48">
                                                  <a:pos x="T20" y="T21"/>
                                                </a:cxn>
                                                <a:cxn ang="T49">
                                                  <a:pos x="T22" y="T23"/>
                                                </a:cxn>
                                                <a:cxn ang="T50">
                                                  <a:pos x="T24" y="T25"/>
                                                </a:cxn>
                                                <a:cxn ang="T51">
                                                  <a:pos x="T26" y="T27"/>
                                                </a:cxn>
                                                <a:cxn ang="T52">
                                                  <a:pos x="T28" y="T29"/>
                                                </a:cxn>
                                                <a:cxn ang="T53">
                                                  <a:pos x="T30" y="T31"/>
                                                </a:cxn>
                                                <a:cxn ang="T54">
                                                  <a:pos x="T32" y="T33"/>
                                                </a:cxn>
                                                <a:cxn ang="T55">
                                                  <a:pos x="T34" y="T35"/>
                                                </a:cxn>
                                                <a:cxn ang="T56">
                                                  <a:pos x="T36" y="T37"/>
                                                </a:cxn>
                                              </a:cxnLst>
                                              <a:rect l="T57" t="T58" r="T59" b="T60"/>
                                              <a:pathLst>
                                                <a:path w="36" h="56">
                                                  <a:moveTo>
                                                    <a:pt x="7" y="27"/>
                                                  </a:moveTo>
                                                  <a:lnTo>
                                                    <a:pt x="2" y="35"/>
                                                  </a:lnTo>
                                                  <a:lnTo>
                                                    <a:pt x="0" y="42"/>
                                                  </a:lnTo>
                                                  <a:lnTo>
                                                    <a:pt x="0" y="47"/>
                                                  </a:lnTo>
                                                  <a:lnTo>
                                                    <a:pt x="1" y="50"/>
                                                  </a:lnTo>
                                                  <a:lnTo>
                                                    <a:pt x="4" y="53"/>
                                                  </a:lnTo>
                                                  <a:lnTo>
                                                    <a:pt x="8" y="55"/>
                                                  </a:lnTo>
                                                  <a:lnTo>
                                                    <a:pt x="14" y="54"/>
                                                  </a:lnTo>
                                                  <a:lnTo>
                                                    <a:pt x="20" y="52"/>
                                                  </a:lnTo>
                                                  <a:lnTo>
                                                    <a:pt x="24" y="46"/>
                                                  </a:lnTo>
                                                  <a:lnTo>
                                                    <a:pt x="28" y="39"/>
                                                  </a:lnTo>
                                                  <a:lnTo>
                                                    <a:pt x="31" y="24"/>
                                                  </a:lnTo>
                                                  <a:lnTo>
                                                    <a:pt x="35" y="9"/>
                                                  </a:lnTo>
                                                  <a:lnTo>
                                                    <a:pt x="34" y="0"/>
                                                  </a:lnTo>
                                                  <a:lnTo>
                                                    <a:pt x="27" y="21"/>
                                                  </a:lnTo>
                                                  <a:lnTo>
                                                    <a:pt x="21" y="34"/>
                                                  </a:lnTo>
                                                  <a:lnTo>
                                                    <a:pt x="13" y="34"/>
                                                  </a:lnTo>
                                                  <a:lnTo>
                                                    <a:pt x="5" y="33"/>
                                                  </a:lnTo>
                                                  <a:lnTo>
                                                    <a:pt x="7" y="27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rgbClr val="000000"/>
                                            </a:solid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371" name="Freeform 359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868" y="2986"/>
                                              <a:ext cx="41" cy="61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1 w 41"/>
                                                <a:gd name="T1" fmla="*/ 0 h 61"/>
                                                <a:gd name="T2" fmla="*/ 0 w 41"/>
                                                <a:gd name="T3" fmla="*/ 6 h 61"/>
                                                <a:gd name="T4" fmla="*/ 5 w 41"/>
                                                <a:gd name="T5" fmla="*/ 21 h 61"/>
                                                <a:gd name="T6" fmla="*/ 9 w 41"/>
                                                <a:gd name="T7" fmla="*/ 33 h 61"/>
                                                <a:gd name="T8" fmla="*/ 13 w 41"/>
                                                <a:gd name="T9" fmla="*/ 45 h 61"/>
                                                <a:gd name="T10" fmla="*/ 17 w 41"/>
                                                <a:gd name="T11" fmla="*/ 52 h 61"/>
                                                <a:gd name="T12" fmla="*/ 21 w 41"/>
                                                <a:gd name="T13" fmla="*/ 57 h 61"/>
                                                <a:gd name="T14" fmla="*/ 26 w 41"/>
                                                <a:gd name="T15" fmla="*/ 59 h 61"/>
                                                <a:gd name="T16" fmla="*/ 32 w 41"/>
                                                <a:gd name="T17" fmla="*/ 60 h 61"/>
                                                <a:gd name="T18" fmla="*/ 35 w 41"/>
                                                <a:gd name="T19" fmla="*/ 58 h 61"/>
                                                <a:gd name="T20" fmla="*/ 38 w 41"/>
                                                <a:gd name="T21" fmla="*/ 56 h 61"/>
                                                <a:gd name="T22" fmla="*/ 40 w 41"/>
                                                <a:gd name="T23" fmla="*/ 50 h 61"/>
                                                <a:gd name="T24" fmla="*/ 39 w 41"/>
                                                <a:gd name="T25" fmla="*/ 42 h 61"/>
                                                <a:gd name="T26" fmla="*/ 35 w 41"/>
                                                <a:gd name="T27" fmla="*/ 33 h 61"/>
                                                <a:gd name="T28" fmla="*/ 33 w 41"/>
                                                <a:gd name="T29" fmla="*/ 28 h 61"/>
                                                <a:gd name="T30" fmla="*/ 32 w 41"/>
                                                <a:gd name="T31" fmla="*/ 32 h 61"/>
                                                <a:gd name="T32" fmla="*/ 30 w 41"/>
                                                <a:gd name="T33" fmla="*/ 34 h 61"/>
                                                <a:gd name="T34" fmla="*/ 25 w 41"/>
                                                <a:gd name="T35" fmla="*/ 36 h 61"/>
                                                <a:gd name="T36" fmla="*/ 21 w 41"/>
                                                <a:gd name="T37" fmla="*/ 36 h 61"/>
                                                <a:gd name="T38" fmla="*/ 13 w 41"/>
                                                <a:gd name="T39" fmla="*/ 35 h 61"/>
                                                <a:gd name="T40" fmla="*/ 5 w 41"/>
                                                <a:gd name="T41" fmla="*/ 11 h 61"/>
                                                <a:gd name="T42" fmla="*/ 1 w 41"/>
                                                <a:gd name="T43" fmla="*/ 0 h 61"/>
                                                <a:gd name="T44" fmla="*/ 0 60000 65536"/>
                                                <a:gd name="T45" fmla="*/ 0 60000 65536"/>
                                                <a:gd name="T46" fmla="*/ 0 60000 65536"/>
                                                <a:gd name="T47" fmla="*/ 0 60000 65536"/>
                                                <a:gd name="T48" fmla="*/ 0 60000 65536"/>
                                                <a:gd name="T49" fmla="*/ 0 60000 65536"/>
                                                <a:gd name="T50" fmla="*/ 0 60000 65536"/>
                                                <a:gd name="T51" fmla="*/ 0 60000 65536"/>
                                                <a:gd name="T52" fmla="*/ 0 60000 65536"/>
                                                <a:gd name="T53" fmla="*/ 0 60000 65536"/>
                                                <a:gd name="T54" fmla="*/ 0 60000 65536"/>
                                                <a:gd name="T55" fmla="*/ 0 60000 65536"/>
                                                <a:gd name="T56" fmla="*/ 0 60000 65536"/>
                                                <a:gd name="T57" fmla="*/ 0 60000 65536"/>
                                                <a:gd name="T58" fmla="*/ 0 60000 65536"/>
                                                <a:gd name="T59" fmla="*/ 0 60000 65536"/>
                                                <a:gd name="T60" fmla="*/ 0 60000 65536"/>
                                                <a:gd name="T61" fmla="*/ 0 60000 65536"/>
                                                <a:gd name="T62" fmla="*/ 0 60000 65536"/>
                                                <a:gd name="T63" fmla="*/ 0 60000 65536"/>
                                                <a:gd name="T64" fmla="*/ 0 60000 65536"/>
                                                <a:gd name="T65" fmla="*/ 0 60000 65536"/>
                                                <a:gd name="T66" fmla="*/ 0 w 41"/>
                                                <a:gd name="T67" fmla="*/ 0 h 61"/>
                                                <a:gd name="T68" fmla="*/ 41 w 41"/>
                                                <a:gd name="T69" fmla="*/ 61 h 61"/>
                                              </a:gdLst>
                                              <a:ahLst/>
                                              <a:cxnLst>
                                                <a:cxn ang="T44">
                                                  <a:pos x="T0" y="T1"/>
                                                </a:cxn>
                                                <a:cxn ang="T45">
                                                  <a:pos x="T2" y="T3"/>
                                                </a:cxn>
                                                <a:cxn ang="T46">
                                                  <a:pos x="T4" y="T5"/>
                                                </a:cxn>
                                                <a:cxn ang="T47">
                                                  <a:pos x="T6" y="T7"/>
                                                </a:cxn>
                                                <a:cxn ang="T48">
                                                  <a:pos x="T8" y="T9"/>
                                                </a:cxn>
                                                <a:cxn ang="T49">
                                                  <a:pos x="T10" y="T11"/>
                                                </a:cxn>
                                                <a:cxn ang="T50">
                                                  <a:pos x="T12" y="T13"/>
                                                </a:cxn>
                                                <a:cxn ang="T51">
                                                  <a:pos x="T14" y="T15"/>
                                                </a:cxn>
                                                <a:cxn ang="T52">
                                                  <a:pos x="T16" y="T17"/>
                                                </a:cxn>
                                                <a:cxn ang="T53">
                                                  <a:pos x="T18" y="T19"/>
                                                </a:cxn>
                                                <a:cxn ang="T54">
                                                  <a:pos x="T20" y="T21"/>
                                                </a:cxn>
                                                <a:cxn ang="T55">
                                                  <a:pos x="T22" y="T23"/>
                                                </a:cxn>
                                                <a:cxn ang="T56">
                                                  <a:pos x="T24" y="T25"/>
                                                </a:cxn>
                                                <a:cxn ang="T57">
                                                  <a:pos x="T26" y="T27"/>
                                                </a:cxn>
                                                <a:cxn ang="T58">
                                                  <a:pos x="T28" y="T29"/>
                                                </a:cxn>
                                                <a:cxn ang="T59">
                                                  <a:pos x="T30" y="T31"/>
                                                </a:cxn>
                                                <a:cxn ang="T60">
                                                  <a:pos x="T32" y="T33"/>
                                                </a:cxn>
                                                <a:cxn ang="T61">
                                                  <a:pos x="T34" y="T35"/>
                                                </a:cxn>
                                                <a:cxn ang="T62">
                                                  <a:pos x="T36" y="T37"/>
                                                </a:cxn>
                                                <a:cxn ang="T63">
                                                  <a:pos x="T38" y="T39"/>
                                                </a:cxn>
                                                <a:cxn ang="T64">
                                                  <a:pos x="T40" y="T41"/>
                                                </a:cxn>
                                                <a:cxn ang="T65">
                                                  <a:pos x="T42" y="T43"/>
                                                </a:cxn>
                                              </a:cxnLst>
                                              <a:rect l="T66" t="T67" r="T68" b="T69"/>
                                              <a:pathLst>
                                                <a:path w="41" h="61">
                                                  <a:moveTo>
                                                    <a:pt x="1" y="0"/>
                                                  </a:moveTo>
                                                  <a:lnTo>
                                                    <a:pt x="0" y="6"/>
                                                  </a:lnTo>
                                                  <a:lnTo>
                                                    <a:pt x="5" y="21"/>
                                                  </a:lnTo>
                                                  <a:lnTo>
                                                    <a:pt x="9" y="33"/>
                                                  </a:lnTo>
                                                  <a:lnTo>
                                                    <a:pt x="13" y="45"/>
                                                  </a:lnTo>
                                                  <a:lnTo>
                                                    <a:pt x="17" y="52"/>
                                                  </a:lnTo>
                                                  <a:lnTo>
                                                    <a:pt x="21" y="57"/>
                                                  </a:lnTo>
                                                  <a:lnTo>
                                                    <a:pt x="26" y="59"/>
                                                  </a:lnTo>
                                                  <a:lnTo>
                                                    <a:pt x="32" y="60"/>
                                                  </a:lnTo>
                                                  <a:lnTo>
                                                    <a:pt x="35" y="58"/>
                                                  </a:lnTo>
                                                  <a:lnTo>
                                                    <a:pt x="38" y="56"/>
                                                  </a:lnTo>
                                                  <a:lnTo>
                                                    <a:pt x="40" y="50"/>
                                                  </a:lnTo>
                                                  <a:lnTo>
                                                    <a:pt x="39" y="42"/>
                                                  </a:lnTo>
                                                  <a:lnTo>
                                                    <a:pt x="35" y="33"/>
                                                  </a:lnTo>
                                                  <a:lnTo>
                                                    <a:pt x="33" y="28"/>
                                                  </a:lnTo>
                                                  <a:lnTo>
                                                    <a:pt x="32" y="32"/>
                                                  </a:lnTo>
                                                  <a:lnTo>
                                                    <a:pt x="30" y="34"/>
                                                  </a:lnTo>
                                                  <a:lnTo>
                                                    <a:pt x="25" y="36"/>
                                                  </a:lnTo>
                                                  <a:lnTo>
                                                    <a:pt x="21" y="36"/>
                                                  </a:lnTo>
                                                  <a:lnTo>
                                                    <a:pt x="13" y="35"/>
                                                  </a:lnTo>
                                                  <a:lnTo>
                                                    <a:pt x="5" y="11"/>
                                                  </a:lnTo>
                                                  <a:lnTo>
                                                    <a:pt x="1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rgbClr val="000000"/>
                                            </a:solid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</a:grpSp>
                                    </a:grpSp>
                                    <a:grpSp>
                                      <a:nvGrpSpPr>
                                        <a:cNvPr id="5" name="Group 360"/>
                                        <a:cNvGrpSpPr>
                                          <a:grpSpLocks/>
                                        </a:cNvGrpSpPr>
                                      </a:nvGrpSpPr>
                                      <a:grpSpPr bwMode="auto">
                                        <a:xfrm>
                                          <a:off x="3978" y="2270"/>
                                          <a:ext cx="153" cy="691"/>
                                          <a:chOff x="3978" y="2270"/>
                                          <a:chExt cx="153" cy="691"/>
                                        </a:xfrm>
                                      </a:grpSpPr>
                                      <a:grpSp>
                                        <a:nvGrpSpPr>
                                          <a:cNvPr id="6" name="Group 361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4013" y="2270"/>
                                            <a:ext cx="84" cy="112"/>
                                            <a:chOff x="4013" y="2270"/>
                                            <a:chExt cx="84" cy="112"/>
                                          </a:xfrm>
                                        </a:grpSpPr>
                                        <a:sp>
                                          <a:nvSpPr>
                                            <a:cNvPr id="14358" name="Freeform 362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4024" y="2275"/>
                                              <a:ext cx="65" cy="107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15 w 65"/>
                                                <a:gd name="T1" fmla="*/ 99 h 107"/>
                                                <a:gd name="T2" fmla="*/ 15 w 65"/>
                                                <a:gd name="T3" fmla="*/ 83 h 107"/>
                                                <a:gd name="T4" fmla="*/ 10 w 65"/>
                                                <a:gd name="T5" fmla="*/ 74 h 107"/>
                                                <a:gd name="T6" fmla="*/ 7 w 65"/>
                                                <a:gd name="T7" fmla="*/ 67 h 107"/>
                                                <a:gd name="T8" fmla="*/ 3 w 65"/>
                                                <a:gd name="T9" fmla="*/ 59 h 107"/>
                                                <a:gd name="T10" fmla="*/ 1 w 65"/>
                                                <a:gd name="T11" fmla="*/ 52 h 107"/>
                                                <a:gd name="T12" fmla="*/ 0 w 65"/>
                                                <a:gd name="T13" fmla="*/ 46 h 107"/>
                                                <a:gd name="T14" fmla="*/ 0 w 65"/>
                                                <a:gd name="T15" fmla="*/ 32 h 107"/>
                                                <a:gd name="T16" fmla="*/ 1 w 65"/>
                                                <a:gd name="T17" fmla="*/ 23 h 107"/>
                                                <a:gd name="T18" fmla="*/ 5 w 65"/>
                                                <a:gd name="T19" fmla="*/ 14 h 107"/>
                                                <a:gd name="T20" fmla="*/ 10 w 65"/>
                                                <a:gd name="T21" fmla="*/ 8 h 107"/>
                                                <a:gd name="T22" fmla="*/ 13 w 65"/>
                                                <a:gd name="T23" fmla="*/ 5 h 107"/>
                                                <a:gd name="T24" fmla="*/ 20 w 65"/>
                                                <a:gd name="T25" fmla="*/ 2 h 107"/>
                                                <a:gd name="T26" fmla="*/ 29 w 65"/>
                                                <a:gd name="T27" fmla="*/ 0 h 107"/>
                                                <a:gd name="T28" fmla="*/ 39 w 65"/>
                                                <a:gd name="T29" fmla="*/ 1 h 107"/>
                                                <a:gd name="T30" fmla="*/ 47 w 65"/>
                                                <a:gd name="T31" fmla="*/ 3 h 107"/>
                                                <a:gd name="T32" fmla="*/ 56 w 65"/>
                                                <a:gd name="T33" fmla="*/ 9 h 107"/>
                                                <a:gd name="T34" fmla="*/ 60 w 65"/>
                                                <a:gd name="T35" fmla="*/ 14 h 107"/>
                                                <a:gd name="T36" fmla="*/ 63 w 65"/>
                                                <a:gd name="T37" fmla="*/ 19 h 107"/>
                                                <a:gd name="T38" fmla="*/ 64 w 65"/>
                                                <a:gd name="T39" fmla="*/ 26 h 107"/>
                                                <a:gd name="T40" fmla="*/ 64 w 65"/>
                                                <a:gd name="T41" fmla="*/ 39 h 107"/>
                                                <a:gd name="T42" fmla="*/ 61 w 65"/>
                                                <a:gd name="T43" fmla="*/ 50 h 107"/>
                                                <a:gd name="T44" fmla="*/ 57 w 65"/>
                                                <a:gd name="T45" fmla="*/ 61 h 107"/>
                                                <a:gd name="T46" fmla="*/ 53 w 65"/>
                                                <a:gd name="T47" fmla="*/ 69 h 107"/>
                                                <a:gd name="T48" fmla="*/ 50 w 65"/>
                                                <a:gd name="T49" fmla="*/ 75 h 107"/>
                                                <a:gd name="T50" fmla="*/ 46 w 65"/>
                                                <a:gd name="T51" fmla="*/ 83 h 107"/>
                                                <a:gd name="T52" fmla="*/ 45 w 65"/>
                                                <a:gd name="T53" fmla="*/ 95 h 107"/>
                                                <a:gd name="T54" fmla="*/ 44 w 65"/>
                                                <a:gd name="T55" fmla="*/ 101 h 107"/>
                                                <a:gd name="T56" fmla="*/ 38 w 65"/>
                                                <a:gd name="T57" fmla="*/ 105 h 107"/>
                                                <a:gd name="T58" fmla="*/ 31 w 65"/>
                                                <a:gd name="T59" fmla="*/ 106 h 107"/>
                                                <a:gd name="T60" fmla="*/ 23 w 65"/>
                                                <a:gd name="T61" fmla="*/ 105 h 107"/>
                                                <a:gd name="T62" fmla="*/ 18 w 65"/>
                                                <a:gd name="T63" fmla="*/ 102 h 107"/>
                                                <a:gd name="T64" fmla="*/ 15 w 65"/>
                                                <a:gd name="T65" fmla="*/ 99 h 107"/>
                                                <a:gd name="T66" fmla="*/ 0 60000 65536"/>
                                                <a:gd name="T67" fmla="*/ 0 60000 65536"/>
                                                <a:gd name="T68" fmla="*/ 0 60000 65536"/>
                                                <a:gd name="T69" fmla="*/ 0 60000 65536"/>
                                                <a:gd name="T70" fmla="*/ 0 60000 65536"/>
                                                <a:gd name="T71" fmla="*/ 0 60000 65536"/>
                                                <a:gd name="T72" fmla="*/ 0 60000 65536"/>
                                                <a:gd name="T73" fmla="*/ 0 60000 65536"/>
                                                <a:gd name="T74" fmla="*/ 0 60000 65536"/>
                                                <a:gd name="T75" fmla="*/ 0 60000 65536"/>
                                                <a:gd name="T76" fmla="*/ 0 60000 65536"/>
                                                <a:gd name="T77" fmla="*/ 0 60000 65536"/>
                                                <a:gd name="T78" fmla="*/ 0 60000 65536"/>
                                                <a:gd name="T79" fmla="*/ 0 60000 65536"/>
                                                <a:gd name="T80" fmla="*/ 0 60000 65536"/>
                                                <a:gd name="T81" fmla="*/ 0 60000 65536"/>
                                                <a:gd name="T82" fmla="*/ 0 60000 65536"/>
                                                <a:gd name="T83" fmla="*/ 0 60000 65536"/>
                                                <a:gd name="T84" fmla="*/ 0 60000 65536"/>
                                                <a:gd name="T85" fmla="*/ 0 60000 65536"/>
                                                <a:gd name="T86" fmla="*/ 0 60000 65536"/>
                                                <a:gd name="T87" fmla="*/ 0 60000 65536"/>
                                                <a:gd name="T88" fmla="*/ 0 60000 65536"/>
                                                <a:gd name="T89" fmla="*/ 0 60000 65536"/>
                                                <a:gd name="T90" fmla="*/ 0 60000 65536"/>
                                                <a:gd name="T91" fmla="*/ 0 60000 65536"/>
                                                <a:gd name="T92" fmla="*/ 0 60000 65536"/>
                                                <a:gd name="T93" fmla="*/ 0 60000 65536"/>
                                                <a:gd name="T94" fmla="*/ 0 60000 65536"/>
                                                <a:gd name="T95" fmla="*/ 0 60000 65536"/>
                                                <a:gd name="T96" fmla="*/ 0 60000 65536"/>
                                                <a:gd name="T97" fmla="*/ 0 60000 65536"/>
                                                <a:gd name="T98" fmla="*/ 0 60000 65536"/>
                                                <a:gd name="T99" fmla="*/ 0 w 65"/>
                                                <a:gd name="T100" fmla="*/ 0 h 107"/>
                                                <a:gd name="T101" fmla="*/ 65 w 65"/>
                                                <a:gd name="T102" fmla="*/ 107 h 107"/>
                                              </a:gdLst>
                                              <a:ahLst/>
                                              <a:cxnLst>
                                                <a:cxn ang="T66">
                                                  <a:pos x="T0" y="T1"/>
                                                </a:cxn>
                                                <a:cxn ang="T67">
                                                  <a:pos x="T2" y="T3"/>
                                                </a:cxn>
                                                <a:cxn ang="T68">
                                                  <a:pos x="T4" y="T5"/>
                                                </a:cxn>
                                                <a:cxn ang="T69">
                                                  <a:pos x="T6" y="T7"/>
                                                </a:cxn>
                                                <a:cxn ang="T70">
                                                  <a:pos x="T8" y="T9"/>
                                                </a:cxn>
                                                <a:cxn ang="T71">
                                                  <a:pos x="T10" y="T11"/>
                                                </a:cxn>
                                                <a:cxn ang="T72">
                                                  <a:pos x="T12" y="T13"/>
                                                </a:cxn>
                                                <a:cxn ang="T73">
                                                  <a:pos x="T14" y="T15"/>
                                                </a:cxn>
                                                <a:cxn ang="T74">
                                                  <a:pos x="T16" y="T17"/>
                                                </a:cxn>
                                                <a:cxn ang="T75">
                                                  <a:pos x="T18" y="T19"/>
                                                </a:cxn>
                                                <a:cxn ang="T76">
                                                  <a:pos x="T20" y="T21"/>
                                                </a:cxn>
                                                <a:cxn ang="T77">
                                                  <a:pos x="T22" y="T23"/>
                                                </a:cxn>
                                                <a:cxn ang="T78">
                                                  <a:pos x="T24" y="T25"/>
                                                </a:cxn>
                                                <a:cxn ang="T79">
                                                  <a:pos x="T26" y="T27"/>
                                                </a:cxn>
                                                <a:cxn ang="T80">
                                                  <a:pos x="T28" y="T29"/>
                                                </a:cxn>
                                                <a:cxn ang="T81">
                                                  <a:pos x="T30" y="T31"/>
                                                </a:cxn>
                                                <a:cxn ang="T82">
                                                  <a:pos x="T32" y="T33"/>
                                                </a:cxn>
                                                <a:cxn ang="T83">
                                                  <a:pos x="T34" y="T35"/>
                                                </a:cxn>
                                                <a:cxn ang="T84">
                                                  <a:pos x="T36" y="T37"/>
                                                </a:cxn>
                                                <a:cxn ang="T85">
                                                  <a:pos x="T38" y="T39"/>
                                                </a:cxn>
                                                <a:cxn ang="T86">
                                                  <a:pos x="T40" y="T41"/>
                                                </a:cxn>
                                                <a:cxn ang="T87">
                                                  <a:pos x="T42" y="T43"/>
                                                </a:cxn>
                                                <a:cxn ang="T88">
                                                  <a:pos x="T44" y="T45"/>
                                                </a:cxn>
                                                <a:cxn ang="T89">
                                                  <a:pos x="T46" y="T47"/>
                                                </a:cxn>
                                                <a:cxn ang="T90">
                                                  <a:pos x="T48" y="T49"/>
                                                </a:cxn>
                                                <a:cxn ang="T91">
                                                  <a:pos x="T50" y="T51"/>
                                                </a:cxn>
                                                <a:cxn ang="T92">
                                                  <a:pos x="T52" y="T53"/>
                                                </a:cxn>
                                                <a:cxn ang="T93">
                                                  <a:pos x="T54" y="T55"/>
                                                </a:cxn>
                                                <a:cxn ang="T94">
                                                  <a:pos x="T56" y="T57"/>
                                                </a:cxn>
                                                <a:cxn ang="T95">
                                                  <a:pos x="T58" y="T59"/>
                                                </a:cxn>
                                                <a:cxn ang="T96">
                                                  <a:pos x="T60" y="T61"/>
                                                </a:cxn>
                                                <a:cxn ang="T97">
                                                  <a:pos x="T62" y="T63"/>
                                                </a:cxn>
                                                <a:cxn ang="T98">
                                                  <a:pos x="T64" y="T65"/>
                                                </a:cxn>
                                              </a:cxnLst>
                                              <a:rect l="T99" t="T100" r="T101" b="T102"/>
                                              <a:pathLst>
                                                <a:path w="65" h="107">
                                                  <a:moveTo>
                                                    <a:pt x="15" y="99"/>
                                                  </a:moveTo>
                                                  <a:lnTo>
                                                    <a:pt x="15" y="83"/>
                                                  </a:lnTo>
                                                  <a:lnTo>
                                                    <a:pt x="10" y="74"/>
                                                  </a:lnTo>
                                                  <a:lnTo>
                                                    <a:pt x="7" y="67"/>
                                                  </a:lnTo>
                                                  <a:lnTo>
                                                    <a:pt x="3" y="59"/>
                                                  </a:lnTo>
                                                  <a:lnTo>
                                                    <a:pt x="1" y="52"/>
                                                  </a:lnTo>
                                                  <a:lnTo>
                                                    <a:pt x="0" y="46"/>
                                                  </a:lnTo>
                                                  <a:lnTo>
                                                    <a:pt x="0" y="32"/>
                                                  </a:lnTo>
                                                  <a:lnTo>
                                                    <a:pt x="1" y="23"/>
                                                  </a:lnTo>
                                                  <a:lnTo>
                                                    <a:pt x="5" y="14"/>
                                                  </a:lnTo>
                                                  <a:lnTo>
                                                    <a:pt x="10" y="8"/>
                                                  </a:lnTo>
                                                  <a:lnTo>
                                                    <a:pt x="13" y="5"/>
                                                  </a:lnTo>
                                                  <a:lnTo>
                                                    <a:pt x="20" y="2"/>
                                                  </a:lnTo>
                                                  <a:lnTo>
                                                    <a:pt x="29" y="0"/>
                                                  </a:lnTo>
                                                  <a:lnTo>
                                                    <a:pt x="39" y="1"/>
                                                  </a:lnTo>
                                                  <a:lnTo>
                                                    <a:pt x="47" y="3"/>
                                                  </a:lnTo>
                                                  <a:lnTo>
                                                    <a:pt x="56" y="9"/>
                                                  </a:lnTo>
                                                  <a:lnTo>
                                                    <a:pt x="60" y="14"/>
                                                  </a:lnTo>
                                                  <a:lnTo>
                                                    <a:pt x="63" y="19"/>
                                                  </a:lnTo>
                                                  <a:lnTo>
                                                    <a:pt x="64" y="26"/>
                                                  </a:lnTo>
                                                  <a:lnTo>
                                                    <a:pt x="64" y="39"/>
                                                  </a:lnTo>
                                                  <a:lnTo>
                                                    <a:pt x="61" y="50"/>
                                                  </a:lnTo>
                                                  <a:lnTo>
                                                    <a:pt x="57" y="61"/>
                                                  </a:lnTo>
                                                  <a:lnTo>
                                                    <a:pt x="53" y="69"/>
                                                  </a:lnTo>
                                                  <a:lnTo>
                                                    <a:pt x="50" y="75"/>
                                                  </a:lnTo>
                                                  <a:lnTo>
                                                    <a:pt x="46" y="83"/>
                                                  </a:lnTo>
                                                  <a:lnTo>
                                                    <a:pt x="45" y="95"/>
                                                  </a:lnTo>
                                                  <a:lnTo>
                                                    <a:pt x="44" y="101"/>
                                                  </a:lnTo>
                                                  <a:lnTo>
                                                    <a:pt x="38" y="105"/>
                                                  </a:lnTo>
                                                  <a:lnTo>
                                                    <a:pt x="31" y="106"/>
                                                  </a:lnTo>
                                                  <a:lnTo>
                                                    <a:pt x="23" y="105"/>
                                                  </a:lnTo>
                                                  <a:lnTo>
                                                    <a:pt x="18" y="102"/>
                                                  </a:lnTo>
                                                  <a:lnTo>
                                                    <a:pt x="15" y="99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71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359" name="Freeform 363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4013" y="2270"/>
                                              <a:ext cx="84" cy="73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6 w 84"/>
                                                <a:gd name="T1" fmla="*/ 62 h 73"/>
                                                <a:gd name="T2" fmla="*/ 1 w 84"/>
                                                <a:gd name="T3" fmla="*/ 55 h 73"/>
                                                <a:gd name="T4" fmla="*/ 0 w 84"/>
                                                <a:gd name="T5" fmla="*/ 47 h 73"/>
                                                <a:gd name="T6" fmla="*/ 0 w 84"/>
                                                <a:gd name="T7" fmla="*/ 37 h 73"/>
                                                <a:gd name="T8" fmla="*/ 0 w 84"/>
                                                <a:gd name="T9" fmla="*/ 29 h 73"/>
                                                <a:gd name="T10" fmla="*/ 4 w 84"/>
                                                <a:gd name="T11" fmla="*/ 20 h 73"/>
                                                <a:gd name="T12" fmla="*/ 9 w 84"/>
                                                <a:gd name="T13" fmla="*/ 14 h 73"/>
                                                <a:gd name="T14" fmla="*/ 14 w 84"/>
                                                <a:gd name="T15" fmla="*/ 9 h 73"/>
                                                <a:gd name="T16" fmla="*/ 22 w 84"/>
                                                <a:gd name="T17" fmla="*/ 3 h 73"/>
                                                <a:gd name="T18" fmla="*/ 28 w 84"/>
                                                <a:gd name="T19" fmla="*/ 1 h 73"/>
                                                <a:gd name="T20" fmla="*/ 41 w 84"/>
                                                <a:gd name="T21" fmla="*/ 0 h 73"/>
                                                <a:gd name="T22" fmla="*/ 52 w 84"/>
                                                <a:gd name="T23" fmla="*/ 0 h 73"/>
                                                <a:gd name="T24" fmla="*/ 60 w 84"/>
                                                <a:gd name="T25" fmla="*/ 3 h 73"/>
                                                <a:gd name="T26" fmla="*/ 67 w 84"/>
                                                <a:gd name="T27" fmla="*/ 5 h 73"/>
                                                <a:gd name="T28" fmla="*/ 73 w 84"/>
                                                <a:gd name="T29" fmla="*/ 12 h 73"/>
                                                <a:gd name="T30" fmla="*/ 77 w 84"/>
                                                <a:gd name="T31" fmla="*/ 18 h 73"/>
                                                <a:gd name="T32" fmla="*/ 81 w 84"/>
                                                <a:gd name="T33" fmla="*/ 24 h 73"/>
                                                <a:gd name="T34" fmla="*/ 83 w 84"/>
                                                <a:gd name="T35" fmla="*/ 31 h 73"/>
                                                <a:gd name="T36" fmla="*/ 83 w 84"/>
                                                <a:gd name="T37" fmla="*/ 44 h 73"/>
                                                <a:gd name="T38" fmla="*/ 83 w 84"/>
                                                <a:gd name="T39" fmla="*/ 53 h 73"/>
                                                <a:gd name="T40" fmla="*/ 80 w 84"/>
                                                <a:gd name="T41" fmla="*/ 57 h 73"/>
                                                <a:gd name="T42" fmla="*/ 76 w 84"/>
                                                <a:gd name="T43" fmla="*/ 63 h 73"/>
                                                <a:gd name="T44" fmla="*/ 73 w 84"/>
                                                <a:gd name="T45" fmla="*/ 67 h 73"/>
                                                <a:gd name="T46" fmla="*/ 65 w 84"/>
                                                <a:gd name="T47" fmla="*/ 70 h 73"/>
                                                <a:gd name="T48" fmla="*/ 57 w 84"/>
                                                <a:gd name="T49" fmla="*/ 72 h 73"/>
                                                <a:gd name="T50" fmla="*/ 63 w 84"/>
                                                <a:gd name="T51" fmla="*/ 63 h 73"/>
                                                <a:gd name="T52" fmla="*/ 69 w 84"/>
                                                <a:gd name="T53" fmla="*/ 47 h 73"/>
                                                <a:gd name="T54" fmla="*/ 70 w 84"/>
                                                <a:gd name="T55" fmla="*/ 41 h 73"/>
                                                <a:gd name="T56" fmla="*/ 69 w 84"/>
                                                <a:gd name="T57" fmla="*/ 36 h 73"/>
                                                <a:gd name="T58" fmla="*/ 67 w 84"/>
                                                <a:gd name="T59" fmla="*/ 29 h 73"/>
                                                <a:gd name="T60" fmla="*/ 53 w 84"/>
                                                <a:gd name="T61" fmla="*/ 33 h 73"/>
                                                <a:gd name="T62" fmla="*/ 38 w 84"/>
                                                <a:gd name="T63" fmla="*/ 33 h 73"/>
                                                <a:gd name="T64" fmla="*/ 27 w 84"/>
                                                <a:gd name="T65" fmla="*/ 32 h 73"/>
                                                <a:gd name="T66" fmla="*/ 18 w 84"/>
                                                <a:gd name="T67" fmla="*/ 30 h 73"/>
                                                <a:gd name="T68" fmla="*/ 15 w 84"/>
                                                <a:gd name="T69" fmla="*/ 34 h 73"/>
                                                <a:gd name="T70" fmla="*/ 13 w 84"/>
                                                <a:gd name="T71" fmla="*/ 41 h 73"/>
                                                <a:gd name="T72" fmla="*/ 13 w 84"/>
                                                <a:gd name="T73" fmla="*/ 48 h 73"/>
                                                <a:gd name="T74" fmla="*/ 19 w 84"/>
                                                <a:gd name="T75" fmla="*/ 63 h 73"/>
                                                <a:gd name="T76" fmla="*/ 23 w 84"/>
                                                <a:gd name="T77" fmla="*/ 72 h 73"/>
                                                <a:gd name="T78" fmla="*/ 13 w 84"/>
                                                <a:gd name="T79" fmla="*/ 67 h 73"/>
                                                <a:gd name="T80" fmla="*/ 6 w 84"/>
                                                <a:gd name="T81" fmla="*/ 62 h 73"/>
                                                <a:gd name="T82" fmla="*/ 0 60000 65536"/>
                                                <a:gd name="T83" fmla="*/ 0 60000 65536"/>
                                                <a:gd name="T84" fmla="*/ 0 60000 65536"/>
                                                <a:gd name="T85" fmla="*/ 0 60000 65536"/>
                                                <a:gd name="T86" fmla="*/ 0 60000 65536"/>
                                                <a:gd name="T87" fmla="*/ 0 60000 65536"/>
                                                <a:gd name="T88" fmla="*/ 0 60000 65536"/>
                                                <a:gd name="T89" fmla="*/ 0 60000 65536"/>
                                                <a:gd name="T90" fmla="*/ 0 60000 65536"/>
                                                <a:gd name="T91" fmla="*/ 0 60000 65536"/>
                                                <a:gd name="T92" fmla="*/ 0 60000 65536"/>
                                                <a:gd name="T93" fmla="*/ 0 60000 65536"/>
                                                <a:gd name="T94" fmla="*/ 0 60000 65536"/>
                                                <a:gd name="T95" fmla="*/ 0 60000 65536"/>
                                                <a:gd name="T96" fmla="*/ 0 60000 65536"/>
                                                <a:gd name="T97" fmla="*/ 0 60000 65536"/>
                                                <a:gd name="T98" fmla="*/ 0 60000 65536"/>
                                                <a:gd name="T99" fmla="*/ 0 60000 65536"/>
                                                <a:gd name="T100" fmla="*/ 0 60000 65536"/>
                                                <a:gd name="T101" fmla="*/ 0 60000 65536"/>
                                                <a:gd name="T102" fmla="*/ 0 60000 65536"/>
                                                <a:gd name="T103" fmla="*/ 0 60000 65536"/>
                                                <a:gd name="T104" fmla="*/ 0 60000 65536"/>
                                                <a:gd name="T105" fmla="*/ 0 60000 65536"/>
                                                <a:gd name="T106" fmla="*/ 0 60000 65536"/>
                                                <a:gd name="T107" fmla="*/ 0 60000 65536"/>
                                                <a:gd name="T108" fmla="*/ 0 60000 65536"/>
                                                <a:gd name="T109" fmla="*/ 0 60000 65536"/>
                                                <a:gd name="T110" fmla="*/ 0 60000 65536"/>
                                                <a:gd name="T111" fmla="*/ 0 60000 65536"/>
                                                <a:gd name="T112" fmla="*/ 0 60000 65536"/>
                                                <a:gd name="T113" fmla="*/ 0 60000 65536"/>
                                                <a:gd name="T114" fmla="*/ 0 60000 65536"/>
                                                <a:gd name="T115" fmla="*/ 0 60000 65536"/>
                                                <a:gd name="T116" fmla="*/ 0 60000 65536"/>
                                                <a:gd name="T117" fmla="*/ 0 60000 65536"/>
                                                <a:gd name="T118" fmla="*/ 0 60000 65536"/>
                                                <a:gd name="T119" fmla="*/ 0 60000 65536"/>
                                                <a:gd name="T120" fmla="*/ 0 60000 65536"/>
                                                <a:gd name="T121" fmla="*/ 0 60000 65536"/>
                                                <a:gd name="T122" fmla="*/ 0 60000 65536"/>
                                                <a:gd name="T123" fmla="*/ 0 w 84"/>
                                                <a:gd name="T124" fmla="*/ 0 h 73"/>
                                                <a:gd name="T125" fmla="*/ 84 w 84"/>
                                                <a:gd name="T126" fmla="*/ 73 h 73"/>
                                              </a:gdLst>
                                              <a:ahLst/>
                                              <a:cxnLst>
                                                <a:cxn ang="T82">
                                                  <a:pos x="T0" y="T1"/>
                                                </a:cxn>
                                                <a:cxn ang="T83">
                                                  <a:pos x="T2" y="T3"/>
                                                </a:cxn>
                                                <a:cxn ang="T84">
                                                  <a:pos x="T4" y="T5"/>
                                                </a:cxn>
                                                <a:cxn ang="T85">
                                                  <a:pos x="T6" y="T7"/>
                                                </a:cxn>
                                                <a:cxn ang="T86">
                                                  <a:pos x="T8" y="T9"/>
                                                </a:cxn>
                                                <a:cxn ang="T87">
                                                  <a:pos x="T10" y="T11"/>
                                                </a:cxn>
                                                <a:cxn ang="T88">
                                                  <a:pos x="T12" y="T13"/>
                                                </a:cxn>
                                                <a:cxn ang="T89">
                                                  <a:pos x="T14" y="T15"/>
                                                </a:cxn>
                                                <a:cxn ang="T90">
                                                  <a:pos x="T16" y="T17"/>
                                                </a:cxn>
                                                <a:cxn ang="T91">
                                                  <a:pos x="T18" y="T19"/>
                                                </a:cxn>
                                                <a:cxn ang="T92">
                                                  <a:pos x="T20" y="T21"/>
                                                </a:cxn>
                                                <a:cxn ang="T93">
                                                  <a:pos x="T22" y="T23"/>
                                                </a:cxn>
                                                <a:cxn ang="T94">
                                                  <a:pos x="T24" y="T25"/>
                                                </a:cxn>
                                                <a:cxn ang="T95">
                                                  <a:pos x="T26" y="T27"/>
                                                </a:cxn>
                                                <a:cxn ang="T96">
                                                  <a:pos x="T28" y="T29"/>
                                                </a:cxn>
                                                <a:cxn ang="T97">
                                                  <a:pos x="T30" y="T31"/>
                                                </a:cxn>
                                                <a:cxn ang="T98">
                                                  <a:pos x="T32" y="T33"/>
                                                </a:cxn>
                                                <a:cxn ang="T99">
                                                  <a:pos x="T34" y="T35"/>
                                                </a:cxn>
                                                <a:cxn ang="T100">
                                                  <a:pos x="T36" y="T37"/>
                                                </a:cxn>
                                                <a:cxn ang="T101">
                                                  <a:pos x="T38" y="T39"/>
                                                </a:cxn>
                                                <a:cxn ang="T102">
                                                  <a:pos x="T40" y="T41"/>
                                                </a:cxn>
                                                <a:cxn ang="T103">
                                                  <a:pos x="T42" y="T43"/>
                                                </a:cxn>
                                                <a:cxn ang="T104">
                                                  <a:pos x="T44" y="T45"/>
                                                </a:cxn>
                                                <a:cxn ang="T105">
                                                  <a:pos x="T46" y="T47"/>
                                                </a:cxn>
                                                <a:cxn ang="T106">
                                                  <a:pos x="T48" y="T49"/>
                                                </a:cxn>
                                                <a:cxn ang="T107">
                                                  <a:pos x="T50" y="T51"/>
                                                </a:cxn>
                                                <a:cxn ang="T108">
                                                  <a:pos x="T52" y="T53"/>
                                                </a:cxn>
                                                <a:cxn ang="T109">
                                                  <a:pos x="T54" y="T55"/>
                                                </a:cxn>
                                                <a:cxn ang="T110">
                                                  <a:pos x="T56" y="T57"/>
                                                </a:cxn>
                                                <a:cxn ang="T111">
                                                  <a:pos x="T58" y="T59"/>
                                                </a:cxn>
                                                <a:cxn ang="T112">
                                                  <a:pos x="T60" y="T61"/>
                                                </a:cxn>
                                                <a:cxn ang="T113">
                                                  <a:pos x="T62" y="T63"/>
                                                </a:cxn>
                                                <a:cxn ang="T114">
                                                  <a:pos x="T64" y="T65"/>
                                                </a:cxn>
                                                <a:cxn ang="T115">
                                                  <a:pos x="T66" y="T67"/>
                                                </a:cxn>
                                                <a:cxn ang="T116">
                                                  <a:pos x="T68" y="T69"/>
                                                </a:cxn>
                                                <a:cxn ang="T117">
                                                  <a:pos x="T70" y="T71"/>
                                                </a:cxn>
                                                <a:cxn ang="T118">
                                                  <a:pos x="T72" y="T73"/>
                                                </a:cxn>
                                                <a:cxn ang="T119">
                                                  <a:pos x="T74" y="T75"/>
                                                </a:cxn>
                                                <a:cxn ang="T120">
                                                  <a:pos x="T76" y="T77"/>
                                                </a:cxn>
                                                <a:cxn ang="T121">
                                                  <a:pos x="T78" y="T79"/>
                                                </a:cxn>
                                                <a:cxn ang="T122">
                                                  <a:pos x="T80" y="T81"/>
                                                </a:cxn>
                                              </a:cxnLst>
                                              <a:rect l="T123" t="T124" r="T125" b="T126"/>
                                              <a:pathLst>
                                                <a:path w="84" h="73">
                                                  <a:moveTo>
                                                    <a:pt x="6" y="62"/>
                                                  </a:moveTo>
                                                  <a:lnTo>
                                                    <a:pt x="1" y="55"/>
                                                  </a:lnTo>
                                                  <a:lnTo>
                                                    <a:pt x="0" y="47"/>
                                                  </a:lnTo>
                                                  <a:lnTo>
                                                    <a:pt x="0" y="37"/>
                                                  </a:lnTo>
                                                  <a:lnTo>
                                                    <a:pt x="0" y="29"/>
                                                  </a:lnTo>
                                                  <a:lnTo>
                                                    <a:pt x="4" y="20"/>
                                                  </a:lnTo>
                                                  <a:lnTo>
                                                    <a:pt x="9" y="14"/>
                                                  </a:lnTo>
                                                  <a:lnTo>
                                                    <a:pt x="14" y="9"/>
                                                  </a:lnTo>
                                                  <a:lnTo>
                                                    <a:pt x="22" y="3"/>
                                                  </a:lnTo>
                                                  <a:lnTo>
                                                    <a:pt x="28" y="1"/>
                                                  </a:lnTo>
                                                  <a:lnTo>
                                                    <a:pt x="41" y="0"/>
                                                  </a:lnTo>
                                                  <a:lnTo>
                                                    <a:pt x="52" y="0"/>
                                                  </a:lnTo>
                                                  <a:lnTo>
                                                    <a:pt x="60" y="3"/>
                                                  </a:lnTo>
                                                  <a:lnTo>
                                                    <a:pt x="67" y="5"/>
                                                  </a:lnTo>
                                                  <a:lnTo>
                                                    <a:pt x="73" y="12"/>
                                                  </a:lnTo>
                                                  <a:lnTo>
                                                    <a:pt x="77" y="18"/>
                                                  </a:lnTo>
                                                  <a:lnTo>
                                                    <a:pt x="81" y="24"/>
                                                  </a:lnTo>
                                                  <a:lnTo>
                                                    <a:pt x="83" y="31"/>
                                                  </a:lnTo>
                                                  <a:lnTo>
                                                    <a:pt x="83" y="44"/>
                                                  </a:lnTo>
                                                  <a:lnTo>
                                                    <a:pt x="83" y="53"/>
                                                  </a:lnTo>
                                                  <a:lnTo>
                                                    <a:pt x="80" y="57"/>
                                                  </a:lnTo>
                                                  <a:lnTo>
                                                    <a:pt x="76" y="63"/>
                                                  </a:lnTo>
                                                  <a:lnTo>
                                                    <a:pt x="73" y="67"/>
                                                  </a:lnTo>
                                                  <a:lnTo>
                                                    <a:pt x="65" y="70"/>
                                                  </a:lnTo>
                                                  <a:lnTo>
                                                    <a:pt x="57" y="72"/>
                                                  </a:lnTo>
                                                  <a:lnTo>
                                                    <a:pt x="63" y="63"/>
                                                  </a:lnTo>
                                                  <a:lnTo>
                                                    <a:pt x="69" y="47"/>
                                                  </a:lnTo>
                                                  <a:lnTo>
                                                    <a:pt x="70" y="41"/>
                                                  </a:lnTo>
                                                  <a:lnTo>
                                                    <a:pt x="69" y="36"/>
                                                  </a:lnTo>
                                                  <a:lnTo>
                                                    <a:pt x="67" y="29"/>
                                                  </a:lnTo>
                                                  <a:lnTo>
                                                    <a:pt x="53" y="33"/>
                                                  </a:lnTo>
                                                  <a:lnTo>
                                                    <a:pt x="38" y="33"/>
                                                  </a:lnTo>
                                                  <a:lnTo>
                                                    <a:pt x="27" y="32"/>
                                                  </a:lnTo>
                                                  <a:lnTo>
                                                    <a:pt x="18" y="30"/>
                                                  </a:lnTo>
                                                  <a:lnTo>
                                                    <a:pt x="15" y="34"/>
                                                  </a:lnTo>
                                                  <a:lnTo>
                                                    <a:pt x="13" y="41"/>
                                                  </a:lnTo>
                                                  <a:lnTo>
                                                    <a:pt x="13" y="48"/>
                                                  </a:lnTo>
                                                  <a:lnTo>
                                                    <a:pt x="19" y="63"/>
                                                  </a:lnTo>
                                                  <a:lnTo>
                                                    <a:pt x="23" y="72"/>
                                                  </a:lnTo>
                                                  <a:lnTo>
                                                    <a:pt x="13" y="67"/>
                                                  </a:lnTo>
                                                  <a:lnTo>
                                                    <a:pt x="6" y="62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solidFill>
                                              <a:srgbClr val="000000"/>
                                            </a:solid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grpSp>
                                          <a:nvGrpSpPr>
                                            <a:cNvPr id="17" name="Group 364"/>
                                            <a:cNvGrpSpPr>
                                              <a:grpSpLocks/>
                                            </a:cNvGrpSpPr>
                                          </a:nvGrpSpPr>
                                          <a:grpSpPr bwMode="auto">
                                            <a:xfrm>
                                              <a:off x="4022" y="2325"/>
                                              <a:ext cx="67" cy="11"/>
                                              <a:chOff x="4022" y="2325"/>
                                              <a:chExt cx="67" cy="11"/>
                                            </a:xfrm>
                                          </a:grpSpPr>
                                          <a:sp>
                                            <a:nvSpPr>
                                              <a:cNvPr id="14361" name="Oval 365"/>
                                              <a:cNvSpPr>
                                                <a:spLocks noChangeArrowheads="1"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4022" y="2325"/>
                                                <a:ext cx="9" cy="10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blipFill dpi="0" rotWithShape="0">
                                                <a:blip r:embed="rId76"/>
                                                <a:srcRect/>
                                                <a:tile tx="0" ty="0" sx="100000" sy="100000" flip="none" algn="tl"/>
                                              </a:blipFill>
                                              <a:ln w="9525">
                                                <a:noFill/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</a:spPr>
                                            <a:txSp>
                                              <a:txBody>
                                                <a:bodyPr wrap="none" anchor="ctr"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  <a:sp>
                                            <a:nvSpPr>
                                              <a:cNvPr id="14362" name="Oval 366"/>
                                              <a:cNvSpPr>
                                                <a:spLocks noChangeArrowheads="1"/>
                                              </a:cNvSpPr>
                                            </a:nvSpPr>
                                            <a:spPr bwMode="auto">
                                              <a:xfrm>
                                                <a:off x="4080" y="2326"/>
                                                <a:ext cx="9" cy="10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blipFill dpi="0" rotWithShape="0">
                                                <a:blip r:embed="rId76"/>
                                                <a:srcRect/>
                                                <a:tile tx="0" ty="0" sx="100000" sy="100000" flip="none" algn="tl"/>
                                              </a:blipFill>
                                              <a:ln w="9525">
                                                <a:noFill/>
                                                <a:round/>
                                                <a:headEnd/>
                                                <a:tailEnd/>
                                              </a:ln>
                                            </a:spPr>
                                            <a:txSp>
                                              <a:txBody>
                                                <a:bodyPr wrap="none" anchor="ctr"/>
                                                <a:lstStyle>
                                                  <a:defPPr>
                                                    <a:defRPr lang="en-US"/>
                                                  </a:defPPr>
                                                  <a:lvl1pPr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1pPr>
                                                  <a:lvl2pPr marL="4572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2pPr>
                                                  <a:lvl3pPr marL="9144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3pPr>
                                                  <a:lvl4pPr marL="13716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4pPr>
                                                  <a:lvl5pPr marL="1828800" algn="l" rtl="0" fontAlgn="base">
                                                    <a:spcBef>
                                                      <a:spcPct val="0"/>
                                                    </a:spcBef>
                                                    <a:spcAft>
                                                      <a:spcPct val="0"/>
                                                    </a:spcAft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5pPr>
                                                  <a:lvl6pPr marL="22860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6pPr>
                                                  <a:lvl7pPr marL="27432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7pPr>
                                                  <a:lvl8pPr marL="32004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8pPr>
                                                  <a:lvl9pPr marL="3657600" algn="l" defTabSz="914400" rtl="0" eaLnBrk="1" latinLnBrk="0" hangingPunct="1">
                                                    <a:defRPr kern="1200">
                                                      <a:solidFill>
                                                        <a:schemeClr val="tx1"/>
                                                      </a:solidFill>
                                                      <a:latin typeface="Arial" charset="0"/>
                                                      <a:ea typeface="+mn-ea"/>
                                                      <a:cs typeface="Arial" charset="0"/>
                                                    </a:defRPr>
                                                  </a:lvl9pPr>
                                                </a:lstStyle>
                                                <a:p>
                                                  <a:endParaRPr lang="en-US">
                                                    <a:latin typeface="Times New Roman" pitchFamily="18" charset="0"/>
                                                  </a:endParaRPr>
                                                </a:p>
                                              </a:txBody>
                                              <a:useSpRect/>
                                            </a:txSp>
                                          </a:sp>
                                        </a:grpSp>
                                      </a:grpSp>
                                      <a:sp>
                                        <a:nvSpPr>
                                          <a:cNvPr id="14350" name="Freeform 367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4009" y="2737"/>
                                            <a:ext cx="81" cy="203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18 w 81"/>
                                              <a:gd name="T1" fmla="*/ 0 h 203"/>
                                              <a:gd name="T2" fmla="*/ 16 w 81"/>
                                              <a:gd name="T3" fmla="*/ 24 h 203"/>
                                              <a:gd name="T4" fmla="*/ 14 w 81"/>
                                              <a:gd name="T5" fmla="*/ 51 h 203"/>
                                              <a:gd name="T6" fmla="*/ 14 w 81"/>
                                              <a:gd name="T7" fmla="*/ 78 h 203"/>
                                              <a:gd name="T8" fmla="*/ 16 w 81"/>
                                              <a:gd name="T9" fmla="*/ 103 h 203"/>
                                              <a:gd name="T10" fmla="*/ 16 w 81"/>
                                              <a:gd name="T11" fmla="*/ 123 h 203"/>
                                              <a:gd name="T12" fmla="*/ 16 w 81"/>
                                              <a:gd name="T13" fmla="*/ 148 h 203"/>
                                              <a:gd name="T14" fmla="*/ 15 w 81"/>
                                              <a:gd name="T15" fmla="*/ 159 h 203"/>
                                              <a:gd name="T16" fmla="*/ 4 w 81"/>
                                              <a:gd name="T17" fmla="*/ 190 h 203"/>
                                              <a:gd name="T18" fmla="*/ 0 w 81"/>
                                              <a:gd name="T19" fmla="*/ 202 h 203"/>
                                              <a:gd name="T20" fmla="*/ 17 w 81"/>
                                              <a:gd name="T21" fmla="*/ 202 h 203"/>
                                              <a:gd name="T22" fmla="*/ 25 w 81"/>
                                              <a:gd name="T23" fmla="*/ 188 h 203"/>
                                              <a:gd name="T24" fmla="*/ 30 w 81"/>
                                              <a:gd name="T25" fmla="*/ 172 h 203"/>
                                              <a:gd name="T26" fmla="*/ 33 w 81"/>
                                              <a:gd name="T27" fmla="*/ 147 h 203"/>
                                              <a:gd name="T28" fmla="*/ 43 w 81"/>
                                              <a:gd name="T29" fmla="*/ 78 h 203"/>
                                              <a:gd name="T30" fmla="*/ 46 w 81"/>
                                              <a:gd name="T31" fmla="*/ 58 h 203"/>
                                              <a:gd name="T32" fmla="*/ 44 w 81"/>
                                              <a:gd name="T33" fmla="*/ 96 h 203"/>
                                              <a:gd name="T34" fmla="*/ 47 w 81"/>
                                              <a:gd name="T35" fmla="*/ 119 h 203"/>
                                              <a:gd name="T36" fmla="*/ 48 w 81"/>
                                              <a:gd name="T37" fmla="*/ 140 h 203"/>
                                              <a:gd name="T38" fmla="*/ 46 w 81"/>
                                              <a:gd name="T39" fmla="*/ 160 h 203"/>
                                              <a:gd name="T40" fmla="*/ 47 w 81"/>
                                              <a:gd name="T41" fmla="*/ 169 h 203"/>
                                              <a:gd name="T42" fmla="*/ 58 w 81"/>
                                              <a:gd name="T43" fmla="*/ 199 h 203"/>
                                              <a:gd name="T44" fmla="*/ 69 w 81"/>
                                              <a:gd name="T45" fmla="*/ 199 h 203"/>
                                              <a:gd name="T46" fmla="*/ 74 w 81"/>
                                              <a:gd name="T47" fmla="*/ 199 h 203"/>
                                              <a:gd name="T48" fmla="*/ 80 w 81"/>
                                              <a:gd name="T49" fmla="*/ 193 h 203"/>
                                              <a:gd name="T50" fmla="*/ 64 w 81"/>
                                              <a:gd name="T51" fmla="*/ 160 h 203"/>
                                              <a:gd name="T52" fmla="*/ 72 w 81"/>
                                              <a:gd name="T53" fmla="*/ 90 h 203"/>
                                              <a:gd name="T54" fmla="*/ 75 w 81"/>
                                              <a:gd name="T55" fmla="*/ 57 h 203"/>
                                              <a:gd name="T56" fmla="*/ 75 w 81"/>
                                              <a:gd name="T57" fmla="*/ 1 h 203"/>
                                              <a:gd name="T58" fmla="*/ 18 w 81"/>
                                              <a:gd name="T59" fmla="*/ 0 h 203"/>
                                              <a:gd name="T60" fmla="*/ 0 60000 65536"/>
                                              <a:gd name="T61" fmla="*/ 0 60000 65536"/>
                                              <a:gd name="T62" fmla="*/ 0 60000 65536"/>
                                              <a:gd name="T63" fmla="*/ 0 60000 65536"/>
                                              <a:gd name="T64" fmla="*/ 0 60000 65536"/>
                                              <a:gd name="T65" fmla="*/ 0 60000 65536"/>
                                              <a:gd name="T66" fmla="*/ 0 60000 65536"/>
                                              <a:gd name="T67" fmla="*/ 0 60000 65536"/>
                                              <a:gd name="T68" fmla="*/ 0 60000 65536"/>
                                              <a:gd name="T69" fmla="*/ 0 60000 65536"/>
                                              <a:gd name="T70" fmla="*/ 0 60000 65536"/>
                                              <a:gd name="T71" fmla="*/ 0 60000 65536"/>
                                              <a:gd name="T72" fmla="*/ 0 60000 65536"/>
                                              <a:gd name="T73" fmla="*/ 0 60000 65536"/>
                                              <a:gd name="T74" fmla="*/ 0 60000 65536"/>
                                              <a:gd name="T75" fmla="*/ 0 60000 65536"/>
                                              <a:gd name="T76" fmla="*/ 0 60000 65536"/>
                                              <a:gd name="T77" fmla="*/ 0 60000 65536"/>
                                              <a:gd name="T78" fmla="*/ 0 60000 65536"/>
                                              <a:gd name="T79" fmla="*/ 0 60000 65536"/>
                                              <a:gd name="T80" fmla="*/ 0 60000 65536"/>
                                              <a:gd name="T81" fmla="*/ 0 60000 65536"/>
                                              <a:gd name="T82" fmla="*/ 0 60000 65536"/>
                                              <a:gd name="T83" fmla="*/ 0 60000 65536"/>
                                              <a:gd name="T84" fmla="*/ 0 60000 65536"/>
                                              <a:gd name="T85" fmla="*/ 0 60000 65536"/>
                                              <a:gd name="T86" fmla="*/ 0 60000 65536"/>
                                              <a:gd name="T87" fmla="*/ 0 60000 65536"/>
                                              <a:gd name="T88" fmla="*/ 0 60000 65536"/>
                                              <a:gd name="T89" fmla="*/ 0 60000 65536"/>
                                              <a:gd name="T90" fmla="*/ 0 w 81"/>
                                              <a:gd name="T91" fmla="*/ 0 h 203"/>
                                              <a:gd name="T92" fmla="*/ 81 w 81"/>
                                              <a:gd name="T93" fmla="*/ 203 h 203"/>
                                            </a:gdLst>
                                            <a:ahLst/>
                                            <a:cxnLst>
                                              <a:cxn ang="T60">
                                                <a:pos x="T0" y="T1"/>
                                              </a:cxn>
                                              <a:cxn ang="T61">
                                                <a:pos x="T2" y="T3"/>
                                              </a:cxn>
                                              <a:cxn ang="T62">
                                                <a:pos x="T4" y="T5"/>
                                              </a:cxn>
                                              <a:cxn ang="T63">
                                                <a:pos x="T6" y="T7"/>
                                              </a:cxn>
                                              <a:cxn ang="T64">
                                                <a:pos x="T8" y="T9"/>
                                              </a:cxn>
                                              <a:cxn ang="T65">
                                                <a:pos x="T10" y="T11"/>
                                              </a:cxn>
                                              <a:cxn ang="T66">
                                                <a:pos x="T12" y="T13"/>
                                              </a:cxn>
                                              <a:cxn ang="T67">
                                                <a:pos x="T14" y="T15"/>
                                              </a:cxn>
                                              <a:cxn ang="T68">
                                                <a:pos x="T16" y="T17"/>
                                              </a:cxn>
                                              <a:cxn ang="T69">
                                                <a:pos x="T18" y="T19"/>
                                              </a:cxn>
                                              <a:cxn ang="T70">
                                                <a:pos x="T20" y="T21"/>
                                              </a:cxn>
                                              <a:cxn ang="T71">
                                                <a:pos x="T22" y="T23"/>
                                              </a:cxn>
                                              <a:cxn ang="T72">
                                                <a:pos x="T24" y="T25"/>
                                              </a:cxn>
                                              <a:cxn ang="T73">
                                                <a:pos x="T26" y="T27"/>
                                              </a:cxn>
                                              <a:cxn ang="T74">
                                                <a:pos x="T28" y="T29"/>
                                              </a:cxn>
                                              <a:cxn ang="T75">
                                                <a:pos x="T30" y="T31"/>
                                              </a:cxn>
                                              <a:cxn ang="T76">
                                                <a:pos x="T32" y="T33"/>
                                              </a:cxn>
                                              <a:cxn ang="T77">
                                                <a:pos x="T34" y="T35"/>
                                              </a:cxn>
                                              <a:cxn ang="T78">
                                                <a:pos x="T36" y="T37"/>
                                              </a:cxn>
                                              <a:cxn ang="T79">
                                                <a:pos x="T38" y="T39"/>
                                              </a:cxn>
                                              <a:cxn ang="T80">
                                                <a:pos x="T40" y="T41"/>
                                              </a:cxn>
                                              <a:cxn ang="T81">
                                                <a:pos x="T42" y="T43"/>
                                              </a:cxn>
                                              <a:cxn ang="T82">
                                                <a:pos x="T44" y="T45"/>
                                              </a:cxn>
                                              <a:cxn ang="T83">
                                                <a:pos x="T46" y="T47"/>
                                              </a:cxn>
                                              <a:cxn ang="T84">
                                                <a:pos x="T48" y="T49"/>
                                              </a:cxn>
                                              <a:cxn ang="T85">
                                                <a:pos x="T50" y="T51"/>
                                              </a:cxn>
                                              <a:cxn ang="T86">
                                                <a:pos x="T52" y="T53"/>
                                              </a:cxn>
                                              <a:cxn ang="T87">
                                                <a:pos x="T54" y="T55"/>
                                              </a:cxn>
                                              <a:cxn ang="T88">
                                                <a:pos x="T56" y="T57"/>
                                              </a:cxn>
                                              <a:cxn ang="T89">
                                                <a:pos x="T58" y="T59"/>
                                              </a:cxn>
                                            </a:cxnLst>
                                            <a:rect l="T90" t="T91" r="T92" b="T93"/>
                                            <a:pathLst>
                                              <a:path w="81" h="203">
                                                <a:moveTo>
                                                  <a:pt x="18" y="0"/>
                                                </a:moveTo>
                                                <a:lnTo>
                                                  <a:pt x="16" y="24"/>
                                                </a:lnTo>
                                                <a:lnTo>
                                                  <a:pt x="14" y="51"/>
                                                </a:lnTo>
                                                <a:lnTo>
                                                  <a:pt x="14" y="78"/>
                                                </a:lnTo>
                                                <a:lnTo>
                                                  <a:pt x="16" y="103"/>
                                                </a:lnTo>
                                                <a:lnTo>
                                                  <a:pt x="16" y="123"/>
                                                </a:lnTo>
                                                <a:lnTo>
                                                  <a:pt x="16" y="148"/>
                                                </a:lnTo>
                                                <a:lnTo>
                                                  <a:pt x="15" y="159"/>
                                                </a:lnTo>
                                                <a:lnTo>
                                                  <a:pt x="4" y="190"/>
                                                </a:lnTo>
                                                <a:lnTo>
                                                  <a:pt x="0" y="202"/>
                                                </a:lnTo>
                                                <a:lnTo>
                                                  <a:pt x="17" y="202"/>
                                                </a:lnTo>
                                                <a:lnTo>
                                                  <a:pt x="25" y="188"/>
                                                </a:lnTo>
                                                <a:lnTo>
                                                  <a:pt x="30" y="172"/>
                                                </a:lnTo>
                                                <a:lnTo>
                                                  <a:pt x="33" y="147"/>
                                                </a:lnTo>
                                                <a:lnTo>
                                                  <a:pt x="43" y="78"/>
                                                </a:lnTo>
                                                <a:lnTo>
                                                  <a:pt x="46" y="58"/>
                                                </a:lnTo>
                                                <a:lnTo>
                                                  <a:pt x="44" y="96"/>
                                                </a:lnTo>
                                                <a:lnTo>
                                                  <a:pt x="47" y="119"/>
                                                </a:lnTo>
                                                <a:lnTo>
                                                  <a:pt x="48" y="140"/>
                                                </a:lnTo>
                                                <a:lnTo>
                                                  <a:pt x="46" y="160"/>
                                                </a:lnTo>
                                                <a:lnTo>
                                                  <a:pt x="47" y="169"/>
                                                </a:lnTo>
                                                <a:lnTo>
                                                  <a:pt x="58" y="199"/>
                                                </a:lnTo>
                                                <a:lnTo>
                                                  <a:pt x="69" y="199"/>
                                                </a:lnTo>
                                                <a:lnTo>
                                                  <a:pt x="74" y="199"/>
                                                </a:lnTo>
                                                <a:lnTo>
                                                  <a:pt x="80" y="193"/>
                                                </a:lnTo>
                                                <a:lnTo>
                                                  <a:pt x="64" y="160"/>
                                                </a:lnTo>
                                                <a:lnTo>
                                                  <a:pt x="72" y="90"/>
                                                </a:lnTo>
                                                <a:lnTo>
                                                  <a:pt x="75" y="57"/>
                                                </a:lnTo>
                                                <a:lnTo>
                                                  <a:pt x="75" y="1"/>
                                                </a:lnTo>
                                                <a:lnTo>
                                                  <a:pt x="18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71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9525" cap="rnd">
                                            <a:noFill/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  <a:grpSp>
                                        <a:nvGrpSpPr>
                                          <a:cNvPr id="8" name="Group 368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3980" y="2485"/>
                                            <a:ext cx="148" cy="203"/>
                                            <a:chOff x="3980" y="2485"/>
                                            <a:chExt cx="148" cy="203"/>
                                          </a:xfrm>
                                        </a:grpSpPr>
                                        <a:sp>
                                          <a:nvSpPr>
                                            <a:cNvPr id="14356" name="Freeform 369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3980" y="2491"/>
                                              <a:ext cx="41" cy="197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2 w 41"/>
                                                <a:gd name="T1" fmla="*/ 0 h 197"/>
                                                <a:gd name="T2" fmla="*/ 0 w 41"/>
                                                <a:gd name="T3" fmla="*/ 44 h 197"/>
                                                <a:gd name="T4" fmla="*/ 6 w 41"/>
                                                <a:gd name="T5" fmla="*/ 105 h 197"/>
                                                <a:gd name="T6" fmla="*/ 12 w 41"/>
                                                <a:gd name="T7" fmla="*/ 158 h 197"/>
                                                <a:gd name="T8" fmla="*/ 22 w 41"/>
                                                <a:gd name="T9" fmla="*/ 190 h 197"/>
                                                <a:gd name="T10" fmla="*/ 26 w 41"/>
                                                <a:gd name="T11" fmla="*/ 196 h 197"/>
                                                <a:gd name="T12" fmla="*/ 29 w 41"/>
                                                <a:gd name="T13" fmla="*/ 187 h 197"/>
                                                <a:gd name="T14" fmla="*/ 31 w 41"/>
                                                <a:gd name="T15" fmla="*/ 164 h 197"/>
                                                <a:gd name="T16" fmla="*/ 40 w 41"/>
                                                <a:gd name="T17" fmla="*/ 158 h 197"/>
                                                <a:gd name="T18" fmla="*/ 28 w 41"/>
                                                <a:gd name="T19" fmla="*/ 140 h 197"/>
                                                <a:gd name="T20" fmla="*/ 20 w 41"/>
                                                <a:gd name="T21" fmla="*/ 130 h 197"/>
                                                <a:gd name="T22" fmla="*/ 21 w 41"/>
                                                <a:gd name="T23" fmla="*/ 40 h 197"/>
                                                <a:gd name="T24" fmla="*/ 25 w 41"/>
                                                <a:gd name="T25" fmla="*/ 3 h 197"/>
                                                <a:gd name="T26" fmla="*/ 2 w 41"/>
                                                <a:gd name="T27" fmla="*/ 0 h 197"/>
                                                <a:gd name="T28" fmla="*/ 0 60000 65536"/>
                                                <a:gd name="T29" fmla="*/ 0 60000 65536"/>
                                                <a:gd name="T30" fmla="*/ 0 60000 65536"/>
                                                <a:gd name="T31" fmla="*/ 0 60000 65536"/>
                                                <a:gd name="T32" fmla="*/ 0 60000 65536"/>
                                                <a:gd name="T33" fmla="*/ 0 60000 65536"/>
                                                <a:gd name="T34" fmla="*/ 0 60000 65536"/>
                                                <a:gd name="T35" fmla="*/ 0 60000 65536"/>
                                                <a:gd name="T36" fmla="*/ 0 60000 65536"/>
                                                <a:gd name="T37" fmla="*/ 0 60000 65536"/>
                                                <a:gd name="T38" fmla="*/ 0 60000 65536"/>
                                                <a:gd name="T39" fmla="*/ 0 60000 65536"/>
                                                <a:gd name="T40" fmla="*/ 0 60000 65536"/>
                                                <a:gd name="T41" fmla="*/ 0 60000 65536"/>
                                                <a:gd name="T42" fmla="*/ 0 w 41"/>
                                                <a:gd name="T43" fmla="*/ 0 h 197"/>
                                                <a:gd name="T44" fmla="*/ 41 w 41"/>
                                                <a:gd name="T45" fmla="*/ 197 h 197"/>
                                              </a:gdLst>
                                              <a:ahLst/>
                                              <a:cxnLst>
                                                <a:cxn ang="T28">
                                                  <a:pos x="T0" y="T1"/>
                                                </a:cxn>
                                                <a:cxn ang="T29">
                                                  <a:pos x="T2" y="T3"/>
                                                </a:cxn>
                                                <a:cxn ang="T30">
                                                  <a:pos x="T4" y="T5"/>
                                                </a:cxn>
                                                <a:cxn ang="T31">
                                                  <a:pos x="T6" y="T7"/>
                                                </a:cxn>
                                                <a:cxn ang="T32">
                                                  <a:pos x="T8" y="T9"/>
                                                </a:cxn>
                                                <a:cxn ang="T33">
                                                  <a:pos x="T10" y="T11"/>
                                                </a:cxn>
                                                <a:cxn ang="T34">
                                                  <a:pos x="T12" y="T13"/>
                                                </a:cxn>
                                                <a:cxn ang="T35">
                                                  <a:pos x="T14" y="T15"/>
                                                </a:cxn>
                                                <a:cxn ang="T36">
                                                  <a:pos x="T16" y="T17"/>
                                                </a:cxn>
                                                <a:cxn ang="T37">
                                                  <a:pos x="T18" y="T19"/>
                                                </a:cxn>
                                                <a:cxn ang="T38">
                                                  <a:pos x="T20" y="T21"/>
                                                </a:cxn>
                                                <a:cxn ang="T39">
                                                  <a:pos x="T22" y="T23"/>
                                                </a:cxn>
                                                <a:cxn ang="T40">
                                                  <a:pos x="T24" y="T25"/>
                                                </a:cxn>
                                                <a:cxn ang="T41">
                                                  <a:pos x="T26" y="T27"/>
                                                </a:cxn>
                                              </a:cxnLst>
                                              <a:rect l="T42" t="T43" r="T44" b="T45"/>
                                              <a:pathLst>
                                                <a:path w="41" h="197">
                                                  <a:moveTo>
                                                    <a:pt x="2" y="0"/>
                                                  </a:moveTo>
                                                  <a:lnTo>
                                                    <a:pt x="0" y="44"/>
                                                  </a:lnTo>
                                                  <a:lnTo>
                                                    <a:pt x="6" y="105"/>
                                                  </a:lnTo>
                                                  <a:lnTo>
                                                    <a:pt x="12" y="158"/>
                                                  </a:lnTo>
                                                  <a:lnTo>
                                                    <a:pt x="22" y="190"/>
                                                  </a:lnTo>
                                                  <a:lnTo>
                                                    <a:pt x="26" y="196"/>
                                                  </a:lnTo>
                                                  <a:lnTo>
                                                    <a:pt x="29" y="187"/>
                                                  </a:lnTo>
                                                  <a:lnTo>
                                                    <a:pt x="31" y="164"/>
                                                  </a:lnTo>
                                                  <a:lnTo>
                                                    <a:pt x="40" y="158"/>
                                                  </a:lnTo>
                                                  <a:lnTo>
                                                    <a:pt x="28" y="140"/>
                                                  </a:lnTo>
                                                  <a:lnTo>
                                                    <a:pt x="20" y="130"/>
                                                  </a:lnTo>
                                                  <a:lnTo>
                                                    <a:pt x="21" y="40"/>
                                                  </a:lnTo>
                                                  <a:lnTo>
                                                    <a:pt x="25" y="3"/>
                                                  </a:lnTo>
                                                  <a:lnTo>
                                                    <a:pt x="2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71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357" name="Freeform 370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4092" y="2485"/>
                                              <a:ext cx="36" cy="185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10 w 36"/>
                                                <a:gd name="T1" fmla="*/ 5 h 185"/>
                                                <a:gd name="T2" fmla="*/ 15 w 36"/>
                                                <a:gd name="T3" fmla="*/ 38 h 185"/>
                                                <a:gd name="T4" fmla="*/ 15 w 36"/>
                                                <a:gd name="T5" fmla="*/ 117 h 185"/>
                                                <a:gd name="T6" fmla="*/ 0 w 36"/>
                                                <a:gd name="T7" fmla="*/ 150 h 185"/>
                                                <a:gd name="T8" fmla="*/ 4 w 36"/>
                                                <a:gd name="T9" fmla="*/ 153 h 185"/>
                                                <a:gd name="T10" fmla="*/ 0 w 36"/>
                                                <a:gd name="T11" fmla="*/ 170 h 185"/>
                                                <a:gd name="T12" fmla="*/ 3 w 36"/>
                                                <a:gd name="T13" fmla="*/ 184 h 185"/>
                                                <a:gd name="T14" fmla="*/ 15 w 36"/>
                                                <a:gd name="T15" fmla="*/ 161 h 185"/>
                                                <a:gd name="T16" fmla="*/ 25 w 36"/>
                                                <a:gd name="T17" fmla="*/ 121 h 185"/>
                                                <a:gd name="T18" fmla="*/ 35 w 36"/>
                                                <a:gd name="T19" fmla="*/ 31 h 185"/>
                                                <a:gd name="T20" fmla="*/ 31 w 36"/>
                                                <a:gd name="T21" fmla="*/ 0 h 185"/>
                                                <a:gd name="T22" fmla="*/ 10 w 36"/>
                                                <a:gd name="T23" fmla="*/ 5 h 185"/>
                                                <a:gd name="T24" fmla="*/ 0 60000 65536"/>
                                                <a:gd name="T25" fmla="*/ 0 60000 65536"/>
                                                <a:gd name="T26" fmla="*/ 0 60000 65536"/>
                                                <a:gd name="T27" fmla="*/ 0 60000 65536"/>
                                                <a:gd name="T28" fmla="*/ 0 60000 65536"/>
                                                <a:gd name="T29" fmla="*/ 0 60000 65536"/>
                                                <a:gd name="T30" fmla="*/ 0 60000 65536"/>
                                                <a:gd name="T31" fmla="*/ 0 60000 65536"/>
                                                <a:gd name="T32" fmla="*/ 0 60000 65536"/>
                                                <a:gd name="T33" fmla="*/ 0 60000 65536"/>
                                                <a:gd name="T34" fmla="*/ 0 60000 65536"/>
                                                <a:gd name="T35" fmla="*/ 0 60000 65536"/>
                                                <a:gd name="T36" fmla="*/ 0 w 36"/>
                                                <a:gd name="T37" fmla="*/ 0 h 185"/>
                                                <a:gd name="T38" fmla="*/ 36 w 36"/>
                                                <a:gd name="T39" fmla="*/ 185 h 185"/>
                                              </a:gdLst>
                                              <a:ahLst/>
                                              <a:cxnLst>
                                                <a:cxn ang="T24">
                                                  <a:pos x="T0" y="T1"/>
                                                </a:cxn>
                                                <a:cxn ang="T25">
                                                  <a:pos x="T2" y="T3"/>
                                                </a:cxn>
                                                <a:cxn ang="T26">
                                                  <a:pos x="T4" y="T5"/>
                                                </a:cxn>
                                                <a:cxn ang="T27">
                                                  <a:pos x="T6" y="T7"/>
                                                </a:cxn>
                                                <a:cxn ang="T28">
                                                  <a:pos x="T8" y="T9"/>
                                                </a:cxn>
                                                <a:cxn ang="T29">
                                                  <a:pos x="T10" y="T11"/>
                                                </a:cxn>
                                                <a:cxn ang="T30">
                                                  <a:pos x="T12" y="T13"/>
                                                </a:cxn>
                                                <a:cxn ang="T31">
                                                  <a:pos x="T14" y="T15"/>
                                                </a:cxn>
                                                <a:cxn ang="T32">
                                                  <a:pos x="T16" y="T17"/>
                                                </a:cxn>
                                                <a:cxn ang="T33">
                                                  <a:pos x="T18" y="T19"/>
                                                </a:cxn>
                                                <a:cxn ang="T34">
                                                  <a:pos x="T20" y="T21"/>
                                                </a:cxn>
                                                <a:cxn ang="T35">
                                                  <a:pos x="T22" y="T23"/>
                                                </a:cxn>
                                              </a:cxnLst>
                                              <a:rect l="T36" t="T37" r="T38" b="T39"/>
                                              <a:pathLst>
                                                <a:path w="36" h="185">
                                                  <a:moveTo>
                                                    <a:pt x="10" y="5"/>
                                                  </a:moveTo>
                                                  <a:lnTo>
                                                    <a:pt x="15" y="38"/>
                                                  </a:lnTo>
                                                  <a:lnTo>
                                                    <a:pt x="15" y="117"/>
                                                  </a:lnTo>
                                                  <a:lnTo>
                                                    <a:pt x="0" y="150"/>
                                                  </a:lnTo>
                                                  <a:lnTo>
                                                    <a:pt x="4" y="153"/>
                                                  </a:lnTo>
                                                  <a:lnTo>
                                                    <a:pt x="0" y="170"/>
                                                  </a:lnTo>
                                                  <a:lnTo>
                                                    <a:pt x="3" y="184"/>
                                                  </a:lnTo>
                                                  <a:lnTo>
                                                    <a:pt x="15" y="161"/>
                                                  </a:lnTo>
                                                  <a:lnTo>
                                                    <a:pt x="25" y="121"/>
                                                  </a:lnTo>
                                                  <a:lnTo>
                                                    <a:pt x="35" y="31"/>
                                                  </a:lnTo>
                                                  <a:lnTo>
                                                    <a:pt x="31" y="0"/>
                                                  </a:lnTo>
                                                  <a:lnTo>
                                                    <a:pt x="10" y="5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71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</a:grpSp>
                                      <a:grpSp>
                                        <a:nvGrpSpPr>
                                          <a:cNvPr id="9" name="Group 371"/>
                                          <a:cNvGrpSpPr>
                                            <a:grpSpLocks/>
                                          </a:cNvGrpSpPr>
                                        </a:nvGrpSpPr>
                                        <a:grpSpPr bwMode="auto">
                                          <a:xfrm>
                                            <a:off x="4005" y="2899"/>
                                            <a:ext cx="90" cy="62"/>
                                            <a:chOff x="4005" y="2899"/>
                                            <a:chExt cx="90" cy="62"/>
                                          </a:xfrm>
                                        </a:grpSpPr>
                                        <a:sp>
                                          <a:nvSpPr>
                                            <a:cNvPr id="14354" name="Freeform 372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4005" y="2904"/>
                                              <a:ext cx="36" cy="57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6 w 36"/>
                                                <a:gd name="T1" fmla="*/ 28 h 57"/>
                                                <a:gd name="T2" fmla="*/ 1 w 36"/>
                                                <a:gd name="T3" fmla="*/ 36 h 57"/>
                                                <a:gd name="T4" fmla="*/ 0 w 36"/>
                                                <a:gd name="T5" fmla="*/ 43 h 57"/>
                                                <a:gd name="T6" fmla="*/ 0 w 36"/>
                                                <a:gd name="T7" fmla="*/ 48 h 57"/>
                                                <a:gd name="T8" fmla="*/ 1 w 36"/>
                                                <a:gd name="T9" fmla="*/ 51 h 57"/>
                                                <a:gd name="T10" fmla="*/ 3 w 36"/>
                                                <a:gd name="T11" fmla="*/ 54 h 57"/>
                                                <a:gd name="T12" fmla="*/ 8 w 36"/>
                                                <a:gd name="T13" fmla="*/ 56 h 57"/>
                                                <a:gd name="T14" fmla="*/ 14 w 36"/>
                                                <a:gd name="T15" fmla="*/ 55 h 57"/>
                                                <a:gd name="T16" fmla="*/ 20 w 36"/>
                                                <a:gd name="T17" fmla="*/ 53 h 57"/>
                                                <a:gd name="T18" fmla="*/ 24 w 36"/>
                                                <a:gd name="T19" fmla="*/ 47 h 57"/>
                                                <a:gd name="T20" fmla="*/ 28 w 36"/>
                                                <a:gd name="T21" fmla="*/ 40 h 57"/>
                                                <a:gd name="T22" fmla="*/ 31 w 36"/>
                                                <a:gd name="T23" fmla="*/ 25 h 57"/>
                                                <a:gd name="T24" fmla="*/ 35 w 36"/>
                                                <a:gd name="T25" fmla="*/ 10 h 57"/>
                                                <a:gd name="T26" fmla="*/ 34 w 36"/>
                                                <a:gd name="T27" fmla="*/ 0 h 57"/>
                                                <a:gd name="T28" fmla="*/ 27 w 36"/>
                                                <a:gd name="T29" fmla="*/ 22 h 57"/>
                                                <a:gd name="T30" fmla="*/ 21 w 36"/>
                                                <a:gd name="T31" fmla="*/ 35 h 57"/>
                                                <a:gd name="T32" fmla="*/ 12 w 36"/>
                                                <a:gd name="T33" fmla="*/ 35 h 57"/>
                                                <a:gd name="T34" fmla="*/ 5 w 36"/>
                                                <a:gd name="T35" fmla="*/ 34 h 57"/>
                                                <a:gd name="T36" fmla="*/ 6 w 36"/>
                                                <a:gd name="T37" fmla="*/ 28 h 57"/>
                                                <a:gd name="T38" fmla="*/ 0 60000 65536"/>
                                                <a:gd name="T39" fmla="*/ 0 60000 65536"/>
                                                <a:gd name="T40" fmla="*/ 0 60000 65536"/>
                                                <a:gd name="T41" fmla="*/ 0 60000 65536"/>
                                                <a:gd name="T42" fmla="*/ 0 60000 65536"/>
                                                <a:gd name="T43" fmla="*/ 0 60000 65536"/>
                                                <a:gd name="T44" fmla="*/ 0 60000 65536"/>
                                                <a:gd name="T45" fmla="*/ 0 60000 65536"/>
                                                <a:gd name="T46" fmla="*/ 0 60000 65536"/>
                                                <a:gd name="T47" fmla="*/ 0 60000 65536"/>
                                                <a:gd name="T48" fmla="*/ 0 60000 65536"/>
                                                <a:gd name="T49" fmla="*/ 0 60000 65536"/>
                                                <a:gd name="T50" fmla="*/ 0 60000 65536"/>
                                                <a:gd name="T51" fmla="*/ 0 60000 65536"/>
                                                <a:gd name="T52" fmla="*/ 0 60000 65536"/>
                                                <a:gd name="T53" fmla="*/ 0 60000 65536"/>
                                                <a:gd name="T54" fmla="*/ 0 60000 65536"/>
                                                <a:gd name="T55" fmla="*/ 0 60000 65536"/>
                                                <a:gd name="T56" fmla="*/ 0 60000 65536"/>
                                                <a:gd name="T57" fmla="*/ 0 w 36"/>
                                                <a:gd name="T58" fmla="*/ 0 h 57"/>
                                                <a:gd name="T59" fmla="*/ 36 w 36"/>
                                                <a:gd name="T60" fmla="*/ 57 h 57"/>
                                              </a:gdLst>
                                              <a:ahLst/>
                                              <a:cxnLst>
                                                <a:cxn ang="T38">
                                                  <a:pos x="T0" y="T1"/>
                                                </a:cxn>
                                                <a:cxn ang="T39">
                                                  <a:pos x="T2" y="T3"/>
                                                </a:cxn>
                                                <a:cxn ang="T40">
                                                  <a:pos x="T4" y="T5"/>
                                                </a:cxn>
                                                <a:cxn ang="T41">
                                                  <a:pos x="T6" y="T7"/>
                                                </a:cxn>
                                                <a:cxn ang="T42">
                                                  <a:pos x="T8" y="T9"/>
                                                </a:cxn>
                                                <a:cxn ang="T43">
                                                  <a:pos x="T10" y="T11"/>
                                                </a:cxn>
                                                <a:cxn ang="T44">
                                                  <a:pos x="T12" y="T13"/>
                                                </a:cxn>
                                                <a:cxn ang="T45">
                                                  <a:pos x="T14" y="T15"/>
                                                </a:cxn>
                                                <a:cxn ang="T46">
                                                  <a:pos x="T16" y="T17"/>
                                                </a:cxn>
                                                <a:cxn ang="T47">
                                                  <a:pos x="T18" y="T19"/>
                                                </a:cxn>
                                                <a:cxn ang="T48">
                                                  <a:pos x="T20" y="T21"/>
                                                </a:cxn>
                                                <a:cxn ang="T49">
                                                  <a:pos x="T22" y="T23"/>
                                                </a:cxn>
                                                <a:cxn ang="T50">
                                                  <a:pos x="T24" y="T25"/>
                                                </a:cxn>
                                                <a:cxn ang="T51">
                                                  <a:pos x="T26" y="T27"/>
                                                </a:cxn>
                                                <a:cxn ang="T52">
                                                  <a:pos x="T28" y="T29"/>
                                                </a:cxn>
                                                <a:cxn ang="T53">
                                                  <a:pos x="T30" y="T31"/>
                                                </a:cxn>
                                                <a:cxn ang="T54">
                                                  <a:pos x="T32" y="T33"/>
                                                </a:cxn>
                                                <a:cxn ang="T55">
                                                  <a:pos x="T34" y="T35"/>
                                                </a:cxn>
                                                <a:cxn ang="T56">
                                                  <a:pos x="T36" y="T37"/>
                                                </a:cxn>
                                              </a:cxnLst>
                                              <a:rect l="T57" t="T58" r="T59" b="T60"/>
                                              <a:pathLst>
                                                <a:path w="36" h="57">
                                                  <a:moveTo>
                                                    <a:pt x="6" y="28"/>
                                                  </a:moveTo>
                                                  <a:lnTo>
                                                    <a:pt x="1" y="36"/>
                                                  </a:lnTo>
                                                  <a:lnTo>
                                                    <a:pt x="0" y="43"/>
                                                  </a:lnTo>
                                                  <a:lnTo>
                                                    <a:pt x="0" y="48"/>
                                                  </a:lnTo>
                                                  <a:lnTo>
                                                    <a:pt x="1" y="51"/>
                                                  </a:lnTo>
                                                  <a:lnTo>
                                                    <a:pt x="3" y="54"/>
                                                  </a:lnTo>
                                                  <a:lnTo>
                                                    <a:pt x="8" y="56"/>
                                                  </a:lnTo>
                                                  <a:lnTo>
                                                    <a:pt x="14" y="55"/>
                                                  </a:lnTo>
                                                  <a:lnTo>
                                                    <a:pt x="20" y="53"/>
                                                  </a:lnTo>
                                                  <a:lnTo>
                                                    <a:pt x="24" y="47"/>
                                                  </a:lnTo>
                                                  <a:lnTo>
                                                    <a:pt x="28" y="40"/>
                                                  </a:lnTo>
                                                  <a:lnTo>
                                                    <a:pt x="31" y="25"/>
                                                  </a:lnTo>
                                                  <a:lnTo>
                                                    <a:pt x="35" y="10"/>
                                                  </a:lnTo>
                                                  <a:lnTo>
                                                    <a:pt x="34" y="0"/>
                                                  </a:lnTo>
                                                  <a:lnTo>
                                                    <a:pt x="27" y="22"/>
                                                  </a:lnTo>
                                                  <a:lnTo>
                                                    <a:pt x="21" y="35"/>
                                                  </a:lnTo>
                                                  <a:lnTo>
                                                    <a:pt x="12" y="35"/>
                                                  </a:lnTo>
                                                  <a:lnTo>
                                                    <a:pt x="5" y="34"/>
                                                  </a:lnTo>
                                                  <a:lnTo>
                                                    <a:pt x="6" y="28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77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  <a:sp>
                                          <a:nvSpPr>
                                            <a:cNvPr id="14355" name="Freeform 373"/>
                                            <a:cNvSpPr>
                                              <a:spLocks/>
                                            </a:cNvSpPr>
                                          </a:nvSpPr>
                                          <a:spPr bwMode="auto">
                                            <a:xfrm>
                                              <a:off x="4055" y="2899"/>
                                              <a:ext cx="40" cy="61"/>
                                            </a:xfrm>
                                            <a:custGeom>
                                              <a:avLst/>
                                              <a:gdLst>
                                                <a:gd name="T0" fmla="*/ 0 w 40"/>
                                                <a:gd name="T1" fmla="*/ 0 h 61"/>
                                                <a:gd name="T2" fmla="*/ 0 w 40"/>
                                                <a:gd name="T3" fmla="*/ 6 h 61"/>
                                                <a:gd name="T4" fmla="*/ 5 w 40"/>
                                                <a:gd name="T5" fmla="*/ 21 h 61"/>
                                                <a:gd name="T6" fmla="*/ 8 w 40"/>
                                                <a:gd name="T7" fmla="*/ 34 h 61"/>
                                                <a:gd name="T8" fmla="*/ 12 w 40"/>
                                                <a:gd name="T9" fmla="*/ 46 h 61"/>
                                                <a:gd name="T10" fmla="*/ 16 w 40"/>
                                                <a:gd name="T11" fmla="*/ 52 h 61"/>
                                                <a:gd name="T12" fmla="*/ 20 w 40"/>
                                                <a:gd name="T13" fmla="*/ 57 h 61"/>
                                                <a:gd name="T14" fmla="*/ 26 w 40"/>
                                                <a:gd name="T15" fmla="*/ 59 h 61"/>
                                                <a:gd name="T16" fmla="*/ 32 w 40"/>
                                                <a:gd name="T17" fmla="*/ 60 h 61"/>
                                                <a:gd name="T18" fmla="*/ 35 w 40"/>
                                                <a:gd name="T19" fmla="*/ 58 h 61"/>
                                                <a:gd name="T20" fmla="*/ 38 w 40"/>
                                                <a:gd name="T21" fmla="*/ 57 h 61"/>
                                                <a:gd name="T22" fmla="*/ 39 w 40"/>
                                                <a:gd name="T23" fmla="*/ 51 h 61"/>
                                                <a:gd name="T24" fmla="*/ 38 w 40"/>
                                                <a:gd name="T25" fmla="*/ 43 h 61"/>
                                                <a:gd name="T26" fmla="*/ 35 w 40"/>
                                                <a:gd name="T27" fmla="*/ 33 h 61"/>
                                                <a:gd name="T28" fmla="*/ 32 w 40"/>
                                                <a:gd name="T29" fmla="*/ 28 h 61"/>
                                                <a:gd name="T30" fmla="*/ 31 w 40"/>
                                                <a:gd name="T31" fmla="*/ 33 h 61"/>
                                                <a:gd name="T32" fmla="*/ 30 w 40"/>
                                                <a:gd name="T33" fmla="*/ 35 h 61"/>
                                                <a:gd name="T34" fmla="*/ 25 w 40"/>
                                                <a:gd name="T35" fmla="*/ 36 h 61"/>
                                                <a:gd name="T36" fmla="*/ 20 w 40"/>
                                                <a:gd name="T37" fmla="*/ 37 h 61"/>
                                                <a:gd name="T38" fmla="*/ 13 w 40"/>
                                                <a:gd name="T39" fmla="*/ 35 h 61"/>
                                                <a:gd name="T40" fmla="*/ 5 w 40"/>
                                                <a:gd name="T41" fmla="*/ 12 h 61"/>
                                                <a:gd name="T42" fmla="*/ 0 w 40"/>
                                                <a:gd name="T43" fmla="*/ 0 h 61"/>
                                                <a:gd name="T44" fmla="*/ 0 60000 65536"/>
                                                <a:gd name="T45" fmla="*/ 0 60000 65536"/>
                                                <a:gd name="T46" fmla="*/ 0 60000 65536"/>
                                                <a:gd name="T47" fmla="*/ 0 60000 65536"/>
                                                <a:gd name="T48" fmla="*/ 0 60000 65536"/>
                                                <a:gd name="T49" fmla="*/ 0 60000 65536"/>
                                                <a:gd name="T50" fmla="*/ 0 60000 65536"/>
                                                <a:gd name="T51" fmla="*/ 0 60000 65536"/>
                                                <a:gd name="T52" fmla="*/ 0 60000 65536"/>
                                                <a:gd name="T53" fmla="*/ 0 60000 65536"/>
                                                <a:gd name="T54" fmla="*/ 0 60000 65536"/>
                                                <a:gd name="T55" fmla="*/ 0 60000 65536"/>
                                                <a:gd name="T56" fmla="*/ 0 60000 65536"/>
                                                <a:gd name="T57" fmla="*/ 0 60000 65536"/>
                                                <a:gd name="T58" fmla="*/ 0 60000 65536"/>
                                                <a:gd name="T59" fmla="*/ 0 60000 65536"/>
                                                <a:gd name="T60" fmla="*/ 0 60000 65536"/>
                                                <a:gd name="T61" fmla="*/ 0 60000 65536"/>
                                                <a:gd name="T62" fmla="*/ 0 60000 65536"/>
                                                <a:gd name="T63" fmla="*/ 0 60000 65536"/>
                                                <a:gd name="T64" fmla="*/ 0 60000 65536"/>
                                                <a:gd name="T65" fmla="*/ 0 60000 65536"/>
                                                <a:gd name="T66" fmla="*/ 0 w 40"/>
                                                <a:gd name="T67" fmla="*/ 0 h 61"/>
                                                <a:gd name="T68" fmla="*/ 40 w 40"/>
                                                <a:gd name="T69" fmla="*/ 61 h 61"/>
                                              </a:gdLst>
                                              <a:ahLst/>
                                              <a:cxnLst>
                                                <a:cxn ang="T44">
                                                  <a:pos x="T0" y="T1"/>
                                                </a:cxn>
                                                <a:cxn ang="T45">
                                                  <a:pos x="T2" y="T3"/>
                                                </a:cxn>
                                                <a:cxn ang="T46">
                                                  <a:pos x="T4" y="T5"/>
                                                </a:cxn>
                                                <a:cxn ang="T47">
                                                  <a:pos x="T6" y="T7"/>
                                                </a:cxn>
                                                <a:cxn ang="T48">
                                                  <a:pos x="T8" y="T9"/>
                                                </a:cxn>
                                                <a:cxn ang="T49">
                                                  <a:pos x="T10" y="T11"/>
                                                </a:cxn>
                                                <a:cxn ang="T50">
                                                  <a:pos x="T12" y="T13"/>
                                                </a:cxn>
                                                <a:cxn ang="T51">
                                                  <a:pos x="T14" y="T15"/>
                                                </a:cxn>
                                                <a:cxn ang="T52">
                                                  <a:pos x="T16" y="T17"/>
                                                </a:cxn>
                                                <a:cxn ang="T53">
                                                  <a:pos x="T18" y="T19"/>
                                                </a:cxn>
                                                <a:cxn ang="T54">
                                                  <a:pos x="T20" y="T21"/>
                                                </a:cxn>
                                                <a:cxn ang="T55">
                                                  <a:pos x="T22" y="T23"/>
                                                </a:cxn>
                                                <a:cxn ang="T56">
                                                  <a:pos x="T24" y="T25"/>
                                                </a:cxn>
                                                <a:cxn ang="T57">
                                                  <a:pos x="T26" y="T27"/>
                                                </a:cxn>
                                                <a:cxn ang="T58">
                                                  <a:pos x="T28" y="T29"/>
                                                </a:cxn>
                                                <a:cxn ang="T59">
                                                  <a:pos x="T30" y="T31"/>
                                                </a:cxn>
                                                <a:cxn ang="T60">
                                                  <a:pos x="T32" y="T33"/>
                                                </a:cxn>
                                                <a:cxn ang="T61">
                                                  <a:pos x="T34" y="T35"/>
                                                </a:cxn>
                                                <a:cxn ang="T62">
                                                  <a:pos x="T36" y="T37"/>
                                                </a:cxn>
                                                <a:cxn ang="T63">
                                                  <a:pos x="T38" y="T39"/>
                                                </a:cxn>
                                                <a:cxn ang="T64">
                                                  <a:pos x="T40" y="T41"/>
                                                </a:cxn>
                                                <a:cxn ang="T65">
                                                  <a:pos x="T42" y="T43"/>
                                                </a:cxn>
                                              </a:cxnLst>
                                              <a:rect l="T66" t="T67" r="T68" b="T69"/>
                                              <a:pathLst>
                                                <a:path w="40" h="61">
                                                  <a:moveTo>
                                                    <a:pt x="0" y="0"/>
                                                  </a:moveTo>
                                                  <a:lnTo>
                                                    <a:pt x="0" y="6"/>
                                                  </a:lnTo>
                                                  <a:lnTo>
                                                    <a:pt x="5" y="21"/>
                                                  </a:lnTo>
                                                  <a:lnTo>
                                                    <a:pt x="8" y="34"/>
                                                  </a:lnTo>
                                                  <a:lnTo>
                                                    <a:pt x="12" y="46"/>
                                                  </a:lnTo>
                                                  <a:lnTo>
                                                    <a:pt x="16" y="52"/>
                                                  </a:lnTo>
                                                  <a:lnTo>
                                                    <a:pt x="20" y="57"/>
                                                  </a:lnTo>
                                                  <a:lnTo>
                                                    <a:pt x="26" y="59"/>
                                                  </a:lnTo>
                                                  <a:lnTo>
                                                    <a:pt x="32" y="60"/>
                                                  </a:lnTo>
                                                  <a:lnTo>
                                                    <a:pt x="35" y="58"/>
                                                  </a:lnTo>
                                                  <a:lnTo>
                                                    <a:pt x="38" y="57"/>
                                                  </a:lnTo>
                                                  <a:lnTo>
                                                    <a:pt x="39" y="51"/>
                                                  </a:lnTo>
                                                  <a:lnTo>
                                                    <a:pt x="38" y="43"/>
                                                  </a:lnTo>
                                                  <a:lnTo>
                                                    <a:pt x="35" y="33"/>
                                                  </a:lnTo>
                                                  <a:lnTo>
                                                    <a:pt x="32" y="28"/>
                                                  </a:lnTo>
                                                  <a:lnTo>
                                                    <a:pt x="31" y="33"/>
                                                  </a:lnTo>
                                                  <a:lnTo>
                                                    <a:pt x="30" y="35"/>
                                                  </a:lnTo>
                                                  <a:lnTo>
                                                    <a:pt x="25" y="36"/>
                                                  </a:lnTo>
                                                  <a:lnTo>
                                                    <a:pt x="20" y="37"/>
                                                  </a:lnTo>
                                                  <a:lnTo>
                                                    <a:pt x="13" y="35"/>
                                                  </a:lnTo>
                                                  <a:lnTo>
                                                    <a:pt x="5" y="12"/>
                                                  </a:lnTo>
                                                  <a:lnTo>
                                                    <a:pt x="0" y="0"/>
                                                  </a:lnTo>
                                                </a:path>
                                              </a:pathLst>
                                            </a:custGeom>
                                            <a:blipFill dpi="0" rotWithShape="0">
                                              <a:blip r:embed="rId77"/>
                                              <a:srcRect/>
                                              <a:tile tx="0" ty="0" sx="100000" sy="100000" flip="none" algn="tl"/>
                                            </a:blipFill>
                                            <a:ln w="9525" cap="rnd">
                                              <a:noFill/>
                                              <a:round/>
                                              <a:headEnd/>
                                              <a:tailEnd/>
                                            </a:ln>
                                          </a:spPr>
                                          <a:txSp>
                                            <a:txBody>
                                              <a:bodyPr/>
                                              <a:lstStyle>
                                                <a:defPPr>
                                                  <a:defRPr lang="en-US"/>
                                                </a:defPPr>
                                                <a:lvl1pPr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1pPr>
                                                <a:lvl2pPr marL="4572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2pPr>
                                                <a:lvl3pPr marL="9144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3pPr>
                                                <a:lvl4pPr marL="13716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4pPr>
                                                <a:lvl5pPr marL="1828800" algn="l" rtl="0" fontAlgn="base">
                                                  <a:spcBef>
                                                    <a:spcPct val="0"/>
                                                  </a:spcBef>
                                                  <a:spcAft>
                                                    <a:spcPct val="0"/>
                                                  </a:spcAft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5pPr>
                                                <a:lvl6pPr marL="22860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6pPr>
                                                <a:lvl7pPr marL="27432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7pPr>
                                                <a:lvl8pPr marL="32004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8pPr>
                                                <a:lvl9pPr marL="3657600" algn="l" defTabSz="914400" rtl="0" eaLnBrk="1" latinLnBrk="0" hangingPunct="1">
                                                  <a:defRPr kern="1200">
                                                    <a:solidFill>
                                                      <a:schemeClr val="tx1"/>
                                                    </a:solidFill>
                                                    <a:latin typeface="Arial" charset="0"/>
                                                    <a:ea typeface="+mn-ea"/>
                                                    <a:cs typeface="Arial" charset="0"/>
                                                  </a:defRPr>
                                                </a:lvl9pPr>
                                              </a:lstStyle>
                                              <a:p>
                                                <a:endParaRPr lang="en-US">
                                                  <a:latin typeface="Times New Roman" pitchFamily="18" charset="0"/>
                                                </a:endParaRPr>
                                              </a:p>
                                            </a:txBody>
                                            <a:useSpRect/>
                                          </a:txSp>
                                        </a:sp>
                                      </a:grpSp>
                                      <a:sp>
                                        <a:nvSpPr>
                                          <a:cNvPr id="14353" name="Freeform 374"/>
                                          <a:cNvSpPr>
                                            <a:spLocks/>
                                          </a:cNvSpPr>
                                        </a:nvSpPr>
                                        <a:spPr bwMode="auto">
                                          <a:xfrm>
                                            <a:off x="3978" y="2370"/>
                                            <a:ext cx="153" cy="387"/>
                                          </a:xfrm>
                                          <a:custGeom>
                                            <a:avLst/>
                                            <a:gdLst>
                                              <a:gd name="T0" fmla="*/ 60 w 153"/>
                                              <a:gd name="T1" fmla="*/ 0 h 387"/>
                                              <a:gd name="T2" fmla="*/ 24 w 153"/>
                                              <a:gd name="T3" fmla="*/ 20 h 387"/>
                                              <a:gd name="T4" fmla="*/ 19 w 153"/>
                                              <a:gd name="T5" fmla="*/ 26 h 387"/>
                                              <a:gd name="T6" fmla="*/ 0 w 153"/>
                                              <a:gd name="T7" fmla="*/ 122 h 387"/>
                                              <a:gd name="T8" fmla="*/ 29 w 153"/>
                                              <a:gd name="T9" fmla="*/ 126 h 387"/>
                                              <a:gd name="T10" fmla="*/ 33 w 153"/>
                                              <a:gd name="T11" fmla="*/ 102 h 387"/>
                                              <a:gd name="T12" fmla="*/ 44 w 153"/>
                                              <a:gd name="T13" fmla="*/ 152 h 387"/>
                                              <a:gd name="T14" fmla="*/ 25 w 153"/>
                                              <a:gd name="T15" fmla="*/ 217 h 387"/>
                                              <a:gd name="T16" fmla="*/ 25 w 153"/>
                                              <a:gd name="T17" fmla="*/ 264 h 387"/>
                                              <a:gd name="T18" fmla="*/ 29 w 153"/>
                                              <a:gd name="T19" fmla="*/ 297 h 387"/>
                                              <a:gd name="T20" fmla="*/ 38 w 153"/>
                                              <a:gd name="T21" fmla="*/ 344 h 387"/>
                                              <a:gd name="T22" fmla="*/ 47 w 153"/>
                                              <a:gd name="T23" fmla="*/ 380 h 387"/>
                                              <a:gd name="T24" fmla="*/ 75 w 153"/>
                                              <a:gd name="T25" fmla="*/ 386 h 387"/>
                                              <a:gd name="T26" fmla="*/ 78 w 153"/>
                                              <a:gd name="T27" fmla="*/ 380 h 387"/>
                                              <a:gd name="T28" fmla="*/ 105 w 153"/>
                                              <a:gd name="T29" fmla="*/ 379 h 387"/>
                                              <a:gd name="T30" fmla="*/ 114 w 153"/>
                                              <a:gd name="T31" fmla="*/ 334 h 387"/>
                                              <a:gd name="T32" fmla="*/ 122 w 153"/>
                                              <a:gd name="T33" fmla="*/ 275 h 387"/>
                                              <a:gd name="T34" fmla="*/ 129 w 153"/>
                                              <a:gd name="T35" fmla="*/ 215 h 387"/>
                                              <a:gd name="T36" fmla="*/ 112 w 153"/>
                                              <a:gd name="T37" fmla="*/ 147 h 387"/>
                                              <a:gd name="T38" fmla="*/ 118 w 153"/>
                                              <a:gd name="T39" fmla="*/ 109 h 387"/>
                                              <a:gd name="T40" fmla="*/ 122 w 153"/>
                                              <a:gd name="T41" fmla="*/ 123 h 387"/>
                                              <a:gd name="T42" fmla="*/ 152 w 153"/>
                                              <a:gd name="T43" fmla="*/ 115 h 387"/>
                                              <a:gd name="T44" fmla="*/ 129 w 153"/>
                                              <a:gd name="T45" fmla="*/ 25 h 387"/>
                                              <a:gd name="T46" fmla="*/ 90 w 153"/>
                                              <a:gd name="T47" fmla="*/ 0 h 387"/>
                                              <a:gd name="T48" fmla="*/ 89 w 153"/>
                                              <a:gd name="T49" fmla="*/ 3 h 387"/>
                                              <a:gd name="T50" fmla="*/ 84 w 153"/>
                                              <a:gd name="T51" fmla="*/ 6 h 387"/>
                                              <a:gd name="T52" fmla="*/ 80 w 153"/>
                                              <a:gd name="T53" fmla="*/ 7 h 387"/>
                                              <a:gd name="T54" fmla="*/ 76 w 153"/>
                                              <a:gd name="T55" fmla="*/ 7 h 387"/>
                                              <a:gd name="T56" fmla="*/ 71 w 153"/>
                                              <a:gd name="T57" fmla="*/ 7 h 387"/>
                                              <a:gd name="T58" fmla="*/ 67 w 153"/>
                                              <a:gd name="T59" fmla="*/ 6 h 387"/>
                                              <a:gd name="T60" fmla="*/ 62 w 153"/>
                                              <a:gd name="T61" fmla="*/ 3 h 387"/>
                                              <a:gd name="T62" fmla="*/ 60 w 153"/>
                                              <a:gd name="T63" fmla="*/ 0 h 387"/>
                                              <a:gd name="T64" fmla="*/ 0 60000 65536"/>
                                              <a:gd name="T65" fmla="*/ 0 60000 65536"/>
                                              <a:gd name="T66" fmla="*/ 0 60000 65536"/>
                                              <a:gd name="T67" fmla="*/ 0 60000 65536"/>
                                              <a:gd name="T68" fmla="*/ 0 60000 65536"/>
                                              <a:gd name="T69" fmla="*/ 0 60000 65536"/>
                                              <a:gd name="T70" fmla="*/ 0 60000 65536"/>
                                              <a:gd name="T71" fmla="*/ 0 60000 65536"/>
                                              <a:gd name="T72" fmla="*/ 0 60000 65536"/>
                                              <a:gd name="T73" fmla="*/ 0 60000 65536"/>
                                              <a:gd name="T74" fmla="*/ 0 60000 65536"/>
                                              <a:gd name="T75" fmla="*/ 0 60000 65536"/>
                                              <a:gd name="T76" fmla="*/ 0 60000 65536"/>
                                              <a:gd name="T77" fmla="*/ 0 60000 65536"/>
                                              <a:gd name="T78" fmla="*/ 0 60000 65536"/>
                                              <a:gd name="T79" fmla="*/ 0 60000 65536"/>
                                              <a:gd name="T80" fmla="*/ 0 60000 65536"/>
                                              <a:gd name="T81" fmla="*/ 0 60000 65536"/>
                                              <a:gd name="T82" fmla="*/ 0 60000 65536"/>
                                              <a:gd name="T83" fmla="*/ 0 60000 65536"/>
                                              <a:gd name="T84" fmla="*/ 0 60000 65536"/>
                                              <a:gd name="T85" fmla="*/ 0 60000 65536"/>
                                              <a:gd name="T86" fmla="*/ 0 60000 65536"/>
                                              <a:gd name="T87" fmla="*/ 0 60000 65536"/>
                                              <a:gd name="T88" fmla="*/ 0 60000 65536"/>
                                              <a:gd name="T89" fmla="*/ 0 60000 65536"/>
                                              <a:gd name="T90" fmla="*/ 0 60000 65536"/>
                                              <a:gd name="T91" fmla="*/ 0 60000 65536"/>
                                              <a:gd name="T92" fmla="*/ 0 60000 65536"/>
                                              <a:gd name="T93" fmla="*/ 0 60000 65536"/>
                                              <a:gd name="T94" fmla="*/ 0 60000 65536"/>
                                              <a:gd name="T95" fmla="*/ 0 60000 65536"/>
                                              <a:gd name="T96" fmla="*/ 0 w 153"/>
                                              <a:gd name="T97" fmla="*/ 0 h 387"/>
                                              <a:gd name="T98" fmla="*/ 153 w 153"/>
                                              <a:gd name="T99" fmla="*/ 387 h 387"/>
                                            </a:gdLst>
                                            <a:ahLst/>
                                            <a:cxnLst>
                                              <a:cxn ang="T64">
                                                <a:pos x="T0" y="T1"/>
                                              </a:cxn>
                                              <a:cxn ang="T65">
                                                <a:pos x="T2" y="T3"/>
                                              </a:cxn>
                                              <a:cxn ang="T66">
                                                <a:pos x="T4" y="T5"/>
                                              </a:cxn>
                                              <a:cxn ang="T67">
                                                <a:pos x="T6" y="T7"/>
                                              </a:cxn>
                                              <a:cxn ang="T68">
                                                <a:pos x="T8" y="T9"/>
                                              </a:cxn>
                                              <a:cxn ang="T69">
                                                <a:pos x="T10" y="T11"/>
                                              </a:cxn>
                                              <a:cxn ang="T70">
                                                <a:pos x="T12" y="T13"/>
                                              </a:cxn>
                                              <a:cxn ang="T71">
                                                <a:pos x="T14" y="T15"/>
                                              </a:cxn>
                                              <a:cxn ang="T72">
                                                <a:pos x="T16" y="T17"/>
                                              </a:cxn>
                                              <a:cxn ang="T73">
                                                <a:pos x="T18" y="T19"/>
                                              </a:cxn>
                                              <a:cxn ang="T74">
                                                <a:pos x="T20" y="T21"/>
                                              </a:cxn>
                                              <a:cxn ang="T75">
                                                <a:pos x="T22" y="T23"/>
                                              </a:cxn>
                                              <a:cxn ang="T76">
                                                <a:pos x="T24" y="T25"/>
                                              </a:cxn>
                                              <a:cxn ang="T77">
                                                <a:pos x="T26" y="T27"/>
                                              </a:cxn>
                                              <a:cxn ang="T78">
                                                <a:pos x="T28" y="T29"/>
                                              </a:cxn>
                                              <a:cxn ang="T79">
                                                <a:pos x="T30" y="T31"/>
                                              </a:cxn>
                                              <a:cxn ang="T80">
                                                <a:pos x="T32" y="T33"/>
                                              </a:cxn>
                                              <a:cxn ang="T81">
                                                <a:pos x="T34" y="T35"/>
                                              </a:cxn>
                                              <a:cxn ang="T82">
                                                <a:pos x="T36" y="T37"/>
                                              </a:cxn>
                                              <a:cxn ang="T83">
                                                <a:pos x="T38" y="T39"/>
                                              </a:cxn>
                                              <a:cxn ang="T84">
                                                <a:pos x="T40" y="T41"/>
                                              </a:cxn>
                                              <a:cxn ang="T85">
                                                <a:pos x="T42" y="T43"/>
                                              </a:cxn>
                                              <a:cxn ang="T86">
                                                <a:pos x="T44" y="T45"/>
                                              </a:cxn>
                                              <a:cxn ang="T87">
                                                <a:pos x="T46" y="T47"/>
                                              </a:cxn>
                                              <a:cxn ang="T88">
                                                <a:pos x="T48" y="T49"/>
                                              </a:cxn>
                                              <a:cxn ang="T89">
                                                <a:pos x="T50" y="T51"/>
                                              </a:cxn>
                                              <a:cxn ang="T90">
                                                <a:pos x="T52" y="T53"/>
                                              </a:cxn>
                                              <a:cxn ang="T91">
                                                <a:pos x="T54" y="T55"/>
                                              </a:cxn>
                                              <a:cxn ang="T92">
                                                <a:pos x="T56" y="T57"/>
                                              </a:cxn>
                                              <a:cxn ang="T93">
                                                <a:pos x="T58" y="T59"/>
                                              </a:cxn>
                                              <a:cxn ang="T94">
                                                <a:pos x="T60" y="T61"/>
                                              </a:cxn>
                                              <a:cxn ang="T95">
                                                <a:pos x="T62" y="T63"/>
                                              </a:cxn>
                                            </a:cxnLst>
                                            <a:rect l="T96" t="T97" r="T98" b="T99"/>
                                            <a:pathLst>
                                              <a:path w="153" h="387">
                                                <a:moveTo>
                                                  <a:pt x="60" y="0"/>
                                                </a:moveTo>
                                                <a:lnTo>
                                                  <a:pt x="24" y="20"/>
                                                </a:lnTo>
                                                <a:lnTo>
                                                  <a:pt x="19" y="26"/>
                                                </a:lnTo>
                                                <a:lnTo>
                                                  <a:pt x="0" y="122"/>
                                                </a:lnTo>
                                                <a:lnTo>
                                                  <a:pt x="29" y="126"/>
                                                </a:lnTo>
                                                <a:lnTo>
                                                  <a:pt x="33" y="102"/>
                                                </a:lnTo>
                                                <a:lnTo>
                                                  <a:pt x="44" y="152"/>
                                                </a:lnTo>
                                                <a:lnTo>
                                                  <a:pt x="25" y="217"/>
                                                </a:lnTo>
                                                <a:lnTo>
                                                  <a:pt x="25" y="264"/>
                                                </a:lnTo>
                                                <a:lnTo>
                                                  <a:pt x="29" y="297"/>
                                                </a:lnTo>
                                                <a:lnTo>
                                                  <a:pt x="38" y="344"/>
                                                </a:lnTo>
                                                <a:lnTo>
                                                  <a:pt x="47" y="380"/>
                                                </a:lnTo>
                                                <a:lnTo>
                                                  <a:pt x="75" y="386"/>
                                                </a:lnTo>
                                                <a:lnTo>
                                                  <a:pt x="78" y="380"/>
                                                </a:lnTo>
                                                <a:lnTo>
                                                  <a:pt x="105" y="379"/>
                                                </a:lnTo>
                                                <a:lnTo>
                                                  <a:pt x="114" y="334"/>
                                                </a:lnTo>
                                                <a:lnTo>
                                                  <a:pt x="122" y="275"/>
                                                </a:lnTo>
                                                <a:lnTo>
                                                  <a:pt x="129" y="215"/>
                                                </a:lnTo>
                                                <a:lnTo>
                                                  <a:pt x="112" y="147"/>
                                                </a:lnTo>
                                                <a:lnTo>
                                                  <a:pt x="118" y="109"/>
                                                </a:lnTo>
                                                <a:lnTo>
                                                  <a:pt x="122" y="123"/>
                                                </a:lnTo>
                                                <a:lnTo>
                                                  <a:pt x="152" y="115"/>
                                                </a:lnTo>
                                                <a:lnTo>
                                                  <a:pt x="129" y="25"/>
                                                </a:lnTo>
                                                <a:lnTo>
                                                  <a:pt x="90" y="0"/>
                                                </a:lnTo>
                                                <a:lnTo>
                                                  <a:pt x="89" y="3"/>
                                                </a:lnTo>
                                                <a:lnTo>
                                                  <a:pt x="84" y="6"/>
                                                </a:lnTo>
                                                <a:lnTo>
                                                  <a:pt x="80" y="7"/>
                                                </a:lnTo>
                                                <a:lnTo>
                                                  <a:pt x="76" y="7"/>
                                                </a:lnTo>
                                                <a:lnTo>
                                                  <a:pt x="71" y="7"/>
                                                </a:lnTo>
                                                <a:lnTo>
                                                  <a:pt x="67" y="6"/>
                                                </a:lnTo>
                                                <a:lnTo>
                                                  <a:pt x="62" y="3"/>
                                                </a:lnTo>
                                                <a:lnTo>
                                                  <a:pt x="60" y="0"/>
                                                </a:lnTo>
                                              </a:path>
                                            </a:pathLst>
                                          </a:custGeom>
                                          <a:blipFill dpi="0" rotWithShape="0">
                                            <a:blip r:embed="rId77"/>
                                            <a:srcRect/>
                                            <a:tile tx="0" ty="0" sx="100000" sy="100000" flip="none" algn="tl"/>
                                          </a:blipFill>
                                          <a:ln w="12700" cap="rnd">
                                            <a:solidFill>
                                              <a:srgbClr val="FF1F3F"/>
                                            </a:solidFill>
                                            <a:round/>
                                            <a:headEnd/>
                                            <a:tailEnd/>
                                          </a:ln>
                                        </a:spPr>
                                        <a:txSp>
                                          <a:txBody>
                                            <a:bodyPr/>
                                            <a:lstStyle>
                                              <a:defPPr>
                                                <a:defRPr lang="en-US"/>
                                              </a:defPPr>
                                              <a:lvl1pPr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1pPr>
                                              <a:lvl2pPr marL="4572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2pPr>
                                              <a:lvl3pPr marL="9144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3pPr>
                                              <a:lvl4pPr marL="13716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4pPr>
                                              <a:lvl5pPr marL="1828800" algn="l" rtl="0" fontAlgn="base">
                                                <a:spcBef>
                                                  <a:spcPct val="0"/>
                                                </a:spcBef>
                                                <a:spcAft>
                                                  <a:spcPct val="0"/>
                                                </a:spcAft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5pPr>
                                              <a:lvl6pPr marL="22860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6pPr>
                                              <a:lvl7pPr marL="27432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7pPr>
                                              <a:lvl8pPr marL="32004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8pPr>
                                              <a:lvl9pPr marL="3657600" algn="l" defTabSz="914400" rtl="0" eaLnBrk="1" latinLnBrk="0" hangingPunct="1">
                                                <a:defRPr kern="1200">
                                                  <a:solidFill>
                                                    <a:schemeClr val="tx1"/>
                                                  </a:solidFill>
                                                  <a:latin typeface="Arial" charset="0"/>
                                                  <a:ea typeface="+mn-ea"/>
                                                  <a:cs typeface="Arial" charset="0"/>
                                                </a:defRPr>
                                              </a:lvl9pPr>
                                            </a:lstStyle>
                                            <a:p>
                                              <a:endParaRPr lang="en-US">
                                                <a:latin typeface="Times New Roman" pitchFamily="18" charset="0"/>
                                              </a:endParaRPr>
                                            </a:p>
                                          </a:txBody>
                                          <a:useSpRect/>
                                        </a:txSp>
                                      </a:sp>
                                    </a:grpSp>
                                  </a:grpSp>
                                </lc:lockedCanvas>
                              </a:graphicData>
                            </a:graphic>
                          </wp:inline>
                        </w:drawing>
                      </w:r>
                      <w:r w:rsidR="00696071" w:rsidRPr="00696071">
                        <w:rPr>
                          <w:noProof/>
                          <w:lang w:eastAsia="zh-CN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2962D8FB" w14:textId="77777777" w:rsidR="00696071" w:rsidRDefault="00696071" w:rsidP="00B03D77">
      <w:pPr>
        <w:rPr>
          <w:rFonts w:ascii="Times New Roman" w:hAnsi="Times New Roman"/>
          <w:sz w:val="36"/>
          <w:szCs w:val="36"/>
        </w:rPr>
      </w:pPr>
    </w:p>
    <w:p w14:paraId="502AF10C" w14:textId="77777777" w:rsidR="00696071" w:rsidRDefault="00696071" w:rsidP="00B03D77">
      <w:pPr>
        <w:rPr>
          <w:rFonts w:ascii="Times New Roman" w:hAnsi="Times New Roman"/>
          <w:sz w:val="36"/>
          <w:szCs w:val="36"/>
        </w:rPr>
      </w:pPr>
    </w:p>
    <w:p w14:paraId="1A6E275D" w14:textId="77777777" w:rsidR="00696071" w:rsidRDefault="00696071" w:rsidP="00B03D77">
      <w:pPr>
        <w:rPr>
          <w:rFonts w:ascii="Times New Roman" w:hAnsi="Times New Roman"/>
          <w:sz w:val="36"/>
          <w:szCs w:val="36"/>
        </w:rPr>
      </w:pPr>
    </w:p>
    <w:p w14:paraId="0EE8D1A3" w14:textId="77777777" w:rsidR="00696071" w:rsidRDefault="00696071" w:rsidP="00B03D77">
      <w:pPr>
        <w:rPr>
          <w:rFonts w:ascii="Times New Roman" w:hAnsi="Times New Roman"/>
          <w:sz w:val="36"/>
          <w:szCs w:val="36"/>
        </w:rPr>
      </w:pPr>
    </w:p>
    <w:p w14:paraId="14BF0C32" w14:textId="6DED5B04" w:rsidR="00696071" w:rsidRDefault="00696071" w:rsidP="00B03D77">
      <w:pPr>
        <w:rPr>
          <w:rFonts w:ascii="Times New Roman" w:hAnsi="Times New Roman"/>
          <w:sz w:val="36"/>
          <w:szCs w:val="36"/>
        </w:rPr>
      </w:pPr>
    </w:p>
    <w:p w14:paraId="45C99FAA" w14:textId="62FF164C" w:rsidR="0098515F" w:rsidRDefault="0098515F" w:rsidP="00B03D77">
      <w:pPr>
        <w:rPr>
          <w:rFonts w:ascii="Times New Roman" w:hAnsi="Times New Roman"/>
          <w:sz w:val="36"/>
          <w:szCs w:val="36"/>
        </w:rPr>
      </w:pPr>
    </w:p>
    <w:p w14:paraId="6F073DC5" w14:textId="77777777" w:rsidR="0098515F" w:rsidRDefault="0098515F" w:rsidP="00B03D77">
      <w:pPr>
        <w:rPr>
          <w:rFonts w:ascii="Times New Roman" w:hAnsi="Times New Roman"/>
          <w:sz w:val="36"/>
          <w:szCs w:val="36"/>
        </w:rPr>
      </w:pPr>
    </w:p>
    <w:p w14:paraId="00439390" w14:textId="77777777" w:rsidR="00DD4D50" w:rsidRPr="00B03D77" w:rsidRDefault="00DD4D50" w:rsidP="00B03D77">
      <w:pPr>
        <w:numPr>
          <w:ilvl w:val="1"/>
          <w:numId w:val="9"/>
        </w:numPr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>Data Types</w:t>
      </w:r>
    </w:p>
    <w:p w14:paraId="3B80B409" w14:textId="50352BD3" w:rsidR="00B03D77" w:rsidRDefault="00B03D77" w:rsidP="00B03D77">
      <w:pPr>
        <w:ind w:left="440"/>
        <w:rPr>
          <w:rFonts w:ascii="Times New Roman" w:hAnsi="Times New Roman"/>
          <w:sz w:val="36"/>
          <w:szCs w:val="36"/>
          <w:u w:val="single"/>
        </w:rPr>
      </w:pPr>
    </w:p>
    <w:p w14:paraId="53878401" w14:textId="77777777" w:rsidR="00DD4D50" w:rsidRPr="00391393" w:rsidRDefault="00B03D77" w:rsidP="00B03D77">
      <w:pPr>
        <w:numPr>
          <w:ilvl w:val="2"/>
          <w:numId w:val="9"/>
        </w:numPr>
        <w:rPr>
          <w:rFonts w:ascii="Times New Roman" w:hAnsi="Times New Roman"/>
          <w:b/>
          <w:i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  </w:t>
      </w:r>
      <w:r w:rsidR="00DD4D50" w:rsidRPr="00391393">
        <w:rPr>
          <w:rFonts w:ascii="Times New Roman" w:hAnsi="Times New Roman"/>
          <w:b/>
          <w:i/>
          <w:sz w:val="36"/>
          <w:szCs w:val="36"/>
        </w:rPr>
        <w:t>Quantitative (also known as “</w:t>
      </w:r>
      <w:r w:rsidR="00DD4D50" w:rsidRPr="00607641">
        <w:rPr>
          <w:rFonts w:ascii="Times New Roman" w:hAnsi="Times New Roman"/>
          <w:b/>
          <w:i/>
          <w:color w:val="C00000"/>
          <w:sz w:val="36"/>
          <w:szCs w:val="36"/>
        </w:rPr>
        <w:t>numerical</w:t>
      </w:r>
      <w:r w:rsidR="00DD4D50" w:rsidRPr="00391393">
        <w:rPr>
          <w:rFonts w:ascii="Times New Roman" w:hAnsi="Times New Roman"/>
          <w:b/>
          <w:i/>
          <w:sz w:val="36"/>
          <w:szCs w:val="36"/>
        </w:rPr>
        <w:t>”)</w:t>
      </w:r>
    </w:p>
    <w:p w14:paraId="10DFEE36" w14:textId="77777777" w:rsidR="00DD4D50" w:rsidRDefault="00DD4D50" w:rsidP="00B03D77">
      <w:pPr>
        <w:rPr>
          <w:rFonts w:ascii="Times New Roman" w:hAnsi="Times New Roman"/>
          <w:sz w:val="36"/>
          <w:szCs w:val="36"/>
        </w:rPr>
      </w:pPr>
    </w:p>
    <w:p w14:paraId="79C24AE8" w14:textId="4F061053" w:rsidR="009F5582" w:rsidRDefault="00FE7529" w:rsidP="009F5582">
      <w:pPr>
        <w:jc w:val="center"/>
        <w:rPr>
          <w:rFonts w:ascii="Times New Roman" w:hAnsi="Times New Roman"/>
          <w:sz w:val="36"/>
          <w:szCs w:val="36"/>
        </w:rPr>
      </w:pPr>
      <w:r w:rsidRPr="009F5582">
        <w:rPr>
          <w:rFonts w:ascii="Times New Roman" w:hAnsi="Times New Roman"/>
          <w:noProof/>
          <w:sz w:val="36"/>
          <w:szCs w:val="36"/>
        </w:rPr>
        <w:lastRenderedPageBreak/>
        <mc:AlternateContent>
          <mc:Choice Requires="wpg">
            <w:drawing>
              <wp:inline distT="0" distB="0" distL="0" distR="0" wp14:anchorId="0D3A2DE4" wp14:editId="687FB39F">
                <wp:extent cx="4233726" cy="1437005"/>
                <wp:effectExtent l="0" t="0" r="0" b="0"/>
                <wp:docPr id="121" name="Group 1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233726" cy="1437005"/>
                          <a:chOff x="692150" y="3176588"/>
                          <a:chExt cx="7690179" cy="2543175"/>
                        </a:xfrm>
                      </wpg:grpSpPr>
                      <pic:pic xmlns:pic="http://schemas.openxmlformats.org/drawingml/2006/picture">
                        <pic:nvPicPr>
                          <pic:cNvPr id="376" name="Picture 3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92150" y="3862388"/>
                            <a:ext cx="1784350" cy="15255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wps:wsp>
                        <wps:cNvPr id="377" name="Text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1219130" y="3176588"/>
                            <a:ext cx="1143037" cy="540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C781EA" w14:textId="77777777" w:rsidR="00FE7529" w:rsidRPr="00E471C5" w:rsidRDefault="00FE7529" w:rsidP="00FE7529">
                              <w:pPr>
                                <w:textAlignment w:val="baseline"/>
                                <w:rPr>
                                  <w:szCs w:val="28"/>
                                </w:rPr>
                              </w:pPr>
                              <w:r w:rsidRPr="00E471C5">
                                <w:rPr>
                                  <w:rFonts w:cs="Arial"/>
                                  <w:color w:val="000000" w:themeColor="text1"/>
                                  <w:kern w:val="24"/>
                                  <w:szCs w:val="28"/>
                                </w:rPr>
                                <w:t>Age</w:t>
                              </w:r>
                            </w:p>
                          </w:txbxContent>
                        </wps:txbx>
                        <wps:bodyPr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378" name="Picture 3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76613" y="3740150"/>
                            <a:ext cx="1652587" cy="1798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wps:wsp>
                        <wps:cNvPr id="379" name="Text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2819121" y="3176588"/>
                            <a:ext cx="2817803" cy="540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076A06" w14:textId="77777777" w:rsidR="00FE7529" w:rsidRPr="00E471C5" w:rsidRDefault="00FE7529" w:rsidP="00FE7529">
                              <w:pPr>
                                <w:textAlignment w:val="baseline"/>
                                <w:rPr>
                                  <w:szCs w:val="28"/>
                                </w:rPr>
                              </w:pPr>
                              <w:r w:rsidRPr="00E471C5">
                                <w:rPr>
                                  <w:rFonts w:cs="Arial"/>
                                  <w:color w:val="000000" w:themeColor="text1"/>
                                  <w:kern w:val="24"/>
                                  <w:szCs w:val="28"/>
                                </w:rPr>
                                <w:t>Weight of a letter</w:t>
                              </w:r>
                            </w:p>
                          </w:txbxContent>
                        </wps:txbx>
                        <wps:bodyPr>
                          <a:spAutoFit/>
                        </wps:bodyPr>
                      </wps:wsp>
                      <wps:wsp>
                        <wps:cNvPr id="380" name="TextBox 24"/>
                        <wps:cNvSpPr txBox="1">
                          <a:spLocks noChangeArrowheads="1"/>
                        </wps:cNvSpPr>
                        <wps:spPr bwMode="auto">
                          <a:xfrm>
                            <a:off x="5866722" y="3176588"/>
                            <a:ext cx="2515607" cy="540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2F3F67" w14:textId="77777777" w:rsidR="00FE7529" w:rsidRPr="00E471C5" w:rsidRDefault="00FE7529" w:rsidP="00FE7529">
                              <w:pPr>
                                <w:textAlignment w:val="baseline"/>
                                <w:rPr>
                                  <w:szCs w:val="28"/>
                                </w:rPr>
                              </w:pPr>
                              <w:r w:rsidRPr="00E471C5">
                                <w:rPr>
                                  <w:rFonts w:cs="Arial"/>
                                  <w:color w:val="000000" w:themeColor="text1"/>
                                  <w:kern w:val="24"/>
                                  <w:szCs w:val="28"/>
                                </w:rPr>
                                <w:t>Temperature</w:t>
                              </w:r>
                            </w:p>
                          </w:txbxContent>
                        </wps:txbx>
                        <wps:bodyPr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381" name="Picture 3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77000" y="3786188"/>
                            <a:ext cx="960438" cy="1933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0D3A2DE4" id="Group 121" o:spid="_x0000_s1029" style="width:333.35pt;height:113.15pt;mso-position-horizontal-relative:char;mso-position-vertical-relative:line" coordorigin="6921,31765" coordsize="76901,25431" o:gfxdata="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76" o:spid="_x0000_s1030" type="#_x0000_t75" style="position:absolute;left:6921;top:38623;width:17844;height:1525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">
                  <v:imagedata r:id="rId81" o:title=""/>
                </v:shape>
                <v:shape id="TextBox 21" o:spid="_x0000_s1031" type="#_x0000_t202" style="position:absolute;left:12191;top:31765;width:11430;height:54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" filled="f" stroked="f">
                  <v:textbox style="mso-fit-shape-to-text:t">
                    <w:txbxContent>
                      <w:p w14:paraId="5DC781EA" w14:textId="77777777" w:rsidR="00FE7529" w:rsidRPr="00E471C5" w:rsidRDefault="00FE7529" w:rsidP="00FE7529">
                        <w:pPr>
                          <w:textAlignment w:val="baseline"/>
                          <w:rPr>
                            <w:szCs w:val="28"/>
                          </w:rPr>
                        </w:pPr>
                        <w:r w:rsidRPr="00E471C5">
                          <w:rPr>
                            <w:rFonts w:cs="Arial"/>
                            <w:color w:val="000000" w:themeColor="text1"/>
                            <w:kern w:val="24"/>
                            <w:szCs w:val="28"/>
                          </w:rPr>
                          <w:t>Age</w:t>
                        </w:r>
                      </w:p>
                    </w:txbxContent>
                  </v:textbox>
                </v:shape>
                <v:shape id="Picture 378" o:spid="_x0000_s1032" type="#_x0000_t75" style="position:absolute;left:33766;top:37401;width:16526;height:1798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">
                  <v:imagedata r:id="rId82" o:title=""/>
                </v:shape>
                <v:shape id="TextBox 23" o:spid="_x0000_s1033" type="#_x0000_t202" style="position:absolute;left:28191;top:31765;width:28178;height:54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" filled="f" stroked="f">
                  <v:textbox style="mso-fit-shape-to-text:t">
                    <w:txbxContent>
                      <w:p w14:paraId="72076A06" w14:textId="77777777" w:rsidR="00FE7529" w:rsidRPr="00E471C5" w:rsidRDefault="00FE7529" w:rsidP="00FE7529">
                        <w:pPr>
                          <w:textAlignment w:val="baseline"/>
                          <w:rPr>
                            <w:szCs w:val="28"/>
                          </w:rPr>
                        </w:pPr>
                        <w:r w:rsidRPr="00E471C5">
                          <w:rPr>
                            <w:rFonts w:cs="Arial"/>
                            <w:color w:val="000000" w:themeColor="text1"/>
                            <w:kern w:val="24"/>
                            <w:szCs w:val="28"/>
                          </w:rPr>
                          <w:t>Weight of a letter</w:t>
                        </w:r>
                      </w:p>
                    </w:txbxContent>
                  </v:textbox>
                </v:shape>
                <v:shape id="TextBox 24" o:spid="_x0000_s1034" type="#_x0000_t202" style="position:absolute;left:58667;top:31765;width:25156;height:54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" filled="f" stroked="f">
                  <v:textbox style="mso-fit-shape-to-text:t">
                    <w:txbxContent>
                      <w:p w14:paraId="762F3F67" w14:textId="77777777" w:rsidR="00FE7529" w:rsidRPr="00E471C5" w:rsidRDefault="00FE7529" w:rsidP="00FE7529">
                        <w:pPr>
                          <w:textAlignment w:val="baseline"/>
                          <w:rPr>
                            <w:szCs w:val="28"/>
                          </w:rPr>
                        </w:pPr>
                        <w:r w:rsidRPr="00E471C5">
                          <w:rPr>
                            <w:rFonts w:cs="Arial"/>
                            <w:color w:val="000000" w:themeColor="text1"/>
                            <w:kern w:val="24"/>
                            <w:szCs w:val="28"/>
                          </w:rPr>
                          <w:t>Temperature</w:t>
                        </w:r>
                      </w:p>
                    </w:txbxContent>
                  </v:textbox>
                </v:shape>
                <v:shape id="Picture 381" o:spid="_x0000_s1035" type="#_x0000_t75" style="position:absolute;left:64770;top:37861;width:9604;height:1933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">
                  <v:imagedata r:id="rId83" o:title=""/>
                </v:shape>
                <w10:anchorlock/>
              </v:group>
            </w:pict>
          </mc:Fallback>
        </mc:AlternateContent>
      </w:r>
    </w:p>
    <w:p w14:paraId="36AD1B31" w14:textId="77777777" w:rsidR="00607641" w:rsidRDefault="00607641" w:rsidP="009F5582">
      <w:pPr>
        <w:jc w:val="center"/>
        <w:rPr>
          <w:rFonts w:ascii="Times New Roman" w:hAnsi="Times New Roman"/>
          <w:sz w:val="36"/>
          <w:szCs w:val="36"/>
        </w:rPr>
      </w:pPr>
    </w:p>
    <w:p w14:paraId="2DC09673" w14:textId="77777777" w:rsidR="00DD4D50" w:rsidRPr="00B03D77" w:rsidRDefault="00DD4D50" w:rsidP="00B03D77">
      <w:pPr>
        <w:numPr>
          <w:ilvl w:val="0"/>
          <w:numId w:val="12"/>
        </w:numPr>
        <w:rPr>
          <w:rFonts w:ascii="Times New Roman" w:hAnsi="Times New Roman"/>
          <w:bCs/>
          <w:sz w:val="36"/>
          <w:szCs w:val="36"/>
        </w:rPr>
      </w:pPr>
      <w:r w:rsidRPr="00B03D77">
        <w:rPr>
          <w:rFonts w:ascii="Times New Roman" w:hAnsi="Times New Roman"/>
          <w:bCs/>
          <w:sz w:val="36"/>
          <w:szCs w:val="36"/>
        </w:rPr>
        <w:t xml:space="preserve">Continuous  </w:t>
      </w:r>
    </w:p>
    <w:p w14:paraId="50589078" w14:textId="77777777" w:rsidR="00FE0A43" w:rsidRDefault="00FE0A43" w:rsidP="00FE0A43">
      <w:pPr>
        <w:ind w:left="1020"/>
        <w:rPr>
          <w:rFonts w:ascii="Times New Roman" w:hAnsi="Times New Roman"/>
          <w:sz w:val="36"/>
          <w:szCs w:val="36"/>
        </w:rPr>
      </w:pPr>
    </w:p>
    <w:p w14:paraId="70AB2B80" w14:textId="77777777" w:rsidR="00DD4D50" w:rsidRPr="00B03D77" w:rsidRDefault="00FE0A43" w:rsidP="00B03D77">
      <w:pPr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    </w:t>
      </w:r>
      <w:r w:rsidR="00B03D77">
        <w:rPr>
          <w:rFonts w:ascii="Times New Roman" w:hAnsi="Times New Roman"/>
          <w:sz w:val="36"/>
          <w:szCs w:val="36"/>
        </w:rPr>
        <w:t xml:space="preserve">       </w:t>
      </w:r>
      <w:r w:rsidR="00DD4D50" w:rsidRPr="00391393">
        <w:rPr>
          <w:rFonts w:ascii="Times New Roman" w:hAnsi="Times New Roman"/>
          <w:b/>
          <w:sz w:val="36"/>
          <w:szCs w:val="36"/>
        </w:rPr>
        <w:t>Examples</w:t>
      </w:r>
      <w:r w:rsidR="00DD4D50" w:rsidRPr="00B03D77">
        <w:rPr>
          <w:rFonts w:ascii="Times New Roman" w:hAnsi="Times New Roman"/>
          <w:sz w:val="36"/>
          <w:szCs w:val="36"/>
        </w:rPr>
        <w:t>:   Weight, Height</w:t>
      </w:r>
    </w:p>
    <w:p w14:paraId="71B0BA85" w14:textId="77777777" w:rsidR="00DD4D50" w:rsidRDefault="00DD4D50" w:rsidP="00B03D77">
      <w:pPr>
        <w:rPr>
          <w:rFonts w:ascii="Times New Roman" w:hAnsi="Times New Roman"/>
          <w:sz w:val="36"/>
          <w:szCs w:val="36"/>
        </w:rPr>
      </w:pPr>
    </w:p>
    <w:p w14:paraId="23F0653F" w14:textId="77777777" w:rsidR="00DD4D50" w:rsidRPr="00B03D77" w:rsidRDefault="00DD4D50" w:rsidP="00B03D77">
      <w:pPr>
        <w:numPr>
          <w:ilvl w:val="0"/>
          <w:numId w:val="12"/>
        </w:numPr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>Discrete (a subset of which is “counting”)</w:t>
      </w:r>
    </w:p>
    <w:p w14:paraId="5868EF23" w14:textId="77777777" w:rsidR="00DD4D50" w:rsidRPr="00B03D77" w:rsidRDefault="00DD4D50" w:rsidP="00B03D77">
      <w:pPr>
        <w:rPr>
          <w:rFonts w:ascii="Times New Roman" w:hAnsi="Times New Roman"/>
          <w:sz w:val="36"/>
          <w:szCs w:val="36"/>
        </w:rPr>
      </w:pPr>
    </w:p>
    <w:p w14:paraId="4CAAF5F8" w14:textId="77777777" w:rsidR="00DD4D50" w:rsidRPr="00B03D77" w:rsidRDefault="00DD4D50" w:rsidP="00CA22C4">
      <w:pPr>
        <w:ind w:left="990" w:hanging="990"/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 xml:space="preserve">     </w:t>
      </w:r>
      <w:r w:rsidR="00B03D77">
        <w:rPr>
          <w:rFonts w:ascii="Times New Roman" w:hAnsi="Times New Roman"/>
          <w:sz w:val="36"/>
          <w:szCs w:val="36"/>
        </w:rPr>
        <w:t xml:space="preserve">     </w:t>
      </w:r>
      <w:r w:rsidR="00CA22C4">
        <w:rPr>
          <w:rFonts w:ascii="Times New Roman" w:hAnsi="Times New Roman"/>
          <w:sz w:val="36"/>
          <w:szCs w:val="36"/>
        </w:rPr>
        <w:t xml:space="preserve"> </w:t>
      </w:r>
      <w:r w:rsidRPr="00391393">
        <w:rPr>
          <w:rFonts w:ascii="Times New Roman" w:hAnsi="Times New Roman"/>
          <w:b/>
          <w:sz w:val="36"/>
          <w:szCs w:val="36"/>
        </w:rPr>
        <w:t>Examples</w:t>
      </w:r>
      <w:r w:rsidRPr="00B03D77">
        <w:rPr>
          <w:rFonts w:ascii="Times New Roman" w:hAnsi="Times New Roman"/>
          <w:sz w:val="36"/>
          <w:szCs w:val="36"/>
        </w:rPr>
        <w:t xml:space="preserve">:   Number of children in </w:t>
      </w:r>
      <w:r w:rsidR="00462CBE">
        <w:rPr>
          <w:rFonts w:ascii="Times New Roman" w:hAnsi="Times New Roman"/>
          <w:sz w:val="36"/>
          <w:szCs w:val="36"/>
        </w:rPr>
        <w:t xml:space="preserve">a </w:t>
      </w:r>
      <w:r w:rsidRPr="00B03D77">
        <w:rPr>
          <w:rFonts w:ascii="Times New Roman" w:hAnsi="Times New Roman"/>
          <w:sz w:val="36"/>
          <w:szCs w:val="36"/>
        </w:rPr>
        <w:t>family (0,1,2, etc.)</w:t>
      </w:r>
      <w:r w:rsidR="00391393">
        <w:rPr>
          <w:rFonts w:ascii="Times New Roman" w:hAnsi="Times New Roman"/>
          <w:sz w:val="36"/>
          <w:szCs w:val="36"/>
        </w:rPr>
        <w:t xml:space="preserve">  </w:t>
      </w:r>
      <w:r w:rsidRPr="00B03D77">
        <w:rPr>
          <w:rFonts w:ascii="Times New Roman" w:hAnsi="Times New Roman"/>
          <w:sz w:val="36"/>
          <w:szCs w:val="36"/>
        </w:rPr>
        <w:t>Shoe Size (6, 6 ½, 7, 7 ½, etc.)</w:t>
      </w:r>
    </w:p>
    <w:p w14:paraId="55AB0648" w14:textId="77777777" w:rsidR="00DD4D50" w:rsidRPr="00B03D77" w:rsidRDefault="00DD4D50" w:rsidP="00B03D77">
      <w:pPr>
        <w:rPr>
          <w:rFonts w:ascii="Times New Roman" w:hAnsi="Times New Roman"/>
          <w:sz w:val="36"/>
          <w:szCs w:val="36"/>
        </w:rPr>
      </w:pPr>
    </w:p>
    <w:p w14:paraId="1D1CD42C" w14:textId="77777777" w:rsidR="00DD4D50" w:rsidRPr="00B03D77" w:rsidRDefault="00CA22C4" w:rsidP="00391393">
      <w:pPr>
        <w:ind w:left="880" w:hanging="88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 xml:space="preserve">         </w:t>
      </w:r>
      <w:r w:rsidR="00DD4D50" w:rsidRPr="00391393">
        <w:rPr>
          <w:rFonts w:ascii="Times New Roman" w:hAnsi="Times New Roman"/>
          <w:b/>
          <w:sz w:val="36"/>
          <w:szCs w:val="36"/>
        </w:rPr>
        <w:t>Comment</w:t>
      </w:r>
      <w:r w:rsidR="00DD4D50" w:rsidRPr="00B03D77">
        <w:rPr>
          <w:rFonts w:ascii="Times New Roman" w:hAnsi="Times New Roman"/>
          <w:sz w:val="36"/>
          <w:szCs w:val="36"/>
        </w:rPr>
        <w:t>: The distinction between “continuous” and “discrete” is somewhat blurry.  In some</w:t>
      </w:r>
      <w:r>
        <w:rPr>
          <w:rFonts w:ascii="Times New Roman" w:hAnsi="Times New Roman"/>
          <w:sz w:val="36"/>
          <w:szCs w:val="36"/>
        </w:rPr>
        <w:t xml:space="preserve"> </w:t>
      </w:r>
      <w:r w:rsidR="00DD4D50" w:rsidRPr="00B03D77">
        <w:rPr>
          <w:rFonts w:ascii="Times New Roman" w:hAnsi="Times New Roman"/>
          <w:sz w:val="36"/>
          <w:szCs w:val="36"/>
        </w:rPr>
        <w:t>situations</w:t>
      </w:r>
      <w:r>
        <w:rPr>
          <w:rFonts w:ascii="Times New Roman" w:hAnsi="Times New Roman"/>
          <w:sz w:val="36"/>
          <w:szCs w:val="36"/>
        </w:rPr>
        <w:t>,</w:t>
      </w:r>
      <w:r w:rsidR="00DD4D50" w:rsidRPr="00B03D77">
        <w:rPr>
          <w:rFonts w:ascii="Times New Roman" w:hAnsi="Times New Roman"/>
          <w:sz w:val="36"/>
          <w:szCs w:val="36"/>
        </w:rPr>
        <w:t xml:space="preserve"> the distinction is important, while in others it is not.</w:t>
      </w:r>
    </w:p>
    <w:p w14:paraId="7604518E" w14:textId="77777777" w:rsidR="00DD4D50" w:rsidRPr="00B03D77" w:rsidRDefault="00DD4D50" w:rsidP="00B03D77">
      <w:pPr>
        <w:rPr>
          <w:rFonts w:ascii="Times New Roman" w:hAnsi="Times New Roman"/>
          <w:sz w:val="36"/>
          <w:szCs w:val="36"/>
        </w:rPr>
      </w:pPr>
    </w:p>
    <w:p w14:paraId="1EB9AFEC" w14:textId="77777777" w:rsidR="00DD4D50" w:rsidRPr="00391393" w:rsidRDefault="00391393" w:rsidP="00391393">
      <w:pPr>
        <w:numPr>
          <w:ilvl w:val="2"/>
          <w:numId w:val="9"/>
        </w:numPr>
        <w:rPr>
          <w:rFonts w:ascii="Times New Roman" w:hAnsi="Times New Roman"/>
          <w:b/>
          <w:i/>
          <w:sz w:val="36"/>
          <w:szCs w:val="36"/>
        </w:rPr>
      </w:pPr>
      <w:r>
        <w:rPr>
          <w:rFonts w:ascii="Times New Roman" w:hAnsi="Times New Roman"/>
          <w:b/>
          <w:i/>
          <w:sz w:val="36"/>
          <w:szCs w:val="36"/>
        </w:rPr>
        <w:t xml:space="preserve">  </w:t>
      </w:r>
      <w:r w:rsidR="00DD4D50" w:rsidRPr="00391393">
        <w:rPr>
          <w:rFonts w:ascii="Times New Roman" w:hAnsi="Times New Roman"/>
          <w:b/>
          <w:i/>
          <w:sz w:val="36"/>
          <w:szCs w:val="36"/>
        </w:rPr>
        <w:t xml:space="preserve"> </w:t>
      </w:r>
      <w:r w:rsidR="00A15DBB">
        <w:rPr>
          <w:rFonts w:ascii="Times New Roman" w:hAnsi="Times New Roman"/>
          <w:b/>
          <w:i/>
          <w:sz w:val="36"/>
          <w:szCs w:val="36"/>
        </w:rPr>
        <w:t>Q</w:t>
      </w:r>
      <w:r w:rsidR="00A15DBB" w:rsidRPr="00391393">
        <w:rPr>
          <w:rFonts w:ascii="Times New Roman" w:hAnsi="Times New Roman"/>
          <w:b/>
          <w:i/>
          <w:sz w:val="36"/>
          <w:szCs w:val="36"/>
        </w:rPr>
        <w:t>ualitative</w:t>
      </w:r>
      <w:r w:rsidR="00DD4D50" w:rsidRPr="00391393">
        <w:rPr>
          <w:rFonts w:ascii="Times New Roman" w:hAnsi="Times New Roman"/>
          <w:b/>
          <w:i/>
          <w:sz w:val="36"/>
          <w:szCs w:val="36"/>
        </w:rPr>
        <w:t xml:space="preserve"> (also known as “</w:t>
      </w:r>
      <w:r w:rsidR="00A15DBB" w:rsidRPr="00607641">
        <w:rPr>
          <w:rFonts w:ascii="Times New Roman" w:hAnsi="Times New Roman"/>
          <w:b/>
          <w:i/>
          <w:color w:val="C00000"/>
          <w:sz w:val="36"/>
          <w:szCs w:val="36"/>
        </w:rPr>
        <w:t>categorical</w:t>
      </w:r>
      <w:r w:rsidR="00DD4D50" w:rsidRPr="00391393">
        <w:rPr>
          <w:rFonts w:ascii="Times New Roman" w:hAnsi="Times New Roman"/>
          <w:b/>
          <w:i/>
          <w:sz w:val="36"/>
          <w:szCs w:val="36"/>
        </w:rPr>
        <w:t>”)</w:t>
      </w:r>
    </w:p>
    <w:p w14:paraId="549EA39C" w14:textId="77777777" w:rsidR="00DD4D50" w:rsidRPr="00B03D77" w:rsidRDefault="00DD4D50" w:rsidP="00B03D77">
      <w:pPr>
        <w:rPr>
          <w:rFonts w:ascii="Times New Roman" w:hAnsi="Times New Roman"/>
          <w:sz w:val="36"/>
          <w:szCs w:val="36"/>
        </w:rPr>
      </w:pPr>
    </w:p>
    <w:p w14:paraId="64F77E52" w14:textId="612097C7" w:rsidR="00DD4D50" w:rsidRDefault="00DD4D50" w:rsidP="00B03D77">
      <w:pPr>
        <w:numPr>
          <w:ilvl w:val="3"/>
          <w:numId w:val="9"/>
        </w:numPr>
        <w:rPr>
          <w:rFonts w:ascii="Times New Roman" w:hAnsi="Times New Roman"/>
          <w:sz w:val="36"/>
          <w:szCs w:val="36"/>
        </w:rPr>
      </w:pPr>
      <w:r w:rsidRPr="009F5582">
        <w:rPr>
          <w:rFonts w:ascii="Times New Roman" w:hAnsi="Times New Roman"/>
          <w:sz w:val="36"/>
          <w:szCs w:val="36"/>
        </w:rPr>
        <w:t>Unordered</w:t>
      </w:r>
      <w:r w:rsidR="00391393" w:rsidRPr="009F5582">
        <w:rPr>
          <w:rFonts w:ascii="Times New Roman" w:hAnsi="Times New Roman"/>
          <w:sz w:val="36"/>
          <w:szCs w:val="36"/>
        </w:rPr>
        <w:t xml:space="preserve"> </w:t>
      </w:r>
      <w:r w:rsidRPr="009F5582">
        <w:rPr>
          <w:rFonts w:ascii="Times New Roman" w:hAnsi="Times New Roman"/>
          <w:sz w:val="36"/>
          <w:szCs w:val="36"/>
        </w:rPr>
        <w:t>(also known as “nominal”)</w:t>
      </w:r>
    </w:p>
    <w:p w14:paraId="3A6B86C2" w14:textId="77777777" w:rsidR="0014447D" w:rsidRPr="009F5582" w:rsidRDefault="0014447D" w:rsidP="0014447D">
      <w:pPr>
        <w:ind w:left="1130"/>
        <w:rPr>
          <w:rFonts w:ascii="Times New Roman" w:hAnsi="Times New Roman"/>
          <w:sz w:val="36"/>
          <w:szCs w:val="36"/>
        </w:rPr>
      </w:pPr>
    </w:p>
    <w:p w14:paraId="05B60A27" w14:textId="67C8FE76" w:rsidR="00DD4D50" w:rsidRDefault="00391393" w:rsidP="00B03D77">
      <w:pPr>
        <w:rPr>
          <w:rFonts w:ascii="Times New Roman" w:hAnsi="Times New Roman"/>
          <w:sz w:val="36"/>
          <w:szCs w:val="36"/>
        </w:rPr>
      </w:pPr>
      <w:r w:rsidRPr="00391393">
        <w:rPr>
          <w:rFonts w:ascii="Times New Roman" w:hAnsi="Times New Roman"/>
          <w:sz w:val="36"/>
          <w:szCs w:val="36"/>
        </w:rPr>
        <w:t xml:space="preserve">            </w:t>
      </w:r>
      <w:r w:rsidR="00DD4D50" w:rsidRPr="00391393">
        <w:rPr>
          <w:rFonts w:ascii="Times New Roman" w:hAnsi="Times New Roman"/>
          <w:b/>
          <w:sz w:val="36"/>
          <w:szCs w:val="36"/>
        </w:rPr>
        <w:t>Examples</w:t>
      </w:r>
      <w:r w:rsidR="00DD4D50" w:rsidRPr="00B03D77">
        <w:rPr>
          <w:rFonts w:ascii="Times New Roman" w:hAnsi="Times New Roman"/>
          <w:sz w:val="36"/>
          <w:szCs w:val="36"/>
        </w:rPr>
        <w:t xml:space="preserve">: </w:t>
      </w:r>
      <w:r w:rsidR="00462CBE">
        <w:rPr>
          <w:rFonts w:ascii="Times New Roman" w:hAnsi="Times New Roman"/>
          <w:sz w:val="36"/>
          <w:szCs w:val="36"/>
        </w:rPr>
        <w:t>the</w:t>
      </w:r>
      <w:r w:rsidR="00DD4D50" w:rsidRPr="00B03D77">
        <w:rPr>
          <w:rFonts w:ascii="Times New Roman" w:hAnsi="Times New Roman"/>
          <w:sz w:val="36"/>
          <w:szCs w:val="36"/>
        </w:rPr>
        <w:t xml:space="preserve"> </w:t>
      </w:r>
      <w:r w:rsidR="009F5582">
        <w:rPr>
          <w:rFonts w:ascii="Times New Roman" w:hAnsi="Times New Roman"/>
          <w:sz w:val="36"/>
          <w:szCs w:val="36"/>
        </w:rPr>
        <w:t>p</w:t>
      </w:r>
      <w:r w:rsidR="00D65C73">
        <w:rPr>
          <w:rFonts w:ascii="Times New Roman" w:hAnsi="Times New Roman"/>
          <w:sz w:val="36"/>
          <w:szCs w:val="36"/>
        </w:rPr>
        <w:t>lace of birth</w:t>
      </w:r>
      <w:r w:rsidR="009F5582">
        <w:rPr>
          <w:rFonts w:ascii="Times New Roman" w:hAnsi="Times New Roman"/>
          <w:sz w:val="36"/>
          <w:szCs w:val="36"/>
        </w:rPr>
        <w:t>, m</w:t>
      </w:r>
      <w:r w:rsidR="00DD4D50" w:rsidRPr="00B03D77">
        <w:rPr>
          <w:rFonts w:ascii="Times New Roman" w:hAnsi="Times New Roman"/>
          <w:sz w:val="36"/>
          <w:szCs w:val="36"/>
        </w:rPr>
        <w:t>ajor</w:t>
      </w:r>
      <w:r w:rsidR="009F5582">
        <w:rPr>
          <w:rFonts w:ascii="Times New Roman" w:hAnsi="Times New Roman"/>
          <w:sz w:val="36"/>
          <w:szCs w:val="36"/>
        </w:rPr>
        <w:t xml:space="preserve">, </w:t>
      </w:r>
      <w:r w:rsidR="00D65C73">
        <w:rPr>
          <w:rFonts w:ascii="Times New Roman" w:hAnsi="Times New Roman"/>
          <w:sz w:val="36"/>
          <w:szCs w:val="36"/>
        </w:rPr>
        <w:t>eye</w:t>
      </w:r>
      <w:r>
        <w:rPr>
          <w:rFonts w:ascii="Times New Roman" w:hAnsi="Times New Roman"/>
          <w:sz w:val="36"/>
          <w:szCs w:val="36"/>
        </w:rPr>
        <w:t xml:space="preserve"> color</w:t>
      </w:r>
    </w:p>
    <w:p w14:paraId="24D6D7C6" w14:textId="77777777" w:rsidR="0014447D" w:rsidRDefault="0014447D" w:rsidP="00B03D77">
      <w:pPr>
        <w:rPr>
          <w:rFonts w:ascii="Times New Roman" w:hAnsi="Times New Roman"/>
          <w:sz w:val="36"/>
          <w:szCs w:val="36"/>
        </w:rPr>
      </w:pPr>
    </w:p>
    <w:p w14:paraId="33B01F09" w14:textId="22B07591" w:rsidR="0065301A" w:rsidRDefault="00FE7529" w:rsidP="00D65C73">
      <w:pPr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noProof/>
          <w:sz w:val="36"/>
          <w:szCs w:val="36"/>
          <w:lang w:eastAsia="zh-C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8BA96A0" wp14:editId="6670922A">
                <wp:simplePos x="0" y="0"/>
                <wp:positionH relativeFrom="column">
                  <wp:posOffset>4025488</wp:posOffset>
                </wp:positionH>
                <wp:positionV relativeFrom="paragraph">
                  <wp:posOffset>24889</wp:posOffset>
                </wp:positionV>
                <wp:extent cx="1047750" cy="323850"/>
                <wp:effectExtent l="0" t="3810" r="0" b="0"/>
                <wp:wrapNone/>
                <wp:docPr id="2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EAFB53" w14:textId="77777777" w:rsidR="009F5582" w:rsidRPr="0014447D" w:rsidRDefault="009F5582">
                            <w:pPr>
                              <w:rPr>
                                <w:rFonts w:cs="Arial"/>
                                <w:szCs w:val="28"/>
                              </w:rPr>
                            </w:pPr>
                            <w:r w:rsidRPr="0014447D">
                              <w:rPr>
                                <w:rFonts w:cs="Arial"/>
                                <w:szCs w:val="28"/>
                              </w:rPr>
                              <w:t>Eye col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BA96A0" id="Text Box 5" o:spid="_x0000_s1036" type="#_x0000_t202" style="position:absolute;left:0;text-align:left;margin-left:316.95pt;margin-top:1.95pt;width:82.5pt;height:25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" stroked="f">
                <v:textbox>
                  <w:txbxContent>
                    <w:p w14:paraId="62EAFB53" w14:textId="77777777" w:rsidR="009F5582" w:rsidRPr="0014447D" w:rsidRDefault="009F5582">
                      <w:pPr>
                        <w:rPr>
                          <w:rFonts w:cs="Arial"/>
                          <w:szCs w:val="28"/>
                        </w:rPr>
                      </w:pPr>
                      <w:r w:rsidRPr="0014447D">
                        <w:rPr>
                          <w:rFonts w:cs="Arial"/>
                          <w:szCs w:val="28"/>
                        </w:rPr>
                        <w:t>Eye color</w:t>
                      </w:r>
                    </w:p>
                  </w:txbxContent>
                </v:textbox>
              </v:shape>
            </w:pict>
          </mc:Fallback>
        </mc:AlternateContent>
      </w:r>
      <w:r w:rsidRPr="00D65C73">
        <w:rPr>
          <w:rFonts w:ascii="Times New Roman" w:hAnsi="Times New Roman"/>
          <w:noProof/>
          <w:sz w:val="36"/>
          <w:szCs w:val="36"/>
        </w:rPr>
        <mc:AlternateContent>
          <mc:Choice Requires="wpg">
            <w:drawing>
              <wp:inline distT="0" distB="0" distL="0" distR="0" wp14:anchorId="0BFF41F2" wp14:editId="309BE042">
                <wp:extent cx="4025900" cy="1359535"/>
                <wp:effectExtent l="0" t="0" r="0" b="0"/>
                <wp:docPr id="13312" name="Group 133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4025900" cy="1359535"/>
                          <a:chOff x="914400" y="3352800"/>
                          <a:chExt cx="6453188" cy="2438400"/>
                        </a:xfrm>
                      </wpg:grpSpPr>
                      <pic:pic xmlns:pic="http://schemas.openxmlformats.org/drawingml/2006/picture">
                        <pic:nvPicPr>
                          <pic:cNvPr id="383" name="Picture 3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400800" y="4114800"/>
                            <a:ext cx="966788" cy="13223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84" name="Picture 3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009900" y="4114800"/>
                            <a:ext cx="1955800" cy="1298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85" name="Picture 3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14400" y="3962400"/>
                            <a:ext cx="1057275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  <wps:wsp>
                        <wps:cNvPr id="386" name="Text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14400" y="3352800"/>
                            <a:ext cx="1448403" cy="5478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C5ABB9A" w14:textId="77777777" w:rsidR="00FE7529" w:rsidRPr="0014447D" w:rsidRDefault="00FE7529" w:rsidP="00FE7529">
                              <w:pPr>
                                <w:textAlignment w:val="baseline"/>
                                <w:rPr>
                                  <w:szCs w:val="28"/>
                                </w:rPr>
                              </w:pPr>
                              <w:r w:rsidRPr="0014447D">
                                <w:rPr>
                                  <w:rFonts w:cs="Arial"/>
                                  <w:color w:val="000000" w:themeColor="text1"/>
                                  <w:kern w:val="24"/>
                                  <w:szCs w:val="28"/>
                                </w:rPr>
                                <w:t>Major</w:t>
                              </w:r>
                            </w:p>
                          </w:txbxContent>
                        </wps:txbx>
                        <wps:bodyPr>
                          <a:spAutoFit/>
                        </wps:bodyPr>
                      </wps:wsp>
                      <wps:wsp>
                        <wps:cNvPr id="387" name="TextBox 8"/>
                        <wps:cNvSpPr txBox="1">
                          <a:spLocks noChangeArrowheads="1"/>
                        </wps:cNvSpPr>
                        <wps:spPr bwMode="auto">
                          <a:xfrm>
                            <a:off x="2932113" y="3352800"/>
                            <a:ext cx="2111026" cy="5478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E168AD" w14:textId="77777777" w:rsidR="00FE7529" w:rsidRPr="0014447D" w:rsidRDefault="00FE7529" w:rsidP="00FE7529">
                              <w:pPr>
                                <w:textAlignment w:val="baseline"/>
                                <w:rPr>
                                  <w:szCs w:val="28"/>
                                </w:rPr>
                              </w:pPr>
                              <w:r w:rsidRPr="0014447D">
                                <w:rPr>
                                  <w:rFonts w:cs="Arial"/>
                                  <w:color w:val="000000" w:themeColor="text1"/>
                                  <w:kern w:val="24"/>
                                  <w:szCs w:val="28"/>
                                </w:rPr>
                                <w:t>Place of birth</w:t>
                              </w:r>
                            </w:p>
                          </w:txbxContent>
                        </wps:txbx>
                        <wps:bodyPr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BFF41F2" id="Group 13312" o:spid="_x0000_s1037" style="width:317pt;height:107.05pt;mso-position-horizontal-relative:char;mso-position-vertical-relative:line" coordorigin="9144,33528" coordsize="64531,24384" o:gfxdata="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">
                <v:shape id="Picture 383" o:spid="_x0000_s1038" type="#_x0000_t75" style="position:absolute;left:64008;top:41148;width:9667;height:1322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">
                  <v:imagedata r:id="rId87" o:title=""/>
                </v:shape>
                <v:shape id="Picture 384" o:spid="_x0000_s1039" type="#_x0000_t75" style="position:absolute;left:30099;top:41148;width:19558;height:1298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">
                  <v:imagedata r:id="rId88" o:title=""/>
                </v:shape>
                <v:shape id="Picture 385" o:spid="_x0000_s1040" type="#_x0000_t75" style="position:absolute;left:9144;top:39624;width:10572;height:18288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">
                  <v:imagedata r:id="rId89" o:title=""/>
                </v:shape>
                <v:shape id="TextBox 7" o:spid="_x0000_s1041" type="#_x0000_t202" style="position:absolute;left:9144;top:33528;width:14484;height:547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" filled="f" stroked="f">
                  <v:textbox style="mso-fit-shape-to-text:t">
                    <w:txbxContent>
                      <w:p w14:paraId="0C5ABB9A" w14:textId="77777777" w:rsidR="00FE7529" w:rsidRPr="0014447D" w:rsidRDefault="00FE7529" w:rsidP="00FE7529">
                        <w:pPr>
                          <w:textAlignment w:val="baseline"/>
                          <w:rPr>
                            <w:szCs w:val="28"/>
                          </w:rPr>
                        </w:pPr>
                        <w:r w:rsidRPr="0014447D">
                          <w:rPr>
                            <w:rFonts w:cs="Arial"/>
                            <w:color w:val="000000" w:themeColor="text1"/>
                            <w:kern w:val="24"/>
                            <w:szCs w:val="28"/>
                          </w:rPr>
                          <w:t>Major</w:t>
                        </w:r>
                      </w:p>
                    </w:txbxContent>
                  </v:textbox>
                </v:shape>
                <v:shape id="TextBox 8" o:spid="_x0000_s1042" type="#_x0000_t202" style="position:absolute;left:29321;top:33528;width:21110;height:547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" filled="f" stroked="f">
                  <v:textbox style="mso-fit-shape-to-text:t">
                    <w:txbxContent>
                      <w:p w14:paraId="0FE168AD" w14:textId="77777777" w:rsidR="00FE7529" w:rsidRPr="0014447D" w:rsidRDefault="00FE7529" w:rsidP="00FE7529">
                        <w:pPr>
                          <w:textAlignment w:val="baseline"/>
                          <w:rPr>
                            <w:szCs w:val="28"/>
                          </w:rPr>
                        </w:pPr>
                        <w:r w:rsidRPr="0014447D">
                          <w:rPr>
                            <w:rFonts w:cs="Arial"/>
                            <w:color w:val="000000" w:themeColor="text1"/>
                            <w:kern w:val="24"/>
                            <w:szCs w:val="28"/>
                          </w:rPr>
                          <w:t>Place of birth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6A35DD6" w14:textId="77777777" w:rsidR="00D65C73" w:rsidRPr="00B03D77" w:rsidRDefault="00D65C73" w:rsidP="00B03D77">
      <w:pPr>
        <w:rPr>
          <w:rFonts w:ascii="Times New Roman" w:hAnsi="Times New Roman"/>
          <w:sz w:val="36"/>
          <w:szCs w:val="36"/>
        </w:rPr>
      </w:pPr>
    </w:p>
    <w:p w14:paraId="44538BBF" w14:textId="77777777" w:rsidR="00DD4D50" w:rsidRPr="00B03D77" w:rsidRDefault="00DD4D50" w:rsidP="00CA22C4">
      <w:pPr>
        <w:numPr>
          <w:ilvl w:val="0"/>
          <w:numId w:val="15"/>
        </w:numPr>
        <w:tabs>
          <w:tab w:val="clear" w:pos="1350"/>
        </w:tabs>
        <w:ind w:left="1080" w:hanging="270"/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>Ordered</w:t>
      </w:r>
      <w:r w:rsidR="00391393">
        <w:rPr>
          <w:rFonts w:ascii="Times New Roman" w:hAnsi="Times New Roman"/>
          <w:sz w:val="36"/>
          <w:szCs w:val="36"/>
        </w:rPr>
        <w:t xml:space="preserve"> </w:t>
      </w:r>
      <w:r w:rsidRPr="00B03D77">
        <w:rPr>
          <w:rFonts w:ascii="Times New Roman" w:hAnsi="Times New Roman"/>
          <w:sz w:val="36"/>
          <w:szCs w:val="36"/>
        </w:rPr>
        <w:t>(also known as “ordinal”)</w:t>
      </w:r>
    </w:p>
    <w:p w14:paraId="441C5C4F" w14:textId="77777777" w:rsidR="0014447D" w:rsidRDefault="00391393" w:rsidP="00CA22C4">
      <w:pPr>
        <w:ind w:left="810" w:hanging="990"/>
        <w:rPr>
          <w:rFonts w:ascii="Times New Roman" w:hAnsi="Times New Roman"/>
          <w:sz w:val="36"/>
          <w:szCs w:val="36"/>
        </w:rPr>
      </w:pPr>
      <w:r w:rsidRPr="00391393">
        <w:rPr>
          <w:rFonts w:ascii="Times New Roman" w:hAnsi="Times New Roman"/>
          <w:sz w:val="36"/>
          <w:szCs w:val="36"/>
        </w:rPr>
        <w:t xml:space="preserve">            </w:t>
      </w:r>
    </w:p>
    <w:p w14:paraId="4ED7198E" w14:textId="1011C1EE" w:rsidR="00607641" w:rsidRDefault="0014447D" w:rsidP="006D38CF">
      <w:pPr>
        <w:ind w:left="810" w:hanging="36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    </w:t>
      </w:r>
      <w:r w:rsidR="00DD4D50" w:rsidRPr="00391393">
        <w:rPr>
          <w:rFonts w:ascii="Times New Roman" w:hAnsi="Times New Roman"/>
          <w:b/>
          <w:sz w:val="36"/>
          <w:szCs w:val="36"/>
        </w:rPr>
        <w:t>Examples</w:t>
      </w:r>
      <w:r w:rsidR="00391393">
        <w:rPr>
          <w:rFonts w:ascii="Times New Roman" w:hAnsi="Times New Roman"/>
          <w:sz w:val="36"/>
          <w:szCs w:val="36"/>
        </w:rPr>
        <w:t xml:space="preserve">:  </w:t>
      </w:r>
      <w:r w:rsidR="00DD4D50" w:rsidRPr="00B03D77">
        <w:rPr>
          <w:rFonts w:ascii="Times New Roman" w:hAnsi="Times New Roman"/>
          <w:sz w:val="36"/>
          <w:szCs w:val="36"/>
        </w:rPr>
        <w:t>Military Rank (private, corporal, etc.)</w:t>
      </w:r>
      <w:r w:rsidR="00391393">
        <w:rPr>
          <w:rFonts w:ascii="Times New Roman" w:hAnsi="Times New Roman"/>
          <w:sz w:val="36"/>
          <w:szCs w:val="36"/>
        </w:rPr>
        <w:t>,</w:t>
      </w:r>
      <w:r w:rsidR="00DD4D50" w:rsidRPr="00B03D77">
        <w:rPr>
          <w:rFonts w:ascii="Times New Roman" w:hAnsi="Times New Roman"/>
          <w:sz w:val="36"/>
          <w:szCs w:val="36"/>
        </w:rPr>
        <w:t xml:space="preserve"> Course Grade (A, B, C, D, F)</w:t>
      </w:r>
    </w:p>
    <w:p w14:paraId="59833B69" w14:textId="1A8B225C" w:rsidR="00C91C17" w:rsidRDefault="00C91C17" w:rsidP="00B03D77">
      <w:pPr>
        <w:rPr>
          <w:rFonts w:ascii="Times New Roman" w:hAnsi="Times New Roman"/>
          <w:sz w:val="36"/>
          <w:szCs w:val="36"/>
        </w:rPr>
      </w:pPr>
    </w:p>
    <w:p w14:paraId="66B1D685" w14:textId="6F580401" w:rsidR="00C91C17" w:rsidRDefault="00C91C17" w:rsidP="00B03D77">
      <w:pPr>
        <w:rPr>
          <w:rFonts w:ascii="Times New Roman" w:hAnsi="Times New Roman"/>
          <w:sz w:val="36"/>
          <w:szCs w:val="36"/>
        </w:rPr>
      </w:pPr>
    </w:p>
    <w:p w14:paraId="10499B9A" w14:textId="77777777" w:rsidR="00C91C17" w:rsidRPr="00B03D77" w:rsidRDefault="00C91C17" w:rsidP="00B03D77">
      <w:pPr>
        <w:rPr>
          <w:rFonts w:ascii="Times New Roman" w:hAnsi="Times New Roman"/>
          <w:sz w:val="36"/>
          <w:szCs w:val="36"/>
        </w:rPr>
      </w:pPr>
    </w:p>
    <w:p w14:paraId="1E894EAE" w14:textId="77777777" w:rsidR="00482E89" w:rsidRPr="00482E89" w:rsidRDefault="00482E89" w:rsidP="00482E89">
      <w:pPr>
        <w:jc w:val="center"/>
        <w:rPr>
          <w:rFonts w:ascii="Tahoma" w:hAnsi="Tahoma" w:cs="Tahoma"/>
          <w:b/>
          <w:sz w:val="36"/>
          <w:szCs w:val="36"/>
        </w:rPr>
      </w:pPr>
      <w:r w:rsidRPr="00482E89">
        <w:rPr>
          <w:rFonts w:ascii="Tahoma" w:hAnsi="Tahoma" w:cs="Tahoma"/>
          <w:b/>
          <w:sz w:val="36"/>
          <w:szCs w:val="36"/>
        </w:rPr>
        <w:t>Sampling and Experimental Design</w:t>
      </w:r>
    </w:p>
    <w:p w14:paraId="149C2DD9" w14:textId="77777777" w:rsidR="00482E89" w:rsidRDefault="00482E89" w:rsidP="00B03D77">
      <w:pPr>
        <w:rPr>
          <w:rFonts w:ascii="Times New Roman" w:hAnsi="Times New Roman"/>
          <w:sz w:val="36"/>
          <w:szCs w:val="36"/>
        </w:rPr>
      </w:pPr>
    </w:p>
    <w:p w14:paraId="46979FFE" w14:textId="77777777" w:rsidR="00366DA6" w:rsidRDefault="00366DA6" w:rsidP="00B03D77">
      <w:pPr>
        <w:rPr>
          <w:rFonts w:ascii="Times New Roman" w:hAnsi="Times New Roman"/>
          <w:sz w:val="36"/>
          <w:szCs w:val="36"/>
        </w:rPr>
      </w:pPr>
    </w:p>
    <w:p w14:paraId="41E1BC06" w14:textId="77777777" w:rsidR="00482E89" w:rsidRDefault="00482E89" w:rsidP="00B03D77">
      <w:pPr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Reading assignment: how to collect statistically valid data for statistical analysis?</w:t>
      </w:r>
    </w:p>
    <w:p w14:paraId="0BF7097A" w14:textId="77777777" w:rsidR="00482E89" w:rsidRDefault="00482E89" w:rsidP="00B03D77">
      <w:pPr>
        <w:rPr>
          <w:rFonts w:ascii="Times New Roman" w:hAnsi="Times New Roman"/>
          <w:sz w:val="36"/>
          <w:szCs w:val="36"/>
        </w:rPr>
      </w:pPr>
    </w:p>
    <w:p w14:paraId="1F3331E3" w14:textId="77777777" w:rsidR="00482E89" w:rsidRDefault="00482E89" w:rsidP="00CA22C4">
      <w:pPr>
        <w:numPr>
          <w:ilvl w:val="0"/>
          <w:numId w:val="27"/>
        </w:numPr>
        <w:ind w:left="450" w:hanging="45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Sampling plans: pages 5-8.</w:t>
      </w:r>
    </w:p>
    <w:p w14:paraId="0A0D9D85" w14:textId="77777777" w:rsidR="00482E89" w:rsidRDefault="00482E89" w:rsidP="00CA22C4">
      <w:pPr>
        <w:ind w:left="45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Focus on Simple Random Sampling and Stratified Sampling.</w:t>
      </w:r>
    </w:p>
    <w:p w14:paraId="4760B8CE" w14:textId="77777777" w:rsidR="00482E89" w:rsidRDefault="00482E89" w:rsidP="00482E89">
      <w:pPr>
        <w:ind w:left="720"/>
        <w:rPr>
          <w:rFonts w:ascii="Times New Roman" w:hAnsi="Times New Roman"/>
          <w:sz w:val="36"/>
          <w:szCs w:val="36"/>
        </w:rPr>
      </w:pPr>
    </w:p>
    <w:p w14:paraId="649E873B" w14:textId="77777777" w:rsidR="00482E89" w:rsidRDefault="00482E89" w:rsidP="00CA22C4">
      <w:pPr>
        <w:numPr>
          <w:ilvl w:val="0"/>
          <w:numId w:val="27"/>
        </w:numPr>
        <w:ind w:left="450" w:hanging="45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Experimental designs: Section 1.3.</w:t>
      </w:r>
    </w:p>
    <w:p w14:paraId="30B6DED1" w14:textId="77777777" w:rsidR="00482E89" w:rsidRDefault="00482E89" w:rsidP="00CA22C4">
      <w:pPr>
        <w:ind w:left="45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Focus on the high-level understanding of a few observational study designs.</w:t>
      </w:r>
    </w:p>
    <w:p w14:paraId="6954BD6E" w14:textId="677BA334" w:rsidR="00482E89" w:rsidRDefault="00482E89" w:rsidP="00B03D77">
      <w:pPr>
        <w:rPr>
          <w:rFonts w:ascii="Times New Roman" w:hAnsi="Times New Roman"/>
          <w:sz w:val="36"/>
          <w:szCs w:val="36"/>
        </w:rPr>
      </w:pPr>
    </w:p>
    <w:p w14:paraId="0D30FB81" w14:textId="77777777" w:rsidR="00607641" w:rsidRPr="00B03D77" w:rsidRDefault="00607641" w:rsidP="00B03D77">
      <w:pPr>
        <w:rPr>
          <w:rFonts w:ascii="Times New Roman" w:hAnsi="Times New Roman"/>
          <w:sz w:val="36"/>
          <w:szCs w:val="36"/>
        </w:rPr>
      </w:pPr>
    </w:p>
    <w:p w14:paraId="72F40697" w14:textId="77777777" w:rsidR="00DD4D50" w:rsidRPr="00A15DBB" w:rsidRDefault="00391393" w:rsidP="00E66F35">
      <w:pPr>
        <w:ind w:left="360"/>
        <w:jc w:val="center"/>
        <w:rPr>
          <w:rFonts w:ascii="Tahoma" w:hAnsi="Tahoma" w:cs="Tahoma"/>
          <w:b/>
          <w:sz w:val="36"/>
          <w:szCs w:val="36"/>
        </w:rPr>
      </w:pPr>
      <w:r w:rsidRPr="00A15DBB">
        <w:rPr>
          <w:rFonts w:ascii="Tahoma" w:hAnsi="Tahoma" w:cs="Tahoma"/>
          <w:b/>
          <w:sz w:val="36"/>
          <w:szCs w:val="36"/>
        </w:rPr>
        <w:t xml:space="preserve">Summarizing </w:t>
      </w:r>
      <w:r w:rsidR="00A15DBB" w:rsidRPr="00A15DBB">
        <w:rPr>
          <w:rFonts w:ascii="Tahoma" w:hAnsi="Tahoma" w:cs="Tahoma"/>
          <w:b/>
          <w:sz w:val="36"/>
          <w:szCs w:val="36"/>
        </w:rPr>
        <w:t>Qualitative</w:t>
      </w:r>
      <w:r w:rsidR="00DD4D50" w:rsidRPr="00A15DBB">
        <w:rPr>
          <w:rFonts w:ascii="Tahoma" w:hAnsi="Tahoma" w:cs="Tahoma"/>
          <w:b/>
          <w:sz w:val="36"/>
          <w:szCs w:val="36"/>
        </w:rPr>
        <w:t xml:space="preserve"> Data</w:t>
      </w:r>
    </w:p>
    <w:p w14:paraId="16ADC2B3" w14:textId="77777777" w:rsidR="00DD4D50" w:rsidRDefault="00DD4D50" w:rsidP="00B03D77">
      <w:pPr>
        <w:rPr>
          <w:rFonts w:ascii="Times New Roman" w:hAnsi="Times New Roman"/>
          <w:sz w:val="36"/>
          <w:szCs w:val="36"/>
        </w:rPr>
      </w:pPr>
    </w:p>
    <w:p w14:paraId="29FEB26F" w14:textId="77777777" w:rsidR="00DD4D50" w:rsidRPr="00B03D77" w:rsidRDefault="00DD4D50" w:rsidP="00391393">
      <w:pPr>
        <w:numPr>
          <w:ilvl w:val="0"/>
          <w:numId w:val="19"/>
        </w:numPr>
        <w:rPr>
          <w:rFonts w:ascii="Times New Roman" w:hAnsi="Times New Roman"/>
          <w:sz w:val="36"/>
          <w:szCs w:val="36"/>
        </w:rPr>
      </w:pPr>
      <w:r w:rsidRPr="00391393">
        <w:rPr>
          <w:rFonts w:ascii="Times New Roman" w:hAnsi="Times New Roman"/>
          <w:b/>
          <w:bCs/>
          <w:sz w:val="36"/>
          <w:szCs w:val="36"/>
          <w:u w:val="single"/>
        </w:rPr>
        <w:t>Example 1</w:t>
      </w:r>
      <w:r w:rsidR="00391393">
        <w:rPr>
          <w:rFonts w:ascii="Times New Roman" w:hAnsi="Times New Roman"/>
          <w:sz w:val="36"/>
          <w:szCs w:val="36"/>
        </w:rPr>
        <w:t xml:space="preserve">: </w:t>
      </w:r>
      <w:r w:rsidR="00391393" w:rsidRPr="00391393">
        <w:rPr>
          <w:rFonts w:ascii="Times New Roman" w:hAnsi="Times New Roman"/>
          <w:b/>
          <w:bCs/>
          <w:sz w:val="36"/>
          <w:szCs w:val="36"/>
        </w:rPr>
        <w:t>Grade Data</w:t>
      </w:r>
      <w:r w:rsidR="00391393">
        <w:rPr>
          <w:rFonts w:ascii="Times New Roman" w:hAnsi="Times New Roman"/>
          <w:b/>
          <w:bCs/>
          <w:sz w:val="36"/>
          <w:szCs w:val="36"/>
        </w:rPr>
        <w:t>.</w:t>
      </w:r>
      <w:r w:rsidR="00391393">
        <w:rPr>
          <w:rFonts w:ascii="Times New Roman" w:hAnsi="Times New Roman"/>
          <w:sz w:val="36"/>
          <w:szCs w:val="36"/>
        </w:rPr>
        <w:t xml:space="preserve"> </w:t>
      </w:r>
      <w:r w:rsidRPr="00B03D77">
        <w:rPr>
          <w:rFonts w:ascii="Times New Roman" w:hAnsi="Times New Roman"/>
          <w:sz w:val="36"/>
          <w:szCs w:val="36"/>
        </w:rPr>
        <w:t xml:space="preserve">In a class of 20 students, 3 students received a </w:t>
      </w:r>
      <w:r w:rsidR="00462CBE">
        <w:rPr>
          <w:rFonts w:ascii="Times New Roman" w:hAnsi="Times New Roman"/>
          <w:sz w:val="36"/>
          <w:szCs w:val="36"/>
        </w:rPr>
        <w:t>g</w:t>
      </w:r>
      <w:r w:rsidRPr="00B03D77">
        <w:rPr>
          <w:rFonts w:ascii="Times New Roman" w:hAnsi="Times New Roman"/>
          <w:sz w:val="36"/>
          <w:szCs w:val="36"/>
        </w:rPr>
        <w:t>rade of “A”, 6 students received a “B”, 7 students received a “C”, 3 students received a “D”, and 1 student received an “F”.     These results are summarized, in a variety of ways, in the following table</w:t>
      </w:r>
      <w:proofErr w:type="gramStart"/>
      <w:r w:rsidRPr="00B03D77">
        <w:rPr>
          <w:rFonts w:ascii="Times New Roman" w:hAnsi="Times New Roman"/>
          <w:sz w:val="36"/>
          <w:szCs w:val="36"/>
        </w:rPr>
        <w:t>:  (</w:t>
      </w:r>
      <w:proofErr w:type="gramEnd"/>
      <w:r w:rsidRPr="00B03D77">
        <w:rPr>
          <w:rFonts w:ascii="Times New Roman" w:hAnsi="Times New Roman"/>
          <w:sz w:val="36"/>
          <w:szCs w:val="36"/>
        </w:rPr>
        <w:t xml:space="preserve">Note that for the ordered categorical variable “Grade” </w:t>
      </w:r>
      <w:r w:rsidRPr="00B03D77">
        <w:rPr>
          <w:rFonts w:ascii="Times New Roman" w:hAnsi="Times New Roman"/>
          <w:sz w:val="36"/>
          <w:szCs w:val="36"/>
        </w:rPr>
        <w:lastRenderedPageBreak/>
        <w:t>we also create the discrete quantitative variable “Grade-point”.)</w:t>
      </w:r>
    </w:p>
    <w:p w14:paraId="2B102138" w14:textId="77777777" w:rsidR="00A15DBB" w:rsidRDefault="00A15DBB" w:rsidP="00B03D77">
      <w:pPr>
        <w:rPr>
          <w:rFonts w:ascii="Times New Roman" w:hAnsi="Times New Roman"/>
          <w:sz w:val="36"/>
          <w:szCs w:val="36"/>
        </w:rPr>
      </w:pPr>
    </w:p>
    <w:p w14:paraId="24D73378" w14:textId="77777777" w:rsidR="00DD4D50" w:rsidRPr="00B03D77" w:rsidRDefault="00DD4D50" w:rsidP="00391393">
      <w:pPr>
        <w:numPr>
          <w:ilvl w:val="0"/>
          <w:numId w:val="19"/>
        </w:numPr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 xml:space="preserve">The </w:t>
      </w:r>
      <w:r w:rsidRPr="00B03D77">
        <w:rPr>
          <w:rFonts w:ascii="Times New Roman" w:hAnsi="Times New Roman"/>
          <w:bCs/>
          <w:sz w:val="36"/>
          <w:szCs w:val="36"/>
          <w:u w:val="single"/>
        </w:rPr>
        <w:t>raw data</w:t>
      </w:r>
      <w:r w:rsidRPr="00B03D77">
        <w:rPr>
          <w:rFonts w:ascii="Times New Roman" w:hAnsi="Times New Roman"/>
          <w:sz w:val="36"/>
          <w:szCs w:val="36"/>
        </w:rPr>
        <w:t xml:space="preserve"> might be in the following form:</w:t>
      </w:r>
    </w:p>
    <w:p w14:paraId="6EDE3910" w14:textId="77777777" w:rsidR="00391393" w:rsidRPr="00391393" w:rsidRDefault="00391393" w:rsidP="00B03D77">
      <w:pPr>
        <w:rPr>
          <w:rFonts w:ascii="Lucida Sans Unicode" w:hAnsi="Lucida Sans Unicode" w:cs="Lucida Sans Unicode"/>
          <w:sz w:val="36"/>
          <w:szCs w:val="36"/>
        </w:rPr>
      </w:pPr>
      <w:r>
        <w:rPr>
          <w:rFonts w:ascii="Lucida Console" w:hAnsi="Lucida Console"/>
          <w:sz w:val="36"/>
          <w:szCs w:val="36"/>
        </w:rPr>
        <w:t xml:space="preserve">     </w:t>
      </w:r>
      <w:proofErr w:type="gramStart"/>
      <w:r w:rsidR="00DD4D50" w:rsidRPr="00391393">
        <w:rPr>
          <w:rFonts w:ascii="Lucida Sans Unicode" w:hAnsi="Lucida Sans Unicode" w:cs="Lucida Sans Unicode"/>
          <w:sz w:val="36"/>
          <w:szCs w:val="36"/>
        </w:rPr>
        <w:t>A,  C</w:t>
      </w:r>
      <w:proofErr w:type="gramEnd"/>
      <w:r w:rsidR="00DD4D50" w:rsidRPr="00391393">
        <w:rPr>
          <w:rFonts w:ascii="Lucida Sans Unicode" w:hAnsi="Lucida Sans Unicode" w:cs="Lucida Sans Unicode"/>
          <w:sz w:val="36"/>
          <w:szCs w:val="36"/>
        </w:rPr>
        <w:t>,  B,  F,  D,  B,  C,  B,</w:t>
      </w:r>
      <w:r w:rsidRPr="00391393">
        <w:rPr>
          <w:rFonts w:ascii="Lucida Sans Unicode" w:hAnsi="Lucida Sans Unicode" w:cs="Lucida Sans Unicode"/>
          <w:sz w:val="36"/>
          <w:szCs w:val="36"/>
        </w:rPr>
        <w:t xml:space="preserve"> </w:t>
      </w:r>
      <w:r w:rsidR="00DD4D50" w:rsidRPr="00391393">
        <w:rPr>
          <w:rFonts w:ascii="Lucida Sans Unicode" w:hAnsi="Lucida Sans Unicode" w:cs="Lucida Sans Unicode"/>
          <w:sz w:val="36"/>
          <w:szCs w:val="36"/>
        </w:rPr>
        <w:t xml:space="preserve"> C,  C,  </w:t>
      </w:r>
    </w:p>
    <w:p w14:paraId="5E401D09" w14:textId="77777777" w:rsidR="00DD4D50" w:rsidRPr="00391393" w:rsidRDefault="00391393" w:rsidP="00B03D77">
      <w:pPr>
        <w:rPr>
          <w:rFonts w:ascii="Lucida Sans Unicode" w:hAnsi="Lucida Sans Unicode" w:cs="Lucida Sans Unicode"/>
          <w:sz w:val="36"/>
          <w:szCs w:val="36"/>
        </w:rPr>
      </w:pPr>
      <w:r w:rsidRPr="00391393">
        <w:rPr>
          <w:rFonts w:ascii="Lucida Sans Unicode" w:hAnsi="Lucida Sans Unicode" w:cs="Lucida Sans Unicode"/>
          <w:sz w:val="36"/>
          <w:szCs w:val="36"/>
        </w:rPr>
        <w:t xml:space="preserve"> </w:t>
      </w:r>
      <w:r>
        <w:rPr>
          <w:rFonts w:ascii="Lucida Sans Unicode" w:hAnsi="Lucida Sans Unicode" w:cs="Lucida Sans Unicode"/>
          <w:sz w:val="36"/>
          <w:szCs w:val="36"/>
        </w:rPr>
        <w:t xml:space="preserve">        </w:t>
      </w:r>
      <w:proofErr w:type="gramStart"/>
      <w:r w:rsidR="00DD4D50" w:rsidRPr="00391393">
        <w:rPr>
          <w:rFonts w:ascii="Lucida Sans Unicode" w:hAnsi="Lucida Sans Unicode" w:cs="Lucida Sans Unicode"/>
          <w:sz w:val="36"/>
          <w:szCs w:val="36"/>
        </w:rPr>
        <w:t>A,  D</w:t>
      </w:r>
      <w:proofErr w:type="gramEnd"/>
      <w:r w:rsidR="00DD4D50" w:rsidRPr="00391393">
        <w:rPr>
          <w:rFonts w:ascii="Lucida Sans Unicode" w:hAnsi="Lucida Sans Unicode" w:cs="Lucida Sans Unicode"/>
          <w:sz w:val="36"/>
          <w:szCs w:val="36"/>
        </w:rPr>
        <w:t xml:space="preserve">, </w:t>
      </w:r>
      <w:r w:rsidRPr="00391393">
        <w:rPr>
          <w:rFonts w:ascii="Lucida Sans Unicode" w:hAnsi="Lucida Sans Unicode" w:cs="Lucida Sans Unicode"/>
          <w:sz w:val="36"/>
          <w:szCs w:val="36"/>
        </w:rPr>
        <w:t xml:space="preserve"> </w:t>
      </w:r>
      <w:r w:rsidR="00DD4D50" w:rsidRPr="00391393">
        <w:rPr>
          <w:rFonts w:ascii="Lucida Sans Unicode" w:hAnsi="Lucida Sans Unicode" w:cs="Lucida Sans Unicode"/>
          <w:sz w:val="36"/>
          <w:szCs w:val="36"/>
        </w:rPr>
        <w:t>C,  B,  C,  B,  A,  C,  B,  D</w:t>
      </w:r>
    </w:p>
    <w:p w14:paraId="5CA6D6C8" w14:textId="77777777" w:rsidR="00DD4D50" w:rsidRDefault="00DD4D50" w:rsidP="00B03D77">
      <w:pPr>
        <w:rPr>
          <w:rFonts w:ascii="Times New Roman" w:hAnsi="Times New Roman"/>
          <w:sz w:val="36"/>
          <w:szCs w:val="36"/>
        </w:rPr>
      </w:pPr>
    </w:p>
    <w:p w14:paraId="078AA1CF" w14:textId="77777777" w:rsidR="00237F78" w:rsidRDefault="00237F78" w:rsidP="00237F78">
      <w:pPr>
        <w:numPr>
          <w:ilvl w:val="0"/>
          <w:numId w:val="20"/>
        </w:numPr>
        <w:rPr>
          <w:rFonts w:ascii="Times New Roman" w:hAnsi="Times New Roman"/>
          <w:b/>
          <w:sz w:val="36"/>
          <w:szCs w:val="36"/>
        </w:rPr>
      </w:pPr>
      <w:r w:rsidRPr="002F6048">
        <w:rPr>
          <w:rFonts w:ascii="Times New Roman" w:hAnsi="Times New Roman"/>
          <w:b/>
          <w:sz w:val="36"/>
          <w:szCs w:val="36"/>
        </w:rPr>
        <w:t>Frequency tables</w:t>
      </w:r>
    </w:p>
    <w:tbl>
      <w:tblPr>
        <w:tblpPr w:leftFromText="180" w:rightFromText="180" w:vertAnchor="text" w:horzAnchor="margin" w:tblpY="283"/>
        <w:tblW w:w="82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8"/>
        <w:gridCol w:w="990"/>
        <w:gridCol w:w="1760"/>
        <w:gridCol w:w="1887"/>
        <w:gridCol w:w="2430"/>
      </w:tblGrid>
      <w:tr w:rsidR="00EB480B" w:rsidRPr="00B03D77" w14:paraId="5376B854" w14:textId="77777777" w:rsidTr="00EA2719">
        <w:tc>
          <w:tcPr>
            <w:tcW w:w="1208" w:type="dxa"/>
            <w:tcBorders>
              <w:bottom w:val="single" w:sz="12" w:space="0" w:color="auto"/>
            </w:tcBorders>
          </w:tcPr>
          <w:p w14:paraId="6C6E2BEF" w14:textId="77777777" w:rsidR="00EB480B" w:rsidRPr="00325A32" w:rsidRDefault="00EB480B" w:rsidP="009D44AC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325A32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Grade</w:t>
            </w: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14:paraId="434EA4EB" w14:textId="77777777" w:rsidR="00EB480B" w:rsidRPr="00325A32" w:rsidRDefault="00EB480B" w:rsidP="009D44AC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325A32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 xml:space="preserve">Freq </w:t>
            </w:r>
          </w:p>
        </w:tc>
        <w:tc>
          <w:tcPr>
            <w:tcW w:w="1760" w:type="dxa"/>
            <w:tcBorders>
              <w:bottom w:val="single" w:sz="12" w:space="0" w:color="auto"/>
              <w:right w:val="single" w:sz="4" w:space="0" w:color="auto"/>
            </w:tcBorders>
          </w:tcPr>
          <w:p w14:paraId="3B19B59F" w14:textId="77777777" w:rsidR="00EB480B" w:rsidRPr="00325A32" w:rsidRDefault="00EB480B" w:rsidP="009D44AC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325A32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Rel. Freq</w:t>
            </w:r>
          </w:p>
        </w:tc>
        <w:tc>
          <w:tcPr>
            <w:tcW w:w="1887" w:type="dxa"/>
            <w:tcBorders>
              <w:bottom w:val="single" w:sz="12" w:space="0" w:color="auto"/>
              <w:right w:val="single" w:sz="4" w:space="0" w:color="auto"/>
            </w:tcBorders>
          </w:tcPr>
          <w:p w14:paraId="63C165FE" w14:textId="684A46DC" w:rsidR="00EB480B" w:rsidRPr="00325A32" w:rsidRDefault="00EB480B" w:rsidP="009D44AC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Cum. Freq</w:t>
            </w:r>
          </w:p>
        </w:tc>
        <w:tc>
          <w:tcPr>
            <w:tcW w:w="243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64595DF7" w14:textId="11E39B16" w:rsidR="00EB480B" w:rsidRPr="00325A32" w:rsidRDefault="00EB480B" w:rsidP="009D44AC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325A32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Cum. Rel. Freq</w:t>
            </w:r>
          </w:p>
        </w:tc>
      </w:tr>
      <w:tr w:rsidR="00EB480B" w:rsidRPr="00B03D77" w14:paraId="0DCFD130" w14:textId="77777777" w:rsidTr="00EA2719">
        <w:tc>
          <w:tcPr>
            <w:tcW w:w="1208" w:type="dxa"/>
            <w:tcBorders>
              <w:top w:val="single" w:sz="12" w:space="0" w:color="auto"/>
            </w:tcBorders>
          </w:tcPr>
          <w:p w14:paraId="0C8A4210" w14:textId="77777777" w:rsidR="00EB480B" w:rsidRPr="002403D8" w:rsidRDefault="00EB480B" w:rsidP="00325A3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2403D8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F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599CCC82" w14:textId="77777777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1</w:t>
            </w:r>
          </w:p>
        </w:tc>
        <w:tc>
          <w:tcPr>
            <w:tcW w:w="1760" w:type="dxa"/>
            <w:tcBorders>
              <w:top w:val="single" w:sz="12" w:space="0" w:color="auto"/>
              <w:right w:val="single" w:sz="4" w:space="0" w:color="auto"/>
            </w:tcBorders>
          </w:tcPr>
          <w:p w14:paraId="6F5E6C58" w14:textId="77777777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.05</w:t>
            </w:r>
          </w:p>
        </w:tc>
        <w:tc>
          <w:tcPr>
            <w:tcW w:w="1887" w:type="dxa"/>
            <w:tcBorders>
              <w:top w:val="single" w:sz="12" w:space="0" w:color="auto"/>
              <w:right w:val="single" w:sz="4" w:space="0" w:color="auto"/>
            </w:tcBorders>
          </w:tcPr>
          <w:p w14:paraId="43FFD088" w14:textId="2E1C92B5" w:rsidR="00EB480B" w:rsidRPr="00B03D77" w:rsidRDefault="00D928A5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1</w:t>
            </w:r>
          </w:p>
        </w:tc>
        <w:tc>
          <w:tcPr>
            <w:tcW w:w="243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146F5300" w14:textId="26C3E39D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.05</w:t>
            </w:r>
          </w:p>
        </w:tc>
      </w:tr>
      <w:tr w:rsidR="00EB480B" w:rsidRPr="00B03D77" w14:paraId="0543BB37" w14:textId="77777777" w:rsidTr="00EA2719">
        <w:tc>
          <w:tcPr>
            <w:tcW w:w="1208" w:type="dxa"/>
          </w:tcPr>
          <w:p w14:paraId="7898DC07" w14:textId="77777777" w:rsidR="00EB480B" w:rsidRPr="002403D8" w:rsidRDefault="00EB480B" w:rsidP="00325A3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2403D8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D</w:t>
            </w:r>
          </w:p>
        </w:tc>
        <w:tc>
          <w:tcPr>
            <w:tcW w:w="990" w:type="dxa"/>
          </w:tcPr>
          <w:p w14:paraId="2F82F6EB" w14:textId="77777777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3</w:t>
            </w:r>
          </w:p>
        </w:tc>
        <w:tc>
          <w:tcPr>
            <w:tcW w:w="1760" w:type="dxa"/>
            <w:tcBorders>
              <w:right w:val="single" w:sz="4" w:space="0" w:color="auto"/>
            </w:tcBorders>
          </w:tcPr>
          <w:p w14:paraId="4E47506A" w14:textId="77777777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.15</w:t>
            </w:r>
          </w:p>
        </w:tc>
        <w:tc>
          <w:tcPr>
            <w:tcW w:w="1887" w:type="dxa"/>
            <w:tcBorders>
              <w:right w:val="single" w:sz="4" w:space="0" w:color="auto"/>
            </w:tcBorders>
          </w:tcPr>
          <w:p w14:paraId="767C3A69" w14:textId="1934EE8A" w:rsidR="00EB480B" w:rsidRPr="00B03D77" w:rsidRDefault="00D928A5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4</w:t>
            </w:r>
          </w:p>
        </w:tc>
        <w:tc>
          <w:tcPr>
            <w:tcW w:w="2430" w:type="dxa"/>
            <w:tcBorders>
              <w:left w:val="single" w:sz="4" w:space="0" w:color="auto"/>
              <w:right w:val="single" w:sz="4" w:space="0" w:color="auto"/>
            </w:tcBorders>
          </w:tcPr>
          <w:p w14:paraId="20E4D172" w14:textId="353CBF1B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.20</w:t>
            </w:r>
          </w:p>
        </w:tc>
      </w:tr>
      <w:tr w:rsidR="00EB480B" w:rsidRPr="00B03D77" w14:paraId="056E567B" w14:textId="77777777" w:rsidTr="00EA2719">
        <w:tc>
          <w:tcPr>
            <w:tcW w:w="1208" w:type="dxa"/>
          </w:tcPr>
          <w:p w14:paraId="1271D452" w14:textId="77777777" w:rsidR="00EB480B" w:rsidRPr="002403D8" w:rsidRDefault="00EB480B" w:rsidP="00325A3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2403D8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C</w:t>
            </w:r>
          </w:p>
        </w:tc>
        <w:tc>
          <w:tcPr>
            <w:tcW w:w="990" w:type="dxa"/>
          </w:tcPr>
          <w:p w14:paraId="5BB02773" w14:textId="77777777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7</w:t>
            </w:r>
          </w:p>
        </w:tc>
        <w:tc>
          <w:tcPr>
            <w:tcW w:w="1760" w:type="dxa"/>
            <w:tcBorders>
              <w:right w:val="single" w:sz="4" w:space="0" w:color="auto"/>
            </w:tcBorders>
          </w:tcPr>
          <w:p w14:paraId="0FE6450A" w14:textId="77777777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.35</w:t>
            </w:r>
          </w:p>
        </w:tc>
        <w:tc>
          <w:tcPr>
            <w:tcW w:w="1887" w:type="dxa"/>
            <w:tcBorders>
              <w:right w:val="single" w:sz="4" w:space="0" w:color="auto"/>
            </w:tcBorders>
          </w:tcPr>
          <w:p w14:paraId="6966901C" w14:textId="5F395BF1" w:rsidR="00EB480B" w:rsidRPr="00B03D77" w:rsidRDefault="00D928A5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11</w:t>
            </w:r>
          </w:p>
        </w:tc>
        <w:tc>
          <w:tcPr>
            <w:tcW w:w="2430" w:type="dxa"/>
            <w:tcBorders>
              <w:left w:val="single" w:sz="4" w:space="0" w:color="auto"/>
              <w:right w:val="single" w:sz="4" w:space="0" w:color="auto"/>
            </w:tcBorders>
          </w:tcPr>
          <w:p w14:paraId="0FF35771" w14:textId="758AD050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.55</w:t>
            </w:r>
          </w:p>
        </w:tc>
      </w:tr>
      <w:tr w:rsidR="00EB480B" w:rsidRPr="00B03D77" w14:paraId="5F94B828" w14:textId="77777777" w:rsidTr="00EA2719">
        <w:tc>
          <w:tcPr>
            <w:tcW w:w="1208" w:type="dxa"/>
          </w:tcPr>
          <w:p w14:paraId="74F86AA5" w14:textId="77777777" w:rsidR="00EB480B" w:rsidRPr="002403D8" w:rsidRDefault="00EB480B" w:rsidP="00325A3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2403D8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B</w:t>
            </w:r>
          </w:p>
        </w:tc>
        <w:tc>
          <w:tcPr>
            <w:tcW w:w="990" w:type="dxa"/>
          </w:tcPr>
          <w:p w14:paraId="65EF3AE8" w14:textId="77777777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6</w:t>
            </w:r>
          </w:p>
        </w:tc>
        <w:tc>
          <w:tcPr>
            <w:tcW w:w="1760" w:type="dxa"/>
            <w:tcBorders>
              <w:right w:val="single" w:sz="4" w:space="0" w:color="auto"/>
            </w:tcBorders>
          </w:tcPr>
          <w:p w14:paraId="25B3C09B" w14:textId="77777777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.30</w:t>
            </w:r>
          </w:p>
        </w:tc>
        <w:tc>
          <w:tcPr>
            <w:tcW w:w="1887" w:type="dxa"/>
            <w:tcBorders>
              <w:right w:val="single" w:sz="4" w:space="0" w:color="auto"/>
            </w:tcBorders>
          </w:tcPr>
          <w:p w14:paraId="19904771" w14:textId="4181FF1B" w:rsidR="00EB480B" w:rsidRPr="00B03D77" w:rsidRDefault="00D928A5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17</w:t>
            </w:r>
          </w:p>
        </w:tc>
        <w:tc>
          <w:tcPr>
            <w:tcW w:w="2430" w:type="dxa"/>
            <w:tcBorders>
              <w:left w:val="single" w:sz="4" w:space="0" w:color="auto"/>
              <w:right w:val="single" w:sz="4" w:space="0" w:color="auto"/>
            </w:tcBorders>
          </w:tcPr>
          <w:p w14:paraId="7BF0CA7B" w14:textId="0E316F87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.85</w:t>
            </w:r>
          </w:p>
        </w:tc>
      </w:tr>
      <w:tr w:rsidR="00EB480B" w:rsidRPr="00B03D77" w14:paraId="74AF2E16" w14:textId="77777777" w:rsidTr="00EA2719">
        <w:tc>
          <w:tcPr>
            <w:tcW w:w="1208" w:type="dxa"/>
            <w:tcBorders>
              <w:bottom w:val="single" w:sz="12" w:space="0" w:color="auto"/>
            </w:tcBorders>
          </w:tcPr>
          <w:p w14:paraId="6769D0E3" w14:textId="77777777" w:rsidR="00EB480B" w:rsidRPr="002403D8" w:rsidRDefault="00EB480B" w:rsidP="00325A3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2403D8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A</w:t>
            </w: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14:paraId="7446AF02" w14:textId="77777777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3</w:t>
            </w:r>
          </w:p>
        </w:tc>
        <w:tc>
          <w:tcPr>
            <w:tcW w:w="1760" w:type="dxa"/>
            <w:tcBorders>
              <w:bottom w:val="single" w:sz="12" w:space="0" w:color="auto"/>
              <w:right w:val="single" w:sz="4" w:space="0" w:color="auto"/>
            </w:tcBorders>
          </w:tcPr>
          <w:p w14:paraId="56B4DD75" w14:textId="77777777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.15</w:t>
            </w:r>
          </w:p>
        </w:tc>
        <w:tc>
          <w:tcPr>
            <w:tcW w:w="1887" w:type="dxa"/>
            <w:tcBorders>
              <w:bottom w:val="single" w:sz="12" w:space="0" w:color="auto"/>
              <w:right w:val="single" w:sz="4" w:space="0" w:color="auto"/>
            </w:tcBorders>
          </w:tcPr>
          <w:p w14:paraId="0038C582" w14:textId="191CF6B1" w:rsidR="00EB480B" w:rsidRPr="00B03D77" w:rsidRDefault="00D928A5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20</w:t>
            </w:r>
          </w:p>
        </w:tc>
        <w:tc>
          <w:tcPr>
            <w:tcW w:w="243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3A0A38C" w14:textId="4A5A2B37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1.00</w:t>
            </w:r>
          </w:p>
        </w:tc>
      </w:tr>
      <w:tr w:rsidR="00EB480B" w:rsidRPr="00B03D77" w14:paraId="4B59D102" w14:textId="77777777" w:rsidTr="00EA2719">
        <w:tc>
          <w:tcPr>
            <w:tcW w:w="1208" w:type="dxa"/>
            <w:tcBorders>
              <w:top w:val="single" w:sz="12" w:space="0" w:color="auto"/>
            </w:tcBorders>
          </w:tcPr>
          <w:p w14:paraId="7F88087C" w14:textId="76CEFE61" w:rsidR="00EB480B" w:rsidRPr="00EA2719" w:rsidRDefault="00EA2719" w:rsidP="00325A32">
            <w:pPr>
              <w:jc w:val="center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EA2719">
              <w:rPr>
                <w:rFonts w:ascii="Times New Roman" w:hAnsi="Times New Roman"/>
                <w:b/>
                <w:bCs/>
                <w:sz w:val="36"/>
                <w:szCs w:val="36"/>
              </w:rPr>
              <w:t>Total</w:t>
            </w:r>
          </w:p>
        </w:tc>
        <w:tc>
          <w:tcPr>
            <w:tcW w:w="990" w:type="dxa"/>
            <w:tcBorders>
              <w:top w:val="single" w:sz="12" w:space="0" w:color="auto"/>
            </w:tcBorders>
          </w:tcPr>
          <w:p w14:paraId="2DA8CEE5" w14:textId="77777777" w:rsidR="00EB480B" w:rsidRPr="002403D8" w:rsidRDefault="00EB480B" w:rsidP="00325A3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2403D8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20</w:t>
            </w:r>
          </w:p>
        </w:tc>
        <w:tc>
          <w:tcPr>
            <w:tcW w:w="1760" w:type="dxa"/>
            <w:tcBorders>
              <w:top w:val="single" w:sz="12" w:space="0" w:color="auto"/>
              <w:right w:val="single" w:sz="4" w:space="0" w:color="auto"/>
            </w:tcBorders>
          </w:tcPr>
          <w:p w14:paraId="4015F15F" w14:textId="77777777" w:rsidR="00EB480B" w:rsidRPr="002403D8" w:rsidRDefault="00EB480B" w:rsidP="00325A32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2403D8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1.00</w:t>
            </w:r>
          </w:p>
        </w:tc>
        <w:tc>
          <w:tcPr>
            <w:tcW w:w="1887" w:type="dxa"/>
            <w:tcBorders>
              <w:top w:val="single" w:sz="12" w:space="0" w:color="auto"/>
              <w:right w:val="single" w:sz="4" w:space="0" w:color="auto"/>
            </w:tcBorders>
          </w:tcPr>
          <w:p w14:paraId="28BCD9A3" w14:textId="77777777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</w:p>
        </w:tc>
        <w:tc>
          <w:tcPr>
            <w:tcW w:w="2430" w:type="dxa"/>
            <w:tcBorders>
              <w:top w:val="single" w:sz="12" w:space="0" w:color="auto"/>
              <w:left w:val="single" w:sz="4" w:space="0" w:color="auto"/>
              <w:right w:val="single" w:sz="4" w:space="0" w:color="auto"/>
            </w:tcBorders>
          </w:tcPr>
          <w:p w14:paraId="24D99C9C" w14:textId="33A053D5" w:rsidR="00EB480B" w:rsidRPr="00B03D77" w:rsidRDefault="00EB480B" w:rsidP="00325A32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</w:p>
        </w:tc>
      </w:tr>
    </w:tbl>
    <w:p w14:paraId="4FB40661" w14:textId="77777777" w:rsidR="009D44AC" w:rsidRPr="002F6048" w:rsidRDefault="009D44AC" w:rsidP="009D44AC">
      <w:pPr>
        <w:ind w:left="470"/>
        <w:rPr>
          <w:rFonts w:ascii="Times New Roman" w:hAnsi="Times New Roman"/>
          <w:b/>
          <w:sz w:val="36"/>
          <w:szCs w:val="36"/>
        </w:rPr>
      </w:pPr>
    </w:p>
    <w:p w14:paraId="48658A1C" w14:textId="77777777" w:rsidR="00DD4D50" w:rsidRDefault="00DD4D50" w:rsidP="002F6048">
      <w:pPr>
        <w:numPr>
          <w:ilvl w:val="0"/>
          <w:numId w:val="20"/>
        </w:numPr>
        <w:rPr>
          <w:rFonts w:ascii="Times New Roman" w:hAnsi="Times New Roman"/>
          <w:b/>
          <w:sz w:val="36"/>
          <w:szCs w:val="36"/>
        </w:rPr>
      </w:pPr>
      <w:r w:rsidRPr="002F6048">
        <w:rPr>
          <w:rFonts w:ascii="Times New Roman" w:hAnsi="Times New Roman"/>
          <w:b/>
          <w:sz w:val="36"/>
          <w:szCs w:val="36"/>
        </w:rPr>
        <w:t>Comments</w:t>
      </w:r>
    </w:p>
    <w:p w14:paraId="7A7029F6" w14:textId="77777777" w:rsidR="00CA22C4" w:rsidRDefault="00CA22C4" w:rsidP="00CA22C4">
      <w:pPr>
        <w:ind w:left="470"/>
        <w:rPr>
          <w:rFonts w:ascii="Times New Roman" w:hAnsi="Times New Roman"/>
          <w:b/>
          <w:sz w:val="36"/>
          <w:szCs w:val="36"/>
        </w:rPr>
      </w:pPr>
    </w:p>
    <w:p w14:paraId="3C06C1BF" w14:textId="77777777" w:rsidR="00DD4D50" w:rsidRPr="00B03D77" w:rsidRDefault="00DD4D50" w:rsidP="009D44AC">
      <w:pPr>
        <w:ind w:left="450"/>
        <w:rPr>
          <w:rFonts w:ascii="Times New Roman" w:hAnsi="Times New Roman"/>
          <w:sz w:val="36"/>
          <w:szCs w:val="36"/>
        </w:rPr>
      </w:pPr>
      <w:r w:rsidRPr="002F6048">
        <w:rPr>
          <w:rFonts w:ascii="Times New Roman" w:hAnsi="Times New Roman"/>
          <w:b/>
          <w:sz w:val="36"/>
          <w:szCs w:val="36"/>
          <w:u w:val="single"/>
        </w:rPr>
        <w:t>Terminology</w:t>
      </w:r>
      <w:r w:rsidRPr="00B03D77">
        <w:rPr>
          <w:rFonts w:ascii="Times New Roman" w:hAnsi="Times New Roman"/>
          <w:sz w:val="36"/>
          <w:szCs w:val="36"/>
        </w:rPr>
        <w:t xml:space="preserve">:  </w:t>
      </w:r>
      <w:r w:rsidRPr="00B03D77">
        <w:rPr>
          <w:rFonts w:ascii="Times New Roman" w:hAnsi="Times New Roman"/>
          <w:bCs/>
          <w:sz w:val="36"/>
          <w:szCs w:val="36"/>
        </w:rPr>
        <w:t>Frequency</w:t>
      </w:r>
      <w:r w:rsidRPr="00B03D77">
        <w:rPr>
          <w:rFonts w:ascii="Times New Roman" w:hAnsi="Times New Roman"/>
          <w:sz w:val="36"/>
          <w:szCs w:val="36"/>
        </w:rPr>
        <w:t xml:space="preserve">, </w:t>
      </w:r>
      <w:r w:rsidRPr="00B03D77">
        <w:rPr>
          <w:rFonts w:ascii="Times New Roman" w:hAnsi="Times New Roman"/>
          <w:bCs/>
          <w:sz w:val="36"/>
          <w:szCs w:val="36"/>
        </w:rPr>
        <w:t>Relative Frequency (Proportion)</w:t>
      </w:r>
      <w:r w:rsidRPr="00B03D77">
        <w:rPr>
          <w:rFonts w:ascii="Times New Roman" w:hAnsi="Times New Roman"/>
          <w:sz w:val="36"/>
          <w:szCs w:val="36"/>
        </w:rPr>
        <w:t xml:space="preserve">, and </w:t>
      </w:r>
      <w:r w:rsidRPr="00B03D77">
        <w:rPr>
          <w:rFonts w:ascii="Times New Roman" w:hAnsi="Times New Roman"/>
          <w:bCs/>
          <w:sz w:val="36"/>
          <w:szCs w:val="36"/>
        </w:rPr>
        <w:t>Cumulative Relative Frequency</w:t>
      </w:r>
      <w:r w:rsidRPr="00B03D77">
        <w:rPr>
          <w:rFonts w:ascii="Times New Roman" w:hAnsi="Times New Roman"/>
          <w:sz w:val="36"/>
          <w:szCs w:val="36"/>
        </w:rPr>
        <w:t xml:space="preserve"> tables</w:t>
      </w:r>
    </w:p>
    <w:p w14:paraId="6A438E22" w14:textId="77777777" w:rsidR="00DD4D50" w:rsidRPr="00B03D77" w:rsidRDefault="00DD4D50" w:rsidP="00B03D77">
      <w:pPr>
        <w:rPr>
          <w:rFonts w:ascii="Times New Roman" w:hAnsi="Times New Roman"/>
          <w:sz w:val="36"/>
          <w:szCs w:val="36"/>
        </w:rPr>
      </w:pPr>
    </w:p>
    <w:p w14:paraId="3CB08EB6" w14:textId="77777777" w:rsidR="00DD4D50" w:rsidRDefault="002F6048" w:rsidP="009D44AC">
      <w:pPr>
        <w:ind w:left="45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 xml:space="preserve">In </w:t>
      </w:r>
      <w:r w:rsidRPr="002F6048">
        <w:rPr>
          <w:rFonts w:ascii="Times New Roman" w:hAnsi="Times New Roman"/>
          <w:b/>
          <w:sz w:val="36"/>
          <w:szCs w:val="36"/>
        </w:rPr>
        <w:t>C</w:t>
      </w:r>
      <w:r w:rsidR="00DD4D50" w:rsidRPr="002F6048">
        <w:rPr>
          <w:rFonts w:ascii="Times New Roman" w:hAnsi="Times New Roman"/>
          <w:b/>
          <w:sz w:val="36"/>
          <w:szCs w:val="36"/>
        </w:rPr>
        <w:t>alculations</w:t>
      </w:r>
      <w:r w:rsidR="00DD4D50" w:rsidRPr="00B03D77">
        <w:rPr>
          <w:rFonts w:ascii="Times New Roman" w:hAnsi="Times New Roman"/>
          <w:sz w:val="36"/>
          <w:szCs w:val="36"/>
        </w:rPr>
        <w:t xml:space="preserve"> of the values in the “Relative Frequency</w:t>
      </w:r>
      <w:proofErr w:type="gramStart"/>
      <w:r w:rsidR="00DD4D50" w:rsidRPr="00B03D77">
        <w:rPr>
          <w:rFonts w:ascii="Times New Roman" w:hAnsi="Times New Roman"/>
          <w:sz w:val="36"/>
          <w:szCs w:val="36"/>
        </w:rPr>
        <w:t>”,  “</w:t>
      </w:r>
      <w:proofErr w:type="gramEnd"/>
      <w:r w:rsidR="00DD4D50" w:rsidRPr="00B03D77">
        <w:rPr>
          <w:rFonts w:ascii="Times New Roman" w:hAnsi="Times New Roman"/>
          <w:sz w:val="36"/>
          <w:szCs w:val="36"/>
        </w:rPr>
        <w:t>Cumulative Relative Frequency”, and “Pie Chart Angle” columns.</w:t>
      </w:r>
    </w:p>
    <w:p w14:paraId="5C5FA638" w14:textId="77777777" w:rsidR="00E66F35" w:rsidRPr="00B03D77" w:rsidRDefault="00E66F35" w:rsidP="002F6048">
      <w:pPr>
        <w:ind w:left="660"/>
        <w:rPr>
          <w:rFonts w:ascii="Times New Roman" w:hAnsi="Times New Roman"/>
          <w:sz w:val="36"/>
          <w:szCs w:val="36"/>
        </w:rPr>
      </w:pPr>
    </w:p>
    <w:p w14:paraId="5C78A4D5" w14:textId="77777777" w:rsidR="00DD4D50" w:rsidRDefault="00DD4D50" w:rsidP="002F6048">
      <w:pPr>
        <w:ind w:left="1100"/>
        <w:rPr>
          <w:rFonts w:ascii="Times New Roman" w:hAnsi="Times New Roman"/>
          <w:sz w:val="36"/>
          <w:szCs w:val="36"/>
        </w:rPr>
      </w:pPr>
      <w:proofErr w:type="gramStart"/>
      <w:r w:rsidRPr="00B03D77">
        <w:rPr>
          <w:rFonts w:ascii="Times New Roman" w:hAnsi="Times New Roman"/>
          <w:sz w:val="36"/>
          <w:szCs w:val="36"/>
        </w:rPr>
        <w:t>Percent  =</w:t>
      </w:r>
      <w:proofErr w:type="gramEnd"/>
      <w:r w:rsidRPr="00B03D77">
        <w:rPr>
          <w:rFonts w:ascii="Times New Roman" w:hAnsi="Times New Roman"/>
          <w:sz w:val="36"/>
          <w:szCs w:val="36"/>
        </w:rPr>
        <w:t xml:space="preserve"> Relative Frequency </w:t>
      </w:r>
      <w:r w:rsidRPr="00B03D77">
        <w:rPr>
          <w:rFonts w:ascii="Times New Roman" w:hAnsi="Times New Roman"/>
          <w:sz w:val="36"/>
          <w:szCs w:val="36"/>
        </w:rPr>
        <w:sym w:font="Symbol" w:char="F0B4"/>
      </w:r>
      <w:r w:rsidRPr="00B03D77">
        <w:rPr>
          <w:rFonts w:ascii="Times New Roman" w:hAnsi="Times New Roman"/>
          <w:sz w:val="36"/>
          <w:szCs w:val="36"/>
        </w:rPr>
        <w:t xml:space="preserve"> 100</w:t>
      </w:r>
    </w:p>
    <w:p w14:paraId="1B586E33" w14:textId="77777777" w:rsidR="002F6048" w:rsidRPr="00B03D77" w:rsidRDefault="002F6048" w:rsidP="002F6048">
      <w:pPr>
        <w:ind w:left="1100"/>
        <w:rPr>
          <w:rFonts w:ascii="Times New Roman" w:hAnsi="Times New Roman"/>
          <w:sz w:val="36"/>
          <w:szCs w:val="36"/>
        </w:rPr>
      </w:pPr>
    </w:p>
    <w:p w14:paraId="4DDCC33A" w14:textId="596C1FF4" w:rsidR="00237F78" w:rsidRDefault="00DD4D50" w:rsidP="00666D4D">
      <w:pPr>
        <w:ind w:firstLine="450"/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 xml:space="preserve">Another term for “Relative Frequency” is “Proportion”. </w:t>
      </w:r>
    </w:p>
    <w:p w14:paraId="293A7278" w14:textId="77777777" w:rsidR="00DD4D50" w:rsidRDefault="00DD4D50" w:rsidP="002F6048">
      <w:pPr>
        <w:numPr>
          <w:ilvl w:val="0"/>
          <w:numId w:val="20"/>
        </w:numPr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lastRenderedPageBreak/>
        <w:t xml:space="preserve">To visualize the information in the table we consider the following graphs: </w:t>
      </w:r>
    </w:p>
    <w:p w14:paraId="42463CBC" w14:textId="77777777" w:rsidR="002F6048" w:rsidRDefault="002F6048" w:rsidP="002F6048">
      <w:pPr>
        <w:ind w:left="360"/>
        <w:rPr>
          <w:rFonts w:ascii="Times New Roman" w:hAnsi="Times New Roman"/>
          <w:sz w:val="36"/>
          <w:szCs w:val="36"/>
        </w:rPr>
      </w:pPr>
    </w:p>
    <w:p w14:paraId="38BB69F7" w14:textId="5AFAF413" w:rsidR="002F6048" w:rsidRPr="00666D4D" w:rsidRDefault="002F6048" w:rsidP="00666D4D">
      <w:pPr>
        <w:numPr>
          <w:ilvl w:val="1"/>
          <w:numId w:val="20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>Bar c</w:t>
      </w:r>
      <w:r w:rsidRPr="002F6048">
        <w:rPr>
          <w:rFonts w:ascii="Times New Roman" w:hAnsi="Times New Roman"/>
          <w:b/>
          <w:sz w:val="36"/>
          <w:szCs w:val="36"/>
        </w:rPr>
        <w:t>hart</w:t>
      </w:r>
      <w:r>
        <w:rPr>
          <w:rFonts w:ascii="Times New Roman" w:hAnsi="Times New Roman"/>
          <w:b/>
          <w:sz w:val="36"/>
          <w:szCs w:val="36"/>
        </w:rPr>
        <w:t xml:space="preserve"> based on frequencies</w:t>
      </w:r>
    </w:p>
    <w:p w14:paraId="08DCE979" w14:textId="77777777" w:rsidR="002F6048" w:rsidRDefault="004F3BB7" w:rsidP="002F6048">
      <w:pPr>
        <w:ind w:left="360"/>
        <w:jc w:val="center"/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noProof/>
          <w:sz w:val="36"/>
          <w:szCs w:val="36"/>
        </w:rPr>
        <w:object w:dxaOrig="3826" w:dyaOrig="2955" w14:anchorId="72FC8CE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alt="" style="width:251.2pt;height:147.15pt;mso-width-percent:0;mso-height-percent:0;mso-width-percent:0;mso-height-percent:0" o:ole="">
            <v:imagedata r:id="rId90" o:title=""/>
          </v:shape>
          <o:OLEObject Type="Embed" ProgID="PBrush" ShapeID="_x0000_i1028" DrawAspect="Content" ObjectID="_1714549303" r:id="rId91"/>
        </w:object>
      </w:r>
    </w:p>
    <w:p w14:paraId="6D0ACA22" w14:textId="7975A201" w:rsidR="002F6048" w:rsidRPr="00666D4D" w:rsidRDefault="002F6048" w:rsidP="00666D4D">
      <w:pPr>
        <w:numPr>
          <w:ilvl w:val="1"/>
          <w:numId w:val="20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  </w:t>
      </w:r>
      <w:r>
        <w:rPr>
          <w:rFonts w:ascii="Times New Roman" w:hAnsi="Times New Roman"/>
          <w:b/>
          <w:sz w:val="36"/>
          <w:szCs w:val="36"/>
        </w:rPr>
        <w:t>Bar chart based on relative frequencies</w:t>
      </w:r>
    </w:p>
    <w:p w14:paraId="51F96486" w14:textId="77777777" w:rsidR="00DD4D50" w:rsidRPr="00B03D77" w:rsidRDefault="004F3BB7" w:rsidP="002F6048">
      <w:pPr>
        <w:jc w:val="center"/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noProof/>
          <w:sz w:val="36"/>
          <w:szCs w:val="36"/>
        </w:rPr>
        <w:object w:dxaOrig="3150" w:dyaOrig="2610" w14:anchorId="7FDEB3A3">
          <v:shape id="_x0000_i1027" type="#_x0000_t75" alt="" style="width:3in;height:166.05pt;mso-width-percent:0;mso-height-percent:0;mso-width-percent:0;mso-height-percent:0" o:ole="">
            <v:imagedata r:id="rId92" o:title=""/>
          </v:shape>
          <o:OLEObject Type="Embed" ProgID="PBrush" ShapeID="_x0000_i1027" DrawAspect="Content" ObjectID="_1714549304" r:id="rId93"/>
        </w:object>
      </w:r>
    </w:p>
    <w:p w14:paraId="6792515A" w14:textId="77777777" w:rsidR="002F6048" w:rsidRDefault="002F6048" w:rsidP="002F6048">
      <w:pPr>
        <w:ind w:left="1980"/>
        <w:rPr>
          <w:rFonts w:ascii="Times New Roman" w:hAnsi="Times New Roman"/>
          <w:bCs/>
          <w:sz w:val="36"/>
          <w:szCs w:val="36"/>
        </w:rPr>
      </w:pPr>
    </w:p>
    <w:p w14:paraId="5F998604" w14:textId="77777777" w:rsidR="009D36F0" w:rsidRDefault="009D36F0" w:rsidP="009D36F0">
      <w:pPr>
        <w:numPr>
          <w:ilvl w:val="1"/>
          <w:numId w:val="20"/>
        </w:numPr>
        <w:rPr>
          <w:rFonts w:ascii="Times New Roman" w:hAnsi="Times New Roman"/>
          <w:b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  </w:t>
      </w:r>
      <w:r>
        <w:rPr>
          <w:rFonts w:ascii="Times New Roman" w:hAnsi="Times New Roman"/>
          <w:b/>
          <w:sz w:val="36"/>
          <w:szCs w:val="36"/>
        </w:rPr>
        <w:t>Pie chart</w:t>
      </w:r>
    </w:p>
    <w:tbl>
      <w:tblPr>
        <w:tblpPr w:leftFromText="180" w:rightFromText="180" w:vertAnchor="text" w:horzAnchor="page" w:tblpX="3123" w:tblpY="302"/>
        <w:tblW w:w="68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18"/>
        <w:gridCol w:w="2367"/>
        <w:gridCol w:w="3150"/>
      </w:tblGrid>
      <w:tr w:rsidR="009D36F0" w:rsidRPr="00B03D77" w14:paraId="5B835686" w14:textId="77777777" w:rsidTr="001C62E0">
        <w:tc>
          <w:tcPr>
            <w:tcW w:w="1318" w:type="dxa"/>
            <w:tcBorders>
              <w:bottom w:val="single" w:sz="12" w:space="0" w:color="auto"/>
            </w:tcBorders>
          </w:tcPr>
          <w:p w14:paraId="1FB74376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Grade</w:t>
            </w:r>
          </w:p>
        </w:tc>
        <w:tc>
          <w:tcPr>
            <w:tcW w:w="2367" w:type="dxa"/>
            <w:tcBorders>
              <w:bottom w:val="single" w:sz="12" w:space="0" w:color="auto"/>
              <w:right w:val="single" w:sz="4" w:space="0" w:color="auto"/>
            </w:tcBorders>
          </w:tcPr>
          <w:p w14:paraId="54A3D0F2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Relative Freq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12" w:space="0" w:color="auto"/>
            </w:tcBorders>
          </w:tcPr>
          <w:p w14:paraId="2B93ADE8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Pie Chart Angle</w:t>
            </w:r>
          </w:p>
        </w:tc>
      </w:tr>
      <w:tr w:rsidR="009D36F0" w:rsidRPr="00B03D77" w14:paraId="53A8127E" w14:textId="77777777" w:rsidTr="001C62E0">
        <w:tc>
          <w:tcPr>
            <w:tcW w:w="1318" w:type="dxa"/>
            <w:tcBorders>
              <w:top w:val="single" w:sz="12" w:space="0" w:color="auto"/>
            </w:tcBorders>
          </w:tcPr>
          <w:p w14:paraId="589B4A30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F</w:t>
            </w:r>
          </w:p>
        </w:tc>
        <w:tc>
          <w:tcPr>
            <w:tcW w:w="2367" w:type="dxa"/>
            <w:tcBorders>
              <w:top w:val="single" w:sz="12" w:space="0" w:color="auto"/>
              <w:right w:val="single" w:sz="4" w:space="0" w:color="auto"/>
            </w:tcBorders>
          </w:tcPr>
          <w:p w14:paraId="587A08C6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.05</w:t>
            </w:r>
          </w:p>
        </w:tc>
        <w:tc>
          <w:tcPr>
            <w:tcW w:w="3150" w:type="dxa"/>
            <w:tcBorders>
              <w:top w:val="single" w:sz="12" w:space="0" w:color="auto"/>
              <w:left w:val="single" w:sz="4" w:space="0" w:color="auto"/>
            </w:tcBorders>
          </w:tcPr>
          <w:p w14:paraId="5CAF7F00" w14:textId="3938767E" w:rsidR="009D36F0" w:rsidRPr="00B03D77" w:rsidRDefault="001B17E0" w:rsidP="009D36F0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 xml:space="preserve">0.05 </w:t>
            </w:r>
            <w:r w:rsidRPr="001C62E0">
              <w:rPr>
                <w:rFonts w:asciiTheme="minorHAnsi" w:hAnsiTheme="minorHAnsi" w:cstheme="minorHAnsi"/>
                <w:sz w:val="36"/>
                <w:szCs w:val="36"/>
              </w:rPr>
              <w:t>x</w:t>
            </w:r>
            <w:r>
              <w:rPr>
                <w:rFonts w:ascii="Times New Roman" w:hAnsi="Times New Roman"/>
                <w:sz w:val="36"/>
                <w:szCs w:val="36"/>
              </w:rPr>
              <w:t xml:space="preserve"> 360</w:t>
            </w:r>
            <w:r w:rsidRPr="00B03D77">
              <w:rPr>
                <w:rFonts w:ascii="Times New Roman" w:hAnsi="Times New Roman"/>
                <w:sz w:val="36"/>
                <w:szCs w:val="36"/>
                <w:vertAlign w:val="superscript"/>
              </w:rPr>
              <w:t xml:space="preserve"> </w:t>
            </w:r>
            <w:proofErr w:type="gramStart"/>
            <w:r w:rsidRPr="00B03D77">
              <w:rPr>
                <w:rFonts w:ascii="Times New Roman" w:hAnsi="Times New Roman"/>
                <w:sz w:val="36"/>
                <w:szCs w:val="36"/>
                <w:vertAlign w:val="superscript"/>
              </w:rPr>
              <w:t>O</w:t>
            </w:r>
            <w:r>
              <w:rPr>
                <w:rFonts w:ascii="Times New Roman" w:hAnsi="Times New Roman"/>
                <w:sz w:val="36"/>
                <w:szCs w:val="36"/>
              </w:rPr>
              <w:t xml:space="preserve">  =</w:t>
            </w:r>
            <w:proofErr w:type="gramEnd"/>
            <w:r>
              <w:rPr>
                <w:rFonts w:ascii="Times New Roman" w:hAnsi="Times New Roman"/>
                <w:sz w:val="36"/>
                <w:szCs w:val="36"/>
              </w:rPr>
              <w:t xml:space="preserve"> </w:t>
            </w:r>
            <w:r w:rsidR="009D36F0" w:rsidRPr="00B03D77">
              <w:rPr>
                <w:rFonts w:ascii="Times New Roman" w:hAnsi="Times New Roman"/>
                <w:sz w:val="36"/>
                <w:szCs w:val="36"/>
              </w:rPr>
              <w:t>18</w:t>
            </w:r>
            <w:r w:rsidR="009D36F0" w:rsidRPr="00B03D77">
              <w:rPr>
                <w:rFonts w:ascii="Times New Roman" w:hAnsi="Times New Roman"/>
                <w:sz w:val="36"/>
                <w:szCs w:val="36"/>
                <w:vertAlign w:val="superscript"/>
              </w:rPr>
              <w:t xml:space="preserve"> O</w:t>
            </w:r>
          </w:p>
        </w:tc>
      </w:tr>
      <w:tr w:rsidR="009D36F0" w:rsidRPr="00B03D77" w14:paraId="2D2D1C9C" w14:textId="77777777" w:rsidTr="001C62E0">
        <w:tc>
          <w:tcPr>
            <w:tcW w:w="1318" w:type="dxa"/>
          </w:tcPr>
          <w:p w14:paraId="71DA5066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D</w:t>
            </w:r>
          </w:p>
        </w:tc>
        <w:tc>
          <w:tcPr>
            <w:tcW w:w="2367" w:type="dxa"/>
            <w:tcBorders>
              <w:right w:val="single" w:sz="4" w:space="0" w:color="auto"/>
            </w:tcBorders>
          </w:tcPr>
          <w:p w14:paraId="5F4B5715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.15</w:t>
            </w:r>
          </w:p>
        </w:tc>
        <w:tc>
          <w:tcPr>
            <w:tcW w:w="3150" w:type="dxa"/>
            <w:tcBorders>
              <w:left w:val="single" w:sz="4" w:space="0" w:color="auto"/>
            </w:tcBorders>
          </w:tcPr>
          <w:p w14:paraId="6858AE8C" w14:textId="730C2842" w:rsidR="009D36F0" w:rsidRPr="001C62E0" w:rsidRDefault="001C62E0" w:rsidP="009D36F0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 xml:space="preserve">0.15 </w:t>
            </w:r>
            <w:r w:rsidRPr="001C62E0">
              <w:rPr>
                <w:rFonts w:asciiTheme="minorHAnsi" w:hAnsiTheme="minorHAnsi" w:cstheme="minorHAnsi"/>
                <w:sz w:val="36"/>
                <w:szCs w:val="36"/>
              </w:rPr>
              <w:t>x</w:t>
            </w:r>
            <w:r>
              <w:rPr>
                <w:rFonts w:ascii="Times New Roman" w:hAnsi="Times New Roman"/>
                <w:sz w:val="36"/>
                <w:szCs w:val="36"/>
              </w:rPr>
              <w:t xml:space="preserve"> </w:t>
            </w:r>
            <w:r>
              <w:rPr>
                <w:rFonts w:ascii="Times New Roman" w:hAnsi="Times New Roman"/>
                <w:sz w:val="36"/>
                <w:szCs w:val="36"/>
              </w:rPr>
              <w:t>360</w:t>
            </w:r>
            <w:r w:rsidRPr="00B03D77">
              <w:rPr>
                <w:rFonts w:ascii="Times New Roman" w:hAnsi="Times New Roman"/>
                <w:sz w:val="36"/>
                <w:szCs w:val="36"/>
                <w:vertAlign w:val="superscript"/>
              </w:rPr>
              <w:t xml:space="preserve"> O</w:t>
            </w:r>
            <w:r>
              <w:rPr>
                <w:rFonts w:ascii="Times New Roman" w:hAnsi="Times New Roman"/>
                <w:sz w:val="36"/>
                <w:szCs w:val="36"/>
                <w:vertAlign w:val="superscript"/>
              </w:rPr>
              <w:t xml:space="preserve"> </w:t>
            </w:r>
            <w:r w:rsidRPr="001C62E0">
              <w:rPr>
                <w:rFonts w:ascii="Times New Roman" w:hAnsi="Times New Roman"/>
                <w:sz w:val="36"/>
                <w:szCs w:val="36"/>
              </w:rPr>
              <w:t>=</w:t>
            </w:r>
            <w:r>
              <w:rPr>
                <w:rFonts w:ascii="Times New Roman" w:hAnsi="Times New Roman"/>
                <w:sz w:val="36"/>
                <w:szCs w:val="36"/>
              </w:rPr>
              <w:t xml:space="preserve"> </w:t>
            </w:r>
            <w:r w:rsidRPr="00B03D77">
              <w:rPr>
                <w:rFonts w:ascii="Times New Roman" w:hAnsi="Times New Roman"/>
                <w:sz w:val="36"/>
                <w:szCs w:val="36"/>
              </w:rPr>
              <w:t xml:space="preserve">54 </w:t>
            </w:r>
            <w:r w:rsidRPr="00B03D77">
              <w:rPr>
                <w:rFonts w:ascii="Times New Roman" w:hAnsi="Times New Roman"/>
                <w:sz w:val="36"/>
                <w:szCs w:val="36"/>
                <w:vertAlign w:val="superscript"/>
              </w:rPr>
              <w:t>O</w:t>
            </w:r>
          </w:p>
        </w:tc>
      </w:tr>
      <w:tr w:rsidR="009D36F0" w:rsidRPr="00B03D77" w14:paraId="49712119" w14:textId="77777777" w:rsidTr="001C62E0">
        <w:tc>
          <w:tcPr>
            <w:tcW w:w="1318" w:type="dxa"/>
          </w:tcPr>
          <w:p w14:paraId="36AF47CB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C</w:t>
            </w:r>
          </w:p>
        </w:tc>
        <w:tc>
          <w:tcPr>
            <w:tcW w:w="2367" w:type="dxa"/>
            <w:tcBorders>
              <w:right w:val="single" w:sz="4" w:space="0" w:color="auto"/>
            </w:tcBorders>
          </w:tcPr>
          <w:p w14:paraId="7D61F648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.35</w:t>
            </w:r>
          </w:p>
        </w:tc>
        <w:tc>
          <w:tcPr>
            <w:tcW w:w="3150" w:type="dxa"/>
            <w:tcBorders>
              <w:left w:val="single" w:sz="4" w:space="0" w:color="auto"/>
            </w:tcBorders>
          </w:tcPr>
          <w:p w14:paraId="3232298F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 xml:space="preserve">126 </w:t>
            </w:r>
            <w:r w:rsidRPr="00B03D77">
              <w:rPr>
                <w:rFonts w:ascii="Times New Roman" w:hAnsi="Times New Roman"/>
                <w:sz w:val="36"/>
                <w:szCs w:val="36"/>
                <w:vertAlign w:val="superscript"/>
              </w:rPr>
              <w:t>O</w:t>
            </w:r>
          </w:p>
        </w:tc>
      </w:tr>
      <w:tr w:rsidR="009D36F0" w:rsidRPr="00B03D77" w14:paraId="02FBE80D" w14:textId="77777777" w:rsidTr="00643DEF">
        <w:trPr>
          <w:trHeight w:val="471"/>
        </w:trPr>
        <w:tc>
          <w:tcPr>
            <w:tcW w:w="1318" w:type="dxa"/>
          </w:tcPr>
          <w:p w14:paraId="140FA73C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B</w:t>
            </w:r>
          </w:p>
        </w:tc>
        <w:tc>
          <w:tcPr>
            <w:tcW w:w="2367" w:type="dxa"/>
            <w:tcBorders>
              <w:right w:val="single" w:sz="4" w:space="0" w:color="auto"/>
            </w:tcBorders>
          </w:tcPr>
          <w:p w14:paraId="378F5288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.30</w:t>
            </w:r>
          </w:p>
        </w:tc>
        <w:tc>
          <w:tcPr>
            <w:tcW w:w="3150" w:type="dxa"/>
            <w:tcBorders>
              <w:left w:val="single" w:sz="4" w:space="0" w:color="auto"/>
            </w:tcBorders>
          </w:tcPr>
          <w:p w14:paraId="105E0BEB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 xml:space="preserve">108 </w:t>
            </w:r>
            <w:r w:rsidRPr="00B03D77">
              <w:rPr>
                <w:rFonts w:ascii="Times New Roman" w:hAnsi="Times New Roman"/>
                <w:sz w:val="36"/>
                <w:szCs w:val="36"/>
                <w:vertAlign w:val="superscript"/>
              </w:rPr>
              <w:t>O</w:t>
            </w:r>
          </w:p>
        </w:tc>
      </w:tr>
      <w:tr w:rsidR="009D36F0" w:rsidRPr="00B03D77" w14:paraId="4F12CF4C" w14:textId="77777777" w:rsidTr="001C62E0">
        <w:tc>
          <w:tcPr>
            <w:tcW w:w="1318" w:type="dxa"/>
            <w:tcBorders>
              <w:bottom w:val="single" w:sz="12" w:space="0" w:color="auto"/>
            </w:tcBorders>
          </w:tcPr>
          <w:p w14:paraId="1501FE9C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A</w:t>
            </w:r>
          </w:p>
        </w:tc>
        <w:tc>
          <w:tcPr>
            <w:tcW w:w="2367" w:type="dxa"/>
            <w:tcBorders>
              <w:bottom w:val="single" w:sz="12" w:space="0" w:color="auto"/>
              <w:right w:val="single" w:sz="4" w:space="0" w:color="auto"/>
            </w:tcBorders>
          </w:tcPr>
          <w:p w14:paraId="08916FE2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.15</w:t>
            </w:r>
          </w:p>
        </w:tc>
        <w:tc>
          <w:tcPr>
            <w:tcW w:w="3150" w:type="dxa"/>
            <w:tcBorders>
              <w:left w:val="single" w:sz="4" w:space="0" w:color="auto"/>
              <w:bottom w:val="single" w:sz="12" w:space="0" w:color="auto"/>
            </w:tcBorders>
          </w:tcPr>
          <w:p w14:paraId="4E7DE6F9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 xml:space="preserve">54 </w:t>
            </w:r>
            <w:r w:rsidRPr="00B03D77">
              <w:rPr>
                <w:rFonts w:ascii="Times New Roman" w:hAnsi="Times New Roman"/>
                <w:sz w:val="36"/>
                <w:szCs w:val="36"/>
                <w:vertAlign w:val="superscript"/>
              </w:rPr>
              <w:t>O</w:t>
            </w:r>
          </w:p>
        </w:tc>
      </w:tr>
      <w:tr w:rsidR="009D36F0" w:rsidRPr="00B03D77" w14:paraId="79259F19" w14:textId="77777777" w:rsidTr="001C62E0">
        <w:tc>
          <w:tcPr>
            <w:tcW w:w="1318" w:type="dxa"/>
            <w:tcBorders>
              <w:top w:val="single" w:sz="12" w:space="0" w:color="auto"/>
            </w:tcBorders>
          </w:tcPr>
          <w:p w14:paraId="1FA78595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Total</w:t>
            </w:r>
          </w:p>
        </w:tc>
        <w:tc>
          <w:tcPr>
            <w:tcW w:w="2367" w:type="dxa"/>
            <w:tcBorders>
              <w:top w:val="single" w:sz="12" w:space="0" w:color="auto"/>
              <w:right w:val="single" w:sz="4" w:space="0" w:color="auto"/>
            </w:tcBorders>
          </w:tcPr>
          <w:p w14:paraId="78BC58FA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1.00</w:t>
            </w:r>
          </w:p>
        </w:tc>
        <w:tc>
          <w:tcPr>
            <w:tcW w:w="3150" w:type="dxa"/>
            <w:tcBorders>
              <w:top w:val="single" w:sz="12" w:space="0" w:color="auto"/>
              <w:left w:val="single" w:sz="4" w:space="0" w:color="auto"/>
            </w:tcBorders>
          </w:tcPr>
          <w:p w14:paraId="6CAE6355" w14:textId="77777777" w:rsidR="009D36F0" w:rsidRPr="00B03D77" w:rsidRDefault="009D36F0" w:rsidP="009D36F0">
            <w:pPr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 xml:space="preserve">360 </w:t>
            </w:r>
            <w:r w:rsidRPr="00B03D77">
              <w:rPr>
                <w:rFonts w:ascii="Times New Roman" w:hAnsi="Times New Roman"/>
                <w:sz w:val="36"/>
                <w:szCs w:val="36"/>
                <w:vertAlign w:val="superscript"/>
              </w:rPr>
              <w:t>O</w:t>
            </w:r>
          </w:p>
        </w:tc>
      </w:tr>
    </w:tbl>
    <w:p w14:paraId="33557F97" w14:textId="77777777" w:rsidR="009D36F0" w:rsidRPr="00B03D77" w:rsidRDefault="009D36F0" w:rsidP="009D36F0">
      <w:pPr>
        <w:ind w:left="3240"/>
        <w:jc w:val="center"/>
        <w:rPr>
          <w:rFonts w:ascii="Times New Roman" w:hAnsi="Times New Roman"/>
          <w:sz w:val="36"/>
          <w:szCs w:val="36"/>
        </w:rPr>
      </w:pPr>
    </w:p>
    <w:p w14:paraId="720C80EB" w14:textId="77777777" w:rsidR="009D36F0" w:rsidRDefault="009D36F0" w:rsidP="009D36F0">
      <w:pPr>
        <w:ind w:left="3240"/>
        <w:rPr>
          <w:rFonts w:ascii="Times New Roman" w:hAnsi="Times New Roman"/>
          <w:sz w:val="36"/>
          <w:szCs w:val="36"/>
        </w:rPr>
      </w:pPr>
    </w:p>
    <w:p w14:paraId="64BAB8FF" w14:textId="77777777" w:rsidR="009D36F0" w:rsidRDefault="009D36F0" w:rsidP="009D36F0">
      <w:pPr>
        <w:ind w:left="3240"/>
        <w:rPr>
          <w:rFonts w:ascii="Times New Roman" w:hAnsi="Times New Roman"/>
          <w:sz w:val="36"/>
          <w:szCs w:val="36"/>
        </w:rPr>
      </w:pPr>
    </w:p>
    <w:p w14:paraId="6A57F1C4" w14:textId="77777777" w:rsidR="009D36F0" w:rsidRDefault="009D36F0" w:rsidP="009D36F0">
      <w:pPr>
        <w:ind w:left="3240"/>
        <w:rPr>
          <w:rFonts w:ascii="Times New Roman" w:hAnsi="Times New Roman"/>
          <w:sz w:val="36"/>
          <w:szCs w:val="36"/>
        </w:rPr>
      </w:pPr>
    </w:p>
    <w:p w14:paraId="4AE2D1F5" w14:textId="77777777" w:rsidR="009D36F0" w:rsidRDefault="009D36F0" w:rsidP="009D36F0">
      <w:pPr>
        <w:ind w:left="3240"/>
        <w:rPr>
          <w:rFonts w:ascii="Times New Roman" w:hAnsi="Times New Roman"/>
          <w:sz w:val="36"/>
          <w:szCs w:val="36"/>
        </w:rPr>
      </w:pPr>
    </w:p>
    <w:p w14:paraId="7A9D711A" w14:textId="77777777" w:rsidR="009D36F0" w:rsidRDefault="009D36F0" w:rsidP="009D36F0">
      <w:pPr>
        <w:ind w:left="3240"/>
        <w:rPr>
          <w:rFonts w:ascii="Times New Roman" w:hAnsi="Times New Roman"/>
          <w:sz w:val="36"/>
          <w:szCs w:val="36"/>
        </w:rPr>
      </w:pPr>
    </w:p>
    <w:p w14:paraId="0508EF21" w14:textId="77777777" w:rsidR="009D36F0" w:rsidRDefault="009D36F0" w:rsidP="009D36F0">
      <w:pPr>
        <w:ind w:left="3240"/>
        <w:rPr>
          <w:rFonts w:ascii="Times New Roman" w:hAnsi="Times New Roman"/>
          <w:sz w:val="36"/>
          <w:szCs w:val="36"/>
        </w:rPr>
      </w:pPr>
    </w:p>
    <w:p w14:paraId="42CA820E" w14:textId="77777777" w:rsidR="009D36F0" w:rsidRDefault="009D36F0" w:rsidP="009D36F0">
      <w:pPr>
        <w:ind w:left="3240"/>
        <w:rPr>
          <w:rFonts w:ascii="Times New Roman" w:hAnsi="Times New Roman"/>
          <w:sz w:val="36"/>
          <w:szCs w:val="36"/>
        </w:rPr>
      </w:pPr>
    </w:p>
    <w:p w14:paraId="6DEC2E59" w14:textId="77777777" w:rsidR="009D36F0" w:rsidRPr="00B03D77" w:rsidRDefault="009D36F0" w:rsidP="009D36F0">
      <w:pPr>
        <w:ind w:left="3240"/>
        <w:rPr>
          <w:rFonts w:ascii="Times New Roman" w:hAnsi="Times New Roman"/>
          <w:sz w:val="36"/>
          <w:szCs w:val="36"/>
        </w:rPr>
      </w:pPr>
    </w:p>
    <w:p w14:paraId="18BAEF51" w14:textId="7DD5C0DD" w:rsidR="00DD4D50" w:rsidRDefault="00FE7529" w:rsidP="009D36F0">
      <w:pPr>
        <w:jc w:val="center"/>
        <w:rPr>
          <w:rFonts w:ascii="Times New Roman" w:hAnsi="Times New Roman"/>
          <w:sz w:val="36"/>
          <w:szCs w:val="36"/>
        </w:rPr>
      </w:pPr>
      <w:r w:rsidRPr="009D36F0">
        <w:rPr>
          <w:rFonts w:ascii="Times New Roman" w:hAnsi="Times New Roman"/>
          <w:noProof/>
          <w:sz w:val="36"/>
          <w:szCs w:val="36"/>
        </w:rPr>
        <w:drawing>
          <wp:inline distT="0" distB="0" distL="0" distR="0" wp14:anchorId="63E7B2FA" wp14:editId="6C226050">
            <wp:extent cx="3117215" cy="25234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215" cy="2523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BA7F4" w14:textId="77777777" w:rsidR="009D44AC" w:rsidRPr="00366DA6" w:rsidRDefault="009D44AC" w:rsidP="009D36F0">
      <w:pPr>
        <w:jc w:val="center"/>
        <w:rPr>
          <w:rFonts w:ascii="Times New Roman" w:hAnsi="Times New Roman"/>
          <w:sz w:val="16"/>
          <w:szCs w:val="16"/>
        </w:rPr>
      </w:pPr>
    </w:p>
    <w:p w14:paraId="60E717F3" w14:textId="77777777" w:rsidR="00391393" w:rsidRDefault="00391393" w:rsidP="00B03D77">
      <w:pPr>
        <w:rPr>
          <w:rFonts w:ascii="Times New Roman" w:hAnsi="Times New Roman"/>
          <w:sz w:val="36"/>
          <w:szCs w:val="36"/>
        </w:rPr>
      </w:pPr>
    </w:p>
    <w:p w14:paraId="1C8EBD17" w14:textId="77777777" w:rsidR="00B94883" w:rsidRPr="00E66F35" w:rsidRDefault="00B94883" w:rsidP="00E66F35">
      <w:pPr>
        <w:ind w:left="360"/>
        <w:jc w:val="center"/>
        <w:rPr>
          <w:rFonts w:ascii="Tahoma" w:hAnsi="Tahoma" w:cs="Tahoma"/>
          <w:b/>
          <w:sz w:val="40"/>
          <w:szCs w:val="40"/>
        </w:rPr>
      </w:pPr>
      <w:r w:rsidRPr="00E66F35">
        <w:rPr>
          <w:rFonts w:ascii="Tahoma" w:hAnsi="Tahoma" w:cs="Tahoma"/>
          <w:b/>
          <w:sz w:val="40"/>
          <w:szCs w:val="40"/>
        </w:rPr>
        <w:t xml:space="preserve">Summarizing </w:t>
      </w:r>
      <w:r w:rsidR="00A15DBB">
        <w:rPr>
          <w:rFonts w:ascii="Tahoma" w:hAnsi="Tahoma" w:cs="Tahoma"/>
          <w:b/>
          <w:sz w:val="40"/>
          <w:szCs w:val="40"/>
        </w:rPr>
        <w:t>Quantitative</w:t>
      </w:r>
      <w:r w:rsidRPr="00E66F35">
        <w:rPr>
          <w:rFonts w:ascii="Tahoma" w:hAnsi="Tahoma" w:cs="Tahoma"/>
          <w:b/>
          <w:sz w:val="40"/>
          <w:szCs w:val="40"/>
        </w:rPr>
        <w:t xml:space="preserve"> Data</w:t>
      </w:r>
    </w:p>
    <w:p w14:paraId="2AF8DFD7" w14:textId="77777777" w:rsidR="00391393" w:rsidRDefault="00391393" w:rsidP="00B03D77">
      <w:pPr>
        <w:rPr>
          <w:rFonts w:ascii="Times New Roman" w:hAnsi="Times New Roman"/>
          <w:sz w:val="36"/>
          <w:szCs w:val="36"/>
        </w:rPr>
      </w:pPr>
    </w:p>
    <w:p w14:paraId="28B015B2" w14:textId="77777777" w:rsidR="00E66F35" w:rsidRDefault="00E66F35" w:rsidP="00B03D77">
      <w:pPr>
        <w:rPr>
          <w:rFonts w:ascii="Times New Roman" w:hAnsi="Times New Roman"/>
          <w:sz w:val="36"/>
          <w:szCs w:val="36"/>
        </w:rPr>
      </w:pPr>
    </w:p>
    <w:p w14:paraId="063D184C" w14:textId="35786065" w:rsidR="00DD4D50" w:rsidRDefault="00DD4D50" w:rsidP="00B94883">
      <w:pPr>
        <w:numPr>
          <w:ilvl w:val="0"/>
          <w:numId w:val="20"/>
        </w:numPr>
        <w:rPr>
          <w:rFonts w:ascii="Times New Roman" w:hAnsi="Times New Roman"/>
          <w:sz w:val="36"/>
          <w:szCs w:val="36"/>
        </w:rPr>
      </w:pPr>
      <w:r w:rsidRPr="00B94883">
        <w:rPr>
          <w:rFonts w:ascii="Times New Roman" w:hAnsi="Times New Roman"/>
          <w:b/>
          <w:bCs/>
          <w:sz w:val="36"/>
          <w:szCs w:val="36"/>
          <w:u w:val="single"/>
        </w:rPr>
        <w:t>Example 2</w:t>
      </w:r>
      <w:proofErr w:type="gramStart"/>
      <w:r w:rsidRPr="00B03D77">
        <w:rPr>
          <w:rFonts w:ascii="Times New Roman" w:hAnsi="Times New Roman"/>
          <w:bCs/>
          <w:sz w:val="36"/>
          <w:szCs w:val="36"/>
          <w:u w:val="single"/>
        </w:rPr>
        <w:t>:</w:t>
      </w:r>
      <w:r w:rsidRPr="00B03D77">
        <w:rPr>
          <w:rFonts w:ascii="Times New Roman" w:hAnsi="Times New Roman"/>
          <w:sz w:val="36"/>
          <w:szCs w:val="36"/>
        </w:rPr>
        <w:t xml:space="preserve">  (</w:t>
      </w:r>
      <w:proofErr w:type="gramEnd"/>
      <w:r w:rsidRPr="00B94883">
        <w:rPr>
          <w:rFonts w:ascii="Times New Roman" w:hAnsi="Times New Roman"/>
          <w:b/>
          <w:bCs/>
          <w:sz w:val="36"/>
          <w:szCs w:val="36"/>
        </w:rPr>
        <w:t>Lengths of CDs</w:t>
      </w:r>
      <w:r w:rsidRPr="00B03D77">
        <w:rPr>
          <w:rFonts w:ascii="Times New Roman" w:hAnsi="Times New Roman"/>
          <w:bCs/>
          <w:sz w:val="36"/>
          <w:szCs w:val="36"/>
        </w:rPr>
        <w:t>)</w:t>
      </w:r>
      <w:r w:rsidRPr="00B03D77">
        <w:rPr>
          <w:rFonts w:ascii="Times New Roman" w:hAnsi="Times New Roman"/>
          <w:sz w:val="36"/>
          <w:szCs w:val="36"/>
        </w:rPr>
        <w:t xml:space="preserve"> Listed below are the lengths (in minutes) of randomly selected CDs of country, rock, and movie soundtracks.</w:t>
      </w:r>
    </w:p>
    <w:p w14:paraId="53D427B4" w14:textId="0C61AD61" w:rsidR="00C0438C" w:rsidRDefault="00C0438C" w:rsidP="00C0438C">
      <w:pPr>
        <w:ind w:left="470"/>
        <w:rPr>
          <w:rFonts w:ascii="Times New Roman" w:hAnsi="Times New Roman"/>
          <w:sz w:val="36"/>
          <w:szCs w:val="36"/>
        </w:rPr>
      </w:pPr>
    </w:p>
    <w:p w14:paraId="1A450CBA" w14:textId="6605EEAB" w:rsidR="00283029" w:rsidRDefault="00283029" w:rsidP="00C0438C">
      <w:pPr>
        <w:ind w:left="470"/>
        <w:rPr>
          <w:rFonts w:ascii="Times New Roman" w:hAnsi="Times New Roman"/>
          <w:sz w:val="36"/>
          <w:szCs w:val="36"/>
        </w:rPr>
      </w:pPr>
    </w:p>
    <w:p w14:paraId="0CA211AE" w14:textId="77777777" w:rsidR="00283029" w:rsidRDefault="00283029" w:rsidP="00C0438C">
      <w:pPr>
        <w:ind w:left="470"/>
        <w:rPr>
          <w:rFonts w:ascii="Times New Roman" w:hAnsi="Times New Roman"/>
          <w:sz w:val="36"/>
          <w:szCs w:val="36"/>
        </w:rPr>
      </w:pPr>
    </w:p>
    <w:p w14:paraId="6E6BD65A" w14:textId="7E7FDC93" w:rsidR="00B94883" w:rsidRDefault="002078B0" w:rsidP="002078B0">
      <w:pPr>
        <w:ind w:left="660" w:hanging="840"/>
        <w:rPr>
          <w:rFonts w:ascii="Lucida Sans Unicode" w:hAnsi="Lucida Sans Unicode" w:cs="Lucida Sans Unicode"/>
          <w:iCs/>
          <w:sz w:val="36"/>
          <w:szCs w:val="36"/>
        </w:rPr>
      </w:pPr>
      <w:r>
        <w:rPr>
          <w:rFonts w:ascii="Lucida Sans Unicode" w:hAnsi="Lucida Sans Unicode" w:cs="Lucida Sans Unicode"/>
          <w:iCs/>
          <w:sz w:val="36"/>
          <w:szCs w:val="36"/>
        </w:rPr>
        <w:lastRenderedPageBreak/>
        <w:t xml:space="preserve">       </w:t>
      </w:r>
      <w:r w:rsidR="00F17DB4" w:rsidRPr="00F17DB4">
        <w:rPr>
          <w:rFonts w:ascii="Lucida Sans Unicode" w:hAnsi="Lucida Sans Unicode" w:cs="Lucida Sans Unicode"/>
          <w:iCs/>
          <w:sz w:val="36"/>
          <w:szCs w:val="36"/>
        </w:rPr>
        <w:t>20.5,  29,  32, 32, 32, 33, 36, 37, 38, 39, 39, 43, 47, 48, 49,  49,  49, 50, 50, 51, 51, 52, 52, 52, 53, 54,  54,  54, 56, 56, 57, 58, 60, 61, 62, 62, 69,  73,  74, 74.5</w:t>
      </w:r>
      <w:r>
        <w:rPr>
          <w:rFonts w:ascii="Lucida Sans Unicode" w:hAnsi="Lucida Sans Unicode" w:cs="Lucida Sans Unicode"/>
          <w:iCs/>
          <w:sz w:val="36"/>
          <w:szCs w:val="36"/>
        </w:rPr>
        <w:t xml:space="preserve"> </w:t>
      </w:r>
    </w:p>
    <w:p w14:paraId="39777857" w14:textId="77777777" w:rsidR="00F17DB4" w:rsidRDefault="00F17DB4" w:rsidP="00B94883">
      <w:pPr>
        <w:ind w:left="660" w:hanging="660"/>
        <w:rPr>
          <w:rFonts w:ascii="Times New Roman" w:hAnsi="Times New Roman"/>
          <w:i/>
          <w:iCs/>
          <w:sz w:val="36"/>
          <w:szCs w:val="36"/>
        </w:rPr>
      </w:pPr>
    </w:p>
    <w:p w14:paraId="3A0B301C" w14:textId="77777777" w:rsidR="00DD4D50" w:rsidRPr="00B03D77" w:rsidRDefault="00B94883" w:rsidP="00B94883">
      <w:pPr>
        <w:numPr>
          <w:ilvl w:val="0"/>
          <w:numId w:val="20"/>
        </w:numPr>
        <w:rPr>
          <w:rFonts w:ascii="Times New Roman" w:hAnsi="Times New Roman"/>
          <w:sz w:val="36"/>
          <w:szCs w:val="36"/>
        </w:rPr>
      </w:pPr>
      <w:r w:rsidRPr="00B94883">
        <w:rPr>
          <w:rFonts w:ascii="Times New Roman" w:hAnsi="Times New Roman"/>
          <w:b/>
          <w:bCs/>
          <w:sz w:val="36"/>
          <w:szCs w:val="36"/>
        </w:rPr>
        <w:t>Question:</w:t>
      </w:r>
      <w:r>
        <w:rPr>
          <w:rFonts w:ascii="Times New Roman" w:hAnsi="Times New Roman"/>
          <w:b/>
          <w:bCs/>
          <w:sz w:val="36"/>
          <w:szCs w:val="36"/>
        </w:rPr>
        <w:t xml:space="preserve"> </w:t>
      </w:r>
      <w:r>
        <w:rPr>
          <w:rFonts w:ascii="Times New Roman" w:hAnsi="Times New Roman"/>
          <w:sz w:val="36"/>
          <w:szCs w:val="36"/>
        </w:rPr>
        <w:t>The d</w:t>
      </w:r>
      <w:r w:rsidR="00DD4D50" w:rsidRPr="00B03D77">
        <w:rPr>
          <w:rFonts w:ascii="Times New Roman" w:hAnsi="Times New Roman"/>
          <w:sz w:val="36"/>
          <w:szCs w:val="36"/>
        </w:rPr>
        <w:t xml:space="preserve">ata </w:t>
      </w:r>
      <w:r>
        <w:rPr>
          <w:rFonts w:ascii="Times New Roman" w:hAnsi="Times New Roman"/>
          <w:sz w:val="36"/>
          <w:szCs w:val="36"/>
        </w:rPr>
        <w:t xml:space="preserve">set </w:t>
      </w:r>
      <w:r w:rsidR="00DD4D50" w:rsidRPr="00B03D77">
        <w:rPr>
          <w:rFonts w:ascii="Times New Roman" w:hAnsi="Times New Roman"/>
          <w:sz w:val="36"/>
          <w:szCs w:val="36"/>
        </w:rPr>
        <w:t xml:space="preserve">contains 40 distinct values </w:t>
      </w:r>
      <w:r w:rsidR="00DD4D50" w:rsidRPr="00B03D77">
        <w:rPr>
          <w:rFonts w:ascii="Times New Roman" w:hAnsi="Times New Roman"/>
          <w:noProof/>
          <w:sz w:val="36"/>
          <w:szCs w:val="36"/>
        </w:rPr>
        <w:sym w:font="Wingdings" w:char="F0E0"/>
      </w:r>
      <w:r w:rsidR="00DD4D50" w:rsidRPr="00B03D77">
        <w:rPr>
          <w:rFonts w:ascii="Times New Roman" w:hAnsi="Times New Roman"/>
          <w:sz w:val="36"/>
          <w:szCs w:val="36"/>
        </w:rPr>
        <w:t xml:space="preserve"> What would the “ungrouped” frequency and relative frequency tables, and their associated histograms, look like?</w:t>
      </w:r>
    </w:p>
    <w:p w14:paraId="5A416DEC" w14:textId="77777777" w:rsidR="00DD4D50" w:rsidRPr="00B03D77" w:rsidRDefault="00DD4D50" w:rsidP="00B03D77">
      <w:pPr>
        <w:rPr>
          <w:rFonts w:ascii="Times New Roman" w:hAnsi="Times New Roman"/>
          <w:sz w:val="36"/>
          <w:szCs w:val="36"/>
        </w:rPr>
      </w:pPr>
    </w:p>
    <w:p w14:paraId="1B22E914" w14:textId="77777777" w:rsidR="00DD4D50" w:rsidRDefault="00DD4D50" w:rsidP="00B94883">
      <w:pPr>
        <w:numPr>
          <w:ilvl w:val="0"/>
          <w:numId w:val="20"/>
        </w:numPr>
        <w:rPr>
          <w:rFonts w:ascii="Times New Roman" w:hAnsi="Times New Roman"/>
          <w:b/>
          <w:i/>
          <w:sz w:val="36"/>
          <w:szCs w:val="36"/>
        </w:rPr>
      </w:pPr>
      <w:r w:rsidRPr="00B94883">
        <w:rPr>
          <w:rFonts w:ascii="Times New Roman" w:hAnsi="Times New Roman"/>
          <w:b/>
          <w:i/>
          <w:sz w:val="36"/>
          <w:szCs w:val="36"/>
        </w:rPr>
        <w:t>The following issues need to be considered when constructing a frequency table.</w:t>
      </w:r>
    </w:p>
    <w:p w14:paraId="25545EC9" w14:textId="77777777" w:rsidR="00B94883" w:rsidRPr="00B94883" w:rsidRDefault="00B94883" w:rsidP="00B94883">
      <w:pPr>
        <w:rPr>
          <w:rFonts w:ascii="Times New Roman" w:hAnsi="Times New Roman"/>
          <w:b/>
          <w:i/>
          <w:sz w:val="36"/>
          <w:szCs w:val="36"/>
        </w:rPr>
      </w:pPr>
    </w:p>
    <w:p w14:paraId="30C5198A" w14:textId="77777777" w:rsidR="00DD4D50" w:rsidRDefault="00DD4D50" w:rsidP="00B94883">
      <w:pPr>
        <w:numPr>
          <w:ilvl w:val="1"/>
          <w:numId w:val="20"/>
        </w:numPr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>How many groups (“classes”) should there be?</w:t>
      </w:r>
    </w:p>
    <w:p w14:paraId="147198C7" w14:textId="77777777" w:rsidR="00B94883" w:rsidRPr="00B03D77" w:rsidRDefault="00B94883" w:rsidP="00B94883">
      <w:pPr>
        <w:ind w:left="1080"/>
        <w:rPr>
          <w:rFonts w:ascii="Times New Roman" w:hAnsi="Times New Roman"/>
          <w:sz w:val="36"/>
          <w:szCs w:val="36"/>
        </w:rPr>
      </w:pPr>
    </w:p>
    <w:p w14:paraId="64FED55F" w14:textId="3814BE35" w:rsidR="00DD4D50" w:rsidRDefault="00B94883" w:rsidP="00B94883">
      <w:pPr>
        <w:ind w:left="660" w:hanging="660"/>
        <w:rPr>
          <w:rFonts w:ascii="Times New Roman" w:hAnsi="Times New Roman"/>
          <w:bCs/>
          <w:i/>
          <w:iCs/>
          <w:sz w:val="36"/>
          <w:szCs w:val="36"/>
        </w:rPr>
      </w:pPr>
      <w:r>
        <w:rPr>
          <w:rFonts w:ascii="Times New Roman" w:hAnsi="Times New Roman"/>
          <w:bCs/>
          <w:sz w:val="36"/>
          <w:szCs w:val="36"/>
        </w:rPr>
        <w:t xml:space="preserve">       </w:t>
      </w:r>
      <w:r w:rsidR="00DD4D50" w:rsidRPr="00B94883">
        <w:rPr>
          <w:rFonts w:ascii="Times New Roman" w:hAnsi="Times New Roman"/>
          <w:b/>
          <w:bCs/>
          <w:sz w:val="36"/>
          <w:szCs w:val="36"/>
        </w:rPr>
        <w:t>Answer</w:t>
      </w:r>
      <w:r w:rsidR="00DD4D50" w:rsidRPr="00B03D77">
        <w:rPr>
          <w:rFonts w:ascii="Times New Roman" w:hAnsi="Times New Roman"/>
          <w:bCs/>
          <w:sz w:val="36"/>
          <w:szCs w:val="36"/>
        </w:rPr>
        <w:t xml:space="preserve">: </w:t>
      </w:r>
      <w:r w:rsidR="00DD4D50" w:rsidRPr="00B7377B">
        <w:rPr>
          <w:rFonts w:ascii="Times New Roman" w:hAnsi="Times New Roman"/>
          <w:i/>
          <w:iCs/>
          <w:sz w:val="36"/>
          <w:szCs w:val="36"/>
        </w:rPr>
        <w:t>The number of classes depends on the size of the data. Usually, the number of classes is between 5 and 20. As a convention, we choose 5 classes for a small data set</w:t>
      </w:r>
      <w:r w:rsidR="00BC2756">
        <w:rPr>
          <w:rFonts w:ascii="Times New Roman" w:hAnsi="Times New Roman"/>
          <w:i/>
          <w:iCs/>
          <w:sz w:val="36"/>
          <w:szCs w:val="36"/>
        </w:rPr>
        <w:t>.</w:t>
      </w:r>
    </w:p>
    <w:p w14:paraId="1F4C7781" w14:textId="77777777" w:rsidR="00483473" w:rsidRDefault="00483473" w:rsidP="00B94883">
      <w:pPr>
        <w:ind w:left="660" w:hanging="660"/>
        <w:rPr>
          <w:rFonts w:ascii="Times New Roman" w:hAnsi="Times New Roman"/>
          <w:bCs/>
          <w:i/>
          <w:iCs/>
          <w:sz w:val="36"/>
          <w:szCs w:val="36"/>
        </w:rPr>
      </w:pPr>
    </w:p>
    <w:p w14:paraId="5391491C" w14:textId="77777777" w:rsidR="00DD4D50" w:rsidRDefault="00DD4D50" w:rsidP="00B94883">
      <w:pPr>
        <w:numPr>
          <w:ilvl w:val="1"/>
          <w:numId w:val="20"/>
        </w:numPr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>How wide should each (class) interval be?</w:t>
      </w:r>
    </w:p>
    <w:p w14:paraId="07AE8853" w14:textId="77777777" w:rsidR="00635FFA" w:rsidRDefault="00B7377B" w:rsidP="00B7377B">
      <w:pPr>
        <w:ind w:left="550" w:hanging="550"/>
        <w:rPr>
          <w:rFonts w:ascii="Times New Roman" w:hAnsi="Times New Roman"/>
          <w:bCs/>
          <w:sz w:val="36"/>
          <w:szCs w:val="36"/>
        </w:rPr>
      </w:pPr>
      <w:r>
        <w:rPr>
          <w:rFonts w:ascii="Times New Roman" w:hAnsi="Times New Roman"/>
          <w:bCs/>
          <w:sz w:val="36"/>
          <w:szCs w:val="36"/>
        </w:rPr>
        <w:t xml:space="preserve">      </w:t>
      </w:r>
    </w:p>
    <w:p w14:paraId="4DB080C3" w14:textId="43BABEEA" w:rsidR="00DD4D50" w:rsidRDefault="00DD4D50" w:rsidP="00635FFA">
      <w:pPr>
        <w:ind w:left="550" w:hanging="10"/>
        <w:rPr>
          <w:rFonts w:ascii="Times New Roman" w:hAnsi="Times New Roman"/>
          <w:i/>
          <w:iCs/>
          <w:sz w:val="36"/>
          <w:szCs w:val="36"/>
        </w:rPr>
      </w:pPr>
      <w:r w:rsidRPr="00B7377B">
        <w:rPr>
          <w:rFonts w:ascii="Times New Roman" w:hAnsi="Times New Roman"/>
          <w:b/>
          <w:bCs/>
          <w:sz w:val="36"/>
          <w:szCs w:val="36"/>
        </w:rPr>
        <w:t>Answer</w:t>
      </w:r>
      <w:r w:rsidRPr="00B03D77">
        <w:rPr>
          <w:rFonts w:ascii="Times New Roman" w:hAnsi="Times New Roman"/>
          <w:bCs/>
          <w:sz w:val="36"/>
          <w:szCs w:val="36"/>
        </w:rPr>
        <w:t>:</w:t>
      </w:r>
      <w:r w:rsidRPr="00B03D77">
        <w:rPr>
          <w:rFonts w:ascii="Times New Roman" w:hAnsi="Times New Roman"/>
          <w:sz w:val="36"/>
          <w:szCs w:val="36"/>
        </w:rPr>
        <w:t xml:space="preserve">  </w:t>
      </w:r>
      <w:r w:rsidRPr="00B7377B">
        <w:rPr>
          <w:rFonts w:ascii="Times New Roman" w:hAnsi="Times New Roman"/>
          <w:i/>
          <w:iCs/>
          <w:sz w:val="36"/>
          <w:szCs w:val="36"/>
        </w:rPr>
        <w:t>When the number of classes is given, the class width can be calculated by</w:t>
      </w:r>
    </w:p>
    <w:p w14:paraId="6E3AE11C" w14:textId="77777777" w:rsidR="00141F34" w:rsidRDefault="00141F34" w:rsidP="00635FFA">
      <w:pPr>
        <w:ind w:left="550" w:hanging="10"/>
        <w:rPr>
          <w:rFonts w:ascii="Times New Roman" w:hAnsi="Times New Roman"/>
          <w:i/>
          <w:iCs/>
          <w:sz w:val="36"/>
          <w:szCs w:val="36"/>
        </w:rPr>
      </w:pPr>
    </w:p>
    <w:p w14:paraId="0748A3EB" w14:textId="77777777" w:rsidR="00462CBE" w:rsidRPr="00635FFA" w:rsidRDefault="00462CBE" w:rsidP="00B7377B">
      <w:pPr>
        <w:ind w:left="550" w:hanging="550"/>
        <w:rPr>
          <w:rFonts w:ascii="Times New Roman" w:hAnsi="Times New Roman"/>
          <w:i/>
          <w:iCs/>
          <w:sz w:val="16"/>
          <w:szCs w:val="16"/>
          <w:u w:val="single"/>
        </w:rPr>
      </w:pPr>
    </w:p>
    <w:p w14:paraId="08C51124" w14:textId="458F7A53" w:rsidR="00B7377B" w:rsidRDefault="00135386" w:rsidP="00135386">
      <w:pPr>
        <w:jc w:val="center"/>
        <w:rPr>
          <w:rFonts w:ascii="Times New Roman" w:hAnsi="Times New Roman"/>
          <w:bCs/>
          <w:sz w:val="36"/>
          <w:szCs w:val="36"/>
        </w:rPr>
      </w:pPr>
      <m:oMath>
        <m:r>
          <m:rPr>
            <m:sty m:val="p"/>
          </m:rPr>
          <w:rPr>
            <w:rFonts w:ascii="Cambria Math" w:hAnsi="Times New Roman"/>
            <w:sz w:val="36"/>
            <w:szCs w:val="36"/>
          </w:rPr>
          <m:t>ClassWidth</m:t>
        </m:r>
        <m:r>
          <m:rPr>
            <m:sty m:val="p"/>
          </m:rPr>
          <w:rPr>
            <w:rFonts w:ascii="Cambria Math" w:hAnsi="Times New Roman"/>
            <w:sz w:val="36"/>
            <w:szCs w:val="36"/>
          </w:rPr>
          <m:t>≈</m:t>
        </m:r>
        <m:f>
          <m:fPr>
            <m:ctrlPr>
              <w:rPr>
                <w:rFonts w:ascii="Cambria Math" w:hAnsi="Times New Roman"/>
                <w:bCs/>
                <w:iCs/>
                <w:sz w:val="36"/>
                <w:szCs w:val="36"/>
              </w:rPr>
            </m:ctrlPr>
          </m:fPr>
          <m:num>
            <m:r>
              <m:rPr>
                <m:sty m:val="p"/>
              </m:rPr>
              <w:rPr>
                <w:rFonts w:ascii="Cambria Math" w:hAnsi="Times New Roman"/>
                <w:sz w:val="36"/>
                <w:szCs w:val="36"/>
              </w:rPr>
              <m:t>Max(data)</m:t>
            </m:r>
            <m:r>
              <m:rPr>
                <m:sty m:val="p"/>
              </m:rPr>
              <w:rPr>
                <w:rFonts w:ascii="Cambria Math" w:hAnsi="Times New Roman"/>
                <w:sz w:val="36"/>
                <w:szCs w:val="36"/>
              </w:rPr>
              <m:t>-</m:t>
            </m:r>
            <m:r>
              <m:rPr>
                <m:sty m:val="p"/>
              </m:rPr>
              <w:rPr>
                <w:rFonts w:ascii="Cambria Math" w:hAnsi="Times New Roman"/>
                <w:sz w:val="36"/>
                <w:szCs w:val="36"/>
              </w:rPr>
              <m:t>Min(data)</m:t>
            </m:r>
          </m:num>
          <m:den>
            <m:r>
              <m:rPr>
                <m:sty m:val="p"/>
              </m:rPr>
              <w:rPr>
                <w:rFonts w:ascii="Cambria Math" w:hAnsi="Times New Roman"/>
                <w:sz w:val="36"/>
                <w:szCs w:val="36"/>
              </w:rPr>
              <m:t>Number of classes</m:t>
            </m:r>
          </m:den>
        </m:f>
      </m:oMath>
      <w:r>
        <w:rPr>
          <w:rFonts w:ascii="Times New Roman" w:hAnsi="Times New Roman"/>
          <w:bCs/>
          <w:sz w:val="36"/>
          <w:szCs w:val="36"/>
        </w:rPr>
        <w:t>.</w:t>
      </w:r>
    </w:p>
    <w:p w14:paraId="2C5493E7" w14:textId="77777777" w:rsidR="00141F34" w:rsidRDefault="00141F34" w:rsidP="00135386">
      <w:pPr>
        <w:jc w:val="center"/>
        <w:rPr>
          <w:rFonts w:ascii="Times New Roman" w:hAnsi="Times New Roman"/>
          <w:bCs/>
          <w:sz w:val="36"/>
          <w:szCs w:val="36"/>
        </w:rPr>
      </w:pPr>
    </w:p>
    <w:p w14:paraId="0B2F5059" w14:textId="0B7948A3" w:rsidR="00DD4D50" w:rsidRPr="00135386" w:rsidRDefault="00DD4D50" w:rsidP="00572B81">
      <w:pPr>
        <w:ind w:left="630" w:hanging="630"/>
        <w:rPr>
          <w:rFonts w:ascii="Times New Roman" w:hAnsi="Times New Roman"/>
          <w:sz w:val="36"/>
          <w:szCs w:val="36"/>
          <w:u w:val="single"/>
        </w:rPr>
      </w:pPr>
      <w:r w:rsidRPr="00B03D77">
        <w:rPr>
          <w:rFonts w:ascii="Times New Roman" w:hAnsi="Times New Roman"/>
          <w:i/>
          <w:iCs/>
          <w:sz w:val="36"/>
          <w:szCs w:val="36"/>
        </w:rPr>
        <w:lastRenderedPageBreak/>
        <w:t xml:space="preserve">   </w:t>
      </w:r>
      <w:r w:rsidR="00B7377B">
        <w:rPr>
          <w:rFonts w:ascii="Times New Roman" w:hAnsi="Times New Roman"/>
          <w:i/>
          <w:iCs/>
          <w:sz w:val="36"/>
          <w:szCs w:val="36"/>
        </w:rPr>
        <w:t xml:space="preserve">   </w:t>
      </w:r>
      <w:r w:rsidRPr="00B03D77">
        <w:rPr>
          <w:rFonts w:ascii="Times New Roman" w:hAnsi="Times New Roman"/>
          <w:i/>
          <w:iCs/>
          <w:sz w:val="36"/>
          <w:szCs w:val="36"/>
        </w:rPr>
        <w:t xml:space="preserve"> </w:t>
      </w:r>
      <w:r w:rsidR="00135386" w:rsidRPr="00135386">
        <w:rPr>
          <w:rFonts w:ascii="Times New Roman" w:hAnsi="Times New Roman"/>
          <w:sz w:val="36"/>
          <w:szCs w:val="36"/>
        </w:rPr>
        <w:t>If the</w:t>
      </w:r>
      <w:r w:rsidR="001E5004">
        <w:rPr>
          <w:rFonts w:ascii="Times New Roman" w:hAnsi="Times New Roman"/>
          <w:sz w:val="36"/>
          <w:szCs w:val="36"/>
        </w:rPr>
        <w:t xml:space="preserve"> above formula gives an “inconvenient”</w:t>
      </w:r>
      <w:r w:rsidR="00135386" w:rsidRPr="00135386">
        <w:rPr>
          <w:rFonts w:ascii="Times New Roman" w:hAnsi="Times New Roman"/>
          <w:sz w:val="36"/>
          <w:szCs w:val="36"/>
        </w:rPr>
        <w:t xml:space="preserve"> </w:t>
      </w:r>
      <w:r w:rsidR="00135386">
        <w:rPr>
          <w:rFonts w:ascii="Times New Roman" w:hAnsi="Times New Roman"/>
          <w:sz w:val="36"/>
          <w:szCs w:val="36"/>
        </w:rPr>
        <w:t>class width</w:t>
      </w:r>
      <w:r w:rsidR="001E5004">
        <w:rPr>
          <w:rFonts w:ascii="Times New Roman" w:hAnsi="Times New Roman"/>
          <w:sz w:val="36"/>
          <w:szCs w:val="36"/>
        </w:rPr>
        <w:t xml:space="preserve"> </w:t>
      </w:r>
      <w:r w:rsidR="0094786C">
        <w:rPr>
          <w:rFonts w:ascii="Times New Roman" w:hAnsi="Times New Roman"/>
          <w:sz w:val="36"/>
          <w:szCs w:val="36"/>
        </w:rPr>
        <w:t>(i.e., decimal</w:t>
      </w:r>
      <w:r w:rsidR="00C023FC">
        <w:rPr>
          <w:rFonts w:ascii="Times New Roman" w:hAnsi="Times New Roman"/>
          <w:sz w:val="36"/>
          <w:szCs w:val="36"/>
        </w:rPr>
        <w:t xml:space="preserve">), we can choose a convenient width </w:t>
      </w:r>
      <w:r w:rsidR="007B5330">
        <w:rPr>
          <w:rFonts w:ascii="Times New Roman" w:hAnsi="Times New Roman"/>
          <w:sz w:val="36"/>
          <w:szCs w:val="36"/>
        </w:rPr>
        <w:t>that</w:t>
      </w:r>
      <w:r w:rsidR="00E33B6E">
        <w:rPr>
          <w:rFonts w:ascii="Times New Roman" w:hAnsi="Times New Roman"/>
          <w:sz w:val="36"/>
          <w:szCs w:val="36"/>
        </w:rPr>
        <w:t xml:space="preserve"> is </w:t>
      </w:r>
      <w:r w:rsidR="00E33B6E" w:rsidRPr="00E33B6E">
        <w:rPr>
          <w:rFonts w:ascii="Times New Roman" w:hAnsi="Times New Roman"/>
          <w:b/>
          <w:bCs/>
          <w:i/>
          <w:iCs/>
          <w:sz w:val="36"/>
          <w:szCs w:val="36"/>
          <w:u w:val="single"/>
        </w:rPr>
        <w:t xml:space="preserve">slightly </w:t>
      </w:r>
      <w:r w:rsidR="00E33B6E" w:rsidRPr="00D63124">
        <w:rPr>
          <w:rFonts w:ascii="Times New Roman" w:hAnsi="Times New Roman"/>
          <w:b/>
          <w:bCs/>
          <w:i/>
          <w:iCs/>
          <w:color w:val="C00000"/>
          <w:sz w:val="36"/>
          <w:szCs w:val="36"/>
          <w:u w:val="single"/>
        </w:rPr>
        <w:t>bigger</w:t>
      </w:r>
      <w:r w:rsidR="00E33B6E" w:rsidRPr="00E33B6E">
        <w:rPr>
          <w:rFonts w:ascii="Times New Roman" w:hAnsi="Times New Roman"/>
          <w:b/>
          <w:bCs/>
          <w:i/>
          <w:iCs/>
          <w:sz w:val="36"/>
          <w:szCs w:val="36"/>
          <w:u w:val="single"/>
        </w:rPr>
        <w:t xml:space="preserve"> than</w:t>
      </w:r>
      <w:r w:rsidR="00E33B6E">
        <w:rPr>
          <w:rFonts w:ascii="Times New Roman" w:hAnsi="Times New Roman"/>
          <w:sz w:val="36"/>
          <w:szCs w:val="36"/>
        </w:rPr>
        <w:t xml:space="preserve"> the actual width.</w:t>
      </w:r>
      <w:r w:rsidR="00135386">
        <w:rPr>
          <w:rFonts w:ascii="Times New Roman" w:hAnsi="Times New Roman"/>
          <w:sz w:val="36"/>
          <w:szCs w:val="36"/>
        </w:rPr>
        <w:t xml:space="preserve"> </w:t>
      </w:r>
    </w:p>
    <w:p w14:paraId="312A17A3" w14:textId="5FF78983" w:rsidR="00B7377B" w:rsidRPr="00B03D77" w:rsidRDefault="00B7377B" w:rsidP="00B03D77">
      <w:pPr>
        <w:rPr>
          <w:rFonts w:ascii="Times New Roman" w:hAnsi="Times New Roman"/>
          <w:i/>
          <w:iCs/>
          <w:sz w:val="36"/>
          <w:szCs w:val="36"/>
          <w:u w:val="single"/>
        </w:rPr>
      </w:pPr>
    </w:p>
    <w:p w14:paraId="36D98F9F" w14:textId="7D40B7A6" w:rsidR="00DD4D50" w:rsidRDefault="00DD4D50" w:rsidP="00B93CEB">
      <w:pPr>
        <w:ind w:left="630" w:hanging="630"/>
        <w:rPr>
          <w:rFonts w:ascii="Times New Roman" w:hAnsi="Times New Roman"/>
          <w:bCs/>
          <w:i/>
          <w:iCs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 xml:space="preserve">    </w:t>
      </w:r>
      <w:r w:rsidRPr="00B03D77">
        <w:rPr>
          <w:rFonts w:ascii="Times New Roman" w:hAnsi="Times New Roman"/>
          <w:i/>
          <w:iCs/>
          <w:sz w:val="36"/>
          <w:szCs w:val="36"/>
        </w:rPr>
        <w:t xml:space="preserve"> </w:t>
      </w:r>
      <w:r w:rsidRPr="00B03D77">
        <w:rPr>
          <w:rFonts w:ascii="Times New Roman" w:hAnsi="Times New Roman"/>
          <w:sz w:val="36"/>
          <w:szCs w:val="36"/>
        </w:rPr>
        <w:t xml:space="preserve">  </w:t>
      </w:r>
      <w:r w:rsidRPr="00B03D77">
        <w:rPr>
          <w:rFonts w:ascii="Times New Roman" w:hAnsi="Times New Roman"/>
          <w:bCs/>
          <w:i/>
          <w:iCs/>
          <w:sz w:val="36"/>
          <w:szCs w:val="36"/>
        </w:rPr>
        <w:t xml:space="preserve">In this example, </w:t>
      </w:r>
      <w:proofErr w:type="spellStart"/>
      <w:r w:rsidR="00103517">
        <w:rPr>
          <w:rFonts w:ascii="Times New Roman" w:hAnsi="Times New Roman"/>
          <w:bCs/>
          <w:i/>
          <w:iCs/>
          <w:sz w:val="36"/>
          <w:szCs w:val="36"/>
        </w:rPr>
        <w:t>Class</w:t>
      </w:r>
      <w:r w:rsidR="00360300">
        <w:rPr>
          <w:rFonts w:ascii="Times New Roman" w:hAnsi="Times New Roman"/>
          <w:bCs/>
          <w:i/>
          <w:iCs/>
          <w:sz w:val="36"/>
          <w:szCs w:val="36"/>
        </w:rPr>
        <w:t>.</w:t>
      </w:r>
      <w:r w:rsidR="00103517">
        <w:rPr>
          <w:rFonts w:ascii="Times New Roman" w:hAnsi="Times New Roman"/>
          <w:bCs/>
          <w:i/>
          <w:iCs/>
          <w:sz w:val="36"/>
          <w:szCs w:val="36"/>
        </w:rPr>
        <w:t>Widthh</w:t>
      </w:r>
      <w:proofErr w:type="spellEnd"/>
      <w:r w:rsidR="00360300">
        <w:rPr>
          <w:rFonts w:ascii="Times New Roman" w:hAnsi="Times New Roman"/>
          <w:bCs/>
          <w:i/>
          <w:iCs/>
          <w:sz w:val="36"/>
          <w:szCs w:val="36"/>
        </w:rPr>
        <w:t xml:space="preserve"> </w:t>
      </w:r>
      <w:r w:rsidR="00360300" w:rsidRPr="00B03D77">
        <w:rPr>
          <w:rFonts w:ascii="Times New Roman" w:hAnsi="Times New Roman"/>
          <w:bCs/>
          <w:i/>
          <w:iCs/>
          <w:sz w:val="36"/>
          <w:szCs w:val="36"/>
        </w:rPr>
        <w:t>= (</w:t>
      </w:r>
      <w:r w:rsidRPr="00B03D77">
        <w:rPr>
          <w:rFonts w:ascii="Times New Roman" w:hAnsi="Times New Roman"/>
          <w:bCs/>
          <w:i/>
          <w:iCs/>
          <w:sz w:val="36"/>
          <w:szCs w:val="36"/>
        </w:rPr>
        <w:t>7</w:t>
      </w:r>
      <w:r w:rsidR="00215334">
        <w:rPr>
          <w:rFonts w:ascii="Times New Roman" w:hAnsi="Times New Roman"/>
          <w:bCs/>
          <w:i/>
          <w:iCs/>
          <w:sz w:val="36"/>
          <w:szCs w:val="36"/>
        </w:rPr>
        <w:t>4</w:t>
      </w:r>
      <w:r w:rsidR="00C0438C">
        <w:rPr>
          <w:rFonts w:ascii="Times New Roman" w:hAnsi="Times New Roman"/>
          <w:bCs/>
          <w:i/>
          <w:iCs/>
          <w:sz w:val="36"/>
          <w:szCs w:val="36"/>
        </w:rPr>
        <w:t>.5</w:t>
      </w:r>
      <w:r w:rsidR="00B7377B">
        <w:rPr>
          <w:rFonts w:ascii="Times New Roman" w:hAnsi="Times New Roman"/>
          <w:bCs/>
          <w:i/>
          <w:iCs/>
          <w:sz w:val="36"/>
          <w:szCs w:val="36"/>
        </w:rPr>
        <w:t>-2</w:t>
      </w:r>
      <w:r w:rsidR="00C0438C">
        <w:rPr>
          <w:rFonts w:ascii="Times New Roman" w:hAnsi="Times New Roman"/>
          <w:bCs/>
          <w:i/>
          <w:iCs/>
          <w:sz w:val="36"/>
          <w:szCs w:val="36"/>
        </w:rPr>
        <w:t>0.5</w:t>
      </w:r>
      <w:r w:rsidR="00B7377B">
        <w:rPr>
          <w:rFonts w:ascii="Times New Roman" w:hAnsi="Times New Roman"/>
          <w:bCs/>
          <w:i/>
          <w:iCs/>
          <w:sz w:val="36"/>
          <w:szCs w:val="36"/>
        </w:rPr>
        <w:t>)/5</w:t>
      </w:r>
      <w:r w:rsidR="00366DA6">
        <w:rPr>
          <w:rFonts w:ascii="Times New Roman" w:hAnsi="Times New Roman"/>
          <w:bCs/>
          <w:i/>
          <w:iCs/>
          <w:sz w:val="36"/>
          <w:szCs w:val="36"/>
        </w:rPr>
        <w:t xml:space="preserve"> ≈ </w:t>
      </w:r>
      <w:r w:rsidR="00B7377B">
        <w:rPr>
          <w:rFonts w:ascii="Times New Roman" w:hAnsi="Times New Roman"/>
          <w:bCs/>
          <w:i/>
          <w:iCs/>
          <w:sz w:val="36"/>
          <w:szCs w:val="36"/>
        </w:rPr>
        <w:t>10.</w:t>
      </w:r>
      <w:r w:rsidR="00C0438C">
        <w:rPr>
          <w:rFonts w:ascii="Times New Roman" w:hAnsi="Times New Roman"/>
          <w:bCs/>
          <w:i/>
          <w:iCs/>
          <w:sz w:val="36"/>
          <w:szCs w:val="36"/>
        </w:rPr>
        <w:t>8</w:t>
      </w:r>
      <w:r w:rsidR="00B7377B">
        <w:rPr>
          <w:rFonts w:ascii="Times New Roman" w:hAnsi="Times New Roman"/>
          <w:bCs/>
          <w:i/>
          <w:iCs/>
          <w:sz w:val="36"/>
          <w:szCs w:val="36"/>
        </w:rPr>
        <w:t>, we</w:t>
      </w:r>
      <w:r w:rsidR="00B93CEB">
        <w:rPr>
          <w:rFonts w:ascii="Times New Roman" w:hAnsi="Times New Roman"/>
          <w:bCs/>
          <w:i/>
          <w:iCs/>
          <w:sz w:val="36"/>
          <w:szCs w:val="36"/>
        </w:rPr>
        <w:t xml:space="preserve"> a convenient width w = </w:t>
      </w:r>
      <w:r w:rsidRPr="00B03D77">
        <w:rPr>
          <w:rFonts w:ascii="Times New Roman" w:hAnsi="Times New Roman"/>
          <w:bCs/>
          <w:i/>
          <w:iCs/>
          <w:sz w:val="36"/>
          <w:szCs w:val="36"/>
        </w:rPr>
        <w:t>11</w:t>
      </w:r>
      <w:r w:rsidR="00B93CEB">
        <w:rPr>
          <w:rFonts w:ascii="Times New Roman" w:hAnsi="Times New Roman"/>
          <w:bCs/>
          <w:i/>
          <w:iCs/>
          <w:sz w:val="36"/>
          <w:szCs w:val="36"/>
        </w:rPr>
        <w:t xml:space="preserve"> &gt; 10.</w:t>
      </w:r>
      <w:r w:rsidR="00C0438C">
        <w:rPr>
          <w:rFonts w:ascii="Times New Roman" w:hAnsi="Times New Roman"/>
          <w:bCs/>
          <w:i/>
          <w:iCs/>
          <w:sz w:val="36"/>
          <w:szCs w:val="36"/>
        </w:rPr>
        <w:t>8</w:t>
      </w:r>
      <w:r w:rsidR="00B93CEB">
        <w:rPr>
          <w:rFonts w:ascii="Times New Roman" w:hAnsi="Times New Roman"/>
          <w:bCs/>
          <w:i/>
          <w:iCs/>
          <w:sz w:val="36"/>
          <w:szCs w:val="36"/>
        </w:rPr>
        <w:t>.</w:t>
      </w:r>
    </w:p>
    <w:p w14:paraId="5367A492" w14:textId="07ADE307" w:rsidR="00B7377B" w:rsidRDefault="00B7377B" w:rsidP="00B03D77">
      <w:pPr>
        <w:rPr>
          <w:rFonts w:ascii="Times New Roman" w:hAnsi="Times New Roman"/>
          <w:bCs/>
          <w:i/>
          <w:iCs/>
          <w:sz w:val="36"/>
          <w:szCs w:val="36"/>
        </w:rPr>
      </w:pPr>
    </w:p>
    <w:p w14:paraId="3266495B" w14:textId="71D8D967" w:rsidR="00DD4D50" w:rsidRDefault="00462CBE" w:rsidP="00B03D77">
      <w:pPr>
        <w:numPr>
          <w:ilvl w:val="1"/>
          <w:numId w:val="20"/>
        </w:numPr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How to determine</w:t>
      </w:r>
      <w:r w:rsidR="00DD4D50" w:rsidRPr="00B03D77">
        <w:rPr>
          <w:rFonts w:ascii="Times New Roman" w:hAnsi="Times New Roman"/>
          <w:sz w:val="36"/>
          <w:szCs w:val="36"/>
        </w:rPr>
        <w:t xml:space="preserve"> the upper and lower li</w:t>
      </w:r>
      <w:r>
        <w:rPr>
          <w:rFonts w:ascii="Times New Roman" w:hAnsi="Times New Roman"/>
          <w:sz w:val="36"/>
          <w:szCs w:val="36"/>
        </w:rPr>
        <w:t>mits of the intervals</w:t>
      </w:r>
      <w:r w:rsidR="00DD4D50" w:rsidRPr="00B03D77">
        <w:rPr>
          <w:rFonts w:ascii="Times New Roman" w:hAnsi="Times New Roman"/>
          <w:sz w:val="36"/>
          <w:szCs w:val="36"/>
        </w:rPr>
        <w:t>?</w:t>
      </w:r>
      <w:r w:rsidR="00BC2310">
        <w:rPr>
          <w:rFonts w:ascii="Times New Roman" w:hAnsi="Times New Roman"/>
          <w:sz w:val="36"/>
          <w:szCs w:val="36"/>
        </w:rPr>
        <w:t xml:space="preserve"> </w:t>
      </w:r>
    </w:p>
    <w:p w14:paraId="1918F90F" w14:textId="4E7549F1" w:rsidR="00B7377B" w:rsidRDefault="00B7377B" w:rsidP="00B7377B">
      <w:pPr>
        <w:ind w:left="660"/>
        <w:rPr>
          <w:rFonts w:ascii="Times New Roman" w:hAnsi="Times New Roman"/>
          <w:sz w:val="36"/>
          <w:szCs w:val="36"/>
        </w:rPr>
      </w:pPr>
    </w:p>
    <w:p w14:paraId="34DAD5C9" w14:textId="0F8C4442" w:rsidR="00800BE7" w:rsidRDefault="00A715F1" w:rsidP="00B7377B">
      <w:pPr>
        <w:ind w:left="66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You may want to choose a convenient </w:t>
      </w:r>
      <w:r w:rsidR="005362CC">
        <w:rPr>
          <w:rFonts w:ascii="Times New Roman" w:hAnsi="Times New Roman"/>
          <w:sz w:val="36"/>
          <w:szCs w:val="36"/>
        </w:rPr>
        <w:t xml:space="preserve">starting value that is </w:t>
      </w:r>
      <w:r w:rsidR="005362CC" w:rsidRPr="00D63124">
        <w:rPr>
          <w:rFonts w:ascii="Times New Roman" w:hAnsi="Times New Roman"/>
          <w:b/>
          <w:bCs/>
          <w:i/>
          <w:iCs/>
          <w:sz w:val="36"/>
          <w:szCs w:val="36"/>
          <w:u w:val="single"/>
        </w:rPr>
        <w:t xml:space="preserve">slightly </w:t>
      </w:r>
      <w:r w:rsidR="005362CC" w:rsidRPr="00D63124">
        <w:rPr>
          <w:rFonts w:ascii="Times New Roman" w:hAnsi="Times New Roman"/>
          <w:b/>
          <w:bCs/>
          <w:i/>
          <w:iCs/>
          <w:color w:val="C00000"/>
          <w:sz w:val="36"/>
          <w:szCs w:val="36"/>
          <w:u w:val="single"/>
        </w:rPr>
        <w:t>sma</w:t>
      </w:r>
      <w:r w:rsidR="00CC4AA7" w:rsidRPr="00D63124">
        <w:rPr>
          <w:rFonts w:ascii="Times New Roman" w:hAnsi="Times New Roman"/>
          <w:b/>
          <w:bCs/>
          <w:i/>
          <w:iCs/>
          <w:color w:val="C00000"/>
          <w:sz w:val="36"/>
          <w:szCs w:val="36"/>
          <w:u w:val="single"/>
        </w:rPr>
        <w:t>ller</w:t>
      </w:r>
      <w:r w:rsidR="00CC4AA7" w:rsidRPr="00D63124">
        <w:rPr>
          <w:rFonts w:ascii="Times New Roman" w:hAnsi="Times New Roman"/>
          <w:b/>
          <w:bCs/>
          <w:i/>
          <w:iCs/>
          <w:sz w:val="36"/>
          <w:szCs w:val="36"/>
          <w:u w:val="single"/>
        </w:rPr>
        <w:t xml:space="preserve"> than</w:t>
      </w:r>
      <w:r w:rsidR="00CC4AA7">
        <w:rPr>
          <w:rFonts w:ascii="Times New Roman" w:hAnsi="Times New Roman"/>
          <w:sz w:val="36"/>
          <w:szCs w:val="36"/>
        </w:rPr>
        <w:t xml:space="preserve"> the minimum value if the minimum value is </w:t>
      </w:r>
      <w:proofErr w:type="spellStart"/>
      <w:proofErr w:type="gramStart"/>
      <w:r w:rsidR="00D63124">
        <w:rPr>
          <w:rFonts w:ascii="Times New Roman" w:hAnsi="Times New Roman"/>
          <w:sz w:val="36"/>
          <w:szCs w:val="36"/>
        </w:rPr>
        <w:t>inconvenient.</w:t>
      </w:r>
      <w:r w:rsidR="00F83415">
        <w:rPr>
          <w:rFonts w:ascii="Times New Roman" w:hAnsi="Times New Roman"/>
          <w:sz w:val="36"/>
          <w:szCs w:val="36"/>
        </w:rPr>
        <w:t>We</w:t>
      </w:r>
      <w:proofErr w:type="spellEnd"/>
      <w:proofErr w:type="gramEnd"/>
      <w:r w:rsidR="00F83415">
        <w:rPr>
          <w:rFonts w:ascii="Times New Roman" w:hAnsi="Times New Roman"/>
          <w:sz w:val="36"/>
          <w:szCs w:val="36"/>
        </w:rPr>
        <w:t xml:space="preserve"> </w:t>
      </w:r>
    </w:p>
    <w:p w14:paraId="7D26B387" w14:textId="5D54BFDD" w:rsidR="00F77640" w:rsidRDefault="00F77640" w:rsidP="00B7377B">
      <w:pPr>
        <w:ind w:left="660"/>
        <w:rPr>
          <w:rFonts w:ascii="Times New Roman" w:hAnsi="Times New Roman"/>
          <w:sz w:val="36"/>
          <w:szCs w:val="36"/>
        </w:rPr>
      </w:pPr>
    </w:p>
    <w:p w14:paraId="5416A551" w14:textId="17516684" w:rsidR="00800BE7" w:rsidRDefault="00E37C6E" w:rsidP="00673A09">
      <w:pPr>
        <w:ind w:left="360" w:hanging="39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93F4F3C" wp14:editId="6BC80ED9">
                <wp:simplePos x="0" y="0"/>
                <wp:positionH relativeFrom="margin">
                  <wp:posOffset>2007342</wp:posOffset>
                </wp:positionH>
                <wp:positionV relativeFrom="paragraph">
                  <wp:posOffset>123978</wp:posOffset>
                </wp:positionV>
                <wp:extent cx="1994535" cy="296939"/>
                <wp:effectExtent l="0" t="0" r="12065" b="8255"/>
                <wp:wrapNone/>
                <wp:docPr id="13328" name="Rectangle 13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4535" cy="29693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F3139D" w14:textId="0B93271C" w:rsidR="00217880" w:rsidRPr="00B441F8" w:rsidRDefault="00283CDF" w:rsidP="00283CDF">
                            <w:pPr>
                              <w:pStyle w:val="NoSpacing"/>
                              <w:jc w:val="center"/>
                              <w:rPr>
                                <w:color w:val="0070C0"/>
                                <w:sz w:val="20"/>
                              </w:rPr>
                            </w:pPr>
                            <w:r w:rsidRPr="00B441F8">
                              <w:rPr>
                                <w:color w:val="0070C0"/>
                                <w:sz w:val="20"/>
                              </w:rPr>
                              <w:t>Original data wind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F4F3C" id="Rectangle 13328" o:spid="_x0000_s1043" style="position:absolute;left:0;text-align:left;margin-left:158.05pt;margin-top:9.75pt;width:157.05pt;height:23.4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" fillcolor="white [3212]" strokecolor="#1f3763 [1604]" strokeweight="1pt">
                <v:textbox>
                  <w:txbxContent>
                    <w:p w14:paraId="38F3139D" w14:textId="0B93271C" w:rsidR="00217880" w:rsidRPr="00B441F8" w:rsidRDefault="00283CDF" w:rsidP="00283CDF">
                      <w:pPr>
                        <w:pStyle w:val="NoSpacing"/>
                        <w:jc w:val="center"/>
                        <w:rPr>
                          <w:color w:val="0070C0"/>
                          <w:sz w:val="20"/>
                        </w:rPr>
                      </w:pPr>
                      <w:r w:rsidRPr="00B441F8">
                        <w:rPr>
                          <w:color w:val="0070C0"/>
                          <w:sz w:val="20"/>
                        </w:rPr>
                        <w:t>Original data window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73A09"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A8DD352" wp14:editId="4587F73D">
                <wp:simplePos x="0" y="0"/>
                <wp:positionH relativeFrom="column">
                  <wp:posOffset>632360</wp:posOffset>
                </wp:positionH>
                <wp:positionV relativeFrom="paragraph">
                  <wp:posOffset>5938</wp:posOffset>
                </wp:positionV>
                <wp:extent cx="4845133" cy="243444"/>
                <wp:effectExtent l="0" t="0" r="0" b="4445"/>
                <wp:wrapNone/>
                <wp:docPr id="13317" name="Rectangle 13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5133" cy="2434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F2E618" w14:textId="78F62A62" w:rsidR="00673A09" w:rsidRPr="005E1D69" w:rsidRDefault="0008236B" w:rsidP="0008236B">
                            <w:pPr>
                              <w:jc w:val="both"/>
                              <w:rPr>
                                <w:color w:val="0070C0"/>
                                <w:sz w:val="22"/>
                                <w:szCs w:val="22"/>
                              </w:rPr>
                            </w:pPr>
                            <w:r w:rsidRPr="005E1D69">
                              <w:rPr>
                                <w:color w:val="0070C0"/>
                                <w:sz w:val="22"/>
                                <w:szCs w:val="22"/>
                              </w:rPr>
                              <w:t>20</w:t>
                            </w:r>
                            <w:r w:rsidR="005E1D69" w:rsidRPr="005E1D69">
                              <w:rPr>
                                <w:color w:val="0070C0"/>
                                <w:sz w:val="22"/>
                                <w:szCs w:val="22"/>
                              </w:rPr>
                              <w:t>.5</w:t>
                            </w:r>
                            <w:r w:rsidR="005E1D69">
                              <w:rPr>
                                <w:color w:val="0070C0"/>
                                <w:sz w:val="22"/>
                                <w:szCs w:val="22"/>
                              </w:rPr>
                              <w:t xml:space="preserve">                                                                                                             74.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8DD352" id="Rectangle 13317" o:spid="_x0000_s1044" style="position:absolute;left:0;text-align:left;margin-left:49.8pt;margin-top:.45pt;width:381.5pt;height:19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" filled="f" stroked="f" strokeweight="1pt">
                <v:textbox>
                  <w:txbxContent>
                    <w:p w14:paraId="0DF2E618" w14:textId="78F62A62" w:rsidR="00673A09" w:rsidRPr="005E1D69" w:rsidRDefault="0008236B" w:rsidP="0008236B">
                      <w:pPr>
                        <w:jc w:val="both"/>
                        <w:rPr>
                          <w:color w:val="0070C0"/>
                          <w:sz w:val="22"/>
                          <w:szCs w:val="22"/>
                        </w:rPr>
                      </w:pPr>
                      <w:r w:rsidRPr="005E1D69">
                        <w:rPr>
                          <w:color w:val="0070C0"/>
                          <w:sz w:val="22"/>
                          <w:szCs w:val="22"/>
                        </w:rPr>
                        <w:t>20</w:t>
                      </w:r>
                      <w:r w:rsidR="005E1D69" w:rsidRPr="005E1D69">
                        <w:rPr>
                          <w:color w:val="0070C0"/>
                          <w:sz w:val="22"/>
                          <w:szCs w:val="22"/>
                        </w:rPr>
                        <w:t>.5</w:t>
                      </w:r>
                      <w:r w:rsidR="005E1D69">
                        <w:rPr>
                          <w:color w:val="0070C0"/>
                          <w:sz w:val="22"/>
                          <w:szCs w:val="22"/>
                        </w:rPr>
                        <w:t xml:space="preserve">                                                                                                             74.5</w:t>
                      </w:r>
                    </w:p>
                  </w:txbxContent>
                </v:textbox>
              </v:rect>
            </w:pict>
          </mc:Fallback>
        </mc:AlternateContent>
      </w:r>
    </w:p>
    <w:p w14:paraId="6534160E" w14:textId="69995476" w:rsidR="00106377" w:rsidRDefault="00012205" w:rsidP="00673A09">
      <w:pPr>
        <w:ind w:left="360" w:hanging="39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31B15A9" wp14:editId="3A4A3013">
                <wp:simplePos x="0" y="0"/>
                <wp:positionH relativeFrom="column">
                  <wp:posOffset>863929</wp:posOffset>
                </wp:positionH>
                <wp:positionV relativeFrom="paragraph">
                  <wp:posOffset>63681</wp:posOffset>
                </wp:positionV>
                <wp:extent cx="4405745" cy="17813"/>
                <wp:effectExtent l="19050" t="76200" r="90170" b="96520"/>
                <wp:wrapNone/>
                <wp:docPr id="13327" name="Straight Arrow Connector 13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05745" cy="1781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0070C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9C2F7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327" o:spid="_x0000_s1026" type="#_x0000_t32" style="position:absolute;margin-left:68.05pt;margin-top:5pt;width:346.9pt;height:1.4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" strokecolor="#0070c0" strokeweight=".5pt">
                <v:stroke startarrow="block" endarrow="block" joinstyle="miter"/>
              </v:shape>
            </w:pict>
          </mc:Fallback>
        </mc:AlternateContent>
      </w:r>
      <w:r w:rsidR="006E1E5C"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C39CA24" wp14:editId="1CA07177">
                <wp:simplePos x="0" y="0"/>
                <wp:positionH relativeFrom="column">
                  <wp:posOffset>2493043</wp:posOffset>
                </wp:positionH>
                <wp:positionV relativeFrom="paragraph">
                  <wp:posOffset>120329</wp:posOffset>
                </wp:positionV>
                <wp:extent cx="5938" cy="296603"/>
                <wp:effectExtent l="0" t="0" r="32385" b="27305"/>
                <wp:wrapNone/>
                <wp:docPr id="13326" name="Straight Connector 13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8" cy="296603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C079CA" id="Straight Connector 13326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6.3pt,9.45pt" to="196.75pt,3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" strokecolor="red">
                <v:stroke joinstyle="miter"/>
              </v:line>
            </w:pict>
          </mc:Fallback>
        </mc:AlternateContent>
      </w:r>
      <w:r w:rsidR="00827FA1"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3FF478C" wp14:editId="65B36108">
                <wp:simplePos x="0" y="0"/>
                <wp:positionH relativeFrom="column">
                  <wp:posOffset>3395312</wp:posOffset>
                </wp:positionH>
                <wp:positionV relativeFrom="paragraph">
                  <wp:posOffset>114333</wp:posOffset>
                </wp:positionV>
                <wp:extent cx="5715" cy="296545"/>
                <wp:effectExtent l="0" t="0" r="32385" b="27305"/>
                <wp:wrapNone/>
                <wp:docPr id="13324" name="Straight Connector 13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15" cy="296545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7D49FC" id="Straight Connector 13324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7.35pt,9pt" to="267.8pt,3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" strokecolor="red">
                <v:stroke joinstyle="miter"/>
              </v:line>
            </w:pict>
          </mc:Fallback>
        </mc:AlternateContent>
      </w:r>
      <w:r w:rsidR="00827FA1"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8450E77" wp14:editId="56ED300C">
                <wp:simplePos x="0" y="0"/>
                <wp:positionH relativeFrom="column">
                  <wp:posOffset>1531562</wp:posOffset>
                </wp:positionH>
                <wp:positionV relativeFrom="paragraph">
                  <wp:posOffset>146306</wp:posOffset>
                </wp:positionV>
                <wp:extent cx="5938" cy="296603"/>
                <wp:effectExtent l="0" t="0" r="32385" b="27305"/>
                <wp:wrapNone/>
                <wp:docPr id="13322" name="Straight Connector 13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8" cy="296603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808A39" id="Straight Connector 13322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0.6pt,11.5pt" to="121.05pt,3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" strokecolor="red">
                <v:stroke joinstyle="miter"/>
              </v:line>
            </w:pict>
          </mc:Fallback>
        </mc:AlternateContent>
      </w:r>
      <w:r w:rsidR="00827FA1"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158013A" wp14:editId="3382BA93">
                <wp:simplePos x="0" y="0"/>
                <wp:positionH relativeFrom="margin">
                  <wp:align>right</wp:align>
                </wp:positionH>
                <wp:positionV relativeFrom="paragraph">
                  <wp:posOffset>229169</wp:posOffset>
                </wp:positionV>
                <wp:extent cx="4803569" cy="23685"/>
                <wp:effectExtent l="0" t="0" r="35560" b="33655"/>
                <wp:wrapNone/>
                <wp:docPr id="13318" name="Straight Connector 13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03569" cy="23685"/>
                        </a:xfrm>
                        <a:prstGeom prst="line">
                          <a:avLst/>
                        </a:prstGeom>
                        <a:ln w="15875">
                          <a:solidFill>
                            <a:srgbClr val="00B05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0ACBC8" id="Straight Connector 13318" o:spid="_x0000_s1026" style="position:absolute;z-index:25167052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27.05pt,18.05pt" to="705.3pt,1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" strokecolor="#00b050" strokeweight="1.25pt">
                <v:stroke joinstyle="miter"/>
                <w10:wrap anchorx="margin"/>
              </v:line>
            </w:pict>
          </mc:Fallback>
        </mc:AlternateContent>
      </w:r>
      <w:r w:rsidR="00827FA1"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D39D760" wp14:editId="18DF8199">
                <wp:simplePos x="0" y="0"/>
                <wp:positionH relativeFrom="column">
                  <wp:posOffset>4434873</wp:posOffset>
                </wp:positionH>
                <wp:positionV relativeFrom="paragraph">
                  <wp:posOffset>122654</wp:posOffset>
                </wp:positionV>
                <wp:extent cx="5938" cy="296603"/>
                <wp:effectExtent l="0" t="0" r="32385" b="27305"/>
                <wp:wrapNone/>
                <wp:docPr id="13323" name="Straight Connector 13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8" cy="296603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A7A8D7" id="Straight Connector 13323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9.2pt,9.65pt" to="349.65pt,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" strokecolor="red">
                <v:stroke joinstyle="miter"/>
              </v:line>
            </w:pict>
          </mc:Fallback>
        </mc:AlternateContent>
      </w:r>
      <w:r w:rsidR="00592774"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0CD4842" wp14:editId="5BB11E2E">
                <wp:simplePos x="0" y="0"/>
                <wp:positionH relativeFrom="margin">
                  <wp:align>right</wp:align>
                </wp:positionH>
                <wp:positionV relativeFrom="paragraph">
                  <wp:posOffset>115446</wp:posOffset>
                </wp:positionV>
                <wp:extent cx="5938" cy="296603"/>
                <wp:effectExtent l="0" t="0" r="32385" b="27305"/>
                <wp:wrapNone/>
                <wp:docPr id="13321" name="Straight Connector 13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8" cy="296603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98788E" id="Straight Connector 13321" o:spid="_x0000_s1026" style="position:absolute;z-index:25167564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-50.75pt,9.1pt" to="-50.3pt,3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" strokecolor="red">
                <v:stroke joinstyle="miter"/>
                <w10:wrap anchorx="margin"/>
              </v:line>
            </w:pict>
          </mc:Fallback>
        </mc:AlternateContent>
      </w:r>
      <w:r w:rsidR="00592774"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F09D452" wp14:editId="1EFFD19D">
                <wp:simplePos x="0" y="0"/>
                <wp:positionH relativeFrom="column">
                  <wp:posOffset>626423</wp:posOffset>
                </wp:positionH>
                <wp:positionV relativeFrom="paragraph">
                  <wp:posOffset>123058</wp:posOffset>
                </wp:positionV>
                <wp:extent cx="5938" cy="296603"/>
                <wp:effectExtent l="0" t="0" r="32385" b="27305"/>
                <wp:wrapNone/>
                <wp:docPr id="13320" name="Straight Connector 13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8" cy="296603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6642D8" id="Straight Connector 13320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3pt,9.7pt" to="49.75pt,3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" strokecolor="red">
                <v:stroke joinstyle="miter"/>
              </v:line>
            </w:pict>
          </mc:Fallback>
        </mc:AlternateContent>
      </w:r>
      <w:r w:rsidR="007338A9"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B3DC835" wp14:editId="5527C40F">
                <wp:simplePos x="0" y="0"/>
                <wp:positionH relativeFrom="column">
                  <wp:posOffset>5277749</wp:posOffset>
                </wp:positionH>
                <wp:positionV relativeFrom="paragraph">
                  <wp:posOffset>20444</wp:posOffset>
                </wp:positionV>
                <wp:extent cx="5938" cy="380010"/>
                <wp:effectExtent l="0" t="0" r="32385" b="20320"/>
                <wp:wrapNone/>
                <wp:docPr id="13315" name="Straight Connector 13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38" cy="380010"/>
                        </a:xfrm>
                        <a:prstGeom prst="line">
                          <a:avLst/>
                        </a:prstGeom>
                        <a:noFill/>
                        <a:ln w="22225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15FCB7" id="Straight Connector 13315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5.55pt,1.6pt" to="416pt,3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" strokecolor="#4472c4" strokeweight="1.75pt">
                <v:stroke joinstyle="miter"/>
              </v:line>
            </w:pict>
          </mc:Fallback>
        </mc:AlternateContent>
      </w:r>
      <w:r w:rsidR="007338A9"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1FD117F" wp14:editId="61DDC893">
                <wp:simplePos x="0" y="0"/>
                <wp:positionH relativeFrom="column">
                  <wp:posOffset>828304</wp:posOffset>
                </wp:positionH>
                <wp:positionV relativeFrom="paragraph">
                  <wp:posOffset>39931</wp:posOffset>
                </wp:positionV>
                <wp:extent cx="5938" cy="380010"/>
                <wp:effectExtent l="0" t="0" r="32385" b="20320"/>
                <wp:wrapNone/>
                <wp:docPr id="13314" name="Straight Connector 13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38" cy="380010"/>
                        </a:xfrm>
                        <a:prstGeom prst="line">
                          <a:avLst/>
                        </a:prstGeom>
                        <a:ln w="222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BED49B" id="Straight Connector 13314" o:spid="_x0000_s1026" style="position:absolute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5.2pt,3.15pt" to="65.65pt,3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" strokecolor="#4472c4 [3204]" strokeweight="1.75pt">
                <v:stroke joinstyle="miter"/>
              </v:line>
            </w:pict>
          </mc:Fallback>
        </mc:AlternateContent>
      </w:r>
      <w:r w:rsidR="00106377"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ECC8459" wp14:editId="1E9FED64">
                <wp:simplePos x="0" y="0"/>
                <wp:positionH relativeFrom="column">
                  <wp:posOffset>811728</wp:posOffset>
                </wp:positionH>
                <wp:positionV relativeFrom="paragraph">
                  <wp:posOffset>213361</wp:posOffset>
                </wp:positionV>
                <wp:extent cx="4481698" cy="16576"/>
                <wp:effectExtent l="19050" t="19050" r="33655" b="21590"/>
                <wp:wrapNone/>
                <wp:docPr id="13313" name="Straight Connector 13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81698" cy="16576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31B681" id="Straight Connector 1331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3.9pt,16.8pt" to="416.8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" strokecolor="#ed7d31 [3205]" strokeweight="2.25pt">
                <v:stroke joinstyle="miter"/>
              </v:line>
            </w:pict>
          </mc:Fallback>
        </mc:AlternateContent>
      </w:r>
    </w:p>
    <w:p w14:paraId="7C00E204" w14:textId="51772268" w:rsidR="00106377" w:rsidRDefault="00744921" w:rsidP="00673A09">
      <w:pPr>
        <w:ind w:left="360" w:hanging="39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604DB1A" wp14:editId="626FDC93">
                <wp:simplePos x="0" y="0"/>
                <wp:positionH relativeFrom="margin">
                  <wp:posOffset>441325</wp:posOffset>
                </wp:positionH>
                <wp:positionV relativeFrom="paragraph">
                  <wp:posOffset>131585</wp:posOffset>
                </wp:positionV>
                <wp:extent cx="5308270" cy="249382"/>
                <wp:effectExtent l="0" t="0" r="0" b="0"/>
                <wp:wrapNone/>
                <wp:docPr id="13319" name="Rectangle 13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8270" cy="24938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E1671F4" w14:textId="5C8C869E" w:rsidR="00744921" w:rsidRPr="00744921" w:rsidRDefault="00744921" w:rsidP="00744921">
                            <w:pPr>
                              <w:jc w:val="both"/>
                              <w:rPr>
                                <w:color w:val="FF0000"/>
                                <w:sz w:val="22"/>
                                <w:szCs w:val="22"/>
                              </w:rPr>
                            </w:pPr>
                            <w:r w:rsidRPr="00744921"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20 </w:t>
                            </w:r>
                            <w:r w:rsidR="00B27939"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     </w:t>
                            </w:r>
                            <w:r w:rsidRPr="00744921"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             </w:t>
                            </w:r>
                            <w:r w:rsidR="009F7505">
                              <w:rPr>
                                <w:color w:val="FF0000"/>
                                <w:sz w:val="22"/>
                                <w:szCs w:val="22"/>
                              </w:rPr>
                              <w:t>31</w:t>
                            </w:r>
                            <w:r w:rsidRPr="00744921"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                     </w:t>
                            </w:r>
                            <w:r w:rsidR="009F7505">
                              <w:rPr>
                                <w:color w:val="FF0000"/>
                                <w:sz w:val="22"/>
                                <w:szCs w:val="22"/>
                              </w:rPr>
                              <w:t>42</w:t>
                            </w:r>
                            <w:r w:rsidRPr="00744921"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                   </w:t>
                            </w:r>
                            <w:r w:rsidR="009F7505">
                              <w:rPr>
                                <w:color w:val="FF0000"/>
                                <w:sz w:val="22"/>
                                <w:szCs w:val="22"/>
                              </w:rPr>
                              <w:t>53</w:t>
                            </w:r>
                            <w:r w:rsidRPr="00744921"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                      </w:t>
                            </w:r>
                            <w:r w:rsidR="009F7505">
                              <w:rPr>
                                <w:color w:val="FF0000"/>
                                <w:sz w:val="22"/>
                                <w:szCs w:val="22"/>
                              </w:rPr>
                              <w:t>64</w:t>
                            </w:r>
                            <w:r w:rsidRPr="00744921">
                              <w:rPr>
                                <w:color w:val="FF0000"/>
                                <w:sz w:val="22"/>
                                <w:szCs w:val="22"/>
                              </w:rPr>
                              <w:t xml:space="preserve">                       7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04DB1A" id="Rectangle 13319" o:spid="_x0000_s1045" style="position:absolute;left:0;text-align:left;margin-left:34.75pt;margin-top:10.35pt;width:417.95pt;height:19.6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" filled="f" stroked="f" strokeweight="1pt">
                <v:textbox>
                  <w:txbxContent>
                    <w:p w14:paraId="4E1671F4" w14:textId="5C8C869E" w:rsidR="00744921" w:rsidRPr="00744921" w:rsidRDefault="00744921" w:rsidP="00744921">
                      <w:pPr>
                        <w:jc w:val="both"/>
                        <w:rPr>
                          <w:color w:val="FF0000"/>
                          <w:sz w:val="22"/>
                          <w:szCs w:val="22"/>
                        </w:rPr>
                      </w:pPr>
                      <w:r w:rsidRPr="00744921">
                        <w:rPr>
                          <w:color w:val="FF0000"/>
                          <w:sz w:val="22"/>
                          <w:szCs w:val="22"/>
                        </w:rPr>
                        <w:t xml:space="preserve">20 </w:t>
                      </w:r>
                      <w:r w:rsidR="00B27939">
                        <w:rPr>
                          <w:color w:val="FF0000"/>
                          <w:sz w:val="22"/>
                          <w:szCs w:val="22"/>
                        </w:rPr>
                        <w:t xml:space="preserve">     </w:t>
                      </w:r>
                      <w:r w:rsidRPr="00744921">
                        <w:rPr>
                          <w:color w:val="FF0000"/>
                          <w:sz w:val="22"/>
                          <w:szCs w:val="22"/>
                        </w:rPr>
                        <w:t xml:space="preserve">             </w:t>
                      </w:r>
                      <w:r w:rsidR="009F7505">
                        <w:rPr>
                          <w:color w:val="FF0000"/>
                          <w:sz w:val="22"/>
                          <w:szCs w:val="22"/>
                        </w:rPr>
                        <w:t>31</w:t>
                      </w:r>
                      <w:r w:rsidRPr="00744921">
                        <w:rPr>
                          <w:color w:val="FF0000"/>
                          <w:sz w:val="22"/>
                          <w:szCs w:val="22"/>
                        </w:rPr>
                        <w:t xml:space="preserve">                     </w:t>
                      </w:r>
                      <w:r w:rsidR="009F7505">
                        <w:rPr>
                          <w:color w:val="FF0000"/>
                          <w:sz w:val="22"/>
                          <w:szCs w:val="22"/>
                        </w:rPr>
                        <w:t>42</w:t>
                      </w:r>
                      <w:r w:rsidRPr="00744921">
                        <w:rPr>
                          <w:color w:val="FF0000"/>
                          <w:sz w:val="22"/>
                          <w:szCs w:val="22"/>
                        </w:rPr>
                        <w:t xml:space="preserve">                   </w:t>
                      </w:r>
                      <w:r w:rsidR="009F7505">
                        <w:rPr>
                          <w:color w:val="FF0000"/>
                          <w:sz w:val="22"/>
                          <w:szCs w:val="22"/>
                        </w:rPr>
                        <w:t>53</w:t>
                      </w:r>
                      <w:r w:rsidRPr="00744921">
                        <w:rPr>
                          <w:color w:val="FF0000"/>
                          <w:sz w:val="22"/>
                          <w:szCs w:val="22"/>
                        </w:rPr>
                        <w:t xml:space="preserve">                      </w:t>
                      </w:r>
                      <w:r w:rsidR="009F7505">
                        <w:rPr>
                          <w:color w:val="FF0000"/>
                          <w:sz w:val="22"/>
                          <w:szCs w:val="22"/>
                        </w:rPr>
                        <w:t>64</w:t>
                      </w:r>
                      <w:r w:rsidRPr="00744921">
                        <w:rPr>
                          <w:color w:val="FF0000"/>
                          <w:sz w:val="22"/>
                          <w:szCs w:val="22"/>
                        </w:rPr>
                        <w:t xml:space="preserve">                       75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49D2E43" w14:textId="2A7620D1" w:rsidR="00106377" w:rsidRDefault="002828DA" w:rsidP="00B7377B">
      <w:pPr>
        <w:ind w:left="66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059C3CB" wp14:editId="34D9717D">
                <wp:simplePos x="0" y="0"/>
                <wp:positionH relativeFrom="column">
                  <wp:posOffset>1089561</wp:posOffset>
                </wp:positionH>
                <wp:positionV relativeFrom="paragraph">
                  <wp:posOffset>191044</wp:posOffset>
                </wp:positionV>
                <wp:extent cx="4007922" cy="249382"/>
                <wp:effectExtent l="0" t="0" r="12065" b="17780"/>
                <wp:wrapNone/>
                <wp:docPr id="13332" name="Rectangle 13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7922" cy="24938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DED697" w14:textId="0FEB7C5E" w:rsidR="002828DA" w:rsidRPr="002828DA" w:rsidRDefault="00F56FE2" w:rsidP="002828DA">
                            <w:pPr>
                              <w:jc w:val="center"/>
                              <w:rPr>
                                <w:color w:val="FF0000"/>
                                <w:sz w:val="20"/>
                              </w:rPr>
                            </w:pPr>
                            <w:r>
                              <w:rPr>
                                <w:color w:val="FF0000"/>
                                <w:sz w:val="20"/>
                              </w:rPr>
                              <w:t xml:space="preserve">New data window based on </w:t>
                            </w:r>
                            <w:r w:rsidR="00EE67EF">
                              <w:rPr>
                                <w:color w:val="FF0000"/>
                                <w:sz w:val="20"/>
                              </w:rPr>
                              <w:t xml:space="preserve">convenient </w:t>
                            </w:r>
                            <w:r w:rsidR="00B441F8">
                              <w:rPr>
                                <w:color w:val="FF0000"/>
                                <w:sz w:val="20"/>
                              </w:rPr>
                              <w:t>width and starting valu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59C3CB" id="Rectangle 13332" o:spid="_x0000_s1046" style="position:absolute;left:0;text-align:left;margin-left:85.8pt;margin-top:15.05pt;width:315.6pt;height:19.6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" fillcolor="white [3212]" strokecolor="red" strokeweight="1pt">
                <v:textbox>
                  <w:txbxContent>
                    <w:p w14:paraId="37DED697" w14:textId="0FEB7C5E" w:rsidR="002828DA" w:rsidRPr="002828DA" w:rsidRDefault="00F56FE2" w:rsidP="002828DA">
                      <w:pPr>
                        <w:jc w:val="center"/>
                        <w:rPr>
                          <w:color w:val="FF0000"/>
                          <w:sz w:val="20"/>
                        </w:rPr>
                      </w:pPr>
                      <w:r>
                        <w:rPr>
                          <w:color w:val="FF0000"/>
                          <w:sz w:val="20"/>
                        </w:rPr>
                        <w:t xml:space="preserve">New data window based on </w:t>
                      </w:r>
                      <w:r w:rsidR="00EE67EF">
                        <w:rPr>
                          <w:color w:val="FF0000"/>
                          <w:sz w:val="20"/>
                        </w:rPr>
                        <w:t xml:space="preserve">convenient </w:t>
                      </w:r>
                      <w:r w:rsidR="00B441F8">
                        <w:rPr>
                          <w:color w:val="FF0000"/>
                          <w:sz w:val="20"/>
                        </w:rPr>
                        <w:t>width and starting value.</w:t>
                      </w:r>
                    </w:p>
                  </w:txbxContent>
                </v:textbox>
              </v:rect>
            </w:pict>
          </mc:Fallback>
        </mc:AlternateContent>
      </w:r>
      <w:r w:rsidR="00844747"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B39CE3B" wp14:editId="2E3EFE6D">
                <wp:simplePos x="0" y="0"/>
                <wp:positionH relativeFrom="margin">
                  <wp:align>right</wp:align>
                </wp:positionH>
                <wp:positionV relativeFrom="paragraph">
                  <wp:posOffset>120923</wp:posOffset>
                </wp:positionV>
                <wp:extent cx="5938" cy="308759"/>
                <wp:effectExtent l="0" t="0" r="32385" b="34290"/>
                <wp:wrapNone/>
                <wp:docPr id="13331" name="Straight Connector 13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8" cy="30875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4094F0" id="Straight Connector 13331" o:spid="_x0000_s1026" style="position:absolute;z-index:25168998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-50.75pt,9.5pt" to="-50.3pt,3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" strokecolor="red" strokeweight=".5pt">
                <v:stroke joinstyle="miter"/>
                <w10:wrap anchorx="margin"/>
              </v:line>
            </w:pict>
          </mc:Fallback>
        </mc:AlternateContent>
      </w:r>
      <w:r w:rsidR="00844747"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58D0AA3" wp14:editId="7A59F7BD">
                <wp:simplePos x="0" y="0"/>
                <wp:positionH relativeFrom="column">
                  <wp:posOffset>626423</wp:posOffset>
                </wp:positionH>
                <wp:positionV relativeFrom="paragraph">
                  <wp:posOffset>173231</wp:posOffset>
                </wp:positionV>
                <wp:extent cx="5938" cy="308759"/>
                <wp:effectExtent l="0" t="0" r="32385" b="34290"/>
                <wp:wrapNone/>
                <wp:docPr id="13330" name="Straight Connector 13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38" cy="308759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F1CD6A" id="Straight Connector 13330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3pt,13.65pt" to="49.75pt,3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" strokecolor="red" strokeweight=".5pt">
                <v:stroke joinstyle="miter"/>
              </v:line>
            </w:pict>
          </mc:Fallback>
        </mc:AlternateContent>
      </w:r>
    </w:p>
    <w:p w14:paraId="049E925B" w14:textId="06430FAB" w:rsidR="00800BE7" w:rsidRDefault="00844747" w:rsidP="00B7377B">
      <w:pPr>
        <w:ind w:left="66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D23EABB" wp14:editId="41B36ADF">
                <wp:simplePos x="0" y="0"/>
                <wp:positionH relativeFrom="column">
                  <wp:posOffset>608609</wp:posOffset>
                </wp:positionH>
                <wp:positionV relativeFrom="paragraph">
                  <wp:posOffset>40970</wp:posOffset>
                </wp:positionV>
                <wp:extent cx="4839195" cy="5938"/>
                <wp:effectExtent l="38100" t="76200" r="95250" b="89535"/>
                <wp:wrapNone/>
                <wp:docPr id="13329" name="Straight Arrow Connector 13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39195" cy="593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7DE4F7" id="Straight Arrow Connector 13329" o:spid="_x0000_s1026" type="#_x0000_t32" style="position:absolute;margin-left:47.9pt;margin-top:3.25pt;width:381.05pt;height:.4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" strokecolor="red" strokeweight=".5pt">
                <v:stroke startarrow="block" endarrow="block" joinstyle="miter"/>
              </v:shape>
            </w:pict>
          </mc:Fallback>
        </mc:AlternateContent>
      </w:r>
    </w:p>
    <w:p w14:paraId="43F08530" w14:textId="474FE0E3" w:rsidR="00F77640" w:rsidRDefault="00F77640" w:rsidP="00B7377B">
      <w:pPr>
        <w:ind w:left="660"/>
        <w:rPr>
          <w:rFonts w:ascii="Times New Roman" w:hAnsi="Times New Roman"/>
          <w:sz w:val="36"/>
          <w:szCs w:val="36"/>
        </w:rPr>
      </w:pPr>
    </w:p>
    <w:p w14:paraId="5C2BB201" w14:textId="127BDB97" w:rsidR="00012205" w:rsidRDefault="00890E2B" w:rsidP="00B7377B">
      <w:pPr>
        <w:ind w:left="660"/>
        <w:rPr>
          <w:rFonts w:ascii="Times New Roman" w:hAnsi="Times New Roman"/>
          <w:sz w:val="36"/>
          <w:szCs w:val="36"/>
        </w:rPr>
      </w:pPr>
      <w:r w:rsidRPr="000D1ADC">
        <w:rPr>
          <w:rFonts w:ascii="Times New Roman" w:hAnsi="Times New Roman"/>
          <w:b/>
          <w:bCs/>
          <w:color w:val="FF0000"/>
          <w:sz w:val="36"/>
          <w:szCs w:val="36"/>
        </w:rPr>
        <w:t>Caution:</w:t>
      </w:r>
      <w:r>
        <w:rPr>
          <w:rFonts w:ascii="Times New Roman" w:hAnsi="Times New Roman"/>
          <w:sz w:val="36"/>
          <w:szCs w:val="36"/>
        </w:rPr>
        <w:t xml:space="preserve"> </w:t>
      </w:r>
      <w:r w:rsidRPr="000D1ADC">
        <w:rPr>
          <w:rFonts w:ascii="Times New Roman" w:hAnsi="Times New Roman"/>
          <w:color w:val="7030A0"/>
          <w:sz w:val="36"/>
          <w:szCs w:val="36"/>
        </w:rPr>
        <w:t xml:space="preserve">The original data window must be in the new </w:t>
      </w:r>
      <w:r w:rsidR="000D1ADC" w:rsidRPr="000D1ADC">
        <w:rPr>
          <w:rFonts w:ascii="Times New Roman" w:hAnsi="Times New Roman"/>
          <w:color w:val="7030A0"/>
          <w:sz w:val="36"/>
          <w:szCs w:val="36"/>
        </w:rPr>
        <w:t>data window</w:t>
      </w:r>
      <w:r w:rsidR="000D1ADC">
        <w:rPr>
          <w:rFonts w:ascii="Times New Roman" w:hAnsi="Times New Roman"/>
          <w:sz w:val="36"/>
          <w:szCs w:val="36"/>
        </w:rPr>
        <w:t>.</w:t>
      </w:r>
    </w:p>
    <w:p w14:paraId="4EE4B7C4" w14:textId="376AAAE7" w:rsidR="00012205" w:rsidRDefault="00012205" w:rsidP="00B7377B">
      <w:pPr>
        <w:ind w:left="660"/>
        <w:rPr>
          <w:rFonts w:ascii="Times New Roman" w:hAnsi="Times New Roman"/>
          <w:sz w:val="36"/>
          <w:szCs w:val="36"/>
        </w:rPr>
      </w:pPr>
    </w:p>
    <w:p w14:paraId="6E17757C" w14:textId="3A50DFFD" w:rsidR="00462CBE" w:rsidRDefault="00DD4D50" w:rsidP="00707EC4">
      <w:pPr>
        <w:ind w:left="770"/>
        <w:rPr>
          <w:rFonts w:ascii="Times New Roman" w:hAnsi="Times New Roman"/>
          <w:sz w:val="36"/>
          <w:szCs w:val="36"/>
        </w:rPr>
      </w:pPr>
      <w:r w:rsidRPr="00B7377B">
        <w:rPr>
          <w:rFonts w:ascii="Times New Roman" w:hAnsi="Times New Roman"/>
          <w:b/>
          <w:bCs/>
          <w:sz w:val="36"/>
          <w:szCs w:val="36"/>
        </w:rPr>
        <w:t>Answer</w:t>
      </w:r>
      <w:r w:rsidRPr="00B03D77">
        <w:rPr>
          <w:rFonts w:ascii="Times New Roman" w:hAnsi="Times New Roman"/>
          <w:bCs/>
          <w:sz w:val="36"/>
          <w:szCs w:val="36"/>
        </w:rPr>
        <w:t>:</w:t>
      </w:r>
      <w:r w:rsidRPr="00B03D77">
        <w:rPr>
          <w:rFonts w:ascii="Times New Roman" w:hAnsi="Times New Roman"/>
          <w:sz w:val="36"/>
          <w:szCs w:val="36"/>
        </w:rPr>
        <w:t xml:space="preserve"> </w:t>
      </w:r>
      <w:r w:rsidR="00462CBE">
        <w:rPr>
          <w:rFonts w:ascii="Times New Roman" w:hAnsi="Times New Roman"/>
          <w:sz w:val="36"/>
          <w:szCs w:val="36"/>
        </w:rPr>
        <w:t xml:space="preserve"> This step is broken into two sub-steps as follows:</w:t>
      </w:r>
      <w:r w:rsidR="00827FA1" w:rsidRPr="00827FA1">
        <w:rPr>
          <w:rFonts w:ascii="Times New Roman" w:hAnsi="Times New Roman"/>
          <w:noProof/>
          <w:sz w:val="36"/>
          <w:szCs w:val="36"/>
        </w:rPr>
        <w:t xml:space="preserve"> </w:t>
      </w:r>
    </w:p>
    <w:p w14:paraId="1503095D" w14:textId="77777777" w:rsidR="00462CBE" w:rsidRPr="00635FFA" w:rsidRDefault="00462CBE" w:rsidP="00707EC4">
      <w:pPr>
        <w:ind w:left="770"/>
        <w:rPr>
          <w:rFonts w:ascii="Times New Roman" w:hAnsi="Times New Roman"/>
          <w:sz w:val="16"/>
          <w:szCs w:val="16"/>
        </w:rPr>
      </w:pPr>
    </w:p>
    <w:p w14:paraId="308AFD3E" w14:textId="1B386462" w:rsidR="00462CBE" w:rsidRDefault="00462CBE" w:rsidP="00707EC4">
      <w:pPr>
        <w:ind w:left="770"/>
        <w:rPr>
          <w:rFonts w:ascii="Times New Roman" w:hAnsi="Times New Roman"/>
          <w:i/>
          <w:iCs/>
          <w:sz w:val="36"/>
          <w:szCs w:val="36"/>
        </w:rPr>
      </w:pPr>
      <w:r>
        <w:rPr>
          <w:rFonts w:ascii="Times New Roman" w:hAnsi="Times New Roman"/>
          <w:i/>
          <w:iCs/>
          <w:sz w:val="36"/>
          <w:szCs w:val="36"/>
        </w:rPr>
        <w:t xml:space="preserve">(1). </w:t>
      </w:r>
      <w:r w:rsidR="00962ECC">
        <w:rPr>
          <w:rFonts w:ascii="Times New Roman" w:hAnsi="Times New Roman"/>
          <w:i/>
          <w:iCs/>
          <w:sz w:val="36"/>
          <w:szCs w:val="36"/>
        </w:rPr>
        <w:t>L</w:t>
      </w:r>
      <w:r w:rsidR="00635FFA">
        <w:rPr>
          <w:rFonts w:ascii="Times New Roman" w:hAnsi="Times New Roman"/>
          <w:i/>
          <w:iCs/>
          <w:sz w:val="36"/>
          <w:szCs w:val="36"/>
        </w:rPr>
        <w:t>ow</w:t>
      </w:r>
      <w:r>
        <w:rPr>
          <w:rFonts w:ascii="Times New Roman" w:hAnsi="Times New Roman"/>
          <w:i/>
          <w:iCs/>
          <w:sz w:val="36"/>
          <w:szCs w:val="36"/>
        </w:rPr>
        <w:t>er limits</w:t>
      </w:r>
      <w:r w:rsidR="00E53ECD">
        <w:rPr>
          <w:rFonts w:ascii="Times New Roman" w:hAnsi="Times New Roman"/>
          <w:i/>
          <w:iCs/>
          <w:sz w:val="36"/>
          <w:szCs w:val="36"/>
        </w:rPr>
        <w:t>:</w:t>
      </w:r>
      <w:r w:rsidR="00962ECC">
        <w:rPr>
          <w:rFonts w:ascii="Times New Roman" w:hAnsi="Times New Roman"/>
          <w:i/>
          <w:iCs/>
          <w:sz w:val="36"/>
          <w:szCs w:val="36"/>
        </w:rPr>
        <w:t xml:space="preserve"> 20, 31, 42, 53, 64</w:t>
      </w:r>
    </w:p>
    <w:p w14:paraId="5F21FFCD" w14:textId="3BE97027" w:rsidR="00635FFA" w:rsidRDefault="00962ECC" w:rsidP="00707EC4">
      <w:pPr>
        <w:ind w:left="770"/>
        <w:rPr>
          <w:rFonts w:ascii="Times New Roman" w:hAnsi="Times New Roman"/>
          <w:i/>
          <w:iCs/>
          <w:sz w:val="36"/>
          <w:szCs w:val="36"/>
        </w:rPr>
      </w:pPr>
      <w:r>
        <w:rPr>
          <w:rFonts w:ascii="Times New Roman" w:hAnsi="Times New Roman"/>
          <w:i/>
          <w:iCs/>
          <w:sz w:val="36"/>
          <w:szCs w:val="36"/>
        </w:rPr>
        <w:t>(2) Upper limits: 31, 42, 53, 6</w:t>
      </w:r>
      <w:r w:rsidR="00356DAD">
        <w:rPr>
          <w:rFonts w:ascii="Times New Roman" w:hAnsi="Times New Roman"/>
          <w:i/>
          <w:iCs/>
          <w:sz w:val="36"/>
          <w:szCs w:val="36"/>
        </w:rPr>
        <w:t>4, 75</w:t>
      </w:r>
    </w:p>
    <w:p w14:paraId="27B46486" w14:textId="19DBB23B" w:rsidR="00356DAD" w:rsidRDefault="00356DAD" w:rsidP="00707EC4">
      <w:pPr>
        <w:ind w:left="770"/>
        <w:rPr>
          <w:rFonts w:ascii="Times New Roman" w:hAnsi="Times New Roman"/>
          <w:i/>
          <w:iCs/>
          <w:sz w:val="36"/>
          <w:szCs w:val="36"/>
        </w:rPr>
      </w:pPr>
    </w:p>
    <w:p w14:paraId="1C514732" w14:textId="023D989B" w:rsidR="00356DAD" w:rsidRPr="00DB64EE" w:rsidRDefault="00DB64EE" w:rsidP="00707EC4">
      <w:pPr>
        <w:ind w:left="770"/>
        <w:rPr>
          <w:rFonts w:ascii="Times New Roman" w:hAnsi="Times New Roman"/>
          <w:sz w:val="36"/>
          <w:szCs w:val="36"/>
        </w:rPr>
      </w:pPr>
      <w:r w:rsidRPr="00DB64EE">
        <w:rPr>
          <w:rFonts w:ascii="Times New Roman" w:hAnsi="Times New Roman"/>
          <w:b/>
          <w:bCs/>
          <w:i/>
          <w:iCs/>
          <w:color w:val="C00000"/>
          <w:sz w:val="36"/>
          <w:szCs w:val="36"/>
        </w:rPr>
        <w:t>Class Boundar</w:t>
      </w:r>
      <w:r w:rsidR="003B08A0">
        <w:rPr>
          <w:rFonts w:ascii="Times New Roman" w:hAnsi="Times New Roman"/>
          <w:b/>
          <w:bCs/>
          <w:i/>
          <w:iCs/>
          <w:color w:val="C00000"/>
          <w:sz w:val="36"/>
          <w:szCs w:val="36"/>
        </w:rPr>
        <w:t>ies</w:t>
      </w:r>
      <w:r>
        <w:rPr>
          <w:rFonts w:ascii="Times New Roman" w:hAnsi="Times New Roman"/>
          <w:i/>
          <w:iCs/>
          <w:sz w:val="36"/>
          <w:szCs w:val="36"/>
        </w:rPr>
        <w:t>:</w:t>
      </w:r>
      <w:r>
        <w:rPr>
          <w:rFonts w:ascii="Times New Roman" w:hAnsi="Times New Roman"/>
          <w:sz w:val="36"/>
          <w:szCs w:val="36"/>
        </w:rPr>
        <w:t xml:space="preserve"> 20, 31, </w:t>
      </w:r>
      <w:r w:rsidR="003B08A0">
        <w:rPr>
          <w:rFonts w:ascii="Times New Roman" w:hAnsi="Times New Roman"/>
          <w:sz w:val="36"/>
          <w:szCs w:val="36"/>
        </w:rPr>
        <w:t>42, 53, 64, 75.</w:t>
      </w:r>
    </w:p>
    <w:p w14:paraId="4E7975AB" w14:textId="5D6FC2D7" w:rsidR="00DB64EE" w:rsidRDefault="00DB64EE" w:rsidP="00707EC4">
      <w:pPr>
        <w:ind w:left="770"/>
        <w:rPr>
          <w:rFonts w:ascii="Times New Roman" w:hAnsi="Times New Roman"/>
          <w:i/>
          <w:iCs/>
          <w:sz w:val="36"/>
          <w:szCs w:val="36"/>
        </w:rPr>
      </w:pPr>
    </w:p>
    <w:p w14:paraId="1B708407" w14:textId="4DD8CFCE" w:rsidR="00635FFA" w:rsidRDefault="00B82BD6" w:rsidP="00707EC4">
      <w:pPr>
        <w:ind w:left="770"/>
        <w:rPr>
          <w:rFonts w:ascii="Times New Roman" w:hAnsi="Times New Roman"/>
          <w:bCs/>
          <w:i/>
          <w:iCs/>
          <w:sz w:val="36"/>
          <w:szCs w:val="36"/>
        </w:rPr>
      </w:pPr>
      <w:r w:rsidRPr="00B82BD6">
        <w:rPr>
          <w:rFonts w:ascii="Times New Roman" w:hAnsi="Times New Roman"/>
          <w:b/>
          <w:i/>
          <w:iCs/>
          <w:color w:val="C00000"/>
          <w:sz w:val="36"/>
          <w:szCs w:val="36"/>
        </w:rPr>
        <w:lastRenderedPageBreak/>
        <w:t>Caution</w:t>
      </w:r>
      <w:r>
        <w:rPr>
          <w:rFonts w:ascii="Times New Roman" w:hAnsi="Times New Roman"/>
          <w:bCs/>
          <w:i/>
          <w:iCs/>
          <w:sz w:val="36"/>
          <w:szCs w:val="36"/>
        </w:rPr>
        <w:t>:</w:t>
      </w:r>
      <w:r w:rsidR="00B760B8">
        <w:rPr>
          <w:rFonts w:ascii="Times New Roman" w:hAnsi="Times New Roman"/>
          <w:bCs/>
          <w:i/>
          <w:iCs/>
          <w:sz w:val="36"/>
          <w:szCs w:val="36"/>
        </w:rPr>
        <w:t xml:space="preserve"> </w:t>
      </w:r>
      <w:r w:rsidR="00914264">
        <w:rPr>
          <w:rFonts w:ascii="Times New Roman" w:hAnsi="Times New Roman"/>
          <w:bCs/>
          <w:i/>
          <w:iCs/>
          <w:sz w:val="36"/>
          <w:szCs w:val="36"/>
        </w:rPr>
        <w:t>Each b</w:t>
      </w:r>
      <w:r w:rsidR="00B760B8">
        <w:rPr>
          <w:rFonts w:ascii="Times New Roman" w:hAnsi="Times New Roman"/>
          <w:bCs/>
          <w:i/>
          <w:iCs/>
          <w:sz w:val="36"/>
          <w:szCs w:val="36"/>
        </w:rPr>
        <w:t>oundary value</w:t>
      </w:r>
      <w:r w:rsidR="00914264">
        <w:rPr>
          <w:rFonts w:ascii="Times New Roman" w:hAnsi="Times New Roman"/>
          <w:bCs/>
          <w:i/>
          <w:iCs/>
          <w:sz w:val="36"/>
          <w:szCs w:val="36"/>
        </w:rPr>
        <w:t xml:space="preserve"> can only be in one and only one interval. </w:t>
      </w:r>
      <w:r w:rsidR="003A3517">
        <w:rPr>
          <w:rFonts w:ascii="Times New Roman" w:hAnsi="Times New Roman"/>
          <w:bCs/>
          <w:i/>
          <w:iCs/>
          <w:sz w:val="36"/>
          <w:szCs w:val="36"/>
        </w:rPr>
        <w:t xml:space="preserve">We make a convention, </w:t>
      </w:r>
    </w:p>
    <w:p w14:paraId="4685B0B9" w14:textId="77777777" w:rsidR="00635FFA" w:rsidRDefault="00635FFA" w:rsidP="00707EC4">
      <w:pPr>
        <w:ind w:left="770"/>
        <w:rPr>
          <w:rFonts w:ascii="Times New Roman" w:hAnsi="Times New Roman"/>
          <w:bCs/>
          <w:i/>
          <w:iCs/>
          <w:sz w:val="36"/>
          <w:szCs w:val="36"/>
        </w:rPr>
      </w:pPr>
    </w:p>
    <w:p w14:paraId="11D97B2F" w14:textId="571C9216" w:rsidR="00635FFA" w:rsidRPr="00635FFA" w:rsidRDefault="00635FFA" w:rsidP="00635FFA">
      <w:pPr>
        <w:jc w:val="center"/>
        <w:rPr>
          <w:rFonts w:ascii="Times New Roman" w:hAnsi="Times New Roman"/>
          <w:bCs/>
          <w:iCs/>
          <w:sz w:val="36"/>
          <w:szCs w:val="36"/>
        </w:rPr>
      </w:pPr>
      <w:r w:rsidRPr="00635FFA">
        <w:rPr>
          <w:rFonts w:ascii="Times New Roman" w:hAnsi="Times New Roman"/>
          <w:bCs/>
          <w:iCs/>
          <w:sz w:val="36"/>
          <w:szCs w:val="36"/>
        </w:rPr>
        <w:t>[2</w:t>
      </w:r>
      <w:r w:rsidR="0098274A">
        <w:rPr>
          <w:rFonts w:ascii="Times New Roman" w:hAnsi="Times New Roman"/>
          <w:bCs/>
          <w:iCs/>
          <w:sz w:val="36"/>
          <w:szCs w:val="36"/>
        </w:rPr>
        <w:t>0</w:t>
      </w:r>
      <w:r w:rsidRPr="00635FFA">
        <w:rPr>
          <w:rFonts w:ascii="Times New Roman" w:hAnsi="Times New Roman"/>
          <w:bCs/>
          <w:iCs/>
          <w:sz w:val="36"/>
          <w:szCs w:val="36"/>
        </w:rPr>
        <w:t>,3</w:t>
      </w:r>
      <w:r w:rsidR="0098274A">
        <w:rPr>
          <w:rFonts w:ascii="Times New Roman" w:hAnsi="Times New Roman"/>
          <w:bCs/>
          <w:iCs/>
          <w:sz w:val="36"/>
          <w:szCs w:val="36"/>
        </w:rPr>
        <w:t>1</w:t>
      </w:r>
      <w:r w:rsidR="00252527">
        <w:rPr>
          <w:rFonts w:ascii="Times New Roman" w:hAnsi="Times New Roman"/>
          <w:bCs/>
          <w:iCs/>
          <w:sz w:val="36"/>
          <w:szCs w:val="36"/>
        </w:rPr>
        <w:t>]</w:t>
      </w:r>
      <w:r w:rsidRPr="00635FFA">
        <w:rPr>
          <w:rFonts w:ascii="Times New Roman" w:hAnsi="Times New Roman"/>
          <w:bCs/>
          <w:iCs/>
          <w:sz w:val="36"/>
          <w:szCs w:val="36"/>
        </w:rPr>
        <w:t xml:space="preserve">, </w:t>
      </w:r>
      <w:r w:rsidR="00252527">
        <w:rPr>
          <w:rFonts w:ascii="Times New Roman" w:hAnsi="Times New Roman"/>
          <w:bCs/>
          <w:iCs/>
          <w:sz w:val="36"/>
          <w:szCs w:val="36"/>
        </w:rPr>
        <w:t>(</w:t>
      </w:r>
      <w:r w:rsidRPr="00635FFA">
        <w:rPr>
          <w:rFonts w:ascii="Times New Roman" w:hAnsi="Times New Roman"/>
          <w:bCs/>
          <w:iCs/>
          <w:sz w:val="36"/>
          <w:szCs w:val="36"/>
        </w:rPr>
        <w:t>3</w:t>
      </w:r>
      <w:r w:rsidR="0098274A">
        <w:rPr>
          <w:rFonts w:ascii="Times New Roman" w:hAnsi="Times New Roman"/>
          <w:bCs/>
          <w:iCs/>
          <w:sz w:val="36"/>
          <w:szCs w:val="36"/>
        </w:rPr>
        <w:t>1</w:t>
      </w:r>
      <w:r w:rsidRPr="00635FFA">
        <w:rPr>
          <w:rFonts w:ascii="Times New Roman" w:hAnsi="Times New Roman"/>
          <w:bCs/>
          <w:iCs/>
          <w:sz w:val="36"/>
          <w:szCs w:val="36"/>
        </w:rPr>
        <w:t>,4</w:t>
      </w:r>
      <w:r w:rsidR="0098274A">
        <w:rPr>
          <w:rFonts w:ascii="Times New Roman" w:hAnsi="Times New Roman"/>
          <w:bCs/>
          <w:iCs/>
          <w:sz w:val="36"/>
          <w:szCs w:val="36"/>
        </w:rPr>
        <w:t>2</w:t>
      </w:r>
      <w:r w:rsidR="00252527">
        <w:rPr>
          <w:rFonts w:ascii="Times New Roman" w:hAnsi="Times New Roman"/>
          <w:bCs/>
          <w:iCs/>
          <w:sz w:val="36"/>
          <w:szCs w:val="36"/>
        </w:rPr>
        <w:t>]</w:t>
      </w:r>
      <w:r w:rsidRPr="00635FFA">
        <w:rPr>
          <w:rFonts w:ascii="Times New Roman" w:hAnsi="Times New Roman"/>
          <w:bCs/>
          <w:iCs/>
          <w:sz w:val="36"/>
          <w:szCs w:val="36"/>
        </w:rPr>
        <w:t xml:space="preserve">, </w:t>
      </w:r>
      <w:r w:rsidR="00A76A38">
        <w:rPr>
          <w:rFonts w:ascii="Times New Roman" w:hAnsi="Times New Roman"/>
          <w:bCs/>
          <w:iCs/>
          <w:sz w:val="36"/>
          <w:szCs w:val="36"/>
        </w:rPr>
        <w:t>(</w:t>
      </w:r>
      <w:r w:rsidRPr="00635FFA">
        <w:rPr>
          <w:rFonts w:ascii="Times New Roman" w:hAnsi="Times New Roman"/>
          <w:bCs/>
          <w:iCs/>
          <w:sz w:val="36"/>
          <w:szCs w:val="36"/>
        </w:rPr>
        <w:t>4</w:t>
      </w:r>
      <w:r w:rsidR="00A76A38">
        <w:rPr>
          <w:rFonts w:ascii="Times New Roman" w:hAnsi="Times New Roman"/>
          <w:bCs/>
          <w:iCs/>
          <w:sz w:val="36"/>
          <w:szCs w:val="36"/>
        </w:rPr>
        <w:t>2</w:t>
      </w:r>
      <w:r w:rsidRPr="00635FFA">
        <w:rPr>
          <w:rFonts w:ascii="Times New Roman" w:hAnsi="Times New Roman"/>
          <w:bCs/>
          <w:iCs/>
          <w:sz w:val="36"/>
          <w:szCs w:val="36"/>
        </w:rPr>
        <w:t>,5</w:t>
      </w:r>
      <w:r w:rsidR="00A76A38">
        <w:rPr>
          <w:rFonts w:ascii="Times New Roman" w:hAnsi="Times New Roman"/>
          <w:bCs/>
          <w:iCs/>
          <w:sz w:val="36"/>
          <w:szCs w:val="36"/>
        </w:rPr>
        <w:t>3]</w:t>
      </w:r>
      <w:r w:rsidRPr="00635FFA">
        <w:rPr>
          <w:rFonts w:ascii="Times New Roman" w:hAnsi="Times New Roman"/>
          <w:bCs/>
          <w:iCs/>
          <w:sz w:val="36"/>
          <w:szCs w:val="36"/>
        </w:rPr>
        <w:t xml:space="preserve">, </w:t>
      </w:r>
      <w:r w:rsidR="00A76A38">
        <w:rPr>
          <w:rFonts w:ascii="Times New Roman" w:hAnsi="Times New Roman"/>
          <w:bCs/>
          <w:iCs/>
          <w:sz w:val="36"/>
          <w:szCs w:val="36"/>
        </w:rPr>
        <w:t>(</w:t>
      </w:r>
      <w:r w:rsidRPr="00635FFA">
        <w:rPr>
          <w:rFonts w:ascii="Times New Roman" w:hAnsi="Times New Roman"/>
          <w:bCs/>
          <w:iCs/>
          <w:sz w:val="36"/>
          <w:szCs w:val="36"/>
        </w:rPr>
        <w:t>5</w:t>
      </w:r>
      <w:r w:rsidR="00A76A38">
        <w:rPr>
          <w:rFonts w:ascii="Times New Roman" w:hAnsi="Times New Roman"/>
          <w:bCs/>
          <w:iCs/>
          <w:sz w:val="36"/>
          <w:szCs w:val="36"/>
        </w:rPr>
        <w:t>3</w:t>
      </w:r>
      <w:r w:rsidRPr="00635FFA">
        <w:rPr>
          <w:rFonts w:ascii="Times New Roman" w:hAnsi="Times New Roman"/>
          <w:bCs/>
          <w:iCs/>
          <w:sz w:val="36"/>
          <w:szCs w:val="36"/>
        </w:rPr>
        <w:t>, 6</w:t>
      </w:r>
      <w:r w:rsidR="00A76A38">
        <w:rPr>
          <w:rFonts w:ascii="Times New Roman" w:hAnsi="Times New Roman"/>
          <w:bCs/>
          <w:iCs/>
          <w:sz w:val="36"/>
          <w:szCs w:val="36"/>
        </w:rPr>
        <w:t>4]</w:t>
      </w:r>
      <w:r w:rsidRPr="00635FFA">
        <w:rPr>
          <w:rFonts w:ascii="Times New Roman" w:hAnsi="Times New Roman"/>
          <w:bCs/>
          <w:iCs/>
          <w:sz w:val="36"/>
          <w:szCs w:val="36"/>
        </w:rPr>
        <w:t xml:space="preserve">, </w:t>
      </w:r>
      <w:r w:rsidR="00A76A38">
        <w:rPr>
          <w:rFonts w:ascii="Times New Roman" w:hAnsi="Times New Roman"/>
          <w:bCs/>
          <w:iCs/>
          <w:sz w:val="36"/>
          <w:szCs w:val="36"/>
        </w:rPr>
        <w:t>(</w:t>
      </w:r>
      <w:r w:rsidRPr="00635FFA">
        <w:rPr>
          <w:rFonts w:ascii="Times New Roman" w:hAnsi="Times New Roman"/>
          <w:bCs/>
          <w:iCs/>
          <w:sz w:val="36"/>
          <w:szCs w:val="36"/>
        </w:rPr>
        <w:t>6</w:t>
      </w:r>
      <w:r w:rsidR="00A76A38">
        <w:rPr>
          <w:rFonts w:ascii="Times New Roman" w:hAnsi="Times New Roman"/>
          <w:bCs/>
          <w:iCs/>
          <w:sz w:val="36"/>
          <w:szCs w:val="36"/>
        </w:rPr>
        <w:t>4</w:t>
      </w:r>
      <w:r w:rsidRPr="00635FFA">
        <w:rPr>
          <w:rFonts w:ascii="Times New Roman" w:hAnsi="Times New Roman"/>
          <w:bCs/>
          <w:iCs/>
          <w:sz w:val="36"/>
          <w:szCs w:val="36"/>
        </w:rPr>
        <w:t>,7</w:t>
      </w:r>
      <w:r w:rsidR="00A76A38">
        <w:rPr>
          <w:rFonts w:ascii="Times New Roman" w:hAnsi="Times New Roman"/>
          <w:bCs/>
          <w:iCs/>
          <w:sz w:val="36"/>
          <w:szCs w:val="36"/>
        </w:rPr>
        <w:t>5</w:t>
      </w:r>
      <w:r w:rsidRPr="00635FFA">
        <w:rPr>
          <w:rFonts w:ascii="Times New Roman" w:hAnsi="Times New Roman"/>
          <w:bCs/>
          <w:iCs/>
          <w:sz w:val="36"/>
          <w:szCs w:val="36"/>
        </w:rPr>
        <w:t>].</w:t>
      </w:r>
    </w:p>
    <w:p w14:paraId="727F2033" w14:textId="77777777" w:rsidR="003502B2" w:rsidRDefault="003502B2" w:rsidP="00707EC4">
      <w:pPr>
        <w:ind w:left="770"/>
        <w:rPr>
          <w:rFonts w:ascii="Times New Roman" w:hAnsi="Times New Roman"/>
          <w:bCs/>
          <w:sz w:val="36"/>
          <w:szCs w:val="36"/>
        </w:rPr>
      </w:pPr>
    </w:p>
    <w:p w14:paraId="5F57629C" w14:textId="3F27BCB4" w:rsidR="00635FFA" w:rsidRPr="003502B2" w:rsidRDefault="00B2615D" w:rsidP="00707EC4">
      <w:pPr>
        <w:ind w:left="770"/>
        <w:rPr>
          <w:rFonts w:ascii="Times New Roman" w:hAnsi="Times New Roman"/>
          <w:bCs/>
          <w:color w:val="C00000"/>
          <w:sz w:val="36"/>
          <w:szCs w:val="36"/>
        </w:rPr>
      </w:pPr>
      <w:r w:rsidRPr="003502B2">
        <w:rPr>
          <w:rFonts w:ascii="Times New Roman" w:hAnsi="Times New Roman"/>
          <w:bCs/>
          <w:color w:val="C00000"/>
          <w:sz w:val="36"/>
          <w:szCs w:val="36"/>
        </w:rPr>
        <w:t>Includ</w:t>
      </w:r>
      <w:r w:rsidR="003502B2" w:rsidRPr="003502B2">
        <w:rPr>
          <w:rFonts w:ascii="Times New Roman" w:hAnsi="Times New Roman"/>
          <w:bCs/>
          <w:color w:val="C00000"/>
          <w:sz w:val="36"/>
          <w:szCs w:val="36"/>
        </w:rPr>
        <w:t>e the upper limit(boundary) in the current class and the lower limit (boundary) in the preceding class!</w:t>
      </w:r>
    </w:p>
    <w:p w14:paraId="4067B40F" w14:textId="65738993" w:rsidR="0098274A" w:rsidRDefault="0098274A" w:rsidP="00707EC4">
      <w:pPr>
        <w:ind w:left="770"/>
        <w:rPr>
          <w:rFonts w:ascii="Times New Roman" w:hAnsi="Times New Roman"/>
          <w:bCs/>
          <w:i/>
          <w:iCs/>
          <w:sz w:val="36"/>
          <w:szCs w:val="36"/>
        </w:rPr>
      </w:pPr>
    </w:p>
    <w:p w14:paraId="0629C9C1" w14:textId="77777777" w:rsidR="00DD4D50" w:rsidRDefault="00DD4D50" w:rsidP="00B03D77">
      <w:pPr>
        <w:numPr>
          <w:ilvl w:val="1"/>
          <w:numId w:val="20"/>
        </w:numPr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>Should all intervals be of the same width?</w:t>
      </w:r>
    </w:p>
    <w:p w14:paraId="0C2DA5F1" w14:textId="77777777" w:rsidR="00FC7040" w:rsidRPr="00B03D77" w:rsidRDefault="00FC7040" w:rsidP="00FC7040">
      <w:pPr>
        <w:ind w:left="660"/>
        <w:rPr>
          <w:rFonts w:ascii="Times New Roman" w:hAnsi="Times New Roman"/>
          <w:sz w:val="36"/>
          <w:szCs w:val="36"/>
        </w:rPr>
      </w:pPr>
    </w:p>
    <w:p w14:paraId="4E43C433" w14:textId="77777777" w:rsidR="00DD4D50" w:rsidRPr="003502B2" w:rsidRDefault="00DD4D50" w:rsidP="00635FFA">
      <w:pPr>
        <w:ind w:left="720"/>
        <w:rPr>
          <w:rFonts w:ascii="Times New Roman" w:hAnsi="Times New Roman"/>
          <w:b/>
          <w:i/>
          <w:iCs/>
          <w:color w:val="C00000"/>
          <w:sz w:val="36"/>
          <w:szCs w:val="3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3502B2">
        <w:rPr>
          <w:rFonts w:ascii="Times New Roman" w:hAnsi="Times New Roman"/>
          <w:b/>
          <w:bCs/>
          <w:color w:val="C00000"/>
          <w:sz w:val="36"/>
          <w:szCs w:val="3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Answer: </w:t>
      </w:r>
      <w:r w:rsidRPr="003502B2">
        <w:rPr>
          <w:rFonts w:ascii="Times New Roman" w:hAnsi="Times New Roman"/>
          <w:b/>
          <w:i/>
          <w:iCs/>
          <w:color w:val="C00000"/>
          <w:sz w:val="36"/>
          <w:szCs w:val="36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Yes. In practice, we can get equal width intervals by choosing an appropriate number of intervals and the width of each interval.</w:t>
      </w:r>
    </w:p>
    <w:p w14:paraId="18CAB478" w14:textId="77777777" w:rsidR="00FC7040" w:rsidRDefault="00FC7040" w:rsidP="00FC7040">
      <w:pPr>
        <w:ind w:left="990"/>
        <w:rPr>
          <w:rFonts w:ascii="Times New Roman" w:hAnsi="Times New Roman"/>
          <w:i/>
          <w:sz w:val="36"/>
          <w:szCs w:val="36"/>
        </w:rPr>
      </w:pPr>
    </w:p>
    <w:p w14:paraId="337A0E33" w14:textId="77777777" w:rsidR="00DD4D50" w:rsidRPr="00FC7040" w:rsidRDefault="00DD4D50" w:rsidP="00FC7040">
      <w:pPr>
        <w:numPr>
          <w:ilvl w:val="0"/>
          <w:numId w:val="22"/>
        </w:numPr>
        <w:rPr>
          <w:rFonts w:ascii="Times New Roman" w:hAnsi="Times New Roman"/>
          <w:b/>
          <w:bCs/>
          <w:i/>
          <w:iCs/>
          <w:sz w:val="36"/>
          <w:szCs w:val="36"/>
        </w:rPr>
      </w:pPr>
      <w:r w:rsidRPr="00FC7040">
        <w:rPr>
          <w:rFonts w:ascii="Times New Roman" w:hAnsi="Times New Roman"/>
          <w:b/>
          <w:bCs/>
          <w:i/>
          <w:iCs/>
          <w:sz w:val="36"/>
          <w:szCs w:val="36"/>
        </w:rPr>
        <w:t>The frequency table based on the Length of CD’s data</w:t>
      </w:r>
    </w:p>
    <w:p w14:paraId="6C7F939D" w14:textId="77777777" w:rsidR="00270719" w:rsidRDefault="00270719" w:rsidP="00635FFA">
      <w:pPr>
        <w:ind w:firstLine="360"/>
        <w:rPr>
          <w:rFonts w:ascii="Times New Roman" w:hAnsi="Times New Roman"/>
          <w:sz w:val="36"/>
          <w:szCs w:val="36"/>
        </w:rPr>
      </w:pPr>
    </w:p>
    <w:p w14:paraId="754EED1C" w14:textId="1E3FE9FA" w:rsidR="00DD4D50" w:rsidRDefault="005E5344" w:rsidP="00635FFA">
      <w:pPr>
        <w:ind w:firstLine="36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noProof/>
          <w:sz w:val="36"/>
          <w:szCs w:val="36"/>
        </w:rPr>
        <mc:AlternateContent>
          <mc:Choice Requires="wpi">
            <w:drawing>
              <wp:anchor distT="0" distB="0" distL="114300" distR="114300" simplePos="0" relativeHeight="251994112" behindDoc="0" locked="0" layoutInCell="1" allowOverlap="1" wp14:anchorId="14FFEC5F" wp14:editId="6CDA8AEA">
                <wp:simplePos x="0" y="0"/>
                <wp:positionH relativeFrom="column">
                  <wp:posOffset>2624107</wp:posOffset>
                </wp:positionH>
                <wp:positionV relativeFrom="paragraph">
                  <wp:posOffset>90790</wp:posOffset>
                </wp:positionV>
                <wp:extent cx="376560" cy="281520"/>
                <wp:effectExtent l="38100" t="38100" r="42545" b="42545"/>
                <wp:wrapNone/>
                <wp:docPr id="13559" name="Ink 135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376560" cy="28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A7774E" id="Ink 13559" o:spid="_x0000_s1026" type="#_x0000_t75" style="position:absolute;margin-left:205.9pt;margin-top:6.45pt;width:31.05pt;height:23.55pt;z-index:25199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">
                <v:imagedata r:id="rId96" o:title=""/>
              </v:shape>
            </w:pict>
          </mc:Fallback>
        </mc:AlternateContent>
      </w:r>
      <w:r w:rsidR="00270719">
        <w:rPr>
          <w:rFonts w:ascii="Times New Roman" w:hAnsi="Times New Roman"/>
          <w:sz w:val="36"/>
          <w:szCs w:val="36"/>
        </w:rPr>
        <w:t>Next, we apply the above steps to the lengths of CDs to construct a frequency table with different frequencies.</w:t>
      </w:r>
    </w:p>
    <w:p w14:paraId="6FEB4DC5" w14:textId="77777777" w:rsidR="00635FFA" w:rsidRDefault="00635FFA" w:rsidP="00B03D77">
      <w:pPr>
        <w:rPr>
          <w:rFonts w:ascii="Times New Roman" w:hAnsi="Times New Roman"/>
          <w:sz w:val="36"/>
          <w:szCs w:val="36"/>
        </w:rPr>
      </w:pPr>
    </w:p>
    <w:p w14:paraId="31136F7C" w14:textId="3855E6F6" w:rsidR="00635FFA" w:rsidRPr="00B03D77" w:rsidRDefault="00635FFA" w:rsidP="00B03D77">
      <w:pPr>
        <w:rPr>
          <w:rFonts w:ascii="Times New Roman" w:hAnsi="Times New Roman"/>
          <w:sz w:val="36"/>
          <w:szCs w:val="36"/>
        </w:rPr>
      </w:pPr>
    </w:p>
    <w:tbl>
      <w:tblPr>
        <w:tblW w:w="8365" w:type="dxa"/>
        <w:tblInd w:w="9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2"/>
        <w:gridCol w:w="884"/>
        <w:gridCol w:w="1794"/>
        <w:gridCol w:w="1619"/>
        <w:gridCol w:w="2516"/>
      </w:tblGrid>
      <w:tr w:rsidR="00DD4D50" w:rsidRPr="00B03D77" w14:paraId="59F09CF4" w14:textId="77777777" w:rsidTr="0027730E">
        <w:tc>
          <w:tcPr>
            <w:tcW w:w="1552" w:type="dxa"/>
          </w:tcPr>
          <w:p w14:paraId="51A8B7B2" w14:textId="4BAC9ED3" w:rsidR="00DD4D50" w:rsidRPr="00B43945" w:rsidRDefault="00DD4D50" w:rsidP="00B03D77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B43945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Classes</w:t>
            </w:r>
          </w:p>
        </w:tc>
        <w:tc>
          <w:tcPr>
            <w:tcW w:w="884" w:type="dxa"/>
          </w:tcPr>
          <w:p w14:paraId="509C04B9" w14:textId="77777777" w:rsidR="00DD4D50" w:rsidRPr="00B43945" w:rsidRDefault="00DD4D50" w:rsidP="00B03D77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B43945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Freq</w:t>
            </w:r>
          </w:p>
        </w:tc>
        <w:tc>
          <w:tcPr>
            <w:tcW w:w="1794" w:type="dxa"/>
          </w:tcPr>
          <w:p w14:paraId="0C6E1DFA" w14:textId="77777777" w:rsidR="00DD4D50" w:rsidRPr="00B43945" w:rsidRDefault="00FC7040" w:rsidP="00B03D77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B43945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Cum. Freq</w:t>
            </w:r>
          </w:p>
        </w:tc>
        <w:tc>
          <w:tcPr>
            <w:tcW w:w="1619" w:type="dxa"/>
          </w:tcPr>
          <w:p w14:paraId="7780C174" w14:textId="49D00069" w:rsidR="00DD4D50" w:rsidRPr="00B43945" w:rsidRDefault="00FC7040" w:rsidP="00B03D77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B43945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Rel. Freq</w:t>
            </w:r>
          </w:p>
        </w:tc>
        <w:tc>
          <w:tcPr>
            <w:tcW w:w="2516" w:type="dxa"/>
          </w:tcPr>
          <w:p w14:paraId="218A83D7" w14:textId="77777777" w:rsidR="00DD4D50" w:rsidRPr="00B43945" w:rsidRDefault="00FC7040" w:rsidP="00B03D77">
            <w:pPr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</w:pPr>
            <w:r w:rsidRPr="00B43945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>Cum. Rel.</w:t>
            </w:r>
            <w:r w:rsidR="00DD4D50" w:rsidRPr="00B43945">
              <w:rPr>
                <w:rFonts w:asciiTheme="minorHAnsi" w:hAnsiTheme="minorHAnsi" w:cstheme="minorHAnsi"/>
                <w:b/>
                <w:bCs/>
                <w:sz w:val="36"/>
                <w:szCs w:val="36"/>
              </w:rPr>
              <w:t xml:space="preserve"> Freq.</w:t>
            </w:r>
          </w:p>
        </w:tc>
      </w:tr>
      <w:tr w:rsidR="00DD4D50" w:rsidRPr="00B03D77" w14:paraId="1FECC943" w14:textId="77777777" w:rsidTr="0027730E">
        <w:tc>
          <w:tcPr>
            <w:tcW w:w="1552" w:type="dxa"/>
          </w:tcPr>
          <w:p w14:paraId="7EC23246" w14:textId="239297A3" w:rsidR="00DD4D50" w:rsidRPr="00B43945" w:rsidRDefault="00602165" w:rsidP="00B03D77">
            <w:pPr>
              <w:rPr>
                <w:rFonts w:asciiTheme="minorHAnsi" w:hAnsiTheme="minorHAnsi" w:cstheme="minorHAnsi"/>
                <w:sz w:val="36"/>
                <w:szCs w:val="36"/>
              </w:rPr>
            </w:pPr>
            <w:r w:rsidRPr="00B43945">
              <w:rPr>
                <w:rFonts w:asciiTheme="minorHAnsi" w:hAnsiTheme="minorHAnsi" w:cstheme="minorHAnsi"/>
                <w:sz w:val="36"/>
                <w:szCs w:val="36"/>
              </w:rPr>
              <w:t>[</w:t>
            </w:r>
            <w:proofErr w:type="gramStart"/>
            <w:r w:rsidRPr="00B43945">
              <w:rPr>
                <w:rFonts w:asciiTheme="minorHAnsi" w:hAnsiTheme="minorHAnsi" w:cstheme="minorHAnsi"/>
                <w:sz w:val="36"/>
                <w:szCs w:val="36"/>
              </w:rPr>
              <w:t>2</w:t>
            </w:r>
            <w:r w:rsidR="00067E1B" w:rsidRPr="00B43945">
              <w:rPr>
                <w:rFonts w:asciiTheme="minorHAnsi" w:hAnsiTheme="minorHAnsi" w:cstheme="minorHAnsi"/>
                <w:sz w:val="36"/>
                <w:szCs w:val="36"/>
              </w:rPr>
              <w:t>0</w:t>
            </w:r>
            <w:r w:rsidR="000A5DA2" w:rsidRPr="00B43945">
              <w:rPr>
                <w:rFonts w:asciiTheme="minorHAnsi" w:hAnsiTheme="minorHAnsi" w:cstheme="minorHAnsi"/>
                <w:sz w:val="36"/>
                <w:szCs w:val="36"/>
              </w:rPr>
              <w:t>,</w:t>
            </w:r>
            <w:r w:rsidRPr="00B43945">
              <w:rPr>
                <w:rFonts w:asciiTheme="minorHAnsi" w:hAnsiTheme="minorHAnsi" w:cstheme="minorHAnsi"/>
                <w:sz w:val="36"/>
                <w:szCs w:val="36"/>
              </w:rPr>
              <w:t xml:space="preserve"> </w:t>
            </w:r>
            <w:r w:rsidR="00DD4D50" w:rsidRPr="00B43945">
              <w:rPr>
                <w:rFonts w:asciiTheme="minorHAnsi" w:hAnsiTheme="minorHAnsi" w:cstheme="minorHAnsi"/>
                <w:sz w:val="36"/>
                <w:szCs w:val="36"/>
              </w:rPr>
              <w:t xml:space="preserve"> 3</w:t>
            </w:r>
            <w:r w:rsidR="00067E1B" w:rsidRPr="00B43945">
              <w:rPr>
                <w:rFonts w:asciiTheme="minorHAnsi" w:hAnsiTheme="minorHAnsi" w:cstheme="minorHAnsi"/>
                <w:sz w:val="36"/>
                <w:szCs w:val="36"/>
              </w:rPr>
              <w:t>1</w:t>
            </w:r>
            <w:proofErr w:type="gramEnd"/>
            <w:r w:rsidR="00067E1B" w:rsidRPr="00B43945">
              <w:rPr>
                <w:rFonts w:asciiTheme="minorHAnsi" w:hAnsiTheme="minorHAnsi" w:cstheme="minorHAnsi"/>
                <w:sz w:val="36"/>
                <w:szCs w:val="36"/>
              </w:rPr>
              <w:t>]</w:t>
            </w:r>
          </w:p>
        </w:tc>
        <w:tc>
          <w:tcPr>
            <w:tcW w:w="884" w:type="dxa"/>
          </w:tcPr>
          <w:p w14:paraId="7B0FAE5F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2</w:t>
            </w:r>
          </w:p>
        </w:tc>
        <w:tc>
          <w:tcPr>
            <w:tcW w:w="1794" w:type="dxa"/>
          </w:tcPr>
          <w:p w14:paraId="23A177F6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2</w:t>
            </w:r>
          </w:p>
        </w:tc>
        <w:tc>
          <w:tcPr>
            <w:tcW w:w="1619" w:type="dxa"/>
          </w:tcPr>
          <w:p w14:paraId="0483DF2E" w14:textId="3B00572C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0.05</w:t>
            </w:r>
          </w:p>
        </w:tc>
        <w:tc>
          <w:tcPr>
            <w:tcW w:w="2516" w:type="dxa"/>
          </w:tcPr>
          <w:p w14:paraId="52158DC6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0.05</w:t>
            </w:r>
          </w:p>
        </w:tc>
      </w:tr>
      <w:tr w:rsidR="00DD4D50" w:rsidRPr="00B03D77" w14:paraId="0CA3CF1C" w14:textId="77777777" w:rsidTr="0027730E">
        <w:tc>
          <w:tcPr>
            <w:tcW w:w="1552" w:type="dxa"/>
          </w:tcPr>
          <w:p w14:paraId="59F1CB22" w14:textId="3E6B47EF" w:rsidR="00DD4D50" w:rsidRPr="00B43945" w:rsidRDefault="00067E1B" w:rsidP="00B03D77">
            <w:pPr>
              <w:rPr>
                <w:rFonts w:asciiTheme="minorHAnsi" w:hAnsiTheme="minorHAnsi" w:cstheme="minorHAnsi"/>
                <w:sz w:val="36"/>
                <w:szCs w:val="36"/>
              </w:rPr>
            </w:pPr>
            <w:r w:rsidRPr="00B43945">
              <w:rPr>
                <w:rFonts w:asciiTheme="minorHAnsi" w:hAnsiTheme="minorHAnsi" w:cstheme="minorHAnsi"/>
                <w:sz w:val="36"/>
                <w:szCs w:val="36"/>
              </w:rPr>
              <w:t>(</w:t>
            </w:r>
            <w:r w:rsidR="00DD4D50" w:rsidRPr="00B43945">
              <w:rPr>
                <w:rFonts w:asciiTheme="minorHAnsi" w:hAnsiTheme="minorHAnsi" w:cstheme="minorHAnsi"/>
                <w:sz w:val="36"/>
                <w:szCs w:val="36"/>
              </w:rPr>
              <w:t>3</w:t>
            </w:r>
            <w:r w:rsidRPr="00B43945">
              <w:rPr>
                <w:rFonts w:asciiTheme="minorHAnsi" w:hAnsiTheme="minorHAnsi" w:cstheme="minorHAnsi"/>
                <w:sz w:val="36"/>
                <w:szCs w:val="36"/>
              </w:rPr>
              <w:t>1</w:t>
            </w:r>
            <w:r w:rsidR="000A5DA2" w:rsidRPr="00B43945">
              <w:rPr>
                <w:rFonts w:asciiTheme="minorHAnsi" w:hAnsiTheme="minorHAnsi" w:cstheme="minorHAnsi"/>
                <w:sz w:val="36"/>
                <w:szCs w:val="36"/>
              </w:rPr>
              <w:t>,</w:t>
            </w:r>
            <w:r w:rsidR="00602165" w:rsidRPr="00B43945">
              <w:rPr>
                <w:rFonts w:asciiTheme="minorHAnsi" w:hAnsiTheme="minorHAnsi" w:cstheme="minorHAnsi"/>
                <w:sz w:val="36"/>
                <w:szCs w:val="36"/>
              </w:rPr>
              <w:t xml:space="preserve"> 4</w:t>
            </w:r>
            <w:r w:rsidRPr="00B43945">
              <w:rPr>
                <w:rFonts w:asciiTheme="minorHAnsi" w:hAnsiTheme="minorHAnsi" w:cstheme="minorHAnsi"/>
                <w:sz w:val="36"/>
                <w:szCs w:val="36"/>
              </w:rPr>
              <w:t>2]</w:t>
            </w:r>
          </w:p>
        </w:tc>
        <w:tc>
          <w:tcPr>
            <w:tcW w:w="884" w:type="dxa"/>
          </w:tcPr>
          <w:p w14:paraId="2C0AAF3E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9</w:t>
            </w:r>
          </w:p>
        </w:tc>
        <w:tc>
          <w:tcPr>
            <w:tcW w:w="1794" w:type="dxa"/>
          </w:tcPr>
          <w:p w14:paraId="30F1B9D6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11</w:t>
            </w:r>
          </w:p>
        </w:tc>
        <w:tc>
          <w:tcPr>
            <w:tcW w:w="1619" w:type="dxa"/>
          </w:tcPr>
          <w:p w14:paraId="44731830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0.225</w:t>
            </w:r>
          </w:p>
        </w:tc>
        <w:tc>
          <w:tcPr>
            <w:tcW w:w="2516" w:type="dxa"/>
          </w:tcPr>
          <w:p w14:paraId="0E73D44A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0.275</w:t>
            </w:r>
          </w:p>
        </w:tc>
      </w:tr>
      <w:tr w:rsidR="00DD4D50" w:rsidRPr="00B03D77" w14:paraId="12896D36" w14:textId="77777777" w:rsidTr="0027730E">
        <w:tc>
          <w:tcPr>
            <w:tcW w:w="1552" w:type="dxa"/>
          </w:tcPr>
          <w:p w14:paraId="034D2FCE" w14:textId="61882584" w:rsidR="00DD4D50" w:rsidRPr="00B43945" w:rsidRDefault="00067E1B" w:rsidP="00B03D77">
            <w:pPr>
              <w:rPr>
                <w:rFonts w:asciiTheme="minorHAnsi" w:hAnsiTheme="minorHAnsi" w:cstheme="minorHAnsi"/>
                <w:sz w:val="36"/>
                <w:szCs w:val="36"/>
              </w:rPr>
            </w:pPr>
            <w:r w:rsidRPr="00B43945">
              <w:rPr>
                <w:rFonts w:asciiTheme="minorHAnsi" w:hAnsiTheme="minorHAnsi" w:cstheme="minorHAnsi"/>
                <w:sz w:val="36"/>
                <w:szCs w:val="36"/>
              </w:rPr>
              <w:t>(</w:t>
            </w:r>
            <w:r w:rsidR="00DD4D50" w:rsidRPr="00B43945">
              <w:rPr>
                <w:rFonts w:asciiTheme="minorHAnsi" w:hAnsiTheme="minorHAnsi" w:cstheme="minorHAnsi"/>
                <w:sz w:val="36"/>
                <w:szCs w:val="36"/>
              </w:rPr>
              <w:t>4</w:t>
            </w:r>
            <w:r w:rsidRPr="00B43945">
              <w:rPr>
                <w:rFonts w:asciiTheme="minorHAnsi" w:hAnsiTheme="minorHAnsi" w:cstheme="minorHAnsi"/>
                <w:sz w:val="36"/>
                <w:szCs w:val="36"/>
              </w:rPr>
              <w:t>2</w:t>
            </w:r>
            <w:r w:rsidR="000A5DA2" w:rsidRPr="00B43945">
              <w:rPr>
                <w:rFonts w:asciiTheme="minorHAnsi" w:hAnsiTheme="minorHAnsi" w:cstheme="minorHAnsi"/>
                <w:sz w:val="36"/>
                <w:szCs w:val="36"/>
              </w:rPr>
              <w:t xml:space="preserve">, </w:t>
            </w:r>
            <w:r w:rsidR="00602165" w:rsidRPr="00B43945">
              <w:rPr>
                <w:rFonts w:asciiTheme="minorHAnsi" w:hAnsiTheme="minorHAnsi" w:cstheme="minorHAnsi"/>
                <w:sz w:val="36"/>
                <w:szCs w:val="36"/>
              </w:rPr>
              <w:t>5</w:t>
            </w:r>
            <w:r w:rsidRPr="00B43945">
              <w:rPr>
                <w:rFonts w:asciiTheme="minorHAnsi" w:hAnsiTheme="minorHAnsi" w:cstheme="minorHAnsi"/>
                <w:sz w:val="36"/>
                <w:szCs w:val="36"/>
              </w:rPr>
              <w:t>3]</w:t>
            </w:r>
          </w:p>
        </w:tc>
        <w:tc>
          <w:tcPr>
            <w:tcW w:w="884" w:type="dxa"/>
          </w:tcPr>
          <w:p w14:paraId="432FA204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14</w:t>
            </w:r>
          </w:p>
        </w:tc>
        <w:tc>
          <w:tcPr>
            <w:tcW w:w="1794" w:type="dxa"/>
          </w:tcPr>
          <w:p w14:paraId="1567456E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25</w:t>
            </w:r>
          </w:p>
        </w:tc>
        <w:tc>
          <w:tcPr>
            <w:tcW w:w="1619" w:type="dxa"/>
          </w:tcPr>
          <w:p w14:paraId="35DF4C80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0.35</w:t>
            </w:r>
          </w:p>
        </w:tc>
        <w:tc>
          <w:tcPr>
            <w:tcW w:w="2516" w:type="dxa"/>
          </w:tcPr>
          <w:p w14:paraId="5286A589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0.625</w:t>
            </w:r>
          </w:p>
        </w:tc>
      </w:tr>
      <w:tr w:rsidR="00DD4D50" w:rsidRPr="00B03D77" w14:paraId="77331020" w14:textId="77777777" w:rsidTr="0027730E">
        <w:tc>
          <w:tcPr>
            <w:tcW w:w="1552" w:type="dxa"/>
          </w:tcPr>
          <w:p w14:paraId="3D2F6E6F" w14:textId="04E49096" w:rsidR="00DD4D50" w:rsidRPr="00B43945" w:rsidRDefault="00067E1B" w:rsidP="00B03D77">
            <w:pPr>
              <w:rPr>
                <w:rFonts w:asciiTheme="minorHAnsi" w:hAnsiTheme="minorHAnsi" w:cstheme="minorHAnsi"/>
                <w:sz w:val="36"/>
                <w:szCs w:val="36"/>
              </w:rPr>
            </w:pPr>
            <w:r w:rsidRPr="00B43945">
              <w:rPr>
                <w:rFonts w:asciiTheme="minorHAnsi" w:hAnsiTheme="minorHAnsi" w:cstheme="minorHAnsi"/>
                <w:sz w:val="36"/>
                <w:szCs w:val="36"/>
              </w:rPr>
              <w:t>(</w:t>
            </w:r>
            <w:r w:rsidR="00DD4D50" w:rsidRPr="00B43945">
              <w:rPr>
                <w:rFonts w:asciiTheme="minorHAnsi" w:hAnsiTheme="minorHAnsi" w:cstheme="minorHAnsi"/>
                <w:sz w:val="36"/>
                <w:szCs w:val="36"/>
              </w:rPr>
              <w:t>5</w:t>
            </w:r>
            <w:r w:rsidRPr="00B43945">
              <w:rPr>
                <w:rFonts w:asciiTheme="minorHAnsi" w:hAnsiTheme="minorHAnsi" w:cstheme="minorHAnsi"/>
                <w:sz w:val="36"/>
                <w:szCs w:val="36"/>
              </w:rPr>
              <w:t>3</w:t>
            </w:r>
            <w:r w:rsidR="000A5DA2" w:rsidRPr="00B43945">
              <w:rPr>
                <w:rFonts w:asciiTheme="minorHAnsi" w:hAnsiTheme="minorHAnsi" w:cstheme="minorHAnsi"/>
                <w:sz w:val="36"/>
                <w:szCs w:val="36"/>
              </w:rPr>
              <w:t>,</w:t>
            </w:r>
            <w:r w:rsidR="00602165" w:rsidRPr="00B43945">
              <w:rPr>
                <w:rFonts w:asciiTheme="minorHAnsi" w:hAnsiTheme="minorHAnsi" w:cstheme="minorHAnsi"/>
                <w:sz w:val="36"/>
                <w:szCs w:val="36"/>
              </w:rPr>
              <w:t xml:space="preserve"> 6</w:t>
            </w:r>
            <w:r w:rsidRPr="00B43945">
              <w:rPr>
                <w:rFonts w:asciiTheme="minorHAnsi" w:hAnsiTheme="minorHAnsi" w:cstheme="minorHAnsi"/>
                <w:sz w:val="36"/>
                <w:szCs w:val="36"/>
              </w:rPr>
              <w:t>4]</w:t>
            </w:r>
          </w:p>
        </w:tc>
        <w:tc>
          <w:tcPr>
            <w:tcW w:w="884" w:type="dxa"/>
          </w:tcPr>
          <w:p w14:paraId="5FAC6C8B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11</w:t>
            </w:r>
          </w:p>
        </w:tc>
        <w:tc>
          <w:tcPr>
            <w:tcW w:w="1794" w:type="dxa"/>
          </w:tcPr>
          <w:p w14:paraId="74CCF0A0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36</w:t>
            </w:r>
          </w:p>
        </w:tc>
        <w:tc>
          <w:tcPr>
            <w:tcW w:w="1619" w:type="dxa"/>
          </w:tcPr>
          <w:p w14:paraId="75382C0C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0.275</w:t>
            </w:r>
          </w:p>
        </w:tc>
        <w:tc>
          <w:tcPr>
            <w:tcW w:w="2516" w:type="dxa"/>
          </w:tcPr>
          <w:p w14:paraId="06FEC75E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0.9</w:t>
            </w:r>
          </w:p>
        </w:tc>
      </w:tr>
      <w:tr w:rsidR="00DD4D50" w:rsidRPr="00B03D77" w14:paraId="3F63018B" w14:textId="77777777" w:rsidTr="0027730E">
        <w:tc>
          <w:tcPr>
            <w:tcW w:w="1552" w:type="dxa"/>
          </w:tcPr>
          <w:p w14:paraId="7CFE978E" w14:textId="37F6078A" w:rsidR="00DD4D50" w:rsidRPr="00B43945" w:rsidRDefault="00067E1B" w:rsidP="00B03D77">
            <w:pPr>
              <w:rPr>
                <w:rFonts w:asciiTheme="minorHAnsi" w:hAnsiTheme="minorHAnsi" w:cstheme="minorHAnsi"/>
                <w:sz w:val="36"/>
                <w:szCs w:val="36"/>
              </w:rPr>
            </w:pPr>
            <w:r w:rsidRPr="00B43945">
              <w:rPr>
                <w:rFonts w:asciiTheme="minorHAnsi" w:hAnsiTheme="minorHAnsi" w:cstheme="minorHAnsi"/>
                <w:sz w:val="36"/>
                <w:szCs w:val="36"/>
              </w:rPr>
              <w:t>(</w:t>
            </w:r>
            <w:r w:rsidR="00DD4D50" w:rsidRPr="00B43945">
              <w:rPr>
                <w:rFonts w:asciiTheme="minorHAnsi" w:hAnsiTheme="minorHAnsi" w:cstheme="minorHAnsi"/>
                <w:sz w:val="36"/>
                <w:szCs w:val="36"/>
              </w:rPr>
              <w:t>6</w:t>
            </w:r>
            <w:r w:rsidRPr="00B43945">
              <w:rPr>
                <w:rFonts w:asciiTheme="minorHAnsi" w:hAnsiTheme="minorHAnsi" w:cstheme="minorHAnsi"/>
                <w:sz w:val="36"/>
                <w:szCs w:val="36"/>
              </w:rPr>
              <w:t>4</w:t>
            </w:r>
            <w:r w:rsidR="000A5DA2" w:rsidRPr="00B43945">
              <w:rPr>
                <w:rFonts w:asciiTheme="minorHAnsi" w:hAnsiTheme="minorHAnsi" w:cstheme="minorHAnsi"/>
                <w:sz w:val="36"/>
                <w:szCs w:val="36"/>
              </w:rPr>
              <w:t>,</w:t>
            </w:r>
            <w:r w:rsidR="00984CFB" w:rsidRPr="00B43945">
              <w:rPr>
                <w:rFonts w:asciiTheme="minorHAnsi" w:hAnsiTheme="minorHAnsi" w:cstheme="minorHAnsi"/>
                <w:sz w:val="36"/>
                <w:szCs w:val="36"/>
              </w:rPr>
              <w:t xml:space="preserve"> 7</w:t>
            </w:r>
            <w:r w:rsidRPr="00B43945">
              <w:rPr>
                <w:rFonts w:asciiTheme="minorHAnsi" w:hAnsiTheme="minorHAnsi" w:cstheme="minorHAnsi"/>
                <w:sz w:val="36"/>
                <w:szCs w:val="36"/>
              </w:rPr>
              <w:t>5]</w:t>
            </w:r>
          </w:p>
        </w:tc>
        <w:tc>
          <w:tcPr>
            <w:tcW w:w="884" w:type="dxa"/>
          </w:tcPr>
          <w:p w14:paraId="4E090D35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4</w:t>
            </w:r>
          </w:p>
        </w:tc>
        <w:tc>
          <w:tcPr>
            <w:tcW w:w="1794" w:type="dxa"/>
          </w:tcPr>
          <w:p w14:paraId="4C4C9660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40</w:t>
            </w:r>
          </w:p>
        </w:tc>
        <w:tc>
          <w:tcPr>
            <w:tcW w:w="1619" w:type="dxa"/>
          </w:tcPr>
          <w:p w14:paraId="3131BED6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0.1</w:t>
            </w:r>
          </w:p>
        </w:tc>
        <w:tc>
          <w:tcPr>
            <w:tcW w:w="2516" w:type="dxa"/>
          </w:tcPr>
          <w:p w14:paraId="5C72E90A" w14:textId="77777777" w:rsidR="00DD4D50" w:rsidRPr="00B03D77" w:rsidRDefault="00DD4D50" w:rsidP="00B43945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B03D77">
              <w:rPr>
                <w:rFonts w:ascii="Times New Roman" w:hAnsi="Times New Roman"/>
                <w:sz w:val="36"/>
                <w:szCs w:val="36"/>
              </w:rPr>
              <w:t>1.0</w:t>
            </w:r>
          </w:p>
        </w:tc>
      </w:tr>
    </w:tbl>
    <w:p w14:paraId="543F1453" w14:textId="77777777" w:rsidR="00DD4D50" w:rsidRPr="00B03D77" w:rsidRDefault="00DD4D50" w:rsidP="00B03D77">
      <w:pPr>
        <w:rPr>
          <w:rFonts w:ascii="Times New Roman" w:hAnsi="Times New Roman"/>
          <w:sz w:val="36"/>
          <w:szCs w:val="36"/>
        </w:rPr>
      </w:pPr>
    </w:p>
    <w:p w14:paraId="12FBA466" w14:textId="77777777" w:rsidR="00DD4D50" w:rsidRPr="00B03D77" w:rsidRDefault="00DD4D50" w:rsidP="00FC7040">
      <w:pPr>
        <w:numPr>
          <w:ilvl w:val="0"/>
          <w:numId w:val="22"/>
        </w:numPr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 xml:space="preserve">In constructing a </w:t>
      </w:r>
      <w:r w:rsidRPr="00270719">
        <w:rPr>
          <w:rFonts w:ascii="Times New Roman" w:hAnsi="Times New Roman"/>
          <w:b/>
          <w:i/>
          <w:color w:val="FF0000"/>
          <w:sz w:val="36"/>
          <w:szCs w:val="36"/>
        </w:rPr>
        <w:t>histogram</w:t>
      </w:r>
      <w:r w:rsidRPr="00B03D77">
        <w:rPr>
          <w:rFonts w:ascii="Times New Roman" w:hAnsi="Times New Roman"/>
          <w:sz w:val="36"/>
          <w:szCs w:val="36"/>
        </w:rPr>
        <w:t xml:space="preserve"> associated with a particular grouped frequency or relative frequency table, many questions arise:</w:t>
      </w:r>
    </w:p>
    <w:p w14:paraId="5ADE9447" w14:textId="77777777" w:rsidR="00DD4D50" w:rsidRPr="00B03D77" w:rsidRDefault="00DD4D50" w:rsidP="00B03D77">
      <w:pPr>
        <w:rPr>
          <w:rFonts w:ascii="Times New Roman" w:hAnsi="Times New Roman"/>
          <w:sz w:val="36"/>
          <w:szCs w:val="36"/>
        </w:rPr>
      </w:pPr>
    </w:p>
    <w:p w14:paraId="27EB3C9D" w14:textId="77777777" w:rsidR="00DD4D50" w:rsidRPr="00B03D77" w:rsidRDefault="00DD4D50" w:rsidP="00FC7040">
      <w:pPr>
        <w:numPr>
          <w:ilvl w:val="1"/>
          <w:numId w:val="22"/>
        </w:numPr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>Should the horizontal axis be labeled at the interval boundaries or the midpoints of the intervals?</w:t>
      </w:r>
    </w:p>
    <w:p w14:paraId="06811E31" w14:textId="77777777" w:rsidR="00DD4D50" w:rsidRPr="00B03D77" w:rsidRDefault="00DD4D50" w:rsidP="00B03D77">
      <w:pPr>
        <w:rPr>
          <w:rFonts w:ascii="Times New Roman" w:hAnsi="Times New Roman"/>
          <w:sz w:val="36"/>
          <w:szCs w:val="36"/>
        </w:rPr>
      </w:pPr>
    </w:p>
    <w:p w14:paraId="226FF866" w14:textId="77777777" w:rsidR="00FC7040" w:rsidRDefault="00DD4D50" w:rsidP="00067E1B">
      <w:pPr>
        <w:ind w:left="770" w:hanging="320"/>
        <w:rPr>
          <w:rFonts w:ascii="Times New Roman" w:hAnsi="Times New Roman"/>
          <w:bCs/>
          <w:sz w:val="36"/>
          <w:szCs w:val="36"/>
        </w:rPr>
      </w:pPr>
      <w:r w:rsidRPr="00FC7040">
        <w:rPr>
          <w:rFonts w:ascii="Times New Roman" w:hAnsi="Times New Roman"/>
          <w:b/>
          <w:bCs/>
          <w:sz w:val="36"/>
          <w:szCs w:val="36"/>
        </w:rPr>
        <w:t>Answer</w:t>
      </w:r>
      <w:r w:rsidRPr="00B03D77">
        <w:rPr>
          <w:rFonts w:ascii="Times New Roman" w:hAnsi="Times New Roman"/>
          <w:bCs/>
          <w:sz w:val="36"/>
          <w:szCs w:val="36"/>
        </w:rPr>
        <w:t xml:space="preserve">: </w:t>
      </w:r>
      <w:r w:rsidRPr="00FC7040">
        <w:rPr>
          <w:rFonts w:ascii="Times New Roman" w:hAnsi="Times New Roman"/>
          <w:i/>
          <w:iCs/>
          <w:sz w:val="36"/>
          <w:szCs w:val="36"/>
        </w:rPr>
        <w:t>The horizontal axis should be labeled at the interval boundaries.</w:t>
      </w:r>
      <w:r w:rsidRPr="00FC7040">
        <w:rPr>
          <w:rFonts w:ascii="Times New Roman" w:hAnsi="Times New Roman"/>
          <w:sz w:val="36"/>
          <w:szCs w:val="36"/>
        </w:rPr>
        <w:t xml:space="preserve"> </w:t>
      </w:r>
      <w:r w:rsidRPr="00B03D77">
        <w:rPr>
          <w:rFonts w:ascii="Times New Roman" w:hAnsi="Times New Roman"/>
          <w:bCs/>
          <w:sz w:val="36"/>
          <w:szCs w:val="36"/>
        </w:rPr>
        <w:t xml:space="preserve"> </w:t>
      </w:r>
    </w:p>
    <w:p w14:paraId="3C99162E" w14:textId="77777777" w:rsidR="00DD4D50" w:rsidRPr="00B03D77" w:rsidRDefault="00DD4D50" w:rsidP="00B03D77">
      <w:pPr>
        <w:rPr>
          <w:rFonts w:ascii="Times New Roman" w:hAnsi="Times New Roman"/>
          <w:bCs/>
          <w:i/>
          <w:iCs/>
          <w:sz w:val="36"/>
          <w:szCs w:val="36"/>
        </w:rPr>
      </w:pPr>
    </w:p>
    <w:p w14:paraId="57F4B43B" w14:textId="77777777" w:rsidR="00DD4D50" w:rsidRPr="00B03D77" w:rsidRDefault="00DD4D50" w:rsidP="00FC7040">
      <w:pPr>
        <w:numPr>
          <w:ilvl w:val="1"/>
          <w:numId w:val="22"/>
        </w:numPr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>For a relative frequency histogram with intervals of equal length, should we label the vertical axis with “relative frequency per interval” or with “relative frequency per unit”?</w:t>
      </w:r>
    </w:p>
    <w:p w14:paraId="61B32D3F" w14:textId="77777777" w:rsidR="00DD4D50" w:rsidRPr="00B03D77" w:rsidRDefault="00DD4D50" w:rsidP="00B03D77">
      <w:pPr>
        <w:rPr>
          <w:rFonts w:ascii="Times New Roman" w:hAnsi="Times New Roman"/>
          <w:sz w:val="36"/>
          <w:szCs w:val="36"/>
        </w:rPr>
      </w:pPr>
    </w:p>
    <w:p w14:paraId="31DBC6B8" w14:textId="77777777" w:rsidR="00FC7040" w:rsidRDefault="00DD4D50" w:rsidP="008E4888">
      <w:pPr>
        <w:ind w:left="470"/>
        <w:rPr>
          <w:rFonts w:ascii="Times New Roman" w:hAnsi="Times New Roman"/>
          <w:sz w:val="36"/>
          <w:szCs w:val="36"/>
        </w:rPr>
      </w:pPr>
      <w:r w:rsidRPr="00FC7040">
        <w:rPr>
          <w:rFonts w:ascii="Times New Roman" w:hAnsi="Times New Roman"/>
          <w:b/>
          <w:bCs/>
          <w:sz w:val="36"/>
          <w:szCs w:val="36"/>
        </w:rPr>
        <w:t>Answer</w:t>
      </w:r>
      <w:r w:rsidRPr="00B03D77">
        <w:rPr>
          <w:rFonts w:ascii="Times New Roman" w:hAnsi="Times New Roman"/>
          <w:bCs/>
          <w:sz w:val="36"/>
          <w:szCs w:val="36"/>
        </w:rPr>
        <w:t xml:space="preserve">: </w:t>
      </w:r>
      <w:r w:rsidRPr="00FC7040">
        <w:rPr>
          <w:rFonts w:ascii="Times New Roman" w:hAnsi="Times New Roman"/>
          <w:i/>
          <w:iCs/>
          <w:sz w:val="36"/>
          <w:szCs w:val="36"/>
        </w:rPr>
        <w:t>we should label the vertical axis with “relative frequency per unit”</w:t>
      </w:r>
      <w:r w:rsidRPr="00B03D77">
        <w:rPr>
          <w:rFonts w:ascii="Times New Roman" w:hAnsi="Times New Roman"/>
          <w:sz w:val="36"/>
          <w:szCs w:val="36"/>
        </w:rPr>
        <w:t xml:space="preserve">  </w:t>
      </w:r>
    </w:p>
    <w:p w14:paraId="57634BD9" w14:textId="77777777" w:rsidR="00FC7040" w:rsidRDefault="00FC7040" w:rsidP="00FC7040">
      <w:pPr>
        <w:ind w:firstLine="990"/>
        <w:rPr>
          <w:rFonts w:ascii="Times New Roman" w:hAnsi="Times New Roman"/>
          <w:sz w:val="36"/>
          <w:szCs w:val="36"/>
        </w:rPr>
      </w:pPr>
    </w:p>
    <w:p w14:paraId="176196DB" w14:textId="76B2B642" w:rsidR="00DD4D50" w:rsidRDefault="00707EC4" w:rsidP="00707EC4">
      <w:pPr>
        <w:ind w:left="470" w:hanging="220"/>
        <w:rPr>
          <w:rFonts w:ascii="Times New Roman" w:hAnsi="Times New Roman"/>
          <w:bCs/>
          <w:i/>
          <w:iCs/>
          <w:sz w:val="36"/>
          <w:szCs w:val="36"/>
        </w:rPr>
      </w:pPr>
      <w:r>
        <w:rPr>
          <w:rFonts w:ascii="Times New Roman" w:hAnsi="Times New Roman"/>
          <w:bCs/>
          <w:i/>
          <w:iCs/>
          <w:sz w:val="36"/>
          <w:szCs w:val="36"/>
        </w:rPr>
        <w:t xml:space="preserve">  </w:t>
      </w:r>
      <w:r w:rsidR="00DD4D50" w:rsidRPr="00B03D77">
        <w:rPr>
          <w:rFonts w:ascii="Times New Roman" w:hAnsi="Times New Roman"/>
          <w:bCs/>
          <w:i/>
          <w:iCs/>
          <w:sz w:val="36"/>
          <w:szCs w:val="36"/>
        </w:rPr>
        <w:t xml:space="preserve">In this example, we should the vertical axis with </w:t>
      </w:r>
      <w:r w:rsidR="00FC7040">
        <w:rPr>
          <w:rFonts w:ascii="Times New Roman" w:hAnsi="Times New Roman"/>
          <w:bCs/>
          <w:i/>
          <w:iCs/>
          <w:sz w:val="36"/>
          <w:szCs w:val="36"/>
        </w:rPr>
        <w:t xml:space="preserve">  </w:t>
      </w:r>
      <w:r w:rsidR="00DD4D50" w:rsidRPr="00B03D77">
        <w:rPr>
          <w:rFonts w:ascii="Times New Roman" w:hAnsi="Times New Roman"/>
          <w:bCs/>
          <w:i/>
          <w:iCs/>
          <w:sz w:val="36"/>
          <w:szCs w:val="36"/>
        </w:rPr>
        <w:t>10%, 20%, 30%, 40%, 50%.</w:t>
      </w:r>
    </w:p>
    <w:p w14:paraId="15E50CEE" w14:textId="63A6AAC5" w:rsidR="00DD4D50" w:rsidRPr="00B03D77" w:rsidRDefault="00FE7529" w:rsidP="00FC7040">
      <w:pPr>
        <w:jc w:val="center"/>
        <w:rPr>
          <w:rFonts w:ascii="Times New Roman" w:hAnsi="Times New Roman"/>
          <w:bCs/>
          <w:i/>
          <w:iCs/>
          <w:sz w:val="36"/>
          <w:szCs w:val="36"/>
        </w:rPr>
      </w:pPr>
      <w:r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C9922E3" wp14:editId="0BF22B99">
                <wp:simplePos x="0" y="0"/>
                <wp:positionH relativeFrom="column">
                  <wp:posOffset>1285875</wp:posOffset>
                </wp:positionH>
                <wp:positionV relativeFrom="paragraph">
                  <wp:posOffset>1605280</wp:posOffset>
                </wp:positionV>
                <wp:extent cx="3443605" cy="319405"/>
                <wp:effectExtent l="0" t="635" r="4445" b="3810"/>
                <wp:wrapNone/>
                <wp:docPr id="12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3605" cy="319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A5A549" w14:textId="50D25D66" w:rsidR="00984CFB" w:rsidRPr="00984CFB" w:rsidRDefault="00984CF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         2</w:t>
                            </w:r>
                            <w:r w:rsidR="00A94CDF">
                              <w:rPr>
                                <w:sz w:val="20"/>
                              </w:rPr>
                              <w:t>0</w:t>
                            </w:r>
                            <w:r>
                              <w:rPr>
                                <w:sz w:val="20"/>
                              </w:rPr>
                              <w:t xml:space="preserve">        3</w:t>
                            </w:r>
                            <w:r w:rsidR="00A94CDF">
                              <w:rPr>
                                <w:sz w:val="20"/>
                              </w:rPr>
                              <w:t>1</w:t>
                            </w:r>
                            <w:r>
                              <w:rPr>
                                <w:sz w:val="20"/>
                              </w:rPr>
                              <w:t xml:space="preserve">          4</w:t>
                            </w:r>
                            <w:r w:rsidR="00C4582A">
                              <w:rPr>
                                <w:sz w:val="20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 xml:space="preserve">          5</w:t>
                            </w:r>
                            <w:r w:rsidR="00C4582A">
                              <w:rPr>
                                <w:sz w:val="20"/>
                              </w:rPr>
                              <w:t>3</w:t>
                            </w:r>
                            <w:r>
                              <w:rPr>
                                <w:sz w:val="20"/>
                              </w:rPr>
                              <w:t xml:space="preserve">        6</w:t>
                            </w:r>
                            <w:r w:rsidR="00C4582A">
                              <w:rPr>
                                <w:sz w:val="20"/>
                              </w:rPr>
                              <w:t>4</w:t>
                            </w:r>
                            <w:r>
                              <w:rPr>
                                <w:sz w:val="20"/>
                              </w:rPr>
                              <w:t xml:space="preserve">         7</w:t>
                            </w:r>
                            <w:r w:rsidR="00C4582A">
                              <w:rPr>
                                <w:sz w:val="20"/>
                              </w:rPr>
                              <w:t>5</w:t>
                            </w:r>
                            <w:r>
                              <w:rPr>
                                <w:sz w:val="20"/>
                              </w:rPr>
                              <w:t xml:space="preserve">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9922E3" id="Rectangle 6" o:spid="_x0000_s1047" style="position:absolute;left:0;text-align:left;margin-left:101.25pt;margin-top:126.4pt;width:271.15pt;height:25.1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" stroked="f">
                <v:textbox>
                  <w:txbxContent>
                    <w:p w14:paraId="12A5A549" w14:textId="50D25D66" w:rsidR="00984CFB" w:rsidRPr="00984CFB" w:rsidRDefault="00984CFB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         2</w:t>
                      </w:r>
                      <w:r w:rsidR="00A94CDF">
                        <w:rPr>
                          <w:sz w:val="20"/>
                        </w:rPr>
                        <w:t>0</w:t>
                      </w:r>
                      <w:r>
                        <w:rPr>
                          <w:sz w:val="20"/>
                        </w:rPr>
                        <w:t xml:space="preserve">        3</w:t>
                      </w:r>
                      <w:r w:rsidR="00A94CDF">
                        <w:rPr>
                          <w:sz w:val="20"/>
                        </w:rPr>
                        <w:t>1</w:t>
                      </w:r>
                      <w:r>
                        <w:rPr>
                          <w:sz w:val="20"/>
                        </w:rPr>
                        <w:t xml:space="preserve">          4</w:t>
                      </w:r>
                      <w:r w:rsidR="00C4582A">
                        <w:rPr>
                          <w:sz w:val="20"/>
                        </w:rPr>
                        <w:t>2</w:t>
                      </w:r>
                      <w:r>
                        <w:rPr>
                          <w:sz w:val="20"/>
                        </w:rPr>
                        <w:t xml:space="preserve">          5</w:t>
                      </w:r>
                      <w:r w:rsidR="00C4582A">
                        <w:rPr>
                          <w:sz w:val="20"/>
                        </w:rPr>
                        <w:t>3</w:t>
                      </w:r>
                      <w:r>
                        <w:rPr>
                          <w:sz w:val="20"/>
                        </w:rPr>
                        <w:t xml:space="preserve">        6</w:t>
                      </w:r>
                      <w:r w:rsidR="00C4582A">
                        <w:rPr>
                          <w:sz w:val="20"/>
                        </w:rPr>
                        <w:t>4</w:t>
                      </w:r>
                      <w:r>
                        <w:rPr>
                          <w:sz w:val="20"/>
                        </w:rPr>
                        <w:t xml:space="preserve">         7</w:t>
                      </w:r>
                      <w:r w:rsidR="00C4582A">
                        <w:rPr>
                          <w:sz w:val="20"/>
                        </w:rPr>
                        <w:t>5</w:t>
                      </w:r>
                      <w:r>
                        <w:rPr>
                          <w:sz w:val="20"/>
                        </w:rPr>
                        <w:t xml:space="preserve">          </w:t>
                      </w:r>
                    </w:p>
                  </w:txbxContent>
                </v:textbox>
              </v:rect>
            </w:pict>
          </mc:Fallback>
        </mc:AlternateContent>
      </w:r>
      <w:r w:rsidR="004F3BB7" w:rsidRPr="00B03D77">
        <w:rPr>
          <w:rFonts w:ascii="Times New Roman" w:hAnsi="Times New Roman"/>
          <w:noProof/>
          <w:sz w:val="36"/>
          <w:szCs w:val="36"/>
        </w:rPr>
        <w:object w:dxaOrig="4424" w:dyaOrig="3330" w14:anchorId="4484B5D4">
          <v:shape id="_x0000_i1026" type="#_x0000_t75" alt="" style="width:265.95pt;height:152.95pt;mso-width-percent:0;mso-height-percent:0;mso-width-percent:0;mso-height-percent:0" o:ole="">
            <v:imagedata r:id="rId97" o:title=""/>
          </v:shape>
          <o:OLEObject Type="Embed" ProgID="PBrush" ShapeID="_x0000_i1026" DrawAspect="Content" ObjectID="_1714549305" r:id="rId98"/>
        </w:object>
      </w:r>
    </w:p>
    <w:p w14:paraId="0F2DB0E0" w14:textId="530C2DF3" w:rsidR="00FC7040" w:rsidRDefault="00DD4D50" w:rsidP="00B03D77">
      <w:pPr>
        <w:rPr>
          <w:rFonts w:ascii="Times New Roman" w:hAnsi="Times New Roman"/>
          <w:bCs/>
          <w:i/>
          <w:iCs/>
          <w:sz w:val="36"/>
          <w:szCs w:val="36"/>
        </w:rPr>
      </w:pPr>
      <w:r w:rsidRPr="00B03D77">
        <w:rPr>
          <w:rFonts w:ascii="Times New Roman" w:hAnsi="Times New Roman"/>
          <w:bCs/>
          <w:i/>
          <w:iCs/>
          <w:sz w:val="36"/>
          <w:szCs w:val="36"/>
        </w:rPr>
        <w:t xml:space="preserve">         </w:t>
      </w:r>
      <w:r w:rsidR="00FC7040">
        <w:rPr>
          <w:rFonts w:ascii="Times New Roman" w:hAnsi="Times New Roman"/>
          <w:bCs/>
          <w:i/>
          <w:iCs/>
          <w:sz w:val="36"/>
          <w:szCs w:val="36"/>
        </w:rPr>
        <w:t xml:space="preserve">           </w:t>
      </w:r>
      <w:r w:rsidRPr="00B03D77">
        <w:rPr>
          <w:rFonts w:ascii="Times New Roman" w:hAnsi="Times New Roman"/>
          <w:bCs/>
          <w:i/>
          <w:iCs/>
          <w:sz w:val="36"/>
          <w:szCs w:val="36"/>
        </w:rPr>
        <w:t xml:space="preserve">Histogram Based on </w:t>
      </w:r>
      <w:r w:rsidR="00462CBE">
        <w:rPr>
          <w:rFonts w:ascii="Times New Roman" w:hAnsi="Times New Roman"/>
          <w:bCs/>
          <w:i/>
          <w:iCs/>
          <w:sz w:val="36"/>
          <w:szCs w:val="36"/>
        </w:rPr>
        <w:t xml:space="preserve">the </w:t>
      </w:r>
      <w:r w:rsidRPr="00B03D77">
        <w:rPr>
          <w:rFonts w:ascii="Times New Roman" w:hAnsi="Times New Roman"/>
          <w:bCs/>
          <w:i/>
          <w:iCs/>
          <w:sz w:val="36"/>
          <w:szCs w:val="36"/>
        </w:rPr>
        <w:t xml:space="preserve">frequency table  </w:t>
      </w:r>
    </w:p>
    <w:p w14:paraId="66E72D81" w14:textId="44366AF9" w:rsidR="009D44AC" w:rsidRDefault="009D44AC" w:rsidP="00B03D77">
      <w:pPr>
        <w:rPr>
          <w:rFonts w:ascii="Times New Roman" w:hAnsi="Times New Roman"/>
          <w:bCs/>
          <w:i/>
          <w:iCs/>
          <w:sz w:val="36"/>
          <w:szCs w:val="36"/>
        </w:rPr>
      </w:pPr>
    </w:p>
    <w:p w14:paraId="4DC9AD8A" w14:textId="35AEDE4B" w:rsidR="00FC7040" w:rsidRDefault="00FE7529" w:rsidP="00FC7040">
      <w:pPr>
        <w:jc w:val="center"/>
        <w:rPr>
          <w:rFonts w:ascii="Times New Roman" w:hAnsi="Times New Roman"/>
          <w:bCs/>
          <w:i/>
          <w:iCs/>
          <w:sz w:val="36"/>
          <w:szCs w:val="36"/>
        </w:rPr>
      </w:pPr>
      <w:r>
        <w:rPr>
          <w:rFonts w:ascii="Times New Roman" w:hAnsi="Times New Roman"/>
          <w:noProof/>
          <w:sz w:val="36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9DC4AA8" wp14:editId="1092BDEA">
                <wp:simplePos x="0" y="0"/>
                <wp:positionH relativeFrom="column">
                  <wp:posOffset>1285875</wp:posOffset>
                </wp:positionH>
                <wp:positionV relativeFrom="paragraph">
                  <wp:posOffset>1899920</wp:posOffset>
                </wp:positionV>
                <wp:extent cx="3443605" cy="319405"/>
                <wp:effectExtent l="0" t="4445" r="4445" b="0"/>
                <wp:wrapNone/>
                <wp:docPr id="10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3605" cy="319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D53DDE5" w14:textId="610054FB" w:rsidR="00984CFB" w:rsidRPr="00984CFB" w:rsidRDefault="00984CFB" w:rsidP="00984CF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         2</w:t>
                            </w:r>
                            <w:r w:rsidR="00C4582A">
                              <w:rPr>
                                <w:sz w:val="20"/>
                              </w:rPr>
                              <w:t>0</w:t>
                            </w:r>
                            <w:r>
                              <w:rPr>
                                <w:sz w:val="20"/>
                              </w:rPr>
                              <w:t xml:space="preserve">        3</w:t>
                            </w:r>
                            <w:r w:rsidR="00C4582A">
                              <w:rPr>
                                <w:sz w:val="20"/>
                              </w:rPr>
                              <w:t>1</w:t>
                            </w:r>
                            <w:r>
                              <w:rPr>
                                <w:sz w:val="20"/>
                              </w:rPr>
                              <w:t xml:space="preserve">          4</w:t>
                            </w:r>
                            <w:r w:rsidR="00C4582A">
                              <w:rPr>
                                <w:sz w:val="20"/>
                              </w:rPr>
                              <w:t>2</w:t>
                            </w:r>
                            <w:r>
                              <w:rPr>
                                <w:sz w:val="20"/>
                              </w:rPr>
                              <w:t xml:space="preserve">          5</w:t>
                            </w:r>
                            <w:r w:rsidR="002D6D6B">
                              <w:rPr>
                                <w:sz w:val="20"/>
                              </w:rPr>
                              <w:t>3</w:t>
                            </w:r>
                            <w:r>
                              <w:rPr>
                                <w:sz w:val="20"/>
                              </w:rPr>
                              <w:t xml:space="preserve">        6</w:t>
                            </w:r>
                            <w:r w:rsidR="002D6D6B">
                              <w:rPr>
                                <w:sz w:val="20"/>
                              </w:rPr>
                              <w:t>4</w:t>
                            </w:r>
                            <w:r>
                              <w:rPr>
                                <w:sz w:val="20"/>
                              </w:rPr>
                              <w:t xml:space="preserve">         7</w:t>
                            </w:r>
                            <w:r w:rsidR="002D6D6B">
                              <w:rPr>
                                <w:sz w:val="20"/>
                              </w:rPr>
                              <w:t>5</w:t>
                            </w:r>
                            <w:r>
                              <w:rPr>
                                <w:sz w:val="20"/>
                              </w:rPr>
                              <w:t xml:space="preserve">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DC4AA8" id="Rectangle 7" o:spid="_x0000_s1048" style="position:absolute;left:0;text-align:left;margin-left:101.25pt;margin-top:149.6pt;width:271.15pt;height:25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" stroked="f">
                <v:textbox>
                  <w:txbxContent>
                    <w:p w14:paraId="7D53DDE5" w14:textId="610054FB" w:rsidR="00984CFB" w:rsidRPr="00984CFB" w:rsidRDefault="00984CFB" w:rsidP="00984CFB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         2</w:t>
                      </w:r>
                      <w:r w:rsidR="00C4582A">
                        <w:rPr>
                          <w:sz w:val="20"/>
                        </w:rPr>
                        <w:t>0</w:t>
                      </w:r>
                      <w:r>
                        <w:rPr>
                          <w:sz w:val="20"/>
                        </w:rPr>
                        <w:t xml:space="preserve">        3</w:t>
                      </w:r>
                      <w:r w:rsidR="00C4582A">
                        <w:rPr>
                          <w:sz w:val="20"/>
                        </w:rPr>
                        <w:t>1</w:t>
                      </w:r>
                      <w:r>
                        <w:rPr>
                          <w:sz w:val="20"/>
                        </w:rPr>
                        <w:t xml:space="preserve">          4</w:t>
                      </w:r>
                      <w:r w:rsidR="00C4582A">
                        <w:rPr>
                          <w:sz w:val="20"/>
                        </w:rPr>
                        <w:t>2</w:t>
                      </w:r>
                      <w:r>
                        <w:rPr>
                          <w:sz w:val="20"/>
                        </w:rPr>
                        <w:t xml:space="preserve">          5</w:t>
                      </w:r>
                      <w:r w:rsidR="002D6D6B">
                        <w:rPr>
                          <w:sz w:val="20"/>
                        </w:rPr>
                        <w:t>3</w:t>
                      </w:r>
                      <w:r>
                        <w:rPr>
                          <w:sz w:val="20"/>
                        </w:rPr>
                        <w:t xml:space="preserve">        6</w:t>
                      </w:r>
                      <w:r w:rsidR="002D6D6B">
                        <w:rPr>
                          <w:sz w:val="20"/>
                        </w:rPr>
                        <w:t>4</w:t>
                      </w:r>
                      <w:r>
                        <w:rPr>
                          <w:sz w:val="20"/>
                        </w:rPr>
                        <w:t xml:space="preserve">         7</w:t>
                      </w:r>
                      <w:r w:rsidR="002D6D6B">
                        <w:rPr>
                          <w:sz w:val="20"/>
                        </w:rPr>
                        <w:t>5</w:t>
                      </w:r>
                      <w:r>
                        <w:rPr>
                          <w:sz w:val="20"/>
                        </w:rPr>
                        <w:t xml:space="preserve">          </w:t>
                      </w:r>
                    </w:p>
                  </w:txbxContent>
                </v:textbox>
              </v:rect>
            </w:pict>
          </mc:Fallback>
        </mc:AlternateContent>
      </w:r>
      <w:r w:rsidR="004F3BB7" w:rsidRPr="00B03D77">
        <w:rPr>
          <w:rFonts w:ascii="Times New Roman" w:hAnsi="Times New Roman"/>
          <w:noProof/>
          <w:sz w:val="36"/>
          <w:szCs w:val="36"/>
        </w:rPr>
        <w:object w:dxaOrig="4424" w:dyaOrig="3330" w14:anchorId="32406E78">
          <v:shape id="_x0000_i1025" type="#_x0000_t75" alt="" style="width:260.15pt;height:179.75pt;mso-width-percent:0;mso-height-percent:0;mso-width-percent:0;mso-height-percent:0" o:ole="">
            <v:imagedata r:id="rId99" o:title=""/>
          </v:shape>
          <o:OLEObject Type="Embed" ProgID="PBrush" ShapeID="_x0000_i1025" DrawAspect="Content" ObjectID="_1714549306" r:id="rId100"/>
        </w:object>
      </w:r>
    </w:p>
    <w:p w14:paraId="4D1374C1" w14:textId="77777777" w:rsidR="00DD4D50" w:rsidRPr="00B03D77" w:rsidRDefault="00FC7040" w:rsidP="00B03D77">
      <w:pPr>
        <w:rPr>
          <w:rFonts w:ascii="Times New Roman" w:hAnsi="Times New Roman"/>
          <w:bCs/>
          <w:i/>
          <w:iCs/>
          <w:sz w:val="36"/>
          <w:szCs w:val="36"/>
        </w:rPr>
      </w:pPr>
      <w:r>
        <w:rPr>
          <w:rFonts w:ascii="Times New Roman" w:hAnsi="Times New Roman"/>
          <w:bCs/>
          <w:i/>
          <w:iCs/>
          <w:sz w:val="36"/>
          <w:szCs w:val="36"/>
        </w:rPr>
        <w:t xml:space="preserve">          </w:t>
      </w:r>
      <w:r w:rsidR="00DD4D50" w:rsidRPr="00B03D77">
        <w:rPr>
          <w:rFonts w:ascii="Times New Roman" w:hAnsi="Times New Roman"/>
          <w:bCs/>
          <w:i/>
          <w:iCs/>
          <w:sz w:val="36"/>
          <w:szCs w:val="36"/>
        </w:rPr>
        <w:t xml:space="preserve">          Histogram based on rel. freq. table</w:t>
      </w:r>
    </w:p>
    <w:p w14:paraId="7E72DFFC" w14:textId="77777777" w:rsidR="00DD4D50" w:rsidRPr="00B03D77" w:rsidRDefault="00DD4D50" w:rsidP="00B03D77">
      <w:pPr>
        <w:rPr>
          <w:rFonts w:ascii="Times New Roman" w:hAnsi="Times New Roman"/>
          <w:sz w:val="36"/>
          <w:szCs w:val="36"/>
        </w:rPr>
      </w:pPr>
    </w:p>
    <w:p w14:paraId="1807B884" w14:textId="79C7F84B" w:rsidR="00FC7040" w:rsidRDefault="00FE7529" w:rsidP="00FC7040">
      <w:pPr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3291A53" wp14:editId="078D44D1">
                <wp:simplePos x="0" y="0"/>
                <wp:positionH relativeFrom="column">
                  <wp:posOffset>1019175</wp:posOffset>
                </wp:positionH>
                <wp:positionV relativeFrom="paragraph">
                  <wp:posOffset>1691005</wp:posOffset>
                </wp:positionV>
                <wp:extent cx="3443605" cy="319405"/>
                <wp:effectExtent l="0" t="0" r="4445" b="0"/>
                <wp:wrapNone/>
                <wp:docPr id="9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43605" cy="319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0980D2" w14:textId="187F48B8" w:rsidR="00984CFB" w:rsidRPr="00984CFB" w:rsidRDefault="0073416D" w:rsidP="00984CF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14.5</w:t>
                            </w:r>
                            <w:r w:rsidR="00984CFB">
                              <w:rPr>
                                <w:sz w:val="20"/>
                              </w:rPr>
                              <w:t xml:space="preserve">      2</w:t>
                            </w:r>
                            <w:r w:rsidR="002D6D6B">
                              <w:rPr>
                                <w:sz w:val="20"/>
                              </w:rPr>
                              <w:t>0</w:t>
                            </w:r>
                            <w:r w:rsidR="00984CFB">
                              <w:rPr>
                                <w:sz w:val="20"/>
                              </w:rPr>
                              <w:t xml:space="preserve">        3</w:t>
                            </w:r>
                            <w:r w:rsidR="002D6D6B">
                              <w:rPr>
                                <w:sz w:val="20"/>
                              </w:rPr>
                              <w:t>1</w:t>
                            </w:r>
                            <w:r w:rsidR="00984CFB">
                              <w:rPr>
                                <w:sz w:val="20"/>
                              </w:rPr>
                              <w:t xml:space="preserve">          4</w:t>
                            </w:r>
                            <w:r w:rsidR="002D6D6B">
                              <w:rPr>
                                <w:sz w:val="20"/>
                              </w:rPr>
                              <w:t>2</w:t>
                            </w:r>
                            <w:r w:rsidR="00984CFB">
                              <w:rPr>
                                <w:sz w:val="20"/>
                              </w:rPr>
                              <w:t xml:space="preserve">          5</w:t>
                            </w:r>
                            <w:r w:rsidR="002D6D6B">
                              <w:rPr>
                                <w:sz w:val="20"/>
                              </w:rPr>
                              <w:t>3</w:t>
                            </w:r>
                            <w:r w:rsidR="00984CFB">
                              <w:rPr>
                                <w:sz w:val="20"/>
                              </w:rPr>
                              <w:t xml:space="preserve">        6</w:t>
                            </w:r>
                            <w:r w:rsidR="002D6D6B">
                              <w:rPr>
                                <w:sz w:val="20"/>
                              </w:rPr>
                              <w:t>4</w:t>
                            </w:r>
                            <w:r w:rsidR="00984CFB">
                              <w:rPr>
                                <w:sz w:val="20"/>
                              </w:rPr>
                              <w:t xml:space="preserve">       7</w:t>
                            </w:r>
                            <w:r w:rsidR="002D6D6B">
                              <w:rPr>
                                <w:sz w:val="20"/>
                              </w:rPr>
                              <w:t>5</w:t>
                            </w:r>
                            <w:r w:rsidR="00984CFB">
                              <w:rPr>
                                <w:sz w:val="20"/>
                              </w:rPr>
                              <w:t xml:space="preserve">    </w:t>
                            </w:r>
                            <w:r w:rsidR="002D6D6B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80.5</w:t>
                            </w:r>
                            <w:r w:rsidR="00984CFB">
                              <w:rPr>
                                <w:sz w:val="20"/>
                              </w:rPr>
                              <w:t xml:space="preserve">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3291A53" id="Rectangle 8" o:spid="_x0000_s1049" style="position:absolute;left:0;text-align:left;margin-left:80.25pt;margin-top:133.15pt;width:271.15pt;height:25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" stroked="f">
                <v:textbox>
                  <w:txbxContent>
                    <w:p w14:paraId="330980D2" w14:textId="187F48B8" w:rsidR="00984CFB" w:rsidRPr="00984CFB" w:rsidRDefault="0073416D" w:rsidP="00984CFB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14.5</w:t>
                      </w:r>
                      <w:r w:rsidR="00984CFB">
                        <w:rPr>
                          <w:sz w:val="20"/>
                        </w:rPr>
                        <w:t xml:space="preserve">      2</w:t>
                      </w:r>
                      <w:r w:rsidR="002D6D6B">
                        <w:rPr>
                          <w:sz w:val="20"/>
                        </w:rPr>
                        <w:t>0</w:t>
                      </w:r>
                      <w:r w:rsidR="00984CFB">
                        <w:rPr>
                          <w:sz w:val="20"/>
                        </w:rPr>
                        <w:t xml:space="preserve">        3</w:t>
                      </w:r>
                      <w:r w:rsidR="002D6D6B">
                        <w:rPr>
                          <w:sz w:val="20"/>
                        </w:rPr>
                        <w:t>1</w:t>
                      </w:r>
                      <w:r w:rsidR="00984CFB">
                        <w:rPr>
                          <w:sz w:val="20"/>
                        </w:rPr>
                        <w:t xml:space="preserve">          4</w:t>
                      </w:r>
                      <w:r w:rsidR="002D6D6B">
                        <w:rPr>
                          <w:sz w:val="20"/>
                        </w:rPr>
                        <w:t>2</w:t>
                      </w:r>
                      <w:r w:rsidR="00984CFB">
                        <w:rPr>
                          <w:sz w:val="20"/>
                        </w:rPr>
                        <w:t xml:space="preserve">          5</w:t>
                      </w:r>
                      <w:r w:rsidR="002D6D6B">
                        <w:rPr>
                          <w:sz w:val="20"/>
                        </w:rPr>
                        <w:t>3</w:t>
                      </w:r>
                      <w:r w:rsidR="00984CFB">
                        <w:rPr>
                          <w:sz w:val="20"/>
                        </w:rPr>
                        <w:t xml:space="preserve">        6</w:t>
                      </w:r>
                      <w:r w:rsidR="002D6D6B">
                        <w:rPr>
                          <w:sz w:val="20"/>
                        </w:rPr>
                        <w:t>4</w:t>
                      </w:r>
                      <w:r w:rsidR="00984CFB">
                        <w:rPr>
                          <w:sz w:val="20"/>
                        </w:rPr>
                        <w:t xml:space="preserve">       7</w:t>
                      </w:r>
                      <w:r w:rsidR="002D6D6B">
                        <w:rPr>
                          <w:sz w:val="20"/>
                        </w:rPr>
                        <w:t>5</w:t>
                      </w:r>
                      <w:r w:rsidR="00984CFB">
                        <w:rPr>
                          <w:sz w:val="20"/>
                        </w:rPr>
                        <w:t xml:space="preserve">    </w:t>
                      </w:r>
                      <w:r w:rsidR="002D6D6B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80.5</w:t>
                      </w:r>
                      <w:r w:rsidR="00984CFB">
                        <w:rPr>
                          <w:sz w:val="20"/>
                        </w:rPr>
                        <w:t xml:space="preserve">      </w:t>
                      </w:r>
                    </w:p>
                  </w:txbxContent>
                </v:textbox>
              </v:rect>
            </w:pict>
          </mc:Fallback>
        </mc:AlternateContent>
      </w:r>
      <w:r w:rsidRPr="00B03D77">
        <w:rPr>
          <w:rFonts w:ascii="Times New Roman" w:hAnsi="Times New Roman"/>
          <w:noProof/>
          <w:sz w:val="36"/>
          <w:szCs w:val="36"/>
        </w:rPr>
        <w:drawing>
          <wp:inline distT="0" distB="0" distL="0" distR="0" wp14:anchorId="6CDAAD02" wp14:editId="0262D273">
            <wp:extent cx="3639820" cy="19062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820" cy="190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E5E11" w14:textId="77777777" w:rsidR="00FC7040" w:rsidRDefault="00FC7040" w:rsidP="00B03D77">
      <w:pPr>
        <w:rPr>
          <w:rFonts w:ascii="Times New Roman" w:hAnsi="Times New Roman"/>
          <w:sz w:val="36"/>
          <w:szCs w:val="36"/>
        </w:rPr>
      </w:pPr>
    </w:p>
    <w:p w14:paraId="22ABA245" w14:textId="77777777" w:rsidR="00FC7040" w:rsidRPr="00B03D77" w:rsidRDefault="00FC7040" w:rsidP="00FC7040">
      <w:pPr>
        <w:jc w:val="center"/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>Frequency Polygon</w:t>
      </w:r>
    </w:p>
    <w:p w14:paraId="2D7D00B7" w14:textId="77777777" w:rsidR="00FC7040" w:rsidRDefault="00FC7040" w:rsidP="00B03D77">
      <w:pPr>
        <w:rPr>
          <w:rFonts w:ascii="Times New Roman" w:hAnsi="Times New Roman"/>
          <w:sz w:val="36"/>
          <w:szCs w:val="36"/>
        </w:rPr>
      </w:pPr>
    </w:p>
    <w:p w14:paraId="2F91498B" w14:textId="22A239EA" w:rsidR="00307814" w:rsidRPr="00B03D77" w:rsidRDefault="00FE7529" w:rsidP="00FC7040">
      <w:pPr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E3AF68" wp14:editId="3D8BD52B">
                <wp:simplePos x="0" y="0"/>
                <wp:positionH relativeFrom="column">
                  <wp:posOffset>1090295</wp:posOffset>
                </wp:positionH>
                <wp:positionV relativeFrom="paragraph">
                  <wp:posOffset>1710373</wp:posOffset>
                </wp:positionV>
                <wp:extent cx="3572192" cy="238443"/>
                <wp:effectExtent l="0" t="0" r="9525" b="9525"/>
                <wp:wrapNone/>
                <wp:docPr id="8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72192" cy="2384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C8A81A" w14:textId="0A0BA6C9" w:rsidR="00984CFB" w:rsidRPr="00984CFB" w:rsidRDefault="00984CFB" w:rsidP="00984CFB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    </w:t>
                            </w:r>
                            <w:r w:rsidR="0073416D">
                              <w:rPr>
                                <w:sz w:val="20"/>
                              </w:rPr>
                              <w:t>14.5</w:t>
                            </w:r>
                            <w:r>
                              <w:rPr>
                                <w:sz w:val="20"/>
                              </w:rPr>
                              <w:t xml:space="preserve">   2</w:t>
                            </w:r>
                            <w:r w:rsidR="0073416D">
                              <w:rPr>
                                <w:sz w:val="20"/>
                              </w:rPr>
                              <w:t>0</w:t>
                            </w:r>
                            <w:r>
                              <w:rPr>
                                <w:sz w:val="20"/>
                              </w:rPr>
                              <w:t xml:space="preserve">    </w:t>
                            </w:r>
                            <w:r w:rsidR="0073416D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 3</w:t>
                            </w:r>
                            <w:r w:rsidR="0073416D">
                              <w:rPr>
                                <w:sz w:val="20"/>
                              </w:rPr>
                              <w:t>1</w:t>
                            </w:r>
                            <w:r>
                              <w:rPr>
                                <w:sz w:val="20"/>
                              </w:rPr>
                              <w:t xml:space="preserve">   </w:t>
                            </w:r>
                            <w:r w:rsidR="0073416D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   4</w:t>
                            </w:r>
                            <w:r w:rsidR="0073416D">
                              <w:rPr>
                                <w:sz w:val="20"/>
                              </w:rPr>
                              <w:t xml:space="preserve">2 </w:t>
                            </w:r>
                            <w:r>
                              <w:rPr>
                                <w:sz w:val="20"/>
                              </w:rPr>
                              <w:t xml:space="preserve">   </w:t>
                            </w:r>
                            <w:r w:rsidR="0073416D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   5</w:t>
                            </w:r>
                            <w:r w:rsidR="0073416D">
                              <w:rPr>
                                <w:sz w:val="20"/>
                              </w:rPr>
                              <w:t>3</w:t>
                            </w:r>
                            <w:r>
                              <w:rPr>
                                <w:sz w:val="20"/>
                              </w:rPr>
                              <w:t xml:space="preserve">   </w:t>
                            </w:r>
                            <w:r w:rsidR="0073416D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  6</w:t>
                            </w:r>
                            <w:r w:rsidR="0073416D">
                              <w:rPr>
                                <w:sz w:val="20"/>
                              </w:rPr>
                              <w:t>4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r w:rsidR="0073416D">
                              <w:rPr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 xml:space="preserve">     </w:t>
                            </w:r>
                            <w:r w:rsidR="0073416D">
                              <w:rPr>
                                <w:sz w:val="20"/>
                              </w:rPr>
                              <w:t>75    80.5</w:t>
                            </w:r>
                            <w:r>
                              <w:rPr>
                                <w:sz w:val="20"/>
                              </w:rPr>
                              <w:t xml:space="preserve">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E3AF68" id="Rectangle 9" o:spid="_x0000_s1050" style="position:absolute;left:0;text-align:left;margin-left:85.85pt;margin-top:134.7pt;width:281.25pt;height:1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" stroked="f">
                <v:textbox>
                  <w:txbxContent>
                    <w:p w14:paraId="24C8A81A" w14:textId="0A0BA6C9" w:rsidR="00984CFB" w:rsidRPr="00984CFB" w:rsidRDefault="00984CFB" w:rsidP="00984CFB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 xml:space="preserve">    </w:t>
                      </w:r>
                      <w:r w:rsidR="0073416D">
                        <w:rPr>
                          <w:sz w:val="20"/>
                        </w:rPr>
                        <w:t>14.5</w:t>
                      </w:r>
                      <w:r>
                        <w:rPr>
                          <w:sz w:val="20"/>
                        </w:rPr>
                        <w:t xml:space="preserve">   2</w:t>
                      </w:r>
                      <w:r w:rsidR="0073416D">
                        <w:rPr>
                          <w:sz w:val="20"/>
                        </w:rPr>
                        <w:t>0</w:t>
                      </w:r>
                      <w:r>
                        <w:rPr>
                          <w:sz w:val="20"/>
                        </w:rPr>
                        <w:t xml:space="preserve">    </w:t>
                      </w:r>
                      <w:r w:rsidR="0073416D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 3</w:t>
                      </w:r>
                      <w:r w:rsidR="0073416D">
                        <w:rPr>
                          <w:sz w:val="20"/>
                        </w:rPr>
                        <w:t>1</w:t>
                      </w:r>
                      <w:r>
                        <w:rPr>
                          <w:sz w:val="20"/>
                        </w:rPr>
                        <w:t xml:space="preserve">   </w:t>
                      </w:r>
                      <w:r w:rsidR="0073416D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   4</w:t>
                      </w:r>
                      <w:r w:rsidR="0073416D">
                        <w:rPr>
                          <w:sz w:val="20"/>
                        </w:rPr>
                        <w:t xml:space="preserve">2 </w:t>
                      </w:r>
                      <w:r>
                        <w:rPr>
                          <w:sz w:val="20"/>
                        </w:rPr>
                        <w:t xml:space="preserve">   </w:t>
                      </w:r>
                      <w:r w:rsidR="0073416D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   5</w:t>
                      </w:r>
                      <w:r w:rsidR="0073416D">
                        <w:rPr>
                          <w:sz w:val="20"/>
                        </w:rPr>
                        <w:t>3</w:t>
                      </w:r>
                      <w:r>
                        <w:rPr>
                          <w:sz w:val="20"/>
                        </w:rPr>
                        <w:t xml:space="preserve">   </w:t>
                      </w:r>
                      <w:r w:rsidR="0073416D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  6</w:t>
                      </w:r>
                      <w:r w:rsidR="0073416D">
                        <w:rPr>
                          <w:sz w:val="20"/>
                        </w:rPr>
                        <w:t>4</w:t>
                      </w:r>
                      <w:r>
                        <w:rPr>
                          <w:sz w:val="20"/>
                        </w:rPr>
                        <w:t xml:space="preserve"> </w:t>
                      </w:r>
                      <w:r w:rsidR="0073416D">
                        <w:rPr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 xml:space="preserve">     </w:t>
                      </w:r>
                      <w:r w:rsidR="0073416D">
                        <w:rPr>
                          <w:sz w:val="20"/>
                        </w:rPr>
                        <w:t>75    80.5</w:t>
                      </w:r>
                      <w:r>
                        <w:rPr>
                          <w:sz w:val="20"/>
                        </w:rPr>
                        <w:t xml:space="preserve">          </w:t>
                      </w:r>
                    </w:p>
                  </w:txbxContent>
                </v:textbox>
              </v:rect>
            </w:pict>
          </mc:Fallback>
        </mc:AlternateContent>
      </w:r>
      <w:r w:rsidRPr="00B03D77">
        <w:rPr>
          <w:rFonts w:ascii="Times New Roman" w:hAnsi="Times New Roman"/>
          <w:noProof/>
          <w:sz w:val="36"/>
          <w:szCs w:val="36"/>
        </w:rPr>
        <w:drawing>
          <wp:inline distT="0" distB="0" distL="0" distR="0" wp14:anchorId="1C2C2781" wp14:editId="0D7C88AC">
            <wp:extent cx="3230245" cy="194183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245" cy="194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F23E6" w14:textId="77777777" w:rsidR="00DD4D50" w:rsidRPr="00B03D77" w:rsidRDefault="00DD4D50" w:rsidP="00B03D77">
      <w:pPr>
        <w:rPr>
          <w:rFonts w:ascii="Times New Roman" w:hAnsi="Times New Roman"/>
          <w:sz w:val="36"/>
          <w:szCs w:val="36"/>
        </w:rPr>
      </w:pPr>
    </w:p>
    <w:p w14:paraId="06D1168F" w14:textId="77777777" w:rsidR="00FC7040" w:rsidRDefault="00FC7040" w:rsidP="00FC7040">
      <w:pPr>
        <w:jc w:val="center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Relative </w:t>
      </w:r>
      <w:r w:rsidRPr="00B03D77">
        <w:rPr>
          <w:rFonts w:ascii="Times New Roman" w:hAnsi="Times New Roman"/>
          <w:sz w:val="36"/>
          <w:szCs w:val="36"/>
        </w:rPr>
        <w:t>Frequency Polygon</w:t>
      </w:r>
    </w:p>
    <w:p w14:paraId="1E5B23EC" w14:textId="77777777" w:rsidR="008C4155" w:rsidRDefault="008C4155" w:rsidP="00FC7040">
      <w:pPr>
        <w:jc w:val="center"/>
        <w:rPr>
          <w:rFonts w:ascii="Times New Roman" w:hAnsi="Times New Roman"/>
          <w:sz w:val="36"/>
          <w:szCs w:val="36"/>
        </w:rPr>
      </w:pPr>
    </w:p>
    <w:p w14:paraId="297DE283" w14:textId="77777777" w:rsidR="00270719" w:rsidRPr="00B03D77" w:rsidRDefault="00270719" w:rsidP="00FC7040">
      <w:pPr>
        <w:jc w:val="center"/>
        <w:rPr>
          <w:rFonts w:ascii="Times New Roman" w:hAnsi="Times New Roman"/>
          <w:sz w:val="36"/>
          <w:szCs w:val="36"/>
        </w:rPr>
      </w:pPr>
    </w:p>
    <w:p w14:paraId="5D6783E5" w14:textId="77777777" w:rsidR="009D44AC" w:rsidRPr="009D44AC" w:rsidRDefault="009D44AC" w:rsidP="009D44AC">
      <w:pPr>
        <w:rPr>
          <w:rFonts w:ascii="Times New Roman" w:hAnsi="Times New Roman"/>
          <w:sz w:val="36"/>
          <w:szCs w:val="36"/>
        </w:rPr>
      </w:pPr>
      <w:r w:rsidRPr="009D44AC">
        <w:rPr>
          <w:rFonts w:ascii="Times New Roman" w:hAnsi="Times New Roman"/>
          <w:b/>
          <w:sz w:val="36"/>
          <w:szCs w:val="36"/>
        </w:rPr>
        <w:t>Example 2</w:t>
      </w:r>
      <w:r w:rsidRPr="009D44AC">
        <w:rPr>
          <w:rFonts w:ascii="Times New Roman" w:hAnsi="Times New Roman"/>
          <w:sz w:val="36"/>
          <w:szCs w:val="36"/>
        </w:rPr>
        <w:t xml:space="preserve"> The following sample data set lists the number of minutes 50 Internet subscribers spent on the Internet during their most recent session. Construct a frequency distribution that has seven classes.</w:t>
      </w:r>
    </w:p>
    <w:p w14:paraId="673BCCE5" w14:textId="77777777" w:rsidR="009D44AC" w:rsidRDefault="009D44AC" w:rsidP="009D44AC">
      <w:pPr>
        <w:rPr>
          <w:rFonts w:ascii="Times New Roman" w:hAnsi="Times New Roman"/>
          <w:sz w:val="34"/>
          <w:szCs w:val="34"/>
        </w:rPr>
      </w:pPr>
    </w:p>
    <w:p w14:paraId="394EAB7A" w14:textId="12F9BA9B" w:rsidR="00307814" w:rsidRPr="00F00549" w:rsidRDefault="00F00549" w:rsidP="00B03D77">
      <w:pPr>
        <w:rPr>
          <w:rFonts w:cs="Arial"/>
          <w:sz w:val="34"/>
          <w:szCs w:val="34"/>
        </w:rPr>
      </w:pPr>
      <w:r w:rsidRPr="00F00549">
        <w:rPr>
          <w:rFonts w:cs="Arial"/>
          <w:sz w:val="34"/>
          <w:szCs w:val="34"/>
        </w:rPr>
        <w:t>50, 40, 41, 17, 11, 7, 22, 44, 28, 21, 19, 23, 37, 51, 54, 42, 86, 41, 78, 56, 72, 56, 17, 7, 69, 30, 80, 56, 29, 33, 46, 31, 39, 20, 18, 29, 34, 59, 73, 77, 36, 39, 30, 62, 54, 67, 39, 31, 53, 44</w:t>
      </w:r>
      <w:r w:rsidR="002078B0">
        <w:rPr>
          <w:rFonts w:cs="Arial"/>
          <w:sz w:val="34"/>
          <w:szCs w:val="34"/>
        </w:rPr>
        <w:t xml:space="preserve"> </w:t>
      </w:r>
    </w:p>
    <w:p w14:paraId="3E51DA25" w14:textId="77777777" w:rsidR="00F00549" w:rsidRPr="009D44AC" w:rsidRDefault="00F00549" w:rsidP="00B03D77">
      <w:pPr>
        <w:rPr>
          <w:rFonts w:ascii="Times New Roman" w:hAnsi="Times New Roman"/>
          <w:sz w:val="34"/>
          <w:szCs w:val="34"/>
        </w:rPr>
      </w:pPr>
    </w:p>
    <w:p w14:paraId="1A152FA1" w14:textId="2EFA1416" w:rsidR="009D44AC" w:rsidRDefault="009D44AC" w:rsidP="00B03D77">
      <w:pPr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Following the steps used in the previous example, we have </w:t>
      </w:r>
      <w:r w:rsidR="007B5330">
        <w:rPr>
          <w:rFonts w:ascii="Times New Roman" w:hAnsi="Times New Roman"/>
          <w:sz w:val="36"/>
          <w:szCs w:val="36"/>
        </w:rPr>
        <w:t xml:space="preserve">the </w:t>
      </w:r>
      <w:r>
        <w:rPr>
          <w:rFonts w:ascii="Times New Roman" w:hAnsi="Times New Roman"/>
          <w:sz w:val="36"/>
          <w:szCs w:val="36"/>
        </w:rPr>
        <w:t>following frequency table:</w:t>
      </w:r>
    </w:p>
    <w:p w14:paraId="39D0F1D4" w14:textId="77777777" w:rsidR="00635FFA" w:rsidRDefault="00635FFA" w:rsidP="00B03D77">
      <w:pPr>
        <w:rPr>
          <w:rFonts w:ascii="Times New Roman" w:hAnsi="Times New Roman"/>
          <w:sz w:val="36"/>
          <w:szCs w:val="36"/>
        </w:rPr>
      </w:pPr>
    </w:p>
    <w:p w14:paraId="1FDA30A7" w14:textId="77777777" w:rsidR="009D44AC" w:rsidRDefault="009D44AC" w:rsidP="009D44AC">
      <w:pPr>
        <w:numPr>
          <w:ilvl w:val="0"/>
          <w:numId w:val="25"/>
        </w:numPr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#class = 7</w:t>
      </w:r>
    </w:p>
    <w:p w14:paraId="108939F5" w14:textId="77777777" w:rsidR="00270719" w:rsidRDefault="00270719" w:rsidP="00270719">
      <w:pPr>
        <w:ind w:left="720"/>
        <w:rPr>
          <w:rFonts w:ascii="Times New Roman" w:hAnsi="Times New Roman"/>
          <w:sz w:val="36"/>
          <w:szCs w:val="36"/>
        </w:rPr>
      </w:pPr>
    </w:p>
    <w:p w14:paraId="7B8123D2" w14:textId="77777777" w:rsidR="009D44AC" w:rsidRDefault="009D44AC" w:rsidP="009D44AC">
      <w:pPr>
        <w:numPr>
          <w:ilvl w:val="0"/>
          <w:numId w:val="25"/>
        </w:numPr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Width = (max-min)/#class = 11.29, we use 12.</w:t>
      </w:r>
    </w:p>
    <w:p w14:paraId="24483BDB" w14:textId="77777777" w:rsidR="00270719" w:rsidRDefault="00270719" w:rsidP="00270719">
      <w:pPr>
        <w:rPr>
          <w:rFonts w:ascii="Times New Roman" w:hAnsi="Times New Roman"/>
          <w:sz w:val="36"/>
          <w:szCs w:val="36"/>
        </w:rPr>
      </w:pPr>
    </w:p>
    <w:p w14:paraId="022D111C" w14:textId="77777777" w:rsidR="009D44AC" w:rsidRDefault="00815827" w:rsidP="009D44AC">
      <w:pPr>
        <w:numPr>
          <w:ilvl w:val="0"/>
          <w:numId w:val="25"/>
        </w:numPr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Starting point: 7</w:t>
      </w:r>
    </w:p>
    <w:p w14:paraId="15F61CC4" w14:textId="0F0CCF2B" w:rsidR="00270719" w:rsidRDefault="00270719" w:rsidP="00270719">
      <w:pPr>
        <w:rPr>
          <w:rFonts w:ascii="Times New Roman" w:hAnsi="Times New Roman"/>
          <w:sz w:val="36"/>
          <w:szCs w:val="36"/>
        </w:rPr>
      </w:pPr>
    </w:p>
    <w:p w14:paraId="79744D87" w14:textId="1D6A1969" w:rsidR="008F158C" w:rsidRPr="001D10AE" w:rsidRDefault="001D10AE" w:rsidP="001D10AE">
      <w:pPr>
        <w:pStyle w:val="ListParagraph"/>
        <w:numPr>
          <w:ilvl w:val="0"/>
          <w:numId w:val="25"/>
        </w:numPr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Boundary values: </w:t>
      </w:r>
      <w:r w:rsidR="00455125">
        <w:rPr>
          <w:rFonts w:ascii="Times New Roman" w:hAnsi="Times New Roman"/>
          <w:sz w:val="36"/>
          <w:szCs w:val="36"/>
        </w:rPr>
        <w:t>7, 19, 31, 43, 55, 67, 79</w:t>
      </w:r>
      <w:r w:rsidR="004D2C0A">
        <w:rPr>
          <w:rFonts w:ascii="Times New Roman" w:hAnsi="Times New Roman"/>
          <w:sz w:val="36"/>
          <w:szCs w:val="36"/>
        </w:rPr>
        <w:t>, 91</w:t>
      </w:r>
    </w:p>
    <w:p w14:paraId="1216DAFF" w14:textId="77777777" w:rsidR="008F158C" w:rsidRDefault="008F158C" w:rsidP="00270719">
      <w:pPr>
        <w:rPr>
          <w:rFonts w:ascii="Times New Roman" w:hAnsi="Times New Roman"/>
          <w:sz w:val="36"/>
          <w:szCs w:val="36"/>
        </w:rPr>
      </w:pPr>
    </w:p>
    <w:p w14:paraId="1DBA4A86" w14:textId="7E0393A6" w:rsidR="00815827" w:rsidRDefault="00815827" w:rsidP="001D10AE">
      <w:pPr>
        <w:ind w:left="45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Class: </w:t>
      </w:r>
      <w:r w:rsidRPr="004D2C0A">
        <w:rPr>
          <w:rFonts w:ascii="Times New Roman" w:hAnsi="Times New Roman"/>
          <w:szCs w:val="28"/>
        </w:rPr>
        <w:t>[7,19</w:t>
      </w:r>
      <w:r w:rsidR="008F158C" w:rsidRPr="004D2C0A">
        <w:rPr>
          <w:rFonts w:ascii="Times New Roman" w:hAnsi="Times New Roman"/>
          <w:szCs w:val="28"/>
        </w:rPr>
        <w:t>]</w:t>
      </w:r>
      <w:r w:rsidRPr="004D2C0A">
        <w:rPr>
          <w:rFonts w:ascii="Times New Roman" w:hAnsi="Times New Roman"/>
          <w:szCs w:val="28"/>
        </w:rPr>
        <w:t xml:space="preserve">, </w:t>
      </w:r>
      <w:r w:rsidR="008F158C" w:rsidRPr="004D2C0A">
        <w:rPr>
          <w:rFonts w:ascii="Times New Roman" w:hAnsi="Times New Roman"/>
          <w:szCs w:val="28"/>
        </w:rPr>
        <w:t>(</w:t>
      </w:r>
      <w:r w:rsidRPr="004D2C0A">
        <w:rPr>
          <w:rFonts w:ascii="Times New Roman" w:hAnsi="Times New Roman"/>
          <w:szCs w:val="28"/>
        </w:rPr>
        <w:t>19,31</w:t>
      </w:r>
      <w:r w:rsidR="008F158C" w:rsidRPr="004D2C0A">
        <w:rPr>
          <w:rFonts w:ascii="Times New Roman" w:hAnsi="Times New Roman"/>
          <w:szCs w:val="28"/>
        </w:rPr>
        <w:t>]</w:t>
      </w:r>
      <w:r w:rsidRPr="004D2C0A">
        <w:rPr>
          <w:rFonts w:ascii="Times New Roman" w:hAnsi="Times New Roman"/>
          <w:szCs w:val="28"/>
        </w:rPr>
        <w:t xml:space="preserve">, </w:t>
      </w:r>
      <w:r w:rsidR="008F158C" w:rsidRPr="004D2C0A">
        <w:rPr>
          <w:rFonts w:ascii="Times New Roman" w:hAnsi="Times New Roman"/>
          <w:szCs w:val="28"/>
        </w:rPr>
        <w:t>(</w:t>
      </w:r>
      <w:r w:rsidRPr="004D2C0A">
        <w:rPr>
          <w:rFonts w:ascii="Times New Roman" w:hAnsi="Times New Roman"/>
          <w:szCs w:val="28"/>
        </w:rPr>
        <w:t>31,43</w:t>
      </w:r>
      <w:r w:rsidR="008F158C" w:rsidRPr="004D2C0A">
        <w:rPr>
          <w:rFonts w:ascii="Times New Roman" w:hAnsi="Times New Roman"/>
          <w:szCs w:val="28"/>
        </w:rPr>
        <w:t>]</w:t>
      </w:r>
      <w:r w:rsidRPr="004D2C0A">
        <w:rPr>
          <w:rFonts w:ascii="Times New Roman" w:hAnsi="Times New Roman"/>
          <w:szCs w:val="28"/>
        </w:rPr>
        <w:t xml:space="preserve">, </w:t>
      </w:r>
      <w:r w:rsidR="008F158C" w:rsidRPr="004D2C0A">
        <w:rPr>
          <w:rFonts w:ascii="Times New Roman" w:hAnsi="Times New Roman"/>
          <w:szCs w:val="28"/>
        </w:rPr>
        <w:t>(</w:t>
      </w:r>
      <w:r w:rsidRPr="004D2C0A">
        <w:rPr>
          <w:rFonts w:ascii="Times New Roman" w:hAnsi="Times New Roman"/>
          <w:szCs w:val="28"/>
        </w:rPr>
        <w:t>43,55</w:t>
      </w:r>
      <w:r w:rsidR="008F158C" w:rsidRPr="004D2C0A">
        <w:rPr>
          <w:rFonts w:ascii="Times New Roman" w:hAnsi="Times New Roman"/>
          <w:szCs w:val="28"/>
        </w:rPr>
        <w:t>]</w:t>
      </w:r>
      <w:r w:rsidRPr="004D2C0A">
        <w:rPr>
          <w:rFonts w:ascii="Times New Roman" w:hAnsi="Times New Roman"/>
          <w:szCs w:val="28"/>
        </w:rPr>
        <w:t xml:space="preserve">, </w:t>
      </w:r>
      <w:r w:rsidR="008F158C" w:rsidRPr="004D2C0A">
        <w:rPr>
          <w:rFonts w:ascii="Times New Roman" w:hAnsi="Times New Roman"/>
          <w:szCs w:val="28"/>
        </w:rPr>
        <w:t>(</w:t>
      </w:r>
      <w:r w:rsidRPr="004D2C0A">
        <w:rPr>
          <w:rFonts w:ascii="Times New Roman" w:hAnsi="Times New Roman"/>
          <w:szCs w:val="28"/>
        </w:rPr>
        <w:t>55,67</w:t>
      </w:r>
      <w:r w:rsidR="008F158C" w:rsidRPr="004D2C0A">
        <w:rPr>
          <w:rFonts w:ascii="Times New Roman" w:hAnsi="Times New Roman"/>
          <w:szCs w:val="28"/>
        </w:rPr>
        <w:t>]</w:t>
      </w:r>
      <w:r w:rsidRPr="004D2C0A">
        <w:rPr>
          <w:rFonts w:ascii="Times New Roman" w:hAnsi="Times New Roman"/>
          <w:szCs w:val="28"/>
        </w:rPr>
        <w:t xml:space="preserve">, </w:t>
      </w:r>
      <w:r w:rsidR="008F158C" w:rsidRPr="004D2C0A">
        <w:rPr>
          <w:rFonts w:ascii="Times New Roman" w:hAnsi="Times New Roman"/>
          <w:szCs w:val="28"/>
        </w:rPr>
        <w:t>(</w:t>
      </w:r>
      <w:r w:rsidRPr="004D2C0A">
        <w:rPr>
          <w:rFonts w:ascii="Times New Roman" w:hAnsi="Times New Roman"/>
          <w:szCs w:val="28"/>
        </w:rPr>
        <w:t>67,79]</w:t>
      </w:r>
      <w:r w:rsidR="00597406" w:rsidRPr="004D2C0A">
        <w:rPr>
          <w:rFonts w:ascii="Times New Roman" w:hAnsi="Times New Roman"/>
          <w:szCs w:val="28"/>
        </w:rPr>
        <w:t xml:space="preserve">, </w:t>
      </w:r>
      <w:r w:rsidR="004D2C0A" w:rsidRPr="004D2C0A">
        <w:rPr>
          <w:rFonts w:ascii="Times New Roman" w:hAnsi="Times New Roman"/>
          <w:szCs w:val="28"/>
        </w:rPr>
        <w:t>(</w:t>
      </w:r>
      <w:r w:rsidR="00597406" w:rsidRPr="004D2C0A">
        <w:rPr>
          <w:rFonts w:ascii="Times New Roman" w:hAnsi="Times New Roman"/>
          <w:szCs w:val="28"/>
        </w:rPr>
        <w:t xml:space="preserve">79, </w:t>
      </w:r>
      <w:r w:rsidR="004D2C0A" w:rsidRPr="004D2C0A">
        <w:rPr>
          <w:rFonts w:ascii="Times New Roman" w:hAnsi="Times New Roman"/>
          <w:szCs w:val="28"/>
        </w:rPr>
        <w:t>91]</w:t>
      </w:r>
    </w:p>
    <w:p w14:paraId="0EC9AD75" w14:textId="460D8A37" w:rsidR="009D44AC" w:rsidRDefault="009D44AC" w:rsidP="00B03D77">
      <w:pPr>
        <w:rPr>
          <w:rFonts w:ascii="Times New Roman" w:hAnsi="Times New Roman"/>
          <w:sz w:val="36"/>
          <w:szCs w:val="36"/>
        </w:rPr>
      </w:pPr>
    </w:p>
    <w:tbl>
      <w:tblPr>
        <w:tblW w:w="8663" w:type="dxa"/>
        <w:tblInd w:w="5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0"/>
        <w:gridCol w:w="2144"/>
        <w:gridCol w:w="2231"/>
        <w:gridCol w:w="2458"/>
      </w:tblGrid>
      <w:tr w:rsidR="00815827" w:rsidRPr="00815827" w14:paraId="125006B0" w14:textId="77777777" w:rsidTr="00AB6E9A">
        <w:trPr>
          <w:trHeight w:val="321"/>
        </w:trPr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100C83" w14:textId="77777777" w:rsidR="007359FB" w:rsidRDefault="007359FB" w:rsidP="00815827">
            <w:pPr>
              <w:rPr>
                <w:rFonts w:ascii="Times New Roman" w:hAnsi="Times New Roman"/>
                <w:color w:val="FFFFFF"/>
                <w:sz w:val="36"/>
                <w:szCs w:val="36"/>
              </w:rPr>
            </w:pPr>
          </w:p>
          <w:p w14:paraId="04BCE179" w14:textId="77777777" w:rsidR="005044FB" w:rsidRPr="007359FB" w:rsidRDefault="007359FB" w:rsidP="00815827">
            <w:pPr>
              <w:rPr>
                <w:rFonts w:ascii="Times New Roman" w:hAnsi="Times New Roman"/>
                <w:color w:val="FFFFFF"/>
                <w:sz w:val="36"/>
                <w:szCs w:val="36"/>
              </w:rPr>
            </w:pPr>
            <w:r>
              <w:rPr>
                <w:rFonts w:ascii="Times New Roman" w:hAnsi="Times New Roman"/>
                <w:color w:val="FFFFFF"/>
                <w:sz w:val="36"/>
                <w:szCs w:val="36"/>
              </w:rPr>
              <w:t xml:space="preserve">    </w:t>
            </w:r>
            <w:r w:rsidR="00815827" w:rsidRPr="007359FB">
              <w:rPr>
                <w:rFonts w:ascii="Times New Roman" w:hAnsi="Times New Roman"/>
                <w:color w:val="FFFFFF"/>
                <w:sz w:val="36"/>
                <w:szCs w:val="36"/>
              </w:rPr>
              <w:t>Class</w:t>
            </w:r>
          </w:p>
        </w:tc>
        <w:tc>
          <w:tcPr>
            <w:tcW w:w="21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22974D" w14:textId="77777777" w:rsidR="007359FB" w:rsidRDefault="007359FB" w:rsidP="00815827">
            <w:pPr>
              <w:rPr>
                <w:rFonts w:ascii="Times New Roman" w:hAnsi="Times New Roman"/>
                <w:color w:val="FFFFFF"/>
                <w:sz w:val="36"/>
                <w:szCs w:val="36"/>
              </w:rPr>
            </w:pPr>
            <w:r>
              <w:rPr>
                <w:rFonts w:ascii="Times New Roman" w:hAnsi="Times New Roman"/>
                <w:color w:val="FFFFFF"/>
                <w:sz w:val="36"/>
                <w:szCs w:val="36"/>
              </w:rPr>
              <w:t>Frequency</w:t>
            </w:r>
          </w:p>
          <w:p w14:paraId="13135598" w14:textId="77777777" w:rsidR="005044FB" w:rsidRPr="007359FB" w:rsidRDefault="007359FB" w:rsidP="00815827">
            <w:pPr>
              <w:rPr>
                <w:rFonts w:ascii="Times New Roman" w:hAnsi="Times New Roman"/>
                <w:color w:val="FFFFFF"/>
                <w:sz w:val="36"/>
                <w:szCs w:val="36"/>
              </w:rPr>
            </w:pPr>
            <w:r>
              <w:rPr>
                <w:rFonts w:ascii="Times New Roman" w:hAnsi="Times New Roman"/>
                <w:color w:val="FFFFFF"/>
                <w:sz w:val="36"/>
                <w:szCs w:val="36"/>
              </w:rPr>
              <w:t xml:space="preserve">         </w:t>
            </w:r>
            <w:r w:rsidR="00815827" w:rsidRPr="007359FB">
              <w:rPr>
                <w:rFonts w:ascii="Times New Roman" w:hAnsi="Times New Roman"/>
                <w:color w:val="FFFFFF"/>
                <w:sz w:val="36"/>
                <w:szCs w:val="36"/>
              </w:rPr>
              <w:t xml:space="preserve"> </w:t>
            </w:r>
            <w:r w:rsidR="00815827" w:rsidRPr="007359FB">
              <w:rPr>
                <w:rFonts w:ascii="Times New Roman" w:hAnsi="Times New Roman"/>
                <w:i/>
                <w:iCs/>
                <w:color w:val="FFFFFF"/>
                <w:sz w:val="36"/>
                <w:szCs w:val="36"/>
              </w:rPr>
              <w:t>f</w:t>
            </w:r>
          </w:p>
        </w:tc>
        <w:tc>
          <w:tcPr>
            <w:tcW w:w="223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C75BEB" w14:textId="77777777" w:rsidR="00815827" w:rsidRPr="007359FB" w:rsidRDefault="00815827" w:rsidP="00815827">
            <w:pPr>
              <w:rPr>
                <w:rFonts w:ascii="Times New Roman" w:hAnsi="Times New Roman"/>
                <w:color w:val="FFFFFF"/>
                <w:sz w:val="36"/>
                <w:szCs w:val="36"/>
              </w:rPr>
            </w:pPr>
            <w:r w:rsidRPr="007359FB">
              <w:rPr>
                <w:rFonts w:ascii="Times New Roman" w:hAnsi="Times New Roman"/>
                <w:color w:val="FFFFFF"/>
                <w:sz w:val="36"/>
                <w:szCs w:val="36"/>
              </w:rPr>
              <w:t>Relative</w:t>
            </w:r>
          </w:p>
          <w:p w14:paraId="661E2CF2" w14:textId="77777777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7359FB">
              <w:rPr>
                <w:rFonts w:ascii="Times New Roman" w:hAnsi="Times New Roman"/>
                <w:color w:val="FFFFFF"/>
                <w:sz w:val="36"/>
                <w:szCs w:val="36"/>
              </w:rPr>
              <w:t>frequency</w:t>
            </w:r>
          </w:p>
        </w:tc>
        <w:tc>
          <w:tcPr>
            <w:tcW w:w="24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0070C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AF334E" w14:textId="77777777" w:rsidR="005044FB" w:rsidRPr="007359FB" w:rsidRDefault="00815827" w:rsidP="00815827">
            <w:pPr>
              <w:rPr>
                <w:rFonts w:ascii="Times New Roman" w:hAnsi="Times New Roman"/>
                <w:color w:val="FFFFFF"/>
                <w:sz w:val="36"/>
                <w:szCs w:val="36"/>
              </w:rPr>
            </w:pPr>
            <w:r w:rsidRPr="007359FB">
              <w:rPr>
                <w:rFonts w:ascii="Times New Roman" w:hAnsi="Times New Roman"/>
                <w:color w:val="FFFFFF"/>
                <w:sz w:val="36"/>
                <w:szCs w:val="36"/>
              </w:rPr>
              <w:t>Cumulative frequency</w:t>
            </w:r>
          </w:p>
        </w:tc>
      </w:tr>
      <w:tr w:rsidR="00815827" w:rsidRPr="00815827" w14:paraId="1FC250C4" w14:textId="77777777" w:rsidTr="00AB6E9A">
        <w:trPr>
          <w:trHeight w:val="321"/>
        </w:trPr>
        <w:tc>
          <w:tcPr>
            <w:tcW w:w="1830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1D4F21" w14:textId="47596C8D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 xml:space="preserve"> [</w:t>
            </w:r>
            <w:proofErr w:type="gramStart"/>
            <w:r w:rsidRPr="00815827">
              <w:rPr>
                <w:rFonts w:ascii="Times New Roman" w:hAnsi="Times New Roman"/>
                <w:sz w:val="36"/>
                <w:szCs w:val="36"/>
              </w:rPr>
              <w:t>7,</w:t>
            </w:r>
            <w:r w:rsidR="00455125">
              <w:rPr>
                <w:rFonts w:ascii="Times New Roman" w:hAnsi="Times New Roman"/>
                <w:sz w:val="36"/>
                <w:szCs w:val="36"/>
              </w:rPr>
              <w:t xml:space="preserve">  </w:t>
            </w:r>
            <w:r w:rsidRPr="00815827">
              <w:rPr>
                <w:rFonts w:ascii="Times New Roman" w:hAnsi="Times New Roman"/>
                <w:sz w:val="36"/>
                <w:szCs w:val="36"/>
              </w:rPr>
              <w:t>19</w:t>
            </w:r>
            <w:proofErr w:type="gramEnd"/>
            <w:r w:rsidR="00455125">
              <w:rPr>
                <w:rFonts w:ascii="Times New Roman" w:hAnsi="Times New Roman"/>
                <w:sz w:val="36"/>
                <w:szCs w:val="36"/>
              </w:rPr>
              <w:t>]</w:t>
            </w:r>
          </w:p>
        </w:tc>
        <w:tc>
          <w:tcPr>
            <w:tcW w:w="2144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715984" w14:textId="4A5FF159" w:rsidR="005044FB" w:rsidRPr="00815827" w:rsidRDefault="00E02262" w:rsidP="00815827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7</w:t>
            </w:r>
          </w:p>
        </w:tc>
        <w:tc>
          <w:tcPr>
            <w:tcW w:w="2231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83DD18" w14:textId="210D9588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0.1</w:t>
            </w:r>
            <w:r w:rsidR="0054570D">
              <w:rPr>
                <w:rFonts w:ascii="Times New Roman" w:hAnsi="Times New Roman"/>
                <w:sz w:val="36"/>
                <w:szCs w:val="36"/>
              </w:rPr>
              <w:t>4</w:t>
            </w:r>
          </w:p>
        </w:tc>
        <w:tc>
          <w:tcPr>
            <w:tcW w:w="2458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C5A7C7" w14:textId="2117F5D6" w:rsidR="005044FB" w:rsidRPr="00815827" w:rsidRDefault="0054570D" w:rsidP="00815827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7</w:t>
            </w:r>
          </w:p>
        </w:tc>
      </w:tr>
      <w:tr w:rsidR="00815827" w:rsidRPr="00815827" w14:paraId="4D6B606F" w14:textId="77777777" w:rsidTr="00AB6E9A">
        <w:trPr>
          <w:trHeight w:val="321"/>
        </w:trPr>
        <w:tc>
          <w:tcPr>
            <w:tcW w:w="183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A13003" w14:textId="185F1B0B" w:rsidR="005044FB" w:rsidRPr="00815827" w:rsidRDefault="00455125" w:rsidP="00815827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(</w:t>
            </w:r>
            <w:r w:rsidR="00815827" w:rsidRPr="00815827">
              <w:rPr>
                <w:rFonts w:ascii="Times New Roman" w:hAnsi="Times New Roman"/>
                <w:sz w:val="36"/>
                <w:szCs w:val="36"/>
              </w:rPr>
              <w:t>19, 31</w:t>
            </w:r>
            <w:r>
              <w:rPr>
                <w:rFonts w:ascii="Times New Roman" w:hAnsi="Times New Roman"/>
                <w:sz w:val="36"/>
                <w:szCs w:val="36"/>
              </w:rPr>
              <w:t>]</w:t>
            </w:r>
          </w:p>
        </w:tc>
        <w:tc>
          <w:tcPr>
            <w:tcW w:w="2144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BBE7DD" w14:textId="5F4B9A6A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1</w:t>
            </w:r>
            <w:r w:rsidR="00E02262">
              <w:rPr>
                <w:rFonts w:ascii="Times New Roman" w:hAnsi="Times New Roman"/>
                <w:sz w:val="36"/>
                <w:szCs w:val="36"/>
              </w:rPr>
              <w:t>1</w:t>
            </w:r>
          </w:p>
        </w:tc>
        <w:tc>
          <w:tcPr>
            <w:tcW w:w="223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BADE08" w14:textId="098D3A76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0.2</w:t>
            </w:r>
            <w:r w:rsidR="0054570D">
              <w:rPr>
                <w:rFonts w:ascii="Times New Roman" w:hAnsi="Times New Roman"/>
                <w:sz w:val="36"/>
                <w:szCs w:val="36"/>
              </w:rPr>
              <w:t>2</w:t>
            </w:r>
          </w:p>
        </w:tc>
        <w:tc>
          <w:tcPr>
            <w:tcW w:w="2458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E49D18" w14:textId="23E397C6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1</w:t>
            </w:r>
            <w:r w:rsidR="0054570D">
              <w:rPr>
                <w:rFonts w:ascii="Times New Roman" w:hAnsi="Times New Roman"/>
                <w:sz w:val="36"/>
                <w:szCs w:val="36"/>
              </w:rPr>
              <w:t>8</w:t>
            </w:r>
          </w:p>
        </w:tc>
      </w:tr>
      <w:tr w:rsidR="00815827" w:rsidRPr="00815827" w14:paraId="6231C042" w14:textId="77777777" w:rsidTr="00AB6E9A">
        <w:trPr>
          <w:trHeight w:val="321"/>
        </w:trPr>
        <w:tc>
          <w:tcPr>
            <w:tcW w:w="183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5F5D70" w14:textId="76740798" w:rsidR="005044FB" w:rsidRPr="00815827" w:rsidRDefault="00455125" w:rsidP="00815827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(</w:t>
            </w:r>
            <w:r w:rsidR="00815827" w:rsidRPr="00815827">
              <w:rPr>
                <w:rFonts w:ascii="Times New Roman" w:hAnsi="Times New Roman"/>
                <w:sz w:val="36"/>
                <w:szCs w:val="36"/>
              </w:rPr>
              <w:t>31, 4</w:t>
            </w:r>
            <w:r w:rsidR="00830D0A">
              <w:rPr>
                <w:rFonts w:ascii="Times New Roman" w:hAnsi="Times New Roman"/>
                <w:sz w:val="36"/>
                <w:szCs w:val="36"/>
              </w:rPr>
              <w:t>3</w:t>
            </w:r>
            <w:r>
              <w:rPr>
                <w:rFonts w:ascii="Times New Roman" w:hAnsi="Times New Roman"/>
                <w:sz w:val="36"/>
                <w:szCs w:val="36"/>
              </w:rPr>
              <w:t>]</w:t>
            </w:r>
          </w:p>
        </w:tc>
        <w:tc>
          <w:tcPr>
            <w:tcW w:w="2144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9066BC" w14:textId="43FE814B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1</w:t>
            </w:r>
            <w:r w:rsidR="00E02262">
              <w:rPr>
                <w:rFonts w:ascii="Times New Roman" w:hAnsi="Times New Roman"/>
                <w:sz w:val="36"/>
                <w:szCs w:val="36"/>
              </w:rPr>
              <w:t>1</w:t>
            </w:r>
          </w:p>
        </w:tc>
        <w:tc>
          <w:tcPr>
            <w:tcW w:w="223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C1F3FE" w14:textId="00A66E2E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0.2</w:t>
            </w:r>
            <w:r w:rsidR="0054570D">
              <w:rPr>
                <w:rFonts w:ascii="Times New Roman" w:hAnsi="Times New Roman"/>
                <w:sz w:val="36"/>
                <w:szCs w:val="36"/>
              </w:rPr>
              <w:t>2</w:t>
            </w:r>
          </w:p>
        </w:tc>
        <w:tc>
          <w:tcPr>
            <w:tcW w:w="2458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BA2BDE" w14:textId="77777777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29</w:t>
            </w:r>
          </w:p>
        </w:tc>
      </w:tr>
      <w:tr w:rsidR="00815827" w:rsidRPr="00815827" w14:paraId="4B4DD944" w14:textId="77777777" w:rsidTr="00AB6E9A">
        <w:trPr>
          <w:trHeight w:val="321"/>
        </w:trPr>
        <w:tc>
          <w:tcPr>
            <w:tcW w:w="183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A9914C" w14:textId="0BEFB967" w:rsidR="005044FB" w:rsidRPr="00815827" w:rsidRDefault="00455125" w:rsidP="00815827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lastRenderedPageBreak/>
              <w:t>(</w:t>
            </w:r>
            <w:r w:rsidR="00815827" w:rsidRPr="00815827">
              <w:rPr>
                <w:rFonts w:ascii="Times New Roman" w:hAnsi="Times New Roman"/>
                <w:sz w:val="36"/>
                <w:szCs w:val="36"/>
              </w:rPr>
              <w:t>43, 5</w:t>
            </w:r>
            <w:r w:rsidR="006C5153">
              <w:rPr>
                <w:rFonts w:ascii="Times New Roman" w:hAnsi="Times New Roman"/>
                <w:sz w:val="36"/>
                <w:szCs w:val="36"/>
              </w:rPr>
              <w:t>5</w:t>
            </w:r>
            <w:r>
              <w:rPr>
                <w:rFonts w:ascii="Times New Roman" w:hAnsi="Times New Roman"/>
                <w:sz w:val="36"/>
                <w:szCs w:val="36"/>
              </w:rPr>
              <w:t>]</w:t>
            </w:r>
          </w:p>
        </w:tc>
        <w:tc>
          <w:tcPr>
            <w:tcW w:w="2144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37EAF9" w14:textId="77777777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8</w:t>
            </w:r>
          </w:p>
        </w:tc>
        <w:tc>
          <w:tcPr>
            <w:tcW w:w="223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3E2E8C" w14:textId="77777777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0.16</w:t>
            </w:r>
          </w:p>
        </w:tc>
        <w:tc>
          <w:tcPr>
            <w:tcW w:w="2458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8C6D66" w14:textId="77777777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37</w:t>
            </w:r>
          </w:p>
        </w:tc>
      </w:tr>
      <w:tr w:rsidR="00815827" w:rsidRPr="00815827" w14:paraId="618B8755" w14:textId="77777777" w:rsidTr="00AB6E9A">
        <w:trPr>
          <w:trHeight w:val="321"/>
        </w:trPr>
        <w:tc>
          <w:tcPr>
            <w:tcW w:w="183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94DF2C" w14:textId="041B340A" w:rsidR="005044FB" w:rsidRPr="00815827" w:rsidRDefault="00455125" w:rsidP="00815827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(</w:t>
            </w:r>
            <w:r w:rsidR="00815827" w:rsidRPr="00815827">
              <w:rPr>
                <w:rFonts w:ascii="Times New Roman" w:hAnsi="Times New Roman"/>
                <w:sz w:val="36"/>
                <w:szCs w:val="36"/>
              </w:rPr>
              <w:t>55, 6</w:t>
            </w:r>
            <w:r w:rsidR="006C5153">
              <w:rPr>
                <w:rFonts w:ascii="Times New Roman" w:hAnsi="Times New Roman"/>
                <w:sz w:val="36"/>
                <w:szCs w:val="36"/>
              </w:rPr>
              <w:t>7</w:t>
            </w:r>
            <w:r>
              <w:rPr>
                <w:rFonts w:ascii="Times New Roman" w:hAnsi="Times New Roman"/>
                <w:sz w:val="36"/>
                <w:szCs w:val="36"/>
              </w:rPr>
              <w:t>]</w:t>
            </w:r>
          </w:p>
        </w:tc>
        <w:tc>
          <w:tcPr>
            <w:tcW w:w="2144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4249D0" w14:textId="0E19B85B" w:rsidR="005044FB" w:rsidRPr="00815827" w:rsidRDefault="00E02262" w:rsidP="00815827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6</w:t>
            </w:r>
          </w:p>
        </w:tc>
        <w:tc>
          <w:tcPr>
            <w:tcW w:w="223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169E8F" w14:textId="4E1793F0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0.1</w:t>
            </w:r>
            <w:r w:rsidR="0054570D">
              <w:rPr>
                <w:rFonts w:ascii="Times New Roman" w:hAnsi="Times New Roman"/>
                <w:sz w:val="36"/>
                <w:szCs w:val="36"/>
              </w:rPr>
              <w:t>2</w:t>
            </w:r>
          </w:p>
        </w:tc>
        <w:tc>
          <w:tcPr>
            <w:tcW w:w="2458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CDA04C" w14:textId="1630250E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4</w:t>
            </w:r>
            <w:r w:rsidR="0054570D">
              <w:rPr>
                <w:rFonts w:ascii="Times New Roman" w:hAnsi="Times New Roman"/>
                <w:sz w:val="36"/>
                <w:szCs w:val="36"/>
              </w:rPr>
              <w:t>3</w:t>
            </w:r>
          </w:p>
        </w:tc>
      </w:tr>
      <w:tr w:rsidR="00815827" w:rsidRPr="00815827" w14:paraId="5FB9B3E8" w14:textId="77777777" w:rsidTr="00AB6E9A">
        <w:trPr>
          <w:trHeight w:val="321"/>
        </w:trPr>
        <w:tc>
          <w:tcPr>
            <w:tcW w:w="1830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D3AE4E" w14:textId="2488AA7C" w:rsidR="005044FB" w:rsidRPr="00815827" w:rsidRDefault="00455125" w:rsidP="00815827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(</w:t>
            </w:r>
            <w:r w:rsidR="00815827" w:rsidRPr="00815827">
              <w:rPr>
                <w:rFonts w:ascii="Times New Roman" w:hAnsi="Times New Roman"/>
                <w:sz w:val="36"/>
                <w:szCs w:val="36"/>
              </w:rPr>
              <w:t>67, 7</w:t>
            </w:r>
            <w:r w:rsidR="006C5153">
              <w:rPr>
                <w:rFonts w:ascii="Times New Roman" w:hAnsi="Times New Roman"/>
                <w:sz w:val="36"/>
                <w:szCs w:val="36"/>
              </w:rPr>
              <w:t>9</w:t>
            </w:r>
            <w:r>
              <w:rPr>
                <w:rFonts w:ascii="Times New Roman" w:hAnsi="Times New Roman"/>
                <w:sz w:val="36"/>
                <w:szCs w:val="36"/>
              </w:rPr>
              <w:t>]</w:t>
            </w:r>
          </w:p>
        </w:tc>
        <w:tc>
          <w:tcPr>
            <w:tcW w:w="2144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D2CBCB" w14:textId="1B7FC781" w:rsidR="005044FB" w:rsidRPr="00815827" w:rsidRDefault="0054570D" w:rsidP="00815827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5</w:t>
            </w:r>
          </w:p>
        </w:tc>
        <w:tc>
          <w:tcPr>
            <w:tcW w:w="223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E0DBFA" w14:textId="1FCC46D6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0.1</w:t>
            </w:r>
            <w:r w:rsidR="0054570D">
              <w:rPr>
                <w:rFonts w:ascii="Times New Roman" w:hAnsi="Times New Roman"/>
                <w:sz w:val="36"/>
                <w:szCs w:val="36"/>
              </w:rPr>
              <w:t>0</w:t>
            </w:r>
          </w:p>
        </w:tc>
        <w:tc>
          <w:tcPr>
            <w:tcW w:w="2458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63C643" w14:textId="77777777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48</w:t>
            </w:r>
          </w:p>
        </w:tc>
      </w:tr>
      <w:tr w:rsidR="00815827" w:rsidRPr="00815827" w14:paraId="28E62548" w14:textId="77777777" w:rsidTr="00AB6E9A">
        <w:trPr>
          <w:trHeight w:val="321"/>
        </w:trPr>
        <w:tc>
          <w:tcPr>
            <w:tcW w:w="18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37B4A1" w14:textId="42E06079" w:rsidR="005044FB" w:rsidRPr="00815827" w:rsidRDefault="00455125" w:rsidP="00815827">
            <w:pPr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(</w:t>
            </w:r>
            <w:r w:rsidR="00815827" w:rsidRPr="00815827">
              <w:rPr>
                <w:rFonts w:ascii="Times New Roman" w:hAnsi="Times New Roman"/>
                <w:sz w:val="36"/>
                <w:szCs w:val="36"/>
              </w:rPr>
              <w:t>79, 9</w:t>
            </w:r>
            <w:r w:rsidR="004D2C0A">
              <w:rPr>
                <w:rFonts w:ascii="Times New Roman" w:hAnsi="Times New Roman"/>
                <w:sz w:val="36"/>
                <w:szCs w:val="36"/>
              </w:rPr>
              <w:t>1</w:t>
            </w:r>
            <w:r w:rsidR="00815827" w:rsidRPr="00815827">
              <w:rPr>
                <w:rFonts w:ascii="Times New Roman" w:hAnsi="Times New Roman"/>
                <w:sz w:val="36"/>
                <w:szCs w:val="36"/>
              </w:rPr>
              <w:t>]</w:t>
            </w:r>
          </w:p>
        </w:tc>
        <w:tc>
          <w:tcPr>
            <w:tcW w:w="214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196D29" w14:textId="77777777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2</w:t>
            </w:r>
          </w:p>
        </w:tc>
        <w:tc>
          <w:tcPr>
            <w:tcW w:w="223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7DB4A9" w14:textId="77777777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0.04</w:t>
            </w:r>
          </w:p>
        </w:tc>
        <w:tc>
          <w:tcPr>
            <w:tcW w:w="24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88670D" w14:textId="77777777" w:rsidR="005044FB" w:rsidRPr="00815827" w:rsidRDefault="00815827" w:rsidP="00815827">
            <w:pPr>
              <w:rPr>
                <w:rFonts w:ascii="Times New Roman" w:hAnsi="Times New Roman"/>
                <w:sz w:val="36"/>
                <w:szCs w:val="36"/>
              </w:rPr>
            </w:pPr>
            <w:r w:rsidRPr="00815827">
              <w:rPr>
                <w:rFonts w:ascii="Times New Roman" w:hAnsi="Times New Roman"/>
                <w:sz w:val="36"/>
                <w:szCs w:val="36"/>
              </w:rPr>
              <w:t>50</w:t>
            </w:r>
          </w:p>
        </w:tc>
      </w:tr>
    </w:tbl>
    <w:p w14:paraId="2031008B" w14:textId="19DD7B53" w:rsidR="00815827" w:rsidRDefault="00815827" w:rsidP="00B03D77">
      <w:pPr>
        <w:rPr>
          <w:rFonts w:ascii="Times New Roman" w:hAnsi="Times New Roman"/>
          <w:sz w:val="36"/>
          <w:szCs w:val="36"/>
        </w:rPr>
      </w:pPr>
    </w:p>
    <w:p w14:paraId="073628FC" w14:textId="43CF070A" w:rsidR="00347D81" w:rsidRDefault="00347D81" w:rsidP="00B03D77">
      <w:pPr>
        <w:rPr>
          <w:rFonts w:ascii="Times New Roman" w:hAnsi="Times New Roman"/>
          <w:sz w:val="36"/>
          <w:szCs w:val="36"/>
        </w:rPr>
      </w:pPr>
    </w:p>
    <w:p w14:paraId="784DED03" w14:textId="500A37B7" w:rsidR="00347D81" w:rsidRDefault="00347D81" w:rsidP="00B03D77">
      <w:pPr>
        <w:rPr>
          <w:rFonts w:ascii="Times New Roman" w:hAnsi="Times New Roman"/>
          <w:sz w:val="36"/>
          <w:szCs w:val="36"/>
        </w:rPr>
      </w:pPr>
    </w:p>
    <w:p w14:paraId="33085913" w14:textId="624DEF76" w:rsidR="0054570D" w:rsidRDefault="0054570D" w:rsidP="00B03D77">
      <w:pPr>
        <w:rPr>
          <w:rFonts w:ascii="Times New Roman" w:hAnsi="Times New Roman"/>
          <w:sz w:val="36"/>
          <w:szCs w:val="36"/>
        </w:rPr>
      </w:pPr>
    </w:p>
    <w:p w14:paraId="62E87F98" w14:textId="77777777" w:rsidR="0054570D" w:rsidRDefault="0054570D" w:rsidP="00B03D77">
      <w:pPr>
        <w:rPr>
          <w:rFonts w:ascii="Times New Roman" w:hAnsi="Times New Roman"/>
          <w:sz w:val="36"/>
          <w:szCs w:val="36"/>
        </w:rPr>
      </w:pPr>
    </w:p>
    <w:p w14:paraId="16663CFA" w14:textId="77777777" w:rsidR="009C7232" w:rsidRDefault="009C7232" w:rsidP="009C7232">
      <w:pPr>
        <w:jc w:val="center"/>
        <w:rPr>
          <w:rFonts w:ascii="Times New Roman" w:hAnsi="Times New Roman"/>
          <w:sz w:val="36"/>
          <w:szCs w:val="36"/>
        </w:rPr>
      </w:pPr>
    </w:p>
    <w:p w14:paraId="6B3E1012" w14:textId="77777777" w:rsidR="009C7232" w:rsidRPr="00E66F35" w:rsidRDefault="009C7232" w:rsidP="009C7232">
      <w:pPr>
        <w:jc w:val="center"/>
        <w:rPr>
          <w:rFonts w:ascii="Tahoma" w:hAnsi="Tahoma" w:cs="Tahoma"/>
          <w:b/>
          <w:sz w:val="40"/>
          <w:szCs w:val="40"/>
        </w:rPr>
      </w:pPr>
      <w:r w:rsidRPr="00E66F35">
        <w:rPr>
          <w:rFonts w:ascii="Tahoma" w:hAnsi="Tahoma" w:cs="Tahoma"/>
          <w:b/>
          <w:sz w:val="40"/>
          <w:szCs w:val="40"/>
        </w:rPr>
        <w:t>Practice Exercises</w:t>
      </w:r>
    </w:p>
    <w:p w14:paraId="46FB66CB" w14:textId="77777777" w:rsidR="009C7232" w:rsidRPr="00391393" w:rsidRDefault="009C7232" w:rsidP="009C7232">
      <w:pPr>
        <w:ind w:left="360"/>
        <w:rPr>
          <w:rFonts w:ascii="Times New Roman" w:hAnsi="Times New Roman"/>
          <w:b/>
          <w:sz w:val="36"/>
          <w:szCs w:val="36"/>
        </w:rPr>
      </w:pPr>
    </w:p>
    <w:p w14:paraId="35A35516" w14:textId="4FF7E855" w:rsidR="009C7232" w:rsidRDefault="009C7232" w:rsidP="00EC32A0">
      <w:pPr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>Summarize the following data sets by using frequency tables (relative frequency, cumulative frequency, etc</w:t>
      </w:r>
      <w:r w:rsidR="00EC32A0">
        <w:rPr>
          <w:rFonts w:ascii="Times New Roman" w:hAnsi="Times New Roman"/>
          <w:sz w:val="36"/>
          <w:szCs w:val="36"/>
        </w:rPr>
        <w:t>.</w:t>
      </w:r>
      <w:r>
        <w:rPr>
          <w:rFonts w:ascii="Times New Roman" w:hAnsi="Times New Roman"/>
          <w:sz w:val="36"/>
          <w:szCs w:val="36"/>
        </w:rPr>
        <w:t>) and graphs (histogram, frequency polygon).</w:t>
      </w:r>
    </w:p>
    <w:p w14:paraId="740F9F7C" w14:textId="5603F094" w:rsidR="009C7232" w:rsidRDefault="009C7232" w:rsidP="00B03D77">
      <w:pPr>
        <w:rPr>
          <w:rFonts w:ascii="Times New Roman" w:hAnsi="Times New Roman"/>
          <w:sz w:val="36"/>
          <w:szCs w:val="36"/>
        </w:rPr>
      </w:pPr>
    </w:p>
    <w:p w14:paraId="70313175" w14:textId="77777777" w:rsidR="009C7232" w:rsidRDefault="009C7232" w:rsidP="00B03D77">
      <w:pPr>
        <w:rPr>
          <w:rFonts w:ascii="Times New Roman" w:hAnsi="Times New Roman"/>
          <w:sz w:val="36"/>
          <w:szCs w:val="36"/>
        </w:rPr>
      </w:pPr>
    </w:p>
    <w:p w14:paraId="12EE8F9E" w14:textId="57C2B026" w:rsidR="00483473" w:rsidRDefault="009C7232" w:rsidP="00B03D77">
      <w:pPr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b/>
          <w:sz w:val="36"/>
          <w:szCs w:val="36"/>
        </w:rPr>
        <w:t>Exer</w:t>
      </w:r>
      <w:r w:rsidR="00EC32A0">
        <w:rPr>
          <w:rFonts w:ascii="Times New Roman" w:hAnsi="Times New Roman"/>
          <w:b/>
          <w:sz w:val="36"/>
          <w:szCs w:val="36"/>
        </w:rPr>
        <w:t>cise 1</w:t>
      </w:r>
      <w:r w:rsidR="00483473">
        <w:rPr>
          <w:rFonts w:ascii="Times New Roman" w:hAnsi="Times New Roman"/>
          <w:sz w:val="36"/>
          <w:szCs w:val="36"/>
        </w:rPr>
        <w:t xml:space="preserve">. </w:t>
      </w:r>
      <w:r w:rsidR="00483473" w:rsidRPr="00483473">
        <w:rPr>
          <w:rFonts w:ascii="Times New Roman" w:hAnsi="Times New Roman"/>
          <w:sz w:val="36"/>
          <w:szCs w:val="36"/>
        </w:rPr>
        <w:t>Weights of 18- to 24- Year- Old Males</w:t>
      </w:r>
      <w:r w:rsidR="00C82411">
        <w:rPr>
          <w:rFonts w:ascii="Times New Roman" w:hAnsi="Times New Roman"/>
          <w:sz w:val="36"/>
          <w:szCs w:val="36"/>
        </w:rPr>
        <w:t>.</w:t>
      </w:r>
      <w:r w:rsidR="00483473" w:rsidRPr="00483473">
        <w:rPr>
          <w:rFonts w:ascii="Times New Roman" w:hAnsi="Times New Roman"/>
          <w:sz w:val="36"/>
          <w:szCs w:val="36"/>
        </w:rPr>
        <w:t xml:space="preserve"> The U. S. Na</w:t>
      </w:r>
      <w:r w:rsidR="00483473">
        <w:rPr>
          <w:rFonts w:ascii="Times New Roman" w:hAnsi="Times New Roman"/>
          <w:sz w:val="36"/>
          <w:szCs w:val="36"/>
        </w:rPr>
        <w:t>tional Center for Health Statis</w:t>
      </w:r>
      <w:r w:rsidR="00483473" w:rsidRPr="00483473">
        <w:rPr>
          <w:rFonts w:ascii="Times New Roman" w:hAnsi="Times New Roman"/>
          <w:sz w:val="36"/>
          <w:szCs w:val="36"/>
        </w:rPr>
        <w:t>tics publishes data on weights and heights by age and sex in the document Vital and Health Statistics</w:t>
      </w:r>
      <w:r w:rsidR="004F148F">
        <w:rPr>
          <w:rFonts w:ascii="Times New Roman" w:hAnsi="Times New Roman"/>
          <w:sz w:val="36"/>
          <w:szCs w:val="36"/>
        </w:rPr>
        <w:t xml:space="preserve">. The weights shown in </w:t>
      </w:r>
      <w:r w:rsidR="00462CBE">
        <w:rPr>
          <w:rFonts w:ascii="Times New Roman" w:hAnsi="Times New Roman"/>
          <w:sz w:val="36"/>
          <w:szCs w:val="36"/>
        </w:rPr>
        <w:t xml:space="preserve">the </w:t>
      </w:r>
      <w:r w:rsidR="004F148F">
        <w:rPr>
          <w:rFonts w:ascii="Times New Roman" w:hAnsi="Times New Roman"/>
          <w:sz w:val="36"/>
          <w:szCs w:val="36"/>
        </w:rPr>
        <w:t>following</w:t>
      </w:r>
      <w:r w:rsidR="00483473" w:rsidRPr="00483473">
        <w:rPr>
          <w:rFonts w:ascii="Times New Roman" w:hAnsi="Times New Roman"/>
          <w:sz w:val="36"/>
          <w:szCs w:val="36"/>
        </w:rPr>
        <w:t xml:space="preserve">, given to the nearest tenth of a pound, were obtained from a sample of 18- to 24- year- old males. Use </w:t>
      </w:r>
      <w:r w:rsidR="00C82411">
        <w:rPr>
          <w:rFonts w:ascii="Times New Roman" w:hAnsi="Times New Roman"/>
          <w:sz w:val="36"/>
          <w:szCs w:val="36"/>
        </w:rPr>
        <w:t xml:space="preserve">the </w:t>
      </w:r>
      <w:r w:rsidR="00483473" w:rsidRPr="00483473">
        <w:rPr>
          <w:rFonts w:ascii="Times New Roman" w:hAnsi="Times New Roman"/>
          <w:sz w:val="36"/>
          <w:szCs w:val="36"/>
        </w:rPr>
        <w:t>cut</w:t>
      </w:r>
      <w:r w:rsidR="00C82411">
        <w:rPr>
          <w:rFonts w:ascii="Times New Roman" w:hAnsi="Times New Roman"/>
          <w:sz w:val="36"/>
          <w:szCs w:val="36"/>
        </w:rPr>
        <w:t>-</w:t>
      </w:r>
      <w:r w:rsidR="00483473" w:rsidRPr="00483473">
        <w:rPr>
          <w:rFonts w:ascii="Times New Roman" w:hAnsi="Times New Roman"/>
          <w:sz w:val="36"/>
          <w:szCs w:val="36"/>
        </w:rPr>
        <w:t>point grouping to organize these data into frequency and relative- frequency distributions. Use a class width of 20 and a first cut</w:t>
      </w:r>
      <w:r w:rsidR="00C82411">
        <w:rPr>
          <w:rFonts w:ascii="Times New Roman" w:hAnsi="Times New Roman"/>
          <w:sz w:val="36"/>
          <w:szCs w:val="36"/>
        </w:rPr>
        <w:t>-</w:t>
      </w:r>
      <w:r w:rsidR="00483473" w:rsidRPr="00483473">
        <w:rPr>
          <w:rFonts w:ascii="Times New Roman" w:hAnsi="Times New Roman"/>
          <w:sz w:val="36"/>
          <w:szCs w:val="36"/>
        </w:rPr>
        <w:t>point of 120.</w:t>
      </w:r>
    </w:p>
    <w:p w14:paraId="65085FF0" w14:textId="77777777" w:rsidR="00483473" w:rsidRDefault="00483473" w:rsidP="00B03D77">
      <w:pPr>
        <w:rPr>
          <w:rFonts w:ascii="Times New Roman" w:hAnsi="Times New Roman"/>
          <w:sz w:val="36"/>
          <w:szCs w:val="36"/>
        </w:rPr>
      </w:pPr>
    </w:p>
    <w:p w14:paraId="1DB36026" w14:textId="1D97C120" w:rsidR="00483473" w:rsidRDefault="00E258B9" w:rsidP="00B03D77">
      <w:pPr>
        <w:rPr>
          <w:rFonts w:ascii="Times New Roman" w:hAnsi="Times New Roman"/>
          <w:sz w:val="36"/>
          <w:szCs w:val="36"/>
        </w:rPr>
      </w:pPr>
      <w:r w:rsidRPr="00E258B9">
        <w:rPr>
          <w:rFonts w:eastAsia="FangSong" w:cs="Arial"/>
          <w:bCs/>
          <w:szCs w:val="28"/>
        </w:rPr>
        <w:t xml:space="preserve">129.2, 132.1, 136.7, 142.8, 145.6, 146.4, 149.9, 150.7, 151.3, 155.2, 158.5, 158.6, 161.0, 161.7, 165.0, 165.8, 167.3, 170.0, 170.1, 172.5, </w:t>
      </w:r>
      <w:r w:rsidRPr="00E258B9">
        <w:rPr>
          <w:rFonts w:eastAsia="FangSong" w:cs="Arial"/>
          <w:bCs/>
          <w:szCs w:val="28"/>
        </w:rPr>
        <w:lastRenderedPageBreak/>
        <w:t>173.6, 173.7, 175.4, 175.6, 178.2, 178.7, 182.0, 182.5, 185.3, 187.0, 187.5, 188.7, 191.1, 209.1, 214.6, 218.1, 278.8</w:t>
      </w:r>
    </w:p>
    <w:p w14:paraId="3904A58B" w14:textId="77777777" w:rsidR="00307814" w:rsidRDefault="00307814" w:rsidP="00B03D77">
      <w:pPr>
        <w:rPr>
          <w:rFonts w:ascii="Times New Roman" w:hAnsi="Times New Roman"/>
          <w:sz w:val="36"/>
          <w:szCs w:val="36"/>
        </w:rPr>
      </w:pPr>
    </w:p>
    <w:p w14:paraId="024FA841" w14:textId="77777777" w:rsidR="00307814" w:rsidRPr="00B03D77" w:rsidRDefault="009C5D13" w:rsidP="00B03D77">
      <w:pPr>
        <w:rPr>
          <w:rFonts w:ascii="Times New Roman" w:hAnsi="Times New Roman"/>
          <w:sz w:val="36"/>
          <w:szCs w:val="36"/>
        </w:rPr>
      </w:pPr>
      <w:r w:rsidRPr="00B03D77">
        <w:rPr>
          <w:rFonts w:ascii="Times New Roman" w:hAnsi="Times New Roman"/>
          <w:sz w:val="36"/>
          <w:szCs w:val="36"/>
        </w:rPr>
        <w:t xml:space="preserve">                                </w:t>
      </w:r>
    </w:p>
    <w:p w14:paraId="44F68886" w14:textId="5E10099C" w:rsidR="00DB779E" w:rsidRDefault="00EC32A0" w:rsidP="00EC32A0">
      <w:pPr>
        <w:rPr>
          <w:rFonts w:ascii="Times New Roman" w:hAnsi="Times New Roman"/>
          <w:sz w:val="36"/>
          <w:szCs w:val="36"/>
        </w:rPr>
      </w:pPr>
      <w:r w:rsidRPr="00EC32A0">
        <w:rPr>
          <w:rFonts w:ascii="Times New Roman" w:hAnsi="Times New Roman"/>
          <w:b/>
          <w:bCs/>
          <w:sz w:val="36"/>
          <w:szCs w:val="36"/>
        </w:rPr>
        <w:t>Exercise 2</w:t>
      </w:r>
      <w:r>
        <w:rPr>
          <w:rFonts w:ascii="Times New Roman" w:hAnsi="Times New Roman"/>
          <w:sz w:val="36"/>
          <w:szCs w:val="36"/>
        </w:rPr>
        <w:t xml:space="preserve">. </w:t>
      </w:r>
      <w:r w:rsidR="00462CBE">
        <w:rPr>
          <w:rFonts w:ascii="Times New Roman" w:hAnsi="Times New Roman"/>
          <w:sz w:val="36"/>
          <w:szCs w:val="36"/>
        </w:rPr>
        <w:t>The f</w:t>
      </w:r>
      <w:r w:rsidR="00DB779E">
        <w:rPr>
          <w:rFonts w:ascii="Times New Roman" w:hAnsi="Times New Roman"/>
          <w:sz w:val="36"/>
          <w:szCs w:val="36"/>
        </w:rPr>
        <w:t>ol</w:t>
      </w:r>
      <w:r w:rsidR="0065301A">
        <w:rPr>
          <w:rFonts w:ascii="Times New Roman" w:hAnsi="Times New Roman"/>
          <w:sz w:val="36"/>
          <w:szCs w:val="36"/>
        </w:rPr>
        <w:t>lowing are the miles per gallon.</w:t>
      </w:r>
    </w:p>
    <w:p w14:paraId="40E05E64" w14:textId="77777777" w:rsidR="0065301A" w:rsidRDefault="0065301A" w:rsidP="0065301A">
      <w:pPr>
        <w:ind w:left="110"/>
        <w:rPr>
          <w:rFonts w:ascii="Times New Roman" w:hAnsi="Times New Roman"/>
          <w:sz w:val="36"/>
          <w:szCs w:val="36"/>
        </w:rPr>
      </w:pPr>
    </w:p>
    <w:p w14:paraId="0283B600" w14:textId="30361873" w:rsidR="00DB779E" w:rsidRDefault="00B80A37" w:rsidP="00DB779E">
      <w:pPr>
        <w:rPr>
          <w:rFonts w:ascii="Times New Roman" w:hAnsi="Times New Roman"/>
          <w:sz w:val="36"/>
          <w:szCs w:val="36"/>
        </w:rPr>
      </w:pPr>
      <w:r w:rsidRPr="00B80A37">
        <w:rPr>
          <w:rFonts w:cs="Arial"/>
          <w:szCs w:val="28"/>
        </w:rPr>
        <w:t>22.8, 22.9, 23.3, 23.4, 23.6, 23.7, 23.8, 23.9, 23.9, 24.1,  24.1, 24.2, 24.3, 24.4, 24.5, 24.5, 24.6, 24.6, 24.7, 24.7, 24.7, 24.8,  24.8, 24.9, 24.9, 25.0, 25.0, 25.1, 25.2, 25.3</w:t>
      </w:r>
    </w:p>
    <w:p w14:paraId="11E9D826" w14:textId="77777777" w:rsidR="00DB779E" w:rsidRDefault="00DB779E" w:rsidP="00707EC4">
      <w:pPr>
        <w:ind w:left="440" w:hanging="440"/>
        <w:rPr>
          <w:rFonts w:ascii="Times New Roman" w:hAnsi="Times New Roman"/>
          <w:sz w:val="36"/>
          <w:szCs w:val="36"/>
        </w:rPr>
      </w:pPr>
      <w:r>
        <w:rPr>
          <w:rFonts w:ascii="Times New Roman" w:hAnsi="Times New Roman"/>
          <w:sz w:val="36"/>
          <w:szCs w:val="36"/>
        </w:rPr>
        <w:t xml:space="preserve">          </w:t>
      </w:r>
    </w:p>
    <w:p w14:paraId="5315DB7C" w14:textId="3C3EE48C" w:rsidR="00223CC9" w:rsidRPr="00B03D77" w:rsidRDefault="00EC32A0" w:rsidP="00EC32A0">
      <w:pPr>
        <w:rPr>
          <w:rFonts w:ascii="Times New Roman" w:hAnsi="Times New Roman"/>
          <w:sz w:val="36"/>
          <w:szCs w:val="36"/>
        </w:rPr>
      </w:pPr>
      <w:r w:rsidRPr="00EC32A0">
        <w:rPr>
          <w:rFonts w:ascii="Times New Roman" w:hAnsi="Times New Roman"/>
          <w:b/>
          <w:bCs/>
          <w:sz w:val="36"/>
          <w:szCs w:val="36"/>
        </w:rPr>
        <w:t>Exercise 3</w:t>
      </w:r>
      <w:r>
        <w:rPr>
          <w:rFonts w:ascii="Times New Roman" w:hAnsi="Times New Roman"/>
          <w:sz w:val="36"/>
          <w:szCs w:val="36"/>
        </w:rPr>
        <w:t xml:space="preserve">. </w:t>
      </w:r>
      <w:r w:rsidR="00707EC4">
        <w:rPr>
          <w:rFonts w:ascii="Times New Roman" w:hAnsi="Times New Roman"/>
          <w:sz w:val="36"/>
          <w:szCs w:val="36"/>
        </w:rPr>
        <w:t>Following are 80 measurements of the iron-solution index of tin-plate specimens, designed to measure the corrosion resistance of tin-plated steel.</w:t>
      </w:r>
      <w:r w:rsidR="001B4A2E" w:rsidRPr="00B03D77">
        <w:rPr>
          <w:rFonts w:ascii="Times New Roman" w:hAnsi="Times New Roman"/>
          <w:sz w:val="36"/>
          <w:szCs w:val="36"/>
        </w:rPr>
        <w:t xml:space="preserve"> The original data set has been sorted</w:t>
      </w:r>
      <w:r w:rsidR="00707EC4">
        <w:rPr>
          <w:rFonts w:ascii="Times New Roman" w:hAnsi="Times New Roman"/>
          <w:sz w:val="36"/>
          <w:szCs w:val="36"/>
        </w:rPr>
        <w:t xml:space="preserve"> in an ascending</w:t>
      </w:r>
      <w:r w:rsidR="001B4A2E" w:rsidRPr="00B03D77">
        <w:rPr>
          <w:rFonts w:ascii="Times New Roman" w:hAnsi="Times New Roman"/>
          <w:sz w:val="36"/>
          <w:szCs w:val="36"/>
        </w:rPr>
        <w:t xml:space="preserve"> </w:t>
      </w:r>
      <w:r w:rsidR="00707EC4">
        <w:rPr>
          <w:rFonts w:ascii="Times New Roman" w:hAnsi="Times New Roman"/>
          <w:sz w:val="36"/>
          <w:szCs w:val="36"/>
        </w:rPr>
        <w:t xml:space="preserve">order </w:t>
      </w:r>
      <w:r w:rsidR="001B4A2E" w:rsidRPr="00B03D77">
        <w:rPr>
          <w:rFonts w:ascii="Times New Roman" w:hAnsi="Times New Roman"/>
          <w:sz w:val="36"/>
          <w:szCs w:val="36"/>
        </w:rPr>
        <w:t xml:space="preserve">as: </w:t>
      </w:r>
    </w:p>
    <w:p w14:paraId="0891FEF0" w14:textId="77777777" w:rsidR="001B4A2E" w:rsidRPr="00B03D77" w:rsidRDefault="001B4A2E" w:rsidP="00B03D77">
      <w:pPr>
        <w:rPr>
          <w:rFonts w:ascii="Times New Roman" w:hAnsi="Times New Roman"/>
          <w:sz w:val="36"/>
          <w:szCs w:val="36"/>
        </w:rPr>
      </w:pPr>
    </w:p>
    <w:p w14:paraId="1D19DB09" w14:textId="68405258" w:rsidR="001B4A2E" w:rsidRDefault="00E746BB" w:rsidP="00E746BB">
      <w:pPr>
        <w:rPr>
          <w:rFonts w:eastAsia="NSimSun" w:cs="Arial"/>
          <w:szCs w:val="28"/>
          <w:lang w:eastAsia="zh-CN"/>
        </w:rPr>
      </w:pPr>
      <w:r w:rsidRPr="00E746BB">
        <w:rPr>
          <w:rFonts w:eastAsia="NSimSun" w:cs="Arial"/>
          <w:szCs w:val="28"/>
          <w:lang w:eastAsia="zh-CN"/>
        </w:rPr>
        <w:t>14,  26,  28,  28,  28,  28,  30,  32,  34,  35,  36,  36,  37,  37,  40, 40,  40,  41,  41,  41,  42,  42,  42,  43,  43,  43,  44,  44,  44,  44,  45, 45,  45,  45,  45,  45,  46,  46,  46,  46,  47,  47,  47,  48,  49,  49,  49, 50,  50,  50,  51,  52,  52,  52,  52,  52,  53,  53,  54,  54,  54,  54,  55, 55,  55,  55,  55,  55,  55,  56,  56,  56,  56,  56,  56,  57,  57,  57,  57, 57,  58,  58,  58,  58,  58,  59,  59,  60,  60,  60,  60,  61,  61,  61,  61, 61,  62,  62,  62,  62,  62,  62,  63,  63,  63,  63,  63,  63,  64,  65,  66, 66,  67,  68,  68,  69,  69,  70,  70,  70,  70,  70,  70,  71,  71,  72,  72, 72,  73,  74,  74,  74,  76,  76,  77,  77,  79,  80,  81,  81,  83,  83,  84, 86,  86,  86,  87,  89,  92,  95</w:t>
      </w:r>
    </w:p>
    <w:p w14:paraId="6A6DE125" w14:textId="54CDFCF7" w:rsidR="00B30447" w:rsidRDefault="00B30447" w:rsidP="00E746BB">
      <w:pPr>
        <w:rPr>
          <w:rFonts w:eastAsia="NSimSun" w:cs="Arial"/>
          <w:szCs w:val="28"/>
          <w:lang w:eastAsia="zh-CN"/>
        </w:rPr>
      </w:pPr>
    </w:p>
    <w:p w14:paraId="3E9A21DE" w14:textId="124C226B" w:rsidR="005B717F" w:rsidRDefault="005B717F" w:rsidP="00E746BB">
      <w:pPr>
        <w:rPr>
          <w:rFonts w:eastAsia="NSimSun" w:cs="Arial"/>
          <w:szCs w:val="28"/>
          <w:lang w:eastAsia="zh-CN"/>
        </w:rPr>
      </w:pPr>
    </w:p>
    <w:p w14:paraId="12E22D9F" w14:textId="561E18EF" w:rsidR="0023618C" w:rsidRDefault="0023618C" w:rsidP="0023618C">
      <w:pPr>
        <w:shd w:val="clear" w:color="auto" w:fill="FFFFFF"/>
        <w:rPr>
          <w:rFonts w:cs="Arial"/>
          <w:sz w:val="32"/>
          <w:szCs w:val="32"/>
          <w:lang w:eastAsia="zh-CN"/>
        </w:rPr>
      </w:pPr>
      <w:r w:rsidRPr="0023618C">
        <w:rPr>
          <w:rFonts w:cs="Arial"/>
          <w:b/>
          <w:bCs/>
          <w:sz w:val="32"/>
          <w:szCs w:val="32"/>
          <w:lang w:eastAsia="zh-CN"/>
        </w:rPr>
        <w:t>Exercises 4</w:t>
      </w:r>
      <w:r>
        <w:rPr>
          <w:rFonts w:cs="Arial"/>
          <w:sz w:val="32"/>
          <w:szCs w:val="32"/>
          <w:lang w:eastAsia="zh-CN"/>
        </w:rPr>
        <w:t xml:space="preserve">.  </w:t>
      </w:r>
      <w:r w:rsidRPr="0023618C">
        <w:rPr>
          <w:rFonts w:cs="Arial"/>
          <w:sz w:val="32"/>
          <w:szCs w:val="32"/>
          <w:lang w:eastAsia="zh-CN"/>
        </w:rPr>
        <w:t>From the 140 children whose urinary concentration of lead were investigated 40 were chosen who were aged at least 1 year but under 5 years. The following concentrations of copper were found.</w:t>
      </w:r>
    </w:p>
    <w:p w14:paraId="282CB652" w14:textId="77777777" w:rsidR="0023618C" w:rsidRPr="0023618C" w:rsidRDefault="0023618C" w:rsidP="0023618C">
      <w:pPr>
        <w:shd w:val="clear" w:color="auto" w:fill="FFFFFF"/>
        <w:rPr>
          <w:rFonts w:cs="Arial"/>
          <w:sz w:val="32"/>
          <w:szCs w:val="32"/>
          <w:lang w:eastAsia="zh-CN"/>
        </w:rPr>
      </w:pPr>
    </w:p>
    <w:p w14:paraId="09FCEE1A" w14:textId="77777777" w:rsidR="0023618C" w:rsidRPr="0023618C" w:rsidRDefault="0023618C" w:rsidP="0023618C">
      <w:pPr>
        <w:shd w:val="clear" w:color="auto" w:fill="FFFFFF"/>
        <w:rPr>
          <w:rFonts w:cs="Arial"/>
          <w:sz w:val="32"/>
          <w:szCs w:val="32"/>
          <w:lang w:eastAsia="zh-CN"/>
        </w:rPr>
      </w:pPr>
      <w:r w:rsidRPr="0023618C">
        <w:rPr>
          <w:rFonts w:cs="Arial"/>
          <w:sz w:val="32"/>
          <w:szCs w:val="32"/>
          <w:lang w:eastAsia="zh-CN"/>
        </w:rPr>
        <w:t>0.70, 0.45, 0.72, 0.30, 1.16, 0.69, 0.83, 0.74, 1.24, 0.77,</w:t>
      </w:r>
    </w:p>
    <w:p w14:paraId="47471DE8" w14:textId="77777777" w:rsidR="0023618C" w:rsidRPr="0023618C" w:rsidRDefault="0023618C" w:rsidP="0023618C">
      <w:pPr>
        <w:shd w:val="clear" w:color="auto" w:fill="FFFFFF"/>
        <w:rPr>
          <w:rFonts w:cs="Arial"/>
          <w:sz w:val="32"/>
          <w:szCs w:val="32"/>
          <w:lang w:eastAsia="zh-CN"/>
        </w:rPr>
      </w:pPr>
      <w:r w:rsidRPr="0023618C">
        <w:rPr>
          <w:rFonts w:cs="Arial"/>
          <w:sz w:val="32"/>
          <w:szCs w:val="32"/>
          <w:lang w:eastAsia="zh-CN"/>
        </w:rPr>
        <w:t>0.65, 0.76, 0.42, 0.94, 0.36, 0.98, 0.64, 0.90, 0.63, 0.55,</w:t>
      </w:r>
    </w:p>
    <w:p w14:paraId="0E532B8B" w14:textId="77777777" w:rsidR="0023618C" w:rsidRPr="0023618C" w:rsidRDefault="0023618C" w:rsidP="0023618C">
      <w:pPr>
        <w:shd w:val="clear" w:color="auto" w:fill="FFFFFF"/>
        <w:rPr>
          <w:rFonts w:cs="Arial"/>
          <w:sz w:val="32"/>
          <w:szCs w:val="32"/>
          <w:lang w:eastAsia="zh-CN"/>
        </w:rPr>
      </w:pPr>
      <w:r w:rsidRPr="0023618C">
        <w:rPr>
          <w:rFonts w:cs="Arial"/>
          <w:sz w:val="32"/>
          <w:szCs w:val="32"/>
          <w:lang w:eastAsia="zh-CN"/>
        </w:rPr>
        <w:t>0.78, 0.10, 0.52, 0.42, 0.58, 0.62, 1.12, 0.86, 0.74, 1.04,</w:t>
      </w:r>
    </w:p>
    <w:p w14:paraId="27BA3A4E" w14:textId="77777777" w:rsidR="0023618C" w:rsidRPr="0023618C" w:rsidRDefault="0023618C" w:rsidP="0023618C">
      <w:pPr>
        <w:shd w:val="clear" w:color="auto" w:fill="FFFFFF"/>
        <w:rPr>
          <w:rFonts w:cs="Arial"/>
          <w:sz w:val="32"/>
          <w:szCs w:val="32"/>
          <w:lang w:eastAsia="zh-CN"/>
        </w:rPr>
      </w:pPr>
      <w:r w:rsidRPr="0023618C">
        <w:rPr>
          <w:rFonts w:cs="Arial"/>
          <w:sz w:val="32"/>
          <w:szCs w:val="32"/>
          <w:lang w:eastAsia="zh-CN"/>
        </w:rPr>
        <w:t>0.65, 0.66, 0.81, 0.48, 0.85, 0.75, 0.73, 0.50, 0.34, 0.88</w:t>
      </w:r>
    </w:p>
    <w:p w14:paraId="629E88A0" w14:textId="77777777" w:rsidR="005B717F" w:rsidRPr="00D17810" w:rsidRDefault="005B717F" w:rsidP="00E746BB">
      <w:pPr>
        <w:rPr>
          <w:rFonts w:cs="Arial"/>
          <w:szCs w:val="28"/>
        </w:rPr>
      </w:pPr>
    </w:p>
    <w:sectPr w:rsidR="005B717F" w:rsidRPr="00D17810" w:rsidSect="0069088E">
      <w:headerReference w:type="default" r:id="rId103"/>
      <w:footerReference w:type="default" r:id="rId104"/>
      <w:pgSz w:w="12240" w:h="15840" w:code="1"/>
      <w:pgMar w:top="1440" w:right="1800" w:bottom="1440" w:left="180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4595F" w14:textId="77777777" w:rsidR="004F3BB7" w:rsidRDefault="004F3BB7">
      <w:r>
        <w:separator/>
      </w:r>
    </w:p>
  </w:endnote>
  <w:endnote w:type="continuationSeparator" w:id="0">
    <w:p w14:paraId="00629120" w14:textId="77777777" w:rsidR="004F3BB7" w:rsidRDefault="004F3B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lgerian">
    <w:panose1 w:val="04020705040A02060702"/>
    <w:charset w:val="4D"/>
    <w:family w:val="decorative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0F321" w14:textId="7B176F2D" w:rsidR="00A37CF0" w:rsidRPr="00B03D77" w:rsidRDefault="00870B9B" w:rsidP="00B03D77">
    <w:pPr>
      <w:pStyle w:val="Footer"/>
      <w:jc w:val="center"/>
      <w:rPr>
        <w:rFonts w:ascii="Times New Roman" w:hAnsi="Times New Roman"/>
        <w:sz w:val="20"/>
      </w:rPr>
    </w:pPr>
    <w:r>
      <w:rPr>
        <w:rFonts w:ascii="Times New Roman" w:hAnsi="Times New Roman"/>
        <w:sz w:val="20"/>
      </w:rPr>
      <w:t>WCU-</w:t>
    </w:r>
    <w:r w:rsidR="006A7BBC">
      <w:rPr>
        <w:rFonts w:ascii="Times New Roman" w:hAnsi="Times New Roman"/>
        <w:sz w:val="20"/>
      </w:rPr>
      <w:t>M</w:t>
    </w:r>
    <w:r w:rsidR="008C4155">
      <w:rPr>
        <w:rFonts w:ascii="Times New Roman" w:hAnsi="Times New Roman"/>
        <w:sz w:val="20"/>
      </w:rPr>
      <w:t xml:space="preserve">AT 121 </w:t>
    </w:r>
    <w:r w:rsidR="006A7BBC">
      <w:rPr>
        <w:rFonts w:ascii="Times New Roman" w:hAnsi="Times New Roman"/>
        <w:sz w:val="20"/>
      </w:rPr>
      <w:t xml:space="preserve"> </w:t>
    </w:r>
    <w:r>
      <w:rPr>
        <w:rFonts w:ascii="Times New Roman" w:hAnsi="Times New Roman"/>
        <w:sz w:val="20"/>
      </w:rPr>
      <w:t xml:space="preserve">               </w:t>
    </w:r>
    <w:r w:rsidR="00A37CF0">
      <w:rPr>
        <w:rFonts w:ascii="Times New Roman" w:hAnsi="Times New Roman"/>
        <w:sz w:val="20"/>
      </w:rPr>
      <w:t xml:space="preserve"> </w:t>
    </w:r>
    <w:r w:rsidR="00A37CF0" w:rsidRPr="00B03D77">
      <w:rPr>
        <w:rFonts w:ascii="Times New Roman" w:hAnsi="Times New Roman"/>
        <w:sz w:val="20"/>
      </w:rPr>
      <w:t xml:space="preserve">   </w:t>
    </w:r>
    <w:r w:rsidR="00A37CF0">
      <w:rPr>
        <w:rFonts w:ascii="Times New Roman" w:hAnsi="Times New Roman"/>
        <w:sz w:val="20"/>
      </w:rPr>
      <w:t xml:space="preserve">                       </w:t>
    </w:r>
    <w:r w:rsidR="00A37CF0" w:rsidRPr="00B03D77">
      <w:rPr>
        <w:rFonts w:ascii="Times New Roman" w:hAnsi="Times New Roman"/>
        <w:sz w:val="20"/>
      </w:rPr>
      <w:t xml:space="preserve"> </w:t>
    </w:r>
    <w:r w:rsidR="00A37CF0" w:rsidRPr="00B03D77">
      <w:rPr>
        <w:rFonts w:ascii="Times New Roman" w:hAnsi="Times New Roman"/>
        <w:sz w:val="20"/>
      </w:rPr>
      <w:fldChar w:fldCharType="begin"/>
    </w:r>
    <w:r w:rsidR="00A37CF0" w:rsidRPr="00B03D77">
      <w:rPr>
        <w:rFonts w:ascii="Times New Roman" w:hAnsi="Times New Roman"/>
        <w:sz w:val="20"/>
      </w:rPr>
      <w:instrText xml:space="preserve"> PAGE </w:instrText>
    </w:r>
    <w:r w:rsidR="00A37CF0" w:rsidRPr="00B03D77">
      <w:rPr>
        <w:rFonts w:ascii="Times New Roman" w:hAnsi="Times New Roman"/>
        <w:sz w:val="20"/>
      </w:rPr>
      <w:fldChar w:fldCharType="separate"/>
    </w:r>
    <w:r w:rsidR="005952D4">
      <w:rPr>
        <w:rFonts w:ascii="Times New Roman" w:hAnsi="Times New Roman"/>
        <w:noProof/>
        <w:sz w:val="20"/>
      </w:rPr>
      <w:t>16</w:t>
    </w:r>
    <w:r w:rsidR="00A37CF0" w:rsidRPr="00B03D77">
      <w:rPr>
        <w:rFonts w:ascii="Times New Roman" w:hAnsi="Times New Roman"/>
        <w:sz w:val="20"/>
      </w:rPr>
      <w:fldChar w:fldCharType="end"/>
    </w:r>
    <w:r w:rsidR="00A37CF0" w:rsidRPr="00B03D77">
      <w:rPr>
        <w:rFonts w:ascii="Times New Roman" w:hAnsi="Times New Roman"/>
        <w:sz w:val="20"/>
      </w:rPr>
      <w:t>/</w:t>
    </w:r>
    <w:r w:rsidR="00A37CF0" w:rsidRPr="00B03D77">
      <w:rPr>
        <w:rFonts w:ascii="Times New Roman" w:hAnsi="Times New Roman"/>
        <w:sz w:val="20"/>
      </w:rPr>
      <w:fldChar w:fldCharType="begin"/>
    </w:r>
    <w:r w:rsidR="00A37CF0" w:rsidRPr="00B03D77">
      <w:rPr>
        <w:rFonts w:ascii="Times New Roman" w:hAnsi="Times New Roman"/>
        <w:sz w:val="20"/>
      </w:rPr>
      <w:instrText xml:space="preserve"> NUMPAGES </w:instrText>
    </w:r>
    <w:r w:rsidR="00A37CF0" w:rsidRPr="00B03D77">
      <w:rPr>
        <w:rFonts w:ascii="Times New Roman" w:hAnsi="Times New Roman"/>
        <w:sz w:val="20"/>
      </w:rPr>
      <w:fldChar w:fldCharType="separate"/>
    </w:r>
    <w:r w:rsidR="005952D4">
      <w:rPr>
        <w:rFonts w:ascii="Times New Roman" w:hAnsi="Times New Roman"/>
        <w:noProof/>
        <w:sz w:val="20"/>
      </w:rPr>
      <w:t>16</w:t>
    </w:r>
    <w:r w:rsidR="00A37CF0" w:rsidRPr="00B03D77">
      <w:rPr>
        <w:rFonts w:ascii="Times New Roman" w:hAnsi="Times New Roman"/>
        <w:sz w:val="20"/>
      </w:rPr>
      <w:fldChar w:fldCharType="end"/>
    </w:r>
    <w:r w:rsidR="00A37CF0">
      <w:rPr>
        <w:rFonts w:ascii="Times New Roman" w:hAnsi="Times New Roman"/>
        <w:sz w:val="20"/>
      </w:rPr>
      <w:t xml:space="preserve">                         </w:t>
    </w:r>
    <w:r w:rsidR="00351359">
      <w:rPr>
        <w:rFonts w:ascii="Times New Roman" w:hAnsi="Times New Roman"/>
        <w:sz w:val="20"/>
      </w:rPr>
      <w:t xml:space="preserve">                       C. Peng</w:t>
    </w:r>
    <w:r w:rsidR="00A37CF0">
      <w:rPr>
        <w:rFonts w:ascii="Times New Roman" w:hAnsi="Times New Roman"/>
        <w:sz w:val="20"/>
      </w:rPr>
      <w:t xml:space="preserve">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0B051" w14:textId="77777777" w:rsidR="004F3BB7" w:rsidRDefault="004F3BB7">
      <w:r>
        <w:separator/>
      </w:r>
    </w:p>
  </w:footnote>
  <w:footnote w:type="continuationSeparator" w:id="0">
    <w:p w14:paraId="49B4714E" w14:textId="77777777" w:rsidR="004F3BB7" w:rsidRDefault="004F3B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1EB5B" w14:textId="77777777" w:rsidR="00A37CF0" w:rsidRPr="00B03D77" w:rsidRDefault="00A37CF0" w:rsidP="00307814">
    <w:pPr>
      <w:pStyle w:val="Header"/>
      <w:jc w:val="center"/>
      <w:rPr>
        <w:rFonts w:ascii="Times New Roman" w:hAnsi="Times New Roman"/>
        <w:sz w:val="24"/>
        <w:szCs w:val="24"/>
      </w:rPr>
    </w:pPr>
    <w:r w:rsidRPr="00B03D77">
      <w:rPr>
        <w:rFonts w:ascii="Times New Roman" w:hAnsi="Times New Roman"/>
        <w:sz w:val="24"/>
        <w:szCs w:val="24"/>
      </w:rPr>
      <w:t>Summarizing Data</w:t>
    </w:r>
    <w:r>
      <w:rPr>
        <w:rFonts w:ascii="Times New Roman" w:hAnsi="Times New Roman"/>
        <w:sz w:val="24"/>
        <w:szCs w:val="24"/>
      </w:rPr>
      <w:t xml:space="preserve"> Using Tables and Graph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11B5A"/>
    <w:multiLevelType w:val="hybridMultilevel"/>
    <w:tmpl w:val="034234B6"/>
    <w:lvl w:ilvl="0" w:tplc="2D768A2E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" w15:restartNumberingAfterBreak="0">
    <w:nsid w:val="08E27C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2324DAA"/>
    <w:multiLevelType w:val="hybridMultilevel"/>
    <w:tmpl w:val="6DF4A2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99247464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4CC0424"/>
    <w:multiLevelType w:val="multilevel"/>
    <w:tmpl w:val="1EFC0BAE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800"/>
        </w:tabs>
        <w:ind w:left="80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u w:val="single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7E86276"/>
    <w:multiLevelType w:val="hybridMultilevel"/>
    <w:tmpl w:val="3AE26952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8D007EB"/>
    <w:multiLevelType w:val="hybridMultilevel"/>
    <w:tmpl w:val="B62AE48E"/>
    <w:lvl w:ilvl="0" w:tplc="04090001">
      <w:start w:val="1"/>
      <w:numFmt w:val="bullet"/>
      <w:lvlText w:val=""/>
      <w:lvlJc w:val="left"/>
      <w:pPr>
        <w:tabs>
          <w:tab w:val="num" w:pos="470"/>
        </w:tabs>
        <w:ind w:left="4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60"/>
        </w:tabs>
        <w:ind w:left="15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00"/>
        </w:tabs>
        <w:ind w:left="30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20"/>
        </w:tabs>
        <w:ind w:left="37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440"/>
        </w:tabs>
        <w:ind w:left="44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160"/>
        </w:tabs>
        <w:ind w:left="51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880"/>
        </w:tabs>
        <w:ind w:left="5880" w:hanging="180"/>
      </w:pPr>
    </w:lvl>
  </w:abstractNum>
  <w:abstractNum w:abstractNumId="6" w15:restartNumberingAfterBreak="0">
    <w:nsid w:val="19E35920"/>
    <w:multiLevelType w:val="hybridMultilevel"/>
    <w:tmpl w:val="BEF2EE18"/>
    <w:lvl w:ilvl="0" w:tplc="9586B3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36"/>
        <w:szCs w:val="3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ABF56C3"/>
    <w:multiLevelType w:val="hybridMultilevel"/>
    <w:tmpl w:val="535AFE3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D768A2E">
      <w:start w:val="1"/>
      <w:numFmt w:val="decimal"/>
      <w:lvlText w:val="%2."/>
      <w:lvlJc w:val="left"/>
      <w:pPr>
        <w:tabs>
          <w:tab w:val="num" w:pos="470"/>
        </w:tabs>
        <w:ind w:left="47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45433"/>
    <w:multiLevelType w:val="hybridMultilevel"/>
    <w:tmpl w:val="A7DAF59A"/>
    <w:lvl w:ilvl="0" w:tplc="9DB26344">
      <w:start w:val="1"/>
      <w:numFmt w:val="decimal"/>
      <w:lvlText w:val="%1."/>
      <w:lvlJc w:val="left"/>
      <w:pPr>
        <w:ind w:left="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0" w:hanging="360"/>
      </w:pPr>
    </w:lvl>
    <w:lvl w:ilvl="2" w:tplc="0409001B" w:tentative="1">
      <w:start w:val="1"/>
      <w:numFmt w:val="lowerRoman"/>
      <w:lvlText w:val="%3."/>
      <w:lvlJc w:val="right"/>
      <w:pPr>
        <w:ind w:left="1910" w:hanging="180"/>
      </w:pPr>
    </w:lvl>
    <w:lvl w:ilvl="3" w:tplc="0409000F" w:tentative="1">
      <w:start w:val="1"/>
      <w:numFmt w:val="decimal"/>
      <w:lvlText w:val="%4."/>
      <w:lvlJc w:val="left"/>
      <w:pPr>
        <w:ind w:left="2630" w:hanging="360"/>
      </w:pPr>
    </w:lvl>
    <w:lvl w:ilvl="4" w:tplc="04090019" w:tentative="1">
      <w:start w:val="1"/>
      <w:numFmt w:val="lowerLetter"/>
      <w:lvlText w:val="%5."/>
      <w:lvlJc w:val="left"/>
      <w:pPr>
        <w:ind w:left="3350" w:hanging="360"/>
      </w:pPr>
    </w:lvl>
    <w:lvl w:ilvl="5" w:tplc="0409001B" w:tentative="1">
      <w:start w:val="1"/>
      <w:numFmt w:val="lowerRoman"/>
      <w:lvlText w:val="%6."/>
      <w:lvlJc w:val="right"/>
      <w:pPr>
        <w:ind w:left="4070" w:hanging="180"/>
      </w:pPr>
    </w:lvl>
    <w:lvl w:ilvl="6" w:tplc="0409000F" w:tentative="1">
      <w:start w:val="1"/>
      <w:numFmt w:val="decimal"/>
      <w:lvlText w:val="%7."/>
      <w:lvlJc w:val="left"/>
      <w:pPr>
        <w:ind w:left="4790" w:hanging="360"/>
      </w:pPr>
    </w:lvl>
    <w:lvl w:ilvl="7" w:tplc="04090019" w:tentative="1">
      <w:start w:val="1"/>
      <w:numFmt w:val="lowerLetter"/>
      <w:lvlText w:val="%8."/>
      <w:lvlJc w:val="left"/>
      <w:pPr>
        <w:ind w:left="5510" w:hanging="360"/>
      </w:pPr>
    </w:lvl>
    <w:lvl w:ilvl="8" w:tplc="0409001B" w:tentative="1">
      <w:start w:val="1"/>
      <w:numFmt w:val="lowerRoman"/>
      <w:lvlText w:val="%9."/>
      <w:lvlJc w:val="right"/>
      <w:pPr>
        <w:ind w:left="6230" w:hanging="180"/>
      </w:pPr>
    </w:lvl>
  </w:abstractNum>
  <w:abstractNum w:abstractNumId="9" w15:restartNumberingAfterBreak="0">
    <w:nsid w:val="271D4789"/>
    <w:multiLevelType w:val="hybridMultilevel"/>
    <w:tmpl w:val="38301976"/>
    <w:lvl w:ilvl="0" w:tplc="B9429608">
      <w:start w:val="1"/>
      <w:numFmt w:val="upperRoman"/>
      <w:lvlText w:val="%1."/>
      <w:lvlJc w:val="left"/>
      <w:pPr>
        <w:tabs>
          <w:tab w:val="num" w:pos="3060"/>
        </w:tabs>
        <w:ind w:left="30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420"/>
        </w:tabs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140"/>
        </w:tabs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860"/>
        </w:tabs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580"/>
        </w:tabs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300"/>
        </w:tabs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020"/>
        </w:tabs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740"/>
        </w:tabs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460"/>
        </w:tabs>
        <w:ind w:left="8460" w:hanging="180"/>
      </w:pPr>
    </w:lvl>
  </w:abstractNum>
  <w:abstractNum w:abstractNumId="10" w15:restartNumberingAfterBreak="0">
    <w:nsid w:val="2E2D319D"/>
    <w:multiLevelType w:val="multilevel"/>
    <w:tmpl w:val="034234B6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1" w15:restartNumberingAfterBreak="0">
    <w:nsid w:val="309D2F6F"/>
    <w:multiLevelType w:val="hybridMultilevel"/>
    <w:tmpl w:val="CA7EE4F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A662060"/>
    <w:multiLevelType w:val="hybridMultilevel"/>
    <w:tmpl w:val="41081AD6"/>
    <w:lvl w:ilvl="0" w:tplc="3A3EB64C">
      <w:start w:val="2"/>
      <w:numFmt w:val="bullet"/>
      <w:lvlText w:val=""/>
      <w:lvlJc w:val="left"/>
      <w:pPr>
        <w:tabs>
          <w:tab w:val="num" w:pos="1350"/>
        </w:tabs>
        <w:ind w:left="1350" w:hanging="360"/>
      </w:pPr>
      <w:rPr>
        <w:rFonts w:ascii="Symbol" w:eastAsia="SimSun" w:hAnsi="Symbol" w:cs="Courier New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2090"/>
        </w:tabs>
        <w:ind w:left="2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10"/>
        </w:tabs>
        <w:ind w:left="2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530"/>
        </w:tabs>
        <w:ind w:left="3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250"/>
        </w:tabs>
        <w:ind w:left="4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970"/>
        </w:tabs>
        <w:ind w:left="4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90"/>
        </w:tabs>
        <w:ind w:left="5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10"/>
        </w:tabs>
        <w:ind w:left="6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130"/>
        </w:tabs>
        <w:ind w:left="7130" w:hanging="360"/>
      </w:pPr>
      <w:rPr>
        <w:rFonts w:ascii="Wingdings" w:hAnsi="Wingdings" w:hint="default"/>
      </w:rPr>
    </w:lvl>
  </w:abstractNum>
  <w:abstractNum w:abstractNumId="13" w15:restartNumberingAfterBreak="0">
    <w:nsid w:val="3BEA4154"/>
    <w:multiLevelType w:val="hybridMultilevel"/>
    <w:tmpl w:val="CA049384"/>
    <w:lvl w:ilvl="0" w:tplc="2D768A2E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320D81"/>
    <w:multiLevelType w:val="hybridMultilevel"/>
    <w:tmpl w:val="578AB8B0"/>
    <w:lvl w:ilvl="0" w:tplc="3A3EB64C">
      <w:start w:val="2"/>
      <w:numFmt w:val="bullet"/>
      <w:lvlText w:val=""/>
      <w:lvlJc w:val="left"/>
      <w:pPr>
        <w:tabs>
          <w:tab w:val="num" w:pos="1020"/>
        </w:tabs>
        <w:ind w:left="1020" w:hanging="360"/>
      </w:pPr>
      <w:rPr>
        <w:rFonts w:ascii="Symbol" w:eastAsia="SimSun" w:hAnsi="Symbol" w:cs="Courier New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650"/>
        </w:tabs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70"/>
        </w:tabs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90"/>
        </w:tabs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10"/>
        </w:tabs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30"/>
        </w:tabs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50"/>
        </w:tabs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70"/>
        </w:tabs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90"/>
        </w:tabs>
        <w:ind w:left="6690" w:hanging="360"/>
      </w:pPr>
      <w:rPr>
        <w:rFonts w:ascii="Wingdings" w:hAnsi="Wingdings" w:hint="default"/>
      </w:rPr>
    </w:lvl>
  </w:abstractNum>
  <w:abstractNum w:abstractNumId="15" w15:restartNumberingAfterBreak="0">
    <w:nsid w:val="3E946A6C"/>
    <w:multiLevelType w:val="hybridMultilevel"/>
    <w:tmpl w:val="0304EEF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B1EF8"/>
    <w:multiLevelType w:val="singleLevel"/>
    <w:tmpl w:val="2CDE9C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17" w15:restartNumberingAfterBreak="0">
    <w:nsid w:val="467237C4"/>
    <w:multiLevelType w:val="hybridMultilevel"/>
    <w:tmpl w:val="A6B2ADAC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105744"/>
    <w:multiLevelType w:val="hybridMultilevel"/>
    <w:tmpl w:val="D1183670"/>
    <w:lvl w:ilvl="0" w:tplc="813C6488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15">
      <w:start w:val="1"/>
      <w:numFmt w:val="upperLetter"/>
      <w:lvlText w:val="%3."/>
      <w:lvlJc w:val="left"/>
      <w:pPr>
        <w:tabs>
          <w:tab w:val="num" w:pos="690"/>
        </w:tabs>
        <w:ind w:left="690" w:hanging="360"/>
      </w:pPr>
      <w:rPr>
        <w:rFonts w:hint="default"/>
      </w:rPr>
    </w:lvl>
    <w:lvl w:ilvl="3" w:tplc="3A3EB64C">
      <w:start w:val="2"/>
      <w:numFmt w:val="bullet"/>
      <w:lvlText w:val=""/>
      <w:lvlJc w:val="left"/>
      <w:pPr>
        <w:tabs>
          <w:tab w:val="num" w:pos="1130"/>
        </w:tabs>
        <w:ind w:left="1130" w:hanging="360"/>
      </w:pPr>
      <w:rPr>
        <w:rFonts w:ascii="Symbol" w:eastAsia="SimSun" w:hAnsi="Symbol" w:cs="Courier New" w:hint="default"/>
        <w:color w:val="auto"/>
        <w:sz w:val="24"/>
        <w:szCs w:val="24"/>
      </w:rPr>
    </w:lvl>
    <w:lvl w:ilvl="4" w:tplc="F4586FF0">
      <w:start w:val="3"/>
      <w:numFmt w:val="lowerLetter"/>
      <w:lvlText w:val="(%5)"/>
      <w:lvlJc w:val="left"/>
      <w:pPr>
        <w:tabs>
          <w:tab w:val="num" w:pos="7155"/>
        </w:tabs>
        <w:ind w:left="7155" w:hanging="3915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78D08E3"/>
    <w:multiLevelType w:val="hybridMultilevel"/>
    <w:tmpl w:val="2E747F38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0">
    <w:nsid w:val="5B923F58"/>
    <w:multiLevelType w:val="hybridMultilevel"/>
    <w:tmpl w:val="97285D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58327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2" w15:restartNumberingAfterBreak="0">
    <w:nsid w:val="6B526F10"/>
    <w:multiLevelType w:val="multilevel"/>
    <w:tmpl w:val="239427B0"/>
    <w:lvl w:ilvl="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800"/>
        </w:tabs>
        <w:ind w:left="800" w:hanging="360"/>
      </w:pPr>
      <w:rPr>
        <w:rFonts w:ascii="Symbol" w:hAnsi="Symbol" w:hint="default"/>
      </w:rPr>
    </w:lvl>
    <w:lvl w:ilvl="2">
      <w:start w:val="2"/>
      <w:numFmt w:val="bullet"/>
      <w:lvlText w:val=""/>
      <w:lvlJc w:val="left"/>
      <w:pPr>
        <w:tabs>
          <w:tab w:val="num" w:pos="1020"/>
        </w:tabs>
        <w:ind w:left="1020" w:hanging="360"/>
      </w:pPr>
      <w:rPr>
        <w:rFonts w:ascii="Symbol" w:eastAsia="SimSun" w:hAnsi="Symbol" w:cs="Courier New" w:hint="default"/>
        <w:color w:val="auto"/>
        <w:sz w:val="24"/>
        <w:szCs w:val="24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E0B5ADB"/>
    <w:multiLevelType w:val="hybridMultilevel"/>
    <w:tmpl w:val="3B64BB88"/>
    <w:lvl w:ilvl="0" w:tplc="2D768A2E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E76CA480">
      <w:start w:val="1"/>
      <w:numFmt w:val="lowerLetter"/>
      <w:lvlText w:val="(%2)"/>
      <w:lvlJc w:val="left"/>
      <w:pPr>
        <w:tabs>
          <w:tab w:val="num" w:pos="5355"/>
        </w:tabs>
        <w:ind w:left="5355" w:hanging="337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4" w15:restartNumberingAfterBreak="0">
    <w:nsid w:val="714B2613"/>
    <w:multiLevelType w:val="hybridMultilevel"/>
    <w:tmpl w:val="183278F8"/>
    <w:lvl w:ilvl="0" w:tplc="793A49B6">
      <w:start w:val="1"/>
      <w:numFmt w:val="lowerLetter"/>
      <w:lvlText w:val="%1.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3E914F7"/>
    <w:multiLevelType w:val="hybridMultilevel"/>
    <w:tmpl w:val="DC18050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72928ED"/>
    <w:multiLevelType w:val="hybridMultilevel"/>
    <w:tmpl w:val="2536D864"/>
    <w:lvl w:ilvl="0" w:tplc="04090001">
      <w:start w:val="1"/>
      <w:numFmt w:val="bullet"/>
      <w:lvlText w:val=""/>
      <w:lvlJc w:val="left"/>
      <w:pPr>
        <w:tabs>
          <w:tab w:val="num" w:pos="470"/>
        </w:tabs>
        <w:ind w:left="470" w:hanging="360"/>
      </w:pPr>
      <w:rPr>
        <w:rFonts w:ascii="Symbol" w:hAnsi="Symbol" w:hint="default"/>
      </w:rPr>
    </w:lvl>
    <w:lvl w:ilvl="1" w:tplc="2D768A2E">
      <w:start w:val="1"/>
      <w:numFmt w:val="decimal"/>
      <w:lvlText w:val="%2."/>
      <w:lvlJc w:val="left"/>
      <w:pPr>
        <w:tabs>
          <w:tab w:val="num" w:pos="770"/>
        </w:tabs>
        <w:ind w:left="77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tabs>
          <w:tab w:val="num" w:pos="1910"/>
        </w:tabs>
        <w:ind w:left="191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30"/>
        </w:tabs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50"/>
        </w:tabs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70"/>
        </w:tabs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90"/>
        </w:tabs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10"/>
        </w:tabs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30"/>
        </w:tabs>
        <w:ind w:left="6230" w:hanging="360"/>
      </w:pPr>
      <w:rPr>
        <w:rFonts w:ascii="Wingdings" w:hAnsi="Wingdings" w:hint="default"/>
      </w:rPr>
    </w:lvl>
  </w:abstractNum>
  <w:abstractNum w:abstractNumId="27" w15:restartNumberingAfterBreak="0">
    <w:nsid w:val="7A5A2605"/>
    <w:multiLevelType w:val="hybridMultilevel"/>
    <w:tmpl w:val="8A64B2DA"/>
    <w:lvl w:ilvl="0" w:tplc="2D768A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"/>
        </w:tabs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00"/>
        </w:tabs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340"/>
        </w:tabs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0"/>
        </w:tabs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500"/>
        </w:tabs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20"/>
        </w:tabs>
        <w:ind w:left="5220" w:hanging="180"/>
      </w:pPr>
    </w:lvl>
  </w:abstractNum>
  <w:num w:numId="1" w16cid:durableId="155389685">
    <w:abstractNumId w:val="16"/>
  </w:num>
  <w:num w:numId="2" w16cid:durableId="916792879">
    <w:abstractNumId w:val="21"/>
  </w:num>
  <w:num w:numId="3" w16cid:durableId="1567718526">
    <w:abstractNumId w:val="1"/>
  </w:num>
  <w:num w:numId="4" w16cid:durableId="1605842670">
    <w:abstractNumId w:val="9"/>
  </w:num>
  <w:num w:numId="5" w16cid:durableId="50659399">
    <w:abstractNumId w:val="24"/>
  </w:num>
  <w:num w:numId="6" w16cid:durableId="1307247096">
    <w:abstractNumId w:val="25"/>
  </w:num>
  <w:num w:numId="7" w16cid:durableId="32318224">
    <w:abstractNumId w:val="2"/>
  </w:num>
  <w:num w:numId="8" w16cid:durableId="194120446">
    <w:abstractNumId w:val="15"/>
  </w:num>
  <w:num w:numId="9" w16cid:durableId="2059208786">
    <w:abstractNumId w:val="18"/>
  </w:num>
  <w:num w:numId="10" w16cid:durableId="1824420480">
    <w:abstractNumId w:val="3"/>
  </w:num>
  <w:num w:numId="11" w16cid:durableId="238948872">
    <w:abstractNumId w:val="22"/>
  </w:num>
  <w:num w:numId="12" w16cid:durableId="1533764740">
    <w:abstractNumId w:val="14"/>
  </w:num>
  <w:num w:numId="13" w16cid:durableId="1191337234">
    <w:abstractNumId w:val="11"/>
  </w:num>
  <w:num w:numId="14" w16cid:durableId="1240094475">
    <w:abstractNumId w:val="4"/>
  </w:num>
  <w:num w:numId="15" w16cid:durableId="2088914686">
    <w:abstractNumId w:val="12"/>
  </w:num>
  <w:num w:numId="16" w16cid:durableId="1582521094">
    <w:abstractNumId w:val="23"/>
  </w:num>
  <w:num w:numId="17" w16cid:durableId="290021694">
    <w:abstractNumId w:val="0"/>
  </w:num>
  <w:num w:numId="18" w16cid:durableId="1506821101">
    <w:abstractNumId w:val="10"/>
  </w:num>
  <w:num w:numId="19" w16cid:durableId="1250777373">
    <w:abstractNumId w:val="5"/>
  </w:num>
  <w:num w:numId="20" w16cid:durableId="109593756">
    <w:abstractNumId w:val="26"/>
  </w:num>
  <w:num w:numId="21" w16cid:durableId="699861959">
    <w:abstractNumId w:val="27"/>
  </w:num>
  <w:num w:numId="22" w16cid:durableId="682559693">
    <w:abstractNumId w:val="7"/>
  </w:num>
  <w:num w:numId="23" w16cid:durableId="571356223">
    <w:abstractNumId w:val="13"/>
  </w:num>
  <w:num w:numId="24" w16cid:durableId="1513256222">
    <w:abstractNumId w:val="6"/>
  </w:num>
  <w:num w:numId="25" w16cid:durableId="1633750377">
    <w:abstractNumId w:val="17"/>
  </w:num>
  <w:num w:numId="26" w16cid:durableId="1861427318">
    <w:abstractNumId w:val="8"/>
  </w:num>
  <w:num w:numId="27" w16cid:durableId="1371565597">
    <w:abstractNumId w:val="20"/>
  </w:num>
  <w:num w:numId="28" w16cid:durableId="170983937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MzIwNzS0sDC0MLNQ0lEKTi0uzszPAykwqgUAcU1DyiwAAAA="/>
  </w:docVars>
  <w:rsids>
    <w:rsidRoot w:val="00294AEC"/>
    <w:rsid w:val="00012205"/>
    <w:rsid w:val="00012F8C"/>
    <w:rsid w:val="00026269"/>
    <w:rsid w:val="00067E1B"/>
    <w:rsid w:val="00082328"/>
    <w:rsid w:val="0008236B"/>
    <w:rsid w:val="000874F8"/>
    <w:rsid w:val="00092A39"/>
    <w:rsid w:val="000A5DA2"/>
    <w:rsid w:val="000C68F4"/>
    <w:rsid w:val="000D1ADC"/>
    <w:rsid w:val="000E0B09"/>
    <w:rsid w:val="00103517"/>
    <w:rsid w:val="00106377"/>
    <w:rsid w:val="0011247E"/>
    <w:rsid w:val="001138E1"/>
    <w:rsid w:val="00123A6F"/>
    <w:rsid w:val="00135386"/>
    <w:rsid w:val="00141F34"/>
    <w:rsid w:val="0014447D"/>
    <w:rsid w:val="00155C8A"/>
    <w:rsid w:val="00191DDD"/>
    <w:rsid w:val="001A27FB"/>
    <w:rsid w:val="001B17E0"/>
    <w:rsid w:val="001B4A2E"/>
    <w:rsid w:val="001C61FA"/>
    <w:rsid w:val="001C62E0"/>
    <w:rsid w:val="001C6B75"/>
    <w:rsid w:val="001D10AE"/>
    <w:rsid w:val="001E22B0"/>
    <w:rsid w:val="001E5004"/>
    <w:rsid w:val="001E79C3"/>
    <w:rsid w:val="00202B8C"/>
    <w:rsid w:val="002075C6"/>
    <w:rsid w:val="002078B0"/>
    <w:rsid w:val="00215334"/>
    <w:rsid w:val="00217880"/>
    <w:rsid w:val="00217C71"/>
    <w:rsid w:val="00223CC9"/>
    <w:rsid w:val="0023618C"/>
    <w:rsid w:val="00237F78"/>
    <w:rsid w:val="002403D8"/>
    <w:rsid w:val="00252527"/>
    <w:rsid w:val="002579F8"/>
    <w:rsid w:val="00270719"/>
    <w:rsid w:val="002769A3"/>
    <w:rsid w:val="0027730E"/>
    <w:rsid w:val="002828DA"/>
    <w:rsid w:val="00283029"/>
    <w:rsid w:val="00283CDF"/>
    <w:rsid w:val="00294AEC"/>
    <w:rsid w:val="002A475C"/>
    <w:rsid w:val="002C444D"/>
    <w:rsid w:val="002D3643"/>
    <w:rsid w:val="002D6D6B"/>
    <w:rsid w:val="002F6048"/>
    <w:rsid w:val="002F7611"/>
    <w:rsid w:val="002F7C31"/>
    <w:rsid w:val="00307814"/>
    <w:rsid w:val="00325A32"/>
    <w:rsid w:val="00347D81"/>
    <w:rsid w:val="003502B2"/>
    <w:rsid w:val="00351359"/>
    <w:rsid w:val="00356DAD"/>
    <w:rsid w:val="00360300"/>
    <w:rsid w:val="00366DA6"/>
    <w:rsid w:val="00391393"/>
    <w:rsid w:val="00391B3D"/>
    <w:rsid w:val="003937B1"/>
    <w:rsid w:val="00394D49"/>
    <w:rsid w:val="003A3517"/>
    <w:rsid w:val="003B08A0"/>
    <w:rsid w:val="003C00B6"/>
    <w:rsid w:val="003D7AFD"/>
    <w:rsid w:val="00403C83"/>
    <w:rsid w:val="0042649B"/>
    <w:rsid w:val="00431785"/>
    <w:rsid w:val="00455125"/>
    <w:rsid w:val="00462CBE"/>
    <w:rsid w:val="00482E89"/>
    <w:rsid w:val="00483473"/>
    <w:rsid w:val="00487A53"/>
    <w:rsid w:val="00497408"/>
    <w:rsid w:val="004C28F6"/>
    <w:rsid w:val="004D2C0A"/>
    <w:rsid w:val="004F148F"/>
    <w:rsid w:val="004F3BB7"/>
    <w:rsid w:val="004F656F"/>
    <w:rsid w:val="004F7657"/>
    <w:rsid w:val="005044FB"/>
    <w:rsid w:val="005079DC"/>
    <w:rsid w:val="00512EB3"/>
    <w:rsid w:val="005362CC"/>
    <w:rsid w:val="00543C22"/>
    <w:rsid w:val="0054570D"/>
    <w:rsid w:val="00572B81"/>
    <w:rsid w:val="0057353A"/>
    <w:rsid w:val="00592774"/>
    <w:rsid w:val="005952D4"/>
    <w:rsid w:val="00597406"/>
    <w:rsid w:val="005B0313"/>
    <w:rsid w:val="005B717F"/>
    <w:rsid w:val="005E1D69"/>
    <w:rsid w:val="005E5344"/>
    <w:rsid w:val="00601FD7"/>
    <w:rsid w:val="00602165"/>
    <w:rsid w:val="00607641"/>
    <w:rsid w:val="00613F08"/>
    <w:rsid w:val="00620473"/>
    <w:rsid w:val="006347EB"/>
    <w:rsid w:val="00635FFA"/>
    <w:rsid w:val="00643DEF"/>
    <w:rsid w:val="0065301A"/>
    <w:rsid w:val="00665A24"/>
    <w:rsid w:val="00666D4D"/>
    <w:rsid w:val="00673A09"/>
    <w:rsid w:val="006901FA"/>
    <w:rsid w:val="0069088E"/>
    <w:rsid w:val="0069292E"/>
    <w:rsid w:val="00696071"/>
    <w:rsid w:val="006A32D2"/>
    <w:rsid w:val="006A7BBC"/>
    <w:rsid w:val="006C5153"/>
    <w:rsid w:val="006D1008"/>
    <w:rsid w:val="006D38CF"/>
    <w:rsid w:val="006E1E5C"/>
    <w:rsid w:val="00707EC4"/>
    <w:rsid w:val="00714898"/>
    <w:rsid w:val="0072099F"/>
    <w:rsid w:val="007338A9"/>
    <w:rsid w:val="0073416D"/>
    <w:rsid w:val="007359FB"/>
    <w:rsid w:val="00744921"/>
    <w:rsid w:val="007A5EDA"/>
    <w:rsid w:val="007B5330"/>
    <w:rsid w:val="007C3376"/>
    <w:rsid w:val="007F17A0"/>
    <w:rsid w:val="007F71E5"/>
    <w:rsid w:val="00800BE7"/>
    <w:rsid w:val="00815827"/>
    <w:rsid w:val="00827FA1"/>
    <w:rsid w:val="00830D0A"/>
    <w:rsid w:val="00844747"/>
    <w:rsid w:val="00845078"/>
    <w:rsid w:val="00870B9B"/>
    <w:rsid w:val="00890E2B"/>
    <w:rsid w:val="00895FE7"/>
    <w:rsid w:val="008B66D7"/>
    <w:rsid w:val="008C0F26"/>
    <w:rsid w:val="008C4155"/>
    <w:rsid w:val="008D7575"/>
    <w:rsid w:val="008E4888"/>
    <w:rsid w:val="008F158C"/>
    <w:rsid w:val="008F16D0"/>
    <w:rsid w:val="008F3A6F"/>
    <w:rsid w:val="008F6A63"/>
    <w:rsid w:val="009047EC"/>
    <w:rsid w:val="00911209"/>
    <w:rsid w:val="00914264"/>
    <w:rsid w:val="0094786C"/>
    <w:rsid w:val="00953BBF"/>
    <w:rsid w:val="00961CC3"/>
    <w:rsid w:val="00962ECC"/>
    <w:rsid w:val="0098274A"/>
    <w:rsid w:val="00984CFB"/>
    <w:rsid w:val="0098515F"/>
    <w:rsid w:val="00986603"/>
    <w:rsid w:val="009913AB"/>
    <w:rsid w:val="009B3CDA"/>
    <w:rsid w:val="009B401B"/>
    <w:rsid w:val="009B79A5"/>
    <w:rsid w:val="009B7A15"/>
    <w:rsid w:val="009C0B9F"/>
    <w:rsid w:val="009C5D13"/>
    <w:rsid w:val="009C7232"/>
    <w:rsid w:val="009D218E"/>
    <w:rsid w:val="009D36F0"/>
    <w:rsid w:val="009D44AC"/>
    <w:rsid w:val="009F495C"/>
    <w:rsid w:val="009F5582"/>
    <w:rsid w:val="009F7505"/>
    <w:rsid w:val="00A15DBB"/>
    <w:rsid w:val="00A168C9"/>
    <w:rsid w:val="00A2395C"/>
    <w:rsid w:val="00A37CF0"/>
    <w:rsid w:val="00A462AE"/>
    <w:rsid w:val="00A52964"/>
    <w:rsid w:val="00A55DE8"/>
    <w:rsid w:val="00A715F1"/>
    <w:rsid w:val="00A76A38"/>
    <w:rsid w:val="00A91AF7"/>
    <w:rsid w:val="00A94CDF"/>
    <w:rsid w:val="00AB6E9A"/>
    <w:rsid w:val="00AC5F9F"/>
    <w:rsid w:val="00B03D77"/>
    <w:rsid w:val="00B13198"/>
    <w:rsid w:val="00B2193C"/>
    <w:rsid w:val="00B2615D"/>
    <w:rsid w:val="00B27939"/>
    <w:rsid w:val="00B30447"/>
    <w:rsid w:val="00B43945"/>
    <w:rsid w:val="00B441F8"/>
    <w:rsid w:val="00B51DF4"/>
    <w:rsid w:val="00B56A31"/>
    <w:rsid w:val="00B56F2D"/>
    <w:rsid w:val="00B660DD"/>
    <w:rsid w:val="00B7377B"/>
    <w:rsid w:val="00B75738"/>
    <w:rsid w:val="00B760B8"/>
    <w:rsid w:val="00B80A37"/>
    <w:rsid w:val="00B82BD6"/>
    <w:rsid w:val="00B93CEB"/>
    <w:rsid w:val="00B94883"/>
    <w:rsid w:val="00B95864"/>
    <w:rsid w:val="00BB1EB1"/>
    <w:rsid w:val="00BC2310"/>
    <w:rsid w:val="00BC2756"/>
    <w:rsid w:val="00BD5C4F"/>
    <w:rsid w:val="00C023FC"/>
    <w:rsid w:val="00C0438C"/>
    <w:rsid w:val="00C11CC0"/>
    <w:rsid w:val="00C14B86"/>
    <w:rsid w:val="00C161F3"/>
    <w:rsid w:val="00C32DC4"/>
    <w:rsid w:val="00C4582A"/>
    <w:rsid w:val="00C52115"/>
    <w:rsid w:val="00C7289C"/>
    <w:rsid w:val="00C82411"/>
    <w:rsid w:val="00C828E2"/>
    <w:rsid w:val="00C91C17"/>
    <w:rsid w:val="00CA22C4"/>
    <w:rsid w:val="00CB09EB"/>
    <w:rsid w:val="00CC4AA7"/>
    <w:rsid w:val="00CF2B27"/>
    <w:rsid w:val="00D00B78"/>
    <w:rsid w:val="00D11CE3"/>
    <w:rsid w:val="00D17810"/>
    <w:rsid w:val="00D63124"/>
    <w:rsid w:val="00D65C73"/>
    <w:rsid w:val="00D77864"/>
    <w:rsid w:val="00D928A5"/>
    <w:rsid w:val="00DA7B6D"/>
    <w:rsid w:val="00DB1B5D"/>
    <w:rsid w:val="00DB64EE"/>
    <w:rsid w:val="00DB779E"/>
    <w:rsid w:val="00DC50F1"/>
    <w:rsid w:val="00DD4D50"/>
    <w:rsid w:val="00DF0DF4"/>
    <w:rsid w:val="00E02262"/>
    <w:rsid w:val="00E10FF3"/>
    <w:rsid w:val="00E258B9"/>
    <w:rsid w:val="00E30E7E"/>
    <w:rsid w:val="00E33B6E"/>
    <w:rsid w:val="00E37C6E"/>
    <w:rsid w:val="00E46686"/>
    <w:rsid w:val="00E471C5"/>
    <w:rsid w:val="00E53ECD"/>
    <w:rsid w:val="00E65D57"/>
    <w:rsid w:val="00E66F35"/>
    <w:rsid w:val="00E746BB"/>
    <w:rsid w:val="00E81036"/>
    <w:rsid w:val="00E91CB4"/>
    <w:rsid w:val="00EA2719"/>
    <w:rsid w:val="00EB144E"/>
    <w:rsid w:val="00EB480B"/>
    <w:rsid w:val="00EC32A0"/>
    <w:rsid w:val="00EE3AC7"/>
    <w:rsid w:val="00EE67EF"/>
    <w:rsid w:val="00EF5110"/>
    <w:rsid w:val="00F00549"/>
    <w:rsid w:val="00F17DB4"/>
    <w:rsid w:val="00F321D8"/>
    <w:rsid w:val="00F56FE2"/>
    <w:rsid w:val="00F77640"/>
    <w:rsid w:val="00F83415"/>
    <w:rsid w:val="00F9291E"/>
    <w:rsid w:val="00FB5F09"/>
    <w:rsid w:val="00FC4604"/>
    <w:rsid w:val="00FC7040"/>
    <w:rsid w:val="00FE0A43"/>
    <w:rsid w:val="00FE7529"/>
    <w:rsid w:val="00FE7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3CF689"/>
  <w15:chartTrackingRefBased/>
  <w15:docId w15:val="{EA0C22FB-92CD-4020-AD65-9DA8DCF21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D50"/>
    <w:rPr>
      <w:rFonts w:ascii="Arial" w:eastAsia="Times New Roman" w:hAnsi="Arial"/>
      <w:sz w:val="28"/>
      <w:lang w:eastAsia="en-US"/>
    </w:rPr>
  </w:style>
  <w:style w:type="paragraph" w:styleId="Heading1">
    <w:name w:val="heading 1"/>
    <w:basedOn w:val="Normal"/>
    <w:next w:val="Normal"/>
    <w:qFormat/>
    <w:rsid w:val="00DD4D50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DD4D50"/>
    <w:pPr>
      <w:keepNext/>
      <w:outlineLvl w:val="2"/>
    </w:pPr>
    <w:rPr>
      <w:sz w:val="24"/>
      <w:u w:val="single"/>
    </w:rPr>
  </w:style>
  <w:style w:type="paragraph" w:styleId="Heading4">
    <w:name w:val="heading 4"/>
    <w:basedOn w:val="Normal"/>
    <w:next w:val="Normal"/>
    <w:qFormat/>
    <w:rsid w:val="00DD4D50"/>
    <w:pPr>
      <w:keepNext/>
      <w:spacing w:before="240" w:after="60"/>
      <w:outlineLvl w:val="3"/>
    </w:pPr>
    <w:rPr>
      <w:rFonts w:ascii="Times New Roman" w:hAnsi="Times New Roman"/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autoRedefine/>
    <w:rsid w:val="00294AEC"/>
    <w:pPr>
      <w:jc w:val="center"/>
    </w:pPr>
    <w:rPr>
      <w:b/>
      <w:i/>
    </w:rPr>
  </w:style>
  <w:style w:type="paragraph" w:styleId="BodyText">
    <w:name w:val="Body Text"/>
    <w:basedOn w:val="Normal"/>
    <w:rsid w:val="00DD4D50"/>
  </w:style>
  <w:style w:type="paragraph" w:styleId="List">
    <w:name w:val="List"/>
    <w:basedOn w:val="Normal"/>
    <w:rsid w:val="00DD4D50"/>
    <w:pPr>
      <w:ind w:left="360" w:hanging="360"/>
    </w:pPr>
  </w:style>
  <w:style w:type="paragraph" w:styleId="ListContinue">
    <w:name w:val="List Continue"/>
    <w:basedOn w:val="Normal"/>
    <w:rsid w:val="00DD4D50"/>
    <w:pPr>
      <w:spacing w:after="120"/>
      <w:ind w:left="360"/>
    </w:pPr>
  </w:style>
  <w:style w:type="paragraph" w:styleId="NormalIndent">
    <w:name w:val="Normal Indent"/>
    <w:basedOn w:val="Normal"/>
    <w:rsid w:val="00DD4D50"/>
    <w:pPr>
      <w:ind w:left="720"/>
    </w:pPr>
  </w:style>
  <w:style w:type="paragraph" w:styleId="Footer">
    <w:name w:val="footer"/>
    <w:basedOn w:val="Normal"/>
    <w:rsid w:val="00DD4D5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rsid w:val="00307814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FC4604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9D44AC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283CDF"/>
    <w:rPr>
      <w:rFonts w:ascii="Arial" w:eastAsia="Times New Roman" w:hAnsi="Arial"/>
      <w:sz w:val="28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6A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A63"/>
    <w:rPr>
      <w:rFonts w:ascii="Segoe UI" w:eastAsia="Times New Roman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9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9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2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84" Type="http://schemas.openxmlformats.org/officeDocument/2006/relationships/image" Target="media/image38.wmf"/><Relationship Id="rId89" Type="http://schemas.openxmlformats.org/officeDocument/2006/relationships/image" Target="media/image43.wmf"/><Relationship Id="rId16" Type="http://schemas.openxmlformats.org/officeDocument/2006/relationships/image" Target="media/image7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74" Type="http://schemas.openxmlformats.org/officeDocument/2006/relationships/image" Target="media/image90.png"/><Relationship Id="rId79" Type="http://schemas.openxmlformats.org/officeDocument/2006/relationships/image" Target="media/image33.wmf"/><Relationship Id="rId102" Type="http://schemas.openxmlformats.org/officeDocument/2006/relationships/image" Target="media/image66.png"/><Relationship Id="rId5" Type="http://schemas.openxmlformats.org/officeDocument/2006/relationships/styles" Target="styles.xml"/><Relationship Id="rId90" Type="http://schemas.openxmlformats.org/officeDocument/2006/relationships/image" Target="media/image60.png"/><Relationship Id="rId95" Type="http://schemas.openxmlformats.org/officeDocument/2006/relationships/customXml" Target="ink/ink1.xml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64" Type="http://schemas.openxmlformats.org/officeDocument/2006/relationships/image" Target="media/image55.png"/><Relationship Id="rId69" Type="http://schemas.openxmlformats.org/officeDocument/2006/relationships/image" Target="media/image410.png"/><Relationship Id="rId80" Type="http://schemas.openxmlformats.org/officeDocument/2006/relationships/image" Target="media/image34.wmf"/><Relationship Id="rId85" Type="http://schemas.openxmlformats.org/officeDocument/2006/relationships/image" Target="media/image39.wmf"/><Relationship Id="rId12" Type="http://schemas.openxmlformats.org/officeDocument/2006/relationships/image" Target="media/image3.wmf"/><Relationship Id="rId17" Type="http://schemas.openxmlformats.org/officeDocument/2006/relationships/image" Target="media/image8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59" Type="http://schemas.openxmlformats.org/officeDocument/2006/relationships/image" Target="media/image50.png"/><Relationship Id="rId103" Type="http://schemas.openxmlformats.org/officeDocument/2006/relationships/header" Target="header1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image" Target="media/image510.png"/><Relationship Id="rId75" Type="http://schemas.openxmlformats.org/officeDocument/2006/relationships/image" Target="media/image100.png"/><Relationship Id="rId83" Type="http://schemas.openxmlformats.org/officeDocument/2006/relationships/image" Target="media/image37.wmf"/><Relationship Id="rId88" Type="http://schemas.openxmlformats.org/officeDocument/2006/relationships/image" Target="media/image42.wmf"/><Relationship Id="rId91" Type="http://schemas.openxmlformats.org/officeDocument/2006/relationships/oleObject" Target="embeddings/oleObject1.bin"/><Relationship Id="rId96" Type="http://schemas.openxmlformats.org/officeDocument/2006/relationships/image" Target="media/image7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6" Type="http://schemas.openxmlformats.org/officeDocument/2006/relationships/theme" Target="theme/theme1.xml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73" Type="http://schemas.openxmlformats.org/officeDocument/2006/relationships/image" Target="media/image80.png"/><Relationship Id="rId78" Type="http://schemas.openxmlformats.org/officeDocument/2006/relationships/image" Target="media/image32.wmf"/><Relationship Id="rId81" Type="http://schemas.openxmlformats.org/officeDocument/2006/relationships/image" Target="media/image35.wmf"/><Relationship Id="rId86" Type="http://schemas.openxmlformats.org/officeDocument/2006/relationships/image" Target="media/image40.wmf"/><Relationship Id="rId94" Type="http://schemas.openxmlformats.org/officeDocument/2006/relationships/image" Target="media/image62.png"/><Relationship Id="rId99" Type="http://schemas.openxmlformats.org/officeDocument/2006/relationships/image" Target="media/image64.png"/><Relationship Id="rId101" Type="http://schemas.openxmlformats.org/officeDocument/2006/relationships/image" Target="media/image65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110.png"/><Relationship Id="rId97" Type="http://schemas.openxmlformats.org/officeDocument/2006/relationships/image" Target="media/image63.png"/><Relationship Id="rId104" Type="http://schemas.openxmlformats.org/officeDocument/2006/relationships/footer" Target="footer1.xml"/><Relationship Id="rId7" Type="http://schemas.openxmlformats.org/officeDocument/2006/relationships/webSettings" Target="webSettings.xml"/><Relationship Id="rId71" Type="http://schemas.openxmlformats.org/officeDocument/2006/relationships/image" Target="media/image67.png"/><Relationship Id="rId92" Type="http://schemas.openxmlformats.org/officeDocument/2006/relationships/image" Target="media/image61.png"/><Relationship Id="rId2" Type="http://schemas.openxmlformats.org/officeDocument/2006/relationships/customXml" Target="../customXml/item2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7.png"/><Relationship Id="rId87" Type="http://schemas.openxmlformats.org/officeDocument/2006/relationships/image" Target="media/image41.wmf"/><Relationship Id="rId61" Type="http://schemas.openxmlformats.org/officeDocument/2006/relationships/image" Target="media/image52.png"/><Relationship Id="rId82" Type="http://schemas.openxmlformats.org/officeDocument/2006/relationships/image" Target="media/image36.wmf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56" Type="http://schemas.openxmlformats.org/officeDocument/2006/relationships/image" Target="media/image47.png"/><Relationship Id="rId77" Type="http://schemas.openxmlformats.org/officeDocument/2006/relationships/image" Target="media/image120.png"/><Relationship Id="rId100" Type="http://schemas.openxmlformats.org/officeDocument/2006/relationships/oleObject" Target="embeddings/oleObject4.bin"/><Relationship Id="rId105" Type="http://schemas.openxmlformats.org/officeDocument/2006/relationships/fontTable" Target="fontTable.xml"/><Relationship Id="rId8" Type="http://schemas.openxmlformats.org/officeDocument/2006/relationships/footnotes" Target="footnotes.xml"/><Relationship Id="rId51" Type="http://schemas.openxmlformats.org/officeDocument/2006/relationships/image" Target="media/image42.png"/><Relationship Id="rId72" Type="http://schemas.openxmlformats.org/officeDocument/2006/relationships/image" Target="media/image70.png"/><Relationship Id="rId93" Type="http://schemas.openxmlformats.org/officeDocument/2006/relationships/oleObject" Target="embeddings/oleObject2.bin"/><Relationship Id="rId98" Type="http://schemas.openxmlformats.org/officeDocument/2006/relationships/oleObject" Target="embeddings/oleObject3.bin"/><Relationship Id="rId3" Type="http://schemas.openxmlformats.org/officeDocument/2006/relationships/customXml" Target="../customXml/item3.xml"/><Relationship Id="rId25" Type="http://schemas.openxmlformats.org/officeDocument/2006/relationships/image" Target="media/image16.png"/><Relationship Id="rId46" Type="http://schemas.openxmlformats.org/officeDocument/2006/relationships/image" Target="media/image37.png"/><Relationship Id="rId67" Type="http://schemas.openxmlformats.org/officeDocument/2006/relationships/image" Target="media/image5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27T18:22:37.84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776,'53'53'1192,"0"0"-495,53 53-161,66 39-88,39 27-160,28-13-288,-28-66-131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4E37C0E9B17A44498BF592642D4ECA5" ma:contentTypeVersion="15" ma:contentTypeDescription="Create a new document." ma:contentTypeScope="" ma:versionID="ef6225c2e101020bed357c0b55c56e32">
  <xsd:schema xmlns:xsd="http://www.w3.org/2001/XMLSchema" xmlns:xs="http://www.w3.org/2001/XMLSchema" xmlns:p="http://schemas.microsoft.com/office/2006/metadata/properties" xmlns:ns1="http://schemas.microsoft.com/sharepoint/v3" xmlns:ns3="8ba01db9-89e8-4dbd-b09b-f1bb22782f3e" xmlns:ns4="cd8c369e-ddd6-4fee-8136-828943a0a193" targetNamespace="http://schemas.microsoft.com/office/2006/metadata/properties" ma:root="true" ma:fieldsID="ca573034c09f37a2da07abfc4995f10b" ns1:_="" ns3:_="" ns4:_="">
    <xsd:import namespace="http://schemas.microsoft.com/sharepoint/v3"/>
    <xsd:import namespace="8ba01db9-89e8-4dbd-b09b-f1bb22782f3e"/>
    <xsd:import namespace="cd8c369e-ddd6-4fee-8136-828943a0a19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a01db9-89e8-4dbd-b09b-f1bb22782f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8c369e-ddd6-4fee-8136-828943a0a193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C310F50B-0CF0-45AC-B4A6-4D4E660516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ba01db9-89e8-4dbd-b09b-f1bb22782f3e"/>
    <ds:schemaRef ds:uri="cd8c369e-ddd6-4fee-8136-828943a0a1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775CF7-D920-48A9-9AF1-D54D3DA3F8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77C18E-5AF6-4A83-8B4E-A728CCB007F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6</Pages>
  <Words>1469</Words>
  <Characters>837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</vt:lpstr>
    </vt:vector>
  </TitlesOfParts>
  <Company>University of Southern Maine</Company>
  <LinksUpToDate>false</LinksUpToDate>
  <CharactersWithSpaces>9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</dc:title>
  <dc:subject/>
  <dc:creator>Peng, Cheng</dc:creator>
  <cp:keywords/>
  <dc:description/>
  <cp:lastModifiedBy>Peng, Cheng</cp:lastModifiedBy>
  <cp:revision>28</cp:revision>
  <cp:lastPrinted>2022-01-27T22:30:00Z</cp:lastPrinted>
  <dcterms:created xsi:type="dcterms:W3CDTF">2022-01-27T22:30:00Z</dcterms:created>
  <dcterms:modified xsi:type="dcterms:W3CDTF">2022-05-20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E37C0E9B17A44498BF592642D4ECA5</vt:lpwstr>
  </property>
</Properties>
</file>